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BB72E9" w14:textId="77777777" w:rsidR="008E16CE" w:rsidRPr="00F244FE" w:rsidRDefault="008E16CE" w:rsidP="004770B7"/>
    <w:p w14:paraId="74BB72EA" w14:textId="4F0D399F" w:rsidR="008E16CE" w:rsidRDefault="00C17AF2" w:rsidP="008E16CE">
      <w:pPr>
        <w:rPr>
          <w:rFonts w:eastAsiaTheme="majorEastAsia"/>
          <w:color w:val="2E74B5" w:themeColor="accent1" w:themeShade="BF"/>
          <w:lang w:val="en-US"/>
        </w:rPr>
      </w:pPr>
      <w:r w:rsidRPr="00C17AF2">
        <w:rPr>
          <w:noProof/>
          <w:lang w:val="en-US"/>
        </w:rPr>
        <mc:AlternateContent>
          <mc:Choice Requires="wps">
            <w:drawing>
              <wp:anchor distT="45720" distB="45720" distL="114300" distR="114300" simplePos="0" relativeHeight="251658293" behindDoc="0" locked="0" layoutInCell="1" allowOverlap="1" wp14:anchorId="49685E41" wp14:editId="76A3F0E0">
                <wp:simplePos x="0" y="0"/>
                <wp:positionH relativeFrom="margin">
                  <wp:align>center</wp:align>
                </wp:positionH>
                <wp:positionV relativeFrom="paragraph">
                  <wp:posOffset>3700090</wp:posOffset>
                </wp:positionV>
                <wp:extent cx="5033010" cy="4182110"/>
                <wp:effectExtent l="0" t="0" r="0" b="8890"/>
                <wp:wrapSquare wrapText="bothSides"/>
                <wp:docPr id="1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3010" cy="4182110"/>
                        </a:xfrm>
                        <a:prstGeom prst="rect">
                          <a:avLst/>
                        </a:prstGeom>
                        <a:solidFill>
                          <a:srgbClr val="FFFFFF"/>
                        </a:solidFill>
                        <a:ln w="9525">
                          <a:noFill/>
                          <a:miter lim="800000"/>
                          <a:headEnd/>
                          <a:tailEnd/>
                        </a:ln>
                      </wps:spPr>
                      <wps:txbx>
                        <w:txbxContent>
                          <w:p w14:paraId="22E59120" w14:textId="77777777" w:rsidR="00C17AF2" w:rsidRPr="00021535" w:rsidRDefault="00C17AF2" w:rsidP="00C17AF2">
                            <w:pPr>
                              <w:jc w:val="center"/>
                              <w:rPr>
                                <w:rFonts w:ascii="ArcadeClassic" w:hAnsi="ArcadeClassic"/>
                                <w:color w:val="5B9BD5" w:themeColor="accent1"/>
                                <w:sz w:val="72"/>
                              </w:rPr>
                            </w:pPr>
                            <w:r w:rsidRPr="00021535">
                              <w:rPr>
                                <w:rFonts w:ascii="ArcadeClassic" w:hAnsi="ArcadeClassic"/>
                                <w:color w:val="5B9BD5" w:themeColor="accent1"/>
                                <w:sz w:val="72"/>
                              </w:rPr>
                              <w:t xml:space="preserve">A multiplayer experience </w:t>
                            </w:r>
                          </w:p>
                          <w:p w14:paraId="1B1BACE9" w14:textId="0D9C004A" w:rsidR="00C17AF2" w:rsidRPr="00021535" w:rsidRDefault="00C17AF2" w:rsidP="00C17AF2">
                            <w:pPr>
                              <w:rPr>
                                <w:rFonts w:ascii="ArcadeClassic" w:hAnsi="ArcadeClassic"/>
                                <w:color w:val="5B9BD5" w:themeColor="accent1"/>
                                <w:sz w:val="72"/>
                              </w:rPr>
                            </w:pPr>
                          </w:p>
                          <w:p w14:paraId="70A2B94A" w14:textId="77777777" w:rsidR="00C17AF2" w:rsidRPr="00021535" w:rsidRDefault="00C17AF2" w:rsidP="00C17AF2">
                            <w:pPr>
                              <w:rPr>
                                <w:rFonts w:ascii="ArcadeClassic" w:hAnsi="ArcadeClassic"/>
                                <w:color w:val="5B9BD5" w:themeColor="accent1"/>
                                <w:sz w:val="72"/>
                              </w:rPr>
                            </w:pPr>
                          </w:p>
                          <w:p w14:paraId="22BE4A74" w14:textId="5BFD2FB2" w:rsidR="00C17AF2" w:rsidRPr="00021535" w:rsidRDefault="00C17AF2" w:rsidP="00C17AF2">
                            <w:pPr>
                              <w:jc w:val="center"/>
                              <w:rPr>
                                <w:rFonts w:ascii="ArcadeClassic" w:hAnsi="ArcadeClassic"/>
                                <w:color w:val="5B9BD5" w:themeColor="accent1"/>
                                <w:sz w:val="72"/>
                              </w:rPr>
                            </w:pPr>
                            <w:r w:rsidRPr="00021535">
                              <w:rPr>
                                <w:rFonts w:ascii="ArcadeClassic" w:hAnsi="ArcadeClassic"/>
                                <w:color w:val="5B9BD5" w:themeColor="accent1"/>
                                <w:sz w:val="72"/>
                              </w:rPr>
                              <w:t xml:space="preserve">created </w:t>
                            </w:r>
                          </w:p>
                          <w:p w14:paraId="5B4C4288" w14:textId="77777777" w:rsidR="00C17AF2" w:rsidRPr="00021535" w:rsidRDefault="00C17AF2" w:rsidP="00C17AF2">
                            <w:pPr>
                              <w:jc w:val="center"/>
                              <w:rPr>
                                <w:rFonts w:ascii="ArcadeClassic" w:hAnsi="ArcadeClassic"/>
                                <w:color w:val="5B9BD5" w:themeColor="accent1"/>
                                <w:sz w:val="72"/>
                              </w:rPr>
                            </w:pPr>
                          </w:p>
                          <w:p w14:paraId="4D285414" w14:textId="2B61A038" w:rsidR="00C17AF2" w:rsidRPr="00021535" w:rsidRDefault="00C17AF2" w:rsidP="00C17AF2">
                            <w:pPr>
                              <w:jc w:val="center"/>
                              <w:rPr>
                                <w:rFonts w:ascii="ArcadeClassic" w:hAnsi="ArcadeClassic"/>
                                <w:color w:val="5B9BD5" w:themeColor="accent1"/>
                                <w:sz w:val="72"/>
                              </w:rPr>
                            </w:pPr>
                            <w:r w:rsidRPr="00021535">
                              <w:rPr>
                                <w:rFonts w:ascii="ArcadeClassic" w:hAnsi="ArcadeClassic"/>
                                <w:color w:val="5B9BD5" w:themeColor="accent1"/>
                                <w:sz w:val="72"/>
                              </w:rPr>
                              <w:t>by William Eva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685E41" id="_x0000_t202" coordsize="21600,21600" o:spt="202" path="m,l,21600r21600,l21600,xe">
                <v:stroke joinstyle="miter"/>
                <v:path gradientshapeok="t" o:connecttype="rect"/>
              </v:shapetype>
              <v:shape id="Text Box 2" o:spid="_x0000_s1026" type="#_x0000_t202" style="position:absolute;margin-left:0;margin-top:291.35pt;width:396.3pt;height:329.3pt;z-index:251658293;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" stroked="f">
                <v:textbox>
                  <w:txbxContent>
                    <w:p w14:paraId="22E59120" w14:textId="77777777" w:rsidR="00C17AF2" w:rsidRPr="00021535" w:rsidRDefault="00C17AF2" w:rsidP="00C17AF2">
                      <w:pPr>
                        <w:jc w:val="center"/>
                        <w:rPr>
                          <w:rFonts w:ascii="ArcadeClassic" w:hAnsi="ArcadeClassic"/>
                          <w:color w:val="5B9BD5" w:themeColor="accent1"/>
                          <w:sz w:val="72"/>
                        </w:rPr>
                      </w:pPr>
                      <w:r w:rsidRPr="00021535">
                        <w:rPr>
                          <w:rFonts w:ascii="ArcadeClassic" w:hAnsi="ArcadeClassic"/>
                          <w:color w:val="5B9BD5" w:themeColor="accent1"/>
                          <w:sz w:val="72"/>
                        </w:rPr>
                        <w:t xml:space="preserve">A multiplayer experience </w:t>
                      </w:r>
                    </w:p>
                    <w:p w14:paraId="1B1BACE9" w14:textId="0D9C004A" w:rsidR="00C17AF2" w:rsidRPr="00021535" w:rsidRDefault="00C17AF2" w:rsidP="00C17AF2">
                      <w:pPr>
                        <w:rPr>
                          <w:rFonts w:ascii="ArcadeClassic" w:hAnsi="ArcadeClassic"/>
                          <w:color w:val="5B9BD5" w:themeColor="accent1"/>
                          <w:sz w:val="72"/>
                        </w:rPr>
                      </w:pPr>
                    </w:p>
                    <w:p w14:paraId="70A2B94A" w14:textId="77777777" w:rsidR="00C17AF2" w:rsidRPr="00021535" w:rsidRDefault="00C17AF2" w:rsidP="00C17AF2">
                      <w:pPr>
                        <w:rPr>
                          <w:rFonts w:ascii="ArcadeClassic" w:hAnsi="ArcadeClassic"/>
                          <w:color w:val="5B9BD5" w:themeColor="accent1"/>
                          <w:sz w:val="72"/>
                        </w:rPr>
                      </w:pPr>
                    </w:p>
                    <w:p w14:paraId="22BE4A74" w14:textId="5BFD2FB2" w:rsidR="00C17AF2" w:rsidRPr="00021535" w:rsidRDefault="00C17AF2" w:rsidP="00C17AF2">
                      <w:pPr>
                        <w:jc w:val="center"/>
                        <w:rPr>
                          <w:rFonts w:ascii="ArcadeClassic" w:hAnsi="ArcadeClassic"/>
                          <w:color w:val="5B9BD5" w:themeColor="accent1"/>
                          <w:sz w:val="72"/>
                        </w:rPr>
                      </w:pPr>
                      <w:r w:rsidRPr="00021535">
                        <w:rPr>
                          <w:rFonts w:ascii="ArcadeClassic" w:hAnsi="ArcadeClassic"/>
                          <w:color w:val="5B9BD5" w:themeColor="accent1"/>
                          <w:sz w:val="72"/>
                        </w:rPr>
                        <w:t xml:space="preserve">created </w:t>
                      </w:r>
                    </w:p>
                    <w:p w14:paraId="5B4C4288" w14:textId="77777777" w:rsidR="00C17AF2" w:rsidRPr="00021535" w:rsidRDefault="00C17AF2" w:rsidP="00C17AF2">
                      <w:pPr>
                        <w:jc w:val="center"/>
                        <w:rPr>
                          <w:rFonts w:ascii="ArcadeClassic" w:hAnsi="ArcadeClassic"/>
                          <w:color w:val="5B9BD5" w:themeColor="accent1"/>
                          <w:sz w:val="72"/>
                        </w:rPr>
                      </w:pPr>
                    </w:p>
                    <w:p w14:paraId="4D285414" w14:textId="2B61A038" w:rsidR="00C17AF2" w:rsidRPr="00021535" w:rsidRDefault="00C17AF2" w:rsidP="00C17AF2">
                      <w:pPr>
                        <w:jc w:val="center"/>
                        <w:rPr>
                          <w:rFonts w:ascii="ArcadeClassic" w:hAnsi="ArcadeClassic"/>
                          <w:color w:val="5B9BD5" w:themeColor="accent1"/>
                          <w:sz w:val="72"/>
                        </w:rPr>
                      </w:pPr>
                      <w:r w:rsidRPr="00021535">
                        <w:rPr>
                          <w:rFonts w:ascii="ArcadeClassic" w:hAnsi="ArcadeClassic"/>
                          <w:color w:val="5B9BD5" w:themeColor="accent1"/>
                          <w:sz w:val="72"/>
                        </w:rPr>
                        <w:t>by William Evans</w:t>
                      </w:r>
                    </w:p>
                  </w:txbxContent>
                </v:textbox>
                <w10:wrap type="square" anchorx="margin"/>
              </v:shape>
            </w:pict>
          </mc:Fallback>
        </mc:AlternateContent>
      </w:r>
      <w:r w:rsidR="008E16CE">
        <w:rPr>
          <w:rFonts w:eastAsiaTheme="majorEastAsia"/>
          <w:noProof/>
          <w:color w:val="2E74B5" w:themeColor="accent1" w:themeShade="BF"/>
          <w:lang w:eastAsia="en-GB"/>
        </w:rPr>
        <w:drawing>
          <wp:anchor distT="0" distB="0" distL="114300" distR="114300" simplePos="0" relativeHeight="251658240" behindDoc="1" locked="0" layoutInCell="1" allowOverlap="1" wp14:anchorId="74BB7351" wp14:editId="4BD85F5D">
            <wp:simplePos x="0" y="0"/>
            <wp:positionH relativeFrom="margin">
              <wp:align>right</wp:align>
            </wp:positionH>
            <wp:positionV relativeFrom="paragraph">
              <wp:posOffset>348615</wp:posOffset>
            </wp:positionV>
            <wp:extent cx="6645910" cy="1736725"/>
            <wp:effectExtent l="0" t="0" r="2540" b="0"/>
            <wp:wrapTight wrapText="bothSides">
              <wp:wrapPolygon edited="0">
                <wp:start x="6996" y="0"/>
                <wp:lineTo x="0" y="4502"/>
                <wp:lineTo x="0" y="7582"/>
                <wp:lineTo x="186" y="11373"/>
                <wp:lineTo x="433" y="15163"/>
                <wp:lineTo x="433" y="18480"/>
                <wp:lineTo x="3220" y="18954"/>
                <wp:lineTo x="18327" y="18954"/>
                <wp:lineTo x="20370" y="21324"/>
                <wp:lineTo x="20432" y="21324"/>
                <wp:lineTo x="20865" y="21324"/>
                <wp:lineTo x="21546" y="10899"/>
                <wp:lineTo x="21546" y="8293"/>
                <wp:lineTo x="21423" y="6871"/>
                <wp:lineTo x="19998" y="5686"/>
                <wp:lineTo x="17274" y="3791"/>
                <wp:lineTo x="17336" y="2369"/>
                <wp:lineTo x="11702" y="0"/>
                <wp:lineTo x="8111" y="0"/>
                <wp:lineTo x="6996"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cma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45910" cy="1736725"/>
                    </a:xfrm>
                    <a:prstGeom prst="rect">
                      <a:avLst/>
                    </a:prstGeom>
                  </pic:spPr>
                </pic:pic>
              </a:graphicData>
            </a:graphic>
            <wp14:sizeRelH relativeFrom="page">
              <wp14:pctWidth>0</wp14:pctWidth>
            </wp14:sizeRelH>
            <wp14:sizeRelV relativeFrom="page">
              <wp14:pctHeight>0</wp14:pctHeight>
            </wp14:sizeRelV>
          </wp:anchor>
        </w:drawing>
      </w:r>
      <w:r w:rsidR="008E16CE">
        <w:rPr>
          <w:lang w:val="en-US"/>
        </w:rPr>
        <w:br w:type="page"/>
      </w:r>
    </w:p>
    <w:sdt>
      <w:sdtPr>
        <w:rPr>
          <w:rFonts w:asciiTheme="majorHAnsi" w:eastAsiaTheme="minorHAnsi" w:hAnsiTheme="majorHAnsi" w:cstheme="minorBidi"/>
          <w:color w:val="auto"/>
          <w:sz w:val="24"/>
          <w:szCs w:val="22"/>
          <w:lang w:val="en-GB"/>
        </w:rPr>
        <w:id w:val="-83379139"/>
        <w:docPartObj>
          <w:docPartGallery w:val="Table of Contents"/>
          <w:docPartUnique/>
        </w:docPartObj>
      </w:sdtPr>
      <w:sdtEndPr>
        <w:rPr>
          <w:b/>
          <w:bCs/>
          <w:noProof/>
        </w:rPr>
      </w:sdtEndPr>
      <w:sdtContent>
        <w:p w14:paraId="74BB72EB" w14:textId="77777777" w:rsidR="008E16CE" w:rsidRDefault="008E16CE">
          <w:pPr>
            <w:pStyle w:val="TOCHeading"/>
          </w:pPr>
          <w:r>
            <w:t>Table of Contents</w:t>
          </w:r>
        </w:p>
        <w:p w14:paraId="5F16C81E" w14:textId="751526C1" w:rsidR="00C17AF2" w:rsidRDefault="00B100B7">
          <w:pPr>
            <w:pStyle w:val="TOC1"/>
            <w:tabs>
              <w:tab w:val="right" w:leader="dot" w:pos="10456"/>
            </w:tabs>
            <w:rPr>
              <w:rFonts w:asciiTheme="minorHAnsi" w:hAnsiTheme="minorHAnsi" w:cstheme="minorBidi"/>
              <w:noProof/>
              <w:sz w:val="22"/>
              <w:lang w:val="en-GB" w:eastAsia="en-GB"/>
            </w:rPr>
          </w:pPr>
          <w:r>
            <w:fldChar w:fldCharType="begin"/>
          </w:r>
          <w:r>
            <w:instrText xml:space="preserve"> TOC \o "1-3" \h \z \t "Plain Heading 3,3" </w:instrText>
          </w:r>
          <w:r>
            <w:fldChar w:fldCharType="separate"/>
          </w:r>
          <w:hyperlink w:anchor="_Toc29333547" w:history="1">
            <w:r w:rsidR="00C17AF2" w:rsidRPr="00D16F89">
              <w:rPr>
                <w:rStyle w:val="Hyperlink"/>
                <w:rFonts w:cs="Arial"/>
                <w:noProof/>
              </w:rPr>
              <w:t>Analysis</w:t>
            </w:r>
            <w:r w:rsidR="00C17AF2">
              <w:rPr>
                <w:noProof/>
                <w:webHidden/>
              </w:rPr>
              <w:tab/>
            </w:r>
            <w:r w:rsidR="00C17AF2">
              <w:rPr>
                <w:noProof/>
                <w:webHidden/>
              </w:rPr>
              <w:fldChar w:fldCharType="begin"/>
            </w:r>
            <w:r w:rsidR="00C17AF2">
              <w:rPr>
                <w:noProof/>
                <w:webHidden/>
              </w:rPr>
              <w:instrText xml:space="preserve"> PAGEREF _Toc29333547 \h </w:instrText>
            </w:r>
            <w:r w:rsidR="00C17AF2">
              <w:rPr>
                <w:noProof/>
                <w:webHidden/>
              </w:rPr>
            </w:r>
            <w:r w:rsidR="00C17AF2">
              <w:rPr>
                <w:noProof/>
                <w:webHidden/>
              </w:rPr>
              <w:fldChar w:fldCharType="separate"/>
            </w:r>
            <w:r w:rsidR="0074620C">
              <w:rPr>
                <w:noProof/>
                <w:webHidden/>
              </w:rPr>
              <w:t>1</w:t>
            </w:r>
            <w:r w:rsidR="00C17AF2">
              <w:rPr>
                <w:noProof/>
                <w:webHidden/>
              </w:rPr>
              <w:fldChar w:fldCharType="end"/>
            </w:r>
          </w:hyperlink>
        </w:p>
        <w:p w14:paraId="08080B62" w14:textId="60EFCF03" w:rsidR="00C17AF2" w:rsidRDefault="00DC1693">
          <w:pPr>
            <w:pStyle w:val="TOC2"/>
            <w:tabs>
              <w:tab w:val="right" w:leader="dot" w:pos="10456"/>
            </w:tabs>
            <w:rPr>
              <w:rFonts w:asciiTheme="minorHAnsi" w:hAnsiTheme="minorHAnsi" w:cstheme="minorBidi"/>
              <w:noProof/>
              <w:sz w:val="22"/>
              <w:lang w:val="en-GB" w:eastAsia="en-GB"/>
            </w:rPr>
          </w:pPr>
          <w:hyperlink w:anchor="_Toc29333548" w:history="1">
            <w:r w:rsidR="00C17AF2" w:rsidRPr="00D16F89">
              <w:rPr>
                <w:rStyle w:val="Hyperlink"/>
                <w:noProof/>
              </w:rPr>
              <w:t>Problem Definition</w:t>
            </w:r>
            <w:r w:rsidR="00C17AF2">
              <w:rPr>
                <w:noProof/>
                <w:webHidden/>
              </w:rPr>
              <w:tab/>
            </w:r>
            <w:r w:rsidR="00C17AF2">
              <w:rPr>
                <w:noProof/>
                <w:webHidden/>
              </w:rPr>
              <w:fldChar w:fldCharType="begin"/>
            </w:r>
            <w:r w:rsidR="00C17AF2">
              <w:rPr>
                <w:noProof/>
                <w:webHidden/>
              </w:rPr>
              <w:instrText xml:space="preserve"> PAGEREF _Toc29333548 \h </w:instrText>
            </w:r>
            <w:r w:rsidR="00C17AF2">
              <w:rPr>
                <w:noProof/>
                <w:webHidden/>
              </w:rPr>
            </w:r>
            <w:r w:rsidR="00C17AF2">
              <w:rPr>
                <w:noProof/>
                <w:webHidden/>
              </w:rPr>
              <w:fldChar w:fldCharType="separate"/>
            </w:r>
            <w:r w:rsidR="0074620C">
              <w:rPr>
                <w:noProof/>
                <w:webHidden/>
              </w:rPr>
              <w:t>1</w:t>
            </w:r>
            <w:r w:rsidR="00C17AF2">
              <w:rPr>
                <w:noProof/>
                <w:webHidden/>
              </w:rPr>
              <w:fldChar w:fldCharType="end"/>
            </w:r>
          </w:hyperlink>
        </w:p>
        <w:p w14:paraId="37A951F8" w14:textId="0629886F" w:rsidR="00C17AF2" w:rsidRDefault="00DC1693">
          <w:pPr>
            <w:pStyle w:val="TOC2"/>
            <w:tabs>
              <w:tab w:val="right" w:leader="dot" w:pos="10456"/>
            </w:tabs>
            <w:rPr>
              <w:rFonts w:asciiTheme="minorHAnsi" w:hAnsiTheme="minorHAnsi" w:cstheme="minorBidi"/>
              <w:noProof/>
              <w:sz w:val="22"/>
              <w:lang w:val="en-GB" w:eastAsia="en-GB"/>
            </w:rPr>
          </w:pPr>
          <w:hyperlink w:anchor="_Toc29333549" w:history="1">
            <w:r w:rsidR="00C17AF2" w:rsidRPr="00D16F89">
              <w:rPr>
                <w:rStyle w:val="Hyperlink"/>
                <w:noProof/>
              </w:rPr>
              <w:t>Background Research</w:t>
            </w:r>
            <w:r w:rsidR="00C17AF2">
              <w:rPr>
                <w:noProof/>
                <w:webHidden/>
              </w:rPr>
              <w:tab/>
            </w:r>
            <w:r w:rsidR="00C17AF2">
              <w:rPr>
                <w:noProof/>
                <w:webHidden/>
              </w:rPr>
              <w:fldChar w:fldCharType="begin"/>
            </w:r>
            <w:r w:rsidR="00C17AF2">
              <w:rPr>
                <w:noProof/>
                <w:webHidden/>
              </w:rPr>
              <w:instrText xml:space="preserve"> PAGEREF _Toc29333549 \h </w:instrText>
            </w:r>
            <w:r w:rsidR="00C17AF2">
              <w:rPr>
                <w:noProof/>
                <w:webHidden/>
              </w:rPr>
            </w:r>
            <w:r w:rsidR="00C17AF2">
              <w:rPr>
                <w:noProof/>
                <w:webHidden/>
              </w:rPr>
              <w:fldChar w:fldCharType="separate"/>
            </w:r>
            <w:r w:rsidR="0074620C">
              <w:rPr>
                <w:noProof/>
                <w:webHidden/>
              </w:rPr>
              <w:t>1</w:t>
            </w:r>
            <w:r w:rsidR="00C17AF2">
              <w:rPr>
                <w:noProof/>
                <w:webHidden/>
              </w:rPr>
              <w:fldChar w:fldCharType="end"/>
            </w:r>
          </w:hyperlink>
        </w:p>
        <w:p w14:paraId="75BA66BD" w14:textId="44E010E4" w:rsidR="00C17AF2" w:rsidRDefault="00DC1693">
          <w:pPr>
            <w:pStyle w:val="TOC3"/>
            <w:tabs>
              <w:tab w:val="right" w:leader="dot" w:pos="10456"/>
            </w:tabs>
            <w:rPr>
              <w:rFonts w:asciiTheme="minorHAnsi" w:hAnsiTheme="minorHAnsi" w:cstheme="minorBidi"/>
              <w:noProof/>
              <w:sz w:val="22"/>
              <w:lang w:val="en-GB" w:eastAsia="en-GB"/>
            </w:rPr>
          </w:pPr>
          <w:hyperlink w:anchor="_Toc29333550" w:history="1">
            <w:r w:rsidR="00C17AF2" w:rsidRPr="00D16F89">
              <w:rPr>
                <w:rStyle w:val="Hyperlink"/>
                <w:noProof/>
              </w:rPr>
              <w:t>Maze design</w:t>
            </w:r>
            <w:r w:rsidR="00C17AF2">
              <w:rPr>
                <w:noProof/>
                <w:webHidden/>
              </w:rPr>
              <w:tab/>
            </w:r>
            <w:r w:rsidR="00C17AF2">
              <w:rPr>
                <w:noProof/>
                <w:webHidden/>
              </w:rPr>
              <w:fldChar w:fldCharType="begin"/>
            </w:r>
            <w:r w:rsidR="00C17AF2">
              <w:rPr>
                <w:noProof/>
                <w:webHidden/>
              </w:rPr>
              <w:instrText xml:space="preserve"> PAGEREF _Toc29333550 \h </w:instrText>
            </w:r>
            <w:r w:rsidR="00C17AF2">
              <w:rPr>
                <w:noProof/>
                <w:webHidden/>
              </w:rPr>
            </w:r>
            <w:r w:rsidR="00C17AF2">
              <w:rPr>
                <w:noProof/>
                <w:webHidden/>
              </w:rPr>
              <w:fldChar w:fldCharType="separate"/>
            </w:r>
            <w:r w:rsidR="0074620C">
              <w:rPr>
                <w:noProof/>
                <w:webHidden/>
              </w:rPr>
              <w:t>2</w:t>
            </w:r>
            <w:r w:rsidR="00C17AF2">
              <w:rPr>
                <w:noProof/>
                <w:webHidden/>
              </w:rPr>
              <w:fldChar w:fldCharType="end"/>
            </w:r>
          </w:hyperlink>
        </w:p>
        <w:p w14:paraId="0B046417" w14:textId="63CF20F8" w:rsidR="00C17AF2" w:rsidRDefault="00DC1693">
          <w:pPr>
            <w:pStyle w:val="TOC3"/>
            <w:tabs>
              <w:tab w:val="right" w:leader="dot" w:pos="10456"/>
            </w:tabs>
            <w:rPr>
              <w:rFonts w:asciiTheme="minorHAnsi" w:hAnsiTheme="minorHAnsi" w:cstheme="minorBidi"/>
              <w:noProof/>
              <w:sz w:val="22"/>
              <w:lang w:val="en-GB" w:eastAsia="en-GB"/>
            </w:rPr>
          </w:pPr>
          <w:hyperlink w:anchor="_Toc29333551" w:history="1">
            <w:r w:rsidR="00C17AF2" w:rsidRPr="00D16F89">
              <w:rPr>
                <w:rStyle w:val="Hyperlink"/>
                <w:noProof/>
              </w:rPr>
              <w:t>Path finding</w:t>
            </w:r>
            <w:r w:rsidR="00C17AF2">
              <w:rPr>
                <w:noProof/>
                <w:webHidden/>
              </w:rPr>
              <w:tab/>
            </w:r>
            <w:r w:rsidR="00C17AF2">
              <w:rPr>
                <w:noProof/>
                <w:webHidden/>
              </w:rPr>
              <w:fldChar w:fldCharType="begin"/>
            </w:r>
            <w:r w:rsidR="00C17AF2">
              <w:rPr>
                <w:noProof/>
                <w:webHidden/>
              </w:rPr>
              <w:instrText xml:space="preserve"> PAGEREF _Toc29333551 \h </w:instrText>
            </w:r>
            <w:r w:rsidR="00C17AF2">
              <w:rPr>
                <w:noProof/>
                <w:webHidden/>
              </w:rPr>
            </w:r>
            <w:r w:rsidR="00C17AF2">
              <w:rPr>
                <w:noProof/>
                <w:webHidden/>
              </w:rPr>
              <w:fldChar w:fldCharType="separate"/>
            </w:r>
            <w:r w:rsidR="0074620C">
              <w:rPr>
                <w:noProof/>
                <w:webHidden/>
              </w:rPr>
              <w:t>3</w:t>
            </w:r>
            <w:r w:rsidR="00C17AF2">
              <w:rPr>
                <w:noProof/>
                <w:webHidden/>
              </w:rPr>
              <w:fldChar w:fldCharType="end"/>
            </w:r>
          </w:hyperlink>
        </w:p>
        <w:p w14:paraId="42806A8C" w14:textId="13FC17BF" w:rsidR="00C17AF2" w:rsidRDefault="00DC1693">
          <w:pPr>
            <w:pStyle w:val="TOC3"/>
            <w:tabs>
              <w:tab w:val="right" w:leader="dot" w:pos="10456"/>
            </w:tabs>
            <w:rPr>
              <w:rFonts w:asciiTheme="minorHAnsi" w:hAnsiTheme="minorHAnsi" w:cstheme="minorBidi"/>
              <w:noProof/>
              <w:sz w:val="22"/>
              <w:lang w:val="en-GB" w:eastAsia="en-GB"/>
            </w:rPr>
          </w:pPr>
          <w:hyperlink w:anchor="_Toc29333552" w:history="1">
            <w:r w:rsidR="00C17AF2" w:rsidRPr="00D16F89">
              <w:rPr>
                <w:rStyle w:val="Hyperlink"/>
                <w:noProof/>
              </w:rPr>
              <w:t>Pac-Man VS.</w:t>
            </w:r>
            <w:r w:rsidR="00C17AF2">
              <w:rPr>
                <w:noProof/>
                <w:webHidden/>
              </w:rPr>
              <w:tab/>
            </w:r>
            <w:r w:rsidR="00C17AF2">
              <w:rPr>
                <w:noProof/>
                <w:webHidden/>
              </w:rPr>
              <w:fldChar w:fldCharType="begin"/>
            </w:r>
            <w:r w:rsidR="00C17AF2">
              <w:rPr>
                <w:noProof/>
                <w:webHidden/>
              </w:rPr>
              <w:instrText xml:space="preserve"> PAGEREF _Toc29333552 \h </w:instrText>
            </w:r>
            <w:r w:rsidR="00C17AF2">
              <w:rPr>
                <w:noProof/>
                <w:webHidden/>
              </w:rPr>
            </w:r>
            <w:r w:rsidR="00C17AF2">
              <w:rPr>
                <w:noProof/>
                <w:webHidden/>
              </w:rPr>
              <w:fldChar w:fldCharType="separate"/>
            </w:r>
            <w:r w:rsidR="0074620C">
              <w:rPr>
                <w:noProof/>
                <w:webHidden/>
              </w:rPr>
              <w:t>4</w:t>
            </w:r>
            <w:r w:rsidR="00C17AF2">
              <w:rPr>
                <w:noProof/>
                <w:webHidden/>
              </w:rPr>
              <w:fldChar w:fldCharType="end"/>
            </w:r>
          </w:hyperlink>
        </w:p>
        <w:p w14:paraId="53844C6F" w14:textId="11FDEC31" w:rsidR="00C17AF2" w:rsidRDefault="00DC1693">
          <w:pPr>
            <w:pStyle w:val="TOC2"/>
            <w:tabs>
              <w:tab w:val="right" w:leader="dot" w:pos="10456"/>
            </w:tabs>
            <w:rPr>
              <w:rFonts w:asciiTheme="minorHAnsi" w:hAnsiTheme="minorHAnsi" w:cstheme="minorBidi"/>
              <w:noProof/>
              <w:sz w:val="22"/>
              <w:lang w:val="en-GB" w:eastAsia="en-GB"/>
            </w:rPr>
          </w:pPr>
          <w:hyperlink w:anchor="_Toc29333553" w:history="1">
            <w:r w:rsidR="00C17AF2" w:rsidRPr="00D16F89">
              <w:rPr>
                <w:rStyle w:val="Hyperlink"/>
                <w:noProof/>
              </w:rPr>
              <w:t>Identification of End Users</w:t>
            </w:r>
            <w:r w:rsidR="00C17AF2">
              <w:rPr>
                <w:noProof/>
                <w:webHidden/>
              </w:rPr>
              <w:tab/>
            </w:r>
            <w:r w:rsidR="00C17AF2">
              <w:rPr>
                <w:noProof/>
                <w:webHidden/>
              </w:rPr>
              <w:fldChar w:fldCharType="begin"/>
            </w:r>
            <w:r w:rsidR="00C17AF2">
              <w:rPr>
                <w:noProof/>
                <w:webHidden/>
              </w:rPr>
              <w:instrText xml:space="preserve"> PAGEREF _Toc29333553 \h </w:instrText>
            </w:r>
            <w:r w:rsidR="00C17AF2">
              <w:rPr>
                <w:noProof/>
                <w:webHidden/>
              </w:rPr>
            </w:r>
            <w:r w:rsidR="00C17AF2">
              <w:rPr>
                <w:noProof/>
                <w:webHidden/>
              </w:rPr>
              <w:fldChar w:fldCharType="separate"/>
            </w:r>
            <w:r w:rsidR="0074620C">
              <w:rPr>
                <w:noProof/>
                <w:webHidden/>
              </w:rPr>
              <w:t>5</w:t>
            </w:r>
            <w:r w:rsidR="00C17AF2">
              <w:rPr>
                <w:noProof/>
                <w:webHidden/>
              </w:rPr>
              <w:fldChar w:fldCharType="end"/>
            </w:r>
          </w:hyperlink>
        </w:p>
        <w:p w14:paraId="1575146B" w14:textId="1A7B73DA" w:rsidR="00C17AF2" w:rsidRDefault="00DC1693">
          <w:pPr>
            <w:pStyle w:val="TOC2"/>
            <w:tabs>
              <w:tab w:val="right" w:leader="dot" w:pos="10456"/>
            </w:tabs>
            <w:rPr>
              <w:rFonts w:asciiTheme="minorHAnsi" w:hAnsiTheme="minorHAnsi" w:cstheme="minorBidi"/>
              <w:noProof/>
              <w:sz w:val="22"/>
              <w:lang w:val="en-GB" w:eastAsia="en-GB"/>
            </w:rPr>
          </w:pPr>
          <w:hyperlink w:anchor="_Toc29333554" w:history="1">
            <w:r w:rsidR="00C17AF2" w:rsidRPr="00D16F89">
              <w:rPr>
                <w:rStyle w:val="Hyperlink"/>
                <w:noProof/>
              </w:rPr>
              <w:t>Objectives</w:t>
            </w:r>
            <w:r w:rsidR="00C17AF2">
              <w:rPr>
                <w:noProof/>
                <w:webHidden/>
              </w:rPr>
              <w:tab/>
            </w:r>
            <w:r w:rsidR="00C17AF2">
              <w:rPr>
                <w:noProof/>
                <w:webHidden/>
              </w:rPr>
              <w:fldChar w:fldCharType="begin"/>
            </w:r>
            <w:r w:rsidR="00C17AF2">
              <w:rPr>
                <w:noProof/>
                <w:webHidden/>
              </w:rPr>
              <w:instrText xml:space="preserve"> PAGEREF _Toc29333554 \h </w:instrText>
            </w:r>
            <w:r w:rsidR="00C17AF2">
              <w:rPr>
                <w:noProof/>
                <w:webHidden/>
              </w:rPr>
            </w:r>
            <w:r w:rsidR="00C17AF2">
              <w:rPr>
                <w:noProof/>
                <w:webHidden/>
              </w:rPr>
              <w:fldChar w:fldCharType="separate"/>
            </w:r>
            <w:r w:rsidR="0074620C">
              <w:rPr>
                <w:noProof/>
                <w:webHidden/>
              </w:rPr>
              <w:t>5</w:t>
            </w:r>
            <w:r w:rsidR="00C17AF2">
              <w:rPr>
                <w:noProof/>
                <w:webHidden/>
              </w:rPr>
              <w:fldChar w:fldCharType="end"/>
            </w:r>
          </w:hyperlink>
        </w:p>
        <w:p w14:paraId="479D1B65" w14:textId="71FFADF0" w:rsidR="00C17AF2" w:rsidRDefault="00DC1693">
          <w:pPr>
            <w:pStyle w:val="TOC3"/>
            <w:tabs>
              <w:tab w:val="right" w:leader="dot" w:pos="10456"/>
            </w:tabs>
            <w:rPr>
              <w:rFonts w:asciiTheme="minorHAnsi" w:hAnsiTheme="minorHAnsi" w:cstheme="minorBidi"/>
              <w:noProof/>
              <w:sz w:val="22"/>
              <w:lang w:val="en-GB" w:eastAsia="en-GB"/>
            </w:rPr>
          </w:pPr>
          <w:hyperlink w:anchor="_Toc29333555" w:history="1">
            <w:r w:rsidR="00C17AF2" w:rsidRPr="00D16F89">
              <w:rPr>
                <w:rStyle w:val="Hyperlink"/>
                <w:noProof/>
              </w:rPr>
              <w:t>1 - Start Screen</w:t>
            </w:r>
            <w:r w:rsidR="00C17AF2">
              <w:rPr>
                <w:noProof/>
                <w:webHidden/>
              </w:rPr>
              <w:tab/>
            </w:r>
            <w:r w:rsidR="00C17AF2">
              <w:rPr>
                <w:noProof/>
                <w:webHidden/>
              </w:rPr>
              <w:fldChar w:fldCharType="begin"/>
            </w:r>
            <w:r w:rsidR="00C17AF2">
              <w:rPr>
                <w:noProof/>
                <w:webHidden/>
              </w:rPr>
              <w:instrText xml:space="preserve"> PAGEREF _Toc29333555 \h </w:instrText>
            </w:r>
            <w:r w:rsidR="00C17AF2">
              <w:rPr>
                <w:noProof/>
                <w:webHidden/>
              </w:rPr>
            </w:r>
            <w:r w:rsidR="00C17AF2">
              <w:rPr>
                <w:noProof/>
                <w:webHidden/>
              </w:rPr>
              <w:fldChar w:fldCharType="separate"/>
            </w:r>
            <w:r w:rsidR="0074620C">
              <w:rPr>
                <w:noProof/>
                <w:webHidden/>
              </w:rPr>
              <w:t>5</w:t>
            </w:r>
            <w:r w:rsidR="00C17AF2">
              <w:rPr>
                <w:noProof/>
                <w:webHidden/>
              </w:rPr>
              <w:fldChar w:fldCharType="end"/>
            </w:r>
          </w:hyperlink>
        </w:p>
        <w:p w14:paraId="7130D951" w14:textId="17D0C076" w:rsidR="00C17AF2" w:rsidRDefault="00DC1693">
          <w:pPr>
            <w:pStyle w:val="TOC3"/>
            <w:tabs>
              <w:tab w:val="right" w:leader="dot" w:pos="10456"/>
            </w:tabs>
            <w:rPr>
              <w:rFonts w:asciiTheme="minorHAnsi" w:hAnsiTheme="minorHAnsi" w:cstheme="minorBidi"/>
              <w:noProof/>
              <w:sz w:val="22"/>
              <w:lang w:val="en-GB" w:eastAsia="en-GB"/>
            </w:rPr>
          </w:pPr>
          <w:hyperlink w:anchor="_Toc29333556" w:history="1">
            <w:r w:rsidR="00C17AF2" w:rsidRPr="00D16F89">
              <w:rPr>
                <w:rStyle w:val="Hyperlink"/>
                <w:noProof/>
              </w:rPr>
              <w:t>2 - Sign-up Screen</w:t>
            </w:r>
            <w:r w:rsidR="00C17AF2">
              <w:rPr>
                <w:noProof/>
                <w:webHidden/>
              </w:rPr>
              <w:tab/>
            </w:r>
            <w:r w:rsidR="00C17AF2">
              <w:rPr>
                <w:noProof/>
                <w:webHidden/>
              </w:rPr>
              <w:fldChar w:fldCharType="begin"/>
            </w:r>
            <w:r w:rsidR="00C17AF2">
              <w:rPr>
                <w:noProof/>
                <w:webHidden/>
              </w:rPr>
              <w:instrText xml:space="preserve"> PAGEREF _Toc29333556 \h </w:instrText>
            </w:r>
            <w:r w:rsidR="00C17AF2">
              <w:rPr>
                <w:noProof/>
                <w:webHidden/>
              </w:rPr>
            </w:r>
            <w:r w:rsidR="00C17AF2">
              <w:rPr>
                <w:noProof/>
                <w:webHidden/>
              </w:rPr>
              <w:fldChar w:fldCharType="separate"/>
            </w:r>
            <w:r w:rsidR="0074620C">
              <w:rPr>
                <w:noProof/>
                <w:webHidden/>
              </w:rPr>
              <w:t>6</w:t>
            </w:r>
            <w:r w:rsidR="00C17AF2">
              <w:rPr>
                <w:noProof/>
                <w:webHidden/>
              </w:rPr>
              <w:fldChar w:fldCharType="end"/>
            </w:r>
          </w:hyperlink>
        </w:p>
        <w:p w14:paraId="7A0DDA47" w14:textId="08845993" w:rsidR="00C17AF2" w:rsidRDefault="00DC1693">
          <w:pPr>
            <w:pStyle w:val="TOC3"/>
            <w:tabs>
              <w:tab w:val="right" w:leader="dot" w:pos="10456"/>
            </w:tabs>
            <w:rPr>
              <w:rFonts w:asciiTheme="minorHAnsi" w:hAnsiTheme="minorHAnsi" w:cstheme="minorBidi"/>
              <w:noProof/>
              <w:sz w:val="22"/>
              <w:lang w:val="en-GB" w:eastAsia="en-GB"/>
            </w:rPr>
          </w:pPr>
          <w:hyperlink w:anchor="_Toc29333557" w:history="1">
            <w:r w:rsidR="00C17AF2" w:rsidRPr="00D16F89">
              <w:rPr>
                <w:rStyle w:val="Hyperlink"/>
                <w:noProof/>
              </w:rPr>
              <w:t>3 - Login Screen</w:t>
            </w:r>
            <w:r w:rsidR="00C17AF2">
              <w:rPr>
                <w:noProof/>
                <w:webHidden/>
              </w:rPr>
              <w:tab/>
            </w:r>
            <w:r w:rsidR="00C17AF2">
              <w:rPr>
                <w:noProof/>
                <w:webHidden/>
              </w:rPr>
              <w:fldChar w:fldCharType="begin"/>
            </w:r>
            <w:r w:rsidR="00C17AF2">
              <w:rPr>
                <w:noProof/>
                <w:webHidden/>
              </w:rPr>
              <w:instrText xml:space="preserve"> PAGEREF _Toc29333557 \h </w:instrText>
            </w:r>
            <w:r w:rsidR="00C17AF2">
              <w:rPr>
                <w:noProof/>
                <w:webHidden/>
              </w:rPr>
            </w:r>
            <w:r w:rsidR="00C17AF2">
              <w:rPr>
                <w:noProof/>
                <w:webHidden/>
              </w:rPr>
              <w:fldChar w:fldCharType="separate"/>
            </w:r>
            <w:r w:rsidR="0074620C">
              <w:rPr>
                <w:noProof/>
                <w:webHidden/>
              </w:rPr>
              <w:t>6</w:t>
            </w:r>
            <w:r w:rsidR="00C17AF2">
              <w:rPr>
                <w:noProof/>
                <w:webHidden/>
              </w:rPr>
              <w:fldChar w:fldCharType="end"/>
            </w:r>
          </w:hyperlink>
        </w:p>
        <w:p w14:paraId="007BDEB1" w14:textId="6C93AA90" w:rsidR="00C17AF2" w:rsidRDefault="00DC1693">
          <w:pPr>
            <w:pStyle w:val="TOC2"/>
            <w:tabs>
              <w:tab w:val="right" w:leader="dot" w:pos="10456"/>
            </w:tabs>
            <w:rPr>
              <w:rFonts w:asciiTheme="minorHAnsi" w:hAnsiTheme="minorHAnsi" w:cstheme="minorBidi"/>
              <w:noProof/>
              <w:sz w:val="22"/>
              <w:lang w:val="en-GB" w:eastAsia="en-GB"/>
            </w:rPr>
          </w:pPr>
          <w:hyperlink w:anchor="_Toc29333558" w:history="1">
            <w:r w:rsidR="00C17AF2" w:rsidRPr="00D16F89">
              <w:rPr>
                <w:rStyle w:val="Hyperlink"/>
                <w:noProof/>
              </w:rPr>
              <w:t>Models</w:t>
            </w:r>
            <w:r w:rsidR="00C17AF2">
              <w:rPr>
                <w:noProof/>
                <w:webHidden/>
              </w:rPr>
              <w:tab/>
            </w:r>
            <w:r w:rsidR="00C17AF2">
              <w:rPr>
                <w:noProof/>
                <w:webHidden/>
              </w:rPr>
              <w:fldChar w:fldCharType="begin"/>
            </w:r>
            <w:r w:rsidR="00C17AF2">
              <w:rPr>
                <w:noProof/>
                <w:webHidden/>
              </w:rPr>
              <w:instrText xml:space="preserve"> PAGEREF _Toc29333558 \h </w:instrText>
            </w:r>
            <w:r w:rsidR="00C17AF2">
              <w:rPr>
                <w:noProof/>
                <w:webHidden/>
              </w:rPr>
            </w:r>
            <w:r w:rsidR="00C17AF2">
              <w:rPr>
                <w:noProof/>
                <w:webHidden/>
              </w:rPr>
              <w:fldChar w:fldCharType="separate"/>
            </w:r>
            <w:r w:rsidR="0074620C">
              <w:rPr>
                <w:noProof/>
                <w:webHidden/>
              </w:rPr>
              <w:t>10</w:t>
            </w:r>
            <w:r w:rsidR="00C17AF2">
              <w:rPr>
                <w:noProof/>
                <w:webHidden/>
              </w:rPr>
              <w:fldChar w:fldCharType="end"/>
            </w:r>
          </w:hyperlink>
        </w:p>
        <w:p w14:paraId="2B1ADA62" w14:textId="2E4C8F0E" w:rsidR="00C17AF2" w:rsidRDefault="00DC1693">
          <w:pPr>
            <w:pStyle w:val="TOC3"/>
            <w:tabs>
              <w:tab w:val="right" w:leader="dot" w:pos="10456"/>
            </w:tabs>
            <w:rPr>
              <w:rFonts w:asciiTheme="minorHAnsi" w:hAnsiTheme="minorHAnsi" w:cstheme="minorBidi"/>
              <w:noProof/>
              <w:sz w:val="22"/>
              <w:lang w:val="en-GB" w:eastAsia="en-GB"/>
            </w:rPr>
          </w:pPr>
          <w:hyperlink w:anchor="_Toc29333559" w:history="1">
            <w:r w:rsidR="00C17AF2" w:rsidRPr="00D16F89">
              <w:rPr>
                <w:rStyle w:val="Hyperlink"/>
                <w:noProof/>
              </w:rPr>
              <w:t>Basic Multiplayer Model</w:t>
            </w:r>
            <w:r w:rsidR="00C17AF2">
              <w:rPr>
                <w:noProof/>
                <w:webHidden/>
              </w:rPr>
              <w:tab/>
            </w:r>
            <w:r w:rsidR="00C17AF2">
              <w:rPr>
                <w:noProof/>
                <w:webHidden/>
              </w:rPr>
              <w:fldChar w:fldCharType="begin"/>
            </w:r>
            <w:r w:rsidR="00C17AF2">
              <w:rPr>
                <w:noProof/>
                <w:webHidden/>
              </w:rPr>
              <w:instrText xml:space="preserve"> PAGEREF _Toc29333559 \h </w:instrText>
            </w:r>
            <w:r w:rsidR="00C17AF2">
              <w:rPr>
                <w:noProof/>
                <w:webHidden/>
              </w:rPr>
            </w:r>
            <w:r w:rsidR="00C17AF2">
              <w:rPr>
                <w:noProof/>
                <w:webHidden/>
              </w:rPr>
              <w:fldChar w:fldCharType="separate"/>
            </w:r>
            <w:r w:rsidR="0074620C">
              <w:rPr>
                <w:noProof/>
                <w:webHidden/>
              </w:rPr>
              <w:t>10</w:t>
            </w:r>
            <w:r w:rsidR="00C17AF2">
              <w:rPr>
                <w:noProof/>
                <w:webHidden/>
              </w:rPr>
              <w:fldChar w:fldCharType="end"/>
            </w:r>
          </w:hyperlink>
        </w:p>
        <w:p w14:paraId="4038B047" w14:textId="33543F28" w:rsidR="00C17AF2" w:rsidRDefault="00DC1693">
          <w:pPr>
            <w:pStyle w:val="TOC3"/>
            <w:tabs>
              <w:tab w:val="right" w:leader="dot" w:pos="10456"/>
            </w:tabs>
            <w:rPr>
              <w:rFonts w:asciiTheme="minorHAnsi" w:hAnsiTheme="minorHAnsi" w:cstheme="minorBidi"/>
              <w:noProof/>
              <w:sz w:val="22"/>
              <w:lang w:val="en-GB" w:eastAsia="en-GB"/>
            </w:rPr>
          </w:pPr>
          <w:hyperlink w:anchor="_Toc29333560" w:history="1">
            <w:r w:rsidR="00C17AF2" w:rsidRPr="00D16F89">
              <w:rPr>
                <w:rStyle w:val="Hyperlink"/>
                <w:noProof/>
              </w:rPr>
              <w:t>Maze representation</w:t>
            </w:r>
            <w:r w:rsidR="00C17AF2">
              <w:rPr>
                <w:noProof/>
                <w:webHidden/>
              </w:rPr>
              <w:tab/>
            </w:r>
            <w:r w:rsidR="00C17AF2">
              <w:rPr>
                <w:noProof/>
                <w:webHidden/>
              </w:rPr>
              <w:fldChar w:fldCharType="begin"/>
            </w:r>
            <w:r w:rsidR="00C17AF2">
              <w:rPr>
                <w:noProof/>
                <w:webHidden/>
              </w:rPr>
              <w:instrText xml:space="preserve"> PAGEREF _Toc29333560 \h </w:instrText>
            </w:r>
            <w:r w:rsidR="00C17AF2">
              <w:rPr>
                <w:noProof/>
                <w:webHidden/>
              </w:rPr>
            </w:r>
            <w:r w:rsidR="00C17AF2">
              <w:rPr>
                <w:noProof/>
                <w:webHidden/>
              </w:rPr>
              <w:fldChar w:fldCharType="separate"/>
            </w:r>
            <w:r w:rsidR="0074620C">
              <w:rPr>
                <w:noProof/>
                <w:webHidden/>
              </w:rPr>
              <w:t>11</w:t>
            </w:r>
            <w:r w:rsidR="00C17AF2">
              <w:rPr>
                <w:noProof/>
                <w:webHidden/>
              </w:rPr>
              <w:fldChar w:fldCharType="end"/>
            </w:r>
          </w:hyperlink>
        </w:p>
        <w:p w14:paraId="59CF6E7E" w14:textId="3CA948D3" w:rsidR="00C17AF2" w:rsidRDefault="00DC1693">
          <w:pPr>
            <w:pStyle w:val="TOC3"/>
            <w:tabs>
              <w:tab w:val="right" w:leader="dot" w:pos="10456"/>
            </w:tabs>
            <w:rPr>
              <w:rFonts w:asciiTheme="minorHAnsi" w:hAnsiTheme="minorHAnsi" w:cstheme="minorBidi"/>
              <w:noProof/>
              <w:sz w:val="22"/>
              <w:lang w:val="en-GB" w:eastAsia="en-GB"/>
            </w:rPr>
          </w:pPr>
          <w:hyperlink w:anchor="_Toc29333561" w:history="1">
            <w:r w:rsidR="00C17AF2" w:rsidRPr="00D16F89">
              <w:rPr>
                <w:rStyle w:val="Hyperlink"/>
                <w:noProof/>
              </w:rPr>
              <w:t>Networking</w:t>
            </w:r>
            <w:r w:rsidR="00C17AF2">
              <w:rPr>
                <w:noProof/>
                <w:webHidden/>
              </w:rPr>
              <w:tab/>
            </w:r>
            <w:r w:rsidR="00C17AF2">
              <w:rPr>
                <w:noProof/>
                <w:webHidden/>
              </w:rPr>
              <w:fldChar w:fldCharType="begin"/>
            </w:r>
            <w:r w:rsidR="00C17AF2">
              <w:rPr>
                <w:noProof/>
                <w:webHidden/>
              </w:rPr>
              <w:instrText xml:space="preserve"> PAGEREF _Toc29333561 \h </w:instrText>
            </w:r>
            <w:r w:rsidR="00C17AF2">
              <w:rPr>
                <w:noProof/>
                <w:webHidden/>
              </w:rPr>
            </w:r>
            <w:r w:rsidR="00C17AF2">
              <w:rPr>
                <w:noProof/>
                <w:webHidden/>
              </w:rPr>
              <w:fldChar w:fldCharType="separate"/>
            </w:r>
            <w:r w:rsidR="0074620C">
              <w:rPr>
                <w:noProof/>
                <w:webHidden/>
              </w:rPr>
              <w:t>11</w:t>
            </w:r>
            <w:r w:rsidR="00C17AF2">
              <w:rPr>
                <w:noProof/>
                <w:webHidden/>
              </w:rPr>
              <w:fldChar w:fldCharType="end"/>
            </w:r>
          </w:hyperlink>
        </w:p>
        <w:p w14:paraId="05CEC014" w14:textId="652EEA34" w:rsidR="00C17AF2" w:rsidRDefault="00DC1693">
          <w:pPr>
            <w:pStyle w:val="TOC3"/>
            <w:tabs>
              <w:tab w:val="right" w:leader="dot" w:pos="10456"/>
            </w:tabs>
            <w:rPr>
              <w:rFonts w:asciiTheme="minorHAnsi" w:hAnsiTheme="minorHAnsi" w:cstheme="minorBidi"/>
              <w:noProof/>
              <w:sz w:val="22"/>
              <w:lang w:val="en-GB" w:eastAsia="en-GB"/>
            </w:rPr>
          </w:pPr>
          <w:hyperlink w:anchor="_Toc29333562" w:history="1">
            <w:r w:rsidR="00C17AF2" w:rsidRPr="00D16F89">
              <w:rPr>
                <w:rStyle w:val="Hyperlink"/>
                <w:rFonts w:eastAsia="Times New Roman"/>
                <w:noProof/>
                <w:lang w:eastAsia="en-GB"/>
              </w:rPr>
              <w:t>A*</w:t>
            </w:r>
            <w:r w:rsidR="00C17AF2">
              <w:rPr>
                <w:noProof/>
                <w:webHidden/>
              </w:rPr>
              <w:tab/>
            </w:r>
            <w:r w:rsidR="00C17AF2">
              <w:rPr>
                <w:noProof/>
                <w:webHidden/>
              </w:rPr>
              <w:fldChar w:fldCharType="begin"/>
            </w:r>
            <w:r w:rsidR="00C17AF2">
              <w:rPr>
                <w:noProof/>
                <w:webHidden/>
              </w:rPr>
              <w:instrText xml:space="preserve"> PAGEREF _Toc29333562 \h </w:instrText>
            </w:r>
            <w:r w:rsidR="00C17AF2">
              <w:rPr>
                <w:noProof/>
                <w:webHidden/>
              </w:rPr>
            </w:r>
            <w:r w:rsidR="00C17AF2">
              <w:rPr>
                <w:noProof/>
                <w:webHidden/>
              </w:rPr>
              <w:fldChar w:fldCharType="separate"/>
            </w:r>
            <w:r w:rsidR="0074620C">
              <w:rPr>
                <w:noProof/>
                <w:webHidden/>
              </w:rPr>
              <w:t>13</w:t>
            </w:r>
            <w:r w:rsidR="00C17AF2">
              <w:rPr>
                <w:noProof/>
                <w:webHidden/>
              </w:rPr>
              <w:fldChar w:fldCharType="end"/>
            </w:r>
          </w:hyperlink>
        </w:p>
        <w:p w14:paraId="67AB6CBF" w14:textId="31BCAA60" w:rsidR="00C17AF2" w:rsidRDefault="00DC1693">
          <w:pPr>
            <w:pStyle w:val="TOC1"/>
            <w:tabs>
              <w:tab w:val="right" w:leader="dot" w:pos="10456"/>
            </w:tabs>
            <w:rPr>
              <w:rFonts w:asciiTheme="minorHAnsi" w:hAnsiTheme="minorHAnsi" w:cstheme="minorBidi"/>
              <w:noProof/>
              <w:sz w:val="22"/>
              <w:lang w:val="en-GB" w:eastAsia="en-GB"/>
            </w:rPr>
          </w:pPr>
          <w:hyperlink w:anchor="_Toc29333563" w:history="1">
            <w:r w:rsidR="00C17AF2" w:rsidRPr="00D16F89">
              <w:rPr>
                <w:rStyle w:val="Hyperlink"/>
                <w:noProof/>
                <w:lang w:eastAsia="en-GB"/>
              </w:rPr>
              <w:t>Design</w:t>
            </w:r>
            <w:r w:rsidR="00C17AF2">
              <w:rPr>
                <w:noProof/>
                <w:webHidden/>
              </w:rPr>
              <w:tab/>
            </w:r>
            <w:r w:rsidR="00C17AF2">
              <w:rPr>
                <w:noProof/>
                <w:webHidden/>
              </w:rPr>
              <w:fldChar w:fldCharType="begin"/>
            </w:r>
            <w:r w:rsidR="00C17AF2">
              <w:rPr>
                <w:noProof/>
                <w:webHidden/>
              </w:rPr>
              <w:instrText xml:space="preserve"> PAGEREF _Toc29333563 \h </w:instrText>
            </w:r>
            <w:r w:rsidR="00C17AF2">
              <w:rPr>
                <w:noProof/>
                <w:webHidden/>
              </w:rPr>
            </w:r>
            <w:r w:rsidR="00C17AF2">
              <w:rPr>
                <w:noProof/>
                <w:webHidden/>
              </w:rPr>
              <w:fldChar w:fldCharType="separate"/>
            </w:r>
            <w:r w:rsidR="0074620C">
              <w:rPr>
                <w:noProof/>
                <w:webHidden/>
              </w:rPr>
              <w:t>14</w:t>
            </w:r>
            <w:r w:rsidR="00C17AF2">
              <w:rPr>
                <w:noProof/>
                <w:webHidden/>
              </w:rPr>
              <w:fldChar w:fldCharType="end"/>
            </w:r>
          </w:hyperlink>
        </w:p>
        <w:p w14:paraId="3677BF0B" w14:textId="2A62121F" w:rsidR="00C17AF2" w:rsidRDefault="00DC1693">
          <w:pPr>
            <w:pStyle w:val="TOC2"/>
            <w:tabs>
              <w:tab w:val="right" w:leader="dot" w:pos="10456"/>
            </w:tabs>
            <w:rPr>
              <w:rFonts w:asciiTheme="minorHAnsi" w:hAnsiTheme="minorHAnsi" w:cstheme="minorBidi"/>
              <w:noProof/>
              <w:sz w:val="22"/>
              <w:lang w:val="en-GB" w:eastAsia="en-GB"/>
            </w:rPr>
          </w:pPr>
          <w:hyperlink w:anchor="_Toc29333564" w:history="1">
            <w:r w:rsidR="00C17AF2" w:rsidRPr="00D16F89">
              <w:rPr>
                <w:rStyle w:val="Hyperlink"/>
                <w:noProof/>
              </w:rPr>
              <w:t>Project Technology</w:t>
            </w:r>
            <w:r w:rsidR="00C17AF2">
              <w:rPr>
                <w:noProof/>
                <w:webHidden/>
              </w:rPr>
              <w:tab/>
            </w:r>
            <w:r w:rsidR="00C17AF2">
              <w:rPr>
                <w:noProof/>
                <w:webHidden/>
              </w:rPr>
              <w:fldChar w:fldCharType="begin"/>
            </w:r>
            <w:r w:rsidR="00C17AF2">
              <w:rPr>
                <w:noProof/>
                <w:webHidden/>
              </w:rPr>
              <w:instrText xml:space="preserve"> PAGEREF _Toc29333564 \h </w:instrText>
            </w:r>
            <w:r w:rsidR="00C17AF2">
              <w:rPr>
                <w:noProof/>
                <w:webHidden/>
              </w:rPr>
            </w:r>
            <w:r w:rsidR="00C17AF2">
              <w:rPr>
                <w:noProof/>
                <w:webHidden/>
              </w:rPr>
              <w:fldChar w:fldCharType="separate"/>
            </w:r>
            <w:r w:rsidR="0074620C">
              <w:rPr>
                <w:noProof/>
                <w:webHidden/>
              </w:rPr>
              <w:t>14</w:t>
            </w:r>
            <w:r w:rsidR="00C17AF2">
              <w:rPr>
                <w:noProof/>
                <w:webHidden/>
              </w:rPr>
              <w:fldChar w:fldCharType="end"/>
            </w:r>
          </w:hyperlink>
        </w:p>
        <w:p w14:paraId="2AE8D2CD" w14:textId="23345747" w:rsidR="00C17AF2" w:rsidRDefault="00DC1693">
          <w:pPr>
            <w:pStyle w:val="TOC2"/>
            <w:tabs>
              <w:tab w:val="right" w:leader="dot" w:pos="10456"/>
            </w:tabs>
            <w:rPr>
              <w:rFonts w:asciiTheme="minorHAnsi" w:hAnsiTheme="minorHAnsi" w:cstheme="minorBidi"/>
              <w:noProof/>
              <w:sz w:val="22"/>
              <w:lang w:val="en-GB" w:eastAsia="en-GB"/>
            </w:rPr>
          </w:pPr>
          <w:hyperlink w:anchor="_Toc29333565" w:history="1">
            <w:r w:rsidR="00C17AF2" w:rsidRPr="00D16F89">
              <w:rPr>
                <w:rStyle w:val="Hyperlink"/>
                <w:noProof/>
              </w:rPr>
              <w:t>High-level overview</w:t>
            </w:r>
            <w:r w:rsidR="00C17AF2">
              <w:rPr>
                <w:noProof/>
                <w:webHidden/>
              </w:rPr>
              <w:tab/>
            </w:r>
            <w:r w:rsidR="00C17AF2">
              <w:rPr>
                <w:noProof/>
                <w:webHidden/>
              </w:rPr>
              <w:fldChar w:fldCharType="begin"/>
            </w:r>
            <w:r w:rsidR="00C17AF2">
              <w:rPr>
                <w:noProof/>
                <w:webHidden/>
              </w:rPr>
              <w:instrText xml:space="preserve"> PAGEREF _Toc29333565 \h </w:instrText>
            </w:r>
            <w:r w:rsidR="00C17AF2">
              <w:rPr>
                <w:noProof/>
                <w:webHidden/>
              </w:rPr>
            </w:r>
            <w:r w:rsidR="00C17AF2">
              <w:rPr>
                <w:noProof/>
                <w:webHidden/>
              </w:rPr>
              <w:fldChar w:fldCharType="separate"/>
            </w:r>
            <w:r w:rsidR="0074620C">
              <w:rPr>
                <w:noProof/>
                <w:webHidden/>
              </w:rPr>
              <w:t>15</w:t>
            </w:r>
            <w:r w:rsidR="00C17AF2">
              <w:rPr>
                <w:noProof/>
                <w:webHidden/>
              </w:rPr>
              <w:fldChar w:fldCharType="end"/>
            </w:r>
          </w:hyperlink>
        </w:p>
        <w:p w14:paraId="40EBD917" w14:textId="1DF3EE88" w:rsidR="00C17AF2" w:rsidRDefault="00DC1693">
          <w:pPr>
            <w:pStyle w:val="TOC3"/>
            <w:tabs>
              <w:tab w:val="right" w:leader="dot" w:pos="10456"/>
            </w:tabs>
            <w:rPr>
              <w:rFonts w:asciiTheme="minorHAnsi" w:hAnsiTheme="minorHAnsi" w:cstheme="minorBidi"/>
              <w:noProof/>
              <w:sz w:val="22"/>
              <w:lang w:val="en-GB" w:eastAsia="en-GB"/>
            </w:rPr>
          </w:pPr>
          <w:hyperlink w:anchor="_Toc29333566" w:history="1">
            <w:r w:rsidR="00C17AF2" w:rsidRPr="00D16F89">
              <w:rPr>
                <w:rStyle w:val="Hyperlink"/>
                <w:noProof/>
              </w:rPr>
              <w:t>Mainloop</w:t>
            </w:r>
            <w:r w:rsidR="00C17AF2">
              <w:rPr>
                <w:noProof/>
                <w:webHidden/>
              </w:rPr>
              <w:tab/>
            </w:r>
            <w:r w:rsidR="00C17AF2">
              <w:rPr>
                <w:noProof/>
                <w:webHidden/>
              </w:rPr>
              <w:fldChar w:fldCharType="begin"/>
            </w:r>
            <w:r w:rsidR="00C17AF2">
              <w:rPr>
                <w:noProof/>
                <w:webHidden/>
              </w:rPr>
              <w:instrText xml:space="preserve"> PAGEREF _Toc29333566 \h </w:instrText>
            </w:r>
            <w:r w:rsidR="00C17AF2">
              <w:rPr>
                <w:noProof/>
                <w:webHidden/>
              </w:rPr>
            </w:r>
            <w:r w:rsidR="00C17AF2">
              <w:rPr>
                <w:noProof/>
                <w:webHidden/>
              </w:rPr>
              <w:fldChar w:fldCharType="separate"/>
            </w:r>
            <w:r w:rsidR="0074620C">
              <w:rPr>
                <w:noProof/>
                <w:webHidden/>
              </w:rPr>
              <w:t>15</w:t>
            </w:r>
            <w:r w:rsidR="00C17AF2">
              <w:rPr>
                <w:noProof/>
                <w:webHidden/>
              </w:rPr>
              <w:fldChar w:fldCharType="end"/>
            </w:r>
          </w:hyperlink>
        </w:p>
        <w:p w14:paraId="32F4204C" w14:textId="0BE297BA" w:rsidR="00C17AF2" w:rsidRDefault="00DC1693">
          <w:pPr>
            <w:pStyle w:val="TOC3"/>
            <w:tabs>
              <w:tab w:val="right" w:leader="dot" w:pos="10456"/>
            </w:tabs>
            <w:rPr>
              <w:rFonts w:asciiTheme="minorHAnsi" w:hAnsiTheme="minorHAnsi" w:cstheme="minorBidi"/>
              <w:noProof/>
              <w:sz w:val="22"/>
              <w:lang w:val="en-GB" w:eastAsia="en-GB"/>
            </w:rPr>
          </w:pPr>
          <w:hyperlink w:anchor="_Toc29333567" w:history="1">
            <w:r w:rsidR="00C17AF2" w:rsidRPr="00D16F89">
              <w:rPr>
                <w:rStyle w:val="Hyperlink"/>
                <w:noProof/>
              </w:rPr>
              <w:t>Menu System</w:t>
            </w:r>
            <w:r w:rsidR="00C17AF2">
              <w:rPr>
                <w:noProof/>
                <w:webHidden/>
              </w:rPr>
              <w:tab/>
            </w:r>
            <w:r w:rsidR="00C17AF2">
              <w:rPr>
                <w:noProof/>
                <w:webHidden/>
              </w:rPr>
              <w:fldChar w:fldCharType="begin"/>
            </w:r>
            <w:r w:rsidR="00C17AF2">
              <w:rPr>
                <w:noProof/>
                <w:webHidden/>
              </w:rPr>
              <w:instrText xml:space="preserve"> PAGEREF _Toc29333567 \h </w:instrText>
            </w:r>
            <w:r w:rsidR="00C17AF2">
              <w:rPr>
                <w:noProof/>
                <w:webHidden/>
              </w:rPr>
            </w:r>
            <w:r w:rsidR="00C17AF2">
              <w:rPr>
                <w:noProof/>
                <w:webHidden/>
              </w:rPr>
              <w:fldChar w:fldCharType="separate"/>
            </w:r>
            <w:r w:rsidR="0074620C">
              <w:rPr>
                <w:noProof/>
                <w:webHidden/>
              </w:rPr>
              <w:t>16</w:t>
            </w:r>
            <w:r w:rsidR="00C17AF2">
              <w:rPr>
                <w:noProof/>
                <w:webHidden/>
              </w:rPr>
              <w:fldChar w:fldCharType="end"/>
            </w:r>
          </w:hyperlink>
        </w:p>
        <w:p w14:paraId="5A87CE63" w14:textId="459A18B0" w:rsidR="00C17AF2" w:rsidRDefault="00DC1693">
          <w:pPr>
            <w:pStyle w:val="TOC3"/>
            <w:tabs>
              <w:tab w:val="right" w:leader="dot" w:pos="10456"/>
            </w:tabs>
            <w:rPr>
              <w:rFonts w:asciiTheme="minorHAnsi" w:hAnsiTheme="minorHAnsi" w:cstheme="minorBidi"/>
              <w:noProof/>
              <w:sz w:val="22"/>
              <w:lang w:val="en-GB" w:eastAsia="en-GB"/>
            </w:rPr>
          </w:pPr>
          <w:hyperlink w:anchor="_Toc29333568" w:history="1">
            <w:r w:rsidR="00C17AF2" w:rsidRPr="00D16F89">
              <w:rPr>
                <w:rStyle w:val="Hyperlink"/>
                <w:noProof/>
              </w:rPr>
              <w:t>Database</w:t>
            </w:r>
            <w:r w:rsidR="00C17AF2">
              <w:rPr>
                <w:noProof/>
                <w:webHidden/>
              </w:rPr>
              <w:tab/>
            </w:r>
            <w:r w:rsidR="00C17AF2">
              <w:rPr>
                <w:noProof/>
                <w:webHidden/>
              </w:rPr>
              <w:fldChar w:fldCharType="begin"/>
            </w:r>
            <w:r w:rsidR="00C17AF2">
              <w:rPr>
                <w:noProof/>
                <w:webHidden/>
              </w:rPr>
              <w:instrText xml:space="preserve"> PAGEREF _Toc29333568 \h </w:instrText>
            </w:r>
            <w:r w:rsidR="00C17AF2">
              <w:rPr>
                <w:noProof/>
                <w:webHidden/>
              </w:rPr>
            </w:r>
            <w:r w:rsidR="00C17AF2">
              <w:rPr>
                <w:noProof/>
                <w:webHidden/>
              </w:rPr>
              <w:fldChar w:fldCharType="separate"/>
            </w:r>
            <w:r w:rsidR="0074620C">
              <w:rPr>
                <w:noProof/>
                <w:webHidden/>
              </w:rPr>
              <w:t>18</w:t>
            </w:r>
            <w:r w:rsidR="00C17AF2">
              <w:rPr>
                <w:noProof/>
                <w:webHidden/>
              </w:rPr>
              <w:fldChar w:fldCharType="end"/>
            </w:r>
          </w:hyperlink>
        </w:p>
        <w:p w14:paraId="27059072" w14:textId="1BC07A8A" w:rsidR="00C17AF2" w:rsidRDefault="00DC1693">
          <w:pPr>
            <w:pStyle w:val="TOC2"/>
            <w:tabs>
              <w:tab w:val="right" w:leader="dot" w:pos="10456"/>
            </w:tabs>
            <w:rPr>
              <w:rFonts w:asciiTheme="minorHAnsi" w:hAnsiTheme="minorHAnsi" w:cstheme="minorBidi"/>
              <w:noProof/>
              <w:sz w:val="22"/>
              <w:lang w:val="en-GB" w:eastAsia="en-GB"/>
            </w:rPr>
          </w:pPr>
          <w:hyperlink w:anchor="_Toc29333569" w:history="1">
            <w:r w:rsidR="00C17AF2" w:rsidRPr="00D16F89">
              <w:rPr>
                <w:rStyle w:val="Hyperlink"/>
                <w:noProof/>
              </w:rPr>
              <w:t>High Level Description</w:t>
            </w:r>
            <w:r w:rsidR="00C17AF2">
              <w:rPr>
                <w:noProof/>
                <w:webHidden/>
              </w:rPr>
              <w:tab/>
            </w:r>
            <w:r w:rsidR="00C17AF2">
              <w:rPr>
                <w:noProof/>
                <w:webHidden/>
              </w:rPr>
              <w:fldChar w:fldCharType="begin"/>
            </w:r>
            <w:r w:rsidR="00C17AF2">
              <w:rPr>
                <w:noProof/>
                <w:webHidden/>
              </w:rPr>
              <w:instrText xml:space="preserve"> PAGEREF _Toc29333569 \h </w:instrText>
            </w:r>
            <w:r w:rsidR="00C17AF2">
              <w:rPr>
                <w:noProof/>
                <w:webHidden/>
              </w:rPr>
            </w:r>
            <w:r w:rsidR="00C17AF2">
              <w:rPr>
                <w:noProof/>
                <w:webHidden/>
              </w:rPr>
              <w:fldChar w:fldCharType="separate"/>
            </w:r>
            <w:r w:rsidR="0074620C">
              <w:rPr>
                <w:noProof/>
                <w:webHidden/>
              </w:rPr>
              <w:t>18</w:t>
            </w:r>
            <w:r w:rsidR="00C17AF2">
              <w:rPr>
                <w:noProof/>
                <w:webHidden/>
              </w:rPr>
              <w:fldChar w:fldCharType="end"/>
            </w:r>
          </w:hyperlink>
        </w:p>
        <w:p w14:paraId="1B832F25" w14:textId="54803D7B" w:rsidR="00C17AF2" w:rsidRDefault="00DC1693">
          <w:pPr>
            <w:pStyle w:val="TOC3"/>
            <w:tabs>
              <w:tab w:val="right" w:leader="dot" w:pos="10456"/>
            </w:tabs>
            <w:rPr>
              <w:rFonts w:asciiTheme="minorHAnsi" w:hAnsiTheme="minorHAnsi" w:cstheme="minorBidi"/>
              <w:noProof/>
              <w:sz w:val="22"/>
              <w:lang w:val="en-GB" w:eastAsia="en-GB"/>
            </w:rPr>
          </w:pPr>
          <w:hyperlink w:anchor="_Toc29333570" w:history="1">
            <w:r w:rsidR="00C17AF2" w:rsidRPr="00D16F89">
              <w:rPr>
                <w:rStyle w:val="Hyperlink"/>
                <w:noProof/>
              </w:rPr>
              <w:t>Main</w:t>
            </w:r>
            <w:r w:rsidR="00C17AF2">
              <w:rPr>
                <w:noProof/>
                <w:webHidden/>
              </w:rPr>
              <w:tab/>
            </w:r>
            <w:r w:rsidR="00C17AF2">
              <w:rPr>
                <w:noProof/>
                <w:webHidden/>
              </w:rPr>
              <w:fldChar w:fldCharType="begin"/>
            </w:r>
            <w:r w:rsidR="00C17AF2">
              <w:rPr>
                <w:noProof/>
                <w:webHidden/>
              </w:rPr>
              <w:instrText xml:space="preserve"> PAGEREF _Toc29333570 \h </w:instrText>
            </w:r>
            <w:r w:rsidR="00C17AF2">
              <w:rPr>
                <w:noProof/>
                <w:webHidden/>
              </w:rPr>
            </w:r>
            <w:r w:rsidR="00C17AF2">
              <w:rPr>
                <w:noProof/>
                <w:webHidden/>
              </w:rPr>
              <w:fldChar w:fldCharType="separate"/>
            </w:r>
            <w:r w:rsidR="0074620C">
              <w:rPr>
                <w:noProof/>
                <w:webHidden/>
              </w:rPr>
              <w:t>18</w:t>
            </w:r>
            <w:r w:rsidR="00C17AF2">
              <w:rPr>
                <w:noProof/>
                <w:webHidden/>
              </w:rPr>
              <w:fldChar w:fldCharType="end"/>
            </w:r>
          </w:hyperlink>
        </w:p>
        <w:p w14:paraId="12B46E18" w14:textId="25599729" w:rsidR="00C17AF2" w:rsidRDefault="00DC1693">
          <w:pPr>
            <w:pStyle w:val="TOC3"/>
            <w:tabs>
              <w:tab w:val="right" w:leader="dot" w:pos="10456"/>
            </w:tabs>
            <w:rPr>
              <w:rFonts w:asciiTheme="minorHAnsi" w:hAnsiTheme="minorHAnsi" w:cstheme="minorBidi"/>
              <w:noProof/>
              <w:sz w:val="22"/>
              <w:lang w:val="en-GB" w:eastAsia="en-GB"/>
            </w:rPr>
          </w:pPr>
          <w:hyperlink w:anchor="_Toc29333571" w:history="1">
            <w:r w:rsidR="00C17AF2" w:rsidRPr="00D16F89">
              <w:rPr>
                <w:rStyle w:val="Hyperlink"/>
                <w:noProof/>
              </w:rPr>
              <w:t>Splash Screens</w:t>
            </w:r>
            <w:r w:rsidR="00C17AF2">
              <w:rPr>
                <w:noProof/>
                <w:webHidden/>
              </w:rPr>
              <w:tab/>
            </w:r>
            <w:r w:rsidR="00C17AF2">
              <w:rPr>
                <w:noProof/>
                <w:webHidden/>
              </w:rPr>
              <w:fldChar w:fldCharType="begin"/>
            </w:r>
            <w:r w:rsidR="00C17AF2">
              <w:rPr>
                <w:noProof/>
                <w:webHidden/>
              </w:rPr>
              <w:instrText xml:space="preserve"> PAGEREF _Toc29333571 \h </w:instrText>
            </w:r>
            <w:r w:rsidR="00C17AF2">
              <w:rPr>
                <w:noProof/>
                <w:webHidden/>
              </w:rPr>
            </w:r>
            <w:r w:rsidR="00C17AF2">
              <w:rPr>
                <w:noProof/>
                <w:webHidden/>
              </w:rPr>
              <w:fldChar w:fldCharType="separate"/>
            </w:r>
            <w:r w:rsidR="0074620C">
              <w:rPr>
                <w:noProof/>
                <w:webHidden/>
              </w:rPr>
              <w:t>19</w:t>
            </w:r>
            <w:r w:rsidR="00C17AF2">
              <w:rPr>
                <w:noProof/>
                <w:webHidden/>
              </w:rPr>
              <w:fldChar w:fldCharType="end"/>
            </w:r>
          </w:hyperlink>
        </w:p>
        <w:p w14:paraId="2EF0456B" w14:textId="611D6F6B" w:rsidR="00C17AF2" w:rsidRDefault="00DC1693">
          <w:pPr>
            <w:pStyle w:val="TOC3"/>
            <w:tabs>
              <w:tab w:val="right" w:leader="dot" w:pos="10456"/>
            </w:tabs>
            <w:rPr>
              <w:rFonts w:asciiTheme="minorHAnsi" w:hAnsiTheme="minorHAnsi" w:cstheme="minorBidi"/>
              <w:noProof/>
              <w:sz w:val="22"/>
              <w:lang w:val="en-GB" w:eastAsia="en-GB"/>
            </w:rPr>
          </w:pPr>
          <w:hyperlink w:anchor="_Toc29333572" w:history="1">
            <w:r w:rsidR="00C17AF2" w:rsidRPr="00D16F89">
              <w:rPr>
                <w:rStyle w:val="Hyperlink"/>
                <w:noProof/>
              </w:rPr>
              <w:t>Tutorial</w:t>
            </w:r>
            <w:r w:rsidR="00C17AF2">
              <w:rPr>
                <w:noProof/>
                <w:webHidden/>
              </w:rPr>
              <w:tab/>
            </w:r>
            <w:r w:rsidR="00C17AF2">
              <w:rPr>
                <w:noProof/>
                <w:webHidden/>
              </w:rPr>
              <w:fldChar w:fldCharType="begin"/>
            </w:r>
            <w:r w:rsidR="00C17AF2">
              <w:rPr>
                <w:noProof/>
                <w:webHidden/>
              </w:rPr>
              <w:instrText xml:space="preserve"> PAGEREF _Toc29333572 \h </w:instrText>
            </w:r>
            <w:r w:rsidR="00C17AF2">
              <w:rPr>
                <w:noProof/>
                <w:webHidden/>
              </w:rPr>
            </w:r>
            <w:r w:rsidR="00C17AF2">
              <w:rPr>
                <w:noProof/>
                <w:webHidden/>
              </w:rPr>
              <w:fldChar w:fldCharType="separate"/>
            </w:r>
            <w:r w:rsidR="0074620C">
              <w:rPr>
                <w:noProof/>
                <w:webHidden/>
              </w:rPr>
              <w:t>19</w:t>
            </w:r>
            <w:r w:rsidR="00C17AF2">
              <w:rPr>
                <w:noProof/>
                <w:webHidden/>
              </w:rPr>
              <w:fldChar w:fldCharType="end"/>
            </w:r>
          </w:hyperlink>
        </w:p>
        <w:p w14:paraId="52A3E446" w14:textId="0DD92F68" w:rsidR="00C17AF2" w:rsidRDefault="00DC1693">
          <w:pPr>
            <w:pStyle w:val="TOC3"/>
            <w:tabs>
              <w:tab w:val="right" w:leader="dot" w:pos="10456"/>
            </w:tabs>
            <w:rPr>
              <w:rFonts w:asciiTheme="minorHAnsi" w:hAnsiTheme="minorHAnsi" w:cstheme="minorBidi"/>
              <w:noProof/>
              <w:sz w:val="22"/>
              <w:lang w:val="en-GB" w:eastAsia="en-GB"/>
            </w:rPr>
          </w:pPr>
          <w:hyperlink w:anchor="_Toc29333573" w:history="1">
            <w:r w:rsidR="00C17AF2" w:rsidRPr="00D16F89">
              <w:rPr>
                <w:rStyle w:val="Hyperlink"/>
                <w:noProof/>
              </w:rPr>
              <w:t>Single Player</w:t>
            </w:r>
            <w:r w:rsidR="00C17AF2">
              <w:rPr>
                <w:noProof/>
                <w:webHidden/>
              </w:rPr>
              <w:tab/>
            </w:r>
            <w:r w:rsidR="00C17AF2">
              <w:rPr>
                <w:noProof/>
                <w:webHidden/>
              </w:rPr>
              <w:fldChar w:fldCharType="begin"/>
            </w:r>
            <w:r w:rsidR="00C17AF2">
              <w:rPr>
                <w:noProof/>
                <w:webHidden/>
              </w:rPr>
              <w:instrText xml:space="preserve"> PAGEREF _Toc29333573 \h </w:instrText>
            </w:r>
            <w:r w:rsidR="00C17AF2">
              <w:rPr>
                <w:noProof/>
                <w:webHidden/>
              </w:rPr>
            </w:r>
            <w:r w:rsidR="00C17AF2">
              <w:rPr>
                <w:noProof/>
                <w:webHidden/>
              </w:rPr>
              <w:fldChar w:fldCharType="separate"/>
            </w:r>
            <w:r w:rsidR="0074620C">
              <w:rPr>
                <w:noProof/>
                <w:webHidden/>
              </w:rPr>
              <w:t>20</w:t>
            </w:r>
            <w:r w:rsidR="00C17AF2">
              <w:rPr>
                <w:noProof/>
                <w:webHidden/>
              </w:rPr>
              <w:fldChar w:fldCharType="end"/>
            </w:r>
          </w:hyperlink>
        </w:p>
        <w:p w14:paraId="7479396D" w14:textId="72F2B90A" w:rsidR="00C17AF2" w:rsidRDefault="00DC1693">
          <w:pPr>
            <w:pStyle w:val="TOC3"/>
            <w:tabs>
              <w:tab w:val="right" w:leader="dot" w:pos="10456"/>
            </w:tabs>
            <w:rPr>
              <w:rFonts w:asciiTheme="minorHAnsi" w:hAnsiTheme="minorHAnsi" w:cstheme="minorBidi"/>
              <w:noProof/>
              <w:sz w:val="22"/>
              <w:lang w:val="en-GB" w:eastAsia="en-GB"/>
            </w:rPr>
          </w:pPr>
          <w:hyperlink w:anchor="_Toc29333574" w:history="1">
            <w:r w:rsidR="00C17AF2" w:rsidRPr="00D16F89">
              <w:rPr>
                <w:rStyle w:val="Hyperlink"/>
                <w:noProof/>
              </w:rPr>
              <w:t>Multiplayer</w:t>
            </w:r>
            <w:r w:rsidR="00C17AF2">
              <w:rPr>
                <w:noProof/>
                <w:webHidden/>
              </w:rPr>
              <w:tab/>
            </w:r>
            <w:r w:rsidR="00C17AF2">
              <w:rPr>
                <w:noProof/>
                <w:webHidden/>
              </w:rPr>
              <w:fldChar w:fldCharType="begin"/>
            </w:r>
            <w:r w:rsidR="00C17AF2">
              <w:rPr>
                <w:noProof/>
                <w:webHidden/>
              </w:rPr>
              <w:instrText xml:space="preserve"> PAGEREF _Toc29333574 \h </w:instrText>
            </w:r>
            <w:r w:rsidR="00C17AF2">
              <w:rPr>
                <w:noProof/>
                <w:webHidden/>
              </w:rPr>
            </w:r>
            <w:r w:rsidR="00C17AF2">
              <w:rPr>
                <w:noProof/>
                <w:webHidden/>
              </w:rPr>
              <w:fldChar w:fldCharType="separate"/>
            </w:r>
            <w:r w:rsidR="0074620C">
              <w:rPr>
                <w:noProof/>
                <w:webHidden/>
              </w:rPr>
              <w:t>20</w:t>
            </w:r>
            <w:r w:rsidR="00C17AF2">
              <w:rPr>
                <w:noProof/>
                <w:webHidden/>
              </w:rPr>
              <w:fldChar w:fldCharType="end"/>
            </w:r>
          </w:hyperlink>
        </w:p>
        <w:p w14:paraId="699D0F4B" w14:textId="0C2EF8A3" w:rsidR="00C17AF2" w:rsidRDefault="00DC1693">
          <w:pPr>
            <w:pStyle w:val="TOC3"/>
            <w:tabs>
              <w:tab w:val="right" w:leader="dot" w:pos="10456"/>
            </w:tabs>
            <w:rPr>
              <w:rFonts w:asciiTheme="minorHAnsi" w:hAnsiTheme="minorHAnsi" w:cstheme="minorBidi"/>
              <w:noProof/>
              <w:sz w:val="22"/>
              <w:lang w:val="en-GB" w:eastAsia="en-GB"/>
            </w:rPr>
          </w:pPr>
          <w:hyperlink w:anchor="_Toc29333575" w:history="1">
            <w:r w:rsidR="00C17AF2" w:rsidRPr="00D16F89">
              <w:rPr>
                <w:rStyle w:val="Hyperlink"/>
                <w:noProof/>
              </w:rPr>
              <w:t>Sprites</w:t>
            </w:r>
            <w:r w:rsidR="00C17AF2">
              <w:rPr>
                <w:noProof/>
                <w:webHidden/>
              </w:rPr>
              <w:tab/>
            </w:r>
            <w:r w:rsidR="00C17AF2">
              <w:rPr>
                <w:noProof/>
                <w:webHidden/>
              </w:rPr>
              <w:fldChar w:fldCharType="begin"/>
            </w:r>
            <w:r w:rsidR="00C17AF2">
              <w:rPr>
                <w:noProof/>
                <w:webHidden/>
              </w:rPr>
              <w:instrText xml:space="preserve"> PAGEREF _Toc29333575 \h </w:instrText>
            </w:r>
            <w:r w:rsidR="00C17AF2">
              <w:rPr>
                <w:noProof/>
                <w:webHidden/>
              </w:rPr>
            </w:r>
            <w:r w:rsidR="00C17AF2">
              <w:rPr>
                <w:noProof/>
                <w:webHidden/>
              </w:rPr>
              <w:fldChar w:fldCharType="separate"/>
            </w:r>
            <w:r w:rsidR="0074620C">
              <w:rPr>
                <w:noProof/>
                <w:webHidden/>
              </w:rPr>
              <w:t>21</w:t>
            </w:r>
            <w:r w:rsidR="00C17AF2">
              <w:rPr>
                <w:noProof/>
                <w:webHidden/>
              </w:rPr>
              <w:fldChar w:fldCharType="end"/>
            </w:r>
          </w:hyperlink>
        </w:p>
        <w:p w14:paraId="4960A476" w14:textId="404E509F" w:rsidR="00C17AF2" w:rsidRDefault="00DC1693">
          <w:pPr>
            <w:pStyle w:val="TOC3"/>
            <w:tabs>
              <w:tab w:val="right" w:leader="dot" w:pos="10456"/>
            </w:tabs>
            <w:rPr>
              <w:rFonts w:asciiTheme="minorHAnsi" w:hAnsiTheme="minorHAnsi" w:cstheme="minorBidi"/>
              <w:noProof/>
              <w:sz w:val="22"/>
              <w:lang w:val="en-GB" w:eastAsia="en-GB"/>
            </w:rPr>
          </w:pPr>
          <w:hyperlink w:anchor="_Toc29333576" w:history="1">
            <w:r w:rsidR="00C17AF2" w:rsidRPr="00D16F89">
              <w:rPr>
                <w:rStyle w:val="Hyperlink"/>
                <w:noProof/>
              </w:rPr>
              <w:t>Pathfinding</w:t>
            </w:r>
            <w:r w:rsidR="00C17AF2">
              <w:rPr>
                <w:noProof/>
                <w:webHidden/>
              </w:rPr>
              <w:tab/>
            </w:r>
            <w:r w:rsidR="00C17AF2">
              <w:rPr>
                <w:noProof/>
                <w:webHidden/>
              </w:rPr>
              <w:fldChar w:fldCharType="begin"/>
            </w:r>
            <w:r w:rsidR="00C17AF2">
              <w:rPr>
                <w:noProof/>
                <w:webHidden/>
              </w:rPr>
              <w:instrText xml:space="preserve"> PAGEREF _Toc29333576 \h </w:instrText>
            </w:r>
            <w:r w:rsidR="00C17AF2">
              <w:rPr>
                <w:noProof/>
                <w:webHidden/>
              </w:rPr>
            </w:r>
            <w:r w:rsidR="00C17AF2">
              <w:rPr>
                <w:noProof/>
                <w:webHidden/>
              </w:rPr>
              <w:fldChar w:fldCharType="separate"/>
            </w:r>
            <w:r w:rsidR="0074620C">
              <w:rPr>
                <w:noProof/>
                <w:webHidden/>
              </w:rPr>
              <w:t>21</w:t>
            </w:r>
            <w:r w:rsidR="00C17AF2">
              <w:rPr>
                <w:noProof/>
                <w:webHidden/>
              </w:rPr>
              <w:fldChar w:fldCharType="end"/>
            </w:r>
          </w:hyperlink>
        </w:p>
        <w:p w14:paraId="1B921225" w14:textId="64F71981" w:rsidR="00C17AF2" w:rsidRDefault="00DC1693">
          <w:pPr>
            <w:pStyle w:val="TOC3"/>
            <w:tabs>
              <w:tab w:val="right" w:leader="dot" w:pos="10456"/>
            </w:tabs>
            <w:rPr>
              <w:rFonts w:asciiTheme="minorHAnsi" w:hAnsiTheme="minorHAnsi" w:cstheme="minorBidi"/>
              <w:noProof/>
              <w:sz w:val="22"/>
              <w:lang w:val="en-GB" w:eastAsia="en-GB"/>
            </w:rPr>
          </w:pPr>
          <w:hyperlink w:anchor="_Toc29333577" w:history="1">
            <w:r w:rsidR="00C17AF2" w:rsidRPr="00D16F89">
              <w:rPr>
                <w:rStyle w:val="Hyperlink"/>
                <w:noProof/>
              </w:rPr>
              <w:t>Data Structures</w:t>
            </w:r>
            <w:r w:rsidR="00C17AF2">
              <w:rPr>
                <w:noProof/>
                <w:webHidden/>
              </w:rPr>
              <w:tab/>
            </w:r>
            <w:r w:rsidR="00C17AF2">
              <w:rPr>
                <w:noProof/>
                <w:webHidden/>
              </w:rPr>
              <w:fldChar w:fldCharType="begin"/>
            </w:r>
            <w:r w:rsidR="00C17AF2">
              <w:rPr>
                <w:noProof/>
                <w:webHidden/>
              </w:rPr>
              <w:instrText xml:space="preserve"> PAGEREF _Toc29333577 \h </w:instrText>
            </w:r>
            <w:r w:rsidR="00C17AF2">
              <w:rPr>
                <w:noProof/>
                <w:webHidden/>
              </w:rPr>
            </w:r>
            <w:r w:rsidR="00C17AF2">
              <w:rPr>
                <w:noProof/>
                <w:webHidden/>
              </w:rPr>
              <w:fldChar w:fldCharType="separate"/>
            </w:r>
            <w:r w:rsidR="0074620C">
              <w:rPr>
                <w:noProof/>
                <w:webHidden/>
              </w:rPr>
              <w:t>21</w:t>
            </w:r>
            <w:r w:rsidR="00C17AF2">
              <w:rPr>
                <w:noProof/>
                <w:webHidden/>
              </w:rPr>
              <w:fldChar w:fldCharType="end"/>
            </w:r>
          </w:hyperlink>
        </w:p>
        <w:p w14:paraId="4DCECFA9" w14:textId="1C37679C" w:rsidR="00C17AF2" w:rsidRDefault="00DC1693">
          <w:pPr>
            <w:pStyle w:val="TOC3"/>
            <w:tabs>
              <w:tab w:val="right" w:leader="dot" w:pos="10456"/>
            </w:tabs>
            <w:rPr>
              <w:rFonts w:asciiTheme="minorHAnsi" w:hAnsiTheme="minorHAnsi" w:cstheme="minorBidi"/>
              <w:noProof/>
              <w:sz w:val="22"/>
              <w:lang w:val="en-GB" w:eastAsia="en-GB"/>
            </w:rPr>
          </w:pPr>
          <w:hyperlink w:anchor="_Toc29333578" w:history="1">
            <w:r w:rsidR="00C17AF2" w:rsidRPr="00D16F89">
              <w:rPr>
                <w:rStyle w:val="Hyperlink"/>
                <w:noProof/>
              </w:rPr>
              <w:t>Multiplayer Sprites</w:t>
            </w:r>
            <w:r w:rsidR="00C17AF2">
              <w:rPr>
                <w:noProof/>
                <w:webHidden/>
              </w:rPr>
              <w:tab/>
            </w:r>
            <w:r w:rsidR="00C17AF2">
              <w:rPr>
                <w:noProof/>
                <w:webHidden/>
              </w:rPr>
              <w:fldChar w:fldCharType="begin"/>
            </w:r>
            <w:r w:rsidR="00C17AF2">
              <w:rPr>
                <w:noProof/>
                <w:webHidden/>
              </w:rPr>
              <w:instrText xml:space="preserve"> PAGEREF _Toc29333578 \h </w:instrText>
            </w:r>
            <w:r w:rsidR="00C17AF2">
              <w:rPr>
                <w:noProof/>
                <w:webHidden/>
              </w:rPr>
            </w:r>
            <w:r w:rsidR="00C17AF2">
              <w:rPr>
                <w:noProof/>
                <w:webHidden/>
              </w:rPr>
              <w:fldChar w:fldCharType="separate"/>
            </w:r>
            <w:r w:rsidR="0074620C">
              <w:rPr>
                <w:noProof/>
                <w:webHidden/>
              </w:rPr>
              <w:t>22</w:t>
            </w:r>
            <w:r w:rsidR="00C17AF2">
              <w:rPr>
                <w:noProof/>
                <w:webHidden/>
              </w:rPr>
              <w:fldChar w:fldCharType="end"/>
            </w:r>
          </w:hyperlink>
        </w:p>
        <w:p w14:paraId="12016568" w14:textId="3C348982" w:rsidR="00C17AF2" w:rsidRDefault="00DC1693">
          <w:pPr>
            <w:pStyle w:val="TOC3"/>
            <w:tabs>
              <w:tab w:val="right" w:leader="dot" w:pos="10456"/>
            </w:tabs>
            <w:rPr>
              <w:rFonts w:asciiTheme="minorHAnsi" w:hAnsiTheme="minorHAnsi" w:cstheme="minorBidi"/>
              <w:noProof/>
              <w:sz w:val="22"/>
              <w:lang w:val="en-GB" w:eastAsia="en-GB"/>
            </w:rPr>
          </w:pPr>
          <w:hyperlink w:anchor="_Toc29333579" w:history="1">
            <w:r w:rsidR="00C17AF2" w:rsidRPr="00D16F89">
              <w:rPr>
                <w:rStyle w:val="Hyperlink"/>
                <w:noProof/>
              </w:rPr>
              <w:t>Networking</w:t>
            </w:r>
            <w:r w:rsidR="00C17AF2">
              <w:rPr>
                <w:noProof/>
                <w:webHidden/>
              </w:rPr>
              <w:tab/>
            </w:r>
            <w:r w:rsidR="00C17AF2">
              <w:rPr>
                <w:noProof/>
                <w:webHidden/>
              </w:rPr>
              <w:fldChar w:fldCharType="begin"/>
            </w:r>
            <w:r w:rsidR="00C17AF2">
              <w:rPr>
                <w:noProof/>
                <w:webHidden/>
              </w:rPr>
              <w:instrText xml:space="preserve"> PAGEREF _Toc29333579 \h </w:instrText>
            </w:r>
            <w:r w:rsidR="00C17AF2">
              <w:rPr>
                <w:noProof/>
                <w:webHidden/>
              </w:rPr>
            </w:r>
            <w:r w:rsidR="00C17AF2">
              <w:rPr>
                <w:noProof/>
                <w:webHidden/>
              </w:rPr>
              <w:fldChar w:fldCharType="separate"/>
            </w:r>
            <w:r w:rsidR="0074620C">
              <w:rPr>
                <w:noProof/>
                <w:webHidden/>
              </w:rPr>
              <w:t>22</w:t>
            </w:r>
            <w:r w:rsidR="00C17AF2">
              <w:rPr>
                <w:noProof/>
                <w:webHidden/>
              </w:rPr>
              <w:fldChar w:fldCharType="end"/>
            </w:r>
          </w:hyperlink>
        </w:p>
        <w:p w14:paraId="5A9C068B" w14:textId="076394C4" w:rsidR="00C17AF2" w:rsidRDefault="00DC1693">
          <w:pPr>
            <w:pStyle w:val="TOC3"/>
            <w:tabs>
              <w:tab w:val="right" w:leader="dot" w:pos="10456"/>
            </w:tabs>
            <w:rPr>
              <w:rFonts w:asciiTheme="minorHAnsi" w:hAnsiTheme="minorHAnsi" w:cstheme="minorBidi"/>
              <w:noProof/>
              <w:sz w:val="22"/>
              <w:lang w:val="en-GB" w:eastAsia="en-GB"/>
            </w:rPr>
          </w:pPr>
          <w:hyperlink w:anchor="_Toc29333580" w:history="1">
            <w:r w:rsidR="00C17AF2" w:rsidRPr="00D16F89">
              <w:rPr>
                <w:rStyle w:val="Hyperlink"/>
                <w:noProof/>
              </w:rPr>
              <w:t>GUI</w:t>
            </w:r>
            <w:r w:rsidR="00C17AF2">
              <w:rPr>
                <w:noProof/>
                <w:webHidden/>
              </w:rPr>
              <w:tab/>
            </w:r>
            <w:r w:rsidR="00C17AF2">
              <w:rPr>
                <w:noProof/>
                <w:webHidden/>
              </w:rPr>
              <w:fldChar w:fldCharType="begin"/>
            </w:r>
            <w:r w:rsidR="00C17AF2">
              <w:rPr>
                <w:noProof/>
                <w:webHidden/>
              </w:rPr>
              <w:instrText xml:space="preserve"> PAGEREF _Toc29333580 \h </w:instrText>
            </w:r>
            <w:r w:rsidR="00C17AF2">
              <w:rPr>
                <w:noProof/>
                <w:webHidden/>
              </w:rPr>
            </w:r>
            <w:r w:rsidR="00C17AF2">
              <w:rPr>
                <w:noProof/>
                <w:webHidden/>
              </w:rPr>
              <w:fldChar w:fldCharType="separate"/>
            </w:r>
            <w:r w:rsidR="0074620C">
              <w:rPr>
                <w:noProof/>
                <w:webHidden/>
              </w:rPr>
              <w:t>22</w:t>
            </w:r>
            <w:r w:rsidR="00C17AF2">
              <w:rPr>
                <w:noProof/>
                <w:webHidden/>
              </w:rPr>
              <w:fldChar w:fldCharType="end"/>
            </w:r>
          </w:hyperlink>
        </w:p>
        <w:p w14:paraId="2EB3F271" w14:textId="75F61E39" w:rsidR="00C17AF2" w:rsidRDefault="00DC1693">
          <w:pPr>
            <w:pStyle w:val="TOC3"/>
            <w:tabs>
              <w:tab w:val="right" w:leader="dot" w:pos="10456"/>
            </w:tabs>
            <w:rPr>
              <w:rFonts w:asciiTheme="minorHAnsi" w:hAnsiTheme="minorHAnsi" w:cstheme="minorBidi"/>
              <w:noProof/>
              <w:sz w:val="22"/>
              <w:lang w:val="en-GB" w:eastAsia="en-GB"/>
            </w:rPr>
          </w:pPr>
          <w:hyperlink w:anchor="_Toc29333581" w:history="1">
            <w:r w:rsidR="00C17AF2" w:rsidRPr="00D16F89">
              <w:rPr>
                <w:rStyle w:val="Hyperlink"/>
                <w:noProof/>
              </w:rPr>
              <w:t>Local Database</w:t>
            </w:r>
            <w:r w:rsidR="00C17AF2">
              <w:rPr>
                <w:noProof/>
                <w:webHidden/>
              </w:rPr>
              <w:tab/>
            </w:r>
            <w:r w:rsidR="00C17AF2">
              <w:rPr>
                <w:noProof/>
                <w:webHidden/>
              </w:rPr>
              <w:fldChar w:fldCharType="begin"/>
            </w:r>
            <w:r w:rsidR="00C17AF2">
              <w:rPr>
                <w:noProof/>
                <w:webHidden/>
              </w:rPr>
              <w:instrText xml:space="preserve"> PAGEREF _Toc29333581 \h </w:instrText>
            </w:r>
            <w:r w:rsidR="00C17AF2">
              <w:rPr>
                <w:noProof/>
                <w:webHidden/>
              </w:rPr>
            </w:r>
            <w:r w:rsidR="00C17AF2">
              <w:rPr>
                <w:noProof/>
                <w:webHidden/>
              </w:rPr>
              <w:fldChar w:fldCharType="separate"/>
            </w:r>
            <w:r w:rsidR="0074620C">
              <w:rPr>
                <w:noProof/>
                <w:webHidden/>
              </w:rPr>
              <w:t>23</w:t>
            </w:r>
            <w:r w:rsidR="00C17AF2">
              <w:rPr>
                <w:noProof/>
                <w:webHidden/>
              </w:rPr>
              <w:fldChar w:fldCharType="end"/>
            </w:r>
          </w:hyperlink>
        </w:p>
        <w:p w14:paraId="48689AC3" w14:textId="5994A45F" w:rsidR="00C17AF2" w:rsidRDefault="00DC1693">
          <w:pPr>
            <w:pStyle w:val="TOC3"/>
            <w:tabs>
              <w:tab w:val="right" w:leader="dot" w:pos="10456"/>
            </w:tabs>
            <w:rPr>
              <w:rFonts w:asciiTheme="minorHAnsi" w:hAnsiTheme="minorHAnsi" w:cstheme="minorBidi"/>
              <w:noProof/>
              <w:sz w:val="22"/>
              <w:lang w:val="en-GB" w:eastAsia="en-GB"/>
            </w:rPr>
          </w:pPr>
          <w:hyperlink w:anchor="_Toc29333582" w:history="1">
            <w:r w:rsidR="00C17AF2" w:rsidRPr="00D16F89">
              <w:rPr>
                <w:rStyle w:val="Hyperlink"/>
                <w:noProof/>
              </w:rPr>
              <w:t>Local Settings</w:t>
            </w:r>
            <w:r w:rsidR="00C17AF2">
              <w:rPr>
                <w:noProof/>
                <w:webHidden/>
              </w:rPr>
              <w:tab/>
            </w:r>
            <w:r w:rsidR="00C17AF2">
              <w:rPr>
                <w:noProof/>
                <w:webHidden/>
              </w:rPr>
              <w:fldChar w:fldCharType="begin"/>
            </w:r>
            <w:r w:rsidR="00C17AF2">
              <w:rPr>
                <w:noProof/>
                <w:webHidden/>
              </w:rPr>
              <w:instrText xml:space="preserve"> PAGEREF _Toc29333582 \h </w:instrText>
            </w:r>
            <w:r w:rsidR="00C17AF2">
              <w:rPr>
                <w:noProof/>
                <w:webHidden/>
              </w:rPr>
            </w:r>
            <w:r w:rsidR="00C17AF2">
              <w:rPr>
                <w:noProof/>
                <w:webHidden/>
              </w:rPr>
              <w:fldChar w:fldCharType="separate"/>
            </w:r>
            <w:r w:rsidR="0074620C">
              <w:rPr>
                <w:noProof/>
                <w:webHidden/>
              </w:rPr>
              <w:t>23</w:t>
            </w:r>
            <w:r w:rsidR="00C17AF2">
              <w:rPr>
                <w:noProof/>
                <w:webHidden/>
              </w:rPr>
              <w:fldChar w:fldCharType="end"/>
            </w:r>
          </w:hyperlink>
        </w:p>
        <w:p w14:paraId="70061024" w14:textId="6AEF2E7B" w:rsidR="00C17AF2" w:rsidRDefault="00DC1693">
          <w:pPr>
            <w:pStyle w:val="TOC2"/>
            <w:tabs>
              <w:tab w:val="right" w:leader="dot" w:pos="10456"/>
            </w:tabs>
            <w:rPr>
              <w:rFonts w:asciiTheme="minorHAnsi" w:hAnsiTheme="minorHAnsi" w:cstheme="minorBidi"/>
              <w:noProof/>
              <w:sz w:val="22"/>
              <w:lang w:val="en-GB" w:eastAsia="en-GB"/>
            </w:rPr>
          </w:pPr>
          <w:hyperlink w:anchor="_Toc29333583" w:history="1">
            <w:r w:rsidR="00C17AF2" w:rsidRPr="00D16F89">
              <w:rPr>
                <w:rStyle w:val="Hyperlink"/>
                <w:noProof/>
              </w:rPr>
              <w:t>User Interface</w:t>
            </w:r>
            <w:r w:rsidR="00C17AF2">
              <w:rPr>
                <w:noProof/>
                <w:webHidden/>
              </w:rPr>
              <w:tab/>
            </w:r>
            <w:r w:rsidR="00C17AF2">
              <w:rPr>
                <w:noProof/>
                <w:webHidden/>
              </w:rPr>
              <w:fldChar w:fldCharType="begin"/>
            </w:r>
            <w:r w:rsidR="00C17AF2">
              <w:rPr>
                <w:noProof/>
                <w:webHidden/>
              </w:rPr>
              <w:instrText xml:space="preserve"> PAGEREF _Toc29333583 \h </w:instrText>
            </w:r>
            <w:r w:rsidR="00C17AF2">
              <w:rPr>
                <w:noProof/>
                <w:webHidden/>
              </w:rPr>
            </w:r>
            <w:r w:rsidR="00C17AF2">
              <w:rPr>
                <w:noProof/>
                <w:webHidden/>
              </w:rPr>
              <w:fldChar w:fldCharType="separate"/>
            </w:r>
            <w:r w:rsidR="0074620C">
              <w:rPr>
                <w:noProof/>
                <w:webHidden/>
              </w:rPr>
              <w:t>24</w:t>
            </w:r>
            <w:r w:rsidR="00C17AF2">
              <w:rPr>
                <w:noProof/>
                <w:webHidden/>
              </w:rPr>
              <w:fldChar w:fldCharType="end"/>
            </w:r>
          </w:hyperlink>
        </w:p>
        <w:p w14:paraId="33A62519" w14:textId="7BC8F48E" w:rsidR="00C17AF2" w:rsidRDefault="00DC1693">
          <w:pPr>
            <w:pStyle w:val="TOC3"/>
            <w:tabs>
              <w:tab w:val="right" w:leader="dot" w:pos="10456"/>
            </w:tabs>
            <w:rPr>
              <w:rFonts w:asciiTheme="minorHAnsi" w:hAnsiTheme="minorHAnsi" w:cstheme="minorBidi"/>
              <w:noProof/>
              <w:sz w:val="22"/>
              <w:lang w:val="en-GB" w:eastAsia="en-GB"/>
            </w:rPr>
          </w:pPr>
          <w:hyperlink w:anchor="_Toc29333584" w:history="1">
            <w:r w:rsidR="00C17AF2" w:rsidRPr="00D16F89">
              <w:rPr>
                <w:rStyle w:val="Hyperlink"/>
                <w:noProof/>
              </w:rPr>
              <w:t>Start Screen</w:t>
            </w:r>
            <w:r w:rsidR="00C17AF2">
              <w:rPr>
                <w:noProof/>
                <w:webHidden/>
              </w:rPr>
              <w:tab/>
            </w:r>
            <w:r w:rsidR="00C17AF2">
              <w:rPr>
                <w:noProof/>
                <w:webHidden/>
              </w:rPr>
              <w:fldChar w:fldCharType="begin"/>
            </w:r>
            <w:r w:rsidR="00C17AF2">
              <w:rPr>
                <w:noProof/>
                <w:webHidden/>
              </w:rPr>
              <w:instrText xml:space="preserve"> PAGEREF _Toc29333584 \h </w:instrText>
            </w:r>
            <w:r w:rsidR="00C17AF2">
              <w:rPr>
                <w:noProof/>
                <w:webHidden/>
              </w:rPr>
            </w:r>
            <w:r w:rsidR="00C17AF2">
              <w:rPr>
                <w:noProof/>
                <w:webHidden/>
              </w:rPr>
              <w:fldChar w:fldCharType="separate"/>
            </w:r>
            <w:r w:rsidR="0074620C">
              <w:rPr>
                <w:noProof/>
                <w:webHidden/>
              </w:rPr>
              <w:t>24</w:t>
            </w:r>
            <w:r w:rsidR="00C17AF2">
              <w:rPr>
                <w:noProof/>
                <w:webHidden/>
              </w:rPr>
              <w:fldChar w:fldCharType="end"/>
            </w:r>
          </w:hyperlink>
        </w:p>
        <w:p w14:paraId="07E9F8D7" w14:textId="24BB85A7" w:rsidR="00C17AF2" w:rsidRDefault="00DC1693">
          <w:pPr>
            <w:pStyle w:val="TOC3"/>
            <w:tabs>
              <w:tab w:val="right" w:leader="dot" w:pos="10456"/>
            </w:tabs>
            <w:rPr>
              <w:rFonts w:asciiTheme="minorHAnsi" w:hAnsiTheme="minorHAnsi" w:cstheme="minorBidi"/>
              <w:noProof/>
              <w:sz w:val="22"/>
              <w:lang w:val="en-GB" w:eastAsia="en-GB"/>
            </w:rPr>
          </w:pPr>
          <w:hyperlink w:anchor="_Toc29333585" w:history="1">
            <w:r w:rsidR="00C17AF2" w:rsidRPr="00D16F89">
              <w:rPr>
                <w:rStyle w:val="Hyperlink"/>
                <w:noProof/>
              </w:rPr>
              <w:t>Settings</w:t>
            </w:r>
            <w:r w:rsidR="00C17AF2">
              <w:rPr>
                <w:noProof/>
                <w:webHidden/>
              </w:rPr>
              <w:tab/>
            </w:r>
            <w:r w:rsidR="00C17AF2">
              <w:rPr>
                <w:noProof/>
                <w:webHidden/>
              </w:rPr>
              <w:fldChar w:fldCharType="begin"/>
            </w:r>
            <w:r w:rsidR="00C17AF2">
              <w:rPr>
                <w:noProof/>
                <w:webHidden/>
              </w:rPr>
              <w:instrText xml:space="preserve"> PAGEREF _Toc29333585 \h </w:instrText>
            </w:r>
            <w:r w:rsidR="00C17AF2">
              <w:rPr>
                <w:noProof/>
                <w:webHidden/>
              </w:rPr>
            </w:r>
            <w:r w:rsidR="00C17AF2">
              <w:rPr>
                <w:noProof/>
                <w:webHidden/>
              </w:rPr>
              <w:fldChar w:fldCharType="separate"/>
            </w:r>
            <w:r w:rsidR="0074620C">
              <w:rPr>
                <w:noProof/>
                <w:webHidden/>
              </w:rPr>
              <w:t>25</w:t>
            </w:r>
            <w:r w:rsidR="00C17AF2">
              <w:rPr>
                <w:noProof/>
                <w:webHidden/>
              </w:rPr>
              <w:fldChar w:fldCharType="end"/>
            </w:r>
          </w:hyperlink>
        </w:p>
        <w:p w14:paraId="35FC11E5" w14:textId="1528781B" w:rsidR="00C17AF2" w:rsidRDefault="00DC1693">
          <w:pPr>
            <w:pStyle w:val="TOC3"/>
            <w:tabs>
              <w:tab w:val="right" w:leader="dot" w:pos="10456"/>
            </w:tabs>
            <w:rPr>
              <w:rFonts w:asciiTheme="minorHAnsi" w:hAnsiTheme="minorHAnsi" w:cstheme="minorBidi"/>
              <w:noProof/>
              <w:sz w:val="22"/>
              <w:lang w:val="en-GB" w:eastAsia="en-GB"/>
            </w:rPr>
          </w:pPr>
          <w:hyperlink w:anchor="_Toc29333586" w:history="1">
            <w:r w:rsidR="00C17AF2" w:rsidRPr="00D16F89">
              <w:rPr>
                <w:rStyle w:val="Hyperlink"/>
                <w:noProof/>
              </w:rPr>
              <w:t>Classic Mode</w:t>
            </w:r>
            <w:r w:rsidR="00C17AF2">
              <w:rPr>
                <w:noProof/>
                <w:webHidden/>
              </w:rPr>
              <w:tab/>
            </w:r>
            <w:r w:rsidR="00C17AF2">
              <w:rPr>
                <w:noProof/>
                <w:webHidden/>
              </w:rPr>
              <w:fldChar w:fldCharType="begin"/>
            </w:r>
            <w:r w:rsidR="00C17AF2">
              <w:rPr>
                <w:noProof/>
                <w:webHidden/>
              </w:rPr>
              <w:instrText xml:space="preserve"> PAGEREF _Toc29333586 \h </w:instrText>
            </w:r>
            <w:r w:rsidR="00C17AF2">
              <w:rPr>
                <w:noProof/>
                <w:webHidden/>
              </w:rPr>
            </w:r>
            <w:r w:rsidR="00C17AF2">
              <w:rPr>
                <w:noProof/>
                <w:webHidden/>
              </w:rPr>
              <w:fldChar w:fldCharType="separate"/>
            </w:r>
            <w:r w:rsidR="0074620C">
              <w:rPr>
                <w:noProof/>
                <w:webHidden/>
              </w:rPr>
              <w:t>26</w:t>
            </w:r>
            <w:r w:rsidR="00C17AF2">
              <w:rPr>
                <w:noProof/>
                <w:webHidden/>
              </w:rPr>
              <w:fldChar w:fldCharType="end"/>
            </w:r>
          </w:hyperlink>
        </w:p>
        <w:p w14:paraId="2247441A" w14:textId="75AE119B" w:rsidR="00C17AF2" w:rsidRDefault="00DC1693">
          <w:pPr>
            <w:pStyle w:val="TOC3"/>
            <w:tabs>
              <w:tab w:val="right" w:leader="dot" w:pos="10456"/>
            </w:tabs>
            <w:rPr>
              <w:rFonts w:asciiTheme="minorHAnsi" w:hAnsiTheme="minorHAnsi" w:cstheme="minorBidi"/>
              <w:noProof/>
              <w:sz w:val="22"/>
              <w:lang w:val="en-GB" w:eastAsia="en-GB"/>
            </w:rPr>
          </w:pPr>
          <w:hyperlink w:anchor="_Toc29333587" w:history="1">
            <w:r w:rsidR="00C17AF2" w:rsidRPr="00D16F89">
              <w:rPr>
                <w:rStyle w:val="Hyperlink"/>
                <w:noProof/>
              </w:rPr>
              <w:t>Tutorial</w:t>
            </w:r>
            <w:r w:rsidR="00C17AF2">
              <w:rPr>
                <w:noProof/>
                <w:webHidden/>
              </w:rPr>
              <w:tab/>
            </w:r>
            <w:r w:rsidR="00C17AF2">
              <w:rPr>
                <w:noProof/>
                <w:webHidden/>
              </w:rPr>
              <w:fldChar w:fldCharType="begin"/>
            </w:r>
            <w:r w:rsidR="00C17AF2">
              <w:rPr>
                <w:noProof/>
                <w:webHidden/>
              </w:rPr>
              <w:instrText xml:space="preserve"> PAGEREF _Toc29333587 \h </w:instrText>
            </w:r>
            <w:r w:rsidR="00C17AF2">
              <w:rPr>
                <w:noProof/>
                <w:webHidden/>
              </w:rPr>
            </w:r>
            <w:r w:rsidR="00C17AF2">
              <w:rPr>
                <w:noProof/>
                <w:webHidden/>
              </w:rPr>
              <w:fldChar w:fldCharType="separate"/>
            </w:r>
            <w:r w:rsidR="0074620C">
              <w:rPr>
                <w:noProof/>
                <w:webHidden/>
              </w:rPr>
              <w:t>27</w:t>
            </w:r>
            <w:r w:rsidR="00C17AF2">
              <w:rPr>
                <w:noProof/>
                <w:webHidden/>
              </w:rPr>
              <w:fldChar w:fldCharType="end"/>
            </w:r>
          </w:hyperlink>
        </w:p>
        <w:p w14:paraId="230C5EFB" w14:textId="6DE48C81" w:rsidR="00C17AF2" w:rsidRDefault="00DC1693">
          <w:pPr>
            <w:pStyle w:val="TOC3"/>
            <w:tabs>
              <w:tab w:val="right" w:leader="dot" w:pos="10456"/>
            </w:tabs>
            <w:rPr>
              <w:rFonts w:asciiTheme="minorHAnsi" w:hAnsiTheme="minorHAnsi" w:cstheme="minorBidi"/>
              <w:noProof/>
              <w:sz w:val="22"/>
              <w:lang w:val="en-GB" w:eastAsia="en-GB"/>
            </w:rPr>
          </w:pPr>
          <w:hyperlink w:anchor="_Toc29333588" w:history="1">
            <w:r w:rsidR="00C17AF2" w:rsidRPr="00D16F89">
              <w:rPr>
                <w:rStyle w:val="Hyperlink"/>
                <w:noProof/>
              </w:rPr>
              <w:t>High Scores</w:t>
            </w:r>
            <w:r w:rsidR="00C17AF2">
              <w:rPr>
                <w:noProof/>
                <w:webHidden/>
              </w:rPr>
              <w:tab/>
            </w:r>
            <w:r w:rsidR="00C17AF2">
              <w:rPr>
                <w:noProof/>
                <w:webHidden/>
              </w:rPr>
              <w:fldChar w:fldCharType="begin"/>
            </w:r>
            <w:r w:rsidR="00C17AF2">
              <w:rPr>
                <w:noProof/>
                <w:webHidden/>
              </w:rPr>
              <w:instrText xml:space="preserve"> PAGEREF _Toc29333588 \h </w:instrText>
            </w:r>
            <w:r w:rsidR="00C17AF2">
              <w:rPr>
                <w:noProof/>
                <w:webHidden/>
              </w:rPr>
            </w:r>
            <w:r w:rsidR="00C17AF2">
              <w:rPr>
                <w:noProof/>
                <w:webHidden/>
              </w:rPr>
              <w:fldChar w:fldCharType="separate"/>
            </w:r>
            <w:r w:rsidR="0074620C">
              <w:rPr>
                <w:noProof/>
                <w:webHidden/>
              </w:rPr>
              <w:t>28</w:t>
            </w:r>
            <w:r w:rsidR="00C17AF2">
              <w:rPr>
                <w:noProof/>
                <w:webHidden/>
              </w:rPr>
              <w:fldChar w:fldCharType="end"/>
            </w:r>
          </w:hyperlink>
        </w:p>
        <w:p w14:paraId="2CA48C3D" w14:textId="3A9346FD" w:rsidR="00C17AF2" w:rsidRDefault="00DC1693">
          <w:pPr>
            <w:pStyle w:val="TOC3"/>
            <w:tabs>
              <w:tab w:val="right" w:leader="dot" w:pos="10456"/>
            </w:tabs>
            <w:rPr>
              <w:rFonts w:asciiTheme="minorHAnsi" w:hAnsiTheme="minorHAnsi" w:cstheme="minorBidi"/>
              <w:noProof/>
              <w:sz w:val="22"/>
              <w:lang w:val="en-GB" w:eastAsia="en-GB"/>
            </w:rPr>
          </w:pPr>
          <w:hyperlink w:anchor="_Toc29333589" w:history="1">
            <w:r w:rsidR="00C17AF2" w:rsidRPr="00D16F89">
              <w:rPr>
                <w:rStyle w:val="Hyperlink"/>
                <w:noProof/>
              </w:rPr>
              <w:t>Sign Up</w:t>
            </w:r>
            <w:r w:rsidR="00C17AF2">
              <w:rPr>
                <w:noProof/>
                <w:webHidden/>
              </w:rPr>
              <w:tab/>
            </w:r>
            <w:r w:rsidR="00C17AF2">
              <w:rPr>
                <w:noProof/>
                <w:webHidden/>
              </w:rPr>
              <w:fldChar w:fldCharType="begin"/>
            </w:r>
            <w:r w:rsidR="00C17AF2">
              <w:rPr>
                <w:noProof/>
                <w:webHidden/>
              </w:rPr>
              <w:instrText xml:space="preserve"> PAGEREF _Toc29333589 \h </w:instrText>
            </w:r>
            <w:r w:rsidR="00C17AF2">
              <w:rPr>
                <w:noProof/>
                <w:webHidden/>
              </w:rPr>
            </w:r>
            <w:r w:rsidR="00C17AF2">
              <w:rPr>
                <w:noProof/>
                <w:webHidden/>
              </w:rPr>
              <w:fldChar w:fldCharType="separate"/>
            </w:r>
            <w:r w:rsidR="0074620C">
              <w:rPr>
                <w:noProof/>
                <w:webHidden/>
              </w:rPr>
              <w:t>29</w:t>
            </w:r>
            <w:r w:rsidR="00C17AF2">
              <w:rPr>
                <w:noProof/>
                <w:webHidden/>
              </w:rPr>
              <w:fldChar w:fldCharType="end"/>
            </w:r>
          </w:hyperlink>
        </w:p>
        <w:p w14:paraId="3FA4DDD2" w14:textId="77FEE2DE" w:rsidR="00C17AF2" w:rsidRDefault="00DC1693">
          <w:pPr>
            <w:pStyle w:val="TOC3"/>
            <w:tabs>
              <w:tab w:val="right" w:leader="dot" w:pos="10456"/>
            </w:tabs>
            <w:rPr>
              <w:rFonts w:asciiTheme="minorHAnsi" w:hAnsiTheme="minorHAnsi" w:cstheme="minorBidi"/>
              <w:noProof/>
              <w:sz w:val="22"/>
              <w:lang w:val="en-GB" w:eastAsia="en-GB"/>
            </w:rPr>
          </w:pPr>
          <w:hyperlink w:anchor="_Toc29333590" w:history="1">
            <w:r w:rsidR="00C17AF2" w:rsidRPr="00D16F89">
              <w:rPr>
                <w:rStyle w:val="Hyperlink"/>
                <w:noProof/>
              </w:rPr>
              <w:t>Login</w:t>
            </w:r>
            <w:r w:rsidR="00C17AF2">
              <w:rPr>
                <w:noProof/>
                <w:webHidden/>
              </w:rPr>
              <w:tab/>
            </w:r>
            <w:r w:rsidR="00C17AF2">
              <w:rPr>
                <w:noProof/>
                <w:webHidden/>
              </w:rPr>
              <w:fldChar w:fldCharType="begin"/>
            </w:r>
            <w:r w:rsidR="00C17AF2">
              <w:rPr>
                <w:noProof/>
                <w:webHidden/>
              </w:rPr>
              <w:instrText xml:space="preserve"> PAGEREF _Toc29333590 \h </w:instrText>
            </w:r>
            <w:r w:rsidR="00C17AF2">
              <w:rPr>
                <w:noProof/>
                <w:webHidden/>
              </w:rPr>
            </w:r>
            <w:r w:rsidR="00C17AF2">
              <w:rPr>
                <w:noProof/>
                <w:webHidden/>
              </w:rPr>
              <w:fldChar w:fldCharType="separate"/>
            </w:r>
            <w:r w:rsidR="0074620C">
              <w:rPr>
                <w:noProof/>
                <w:webHidden/>
              </w:rPr>
              <w:t>30</w:t>
            </w:r>
            <w:r w:rsidR="00C17AF2">
              <w:rPr>
                <w:noProof/>
                <w:webHidden/>
              </w:rPr>
              <w:fldChar w:fldCharType="end"/>
            </w:r>
          </w:hyperlink>
        </w:p>
        <w:p w14:paraId="32DE9D14" w14:textId="5952F6DB" w:rsidR="00C17AF2" w:rsidRDefault="00DC1693">
          <w:pPr>
            <w:pStyle w:val="TOC3"/>
            <w:tabs>
              <w:tab w:val="right" w:leader="dot" w:pos="10456"/>
            </w:tabs>
            <w:rPr>
              <w:rFonts w:asciiTheme="minorHAnsi" w:hAnsiTheme="minorHAnsi" w:cstheme="minorBidi"/>
              <w:noProof/>
              <w:sz w:val="22"/>
              <w:lang w:val="en-GB" w:eastAsia="en-GB"/>
            </w:rPr>
          </w:pPr>
          <w:hyperlink w:anchor="_Toc29333591" w:history="1">
            <w:r w:rsidR="00C17AF2" w:rsidRPr="00D16F89">
              <w:rPr>
                <w:rStyle w:val="Hyperlink"/>
                <w:noProof/>
              </w:rPr>
              <w:t>Accounts</w:t>
            </w:r>
            <w:r w:rsidR="00C17AF2">
              <w:rPr>
                <w:noProof/>
                <w:webHidden/>
              </w:rPr>
              <w:tab/>
            </w:r>
            <w:r w:rsidR="00C17AF2">
              <w:rPr>
                <w:noProof/>
                <w:webHidden/>
              </w:rPr>
              <w:fldChar w:fldCharType="begin"/>
            </w:r>
            <w:r w:rsidR="00C17AF2">
              <w:rPr>
                <w:noProof/>
                <w:webHidden/>
              </w:rPr>
              <w:instrText xml:space="preserve"> PAGEREF _Toc29333591 \h </w:instrText>
            </w:r>
            <w:r w:rsidR="00C17AF2">
              <w:rPr>
                <w:noProof/>
                <w:webHidden/>
              </w:rPr>
            </w:r>
            <w:r w:rsidR="00C17AF2">
              <w:rPr>
                <w:noProof/>
                <w:webHidden/>
              </w:rPr>
              <w:fldChar w:fldCharType="separate"/>
            </w:r>
            <w:r w:rsidR="0074620C">
              <w:rPr>
                <w:noProof/>
                <w:webHidden/>
              </w:rPr>
              <w:t>31</w:t>
            </w:r>
            <w:r w:rsidR="00C17AF2">
              <w:rPr>
                <w:noProof/>
                <w:webHidden/>
              </w:rPr>
              <w:fldChar w:fldCharType="end"/>
            </w:r>
          </w:hyperlink>
        </w:p>
        <w:p w14:paraId="213CCF4D" w14:textId="31EF9086" w:rsidR="00C17AF2" w:rsidRDefault="00DC1693">
          <w:pPr>
            <w:pStyle w:val="TOC3"/>
            <w:tabs>
              <w:tab w:val="right" w:leader="dot" w:pos="10456"/>
            </w:tabs>
            <w:rPr>
              <w:rFonts w:asciiTheme="minorHAnsi" w:hAnsiTheme="minorHAnsi" w:cstheme="minorBidi"/>
              <w:noProof/>
              <w:sz w:val="22"/>
              <w:lang w:val="en-GB" w:eastAsia="en-GB"/>
            </w:rPr>
          </w:pPr>
          <w:hyperlink w:anchor="_Toc29333592" w:history="1">
            <w:r w:rsidR="00C17AF2" w:rsidRPr="00D16F89">
              <w:rPr>
                <w:rStyle w:val="Hyperlink"/>
                <w:noProof/>
              </w:rPr>
              <w:t>Multiplayer</w:t>
            </w:r>
            <w:r w:rsidR="00C17AF2">
              <w:rPr>
                <w:noProof/>
                <w:webHidden/>
              </w:rPr>
              <w:tab/>
            </w:r>
            <w:r w:rsidR="00C17AF2">
              <w:rPr>
                <w:noProof/>
                <w:webHidden/>
              </w:rPr>
              <w:fldChar w:fldCharType="begin"/>
            </w:r>
            <w:r w:rsidR="00C17AF2">
              <w:rPr>
                <w:noProof/>
                <w:webHidden/>
              </w:rPr>
              <w:instrText xml:space="preserve"> PAGEREF _Toc29333592 \h </w:instrText>
            </w:r>
            <w:r w:rsidR="00C17AF2">
              <w:rPr>
                <w:noProof/>
                <w:webHidden/>
              </w:rPr>
            </w:r>
            <w:r w:rsidR="00C17AF2">
              <w:rPr>
                <w:noProof/>
                <w:webHidden/>
              </w:rPr>
              <w:fldChar w:fldCharType="separate"/>
            </w:r>
            <w:r w:rsidR="0074620C">
              <w:rPr>
                <w:noProof/>
                <w:webHidden/>
              </w:rPr>
              <w:t>32</w:t>
            </w:r>
            <w:r w:rsidR="00C17AF2">
              <w:rPr>
                <w:noProof/>
                <w:webHidden/>
              </w:rPr>
              <w:fldChar w:fldCharType="end"/>
            </w:r>
          </w:hyperlink>
        </w:p>
        <w:p w14:paraId="34E977F1" w14:textId="5A8E749A" w:rsidR="00C17AF2" w:rsidRDefault="00DC1693">
          <w:pPr>
            <w:pStyle w:val="TOC3"/>
            <w:tabs>
              <w:tab w:val="right" w:leader="dot" w:pos="10456"/>
            </w:tabs>
            <w:rPr>
              <w:rFonts w:asciiTheme="minorHAnsi" w:hAnsiTheme="minorHAnsi" w:cstheme="minorBidi"/>
              <w:noProof/>
              <w:sz w:val="22"/>
              <w:lang w:val="en-GB" w:eastAsia="en-GB"/>
            </w:rPr>
          </w:pPr>
          <w:hyperlink w:anchor="_Toc29333593" w:history="1">
            <w:r w:rsidR="00C17AF2" w:rsidRPr="00D16F89">
              <w:rPr>
                <w:rStyle w:val="Hyperlink"/>
                <w:noProof/>
              </w:rPr>
              <w:t xml:space="preserve">Multiplayer </w:t>
            </w:r>
            <w:r w:rsidR="00C17AF2" w:rsidRPr="00D16F89">
              <w:rPr>
                <w:rStyle w:val="Hyperlink"/>
                <w:rFonts w:ascii="Times New Roman" w:hAnsi="Times New Roman"/>
                <w:noProof/>
              </w:rPr>
              <w:t>–</w:t>
            </w:r>
            <w:r w:rsidR="00C17AF2" w:rsidRPr="00D16F89">
              <w:rPr>
                <w:rStyle w:val="Hyperlink"/>
                <w:noProof/>
              </w:rPr>
              <w:t xml:space="preserve"> Host</w:t>
            </w:r>
            <w:r w:rsidR="00C17AF2">
              <w:rPr>
                <w:noProof/>
                <w:webHidden/>
              </w:rPr>
              <w:tab/>
            </w:r>
            <w:r w:rsidR="00C17AF2">
              <w:rPr>
                <w:noProof/>
                <w:webHidden/>
              </w:rPr>
              <w:fldChar w:fldCharType="begin"/>
            </w:r>
            <w:r w:rsidR="00C17AF2">
              <w:rPr>
                <w:noProof/>
                <w:webHidden/>
              </w:rPr>
              <w:instrText xml:space="preserve"> PAGEREF _Toc29333593 \h </w:instrText>
            </w:r>
            <w:r w:rsidR="00C17AF2">
              <w:rPr>
                <w:noProof/>
                <w:webHidden/>
              </w:rPr>
            </w:r>
            <w:r w:rsidR="00C17AF2">
              <w:rPr>
                <w:noProof/>
                <w:webHidden/>
              </w:rPr>
              <w:fldChar w:fldCharType="separate"/>
            </w:r>
            <w:r w:rsidR="0074620C">
              <w:rPr>
                <w:noProof/>
                <w:webHidden/>
              </w:rPr>
              <w:t>33</w:t>
            </w:r>
            <w:r w:rsidR="00C17AF2">
              <w:rPr>
                <w:noProof/>
                <w:webHidden/>
              </w:rPr>
              <w:fldChar w:fldCharType="end"/>
            </w:r>
          </w:hyperlink>
        </w:p>
        <w:p w14:paraId="7BAB3083" w14:textId="1E9DF54A" w:rsidR="00C17AF2" w:rsidRDefault="00DC1693">
          <w:pPr>
            <w:pStyle w:val="TOC3"/>
            <w:tabs>
              <w:tab w:val="right" w:leader="dot" w:pos="10456"/>
            </w:tabs>
            <w:rPr>
              <w:rFonts w:asciiTheme="minorHAnsi" w:hAnsiTheme="minorHAnsi" w:cstheme="minorBidi"/>
              <w:noProof/>
              <w:sz w:val="22"/>
              <w:lang w:val="en-GB" w:eastAsia="en-GB"/>
            </w:rPr>
          </w:pPr>
          <w:hyperlink w:anchor="_Toc29333594" w:history="1">
            <w:r w:rsidR="00C17AF2" w:rsidRPr="00D16F89">
              <w:rPr>
                <w:rStyle w:val="Hyperlink"/>
                <w:noProof/>
              </w:rPr>
              <w:t xml:space="preserve">Multiplayer </w:t>
            </w:r>
            <w:r w:rsidR="00C17AF2" w:rsidRPr="00D16F89">
              <w:rPr>
                <w:rStyle w:val="Hyperlink"/>
                <w:rFonts w:ascii="Times New Roman" w:hAnsi="Times New Roman"/>
                <w:noProof/>
              </w:rPr>
              <w:t>–</w:t>
            </w:r>
            <w:r w:rsidR="00C17AF2" w:rsidRPr="00D16F89">
              <w:rPr>
                <w:rStyle w:val="Hyperlink"/>
                <w:noProof/>
              </w:rPr>
              <w:t xml:space="preserve"> Client</w:t>
            </w:r>
            <w:r w:rsidR="00C17AF2">
              <w:rPr>
                <w:noProof/>
                <w:webHidden/>
              </w:rPr>
              <w:tab/>
            </w:r>
            <w:r w:rsidR="00C17AF2">
              <w:rPr>
                <w:noProof/>
                <w:webHidden/>
              </w:rPr>
              <w:fldChar w:fldCharType="begin"/>
            </w:r>
            <w:r w:rsidR="00C17AF2">
              <w:rPr>
                <w:noProof/>
                <w:webHidden/>
              </w:rPr>
              <w:instrText xml:space="preserve"> PAGEREF _Toc29333594 \h </w:instrText>
            </w:r>
            <w:r w:rsidR="00C17AF2">
              <w:rPr>
                <w:noProof/>
                <w:webHidden/>
              </w:rPr>
            </w:r>
            <w:r w:rsidR="00C17AF2">
              <w:rPr>
                <w:noProof/>
                <w:webHidden/>
              </w:rPr>
              <w:fldChar w:fldCharType="separate"/>
            </w:r>
            <w:r w:rsidR="0074620C">
              <w:rPr>
                <w:noProof/>
                <w:webHidden/>
              </w:rPr>
              <w:t>35</w:t>
            </w:r>
            <w:r w:rsidR="00C17AF2">
              <w:rPr>
                <w:noProof/>
                <w:webHidden/>
              </w:rPr>
              <w:fldChar w:fldCharType="end"/>
            </w:r>
          </w:hyperlink>
        </w:p>
        <w:p w14:paraId="71711B3B" w14:textId="6DA9F9B4" w:rsidR="00C17AF2" w:rsidRDefault="00DC1693">
          <w:pPr>
            <w:pStyle w:val="TOC2"/>
            <w:tabs>
              <w:tab w:val="right" w:leader="dot" w:pos="10456"/>
            </w:tabs>
            <w:rPr>
              <w:rFonts w:asciiTheme="minorHAnsi" w:hAnsiTheme="minorHAnsi" w:cstheme="minorBidi"/>
              <w:noProof/>
              <w:sz w:val="22"/>
              <w:lang w:val="en-GB" w:eastAsia="en-GB"/>
            </w:rPr>
          </w:pPr>
          <w:hyperlink w:anchor="_Toc29333595" w:history="1">
            <w:r w:rsidR="00C17AF2" w:rsidRPr="00D16F89">
              <w:rPr>
                <w:rStyle w:val="Hyperlink"/>
                <w:noProof/>
              </w:rPr>
              <w:t>Class Descriptions</w:t>
            </w:r>
            <w:r w:rsidR="00C17AF2">
              <w:rPr>
                <w:noProof/>
                <w:webHidden/>
              </w:rPr>
              <w:tab/>
            </w:r>
            <w:r w:rsidR="00C17AF2">
              <w:rPr>
                <w:noProof/>
                <w:webHidden/>
              </w:rPr>
              <w:fldChar w:fldCharType="begin"/>
            </w:r>
            <w:r w:rsidR="00C17AF2">
              <w:rPr>
                <w:noProof/>
                <w:webHidden/>
              </w:rPr>
              <w:instrText xml:space="preserve"> PAGEREF _Toc29333595 \h </w:instrText>
            </w:r>
            <w:r w:rsidR="00C17AF2">
              <w:rPr>
                <w:noProof/>
                <w:webHidden/>
              </w:rPr>
            </w:r>
            <w:r w:rsidR="00C17AF2">
              <w:rPr>
                <w:noProof/>
                <w:webHidden/>
              </w:rPr>
              <w:fldChar w:fldCharType="separate"/>
            </w:r>
            <w:r w:rsidR="0074620C">
              <w:rPr>
                <w:noProof/>
                <w:webHidden/>
              </w:rPr>
              <w:t>37</w:t>
            </w:r>
            <w:r w:rsidR="00C17AF2">
              <w:rPr>
                <w:noProof/>
                <w:webHidden/>
              </w:rPr>
              <w:fldChar w:fldCharType="end"/>
            </w:r>
          </w:hyperlink>
        </w:p>
        <w:p w14:paraId="1B2E9A33" w14:textId="43FD0501" w:rsidR="00C17AF2" w:rsidRDefault="00DC1693">
          <w:pPr>
            <w:pStyle w:val="TOC3"/>
            <w:tabs>
              <w:tab w:val="right" w:leader="dot" w:pos="10456"/>
            </w:tabs>
            <w:rPr>
              <w:rFonts w:asciiTheme="minorHAnsi" w:hAnsiTheme="minorHAnsi" w:cstheme="minorBidi"/>
              <w:noProof/>
              <w:sz w:val="22"/>
              <w:lang w:val="en-GB" w:eastAsia="en-GB"/>
            </w:rPr>
          </w:pPr>
          <w:hyperlink w:anchor="_Toc29333596" w:history="1">
            <w:r w:rsidR="00C17AF2" w:rsidRPr="00D16F89">
              <w:rPr>
                <w:rStyle w:val="Hyperlink"/>
                <w:noProof/>
              </w:rPr>
              <w:t>Class Diagram</w:t>
            </w:r>
            <w:r w:rsidR="00C17AF2">
              <w:rPr>
                <w:noProof/>
                <w:webHidden/>
              </w:rPr>
              <w:tab/>
            </w:r>
            <w:r w:rsidR="00C17AF2">
              <w:rPr>
                <w:noProof/>
                <w:webHidden/>
              </w:rPr>
              <w:fldChar w:fldCharType="begin"/>
            </w:r>
            <w:r w:rsidR="00C17AF2">
              <w:rPr>
                <w:noProof/>
                <w:webHidden/>
              </w:rPr>
              <w:instrText xml:space="preserve"> PAGEREF _Toc29333596 \h </w:instrText>
            </w:r>
            <w:r w:rsidR="00C17AF2">
              <w:rPr>
                <w:noProof/>
                <w:webHidden/>
              </w:rPr>
            </w:r>
            <w:r w:rsidR="00C17AF2">
              <w:rPr>
                <w:noProof/>
                <w:webHidden/>
              </w:rPr>
              <w:fldChar w:fldCharType="separate"/>
            </w:r>
            <w:r w:rsidR="0074620C">
              <w:rPr>
                <w:noProof/>
                <w:webHidden/>
              </w:rPr>
              <w:t>37</w:t>
            </w:r>
            <w:r w:rsidR="00C17AF2">
              <w:rPr>
                <w:noProof/>
                <w:webHidden/>
              </w:rPr>
              <w:fldChar w:fldCharType="end"/>
            </w:r>
          </w:hyperlink>
        </w:p>
        <w:p w14:paraId="65DE626D" w14:textId="483591E5" w:rsidR="00C17AF2" w:rsidRDefault="00DC1693">
          <w:pPr>
            <w:pStyle w:val="TOC3"/>
            <w:tabs>
              <w:tab w:val="right" w:leader="dot" w:pos="10456"/>
            </w:tabs>
            <w:rPr>
              <w:rFonts w:asciiTheme="minorHAnsi" w:hAnsiTheme="minorHAnsi" w:cstheme="minorBidi"/>
              <w:noProof/>
              <w:sz w:val="22"/>
              <w:lang w:val="en-GB" w:eastAsia="en-GB"/>
            </w:rPr>
          </w:pPr>
          <w:hyperlink w:anchor="_Toc29333597" w:history="1">
            <w:r w:rsidR="00C17AF2" w:rsidRPr="00D16F89">
              <w:rPr>
                <w:rStyle w:val="Hyperlink"/>
                <w:noProof/>
              </w:rPr>
              <w:t>Class Description Table</w:t>
            </w:r>
            <w:r w:rsidR="00C17AF2">
              <w:rPr>
                <w:noProof/>
                <w:webHidden/>
              </w:rPr>
              <w:tab/>
            </w:r>
            <w:r w:rsidR="00C17AF2">
              <w:rPr>
                <w:noProof/>
                <w:webHidden/>
              </w:rPr>
              <w:fldChar w:fldCharType="begin"/>
            </w:r>
            <w:r w:rsidR="00C17AF2">
              <w:rPr>
                <w:noProof/>
                <w:webHidden/>
              </w:rPr>
              <w:instrText xml:space="preserve"> PAGEREF _Toc29333597 \h </w:instrText>
            </w:r>
            <w:r w:rsidR="00C17AF2">
              <w:rPr>
                <w:noProof/>
                <w:webHidden/>
              </w:rPr>
            </w:r>
            <w:r w:rsidR="00C17AF2">
              <w:rPr>
                <w:noProof/>
                <w:webHidden/>
              </w:rPr>
              <w:fldChar w:fldCharType="separate"/>
            </w:r>
            <w:r w:rsidR="0074620C">
              <w:rPr>
                <w:noProof/>
                <w:webHidden/>
              </w:rPr>
              <w:t>40</w:t>
            </w:r>
            <w:r w:rsidR="00C17AF2">
              <w:rPr>
                <w:noProof/>
                <w:webHidden/>
              </w:rPr>
              <w:fldChar w:fldCharType="end"/>
            </w:r>
          </w:hyperlink>
        </w:p>
        <w:p w14:paraId="1F72EFE1" w14:textId="6A9446B8" w:rsidR="00C17AF2" w:rsidRDefault="00DC1693">
          <w:pPr>
            <w:pStyle w:val="TOC3"/>
            <w:tabs>
              <w:tab w:val="right" w:leader="dot" w:pos="10456"/>
            </w:tabs>
            <w:rPr>
              <w:rFonts w:asciiTheme="minorHAnsi" w:hAnsiTheme="minorHAnsi" w:cstheme="minorBidi"/>
              <w:noProof/>
              <w:sz w:val="22"/>
              <w:lang w:val="en-GB" w:eastAsia="en-GB"/>
            </w:rPr>
          </w:pPr>
          <w:hyperlink w:anchor="_Toc29333598" w:history="1">
            <w:r w:rsidR="00C17AF2" w:rsidRPr="00D16F89">
              <w:rPr>
                <w:rStyle w:val="Hyperlink"/>
                <w:noProof/>
              </w:rPr>
              <w:t>Function Description Table</w:t>
            </w:r>
            <w:r w:rsidR="00C17AF2">
              <w:rPr>
                <w:noProof/>
                <w:webHidden/>
              </w:rPr>
              <w:tab/>
            </w:r>
            <w:r w:rsidR="00C17AF2">
              <w:rPr>
                <w:noProof/>
                <w:webHidden/>
              </w:rPr>
              <w:fldChar w:fldCharType="begin"/>
            </w:r>
            <w:r w:rsidR="00C17AF2">
              <w:rPr>
                <w:noProof/>
                <w:webHidden/>
              </w:rPr>
              <w:instrText xml:space="preserve"> PAGEREF _Toc29333598 \h </w:instrText>
            </w:r>
            <w:r w:rsidR="00C17AF2">
              <w:rPr>
                <w:noProof/>
                <w:webHidden/>
              </w:rPr>
            </w:r>
            <w:r w:rsidR="00C17AF2">
              <w:rPr>
                <w:noProof/>
                <w:webHidden/>
              </w:rPr>
              <w:fldChar w:fldCharType="separate"/>
            </w:r>
            <w:r w:rsidR="0074620C">
              <w:rPr>
                <w:noProof/>
                <w:webHidden/>
              </w:rPr>
              <w:t>58</w:t>
            </w:r>
            <w:r w:rsidR="00C17AF2">
              <w:rPr>
                <w:noProof/>
                <w:webHidden/>
              </w:rPr>
              <w:fldChar w:fldCharType="end"/>
            </w:r>
          </w:hyperlink>
        </w:p>
        <w:p w14:paraId="17693D05" w14:textId="5DC2A606" w:rsidR="00C17AF2" w:rsidRDefault="00DC1693">
          <w:pPr>
            <w:pStyle w:val="TOC2"/>
            <w:tabs>
              <w:tab w:val="right" w:leader="dot" w:pos="10456"/>
            </w:tabs>
            <w:rPr>
              <w:rFonts w:asciiTheme="minorHAnsi" w:hAnsiTheme="minorHAnsi" w:cstheme="minorBidi"/>
              <w:noProof/>
              <w:sz w:val="22"/>
              <w:lang w:val="en-GB" w:eastAsia="en-GB"/>
            </w:rPr>
          </w:pPr>
          <w:hyperlink w:anchor="_Toc29333599" w:history="1">
            <w:r w:rsidR="00C17AF2" w:rsidRPr="00D16F89">
              <w:rPr>
                <w:rStyle w:val="Hyperlink"/>
                <w:noProof/>
              </w:rPr>
              <w:t>Key Algorithms</w:t>
            </w:r>
            <w:r w:rsidR="00C17AF2">
              <w:rPr>
                <w:noProof/>
                <w:webHidden/>
              </w:rPr>
              <w:tab/>
            </w:r>
            <w:r w:rsidR="00C17AF2">
              <w:rPr>
                <w:noProof/>
                <w:webHidden/>
              </w:rPr>
              <w:fldChar w:fldCharType="begin"/>
            </w:r>
            <w:r w:rsidR="00C17AF2">
              <w:rPr>
                <w:noProof/>
                <w:webHidden/>
              </w:rPr>
              <w:instrText xml:space="preserve"> PAGEREF _Toc29333599 \h </w:instrText>
            </w:r>
            <w:r w:rsidR="00C17AF2">
              <w:rPr>
                <w:noProof/>
                <w:webHidden/>
              </w:rPr>
            </w:r>
            <w:r w:rsidR="00C17AF2">
              <w:rPr>
                <w:noProof/>
                <w:webHidden/>
              </w:rPr>
              <w:fldChar w:fldCharType="separate"/>
            </w:r>
            <w:r w:rsidR="0074620C">
              <w:rPr>
                <w:noProof/>
                <w:webHidden/>
              </w:rPr>
              <w:t>60</w:t>
            </w:r>
            <w:r w:rsidR="00C17AF2">
              <w:rPr>
                <w:noProof/>
                <w:webHidden/>
              </w:rPr>
              <w:fldChar w:fldCharType="end"/>
            </w:r>
          </w:hyperlink>
        </w:p>
        <w:p w14:paraId="3B5697B9" w14:textId="269DFF9A" w:rsidR="00C17AF2" w:rsidRDefault="00DC1693">
          <w:pPr>
            <w:pStyle w:val="TOC3"/>
            <w:tabs>
              <w:tab w:val="right" w:leader="dot" w:pos="10456"/>
            </w:tabs>
            <w:rPr>
              <w:rFonts w:asciiTheme="minorHAnsi" w:hAnsiTheme="minorHAnsi" w:cstheme="minorBidi"/>
              <w:noProof/>
              <w:sz w:val="22"/>
              <w:lang w:val="en-GB" w:eastAsia="en-GB"/>
            </w:rPr>
          </w:pPr>
          <w:hyperlink w:anchor="_Toc29333600" w:history="1">
            <w:r w:rsidR="00C17AF2" w:rsidRPr="00D16F89">
              <w:rPr>
                <w:rStyle w:val="Hyperlink"/>
                <w:noProof/>
              </w:rPr>
              <w:t>A*</w:t>
            </w:r>
            <w:r w:rsidR="00C17AF2">
              <w:rPr>
                <w:noProof/>
                <w:webHidden/>
              </w:rPr>
              <w:tab/>
            </w:r>
            <w:r w:rsidR="00C17AF2">
              <w:rPr>
                <w:noProof/>
                <w:webHidden/>
              </w:rPr>
              <w:fldChar w:fldCharType="begin"/>
            </w:r>
            <w:r w:rsidR="00C17AF2">
              <w:rPr>
                <w:noProof/>
                <w:webHidden/>
              </w:rPr>
              <w:instrText xml:space="preserve"> PAGEREF _Toc29333600 \h </w:instrText>
            </w:r>
            <w:r w:rsidR="00C17AF2">
              <w:rPr>
                <w:noProof/>
                <w:webHidden/>
              </w:rPr>
            </w:r>
            <w:r w:rsidR="00C17AF2">
              <w:rPr>
                <w:noProof/>
                <w:webHidden/>
              </w:rPr>
              <w:fldChar w:fldCharType="separate"/>
            </w:r>
            <w:r w:rsidR="0074620C">
              <w:rPr>
                <w:noProof/>
                <w:webHidden/>
              </w:rPr>
              <w:t>60</w:t>
            </w:r>
            <w:r w:rsidR="00C17AF2">
              <w:rPr>
                <w:noProof/>
                <w:webHidden/>
              </w:rPr>
              <w:fldChar w:fldCharType="end"/>
            </w:r>
          </w:hyperlink>
        </w:p>
        <w:p w14:paraId="040762D0" w14:textId="01778612" w:rsidR="00C17AF2" w:rsidRDefault="00DC1693">
          <w:pPr>
            <w:pStyle w:val="TOC3"/>
            <w:tabs>
              <w:tab w:val="right" w:leader="dot" w:pos="10456"/>
            </w:tabs>
            <w:rPr>
              <w:rFonts w:asciiTheme="minorHAnsi" w:hAnsiTheme="minorHAnsi" w:cstheme="minorBidi"/>
              <w:noProof/>
              <w:sz w:val="22"/>
              <w:lang w:val="en-GB" w:eastAsia="en-GB"/>
            </w:rPr>
          </w:pPr>
          <w:hyperlink w:anchor="_Toc29333601" w:history="1">
            <w:r w:rsidR="00C17AF2" w:rsidRPr="00D16F89">
              <w:rPr>
                <w:rStyle w:val="Hyperlink"/>
                <w:noProof/>
              </w:rPr>
              <w:t>SQL</w:t>
            </w:r>
            <w:r w:rsidR="00C17AF2">
              <w:rPr>
                <w:noProof/>
                <w:webHidden/>
              </w:rPr>
              <w:tab/>
            </w:r>
            <w:r w:rsidR="00C17AF2">
              <w:rPr>
                <w:noProof/>
                <w:webHidden/>
              </w:rPr>
              <w:fldChar w:fldCharType="begin"/>
            </w:r>
            <w:r w:rsidR="00C17AF2">
              <w:rPr>
                <w:noProof/>
                <w:webHidden/>
              </w:rPr>
              <w:instrText xml:space="preserve"> PAGEREF _Toc29333601 \h </w:instrText>
            </w:r>
            <w:r w:rsidR="00C17AF2">
              <w:rPr>
                <w:noProof/>
                <w:webHidden/>
              </w:rPr>
            </w:r>
            <w:r w:rsidR="00C17AF2">
              <w:rPr>
                <w:noProof/>
                <w:webHidden/>
              </w:rPr>
              <w:fldChar w:fldCharType="separate"/>
            </w:r>
            <w:r w:rsidR="0074620C">
              <w:rPr>
                <w:noProof/>
                <w:webHidden/>
              </w:rPr>
              <w:t>62</w:t>
            </w:r>
            <w:r w:rsidR="00C17AF2">
              <w:rPr>
                <w:noProof/>
                <w:webHidden/>
              </w:rPr>
              <w:fldChar w:fldCharType="end"/>
            </w:r>
          </w:hyperlink>
        </w:p>
        <w:p w14:paraId="2A66676F" w14:textId="17C08CEE" w:rsidR="00C17AF2" w:rsidRDefault="00DC1693">
          <w:pPr>
            <w:pStyle w:val="TOC3"/>
            <w:tabs>
              <w:tab w:val="right" w:leader="dot" w:pos="10456"/>
            </w:tabs>
            <w:rPr>
              <w:rFonts w:asciiTheme="minorHAnsi" w:hAnsiTheme="minorHAnsi" w:cstheme="minorBidi"/>
              <w:noProof/>
              <w:sz w:val="22"/>
              <w:lang w:val="en-GB" w:eastAsia="en-GB"/>
            </w:rPr>
          </w:pPr>
          <w:hyperlink w:anchor="_Toc29333602" w:history="1">
            <w:r w:rsidR="00C17AF2" w:rsidRPr="00D16F89">
              <w:rPr>
                <w:rStyle w:val="Hyperlink"/>
                <w:noProof/>
              </w:rPr>
              <w:t>Networking</w:t>
            </w:r>
            <w:r w:rsidR="00C17AF2">
              <w:rPr>
                <w:noProof/>
                <w:webHidden/>
              </w:rPr>
              <w:tab/>
            </w:r>
            <w:r w:rsidR="00C17AF2">
              <w:rPr>
                <w:noProof/>
                <w:webHidden/>
              </w:rPr>
              <w:fldChar w:fldCharType="begin"/>
            </w:r>
            <w:r w:rsidR="00C17AF2">
              <w:rPr>
                <w:noProof/>
                <w:webHidden/>
              </w:rPr>
              <w:instrText xml:space="preserve"> PAGEREF _Toc29333602 \h </w:instrText>
            </w:r>
            <w:r w:rsidR="00C17AF2">
              <w:rPr>
                <w:noProof/>
                <w:webHidden/>
              </w:rPr>
            </w:r>
            <w:r w:rsidR="00C17AF2">
              <w:rPr>
                <w:noProof/>
                <w:webHidden/>
              </w:rPr>
              <w:fldChar w:fldCharType="separate"/>
            </w:r>
            <w:r w:rsidR="0074620C">
              <w:rPr>
                <w:noProof/>
                <w:webHidden/>
              </w:rPr>
              <w:t>62</w:t>
            </w:r>
            <w:r w:rsidR="00C17AF2">
              <w:rPr>
                <w:noProof/>
                <w:webHidden/>
              </w:rPr>
              <w:fldChar w:fldCharType="end"/>
            </w:r>
          </w:hyperlink>
        </w:p>
        <w:p w14:paraId="359AC4B2" w14:textId="6DC0DF56" w:rsidR="00C17AF2" w:rsidRDefault="00DC1693">
          <w:pPr>
            <w:pStyle w:val="TOC2"/>
            <w:tabs>
              <w:tab w:val="right" w:leader="dot" w:pos="10456"/>
            </w:tabs>
            <w:rPr>
              <w:rFonts w:asciiTheme="minorHAnsi" w:hAnsiTheme="minorHAnsi" w:cstheme="minorBidi"/>
              <w:noProof/>
              <w:sz w:val="22"/>
              <w:lang w:val="en-GB" w:eastAsia="en-GB"/>
            </w:rPr>
          </w:pPr>
          <w:hyperlink w:anchor="_Toc29333603" w:history="1">
            <w:r w:rsidR="00C17AF2" w:rsidRPr="00D16F89">
              <w:rPr>
                <w:rStyle w:val="Hyperlink"/>
                <w:noProof/>
              </w:rPr>
              <w:t>Data Structures</w:t>
            </w:r>
            <w:r w:rsidR="00C17AF2">
              <w:rPr>
                <w:noProof/>
                <w:webHidden/>
              </w:rPr>
              <w:tab/>
            </w:r>
            <w:r w:rsidR="00C17AF2">
              <w:rPr>
                <w:noProof/>
                <w:webHidden/>
              </w:rPr>
              <w:fldChar w:fldCharType="begin"/>
            </w:r>
            <w:r w:rsidR="00C17AF2">
              <w:rPr>
                <w:noProof/>
                <w:webHidden/>
              </w:rPr>
              <w:instrText xml:space="preserve"> PAGEREF _Toc29333603 \h </w:instrText>
            </w:r>
            <w:r w:rsidR="00C17AF2">
              <w:rPr>
                <w:noProof/>
                <w:webHidden/>
              </w:rPr>
            </w:r>
            <w:r w:rsidR="00C17AF2">
              <w:rPr>
                <w:noProof/>
                <w:webHidden/>
              </w:rPr>
              <w:fldChar w:fldCharType="separate"/>
            </w:r>
            <w:r w:rsidR="0074620C">
              <w:rPr>
                <w:noProof/>
                <w:webHidden/>
              </w:rPr>
              <w:t>68</w:t>
            </w:r>
            <w:r w:rsidR="00C17AF2">
              <w:rPr>
                <w:noProof/>
                <w:webHidden/>
              </w:rPr>
              <w:fldChar w:fldCharType="end"/>
            </w:r>
          </w:hyperlink>
        </w:p>
        <w:p w14:paraId="0D78C36C" w14:textId="3B32CD37" w:rsidR="00C17AF2" w:rsidRDefault="00DC1693">
          <w:pPr>
            <w:pStyle w:val="TOC3"/>
            <w:tabs>
              <w:tab w:val="right" w:leader="dot" w:pos="10456"/>
            </w:tabs>
            <w:rPr>
              <w:rFonts w:asciiTheme="minorHAnsi" w:hAnsiTheme="minorHAnsi" w:cstheme="minorBidi"/>
              <w:noProof/>
              <w:sz w:val="22"/>
              <w:lang w:val="en-GB" w:eastAsia="en-GB"/>
            </w:rPr>
          </w:pPr>
          <w:hyperlink w:anchor="_Toc29333604" w:history="1">
            <w:r w:rsidR="00C17AF2" w:rsidRPr="00D16F89">
              <w:rPr>
                <w:rStyle w:val="Hyperlink"/>
                <w:noProof/>
              </w:rPr>
              <w:t>Priority Queue</w:t>
            </w:r>
            <w:r w:rsidR="00C17AF2">
              <w:rPr>
                <w:noProof/>
                <w:webHidden/>
              </w:rPr>
              <w:tab/>
            </w:r>
            <w:r w:rsidR="00C17AF2">
              <w:rPr>
                <w:noProof/>
                <w:webHidden/>
              </w:rPr>
              <w:fldChar w:fldCharType="begin"/>
            </w:r>
            <w:r w:rsidR="00C17AF2">
              <w:rPr>
                <w:noProof/>
                <w:webHidden/>
              </w:rPr>
              <w:instrText xml:space="preserve"> PAGEREF _Toc29333604 \h </w:instrText>
            </w:r>
            <w:r w:rsidR="00C17AF2">
              <w:rPr>
                <w:noProof/>
                <w:webHidden/>
              </w:rPr>
            </w:r>
            <w:r w:rsidR="00C17AF2">
              <w:rPr>
                <w:noProof/>
                <w:webHidden/>
              </w:rPr>
              <w:fldChar w:fldCharType="separate"/>
            </w:r>
            <w:r w:rsidR="0074620C">
              <w:rPr>
                <w:noProof/>
                <w:webHidden/>
              </w:rPr>
              <w:t>68</w:t>
            </w:r>
            <w:r w:rsidR="00C17AF2">
              <w:rPr>
                <w:noProof/>
                <w:webHidden/>
              </w:rPr>
              <w:fldChar w:fldCharType="end"/>
            </w:r>
          </w:hyperlink>
        </w:p>
        <w:p w14:paraId="6CEDC925" w14:textId="0358F002" w:rsidR="00C17AF2" w:rsidRDefault="00DC1693">
          <w:pPr>
            <w:pStyle w:val="TOC3"/>
            <w:tabs>
              <w:tab w:val="right" w:leader="dot" w:pos="10456"/>
            </w:tabs>
            <w:rPr>
              <w:rFonts w:asciiTheme="minorHAnsi" w:hAnsiTheme="minorHAnsi" w:cstheme="minorBidi"/>
              <w:noProof/>
              <w:sz w:val="22"/>
              <w:lang w:val="en-GB" w:eastAsia="en-GB"/>
            </w:rPr>
          </w:pPr>
          <w:hyperlink w:anchor="_Toc29333605" w:history="1">
            <w:r w:rsidR="00C17AF2" w:rsidRPr="00D16F89">
              <w:rPr>
                <w:rStyle w:val="Hyperlink"/>
                <w:noProof/>
              </w:rPr>
              <w:t>Maze</w:t>
            </w:r>
            <w:r w:rsidR="00C17AF2">
              <w:rPr>
                <w:noProof/>
                <w:webHidden/>
              </w:rPr>
              <w:tab/>
            </w:r>
            <w:r w:rsidR="00C17AF2">
              <w:rPr>
                <w:noProof/>
                <w:webHidden/>
              </w:rPr>
              <w:fldChar w:fldCharType="begin"/>
            </w:r>
            <w:r w:rsidR="00C17AF2">
              <w:rPr>
                <w:noProof/>
                <w:webHidden/>
              </w:rPr>
              <w:instrText xml:space="preserve"> PAGEREF _Toc29333605 \h </w:instrText>
            </w:r>
            <w:r w:rsidR="00C17AF2">
              <w:rPr>
                <w:noProof/>
                <w:webHidden/>
              </w:rPr>
            </w:r>
            <w:r w:rsidR="00C17AF2">
              <w:rPr>
                <w:noProof/>
                <w:webHidden/>
              </w:rPr>
              <w:fldChar w:fldCharType="separate"/>
            </w:r>
            <w:r w:rsidR="0074620C">
              <w:rPr>
                <w:noProof/>
                <w:webHidden/>
              </w:rPr>
              <w:t>69</w:t>
            </w:r>
            <w:r w:rsidR="00C17AF2">
              <w:rPr>
                <w:noProof/>
                <w:webHidden/>
              </w:rPr>
              <w:fldChar w:fldCharType="end"/>
            </w:r>
          </w:hyperlink>
        </w:p>
        <w:p w14:paraId="794A7225" w14:textId="35313F51" w:rsidR="00C17AF2" w:rsidRDefault="00DC1693">
          <w:pPr>
            <w:pStyle w:val="TOC1"/>
            <w:tabs>
              <w:tab w:val="right" w:leader="dot" w:pos="10456"/>
            </w:tabs>
            <w:rPr>
              <w:rFonts w:asciiTheme="minorHAnsi" w:hAnsiTheme="minorHAnsi" w:cstheme="minorBidi"/>
              <w:noProof/>
              <w:sz w:val="22"/>
              <w:lang w:val="en-GB" w:eastAsia="en-GB"/>
            </w:rPr>
          </w:pPr>
          <w:hyperlink w:anchor="_Toc29333606" w:history="1">
            <w:r w:rsidR="00C17AF2" w:rsidRPr="00D16F89">
              <w:rPr>
                <w:rStyle w:val="Hyperlink"/>
                <w:noProof/>
              </w:rPr>
              <w:t>Technical solution</w:t>
            </w:r>
            <w:r w:rsidR="00C17AF2">
              <w:rPr>
                <w:noProof/>
                <w:webHidden/>
              </w:rPr>
              <w:tab/>
            </w:r>
            <w:r w:rsidR="00C17AF2">
              <w:rPr>
                <w:noProof/>
                <w:webHidden/>
              </w:rPr>
              <w:fldChar w:fldCharType="begin"/>
            </w:r>
            <w:r w:rsidR="00C17AF2">
              <w:rPr>
                <w:noProof/>
                <w:webHidden/>
              </w:rPr>
              <w:instrText xml:space="preserve"> PAGEREF _Toc29333606 \h </w:instrText>
            </w:r>
            <w:r w:rsidR="00C17AF2">
              <w:rPr>
                <w:noProof/>
                <w:webHidden/>
              </w:rPr>
            </w:r>
            <w:r w:rsidR="00C17AF2">
              <w:rPr>
                <w:noProof/>
                <w:webHidden/>
              </w:rPr>
              <w:fldChar w:fldCharType="separate"/>
            </w:r>
            <w:r w:rsidR="0074620C">
              <w:rPr>
                <w:noProof/>
                <w:webHidden/>
              </w:rPr>
              <w:t>71</w:t>
            </w:r>
            <w:r w:rsidR="00C17AF2">
              <w:rPr>
                <w:noProof/>
                <w:webHidden/>
              </w:rPr>
              <w:fldChar w:fldCharType="end"/>
            </w:r>
          </w:hyperlink>
        </w:p>
        <w:p w14:paraId="3809F040" w14:textId="46655F37" w:rsidR="00C17AF2" w:rsidRDefault="00DC1693">
          <w:pPr>
            <w:pStyle w:val="TOC2"/>
            <w:tabs>
              <w:tab w:val="right" w:leader="dot" w:pos="10456"/>
            </w:tabs>
            <w:rPr>
              <w:rFonts w:asciiTheme="minorHAnsi" w:hAnsiTheme="minorHAnsi" w:cstheme="minorBidi"/>
              <w:noProof/>
              <w:sz w:val="22"/>
              <w:lang w:val="en-GB" w:eastAsia="en-GB"/>
            </w:rPr>
          </w:pPr>
          <w:hyperlink w:anchor="_Toc29333607" w:history="1">
            <w:r w:rsidR="00C17AF2" w:rsidRPr="00D16F89">
              <w:rPr>
                <w:rStyle w:val="Hyperlink"/>
                <w:noProof/>
              </w:rPr>
              <w:t>Key Algorithms</w:t>
            </w:r>
            <w:r w:rsidR="00C17AF2">
              <w:rPr>
                <w:noProof/>
                <w:webHidden/>
              </w:rPr>
              <w:tab/>
            </w:r>
            <w:r w:rsidR="00C17AF2">
              <w:rPr>
                <w:noProof/>
                <w:webHidden/>
              </w:rPr>
              <w:fldChar w:fldCharType="begin"/>
            </w:r>
            <w:r w:rsidR="00C17AF2">
              <w:rPr>
                <w:noProof/>
                <w:webHidden/>
              </w:rPr>
              <w:instrText xml:space="preserve"> PAGEREF _Toc29333607 \h </w:instrText>
            </w:r>
            <w:r w:rsidR="00C17AF2">
              <w:rPr>
                <w:noProof/>
                <w:webHidden/>
              </w:rPr>
            </w:r>
            <w:r w:rsidR="00C17AF2">
              <w:rPr>
                <w:noProof/>
                <w:webHidden/>
              </w:rPr>
              <w:fldChar w:fldCharType="separate"/>
            </w:r>
            <w:r w:rsidR="0074620C">
              <w:rPr>
                <w:noProof/>
                <w:webHidden/>
              </w:rPr>
              <w:t>71</w:t>
            </w:r>
            <w:r w:rsidR="00C17AF2">
              <w:rPr>
                <w:noProof/>
                <w:webHidden/>
              </w:rPr>
              <w:fldChar w:fldCharType="end"/>
            </w:r>
          </w:hyperlink>
        </w:p>
        <w:p w14:paraId="705295FF" w14:textId="10A6DFB7" w:rsidR="00C17AF2" w:rsidRDefault="00DC1693">
          <w:pPr>
            <w:pStyle w:val="TOC2"/>
            <w:tabs>
              <w:tab w:val="right" w:leader="dot" w:pos="10456"/>
            </w:tabs>
            <w:rPr>
              <w:rFonts w:asciiTheme="minorHAnsi" w:hAnsiTheme="minorHAnsi" w:cstheme="minorBidi"/>
              <w:noProof/>
              <w:sz w:val="22"/>
              <w:lang w:val="en-GB" w:eastAsia="en-GB"/>
            </w:rPr>
          </w:pPr>
          <w:hyperlink w:anchor="_Toc29333608" w:history="1">
            <w:r w:rsidR="00C17AF2" w:rsidRPr="00D16F89">
              <w:rPr>
                <w:rStyle w:val="Hyperlink"/>
                <w:noProof/>
              </w:rPr>
              <w:t>Code</w:t>
            </w:r>
            <w:r w:rsidR="00C17AF2">
              <w:rPr>
                <w:noProof/>
                <w:webHidden/>
              </w:rPr>
              <w:tab/>
            </w:r>
            <w:r w:rsidR="00C17AF2">
              <w:rPr>
                <w:noProof/>
                <w:webHidden/>
              </w:rPr>
              <w:fldChar w:fldCharType="begin"/>
            </w:r>
            <w:r w:rsidR="00C17AF2">
              <w:rPr>
                <w:noProof/>
                <w:webHidden/>
              </w:rPr>
              <w:instrText xml:space="preserve"> PAGEREF _Toc29333608 \h </w:instrText>
            </w:r>
            <w:r w:rsidR="00C17AF2">
              <w:rPr>
                <w:noProof/>
                <w:webHidden/>
              </w:rPr>
            </w:r>
            <w:r w:rsidR="00C17AF2">
              <w:rPr>
                <w:noProof/>
                <w:webHidden/>
              </w:rPr>
              <w:fldChar w:fldCharType="separate"/>
            </w:r>
            <w:r w:rsidR="0074620C">
              <w:rPr>
                <w:noProof/>
                <w:webHidden/>
              </w:rPr>
              <w:t>71</w:t>
            </w:r>
            <w:r w:rsidR="00C17AF2">
              <w:rPr>
                <w:noProof/>
                <w:webHidden/>
              </w:rPr>
              <w:fldChar w:fldCharType="end"/>
            </w:r>
          </w:hyperlink>
        </w:p>
        <w:p w14:paraId="2B51542B" w14:textId="149F3BD3" w:rsidR="00C17AF2" w:rsidRDefault="00DC1693">
          <w:pPr>
            <w:pStyle w:val="TOC3"/>
            <w:tabs>
              <w:tab w:val="right" w:leader="dot" w:pos="10456"/>
            </w:tabs>
            <w:rPr>
              <w:rFonts w:asciiTheme="minorHAnsi" w:hAnsiTheme="minorHAnsi" w:cstheme="minorBidi"/>
              <w:noProof/>
              <w:sz w:val="22"/>
              <w:lang w:val="en-GB" w:eastAsia="en-GB"/>
            </w:rPr>
          </w:pPr>
          <w:hyperlink w:anchor="_Toc29333609" w:history="1">
            <w:r w:rsidR="00C17AF2" w:rsidRPr="00D16F89">
              <w:rPr>
                <w:rStyle w:val="Hyperlink"/>
                <w:noProof/>
              </w:rPr>
              <w:t>Main</w:t>
            </w:r>
            <w:r w:rsidR="00C17AF2">
              <w:rPr>
                <w:noProof/>
                <w:webHidden/>
              </w:rPr>
              <w:tab/>
            </w:r>
            <w:r w:rsidR="00C17AF2">
              <w:rPr>
                <w:noProof/>
                <w:webHidden/>
              </w:rPr>
              <w:fldChar w:fldCharType="begin"/>
            </w:r>
            <w:r w:rsidR="00C17AF2">
              <w:rPr>
                <w:noProof/>
                <w:webHidden/>
              </w:rPr>
              <w:instrText xml:space="preserve"> PAGEREF _Toc29333609 \h </w:instrText>
            </w:r>
            <w:r w:rsidR="00C17AF2">
              <w:rPr>
                <w:noProof/>
                <w:webHidden/>
              </w:rPr>
            </w:r>
            <w:r w:rsidR="00C17AF2">
              <w:rPr>
                <w:noProof/>
                <w:webHidden/>
              </w:rPr>
              <w:fldChar w:fldCharType="separate"/>
            </w:r>
            <w:r w:rsidR="0074620C">
              <w:rPr>
                <w:noProof/>
                <w:webHidden/>
              </w:rPr>
              <w:t>71</w:t>
            </w:r>
            <w:r w:rsidR="00C17AF2">
              <w:rPr>
                <w:noProof/>
                <w:webHidden/>
              </w:rPr>
              <w:fldChar w:fldCharType="end"/>
            </w:r>
          </w:hyperlink>
        </w:p>
        <w:p w14:paraId="6A16CB43" w14:textId="54A0CD00" w:rsidR="00C17AF2" w:rsidRDefault="00DC1693">
          <w:pPr>
            <w:pStyle w:val="TOC3"/>
            <w:tabs>
              <w:tab w:val="right" w:leader="dot" w:pos="10456"/>
            </w:tabs>
            <w:rPr>
              <w:rFonts w:asciiTheme="minorHAnsi" w:hAnsiTheme="minorHAnsi" w:cstheme="minorBidi"/>
              <w:noProof/>
              <w:sz w:val="22"/>
              <w:lang w:val="en-GB" w:eastAsia="en-GB"/>
            </w:rPr>
          </w:pPr>
          <w:hyperlink w:anchor="_Toc29333610" w:history="1">
            <w:r w:rsidR="00C17AF2" w:rsidRPr="00D16F89">
              <w:rPr>
                <w:rStyle w:val="Hyperlink"/>
                <w:noProof/>
              </w:rPr>
              <w:t>Splash Screens</w:t>
            </w:r>
            <w:r w:rsidR="00C17AF2">
              <w:rPr>
                <w:noProof/>
                <w:webHidden/>
              </w:rPr>
              <w:tab/>
            </w:r>
            <w:r w:rsidR="00C17AF2">
              <w:rPr>
                <w:noProof/>
                <w:webHidden/>
              </w:rPr>
              <w:fldChar w:fldCharType="begin"/>
            </w:r>
            <w:r w:rsidR="00C17AF2">
              <w:rPr>
                <w:noProof/>
                <w:webHidden/>
              </w:rPr>
              <w:instrText xml:space="preserve"> PAGEREF _Toc29333610 \h </w:instrText>
            </w:r>
            <w:r w:rsidR="00C17AF2">
              <w:rPr>
                <w:noProof/>
                <w:webHidden/>
              </w:rPr>
            </w:r>
            <w:r w:rsidR="00C17AF2">
              <w:rPr>
                <w:noProof/>
                <w:webHidden/>
              </w:rPr>
              <w:fldChar w:fldCharType="separate"/>
            </w:r>
            <w:r w:rsidR="0074620C">
              <w:rPr>
                <w:noProof/>
                <w:webHidden/>
              </w:rPr>
              <w:t>73</w:t>
            </w:r>
            <w:r w:rsidR="00C17AF2">
              <w:rPr>
                <w:noProof/>
                <w:webHidden/>
              </w:rPr>
              <w:fldChar w:fldCharType="end"/>
            </w:r>
          </w:hyperlink>
        </w:p>
        <w:p w14:paraId="0780BAC9" w14:textId="77736810" w:rsidR="00C17AF2" w:rsidRDefault="00DC1693">
          <w:pPr>
            <w:pStyle w:val="TOC3"/>
            <w:tabs>
              <w:tab w:val="right" w:leader="dot" w:pos="10456"/>
            </w:tabs>
            <w:rPr>
              <w:rFonts w:asciiTheme="minorHAnsi" w:hAnsiTheme="minorHAnsi" w:cstheme="minorBidi"/>
              <w:noProof/>
              <w:sz w:val="22"/>
              <w:lang w:val="en-GB" w:eastAsia="en-GB"/>
            </w:rPr>
          </w:pPr>
          <w:hyperlink w:anchor="_Toc29333611" w:history="1">
            <w:r w:rsidR="00C17AF2" w:rsidRPr="00D16F89">
              <w:rPr>
                <w:rStyle w:val="Hyperlink"/>
                <w:noProof/>
              </w:rPr>
              <w:t>Tutorial</w:t>
            </w:r>
            <w:r w:rsidR="00C17AF2">
              <w:rPr>
                <w:noProof/>
                <w:webHidden/>
              </w:rPr>
              <w:tab/>
            </w:r>
            <w:r w:rsidR="00C17AF2">
              <w:rPr>
                <w:noProof/>
                <w:webHidden/>
              </w:rPr>
              <w:fldChar w:fldCharType="begin"/>
            </w:r>
            <w:r w:rsidR="00C17AF2">
              <w:rPr>
                <w:noProof/>
                <w:webHidden/>
              </w:rPr>
              <w:instrText xml:space="preserve"> PAGEREF _Toc29333611 \h </w:instrText>
            </w:r>
            <w:r w:rsidR="00C17AF2">
              <w:rPr>
                <w:noProof/>
                <w:webHidden/>
              </w:rPr>
            </w:r>
            <w:r w:rsidR="00C17AF2">
              <w:rPr>
                <w:noProof/>
                <w:webHidden/>
              </w:rPr>
              <w:fldChar w:fldCharType="separate"/>
            </w:r>
            <w:r w:rsidR="0074620C">
              <w:rPr>
                <w:noProof/>
                <w:webHidden/>
              </w:rPr>
              <w:t>85</w:t>
            </w:r>
            <w:r w:rsidR="00C17AF2">
              <w:rPr>
                <w:noProof/>
                <w:webHidden/>
              </w:rPr>
              <w:fldChar w:fldCharType="end"/>
            </w:r>
          </w:hyperlink>
        </w:p>
        <w:p w14:paraId="708A64A4" w14:textId="4C56B669" w:rsidR="00C17AF2" w:rsidRDefault="00DC1693">
          <w:pPr>
            <w:pStyle w:val="TOC3"/>
            <w:tabs>
              <w:tab w:val="right" w:leader="dot" w:pos="10456"/>
            </w:tabs>
            <w:rPr>
              <w:rFonts w:asciiTheme="minorHAnsi" w:hAnsiTheme="minorHAnsi" w:cstheme="minorBidi"/>
              <w:noProof/>
              <w:sz w:val="22"/>
              <w:lang w:val="en-GB" w:eastAsia="en-GB"/>
            </w:rPr>
          </w:pPr>
          <w:hyperlink w:anchor="_Toc29333612" w:history="1">
            <w:r w:rsidR="00C17AF2" w:rsidRPr="00D16F89">
              <w:rPr>
                <w:rStyle w:val="Hyperlink"/>
                <w:noProof/>
              </w:rPr>
              <w:t>Single Player</w:t>
            </w:r>
            <w:r w:rsidR="00C17AF2">
              <w:rPr>
                <w:noProof/>
                <w:webHidden/>
              </w:rPr>
              <w:tab/>
            </w:r>
            <w:r w:rsidR="00C17AF2">
              <w:rPr>
                <w:noProof/>
                <w:webHidden/>
              </w:rPr>
              <w:fldChar w:fldCharType="begin"/>
            </w:r>
            <w:r w:rsidR="00C17AF2">
              <w:rPr>
                <w:noProof/>
                <w:webHidden/>
              </w:rPr>
              <w:instrText xml:space="preserve"> PAGEREF _Toc29333612 \h </w:instrText>
            </w:r>
            <w:r w:rsidR="00C17AF2">
              <w:rPr>
                <w:noProof/>
                <w:webHidden/>
              </w:rPr>
            </w:r>
            <w:r w:rsidR="00C17AF2">
              <w:rPr>
                <w:noProof/>
                <w:webHidden/>
              </w:rPr>
              <w:fldChar w:fldCharType="separate"/>
            </w:r>
            <w:r w:rsidR="0074620C">
              <w:rPr>
                <w:noProof/>
                <w:webHidden/>
              </w:rPr>
              <w:t>96</w:t>
            </w:r>
            <w:r w:rsidR="00C17AF2">
              <w:rPr>
                <w:noProof/>
                <w:webHidden/>
              </w:rPr>
              <w:fldChar w:fldCharType="end"/>
            </w:r>
          </w:hyperlink>
        </w:p>
        <w:p w14:paraId="0843ED8E" w14:textId="6FEC4A50" w:rsidR="00C17AF2" w:rsidRDefault="00DC1693">
          <w:pPr>
            <w:pStyle w:val="TOC3"/>
            <w:tabs>
              <w:tab w:val="right" w:leader="dot" w:pos="10456"/>
            </w:tabs>
            <w:rPr>
              <w:rFonts w:asciiTheme="minorHAnsi" w:hAnsiTheme="minorHAnsi" w:cstheme="minorBidi"/>
              <w:noProof/>
              <w:sz w:val="22"/>
              <w:lang w:val="en-GB" w:eastAsia="en-GB"/>
            </w:rPr>
          </w:pPr>
          <w:hyperlink w:anchor="_Toc29333613" w:history="1">
            <w:r w:rsidR="00C17AF2" w:rsidRPr="00D16F89">
              <w:rPr>
                <w:rStyle w:val="Hyperlink"/>
                <w:noProof/>
              </w:rPr>
              <w:t>Multiplayer</w:t>
            </w:r>
            <w:r w:rsidR="00C17AF2">
              <w:rPr>
                <w:noProof/>
                <w:webHidden/>
              </w:rPr>
              <w:tab/>
            </w:r>
            <w:r w:rsidR="00C17AF2">
              <w:rPr>
                <w:noProof/>
                <w:webHidden/>
              </w:rPr>
              <w:fldChar w:fldCharType="begin"/>
            </w:r>
            <w:r w:rsidR="00C17AF2">
              <w:rPr>
                <w:noProof/>
                <w:webHidden/>
              </w:rPr>
              <w:instrText xml:space="preserve"> PAGEREF _Toc29333613 \h </w:instrText>
            </w:r>
            <w:r w:rsidR="00C17AF2">
              <w:rPr>
                <w:noProof/>
                <w:webHidden/>
              </w:rPr>
            </w:r>
            <w:r w:rsidR="00C17AF2">
              <w:rPr>
                <w:noProof/>
                <w:webHidden/>
              </w:rPr>
              <w:fldChar w:fldCharType="separate"/>
            </w:r>
            <w:r w:rsidR="0074620C">
              <w:rPr>
                <w:noProof/>
                <w:webHidden/>
              </w:rPr>
              <w:t>104</w:t>
            </w:r>
            <w:r w:rsidR="00C17AF2">
              <w:rPr>
                <w:noProof/>
                <w:webHidden/>
              </w:rPr>
              <w:fldChar w:fldCharType="end"/>
            </w:r>
          </w:hyperlink>
        </w:p>
        <w:p w14:paraId="30FD0B5F" w14:textId="3023796C" w:rsidR="00C17AF2" w:rsidRDefault="00DC1693">
          <w:pPr>
            <w:pStyle w:val="TOC3"/>
            <w:tabs>
              <w:tab w:val="right" w:leader="dot" w:pos="10456"/>
            </w:tabs>
            <w:rPr>
              <w:rFonts w:asciiTheme="minorHAnsi" w:hAnsiTheme="minorHAnsi" w:cstheme="minorBidi"/>
              <w:noProof/>
              <w:sz w:val="22"/>
              <w:lang w:val="en-GB" w:eastAsia="en-GB"/>
            </w:rPr>
          </w:pPr>
          <w:hyperlink w:anchor="_Toc29333614" w:history="1">
            <w:r w:rsidR="00C17AF2" w:rsidRPr="00D16F89">
              <w:rPr>
                <w:rStyle w:val="Hyperlink"/>
                <w:noProof/>
              </w:rPr>
              <w:t>Sprites</w:t>
            </w:r>
            <w:r w:rsidR="00C17AF2">
              <w:rPr>
                <w:noProof/>
                <w:webHidden/>
              </w:rPr>
              <w:tab/>
            </w:r>
            <w:r w:rsidR="00C17AF2">
              <w:rPr>
                <w:noProof/>
                <w:webHidden/>
              </w:rPr>
              <w:fldChar w:fldCharType="begin"/>
            </w:r>
            <w:r w:rsidR="00C17AF2">
              <w:rPr>
                <w:noProof/>
                <w:webHidden/>
              </w:rPr>
              <w:instrText xml:space="preserve"> PAGEREF _Toc29333614 \h </w:instrText>
            </w:r>
            <w:r w:rsidR="00C17AF2">
              <w:rPr>
                <w:noProof/>
                <w:webHidden/>
              </w:rPr>
            </w:r>
            <w:r w:rsidR="00C17AF2">
              <w:rPr>
                <w:noProof/>
                <w:webHidden/>
              </w:rPr>
              <w:fldChar w:fldCharType="separate"/>
            </w:r>
            <w:r w:rsidR="0074620C">
              <w:rPr>
                <w:noProof/>
                <w:webHidden/>
              </w:rPr>
              <w:t>104</w:t>
            </w:r>
            <w:r w:rsidR="00C17AF2">
              <w:rPr>
                <w:noProof/>
                <w:webHidden/>
              </w:rPr>
              <w:fldChar w:fldCharType="end"/>
            </w:r>
          </w:hyperlink>
        </w:p>
        <w:p w14:paraId="76AA0A7C" w14:textId="050D2881" w:rsidR="00C17AF2" w:rsidRDefault="00DC1693">
          <w:pPr>
            <w:pStyle w:val="TOC3"/>
            <w:tabs>
              <w:tab w:val="right" w:leader="dot" w:pos="10456"/>
            </w:tabs>
            <w:rPr>
              <w:rFonts w:asciiTheme="minorHAnsi" w:hAnsiTheme="minorHAnsi" w:cstheme="minorBidi"/>
              <w:noProof/>
              <w:sz w:val="22"/>
              <w:lang w:val="en-GB" w:eastAsia="en-GB"/>
            </w:rPr>
          </w:pPr>
          <w:hyperlink w:anchor="_Toc29333615" w:history="1">
            <w:r w:rsidR="00C17AF2" w:rsidRPr="00D16F89">
              <w:rPr>
                <w:rStyle w:val="Hyperlink"/>
                <w:noProof/>
              </w:rPr>
              <w:t>Pathfinding</w:t>
            </w:r>
            <w:r w:rsidR="00C17AF2">
              <w:rPr>
                <w:noProof/>
                <w:webHidden/>
              </w:rPr>
              <w:tab/>
            </w:r>
            <w:r w:rsidR="00C17AF2">
              <w:rPr>
                <w:noProof/>
                <w:webHidden/>
              </w:rPr>
              <w:fldChar w:fldCharType="begin"/>
            </w:r>
            <w:r w:rsidR="00C17AF2">
              <w:rPr>
                <w:noProof/>
                <w:webHidden/>
              </w:rPr>
              <w:instrText xml:space="preserve"> PAGEREF _Toc29333615 \h </w:instrText>
            </w:r>
            <w:r w:rsidR="00C17AF2">
              <w:rPr>
                <w:noProof/>
                <w:webHidden/>
              </w:rPr>
            </w:r>
            <w:r w:rsidR="00C17AF2">
              <w:rPr>
                <w:noProof/>
                <w:webHidden/>
              </w:rPr>
              <w:fldChar w:fldCharType="separate"/>
            </w:r>
            <w:r w:rsidR="0074620C">
              <w:rPr>
                <w:noProof/>
                <w:webHidden/>
              </w:rPr>
              <w:t>149</w:t>
            </w:r>
            <w:r w:rsidR="00C17AF2">
              <w:rPr>
                <w:noProof/>
                <w:webHidden/>
              </w:rPr>
              <w:fldChar w:fldCharType="end"/>
            </w:r>
          </w:hyperlink>
        </w:p>
        <w:p w14:paraId="7461221E" w14:textId="3BFD1476" w:rsidR="00C17AF2" w:rsidRDefault="00DC1693">
          <w:pPr>
            <w:pStyle w:val="TOC3"/>
            <w:tabs>
              <w:tab w:val="right" w:leader="dot" w:pos="10456"/>
            </w:tabs>
            <w:rPr>
              <w:rFonts w:asciiTheme="minorHAnsi" w:hAnsiTheme="minorHAnsi" w:cstheme="minorBidi"/>
              <w:noProof/>
              <w:sz w:val="22"/>
              <w:lang w:val="en-GB" w:eastAsia="en-GB"/>
            </w:rPr>
          </w:pPr>
          <w:hyperlink w:anchor="_Toc29333616" w:history="1">
            <w:r w:rsidR="00C17AF2" w:rsidRPr="00D16F89">
              <w:rPr>
                <w:rStyle w:val="Hyperlink"/>
                <w:noProof/>
              </w:rPr>
              <w:t>Data structures</w:t>
            </w:r>
            <w:r w:rsidR="00C17AF2">
              <w:rPr>
                <w:noProof/>
                <w:webHidden/>
              </w:rPr>
              <w:tab/>
            </w:r>
            <w:r w:rsidR="00C17AF2">
              <w:rPr>
                <w:noProof/>
                <w:webHidden/>
              </w:rPr>
              <w:fldChar w:fldCharType="begin"/>
            </w:r>
            <w:r w:rsidR="00C17AF2">
              <w:rPr>
                <w:noProof/>
                <w:webHidden/>
              </w:rPr>
              <w:instrText xml:space="preserve"> PAGEREF _Toc29333616 \h </w:instrText>
            </w:r>
            <w:r w:rsidR="00C17AF2">
              <w:rPr>
                <w:noProof/>
                <w:webHidden/>
              </w:rPr>
            </w:r>
            <w:r w:rsidR="00C17AF2">
              <w:rPr>
                <w:noProof/>
                <w:webHidden/>
              </w:rPr>
              <w:fldChar w:fldCharType="separate"/>
            </w:r>
            <w:r w:rsidR="0074620C">
              <w:rPr>
                <w:noProof/>
                <w:webHidden/>
              </w:rPr>
              <w:t>152</w:t>
            </w:r>
            <w:r w:rsidR="00C17AF2">
              <w:rPr>
                <w:noProof/>
                <w:webHidden/>
              </w:rPr>
              <w:fldChar w:fldCharType="end"/>
            </w:r>
          </w:hyperlink>
        </w:p>
        <w:p w14:paraId="4D66C877" w14:textId="58B1C6E7" w:rsidR="00C17AF2" w:rsidRDefault="00DC1693">
          <w:pPr>
            <w:pStyle w:val="TOC3"/>
            <w:tabs>
              <w:tab w:val="right" w:leader="dot" w:pos="10456"/>
            </w:tabs>
            <w:rPr>
              <w:rFonts w:asciiTheme="minorHAnsi" w:hAnsiTheme="minorHAnsi" w:cstheme="minorBidi"/>
              <w:noProof/>
              <w:sz w:val="22"/>
              <w:lang w:val="en-GB" w:eastAsia="en-GB"/>
            </w:rPr>
          </w:pPr>
          <w:hyperlink w:anchor="_Toc29333617" w:history="1">
            <w:r w:rsidR="00C17AF2" w:rsidRPr="00D16F89">
              <w:rPr>
                <w:rStyle w:val="Hyperlink"/>
                <w:noProof/>
              </w:rPr>
              <w:t>Multiplayer Sprites</w:t>
            </w:r>
            <w:r w:rsidR="00C17AF2">
              <w:rPr>
                <w:noProof/>
                <w:webHidden/>
              </w:rPr>
              <w:tab/>
            </w:r>
            <w:r w:rsidR="00C17AF2">
              <w:rPr>
                <w:noProof/>
                <w:webHidden/>
              </w:rPr>
              <w:fldChar w:fldCharType="begin"/>
            </w:r>
            <w:r w:rsidR="00C17AF2">
              <w:rPr>
                <w:noProof/>
                <w:webHidden/>
              </w:rPr>
              <w:instrText xml:space="preserve"> PAGEREF _Toc29333617 \h </w:instrText>
            </w:r>
            <w:r w:rsidR="00C17AF2">
              <w:rPr>
                <w:noProof/>
                <w:webHidden/>
              </w:rPr>
            </w:r>
            <w:r w:rsidR="00C17AF2">
              <w:rPr>
                <w:noProof/>
                <w:webHidden/>
              </w:rPr>
              <w:fldChar w:fldCharType="separate"/>
            </w:r>
            <w:r w:rsidR="0074620C">
              <w:rPr>
                <w:noProof/>
                <w:webHidden/>
              </w:rPr>
              <w:t>157</w:t>
            </w:r>
            <w:r w:rsidR="00C17AF2">
              <w:rPr>
                <w:noProof/>
                <w:webHidden/>
              </w:rPr>
              <w:fldChar w:fldCharType="end"/>
            </w:r>
          </w:hyperlink>
        </w:p>
        <w:p w14:paraId="7B2568E6" w14:textId="24B4CB10" w:rsidR="00C17AF2" w:rsidRDefault="00DC1693">
          <w:pPr>
            <w:pStyle w:val="TOC3"/>
            <w:tabs>
              <w:tab w:val="right" w:leader="dot" w:pos="10456"/>
            </w:tabs>
            <w:rPr>
              <w:rFonts w:asciiTheme="minorHAnsi" w:hAnsiTheme="minorHAnsi" w:cstheme="minorBidi"/>
              <w:noProof/>
              <w:sz w:val="22"/>
              <w:lang w:val="en-GB" w:eastAsia="en-GB"/>
            </w:rPr>
          </w:pPr>
          <w:hyperlink w:anchor="_Toc29333618" w:history="1">
            <w:r w:rsidR="00C17AF2" w:rsidRPr="00D16F89">
              <w:rPr>
                <w:rStyle w:val="Hyperlink"/>
                <w:noProof/>
              </w:rPr>
              <w:t>Networking</w:t>
            </w:r>
            <w:r w:rsidR="00C17AF2">
              <w:rPr>
                <w:noProof/>
                <w:webHidden/>
              </w:rPr>
              <w:tab/>
            </w:r>
            <w:r w:rsidR="00C17AF2">
              <w:rPr>
                <w:noProof/>
                <w:webHidden/>
              </w:rPr>
              <w:fldChar w:fldCharType="begin"/>
            </w:r>
            <w:r w:rsidR="00C17AF2">
              <w:rPr>
                <w:noProof/>
                <w:webHidden/>
              </w:rPr>
              <w:instrText xml:space="preserve"> PAGEREF _Toc29333618 \h </w:instrText>
            </w:r>
            <w:r w:rsidR="00C17AF2">
              <w:rPr>
                <w:noProof/>
                <w:webHidden/>
              </w:rPr>
            </w:r>
            <w:r w:rsidR="00C17AF2">
              <w:rPr>
                <w:noProof/>
                <w:webHidden/>
              </w:rPr>
              <w:fldChar w:fldCharType="separate"/>
            </w:r>
            <w:r w:rsidR="0074620C">
              <w:rPr>
                <w:noProof/>
                <w:webHidden/>
              </w:rPr>
              <w:t>167</w:t>
            </w:r>
            <w:r w:rsidR="00C17AF2">
              <w:rPr>
                <w:noProof/>
                <w:webHidden/>
              </w:rPr>
              <w:fldChar w:fldCharType="end"/>
            </w:r>
          </w:hyperlink>
        </w:p>
        <w:p w14:paraId="6536406E" w14:textId="719D3834" w:rsidR="00C17AF2" w:rsidRDefault="00DC1693">
          <w:pPr>
            <w:pStyle w:val="TOC3"/>
            <w:tabs>
              <w:tab w:val="right" w:leader="dot" w:pos="10456"/>
            </w:tabs>
            <w:rPr>
              <w:rFonts w:asciiTheme="minorHAnsi" w:hAnsiTheme="minorHAnsi" w:cstheme="minorBidi"/>
              <w:noProof/>
              <w:sz w:val="22"/>
              <w:lang w:val="en-GB" w:eastAsia="en-GB"/>
            </w:rPr>
          </w:pPr>
          <w:hyperlink w:anchor="_Toc29333619" w:history="1">
            <w:r w:rsidR="00C17AF2" w:rsidRPr="00D16F89">
              <w:rPr>
                <w:rStyle w:val="Hyperlink"/>
                <w:noProof/>
              </w:rPr>
              <w:t>GUI</w:t>
            </w:r>
            <w:r w:rsidR="00C17AF2">
              <w:rPr>
                <w:noProof/>
                <w:webHidden/>
              </w:rPr>
              <w:tab/>
            </w:r>
            <w:r w:rsidR="00C17AF2">
              <w:rPr>
                <w:noProof/>
                <w:webHidden/>
              </w:rPr>
              <w:fldChar w:fldCharType="begin"/>
            </w:r>
            <w:r w:rsidR="00C17AF2">
              <w:rPr>
                <w:noProof/>
                <w:webHidden/>
              </w:rPr>
              <w:instrText xml:space="preserve"> PAGEREF _Toc29333619 \h </w:instrText>
            </w:r>
            <w:r w:rsidR="00C17AF2">
              <w:rPr>
                <w:noProof/>
                <w:webHidden/>
              </w:rPr>
            </w:r>
            <w:r w:rsidR="00C17AF2">
              <w:rPr>
                <w:noProof/>
                <w:webHidden/>
              </w:rPr>
              <w:fldChar w:fldCharType="separate"/>
            </w:r>
            <w:r w:rsidR="0074620C">
              <w:rPr>
                <w:noProof/>
                <w:webHidden/>
              </w:rPr>
              <w:t>174</w:t>
            </w:r>
            <w:r w:rsidR="00C17AF2">
              <w:rPr>
                <w:noProof/>
                <w:webHidden/>
              </w:rPr>
              <w:fldChar w:fldCharType="end"/>
            </w:r>
          </w:hyperlink>
        </w:p>
        <w:p w14:paraId="6D52A5FB" w14:textId="13810463" w:rsidR="00C17AF2" w:rsidRDefault="00DC1693">
          <w:pPr>
            <w:pStyle w:val="TOC3"/>
            <w:tabs>
              <w:tab w:val="right" w:leader="dot" w:pos="10456"/>
            </w:tabs>
            <w:rPr>
              <w:rFonts w:asciiTheme="minorHAnsi" w:hAnsiTheme="minorHAnsi" w:cstheme="minorBidi"/>
              <w:noProof/>
              <w:sz w:val="22"/>
              <w:lang w:val="en-GB" w:eastAsia="en-GB"/>
            </w:rPr>
          </w:pPr>
          <w:hyperlink w:anchor="_Toc29333620" w:history="1">
            <w:r w:rsidR="00C17AF2" w:rsidRPr="00D16F89">
              <w:rPr>
                <w:rStyle w:val="Hyperlink"/>
                <w:noProof/>
              </w:rPr>
              <w:t>Local Database</w:t>
            </w:r>
            <w:r w:rsidR="00C17AF2">
              <w:rPr>
                <w:noProof/>
                <w:webHidden/>
              </w:rPr>
              <w:tab/>
            </w:r>
            <w:r w:rsidR="00C17AF2">
              <w:rPr>
                <w:noProof/>
                <w:webHidden/>
              </w:rPr>
              <w:fldChar w:fldCharType="begin"/>
            </w:r>
            <w:r w:rsidR="00C17AF2">
              <w:rPr>
                <w:noProof/>
                <w:webHidden/>
              </w:rPr>
              <w:instrText xml:space="preserve"> PAGEREF _Toc29333620 \h </w:instrText>
            </w:r>
            <w:r w:rsidR="00C17AF2">
              <w:rPr>
                <w:noProof/>
                <w:webHidden/>
              </w:rPr>
            </w:r>
            <w:r w:rsidR="00C17AF2">
              <w:rPr>
                <w:noProof/>
                <w:webHidden/>
              </w:rPr>
              <w:fldChar w:fldCharType="separate"/>
            </w:r>
            <w:r w:rsidR="0074620C">
              <w:rPr>
                <w:noProof/>
                <w:webHidden/>
              </w:rPr>
              <w:t>189</w:t>
            </w:r>
            <w:r w:rsidR="00C17AF2">
              <w:rPr>
                <w:noProof/>
                <w:webHidden/>
              </w:rPr>
              <w:fldChar w:fldCharType="end"/>
            </w:r>
          </w:hyperlink>
        </w:p>
        <w:p w14:paraId="16B68F37" w14:textId="17B47E37" w:rsidR="00C17AF2" w:rsidRDefault="00DC1693">
          <w:pPr>
            <w:pStyle w:val="TOC3"/>
            <w:tabs>
              <w:tab w:val="right" w:leader="dot" w:pos="10456"/>
            </w:tabs>
            <w:rPr>
              <w:rFonts w:asciiTheme="minorHAnsi" w:hAnsiTheme="minorHAnsi" w:cstheme="minorBidi"/>
              <w:noProof/>
              <w:sz w:val="22"/>
              <w:lang w:val="en-GB" w:eastAsia="en-GB"/>
            </w:rPr>
          </w:pPr>
          <w:hyperlink w:anchor="_Toc29333621" w:history="1">
            <w:r w:rsidR="00C17AF2" w:rsidRPr="00D16F89">
              <w:rPr>
                <w:rStyle w:val="Hyperlink"/>
                <w:noProof/>
              </w:rPr>
              <w:t>Local Settings</w:t>
            </w:r>
            <w:r w:rsidR="00C17AF2">
              <w:rPr>
                <w:noProof/>
                <w:webHidden/>
              </w:rPr>
              <w:tab/>
            </w:r>
            <w:r w:rsidR="00C17AF2">
              <w:rPr>
                <w:noProof/>
                <w:webHidden/>
              </w:rPr>
              <w:fldChar w:fldCharType="begin"/>
            </w:r>
            <w:r w:rsidR="00C17AF2">
              <w:rPr>
                <w:noProof/>
                <w:webHidden/>
              </w:rPr>
              <w:instrText xml:space="preserve"> PAGEREF _Toc29333621 \h </w:instrText>
            </w:r>
            <w:r w:rsidR="00C17AF2">
              <w:rPr>
                <w:noProof/>
                <w:webHidden/>
              </w:rPr>
            </w:r>
            <w:r w:rsidR="00C17AF2">
              <w:rPr>
                <w:noProof/>
                <w:webHidden/>
              </w:rPr>
              <w:fldChar w:fldCharType="separate"/>
            </w:r>
            <w:r w:rsidR="0074620C">
              <w:rPr>
                <w:noProof/>
                <w:webHidden/>
              </w:rPr>
              <w:t>196</w:t>
            </w:r>
            <w:r w:rsidR="00C17AF2">
              <w:rPr>
                <w:noProof/>
                <w:webHidden/>
              </w:rPr>
              <w:fldChar w:fldCharType="end"/>
            </w:r>
          </w:hyperlink>
        </w:p>
        <w:p w14:paraId="74A0DC5C" w14:textId="6FB258DA" w:rsidR="00C17AF2" w:rsidRDefault="00DC1693">
          <w:pPr>
            <w:pStyle w:val="TOC1"/>
            <w:tabs>
              <w:tab w:val="right" w:leader="dot" w:pos="10456"/>
            </w:tabs>
            <w:rPr>
              <w:rFonts w:asciiTheme="minorHAnsi" w:hAnsiTheme="minorHAnsi" w:cstheme="minorBidi"/>
              <w:noProof/>
              <w:sz w:val="22"/>
              <w:lang w:val="en-GB" w:eastAsia="en-GB"/>
            </w:rPr>
          </w:pPr>
          <w:hyperlink w:anchor="_Toc29333622" w:history="1">
            <w:r w:rsidR="00C17AF2" w:rsidRPr="00D16F89">
              <w:rPr>
                <w:rStyle w:val="Hyperlink"/>
                <w:noProof/>
              </w:rPr>
              <w:t>Testing</w:t>
            </w:r>
            <w:r w:rsidR="00C17AF2">
              <w:rPr>
                <w:noProof/>
                <w:webHidden/>
              </w:rPr>
              <w:tab/>
            </w:r>
            <w:r w:rsidR="00C17AF2">
              <w:rPr>
                <w:noProof/>
                <w:webHidden/>
              </w:rPr>
              <w:fldChar w:fldCharType="begin"/>
            </w:r>
            <w:r w:rsidR="00C17AF2">
              <w:rPr>
                <w:noProof/>
                <w:webHidden/>
              </w:rPr>
              <w:instrText xml:space="preserve"> PAGEREF _Toc29333622 \h </w:instrText>
            </w:r>
            <w:r w:rsidR="00C17AF2">
              <w:rPr>
                <w:noProof/>
                <w:webHidden/>
              </w:rPr>
            </w:r>
            <w:r w:rsidR="00C17AF2">
              <w:rPr>
                <w:noProof/>
                <w:webHidden/>
              </w:rPr>
              <w:fldChar w:fldCharType="separate"/>
            </w:r>
            <w:r w:rsidR="0074620C">
              <w:rPr>
                <w:noProof/>
                <w:webHidden/>
              </w:rPr>
              <w:t>197</w:t>
            </w:r>
            <w:r w:rsidR="00C17AF2">
              <w:rPr>
                <w:noProof/>
                <w:webHidden/>
              </w:rPr>
              <w:fldChar w:fldCharType="end"/>
            </w:r>
          </w:hyperlink>
        </w:p>
        <w:p w14:paraId="5A32BC24" w14:textId="44FDEC5E" w:rsidR="00C17AF2" w:rsidRDefault="00DC1693">
          <w:pPr>
            <w:pStyle w:val="TOC2"/>
            <w:tabs>
              <w:tab w:val="right" w:leader="dot" w:pos="10456"/>
            </w:tabs>
            <w:rPr>
              <w:rFonts w:asciiTheme="minorHAnsi" w:hAnsiTheme="minorHAnsi" w:cstheme="minorBidi"/>
              <w:noProof/>
              <w:sz w:val="22"/>
              <w:lang w:val="en-GB" w:eastAsia="en-GB"/>
            </w:rPr>
          </w:pPr>
          <w:hyperlink w:anchor="_Toc29333623" w:history="1">
            <w:r w:rsidR="00C17AF2" w:rsidRPr="00D16F89">
              <w:rPr>
                <w:rStyle w:val="Hyperlink"/>
                <w:noProof/>
              </w:rPr>
              <w:t>Strategy</w:t>
            </w:r>
            <w:r w:rsidR="00C17AF2">
              <w:rPr>
                <w:noProof/>
                <w:webHidden/>
              </w:rPr>
              <w:tab/>
            </w:r>
            <w:r w:rsidR="00C17AF2">
              <w:rPr>
                <w:noProof/>
                <w:webHidden/>
              </w:rPr>
              <w:fldChar w:fldCharType="begin"/>
            </w:r>
            <w:r w:rsidR="00C17AF2">
              <w:rPr>
                <w:noProof/>
                <w:webHidden/>
              </w:rPr>
              <w:instrText xml:space="preserve"> PAGEREF _Toc29333623 \h </w:instrText>
            </w:r>
            <w:r w:rsidR="00C17AF2">
              <w:rPr>
                <w:noProof/>
                <w:webHidden/>
              </w:rPr>
            </w:r>
            <w:r w:rsidR="00C17AF2">
              <w:rPr>
                <w:noProof/>
                <w:webHidden/>
              </w:rPr>
              <w:fldChar w:fldCharType="separate"/>
            </w:r>
            <w:r w:rsidR="0074620C">
              <w:rPr>
                <w:noProof/>
                <w:webHidden/>
              </w:rPr>
              <w:t>197</w:t>
            </w:r>
            <w:r w:rsidR="00C17AF2">
              <w:rPr>
                <w:noProof/>
                <w:webHidden/>
              </w:rPr>
              <w:fldChar w:fldCharType="end"/>
            </w:r>
          </w:hyperlink>
        </w:p>
        <w:p w14:paraId="6768A1B1" w14:textId="2CCA5B28" w:rsidR="00C17AF2" w:rsidRDefault="00DC1693">
          <w:pPr>
            <w:pStyle w:val="TOC2"/>
            <w:tabs>
              <w:tab w:val="right" w:leader="dot" w:pos="10456"/>
            </w:tabs>
            <w:rPr>
              <w:rFonts w:asciiTheme="minorHAnsi" w:hAnsiTheme="minorHAnsi" w:cstheme="minorBidi"/>
              <w:noProof/>
              <w:sz w:val="22"/>
              <w:lang w:val="en-GB" w:eastAsia="en-GB"/>
            </w:rPr>
          </w:pPr>
          <w:hyperlink w:anchor="_Toc29333624" w:history="1">
            <w:r w:rsidR="00C17AF2" w:rsidRPr="00D16F89">
              <w:rPr>
                <w:rStyle w:val="Hyperlink"/>
                <w:noProof/>
              </w:rPr>
              <w:t>Video</w:t>
            </w:r>
            <w:r w:rsidR="00C17AF2">
              <w:rPr>
                <w:noProof/>
                <w:webHidden/>
              </w:rPr>
              <w:tab/>
            </w:r>
            <w:r w:rsidR="00C17AF2">
              <w:rPr>
                <w:noProof/>
                <w:webHidden/>
              </w:rPr>
              <w:fldChar w:fldCharType="begin"/>
            </w:r>
            <w:r w:rsidR="00C17AF2">
              <w:rPr>
                <w:noProof/>
                <w:webHidden/>
              </w:rPr>
              <w:instrText xml:space="preserve"> PAGEREF _Toc29333624 \h </w:instrText>
            </w:r>
            <w:r w:rsidR="00C17AF2">
              <w:rPr>
                <w:noProof/>
                <w:webHidden/>
              </w:rPr>
            </w:r>
            <w:r w:rsidR="00C17AF2">
              <w:rPr>
                <w:noProof/>
                <w:webHidden/>
              </w:rPr>
              <w:fldChar w:fldCharType="separate"/>
            </w:r>
            <w:r w:rsidR="0074620C">
              <w:rPr>
                <w:noProof/>
                <w:webHidden/>
              </w:rPr>
              <w:t>198</w:t>
            </w:r>
            <w:r w:rsidR="00C17AF2">
              <w:rPr>
                <w:noProof/>
                <w:webHidden/>
              </w:rPr>
              <w:fldChar w:fldCharType="end"/>
            </w:r>
          </w:hyperlink>
        </w:p>
        <w:p w14:paraId="341003BB" w14:textId="316A60D1" w:rsidR="00C17AF2" w:rsidRDefault="00DC1693">
          <w:pPr>
            <w:pStyle w:val="TOC2"/>
            <w:tabs>
              <w:tab w:val="right" w:leader="dot" w:pos="10456"/>
            </w:tabs>
            <w:rPr>
              <w:rFonts w:asciiTheme="minorHAnsi" w:hAnsiTheme="minorHAnsi" w:cstheme="minorBidi"/>
              <w:noProof/>
              <w:sz w:val="22"/>
              <w:lang w:val="en-GB" w:eastAsia="en-GB"/>
            </w:rPr>
          </w:pPr>
          <w:hyperlink w:anchor="_Toc29333625" w:history="1">
            <w:r w:rsidR="00C17AF2" w:rsidRPr="00D16F89">
              <w:rPr>
                <w:rStyle w:val="Hyperlink"/>
                <w:noProof/>
              </w:rPr>
              <w:t>Plan</w:t>
            </w:r>
            <w:r w:rsidR="00C17AF2">
              <w:rPr>
                <w:noProof/>
                <w:webHidden/>
              </w:rPr>
              <w:tab/>
            </w:r>
            <w:r w:rsidR="00C17AF2">
              <w:rPr>
                <w:noProof/>
                <w:webHidden/>
              </w:rPr>
              <w:fldChar w:fldCharType="begin"/>
            </w:r>
            <w:r w:rsidR="00C17AF2">
              <w:rPr>
                <w:noProof/>
                <w:webHidden/>
              </w:rPr>
              <w:instrText xml:space="preserve"> PAGEREF _Toc29333625 \h </w:instrText>
            </w:r>
            <w:r w:rsidR="00C17AF2">
              <w:rPr>
                <w:noProof/>
                <w:webHidden/>
              </w:rPr>
            </w:r>
            <w:r w:rsidR="00C17AF2">
              <w:rPr>
                <w:noProof/>
                <w:webHidden/>
              </w:rPr>
              <w:fldChar w:fldCharType="separate"/>
            </w:r>
            <w:r w:rsidR="0074620C">
              <w:rPr>
                <w:noProof/>
                <w:webHidden/>
              </w:rPr>
              <w:t>198</w:t>
            </w:r>
            <w:r w:rsidR="00C17AF2">
              <w:rPr>
                <w:noProof/>
                <w:webHidden/>
              </w:rPr>
              <w:fldChar w:fldCharType="end"/>
            </w:r>
          </w:hyperlink>
        </w:p>
        <w:p w14:paraId="656BDD25" w14:textId="7A1D7C7D" w:rsidR="00C17AF2" w:rsidRDefault="00DC1693">
          <w:pPr>
            <w:pStyle w:val="TOC3"/>
            <w:tabs>
              <w:tab w:val="right" w:leader="dot" w:pos="10456"/>
            </w:tabs>
            <w:rPr>
              <w:rFonts w:asciiTheme="minorHAnsi" w:hAnsiTheme="minorHAnsi" w:cstheme="minorBidi"/>
              <w:noProof/>
              <w:sz w:val="22"/>
              <w:lang w:val="en-GB" w:eastAsia="en-GB"/>
            </w:rPr>
          </w:pPr>
          <w:hyperlink w:anchor="_Toc29333626" w:history="1">
            <w:r w:rsidR="00C17AF2" w:rsidRPr="00D16F89">
              <w:rPr>
                <w:rStyle w:val="Hyperlink"/>
                <w:noProof/>
              </w:rPr>
              <w:t>Key</w:t>
            </w:r>
            <w:r w:rsidR="00C17AF2">
              <w:rPr>
                <w:noProof/>
                <w:webHidden/>
              </w:rPr>
              <w:tab/>
            </w:r>
            <w:r w:rsidR="00C17AF2">
              <w:rPr>
                <w:noProof/>
                <w:webHidden/>
              </w:rPr>
              <w:fldChar w:fldCharType="begin"/>
            </w:r>
            <w:r w:rsidR="00C17AF2">
              <w:rPr>
                <w:noProof/>
                <w:webHidden/>
              </w:rPr>
              <w:instrText xml:space="preserve"> PAGEREF _Toc29333626 \h </w:instrText>
            </w:r>
            <w:r w:rsidR="00C17AF2">
              <w:rPr>
                <w:noProof/>
                <w:webHidden/>
              </w:rPr>
            </w:r>
            <w:r w:rsidR="00C17AF2">
              <w:rPr>
                <w:noProof/>
                <w:webHidden/>
              </w:rPr>
              <w:fldChar w:fldCharType="separate"/>
            </w:r>
            <w:r w:rsidR="0074620C">
              <w:rPr>
                <w:noProof/>
                <w:webHidden/>
              </w:rPr>
              <w:t>198</w:t>
            </w:r>
            <w:r w:rsidR="00C17AF2">
              <w:rPr>
                <w:noProof/>
                <w:webHidden/>
              </w:rPr>
              <w:fldChar w:fldCharType="end"/>
            </w:r>
          </w:hyperlink>
        </w:p>
        <w:p w14:paraId="760FC7D4" w14:textId="55678079" w:rsidR="00C17AF2" w:rsidRDefault="00DC1693">
          <w:pPr>
            <w:pStyle w:val="TOC3"/>
            <w:tabs>
              <w:tab w:val="right" w:leader="dot" w:pos="10456"/>
            </w:tabs>
            <w:rPr>
              <w:rFonts w:asciiTheme="minorHAnsi" w:hAnsiTheme="minorHAnsi" w:cstheme="minorBidi"/>
              <w:noProof/>
              <w:sz w:val="22"/>
              <w:lang w:val="en-GB" w:eastAsia="en-GB"/>
            </w:rPr>
          </w:pPr>
          <w:hyperlink w:anchor="_Toc29333627" w:history="1">
            <w:r w:rsidR="00C17AF2" w:rsidRPr="00D16F89">
              <w:rPr>
                <w:rStyle w:val="Hyperlink"/>
                <w:noProof/>
              </w:rPr>
              <w:t>Table</w:t>
            </w:r>
            <w:r w:rsidR="00C17AF2">
              <w:rPr>
                <w:noProof/>
                <w:webHidden/>
              </w:rPr>
              <w:tab/>
            </w:r>
            <w:r w:rsidR="00C17AF2">
              <w:rPr>
                <w:noProof/>
                <w:webHidden/>
              </w:rPr>
              <w:fldChar w:fldCharType="begin"/>
            </w:r>
            <w:r w:rsidR="00C17AF2">
              <w:rPr>
                <w:noProof/>
                <w:webHidden/>
              </w:rPr>
              <w:instrText xml:space="preserve"> PAGEREF _Toc29333627 \h </w:instrText>
            </w:r>
            <w:r w:rsidR="00C17AF2">
              <w:rPr>
                <w:noProof/>
                <w:webHidden/>
              </w:rPr>
            </w:r>
            <w:r w:rsidR="00C17AF2">
              <w:rPr>
                <w:noProof/>
                <w:webHidden/>
              </w:rPr>
              <w:fldChar w:fldCharType="separate"/>
            </w:r>
            <w:r w:rsidR="0074620C">
              <w:rPr>
                <w:noProof/>
                <w:webHidden/>
              </w:rPr>
              <w:t>199</w:t>
            </w:r>
            <w:r w:rsidR="00C17AF2">
              <w:rPr>
                <w:noProof/>
                <w:webHidden/>
              </w:rPr>
              <w:fldChar w:fldCharType="end"/>
            </w:r>
          </w:hyperlink>
        </w:p>
        <w:p w14:paraId="567205BA" w14:textId="082F9EBD" w:rsidR="00C17AF2" w:rsidRDefault="00DC1693">
          <w:pPr>
            <w:pStyle w:val="TOC1"/>
            <w:tabs>
              <w:tab w:val="right" w:leader="dot" w:pos="10456"/>
            </w:tabs>
            <w:rPr>
              <w:rFonts w:asciiTheme="minorHAnsi" w:hAnsiTheme="minorHAnsi" w:cstheme="minorBidi"/>
              <w:noProof/>
              <w:sz w:val="22"/>
              <w:lang w:val="en-GB" w:eastAsia="en-GB"/>
            </w:rPr>
          </w:pPr>
          <w:hyperlink w:anchor="_Toc29333628" w:history="1">
            <w:r w:rsidR="00C17AF2" w:rsidRPr="00D16F89">
              <w:rPr>
                <w:rStyle w:val="Hyperlink"/>
                <w:noProof/>
              </w:rPr>
              <w:t>Evaluation</w:t>
            </w:r>
            <w:r w:rsidR="00C17AF2">
              <w:rPr>
                <w:noProof/>
                <w:webHidden/>
              </w:rPr>
              <w:tab/>
            </w:r>
            <w:r w:rsidR="00C17AF2">
              <w:rPr>
                <w:noProof/>
                <w:webHidden/>
              </w:rPr>
              <w:fldChar w:fldCharType="begin"/>
            </w:r>
            <w:r w:rsidR="00C17AF2">
              <w:rPr>
                <w:noProof/>
                <w:webHidden/>
              </w:rPr>
              <w:instrText xml:space="preserve"> PAGEREF _Toc29333628 \h </w:instrText>
            </w:r>
            <w:r w:rsidR="00C17AF2">
              <w:rPr>
                <w:noProof/>
                <w:webHidden/>
              </w:rPr>
            </w:r>
            <w:r w:rsidR="00C17AF2">
              <w:rPr>
                <w:noProof/>
                <w:webHidden/>
              </w:rPr>
              <w:fldChar w:fldCharType="separate"/>
            </w:r>
            <w:r w:rsidR="0074620C">
              <w:rPr>
                <w:noProof/>
                <w:webHidden/>
              </w:rPr>
              <w:t>209</w:t>
            </w:r>
            <w:r w:rsidR="00C17AF2">
              <w:rPr>
                <w:noProof/>
                <w:webHidden/>
              </w:rPr>
              <w:fldChar w:fldCharType="end"/>
            </w:r>
          </w:hyperlink>
        </w:p>
        <w:p w14:paraId="6F529832" w14:textId="08DA75E3" w:rsidR="00C17AF2" w:rsidRDefault="00DC1693">
          <w:pPr>
            <w:pStyle w:val="TOC2"/>
            <w:tabs>
              <w:tab w:val="right" w:leader="dot" w:pos="10456"/>
            </w:tabs>
            <w:rPr>
              <w:rFonts w:asciiTheme="minorHAnsi" w:hAnsiTheme="minorHAnsi" w:cstheme="minorBidi"/>
              <w:noProof/>
              <w:sz w:val="22"/>
              <w:lang w:val="en-GB" w:eastAsia="en-GB"/>
            </w:rPr>
          </w:pPr>
          <w:hyperlink w:anchor="_Toc29333629" w:history="1">
            <w:r w:rsidR="00C17AF2" w:rsidRPr="00D16F89">
              <w:rPr>
                <w:rStyle w:val="Hyperlink"/>
                <w:noProof/>
              </w:rPr>
              <w:t>Objective Analysis</w:t>
            </w:r>
            <w:r w:rsidR="00C17AF2">
              <w:rPr>
                <w:noProof/>
                <w:webHidden/>
              </w:rPr>
              <w:tab/>
            </w:r>
            <w:r w:rsidR="00C17AF2">
              <w:rPr>
                <w:noProof/>
                <w:webHidden/>
              </w:rPr>
              <w:fldChar w:fldCharType="begin"/>
            </w:r>
            <w:r w:rsidR="00C17AF2">
              <w:rPr>
                <w:noProof/>
                <w:webHidden/>
              </w:rPr>
              <w:instrText xml:space="preserve"> PAGEREF _Toc29333629 \h </w:instrText>
            </w:r>
            <w:r w:rsidR="00C17AF2">
              <w:rPr>
                <w:noProof/>
                <w:webHidden/>
              </w:rPr>
            </w:r>
            <w:r w:rsidR="00C17AF2">
              <w:rPr>
                <w:noProof/>
                <w:webHidden/>
              </w:rPr>
              <w:fldChar w:fldCharType="separate"/>
            </w:r>
            <w:r w:rsidR="0074620C">
              <w:rPr>
                <w:noProof/>
                <w:webHidden/>
              </w:rPr>
              <w:t>209</w:t>
            </w:r>
            <w:r w:rsidR="00C17AF2">
              <w:rPr>
                <w:noProof/>
                <w:webHidden/>
              </w:rPr>
              <w:fldChar w:fldCharType="end"/>
            </w:r>
          </w:hyperlink>
        </w:p>
        <w:p w14:paraId="4EA59805" w14:textId="72EF3390" w:rsidR="00C17AF2" w:rsidRDefault="00DC1693">
          <w:pPr>
            <w:pStyle w:val="TOC2"/>
            <w:tabs>
              <w:tab w:val="right" w:leader="dot" w:pos="10456"/>
            </w:tabs>
            <w:rPr>
              <w:rFonts w:asciiTheme="minorHAnsi" w:hAnsiTheme="minorHAnsi" w:cstheme="minorBidi"/>
              <w:noProof/>
              <w:sz w:val="22"/>
              <w:lang w:val="en-GB" w:eastAsia="en-GB"/>
            </w:rPr>
          </w:pPr>
          <w:hyperlink w:anchor="_Toc29333630" w:history="1">
            <w:r w:rsidR="00C17AF2" w:rsidRPr="00D16F89">
              <w:rPr>
                <w:rStyle w:val="Hyperlink"/>
                <w:noProof/>
              </w:rPr>
              <w:t>User Feedback</w:t>
            </w:r>
            <w:r w:rsidR="00C17AF2">
              <w:rPr>
                <w:noProof/>
                <w:webHidden/>
              </w:rPr>
              <w:tab/>
            </w:r>
            <w:r w:rsidR="00C17AF2">
              <w:rPr>
                <w:noProof/>
                <w:webHidden/>
              </w:rPr>
              <w:fldChar w:fldCharType="begin"/>
            </w:r>
            <w:r w:rsidR="00C17AF2">
              <w:rPr>
                <w:noProof/>
                <w:webHidden/>
              </w:rPr>
              <w:instrText xml:space="preserve"> PAGEREF _Toc29333630 \h </w:instrText>
            </w:r>
            <w:r w:rsidR="00C17AF2">
              <w:rPr>
                <w:noProof/>
                <w:webHidden/>
              </w:rPr>
            </w:r>
            <w:r w:rsidR="00C17AF2">
              <w:rPr>
                <w:noProof/>
                <w:webHidden/>
              </w:rPr>
              <w:fldChar w:fldCharType="separate"/>
            </w:r>
            <w:r w:rsidR="0074620C">
              <w:rPr>
                <w:noProof/>
                <w:webHidden/>
              </w:rPr>
              <w:t>213</w:t>
            </w:r>
            <w:r w:rsidR="00C17AF2">
              <w:rPr>
                <w:noProof/>
                <w:webHidden/>
              </w:rPr>
              <w:fldChar w:fldCharType="end"/>
            </w:r>
          </w:hyperlink>
        </w:p>
        <w:p w14:paraId="41C5DA59" w14:textId="7A2A3F33" w:rsidR="00C17AF2" w:rsidRDefault="00DC1693">
          <w:pPr>
            <w:pStyle w:val="TOC2"/>
            <w:tabs>
              <w:tab w:val="right" w:leader="dot" w:pos="10456"/>
            </w:tabs>
            <w:rPr>
              <w:rFonts w:asciiTheme="minorHAnsi" w:hAnsiTheme="minorHAnsi" w:cstheme="minorBidi"/>
              <w:noProof/>
              <w:sz w:val="22"/>
              <w:lang w:val="en-GB" w:eastAsia="en-GB"/>
            </w:rPr>
          </w:pPr>
          <w:hyperlink w:anchor="_Toc29333631" w:history="1">
            <w:r w:rsidR="00C17AF2" w:rsidRPr="00D16F89">
              <w:rPr>
                <w:rStyle w:val="Hyperlink"/>
                <w:noProof/>
              </w:rPr>
              <w:t>Possible Extensions</w:t>
            </w:r>
            <w:r w:rsidR="00C17AF2">
              <w:rPr>
                <w:noProof/>
                <w:webHidden/>
              </w:rPr>
              <w:tab/>
            </w:r>
            <w:r w:rsidR="00C17AF2">
              <w:rPr>
                <w:noProof/>
                <w:webHidden/>
              </w:rPr>
              <w:fldChar w:fldCharType="begin"/>
            </w:r>
            <w:r w:rsidR="00C17AF2">
              <w:rPr>
                <w:noProof/>
                <w:webHidden/>
              </w:rPr>
              <w:instrText xml:space="preserve"> PAGEREF _Toc29333631 \h </w:instrText>
            </w:r>
            <w:r w:rsidR="00C17AF2">
              <w:rPr>
                <w:noProof/>
                <w:webHidden/>
              </w:rPr>
            </w:r>
            <w:r w:rsidR="00C17AF2">
              <w:rPr>
                <w:noProof/>
                <w:webHidden/>
              </w:rPr>
              <w:fldChar w:fldCharType="separate"/>
            </w:r>
            <w:r w:rsidR="0074620C">
              <w:rPr>
                <w:noProof/>
                <w:webHidden/>
              </w:rPr>
              <w:t>214</w:t>
            </w:r>
            <w:r w:rsidR="00C17AF2">
              <w:rPr>
                <w:noProof/>
                <w:webHidden/>
              </w:rPr>
              <w:fldChar w:fldCharType="end"/>
            </w:r>
          </w:hyperlink>
        </w:p>
        <w:p w14:paraId="74BB72F7" w14:textId="78909E53" w:rsidR="008E16CE" w:rsidRDefault="00B100B7">
          <w:r>
            <w:rPr>
              <w:rFonts w:eastAsiaTheme="minorEastAsia" w:cs="Times New Roman"/>
              <w:lang w:val="en-US"/>
            </w:rPr>
            <w:fldChar w:fldCharType="end"/>
          </w:r>
        </w:p>
      </w:sdtContent>
    </w:sdt>
    <w:p w14:paraId="74BB72F8" w14:textId="77777777" w:rsidR="008E16CE" w:rsidRDefault="008E16CE" w:rsidP="00CB6BAF">
      <w:pPr>
        <w:rPr>
          <w:lang w:val="en-US"/>
        </w:rPr>
      </w:pPr>
    </w:p>
    <w:p w14:paraId="74BB72F9" w14:textId="77777777" w:rsidR="008E16CE" w:rsidRDefault="008E16CE" w:rsidP="008E16CE">
      <w:pPr>
        <w:rPr>
          <w:rFonts w:eastAsiaTheme="majorEastAsia"/>
          <w:color w:val="2E74B5" w:themeColor="accent1" w:themeShade="BF"/>
          <w:lang w:val="en-US"/>
        </w:rPr>
      </w:pPr>
      <w:r>
        <w:rPr>
          <w:lang w:val="en-US"/>
        </w:rPr>
        <w:br w:type="page"/>
      </w:r>
    </w:p>
    <w:p w14:paraId="74BB72FA" w14:textId="77777777" w:rsidR="008E16CE" w:rsidRPr="00385B31" w:rsidRDefault="008E16CE" w:rsidP="008E16CE">
      <w:pPr>
        <w:pStyle w:val="Heading1"/>
        <w:rPr>
          <w:rFonts w:cs="Arial"/>
          <w:szCs w:val="56"/>
        </w:rPr>
        <w:sectPr w:rsidR="008E16CE" w:rsidRPr="00385B31" w:rsidSect="004A7F99">
          <w:headerReference w:type="default" r:id="rId12"/>
          <w:pgSz w:w="11906" w:h="16838"/>
          <w:pgMar w:top="720" w:right="720" w:bottom="720" w:left="720" w:header="708" w:footer="708" w:gutter="0"/>
          <w:cols w:space="708"/>
          <w:docGrid w:linePitch="360"/>
        </w:sectPr>
      </w:pPr>
    </w:p>
    <w:p w14:paraId="14DFF0C6" w14:textId="77777777" w:rsidR="00E84C5E" w:rsidRPr="0076247E" w:rsidRDefault="00E84C5E" w:rsidP="00E84C5E">
      <w:pPr>
        <w:pStyle w:val="Heading1"/>
        <w:spacing w:line="240" w:lineRule="auto"/>
      </w:pPr>
      <w:bookmarkStart w:id="0" w:name="_Toc29333547"/>
      <w:r w:rsidRPr="0076247E">
        <w:rPr>
          <w:rFonts w:cs="Arial"/>
          <w:szCs w:val="56"/>
        </w:rPr>
        <w:lastRenderedPageBreak/>
        <w:t>Analysis</w:t>
      </w:r>
      <w:bookmarkEnd w:id="0"/>
    </w:p>
    <w:p w14:paraId="6E249C11" w14:textId="38D372B1" w:rsidR="00E84C5E" w:rsidRPr="0076247E" w:rsidRDefault="00E84C5E" w:rsidP="00E84C5E">
      <w:pPr>
        <w:pStyle w:val="Heading2"/>
        <w:spacing w:before="0"/>
      </w:pPr>
      <w:bookmarkStart w:id="1" w:name="_Toc29333548"/>
      <w:r w:rsidRPr="0076247E">
        <w:t>Problem Definition</w:t>
      </w:r>
      <w:bookmarkEnd w:id="1"/>
    </w:p>
    <w:p w14:paraId="0D84249A" w14:textId="1BF46171" w:rsidR="00E84C5E" w:rsidRPr="0076247E" w:rsidRDefault="00E84C5E" w:rsidP="00E84C5E">
      <w:r w:rsidRPr="0076247E">
        <w:t xml:space="preserve">Versions of the game Pac-Man pop up everywhere nowadays, usually, with the same core principals as the original game but with slightly different maze design and graphics. On occasion, they include extra features which make the game more appealing to a younger audience, </w:t>
      </w:r>
      <w:r w:rsidR="00414CB5" w:rsidRPr="0076247E">
        <w:t>but</w:t>
      </w:r>
      <w:r w:rsidRPr="0076247E">
        <w:t xml:space="preserve"> this loses the simple beauty of the original Pac-Man games. Therefore, I will create a multiplayer game based on Pac-Man that will address both the spinoffs’ issues – (by keeping the core principals of the game) and the originals’ by applying the tried and tested mechanics to a more exciting multiplayer platform. </w:t>
      </w:r>
    </w:p>
    <w:p w14:paraId="217CD521" w14:textId="53654F34" w:rsidR="00E84C5E" w:rsidRPr="0076247E" w:rsidRDefault="00E84C5E" w:rsidP="00E84C5E">
      <w:r w:rsidRPr="0076247E">
        <w:t xml:space="preserve">While multiplayer versions of Pac-Man have been made in the past, the majority (if not all) revolve around 2 player versions in which both players play as Pac-Man. On the contrary, I believe the most effective design will come from a 5-player game that preserves the original gameplay by allowing the other human players to play as the ghosts instead. It will also incorporate even more features, such as maze generation (in keeping with the original map design); local accounts </w:t>
      </w:r>
      <w:r w:rsidR="00A30922">
        <w:t>(storing game statistics)</w:t>
      </w:r>
      <w:r w:rsidRPr="0076247E">
        <w:t xml:space="preserve">, and </w:t>
      </w:r>
      <w:r w:rsidR="00A30922">
        <w:t xml:space="preserve">another game mode: </w:t>
      </w:r>
      <w:r w:rsidR="00192F61">
        <w:t>‘T</w:t>
      </w:r>
      <w:r w:rsidR="00A30922">
        <w:t>utorial</w:t>
      </w:r>
      <w:r w:rsidR="00192F61">
        <w:t>’</w:t>
      </w:r>
      <w:r w:rsidR="00A30922">
        <w:t xml:space="preserve">. This will allow </w:t>
      </w:r>
      <w:r w:rsidR="00F36F01">
        <w:t>beginners to learn how to effectively play against the ghost AI.</w:t>
      </w:r>
    </w:p>
    <w:p w14:paraId="4D091AC5" w14:textId="6A2D8BC9" w:rsidR="00E84C5E" w:rsidRPr="0076247E" w:rsidRDefault="00E84C5E" w:rsidP="00E84C5E">
      <w:r w:rsidRPr="0076247E">
        <w:t>Further to my proposal to expand the functionality with a multiplayer mode, it is vital that my game achieves a balance at all times (meaning it is equally easy/difficult to play the game regardless of what ‘team’ you are on). In the single</w:t>
      </w:r>
      <w:r w:rsidR="00192F61">
        <w:t>-</w:t>
      </w:r>
      <w:r w:rsidRPr="0076247E">
        <w:t>player version</w:t>
      </w:r>
      <w:r w:rsidR="00303378">
        <w:t>,</w:t>
      </w:r>
      <w:r w:rsidRPr="0076247E">
        <w:t xml:space="preserve"> this will not be a problem as it will feature various AIs controlling the ghosts that all have certain flaws</w:t>
      </w:r>
      <w:r w:rsidR="00303378">
        <w:t xml:space="preserve"> (based on the tried and tested original Pac-Man)</w:t>
      </w:r>
      <w:r w:rsidRPr="0076247E">
        <w:t xml:space="preserve">; one human ghost, however, will not (let alone four). To solve this problem, I will introduce a mechanic that restricts the vision of the ghosts. The game will have the same dimensions, but the majority of the tilemap will be in darkness for them. The ghosts, therefore, will require a lot of teamwork in order to locate and catch Pac-Man and allows some re-playability with teams able to experiment with different strategies. </w:t>
      </w:r>
    </w:p>
    <w:p w14:paraId="7154D1DA" w14:textId="127E6519" w:rsidR="00E84C5E" w:rsidRPr="0076247E" w:rsidRDefault="00E84C5E" w:rsidP="00E84C5E">
      <w:r w:rsidRPr="0076247E">
        <w:t xml:space="preserve">It is also important that my game has a built-in account system. This will allow the player to </w:t>
      </w:r>
      <w:r w:rsidR="00316152">
        <w:t>connect</w:t>
      </w:r>
      <w:r w:rsidRPr="0076247E">
        <w:t xml:space="preserve"> more easily with friends and encourage competition within the single</w:t>
      </w:r>
      <w:r w:rsidR="00192F61">
        <w:t>-</w:t>
      </w:r>
      <w:r w:rsidRPr="0076247E">
        <w:t xml:space="preserve">player modes through high scores. In order to accomplish this, I will have to build a </w:t>
      </w:r>
      <w:r w:rsidR="00F64374">
        <w:t xml:space="preserve">local login and signup system, using a database </w:t>
      </w:r>
      <w:r w:rsidR="00CF4DF4">
        <w:t xml:space="preserve">with a </w:t>
      </w:r>
      <w:r w:rsidR="00283E1A">
        <w:t>‘U</w:t>
      </w:r>
      <w:r w:rsidR="00CF4DF4">
        <w:t>ser</w:t>
      </w:r>
      <w:r w:rsidR="00283E1A">
        <w:t>’</w:t>
      </w:r>
      <w:r w:rsidR="00CF4DF4">
        <w:t xml:space="preserve"> table </w:t>
      </w:r>
      <w:r w:rsidR="00283E1A">
        <w:t>(</w:t>
      </w:r>
      <w:r w:rsidR="00CF4DF4">
        <w:t>to store usernames and passwords</w:t>
      </w:r>
      <w:r w:rsidR="00283E1A">
        <w:t>)</w:t>
      </w:r>
      <w:r w:rsidR="00CF4DF4">
        <w:t xml:space="preserve"> and also a </w:t>
      </w:r>
      <w:r w:rsidR="00283E1A">
        <w:t>‘</w:t>
      </w:r>
      <w:r w:rsidR="00CF4DF4">
        <w:t>Game</w:t>
      </w:r>
      <w:r w:rsidR="00283E1A">
        <w:t>’</w:t>
      </w:r>
      <w:r w:rsidR="00CF4DF4">
        <w:t xml:space="preserve"> table, which will store information about games played.</w:t>
      </w:r>
      <w:r w:rsidR="00F64374">
        <w:t xml:space="preserve"> </w:t>
      </w:r>
    </w:p>
    <w:p w14:paraId="5E0393AD" w14:textId="1CA29A44" w:rsidR="00E84C5E" w:rsidRPr="0076247E" w:rsidRDefault="00E84C5E" w:rsidP="00E84C5E">
      <w:r w:rsidRPr="0076247E">
        <w:t>In order to create my game, I will use the python library ‘</w:t>
      </w:r>
      <w:r w:rsidR="00414CB5" w:rsidRPr="0076247E">
        <w:t>PyGame</w:t>
      </w:r>
      <w:r w:rsidRPr="0076247E">
        <w:t>’, as this allows me to create a perfectly sized window based on a tilemap and add sprites and sound effects to mimic the quality of the original game. The library also makes moving and logging interactions between multiple objects across the screen many times a second</w:t>
      </w:r>
      <w:r w:rsidR="00EB53DC">
        <w:t xml:space="preserve"> </w:t>
      </w:r>
      <w:r w:rsidR="004A6095">
        <w:t>very easy</w:t>
      </w:r>
      <w:r w:rsidRPr="0076247E">
        <w:t>. These features make ‘</w:t>
      </w:r>
      <w:r w:rsidR="00414CB5" w:rsidRPr="0076247E">
        <w:t>PyGame</w:t>
      </w:r>
      <w:r w:rsidRPr="0076247E">
        <w:t>’ a very capable alternative to another (more basic) python GUI framework like ‘TkInter’.</w:t>
      </w:r>
      <w:r w:rsidR="007B0816">
        <w:t xml:space="preserve"> For the networking aspects, I will use </w:t>
      </w:r>
      <w:r w:rsidR="00192F61">
        <w:t>python’s ‘S</w:t>
      </w:r>
      <w:r w:rsidR="007B0816">
        <w:t>ocket</w:t>
      </w:r>
      <w:r w:rsidR="00192F61">
        <w:t>’ library</w:t>
      </w:r>
      <w:r w:rsidR="007B0816">
        <w:t xml:space="preserve">. While not the </w:t>
      </w:r>
      <w:r w:rsidR="00774162">
        <w:t>easiest</w:t>
      </w:r>
      <w:r w:rsidR="007B0816">
        <w:t xml:space="preserve"> networking library</w:t>
      </w:r>
      <w:r w:rsidR="00774162">
        <w:t xml:space="preserve"> to use, </w:t>
      </w:r>
      <w:r w:rsidR="00836853">
        <w:t>its</w:t>
      </w:r>
      <w:r w:rsidR="00774162">
        <w:t xml:space="preserve"> basic approach means I can accomplish more specific and advanced </w:t>
      </w:r>
      <w:r w:rsidR="00DC11DC">
        <w:t xml:space="preserve">features when compared with </w:t>
      </w:r>
      <w:r w:rsidR="00836853">
        <w:t>a higher-level library like ‘PyGa</w:t>
      </w:r>
      <w:r w:rsidR="00E755EB">
        <w:t>m</w:t>
      </w:r>
      <w:r w:rsidR="00836853">
        <w:t xml:space="preserve">e’. When approaching the database design, I thought it would be most appropriate to use </w:t>
      </w:r>
      <w:r w:rsidR="00284575">
        <w:t>‘S</w:t>
      </w:r>
      <w:r w:rsidR="00836853">
        <w:t>qlite3</w:t>
      </w:r>
      <w:r w:rsidR="00284575">
        <w:t>’</w:t>
      </w:r>
      <w:r w:rsidR="00836853">
        <w:t xml:space="preserve">. It is </w:t>
      </w:r>
      <w:r w:rsidR="00F12085">
        <w:t>easier to use than other,</w:t>
      </w:r>
      <w:r w:rsidR="00836853">
        <w:t xml:space="preserve"> comparable libraries and I already have some experience with it. </w:t>
      </w:r>
      <w:r w:rsidR="00854580">
        <w:t>Whilst it does lack</w:t>
      </w:r>
      <w:r w:rsidR="00836853">
        <w:t xml:space="preserve"> some features, I don’t plan on implementing anything too advanced within the database</w:t>
      </w:r>
      <w:r w:rsidR="00854580">
        <w:t xml:space="preserve"> so it will suffice.</w:t>
      </w:r>
    </w:p>
    <w:p w14:paraId="4A453AE0" w14:textId="77777777" w:rsidR="00E84C5E" w:rsidRPr="0076247E" w:rsidRDefault="00E84C5E" w:rsidP="00E84C5E">
      <w:pPr>
        <w:pStyle w:val="Heading2"/>
      </w:pPr>
      <w:bookmarkStart w:id="2" w:name="_Toc29333549"/>
      <w:r w:rsidRPr="0076247E">
        <w:lastRenderedPageBreak/>
        <w:t>Background Research</w:t>
      </w:r>
      <w:bookmarkEnd w:id="2"/>
    </w:p>
    <w:p w14:paraId="5CF073D9" w14:textId="77777777" w:rsidR="00E84C5E" w:rsidRPr="0076247E" w:rsidRDefault="00E84C5E" w:rsidP="00E84C5E">
      <w:pPr>
        <w:rPr>
          <w:rFonts w:cstheme="majorHAnsi"/>
        </w:rPr>
      </w:pPr>
      <w:r w:rsidRPr="0076247E">
        <w:rPr>
          <w:rFonts w:cstheme="majorHAnsi"/>
        </w:rPr>
        <w:t xml:space="preserve">In this section, I will explore the key components that make up the game ‘Pac-Man’ and briefly comment on how I could implement these into my game. </w:t>
      </w:r>
    </w:p>
    <w:p w14:paraId="0F9928D2" w14:textId="23BF2A30" w:rsidR="00E84C5E" w:rsidRPr="0076247E" w:rsidRDefault="00E84C5E" w:rsidP="00E84C5E">
      <w:pPr>
        <w:spacing w:after="240"/>
        <w:rPr>
          <w:rFonts w:cstheme="majorHAnsi"/>
        </w:rPr>
      </w:pPr>
      <w:r w:rsidRPr="0076247E">
        <w:rPr>
          <w:rFonts w:cstheme="majorHAnsi"/>
        </w:rPr>
        <w:t xml:space="preserve">My game will build on the core features in the original Pac-Man (unlike many other spinoffs). Pac-Man is a game that runs using hidden tiles usually 28x31 but with 3 </w:t>
      </w:r>
      <w:r w:rsidR="000F046A">
        <w:rPr>
          <w:rFonts w:cstheme="majorHAnsi"/>
        </w:rPr>
        <w:t>tiles</w:t>
      </w:r>
      <w:r w:rsidRPr="0076247E">
        <w:rPr>
          <w:rFonts w:cstheme="majorHAnsi"/>
        </w:rPr>
        <w:t xml:space="preserve"> above and 2 below for game information making the total screen size 28x36. You play as a yellow circle (Pac-Man)</w:t>
      </w:r>
      <w:r w:rsidR="008A65A1">
        <w:rPr>
          <w:rFonts w:cstheme="majorHAnsi"/>
        </w:rPr>
        <w:t>;</w:t>
      </w:r>
      <w:r w:rsidRPr="0076247E">
        <w:rPr>
          <w:rFonts w:cstheme="majorHAnsi"/>
        </w:rPr>
        <w:t xml:space="preserve"> the objective is to eat all the smaller circles which appear in the middle of every tile (excluding wall pieces) at the start of each game/round. There are four ghosts that each, with different methods, try and catch Pac-Man by touching him. </w:t>
      </w:r>
    </w:p>
    <w:p w14:paraId="01BFC3BB" w14:textId="7F53573D" w:rsidR="00E84C5E" w:rsidRPr="0076247E" w:rsidRDefault="00C6590F" w:rsidP="00E84C5E">
      <w:pPr>
        <w:spacing w:after="240"/>
        <w:rPr>
          <w:rFonts w:cstheme="majorHAnsi"/>
        </w:rPr>
      </w:pPr>
      <w:r>
        <w:rPr>
          <w:rFonts w:cstheme="majorHAnsi"/>
          <w:noProof/>
        </w:rPr>
        <w:drawing>
          <wp:anchor distT="0" distB="0" distL="114300" distR="114300" simplePos="0" relativeHeight="251658292" behindDoc="1" locked="0" layoutInCell="1" allowOverlap="1" wp14:anchorId="14E0D5A0" wp14:editId="46CF5F48">
            <wp:simplePos x="0" y="0"/>
            <wp:positionH relativeFrom="margin">
              <wp:align>left</wp:align>
            </wp:positionH>
            <wp:positionV relativeFrom="paragraph">
              <wp:posOffset>1070666</wp:posOffset>
            </wp:positionV>
            <wp:extent cx="1947545" cy="3173095"/>
            <wp:effectExtent l="0" t="0" r="0" b="8255"/>
            <wp:wrapSquare wrapText="bothSides"/>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59670" cy="3192116"/>
                    </a:xfrm>
                    <a:prstGeom prst="rect">
                      <a:avLst/>
                    </a:prstGeom>
                    <a:noFill/>
                  </pic:spPr>
                </pic:pic>
              </a:graphicData>
            </a:graphic>
            <wp14:sizeRelH relativeFrom="margin">
              <wp14:pctWidth>0</wp14:pctWidth>
            </wp14:sizeRelH>
            <wp14:sizeRelV relativeFrom="margin">
              <wp14:pctHeight>0</wp14:pctHeight>
            </wp14:sizeRelV>
          </wp:anchor>
        </w:drawing>
      </w:r>
      <w:r w:rsidR="00E84C5E" w:rsidRPr="0076247E">
        <w:rPr>
          <w:rFonts w:cstheme="majorHAnsi"/>
          <w:noProof/>
          <w:lang w:eastAsia="en-GB"/>
        </w:rPr>
        <w:drawing>
          <wp:anchor distT="0" distB="0" distL="114300" distR="114300" simplePos="0" relativeHeight="251658243" behindDoc="1" locked="0" layoutInCell="1" allowOverlap="1" wp14:anchorId="5F8D6D7F" wp14:editId="1C872799">
            <wp:simplePos x="0" y="0"/>
            <wp:positionH relativeFrom="margin">
              <wp:posOffset>4952909</wp:posOffset>
            </wp:positionH>
            <wp:positionV relativeFrom="paragraph">
              <wp:posOffset>9525</wp:posOffset>
            </wp:positionV>
            <wp:extent cx="1644650" cy="2077085"/>
            <wp:effectExtent l="0" t="0" r="0" b="0"/>
            <wp:wrapTight wrapText="bothSides">
              <wp:wrapPolygon edited="0">
                <wp:start x="0" y="0"/>
                <wp:lineTo x="0" y="21395"/>
                <wp:lineTo x="21266" y="21395"/>
                <wp:lineTo x="21266"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c_man_screengrab.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644650" cy="2077085"/>
                    </a:xfrm>
                    <a:prstGeom prst="rect">
                      <a:avLst/>
                    </a:prstGeom>
                  </pic:spPr>
                </pic:pic>
              </a:graphicData>
            </a:graphic>
            <wp14:sizeRelH relativeFrom="page">
              <wp14:pctWidth>0</wp14:pctWidth>
            </wp14:sizeRelH>
            <wp14:sizeRelV relativeFrom="page">
              <wp14:pctHeight>0</wp14:pctHeight>
            </wp14:sizeRelV>
          </wp:anchor>
        </w:drawing>
      </w:r>
      <w:r w:rsidR="00E84C5E" w:rsidRPr="0076247E">
        <w:rPr>
          <w:rFonts w:cstheme="majorHAnsi"/>
        </w:rPr>
        <w:t>In order to balance the game, the ghosts are unable to make a 180</w:t>
      </w:r>
      <w:r w:rsidR="00E84C5E" w:rsidRPr="0076247E">
        <w:rPr>
          <w:rFonts w:cstheme="majorHAnsi"/>
          <w:vertAlign w:val="superscript"/>
        </w:rPr>
        <w:t>o</w:t>
      </w:r>
      <w:r w:rsidR="00E84C5E" w:rsidRPr="0076247E">
        <w:rPr>
          <w:rFonts w:cstheme="majorHAnsi"/>
        </w:rPr>
        <w:t xml:space="preserve"> turn</w:t>
      </w:r>
      <w:r w:rsidR="001918E2">
        <w:rPr>
          <w:rFonts w:cstheme="majorHAnsi"/>
        </w:rPr>
        <w:t xml:space="preserve"> </w:t>
      </w:r>
      <w:r w:rsidR="00F15B0F">
        <w:rPr>
          <w:rFonts w:cstheme="majorHAnsi"/>
        </w:rPr>
        <w:t>(unless switching modes</w:t>
      </w:r>
      <w:r w:rsidR="00AE0820">
        <w:rPr>
          <w:rFonts w:cstheme="majorHAnsi"/>
        </w:rPr>
        <w:t>)</w:t>
      </w:r>
      <w:r w:rsidR="00E84C5E" w:rsidRPr="0076247E">
        <w:rPr>
          <w:rFonts w:cstheme="majorHAnsi"/>
        </w:rPr>
        <w:t xml:space="preserve">, and there are larger circles in the corners of the maze that (when eaten) allow Pac-Man to eat the ghosts for a limited time – giving the player points and putting the ghosts out of action of a few seconds while they return to the centre. This ghost ‘mode’ is called ‘scared’. </w:t>
      </w:r>
    </w:p>
    <w:p w14:paraId="34C47C54" w14:textId="6DC51951" w:rsidR="00E84C5E" w:rsidRPr="0076247E" w:rsidRDefault="00E84C5E" w:rsidP="00E84C5E">
      <w:pPr>
        <w:spacing w:after="240"/>
        <w:rPr>
          <w:rFonts w:cstheme="majorHAnsi"/>
        </w:rPr>
      </w:pPr>
      <w:r w:rsidRPr="0076247E">
        <w:rPr>
          <w:rFonts w:cstheme="majorHAnsi"/>
        </w:rPr>
        <w:t xml:space="preserve">There are 3 modes: chase, scatter and frightened. The ghosts chase for a set time and then switch to scatter mode in which they no longer chase Pac-Man and instead head straight for one of the four corners each. When a power pellet is eaten, the ghosts change direction and enter scared mode whereby they make random movements and can be eaten by Pac-Man. The </w:t>
      </w:r>
      <w:r w:rsidR="004F534F">
        <w:rPr>
          <w:rFonts w:cstheme="majorHAnsi"/>
        </w:rPr>
        <w:t>amount of time spent in</w:t>
      </w:r>
      <w:r w:rsidRPr="0076247E">
        <w:rPr>
          <w:rFonts w:cstheme="majorHAnsi"/>
        </w:rPr>
        <w:t xml:space="preserve"> these modes vary as each level progresses and from level to level</w:t>
      </w:r>
      <w:r w:rsidR="00C6590F">
        <w:rPr>
          <w:rFonts w:cstheme="majorHAnsi"/>
        </w:rPr>
        <w:t xml:space="preserve"> (as shown in the image on the right)</w:t>
      </w:r>
      <w:r w:rsidRPr="0076247E">
        <w:rPr>
          <w:rFonts w:cstheme="majorHAnsi"/>
        </w:rPr>
        <w:t xml:space="preserve">. </w:t>
      </w:r>
    </w:p>
    <w:p w14:paraId="70E2807A" w14:textId="1F4AE092" w:rsidR="00E84C5E" w:rsidRPr="0076247E" w:rsidRDefault="00E84C5E" w:rsidP="00E84C5E">
      <w:pPr>
        <w:spacing w:after="240"/>
        <w:rPr>
          <w:rFonts w:cstheme="majorHAnsi"/>
        </w:rPr>
      </w:pPr>
      <w:r w:rsidRPr="0076247E">
        <w:rPr>
          <w:rFonts w:cstheme="majorHAnsi"/>
        </w:rPr>
        <w:t xml:space="preserve">Furthermore, Pac-Man is also able to take advantage of a technique known as cornering. As Pac-Man’s hitbox is smaller than the tiles, he can ‘hug’ walls and turn corners more quickly than the ghosts who are required to centre themselves in the middle of a tile before they are able to change direction. </w:t>
      </w:r>
    </w:p>
    <w:p w14:paraId="3C67B09F" w14:textId="1ADDB200" w:rsidR="00E84C5E" w:rsidRPr="0076247E" w:rsidRDefault="00E84C5E" w:rsidP="00E84C5E">
      <w:pPr>
        <w:pStyle w:val="Heading3"/>
      </w:pPr>
      <w:bookmarkStart w:id="3" w:name="_Toc29333550"/>
      <w:r w:rsidRPr="0076247E">
        <w:t>Maze design</w:t>
      </w:r>
      <w:bookmarkEnd w:id="3"/>
    </w:p>
    <w:p w14:paraId="70EF979B" w14:textId="519ADCF9" w:rsidR="00E84C5E" w:rsidRPr="0076247E" w:rsidRDefault="00E84C5E" w:rsidP="00E84C5E">
      <w:pPr>
        <w:spacing w:after="40" w:line="0" w:lineRule="atLeast"/>
        <w:rPr>
          <w:rFonts w:cstheme="majorHAnsi"/>
        </w:rPr>
      </w:pPr>
      <w:r w:rsidRPr="0076247E">
        <w:rPr>
          <w:rFonts w:cstheme="majorHAnsi"/>
        </w:rPr>
        <w:t>In Pac-Man</w:t>
      </w:r>
      <w:r w:rsidR="002F7B03">
        <w:rPr>
          <w:rFonts w:cstheme="majorHAnsi"/>
        </w:rPr>
        <w:t>,</w:t>
      </w:r>
      <w:r w:rsidRPr="0076247E">
        <w:rPr>
          <w:rFonts w:cstheme="majorHAnsi"/>
        </w:rPr>
        <w:t xml:space="preserve"> the mazes are designed </w:t>
      </w:r>
      <w:r w:rsidR="002F7B03" w:rsidRPr="0076247E">
        <w:rPr>
          <w:rFonts w:cstheme="majorHAnsi"/>
        </w:rPr>
        <w:t>and</w:t>
      </w:r>
      <w:r w:rsidRPr="0076247E">
        <w:rPr>
          <w:rFonts w:cstheme="majorHAnsi"/>
        </w:rPr>
        <w:t xml:space="preserve"> hard-coded into the game with the following set of rules:</w:t>
      </w:r>
    </w:p>
    <w:p w14:paraId="3297F8F7" w14:textId="34BA7CD4" w:rsidR="00E84C5E" w:rsidRPr="0076247E" w:rsidRDefault="00E84C5E" w:rsidP="00E84C5E">
      <w:pPr>
        <w:pStyle w:val="ListParagraph"/>
        <w:numPr>
          <w:ilvl w:val="0"/>
          <w:numId w:val="1"/>
        </w:numPr>
        <w:spacing w:after="0" w:line="0" w:lineRule="atLeast"/>
        <w:rPr>
          <w:rFonts w:cstheme="majorHAnsi"/>
        </w:rPr>
      </w:pPr>
      <w:r w:rsidRPr="0076247E">
        <w:rPr>
          <w:rFonts w:cstheme="majorHAnsi"/>
        </w:rPr>
        <w:t>The maze is 28x31 tiles</w:t>
      </w:r>
    </w:p>
    <w:p w14:paraId="0B36E5B0" w14:textId="46DF2ED1" w:rsidR="00E84C5E" w:rsidRPr="0076247E" w:rsidRDefault="00E84C5E" w:rsidP="00E84C5E">
      <w:pPr>
        <w:pStyle w:val="ListParagraph"/>
        <w:numPr>
          <w:ilvl w:val="0"/>
          <w:numId w:val="1"/>
        </w:numPr>
        <w:spacing w:after="0" w:line="0" w:lineRule="atLeast"/>
        <w:rPr>
          <w:rFonts w:cstheme="majorHAnsi"/>
        </w:rPr>
      </w:pPr>
      <w:r w:rsidRPr="0076247E">
        <w:rPr>
          <w:rFonts w:cstheme="majorHAnsi"/>
        </w:rPr>
        <w:t>Paths are only 1 tile thick</w:t>
      </w:r>
    </w:p>
    <w:p w14:paraId="54164F21" w14:textId="645A697A" w:rsidR="00E84C5E" w:rsidRPr="0076247E" w:rsidRDefault="00E84C5E" w:rsidP="00E84C5E">
      <w:pPr>
        <w:pStyle w:val="ListParagraph"/>
        <w:numPr>
          <w:ilvl w:val="0"/>
          <w:numId w:val="1"/>
        </w:numPr>
        <w:spacing w:after="0" w:line="0" w:lineRule="atLeast"/>
        <w:rPr>
          <w:rFonts w:cstheme="majorHAnsi"/>
        </w:rPr>
      </w:pPr>
      <w:r w:rsidRPr="0076247E">
        <w:rPr>
          <w:rFonts w:cstheme="majorHAnsi"/>
        </w:rPr>
        <w:t>No sharp turns (i.e. intersections are separated by at least 2 tiles)</w:t>
      </w:r>
    </w:p>
    <w:p w14:paraId="76E675AF" w14:textId="143A9660" w:rsidR="00E84C5E" w:rsidRPr="0076247E" w:rsidRDefault="00E84C5E" w:rsidP="00E84C5E">
      <w:pPr>
        <w:pStyle w:val="ListParagraph"/>
        <w:numPr>
          <w:ilvl w:val="0"/>
          <w:numId w:val="1"/>
        </w:numPr>
        <w:spacing w:after="0" w:line="0" w:lineRule="atLeast"/>
        <w:rPr>
          <w:rFonts w:cstheme="majorHAnsi"/>
        </w:rPr>
      </w:pPr>
      <w:r w:rsidRPr="0076247E">
        <w:rPr>
          <w:rFonts w:cstheme="majorHAnsi"/>
        </w:rPr>
        <w:t>There are 1 or 2 tunnels</w:t>
      </w:r>
    </w:p>
    <w:p w14:paraId="023DAC78" w14:textId="4278F524" w:rsidR="00E84C5E" w:rsidRPr="0076247E" w:rsidRDefault="00E84C5E" w:rsidP="00E84C5E">
      <w:pPr>
        <w:pStyle w:val="ListParagraph"/>
        <w:numPr>
          <w:ilvl w:val="0"/>
          <w:numId w:val="1"/>
        </w:numPr>
        <w:spacing w:after="0" w:line="0" w:lineRule="atLeast"/>
        <w:rPr>
          <w:rFonts w:cstheme="majorHAnsi"/>
        </w:rPr>
      </w:pPr>
      <w:r w:rsidRPr="0076247E">
        <w:rPr>
          <w:rFonts w:cstheme="majorHAnsi"/>
        </w:rPr>
        <w:t>No dead-ends</w:t>
      </w:r>
    </w:p>
    <w:p w14:paraId="130E2EAB" w14:textId="585529F5" w:rsidR="00E84C5E" w:rsidRPr="0076247E" w:rsidRDefault="00E84C5E" w:rsidP="00E84C5E">
      <w:pPr>
        <w:pStyle w:val="ListParagraph"/>
        <w:numPr>
          <w:ilvl w:val="0"/>
          <w:numId w:val="1"/>
        </w:numPr>
        <w:spacing w:after="0" w:line="0" w:lineRule="atLeast"/>
        <w:rPr>
          <w:rFonts w:cstheme="majorHAnsi"/>
        </w:rPr>
      </w:pPr>
      <w:r w:rsidRPr="0076247E">
        <w:rPr>
          <w:rFonts w:cstheme="majorHAnsi"/>
        </w:rPr>
        <w:t>Only I, L, T, or + wall shapes are allowed, including the occasional rectangular wall</w:t>
      </w:r>
    </w:p>
    <w:p w14:paraId="22211D02" w14:textId="5C4B1F27" w:rsidR="00E84C5E" w:rsidRPr="0076247E" w:rsidRDefault="00E84C5E" w:rsidP="00E84C5E">
      <w:pPr>
        <w:pStyle w:val="ListParagraph"/>
        <w:numPr>
          <w:ilvl w:val="0"/>
          <w:numId w:val="1"/>
        </w:numPr>
        <w:spacing w:after="0" w:line="0" w:lineRule="atLeast"/>
        <w:rPr>
          <w:rFonts w:cstheme="majorHAnsi"/>
        </w:rPr>
      </w:pPr>
      <w:r w:rsidRPr="0076247E">
        <w:rPr>
          <w:rFonts w:cstheme="majorHAnsi"/>
        </w:rPr>
        <w:t>Any non-rectangular wall pieces must only be 2 tiles thick</w:t>
      </w:r>
    </w:p>
    <w:p w14:paraId="6B6299C2" w14:textId="6272CB5D" w:rsidR="00E84C5E" w:rsidRPr="002F7B03" w:rsidRDefault="00E84C5E" w:rsidP="00E84C5E">
      <w:pPr>
        <w:pStyle w:val="ListParagraph"/>
        <w:numPr>
          <w:ilvl w:val="0"/>
          <w:numId w:val="1"/>
        </w:numPr>
        <w:spacing w:after="0" w:line="0" w:lineRule="atLeast"/>
        <w:rPr>
          <w:rFonts w:ascii="Calibri" w:hAnsi="Calibri" w:cs="Calibri"/>
          <w:color w:val="404040" w:themeColor="text1" w:themeTint="BF"/>
        </w:rPr>
      </w:pPr>
      <w:r w:rsidRPr="0076247E">
        <w:rPr>
          <w:rFonts w:cstheme="majorHAnsi"/>
        </w:rPr>
        <w:t>They are symmetrical down the centre</w:t>
      </w:r>
    </w:p>
    <w:p w14:paraId="21CD352F" w14:textId="28E19B22" w:rsidR="002F7B03" w:rsidRPr="002F7B03" w:rsidRDefault="002F7B03" w:rsidP="002F7B03"/>
    <w:p w14:paraId="7722FA79" w14:textId="593EEC8C" w:rsidR="002F7B03" w:rsidRPr="002F7B03" w:rsidRDefault="002F7B03" w:rsidP="002F7B03"/>
    <w:p w14:paraId="3378E899" w14:textId="1696084C" w:rsidR="002F7B03" w:rsidRPr="002F7B03" w:rsidRDefault="0099514F" w:rsidP="002F7B03">
      <w:pPr>
        <w:tabs>
          <w:tab w:val="left" w:pos="2379"/>
        </w:tabs>
      </w:pPr>
      <w:r w:rsidRPr="0076247E">
        <w:rPr>
          <w:noProof/>
          <w:lang w:eastAsia="en-GB"/>
        </w:rPr>
        <w:lastRenderedPageBreak/>
        <mc:AlternateContent>
          <mc:Choice Requires="wpg">
            <w:drawing>
              <wp:anchor distT="0" distB="0" distL="114300" distR="114300" simplePos="0" relativeHeight="251658246" behindDoc="1" locked="0" layoutInCell="1" allowOverlap="1" wp14:anchorId="77D26AE6" wp14:editId="0806D547">
                <wp:simplePos x="0" y="0"/>
                <wp:positionH relativeFrom="margin">
                  <wp:align>left</wp:align>
                </wp:positionH>
                <wp:positionV relativeFrom="paragraph">
                  <wp:posOffset>442</wp:posOffset>
                </wp:positionV>
                <wp:extent cx="6411595" cy="3940175"/>
                <wp:effectExtent l="0" t="0" r="8255" b="3175"/>
                <wp:wrapTight wrapText="bothSides">
                  <wp:wrapPolygon edited="0">
                    <wp:start x="0" y="0"/>
                    <wp:lineTo x="0" y="9712"/>
                    <wp:lineTo x="10782" y="10025"/>
                    <wp:lineTo x="0" y="11383"/>
                    <wp:lineTo x="0" y="21200"/>
                    <wp:lineTo x="8151" y="21513"/>
                    <wp:lineTo x="13413" y="21513"/>
                    <wp:lineTo x="21564" y="21409"/>
                    <wp:lineTo x="21564" y="11592"/>
                    <wp:lineTo x="10782" y="10025"/>
                    <wp:lineTo x="21564" y="9712"/>
                    <wp:lineTo x="21564" y="0"/>
                    <wp:lineTo x="0" y="0"/>
                  </wp:wrapPolygon>
                </wp:wrapTight>
                <wp:docPr id="33" name="Group 33"/>
                <wp:cNvGraphicFramePr/>
                <a:graphic xmlns:a="http://schemas.openxmlformats.org/drawingml/2006/main">
                  <a:graphicData uri="http://schemas.microsoft.com/office/word/2010/wordprocessingGroup">
                    <wpg:wgp>
                      <wpg:cNvGrpSpPr/>
                      <wpg:grpSpPr>
                        <a:xfrm>
                          <a:off x="0" y="0"/>
                          <a:ext cx="6411595" cy="3940175"/>
                          <a:chOff x="0" y="0"/>
                          <a:chExt cx="6646545" cy="4389755"/>
                        </a:xfrm>
                      </wpg:grpSpPr>
                      <pic:pic xmlns:pic="http://schemas.openxmlformats.org/drawingml/2006/picture">
                        <pic:nvPicPr>
                          <pic:cNvPr id="34" name="Picture 34"/>
                          <pic:cNvPicPr>
                            <a:picLocks noChangeAspect="1"/>
                          </pic:cNvPicPr>
                        </pic:nvPicPr>
                        <pic:blipFill rotWithShape="1">
                          <a:blip r:embed="rId15">
                            <a:extLst>
                              <a:ext uri="{28A0092B-C50C-407E-A947-70E740481C1C}">
                                <a14:useLocalDpi xmlns:a14="http://schemas.microsoft.com/office/drawing/2010/main" val="0"/>
                              </a:ext>
                            </a:extLst>
                          </a:blip>
                          <a:srcRect l="17901" t="22377" r="60955" b="44657"/>
                          <a:stretch/>
                        </pic:blipFill>
                        <pic:spPr bwMode="auto">
                          <a:xfrm>
                            <a:off x="0" y="0"/>
                            <a:ext cx="1588135" cy="197993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5" name="Picture 35"/>
                          <pic:cNvPicPr>
                            <a:picLocks noChangeAspect="1"/>
                          </pic:cNvPicPr>
                        </pic:nvPicPr>
                        <pic:blipFill rotWithShape="1">
                          <a:blip r:embed="rId15">
                            <a:extLst>
                              <a:ext uri="{28A0092B-C50C-407E-A947-70E740481C1C}">
                                <a14:useLocalDpi xmlns:a14="http://schemas.microsoft.com/office/drawing/2010/main" val="0"/>
                              </a:ext>
                            </a:extLst>
                          </a:blip>
                          <a:srcRect l="38697" t="22214" r="39662" b="44106"/>
                          <a:stretch/>
                        </pic:blipFill>
                        <pic:spPr bwMode="auto">
                          <a:xfrm>
                            <a:off x="2524125" y="0"/>
                            <a:ext cx="1590040" cy="197993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6" name="Picture 36"/>
                          <pic:cNvPicPr>
                            <a:picLocks noChangeAspect="1"/>
                          </pic:cNvPicPr>
                        </pic:nvPicPr>
                        <pic:blipFill rotWithShape="1">
                          <a:blip r:embed="rId15">
                            <a:extLst>
                              <a:ext uri="{28A0092B-C50C-407E-A947-70E740481C1C}">
                                <a14:useLocalDpi xmlns:a14="http://schemas.microsoft.com/office/drawing/2010/main" val="0"/>
                              </a:ext>
                            </a:extLst>
                          </a:blip>
                          <a:srcRect l="59908" t="22394" r="19024" b="46255"/>
                          <a:stretch/>
                        </pic:blipFill>
                        <pic:spPr bwMode="auto">
                          <a:xfrm>
                            <a:off x="4981575" y="0"/>
                            <a:ext cx="1663065" cy="197993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7" name="Picture 37"/>
                          <pic:cNvPicPr>
                            <a:picLocks noChangeAspect="1"/>
                          </pic:cNvPicPr>
                        </pic:nvPicPr>
                        <pic:blipFill rotWithShape="1">
                          <a:blip r:embed="rId15">
                            <a:extLst>
                              <a:ext uri="{28A0092B-C50C-407E-A947-70E740481C1C}">
                                <a14:useLocalDpi xmlns:a14="http://schemas.microsoft.com/office/drawing/2010/main" val="0"/>
                              </a:ext>
                            </a:extLst>
                          </a:blip>
                          <a:srcRect l="17342" t="55536" r="61303" b="12934"/>
                          <a:stretch/>
                        </pic:blipFill>
                        <pic:spPr bwMode="auto">
                          <a:xfrm>
                            <a:off x="0" y="2333625"/>
                            <a:ext cx="1675765" cy="197993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8" name="Picture 38"/>
                          <pic:cNvPicPr>
                            <a:picLocks noChangeAspect="1"/>
                          </pic:cNvPicPr>
                        </pic:nvPicPr>
                        <pic:blipFill rotWithShape="1">
                          <a:blip r:embed="rId15">
                            <a:extLst>
                              <a:ext uri="{28A0092B-C50C-407E-A947-70E740481C1C}">
                                <a14:useLocalDpi xmlns:a14="http://schemas.microsoft.com/office/drawing/2010/main" val="0"/>
                              </a:ext>
                            </a:extLst>
                          </a:blip>
                          <a:srcRect l="60051" t="55178" r="18881" b="10784"/>
                          <a:stretch/>
                        </pic:blipFill>
                        <pic:spPr bwMode="auto">
                          <a:xfrm>
                            <a:off x="5114925" y="2381250"/>
                            <a:ext cx="1531620" cy="197993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9" name="Picture 39"/>
                          <pic:cNvPicPr>
                            <a:picLocks noChangeAspect="1"/>
                          </pic:cNvPicPr>
                        </pic:nvPicPr>
                        <pic:blipFill rotWithShape="1">
                          <a:blip r:embed="rId15">
                            <a:extLst>
                              <a:ext uri="{28A0092B-C50C-407E-A947-70E740481C1C}">
                                <a14:useLocalDpi xmlns:a14="http://schemas.microsoft.com/office/drawing/2010/main" val="0"/>
                              </a:ext>
                            </a:extLst>
                          </a:blip>
                          <a:srcRect l="38697" t="55894" r="40092" b="10605"/>
                          <a:stretch/>
                        </pic:blipFill>
                        <pic:spPr bwMode="auto">
                          <a:xfrm>
                            <a:off x="2543175" y="2409825"/>
                            <a:ext cx="1566545" cy="197993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3085A80" id="Group 33" o:spid="_x0000_s1026" style="position:absolute;margin-left:0;margin-top:.05pt;width:504.85pt;height:310.25pt;z-index:-251668474;mso-position-horizontal:left;mso-position-horizontal-relative:margin;mso-width-relative:margin;mso-height-relative:margin" coordsize="66465,438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s1027" type="#_x0000_t75" style="position:absolute;width:15881;height:19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">
                  <v:imagedata r:id="rId16" o:title="" croptop="14665f" cropbottom="29266f" cropleft="11732f" cropright="39947f"/>
                </v:shape>
                <v:shape id="Picture 35" o:spid="_x0000_s1028" type="#_x0000_t75" style="position:absolute;left:25241;width:15900;height:19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">
                  <v:imagedata r:id="rId16" o:title="" croptop="14558f" cropbottom="28905f" cropleft="25360f" cropright="25993f"/>
                </v:shape>
                <v:shape id="Picture 36" o:spid="_x0000_s1029" type="#_x0000_t75" style="position:absolute;left:49815;width:16631;height:19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">
                  <v:imagedata r:id="rId16" o:title="" croptop="14676f" cropbottom="30314f" cropleft="39261f" cropright="12468f"/>
                </v:shape>
                <v:shape id="Picture 37" o:spid="_x0000_s1030" type="#_x0000_t75" style="position:absolute;top:23336;width:16757;height:19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">
                  <v:imagedata r:id="rId16" o:title="" croptop="36396f" cropbottom="8476f" cropleft="11365f" cropright="40176f"/>
                </v:shape>
                <v:shape id="Picture 38" o:spid="_x0000_s1031" type="#_x0000_t75" style="position:absolute;left:51149;top:23812;width:15316;height:19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">
                  <v:imagedata r:id="rId16" o:title="" croptop="36161f" cropbottom="7067f" cropleft="39355f" cropright="12374f"/>
                </v:shape>
                <v:shape id="Picture 39" o:spid="_x0000_s1032" type="#_x0000_t75" style="position:absolute;left:25431;top:24098;width:15666;height:197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">
                  <v:imagedata r:id="rId16" o:title="" croptop="36631f" cropbottom="6950f" cropleft="25360f" cropright="26275f"/>
                </v:shape>
                <w10:wrap type="tight" anchorx="margin"/>
              </v:group>
            </w:pict>
          </mc:Fallback>
        </mc:AlternateContent>
      </w:r>
    </w:p>
    <w:p w14:paraId="7A13149C" w14:textId="539DC3E3" w:rsidR="00E84C5E" w:rsidRPr="0076247E" w:rsidRDefault="00E84C5E" w:rsidP="00E84C5E">
      <w:pPr>
        <w:rPr>
          <w:rFonts w:ascii="Calibri" w:hAnsi="Calibri" w:cs="Calibri"/>
          <w:i/>
          <w:color w:val="404040" w:themeColor="text1" w:themeTint="BF"/>
        </w:rPr>
      </w:pPr>
      <w:r w:rsidRPr="0076247E">
        <w:rPr>
          <w:rFonts w:cstheme="majorHAnsi"/>
        </w:rPr>
        <w:t xml:space="preserve">These constraints are visualized in the above abstractions of the maps in various evolutions of Pac-Man (not including the prototype which is an example of a poor maze - as a result of not following the rules). If I am to create an algorithm that can randomly generate mazes that resemble Pac-Man (and thus keep the core gameplay), all I need to do is program the algorithm to comply with the above rules. </w:t>
      </w:r>
    </w:p>
    <w:p w14:paraId="490AA64C" w14:textId="4B7161DD" w:rsidR="00E84C5E" w:rsidRPr="0076247E" w:rsidRDefault="00E84C5E" w:rsidP="00E84C5E">
      <w:pPr>
        <w:spacing w:after="120" w:line="240" w:lineRule="auto"/>
        <w:rPr>
          <w:rFonts w:cstheme="majorHAnsi"/>
        </w:rPr>
      </w:pPr>
      <w:r w:rsidRPr="0076247E">
        <w:rPr>
          <w:rFonts w:cstheme="majorHAnsi"/>
        </w:rPr>
        <w:t xml:space="preserve">This idea sounds simple, but after doing some more research I do not believe it is feasible to create such an algorithm in my given timeframe. In fact, there have been many papers written on the subject, and the most elegant solution I found online is roughly 784 lines long and took the experienced programmer around 2 months to implement. However, I would still like a randomly generated maze algorithm so I will look into machine learning – more specifically a genetic approach to solving this problem.  </w:t>
      </w:r>
    </w:p>
    <w:p w14:paraId="389A94BE" w14:textId="35DA325E" w:rsidR="00E84C5E" w:rsidRPr="0076247E" w:rsidRDefault="00E84C5E" w:rsidP="00E84C5E">
      <w:pPr>
        <w:spacing w:after="240" w:line="240" w:lineRule="auto"/>
        <w:rPr>
          <w:rFonts w:cstheme="majorHAnsi"/>
        </w:rPr>
      </w:pPr>
      <w:r w:rsidRPr="0076247E">
        <w:rPr>
          <w:rFonts w:cstheme="majorHAnsi"/>
        </w:rPr>
        <w:t xml:space="preserve">After looking into machine learning, it appears </w:t>
      </w:r>
      <w:r w:rsidR="008A49E0">
        <w:rPr>
          <w:rFonts w:cstheme="majorHAnsi"/>
        </w:rPr>
        <w:t xml:space="preserve">a lot of knowledge would be required to pursue this method of maze generation. This knowledge will simply take too long </w:t>
      </w:r>
      <w:r w:rsidRPr="0076247E">
        <w:rPr>
          <w:rFonts w:cstheme="majorHAnsi"/>
        </w:rPr>
        <w:t xml:space="preserve">so instead I will </w:t>
      </w:r>
      <w:r w:rsidR="008A49E0">
        <w:rPr>
          <w:rFonts w:cstheme="majorHAnsi"/>
        </w:rPr>
        <w:t>experiment with</w:t>
      </w:r>
      <w:r w:rsidRPr="0076247E">
        <w:rPr>
          <w:rFonts w:cstheme="majorHAnsi"/>
        </w:rPr>
        <w:t xml:space="preserve"> my own simplified version of the maze generation algorithm in which random pieces are chosen and added to a half a blank maze. If it doesn’t </w:t>
      </w:r>
      <w:r w:rsidR="00DB79B1" w:rsidRPr="0076247E">
        <w:rPr>
          <w:rFonts w:cstheme="majorHAnsi"/>
        </w:rPr>
        <w:t>fit,</w:t>
      </w:r>
      <w:r w:rsidRPr="0076247E">
        <w:rPr>
          <w:rFonts w:cstheme="majorHAnsi"/>
        </w:rPr>
        <w:t xml:space="preserve"> it is </w:t>
      </w:r>
      <w:r w:rsidR="00DB79B1" w:rsidRPr="0076247E">
        <w:rPr>
          <w:rFonts w:cstheme="majorHAnsi"/>
        </w:rPr>
        <w:t>moved,</w:t>
      </w:r>
      <w:r w:rsidRPr="0076247E">
        <w:rPr>
          <w:rFonts w:cstheme="majorHAnsi"/>
        </w:rPr>
        <w:t xml:space="preserve"> or another piece is chosen until one side is complete. The maze will then be mirrored onto the other side. This </w:t>
      </w:r>
      <w:r w:rsidR="00D733A4">
        <w:rPr>
          <w:rFonts w:cstheme="majorHAnsi"/>
        </w:rPr>
        <w:t>should</w:t>
      </w:r>
      <w:r w:rsidRPr="0076247E">
        <w:rPr>
          <w:rFonts w:cstheme="majorHAnsi"/>
        </w:rPr>
        <w:t xml:space="preserve"> still give a random maze every time, but there will be a smaller total number of possible mazes. </w:t>
      </w:r>
    </w:p>
    <w:p w14:paraId="1D48FC6A" w14:textId="52E67B24" w:rsidR="00E84C5E" w:rsidRPr="0076247E" w:rsidRDefault="00E84C5E" w:rsidP="00E84C5E">
      <w:pPr>
        <w:pStyle w:val="Heading3"/>
        <w:rPr>
          <w:rStyle w:val="Heading3Char"/>
        </w:rPr>
      </w:pPr>
      <w:bookmarkStart w:id="4" w:name="_Toc29333551"/>
      <w:r w:rsidRPr="0076247E">
        <w:t>Pathfinding</w:t>
      </w:r>
      <w:bookmarkEnd w:id="4"/>
    </w:p>
    <w:p w14:paraId="14083B9D" w14:textId="77777777" w:rsidR="00E84C5E" w:rsidRPr="0076247E" w:rsidRDefault="00E84C5E" w:rsidP="00E84C5E">
      <w:r w:rsidRPr="0076247E">
        <w:t xml:space="preserve">In Pac-Man, there are four ghosts, each with different approaches to catching Pac-Man. A graph is generated to represent the maze, then the ghosts navigate using slightly different versions of a graph traversal algorithm based on the Euclidean distance to catch Pac-Man. In simple terms, it is the shortest path algorithm and the four ghosts use it in different ways in order to catch Pac-Man. </w:t>
      </w:r>
    </w:p>
    <w:p w14:paraId="1AE3A5FE" w14:textId="77777777" w:rsidR="00E84C5E" w:rsidRPr="0076247E" w:rsidRDefault="00E84C5E" w:rsidP="00E84C5E">
      <w:r w:rsidRPr="0076247E">
        <w:rPr>
          <w:noProof/>
          <w:lang w:eastAsia="en-GB"/>
        </w:rPr>
        <w:lastRenderedPageBreak/>
        <mc:AlternateContent>
          <mc:Choice Requires="wpg">
            <w:drawing>
              <wp:anchor distT="0" distB="0" distL="114300" distR="114300" simplePos="0" relativeHeight="251658244" behindDoc="0" locked="0" layoutInCell="1" allowOverlap="1" wp14:anchorId="066A3D2E" wp14:editId="0930BD38">
                <wp:simplePos x="0" y="0"/>
                <wp:positionH relativeFrom="margin">
                  <wp:align>left</wp:align>
                </wp:positionH>
                <wp:positionV relativeFrom="paragraph">
                  <wp:posOffset>3810</wp:posOffset>
                </wp:positionV>
                <wp:extent cx="2762250" cy="1619250"/>
                <wp:effectExtent l="0" t="0" r="0" b="0"/>
                <wp:wrapTight wrapText="bothSides">
                  <wp:wrapPolygon edited="0">
                    <wp:start x="0" y="0"/>
                    <wp:lineTo x="0" y="21346"/>
                    <wp:lineTo x="21451" y="21346"/>
                    <wp:lineTo x="21451" y="0"/>
                    <wp:lineTo x="0" y="0"/>
                  </wp:wrapPolygon>
                </wp:wrapTight>
                <wp:docPr id="40" name="Group 40"/>
                <wp:cNvGraphicFramePr/>
                <a:graphic xmlns:a="http://schemas.openxmlformats.org/drawingml/2006/main">
                  <a:graphicData uri="http://schemas.microsoft.com/office/word/2010/wordprocessingGroup">
                    <wpg:wgp>
                      <wpg:cNvGrpSpPr/>
                      <wpg:grpSpPr>
                        <a:xfrm>
                          <a:off x="0" y="0"/>
                          <a:ext cx="2762250" cy="1619250"/>
                          <a:chOff x="80558" y="544045"/>
                          <a:chExt cx="2819400" cy="1619250"/>
                        </a:xfrm>
                      </wpg:grpSpPr>
                      <pic:pic xmlns:pic="http://schemas.openxmlformats.org/drawingml/2006/picture">
                        <pic:nvPicPr>
                          <pic:cNvPr id="41" name="Picture 41"/>
                          <pic:cNvPicPr>
                            <a:picLocks noChangeAspect="1"/>
                          </pic:cNvPicPr>
                        </pic:nvPicPr>
                        <pic:blipFill rotWithShape="1">
                          <a:blip r:embed="rId17">
                            <a:extLst>
                              <a:ext uri="{28A0092B-C50C-407E-A947-70E740481C1C}">
                                <a14:useLocalDpi xmlns:a14="http://schemas.microsoft.com/office/drawing/2010/main" val="0"/>
                              </a:ext>
                            </a:extLst>
                          </a:blip>
                          <a:srcRect l="13897" t="12935" r="6530" b="51524"/>
                          <a:stretch/>
                        </pic:blipFill>
                        <pic:spPr bwMode="auto">
                          <a:xfrm>
                            <a:off x="80558" y="544045"/>
                            <a:ext cx="2819400" cy="161925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2" name="Picture 42"/>
                          <pic:cNvPicPr>
                            <a:picLocks noChangeAspect="1"/>
                          </pic:cNvPicPr>
                        </pic:nvPicPr>
                        <pic:blipFill rotWithShape="1">
                          <a:blip r:embed="rId17">
                            <a:extLst>
                              <a:ext uri="{28A0092B-C50C-407E-A947-70E740481C1C}">
                                <a14:useLocalDpi xmlns:a14="http://schemas.microsoft.com/office/drawing/2010/main" val="0"/>
                              </a:ext>
                            </a:extLst>
                          </a:blip>
                          <a:srcRect l="25188" t="13144" r="2266" b="82675"/>
                          <a:stretch/>
                        </pic:blipFill>
                        <pic:spPr bwMode="auto">
                          <a:xfrm>
                            <a:off x="329461" y="562010"/>
                            <a:ext cx="2570480" cy="190500"/>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05726596" id="Group 40" o:spid="_x0000_s1026" style="position:absolute;margin-left:0;margin-top:.3pt;width:217.5pt;height:127.5pt;z-index:251648004;mso-position-horizontal:left;mso-position-horizontal-relative:margin;mso-width-relative:margin;mso-height-relative:margin" coordorigin="805,5440" coordsize="28194,16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">
                <v:shape id="Picture 41" o:spid="_x0000_s1027" type="#_x0000_t75" style="position:absolute;left:805;top:5440;width:28194;height:16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">
                  <v:imagedata r:id="rId18" o:title="" croptop="8477f" cropbottom="33767f" cropleft="9108f" cropright="4280f"/>
                </v:shape>
                <v:shape id="Picture 42" o:spid="_x0000_s1028" type="#_x0000_t75" style="position:absolute;left:3294;top:5620;width:25705;height:1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">
                  <v:imagedata r:id="rId18" o:title="" croptop="8614f" cropbottom="54182f" cropleft="16507f" cropright="1485f"/>
                </v:shape>
                <w10:wrap type="tight" anchorx="margin"/>
              </v:group>
            </w:pict>
          </mc:Fallback>
        </mc:AlternateContent>
      </w:r>
      <w:r w:rsidRPr="0076247E">
        <w:t xml:space="preserve">‘Blinky’ uses the simplest form of the algorithm using Pac-Man’s tile as the target tile. </w:t>
      </w:r>
    </w:p>
    <w:p w14:paraId="2A63BE57" w14:textId="77777777" w:rsidR="00E84C5E" w:rsidRPr="0076247E" w:rsidRDefault="00E84C5E" w:rsidP="00E84C5E">
      <w:r w:rsidRPr="0076247E">
        <w:t>‘Pinky’ uses a target tile 4 tiles ahead of Pac-Man.</w:t>
      </w:r>
    </w:p>
    <w:p w14:paraId="4F89EADE" w14:textId="77777777" w:rsidR="00E84C5E" w:rsidRPr="0076247E" w:rsidRDefault="00E84C5E" w:rsidP="00E84C5E">
      <w:r w:rsidRPr="0076247E">
        <w:t xml:space="preserve">‘Inky’ uses the tile two in front of Pac-Man, finds the vector between Blinky and that tile, doubles the vector and uses the other end of that vector as the target tile. </w:t>
      </w:r>
    </w:p>
    <w:p w14:paraId="790429A0" w14:textId="77777777" w:rsidR="00E84C5E" w:rsidRPr="0076247E" w:rsidRDefault="00E84C5E" w:rsidP="00E84C5E">
      <w:r w:rsidRPr="0076247E">
        <w:t>‘Clyde’ uses a tile in the bottom left corner when not within 8 tiles of Pac-Man. Otherwise, he uses Pac-Man’s.</w:t>
      </w:r>
    </w:p>
    <w:p w14:paraId="2FBDDD4E" w14:textId="6F0F0152" w:rsidR="00E84C5E" w:rsidRPr="0076247E" w:rsidRDefault="00E84C5E" w:rsidP="00E84C5E">
      <w:pPr>
        <w:spacing w:after="0"/>
      </w:pPr>
      <w:r w:rsidRPr="0076247E">
        <w:t>Whilst even the original game ran at 60fps on very lacking hardware, I will use a very efficient pathfinding algorithm known as A* in order to reduce the games hardware demands. This is because, at this stage of development, I am not certain how taxing the maze generation algorithm will be on the hardware and therefore I will need all the processing power I can get to ensure the final product runs as smooth as possible.</w:t>
      </w:r>
      <w:r w:rsidR="00003905">
        <w:t xml:space="preserve"> It’s worth noting that the original game was</w:t>
      </w:r>
      <w:r w:rsidR="00D66C05">
        <w:t xml:space="preserve"> written in a very efficient language: C. On the contrary, I am coding in python w</w:t>
      </w:r>
      <w:r w:rsidR="00697576">
        <w:t>hich is</w:t>
      </w:r>
      <w:r w:rsidR="00D66C05">
        <w:t xml:space="preserve"> a notoriously inefficient language</w:t>
      </w:r>
      <w:r w:rsidR="00697576">
        <w:t xml:space="preserve"> </w:t>
      </w:r>
      <w:r w:rsidR="00707B3D">
        <w:t>(</w:t>
      </w:r>
      <w:r w:rsidR="00697576">
        <w:t>all the more reason to focus on efficiency in my implementations at this stage</w:t>
      </w:r>
      <w:r w:rsidR="00707B3D">
        <w:t>)</w:t>
      </w:r>
      <w:r w:rsidR="00D66C05">
        <w:t>.</w:t>
      </w:r>
      <w:r w:rsidR="00003905">
        <w:t xml:space="preserve"> </w:t>
      </w:r>
      <w:r w:rsidRPr="0076247E">
        <w:t xml:space="preserve"> A* is different from the Euclidean distance method as instead of checking every possible path it ignores extremes and so can find the most efficient path much more quickly. Here is a more in-depth explanation:</w:t>
      </w:r>
    </w:p>
    <w:p w14:paraId="21DFCEAE" w14:textId="77777777" w:rsidR="00E84C5E" w:rsidRPr="0076247E" w:rsidRDefault="00E84C5E" w:rsidP="00E84C5E">
      <w:pPr>
        <w:spacing w:after="0"/>
      </w:pPr>
    </w:p>
    <w:p w14:paraId="2208BEC8" w14:textId="77777777" w:rsidR="00E84C5E" w:rsidRPr="0076247E" w:rsidRDefault="00E84C5E" w:rsidP="00E84C5E">
      <w:pPr>
        <w:spacing w:after="120"/>
      </w:pPr>
      <w:r w:rsidRPr="0076247E">
        <w:t>To find the fastest route to a given tile, A* must first receive a weighted graph of the maze. Then, you would pass through the start tile and end tile. A tree of paths is created which will store all the possible paths as they are created (the first path will simply be the start tile). A* then follows these steps.</w:t>
      </w:r>
    </w:p>
    <w:p w14:paraId="448BC2C4" w14:textId="77777777" w:rsidR="00E84C5E" w:rsidRPr="0076247E" w:rsidRDefault="00E84C5E" w:rsidP="00E84C5E">
      <w:pPr>
        <w:pStyle w:val="ListParagraph"/>
        <w:numPr>
          <w:ilvl w:val="0"/>
          <w:numId w:val="9"/>
        </w:numPr>
        <w:spacing w:after="0"/>
      </w:pPr>
      <w:r w:rsidRPr="0076247E">
        <w:t>Children (possible next tiles) are created at the closest tile in the tree to the target tile.</w:t>
      </w:r>
    </w:p>
    <w:p w14:paraId="40BBB750" w14:textId="77777777" w:rsidR="00E84C5E" w:rsidRPr="0076247E" w:rsidRDefault="00E84C5E" w:rsidP="00E84C5E">
      <w:pPr>
        <w:pStyle w:val="ListParagraph"/>
        <w:numPr>
          <w:ilvl w:val="0"/>
          <w:numId w:val="9"/>
        </w:numPr>
        <w:spacing w:after="0"/>
      </w:pPr>
      <w:r w:rsidRPr="0076247E">
        <w:t xml:space="preserve">Repeat step 1 until the closest tile to the target tile is the target tile. </w:t>
      </w:r>
    </w:p>
    <w:p w14:paraId="7C74574B" w14:textId="77777777" w:rsidR="00E84C5E" w:rsidRPr="0076247E" w:rsidRDefault="00E84C5E" w:rsidP="00E84C5E">
      <w:pPr>
        <w:spacing w:after="0"/>
      </w:pPr>
    </w:p>
    <w:p w14:paraId="1645D348" w14:textId="77777777" w:rsidR="00E84C5E" w:rsidRPr="0076247E" w:rsidRDefault="00E84C5E" w:rsidP="00E84C5E">
      <w:pPr>
        <w:spacing w:after="0"/>
      </w:pPr>
      <w:r w:rsidRPr="0076247E">
        <w:t xml:space="preserve">As you can see the steps are extremely simple and allow the algorithm to backtrack if there are no available tiles (children) on the closest tile to the end tile. The backtracking allows the algorithm to navigate around obstacles and by choosing the tile closest to the target tile the algorithm can ignore inefficient paths. </w:t>
      </w:r>
    </w:p>
    <w:p w14:paraId="0FC72E87" w14:textId="77777777" w:rsidR="00E84C5E" w:rsidRPr="0076247E" w:rsidRDefault="00E84C5E" w:rsidP="00E84C5E">
      <w:pPr>
        <w:spacing w:after="0"/>
      </w:pPr>
    </w:p>
    <w:p w14:paraId="67509B73" w14:textId="78233613" w:rsidR="00E84C5E" w:rsidRPr="0076247E" w:rsidRDefault="00E84C5E" w:rsidP="00E84C5E">
      <w:pPr>
        <w:spacing w:after="0"/>
      </w:pPr>
      <w:r w:rsidRPr="0076247E">
        <w:t xml:space="preserve">The shortest route is calculated in step 1. It does this based on the cost of the path and the estimated cost of extending the path all the way to the target node, specifically by minimizing f(n) = g(n) +h(n) where n is the next node on the path, g(n) is the cost of the path from the start node to n and h(n) is the estimated distance to the target node from the next node. This estimated distance is calculated using a heuristic (sloppy, but very fast) function. As long as the heuristic function is at least admissible (returns either the cost of getting to the final node or a cost lower) A* will always return the most efficient path to the end node. This can be done by simply ignoring all walls and using the number of squares there are between the start and end node. </w:t>
      </w:r>
    </w:p>
    <w:p w14:paraId="1A6883A4" w14:textId="77777777" w:rsidR="00E84C5E" w:rsidRPr="0076247E" w:rsidRDefault="00E84C5E" w:rsidP="00E84C5E">
      <w:pPr>
        <w:pStyle w:val="Heading3"/>
      </w:pPr>
      <w:bookmarkStart w:id="5" w:name="_Toc29333552"/>
      <w:r w:rsidRPr="0076247E">
        <w:t>Pac-Man VS.</w:t>
      </w:r>
      <w:bookmarkEnd w:id="5"/>
    </w:p>
    <w:p w14:paraId="368EDD88" w14:textId="7DEADE66" w:rsidR="00E84C5E" w:rsidRPr="0076247E" w:rsidRDefault="00E84C5E" w:rsidP="00E84C5E">
      <w:r w:rsidRPr="0076247E">
        <w:t xml:space="preserve">Pac-Man Vs. is one of the most popular Pac-Man spinoffs to incorporate multiplayer functionality. It does this by allowing 4 local players (1 as Pac-Man and 3 as ghosts). The graphics of the game are different from the original game in that the characters have been redrawn in </w:t>
      </w:r>
      <w:r w:rsidR="00E643BA">
        <w:t>a ‘</w:t>
      </w:r>
      <w:r w:rsidRPr="0076247E">
        <w:t>higher quality</w:t>
      </w:r>
      <w:r w:rsidR="00E643BA">
        <w:t>’ 3D environment</w:t>
      </w:r>
      <w:r w:rsidRPr="0076247E">
        <w:t>, but also with slightly different aesthetics to the originals. The game mode is also different on Pac-Man Vs.</w:t>
      </w:r>
    </w:p>
    <w:p w14:paraId="21D571AA" w14:textId="77777777" w:rsidR="00E84C5E" w:rsidRPr="0076247E" w:rsidRDefault="00E84C5E" w:rsidP="00E84C5E">
      <w:r w:rsidRPr="0076247E">
        <w:lastRenderedPageBreak/>
        <w:t>The winner of the game is the first to reach a predetermined number of points. You earn points as Pac-Man by eating ghosts, fruit, pellets and power pellets. Once Pac-Man is caught by the ghosts, whichever ghost caught Pac-Man will become Pac-Man</w:t>
      </w:r>
      <w:r>
        <w:t xml:space="preserve"> in the following round</w:t>
      </w:r>
      <w:r w:rsidRPr="0076247E">
        <w:t xml:space="preserve">. In order to balance the game, the ghosts can only view </w:t>
      </w:r>
      <w:r>
        <w:t>a small radius of the map around them.</w:t>
      </w:r>
      <w:r w:rsidRPr="0076247E">
        <w:t xml:space="preserve"> </w:t>
      </w:r>
    </w:p>
    <w:p w14:paraId="147656A2" w14:textId="2DB2A08D" w:rsidR="00E84C5E" w:rsidRPr="0076247E" w:rsidRDefault="00E84C5E" w:rsidP="00E84C5E">
      <w:r w:rsidRPr="0076247E">
        <w:t xml:space="preserve">I will build on the success of this game which is the well balanced and very </w:t>
      </w:r>
      <w:r w:rsidR="00EF0534" w:rsidRPr="0076247E">
        <w:t>rep</w:t>
      </w:r>
      <w:r w:rsidR="00EF0534">
        <w:t>l</w:t>
      </w:r>
      <w:r w:rsidR="00EF0534" w:rsidRPr="0076247E">
        <w:t>ayable</w:t>
      </w:r>
      <w:r w:rsidRPr="0076247E">
        <w:t xml:space="preserve"> game mode. Like Pac-Man VS. I will include a feature that limits the </w:t>
      </w:r>
      <w:r>
        <w:t>ghosts’ vision</w:t>
      </w:r>
      <w:r w:rsidRPr="0076247E">
        <w:t xml:space="preserve"> and include a game mode very similar to its own</w:t>
      </w:r>
      <w:r>
        <w:t xml:space="preserve">. However, unlike the spin-off I will stay true to the original game; </w:t>
      </w:r>
      <w:r w:rsidRPr="0076247E">
        <w:t>I will use the original character sprites as I want to be able to keep some of the elements of the original Pac-Man game.</w:t>
      </w:r>
      <w:r>
        <w:t xml:space="preserve"> Furthermore, I will also expand on the multiplayer functionality by offering an online</w:t>
      </w:r>
      <w:r w:rsidR="00976655">
        <w:t xml:space="preserve"> (multiple machine</w:t>
      </w:r>
      <w:r w:rsidR="00061B7D">
        <w:t>s</w:t>
      </w:r>
      <w:r w:rsidR="00976655">
        <w:t>)</w:t>
      </w:r>
      <w:r>
        <w:t xml:space="preserve"> rather than local </w:t>
      </w:r>
      <w:r w:rsidR="00976655">
        <w:t xml:space="preserve">(single machine) </w:t>
      </w:r>
      <w:r>
        <w:t>multiplayer experience. This has never been done before in a Pac-Man game and I feel it is a necessary step for the franchise in order to stay relevant nowadays.</w:t>
      </w:r>
    </w:p>
    <w:p w14:paraId="1AE65075" w14:textId="77777777" w:rsidR="00E84C5E" w:rsidRPr="0076247E" w:rsidRDefault="00E84C5E" w:rsidP="00E84C5E">
      <w:pPr>
        <w:pStyle w:val="Heading2"/>
      </w:pPr>
      <w:bookmarkStart w:id="6" w:name="_Toc29333553"/>
      <w:r w:rsidRPr="0076247E">
        <w:t>Identification of End Users</w:t>
      </w:r>
      <w:bookmarkEnd w:id="6"/>
    </w:p>
    <w:p w14:paraId="10A9568C" w14:textId="121EB3EA" w:rsidR="00E84C5E" w:rsidRPr="0076247E" w:rsidRDefault="00E84C5E" w:rsidP="00E84C5E">
      <w:r w:rsidRPr="0076247E">
        <w:t>Pac-Man has no age barrier. This is because even the youngest of people can enjoy the game thanks to its simple design and controls. I would say that my game will be aimed at 4+, but of course, it is not limited to this age range.</w:t>
      </w:r>
      <w:r>
        <w:t xml:space="preserve"> In </w:t>
      </w:r>
      <w:r w:rsidR="00BD5683">
        <w:t>fact,</w:t>
      </w:r>
      <w:r>
        <w:t xml:space="preserve"> the beauty of this game is that it appeals to children and adults alike.</w:t>
      </w:r>
      <w:r w:rsidRPr="0076247E">
        <w:t xml:space="preserve"> In order to accommodate the age range of 4 – 6 years (according to Debra Levin Gelman’s Design for Kids – below), I need to break up instructions, allow invention and self-expression and provide immediate feedback. In order to accomplish these things, I will incorporate the following features:</w:t>
      </w:r>
    </w:p>
    <w:p w14:paraId="4B69FB9F" w14:textId="22339779" w:rsidR="00E84C5E" w:rsidRPr="0076247E" w:rsidRDefault="00E84C5E" w:rsidP="00E84C5E">
      <w:pPr>
        <w:pStyle w:val="ListParagraph"/>
        <w:numPr>
          <w:ilvl w:val="0"/>
          <w:numId w:val="2"/>
        </w:numPr>
        <w:spacing w:after="120"/>
        <w:contextualSpacing w:val="0"/>
      </w:pPr>
      <w:r w:rsidRPr="0076247E">
        <w:t xml:space="preserve">A short tutorial </w:t>
      </w:r>
      <w:r w:rsidR="005F3C62">
        <w:t>(which will be my tutorial mode)</w:t>
      </w:r>
      <w:r w:rsidRPr="0076247E">
        <w:t xml:space="preserve"> with broken up instructions</w:t>
      </w:r>
      <w:r w:rsidR="005F3C62">
        <w:t xml:space="preserve"> (the tutorial will exist over multiple levels).</w:t>
      </w:r>
    </w:p>
    <w:p w14:paraId="3BE6D688" w14:textId="4BFC52DD" w:rsidR="00E84C5E" w:rsidRPr="0076247E" w:rsidRDefault="007D12CC" w:rsidP="00E84C5E">
      <w:pPr>
        <w:pStyle w:val="ListParagraph"/>
        <w:numPr>
          <w:ilvl w:val="0"/>
          <w:numId w:val="2"/>
        </w:numPr>
        <w:spacing w:before="120" w:after="120"/>
        <w:contextualSpacing w:val="0"/>
      </w:pPr>
      <w:r>
        <w:t xml:space="preserve">The multiplayer will </w:t>
      </w:r>
      <w:r w:rsidR="00B61860">
        <w:t>credit all players with the place they came (allowing for clear accomplishment).</w:t>
      </w:r>
    </w:p>
    <w:p w14:paraId="21C0FC18" w14:textId="77777777" w:rsidR="00E84C5E" w:rsidRDefault="00E84C5E" w:rsidP="00E84C5E">
      <w:pPr>
        <w:pStyle w:val="ListParagraph"/>
        <w:numPr>
          <w:ilvl w:val="0"/>
          <w:numId w:val="2"/>
        </w:numPr>
        <w:spacing w:after="120" w:line="240" w:lineRule="auto"/>
        <w:contextualSpacing w:val="0"/>
        <w:rPr>
          <w:rFonts w:cstheme="majorHAnsi"/>
        </w:rPr>
      </w:pPr>
      <w:r>
        <w:t>Sounds and l</w:t>
      </w:r>
      <w:r w:rsidRPr="0076247E">
        <w:t>ittle score indicators that pop up when Pac-Man eats an enemy and sound effects to reward the user (providing immediate feedback)</w:t>
      </w:r>
      <w:r>
        <w:rPr>
          <w:rFonts w:cstheme="majorHAnsi"/>
        </w:rPr>
        <w:t xml:space="preserve"> </w:t>
      </w:r>
    </w:p>
    <w:p w14:paraId="0393F2A6" w14:textId="205900F6" w:rsidR="00E84C5E" w:rsidRDefault="00E84C5E" w:rsidP="00E84C5E">
      <w:pPr>
        <w:rPr>
          <w:rFonts w:cstheme="majorHAnsi"/>
        </w:rPr>
      </w:pPr>
      <w:r w:rsidRPr="0076247E">
        <w:rPr>
          <w:noProof/>
          <w:lang w:eastAsia="en-GB"/>
        </w:rPr>
        <w:drawing>
          <wp:anchor distT="0" distB="0" distL="114300" distR="114300" simplePos="0" relativeHeight="251658245" behindDoc="1" locked="0" layoutInCell="1" allowOverlap="1" wp14:anchorId="5565FDE9" wp14:editId="2DD7B834">
            <wp:simplePos x="0" y="0"/>
            <wp:positionH relativeFrom="margin">
              <wp:posOffset>2196465</wp:posOffset>
            </wp:positionH>
            <wp:positionV relativeFrom="paragraph">
              <wp:posOffset>12700</wp:posOffset>
            </wp:positionV>
            <wp:extent cx="4535170" cy="2421255"/>
            <wp:effectExtent l="0" t="0" r="0" b="0"/>
            <wp:wrapTight wrapText="bothSides">
              <wp:wrapPolygon edited="0">
                <wp:start x="0" y="0"/>
                <wp:lineTo x="0" y="21413"/>
                <wp:lineTo x="21503" y="21413"/>
                <wp:lineTo x="21503"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2149" t="19169" r="8991" b="21534"/>
                    <a:stretch/>
                  </pic:blipFill>
                  <pic:spPr bwMode="auto">
                    <a:xfrm>
                      <a:off x="0" y="0"/>
                      <a:ext cx="4535170" cy="24212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heme="majorHAnsi"/>
        </w:rPr>
        <w:t>By following these key principles, I can not only accommodate the younger generation, but also t</w:t>
      </w:r>
      <w:r w:rsidRPr="0076247E">
        <w:rPr>
          <w:rFonts w:cstheme="majorHAnsi"/>
        </w:rPr>
        <w:t>he older and more competitive generation</w:t>
      </w:r>
      <w:r>
        <w:rPr>
          <w:rFonts w:cstheme="majorHAnsi"/>
        </w:rPr>
        <w:t xml:space="preserve">. </w:t>
      </w:r>
      <w:r w:rsidR="00B61860">
        <w:rPr>
          <w:rFonts w:cstheme="majorHAnsi"/>
        </w:rPr>
        <w:t>Furthermore,</w:t>
      </w:r>
      <w:r>
        <w:rPr>
          <w:rFonts w:cstheme="majorHAnsi"/>
        </w:rPr>
        <w:t xml:space="preserve"> high score system can be very easily implemented using a relational database that will encourage healthy competition in these higher skill/age bands.</w:t>
      </w:r>
    </w:p>
    <w:p w14:paraId="5DD07A2F" w14:textId="77777777" w:rsidR="00E84C5E" w:rsidRPr="006F1D45" w:rsidRDefault="00E84C5E" w:rsidP="00E84C5E">
      <w:pPr>
        <w:rPr>
          <w:rFonts w:cstheme="majorHAnsi"/>
        </w:rPr>
      </w:pPr>
    </w:p>
    <w:p w14:paraId="21EC398A" w14:textId="77777777" w:rsidR="00E84C5E" w:rsidRDefault="00E84C5E" w:rsidP="00E84C5E">
      <w:pPr>
        <w:pStyle w:val="Heading2"/>
      </w:pPr>
      <w:bookmarkStart w:id="7" w:name="_Toc29333554"/>
      <w:r>
        <w:t>Objectives</w:t>
      </w:r>
      <w:bookmarkEnd w:id="7"/>
    </w:p>
    <w:p w14:paraId="7E681C26" w14:textId="4D7248AF" w:rsidR="00E84C5E" w:rsidRDefault="00E84C5E" w:rsidP="00E84C5E">
      <w:pPr>
        <w:spacing w:after="120" w:line="240" w:lineRule="auto"/>
        <w:rPr>
          <w:rFonts w:cstheme="majorHAnsi"/>
          <w:lang w:val="en-US"/>
        </w:rPr>
      </w:pPr>
      <w:r>
        <w:rPr>
          <w:rFonts w:cstheme="majorHAnsi"/>
          <w:lang w:val="en-US"/>
        </w:rPr>
        <w:t>In this section I will outline and further expand on the main points and objectives I have for my project, starting with how the role of each of my pages, and then moving on to gameplay and game modes.</w:t>
      </w:r>
    </w:p>
    <w:p w14:paraId="7B0CE6C5" w14:textId="416735D5" w:rsidR="00E84C5E" w:rsidRPr="00B100B7" w:rsidRDefault="00E84C5E" w:rsidP="00B100B7">
      <w:pPr>
        <w:pStyle w:val="PlainHeading3"/>
      </w:pPr>
      <w:bookmarkStart w:id="8" w:name="_Toc29333555"/>
      <w:r w:rsidRPr="00B100B7">
        <w:t xml:space="preserve">- Start </w:t>
      </w:r>
      <w:r w:rsidR="004B30E3">
        <w:t>S</w:t>
      </w:r>
      <w:r w:rsidRPr="00B100B7">
        <w:t>creen</w:t>
      </w:r>
      <w:bookmarkEnd w:id="8"/>
    </w:p>
    <w:p w14:paraId="38FE1545" w14:textId="77777777" w:rsidR="00E84C5E" w:rsidRDefault="00E84C5E" w:rsidP="00E84C5E">
      <w:pPr>
        <w:pStyle w:val="ListParagraph"/>
        <w:numPr>
          <w:ilvl w:val="1"/>
          <w:numId w:val="29"/>
        </w:numPr>
        <w:spacing w:after="120" w:line="240" w:lineRule="auto"/>
        <w:rPr>
          <w:rFonts w:cstheme="majorHAnsi"/>
          <w:lang w:val="en-US"/>
        </w:rPr>
      </w:pPr>
      <w:r>
        <w:rPr>
          <w:rFonts w:cstheme="majorHAnsi"/>
          <w:lang w:val="en-US"/>
        </w:rPr>
        <w:t>- Music that plays whenever the start screen is running.</w:t>
      </w:r>
    </w:p>
    <w:p w14:paraId="0682BBBB" w14:textId="77777777" w:rsidR="00E84C5E" w:rsidRDefault="00E84C5E" w:rsidP="00E84C5E">
      <w:pPr>
        <w:pStyle w:val="ListParagraph"/>
        <w:numPr>
          <w:ilvl w:val="1"/>
          <w:numId w:val="29"/>
        </w:numPr>
        <w:spacing w:after="120" w:line="240" w:lineRule="auto"/>
        <w:rPr>
          <w:rFonts w:cstheme="majorHAnsi"/>
          <w:lang w:val="en-US"/>
        </w:rPr>
      </w:pPr>
      <w:r>
        <w:rPr>
          <w:rFonts w:cstheme="majorHAnsi"/>
          <w:lang w:val="en-US"/>
        </w:rPr>
        <w:lastRenderedPageBreak/>
        <w:t>- A list of choices that become highlighted when a mouse hovers over them and can be clicked to choose the game mode.</w:t>
      </w:r>
    </w:p>
    <w:p w14:paraId="3CB3D91D" w14:textId="0247F723" w:rsidR="00E84C5E" w:rsidRDefault="00E84C5E" w:rsidP="00B100B7">
      <w:pPr>
        <w:pStyle w:val="ListParagraph"/>
        <w:numPr>
          <w:ilvl w:val="1"/>
          <w:numId w:val="29"/>
        </w:numPr>
        <w:spacing w:after="120" w:line="240" w:lineRule="auto"/>
        <w:rPr>
          <w:rFonts w:cstheme="majorHAnsi"/>
          <w:lang w:val="en-US"/>
        </w:rPr>
      </w:pPr>
      <w:r>
        <w:rPr>
          <w:rFonts w:cstheme="majorHAnsi"/>
          <w:lang w:val="en-US"/>
        </w:rPr>
        <w:t xml:space="preserve">- Icons that can be used for extra functions such as muting the music or launching other modes like the sign-in pages. </w:t>
      </w:r>
    </w:p>
    <w:p w14:paraId="1DE0B61C" w14:textId="77777777" w:rsidR="005F3A64" w:rsidRDefault="005F3A64" w:rsidP="005F3A64">
      <w:pPr>
        <w:pStyle w:val="ListParagraph"/>
        <w:spacing w:after="120" w:line="240" w:lineRule="auto"/>
        <w:ind w:left="1080"/>
        <w:rPr>
          <w:rFonts w:cstheme="majorHAnsi"/>
          <w:lang w:val="en-US"/>
        </w:rPr>
      </w:pPr>
    </w:p>
    <w:p w14:paraId="75AB6384" w14:textId="77777777" w:rsidR="005F3A64" w:rsidRDefault="005F3A64" w:rsidP="005F3A64">
      <w:pPr>
        <w:pStyle w:val="PlainHeading3"/>
        <w:rPr>
          <w:lang w:val="en-US"/>
        </w:rPr>
      </w:pPr>
      <w:bookmarkStart w:id="9" w:name="_Toc29333556"/>
      <w:r>
        <w:rPr>
          <w:lang w:val="en-US"/>
        </w:rPr>
        <w:t>- Sign-up Screen</w:t>
      </w:r>
      <w:bookmarkEnd w:id="9"/>
    </w:p>
    <w:p w14:paraId="4B15BB69" w14:textId="6ED17094" w:rsidR="005F3A64" w:rsidRDefault="005F3A64" w:rsidP="005F3A64">
      <w:pPr>
        <w:pStyle w:val="ListParagraph"/>
        <w:numPr>
          <w:ilvl w:val="1"/>
          <w:numId w:val="29"/>
        </w:numPr>
        <w:spacing w:after="120" w:line="240" w:lineRule="auto"/>
        <w:rPr>
          <w:rFonts w:cstheme="majorHAnsi"/>
          <w:lang w:val="en-US"/>
        </w:rPr>
      </w:pPr>
      <w:r>
        <w:rPr>
          <w:rFonts w:cstheme="majorHAnsi"/>
          <w:lang w:val="en-US"/>
        </w:rPr>
        <w:t xml:space="preserve">- </w:t>
      </w:r>
      <w:r w:rsidR="00675890">
        <w:rPr>
          <w:rFonts w:cstheme="majorHAnsi"/>
          <w:lang w:val="en-US"/>
        </w:rPr>
        <w:t>The screen should have</w:t>
      </w:r>
      <w:r>
        <w:rPr>
          <w:rFonts w:cstheme="majorHAnsi"/>
          <w:lang w:val="en-US"/>
        </w:rPr>
        <w:t xml:space="preserve"> three input boxes that can be highlighted by either by clicking or pressing tab. These will have names: ‘Username’, ‘Password’, ‘Confirm Password’ which display inside the box until the user enters somethin</w:t>
      </w:r>
      <w:r w:rsidR="00675890">
        <w:rPr>
          <w:rFonts w:cstheme="majorHAnsi"/>
          <w:lang w:val="en-US"/>
        </w:rPr>
        <w:t>g</w:t>
      </w:r>
      <w:r>
        <w:rPr>
          <w:rFonts w:cstheme="majorHAnsi"/>
          <w:lang w:val="en-US"/>
        </w:rPr>
        <w:t>.</w:t>
      </w:r>
    </w:p>
    <w:p w14:paraId="1BC379BF" w14:textId="77777777" w:rsidR="005F3A64" w:rsidRDefault="005F3A64" w:rsidP="005F3A64">
      <w:pPr>
        <w:pStyle w:val="ListParagraph"/>
        <w:spacing w:after="120" w:line="240" w:lineRule="auto"/>
        <w:ind w:left="1080"/>
        <w:rPr>
          <w:rFonts w:cstheme="majorHAnsi"/>
          <w:lang w:val="en-US"/>
        </w:rPr>
      </w:pPr>
    </w:p>
    <w:p w14:paraId="35225C9E" w14:textId="1E58320E" w:rsidR="005F3A64" w:rsidRDefault="005F3A64" w:rsidP="005F3A64">
      <w:pPr>
        <w:pStyle w:val="ListParagraph"/>
        <w:numPr>
          <w:ilvl w:val="1"/>
          <w:numId w:val="29"/>
        </w:numPr>
        <w:spacing w:after="120" w:line="240" w:lineRule="auto"/>
        <w:rPr>
          <w:rFonts w:cstheme="majorHAnsi"/>
          <w:lang w:val="en-US"/>
        </w:rPr>
      </w:pPr>
      <w:r>
        <w:rPr>
          <w:rFonts w:cstheme="majorHAnsi"/>
          <w:lang w:val="en-US"/>
        </w:rPr>
        <w:t xml:space="preserve">- </w:t>
      </w:r>
      <w:r w:rsidR="00675890">
        <w:rPr>
          <w:rFonts w:cstheme="majorHAnsi"/>
          <w:lang w:val="en-US"/>
        </w:rPr>
        <w:t>There should be a ‘</w:t>
      </w:r>
      <w:r>
        <w:rPr>
          <w:rFonts w:cstheme="majorHAnsi"/>
          <w:lang w:val="en-US"/>
        </w:rPr>
        <w:t>Sign Up</w:t>
      </w:r>
      <w:r w:rsidR="00675890">
        <w:rPr>
          <w:rFonts w:cstheme="majorHAnsi"/>
          <w:lang w:val="en-US"/>
        </w:rPr>
        <w:t>’</w:t>
      </w:r>
      <w:r>
        <w:rPr>
          <w:rFonts w:cstheme="majorHAnsi"/>
          <w:lang w:val="en-US"/>
        </w:rPr>
        <w:t xml:space="preserve"> button that the user can click in order to submit their inputs. This should query the database to ensure the inputs are valid. If not, an appropriate error message should be displayed, or, if it is correct then the user should be taken to the login screen. The password should follow the following rules: be seven characters or more; contain an upper-case letter; contain a lower-case letter</w:t>
      </w:r>
      <w:r w:rsidR="00EA499C">
        <w:rPr>
          <w:rFonts w:cstheme="majorHAnsi"/>
          <w:lang w:val="en-US"/>
        </w:rPr>
        <w:t xml:space="preserve"> and</w:t>
      </w:r>
      <w:r>
        <w:rPr>
          <w:rFonts w:cstheme="majorHAnsi"/>
          <w:lang w:val="en-US"/>
        </w:rPr>
        <w:t xml:space="preserve"> contain a number.</w:t>
      </w:r>
    </w:p>
    <w:p w14:paraId="0C330933" w14:textId="77777777" w:rsidR="00B100B7" w:rsidRPr="00B100B7" w:rsidRDefault="00B100B7" w:rsidP="00B100B7">
      <w:pPr>
        <w:pStyle w:val="ListParagraph"/>
        <w:spacing w:after="120" w:line="240" w:lineRule="auto"/>
        <w:ind w:left="1080"/>
        <w:rPr>
          <w:rFonts w:cstheme="majorHAnsi"/>
          <w:lang w:val="en-US"/>
        </w:rPr>
      </w:pPr>
    </w:p>
    <w:p w14:paraId="5A9CFFE1" w14:textId="77777777" w:rsidR="00E84C5E" w:rsidRDefault="00E84C5E" w:rsidP="00B100B7">
      <w:pPr>
        <w:pStyle w:val="PlainHeading3"/>
        <w:rPr>
          <w:lang w:val="en-US"/>
        </w:rPr>
      </w:pPr>
      <w:bookmarkStart w:id="10" w:name="_Toc29333557"/>
      <w:r>
        <w:rPr>
          <w:lang w:val="en-US"/>
        </w:rPr>
        <w:t>- Login Screen</w:t>
      </w:r>
      <w:bookmarkEnd w:id="10"/>
    </w:p>
    <w:p w14:paraId="54114C7B" w14:textId="7FBDC6C1" w:rsidR="00E84C5E" w:rsidRDefault="00E84C5E" w:rsidP="00E84C5E">
      <w:pPr>
        <w:pStyle w:val="ListParagraph"/>
        <w:numPr>
          <w:ilvl w:val="1"/>
          <w:numId w:val="29"/>
        </w:numPr>
        <w:spacing w:after="120" w:line="240" w:lineRule="auto"/>
        <w:rPr>
          <w:rFonts w:cstheme="majorHAnsi"/>
          <w:lang w:val="en-US"/>
        </w:rPr>
      </w:pPr>
      <w:r>
        <w:rPr>
          <w:rFonts w:cstheme="majorHAnsi"/>
          <w:lang w:val="en-US"/>
        </w:rPr>
        <w:t>- Like the sign-up screen, this page should have input boxes, but this time only the ‘Username’ and ‘Password</w:t>
      </w:r>
      <w:r w:rsidR="001159C3">
        <w:rPr>
          <w:rFonts w:cstheme="majorHAnsi"/>
          <w:lang w:val="en-US"/>
        </w:rPr>
        <w:t>’</w:t>
      </w:r>
      <w:r>
        <w:rPr>
          <w:rFonts w:cstheme="majorHAnsi"/>
          <w:lang w:val="en-US"/>
        </w:rPr>
        <w:t xml:space="preserve"> boxes are needed.</w:t>
      </w:r>
    </w:p>
    <w:p w14:paraId="4DAAD32C" w14:textId="2A4050CE" w:rsidR="00E84C5E" w:rsidRDefault="00E84C5E" w:rsidP="00E84C5E">
      <w:pPr>
        <w:pStyle w:val="ListParagraph"/>
        <w:numPr>
          <w:ilvl w:val="1"/>
          <w:numId w:val="29"/>
        </w:numPr>
        <w:spacing w:after="0" w:line="240" w:lineRule="auto"/>
        <w:ind w:left="1077" w:hanging="357"/>
        <w:rPr>
          <w:rFonts w:cstheme="majorHAnsi"/>
          <w:lang w:val="en-US"/>
        </w:rPr>
      </w:pPr>
      <w:r>
        <w:rPr>
          <w:rFonts w:cstheme="majorHAnsi"/>
          <w:lang w:val="en-US"/>
        </w:rPr>
        <w:t>- There should be a sign-up button that changes to a login button when the user enters something into the username field.</w:t>
      </w:r>
    </w:p>
    <w:p w14:paraId="45FF8C78" w14:textId="77777777" w:rsidR="00E84C5E" w:rsidRPr="005F3A64" w:rsidRDefault="00E84C5E" w:rsidP="005F3A64">
      <w:pPr>
        <w:spacing w:after="120" w:line="240" w:lineRule="auto"/>
        <w:rPr>
          <w:rFonts w:cstheme="majorHAnsi"/>
          <w:lang w:val="en-US"/>
        </w:rPr>
      </w:pPr>
    </w:p>
    <w:p w14:paraId="77BCAA63" w14:textId="77777777" w:rsidR="00E84C5E" w:rsidRDefault="00E84C5E" w:rsidP="00E84C5E">
      <w:pPr>
        <w:pStyle w:val="ListParagraph"/>
        <w:numPr>
          <w:ilvl w:val="0"/>
          <w:numId w:val="29"/>
        </w:numPr>
        <w:spacing w:after="120" w:line="240" w:lineRule="auto"/>
        <w:rPr>
          <w:rFonts w:cstheme="majorHAnsi"/>
          <w:lang w:val="en-US"/>
        </w:rPr>
      </w:pPr>
      <w:r>
        <w:rPr>
          <w:rFonts w:cstheme="majorHAnsi"/>
          <w:lang w:val="en-US"/>
        </w:rPr>
        <w:t xml:space="preserve"> - Settings Screen</w:t>
      </w:r>
    </w:p>
    <w:p w14:paraId="1BE18D28" w14:textId="45077260" w:rsidR="00E84C5E" w:rsidRDefault="00E84C5E" w:rsidP="00E84C5E">
      <w:pPr>
        <w:pStyle w:val="ListParagraph"/>
        <w:numPr>
          <w:ilvl w:val="1"/>
          <w:numId w:val="29"/>
        </w:numPr>
        <w:spacing w:after="120" w:line="240" w:lineRule="auto"/>
        <w:rPr>
          <w:rFonts w:cstheme="majorHAnsi"/>
          <w:lang w:val="en-US"/>
        </w:rPr>
      </w:pPr>
      <w:r>
        <w:rPr>
          <w:rFonts w:cstheme="majorHAnsi"/>
          <w:lang w:val="en-US"/>
        </w:rPr>
        <w:t>- There should be sliders that control, semi-discreet values, such as music volume, game volume etc. These settings should be updated in a text file which the rest of the game can then use to apply the changes.</w:t>
      </w:r>
    </w:p>
    <w:p w14:paraId="49BBB879" w14:textId="6E08B0AE" w:rsidR="00053016" w:rsidRDefault="00053016" w:rsidP="00E84C5E">
      <w:pPr>
        <w:pStyle w:val="ListParagraph"/>
        <w:numPr>
          <w:ilvl w:val="1"/>
          <w:numId w:val="29"/>
        </w:numPr>
        <w:spacing w:after="120" w:line="240" w:lineRule="auto"/>
        <w:rPr>
          <w:rFonts w:cstheme="majorHAnsi"/>
          <w:lang w:val="en-US"/>
        </w:rPr>
      </w:pPr>
      <w:r>
        <w:rPr>
          <w:rFonts w:cstheme="majorHAnsi"/>
          <w:lang w:val="en-US"/>
        </w:rPr>
        <w:t xml:space="preserve">- Any changes made in the settings should be saved in </w:t>
      </w:r>
      <w:r w:rsidR="00B117CA">
        <w:rPr>
          <w:rFonts w:cstheme="majorHAnsi"/>
          <w:lang w:val="en-US"/>
        </w:rPr>
        <w:t>a</w:t>
      </w:r>
      <w:r>
        <w:rPr>
          <w:rFonts w:cstheme="majorHAnsi"/>
          <w:lang w:val="en-US"/>
        </w:rPr>
        <w:t xml:space="preserve"> settings JSON file.</w:t>
      </w:r>
    </w:p>
    <w:p w14:paraId="36F0EE4E" w14:textId="77777777" w:rsidR="00E84C5E" w:rsidRDefault="00E84C5E" w:rsidP="00E84C5E">
      <w:pPr>
        <w:pStyle w:val="ListParagraph"/>
        <w:spacing w:after="120" w:line="240" w:lineRule="auto"/>
        <w:ind w:left="113"/>
        <w:rPr>
          <w:rFonts w:cstheme="majorHAnsi"/>
          <w:lang w:val="en-US"/>
        </w:rPr>
      </w:pPr>
    </w:p>
    <w:p w14:paraId="53F2F7B5" w14:textId="77777777" w:rsidR="00E84C5E" w:rsidRDefault="00E84C5E" w:rsidP="00E84C5E">
      <w:pPr>
        <w:pStyle w:val="ListParagraph"/>
        <w:spacing w:after="120" w:line="240" w:lineRule="auto"/>
        <w:ind w:left="113"/>
        <w:rPr>
          <w:rFonts w:cstheme="majorHAnsi"/>
          <w:lang w:val="en-US"/>
        </w:rPr>
      </w:pPr>
    </w:p>
    <w:p w14:paraId="2B15BEA3" w14:textId="77777777" w:rsidR="00E84C5E" w:rsidRDefault="00E84C5E" w:rsidP="00E84C5E">
      <w:pPr>
        <w:pStyle w:val="ListParagraph"/>
        <w:numPr>
          <w:ilvl w:val="0"/>
          <w:numId w:val="29"/>
        </w:numPr>
        <w:spacing w:after="120" w:line="240" w:lineRule="auto"/>
        <w:rPr>
          <w:rFonts w:cstheme="majorHAnsi"/>
          <w:lang w:val="en-US"/>
        </w:rPr>
      </w:pPr>
      <w:r>
        <w:rPr>
          <w:rFonts w:cstheme="majorHAnsi"/>
          <w:lang w:val="en-US"/>
        </w:rPr>
        <w:t>- Gameplay</w:t>
      </w:r>
    </w:p>
    <w:p w14:paraId="7C3F2B8F" w14:textId="77777777" w:rsidR="00E84C5E" w:rsidRDefault="00E84C5E" w:rsidP="00E84C5E">
      <w:pPr>
        <w:pStyle w:val="ListParagraph"/>
        <w:numPr>
          <w:ilvl w:val="1"/>
          <w:numId w:val="29"/>
        </w:numPr>
        <w:spacing w:after="120" w:line="240" w:lineRule="auto"/>
        <w:rPr>
          <w:rFonts w:cstheme="majorHAnsi"/>
          <w:lang w:val="en-US"/>
        </w:rPr>
      </w:pPr>
      <w:r>
        <w:rPr>
          <w:rFonts w:cstheme="majorHAnsi"/>
          <w:lang w:val="en-US"/>
        </w:rPr>
        <w:t xml:space="preserve">- The maze </w:t>
      </w:r>
    </w:p>
    <w:p w14:paraId="1E76FD92" w14:textId="77777777" w:rsidR="00E84C5E" w:rsidRDefault="00E84C5E" w:rsidP="00E84C5E">
      <w:pPr>
        <w:pStyle w:val="ListParagraph"/>
        <w:numPr>
          <w:ilvl w:val="2"/>
          <w:numId w:val="29"/>
        </w:numPr>
        <w:spacing w:after="120" w:line="240" w:lineRule="auto"/>
        <w:rPr>
          <w:rFonts w:cstheme="majorHAnsi"/>
          <w:lang w:val="en-US"/>
        </w:rPr>
      </w:pPr>
      <w:r>
        <w:rPr>
          <w:rFonts w:cstheme="majorHAnsi"/>
          <w:lang w:val="en-US"/>
        </w:rPr>
        <w:t>- The maze should</w:t>
      </w:r>
      <w:r w:rsidRPr="00DF1BA7">
        <w:rPr>
          <w:rFonts w:cstheme="majorHAnsi"/>
          <w:lang w:val="en-US"/>
        </w:rPr>
        <w:t xml:space="preserve"> be saved as a two-dimensional list in a text file or database. </w:t>
      </w:r>
    </w:p>
    <w:p w14:paraId="55EA7DD0" w14:textId="77777777" w:rsidR="00E84C5E" w:rsidRDefault="00E84C5E" w:rsidP="00E84C5E">
      <w:pPr>
        <w:pStyle w:val="ListParagraph"/>
        <w:numPr>
          <w:ilvl w:val="2"/>
          <w:numId w:val="29"/>
        </w:numPr>
        <w:spacing w:after="120" w:line="240" w:lineRule="auto"/>
        <w:rPr>
          <w:rFonts w:cstheme="majorHAnsi"/>
          <w:lang w:val="en-US"/>
        </w:rPr>
      </w:pPr>
      <w:r>
        <w:rPr>
          <w:rFonts w:cstheme="majorHAnsi"/>
          <w:lang w:val="en-US"/>
        </w:rPr>
        <w:t xml:space="preserve">- </w:t>
      </w:r>
      <w:r w:rsidRPr="00DF1BA7">
        <w:rPr>
          <w:rFonts w:cstheme="majorHAnsi"/>
          <w:lang w:val="en-US"/>
        </w:rPr>
        <w:t>My program must then be able to take this two-dimensional list and convert each item (a number) and turn this into an appropriate tile object, which will be in a similar two-dimensional list.</w:t>
      </w:r>
    </w:p>
    <w:p w14:paraId="1FE9821C" w14:textId="333B39C7" w:rsidR="00E84C5E" w:rsidRDefault="00E84C5E" w:rsidP="00E84C5E">
      <w:pPr>
        <w:pStyle w:val="ListParagraph"/>
        <w:numPr>
          <w:ilvl w:val="2"/>
          <w:numId w:val="29"/>
        </w:numPr>
        <w:spacing w:after="120" w:line="240" w:lineRule="auto"/>
        <w:rPr>
          <w:rFonts w:cstheme="majorHAnsi"/>
          <w:lang w:val="en-US"/>
        </w:rPr>
      </w:pPr>
      <w:r>
        <w:rPr>
          <w:rFonts w:cstheme="majorHAnsi"/>
          <w:lang w:val="en-US"/>
        </w:rPr>
        <w:t xml:space="preserve">- Each of the tile objects must contain </w:t>
      </w:r>
      <w:r w:rsidR="000A0CD2">
        <w:rPr>
          <w:rFonts w:cstheme="majorHAnsi"/>
          <w:lang w:val="en-US"/>
        </w:rPr>
        <w:t>which</w:t>
      </w:r>
      <w:r>
        <w:rPr>
          <w:rFonts w:cstheme="majorHAnsi"/>
          <w:lang w:val="en-US"/>
        </w:rPr>
        <w:t xml:space="preserve"> image of the 36 different tile pieces</w:t>
      </w:r>
      <w:r w:rsidR="000A0CD2">
        <w:rPr>
          <w:rFonts w:cstheme="majorHAnsi"/>
          <w:lang w:val="en-US"/>
        </w:rPr>
        <w:t xml:space="preserve"> it requires</w:t>
      </w:r>
      <w:r>
        <w:rPr>
          <w:rFonts w:cstheme="majorHAnsi"/>
          <w:lang w:val="en-US"/>
        </w:rPr>
        <w:t>, that will be assigned to it by an algorithm that checks all adjacent tiles to find the piece that will connect graphically with the ones around it.</w:t>
      </w:r>
    </w:p>
    <w:p w14:paraId="5C313513" w14:textId="77777777" w:rsidR="00E84C5E" w:rsidRDefault="00E84C5E" w:rsidP="00E84C5E">
      <w:pPr>
        <w:pStyle w:val="ListParagraph"/>
        <w:numPr>
          <w:ilvl w:val="2"/>
          <w:numId w:val="29"/>
        </w:numPr>
        <w:spacing w:after="120" w:line="240" w:lineRule="auto"/>
        <w:rPr>
          <w:rFonts w:cstheme="majorHAnsi"/>
          <w:lang w:val="en-US"/>
        </w:rPr>
      </w:pPr>
      <w:r>
        <w:rPr>
          <w:rFonts w:cstheme="majorHAnsi"/>
          <w:lang w:val="en-US"/>
        </w:rPr>
        <w:t>- The tile object should also contain its position within the maze that means it can be quickly displayed (60 times a second) in every frame along with the other tiles.</w:t>
      </w:r>
    </w:p>
    <w:p w14:paraId="66CE0FFD" w14:textId="75CB0685" w:rsidR="00E84C5E" w:rsidRDefault="00E84C5E" w:rsidP="00E84C5E">
      <w:pPr>
        <w:pStyle w:val="ListParagraph"/>
        <w:numPr>
          <w:ilvl w:val="2"/>
          <w:numId w:val="29"/>
        </w:numPr>
        <w:spacing w:after="120" w:line="240" w:lineRule="auto"/>
        <w:rPr>
          <w:rFonts w:cstheme="majorHAnsi"/>
          <w:lang w:val="en-US"/>
        </w:rPr>
      </w:pPr>
      <w:r>
        <w:rPr>
          <w:rFonts w:cstheme="majorHAnsi"/>
          <w:lang w:val="en-US"/>
        </w:rPr>
        <w:t xml:space="preserve">- When the user wins a level by eating </w:t>
      </w:r>
      <w:r w:rsidR="0033508E">
        <w:rPr>
          <w:rFonts w:cstheme="majorHAnsi"/>
          <w:lang w:val="en-US"/>
        </w:rPr>
        <w:t>all</w:t>
      </w:r>
      <w:r>
        <w:rPr>
          <w:rFonts w:cstheme="majorHAnsi"/>
          <w:lang w:val="en-US"/>
        </w:rPr>
        <w:t xml:space="preserve"> the pellets, the maze should flash white and blue.</w:t>
      </w:r>
    </w:p>
    <w:p w14:paraId="0A4840F1" w14:textId="77777777" w:rsidR="00E84C5E" w:rsidRDefault="00E84C5E" w:rsidP="00E84C5E">
      <w:pPr>
        <w:pStyle w:val="ListParagraph"/>
        <w:spacing w:after="120" w:line="240" w:lineRule="auto"/>
        <w:ind w:left="2047"/>
        <w:rPr>
          <w:rFonts w:cstheme="majorHAnsi"/>
          <w:lang w:val="en-US"/>
        </w:rPr>
      </w:pPr>
    </w:p>
    <w:p w14:paraId="10F023D6" w14:textId="77777777" w:rsidR="00E84C5E" w:rsidRDefault="00E84C5E" w:rsidP="00E84C5E">
      <w:pPr>
        <w:pStyle w:val="ListParagraph"/>
        <w:numPr>
          <w:ilvl w:val="1"/>
          <w:numId w:val="29"/>
        </w:numPr>
        <w:spacing w:after="120" w:line="240" w:lineRule="auto"/>
        <w:rPr>
          <w:rFonts w:cstheme="majorHAnsi"/>
          <w:lang w:val="en-US"/>
        </w:rPr>
      </w:pPr>
      <w:r>
        <w:rPr>
          <w:rFonts w:cstheme="majorHAnsi"/>
          <w:lang w:val="en-US"/>
        </w:rPr>
        <w:t>- Pac-Man</w:t>
      </w:r>
    </w:p>
    <w:p w14:paraId="679B8AC0" w14:textId="77777777" w:rsidR="00E84C5E" w:rsidRDefault="00E84C5E" w:rsidP="00E84C5E">
      <w:pPr>
        <w:pStyle w:val="ListParagraph"/>
        <w:numPr>
          <w:ilvl w:val="2"/>
          <w:numId w:val="29"/>
        </w:numPr>
        <w:spacing w:after="120" w:line="240" w:lineRule="auto"/>
        <w:rPr>
          <w:rFonts w:cstheme="majorHAnsi"/>
          <w:lang w:val="en-US"/>
        </w:rPr>
      </w:pPr>
      <w:r>
        <w:rPr>
          <w:rFonts w:cstheme="majorHAnsi"/>
          <w:lang w:val="en-US"/>
        </w:rPr>
        <w:t xml:space="preserve">- Pac-Man must be able to respond to keyboard input and validate it. For example, if the user wants to go north (using the up-arrow key), then the Pac-Man object should </w:t>
      </w:r>
      <w:r>
        <w:rPr>
          <w:rFonts w:cstheme="majorHAnsi"/>
          <w:lang w:val="en-US"/>
        </w:rPr>
        <w:lastRenderedPageBreak/>
        <w:t>check what tiles are above (by referencing the 2D maze list and its own position) and decide whether this is a valid move (if there is a free space above).</w:t>
      </w:r>
    </w:p>
    <w:p w14:paraId="5526E8ED" w14:textId="77777777" w:rsidR="00E84C5E" w:rsidRDefault="00E84C5E" w:rsidP="00E84C5E">
      <w:pPr>
        <w:pStyle w:val="ListParagraph"/>
        <w:numPr>
          <w:ilvl w:val="2"/>
          <w:numId w:val="29"/>
        </w:numPr>
        <w:spacing w:after="120" w:line="240" w:lineRule="auto"/>
        <w:rPr>
          <w:rFonts w:cstheme="majorHAnsi"/>
          <w:lang w:val="en-US"/>
        </w:rPr>
      </w:pPr>
      <w:r>
        <w:rPr>
          <w:rFonts w:cstheme="majorHAnsi"/>
          <w:lang w:val="en-US"/>
        </w:rPr>
        <w:t xml:space="preserve">- Pac-Man must be able to stop when he collides with a wall. When a wall tile is in the direction that Pac-Man is facing, a check should be made to see whether Pac-Man is colliding with the wall. </w:t>
      </w:r>
    </w:p>
    <w:p w14:paraId="50C2ABA1" w14:textId="77777777" w:rsidR="00E84C5E" w:rsidRDefault="00E84C5E" w:rsidP="00E84C5E">
      <w:pPr>
        <w:pStyle w:val="ListParagraph"/>
        <w:numPr>
          <w:ilvl w:val="2"/>
          <w:numId w:val="29"/>
        </w:numPr>
        <w:spacing w:after="120" w:line="240" w:lineRule="auto"/>
        <w:rPr>
          <w:rFonts w:cstheme="majorHAnsi"/>
          <w:lang w:val="en-US"/>
        </w:rPr>
      </w:pPr>
      <w:r>
        <w:rPr>
          <w:rFonts w:cstheme="majorHAnsi"/>
          <w:lang w:val="en-US"/>
        </w:rPr>
        <w:t>- Pac-Man should be able to collide (and eat) pellets and power pellets, although I feel it would be easier to handle this within the pellet object.</w:t>
      </w:r>
    </w:p>
    <w:p w14:paraId="573F3008" w14:textId="77777777" w:rsidR="00E84C5E" w:rsidRDefault="00E84C5E" w:rsidP="00E84C5E">
      <w:pPr>
        <w:pStyle w:val="ListParagraph"/>
        <w:numPr>
          <w:ilvl w:val="2"/>
          <w:numId w:val="29"/>
        </w:numPr>
        <w:spacing w:after="120" w:line="240" w:lineRule="auto"/>
        <w:rPr>
          <w:rFonts w:cstheme="majorHAnsi"/>
          <w:lang w:val="en-US"/>
        </w:rPr>
      </w:pPr>
      <w:r>
        <w:rPr>
          <w:rFonts w:cstheme="majorHAnsi"/>
          <w:lang w:val="en-US"/>
        </w:rPr>
        <w:t>- The classic ‘waka-waka’ sound should play only when Pac-Man is moving.</w:t>
      </w:r>
    </w:p>
    <w:p w14:paraId="2E227601" w14:textId="77777777" w:rsidR="00E84C5E" w:rsidRDefault="00E84C5E" w:rsidP="00E84C5E">
      <w:pPr>
        <w:pStyle w:val="ListParagraph"/>
        <w:numPr>
          <w:ilvl w:val="2"/>
          <w:numId w:val="29"/>
        </w:numPr>
        <w:spacing w:after="120" w:line="240" w:lineRule="auto"/>
        <w:rPr>
          <w:rFonts w:cstheme="majorHAnsi"/>
          <w:lang w:val="en-US"/>
        </w:rPr>
      </w:pPr>
      <w:r>
        <w:rPr>
          <w:rFonts w:cstheme="majorHAnsi"/>
          <w:lang w:val="en-US"/>
        </w:rPr>
        <w:t>- When moving, Pac-Man’s skin should also alternate between his slightly open and fully open mouth.</w:t>
      </w:r>
    </w:p>
    <w:p w14:paraId="7B15C8B2" w14:textId="38C5FB25" w:rsidR="00E84C5E" w:rsidRDefault="00E84C5E" w:rsidP="00E84C5E">
      <w:pPr>
        <w:pStyle w:val="ListParagraph"/>
        <w:numPr>
          <w:ilvl w:val="2"/>
          <w:numId w:val="29"/>
        </w:numPr>
        <w:spacing w:after="120" w:line="240" w:lineRule="auto"/>
        <w:rPr>
          <w:rFonts w:cstheme="majorHAnsi"/>
          <w:lang w:val="en-US"/>
        </w:rPr>
      </w:pPr>
      <w:r>
        <w:rPr>
          <w:rFonts w:cstheme="majorHAnsi"/>
          <w:lang w:val="en-US"/>
        </w:rPr>
        <w:t>- Pac-Man should also be able to travel through the tunnel at normal speed but not into the ghost hut.</w:t>
      </w:r>
    </w:p>
    <w:p w14:paraId="0DC147AF" w14:textId="77777777" w:rsidR="00E84C5E" w:rsidRDefault="00E84C5E" w:rsidP="00E84C5E">
      <w:pPr>
        <w:pStyle w:val="ListParagraph"/>
        <w:spacing w:after="120" w:line="240" w:lineRule="auto"/>
        <w:ind w:left="2047"/>
        <w:rPr>
          <w:rFonts w:cstheme="majorHAnsi"/>
          <w:lang w:val="en-US"/>
        </w:rPr>
      </w:pPr>
    </w:p>
    <w:p w14:paraId="4AE7B128" w14:textId="77777777" w:rsidR="00E84C5E" w:rsidRDefault="00E84C5E" w:rsidP="00E84C5E">
      <w:pPr>
        <w:pStyle w:val="ListParagraph"/>
        <w:numPr>
          <w:ilvl w:val="1"/>
          <w:numId w:val="29"/>
        </w:numPr>
        <w:spacing w:after="120" w:line="240" w:lineRule="auto"/>
        <w:rPr>
          <w:rFonts w:cstheme="majorHAnsi"/>
          <w:lang w:val="en-US"/>
        </w:rPr>
      </w:pPr>
      <w:r>
        <w:rPr>
          <w:rFonts w:cstheme="majorHAnsi"/>
          <w:lang w:val="en-US"/>
        </w:rPr>
        <w:t xml:space="preserve"> - Ghosts</w:t>
      </w:r>
    </w:p>
    <w:p w14:paraId="3584284B" w14:textId="2BF0EB03" w:rsidR="00E84C5E" w:rsidRDefault="00E84C5E" w:rsidP="00E84C5E">
      <w:pPr>
        <w:pStyle w:val="ListParagraph"/>
        <w:numPr>
          <w:ilvl w:val="2"/>
          <w:numId w:val="29"/>
        </w:numPr>
        <w:spacing w:after="120" w:line="240" w:lineRule="auto"/>
        <w:rPr>
          <w:rFonts w:cstheme="majorHAnsi"/>
          <w:lang w:val="en-US"/>
        </w:rPr>
      </w:pPr>
      <w:r>
        <w:rPr>
          <w:rFonts w:cstheme="majorHAnsi"/>
          <w:lang w:val="en-US"/>
        </w:rPr>
        <w:t>- Ghosts will have 4 modes: chase (this is when the ghosts will target Pac-Man), scatter (this is when the ghosts will target their home tiles), scared (this is when the ghosts make random moves and can be eaten by Pac-Man</w:t>
      </w:r>
      <w:r w:rsidRPr="005A1102">
        <w:rPr>
          <w:rFonts w:cstheme="majorHAnsi"/>
          <w:lang w:val="en-US"/>
        </w:rPr>
        <w:t xml:space="preserve"> </w:t>
      </w:r>
      <w:r>
        <w:rPr>
          <w:rFonts w:cstheme="majorHAnsi"/>
          <w:lang w:val="en-US"/>
        </w:rPr>
        <w:t xml:space="preserve">after a power pellet has been eaten) and finally dead (this is when the ghosts move very quickly and return to the </w:t>
      </w:r>
      <w:r w:rsidR="00061B7D">
        <w:rPr>
          <w:rFonts w:cstheme="majorHAnsi"/>
          <w:lang w:val="en-US"/>
        </w:rPr>
        <w:t>‘</w:t>
      </w:r>
      <w:r>
        <w:rPr>
          <w:rFonts w:cstheme="majorHAnsi"/>
          <w:lang w:val="en-US"/>
        </w:rPr>
        <w:t>ghost hut</w:t>
      </w:r>
      <w:r w:rsidR="00061B7D">
        <w:rPr>
          <w:rFonts w:cstheme="majorHAnsi"/>
          <w:lang w:val="en-US"/>
        </w:rPr>
        <w:t>’</w:t>
      </w:r>
      <w:r>
        <w:rPr>
          <w:rFonts w:cstheme="majorHAnsi"/>
          <w:lang w:val="en-US"/>
        </w:rPr>
        <w:t>. These modes must last the correct lengths of time (this will be highlighted in the design) and have the correct skins.</w:t>
      </w:r>
    </w:p>
    <w:p w14:paraId="2A0A9A24" w14:textId="77777777" w:rsidR="00E84C5E" w:rsidRDefault="00E84C5E" w:rsidP="00E84C5E">
      <w:pPr>
        <w:pStyle w:val="ListParagraph"/>
        <w:numPr>
          <w:ilvl w:val="2"/>
          <w:numId w:val="29"/>
        </w:numPr>
        <w:spacing w:after="120" w:line="240" w:lineRule="auto"/>
        <w:rPr>
          <w:rFonts w:cstheme="majorHAnsi"/>
          <w:lang w:val="en-US"/>
        </w:rPr>
      </w:pPr>
      <w:r>
        <w:rPr>
          <w:rFonts w:cstheme="majorHAnsi"/>
          <w:lang w:val="en-US"/>
        </w:rPr>
        <w:t>- The ghosts must all follow their own unique chase algorithm as follows: Blinky - targets Pac-Man; Pinky - targets  4 tiles ahead of Pac-Man; Inky - Takes the vector between Blinky and Pac-Man, doubles it, then targets that tile; Clyde - targets Pac-Man until he gets close to Pac-Man.</w:t>
      </w:r>
    </w:p>
    <w:p w14:paraId="73C82932" w14:textId="5474947A" w:rsidR="00E84C5E" w:rsidRDefault="00E84C5E" w:rsidP="00E84C5E">
      <w:pPr>
        <w:pStyle w:val="ListParagraph"/>
        <w:numPr>
          <w:ilvl w:val="2"/>
          <w:numId w:val="29"/>
        </w:numPr>
        <w:spacing w:after="120" w:line="240" w:lineRule="auto"/>
        <w:rPr>
          <w:rFonts w:cstheme="majorHAnsi"/>
          <w:lang w:val="en-US"/>
        </w:rPr>
      </w:pPr>
      <w:r>
        <w:rPr>
          <w:rFonts w:cstheme="majorHAnsi"/>
          <w:lang w:val="en-US"/>
        </w:rPr>
        <w:t>- The ghosts must use the A* pathfinding algorithm when searching for a tile, as this will allow the game to run smoothly at 60fps.</w:t>
      </w:r>
    </w:p>
    <w:p w14:paraId="60E1665D" w14:textId="77777777" w:rsidR="00E84C5E" w:rsidRDefault="00E84C5E" w:rsidP="00E84C5E">
      <w:pPr>
        <w:pStyle w:val="ListParagraph"/>
        <w:numPr>
          <w:ilvl w:val="2"/>
          <w:numId w:val="29"/>
        </w:numPr>
        <w:spacing w:after="120" w:line="240" w:lineRule="auto"/>
        <w:rPr>
          <w:rFonts w:cstheme="majorHAnsi"/>
          <w:lang w:val="en-US"/>
        </w:rPr>
      </w:pPr>
      <w:r>
        <w:rPr>
          <w:rFonts w:cstheme="majorHAnsi"/>
          <w:lang w:val="en-US"/>
        </w:rPr>
        <w:t>- The ghosts must only change direction when they are changing modes.</w:t>
      </w:r>
    </w:p>
    <w:p w14:paraId="4220D9B9" w14:textId="77777777" w:rsidR="00E84C5E" w:rsidRDefault="00E84C5E" w:rsidP="00E84C5E">
      <w:pPr>
        <w:pStyle w:val="ListParagraph"/>
        <w:numPr>
          <w:ilvl w:val="2"/>
          <w:numId w:val="29"/>
        </w:numPr>
        <w:spacing w:after="120" w:line="240" w:lineRule="auto"/>
        <w:rPr>
          <w:rFonts w:cstheme="majorHAnsi"/>
          <w:lang w:val="en-US"/>
        </w:rPr>
      </w:pPr>
      <w:r>
        <w:rPr>
          <w:rFonts w:cstheme="majorHAnsi"/>
          <w:lang w:val="en-US"/>
        </w:rPr>
        <w:t>- The ghosts must play a death sound when eaten.</w:t>
      </w:r>
    </w:p>
    <w:p w14:paraId="014D632E" w14:textId="77777777" w:rsidR="00E84C5E" w:rsidRDefault="00E84C5E" w:rsidP="00E84C5E">
      <w:pPr>
        <w:pStyle w:val="ListParagraph"/>
        <w:spacing w:after="120" w:line="240" w:lineRule="auto"/>
        <w:ind w:left="2047"/>
        <w:rPr>
          <w:rFonts w:cstheme="majorHAnsi"/>
          <w:lang w:val="en-US"/>
        </w:rPr>
      </w:pPr>
    </w:p>
    <w:p w14:paraId="10E28E71" w14:textId="77777777" w:rsidR="00E84C5E" w:rsidRDefault="00E84C5E" w:rsidP="00E84C5E">
      <w:pPr>
        <w:pStyle w:val="ListParagraph"/>
        <w:numPr>
          <w:ilvl w:val="1"/>
          <w:numId w:val="29"/>
        </w:numPr>
        <w:spacing w:after="120" w:line="240" w:lineRule="auto"/>
        <w:rPr>
          <w:rFonts w:cstheme="majorHAnsi"/>
          <w:lang w:val="en-US"/>
        </w:rPr>
      </w:pPr>
      <w:r>
        <w:rPr>
          <w:rFonts w:cstheme="majorHAnsi"/>
          <w:lang w:val="en-US"/>
        </w:rPr>
        <w:t>- Pellets</w:t>
      </w:r>
    </w:p>
    <w:p w14:paraId="5E7F3767" w14:textId="77777777" w:rsidR="00E84C5E" w:rsidRDefault="00E84C5E" w:rsidP="00E84C5E">
      <w:pPr>
        <w:pStyle w:val="ListParagraph"/>
        <w:numPr>
          <w:ilvl w:val="2"/>
          <w:numId w:val="29"/>
        </w:numPr>
        <w:spacing w:after="120" w:line="240" w:lineRule="auto"/>
        <w:rPr>
          <w:rFonts w:cstheme="majorHAnsi"/>
          <w:lang w:val="en-US"/>
        </w:rPr>
      </w:pPr>
      <w:r>
        <w:rPr>
          <w:rFonts w:cstheme="majorHAnsi"/>
          <w:lang w:val="en-US"/>
        </w:rPr>
        <w:t xml:space="preserve">- There should be two kinds of pellets: the normal pellet (small square skin), and the large power pellet (larger circular skin). </w:t>
      </w:r>
    </w:p>
    <w:p w14:paraId="517D5228" w14:textId="77777777" w:rsidR="00E84C5E" w:rsidRDefault="00E84C5E" w:rsidP="00E84C5E">
      <w:pPr>
        <w:pStyle w:val="ListParagraph"/>
        <w:numPr>
          <w:ilvl w:val="2"/>
          <w:numId w:val="29"/>
        </w:numPr>
        <w:spacing w:after="120" w:line="240" w:lineRule="auto"/>
        <w:rPr>
          <w:rFonts w:cstheme="majorHAnsi"/>
          <w:lang w:val="en-US"/>
        </w:rPr>
      </w:pPr>
      <w:r>
        <w:rPr>
          <w:rFonts w:cstheme="majorHAnsi"/>
          <w:lang w:val="en-US"/>
        </w:rPr>
        <w:t>- The small pellet should remain static, while the power pellets should flash.</w:t>
      </w:r>
    </w:p>
    <w:p w14:paraId="4FC5A1B2" w14:textId="77777777" w:rsidR="00E84C5E" w:rsidRDefault="00E84C5E" w:rsidP="00E84C5E">
      <w:pPr>
        <w:pStyle w:val="ListParagraph"/>
        <w:numPr>
          <w:ilvl w:val="2"/>
          <w:numId w:val="29"/>
        </w:numPr>
        <w:spacing w:after="120" w:line="240" w:lineRule="auto"/>
        <w:rPr>
          <w:rFonts w:cstheme="majorHAnsi"/>
          <w:lang w:val="en-US"/>
        </w:rPr>
      </w:pPr>
      <w:r>
        <w:rPr>
          <w:rFonts w:cstheme="majorHAnsi"/>
          <w:lang w:val="en-US"/>
        </w:rPr>
        <w:t>- The small pellet should grant the user 10 pts, whereas the power pellets should grant the user 50pts and change the mode of the ghosts to ‘scared’ mode.</w:t>
      </w:r>
    </w:p>
    <w:p w14:paraId="6BD90958" w14:textId="353601E3" w:rsidR="00E84C5E" w:rsidRDefault="00E84C5E" w:rsidP="00E84C5E">
      <w:pPr>
        <w:pStyle w:val="ListParagraph"/>
        <w:numPr>
          <w:ilvl w:val="2"/>
          <w:numId w:val="29"/>
        </w:numPr>
        <w:spacing w:after="120" w:line="240" w:lineRule="auto"/>
        <w:rPr>
          <w:rFonts w:cstheme="majorHAnsi"/>
          <w:lang w:val="en-US"/>
        </w:rPr>
      </w:pPr>
      <w:r>
        <w:rPr>
          <w:rFonts w:cstheme="majorHAnsi"/>
          <w:lang w:val="en-US"/>
        </w:rPr>
        <w:t xml:space="preserve">- There should be 4 power pellets on each maze with the majority of the other non-wall tiles containing normal pellets. The spaces around the ghost hut, inside the </w:t>
      </w:r>
      <w:r w:rsidR="00061B7D">
        <w:rPr>
          <w:rFonts w:cstheme="majorHAnsi"/>
          <w:lang w:val="en-US"/>
        </w:rPr>
        <w:t>‘</w:t>
      </w:r>
      <w:r>
        <w:rPr>
          <w:rFonts w:cstheme="majorHAnsi"/>
          <w:lang w:val="en-US"/>
        </w:rPr>
        <w:t>ghost hut</w:t>
      </w:r>
      <w:r w:rsidR="00061B7D">
        <w:rPr>
          <w:rFonts w:cstheme="majorHAnsi"/>
          <w:lang w:val="en-US"/>
        </w:rPr>
        <w:t>’</w:t>
      </w:r>
      <w:r>
        <w:rPr>
          <w:rFonts w:cstheme="majorHAnsi"/>
          <w:lang w:val="en-US"/>
        </w:rPr>
        <w:t xml:space="preserve"> and the tunnel should all be empty (no pellets).</w:t>
      </w:r>
    </w:p>
    <w:p w14:paraId="00487374" w14:textId="77777777" w:rsidR="00E84C5E" w:rsidRDefault="00E84C5E" w:rsidP="00E84C5E">
      <w:pPr>
        <w:pStyle w:val="ListParagraph"/>
        <w:spacing w:after="120" w:line="240" w:lineRule="auto"/>
        <w:ind w:left="1080"/>
        <w:rPr>
          <w:rFonts w:cstheme="majorHAnsi"/>
          <w:lang w:val="en-US"/>
        </w:rPr>
      </w:pPr>
    </w:p>
    <w:p w14:paraId="7681CDA1" w14:textId="77777777" w:rsidR="00E84C5E" w:rsidRDefault="00E84C5E" w:rsidP="00E84C5E">
      <w:pPr>
        <w:pStyle w:val="ListParagraph"/>
        <w:spacing w:after="120" w:line="240" w:lineRule="auto"/>
        <w:ind w:left="1080"/>
        <w:rPr>
          <w:rFonts w:cstheme="majorHAnsi"/>
          <w:lang w:val="en-US"/>
        </w:rPr>
      </w:pPr>
    </w:p>
    <w:p w14:paraId="6CBA84EF" w14:textId="77777777" w:rsidR="00E84C5E" w:rsidRPr="00B07317" w:rsidRDefault="00E84C5E" w:rsidP="00E84C5E">
      <w:pPr>
        <w:pStyle w:val="ListParagraph"/>
        <w:numPr>
          <w:ilvl w:val="0"/>
          <w:numId w:val="29"/>
        </w:numPr>
        <w:spacing w:after="120" w:line="240" w:lineRule="auto"/>
        <w:rPr>
          <w:rFonts w:cstheme="majorHAnsi"/>
          <w:lang w:val="en-US"/>
        </w:rPr>
      </w:pPr>
      <w:r>
        <w:rPr>
          <w:rFonts w:cstheme="majorHAnsi"/>
          <w:lang w:val="en-US"/>
        </w:rPr>
        <w:t xml:space="preserve"> </w:t>
      </w:r>
      <w:r w:rsidRPr="00B07317">
        <w:rPr>
          <w:rFonts w:cstheme="majorHAnsi"/>
          <w:lang w:val="en-US"/>
        </w:rPr>
        <w:t xml:space="preserve">- </w:t>
      </w:r>
      <w:r>
        <w:rPr>
          <w:rFonts w:cstheme="majorHAnsi"/>
          <w:lang w:val="en-US"/>
        </w:rPr>
        <w:t>Tutorial</w:t>
      </w:r>
      <w:r w:rsidRPr="00B07317">
        <w:rPr>
          <w:rFonts w:cstheme="majorHAnsi"/>
          <w:lang w:val="en-US"/>
        </w:rPr>
        <w:t xml:space="preserve"> Mode</w:t>
      </w:r>
    </w:p>
    <w:p w14:paraId="4A8ABF2F" w14:textId="73F320C7" w:rsidR="00E84C5E" w:rsidRDefault="00E84C5E" w:rsidP="00E84C5E">
      <w:pPr>
        <w:pStyle w:val="ListParagraph"/>
        <w:numPr>
          <w:ilvl w:val="1"/>
          <w:numId w:val="29"/>
        </w:numPr>
        <w:spacing w:after="120" w:line="240" w:lineRule="auto"/>
        <w:rPr>
          <w:rFonts w:cstheme="majorHAnsi"/>
          <w:lang w:val="en-US"/>
        </w:rPr>
      </w:pPr>
      <w:r>
        <w:rPr>
          <w:rFonts w:cstheme="majorHAnsi"/>
          <w:lang w:val="en-US"/>
        </w:rPr>
        <w:t>- The tutorial mode must include a narrator that explains the game’s mechanics to the user.</w:t>
      </w:r>
    </w:p>
    <w:p w14:paraId="47D53961" w14:textId="77777777" w:rsidR="00E84C5E" w:rsidRDefault="00E84C5E" w:rsidP="00E84C5E">
      <w:pPr>
        <w:pStyle w:val="ListParagraph"/>
        <w:numPr>
          <w:ilvl w:val="2"/>
          <w:numId w:val="29"/>
        </w:numPr>
        <w:spacing w:after="120" w:line="240" w:lineRule="auto"/>
        <w:rPr>
          <w:rFonts w:cstheme="majorHAnsi"/>
          <w:lang w:val="en-US"/>
        </w:rPr>
      </w:pPr>
      <w:r>
        <w:rPr>
          <w:rFonts w:cstheme="majorHAnsi"/>
          <w:lang w:val="en-US"/>
        </w:rPr>
        <w:t>- This should be in the form of a scrolling message.</w:t>
      </w:r>
    </w:p>
    <w:p w14:paraId="5A0706C5" w14:textId="77777777" w:rsidR="00E84C5E" w:rsidRDefault="00E84C5E" w:rsidP="00E84C5E">
      <w:pPr>
        <w:pStyle w:val="ListParagraph"/>
        <w:numPr>
          <w:ilvl w:val="2"/>
          <w:numId w:val="29"/>
        </w:numPr>
        <w:spacing w:after="120" w:line="240" w:lineRule="auto"/>
        <w:rPr>
          <w:rFonts w:cstheme="majorHAnsi"/>
          <w:lang w:val="en-US"/>
        </w:rPr>
      </w:pPr>
      <w:r>
        <w:rPr>
          <w:rFonts w:cstheme="majorHAnsi"/>
          <w:lang w:val="en-US"/>
        </w:rPr>
        <w:t>- When the message fills the box, the user should be able to press the space bar to skip to the next part of the message.</w:t>
      </w:r>
    </w:p>
    <w:p w14:paraId="5A9B86CF" w14:textId="77777777" w:rsidR="00E84C5E" w:rsidRDefault="00E84C5E" w:rsidP="00E84C5E">
      <w:pPr>
        <w:pStyle w:val="ListParagraph"/>
        <w:numPr>
          <w:ilvl w:val="2"/>
          <w:numId w:val="29"/>
        </w:numPr>
        <w:spacing w:after="120" w:line="240" w:lineRule="auto"/>
        <w:rPr>
          <w:rFonts w:cstheme="majorHAnsi"/>
          <w:lang w:val="en-US"/>
        </w:rPr>
      </w:pPr>
      <w:r>
        <w:rPr>
          <w:rFonts w:cstheme="majorHAnsi"/>
          <w:lang w:val="en-US"/>
        </w:rPr>
        <w:t>- If the user presses space before the message has finished then the message should skip to the end and immediately fill the box.</w:t>
      </w:r>
    </w:p>
    <w:p w14:paraId="1B8FABD6" w14:textId="77777777" w:rsidR="00E84C5E" w:rsidRDefault="00E84C5E" w:rsidP="00E84C5E">
      <w:pPr>
        <w:pStyle w:val="ListParagraph"/>
        <w:spacing w:after="120" w:line="240" w:lineRule="auto"/>
        <w:ind w:left="2047"/>
        <w:rPr>
          <w:rFonts w:cstheme="majorHAnsi"/>
          <w:lang w:val="en-US"/>
        </w:rPr>
      </w:pPr>
    </w:p>
    <w:p w14:paraId="71BFF526" w14:textId="77777777" w:rsidR="00E84C5E" w:rsidRDefault="00E84C5E" w:rsidP="00E84C5E">
      <w:pPr>
        <w:pStyle w:val="ListParagraph"/>
        <w:numPr>
          <w:ilvl w:val="1"/>
          <w:numId w:val="29"/>
        </w:numPr>
        <w:spacing w:after="0" w:line="240" w:lineRule="auto"/>
        <w:ind w:left="1077" w:hanging="357"/>
        <w:rPr>
          <w:rFonts w:cstheme="majorHAnsi"/>
          <w:lang w:val="en-US"/>
        </w:rPr>
      </w:pPr>
      <w:r>
        <w:rPr>
          <w:rFonts w:cstheme="majorHAnsi"/>
          <w:lang w:val="en-US"/>
        </w:rPr>
        <w:lastRenderedPageBreak/>
        <w:t>- The levels should progressively get harder and each should focus on a different aspect of the full game.</w:t>
      </w:r>
    </w:p>
    <w:p w14:paraId="6C2CACC9" w14:textId="4ECE8D7B"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xml:space="preserve">- The first level should focus on teaching the user about how to move Pac-Man with the arrow keys in order to collect </w:t>
      </w:r>
      <w:r w:rsidR="0018722F">
        <w:rPr>
          <w:rFonts w:cstheme="majorHAnsi"/>
          <w:lang w:val="en-US"/>
        </w:rPr>
        <w:t>all</w:t>
      </w:r>
      <w:r>
        <w:rPr>
          <w:rFonts w:cstheme="majorHAnsi"/>
          <w:lang w:val="en-US"/>
        </w:rPr>
        <w:t xml:space="preserve"> the pellets.</w:t>
      </w:r>
    </w:p>
    <w:p w14:paraId="08ED9023" w14:textId="513D6D2D"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The second level should introduce the ghost Clyde and explain his behavio</w:t>
      </w:r>
      <w:r w:rsidR="00061B7D">
        <w:rPr>
          <w:rFonts w:cstheme="majorHAnsi"/>
          <w:lang w:val="en-US"/>
        </w:rPr>
        <w:t>u</w:t>
      </w:r>
      <w:r>
        <w:rPr>
          <w:rFonts w:cstheme="majorHAnsi"/>
          <w:lang w:val="en-US"/>
        </w:rPr>
        <w:t>r (that he only targets Pac-Man when he’s at least 8 tiles away.</w:t>
      </w:r>
    </w:p>
    <w:p w14:paraId="1CBF3E99" w14:textId="77777777"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The third level should introduce Pinky.</w:t>
      </w:r>
    </w:p>
    <w:p w14:paraId="6FD129AD" w14:textId="77777777"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The fourth level will include the most aggressive ghost: Blinky, and explain that when there are few pellets left, Blinky turns into Elroy.</w:t>
      </w:r>
    </w:p>
    <w:p w14:paraId="4638D798" w14:textId="2A5AF8AF"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xml:space="preserve">- Level five will introduce power pellets, as a way </w:t>
      </w:r>
      <w:r w:rsidR="003649A2">
        <w:rPr>
          <w:rFonts w:cstheme="majorHAnsi"/>
          <w:lang w:val="en-US"/>
        </w:rPr>
        <w:t>to counter the ghosts</w:t>
      </w:r>
      <w:r w:rsidR="003D1C21">
        <w:rPr>
          <w:rFonts w:cstheme="majorHAnsi"/>
          <w:lang w:val="en-US"/>
        </w:rPr>
        <w:t xml:space="preserve"> (specifically Blinky)</w:t>
      </w:r>
      <w:r>
        <w:rPr>
          <w:rFonts w:cstheme="majorHAnsi"/>
          <w:lang w:val="en-US"/>
        </w:rPr>
        <w:t>.</w:t>
      </w:r>
    </w:p>
    <w:p w14:paraId="387016C0" w14:textId="78384027" w:rsidR="00E84C5E" w:rsidRDefault="00E84C5E" w:rsidP="004B4A6D">
      <w:pPr>
        <w:pStyle w:val="ListParagraph"/>
        <w:numPr>
          <w:ilvl w:val="2"/>
          <w:numId w:val="29"/>
        </w:numPr>
        <w:spacing w:after="100" w:afterAutospacing="1" w:line="240" w:lineRule="auto"/>
        <w:rPr>
          <w:rFonts w:cstheme="majorHAnsi"/>
          <w:lang w:val="en-US"/>
        </w:rPr>
      </w:pPr>
      <w:r>
        <w:rPr>
          <w:rFonts w:cstheme="majorHAnsi"/>
          <w:lang w:val="en-US"/>
        </w:rPr>
        <w:t>- Level six will add the final ghost</w:t>
      </w:r>
      <w:r w:rsidR="003D1C21">
        <w:rPr>
          <w:rFonts w:cstheme="majorHAnsi"/>
          <w:lang w:val="en-US"/>
        </w:rPr>
        <w:t>:</w:t>
      </w:r>
      <w:r>
        <w:rPr>
          <w:rFonts w:cstheme="majorHAnsi"/>
          <w:lang w:val="en-US"/>
        </w:rPr>
        <w:t xml:space="preserve"> ‘Inky’, who must be accompanied by Blinky due to his chase mechanic. </w:t>
      </w:r>
    </w:p>
    <w:p w14:paraId="210203B1" w14:textId="77777777" w:rsidR="004B4A6D" w:rsidRDefault="004B4A6D" w:rsidP="004B4A6D">
      <w:pPr>
        <w:pStyle w:val="ListParagraph"/>
        <w:spacing w:after="100" w:afterAutospacing="1" w:line="240" w:lineRule="auto"/>
        <w:ind w:left="2047"/>
        <w:rPr>
          <w:rFonts w:cstheme="majorHAnsi"/>
          <w:lang w:val="en-US"/>
        </w:rPr>
      </w:pPr>
    </w:p>
    <w:p w14:paraId="3F2597D2" w14:textId="5F99A375" w:rsidR="00E84C5E" w:rsidRDefault="00E84C5E" w:rsidP="00E84C5E">
      <w:pPr>
        <w:pStyle w:val="ListParagraph"/>
        <w:numPr>
          <w:ilvl w:val="1"/>
          <w:numId w:val="29"/>
        </w:numPr>
        <w:spacing w:after="0" w:line="240" w:lineRule="auto"/>
        <w:rPr>
          <w:rFonts w:cstheme="majorHAnsi"/>
          <w:lang w:val="en-US"/>
        </w:rPr>
      </w:pPr>
      <w:r>
        <w:rPr>
          <w:rFonts w:cstheme="majorHAnsi"/>
          <w:lang w:val="en-US"/>
        </w:rPr>
        <w:t xml:space="preserve">- Pac-Man should not have any lives in tutorial mode. Instead, he will simply respawn an infinite amount of times, with the pellets carrying on to each subsequent level. </w:t>
      </w:r>
    </w:p>
    <w:p w14:paraId="242099A5" w14:textId="77777777" w:rsidR="00CA720D" w:rsidRDefault="00CA720D" w:rsidP="00CA720D">
      <w:pPr>
        <w:pStyle w:val="ListParagraph"/>
        <w:spacing w:after="0" w:line="240" w:lineRule="auto"/>
        <w:ind w:left="1080"/>
        <w:rPr>
          <w:rFonts w:cstheme="majorHAnsi"/>
          <w:lang w:val="en-US"/>
        </w:rPr>
      </w:pPr>
    </w:p>
    <w:p w14:paraId="203E257D" w14:textId="5636C84E" w:rsidR="00E84C5E" w:rsidRDefault="00CA720D" w:rsidP="00CA720D">
      <w:pPr>
        <w:tabs>
          <w:tab w:val="left" w:pos="2442"/>
        </w:tabs>
        <w:spacing w:after="0" w:line="240" w:lineRule="auto"/>
        <w:ind w:left="720"/>
        <w:rPr>
          <w:rFonts w:cstheme="majorHAnsi"/>
          <w:lang w:val="en-US"/>
        </w:rPr>
      </w:pPr>
      <w:r>
        <w:rPr>
          <w:rFonts w:cstheme="majorHAnsi"/>
          <w:lang w:val="en-US"/>
        </w:rPr>
        <w:t>6.4 - After the scripted levels have finished the user should be able to play on randomly generated mazes.</w:t>
      </w:r>
    </w:p>
    <w:p w14:paraId="0B30E9DB" w14:textId="77777777" w:rsidR="00E84C5E" w:rsidRPr="003D311F" w:rsidRDefault="00E84C5E" w:rsidP="00CA720D">
      <w:pPr>
        <w:spacing w:after="0" w:line="240" w:lineRule="auto"/>
        <w:ind w:left="113"/>
        <w:rPr>
          <w:rFonts w:cstheme="majorHAnsi"/>
          <w:lang w:val="en-US"/>
        </w:rPr>
      </w:pPr>
    </w:p>
    <w:p w14:paraId="6E8827EF" w14:textId="77777777" w:rsidR="00E84C5E" w:rsidRDefault="00E84C5E" w:rsidP="00E84C5E">
      <w:pPr>
        <w:pStyle w:val="ListParagraph"/>
        <w:numPr>
          <w:ilvl w:val="0"/>
          <w:numId w:val="29"/>
        </w:numPr>
        <w:spacing w:after="0" w:line="240" w:lineRule="auto"/>
        <w:rPr>
          <w:rFonts w:cstheme="majorHAnsi"/>
          <w:lang w:val="en-US"/>
        </w:rPr>
      </w:pPr>
      <w:r>
        <w:rPr>
          <w:rFonts w:cstheme="majorHAnsi"/>
          <w:lang w:val="en-US"/>
        </w:rPr>
        <w:t xml:space="preserve"> - Classic Mode</w:t>
      </w:r>
    </w:p>
    <w:p w14:paraId="7870F08F" w14:textId="4ED4D75A" w:rsidR="00E84C5E" w:rsidRDefault="00E84C5E" w:rsidP="00E84C5E">
      <w:pPr>
        <w:pStyle w:val="ListParagraph"/>
        <w:numPr>
          <w:ilvl w:val="1"/>
          <w:numId w:val="29"/>
        </w:numPr>
        <w:spacing w:after="100" w:afterAutospacing="1" w:line="240" w:lineRule="auto"/>
        <w:rPr>
          <w:rFonts w:cstheme="majorHAnsi"/>
          <w:lang w:val="en-US"/>
        </w:rPr>
      </w:pPr>
      <w:r>
        <w:rPr>
          <w:rFonts w:cstheme="majorHAnsi"/>
          <w:lang w:val="en-US"/>
        </w:rPr>
        <w:t xml:space="preserve">- </w:t>
      </w:r>
      <w:r w:rsidR="00061B7D">
        <w:rPr>
          <w:rFonts w:cstheme="majorHAnsi"/>
          <w:lang w:val="en-US"/>
        </w:rPr>
        <w:t>The c</w:t>
      </w:r>
      <w:r>
        <w:rPr>
          <w:rFonts w:cstheme="majorHAnsi"/>
          <w:lang w:val="en-US"/>
        </w:rPr>
        <w:t>lassic mode should have a high score at the top of the screen that is taken from the local database.</w:t>
      </w:r>
    </w:p>
    <w:p w14:paraId="5667C69D" w14:textId="77777777" w:rsidR="00311788" w:rsidRDefault="00311788" w:rsidP="00311788">
      <w:pPr>
        <w:pStyle w:val="ListParagraph"/>
        <w:spacing w:after="100" w:afterAutospacing="1" w:line="240" w:lineRule="auto"/>
        <w:ind w:left="1080"/>
        <w:rPr>
          <w:rFonts w:cstheme="majorHAnsi"/>
          <w:lang w:val="en-US"/>
        </w:rPr>
      </w:pPr>
    </w:p>
    <w:p w14:paraId="47723FE7" w14:textId="77A76812" w:rsidR="00311788" w:rsidRPr="00EA390B" w:rsidRDefault="00E84C5E" w:rsidP="00EA390B">
      <w:pPr>
        <w:pStyle w:val="ListParagraph"/>
        <w:numPr>
          <w:ilvl w:val="1"/>
          <w:numId w:val="29"/>
        </w:numPr>
        <w:spacing w:after="100" w:afterAutospacing="1" w:line="240" w:lineRule="auto"/>
        <w:rPr>
          <w:rFonts w:cstheme="majorHAnsi"/>
          <w:lang w:val="en-US"/>
        </w:rPr>
      </w:pPr>
      <w:r>
        <w:rPr>
          <w:rFonts w:cstheme="majorHAnsi"/>
          <w:lang w:val="en-US"/>
        </w:rPr>
        <w:t>- This should also see (like the original game) Pac-Man with just 3 lives (gaining a 4</w:t>
      </w:r>
      <w:r w:rsidRPr="00375198">
        <w:rPr>
          <w:rFonts w:cstheme="majorHAnsi"/>
          <w:vertAlign w:val="superscript"/>
          <w:lang w:val="en-US"/>
        </w:rPr>
        <w:t>th</w:t>
      </w:r>
      <w:r>
        <w:rPr>
          <w:rFonts w:cstheme="majorHAnsi"/>
          <w:lang w:val="en-US"/>
        </w:rPr>
        <w:t xml:space="preserve"> at 10k pts).</w:t>
      </w:r>
    </w:p>
    <w:p w14:paraId="10166D78" w14:textId="77777777" w:rsidR="00311788" w:rsidRDefault="00311788" w:rsidP="00311788">
      <w:pPr>
        <w:pStyle w:val="ListParagraph"/>
        <w:spacing w:after="100" w:afterAutospacing="1" w:line="240" w:lineRule="auto"/>
        <w:ind w:left="1080"/>
        <w:rPr>
          <w:rFonts w:cstheme="majorHAnsi"/>
          <w:lang w:val="en-US"/>
        </w:rPr>
      </w:pPr>
    </w:p>
    <w:p w14:paraId="14C50FEB" w14:textId="50554B0F" w:rsidR="00E84C5E" w:rsidRDefault="00E84C5E" w:rsidP="00E84C5E">
      <w:pPr>
        <w:pStyle w:val="ListParagraph"/>
        <w:numPr>
          <w:ilvl w:val="1"/>
          <w:numId w:val="29"/>
        </w:numPr>
        <w:spacing w:after="100" w:afterAutospacing="1" w:line="240" w:lineRule="auto"/>
        <w:rPr>
          <w:rFonts w:cstheme="majorHAnsi"/>
          <w:lang w:val="en-US"/>
        </w:rPr>
      </w:pPr>
      <w:r>
        <w:rPr>
          <w:rFonts w:cstheme="majorHAnsi"/>
          <w:lang w:val="en-US"/>
        </w:rPr>
        <w:t>- The mode should feature just one maze (the original) in order to as closely resemble the original game as possible.</w:t>
      </w:r>
    </w:p>
    <w:p w14:paraId="732D5477" w14:textId="77777777" w:rsidR="00311788" w:rsidRDefault="00311788" w:rsidP="00311788">
      <w:pPr>
        <w:pStyle w:val="ListParagraph"/>
        <w:spacing w:after="100" w:afterAutospacing="1" w:line="240" w:lineRule="auto"/>
        <w:ind w:left="1080"/>
        <w:rPr>
          <w:rFonts w:cstheme="majorHAnsi"/>
          <w:lang w:val="en-US"/>
        </w:rPr>
      </w:pPr>
    </w:p>
    <w:p w14:paraId="6700645D" w14:textId="77777777" w:rsidR="00E84C5E" w:rsidRDefault="00E84C5E" w:rsidP="007E05BA">
      <w:pPr>
        <w:pStyle w:val="ListParagraph"/>
        <w:numPr>
          <w:ilvl w:val="1"/>
          <w:numId w:val="29"/>
        </w:numPr>
        <w:spacing w:after="0" w:line="240" w:lineRule="auto"/>
        <w:ind w:left="1077" w:hanging="357"/>
        <w:rPr>
          <w:rFonts w:cstheme="majorHAnsi"/>
          <w:lang w:val="en-US"/>
        </w:rPr>
      </w:pPr>
      <w:r>
        <w:rPr>
          <w:rFonts w:cstheme="majorHAnsi"/>
          <w:lang w:val="en-US"/>
        </w:rPr>
        <w:t xml:space="preserve">- When the user has run out of lives, they will be prompted to enter three initials. These will then be associated with the game they just completed and will also appear on the high scores (provided the score of that game is in the top ten). </w:t>
      </w:r>
    </w:p>
    <w:p w14:paraId="15173441" w14:textId="7BB62831" w:rsidR="00E84C5E" w:rsidRDefault="00E84C5E" w:rsidP="007E05BA">
      <w:pPr>
        <w:spacing w:after="0" w:line="240" w:lineRule="auto"/>
        <w:rPr>
          <w:rFonts w:cstheme="majorHAnsi"/>
          <w:lang w:val="en-US"/>
        </w:rPr>
      </w:pPr>
    </w:p>
    <w:p w14:paraId="1630CF26" w14:textId="77777777" w:rsidR="007E05BA" w:rsidRPr="00B2622A" w:rsidRDefault="007E05BA" w:rsidP="007E05BA">
      <w:pPr>
        <w:spacing w:after="0" w:line="240" w:lineRule="auto"/>
        <w:rPr>
          <w:rFonts w:cstheme="majorHAnsi"/>
          <w:lang w:val="en-US"/>
        </w:rPr>
      </w:pPr>
    </w:p>
    <w:p w14:paraId="363C6DBE" w14:textId="77777777" w:rsidR="00E84C5E" w:rsidRPr="00EE346E" w:rsidRDefault="00E84C5E" w:rsidP="00E84C5E">
      <w:pPr>
        <w:pStyle w:val="ListParagraph"/>
        <w:numPr>
          <w:ilvl w:val="0"/>
          <w:numId w:val="29"/>
        </w:numPr>
        <w:spacing w:after="100" w:afterAutospacing="1" w:line="240" w:lineRule="auto"/>
        <w:rPr>
          <w:rFonts w:cstheme="majorHAnsi"/>
          <w:lang w:val="en-US"/>
        </w:rPr>
      </w:pPr>
      <w:r>
        <w:rPr>
          <w:rFonts w:cstheme="majorHAnsi"/>
          <w:lang w:val="en-US"/>
        </w:rPr>
        <w:t xml:space="preserve"> -</w:t>
      </w:r>
      <w:r w:rsidRPr="00EE346E">
        <w:rPr>
          <w:rFonts w:cstheme="majorHAnsi"/>
          <w:lang w:val="en-US"/>
        </w:rPr>
        <w:t xml:space="preserve"> High scores</w:t>
      </w:r>
    </w:p>
    <w:p w14:paraId="474ADA7B" w14:textId="1B264961" w:rsidR="00E84C5E" w:rsidRDefault="00E84C5E" w:rsidP="00E84C5E">
      <w:pPr>
        <w:pStyle w:val="ListParagraph"/>
        <w:numPr>
          <w:ilvl w:val="1"/>
          <w:numId w:val="29"/>
        </w:numPr>
        <w:spacing w:after="100" w:afterAutospacing="1" w:line="240" w:lineRule="auto"/>
        <w:rPr>
          <w:rFonts w:cstheme="majorHAnsi"/>
          <w:lang w:val="en-US"/>
        </w:rPr>
      </w:pPr>
      <w:r>
        <w:rPr>
          <w:rFonts w:cstheme="majorHAnsi"/>
          <w:lang w:val="en-US"/>
        </w:rPr>
        <w:t>- The high score page should feature the top ten scores achieved in classic mode (as long as the games have initials attached to them</w:t>
      </w:r>
      <w:r w:rsidR="006464F8">
        <w:rPr>
          <w:rFonts w:cstheme="majorHAnsi"/>
          <w:lang w:val="en-US"/>
        </w:rPr>
        <w:t>)</w:t>
      </w:r>
      <w:r>
        <w:rPr>
          <w:rFonts w:cstheme="majorHAnsi"/>
          <w:lang w:val="en-US"/>
        </w:rPr>
        <w:t xml:space="preserve">. </w:t>
      </w:r>
    </w:p>
    <w:p w14:paraId="1DAC6CF7" w14:textId="77777777" w:rsidR="00E84C5E" w:rsidRDefault="00E84C5E" w:rsidP="00E84C5E">
      <w:pPr>
        <w:pStyle w:val="ListParagraph"/>
        <w:spacing w:after="100" w:afterAutospacing="1" w:line="240" w:lineRule="auto"/>
        <w:ind w:left="1080"/>
        <w:rPr>
          <w:rFonts w:cstheme="majorHAnsi"/>
          <w:lang w:val="en-US"/>
        </w:rPr>
      </w:pPr>
    </w:p>
    <w:p w14:paraId="7ADCEFC2" w14:textId="5317A3E2" w:rsidR="00E84C5E" w:rsidRPr="00DF7430" w:rsidRDefault="00C65796" w:rsidP="00E84C5E">
      <w:pPr>
        <w:pStyle w:val="ListParagraph"/>
        <w:numPr>
          <w:ilvl w:val="1"/>
          <w:numId w:val="29"/>
        </w:numPr>
        <w:spacing w:after="100" w:afterAutospacing="1" w:line="240" w:lineRule="auto"/>
        <w:rPr>
          <w:rFonts w:cstheme="majorHAnsi"/>
          <w:lang w:val="en-US"/>
        </w:rPr>
      </w:pPr>
      <w:r>
        <w:rPr>
          <w:rFonts w:cstheme="majorHAnsi"/>
          <w:lang w:val="en-US"/>
        </w:rPr>
        <w:t>-</w:t>
      </w:r>
      <w:r w:rsidR="00E84C5E">
        <w:rPr>
          <w:rFonts w:cstheme="majorHAnsi"/>
          <w:lang w:val="en-US"/>
        </w:rPr>
        <w:t xml:space="preserve"> This information should be formatted into 3 columns in the following order. Place (i.e. 1</w:t>
      </w:r>
      <w:r w:rsidR="00E84C5E" w:rsidRPr="00983C34">
        <w:rPr>
          <w:rFonts w:cstheme="majorHAnsi"/>
          <w:vertAlign w:val="superscript"/>
          <w:lang w:val="en-US"/>
        </w:rPr>
        <w:t>st</w:t>
      </w:r>
      <w:r w:rsidR="00E84C5E">
        <w:rPr>
          <w:rFonts w:cstheme="majorHAnsi"/>
          <w:lang w:val="en-US"/>
        </w:rPr>
        <w:t>, 2</w:t>
      </w:r>
      <w:r w:rsidR="00E84C5E" w:rsidRPr="00983C34">
        <w:rPr>
          <w:rFonts w:cstheme="majorHAnsi"/>
          <w:vertAlign w:val="superscript"/>
          <w:lang w:val="en-US"/>
        </w:rPr>
        <w:t>nd</w:t>
      </w:r>
      <w:r w:rsidR="00E84C5E">
        <w:rPr>
          <w:rFonts w:cstheme="majorHAnsi"/>
          <w:lang w:val="en-US"/>
        </w:rPr>
        <w:t>, 3</w:t>
      </w:r>
      <w:r w:rsidR="00E84C5E" w:rsidRPr="00983C34">
        <w:rPr>
          <w:rFonts w:cstheme="majorHAnsi"/>
          <w:vertAlign w:val="superscript"/>
          <w:lang w:val="en-US"/>
        </w:rPr>
        <w:t>rd</w:t>
      </w:r>
      <w:r w:rsidR="00E84C5E">
        <w:rPr>
          <w:rFonts w:cstheme="majorHAnsi"/>
          <w:lang w:val="en-US"/>
        </w:rPr>
        <w:t>), score then initials. This, again, is to stay true to the original game.</w:t>
      </w:r>
    </w:p>
    <w:p w14:paraId="08E6CFE1" w14:textId="77777777" w:rsidR="00E84C5E" w:rsidRPr="009A5B5D" w:rsidRDefault="00E84C5E" w:rsidP="00E84C5E">
      <w:pPr>
        <w:pStyle w:val="ListParagraph"/>
        <w:spacing w:after="100" w:afterAutospacing="1" w:line="240" w:lineRule="auto"/>
        <w:ind w:left="1080"/>
        <w:rPr>
          <w:rFonts w:cstheme="majorHAnsi"/>
          <w:lang w:val="en-US"/>
        </w:rPr>
      </w:pPr>
    </w:p>
    <w:p w14:paraId="19C19B85" w14:textId="77777777" w:rsidR="00E84C5E" w:rsidRDefault="00E84C5E" w:rsidP="00E84C5E">
      <w:pPr>
        <w:pStyle w:val="ListParagraph"/>
        <w:numPr>
          <w:ilvl w:val="1"/>
          <w:numId w:val="29"/>
        </w:numPr>
        <w:spacing w:after="100" w:afterAutospacing="1" w:line="240" w:lineRule="auto"/>
        <w:rPr>
          <w:rFonts w:cstheme="majorHAnsi"/>
          <w:lang w:val="en-US"/>
        </w:rPr>
      </w:pPr>
      <w:r>
        <w:rPr>
          <w:rFonts w:cstheme="majorHAnsi"/>
          <w:lang w:val="en-US"/>
        </w:rPr>
        <w:t>- The top 3 scores should be coloured gold, silver and bronze.</w:t>
      </w:r>
    </w:p>
    <w:p w14:paraId="3377FA4F" w14:textId="77777777" w:rsidR="00E84C5E" w:rsidRDefault="00E84C5E" w:rsidP="00E84C5E">
      <w:pPr>
        <w:pStyle w:val="ListParagraph"/>
        <w:spacing w:after="100" w:afterAutospacing="1" w:line="240" w:lineRule="auto"/>
        <w:ind w:left="1080"/>
        <w:rPr>
          <w:rFonts w:cstheme="majorHAnsi"/>
          <w:lang w:val="en-US"/>
        </w:rPr>
      </w:pPr>
    </w:p>
    <w:p w14:paraId="1CCA7CFF" w14:textId="77777777" w:rsidR="00E84C5E" w:rsidRDefault="00E84C5E" w:rsidP="00E84C5E">
      <w:pPr>
        <w:pStyle w:val="ListParagraph"/>
        <w:numPr>
          <w:ilvl w:val="1"/>
          <w:numId w:val="29"/>
        </w:numPr>
        <w:spacing w:after="100" w:afterAutospacing="1" w:line="240" w:lineRule="auto"/>
        <w:rPr>
          <w:rFonts w:cstheme="majorHAnsi"/>
          <w:lang w:val="en-US"/>
        </w:rPr>
      </w:pPr>
      <w:r>
        <w:rPr>
          <w:rFonts w:cstheme="majorHAnsi"/>
          <w:lang w:val="en-US"/>
        </w:rPr>
        <w:t>- When any key is pressed on this page, the user will be returned to the menu screen.</w:t>
      </w:r>
    </w:p>
    <w:p w14:paraId="1F2A0361" w14:textId="77777777" w:rsidR="00E84C5E" w:rsidRPr="00317A79" w:rsidRDefault="00E84C5E" w:rsidP="00E84C5E">
      <w:pPr>
        <w:pStyle w:val="ListParagraph"/>
        <w:rPr>
          <w:rFonts w:cstheme="majorHAnsi"/>
          <w:lang w:val="en-US"/>
        </w:rPr>
      </w:pPr>
      <w:r>
        <w:rPr>
          <w:rFonts w:cstheme="majorHAnsi"/>
          <w:lang w:val="en-US"/>
        </w:rPr>
        <w:br/>
      </w:r>
    </w:p>
    <w:p w14:paraId="37CC694B" w14:textId="7AA360E1" w:rsidR="00E84C5E" w:rsidRPr="00311788" w:rsidRDefault="00E84C5E" w:rsidP="00311788">
      <w:pPr>
        <w:pStyle w:val="ListParagraph"/>
        <w:numPr>
          <w:ilvl w:val="0"/>
          <w:numId w:val="29"/>
        </w:numPr>
        <w:spacing w:after="100" w:afterAutospacing="1" w:line="240" w:lineRule="auto"/>
        <w:rPr>
          <w:rFonts w:cstheme="majorHAnsi"/>
          <w:lang w:val="en-US"/>
        </w:rPr>
      </w:pPr>
      <w:r>
        <w:rPr>
          <w:rFonts w:cstheme="majorHAnsi"/>
          <w:lang w:val="en-US"/>
        </w:rPr>
        <w:t xml:space="preserve"> </w:t>
      </w:r>
      <w:r w:rsidR="009B59DB">
        <w:rPr>
          <w:rFonts w:cstheme="majorHAnsi"/>
          <w:lang w:val="en-US"/>
        </w:rPr>
        <w:t xml:space="preserve">- </w:t>
      </w:r>
      <w:r w:rsidRPr="00317A79">
        <w:rPr>
          <w:rFonts w:cstheme="majorHAnsi"/>
          <w:lang w:val="en-US"/>
        </w:rPr>
        <w:t>Multiplayer</w:t>
      </w:r>
    </w:p>
    <w:p w14:paraId="37F0260F" w14:textId="77777777" w:rsidR="00E84C5E" w:rsidRDefault="00E84C5E" w:rsidP="00E84C5E">
      <w:pPr>
        <w:pStyle w:val="ListParagraph"/>
        <w:numPr>
          <w:ilvl w:val="1"/>
          <w:numId w:val="29"/>
        </w:numPr>
        <w:spacing w:after="100" w:afterAutospacing="1" w:line="240" w:lineRule="auto"/>
        <w:rPr>
          <w:rFonts w:cstheme="majorHAnsi"/>
          <w:lang w:val="en-US"/>
        </w:rPr>
      </w:pPr>
      <w:r>
        <w:rPr>
          <w:rFonts w:cstheme="majorHAnsi"/>
          <w:lang w:val="en-US"/>
        </w:rPr>
        <w:t>- Multiplayer menu</w:t>
      </w:r>
    </w:p>
    <w:p w14:paraId="12F0CFB0" w14:textId="7A2CF5E2"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lastRenderedPageBreak/>
        <w:t>- As with all the multiplayer menus, there should 5 avatars on the screen. 4 in small boxes at the top and a central larger one. At this stage, the top fo</w:t>
      </w:r>
      <w:r w:rsidR="00F4756F">
        <w:rPr>
          <w:rFonts w:cstheme="majorHAnsi"/>
          <w:lang w:val="en-US"/>
        </w:rPr>
        <w:t>u</w:t>
      </w:r>
      <w:r>
        <w:rPr>
          <w:rFonts w:cstheme="majorHAnsi"/>
          <w:lang w:val="en-US"/>
        </w:rPr>
        <w:t>r will be ghosts and the large central one will be Pac-Man. They will all be greyed out.</w:t>
      </w:r>
    </w:p>
    <w:p w14:paraId="3B5C5C4B" w14:textId="77777777"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There will be two options underneath this: ‘Create Game’ and ‘Join game’</w:t>
      </w:r>
    </w:p>
    <w:p w14:paraId="614D7C6A" w14:textId="77777777" w:rsidR="00E84C5E" w:rsidRDefault="00E84C5E" w:rsidP="00E84C5E">
      <w:pPr>
        <w:pStyle w:val="ListParagraph"/>
        <w:spacing w:after="100" w:afterAutospacing="1" w:line="240" w:lineRule="auto"/>
        <w:ind w:left="1080"/>
        <w:rPr>
          <w:rFonts w:cstheme="majorHAnsi"/>
          <w:lang w:val="en-US"/>
        </w:rPr>
      </w:pPr>
    </w:p>
    <w:p w14:paraId="74AAE02C" w14:textId="4D54262F" w:rsidR="00E84C5E" w:rsidRDefault="00311788" w:rsidP="00E84C5E">
      <w:pPr>
        <w:pStyle w:val="ListParagraph"/>
        <w:numPr>
          <w:ilvl w:val="1"/>
          <w:numId w:val="29"/>
        </w:numPr>
        <w:spacing w:after="100" w:afterAutospacing="1" w:line="240" w:lineRule="auto"/>
        <w:rPr>
          <w:rFonts w:cstheme="majorHAnsi"/>
          <w:lang w:val="en-US"/>
        </w:rPr>
      </w:pPr>
      <w:r>
        <w:rPr>
          <w:rFonts w:cstheme="majorHAnsi"/>
          <w:lang w:val="en-US"/>
        </w:rPr>
        <w:t>-</w:t>
      </w:r>
      <w:r w:rsidR="00E84C5E">
        <w:rPr>
          <w:rFonts w:cstheme="majorHAnsi"/>
          <w:lang w:val="en-US"/>
        </w:rPr>
        <w:t xml:space="preserve"> Create </w:t>
      </w:r>
      <w:r w:rsidR="00061B7D">
        <w:rPr>
          <w:rFonts w:cstheme="majorHAnsi"/>
          <w:lang w:val="en-US"/>
        </w:rPr>
        <w:t>G</w:t>
      </w:r>
      <w:r w:rsidR="00E84C5E">
        <w:rPr>
          <w:rFonts w:cstheme="majorHAnsi"/>
          <w:lang w:val="en-US"/>
        </w:rPr>
        <w:t>ame menu</w:t>
      </w:r>
    </w:p>
    <w:p w14:paraId="5A66E6E1" w14:textId="77777777"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The central avatar should now be coloured in yellow (as Pac-Man).</w:t>
      </w:r>
    </w:p>
    <w:p w14:paraId="38B418FC" w14:textId="77777777"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The current user’s username should be displayed beneath the Pac-Man avatar, along with a score of 0.</w:t>
      </w:r>
    </w:p>
    <w:p w14:paraId="702F4DD1" w14:textId="77777777"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This should instantiate a server object and thus allow other users to join the lobby.</w:t>
      </w:r>
    </w:p>
    <w:p w14:paraId="61C935B2" w14:textId="77777777"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There will be a box containing the game ID (host’s local IPV4 address) that other users can use to join the lobby.</w:t>
      </w:r>
    </w:p>
    <w:p w14:paraId="7F1DE7B8" w14:textId="26920000"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When a user joins, they should take one of the avatar slots up (and thus the appropriate coloured</w:t>
      </w:r>
      <w:r w:rsidR="007042CF">
        <w:rPr>
          <w:rFonts w:cstheme="majorHAnsi"/>
          <w:lang w:val="en-US"/>
        </w:rPr>
        <w:t>-</w:t>
      </w:r>
      <w:r>
        <w:rPr>
          <w:rFonts w:cstheme="majorHAnsi"/>
          <w:lang w:val="en-US"/>
        </w:rPr>
        <w:t>in ghost skin should appear there along with their name and a score of 0).</w:t>
      </w:r>
    </w:p>
    <w:p w14:paraId="394F79ED" w14:textId="15141BAF"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At any time, the host is able to start the game by clicking the start button in the bottom right</w:t>
      </w:r>
      <w:r w:rsidR="00061B7D">
        <w:rPr>
          <w:rFonts w:cstheme="majorHAnsi"/>
          <w:lang w:val="en-US"/>
        </w:rPr>
        <w:t>-</w:t>
      </w:r>
      <w:r>
        <w:rPr>
          <w:rFonts w:cstheme="majorHAnsi"/>
          <w:lang w:val="en-US"/>
        </w:rPr>
        <w:t>hand corner. This will stop any other users from joining and begin a countdown.</w:t>
      </w:r>
    </w:p>
    <w:p w14:paraId="39054B25" w14:textId="77777777" w:rsidR="00E84C5E" w:rsidRPr="002A7C69" w:rsidRDefault="00E84C5E" w:rsidP="00E84C5E">
      <w:pPr>
        <w:pStyle w:val="ListParagraph"/>
        <w:spacing w:after="100" w:afterAutospacing="1" w:line="240" w:lineRule="auto"/>
        <w:ind w:left="2047"/>
        <w:rPr>
          <w:rFonts w:cstheme="majorHAnsi"/>
          <w:lang w:val="en-US"/>
        </w:rPr>
      </w:pPr>
    </w:p>
    <w:p w14:paraId="1B20A050" w14:textId="4BAE32A6" w:rsidR="00E84C5E" w:rsidRDefault="00E84C5E" w:rsidP="00E84C5E">
      <w:pPr>
        <w:pStyle w:val="ListParagraph"/>
        <w:numPr>
          <w:ilvl w:val="1"/>
          <w:numId w:val="29"/>
        </w:numPr>
        <w:spacing w:after="100" w:afterAutospacing="1" w:line="240" w:lineRule="auto"/>
        <w:rPr>
          <w:rFonts w:cstheme="majorHAnsi"/>
          <w:lang w:val="en-US"/>
        </w:rPr>
      </w:pPr>
      <w:r>
        <w:rPr>
          <w:rFonts w:cstheme="majorHAnsi"/>
          <w:lang w:val="en-US"/>
        </w:rPr>
        <w:t xml:space="preserve">- Join </w:t>
      </w:r>
      <w:r w:rsidR="00061B7D">
        <w:rPr>
          <w:rFonts w:cstheme="majorHAnsi"/>
          <w:lang w:val="en-US"/>
        </w:rPr>
        <w:t>G</w:t>
      </w:r>
      <w:r>
        <w:rPr>
          <w:rFonts w:cstheme="majorHAnsi"/>
          <w:lang w:val="en-US"/>
        </w:rPr>
        <w:t>ame menu</w:t>
      </w:r>
    </w:p>
    <w:p w14:paraId="4DB2D6AF" w14:textId="77777777"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The avatars remain the same as the previous multiplayer menu.</w:t>
      </w:r>
    </w:p>
    <w:p w14:paraId="76B41642" w14:textId="6F770928" w:rsidR="00E84C5E" w:rsidRPr="009977D2" w:rsidRDefault="00E84C5E" w:rsidP="00360491">
      <w:pPr>
        <w:pStyle w:val="ListParagraph"/>
        <w:numPr>
          <w:ilvl w:val="2"/>
          <w:numId w:val="29"/>
        </w:numPr>
        <w:spacing w:after="100" w:afterAutospacing="1" w:line="240" w:lineRule="auto"/>
        <w:rPr>
          <w:rFonts w:cstheme="majorHAnsi"/>
          <w:lang w:val="en-US"/>
        </w:rPr>
      </w:pPr>
      <w:r>
        <w:rPr>
          <w:rFonts w:cstheme="majorHAnsi"/>
          <w:lang w:val="en-US"/>
        </w:rPr>
        <w:t xml:space="preserve">- There is an input box underneath the central avatar that the user can input a game ID into. </w:t>
      </w:r>
    </w:p>
    <w:p w14:paraId="75C6CEEB" w14:textId="77777777"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When the user joins a game, the central avatar box will be filled in with the ghost they have been allocated and their name and score of 0 will appear underneath in place of the game ID box. Any other user’s in the lobby will appear along with their avatars, names and scores along the top row.</w:t>
      </w:r>
    </w:p>
    <w:p w14:paraId="66FD11C4" w14:textId="77777777"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The user will have the option to ready up in this position. This will add the word ‘Ready’ under their score. This will then be visible to anyone else in the lobby.</w:t>
      </w:r>
    </w:p>
    <w:p w14:paraId="159F8AE9" w14:textId="77777777" w:rsidR="00E84C5E" w:rsidRPr="007B57D1" w:rsidRDefault="00E84C5E" w:rsidP="00E84C5E">
      <w:pPr>
        <w:pStyle w:val="ListParagraph"/>
        <w:spacing w:after="100" w:afterAutospacing="1" w:line="240" w:lineRule="auto"/>
        <w:ind w:left="2047"/>
        <w:rPr>
          <w:rFonts w:cstheme="majorHAnsi"/>
          <w:lang w:val="en-US"/>
        </w:rPr>
      </w:pPr>
    </w:p>
    <w:p w14:paraId="24A0C60B" w14:textId="77777777" w:rsidR="00E84C5E" w:rsidRDefault="00E84C5E" w:rsidP="00E84C5E">
      <w:pPr>
        <w:pStyle w:val="ListParagraph"/>
        <w:numPr>
          <w:ilvl w:val="1"/>
          <w:numId w:val="29"/>
        </w:numPr>
        <w:spacing w:after="100" w:afterAutospacing="1" w:line="240" w:lineRule="auto"/>
        <w:rPr>
          <w:rFonts w:cstheme="majorHAnsi"/>
          <w:lang w:val="en-US"/>
        </w:rPr>
      </w:pPr>
      <w:r>
        <w:rPr>
          <w:rFonts w:cstheme="majorHAnsi"/>
          <w:lang w:val="en-US"/>
        </w:rPr>
        <w:t>- Gameplay</w:t>
      </w:r>
    </w:p>
    <w:p w14:paraId="46DA4CB7" w14:textId="2618911C"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xml:space="preserve">- Unlike the Classic game mode, there </w:t>
      </w:r>
      <w:r w:rsidR="003870C6">
        <w:rPr>
          <w:rFonts w:cstheme="majorHAnsi"/>
          <w:lang w:val="en-US"/>
        </w:rPr>
        <w:t>should be</w:t>
      </w:r>
      <w:r>
        <w:rPr>
          <w:rFonts w:cstheme="majorHAnsi"/>
          <w:lang w:val="en-US"/>
        </w:rPr>
        <w:t xml:space="preserve"> no lives nor a high score text at the top of the screen. The only indicator </w:t>
      </w:r>
      <w:r w:rsidR="0007726A">
        <w:rPr>
          <w:rFonts w:cstheme="majorHAnsi"/>
          <w:lang w:val="en-US"/>
        </w:rPr>
        <w:t>will be</w:t>
      </w:r>
      <w:r>
        <w:rPr>
          <w:rFonts w:cstheme="majorHAnsi"/>
          <w:lang w:val="en-US"/>
        </w:rPr>
        <w:t xml:space="preserve"> the user’s current score.</w:t>
      </w:r>
    </w:p>
    <w:p w14:paraId="3FBDF594" w14:textId="77777777"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Each user should start as the avatar that was in their central box in the lobby.</w:t>
      </w:r>
    </w:p>
    <w:p w14:paraId="7582F439" w14:textId="77777777" w:rsidR="00E84C5E" w:rsidRPr="009A4169"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Pac-Man should be able</w:t>
      </w:r>
      <w:r w:rsidRPr="009A4169">
        <w:rPr>
          <w:rFonts w:cstheme="majorHAnsi"/>
          <w:lang w:val="en-US"/>
        </w:rPr>
        <w:t xml:space="preserve"> to gain points by collecting pellets and eating the other players.</w:t>
      </w:r>
    </w:p>
    <w:p w14:paraId="3BE01728" w14:textId="77777777"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The ghosts should be able to work together in order to catch Pac-Man. They should also receive points for being close to Pac-Man and for eating him.</w:t>
      </w:r>
    </w:p>
    <w:p w14:paraId="1EE53B77" w14:textId="0F1B5D41"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xml:space="preserve">- When a ghost eats Pac-Man they gain 1600 </w:t>
      </w:r>
      <w:r w:rsidR="00E27657">
        <w:rPr>
          <w:rFonts w:cstheme="majorHAnsi"/>
          <w:lang w:val="en-US"/>
        </w:rPr>
        <w:t>pts,</w:t>
      </w:r>
      <w:r>
        <w:rPr>
          <w:rFonts w:cstheme="majorHAnsi"/>
          <w:lang w:val="en-US"/>
        </w:rPr>
        <w:t xml:space="preserve"> and everyone is returned to the lobby where the countdown is automatically started and whoever ate Pac-Man swaps characters with Pac-Man.</w:t>
      </w:r>
    </w:p>
    <w:p w14:paraId="5B270737" w14:textId="7A21A7C4"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Whoever gets to 20k points first will win the game. When this score is reached in a game, after the round has finished</w:t>
      </w:r>
      <w:r w:rsidR="001A5985">
        <w:rPr>
          <w:rFonts w:cstheme="majorHAnsi"/>
          <w:lang w:val="en-US"/>
        </w:rPr>
        <w:t>,</w:t>
      </w:r>
      <w:r>
        <w:rPr>
          <w:rFonts w:cstheme="majorHAnsi"/>
          <w:lang w:val="en-US"/>
        </w:rPr>
        <w:t xml:space="preserve"> the </w:t>
      </w:r>
      <w:r w:rsidR="00E27657">
        <w:rPr>
          <w:rFonts w:cstheme="majorHAnsi"/>
          <w:lang w:val="en-US"/>
        </w:rPr>
        <w:t>users</w:t>
      </w:r>
      <w:r>
        <w:rPr>
          <w:rFonts w:cstheme="majorHAnsi"/>
          <w:lang w:val="en-US"/>
        </w:rPr>
        <w:t xml:space="preserve"> are returned to the lobby where their respective places are displayed.</w:t>
      </w:r>
    </w:p>
    <w:p w14:paraId="6D25A553" w14:textId="06C6C316" w:rsidR="00E84C5E" w:rsidRPr="006A6648" w:rsidRDefault="00E84C5E" w:rsidP="006A6648">
      <w:pPr>
        <w:pStyle w:val="ListParagraph"/>
        <w:numPr>
          <w:ilvl w:val="2"/>
          <w:numId w:val="29"/>
        </w:numPr>
        <w:spacing w:after="100" w:afterAutospacing="1" w:line="240" w:lineRule="auto"/>
        <w:rPr>
          <w:rFonts w:cstheme="majorHAnsi"/>
          <w:lang w:val="en-US"/>
        </w:rPr>
      </w:pPr>
      <w:r>
        <w:rPr>
          <w:rFonts w:cstheme="majorHAnsi"/>
          <w:lang w:val="en-US"/>
        </w:rPr>
        <w:t>- 1</w:t>
      </w:r>
      <w:r w:rsidRPr="00EE6F3E">
        <w:rPr>
          <w:rFonts w:cstheme="majorHAnsi"/>
          <w:vertAlign w:val="superscript"/>
          <w:lang w:val="en-US"/>
        </w:rPr>
        <w:t>st</w:t>
      </w:r>
      <w:r>
        <w:rPr>
          <w:rFonts w:cstheme="majorHAnsi"/>
          <w:lang w:val="en-US"/>
        </w:rPr>
        <w:t>, 2</w:t>
      </w:r>
      <w:r w:rsidRPr="00EE6F3E">
        <w:rPr>
          <w:rFonts w:cstheme="majorHAnsi"/>
          <w:vertAlign w:val="superscript"/>
          <w:lang w:val="en-US"/>
        </w:rPr>
        <w:t>nd</w:t>
      </w:r>
      <w:r>
        <w:rPr>
          <w:rFonts w:cstheme="majorHAnsi"/>
          <w:lang w:val="en-US"/>
        </w:rPr>
        <w:t xml:space="preserve"> and 3</w:t>
      </w:r>
      <w:r w:rsidRPr="00EE6F3E">
        <w:rPr>
          <w:rFonts w:cstheme="majorHAnsi"/>
          <w:vertAlign w:val="superscript"/>
          <w:lang w:val="en-US"/>
        </w:rPr>
        <w:t>rd</w:t>
      </w:r>
      <w:r>
        <w:rPr>
          <w:rFonts w:cstheme="majorHAnsi"/>
          <w:lang w:val="en-US"/>
        </w:rPr>
        <w:t xml:space="preserve"> should be coloured gold, silver and bronze respectively. </w:t>
      </w:r>
    </w:p>
    <w:p w14:paraId="58445B96" w14:textId="77777777" w:rsidR="00E84C5E" w:rsidRPr="00D87D7E" w:rsidRDefault="00E84C5E" w:rsidP="00E84C5E">
      <w:pPr>
        <w:pStyle w:val="ListParagraph"/>
        <w:spacing w:after="100" w:afterAutospacing="1" w:line="240" w:lineRule="auto"/>
        <w:ind w:left="113"/>
        <w:rPr>
          <w:rFonts w:cstheme="majorHAnsi"/>
          <w:lang w:val="en-US"/>
        </w:rPr>
      </w:pPr>
    </w:p>
    <w:p w14:paraId="517A5BD6" w14:textId="77777777" w:rsidR="00E84C5E" w:rsidRDefault="00E84C5E" w:rsidP="00E84C5E">
      <w:pPr>
        <w:pStyle w:val="ListParagraph"/>
        <w:numPr>
          <w:ilvl w:val="0"/>
          <w:numId w:val="29"/>
        </w:numPr>
        <w:spacing w:after="100" w:afterAutospacing="1" w:line="240" w:lineRule="auto"/>
        <w:rPr>
          <w:rFonts w:cstheme="majorHAnsi"/>
          <w:lang w:val="en-US"/>
        </w:rPr>
      </w:pPr>
      <w:r>
        <w:rPr>
          <w:rFonts w:cstheme="majorHAnsi"/>
          <w:lang w:val="en-US"/>
        </w:rPr>
        <w:t xml:space="preserve"> - Database</w:t>
      </w:r>
    </w:p>
    <w:p w14:paraId="5E22127B" w14:textId="77777777" w:rsidR="00E84C5E" w:rsidRDefault="00E84C5E" w:rsidP="00E84C5E">
      <w:pPr>
        <w:pStyle w:val="ListParagraph"/>
        <w:numPr>
          <w:ilvl w:val="1"/>
          <w:numId w:val="29"/>
        </w:numPr>
        <w:spacing w:after="100" w:afterAutospacing="1" w:line="240" w:lineRule="auto"/>
        <w:rPr>
          <w:rFonts w:cstheme="majorHAnsi"/>
          <w:lang w:val="en-US"/>
        </w:rPr>
      </w:pPr>
      <w:r>
        <w:rPr>
          <w:rFonts w:cstheme="majorHAnsi"/>
          <w:lang w:val="en-US"/>
        </w:rPr>
        <w:t>- The database should store information about every game that is played on a computer.</w:t>
      </w:r>
    </w:p>
    <w:p w14:paraId="5C2BEE8B" w14:textId="77777777"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lastRenderedPageBreak/>
        <w:t>- If a Classic game is played there should be an entry in a ‘Game’ table that will store information about the user that played the game (if logged in) and what the game mode was (in this case classic).</w:t>
      </w:r>
    </w:p>
    <w:p w14:paraId="1C6B3FFC" w14:textId="67B01E7D"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There should also be an entry into the database for each level played. This will store in</w:t>
      </w:r>
      <w:r w:rsidR="00061B7D">
        <w:rPr>
          <w:rFonts w:cstheme="majorHAnsi"/>
          <w:lang w:val="en-US"/>
        </w:rPr>
        <w:t>-</w:t>
      </w:r>
      <w:r>
        <w:rPr>
          <w:rFonts w:cstheme="majorHAnsi"/>
          <w:lang w:val="en-US"/>
        </w:rPr>
        <w:t xml:space="preserve">game stats like the number of pellets eaten, how long the level took etc. </w:t>
      </w:r>
    </w:p>
    <w:p w14:paraId="59827931" w14:textId="77777777"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xml:space="preserve">- There should also </w:t>
      </w:r>
      <w:r w:rsidRPr="00C03B09">
        <w:rPr>
          <w:rFonts w:cstheme="majorHAnsi"/>
          <w:lang w:val="en-US"/>
        </w:rPr>
        <w:t>be another table</w:t>
      </w:r>
      <w:r>
        <w:rPr>
          <w:rFonts w:cstheme="majorHAnsi"/>
          <w:lang w:val="en-US"/>
        </w:rPr>
        <w:t>:</w:t>
      </w:r>
      <w:r w:rsidRPr="00C03B09">
        <w:rPr>
          <w:rFonts w:cstheme="majorHAnsi"/>
          <w:lang w:val="en-US"/>
        </w:rPr>
        <w:t xml:space="preserve"> ‘GameLevel’.</w:t>
      </w:r>
      <w:r>
        <w:rPr>
          <w:rFonts w:cstheme="majorHAnsi"/>
          <w:lang w:val="en-US"/>
        </w:rPr>
        <w:t xml:space="preserve"> This should simply link the two tables together which will allow complex queries to be carried out about a single game regarding statistics built up within each level.</w:t>
      </w:r>
    </w:p>
    <w:p w14:paraId="7D70340C" w14:textId="77777777" w:rsidR="00E84C5E" w:rsidRDefault="00E84C5E" w:rsidP="00E84C5E">
      <w:pPr>
        <w:pStyle w:val="ListParagraph"/>
        <w:spacing w:after="100" w:afterAutospacing="1" w:line="240" w:lineRule="auto"/>
        <w:ind w:left="2047"/>
        <w:rPr>
          <w:rFonts w:cstheme="majorHAnsi"/>
          <w:lang w:val="en-US"/>
        </w:rPr>
      </w:pPr>
    </w:p>
    <w:p w14:paraId="5489BC1A" w14:textId="77777777" w:rsidR="00E84C5E" w:rsidRPr="007F5AD7" w:rsidRDefault="00E84C5E" w:rsidP="00E84C5E">
      <w:pPr>
        <w:pStyle w:val="ListParagraph"/>
        <w:numPr>
          <w:ilvl w:val="1"/>
          <w:numId w:val="29"/>
        </w:numPr>
        <w:spacing w:after="100" w:afterAutospacing="1" w:line="240" w:lineRule="auto"/>
        <w:rPr>
          <w:rFonts w:cstheme="majorHAnsi"/>
          <w:lang w:val="en-US"/>
        </w:rPr>
      </w:pPr>
      <w:r>
        <w:rPr>
          <w:rFonts w:cstheme="majorHAnsi"/>
          <w:lang w:val="en-US"/>
        </w:rPr>
        <w:t>- The database should store information about users.</w:t>
      </w:r>
    </w:p>
    <w:p w14:paraId="3F1910F8" w14:textId="09F74632" w:rsidR="00E84C5E" w:rsidRPr="00F84712" w:rsidRDefault="00E84C5E" w:rsidP="00F84712">
      <w:pPr>
        <w:pStyle w:val="ListParagraph"/>
        <w:numPr>
          <w:ilvl w:val="2"/>
          <w:numId w:val="29"/>
        </w:numPr>
        <w:spacing w:after="100" w:afterAutospacing="1" w:line="240" w:lineRule="auto"/>
        <w:rPr>
          <w:rFonts w:cstheme="majorHAnsi"/>
          <w:lang w:val="en-US"/>
        </w:rPr>
      </w:pPr>
      <w:r>
        <w:rPr>
          <w:rFonts w:cstheme="majorHAnsi"/>
          <w:lang w:val="en-US"/>
        </w:rPr>
        <w:t>- When a user is created using the sign-up menu an entry into the ‘Users’ table should be added.</w:t>
      </w:r>
    </w:p>
    <w:p w14:paraId="3FACD788" w14:textId="77777777" w:rsidR="00E84C5E" w:rsidRDefault="00E84C5E" w:rsidP="00E84C5E">
      <w:pPr>
        <w:pStyle w:val="ListParagraph"/>
        <w:spacing w:after="100" w:afterAutospacing="1" w:line="240" w:lineRule="auto"/>
        <w:ind w:left="2047"/>
        <w:rPr>
          <w:rFonts w:cstheme="majorHAnsi"/>
          <w:lang w:val="en-US"/>
        </w:rPr>
      </w:pPr>
    </w:p>
    <w:p w14:paraId="64D54349" w14:textId="77777777" w:rsidR="00E84C5E" w:rsidRDefault="00E84C5E" w:rsidP="00E84C5E">
      <w:pPr>
        <w:pStyle w:val="ListParagraph"/>
        <w:numPr>
          <w:ilvl w:val="1"/>
          <w:numId w:val="29"/>
        </w:numPr>
        <w:spacing w:after="100" w:afterAutospacing="1" w:line="240" w:lineRule="auto"/>
        <w:rPr>
          <w:rFonts w:cstheme="majorHAnsi"/>
          <w:lang w:val="en-US"/>
        </w:rPr>
      </w:pPr>
      <w:r>
        <w:rPr>
          <w:rFonts w:cstheme="majorHAnsi"/>
          <w:lang w:val="en-US"/>
        </w:rPr>
        <w:t>- The database should be able to carry out complex queries.</w:t>
      </w:r>
    </w:p>
    <w:p w14:paraId="64834147" w14:textId="77777777"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We should be able to gather the top 10 scores (in order) in Classic games from the database.</w:t>
      </w:r>
    </w:p>
    <w:p w14:paraId="1A6C2101" w14:textId="77777777" w:rsidR="00E84C5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The database should be able to take login details and verify them.</w:t>
      </w:r>
    </w:p>
    <w:p w14:paraId="413ADF88" w14:textId="77777777" w:rsidR="00E84C5E" w:rsidRPr="00D87D7E" w:rsidRDefault="00E84C5E" w:rsidP="00E84C5E">
      <w:pPr>
        <w:pStyle w:val="ListParagraph"/>
        <w:numPr>
          <w:ilvl w:val="2"/>
          <w:numId w:val="29"/>
        </w:numPr>
        <w:spacing w:after="100" w:afterAutospacing="1" w:line="240" w:lineRule="auto"/>
        <w:rPr>
          <w:rFonts w:cstheme="majorHAnsi"/>
          <w:lang w:val="en-US"/>
        </w:rPr>
      </w:pPr>
      <w:r>
        <w:rPr>
          <w:rFonts w:cstheme="majorHAnsi"/>
          <w:lang w:val="en-US"/>
        </w:rPr>
        <w:t>- The database should also be able to take sign up details and verify that they fit the correct format for the database and that there will be no duplicates.</w:t>
      </w:r>
    </w:p>
    <w:p w14:paraId="20F3A74F" w14:textId="77777777" w:rsidR="005556F3" w:rsidRPr="005556F3" w:rsidRDefault="005556F3" w:rsidP="005556F3"/>
    <w:p w14:paraId="39B040DD" w14:textId="23F33388" w:rsidR="00E84C5E" w:rsidRPr="0076247E" w:rsidRDefault="00E84C5E" w:rsidP="00E84C5E">
      <w:pPr>
        <w:pStyle w:val="Heading2"/>
      </w:pPr>
      <w:bookmarkStart w:id="11" w:name="_Toc29333558"/>
      <w:r w:rsidRPr="0076247E">
        <w:t>Models</w:t>
      </w:r>
      <w:bookmarkEnd w:id="11"/>
    </w:p>
    <w:p w14:paraId="39B53DF8" w14:textId="77777777" w:rsidR="00E84C5E" w:rsidRPr="0076247E" w:rsidRDefault="00E84C5E" w:rsidP="00E84C5E">
      <w:pPr>
        <w:pStyle w:val="Heading3"/>
      </w:pPr>
      <w:bookmarkStart w:id="12" w:name="_Toc29333559"/>
      <w:r w:rsidRPr="0076247E">
        <w:t>Basic Multiplayer Model</w:t>
      </w:r>
      <w:bookmarkEnd w:id="12"/>
    </w:p>
    <w:p w14:paraId="79172B35" w14:textId="77777777" w:rsidR="00E84C5E" w:rsidRPr="0076247E" w:rsidRDefault="00E84C5E" w:rsidP="00E84C5E">
      <w:r w:rsidRPr="0076247E">
        <w:rPr>
          <w:noProof/>
          <w:lang w:eastAsia="en-GB"/>
        </w:rPr>
        <w:drawing>
          <wp:inline distT="0" distB="0" distL="0" distR="0" wp14:anchorId="2F5CD4FC" wp14:editId="47C278D5">
            <wp:extent cx="5905500" cy="42386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Untitled Diagram.png"/>
                    <pic:cNvPicPr/>
                  </pic:nvPicPr>
                  <pic:blipFill>
                    <a:blip r:embed="rId20">
                      <a:extLst>
                        <a:ext uri="{28A0092B-C50C-407E-A947-70E740481C1C}">
                          <a14:useLocalDpi xmlns:a14="http://schemas.microsoft.com/office/drawing/2010/main" val="0"/>
                        </a:ext>
                      </a:extLst>
                    </a:blip>
                    <a:stretch>
                      <a:fillRect/>
                    </a:stretch>
                  </pic:blipFill>
                  <pic:spPr>
                    <a:xfrm>
                      <a:off x="0" y="0"/>
                      <a:ext cx="5905500" cy="4238625"/>
                    </a:xfrm>
                    <a:prstGeom prst="rect">
                      <a:avLst/>
                    </a:prstGeom>
                  </pic:spPr>
                </pic:pic>
              </a:graphicData>
            </a:graphic>
          </wp:inline>
        </w:drawing>
      </w:r>
    </w:p>
    <w:p w14:paraId="08E18179" w14:textId="77777777" w:rsidR="00E84C5E" w:rsidRPr="0076247E" w:rsidRDefault="00E84C5E" w:rsidP="00E84C5E"/>
    <w:p w14:paraId="4E30C41E" w14:textId="77777777" w:rsidR="00E84C5E" w:rsidRPr="0076247E" w:rsidRDefault="00E84C5E" w:rsidP="00E84C5E">
      <w:pPr>
        <w:pStyle w:val="Heading3"/>
      </w:pPr>
      <w:bookmarkStart w:id="13" w:name="_Toc29333560"/>
      <w:r w:rsidRPr="0076247E">
        <w:lastRenderedPageBreak/>
        <w:t>Maze representation</w:t>
      </w:r>
      <w:bookmarkEnd w:id="13"/>
    </w:p>
    <w:p w14:paraId="3FE07F7A" w14:textId="77777777" w:rsidR="00E84C5E" w:rsidRPr="0076247E" w:rsidRDefault="00E84C5E" w:rsidP="00E84C5E">
      <w:pPr>
        <w:rPr>
          <w:rFonts w:ascii="Arial" w:eastAsiaTheme="majorEastAsia" w:hAnsi="Arial" w:cstheme="majorBidi"/>
          <w:b/>
          <w:color w:val="9CC2E5" w:themeColor="accent1" w:themeTint="99"/>
          <w:sz w:val="28"/>
          <w:szCs w:val="26"/>
        </w:rPr>
      </w:pPr>
      <w:r w:rsidRPr="0076247E">
        <w:t xml:space="preserve">In order to draw the first level or the test level (before I develop the maze generation algorithm). I need a way of quickly creating the Pac-Man map. To do this I created a program that allows you to draw maps. As the map is symmetrical, I only drew half of it and then used another algorithm to flip it. </w:t>
      </w:r>
    </w:p>
    <w:p w14:paraId="2287373A" w14:textId="77777777" w:rsidR="00E84C5E" w:rsidRPr="0076247E" w:rsidRDefault="00E84C5E" w:rsidP="00E84C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GB"/>
        </w:rPr>
      </w:pPr>
      <w:r w:rsidRPr="0076247E">
        <w:rPr>
          <w:rFonts w:ascii="Courier New" w:eastAsia="Times New Roman" w:hAnsi="Courier New" w:cs="Courier New"/>
          <w:b/>
          <w:bCs/>
          <w:color w:val="000080"/>
          <w:sz w:val="18"/>
          <w:szCs w:val="18"/>
          <w:lang w:eastAsia="en-GB"/>
        </w:rPr>
        <w:t xml:space="preserve">import </w:t>
      </w:r>
      <w:r w:rsidRPr="0076247E">
        <w:rPr>
          <w:rFonts w:ascii="Courier New" w:eastAsia="Times New Roman" w:hAnsi="Courier New" w:cs="Courier New"/>
          <w:color w:val="000000"/>
          <w:sz w:val="18"/>
          <w:szCs w:val="18"/>
          <w:lang w:eastAsia="en-GB"/>
        </w:rPr>
        <w:t>pygame</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b/>
          <w:bCs/>
          <w:color w:val="000080"/>
          <w:sz w:val="18"/>
          <w:szCs w:val="18"/>
          <w:lang w:eastAsia="en-GB"/>
        </w:rPr>
        <w:t xml:space="preserve">from </w:t>
      </w:r>
      <w:r w:rsidRPr="0076247E">
        <w:rPr>
          <w:rFonts w:ascii="Courier New" w:eastAsia="Times New Roman" w:hAnsi="Courier New" w:cs="Courier New"/>
          <w:color w:val="000000"/>
          <w:sz w:val="18"/>
          <w:szCs w:val="18"/>
          <w:lang w:eastAsia="en-GB"/>
        </w:rPr>
        <w:t xml:space="preserve">sys </w:t>
      </w:r>
      <w:r w:rsidRPr="0076247E">
        <w:rPr>
          <w:rFonts w:ascii="Courier New" w:eastAsia="Times New Roman" w:hAnsi="Courier New" w:cs="Courier New"/>
          <w:b/>
          <w:bCs/>
          <w:color w:val="000080"/>
          <w:sz w:val="18"/>
          <w:szCs w:val="18"/>
          <w:lang w:eastAsia="en-GB"/>
        </w:rPr>
        <w:t xml:space="preserve">import </w:t>
      </w:r>
      <w:r w:rsidRPr="0076247E">
        <w:rPr>
          <w:rFonts w:ascii="Courier New" w:eastAsia="Times New Roman" w:hAnsi="Courier New" w:cs="Courier New"/>
          <w:color w:val="000000"/>
          <w:sz w:val="18"/>
          <w:szCs w:val="18"/>
          <w:lang w:eastAsia="en-GB"/>
        </w:rPr>
        <w:t>exit</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b/>
          <w:bCs/>
          <w:color w:val="000080"/>
          <w:sz w:val="18"/>
          <w:szCs w:val="18"/>
          <w:lang w:eastAsia="en-GB"/>
        </w:rPr>
        <w:t xml:space="preserve">class </w:t>
      </w:r>
      <w:r w:rsidRPr="0076247E">
        <w:rPr>
          <w:rFonts w:ascii="Courier New" w:eastAsia="Times New Roman" w:hAnsi="Courier New" w:cs="Courier New"/>
          <w:color w:val="000000"/>
          <w:sz w:val="18"/>
          <w:szCs w:val="18"/>
          <w:lang w:eastAsia="en-GB"/>
        </w:rPr>
        <w:t>Maze:</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B200B2"/>
          <w:sz w:val="18"/>
          <w:szCs w:val="18"/>
          <w:lang w:eastAsia="en-GB"/>
        </w:rPr>
        <w:t>__init__</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maze = [</w:t>
      </w:r>
      <w:r w:rsidRPr="0076247E">
        <w:rPr>
          <w:rFonts w:ascii="Courier New" w:eastAsia="Times New Roman" w:hAnsi="Courier New" w:cs="Courier New"/>
          <w:color w:val="000080"/>
          <w:sz w:val="18"/>
          <w:szCs w:val="18"/>
          <w:lang w:eastAsia="en-GB"/>
        </w:rPr>
        <w:t>list</w:t>
      </w:r>
      <w:r w:rsidRPr="0076247E">
        <w:rPr>
          <w:rFonts w:ascii="Courier New" w:eastAsia="Times New Roman" w:hAnsi="Courier New" w:cs="Courier New"/>
          <w:color w:val="000000"/>
          <w:sz w:val="18"/>
          <w:szCs w:val="18"/>
          <w:lang w:eastAsia="en-GB"/>
        </w:rPr>
        <w:t xml:space="preserve">(x) </w:t>
      </w:r>
      <w:r w:rsidRPr="0076247E">
        <w:rPr>
          <w:rFonts w:ascii="Courier New" w:eastAsia="Times New Roman" w:hAnsi="Courier New" w:cs="Courier New"/>
          <w:b/>
          <w:bCs/>
          <w:color w:val="000080"/>
          <w:sz w:val="18"/>
          <w:szCs w:val="18"/>
          <w:lang w:eastAsia="en-GB"/>
        </w:rPr>
        <w:t xml:space="preserve">for </w:t>
      </w:r>
      <w:r w:rsidRPr="0076247E">
        <w:rPr>
          <w:rFonts w:ascii="Courier New" w:eastAsia="Times New Roman" w:hAnsi="Courier New" w:cs="Courier New"/>
          <w:color w:val="000000"/>
          <w:sz w:val="18"/>
          <w:szCs w:val="18"/>
          <w:lang w:eastAsia="en-GB"/>
        </w:rPr>
        <w:t xml:space="preserve">x </w:t>
      </w:r>
      <w:r w:rsidRPr="0076247E">
        <w:rPr>
          <w:rFonts w:ascii="Courier New" w:eastAsia="Times New Roman" w:hAnsi="Courier New" w:cs="Courier New"/>
          <w:b/>
          <w:bCs/>
          <w:color w:val="000080"/>
          <w:sz w:val="18"/>
          <w:szCs w:val="18"/>
          <w:lang w:eastAsia="en-GB"/>
        </w:rPr>
        <w:t xml:space="preserve">in </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80"/>
          <w:sz w:val="18"/>
          <w:szCs w:val="18"/>
          <w:lang w:eastAsia="en-GB"/>
        </w:rPr>
        <w:t>int</w:t>
      </w:r>
      <w:r w:rsidRPr="0076247E">
        <w:rPr>
          <w:rFonts w:ascii="Courier New" w:eastAsia="Times New Roman" w:hAnsi="Courier New" w:cs="Courier New"/>
          <w:color w:val="000000"/>
          <w:sz w:val="18"/>
          <w:szCs w:val="18"/>
          <w:lang w:eastAsia="en-GB"/>
        </w:rPr>
        <w:t xml:space="preserve">(x) </w:t>
      </w:r>
      <w:r w:rsidRPr="0076247E">
        <w:rPr>
          <w:rFonts w:ascii="Courier New" w:eastAsia="Times New Roman" w:hAnsi="Courier New" w:cs="Courier New"/>
          <w:b/>
          <w:bCs/>
          <w:color w:val="000080"/>
          <w:sz w:val="18"/>
          <w:szCs w:val="18"/>
          <w:lang w:eastAsia="en-GB"/>
        </w:rPr>
        <w:t xml:space="preserve">for </w:t>
      </w:r>
      <w:r w:rsidRPr="0076247E">
        <w:rPr>
          <w:rFonts w:ascii="Courier New" w:eastAsia="Times New Roman" w:hAnsi="Courier New" w:cs="Courier New"/>
          <w:color w:val="000000"/>
          <w:sz w:val="18"/>
          <w:szCs w:val="18"/>
          <w:lang w:eastAsia="en-GB"/>
        </w:rPr>
        <w:t xml:space="preserve">x </w:t>
      </w:r>
      <w:r w:rsidRPr="0076247E">
        <w:rPr>
          <w:rFonts w:ascii="Courier New" w:eastAsia="Times New Roman" w:hAnsi="Courier New" w:cs="Courier New"/>
          <w:b/>
          <w:bCs/>
          <w:color w:val="000080"/>
          <w:sz w:val="18"/>
          <w:szCs w:val="18"/>
          <w:lang w:eastAsia="en-GB"/>
        </w:rPr>
        <w:t xml:space="preserve">in </w:t>
      </w:r>
      <w:r w:rsidRPr="0076247E">
        <w:rPr>
          <w:rFonts w:ascii="Courier New" w:eastAsia="Times New Roman" w:hAnsi="Courier New" w:cs="Courier New"/>
          <w:b/>
          <w:bCs/>
          <w:color w:val="008080"/>
          <w:sz w:val="18"/>
          <w:szCs w:val="18"/>
          <w:lang w:eastAsia="en-GB"/>
        </w:rPr>
        <w:t xml:space="preserve">'0' </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0000FF"/>
          <w:sz w:val="18"/>
          <w:szCs w:val="18"/>
          <w:lang w:eastAsia="en-GB"/>
        </w:rPr>
        <w:t>28</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FF"/>
          <w:sz w:val="18"/>
          <w:szCs w:val="18"/>
          <w:lang w:eastAsia="en-GB"/>
        </w:rPr>
        <w:t>31</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i/>
          <w:iCs/>
          <w:color w:val="808080"/>
          <w:sz w:val="18"/>
          <w:szCs w:val="18"/>
          <w:lang w:eastAsia="en-GB"/>
        </w:rPr>
        <w:t># Makes sure lists aren't duplicates</w:t>
      </w:r>
      <w:r w:rsidRPr="0076247E">
        <w:rPr>
          <w:rFonts w:ascii="Courier New" w:eastAsia="Times New Roman" w:hAnsi="Courier New" w:cs="Courier New"/>
          <w:i/>
          <w:iCs/>
          <w:color w:val="808080"/>
          <w:sz w:val="18"/>
          <w:szCs w:val="18"/>
          <w:lang w:eastAsia="en-GB"/>
        </w:rPr>
        <w:br/>
      </w:r>
      <w:r w:rsidRPr="0076247E">
        <w:rPr>
          <w:rFonts w:ascii="Courier New" w:eastAsia="Times New Roman" w:hAnsi="Courier New" w:cs="Courier New"/>
          <w:i/>
          <w:iCs/>
          <w:color w:val="80808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display(</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win):</w:t>
      </w:r>
      <w:r w:rsidRPr="0076247E">
        <w:rPr>
          <w:rFonts w:ascii="Courier New" w:eastAsia="Times New Roman" w:hAnsi="Courier New" w:cs="Courier New"/>
          <w:color w:val="000000"/>
          <w:sz w:val="18"/>
          <w:szCs w:val="18"/>
          <w:lang w:eastAsia="en-GB"/>
        </w:rPr>
        <w:br/>
        <w:t xml:space="preserve">        win.fill((</w:t>
      </w:r>
      <w:r w:rsidRPr="0076247E">
        <w:rPr>
          <w:rFonts w:ascii="Courier New" w:eastAsia="Times New Roman" w:hAnsi="Courier New" w:cs="Courier New"/>
          <w:color w:val="0000FF"/>
          <w:sz w:val="18"/>
          <w:szCs w:val="18"/>
          <w:lang w:eastAsia="en-GB"/>
        </w:rPr>
        <w:t>0</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0000FF"/>
          <w:sz w:val="18"/>
          <w:szCs w:val="18"/>
          <w:lang w:eastAsia="en-GB"/>
        </w:rPr>
        <w:t>0</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0000FF"/>
          <w:sz w:val="18"/>
          <w:szCs w:val="18"/>
          <w:lang w:eastAsia="en-GB"/>
        </w:rPr>
        <w:t>0</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for </w:t>
      </w:r>
      <w:r w:rsidRPr="0076247E">
        <w:rPr>
          <w:rFonts w:ascii="Courier New" w:eastAsia="Times New Roman" w:hAnsi="Courier New" w:cs="Courier New"/>
          <w:color w:val="000000"/>
          <w:sz w:val="18"/>
          <w:szCs w:val="18"/>
          <w:lang w:eastAsia="en-GB"/>
        </w:rPr>
        <w:t xml:space="preserve">x, row </w:t>
      </w:r>
      <w:r w:rsidRPr="0076247E">
        <w:rPr>
          <w:rFonts w:ascii="Courier New" w:eastAsia="Times New Roman" w:hAnsi="Courier New" w:cs="Courier New"/>
          <w:b/>
          <w:bCs/>
          <w:color w:val="000080"/>
          <w:sz w:val="18"/>
          <w:szCs w:val="18"/>
          <w:lang w:eastAsia="en-GB"/>
        </w:rPr>
        <w:t xml:space="preserve">in </w:t>
      </w:r>
      <w:r w:rsidRPr="0076247E">
        <w:rPr>
          <w:rFonts w:ascii="Courier New" w:eastAsia="Times New Roman" w:hAnsi="Courier New" w:cs="Courier New"/>
          <w:color w:val="000080"/>
          <w:sz w:val="18"/>
          <w:szCs w:val="18"/>
          <w:lang w:eastAsia="en-GB"/>
        </w:rPr>
        <w:t>enumerate</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maze):</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for </w:t>
      </w:r>
      <w:r w:rsidRPr="0076247E">
        <w:rPr>
          <w:rFonts w:ascii="Courier New" w:eastAsia="Times New Roman" w:hAnsi="Courier New" w:cs="Courier New"/>
          <w:color w:val="000000"/>
          <w:sz w:val="18"/>
          <w:szCs w:val="18"/>
          <w:lang w:eastAsia="en-GB"/>
        </w:rPr>
        <w:t xml:space="preserve">y, tile </w:t>
      </w:r>
      <w:r w:rsidRPr="0076247E">
        <w:rPr>
          <w:rFonts w:ascii="Courier New" w:eastAsia="Times New Roman" w:hAnsi="Courier New" w:cs="Courier New"/>
          <w:b/>
          <w:bCs/>
          <w:color w:val="000080"/>
          <w:sz w:val="18"/>
          <w:szCs w:val="18"/>
          <w:lang w:eastAsia="en-GB"/>
        </w:rPr>
        <w:t xml:space="preserve">in </w:t>
      </w:r>
      <w:r w:rsidRPr="0076247E">
        <w:rPr>
          <w:rFonts w:ascii="Courier New" w:eastAsia="Times New Roman" w:hAnsi="Courier New" w:cs="Courier New"/>
          <w:color w:val="000080"/>
          <w:sz w:val="18"/>
          <w:szCs w:val="18"/>
          <w:lang w:eastAsia="en-GB"/>
        </w:rPr>
        <w:t>enumerate</w:t>
      </w:r>
      <w:r w:rsidRPr="0076247E">
        <w:rPr>
          <w:rFonts w:ascii="Courier New" w:eastAsia="Times New Roman" w:hAnsi="Courier New" w:cs="Courier New"/>
          <w:color w:val="000000"/>
          <w:sz w:val="18"/>
          <w:szCs w:val="18"/>
          <w:lang w:eastAsia="en-GB"/>
        </w:rPr>
        <w:t>(row):</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if </w:t>
      </w:r>
      <w:r w:rsidRPr="0076247E">
        <w:rPr>
          <w:rFonts w:ascii="Courier New" w:eastAsia="Times New Roman" w:hAnsi="Courier New" w:cs="Courier New"/>
          <w:color w:val="000000"/>
          <w:sz w:val="18"/>
          <w:szCs w:val="18"/>
          <w:lang w:eastAsia="en-GB"/>
        </w:rPr>
        <w:t xml:space="preserve">tile == </w:t>
      </w:r>
      <w:r w:rsidRPr="0076247E">
        <w:rPr>
          <w:rFonts w:ascii="Courier New" w:eastAsia="Times New Roman" w:hAnsi="Courier New" w:cs="Courier New"/>
          <w:color w:val="0000FF"/>
          <w:sz w:val="18"/>
          <w:szCs w:val="18"/>
          <w:lang w:eastAsia="en-GB"/>
        </w:rPr>
        <w:t>1</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colour = (</w:t>
      </w:r>
      <w:r w:rsidRPr="0076247E">
        <w:rPr>
          <w:rFonts w:ascii="Courier New" w:eastAsia="Times New Roman" w:hAnsi="Courier New" w:cs="Courier New"/>
          <w:color w:val="0000FF"/>
          <w:sz w:val="18"/>
          <w:szCs w:val="18"/>
          <w:lang w:eastAsia="en-GB"/>
        </w:rPr>
        <w:t>20</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0000FF"/>
          <w:sz w:val="18"/>
          <w:szCs w:val="18"/>
          <w:lang w:eastAsia="en-GB"/>
        </w:rPr>
        <w:t>10</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0000FF"/>
          <w:sz w:val="18"/>
          <w:szCs w:val="18"/>
          <w:lang w:eastAsia="en-GB"/>
        </w:rPr>
        <w:t>255</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else</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colour = (</w:t>
      </w:r>
      <w:r w:rsidRPr="0076247E">
        <w:rPr>
          <w:rFonts w:ascii="Courier New" w:eastAsia="Times New Roman" w:hAnsi="Courier New" w:cs="Courier New"/>
          <w:color w:val="0000FF"/>
          <w:sz w:val="18"/>
          <w:szCs w:val="18"/>
          <w:lang w:eastAsia="en-GB"/>
        </w:rPr>
        <w:t>000</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0000FF"/>
          <w:sz w:val="18"/>
          <w:szCs w:val="18"/>
          <w:lang w:eastAsia="en-GB"/>
        </w:rPr>
        <w:t>0</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0000FF"/>
          <w:sz w:val="18"/>
          <w:szCs w:val="18"/>
          <w:lang w:eastAsia="en-GB"/>
        </w:rPr>
        <w:t>0</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pygame.draw.rect(win, colour, (y * </w:t>
      </w:r>
      <w:r w:rsidRPr="0076247E">
        <w:rPr>
          <w:rFonts w:ascii="Courier New" w:eastAsia="Times New Roman" w:hAnsi="Courier New" w:cs="Courier New"/>
          <w:color w:val="0000FF"/>
          <w:sz w:val="18"/>
          <w:szCs w:val="18"/>
          <w:lang w:eastAsia="en-GB"/>
        </w:rPr>
        <w:t>10</w:t>
      </w:r>
      <w:r w:rsidRPr="0076247E">
        <w:rPr>
          <w:rFonts w:ascii="Courier New" w:eastAsia="Times New Roman" w:hAnsi="Courier New" w:cs="Courier New"/>
          <w:color w:val="000000"/>
          <w:sz w:val="18"/>
          <w:szCs w:val="18"/>
          <w:lang w:eastAsia="en-GB"/>
        </w:rPr>
        <w:t xml:space="preserve">, x * </w:t>
      </w:r>
      <w:r w:rsidRPr="0076247E">
        <w:rPr>
          <w:rFonts w:ascii="Courier New" w:eastAsia="Times New Roman" w:hAnsi="Courier New" w:cs="Courier New"/>
          <w:color w:val="0000FF"/>
          <w:sz w:val="18"/>
          <w:szCs w:val="18"/>
          <w:lang w:eastAsia="en-GB"/>
        </w:rPr>
        <w:t>10</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0000FF"/>
          <w:sz w:val="18"/>
          <w:szCs w:val="18"/>
          <w:lang w:eastAsia="en-GB"/>
        </w:rPr>
        <w:t>10</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0000FF"/>
          <w:sz w:val="18"/>
          <w:szCs w:val="18"/>
          <w:lang w:eastAsia="en-GB"/>
        </w:rPr>
        <w:t>10</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pygame.display.update()</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update(</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808080"/>
          <w:sz w:val="18"/>
          <w:szCs w:val="18"/>
          <w:lang w:eastAsia="en-GB"/>
        </w:rPr>
        <w:t>win</w:t>
      </w:r>
      <w:r w:rsidRPr="0076247E">
        <w:rPr>
          <w:rFonts w:ascii="Courier New" w:eastAsia="Times New Roman" w:hAnsi="Courier New" w:cs="Courier New"/>
          <w:color w:val="000000"/>
          <w:sz w:val="18"/>
          <w:szCs w:val="18"/>
          <w:lang w:eastAsia="en-GB"/>
        </w:rPr>
        <w:t>, ev):</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for </w:t>
      </w:r>
      <w:r w:rsidRPr="0076247E">
        <w:rPr>
          <w:rFonts w:ascii="Courier New" w:eastAsia="Times New Roman" w:hAnsi="Courier New" w:cs="Courier New"/>
          <w:color w:val="000000"/>
          <w:sz w:val="18"/>
          <w:szCs w:val="18"/>
          <w:lang w:eastAsia="en-GB"/>
        </w:rPr>
        <w:t xml:space="preserve">event </w:t>
      </w:r>
      <w:r w:rsidRPr="0076247E">
        <w:rPr>
          <w:rFonts w:ascii="Courier New" w:eastAsia="Times New Roman" w:hAnsi="Courier New" w:cs="Courier New"/>
          <w:b/>
          <w:bCs/>
          <w:color w:val="000080"/>
          <w:sz w:val="18"/>
          <w:szCs w:val="18"/>
          <w:lang w:eastAsia="en-GB"/>
        </w:rPr>
        <w:t xml:space="preserve">in </w:t>
      </w:r>
      <w:r w:rsidRPr="0076247E">
        <w:rPr>
          <w:rFonts w:ascii="Courier New" w:eastAsia="Times New Roman" w:hAnsi="Courier New" w:cs="Courier New"/>
          <w:color w:val="000000"/>
          <w:sz w:val="18"/>
          <w:szCs w:val="18"/>
          <w:lang w:eastAsia="en-GB"/>
        </w:rPr>
        <w:t>ev:</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if </w:t>
      </w:r>
      <w:r w:rsidRPr="0076247E">
        <w:rPr>
          <w:rFonts w:ascii="Courier New" w:eastAsia="Times New Roman" w:hAnsi="Courier New" w:cs="Courier New"/>
          <w:color w:val="000000"/>
          <w:sz w:val="18"/>
          <w:szCs w:val="18"/>
          <w:lang w:eastAsia="en-GB"/>
        </w:rPr>
        <w:t>event.type == pygame.QUI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000080"/>
          <w:sz w:val="18"/>
          <w:szCs w:val="18"/>
          <w:lang w:eastAsia="en-GB"/>
        </w:rPr>
        <w:t>print</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maze)</w:t>
      </w:r>
      <w:r w:rsidRPr="0076247E">
        <w:rPr>
          <w:rFonts w:ascii="Courier New" w:eastAsia="Times New Roman" w:hAnsi="Courier New" w:cs="Courier New"/>
          <w:color w:val="000000"/>
          <w:sz w:val="18"/>
          <w:szCs w:val="18"/>
          <w:lang w:eastAsia="en-GB"/>
        </w:rPr>
        <w:br/>
        <w:t xml:space="preserve">                exit(</w:t>
      </w:r>
      <w:r w:rsidRPr="0076247E">
        <w:rPr>
          <w:rFonts w:ascii="Courier New" w:eastAsia="Times New Roman" w:hAnsi="Courier New" w:cs="Courier New"/>
          <w:color w:val="0000FF"/>
          <w:sz w:val="18"/>
          <w:szCs w:val="18"/>
          <w:lang w:eastAsia="en-GB"/>
        </w:rPr>
        <w:t>0</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for </w:t>
      </w:r>
      <w:r w:rsidRPr="0076247E">
        <w:rPr>
          <w:rFonts w:ascii="Courier New" w:eastAsia="Times New Roman" w:hAnsi="Courier New" w:cs="Courier New"/>
          <w:color w:val="000000"/>
          <w:sz w:val="18"/>
          <w:szCs w:val="18"/>
          <w:lang w:eastAsia="en-GB"/>
        </w:rPr>
        <w:t xml:space="preserve">event </w:t>
      </w:r>
      <w:r w:rsidRPr="0076247E">
        <w:rPr>
          <w:rFonts w:ascii="Courier New" w:eastAsia="Times New Roman" w:hAnsi="Courier New" w:cs="Courier New"/>
          <w:b/>
          <w:bCs/>
          <w:color w:val="000080"/>
          <w:sz w:val="18"/>
          <w:szCs w:val="18"/>
          <w:lang w:eastAsia="en-GB"/>
        </w:rPr>
        <w:t xml:space="preserve">in </w:t>
      </w:r>
      <w:r w:rsidRPr="0076247E">
        <w:rPr>
          <w:rFonts w:ascii="Courier New" w:eastAsia="Times New Roman" w:hAnsi="Courier New" w:cs="Courier New"/>
          <w:color w:val="000000"/>
          <w:sz w:val="18"/>
          <w:szCs w:val="18"/>
          <w:lang w:eastAsia="en-GB"/>
        </w:rPr>
        <w:t>ev:</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if </w:t>
      </w:r>
      <w:r w:rsidRPr="0076247E">
        <w:rPr>
          <w:rFonts w:ascii="Courier New" w:eastAsia="Times New Roman" w:hAnsi="Courier New" w:cs="Courier New"/>
          <w:color w:val="000000"/>
          <w:sz w:val="18"/>
          <w:szCs w:val="18"/>
          <w:lang w:eastAsia="en-GB"/>
        </w:rPr>
        <w:t>event.type == pygame.MOUSEBUTTONUP:</w:t>
      </w:r>
      <w:r w:rsidRPr="0076247E">
        <w:rPr>
          <w:rFonts w:ascii="Courier New" w:eastAsia="Times New Roman" w:hAnsi="Courier New" w:cs="Courier New"/>
          <w:color w:val="000000"/>
          <w:sz w:val="18"/>
          <w:szCs w:val="18"/>
          <w:lang w:eastAsia="en-GB"/>
        </w:rPr>
        <w:br/>
        <w:t xml:space="preserve">                pos = pygame.mouse.get_pos()</w:t>
      </w:r>
      <w:r w:rsidRPr="0076247E">
        <w:rPr>
          <w:rFonts w:ascii="Courier New" w:eastAsia="Times New Roman" w:hAnsi="Courier New" w:cs="Courier New"/>
          <w:color w:val="000000"/>
          <w:sz w:val="18"/>
          <w:szCs w:val="18"/>
          <w:lang w:eastAsia="en-GB"/>
        </w:rPr>
        <w:br/>
        <w:t xml:space="preserve">                xmouse = </w:t>
      </w:r>
      <w:r w:rsidRPr="0076247E">
        <w:rPr>
          <w:rFonts w:ascii="Courier New" w:eastAsia="Times New Roman" w:hAnsi="Courier New" w:cs="Courier New"/>
          <w:color w:val="000080"/>
          <w:sz w:val="18"/>
          <w:szCs w:val="18"/>
          <w:lang w:eastAsia="en-GB"/>
        </w:rPr>
        <w:t>int</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80"/>
          <w:sz w:val="18"/>
          <w:szCs w:val="18"/>
          <w:lang w:eastAsia="en-GB"/>
        </w:rPr>
        <w:t>round</w:t>
      </w:r>
      <w:r w:rsidRPr="0076247E">
        <w:rPr>
          <w:rFonts w:ascii="Courier New" w:eastAsia="Times New Roman" w:hAnsi="Courier New" w:cs="Courier New"/>
          <w:color w:val="000000"/>
          <w:sz w:val="18"/>
          <w:szCs w:val="18"/>
          <w:lang w:eastAsia="en-GB"/>
        </w:rPr>
        <w:t>(pos[</w:t>
      </w:r>
      <w:r w:rsidRPr="0076247E">
        <w:rPr>
          <w:rFonts w:ascii="Courier New" w:eastAsia="Times New Roman" w:hAnsi="Courier New" w:cs="Courier New"/>
          <w:color w:val="0000FF"/>
          <w:sz w:val="18"/>
          <w:szCs w:val="18"/>
          <w:lang w:eastAsia="en-GB"/>
        </w:rPr>
        <w:t>0</w:t>
      </w:r>
      <w:r w:rsidRPr="0076247E">
        <w:rPr>
          <w:rFonts w:ascii="Courier New" w:eastAsia="Times New Roman" w:hAnsi="Courier New" w:cs="Courier New"/>
          <w:color w:val="000000"/>
          <w:sz w:val="18"/>
          <w:szCs w:val="18"/>
          <w:lang w:eastAsia="en-GB"/>
        </w:rPr>
        <w:t>], -</w:t>
      </w:r>
      <w:r w:rsidRPr="0076247E">
        <w:rPr>
          <w:rFonts w:ascii="Courier New" w:eastAsia="Times New Roman" w:hAnsi="Courier New" w:cs="Courier New"/>
          <w:color w:val="0000FF"/>
          <w:sz w:val="18"/>
          <w:szCs w:val="18"/>
          <w:lang w:eastAsia="en-GB"/>
        </w:rPr>
        <w:t>1</w:t>
      </w:r>
      <w:r w:rsidRPr="0076247E">
        <w:rPr>
          <w:rFonts w:ascii="Courier New" w:eastAsia="Times New Roman" w:hAnsi="Courier New" w:cs="Courier New"/>
          <w:color w:val="000000"/>
          <w:sz w:val="18"/>
          <w:szCs w:val="18"/>
          <w:lang w:eastAsia="en-GB"/>
        </w:rPr>
        <w:t xml:space="preserve">) / </w:t>
      </w:r>
      <w:r w:rsidRPr="0076247E">
        <w:rPr>
          <w:rFonts w:ascii="Courier New" w:eastAsia="Times New Roman" w:hAnsi="Courier New" w:cs="Courier New"/>
          <w:color w:val="0000FF"/>
          <w:sz w:val="18"/>
          <w:szCs w:val="18"/>
          <w:lang w:eastAsia="en-GB"/>
        </w:rPr>
        <w:t>10</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ymouse = </w:t>
      </w:r>
      <w:r w:rsidRPr="0076247E">
        <w:rPr>
          <w:rFonts w:ascii="Courier New" w:eastAsia="Times New Roman" w:hAnsi="Courier New" w:cs="Courier New"/>
          <w:color w:val="000080"/>
          <w:sz w:val="18"/>
          <w:szCs w:val="18"/>
          <w:lang w:eastAsia="en-GB"/>
        </w:rPr>
        <w:t>int</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80"/>
          <w:sz w:val="18"/>
          <w:szCs w:val="18"/>
          <w:lang w:eastAsia="en-GB"/>
        </w:rPr>
        <w:t>round</w:t>
      </w:r>
      <w:r w:rsidRPr="0076247E">
        <w:rPr>
          <w:rFonts w:ascii="Courier New" w:eastAsia="Times New Roman" w:hAnsi="Courier New" w:cs="Courier New"/>
          <w:color w:val="000000"/>
          <w:sz w:val="18"/>
          <w:szCs w:val="18"/>
          <w:lang w:eastAsia="en-GB"/>
        </w:rPr>
        <w:t>(pos[</w:t>
      </w:r>
      <w:r w:rsidRPr="0076247E">
        <w:rPr>
          <w:rFonts w:ascii="Courier New" w:eastAsia="Times New Roman" w:hAnsi="Courier New" w:cs="Courier New"/>
          <w:color w:val="0000FF"/>
          <w:sz w:val="18"/>
          <w:szCs w:val="18"/>
          <w:lang w:eastAsia="en-GB"/>
        </w:rPr>
        <w:t>1</w:t>
      </w:r>
      <w:r w:rsidRPr="0076247E">
        <w:rPr>
          <w:rFonts w:ascii="Courier New" w:eastAsia="Times New Roman" w:hAnsi="Courier New" w:cs="Courier New"/>
          <w:color w:val="000000"/>
          <w:sz w:val="18"/>
          <w:szCs w:val="18"/>
          <w:lang w:eastAsia="en-GB"/>
        </w:rPr>
        <w:t>], -</w:t>
      </w:r>
      <w:r w:rsidRPr="0076247E">
        <w:rPr>
          <w:rFonts w:ascii="Courier New" w:eastAsia="Times New Roman" w:hAnsi="Courier New" w:cs="Courier New"/>
          <w:color w:val="0000FF"/>
          <w:sz w:val="18"/>
          <w:szCs w:val="18"/>
          <w:lang w:eastAsia="en-GB"/>
        </w:rPr>
        <w:t>1</w:t>
      </w:r>
      <w:r w:rsidRPr="0076247E">
        <w:rPr>
          <w:rFonts w:ascii="Courier New" w:eastAsia="Times New Roman" w:hAnsi="Courier New" w:cs="Courier New"/>
          <w:color w:val="000000"/>
          <w:sz w:val="18"/>
          <w:szCs w:val="18"/>
          <w:lang w:eastAsia="en-GB"/>
        </w:rPr>
        <w:t xml:space="preserve">) / </w:t>
      </w:r>
      <w:r w:rsidRPr="0076247E">
        <w:rPr>
          <w:rFonts w:ascii="Courier New" w:eastAsia="Times New Roman" w:hAnsi="Courier New" w:cs="Courier New"/>
          <w:color w:val="0000FF"/>
          <w:sz w:val="18"/>
          <w:szCs w:val="18"/>
          <w:lang w:eastAsia="en-GB"/>
        </w:rPr>
        <w:t>10</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xml:space="preserve">.__maze[ymouse][xmouse] = </w:t>
      </w:r>
      <w:r w:rsidRPr="0076247E">
        <w:rPr>
          <w:rFonts w:ascii="Courier New" w:eastAsia="Times New Roman" w:hAnsi="Courier New" w:cs="Courier New"/>
          <w:color w:val="000080"/>
          <w:sz w:val="18"/>
          <w:szCs w:val="18"/>
          <w:lang w:eastAsia="en-GB"/>
        </w:rPr>
        <w:t>abs</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xml:space="preserve">.__maze[ymouse][xmouse] - </w:t>
      </w:r>
      <w:r w:rsidRPr="0076247E">
        <w:rPr>
          <w:rFonts w:ascii="Courier New" w:eastAsia="Times New Roman" w:hAnsi="Courier New" w:cs="Courier New"/>
          <w:color w:val="0000FF"/>
          <w:sz w:val="18"/>
          <w:szCs w:val="18"/>
          <w:lang w:eastAsia="en-GB"/>
        </w:rPr>
        <w:t>1</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getMaze(</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return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maze</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run(win, maze, ev = []):</w:t>
      </w:r>
      <w:r w:rsidRPr="0076247E">
        <w:rPr>
          <w:rFonts w:ascii="Courier New" w:eastAsia="Times New Roman" w:hAnsi="Courier New" w:cs="Courier New"/>
          <w:color w:val="000000"/>
          <w:sz w:val="18"/>
          <w:szCs w:val="18"/>
          <w:lang w:eastAsia="en-GB"/>
        </w:rPr>
        <w:br/>
        <w:t xml:space="preserve">    clock.tick(</w:t>
      </w:r>
      <w:r w:rsidRPr="0076247E">
        <w:rPr>
          <w:rFonts w:ascii="Courier New" w:eastAsia="Times New Roman" w:hAnsi="Courier New" w:cs="Courier New"/>
          <w:color w:val="0000FF"/>
          <w:sz w:val="18"/>
          <w:szCs w:val="18"/>
          <w:lang w:eastAsia="en-GB"/>
        </w:rPr>
        <w:t>10</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maze.display(win)</w:t>
      </w:r>
      <w:r w:rsidRPr="0076247E">
        <w:rPr>
          <w:rFonts w:ascii="Courier New" w:eastAsia="Times New Roman" w:hAnsi="Courier New" w:cs="Courier New"/>
          <w:color w:val="000000"/>
          <w:sz w:val="18"/>
          <w:szCs w:val="18"/>
          <w:lang w:eastAsia="en-GB"/>
        </w:rPr>
        <w:br/>
        <w:t xml:space="preserve">    maze.update(win, ev)</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return </w:t>
      </w:r>
      <w:r w:rsidRPr="0076247E">
        <w:rPr>
          <w:rFonts w:ascii="Courier New" w:eastAsia="Times New Roman" w:hAnsi="Courier New" w:cs="Courier New"/>
          <w:color w:val="000000"/>
          <w:sz w:val="18"/>
          <w:szCs w:val="18"/>
          <w:lang w:eastAsia="en-GB"/>
        </w:rPr>
        <w:t>win, maze</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b/>
          <w:bCs/>
          <w:color w:val="000080"/>
          <w:sz w:val="18"/>
          <w:szCs w:val="18"/>
          <w:lang w:eastAsia="en-GB"/>
        </w:rPr>
        <w:t xml:space="preserve">if </w:t>
      </w:r>
      <w:r w:rsidRPr="0076247E">
        <w:rPr>
          <w:rFonts w:ascii="Courier New" w:eastAsia="Times New Roman" w:hAnsi="Courier New" w:cs="Courier New"/>
          <w:color w:val="000000"/>
          <w:sz w:val="18"/>
          <w:szCs w:val="18"/>
          <w:lang w:eastAsia="en-GB"/>
        </w:rPr>
        <w:t xml:space="preserve">__name__ == </w:t>
      </w:r>
      <w:r w:rsidRPr="0076247E">
        <w:rPr>
          <w:rFonts w:ascii="Courier New" w:eastAsia="Times New Roman" w:hAnsi="Courier New" w:cs="Courier New"/>
          <w:b/>
          <w:bCs/>
          <w:color w:val="008080"/>
          <w:sz w:val="18"/>
          <w:szCs w:val="18"/>
          <w:lang w:eastAsia="en-GB"/>
        </w:rPr>
        <w:t>"__main__"</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pygame.init()</w:t>
      </w:r>
      <w:r w:rsidRPr="0076247E">
        <w:rPr>
          <w:rFonts w:ascii="Courier New" w:eastAsia="Times New Roman" w:hAnsi="Courier New" w:cs="Courier New"/>
          <w:color w:val="000000"/>
          <w:sz w:val="18"/>
          <w:szCs w:val="18"/>
          <w:lang w:eastAsia="en-GB"/>
        </w:rPr>
        <w:br/>
        <w:t xml:space="preserve">    win = pygame.display.set_mode((</w:t>
      </w:r>
      <w:r w:rsidRPr="0076247E">
        <w:rPr>
          <w:rFonts w:ascii="Courier New" w:eastAsia="Times New Roman" w:hAnsi="Courier New" w:cs="Courier New"/>
          <w:color w:val="0000FF"/>
          <w:sz w:val="18"/>
          <w:szCs w:val="18"/>
          <w:lang w:eastAsia="en-GB"/>
        </w:rPr>
        <w:t>280</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0000FF"/>
          <w:sz w:val="18"/>
          <w:szCs w:val="18"/>
          <w:lang w:eastAsia="en-GB"/>
        </w:rPr>
        <w:t>310</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clock = pygame.time.Clock()</w:t>
      </w:r>
      <w:r w:rsidRPr="0076247E">
        <w:rPr>
          <w:rFonts w:ascii="Courier New" w:eastAsia="Times New Roman" w:hAnsi="Courier New" w:cs="Courier New"/>
          <w:color w:val="000000"/>
          <w:sz w:val="18"/>
          <w:szCs w:val="18"/>
          <w:lang w:eastAsia="en-GB"/>
        </w:rPr>
        <w:br/>
        <w:t xml:space="preserve">    maze = Maze()</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while True</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in, maze = run(win, maze, pygame.event.get())</w:t>
      </w:r>
    </w:p>
    <w:p w14:paraId="385E5F9F" w14:textId="77777777" w:rsidR="00E84C5E" w:rsidRPr="0076247E" w:rsidRDefault="00E84C5E" w:rsidP="00E84C5E">
      <w:pPr>
        <w:rPr>
          <w:rFonts w:ascii="Arial" w:eastAsiaTheme="majorEastAsia" w:hAnsi="Arial" w:cstheme="majorBidi"/>
          <w:b/>
          <w:color w:val="9CC2E5" w:themeColor="accent1" w:themeTint="99"/>
          <w:sz w:val="28"/>
          <w:szCs w:val="26"/>
        </w:rPr>
      </w:pPr>
    </w:p>
    <w:p w14:paraId="17872F68" w14:textId="77777777" w:rsidR="00E84C5E" w:rsidRPr="0076247E" w:rsidRDefault="00E84C5E" w:rsidP="00E84C5E">
      <w:pPr>
        <w:pStyle w:val="Heading3"/>
      </w:pPr>
      <w:bookmarkStart w:id="14" w:name="_Toc29333561"/>
      <w:r w:rsidRPr="0076247E">
        <w:t>Networking</w:t>
      </w:r>
      <w:bookmarkEnd w:id="14"/>
    </w:p>
    <w:p w14:paraId="383257B0" w14:textId="77777777" w:rsidR="00E84C5E" w:rsidRPr="0076247E" w:rsidRDefault="00E84C5E" w:rsidP="00E84C5E">
      <w:r w:rsidRPr="0076247E">
        <w:t xml:space="preserve">I came up with the following idea for the use of networking. </w:t>
      </w:r>
    </w:p>
    <w:p w14:paraId="7E5AC989" w14:textId="7F58F7BE" w:rsidR="00E84C5E" w:rsidRPr="0076247E" w:rsidRDefault="00E84C5E" w:rsidP="00E84C5E">
      <w:r w:rsidRPr="0076247E">
        <w:t xml:space="preserve">I would have a Server (whoever creates the game) and multiple clients. When the clients make a move i.e press a key it updates their move variable. This is a constant process. On another thread, the client is always </w:t>
      </w:r>
      <w:r w:rsidRPr="0076247E">
        <w:lastRenderedPageBreak/>
        <w:t xml:space="preserve">listening for the server to send a maze that it can display. When it receives the </w:t>
      </w:r>
      <w:r w:rsidR="00E27657" w:rsidRPr="0076247E">
        <w:t>maze,</w:t>
      </w:r>
      <w:r w:rsidRPr="0076247E">
        <w:t xml:space="preserve"> it sends the client</w:t>
      </w:r>
      <w:r>
        <w:t>’</w:t>
      </w:r>
      <w:r w:rsidRPr="0076247E">
        <w:t>s next move and displays it.</w:t>
      </w:r>
    </w:p>
    <w:p w14:paraId="7BF27B5C" w14:textId="52BEEA51" w:rsidR="00E84C5E" w:rsidRPr="0076247E" w:rsidRDefault="00E84C5E" w:rsidP="00E84C5E">
      <w:r w:rsidRPr="0076247E">
        <w:t xml:space="preserve">The server listens for moves from the clients all the time and updates its move variables for each player when it receives one. When the </w:t>
      </w:r>
      <w:r w:rsidR="00C23703">
        <w:t>server</w:t>
      </w:r>
      <w:r w:rsidRPr="0076247E">
        <w:t xml:space="preserve"> has processed the </w:t>
      </w:r>
      <w:r w:rsidR="00E27657" w:rsidRPr="0076247E">
        <w:t>maze,</w:t>
      </w:r>
      <w:r w:rsidRPr="0076247E">
        <w:t xml:space="preserve"> it sends it </w:t>
      </w:r>
      <w:r w:rsidR="00C23703">
        <w:t>to all clients</w:t>
      </w:r>
      <w:r w:rsidRPr="0076247E">
        <w:t xml:space="preserve"> and then uses its current move variables to draw the next one. </w:t>
      </w:r>
    </w:p>
    <w:p w14:paraId="20737C86" w14:textId="77777777" w:rsidR="00E84C5E" w:rsidRPr="0076247E" w:rsidRDefault="00E84C5E" w:rsidP="00E84C5E">
      <w:r w:rsidRPr="0076247E">
        <w:t xml:space="preserve">This model disconnects various processes so that they cannot cause each other to crash. For example, if a client was to </w:t>
      </w:r>
      <w:r>
        <w:t>dis</w:t>
      </w:r>
      <w:r w:rsidRPr="0076247E">
        <w:t>connect</w:t>
      </w:r>
      <w:r>
        <w:t>,</w:t>
      </w:r>
      <w:r w:rsidRPr="0076247E">
        <w:t xml:space="preserve"> then</w:t>
      </w:r>
      <w:r>
        <w:t>,</w:t>
      </w:r>
      <w:r w:rsidRPr="0076247E">
        <w:t xml:space="preserve"> the server would simply continue using their last move </w:t>
      </w:r>
      <w:r>
        <w:t>to draw the new board. By not waiting for the user to send the next move, the game will continue to run smoothly for the other clients.</w:t>
      </w:r>
      <w:r w:rsidRPr="0076247E">
        <w:t xml:space="preserve"> Of course, the server can still detect when someone has disconnected because it expects a reply from all users after it sends a maze, but</w:t>
      </w:r>
      <w:r>
        <w:t>,</w:t>
      </w:r>
      <w:r w:rsidRPr="0076247E">
        <w:t xml:space="preserve"> it does not require nor wait for it. This</w:t>
      </w:r>
      <w:r>
        <w:t>, again,</w:t>
      </w:r>
      <w:r w:rsidRPr="0076247E">
        <w:t xml:space="preserve"> ensures that if a </w:t>
      </w:r>
      <w:r>
        <w:t xml:space="preserve">particular </w:t>
      </w:r>
      <w:r w:rsidRPr="0076247E">
        <w:t xml:space="preserve">user is experiencing </w:t>
      </w:r>
      <w:r>
        <w:t>high latency</w:t>
      </w:r>
      <w:r w:rsidRPr="0076247E">
        <w:t xml:space="preserve">, then the other users are not affected. </w:t>
      </w:r>
    </w:p>
    <w:p w14:paraId="097CDD27" w14:textId="77777777" w:rsidR="00E84C5E" w:rsidRPr="0076247E" w:rsidRDefault="00E84C5E" w:rsidP="00E84C5E">
      <w:r w:rsidRPr="0076247E">
        <w:t xml:space="preserve">I have written the following </w:t>
      </w:r>
      <w:r>
        <w:t xml:space="preserve">python </w:t>
      </w:r>
      <w:r w:rsidRPr="0076247E">
        <w:t>code to express this model:</w:t>
      </w:r>
    </w:p>
    <w:p w14:paraId="163CC4B0" w14:textId="77777777" w:rsidR="00E84C5E" w:rsidRPr="0076247E" w:rsidRDefault="00E84C5E" w:rsidP="00E84C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en-GB"/>
        </w:rPr>
      </w:pPr>
      <w:r w:rsidRPr="0076247E">
        <w:rPr>
          <w:rFonts w:ascii="Courier New" w:eastAsia="Times New Roman" w:hAnsi="Courier New" w:cs="Courier New"/>
          <w:b/>
          <w:bCs/>
          <w:color w:val="000080"/>
          <w:sz w:val="18"/>
          <w:szCs w:val="18"/>
          <w:lang w:eastAsia="en-GB"/>
        </w:rPr>
        <w:t xml:space="preserve">import </w:t>
      </w:r>
      <w:r w:rsidRPr="0076247E">
        <w:rPr>
          <w:rFonts w:ascii="Courier New" w:eastAsia="Times New Roman" w:hAnsi="Courier New" w:cs="Courier New"/>
          <w:color w:val="000000"/>
          <w:sz w:val="18"/>
          <w:szCs w:val="18"/>
          <w:lang w:eastAsia="en-GB"/>
        </w:rPr>
        <w:t>threading, socket, json</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b/>
          <w:bCs/>
          <w:color w:val="000080"/>
          <w:sz w:val="18"/>
          <w:szCs w:val="18"/>
          <w:lang w:eastAsia="en-GB"/>
        </w:rPr>
        <w:t xml:space="preserve">class </w:t>
      </w:r>
      <w:r w:rsidRPr="0076247E">
        <w:rPr>
          <w:rFonts w:ascii="Courier New" w:eastAsia="Times New Roman" w:hAnsi="Courier New" w:cs="Courier New"/>
          <w:color w:val="000000"/>
          <w:sz w:val="18"/>
          <w:szCs w:val="18"/>
          <w:lang w:eastAsia="en-GB"/>
        </w:rPr>
        <w:t>Connection:</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B200B2"/>
          <w:sz w:val="18"/>
          <w:szCs w:val="18"/>
          <w:lang w:eastAsia="en-GB"/>
        </w:rPr>
        <w:t>__init__</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userIP, conn, ID):</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ID = ID</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HOST = userIP</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xml:space="preserve">.__PORT = </w:t>
      </w:r>
      <w:r w:rsidRPr="0076247E">
        <w:rPr>
          <w:rFonts w:ascii="Courier New" w:eastAsia="Times New Roman" w:hAnsi="Courier New" w:cs="Courier New"/>
          <w:color w:val="0000FF"/>
          <w:sz w:val="18"/>
          <w:szCs w:val="18"/>
          <w:lang w:eastAsia="en-GB"/>
        </w:rPr>
        <w:t>50007</w:t>
      </w:r>
      <w:r w:rsidRPr="0076247E">
        <w:rPr>
          <w:rFonts w:ascii="Courier New" w:eastAsia="Times New Roman" w:hAnsi="Courier New" w:cs="Courier New"/>
          <w:color w:val="0000FF"/>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xml:space="preserve">.__fps = </w:t>
      </w:r>
      <w:r w:rsidRPr="0076247E">
        <w:rPr>
          <w:rFonts w:ascii="Courier New" w:eastAsia="Times New Roman" w:hAnsi="Courier New" w:cs="Courier New"/>
          <w:color w:val="0000FF"/>
          <w:sz w:val="18"/>
          <w:szCs w:val="18"/>
          <w:lang w:eastAsia="en-GB"/>
        </w:rPr>
        <w:t>60</w:t>
      </w:r>
      <w:r w:rsidRPr="0076247E">
        <w:rPr>
          <w:rFonts w:ascii="Courier New" w:eastAsia="Times New Roman" w:hAnsi="Courier New" w:cs="Courier New"/>
          <w:color w:val="0000FF"/>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conn = conn</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move = {}</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receiving(</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while True</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try</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data =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conn.recv(</w:t>
      </w:r>
      <w:r w:rsidRPr="0076247E">
        <w:rPr>
          <w:rFonts w:ascii="Courier New" w:eastAsia="Times New Roman" w:hAnsi="Courier New" w:cs="Courier New"/>
          <w:color w:val="0000FF"/>
          <w:sz w:val="18"/>
          <w:szCs w:val="18"/>
          <w:lang w:eastAsia="en-GB"/>
        </w:rPr>
        <w:t>1024</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move = json.loads(data)</w:t>
      </w:r>
      <w:r w:rsidRPr="0076247E">
        <w:rPr>
          <w:rFonts w:ascii="Courier New" w:eastAsia="Times New Roman" w:hAnsi="Courier New" w:cs="Courier New"/>
          <w:i/>
          <w:iCs/>
          <w:color w:val="808080"/>
          <w:sz w:val="18"/>
          <w:szCs w:val="18"/>
          <w:lang w:eastAsia="en-GB"/>
        </w:rPr>
        <w:t># {'left arrow key': True, 'spacebar' : True} etc...</w:t>
      </w:r>
      <w:r w:rsidRPr="0076247E">
        <w:rPr>
          <w:rFonts w:ascii="Courier New" w:eastAsia="Times New Roman" w:hAnsi="Courier New" w:cs="Courier New"/>
          <w:i/>
          <w:iCs/>
          <w:color w:val="80808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except </w:t>
      </w:r>
      <w:r w:rsidRPr="0076247E">
        <w:rPr>
          <w:rFonts w:ascii="Courier New" w:eastAsia="Times New Roman" w:hAnsi="Courier New" w:cs="Courier New"/>
          <w:color w:val="000080"/>
          <w:sz w:val="18"/>
          <w:szCs w:val="18"/>
          <w:lang w:eastAsia="en-GB"/>
        </w:rPr>
        <w:t>ConnectionResetError</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return </w:t>
      </w:r>
      <w:r w:rsidRPr="0076247E">
        <w:rPr>
          <w:rFonts w:ascii="Courier New" w:eastAsia="Times New Roman" w:hAnsi="Courier New" w:cs="Courier New"/>
          <w:b/>
          <w:bCs/>
          <w:color w:val="008080"/>
          <w:sz w:val="18"/>
          <w:szCs w:val="18"/>
          <w:lang w:eastAsia="en-GB"/>
        </w:rPr>
        <w:t>"Connection Lost"</w:t>
      </w:r>
      <w:r w:rsidRPr="0076247E">
        <w:rPr>
          <w:rFonts w:ascii="Courier New" w:eastAsia="Times New Roman" w:hAnsi="Courier New" w:cs="Courier New"/>
          <w:b/>
          <w:bCs/>
          <w:color w:val="008080"/>
          <w:sz w:val="18"/>
          <w:szCs w:val="18"/>
          <w:lang w:eastAsia="en-GB"/>
        </w:rPr>
        <w:br/>
      </w:r>
      <w:r w:rsidRPr="0076247E">
        <w:rPr>
          <w:rFonts w:ascii="Courier New" w:eastAsia="Times New Roman" w:hAnsi="Courier New" w:cs="Courier New"/>
          <w:b/>
          <w:bCs/>
          <w:color w:val="00808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sendBoard(</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board):</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conn.sendall(</w:t>
      </w:r>
      <w:r w:rsidRPr="0076247E">
        <w:rPr>
          <w:rFonts w:ascii="Courier New" w:eastAsia="Times New Roman" w:hAnsi="Courier New" w:cs="Courier New"/>
          <w:color w:val="000080"/>
          <w:sz w:val="18"/>
          <w:szCs w:val="18"/>
          <w:lang w:eastAsia="en-GB"/>
        </w:rPr>
        <w:t>bytes</w:t>
      </w:r>
      <w:r w:rsidRPr="0076247E">
        <w:rPr>
          <w:rFonts w:ascii="Courier New" w:eastAsia="Times New Roman" w:hAnsi="Courier New" w:cs="Courier New"/>
          <w:color w:val="000000"/>
          <w:sz w:val="18"/>
          <w:szCs w:val="18"/>
          <w:lang w:eastAsia="en-GB"/>
        </w:rPr>
        <w:t xml:space="preserve">(json.dumps(board), </w:t>
      </w:r>
      <w:r w:rsidRPr="0076247E">
        <w:rPr>
          <w:rFonts w:ascii="Courier New" w:eastAsia="Times New Roman" w:hAnsi="Courier New" w:cs="Courier New"/>
          <w:b/>
          <w:bCs/>
          <w:color w:val="008080"/>
          <w:sz w:val="18"/>
          <w:szCs w:val="18"/>
          <w:lang w:eastAsia="en-GB"/>
        </w:rPr>
        <w:t>'utf-8'</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getMove(</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return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move</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getID(</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return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ID</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b/>
          <w:bCs/>
          <w:color w:val="000080"/>
          <w:sz w:val="18"/>
          <w:szCs w:val="18"/>
          <w:lang w:eastAsia="en-GB"/>
        </w:rPr>
        <w:t xml:space="preserve">class </w:t>
      </w:r>
      <w:r w:rsidRPr="0076247E">
        <w:rPr>
          <w:rFonts w:ascii="Courier New" w:eastAsia="Times New Roman" w:hAnsi="Courier New" w:cs="Courier New"/>
          <w:color w:val="000000"/>
          <w:sz w:val="18"/>
          <w:szCs w:val="18"/>
          <w:lang w:eastAsia="en-GB"/>
        </w:rPr>
        <w:t xml:space="preserve">Server: </w:t>
      </w:r>
      <w:r w:rsidRPr="0076247E">
        <w:rPr>
          <w:rFonts w:ascii="Courier New" w:eastAsia="Times New Roman" w:hAnsi="Courier New" w:cs="Courier New"/>
          <w:i/>
          <w:iCs/>
          <w:color w:val="808080"/>
          <w:sz w:val="18"/>
          <w:szCs w:val="18"/>
          <w:lang w:eastAsia="en-GB"/>
        </w:rPr>
        <w:t>#Instanciates whenever a user clicks ‘create game’.</w:t>
      </w:r>
      <w:r w:rsidRPr="0076247E">
        <w:rPr>
          <w:rFonts w:ascii="Courier New" w:eastAsia="Times New Roman" w:hAnsi="Courier New" w:cs="Courier New"/>
          <w:i/>
          <w:iCs/>
          <w:color w:val="80808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B200B2"/>
          <w:sz w:val="18"/>
          <w:szCs w:val="18"/>
          <w:lang w:eastAsia="en-GB"/>
        </w:rPr>
        <w:t>__init__</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IP = socket.gethostbyname(socket.gethostname())</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xml:space="preserve">.__port = </w:t>
      </w:r>
      <w:r w:rsidRPr="0076247E">
        <w:rPr>
          <w:rFonts w:ascii="Courier New" w:eastAsia="Times New Roman" w:hAnsi="Courier New" w:cs="Courier New"/>
          <w:color w:val="0000FF"/>
          <w:sz w:val="18"/>
          <w:szCs w:val="18"/>
          <w:lang w:eastAsia="en-GB"/>
        </w:rPr>
        <w:t>50007</w:t>
      </w:r>
      <w:r w:rsidRPr="0076247E">
        <w:rPr>
          <w:rFonts w:ascii="Courier New" w:eastAsia="Times New Roman" w:hAnsi="Courier New" w:cs="Courier New"/>
          <w:color w:val="0000FF"/>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connections = []</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Threads = []</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s = socket.socket(socket.AF_INET, socket.SOCK_STREAM)</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s.bind((</w:t>
      </w:r>
      <w:r w:rsidRPr="0076247E">
        <w:rPr>
          <w:rFonts w:ascii="Courier New" w:eastAsia="Times New Roman" w:hAnsi="Courier New" w:cs="Courier New"/>
          <w:b/>
          <w:bCs/>
          <w:color w:val="008080"/>
          <w:sz w:val="18"/>
          <w:szCs w:val="18"/>
          <w:lang w:eastAsia="en-GB"/>
        </w:rPr>
        <w:t>'127.0.0.1'</w:t>
      </w:r>
      <w:r w:rsidRPr="0076247E">
        <w:rPr>
          <w:rFonts w:ascii="Courier New" w:eastAsia="Times New Roman" w:hAnsi="Courier New" w:cs="Courier New"/>
          <w:color w:val="000000"/>
          <w:sz w:val="18"/>
          <w:szCs w:val="18"/>
          <w:lang w:eastAsia="en-GB"/>
        </w:rP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port))</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connec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ID):</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s.listen(</w:t>
      </w:r>
      <w:r w:rsidRPr="0076247E">
        <w:rPr>
          <w:rFonts w:ascii="Courier New" w:eastAsia="Times New Roman" w:hAnsi="Courier New" w:cs="Courier New"/>
          <w:color w:val="0000FF"/>
          <w:sz w:val="18"/>
          <w:szCs w:val="18"/>
          <w:lang w:eastAsia="en-GB"/>
        </w:rPr>
        <w:t>1</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conn, addr =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s.accept()</w:t>
      </w:r>
      <w:r w:rsidRPr="0076247E">
        <w:rPr>
          <w:rFonts w:ascii="Courier New" w:eastAsia="Times New Roman" w:hAnsi="Courier New" w:cs="Courier New"/>
          <w:color w:val="000000"/>
          <w:sz w:val="18"/>
          <w:szCs w:val="18"/>
          <w:lang w:eastAsia="en-GB"/>
        </w:rPr>
        <w:br/>
        <w:t xml:space="preserve">        connection = Connection(addr[</w:t>
      </w:r>
      <w:r w:rsidRPr="0076247E">
        <w:rPr>
          <w:rFonts w:ascii="Courier New" w:eastAsia="Times New Roman" w:hAnsi="Courier New" w:cs="Courier New"/>
          <w:color w:val="0000FF"/>
          <w:sz w:val="18"/>
          <w:szCs w:val="18"/>
          <w:lang w:eastAsia="en-GB"/>
        </w:rPr>
        <w:t>0</w:t>
      </w:r>
      <w:r w:rsidRPr="0076247E">
        <w:rPr>
          <w:rFonts w:ascii="Courier New" w:eastAsia="Times New Roman" w:hAnsi="Courier New" w:cs="Courier New"/>
          <w:color w:val="000000"/>
          <w:sz w:val="18"/>
          <w:szCs w:val="18"/>
          <w:lang w:eastAsia="en-GB"/>
        </w:rPr>
        <w:t>], conn, ID)</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connections.append(connection)</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startReceiving(</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for </w:t>
      </w:r>
      <w:r w:rsidRPr="0076247E">
        <w:rPr>
          <w:rFonts w:ascii="Courier New" w:eastAsia="Times New Roman" w:hAnsi="Courier New" w:cs="Courier New"/>
          <w:color w:val="000000"/>
          <w:sz w:val="18"/>
          <w:szCs w:val="18"/>
          <w:lang w:eastAsia="en-GB"/>
        </w:rPr>
        <w:t xml:space="preserve">connection </w:t>
      </w:r>
      <w:r w:rsidRPr="0076247E">
        <w:rPr>
          <w:rFonts w:ascii="Courier New" w:eastAsia="Times New Roman" w:hAnsi="Courier New" w:cs="Courier New"/>
          <w:b/>
          <w:bCs/>
          <w:color w:val="000080"/>
          <w:sz w:val="18"/>
          <w:szCs w:val="18"/>
          <w:lang w:eastAsia="en-GB"/>
        </w:rPr>
        <w:t xml:space="preserve">in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connections:</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Threads.append(threading.Thread(</w:t>
      </w:r>
      <w:r w:rsidRPr="0076247E">
        <w:rPr>
          <w:rFonts w:ascii="Courier New" w:eastAsia="Times New Roman" w:hAnsi="Courier New" w:cs="Courier New"/>
          <w:color w:val="660099"/>
          <w:sz w:val="18"/>
          <w:szCs w:val="18"/>
          <w:lang w:eastAsia="en-GB"/>
        </w:rPr>
        <w:t>target</w:t>
      </w:r>
      <w:r w:rsidRPr="0076247E">
        <w:rPr>
          <w:rFonts w:ascii="Courier New" w:eastAsia="Times New Roman" w:hAnsi="Courier New" w:cs="Courier New"/>
          <w:color w:val="000000"/>
          <w:sz w:val="18"/>
          <w:szCs w:val="18"/>
          <w:lang w:eastAsia="en-GB"/>
        </w:rPr>
        <w:t>=connection.receiving).start())</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lastRenderedPageBreak/>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getMoves(</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moves = {}</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for </w:t>
      </w:r>
      <w:r w:rsidRPr="0076247E">
        <w:rPr>
          <w:rFonts w:ascii="Courier New" w:eastAsia="Times New Roman" w:hAnsi="Courier New" w:cs="Courier New"/>
          <w:color w:val="000000"/>
          <w:sz w:val="18"/>
          <w:szCs w:val="18"/>
          <w:lang w:eastAsia="en-GB"/>
        </w:rPr>
        <w:t xml:space="preserve">connection </w:t>
      </w:r>
      <w:r w:rsidRPr="0076247E">
        <w:rPr>
          <w:rFonts w:ascii="Courier New" w:eastAsia="Times New Roman" w:hAnsi="Courier New" w:cs="Courier New"/>
          <w:b/>
          <w:bCs/>
          <w:color w:val="000080"/>
          <w:sz w:val="18"/>
          <w:szCs w:val="18"/>
          <w:lang w:eastAsia="en-GB"/>
        </w:rPr>
        <w:t xml:space="preserve">in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connections:</w:t>
      </w:r>
      <w:r w:rsidRPr="0076247E">
        <w:rPr>
          <w:rFonts w:ascii="Courier New" w:eastAsia="Times New Roman" w:hAnsi="Courier New" w:cs="Courier New"/>
          <w:color w:val="000000"/>
          <w:sz w:val="18"/>
          <w:szCs w:val="18"/>
          <w:lang w:eastAsia="en-GB"/>
        </w:rPr>
        <w:br/>
        <w:t xml:space="preserve">            moves.update({connection.getID(): connection.getMove()})</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return </w:t>
      </w:r>
      <w:r w:rsidRPr="0076247E">
        <w:rPr>
          <w:rFonts w:ascii="Courier New" w:eastAsia="Times New Roman" w:hAnsi="Courier New" w:cs="Courier New"/>
          <w:color w:val="000000"/>
          <w:sz w:val="18"/>
          <w:szCs w:val="18"/>
          <w:lang w:eastAsia="en-GB"/>
        </w:rPr>
        <w:t>moves</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sendBoard(</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board):</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for </w:t>
      </w:r>
      <w:r w:rsidRPr="0076247E">
        <w:rPr>
          <w:rFonts w:ascii="Courier New" w:eastAsia="Times New Roman" w:hAnsi="Courier New" w:cs="Courier New"/>
          <w:color w:val="000000"/>
          <w:sz w:val="18"/>
          <w:szCs w:val="18"/>
          <w:lang w:eastAsia="en-GB"/>
        </w:rPr>
        <w:t xml:space="preserve">connection </w:t>
      </w:r>
      <w:r w:rsidRPr="0076247E">
        <w:rPr>
          <w:rFonts w:ascii="Courier New" w:eastAsia="Times New Roman" w:hAnsi="Courier New" w:cs="Courier New"/>
          <w:b/>
          <w:bCs/>
          <w:color w:val="000080"/>
          <w:sz w:val="18"/>
          <w:szCs w:val="18"/>
          <w:lang w:eastAsia="en-GB"/>
        </w:rPr>
        <w:t xml:space="preserve">in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connections:</w:t>
      </w:r>
      <w:r w:rsidRPr="0076247E">
        <w:rPr>
          <w:rFonts w:ascii="Courier New" w:eastAsia="Times New Roman" w:hAnsi="Courier New" w:cs="Courier New"/>
          <w:color w:val="000000"/>
          <w:sz w:val="18"/>
          <w:szCs w:val="18"/>
          <w:lang w:eastAsia="en-GB"/>
        </w:rPr>
        <w:br/>
        <w:t xml:space="preserve">            connection.sendBoard(board)</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endGame(</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pass</w:t>
      </w:r>
      <w:r w:rsidRPr="0076247E">
        <w:rPr>
          <w:rFonts w:ascii="Courier New" w:eastAsia="Times New Roman" w:hAnsi="Courier New" w:cs="Courier New"/>
          <w:color w:val="94558D"/>
          <w:sz w:val="18"/>
          <w:szCs w:val="18"/>
          <w:lang w:eastAsia="en-GB"/>
        </w:rPr>
        <w:br/>
      </w:r>
      <w:r w:rsidRPr="0076247E">
        <w:rPr>
          <w:rFonts w:ascii="Courier New" w:eastAsia="Times New Roman" w:hAnsi="Courier New" w:cs="Courier New"/>
          <w:color w:val="94558D"/>
          <w:sz w:val="18"/>
          <w:szCs w:val="18"/>
          <w:lang w:eastAsia="en-GB"/>
        </w:rPr>
        <w:br/>
      </w:r>
      <w:r w:rsidRPr="0076247E">
        <w:rPr>
          <w:rFonts w:ascii="Courier New" w:eastAsia="Times New Roman" w:hAnsi="Courier New" w:cs="Courier New"/>
          <w:color w:val="94558D"/>
          <w:sz w:val="18"/>
          <w:szCs w:val="18"/>
          <w:lang w:eastAsia="en-GB"/>
        </w:rPr>
        <w:br/>
      </w:r>
      <w:r w:rsidRPr="0076247E">
        <w:rPr>
          <w:rFonts w:ascii="Courier New" w:eastAsia="Times New Roman" w:hAnsi="Courier New" w:cs="Courier New"/>
          <w:b/>
          <w:bCs/>
          <w:color w:val="000080"/>
          <w:sz w:val="18"/>
          <w:szCs w:val="18"/>
          <w:lang w:eastAsia="en-GB"/>
        </w:rPr>
        <w:t xml:space="preserve">class </w:t>
      </w:r>
      <w:r w:rsidRPr="0076247E">
        <w:rPr>
          <w:rFonts w:ascii="Courier New" w:eastAsia="Times New Roman" w:hAnsi="Courier New" w:cs="Courier New"/>
          <w:color w:val="000000"/>
          <w:sz w:val="18"/>
          <w:szCs w:val="18"/>
          <w:lang w:eastAsia="en-GB"/>
        </w:rPr>
        <w:t>Clien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B200B2"/>
          <w:sz w:val="18"/>
          <w:szCs w:val="18"/>
          <w:lang w:eastAsia="en-GB"/>
        </w:rPr>
        <w:t>__init__</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hostIP):</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host = hostIP</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xml:space="preserve">.__port = </w:t>
      </w:r>
      <w:r w:rsidRPr="0076247E">
        <w:rPr>
          <w:rFonts w:ascii="Courier New" w:eastAsia="Times New Roman" w:hAnsi="Courier New" w:cs="Courier New"/>
          <w:color w:val="0000FF"/>
          <w:sz w:val="18"/>
          <w:szCs w:val="18"/>
          <w:lang w:eastAsia="en-GB"/>
        </w:rPr>
        <w:t>50007</w:t>
      </w:r>
      <w:r w:rsidRPr="0076247E">
        <w:rPr>
          <w:rFonts w:ascii="Courier New" w:eastAsia="Times New Roman" w:hAnsi="Courier New" w:cs="Courier New"/>
          <w:color w:val="0000FF"/>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s = socket.socket(socket.AF_INET, socket.SOCK_STREAM)</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move = {}</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board = {}</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connec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s.connec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xml:space="preserve">.__host,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port))</w:t>
      </w:r>
      <w:r w:rsidRPr="0076247E">
        <w:rPr>
          <w:rFonts w:ascii="Courier New" w:eastAsia="Times New Roman" w:hAnsi="Courier New" w:cs="Courier New"/>
          <w:color w:val="000000"/>
          <w:sz w:val="18"/>
          <w:szCs w:val="18"/>
          <w:lang w:eastAsia="en-GB"/>
        </w:rPr>
        <w:br/>
        <w:t xml:space="preserve">        threading.Thread(</w:t>
      </w:r>
      <w:r w:rsidRPr="0076247E">
        <w:rPr>
          <w:rFonts w:ascii="Courier New" w:eastAsia="Times New Roman" w:hAnsi="Courier New" w:cs="Courier New"/>
          <w:color w:val="660099"/>
          <w:sz w:val="18"/>
          <w:szCs w:val="18"/>
          <w:lang w:eastAsia="en-GB"/>
        </w:rPr>
        <w:t>target</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receiving).start()</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receiving(</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while True</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data =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s.recv(</w:t>
      </w:r>
      <w:r w:rsidRPr="0076247E">
        <w:rPr>
          <w:rFonts w:ascii="Courier New" w:eastAsia="Times New Roman" w:hAnsi="Courier New" w:cs="Courier New"/>
          <w:color w:val="0000FF"/>
          <w:sz w:val="18"/>
          <w:szCs w:val="18"/>
          <w:lang w:eastAsia="en-GB"/>
        </w:rPr>
        <w:t>1024</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board = json.loads(data)</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sendMove()</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updateMove(</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move):</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move = move</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sendMove(</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000080"/>
          <w:sz w:val="18"/>
          <w:szCs w:val="18"/>
          <w:lang w:eastAsia="en-GB"/>
        </w:rPr>
        <w:t>print</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move)</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s.sendall(</w:t>
      </w:r>
      <w:r w:rsidRPr="0076247E">
        <w:rPr>
          <w:rFonts w:ascii="Courier New" w:eastAsia="Times New Roman" w:hAnsi="Courier New" w:cs="Courier New"/>
          <w:color w:val="000080"/>
          <w:sz w:val="18"/>
          <w:szCs w:val="18"/>
          <w:lang w:eastAsia="en-GB"/>
        </w:rPr>
        <w:t>bytes</w:t>
      </w:r>
      <w:r w:rsidRPr="0076247E">
        <w:rPr>
          <w:rFonts w:ascii="Courier New" w:eastAsia="Times New Roman" w:hAnsi="Courier New" w:cs="Courier New"/>
          <w:color w:val="000000"/>
          <w:sz w:val="18"/>
          <w:szCs w:val="18"/>
          <w:lang w:eastAsia="en-GB"/>
        </w:rPr>
        <w:t>(json.dumps(</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 xml:space="preserve">.__move), </w:t>
      </w:r>
      <w:r w:rsidRPr="0076247E">
        <w:rPr>
          <w:rFonts w:ascii="Courier New" w:eastAsia="Times New Roman" w:hAnsi="Courier New" w:cs="Courier New"/>
          <w:b/>
          <w:bCs/>
          <w:color w:val="008080"/>
          <w:sz w:val="18"/>
          <w:szCs w:val="18"/>
          <w:lang w:eastAsia="en-GB"/>
        </w:rPr>
        <w:t>'utf-8'</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getBoard(</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return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board</w:t>
      </w:r>
      <w:r w:rsidRPr="0076247E">
        <w:rPr>
          <w:rFonts w:ascii="Courier New" w:eastAsia="Times New Roman" w:hAnsi="Courier New" w:cs="Courier New"/>
          <w:color w:val="000000"/>
          <w:sz w:val="18"/>
          <w:szCs w:val="18"/>
          <w:lang w:eastAsia="en-GB"/>
        </w:rPr>
        <w:br/>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b/>
          <w:bCs/>
          <w:color w:val="000080"/>
          <w:sz w:val="18"/>
          <w:szCs w:val="18"/>
          <w:lang w:eastAsia="en-GB"/>
        </w:rPr>
        <w:t xml:space="preserve">def </w:t>
      </w:r>
      <w:r w:rsidRPr="0076247E">
        <w:rPr>
          <w:rFonts w:ascii="Courier New" w:eastAsia="Times New Roman" w:hAnsi="Courier New" w:cs="Courier New"/>
          <w:color w:val="000000"/>
          <w:sz w:val="18"/>
          <w:szCs w:val="18"/>
          <w:lang w:eastAsia="en-GB"/>
        </w:rPr>
        <w:t>endGame(</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w:t>
      </w:r>
      <w:r w:rsidRPr="0076247E">
        <w:rPr>
          <w:rFonts w:ascii="Courier New" w:eastAsia="Times New Roman" w:hAnsi="Courier New" w:cs="Courier New"/>
          <w:color w:val="000000"/>
          <w:sz w:val="18"/>
          <w:szCs w:val="18"/>
          <w:lang w:eastAsia="en-GB"/>
        </w:rPr>
        <w:br/>
        <w:t xml:space="preserve">        </w:t>
      </w:r>
      <w:r w:rsidRPr="0076247E">
        <w:rPr>
          <w:rFonts w:ascii="Courier New" w:eastAsia="Times New Roman" w:hAnsi="Courier New" w:cs="Courier New"/>
          <w:color w:val="94558D"/>
          <w:sz w:val="18"/>
          <w:szCs w:val="18"/>
          <w:lang w:eastAsia="en-GB"/>
        </w:rPr>
        <w:t>self</w:t>
      </w:r>
      <w:r w:rsidRPr="0076247E">
        <w:rPr>
          <w:rFonts w:ascii="Courier New" w:eastAsia="Times New Roman" w:hAnsi="Courier New" w:cs="Courier New"/>
          <w:color w:val="000000"/>
          <w:sz w:val="18"/>
          <w:szCs w:val="18"/>
          <w:lang w:eastAsia="en-GB"/>
        </w:rPr>
        <w:t>.__s.close()</w:t>
      </w:r>
      <w:r w:rsidRPr="0076247E">
        <w:rPr>
          <w:rFonts w:ascii="Courier New" w:eastAsia="Times New Roman" w:hAnsi="Courier New" w:cs="Courier New"/>
          <w:color w:val="000000"/>
          <w:sz w:val="18"/>
          <w:szCs w:val="18"/>
          <w:lang w:eastAsia="en-GB"/>
        </w:rPr>
        <w:br/>
      </w:r>
    </w:p>
    <w:p w14:paraId="34524B29" w14:textId="77777777" w:rsidR="00E84C5E" w:rsidRPr="0076247E" w:rsidRDefault="00E84C5E" w:rsidP="00E84C5E">
      <w:pPr>
        <w:pStyle w:val="Heading3"/>
        <w:rPr>
          <w:rFonts w:eastAsia="Times New Roman"/>
          <w:lang w:eastAsia="en-GB"/>
        </w:rPr>
      </w:pPr>
      <w:bookmarkStart w:id="15" w:name="_Toc29333562"/>
      <w:r w:rsidRPr="0076247E">
        <w:rPr>
          <w:rFonts w:eastAsia="Times New Roman"/>
          <w:lang w:eastAsia="en-GB"/>
        </w:rPr>
        <w:t>A*</w:t>
      </w:r>
      <w:bookmarkEnd w:id="15"/>
    </w:p>
    <w:p w14:paraId="541A38B6" w14:textId="5DE84202" w:rsidR="00E84C5E" w:rsidRPr="0076247E" w:rsidRDefault="00E84C5E" w:rsidP="00E84C5E">
      <w:pPr>
        <w:rPr>
          <w:lang w:eastAsia="en-GB"/>
        </w:rPr>
      </w:pPr>
      <w:r w:rsidRPr="0076247E">
        <w:rPr>
          <w:lang w:eastAsia="en-GB"/>
        </w:rPr>
        <w:t>I will dev</w:t>
      </w:r>
      <w:r>
        <w:rPr>
          <w:lang w:eastAsia="en-GB"/>
        </w:rPr>
        <w:t>e</w:t>
      </w:r>
      <w:r w:rsidRPr="0076247E">
        <w:rPr>
          <w:lang w:eastAsia="en-GB"/>
        </w:rPr>
        <w:t xml:space="preserve">lop my own A* algorithm that works with the way I have formatted my </w:t>
      </w:r>
      <w:r w:rsidR="00E27657" w:rsidRPr="0076247E">
        <w:rPr>
          <w:lang w:eastAsia="en-GB"/>
        </w:rPr>
        <w:t>maze and</w:t>
      </w:r>
      <w:r w:rsidRPr="0076247E">
        <w:rPr>
          <w:lang w:eastAsia="en-GB"/>
        </w:rPr>
        <w:t xml:space="preserve"> will base it on following pseudocode </w:t>
      </w:r>
      <w:r w:rsidR="00025E56">
        <w:rPr>
          <w:lang w:eastAsia="en-GB"/>
        </w:rPr>
        <w:t xml:space="preserve">(sourced from Wikipedia) </w:t>
      </w:r>
      <w:r w:rsidRPr="0076247E">
        <w:rPr>
          <w:lang w:eastAsia="en-GB"/>
        </w:rPr>
        <w:t xml:space="preserve">which shows the basic theory behind the A* search algorithm. </w:t>
      </w:r>
    </w:p>
    <w:p w14:paraId="0CFE8FA3" w14:textId="77777777" w:rsidR="00E84C5E" w:rsidRPr="0076247E" w:rsidRDefault="00E84C5E" w:rsidP="00E84C5E">
      <w:pPr>
        <w:spacing w:after="0" w:line="240" w:lineRule="auto"/>
        <w:rPr>
          <w:sz w:val="20"/>
          <w:lang w:eastAsia="en-GB"/>
        </w:rPr>
      </w:pPr>
      <w:r w:rsidRPr="0076247E">
        <w:rPr>
          <w:lang w:eastAsia="en-GB"/>
        </w:rPr>
        <w:t xml:space="preserve">    </w:t>
      </w:r>
      <w:r w:rsidRPr="0076247E">
        <w:rPr>
          <w:sz w:val="20"/>
          <w:lang w:eastAsia="en-GB"/>
        </w:rPr>
        <w:t>function A_Star(start, goal)</w:t>
      </w:r>
    </w:p>
    <w:p w14:paraId="1CD91AD0" w14:textId="77777777" w:rsidR="00E84C5E" w:rsidRPr="0076247E" w:rsidRDefault="00E84C5E" w:rsidP="00E84C5E">
      <w:pPr>
        <w:spacing w:after="0" w:line="240" w:lineRule="auto"/>
        <w:rPr>
          <w:sz w:val="20"/>
          <w:lang w:eastAsia="en-GB"/>
        </w:rPr>
      </w:pPr>
      <w:r w:rsidRPr="0076247E">
        <w:rPr>
          <w:sz w:val="20"/>
          <w:lang w:eastAsia="en-GB"/>
        </w:rPr>
        <w:t xml:space="preserve">    # The set of nodes already evaluated</w:t>
      </w:r>
    </w:p>
    <w:p w14:paraId="4FE652B0" w14:textId="77777777" w:rsidR="00E84C5E" w:rsidRPr="0076247E" w:rsidRDefault="00E84C5E" w:rsidP="00E84C5E">
      <w:pPr>
        <w:spacing w:after="0" w:line="240" w:lineRule="auto"/>
        <w:rPr>
          <w:sz w:val="20"/>
          <w:lang w:eastAsia="en-GB"/>
        </w:rPr>
      </w:pPr>
      <w:r w:rsidRPr="0076247E">
        <w:rPr>
          <w:sz w:val="20"/>
          <w:lang w:eastAsia="en-GB"/>
        </w:rPr>
        <w:t xml:space="preserve">    closedSet := {}</w:t>
      </w:r>
    </w:p>
    <w:p w14:paraId="51FEFB75" w14:textId="77777777" w:rsidR="00E84C5E" w:rsidRPr="0076247E" w:rsidRDefault="00E84C5E" w:rsidP="00E84C5E">
      <w:pPr>
        <w:spacing w:after="0" w:line="240" w:lineRule="auto"/>
        <w:rPr>
          <w:sz w:val="20"/>
          <w:lang w:eastAsia="en-GB"/>
        </w:rPr>
      </w:pPr>
    </w:p>
    <w:p w14:paraId="3E01A952" w14:textId="77777777" w:rsidR="00E84C5E" w:rsidRPr="0076247E" w:rsidRDefault="00E84C5E" w:rsidP="00E84C5E">
      <w:pPr>
        <w:spacing w:after="0" w:line="240" w:lineRule="auto"/>
        <w:rPr>
          <w:sz w:val="20"/>
          <w:lang w:eastAsia="en-GB"/>
        </w:rPr>
      </w:pPr>
      <w:r w:rsidRPr="0076247E">
        <w:rPr>
          <w:sz w:val="20"/>
          <w:lang w:eastAsia="en-GB"/>
        </w:rPr>
        <w:t xml:space="preserve">    # The set of currently discovered nodes that are not evaluated yet.</w:t>
      </w:r>
    </w:p>
    <w:p w14:paraId="60C98541" w14:textId="77777777" w:rsidR="00E84C5E" w:rsidRPr="0076247E" w:rsidRDefault="00E84C5E" w:rsidP="00E84C5E">
      <w:pPr>
        <w:spacing w:after="0" w:line="240" w:lineRule="auto"/>
        <w:rPr>
          <w:sz w:val="20"/>
          <w:lang w:eastAsia="en-GB"/>
        </w:rPr>
      </w:pPr>
      <w:r w:rsidRPr="0076247E">
        <w:rPr>
          <w:sz w:val="20"/>
          <w:lang w:eastAsia="en-GB"/>
        </w:rPr>
        <w:t xml:space="preserve">    # Initially, only the start node is known.</w:t>
      </w:r>
    </w:p>
    <w:p w14:paraId="2E09FFFB" w14:textId="77777777" w:rsidR="00E84C5E" w:rsidRPr="0076247E" w:rsidRDefault="00E84C5E" w:rsidP="00E84C5E">
      <w:pPr>
        <w:spacing w:after="0" w:line="240" w:lineRule="auto"/>
        <w:rPr>
          <w:sz w:val="20"/>
          <w:lang w:eastAsia="en-GB"/>
        </w:rPr>
      </w:pPr>
      <w:r w:rsidRPr="0076247E">
        <w:rPr>
          <w:sz w:val="20"/>
          <w:lang w:eastAsia="en-GB"/>
        </w:rPr>
        <w:t xml:space="preserve">    openSet := {start}</w:t>
      </w:r>
    </w:p>
    <w:p w14:paraId="50AE1334" w14:textId="77777777" w:rsidR="00E84C5E" w:rsidRPr="0076247E" w:rsidRDefault="00E84C5E" w:rsidP="00E84C5E">
      <w:pPr>
        <w:spacing w:after="0" w:line="240" w:lineRule="auto"/>
        <w:rPr>
          <w:sz w:val="20"/>
          <w:lang w:eastAsia="en-GB"/>
        </w:rPr>
      </w:pPr>
    </w:p>
    <w:p w14:paraId="4123959F" w14:textId="77777777" w:rsidR="00E84C5E" w:rsidRPr="0076247E" w:rsidRDefault="00E84C5E" w:rsidP="00E84C5E">
      <w:pPr>
        <w:spacing w:after="0" w:line="240" w:lineRule="auto"/>
        <w:rPr>
          <w:sz w:val="20"/>
          <w:lang w:eastAsia="en-GB"/>
        </w:rPr>
      </w:pPr>
      <w:r w:rsidRPr="0076247E">
        <w:rPr>
          <w:sz w:val="20"/>
          <w:lang w:eastAsia="en-GB"/>
        </w:rPr>
        <w:t xml:space="preserve">    # For each node, which node it can most efficiently be reached from.</w:t>
      </w:r>
    </w:p>
    <w:p w14:paraId="0D2FC58A" w14:textId="77777777" w:rsidR="00E84C5E" w:rsidRPr="0076247E" w:rsidRDefault="00E84C5E" w:rsidP="00E84C5E">
      <w:pPr>
        <w:spacing w:after="0" w:line="240" w:lineRule="auto"/>
        <w:rPr>
          <w:sz w:val="20"/>
          <w:lang w:eastAsia="en-GB"/>
        </w:rPr>
      </w:pPr>
      <w:r w:rsidRPr="0076247E">
        <w:rPr>
          <w:sz w:val="20"/>
          <w:lang w:eastAsia="en-GB"/>
        </w:rPr>
        <w:t xml:space="preserve">    # If a node can be reached from many nodes, cameFrom will eventually contain the</w:t>
      </w:r>
    </w:p>
    <w:p w14:paraId="7CB9EB43" w14:textId="77777777" w:rsidR="00E84C5E" w:rsidRPr="0076247E" w:rsidRDefault="00E84C5E" w:rsidP="00E84C5E">
      <w:pPr>
        <w:spacing w:after="0" w:line="240" w:lineRule="auto"/>
        <w:rPr>
          <w:sz w:val="20"/>
          <w:lang w:eastAsia="en-GB"/>
        </w:rPr>
      </w:pPr>
      <w:r w:rsidRPr="0076247E">
        <w:rPr>
          <w:sz w:val="20"/>
          <w:lang w:eastAsia="en-GB"/>
        </w:rPr>
        <w:t xml:space="preserve">    # most efficient previous step.</w:t>
      </w:r>
    </w:p>
    <w:p w14:paraId="03836906" w14:textId="77777777" w:rsidR="00E84C5E" w:rsidRPr="0076247E" w:rsidRDefault="00E84C5E" w:rsidP="00E84C5E">
      <w:pPr>
        <w:spacing w:after="0" w:line="240" w:lineRule="auto"/>
        <w:rPr>
          <w:sz w:val="20"/>
          <w:lang w:eastAsia="en-GB"/>
        </w:rPr>
      </w:pPr>
      <w:r w:rsidRPr="0076247E">
        <w:rPr>
          <w:sz w:val="20"/>
          <w:lang w:eastAsia="en-GB"/>
        </w:rPr>
        <w:t xml:space="preserve">    cameFrom := an empty map</w:t>
      </w:r>
    </w:p>
    <w:p w14:paraId="6360AC12" w14:textId="77777777" w:rsidR="00E84C5E" w:rsidRPr="0076247E" w:rsidRDefault="00E84C5E" w:rsidP="00E84C5E">
      <w:pPr>
        <w:spacing w:after="0" w:line="240" w:lineRule="auto"/>
        <w:rPr>
          <w:sz w:val="20"/>
          <w:lang w:eastAsia="en-GB"/>
        </w:rPr>
      </w:pPr>
    </w:p>
    <w:p w14:paraId="0EB624C7" w14:textId="77777777" w:rsidR="00E84C5E" w:rsidRPr="0076247E" w:rsidRDefault="00E84C5E" w:rsidP="00E84C5E">
      <w:pPr>
        <w:spacing w:after="0" w:line="240" w:lineRule="auto"/>
        <w:rPr>
          <w:sz w:val="20"/>
          <w:lang w:eastAsia="en-GB"/>
        </w:rPr>
      </w:pPr>
      <w:r w:rsidRPr="0076247E">
        <w:rPr>
          <w:sz w:val="20"/>
          <w:lang w:eastAsia="en-GB"/>
        </w:rPr>
        <w:t xml:space="preserve">    # For each node, the cost of getting from the start node to that node.</w:t>
      </w:r>
    </w:p>
    <w:p w14:paraId="7CADB1E4" w14:textId="77777777" w:rsidR="00E84C5E" w:rsidRPr="0076247E" w:rsidRDefault="00E84C5E" w:rsidP="00E84C5E">
      <w:pPr>
        <w:spacing w:after="0" w:line="240" w:lineRule="auto"/>
        <w:rPr>
          <w:sz w:val="20"/>
          <w:lang w:eastAsia="en-GB"/>
        </w:rPr>
      </w:pPr>
      <w:r w:rsidRPr="0076247E">
        <w:rPr>
          <w:sz w:val="20"/>
          <w:lang w:eastAsia="en-GB"/>
        </w:rPr>
        <w:lastRenderedPageBreak/>
        <w:t xml:space="preserve">    gScore := map with default value of Infinity</w:t>
      </w:r>
    </w:p>
    <w:p w14:paraId="2E8E8299" w14:textId="77777777" w:rsidR="00E84C5E" w:rsidRPr="0076247E" w:rsidRDefault="00E84C5E" w:rsidP="00E84C5E">
      <w:pPr>
        <w:spacing w:after="0" w:line="240" w:lineRule="auto"/>
        <w:rPr>
          <w:sz w:val="20"/>
          <w:lang w:eastAsia="en-GB"/>
        </w:rPr>
      </w:pPr>
    </w:p>
    <w:p w14:paraId="2C34EA58" w14:textId="77777777" w:rsidR="00E84C5E" w:rsidRPr="0076247E" w:rsidRDefault="00E84C5E" w:rsidP="00E84C5E">
      <w:pPr>
        <w:spacing w:after="0" w:line="240" w:lineRule="auto"/>
        <w:rPr>
          <w:sz w:val="20"/>
          <w:lang w:eastAsia="en-GB"/>
        </w:rPr>
      </w:pPr>
      <w:r w:rsidRPr="0076247E">
        <w:rPr>
          <w:sz w:val="20"/>
          <w:lang w:eastAsia="en-GB"/>
        </w:rPr>
        <w:t xml:space="preserve">    # The cost of going from start to start is zero.</w:t>
      </w:r>
    </w:p>
    <w:p w14:paraId="050F05BE" w14:textId="77777777" w:rsidR="00E84C5E" w:rsidRPr="0076247E" w:rsidRDefault="00E84C5E" w:rsidP="00E84C5E">
      <w:pPr>
        <w:spacing w:after="0" w:line="240" w:lineRule="auto"/>
        <w:rPr>
          <w:sz w:val="20"/>
          <w:lang w:eastAsia="en-GB"/>
        </w:rPr>
      </w:pPr>
      <w:r w:rsidRPr="0076247E">
        <w:rPr>
          <w:sz w:val="20"/>
          <w:lang w:eastAsia="en-GB"/>
        </w:rPr>
        <w:t xml:space="preserve">    gScore[start] := 0</w:t>
      </w:r>
    </w:p>
    <w:p w14:paraId="2C5C0059" w14:textId="77777777" w:rsidR="00E84C5E" w:rsidRPr="0076247E" w:rsidRDefault="00E84C5E" w:rsidP="00E84C5E">
      <w:pPr>
        <w:spacing w:after="0" w:line="240" w:lineRule="auto"/>
        <w:rPr>
          <w:sz w:val="20"/>
          <w:lang w:eastAsia="en-GB"/>
        </w:rPr>
      </w:pPr>
    </w:p>
    <w:p w14:paraId="60862441" w14:textId="77777777" w:rsidR="00E84C5E" w:rsidRPr="0076247E" w:rsidRDefault="00E84C5E" w:rsidP="00E84C5E">
      <w:pPr>
        <w:spacing w:after="0" w:line="240" w:lineRule="auto"/>
        <w:rPr>
          <w:sz w:val="20"/>
          <w:lang w:eastAsia="en-GB"/>
        </w:rPr>
      </w:pPr>
      <w:r w:rsidRPr="0076247E">
        <w:rPr>
          <w:sz w:val="20"/>
          <w:lang w:eastAsia="en-GB"/>
        </w:rPr>
        <w:t xml:space="preserve">    # For each node, the total cost of getting from the start node to the goal</w:t>
      </w:r>
    </w:p>
    <w:p w14:paraId="1529CE39" w14:textId="77777777" w:rsidR="00E84C5E" w:rsidRPr="0076247E" w:rsidRDefault="00E84C5E" w:rsidP="00E84C5E">
      <w:pPr>
        <w:spacing w:after="0" w:line="240" w:lineRule="auto"/>
        <w:rPr>
          <w:sz w:val="20"/>
          <w:lang w:eastAsia="en-GB"/>
        </w:rPr>
      </w:pPr>
      <w:r w:rsidRPr="0076247E">
        <w:rPr>
          <w:sz w:val="20"/>
          <w:lang w:eastAsia="en-GB"/>
        </w:rPr>
        <w:t xml:space="preserve">    # by passing by that node. That value is partly known, partly heuristic.</w:t>
      </w:r>
    </w:p>
    <w:p w14:paraId="7FD916CD" w14:textId="77777777" w:rsidR="00E84C5E" w:rsidRPr="0076247E" w:rsidRDefault="00E84C5E" w:rsidP="00E84C5E">
      <w:pPr>
        <w:spacing w:after="0" w:line="240" w:lineRule="auto"/>
        <w:rPr>
          <w:sz w:val="20"/>
          <w:lang w:eastAsia="en-GB"/>
        </w:rPr>
      </w:pPr>
      <w:r w:rsidRPr="0076247E">
        <w:rPr>
          <w:sz w:val="20"/>
          <w:lang w:eastAsia="en-GB"/>
        </w:rPr>
        <w:t xml:space="preserve">    fScore := map with default value of Infinity</w:t>
      </w:r>
    </w:p>
    <w:p w14:paraId="464CBC38" w14:textId="77777777" w:rsidR="00E84C5E" w:rsidRPr="0076247E" w:rsidRDefault="00E84C5E" w:rsidP="00E84C5E">
      <w:pPr>
        <w:spacing w:after="0" w:line="240" w:lineRule="auto"/>
        <w:rPr>
          <w:sz w:val="20"/>
          <w:lang w:eastAsia="en-GB"/>
        </w:rPr>
      </w:pPr>
    </w:p>
    <w:p w14:paraId="08DD9307" w14:textId="77777777" w:rsidR="00E84C5E" w:rsidRPr="0076247E" w:rsidRDefault="00E84C5E" w:rsidP="00E84C5E">
      <w:pPr>
        <w:spacing w:after="0" w:line="240" w:lineRule="auto"/>
        <w:rPr>
          <w:sz w:val="20"/>
          <w:lang w:eastAsia="en-GB"/>
        </w:rPr>
      </w:pPr>
      <w:r w:rsidRPr="0076247E">
        <w:rPr>
          <w:sz w:val="20"/>
          <w:lang w:eastAsia="en-GB"/>
        </w:rPr>
        <w:t xml:space="preserve">    # For the first node, that value is completely heuristic.</w:t>
      </w:r>
    </w:p>
    <w:p w14:paraId="375E2F7D" w14:textId="77777777" w:rsidR="00E84C5E" w:rsidRPr="0076247E" w:rsidRDefault="00E84C5E" w:rsidP="00E84C5E">
      <w:pPr>
        <w:spacing w:after="0" w:line="240" w:lineRule="auto"/>
        <w:rPr>
          <w:sz w:val="20"/>
          <w:lang w:eastAsia="en-GB"/>
        </w:rPr>
      </w:pPr>
      <w:r w:rsidRPr="0076247E">
        <w:rPr>
          <w:sz w:val="20"/>
          <w:lang w:eastAsia="en-GB"/>
        </w:rPr>
        <w:t xml:space="preserve">    fScore[start] := heuristic_cost_estimate(start, goal)</w:t>
      </w:r>
    </w:p>
    <w:p w14:paraId="33508DE0" w14:textId="77777777" w:rsidR="00E84C5E" w:rsidRPr="0076247E" w:rsidRDefault="00E84C5E" w:rsidP="00E84C5E">
      <w:pPr>
        <w:spacing w:after="0" w:line="240" w:lineRule="auto"/>
        <w:rPr>
          <w:sz w:val="20"/>
          <w:lang w:eastAsia="en-GB"/>
        </w:rPr>
      </w:pPr>
    </w:p>
    <w:p w14:paraId="345F9E72" w14:textId="77777777" w:rsidR="00E84C5E" w:rsidRPr="0076247E" w:rsidRDefault="00E84C5E" w:rsidP="00E84C5E">
      <w:pPr>
        <w:spacing w:after="0" w:line="240" w:lineRule="auto"/>
        <w:rPr>
          <w:sz w:val="20"/>
          <w:lang w:eastAsia="en-GB"/>
        </w:rPr>
      </w:pPr>
      <w:r w:rsidRPr="0076247E">
        <w:rPr>
          <w:sz w:val="20"/>
          <w:lang w:eastAsia="en-GB"/>
        </w:rPr>
        <w:t xml:space="preserve">    while openSet is not empty</w:t>
      </w:r>
    </w:p>
    <w:p w14:paraId="534E4D9C" w14:textId="77777777" w:rsidR="00E84C5E" w:rsidRPr="0076247E" w:rsidRDefault="00E84C5E" w:rsidP="00E84C5E">
      <w:pPr>
        <w:spacing w:after="0" w:line="240" w:lineRule="auto"/>
        <w:rPr>
          <w:sz w:val="20"/>
          <w:lang w:eastAsia="en-GB"/>
        </w:rPr>
      </w:pPr>
      <w:r w:rsidRPr="0076247E">
        <w:rPr>
          <w:sz w:val="20"/>
          <w:lang w:eastAsia="en-GB"/>
        </w:rPr>
        <w:t xml:space="preserve">        current := the node in openSet having the lowest fScore[] value</w:t>
      </w:r>
    </w:p>
    <w:p w14:paraId="7E043D79" w14:textId="77777777" w:rsidR="00E84C5E" w:rsidRPr="0076247E" w:rsidRDefault="00E84C5E" w:rsidP="00E84C5E">
      <w:pPr>
        <w:spacing w:after="0" w:line="240" w:lineRule="auto"/>
        <w:rPr>
          <w:sz w:val="20"/>
          <w:lang w:eastAsia="en-GB"/>
        </w:rPr>
      </w:pPr>
      <w:r w:rsidRPr="0076247E">
        <w:rPr>
          <w:sz w:val="20"/>
          <w:lang w:eastAsia="en-GB"/>
        </w:rPr>
        <w:t xml:space="preserve">        if current = goal</w:t>
      </w:r>
    </w:p>
    <w:p w14:paraId="03B74911" w14:textId="77777777" w:rsidR="00E84C5E" w:rsidRPr="0076247E" w:rsidRDefault="00E84C5E" w:rsidP="00E84C5E">
      <w:pPr>
        <w:spacing w:after="0" w:line="240" w:lineRule="auto"/>
        <w:rPr>
          <w:sz w:val="20"/>
          <w:lang w:eastAsia="en-GB"/>
        </w:rPr>
      </w:pPr>
      <w:r w:rsidRPr="0076247E">
        <w:rPr>
          <w:sz w:val="20"/>
          <w:lang w:eastAsia="en-GB"/>
        </w:rPr>
        <w:t xml:space="preserve">            return reconstruct_path(cameFrom, current)</w:t>
      </w:r>
    </w:p>
    <w:p w14:paraId="297AB944" w14:textId="77777777" w:rsidR="00E84C5E" w:rsidRPr="0076247E" w:rsidRDefault="00E84C5E" w:rsidP="00E84C5E">
      <w:pPr>
        <w:spacing w:after="0" w:line="240" w:lineRule="auto"/>
        <w:rPr>
          <w:sz w:val="20"/>
          <w:lang w:eastAsia="en-GB"/>
        </w:rPr>
      </w:pPr>
    </w:p>
    <w:p w14:paraId="64221FFF" w14:textId="00591A7E" w:rsidR="00E84C5E" w:rsidRPr="0076247E" w:rsidRDefault="00E84C5E" w:rsidP="00DD0E4B">
      <w:pPr>
        <w:tabs>
          <w:tab w:val="right" w:pos="10466"/>
        </w:tabs>
        <w:spacing w:after="0" w:line="240" w:lineRule="auto"/>
        <w:rPr>
          <w:sz w:val="20"/>
          <w:lang w:eastAsia="en-GB"/>
        </w:rPr>
      </w:pPr>
      <w:r w:rsidRPr="0076247E">
        <w:rPr>
          <w:sz w:val="20"/>
          <w:lang w:eastAsia="en-GB"/>
        </w:rPr>
        <w:t xml:space="preserve">        openSet.Remove(current)</w:t>
      </w:r>
      <w:r w:rsidR="00DD0E4B">
        <w:rPr>
          <w:sz w:val="20"/>
          <w:lang w:eastAsia="en-GB"/>
        </w:rPr>
        <w:tab/>
      </w:r>
    </w:p>
    <w:p w14:paraId="0C325F9E" w14:textId="77777777" w:rsidR="00E84C5E" w:rsidRPr="0076247E" w:rsidRDefault="00E84C5E" w:rsidP="00E84C5E">
      <w:pPr>
        <w:spacing w:after="0" w:line="240" w:lineRule="auto"/>
        <w:rPr>
          <w:sz w:val="20"/>
          <w:lang w:eastAsia="en-GB"/>
        </w:rPr>
      </w:pPr>
      <w:r w:rsidRPr="0076247E">
        <w:rPr>
          <w:sz w:val="20"/>
          <w:lang w:eastAsia="en-GB"/>
        </w:rPr>
        <w:t xml:space="preserve">        closedSet.Add(current)</w:t>
      </w:r>
    </w:p>
    <w:p w14:paraId="038AEC0C" w14:textId="77777777" w:rsidR="00E84C5E" w:rsidRPr="0076247E" w:rsidRDefault="00E84C5E" w:rsidP="00E84C5E">
      <w:pPr>
        <w:spacing w:after="0" w:line="240" w:lineRule="auto"/>
        <w:rPr>
          <w:sz w:val="20"/>
          <w:lang w:eastAsia="en-GB"/>
        </w:rPr>
      </w:pPr>
    </w:p>
    <w:p w14:paraId="038E2BF4" w14:textId="77777777" w:rsidR="00E84C5E" w:rsidRPr="0076247E" w:rsidRDefault="00E84C5E" w:rsidP="00E84C5E">
      <w:pPr>
        <w:spacing w:after="0" w:line="240" w:lineRule="auto"/>
        <w:rPr>
          <w:sz w:val="20"/>
          <w:lang w:eastAsia="en-GB"/>
        </w:rPr>
      </w:pPr>
      <w:r w:rsidRPr="0076247E">
        <w:rPr>
          <w:sz w:val="20"/>
          <w:lang w:eastAsia="en-GB"/>
        </w:rPr>
        <w:t xml:space="preserve">        for each neighbour of current</w:t>
      </w:r>
    </w:p>
    <w:p w14:paraId="0038EDD6" w14:textId="77777777" w:rsidR="00E84C5E" w:rsidRPr="0076247E" w:rsidRDefault="00E84C5E" w:rsidP="00E84C5E">
      <w:pPr>
        <w:spacing w:after="0" w:line="240" w:lineRule="auto"/>
        <w:rPr>
          <w:sz w:val="20"/>
          <w:lang w:eastAsia="en-GB"/>
        </w:rPr>
      </w:pPr>
      <w:r w:rsidRPr="0076247E">
        <w:rPr>
          <w:sz w:val="20"/>
          <w:lang w:eastAsia="en-GB"/>
        </w:rPr>
        <w:t xml:space="preserve">            if neighbour in closedSet</w:t>
      </w:r>
    </w:p>
    <w:p w14:paraId="2308D514" w14:textId="77777777" w:rsidR="00E84C5E" w:rsidRPr="0076247E" w:rsidRDefault="00E84C5E" w:rsidP="00E84C5E">
      <w:pPr>
        <w:spacing w:after="0" w:line="240" w:lineRule="auto"/>
        <w:rPr>
          <w:sz w:val="20"/>
          <w:lang w:eastAsia="en-GB"/>
        </w:rPr>
      </w:pPr>
      <w:r w:rsidRPr="0076247E">
        <w:rPr>
          <w:sz w:val="20"/>
          <w:lang w:eastAsia="en-GB"/>
        </w:rPr>
        <w:t xml:space="preserve">                continue</w:t>
      </w:r>
      <w:r w:rsidRPr="0076247E">
        <w:rPr>
          <w:sz w:val="20"/>
          <w:lang w:eastAsia="en-GB"/>
        </w:rPr>
        <w:tab/>
      </w:r>
      <w:r w:rsidRPr="0076247E">
        <w:rPr>
          <w:sz w:val="20"/>
          <w:lang w:eastAsia="en-GB"/>
        </w:rPr>
        <w:tab/>
        <w:t># Ignore the neighbour which is already evaluated.</w:t>
      </w:r>
    </w:p>
    <w:p w14:paraId="24E32BCC" w14:textId="77777777" w:rsidR="00E84C5E" w:rsidRPr="0076247E" w:rsidRDefault="00E84C5E" w:rsidP="00E84C5E">
      <w:pPr>
        <w:spacing w:after="0" w:line="240" w:lineRule="auto"/>
        <w:rPr>
          <w:sz w:val="20"/>
          <w:lang w:eastAsia="en-GB"/>
        </w:rPr>
      </w:pPr>
    </w:p>
    <w:p w14:paraId="3A13F692" w14:textId="77777777" w:rsidR="00E84C5E" w:rsidRPr="0076247E" w:rsidRDefault="00E84C5E" w:rsidP="00E84C5E">
      <w:pPr>
        <w:spacing w:after="0" w:line="240" w:lineRule="auto"/>
        <w:rPr>
          <w:sz w:val="20"/>
          <w:lang w:eastAsia="en-GB"/>
        </w:rPr>
      </w:pPr>
      <w:r w:rsidRPr="0076247E">
        <w:rPr>
          <w:sz w:val="20"/>
          <w:lang w:eastAsia="en-GB"/>
        </w:rPr>
        <w:t xml:space="preserve">            # The distance from start to a neighbour</w:t>
      </w:r>
    </w:p>
    <w:p w14:paraId="2AE70121" w14:textId="77777777" w:rsidR="00E84C5E" w:rsidRPr="0076247E" w:rsidRDefault="00E84C5E" w:rsidP="00E84C5E">
      <w:pPr>
        <w:spacing w:after="0" w:line="240" w:lineRule="auto"/>
        <w:rPr>
          <w:sz w:val="20"/>
          <w:lang w:eastAsia="en-GB"/>
        </w:rPr>
      </w:pPr>
      <w:r w:rsidRPr="0076247E">
        <w:rPr>
          <w:sz w:val="20"/>
          <w:lang w:eastAsia="en-GB"/>
        </w:rPr>
        <w:t xml:space="preserve">            tentative_gScore := gScore[current] + dist_between(current, neighbour)</w:t>
      </w:r>
    </w:p>
    <w:p w14:paraId="7B230A67" w14:textId="77777777" w:rsidR="00E84C5E" w:rsidRPr="0076247E" w:rsidRDefault="00E84C5E" w:rsidP="00E84C5E">
      <w:pPr>
        <w:spacing w:after="0" w:line="240" w:lineRule="auto"/>
        <w:rPr>
          <w:sz w:val="20"/>
          <w:lang w:eastAsia="en-GB"/>
        </w:rPr>
      </w:pPr>
    </w:p>
    <w:p w14:paraId="0A531333" w14:textId="77777777" w:rsidR="00E84C5E" w:rsidRPr="0076247E" w:rsidRDefault="00E84C5E" w:rsidP="00E84C5E">
      <w:pPr>
        <w:spacing w:after="0" w:line="240" w:lineRule="auto"/>
        <w:rPr>
          <w:sz w:val="20"/>
          <w:lang w:eastAsia="en-GB"/>
        </w:rPr>
      </w:pPr>
      <w:r w:rsidRPr="0076247E">
        <w:rPr>
          <w:sz w:val="20"/>
          <w:lang w:eastAsia="en-GB"/>
        </w:rPr>
        <w:t xml:space="preserve">            if neighbour not in openSet</w:t>
      </w:r>
      <w:r w:rsidRPr="0076247E">
        <w:rPr>
          <w:sz w:val="20"/>
          <w:lang w:eastAsia="en-GB"/>
        </w:rPr>
        <w:tab/>
        <w:t># Discover a new node</w:t>
      </w:r>
    </w:p>
    <w:p w14:paraId="30142FB8" w14:textId="77777777" w:rsidR="00E84C5E" w:rsidRPr="0076247E" w:rsidRDefault="00E84C5E" w:rsidP="00E84C5E">
      <w:pPr>
        <w:spacing w:after="0" w:line="240" w:lineRule="auto"/>
        <w:rPr>
          <w:sz w:val="20"/>
          <w:lang w:eastAsia="en-GB"/>
        </w:rPr>
      </w:pPr>
      <w:r w:rsidRPr="0076247E">
        <w:rPr>
          <w:sz w:val="20"/>
          <w:lang w:eastAsia="en-GB"/>
        </w:rPr>
        <w:t xml:space="preserve">                openSet.Add(neighbour)</w:t>
      </w:r>
    </w:p>
    <w:p w14:paraId="1177756C" w14:textId="77777777" w:rsidR="00E84C5E" w:rsidRPr="0076247E" w:rsidRDefault="00E84C5E" w:rsidP="00E84C5E">
      <w:pPr>
        <w:spacing w:after="0" w:line="240" w:lineRule="auto"/>
        <w:rPr>
          <w:sz w:val="20"/>
          <w:lang w:eastAsia="en-GB"/>
        </w:rPr>
      </w:pPr>
      <w:r w:rsidRPr="0076247E">
        <w:rPr>
          <w:sz w:val="20"/>
          <w:lang w:eastAsia="en-GB"/>
        </w:rPr>
        <w:t xml:space="preserve">            else if tentative_gScore &gt;= gScore[neighbour]</w:t>
      </w:r>
    </w:p>
    <w:p w14:paraId="2EE05FF7" w14:textId="77777777" w:rsidR="00E84C5E" w:rsidRPr="0076247E" w:rsidRDefault="00E84C5E" w:rsidP="00E84C5E">
      <w:pPr>
        <w:spacing w:after="0" w:line="240" w:lineRule="auto"/>
        <w:rPr>
          <w:sz w:val="20"/>
          <w:lang w:eastAsia="en-GB"/>
        </w:rPr>
      </w:pPr>
      <w:r w:rsidRPr="0076247E">
        <w:rPr>
          <w:sz w:val="20"/>
          <w:lang w:eastAsia="en-GB"/>
        </w:rPr>
        <w:t xml:space="preserve">                continue</w:t>
      </w:r>
    </w:p>
    <w:p w14:paraId="70CE5541" w14:textId="77777777" w:rsidR="00E84C5E" w:rsidRPr="0076247E" w:rsidRDefault="00E84C5E" w:rsidP="00E84C5E">
      <w:pPr>
        <w:spacing w:after="0" w:line="240" w:lineRule="auto"/>
        <w:rPr>
          <w:sz w:val="20"/>
          <w:lang w:eastAsia="en-GB"/>
        </w:rPr>
      </w:pPr>
    </w:p>
    <w:p w14:paraId="36A9863D" w14:textId="77777777" w:rsidR="00E84C5E" w:rsidRPr="0076247E" w:rsidRDefault="00E84C5E" w:rsidP="00E84C5E">
      <w:pPr>
        <w:spacing w:after="0" w:line="240" w:lineRule="auto"/>
        <w:rPr>
          <w:sz w:val="20"/>
          <w:lang w:eastAsia="en-GB"/>
        </w:rPr>
      </w:pPr>
      <w:r w:rsidRPr="0076247E">
        <w:rPr>
          <w:sz w:val="20"/>
          <w:lang w:eastAsia="en-GB"/>
        </w:rPr>
        <w:t xml:space="preserve">            # This path is the best until now. Record it!</w:t>
      </w:r>
    </w:p>
    <w:p w14:paraId="208FB418" w14:textId="77777777" w:rsidR="00E84C5E" w:rsidRPr="0076247E" w:rsidRDefault="00E84C5E" w:rsidP="00E84C5E">
      <w:pPr>
        <w:spacing w:after="0" w:line="240" w:lineRule="auto"/>
        <w:rPr>
          <w:sz w:val="20"/>
          <w:lang w:eastAsia="en-GB"/>
        </w:rPr>
      </w:pPr>
      <w:r w:rsidRPr="0076247E">
        <w:rPr>
          <w:sz w:val="20"/>
          <w:lang w:eastAsia="en-GB"/>
        </w:rPr>
        <w:t xml:space="preserve">            cameFrom[neighbour] := current</w:t>
      </w:r>
    </w:p>
    <w:p w14:paraId="43FCBFB4" w14:textId="77777777" w:rsidR="00E84C5E" w:rsidRPr="0076247E" w:rsidRDefault="00E84C5E" w:rsidP="00E84C5E">
      <w:pPr>
        <w:spacing w:after="0" w:line="240" w:lineRule="auto"/>
        <w:rPr>
          <w:sz w:val="20"/>
          <w:lang w:eastAsia="en-GB"/>
        </w:rPr>
      </w:pPr>
      <w:r w:rsidRPr="0076247E">
        <w:rPr>
          <w:sz w:val="20"/>
          <w:lang w:eastAsia="en-GB"/>
        </w:rPr>
        <w:t xml:space="preserve">            gScore[neighbour] := tentative_gScore</w:t>
      </w:r>
    </w:p>
    <w:p w14:paraId="52534511" w14:textId="77777777" w:rsidR="00E84C5E" w:rsidRPr="0076247E" w:rsidRDefault="00E84C5E" w:rsidP="00E84C5E">
      <w:pPr>
        <w:spacing w:after="0" w:line="240" w:lineRule="auto"/>
        <w:rPr>
          <w:sz w:val="20"/>
          <w:lang w:eastAsia="en-GB"/>
        </w:rPr>
      </w:pPr>
      <w:r w:rsidRPr="0076247E">
        <w:rPr>
          <w:sz w:val="20"/>
          <w:lang w:eastAsia="en-GB"/>
        </w:rPr>
        <w:t xml:space="preserve">            fScore[neighbour] := gScore[neighbour] + heuristic_cost_estimate(neighbour, goal)   </w:t>
      </w:r>
    </w:p>
    <w:p w14:paraId="42E1BB9E" w14:textId="76DBA1C6" w:rsidR="00CA6DF2" w:rsidRDefault="00CA6DF2" w:rsidP="00CA6DF2">
      <w:pPr>
        <w:pStyle w:val="Heading1"/>
        <w:rPr>
          <w:lang w:eastAsia="en-GB"/>
        </w:rPr>
      </w:pPr>
      <w:bookmarkStart w:id="16" w:name="_Toc29333563"/>
      <w:r>
        <w:rPr>
          <w:lang w:eastAsia="en-GB"/>
        </w:rPr>
        <w:t>Design</w:t>
      </w:r>
      <w:bookmarkEnd w:id="16"/>
    </w:p>
    <w:p w14:paraId="73487841" w14:textId="77777777" w:rsidR="0028277B" w:rsidRPr="0028277B" w:rsidRDefault="0028277B" w:rsidP="003C095F">
      <w:pPr>
        <w:pStyle w:val="Heading2"/>
      </w:pPr>
      <w:bookmarkStart w:id="17" w:name="_Toc29333564"/>
      <w:r w:rsidRPr="003C095F">
        <w:t>Project</w:t>
      </w:r>
      <w:r w:rsidRPr="0028277B">
        <w:t xml:space="preserve"> Technology</w:t>
      </w:r>
      <w:bookmarkEnd w:id="17"/>
    </w:p>
    <w:p w14:paraId="3E3A38AB" w14:textId="63BE5D3C" w:rsidR="0028277B" w:rsidRPr="0028277B" w:rsidRDefault="0028277B" w:rsidP="0028277B">
      <w:pPr>
        <w:pStyle w:val="NoSpacing"/>
      </w:pPr>
      <w:r w:rsidRPr="0028277B">
        <w:t>For this project</w:t>
      </w:r>
      <w:r w:rsidR="00017BF8">
        <w:t>,</w:t>
      </w:r>
      <w:r w:rsidRPr="0028277B">
        <w:t xml:space="preserve"> I </w:t>
      </w:r>
      <w:r w:rsidR="00B02581">
        <w:t>will be</w:t>
      </w:r>
      <w:r w:rsidRPr="0028277B">
        <w:t xml:space="preserve"> utilis</w:t>
      </w:r>
      <w:r w:rsidR="00B02581">
        <w:t>ing</w:t>
      </w:r>
      <w:r w:rsidRPr="0028277B">
        <w:t xml:space="preserve"> the python </w:t>
      </w:r>
      <w:r w:rsidR="00543EB3" w:rsidRPr="0028277B">
        <w:t>programming</w:t>
      </w:r>
      <w:r w:rsidRPr="0028277B">
        <w:t xml:space="preserve"> language (</w:t>
      </w:r>
      <w:r w:rsidR="00B02581">
        <w:t xml:space="preserve">mostly </w:t>
      </w:r>
      <w:r w:rsidRPr="0028277B">
        <w:t>version 3.</w:t>
      </w:r>
      <w:r w:rsidR="00B02581">
        <w:t>7</w:t>
      </w:r>
      <w:r w:rsidRPr="0028277B">
        <w:t>) and will be using</w:t>
      </w:r>
    </w:p>
    <w:p w14:paraId="5A9CD70E" w14:textId="77777777" w:rsidR="0028277B" w:rsidRPr="0028277B" w:rsidRDefault="0028277B" w:rsidP="0028277B">
      <w:pPr>
        <w:pStyle w:val="NoSpacing"/>
      </w:pPr>
      <w:r w:rsidRPr="0028277B">
        <w:t>the PyCharm integrated development environment to help support the final implementation of the</w:t>
      </w:r>
    </w:p>
    <w:p w14:paraId="631B5B86" w14:textId="77777777" w:rsidR="00AB2C44" w:rsidRDefault="0028277B" w:rsidP="00AB2C44">
      <w:pPr>
        <w:pStyle w:val="NoSpacing"/>
        <w:spacing w:after="120"/>
      </w:pPr>
      <w:r w:rsidRPr="0028277B">
        <w:t>project.</w:t>
      </w:r>
      <w:r w:rsidR="00F8471C">
        <w:t xml:space="preserve"> </w:t>
      </w:r>
      <w:r w:rsidR="00E14AC6">
        <w:t>I will also be using the</w:t>
      </w:r>
      <w:r w:rsidR="00AB2C44">
        <w:t xml:space="preserve"> following libraries:</w:t>
      </w:r>
    </w:p>
    <w:p w14:paraId="261DF5EE" w14:textId="6E40DD55" w:rsidR="009F2494" w:rsidRDefault="009733E4" w:rsidP="00AB2C44">
      <w:pPr>
        <w:pStyle w:val="NoSpacing"/>
        <w:numPr>
          <w:ilvl w:val="0"/>
          <w:numId w:val="10"/>
        </w:numPr>
      </w:pPr>
      <w:r>
        <w:t>PyGame</w:t>
      </w:r>
      <w:r w:rsidR="00AD57EA">
        <w:t>;</w:t>
      </w:r>
      <w:r w:rsidR="00AB2C44">
        <w:t xml:space="preserve"> this</w:t>
      </w:r>
      <w:r>
        <w:t xml:space="preserve"> will </w:t>
      </w:r>
      <w:r w:rsidR="000565EE">
        <w:t xml:space="preserve">allow me to display my game and </w:t>
      </w:r>
      <w:r w:rsidR="000317D4">
        <w:t>handle various game</w:t>
      </w:r>
      <w:r w:rsidR="00017BF8">
        <w:t>-</w:t>
      </w:r>
      <w:r w:rsidR="000317D4">
        <w:t>related tasks</w:t>
      </w:r>
      <w:r w:rsidR="000565EE">
        <w:t>.</w:t>
      </w:r>
    </w:p>
    <w:p w14:paraId="27863508" w14:textId="6C604F90" w:rsidR="000317D4" w:rsidRDefault="000317D4" w:rsidP="00AB2C44">
      <w:pPr>
        <w:pStyle w:val="NoSpacing"/>
        <w:numPr>
          <w:ilvl w:val="0"/>
          <w:numId w:val="10"/>
        </w:numPr>
      </w:pPr>
      <w:r>
        <w:t>Socket; python sockets will allow me to create a multiplayer game mode.</w:t>
      </w:r>
    </w:p>
    <w:p w14:paraId="45D92C77" w14:textId="5DB0939F" w:rsidR="000317D4" w:rsidRDefault="000317D4" w:rsidP="00AB2C44">
      <w:pPr>
        <w:pStyle w:val="NoSpacing"/>
        <w:numPr>
          <w:ilvl w:val="0"/>
          <w:numId w:val="10"/>
        </w:numPr>
      </w:pPr>
      <w:r>
        <w:t>Threading; using threads is essential when sending and receiving data</w:t>
      </w:r>
      <w:r w:rsidR="00AE4ED2">
        <w:t xml:space="preserve"> on a network</w:t>
      </w:r>
      <w:r>
        <w:t xml:space="preserve">, but </w:t>
      </w:r>
      <w:r w:rsidR="00911A22">
        <w:t xml:space="preserve">the pathfinding algorithm </w:t>
      </w:r>
      <w:r w:rsidR="003152AA">
        <w:t>could</w:t>
      </w:r>
      <w:r w:rsidR="00911A22">
        <w:t xml:space="preserve"> also be run off of a thread to avoid any lag within the game that could occur.</w:t>
      </w:r>
    </w:p>
    <w:p w14:paraId="4EBCFB5C" w14:textId="72AB86F0" w:rsidR="00AB2C44" w:rsidRDefault="00AB2C44" w:rsidP="00AB2C44">
      <w:pPr>
        <w:pStyle w:val="NoSpacing"/>
        <w:numPr>
          <w:ilvl w:val="0"/>
          <w:numId w:val="10"/>
        </w:numPr>
      </w:pPr>
      <w:r>
        <w:t>J</w:t>
      </w:r>
      <w:r w:rsidR="00D34860">
        <w:t>SON</w:t>
      </w:r>
      <w:r w:rsidR="00AD57EA">
        <w:t xml:space="preserve">; </w:t>
      </w:r>
      <w:r w:rsidR="006217C1">
        <w:t xml:space="preserve">this will make saving mazes in the database </w:t>
      </w:r>
      <w:r w:rsidR="000317D4">
        <w:t>easier and</w:t>
      </w:r>
      <w:r w:rsidR="006217C1">
        <w:t xml:space="preserve"> will also allow me to send dictionaries via sockets.</w:t>
      </w:r>
    </w:p>
    <w:p w14:paraId="02C68359" w14:textId="0507BA92" w:rsidR="000317D4" w:rsidRDefault="000317D4" w:rsidP="000317D4">
      <w:pPr>
        <w:pStyle w:val="NoSpacing"/>
        <w:numPr>
          <w:ilvl w:val="0"/>
          <w:numId w:val="10"/>
        </w:numPr>
      </w:pPr>
      <w:r>
        <w:t>Random; this will allow ghosts to make random moves when they are in scared mode.</w:t>
      </w:r>
    </w:p>
    <w:p w14:paraId="148D3727" w14:textId="09E4EA3E" w:rsidR="00E449CD" w:rsidRDefault="00E449CD" w:rsidP="000317D4">
      <w:pPr>
        <w:pStyle w:val="NoSpacing"/>
        <w:numPr>
          <w:ilvl w:val="0"/>
          <w:numId w:val="10"/>
        </w:numPr>
      </w:pPr>
      <w:r>
        <w:lastRenderedPageBreak/>
        <w:t xml:space="preserve">Copy; this will allow me to use deepcopy() which is needed when copying multidimensional data structures. </w:t>
      </w:r>
      <w:r w:rsidR="000568AB">
        <w:t xml:space="preserve">This will be especially useful when </w:t>
      </w:r>
      <w:r w:rsidR="00152B74">
        <w:t>resetting</w:t>
      </w:r>
      <w:r w:rsidR="000568AB">
        <w:t xml:space="preserve"> player data in my networking script, as it is formatted as a multidimensional dictionary.</w:t>
      </w:r>
      <w:r>
        <w:t xml:space="preserve"> </w:t>
      </w:r>
    </w:p>
    <w:p w14:paraId="39D8D4CF" w14:textId="16720C40" w:rsidR="00544F71" w:rsidRDefault="00544F71" w:rsidP="000317D4">
      <w:pPr>
        <w:pStyle w:val="NoSpacing"/>
        <w:numPr>
          <w:ilvl w:val="0"/>
          <w:numId w:val="10"/>
        </w:numPr>
      </w:pPr>
      <w:r>
        <w:t>os; I will use os to check whether the database</w:t>
      </w:r>
      <w:r w:rsidR="00017BF8">
        <w:t>/</w:t>
      </w:r>
      <w:r w:rsidR="00CD5DBD">
        <w:t>settings</w:t>
      </w:r>
      <w:r>
        <w:t xml:space="preserve"> </w:t>
      </w:r>
      <w:r w:rsidR="00152B74">
        <w:t>need</w:t>
      </w:r>
      <w:r>
        <w:t xml:space="preserve"> to be rebuilt </w:t>
      </w:r>
      <w:r w:rsidR="00CD5DBD">
        <w:t>and to create paths in a more concise manner than using just strings.</w:t>
      </w:r>
    </w:p>
    <w:p w14:paraId="00BA6612" w14:textId="7BF2ECAC" w:rsidR="009F2494" w:rsidRDefault="00FD537A" w:rsidP="00700952">
      <w:pPr>
        <w:pStyle w:val="Heading2"/>
      </w:pPr>
      <w:bookmarkStart w:id="18" w:name="_Toc29333565"/>
      <w:r>
        <w:t>High</w:t>
      </w:r>
      <w:r w:rsidR="00017BF8">
        <w:t>-</w:t>
      </w:r>
      <w:r>
        <w:t>level overview</w:t>
      </w:r>
      <w:bookmarkEnd w:id="18"/>
    </w:p>
    <w:p w14:paraId="389F24AC" w14:textId="316E7A39" w:rsidR="00700952" w:rsidRPr="00700952" w:rsidRDefault="00700952" w:rsidP="00700952">
      <w:r>
        <w:t>This section will contain flow charts outlining the key events</w:t>
      </w:r>
      <w:r w:rsidR="00FC2CA8">
        <w:t xml:space="preserve"> and structure of my game. Due to the various menus and game modes</w:t>
      </w:r>
      <w:r w:rsidR="00017BF8">
        <w:t>,</w:t>
      </w:r>
      <w:r w:rsidR="00FC2CA8">
        <w:t xml:space="preserve"> I separate each game mode and </w:t>
      </w:r>
      <w:r w:rsidR="00C45C04">
        <w:t>menu area into a separate chart.</w:t>
      </w:r>
    </w:p>
    <w:p w14:paraId="66C6CF3A" w14:textId="052727D9" w:rsidR="00700952" w:rsidRDefault="00700952" w:rsidP="00700952">
      <w:pPr>
        <w:pStyle w:val="Heading3"/>
      </w:pPr>
      <w:bookmarkStart w:id="19" w:name="_Toc29333566"/>
      <w:r>
        <w:t>Mainloop</w:t>
      </w:r>
      <w:bookmarkEnd w:id="19"/>
    </w:p>
    <w:p w14:paraId="4A306DB9" w14:textId="15359A55" w:rsidR="006C3305" w:rsidRPr="006C3305" w:rsidRDefault="007F58B0" w:rsidP="006C3305">
      <w:r>
        <w:rPr>
          <w:noProof/>
        </w:rPr>
        <w:drawing>
          <wp:inline distT="0" distB="0" distL="0" distR="0" wp14:anchorId="446E5A7D" wp14:editId="0AA26A55">
            <wp:extent cx="6645910" cy="697420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ain_loop_flowchart.png"/>
                    <pic:cNvPicPr/>
                  </pic:nvPicPr>
                  <pic:blipFill>
                    <a:blip r:embed="rId21">
                      <a:extLst>
                        <a:ext uri="{28A0092B-C50C-407E-A947-70E740481C1C}">
                          <a14:useLocalDpi xmlns:a14="http://schemas.microsoft.com/office/drawing/2010/main" val="0"/>
                        </a:ext>
                      </a:extLst>
                    </a:blip>
                    <a:stretch>
                      <a:fillRect/>
                    </a:stretch>
                  </pic:blipFill>
                  <pic:spPr>
                    <a:xfrm>
                      <a:off x="0" y="0"/>
                      <a:ext cx="6645910" cy="6974205"/>
                    </a:xfrm>
                    <a:prstGeom prst="rect">
                      <a:avLst/>
                    </a:prstGeom>
                  </pic:spPr>
                </pic:pic>
              </a:graphicData>
            </a:graphic>
          </wp:inline>
        </w:drawing>
      </w:r>
    </w:p>
    <w:p w14:paraId="1A8F2CCF" w14:textId="77777777" w:rsidR="007F58B0" w:rsidRDefault="007F58B0" w:rsidP="007F58B0"/>
    <w:p w14:paraId="73EA91A0" w14:textId="32B383D8" w:rsidR="004A6C48" w:rsidRDefault="00904FBE" w:rsidP="00250BEC">
      <w:pPr>
        <w:pStyle w:val="Heading3"/>
      </w:pPr>
      <w:bookmarkStart w:id="20" w:name="_Toc29333567"/>
      <w:r>
        <w:t>Menu System</w:t>
      </w:r>
      <w:bookmarkEnd w:id="20"/>
    </w:p>
    <w:p w14:paraId="3C7F1B7C" w14:textId="06E95C6D" w:rsidR="006C3305" w:rsidRPr="006C3305" w:rsidRDefault="00777C2E" w:rsidP="006C3305">
      <w:r>
        <w:rPr>
          <w:noProof/>
        </w:rPr>
        <w:drawing>
          <wp:anchor distT="0" distB="0" distL="114300" distR="114300" simplePos="0" relativeHeight="251658247" behindDoc="0" locked="0" layoutInCell="1" allowOverlap="1" wp14:anchorId="1DF69A1E" wp14:editId="13D60863">
            <wp:simplePos x="0" y="0"/>
            <wp:positionH relativeFrom="margin">
              <wp:align>left</wp:align>
            </wp:positionH>
            <wp:positionV relativeFrom="paragraph">
              <wp:posOffset>383980</wp:posOffset>
            </wp:positionV>
            <wp:extent cx="6276340" cy="614553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tart_screen.png"/>
                    <pic:cNvPicPr/>
                  </pic:nvPicPr>
                  <pic:blipFill rotWithShape="1">
                    <a:blip r:embed="rId22">
                      <a:extLst>
                        <a:ext uri="{28A0092B-C50C-407E-A947-70E740481C1C}">
                          <a14:useLocalDpi xmlns:a14="http://schemas.microsoft.com/office/drawing/2010/main" val="0"/>
                        </a:ext>
                      </a:extLst>
                    </a:blip>
                    <a:srcRect b="62494"/>
                    <a:stretch/>
                  </pic:blipFill>
                  <pic:spPr bwMode="auto">
                    <a:xfrm>
                      <a:off x="0" y="0"/>
                      <a:ext cx="6276340" cy="61455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D501546" w14:textId="2AD6E6D3" w:rsidR="00904FBE" w:rsidRDefault="00904FBE" w:rsidP="00904FBE">
      <w:r>
        <w:rPr>
          <w:noProof/>
        </w:rPr>
        <w:lastRenderedPageBreak/>
        <w:drawing>
          <wp:anchor distT="0" distB="0" distL="114300" distR="114300" simplePos="0" relativeHeight="251658248" behindDoc="0" locked="0" layoutInCell="1" allowOverlap="1" wp14:anchorId="70B66187" wp14:editId="150C78B6">
            <wp:simplePos x="0" y="0"/>
            <wp:positionH relativeFrom="margin">
              <wp:align>left</wp:align>
            </wp:positionH>
            <wp:positionV relativeFrom="paragraph">
              <wp:posOffset>79423</wp:posOffset>
            </wp:positionV>
            <wp:extent cx="5608955" cy="9137650"/>
            <wp:effectExtent l="0" t="0" r="0" b="635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tart_screen.png"/>
                    <pic:cNvPicPr/>
                  </pic:nvPicPr>
                  <pic:blipFill rotWithShape="1">
                    <a:blip r:embed="rId22">
                      <a:extLst>
                        <a:ext uri="{28A0092B-C50C-407E-A947-70E740481C1C}">
                          <a14:useLocalDpi xmlns:a14="http://schemas.microsoft.com/office/drawing/2010/main" val="0"/>
                        </a:ext>
                      </a:extLst>
                    </a:blip>
                    <a:srcRect t="37606"/>
                    <a:stretch/>
                  </pic:blipFill>
                  <pic:spPr bwMode="auto">
                    <a:xfrm>
                      <a:off x="0" y="0"/>
                      <a:ext cx="5608955" cy="91376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13AFDC3" w14:textId="584B276E" w:rsidR="008C0099" w:rsidRDefault="008C0099" w:rsidP="008C0099">
      <w:pPr>
        <w:pStyle w:val="Heading3"/>
      </w:pPr>
      <w:bookmarkStart w:id="21" w:name="_Toc29333568"/>
      <w:r>
        <w:lastRenderedPageBreak/>
        <w:t>Database</w:t>
      </w:r>
      <w:bookmarkEnd w:id="21"/>
    </w:p>
    <w:p w14:paraId="1A7CBA4F" w14:textId="6412F532" w:rsidR="000E052A" w:rsidRDefault="000E052A" w:rsidP="007104A7">
      <w:r>
        <w:rPr>
          <w:noProof/>
        </w:rPr>
        <w:drawing>
          <wp:anchor distT="0" distB="0" distL="114300" distR="114300" simplePos="0" relativeHeight="251658290" behindDoc="1" locked="0" layoutInCell="1" allowOverlap="1" wp14:anchorId="3829B56E" wp14:editId="1A7FA12E">
            <wp:simplePos x="0" y="0"/>
            <wp:positionH relativeFrom="margin">
              <wp:align>left</wp:align>
            </wp:positionH>
            <wp:positionV relativeFrom="paragraph">
              <wp:posOffset>487045</wp:posOffset>
            </wp:positionV>
            <wp:extent cx="6296025" cy="5648325"/>
            <wp:effectExtent l="0" t="0" r="9525" b="9525"/>
            <wp:wrapTopAndBottom/>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DatabaseERD.png"/>
                    <pic:cNvPicPr/>
                  </pic:nvPicPr>
                  <pic:blipFill>
                    <a:blip r:embed="rId23">
                      <a:extLst>
                        <a:ext uri="{28A0092B-C50C-407E-A947-70E740481C1C}">
                          <a14:useLocalDpi xmlns:a14="http://schemas.microsoft.com/office/drawing/2010/main" val="0"/>
                        </a:ext>
                      </a:extLst>
                    </a:blip>
                    <a:stretch>
                      <a:fillRect/>
                    </a:stretch>
                  </pic:blipFill>
                  <pic:spPr>
                    <a:xfrm>
                      <a:off x="0" y="0"/>
                      <a:ext cx="6296025" cy="5648325"/>
                    </a:xfrm>
                    <a:prstGeom prst="rect">
                      <a:avLst/>
                    </a:prstGeom>
                  </pic:spPr>
                </pic:pic>
              </a:graphicData>
            </a:graphic>
            <wp14:sizeRelH relativeFrom="page">
              <wp14:pctWidth>0</wp14:pctWidth>
            </wp14:sizeRelH>
            <wp14:sizeRelV relativeFrom="page">
              <wp14:pctHeight>0</wp14:pctHeight>
            </wp14:sizeRelV>
          </wp:anchor>
        </w:drawing>
      </w:r>
    </w:p>
    <w:p w14:paraId="366B71CE" w14:textId="612A6D1D" w:rsidR="007F7188" w:rsidRDefault="007F7188" w:rsidP="004A6C48">
      <w:pPr>
        <w:pStyle w:val="Heading2"/>
      </w:pPr>
      <w:bookmarkStart w:id="22" w:name="_Toc29333569"/>
      <w:r>
        <w:t>High</w:t>
      </w:r>
      <w:r w:rsidR="00D34860">
        <w:t>-</w:t>
      </w:r>
      <w:r>
        <w:t>Level Description</w:t>
      </w:r>
      <w:bookmarkEnd w:id="22"/>
    </w:p>
    <w:p w14:paraId="37FDFD50" w14:textId="4E8EC7AA" w:rsidR="003A133B" w:rsidRPr="003A133B" w:rsidRDefault="003A133B" w:rsidP="003A133B">
      <w:r>
        <w:t xml:space="preserve">Below is a </w:t>
      </w:r>
      <w:r w:rsidR="00A0165E">
        <w:t>high-level</w:t>
      </w:r>
      <w:r>
        <w:t xml:space="preserve"> </w:t>
      </w:r>
      <w:r w:rsidR="00671337">
        <w:t>description</w:t>
      </w:r>
      <w:r>
        <w:t xml:space="preserve"> of each of </w:t>
      </w:r>
      <w:r w:rsidR="00671337">
        <w:t>my project files that will show what each file should achieve in the final solution.</w:t>
      </w:r>
      <w:r w:rsidR="000754AC">
        <w:t xml:space="preserve"> </w:t>
      </w:r>
      <w:r w:rsidR="002F5467">
        <w:t>You may notice there is substantial detail regarding the main script. This is only because other areas of my code are written as functions and classes and are therefore elaborated on in</w:t>
      </w:r>
      <w:r w:rsidR="009C69D0">
        <w:t xml:space="preserve"> the class and function descriptions, whereas my main loop is neither.</w:t>
      </w:r>
    </w:p>
    <w:p w14:paraId="7C8D1230" w14:textId="23976A54" w:rsidR="007F7188" w:rsidRDefault="007F7188" w:rsidP="007F7188">
      <w:pPr>
        <w:pStyle w:val="Heading3"/>
      </w:pPr>
      <w:bookmarkStart w:id="23" w:name="_Toc29333570"/>
      <w:r>
        <w:t>Main</w:t>
      </w:r>
      <w:bookmarkEnd w:id="23"/>
    </w:p>
    <w:p w14:paraId="437F5C28" w14:textId="0EE09263" w:rsidR="003A133B" w:rsidRDefault="009C45E9" w:rsidP="003A133B">
      <w:r>
        <w:t xml:space="preserve">The main script should be the target whenever starting the game. It will handle the running of all other scripts in a manner outlined above by the </w:t>
      </w:r>
      <w:r w:rsidR="00FB38A6">
        <w:t>high-level</w:t>
      </w:r>
      <w:r>
        <w:t xml:space="preserve"> overview describing the main loop.</w:t>
      </w:r>
      <w:r w:rsidR="00FB38A6">
        <w:t xml:space="preserve"> To reiterate</w:t>
      </w:r>
      <w:r w:rsidR="00575EC3">
        <w:t>,</w:t>
      </w:r>
      <w:r w:rsidR="00FB38A6">
        <w:t xml:space="preserve"> its main tasks will be controlling which scripts are able to run and </w:t>
      </w:r>
      <w:r w:rsidR="00575EC3">
        <w:t xml:space="preserve">executing key PyGame code. This will include things like controlling the frame rate and also running the code ‘pg.display.update()’ that will allow any changes made by the scripts to actually be displayed. </w:t>
      </w:r>
    </w:p>
    <w:p w14:paraId="78AF0A11" w14:textId="6FED7842" w:rsidR="00575EC3" w:rsidRDefault="00A91CAD" w:rsidP="003A133B">
      <w:r>
        <w:lastRenderedPageBreak/>
        <w:t xml:space="preserve">The Mainloop will be able to run the following </w:t>
      </w:r>
      <w:r w:rsidR="008603A9">
        <w:t xml:space="preserve">game areas (that are controlled by objects): ‘Start Screen’, ‘Story’, ‘Classic’, ‘Multiplayer’, ‘Create Game’, ‘Join Game’ and ‘High scores’. As you can see, not all of the </w:t>
      </w:r>
      <w:r w:rsidR="0098663D">
        <w:t>game’s</w:t>
      </w:r>
      <w:r w:rsidR="008603A9">
        <w:t xml:space="preserve"> features are listed here. </w:t>
      </w:r>
      <w:r w:rsidR="0098663D">
        <w:t xml:space="preserve">I have done this as for the classes that require communication with the list of objects here, </w:t>
      </w:r>
      <w:r w:rsidR="00631C8B">
        <w:t>it is very difficult to facilitate this communication through the main loop. In fact, to do this, the Mainloop would need to be programmed to accept every specific piece of information that theoretically would need to be sent by any of these classes. That is why I have chosen to allow these high</w:t>
      </w:r>
      <w:r w:rsidR="007A33F5">
        <w:t xml:space="preserve">-level </w:t>
      </w:r>
      <w:r w:rsidR="00631C8B">
        <w:t>classes, such as ‘Classic’</w:t>
      </w:r>
      <w:r w:rsidR="0098663D">
        <w:t xml:space="preserve"> </w:t>
      </w:r>
      <w:r w:rsidR="00631C8B">
        <w:t>to be able to run the lower</w:t>
      </w:r>
      <w:r w:rsidR="00D34860">
        <w:t>-</w:t>
      </w:r>
      <w:r w:rsidR="00631C8B">
        <w:t xml:space="preserve">level ones </w:t>
      </w:r>
      <w:r w:rsidR="005568F6">
        <w:t xml:space="preserve">themselves </w:t>
      </w:r>
      <w:r w:rsidR="00631C8B">
        <w:t>which in that case would be ‘Level’.</w:t>
      </w:r>
    </w:p>
    <w:p w14:paraId="59F352A6" w14:textId="0F624F43" w:rsidR="005568F6" w:rsidRDefault="005568F6" w:rsidP="003A133B">
      <w:r>
        <w:t>There is, however, some information that the Mainloop can and must receive from each of the classes listed. That is the ‘program’</w:t>
      </w:r>
      <w:r w:rsidR="00CA1F19">
        <w:t xml:space="preserve">, </w:t>
      </w:r>
      <w:r>
        <w:t>‘</w:t>
      </w:r>
      <w:r w:rsidR="007A3B9A">
        <w:t>error message’</w:t>
      </w:r>
      <w:r w:rsidR="00CA1F19">
        <w:t xml:space="preserve"> and ‘userID’</w:t>
      </w:r>
      <w:r w:rsidR="007A3B9A">
        <w:t>. The program is the program that should be executed by the main script</w:t>
      </w:r>
      <w:r w:rsidR="006B003D">
        <w:t xml:space="preserve"> (as programs are allowed to decide if the target program should be changed i.e. returning to the main menu)</w:t>
      </w:r>
      <w:r w:rsidR="007A3B9A">
        <w:t xml:space="preserve">. By allowing the classes to choose what these </w:t>
      </w:r>
      <w:r w:rsidR="00F668C1">
        <w:t xml:space="preserve">programs </w:t>
      </w:r>
      <w:r w:rsidR="00F1009C">
        <w:t xml:space="preserve">are, </w:t>
      </w:r>
      <w:r w:rsidR="00F668C1">
        <w:t xml:space="preserve">we are able to </w:t>
      </w:r>
      <w:r w:rsidR="00FC6131">
        <w:t xml:space="preserve">easily </w:t>
      </w:r>
      <w:r w:rsidR="00F668C1">
        <w:t>create navigation menus within the classes</w:t>
      </w:r>
      <w:r w:rsidR="00FC6131">
        <w:t xml:space="preserve"> without having to run them within that class and filling up the call stack</w:t>
      </w:r>
      <w:r w:rsidR="00F668C1">
        <w:t xml:space="preserve">. </w:t>
      </w:r>
      <w:r w:rsidR="0062406D">
        <w:t xml:space="preserve">If the class runs into an </w:t>
      </w:r>
      <w:r w:rsidR="00A0165E">
        <w:t>error,</w:t>
      </w:r>
      <w:r w:rsidR="0062406D">
        <w:t xml:space="preserve"> then it can specify what error this was and the Mainloop can then display it. The reason this is handled in the Mainloop and not the class is </w:t>
      </w:r>
      <w:r w:rsidR="00A0165E">
        <w:t xml:space="preserve">not only to save duplicated code but also so that as soon as the error message is clicked, we are able to switch the control to a different program. An example of this is when the Multiplayer class throws an error if the user is not signed in and thus kicks them back into the main menu where they can then navigate to the accounts area. </w:t>
      </w:r>
      <w:r w:rsidR="00CA1F19">
        <w:t>The userID is actually something that only the login subprogram</w:t>
      </w:r>
      <w:r w:rsidR="00FD5179">
        <w:t xml:space="preserve"> can change, but it is handled by the main script as it is needed for multiplayer and there is no other way for these 2 areas of my code to communicate. </w:t>
      </w:r>
    </w:p>
    <w:p w14:paraId="5CC0BC38" w14:textId="7C195DF1" w:rsidR="007F7188" w:rsidRDefault="007F7188" w:rsidP="007F7188">
      <w:pPr>
        <w:pStyle w:val="Heading3"/>
      </w:pPr>
      <w:bookmarkStart w:id="24" w:name="_Toc29333571"/>
      <w:r>
        <w:t>Splash Screens</w:t>
      </w:r>
      <w:bookmarkEnd w:id="24"/>
    </w:p>
    <w:p w14:paraId="50295DAD" w14:textId="71EF8EFD" w:rsidR="006F122E" w:rsidRPr="00A0165E" w:rsidRDefault="009E5C9D" w:rsidP="00A0165E">
      <w:r>
        <w:t>This file should contain</w:t>
      </w:r>
      <w:r w:rsidR="00835268">
        <w:t xml:space="preserve"> the classes responsible for displaying </w:t>
      </w:r>
      <w:r w:rsidR="00F9321B">
        <w:t xml:space="preserve">the various splash screens. </w:t>
      </w:r>
      <w:r w:rsidR="00410793">
        <w:t>Whilst not containing the screens relating specifically to the multiplayer mode</w:t>
      </w:r>
      <w:r w:rsidR="002D7660">
        <w:t xml:space="preserve"> (as these splash screens need direct communication with </w:t>
      </w:r>
      <w:r w:rsidR="006734F7">
        <w:t>aspects of the multiplayer mode</w:t>
      </w:r>
      <w:r w:rsidR="00177246">
        <w:t>)</w:t>
      </w:r>
      <w:r w:rsidR="00410793">
        <w:t>, it will include all others: ‘</w:t>
      </w:r>
      <w:r w:rsidR="007D5E67">
        <w:t xml:space="preserve">Start Screen’, ‘Sign Up Screen’, ‘Login Screen’, ‘Settings’, ‘Accounts’, </w:t>
      </w:r>
      <w:r w:rsidR="006F122E">
        <w:t>and ‘High</w:t>
      </w:r>
      <w:r w:rsidR="00F57558">
        <w:t>-scores’</w:t>
      </w:r>
      <w:r w:rsidR="006F122E">
        <w:t>.</w:t>
      </w:r>
    </w:p>
    <w:p w14:paraId="036D18EF" w14:textId="2EC17317" w:rsidR="007F7188" w:rsidRDefault="00E44807" w:rsidP="007F7188">
      <w:pPr>
        <w:pStyle w:val="Heading3"/>
      </w:pPr>
      <w:bookmarkStart w:id="25" w:name="_Toc29333572"/>
      <w:r>
        <w:t>Tutorial</w:t>
      </w:r>
      <w:bookmarkEnd w:id="25"/>
    </w:p>
    <w:p w14:paraId="24EDD282" w14:textId="7EA43102" w:rsidR="00DB6C01" w:rsidRDefault="00DE4BE2" w:rsidP="00A0165E">
      <w:r>
        <w:t>T</w:t>
      </w:r>
      <w:r w:rsidR="00655850">
        <w:t>his script will look after the tutorial mode section of the game</w:t>
      </w:r>
      <w:r w:rsidR="00A53D33">
        <w:t xml:space="preserve">. </w:t>
      </w:r>
      <w:r w:rsidR="00655850">
        <w:t xml:space="preserve">It must utilise a general </w:t>
      </w:r>
      <w:r w:rsidR="000B0C49">
        <w:t xml:space="preserve">level class which can be adapted (through inheritance) </w:t>
      </w:r>
      <w:r w:rsidR="00DB6C01">
        <w:t>to be used for the many different levels</w:t>
      </w:r>
      <w:r w:rsidR="000B0C49">
        <w:t xml:space="preserve">. </w:t>
      </w:r>
      <w:r w:rsidR="00A82F07">
        <w:t xml:space="preserve">The </w:t>
      </w:r>
      <w:r w:rsidR="00DB6C01">
        <w:t xml:space="preserve">parent </w:t>
      </w:r>
      <w:r w:rsidR="000B0C49">
        <w:t>level class</w:t>
      </w:r>
      <w:r w:rsidR="00A82F07">
        <w:t xml:space="preserve"> consists of running </w:t>
      </w:r>
      <w:r w:rsidR="00DB6C01">
        <w:t xml:space="preserve">the game itself, by keeping track of all the sprites (the same as the level class in Classic mode). The parent class must also keep track of winning conditions (i.e. when all pellets have been eaten). When Pac-Man is eaten by a ghost the level also </w:t>
      </w:r>
      <w:r w:rsidR="00613F68">
        <w:t xml:space="preserve">handles this event by restarting the level (since there are an unlimited amount of lives in the tutorial mode). </w:t>
      </w:r>
    </w:p>
    <w:p w14:paraId="3149F4C3" w14:textId="49877AEE" w:rsidR="0099242D" w:rsidRDefault="000B0C49" w:rsidP="00A0165E">
      <w:r>
        <w:t xml:space="preserve">On the other </w:t>
      </w:r>
      <w:r w:rsidR="00114CB9">
        <w:t>hand,</w:t>
      </w:r>
      <w:r>
        <w:t xml:space="preserve"> the</w:t>
      </w:r>
      <w:r w:rsidR="003E3079">
        <w:t xml:space="preserve"> </w:t>
      </w:r>
      <w:r w:rsidR="00114CB9">
        <w:t>higher-level</w:t>
      </w:r>
      <w:r w:rsidR="003E3079">
        <w:t xml:space="preserve"> classe</w:t>
      </w:r>
      <w:r w:rsidR="007E4DCD">
        <w:t>s (specific to each level) manipulate the main level class by only adding certain ghosts. This is useful as the user can learn about each ghost one by one. A big feature of the tutorial mode will be the narrator. The narrator will share tips with the user for defeating each ghost and will guide the user throughout the level. In order to implement the latter, the messages and more specifically the co</w:t>
      </w:r>
      <w:r w:rsidR="0099242D">
        <w:t>n</w:t>
      </w:r>
      <w:r w:rsidR="0099242D" w:rsidRPr="0099242D">
        <w:t xml:space="preserve">ditions for when these should be displayed must be </w:t>
      </w:r>
      <w:r w:rsidR="008A54CD" w:rsidRPr="0099242D">
        <w:t>hardcoded</w:t>
      </w:r>
      <w:r w:rsidR="0099242D" w:rsidRPr="0099242D">
        <w:t xml:space="preserve"> into the individual level classe</w:t>
      </w:r>
      <w:r w:rsidR="0099242D">
        <w:t>s.</w:t>
      </w:r>
    </w:p>
    <w:p w14:paraId="031D9EA8" w14:textId="77777777" w:rsidR="0099242D" w:rsidRDefault="0099242D" w:rsidP="0099242D">
      <w:r>
        <w:t>The individual levels will follow the following description:</w:t>
      </w:r>
    </w:p>
    <w:p w14:paraId="75CE36EA" w14:textId="77777777" w:rsidR="0099242D" w:rsidRDefault="0099242D" w:rsidP="00A0165E"/>
    <w:tbl>
      <w:tblPr>
        <w:tblStyle w:val="TableGrid"/>
        <w:tblpPr w:leftFromText="180" w:rightFromText="180" w:vertAnchor="page" w:horzAnchor="margin" w:tblpY="1140"/>
        <w:tblW w:w="10343" w:type="dxa"/>
        <w:tblInd w:w="0" w:type="dxa"/>
        <w:tblLook w:val="04A0" w:firstRow="1" w:lastRow="0" w:firstColumn="1" w:lastColumn="0" w:noHBand="0" w:noVBand="1"/>
      </w:tblPr>
      <w:tblGrid>
        <w:gridCol w:w="988"/>
        <w:gridCol w:w="9355"/>
      </w:tblGrid>
      <w:tr w:rsidR="0099242D" w14:paraId="300C76F3" w14:textId="77777777" w:rsidTr="0099242D">
        <w:tc>
          <w:tcPr>
            <w:tcW w:w="988" w:type="dxa"/>
          </w:tcPr>
          <w:p w14:paraId="3C24C72D" w14:textId="77777777" w:rsidR="0099242D" w:rsidRDefault="0099242D" w:rsidP="0099242D">
            <w:r>
              <w:rPr>
                <w:b/>
              </w:rPr>
              <w:lastRenderedPageBreak/>
              <w:t>Level 1</w:t>
            </w:r>
          </w:p>
        </w:tc>
        <w:tc>
          <w:tcPr>
            <w:tcW w:w="9355" w:type="dxa"/>
          </w:tcPr>
          <w:p w14:paraId="69F9D27A" w14:textId="77777777" w:rsidR="0099242D" w:rsidRDefault="0099242D" w:rsidP="0099242D">
            <w:r>
              <w:t>A tutorial on how to use the arrow keys to move Pac-Man and collect all the pellets in order to win a game.</w:t>
            </w:r>
          </w:p>
        </w:tc>
      </w:tr>
      <w:tr w:rsidR="0099242D" w14:paraId="67A37D99" w14:textId="77777777" w:rsidTr="0099242D">
        <w:tc>
          <w:tcPr>
            <w:tcW w:w="988" w:type="dxa"/>
          </w:tcPr>
          <w:p w14:paraId="693C1FF1" w14:textId="77777777" w:rsidR="0099242D" w:rsidRDefault="0099242D" w:rsidP="0099242D">
            <w:r>
              <w:rPr>
                <w:b/>
              </w:rPr>
              <w:t>Level 2</w:t>
            </w:r>
          </w:p>
        </w:tc>
        <w:tc>
          <w:tcPr>
            <w:tcW w:w="9355" w:type="dxa"/>
          </w:tcPr>
          <w:p w14:paraId="42A24E52" w14:textId="77777777" w:rsidR="0099242D" w:rsidRDefault="0099242D" w:rsidP="0099242D">
            <w:r>
              <w:t>This level will introduce Clyde.</w:t>
            </w:r>
          </w:p>
        </w:tc>
      </w:tr>
      <w:tr w:rsidR="0099242D" w14:paraId="0DE3FE7F" w14:textId="77777777" w:rsidTr="0099242D">
        <w:tc>
          <w:tcPr>
            <w:tcW w:w="988" w:type="dxa"/>
          </w:tcPr>
          <w:p w14:paraId="0616404F" w14:textId="77777777" w:rsidR="0099242D" w:rsidRDefault="0099242D" w:rsidP="0099242D">
            <w:r>
              <w:rPr>
                <w:b/>
              </w:rPr>
              <w:t>Level 3</w:t>
            </w:r>
          </w:p>
        </w:tc>
        <w:tc>
          <w:tcPr>
            <w:tcW w:w="9355" w:type="dxa"/>
          </w:tcPr>
          <w:p w14:paraId="1EADD57E" w14:textId="77777777" w:rsidR="0099242D" w:rsidRDefault="0099242D" w:rsidP="0099242D">
            <w:r>
              <w:t>This level will consist of Pinky.</w:t>
            </w:r>
          </w:p>
        </w:tc>
      </w:tr>
      <w:tr w:rsidR="0099242D" w14:paraId="158D813B" w14:textId="77777777" w:rsidTr="0099242D">
        <w:tc>
          <w:tcPr>
            <w:tcW w:w="988" w:type="dxa"/>
          </w:tcPr>
          <w:p w14:paraId="7EA6F8B1" w14:textId="77777777" w:rsidR="0099242D" w:rsidRDefault="0099242D" w:rsidP="0099242D">
            <w:r>
              <w:rPr>
                <w:b/>
              </w:rPr>
              <w:t>Level 4</w:t>
            </w:r>
          </w:p>
        </w:tc>
        <w:tc>
          <w:tcPr>
            <w:tcW w:w="9355" w:type="dxa"/>
          </w:tcPr>
          <w:p w14:paraId="669FA518" w14:textId="77777777" w:rsidR="0099242D" w:rsidRDefault="0099242D" w:rsidP="0099242D">
            <w:r>
              <w:t>This level will introduce Blinky.</w:t>
            </w:r>
          </w:p>
        </w:tc>
      </w:tr>
      <w:tr w:rsidR="0099242D" w14:paraId="14A0F5C4" w14:textId="77777777" w:rsidTr="0099242D">
        <w:tc>
          <w:tcPr>
            <w:tcW w:w="988" w:type="dxa"/>
          </w:tcPr>
          <w:p w14:paraId="70A38368" w14:textId="77777777" w:rsidR="0099242D" w:rsidRDefault="0099242D" w:rsidP="0099242D">
            <w:r>
              <w:rPr>
                <w:b/>
              </w:rPr>
              <w:t>Level 5</w:t>
            </w:r>
          </w:p>
        </w:tc>
        <w:tc>
          <w:tcPr>
            <w:tcW w:w="9355" w:type="dxa"/>
          </w:tcPr>
          <w:p w14:paraId="4BF517DA" w14:textId="77777777" w:rsidR="0099242D" w:rsidRDefault="0099242D" w:rsidP="0099242D">
            <w:r>
              <w:t>I believe level 5 will be a good point to introduce power pellets.</w:t>
            </w:r>
          </w:p>
        </w:tc>
      </w:tr>
      <w:tr w:rsidR="0099242D" w14:paraId="3C367EA7" w14:textId="77777777" w:rsidTr="0099242D">
        <w:tc>
          <w:tcPr>
            <w:tcW w:w="988" w:type="dxa"/>
          </w:tcPr>
          <w:p w14:paraId="7E01256F" w14:textId="77777777" w:rsidR="0099242D" w:rsidRDefault="0099242D" w:rsidP="0099242D">
            <w:r>
              <w:rPr>
                <w:b/>
              </w:rPr>
              <w:t>Level 6</w:t>
            </w:r>
          </w:p>
        </w:tc>
        <w:tc>
          <w:tcPr>
            <w:tcW w:w="9355" w:type="dxa"/>
          </w:tcPr>
          <w:p w14:paraId="0D060D3C" w14:textId="77777777" w:rsidR="0099242D" w:rsidRDefault="0099242D" w:rsidP="0099242D">
            <w:r>
              <w:t>Level 6 will introduce inky and Blinky (as inky requires Blinky to function).</w:t>
            </w:r>
          </w:p>
        </w:tc>
      </w:tr>
      <w:tr w:rsidR="0099242D" w14:paraId="670B361E" w14:textId="77777777" w:rsidTr="0099242D">
        <w:tc>
          <w:tcPr>
            <w:tcW w:w="988" w:type="dxa"/>
          </w:tcPr>
          <w:p w14:paraId="11A5ADEE" w14:textId="77777777" w:rsidR="0099242D" w:rsidRDefault="0099242D" w:rsidP="0099242D">
            <w:pPr>
              <w:rPr>
                <w:b/>
              </w:rPr>
            </w:pPr>
            <w:r>
              <w:rPr>
                <w:b/>
              </w:rPr>
              <w:t xml:space="preserve">Level 7 </w:t>
            </w:r>
          </w:p>
        </w:tc>
        <w:tc>
          <w:tcPr>
            <w:tcW w:w="9355" w:type="dxa"/>
          </w:tcPr>
          <w:p w14:paraId="1C0E2E19" w14:textId="77777777" w:rsidR="0099242D" w:rsidRDefault="0099242D" w:rsidP="0099242D">
            <w:r>
              <w:t>This will be the final tutorial-like level that will feature all of the ghosts and allow the player to use all of the knowledge they have learnt/been given on the previous levels.</w:t>
            </w:r>
          </w:p>
        </w:tc>
      </w:tr>
    </w:tbl>
    <w:p w14:paraId="79607E36" w14:textId="3C39952E" w:rsidR="00AA0820" w:rsidRPr="00A0165E" w:rsidRDefault="00AA0820" w:rsidP="00A0165E"/>
    <w:p w14:paraId="16B8E6F0" w14:textId="4EAC0811" w:rsidR="00E44807" w:rsidRDefault="00E44807" w:rsidP="00E44807">
      <w:pPr>
        <w:pStyle w:val="Heading3"/>
      </w:pPr>
      <w:bookmarkStart w:id="26" w:name="_Toc29333573"/>
      <w:r>
        <w:t>Single Player</w:t>
      </w:r>
      <w:bookmarkEnd w:id="26"/>
    </w:p>
    <w:p w14:paraId="38BE610C" w14:textId="77874535" w:rsidR="00A0165E" w:rsidRPr="00A0165E" w:rsidRDefault="00C3190F" w:rsidP="00A0165E">
      <w:r>
        <w:t>The single</w:t>
      </w:r>
      <w:r w:rsidR="00D34860">
        <w:t>-</w:t>
      </w:r>
      <w:r>
        <w:t>player script controls the ‘Classic’ game mode. While my other game modes offer something different over the original game, the ‘Classic’ mode stays true to the original</w:t>
      </w:r>
      <w:r w:rsidR="00F27AC5">
        <w:t>. Since the original game is an infinite loop</w:t>
      </w:r>
      <w:r w:rsidR="00D77329">
        <w:t>,</w:t>
      </w:r>
      <w:r w:rsidR="00F27AC5">
        <w:t xml:space="preserve"> the code for this game mode isn’t too complicated (especially since a lot of the logic is stored within the sprite objects). </w:t>
      </w:r>
    </w:p>
    <w:p w14:paraId="510A9546" w14:textId="7A246ADE" w:rsidR="00F27AC5" w:rsidRDefault="00F27AC5" w:rsidP="00A0165E">
      <w:r>
        <w:t xml:space="preserve">Contained in the script </w:t>
      </w:r>
      <w:r w:rsidR="00421091">
        <w:t xml:space="preserve">are two classes: the ‘Classic’ class and the ‘Level’ class. The level class contains the references to all the sprites and can be run by the main script which in turn calls various </w:t>
      </w:r>
      <w:r w:rsidR="002212AC">
        <w:t xml:space="preserve">methods within the sprites. Other responsibilities of the Level class include but are not limited to: </w:t>
      </w:r>
      <w:r w:rsidR="00545D71">
        <w:t>control</w:t>
      </w:r>
      <w:r w:rsidR="009A6C9F">
        <w:t xml:space="preserve"> of </w:t>
      </w:r>
      <w:r w:rsidR="00545D71">
        <w:t>the delay at the start of a game</w:t>
      </w:r>
      <w:r w:rsidR="009A6C9F">
        <w:t>;</w:t>
      </w:r>
      <w:r w:rsidR="00545D71">
        <w:t xml:space="preserve"> checking when a game is won (all pellets have been eaten)</w:t>
      </w:r>
      <w:r w:rsidR="009A6C9F">
        <w:t xml:space="preserve"> and thus telling the maze object to start flashing;</w:t>
      </w:r>
      <w:r>
        <w:t xml:space="preserve"> </w:t>
      </w:r>
      <w:r w:rsidR="00E0497D">
        <w:t xml:space="preserve">deciding when a game is lost and telling the Pac-Man sprite to play the death animation; </w:t>
      </w:r>
      <w:r w:rsidR="00725CEB">
        <w:t>counting the score</w:t>
      </w:r>
      <w:r w:rsidR="00E75103">
        <w:t xml:space="preserve">. </w:t>
      </w:r>
    </w:p>
    <w:p w14:paraId="6224AF8C" w14:textId="222FB4CD" w:rsidR="005F28C6" w:rsidRPr="00A0165E" w:rsidRDefault="005F28C6" w:rsidP="00A0165E">
      <w:r>
        <w:t>The ‘Classic’ class</w:t>
      </w:r>
      <w:r w:rsidR="003C741C">
        <w:t>,</w:t>
      </w:r>
      <w:r>
        <w:t xml:space="preserve"> on the other hand, seeks to control the level clas</w:t>
      </w:r>
      <w:r w:rsidR="007E7AA9">
        <w:t>s instances</w:t>
      </w:r>
      <w:r>
        <w:t xml:space="preserve">. Its main </w:t>
      </w:r>
      <w:r w:rsidR="009E14FF">
        <w:t xml:space="preserve">responsibilities are again as follows: </w:t>
      </w:r>
      <w:r w:rsidR="007E7AA9">
        <w:t xml:space="preserve">how many lives Pac-Man has left; when the game ends (if Pac-Man has no lives); the saving of high scores; the </w:t>
      </w:r>
      <w:r w:rsidR="00E45F3F">
        <w:t>correct shutting down of the level class (closing of all threads correctly).</w:t>
      </w:r>
    </w:p>
    <w:p w14:paraId="1623813B" w14:textId="3B2E2B8F" w:rsidR="00E44807" w:rsidRDefault="00E44807" w:rsidP="00E44807">
      <w:pPr>
        <w:pStyle w:val="Heading3"/>
      </w:pPr>
      <w:bookmarkStart w:id="27" w:name="_Toc29333574"/>
      <w:r>
        <w:t>Multiplayer</w:t>
      </w:r>
      <w:bookmarkEnd w:id="27"/>
    </w:p>
    <w:p w14:paraId="4614F76B" w14:textId="6B7E0B0D" w:rsidR="005F28C6" w:rsidRDefault="0019234A" w:rsidP="00A0165E">
      <w:r>
        <w:t>Like the pre</w:t>
      </w:r>
      <w:r w:rsidR="00A87E06">
        <w:t>v</w:t>
      </w:r>
      <w:r>
        <w:t xml:space="preserve">ious two descriptions, the multiplayer controls relatively little of the game logic (as most of this is contained in the sprites that </w:t>
      </w:r>
      <w:r w:rsidR="00A47B46">
        <w:t xml:space="preserve">these scripts utilise), </w:t>
      </w:r>
      <w:r w:rsidR="009E42C5">
        <w:t>however</w:t>
      </w:r>
      <w:r w:rsidR="00A47B46">
        <w:t xml:space="preserve"> unlike the previous two, the multiplayer contains many different menus. </w:t>
      </w:r>
      <w:r w:rsidR="009E42C5">
        <w:t>For a graphical analysis of the menus</w:t>
      </w:r>
      <w:r w:rsidR="003C741C">
        <w:t>,</w:t>
      </w:r>
      <w:r w:rsidR="009E42C5">
        <w:t xml:space="preserve"> you can read the ‘User Interface’ section. These menus make up </w:t>
      </w:r>
      <w:r w:rsidR="00DD7439">
        <w:t>3</w:t>
      </w:r>
      <w:r w:rsidR="00530CCE">
        <w:t xml:space="preserve"> of the </w:t>
      </w:r>
      <w:r w:rsidR="00DD7439">
        <w:t>5</w:t>
      </w:r>
      <w:r w:rsidR="00530CCE">
        <w:t xml:space="preserve"> classes in this section. They allow the user to</w:t>
      </w:r>
      <w:r w:rsidR="00DD7439">
        <w:t xml:space="preserve"> choose between</w:t>
      </w:r>
      <w:r w:rsidR="00530CCE">
        <w:t xml:space="preserve"> creat</w:t>
      </w:r>
      <w:r w:rsidR="00DD7439">
        <w:t>ing</w:t>
      </w:r>
      <w:r w:rsidR="00530CCE">
        <w:t xml:space="preserve"> or join</w:t>
      </w:r>
      <w:r w:rsidR="00DD7439">
        <w:t>ing</w:t>
      </w:r>
      <w:r w:rsidR="00530CCE">
        <w:t xml:space="preserve"> an online game</w:t>
      </w:r>
      <w:r w:rsidR="00DD7439">
        <w:t xml:space="preserve"> and also execute the</w:t>
      </w:r>
      <w:r w:rsidR="00D1324F">
        <w:t>se</w:t>
      </w:r>
      <w:r w:rsidR="00DD7439">
        <w:t xml:space="preserve"> two choices</w:t>
      </w:r>
      <w:r w:rsidR="005F28C6">
        <w:t>, guiding the user through the process through well</w:t>
      </w:r>
      <w:r w:rsidR="003C741C">
        <w:t>-</w:t>
      </w:r>
      <w:r w:rsidR="005F28C6">
        <w:t xml:space="preserve">positioned visual cues. </w:t>
      </w:r>
    </w:p>
    <w:p w14:paraId="5EF75974" w14:textId="46C11AC6" w:rsidR="0045618A" w:rsidRDefault="005F28C6" w:rsidP="00A0165E">
      <w:r>
        <w:t>These menus also act as controllers for</w:t>
      </w:r>
      <w:r w:rsidR="00063ACA">
        <w:t xml:space="preserve"> </w:t>
      </w:r>
      <w:r w:rsidR="00C9426C">
        <w:t xml:space="preserve">the two other classes </w:t>
      </w:r>
      <w:r w:rsidR="00911758">
        <w:t xml:space="preserve">‘HostLevel’ and ‘ClientLevel’ </w:t>
      </w:r>
      <w:r w:rsidR="0045618A">
        <w:t xml:space="preserve">in </w:t>
      </w:r>
      <w:r w:rsidR="0071413A">
        <w:t>a similar</w:t>
      </w:r>
      <w:r w:rsidR="0045618A">
        <w:t xml:space="preserve"> way that </w:t>
      </w:r>
      <w:r w:rsidR="00490EBA">
        <w:t>the ‘Classic’ class controls the levels in single</w:t>
      </w:r>
      <w:r w:rsidR="003C741C">
        <w:t>-</w:t>
      </w:r>
      <w:r w:rsidR="00490EBA">
        <w:t>player</w:t>
      </w:r>
      <w:r w:rsidR="0071413A">
        <w:t>, however</w:t>
      </w:r>
      <w:r w:rsidR="003C741C">
        <w:t>,</w:t>
      </w:r>
      <w:r w:rsidR="0071413A">
        <w:t xml:space="preserve"> the multiplayer classes are required to </w:t>
      </w:r>
      <w:r w:rsidR="00772027">
        <w:t>handle the player lobby and usage of the server.</w:t>
      </w:r>
      <w:r w:rsidR="000D6C47">
        <w:t xml:space="preserve"> They also (as well as the ‘Multiplayer’ class) use the functions in the </w:t>
      </w:r>
      <w:r w:rsidR="0060042B">
        <w:t>script</w:t>
      </w:r>
      <w:r w:rsidR="000D6C47">
        <w:t xml:space="preserve"> to gather the necessary GUI components to visually represent the lobby.</w:t>
      </w:r>
    </w:p>
    <w:p w14:paraId="7549EAD5" w14:textId="4C555BCF" w:rsidR="00A0165E" w:rsidRPr="00A0165E" w:rsidRDefault="00BE5A52" w:rsidP="00A0165E">
      <w:r>
        <w:t>Unlike the single</w:t>
      </w:r>
      <w:r w:rsidR="003C741C">
        <w:t>-</w:t>
      </w:r>
      <w:r>
        <w:t xml:space="preserve">player mode, </w:t>
      </w:r>
      <w:r w:rsidR="00EF1ADE">
        <w:t xml:space="preserve">‘ClientLevel’ and ‘HostLevel’ </w:t>
      </w:r>
      <w:r>
        <w:t>use different sprites (that are able to receive input from a server</w:t>
      </w:r>
      <w:r w:rsidR="00350188">
        <w:t xml:space="preserve"> which is also controlled by these level classes</w:t>
      </w:r>
      <w:r>
        <w:t>)</w:t>
      </w:r>
      <w:r w:rsidR="00350188">
        <w:t>. These multiplayer sprites</w:t>
      </w:r>
      <w:r w:rsidR="007558B2">
        <w:t xml:space="preserve"> </w:t>
      </w:r>
      <w:r w:rsidR="00112BC3">
        <w:t>inherit all the methods from the</w:t>
      </w:r>
      <w:r w:rsidR="004234F9">
        <w:t xml:space="preserve"> sprites used for the single-player modes</w:t>
      </w:r>
      <w:r w:rsidR="00112BC3">
        <w:t>, but a few are overridden (such as the method of receiving a move) and some are added (such as updating the server with the move)</w:t>
      </w:r>
      <w:r w:rsidR="004234F9">
        <w:t>.</w:t>
      </w:r>
      <w:r w:rsidR="00112BC3">
        <w:t xml:space="preserve"> There is more on the adaptations of the multiplayer sprites in the dedicated section below.</w:t>
      </w:r>
    </w:p>
    <w:p w14:paraId="252112F6" w14:textId="5C2FE0AC" w:rsidR="00A0165E" w:rsidRPr="00A0165E" w:rsidRDefault="00130749" w:rsidP="0019234A">
      <w:pPr>
        <w:pStyle w:val="Heading3"/>
      </w:pPr>
      <w:bookmarkStart w:id="28" w:name="_Toc29333575"/>
      <w:r>
        <w:lastRenderedPageBreak/>
        <w:t>Sprites</w:t>
      </w:r>
      <w:bookmarkEnd w:id="28"/>
    </w:p>
    <w:p w14:paraId="36807EB8" w14:textId="078DE337" w:rsidR="0019234A" w:rsidRDefault="00A10EF7" w:rsidP="0019234A">
      <w:r>
        <w:t>This script looks after</w:t>
      </w:r>
      <w:r w:rsidR="00C47B6D">
        <w:t xml:space="preserve"> any object within </w:t>
      </w:r>
      <w:r w:rsidR="00C51B9A">
        <w:t xml:space="preserve">the gameplay that has collision mechanics. This includes Pac-Man, all the ghosts and pellets. </w:t>
      </w:r>
    </w:p>
    <w:p w14:paraId="3DAB4A66" w14:textId="73FD452E" w:rsidR="00112BC3" w:rsidRDefault="00112BC3" w:rsidP="0019234A">
      <w:r>
        <w:t>Pac-Man and the ghosts are based on a single Class: ‘Sprite’. This includes all the necessary methods to display something on the screen. However, this sprite class cannot function on its own as it only includes the methods that both Pac-Man and the ghosts have in common, which isn’t enough to create an independent sprite. Instead, the basic methods are inherited by the higher-level classes ‘Pac-Man’ and ‘Ghost’. Then, the movement methods are overridden and other methods completely unique to the two are added (more detail on the specific methods in the class description table).</w:t>
      </w:r>
    </w:p>
    <w:p w14:paraId="5653F863" w14:textId="60F6BC0E" w:rsidR="00112BC3" w:rsidRDefault="00112BC3" w:rsidP="0019234A">
      <w:r>
        <w:t xml:space="preserve">While the Pac-Man class can now be used to create </w:t>
      </w:r>
      <w:r w:rsidR="003C741C">
        <w:t xml:space="preserve">a </w:t>
      </w:r>
      <w:r>
        <w:t>Pac-Man object, the Ghost class must go through one more level in order to be us</w:t>
      </w:r>
      <w:r w:rsidR="008831CA">
        <w:t>able</w:t>
      </w:r>
      <w:r>
        <w:t>. This is because there are 4 unique ghosts that each hunt Pac-man in a different way (as explained in the analysis). There are four more classes (‘Blinky, ‘Pinky’, ‘Inky’ and ‘Clyde) which override the</w:t>
      </w:r>
      <w:r w:rsidR="00B100B7">
        <w:t xml:space="preserve"> method of chasing Pac-Man and also their start position, home tile and behaviour at the start of the game (when they leave the ghost hut).</w:t>
      </w:r>
    </w:p>
    <w:p w14:paraId="6EF439C6" w14:textId="7B59F0E5" w:rsidR="00112BC3" w:rsidRDefault="00B100B7" w:rsidP="0019234A">
      <w:r>
        <w:t xml:space="preserve">The final sprite in the script is the ‘Pellet’. </w:t>
      </w:r>
      <w:r w:rsidR="00285CF1">
        <w:t xml:space="preserve">The pellet class simply controls the normal pellets and power pellets in the game. They keep track of collisions between themselves and the ‘Predator’ assigned to them (which is Pac-Man). The reason I had to include this argument is </w:t>
      </w:r>
      <w:r w:rsidR="008831CA">
        <w:t>that</w:t>
      </w:r>
      <w:r w:rsidR="00285CF1">
        <w:t xml:space="preserve"> the instance of Pac-Man changes between levels, but the Pellets do not (and thus their predator must be changed between levels). When a pellet collides with Pac-Man it is set to </w:t>
      </w:r>
      <w:r w:rsidR="008831CA">
        <w:t>‘</w:t>
      </w:r>
      <w:r w:rsidR="00285CF1">
        <w:t>dead</w:t>
      </w:r>
      <w:r w:rsidR="008831CA">
        <w:t>’</w:t>
      </w:r>
      <w:r w:rsidR="00285CF1">
        <w:t xml:space="preserve"> and thus removed from the list of pellets. </w:t>
      </w:r>
    </w:p>
    <w:p w14:paraId="701428AD" w14:textId="5281443B" w:rsidR="00130749" w:rsidRDefault="003A133B" w:rsidP="00A0165E">
      <w:pPr>
        <w:pStyle w:val="Heading3"/>
        <w:tabs>
          <w:tab w:val="left" w:pos="2548"/>
        </w:tabs>
      </w:pPr>
      <w:bookmarkStart w:id="29" w:name="_Toc29333576"/>
      <w:r>
        <w:t>Pathfinding</w:t>
      </w:r>
      <w:bookmarkEnd w:id="29"/>
      <w:r w:rsidR="00A0165E">
        <w:tab/>
      </w:r>
    </w:p>
    <w:p w14:paraId="44237CF3" w14:textId="1F84CD9F" w:rsidR="00A0165E" w:rsidRDefault="00285CF1" w:rsidP="00A0165E">
      <w:r>
        <w:t xml:space="preserve">As shown </w:t>
      </w:r>
      <w:r w:rsidR="00D13470">
        <w:t xml:space="preserve">in the previous models, the pathfinding script will include an adaptation of the A* pathfinding algorithm represented by a class (so that the maze can be saved). This script also uses inheritance to override the ‘Search’ class’ heuristic function. This is to allow multiple heuristics to be tested, I have included these in the design so that I may use them in the testing stage later in order to prove the efficiency benefits of using Manhattan over Euclidean. </w:t>
      </w:r>
    </w:p>
    <w:p w14:paraId="44D11CA3" w14:textId="447B8417" w:rsidR="00D13470" w:rsidRDefault="00D13470" w:rsidP="00A0165E">
      <w:r>
        <w:t xml:space="preserve">The script also includes two functions ‘get_children’ and ‘in_closed’ as these are used frequently in the main loop of A*. As they are static (they do not use any class attributes) it is good </w:t>
      </w:r>
      <w:r w:rsidR="008831CA">
        <w:t xml:space="preserve">to </w:t>
      </w:r>
      <w:r>
        <w:t xml:space="preserve">practise to include these as functions and not methods. </w:t>
      </w:r>
    </w:p>
    <w:p w14:paraId="6B9E5C18" w14:textId="0EA75232" w:rsidR="008C0099" w:rsidRPr="00A0165E" w:rsidRDefault="008C0099" w:rsidP="00A0165E">
      <w:r>
        <w:t>The script makes use of the ‘Priority Queue’ data structure (defined as a class in the ‘data</w:t>
      </w:r>
      <w:r w:rsidR="00133BF3">
        <w:t xml:space="preserve"> </w:t>
      </w:r>
      <w:r>
        <w:t xml:space="preserve">structures’ script) along with the maze class that is given as an argument from the game modes the pathfinding algorithm is used in. </w:t>
      </w:r>
    </w:p>
    <w:p w14:paraId="526EFC18" w14:textId="773B247C" w:rsidR="003A133B" w:rsidRDefault="003A133B" w:rsidP="003A133B">
      <w:pPr>
        <w:pStyle w:val="Heading3"/>
      </w:pPr>
      <w:bookmarkStart w:id="30" w:name="_Toc29333577"/>
      <w:r>
        <w:t>Data Structures</w:t>
      </w:r>
      <w:bookmarkEnd w:id="30"/>
    </w:p>
    <w:p w14:paraId="32F3A8BA" w14:textId="4409138B" w:rsidR="00A0165E" w:rsidRDefault="008C0099" w:rsidP="00A0165E">
      <w:r>
        <w:t>The data</w:t>
      </w:r>
      <w:r w:rsidR="00133BF3">
        <w:t xml:space="preserve"> </w:t>
      </w:r>
      <w:r>
        <w:t xml:space="preserve">structures script contains the code for the ‘Priority Queue’, ‘Node’, ‘Maze’ and ‘Tile’. </w:t>
      </w:r>
    </w:p>
    <w:p w14:paraId="02FA92B5" w14:textId="7FC9C012" w:rsidR="008C0099" w:rsidRDefault="008C0099" w:rsidP="00A0165E">
      <w:r>
        <w:t xml:space="preserve">The </w:t>
      </w:r>
      <w:r w:rsidR="00133BF3">
        <w:t>p</w:t>
      </w:r>
      <w:r>
        <w:t xml:space="preserve">riority </w:t>
      </w:r>
      <w:r w:rsidR="00133BF3">
        <w:t>q</w:t>
      </w:r>
      <w:r>
        <w:t xml:space="preserve">ueue is used when deciding which nodes to explore next in the A* pathfinding algorithm. They are given numerical priority based on their f score which is partly calculated by the heuristic used in the algorithm. The node simply stores this score, its position in the maze, its parent and an attribute called facing. This is the direction the ghost would be facing if it were to choose that path and it prevents nodes behind it being </w:t>
      </w:r>
      <w:r w:rsidR="000A3199">
        <w:t>evaluated</w:t>
      </w:r>
      <w:r>
        <w:t>. This allows the mechanic that is ‘ghosts cannot turn around’ to be implemented.</w:t>
      </w:r>
    </w:p>
    <w:p w14:paraId="256376AA" w14:textId="70763E00" w:rsidR="008C0099" w:rsidRPr="00A0165E" w:rsidRDefault="008C0099" w:rsidP="00A0165E">
      <w:r>
        <w:t xml:space="preserve">The </w:t>
      </w:r>
      <w:r w:rsidR="000A3199">
        <w:t xml:space="preserve">maze and tile objects are used by many parts of the code to represent the maze. The tile object stores the type of tile (which is decided based on the 2D list tilemap), the tile’s position, the hitbox (used for </w:t>
      </w:r>
      <w:r w:rsidR="000A3199">
        <w:lastRenderedPageBreak/>
        <w:t>collisions) and the skin (the image that should be used when displaying that specific tile). The maze simply groups these tiles into a 2D list in the same format as the tilemap. It also has methods that allow the creation of these tiles (by determining what skin to use based on the tile</w:t>
      </w:r>
      <w:r w:rsidR="00A669D0">
        <w:t>’</w:t>
      </w:r>
      <w:r w:rsidR="000A3199">
        <w:t xml:space="preserve">s position) as well as two methods that enable the displaying of the maze using either white or blue tile skins. </w:t>
      </w:r>
    </w:p>
    <w:p w14:paraId="1283A6EB" w14:textId="489CAED4" w:rsidR="003A133B" w:rsidRDefault="003A133B" w:rsidP="003A133B">
      <w:pPr>
        <w:pStyle w:val="Heading3"/>
      </w:pPr>
      <w:bookmarkStart w:id="31" w:name="_Toc29333578"/>
      <w:r>
        <w:t>Multiplayer Sprites</w:t>
      </w:r>
      <w:bookmarkEnd w:id="31"/>
    </w:p>
    <w:p w14:paraId="3DEBCAE4" w14:textId="123C1489" w:rsidR="00A0165E" w:rsidRDefault="000A3199" w:rsidP="00A0165E">
      <w:r>
        <w:t xml:space="preserve">The multiplayer sprites script (as touched on before) contains </w:t>
      </w:r>
      <w:r w:rsidR="003E73E3">
        <w:t xml:space="preserve">sprites that </w:t>
      </w:r>
      <w:r w:rsidR="00B160C4">
        <w:t>(</w:t>
      </w:r>
      <w:r w:rsidR="003E73E3">
        <w:t>us</w:t>
      </w:r>
      <w:r w:rsidR="00B160C4">
        <w:t>ing</w:t>
      </w:r>
      <w:r w:rsidR="003E73E3">
        <w:t xml:space="preserve"> the </w:t>
      </w:r>
      <w:r w:rsidR="00A93E98">
        <w:t>classes defined in the sprites class</w:t>
      </w:r>
      <w:r w:rsidR="00B160C4">
        <w:t>) are able to be used in multiplayer. To do this they are given methods</w:t>
      </w:r>
      <w:r w:rsidR="00B1156A">
        <w:t xml:space="preserve"> </w:t>
      </w:r>
      <w:r w:rsidR="00A706ED">
        <w:t xml:space="preserve">that allow them </w:t>
      </w:r>
      <w:r w:rsidR="00D5002F">
        <w:t>to update the server data</w:t>
      </w:r>
      <w:r w:rsidR="00F23B90">
        <w:t xml:space="preserve">. </w:t>
      </w:r>
    </w:p>
    <w:p w14:paraId="25EC98CC" w14:textId="2507256C" w:rsidR="00F23B90" w:rsidRDefault="00F23B90" w:rsidP="00A0165E">
      <w:r>
        <w:t>There are two main types of multiplayer sprite: ‘Server’ and ‘Client. Within these</w:t>
      </w:r>
      <w:r w:rsidR="00A669D0">
        <w:t>,</w:t>
      </w:r>
      <w:r>
        <w:t xml:space="preserve"> there are </w:t>
      </w:r>
      <w:r w:rsidR="007433CC">
        <w:t>classes controlled by human</w:t>
      </w:r>
      <w:r w:rsidR="00A669D0">
        <w:t>s</w:t>
      </w:r>
      <w:r w:rsidR="007433CC">
        <w:t xml:space="preserve"> and ones controlled by a computer. Within those</w:t>
      </w:r>
      <w:r w:rsidR="00A669D0">
        <w:t>,</w:t>
      </w:r>
      <w:r w:rsidR="007433CC">
        <w:t xml:space="preserve"> there are Pac-Man and ghost. This totals to </w:t>
      </w:r>
      <w:r w:rsidR="006740B5">
        <w:t>1</w:t>
      </w:r>
      <w:r w:rsidR="00D85993">
        <w:t xml:space="preserve">3 </w:t>
      </w:r>
      <w:r w:rsidR="006740B5">
        <w:t>different sprites (including the ones</w:t>
      </w:r>
      <w:r w:rsidR="00D85993">
        <w:t xml:space="preserve"> for individual ghosts i.e. Blinky, Pinky etc.). There is a method in the multiplayer script that sorts out which sprites must </w:t>
      </w:r>
      <w:r w:rsidR="00060931">
        <w:t xml:space="preserve">utilise which class in order to function. </w:t>
      </w:r>
    </w:p>
    <w:p w14:paraId="18F22D22" w14:textId="22D36397" w:rsidR="00060931" w:rsidRPr="00A0165E" w:rsidRDefault="00060931" w:rsidP="00A0165E">
      <w:r>
        <w:t>As an example: if I was hosting a match and playing as Pac-Man for the first game</w:t>
      </w:r>
      <w:r w:rsidR="00796526">
        <w:t xml:space="preserve">, then my sprite would be </w:t>
      </w:r>
      <w:r w:rsidR="00B27194">
        <w:t>‘</w:t>
      </w:r>
      <w:r w:rsidR="00796526">
        <w:t>ServerPlayerPacMan</w:t>
      </w:r>
      <w:r w:rsidR="00B27194">
        <w:t>’</w:t>
      </w:r>
      <w:r w:rsidR="00796526">
        <w:t xml:space="preserve">. This would mean I could use keyboard inputs to control Pac-Man </w:t>
      </w:r>
      <w:r w:rsidR="00A87E9C">
        <w:t xml:space="preserve">and whatever score was given to the sprite would be updated to the server (as Client sprites cannot edit the server’s score- this is to improve the robustness of the system, </w:t>
      </w:r>
      <w:r w:rsidR="00A61785">
        <w:t>reducing the ways the scor</w:t>
      </w:r>
      <w:r w:rsidR="00A669D0">
        <w:t>ing</w:t>
      </w:r>
      <w:r w:rsidR="00A61785">
        <w:t xml:space="preserve"> system could be exploited by players</w:t>
      </w:r>
      <w:r w:rsidR="00A87E9C">
        <w:t xml:space="preserve">). </w:t>
      </w:r>
      <w:r w:rsidR="00A61785">
        <w:t>Furthermore, on my machine</w:t>
      </w:r>
      <w:r w:rsidR="00A669D0">
        <w:t>,</w:t>
      </w:r>
      <w:r w:rsidR="00A61785">
        <w:t xml:space="preserve"> I would need </w:t>
      </w:r>
      <w:r w:rsidR="00B27194">
        <w:t>a ‘ServerGhost’ sprite that would not take input from the server as these pathfinding calculations occur on the host machine. If I was playing with other players, however, I would also need some ‘ServerPlayerGhost’ sprites, in order to take input from their machines.</w:t>
      </w:r>
    </w:p>
    <w:p w14:paraId="417B2A0E" w14:textId="2FD14E6A" w:rsidR="003A133B" w:rsidRDefault="004F600D" w:rsidP="003A133B">
      <w:pPr>
        <w:pStyle w:val="Heading3"/>
      </w:pPr>
      <w:bookmarkStart w:id="32" w:name="_Toc29333579"/>
      <w:r>
        <w:t>Networking</w:t>
      </w:r>
      <w:bookmarkEnd w:id="32"/>
    </w:p>
    <w:p w14:paraId="3AE0D23B" w14:textId="22A05F30" w:rsidR="00890D82" w:rsidRDefault="00D7709B" w:rsidP="00A0165E">
      <w:r>
        <w:t>The networking script contains</w:t>
      </w:r>
      <w:r w:rsidR="00F77C0C">
        <w:t xml:space="preserve"> </w:t>
      </w:r>
      <w:r w:rsidR="0061274A">
        <w:t>3 classes</w:t>
      </w:r>
      <w:r w:rsidR="00890D82">
        <w:t xml:space="preserve">: ‘Server’, ‘Connection’ and ‘Client’. These classes are used </w:t>
      </w:r>
    </w:p>
    <w:p w14:paraId="70C9F218" w14:textId="77E29FC2" w:rsidR="00133892" w:rsidRDefault="0061274A" w:rsidP="00A0165E">
      <w:r>
        <w:t>The first two (‘Server’ and ‘Connection’) are used together to form to allow networking on the host machin</w:t>
      </w:r>
      <w:r w:rsidR="00890D82">
        <w:t xml:space="preserve">e (someone who creates a game). </w:t>
      </w:r>
      <w:r w:rsidR="00133892">
        <w:t xml:space="preserve">The server stores the main dictionary, storing the data that the multiplayer uses in order to display the game and communicate with the other machines. The server’s job is to allow editing and transmission of this data. It also has a thread that continuously listens for new connections (until the lobby is full i.e. 4 connections have been made). When a new connection object is created, and the connection is stored in this. After the </w:t>
      </w:r>
      <w:r w:rsidR="005C1FAF">
        <w:t>initial</w:t>
      </w:r>
      <w:r w:rsidR="00133892">
        <w:t xml:space="preserve"> trade of information about the host and client</w:t>
      </w:r>
      <w:r w:rsidR="003F4CFE">
        <w:t>,</w:t>
      </w:r>
      <w:r w:rsidR="00133892">
        <w:t xml:space="preserve"> </w:t>
      </w:r>
      <w:r w:rsidR="005C1FAF">
        <w:t>another thread listens for player data from the client, whilst the server sends out data along</w:t>
      </w:r>
      <w:r w:rsidR="003F4CFE">
        <w:t xml:space="preserve"> with</w:t>
      </w:r>
      <w:r w:rsidR="005C1FAF">
        <w:t xml:space="preserve"> another method in the connection that is triggered by the ‘HostMenu’ class on the host machine. </w:t>
      </w:r>
    </w:p>
    <w:p w14:paraId="70EE1D8D" w14:textId="082D3028" w:rsidR="002F0CCB" w:rsidRDefault="004911BF" w:rsidP="00A0165E">
      <w:r>
        <w:t xml:space="preserve">There are many other methods in the Server class that manipulate the data in order to change things about the lobby (such which machine is playing as which character and more). There are also several ‘get’ methods </w:t>
      </w:r>
      <w:r w:rsidR="00767773">
        <w:t xml:space="preserve">that are no apparent in many other areas of my code. They appear here as it is </w:t>
      </w:r>
      <w:r w:rsidR="00054A9A">
        <w:t>absolutely</w:t>
      </w:r>
      <w:r w:rsidR="00767773">
        <w:t xml:space="preserve"> vital that no data is edited outside of the class, whereas in other areas it is somewhat essential </w:t>
      </w:r>
      <w:r w:rsidR="00054A9A">
        <w:t>to have this feature in order to keep my code clear and concise.</w:t>
      </w:r>
    </w:p>
    <w:p w14:paraId="489D2155" w14:textId="207BD14A" w:rsidR="00054A9A" w:rsidRPr="00A0165E" w:rsidRDefault="00054A9A" w:rsidP="00A0165E">
      <w:r>
        <w:t xml:space="preserve">The ‘Client’ class </w:t>
      </w:r>
      <w:r w:rsidR="00487542">
        <w:t xml:space="preserve">also uses a thread to receive data </w:t>
      </w:r>
      <w:r w:rsidR="0038714F">
        <w:t>from the server</w:t>
      </w:r>
      <w:r w:rsidR="00025C9E">
        <w:t xml:space="preserve"> and (like the server) updates its own </w:t>
      </w:r>
      <w:r w:rsidR="00604189">
        <w:t xml:space="preserve">copy of the data so that it can be accessed then by the ‘ClientLevel’ class. Data from </w:t>
      </w:r>
      <w:r w:rsidR="00761595">
        <w:t>the multiplayer sprite controlled by the client is also sent over the client class so that it can be evaluated by the server (this includes making sure it is a valid move and sending back information as to whether it is or not).</w:t>
      </w:r>
    </w:p>
    <w:p w14:paraId="1CAB4A44" w14:textId="1B50056E" w:rsidR="003A133B" w:rsidRDefault="004B0922" w:rsidP="003A133B">
      <w:pPr>
        <w:pStyle w:val="Heading3"/>
      </w:pPr>
      <w:bookmarkStart w:id="33" w:name="_Toc29333580"/>
      <w:r>
        <w:lastRenderedPageBreak/>
        <w:t>GUI</w:t>
      </w:r>
      <w:bookmarkEnd w:id="33"/>
    </w:p>
    <w:p w14:paraId="7A013361" w14:textId="24CB5AA8" w:rsidR="000307D0" w:rsidRPr="000307D0" w:rsidRDefault="000307D0" w:rsidP="000307D0">
      <w:r w:rsidRPr="000307D0">
        <w:t>Arguably the most important aspect of my game is its graphical representation.</w:t>
      </w:r>
      <w:r w:rsidR="00FA5BE0">
        <w:t xml:space="preserve"> This will be stored</w:t>
      </w:r>
      <w:r w:rsidRPr="000307D0">
        <w:t xml:space="preserve"> It is what the end</w:t>
      </w:r>
      <w:r w:rsidR="003F4CFE">
        <w:t>-</w:t>
      </w:r>
      <w:r w:rsidRPr="000307D0">
        <w:t>user will interact with and forms the basis of what the game actually is. For the game itself</w:t>
      </w:r>
      <w:r w:rsidR="003F4CFE">
        <w:t>,</w:t>
      </w:r>
      <w:r w:rsidRPr="000307D0">
        <w:t xml:space="preserve"> I will mostly use a sprite sheet, however</w:t>
      </w:r>
      <w:r w:rsidR="003F4CFE">
        <w:t>,</w:t>
      </w:r>
      <w:r w:rsidRPr="000307D0">
        <w:t xml:space="preserve"> I will also need to construct a GUI, using my own basic framework to form the various menu screens</w:t>
      </w:r>
      <w:r w:rsidR="00535222">
        <w:t xml:space="preserve">. All the necessary classes to achieve this will be stored in the ‘GUI’ script, which </w:t>
      </w:r>
      <w:r w:rsidRPr="000307D0">
        <w:t>will include the following classes:</w:t>
      </w:r>
    </w:p>
    <w:p w14:paraId="1B1D061A" w14:textId="77777777" w:rsidR="000307D0" w:rsidRPr="000307D0" w:rsidRDefault="000307D0" w:rsidP="000307D0">
      <w:pPr>
        <w:numPr>
          <w:ilvl w:val="0"/>
          <w:numId w:val="2"/>
        </w:numPr>
        <w:spacing w:after="120"/>
      </w:pPr>
      <w:r w:rsidRPr="000307D0">
        <w:t>Live word - This will control any large title like words that can react to a hovering mouse and mouse clicks.</w:t>
      </w:r>
    </w:p>
    <w:p w14:paraId="437FE2A5" w14:textId="77777777" w:rsidR="000307D0" w:rsidRPr="000307D0" w:rsidRDefault="000307D0" w:rsidP="000307D0">
      <w:pPr>
        <w:numPr>
          <w:ilvl w:val="0"/>
          <w:numId w:val="2"/>
        </w:numPr>
        <w:spacing w:after="120"/>
      </w:pPr>
      <w:r w:rsidRPr="000307D0">
        <w:t>Icon - This will control any interactive pictures (icons) in my game.</w:t>
      </w:r>
    </w:p>
    <w:p w14:paraId="1C26AD8F" w14:textId="2861A76A" w:rsidR="000307D0" w:rsidRPr="000307D0" w:rsidRDefault="000307D0" w:rsidP="000307D0">
      <w:pPr>
        <w:spacing w:after="120"/>
        <w:ind w:left="113"/>
      </w:pPr>
      <w:r w:rsidRPr="000307D0">
        <w:t>These are the classes I have prototyped so far, however</w:t>
      </w:r>
      <w:r w:rsidR="003F4CFE">
        <w:t>,</w:t>
      </w:r>
      <w:r w:rsidRPr="000307D0">
        <w:t xml:space="preserve"> I feel I will need the following also:</w:t>
      </w:r>
    </w:p>
    <w:p w14:paraId="12DD03B8" w14:textId="456052D1" w:rsidR="000307D0" w:rsidRPr="000307D0" w:rsidRDefault="000307D0" w:rsidP="000307D0">
      <w:pPr>
        <w:numPr>
          <w:ilvl w:val="0"/>
          <w:numId w:val="2"/>
        </w:numPr>
        <w:spacing w:after="120"/>
      </w:pPr>
      <w:r w:rsidRPr="000307D0">
        <w:t>Word - This will be used for any basic words that do not need to react to any input.</w:t>
      </w:r>
    </w:p>
    <w:p w14:paraId="43E4693C" w14:textId="77777777" w:rsidR="000307D0" w:rsidRPr="000307D0" w:rsidRDefault="000307D0" w:rsidP="000307D0">
      <w:pPr>
        <w:numPr>
          <w:ilvl w:val="0"/>
          <w:numId w:val="2"/>
        </w:numPr>
        <w:spacing w:after="120"/>
      </w:pPr>
      <w:r w:rsidRPr="000307D0">
        <w:t>Box - This class would simply describe a box that could respond to mouse input.</w:t>
      </w:r>
    </w:p>
    <w:p w14:paraId="2CA5EFE6" w14:textId="77777777" w:rsidR="000307D0" w:rsidRPr="000307D0" w:rsidRDefault="000307D0" w:rsidP="000307D0">
      <w:pPr>
        <w:numPr>
          <w:ilvl w:val="0"/>
          <w:numId w:val="2"/>
        </w:numPr>
        <w:spacing w:after="120"/>
      </w:pPr>
      <w:r w:rsidRPr="000307D0">
        <w:t>Buttons - This could be used in the future to begin a game or ready up in a multiplayer match and would use the programming technique of aggregation by combining the word and box class.</w:t>
      </w:r>
    </w:p>
    <w:p w14:paraId="74F120DF" w14:textId="77777777" w:rsidR="000307D0" w:rsidRPr="000307D0" w:rsidRDefault="000307D0" w:rsidP="000307D0">
      <w:pPr>
        <w:numPr>
          <w:ilvl w:val="0"/>
          <w:numId w:val="2"/>
        </w:numPr>
        <w:spacing w:after="120"/>
      </w:pPr>
      <w:r w:rsidRPr="000307D0">
        <w:t>Input box - Again this class would be an example of aggregation (by combining the box and word class) and could be used for sign-up and login forms.</w:t>
      </w:r>
    </w:p>
    <w:p w14:paraId="6186EE71" w14:textId="77777777" w:rsidR="000307D0" w:rsidRPr="000307D0" w:rsidRDefault="000307D0" w:rsidP="000307D0">
      <w:pPr>
        <w:numPr>
          <w:ilvl w:val="0"/>
          <w:numId w:val="2"/>
        </w:numPr>
        <w:spacing w:after="120"/>
      </w:pPr>
      <w:r w:rsidRPr="000307D0">
        <w:t>Sliders - This class could be used for settings requiring a semi-continuous input. i.e. volume. Again, we could use aggregation here by incorporating the box and word class.</w:t>
      </w:r>
    </w:p>
    <w:p w14:paraId="10764064" w14:textId="4BDC10B6" w:rsidR="000307D0" w:rsidRPr="000307D0" w:rsidRDefault="000307D0" w:rsidP="000307D0">
      <w:pPr>
        <w:numPr>
          <w:ilvl w:val="0"/>
          <w:numId w:val="2"/>
        </w:numPr>
        <w:spacing w:after="120"/>
      </w:pPr>
      <w:r w:rsidRPr="000307D0">
        <w:t>Scrolling word - This class would most likely use the box and word</w:t>
      </w:r>
      <w:r w:rsidR="003F4CFE">
        <w:t>-</w:t>
      </w:r>
      <w:r w:rsidRPr="000307D0">
        <w:t>class and would work by slowly revealing whatever sentence needs to be output to the screen.</w:t>
      </w:r>
    </w:p>
    <w:p w14:paraId="2390FFEA" w14:textId="77777777" w:rsidR="000307D0" w:rsidRPr="000307D0" w:rsidRDefault="000307D0" w:rsidP="000307D0">
      <w:pPr>
        <w:spacing w:after="120"/>
        <w:ind w:left="113"/>
      </w:pPr>
      <w:r w:rsidRPr="000307D0">
        <w:t>These classes will be used to together to quickly build and efficiently run a graphical menu system. They can also be used in aspects of the core Pac-Man gameplay.</w:t>
      </w:r>
    </w:p>
    <w:p w14:paraId="5451A827" w14:textId="77777777" w:rsidR="00A0165E" w:rsidRPr="00A0165E" w:rsidRDefault="00A0165E" w:rsidP="00A0165E"/>
    <w:p w14:paraId="550A1B6F" w14:textId="78B8FD11" w:rsidR="003A133B" w:rsidRDefault="003A133B" w:rsidP="003A133B">
      <w:pPr>
        <w:pStyle w:val="Heading3"/>
      </w:pPr>
      <w:bookmarkStart w:id="34" w:name="_Toc29333581"/>
      <w:r>
        <w:t>Local Database</w:t>
      </w:r>
      <w:bookmarkEnd w:id="34"/>
    </w:p>
    <w:p w14:paraId="6BD15E99" w14:textId="798242B2" w:rsidR="00A0165E" w:rsidRPr="00A0165E" w:rsidRDefault="00AA0602" w:rsidP="00A0165E">
      <w:r>
        <w:t>This script is relatively simple. It contains all the functions to recreate the database if it is not detected</w:t>
      </w:r>
      <w:r w:rsidR="00030CF8">
        <w:t>, this includes a function for each table in the database. There are also more functions for each query and complex that is needed for other areas of my code. A few of the more complicated queries will be explored later, but there are also many more, such as: ‘</w:t>
      </w:r>
      <w:r w:rsidR="00D96C7C">
        <w:t>login’ which checks whether a user’s login request matches the records in the database’; ‘check_sign_up’ which checks whether the password meets the requirements and if the username is already taken.</w:t>
      </w:r>
      <w:r w:rsidR="00FF72B2">
        <w:t xml:space="preserve"> Almost all of the queries in this script use a function called ‘query’ which can handle data fetches or just normal </w:t>
      </w:r>
      <w:r w:rsidR="00366904">
        <w:t>executions</w:t>
      </w:r>
      <w:r w:rsidR="00FF72B2">
        <w:t xml:space="preserve">. It handles </w:t>
      </w:r>
      <w:r w:rsidR="00366904">
        <w:t>sqwlite3 header to keep the code concise.</w:t>
      </w:r>
    </w:p>
    <w:p w14:paraId="533DC883" w14:textId="5A27034D" w:rsidR="003A133B" w:rsidRDefault="003A133B" w:rsidP="003A133B">
      <w:pPr>
        <w:pStyle w:val="Heading3"/>
      </w:pPr>
      <w:bookmarkStart w:id="35" w:name="_Toc29333582"/>
      <w:r>
        <w:t>Local Settings</w:t>
      </w:r>
      <w:bookmarkEnd w:id="35"/>
    </w:p>
    <w:p w14:paraId="09085D02" w14:textId="6516FA40" w:rsidR="00383B34" w:rsidRDefault="00032F05" w:rsidP="00A0165E">
      <w:r>
        <w:t>The settings script</w:t>
      </w:r>
      <w:r w:rsidR="004058C1">
        <w:t xml:space="preserve">, like the database, contains </w:t>
      </w:r>
      <w:r w:rsidR="00AC66E0">
        <w:t xml:space="preserve">a function that creates a settings file (formatted as </w:t>
      </w:r>
      <w:r w:rsidR="003F4CFE">
        <w:t>JSON</w:t>
      </w:r>
      <w:r w:rsidR="00AC66E0">
        <w:t xml:space="preserve"> to allow to more easily be worked with). </w:t>
      </w:r>
    </w:p>
    <w:p w14:paraId="25B67438" w14:textId="3D8B6209" w:rsidR="00A0165E" w:rsidRDefault="0058485B" w:rsidP="00A0165E">
      <w:r>
        <w:t>There is another function for saving settings which reads the file, changes the value using dictionary manipulation and then re</w:t>
      </w:r>
      <w:r w:rsidR="003F4CFE">
        <w:t>-</w:t>
      </w:r>
      <w:r>
        <w:t xml:space="preserve">saves all the settings again. I believe this is a suitable way of doing this, as while it is not </w:t>
      </w:r>
      <w:r w:rsidR="00077D6A">
        <w:t xml:space="preserve">the most efficient way, as the amount of settings (win_scale, </w:t>
      </w:r>
      <w:r w:rsidR="00383B34">
        <w:t>music_volume</w:t>
      </w:r>
      <w:r w:rsidR="00077D6A">
        <w:t xml:space="preserve">, </w:t>
      </w:r>
      <w:r w:rsidR="00383B34">
        <w:t>game_volume</w:t>
      </w:r>
      <w:r w:rsidR="00077D6A">
        <w:t xml:space="preserve">, and saved login details) </w:t>
      </w:r>
      <w:r w:rsidR="00383B34">
        <w:t>is very small I have favoured simpler code.</w:t>
      </w:r>
    </w:p>
    <w:p w14:paraId="23D0BC42" w14:textId="617609C6" w:rsidR="00383B34" w:rsidRDefault="00383B34" w:rsidP="00A0165E">
      <w:r>
        <w:lastRenderedPageBreak/>
        <w:t xml:space="preserve">The final function is ‘get_setting’, which simply retrieves a setting by again converting the file into a </w:t>
      </w:r>
      <w:r w:rsidR="008137B5">
        <w:t>dictionary</w:t>
      </w:r>
      <w:r>
        <w:t xml:space="preserve"> object and then </w:t>
      </w:r>
      <w:r w:rsidR="008137B5">
        <w:t>returning the data corresponding to the settings requested.</w:t>
      </w:r>
    </w:p>
    <w:p w14:paraId="4B4FC098" w14:textId="77777777" w:rsidR="00383B34" w:rsidRPr="00A0165E" w:rsidRDefault="00383B34" w:rsidP="00A0165E"/>
    <w:p w14:paraId="52E8BE54" w14:textId="5FD6C042" w:rsidR="004A6C48" w:rsidRDefault="00525C99" w:rsidP="004A6C48">
      <w:pPr>
        <w:pStyle w:val="Heading2"/>
      </w:pPr>
      <w:bookmarkStart w:id="36" w:name="_Toc29333583"/>
      <w:r>
        <w:t>User Interface</w:t>
      </w:r>
      <w:bookmarkEnd w:id="36"/>
    </w:p>
    <w:p w14:paraId="7F385886" w14:textId="27D63AB5" w:rsidR="008137B5" w:rsidRPr="006C3305" w:rsidRDefault="003E6C50" w:rsidP="006C3305">
      <w:r>
        <w:t>Outlined below are all the main pages of my game including how they are designed, why they are designed this way and screenshots of prototypes.</w:t>
      </w:r>
    </w:p>
    <w:p w14:paraId="09CFC2C2" w14:textId="39356374" w:rsidR="008021AC" w:rsidRDefault="2F600797" w:rsidP="008021AC">
      <w:pPr>
        <w:pStyle w:val="Heading3"/>
      </w:pPr>
      <w:bookmarkStart w:id="37" w:name="_Toc29333584"/>
      <w:r>
        <w:t>Start Screen</w:t>
      </w:r>
      <w:bookmarkEnd w:id="37"/>
    </w:p>
    <w:p w14:paraId="13A42FE7" w14:textId="7043F238" w:rsidR="0086101F" w:rsidRDefault="0046377E" w:rsidP="0065762A">
      <w:r w:rsidRPr="2EDC3F88">
        <w:t>The start screen is the most important ‘splash screen’ in my game. It must look clean and exact, whilst allowing the user to easily navigate the game. I will do this by outlining the 5 main options: ‘Tutorial</w:t>
      </w:r>
      <w:r w:rsidR="004B4D33">
        <w:t>’</w:t>
      </w:r>
      <w:r w:rsidRPr="2EDC3F88">
        <w:t xml:space="preserve">, </w:t>
      </w:r>
      <w:r w:rsidR="004B4D33">
        <w:t>‘</w:t>
      </w:r>
      <w:r w:rsidRPr="2EDC3F88">
        <w:t>Classic</w:t>
      </w:r>
      <w:r w:rsidR="004B4D33">
        <w:t>’</w:t>
      </w:r>
      <w:r w:rsidRPr="2EDC3F88">
        <w:t xml:space="preserve">, </w:t>
      </w:r>
      <w:r w:rsidR="004B4D33">
        <w:t>‘</w:t>
      </w:r>
      <w:r w:rsidRPr="2EDC3F88">
        <w:t>Multiplayer</w:t>
      </w:r>
      <w:r w:rsidR="004B4D33">
        <w:t>’</w:t>
      </w:r>
      <w:r w:rsidRPr="2EDC3F88">
        <w:t xml:space="preserve">, </w:t>
      </w:r>
      <w:r w:rsidR="004B4D33">
        <w:t>‘</w:t>
      </w:r>
      <w:r w:rsidRPr="2EDC3F88">
        <w:t>Creator</w:t>
      </w:r>
      <w:r w:rsidR="004B4D33">
        <w:t>’</w:t>
      </w:r>
      <w:r w:rsidRPr="2EDC3F88">
        <w:t xml:space="preserve"> and </w:t>
      </w:r>
      <w:r w:rsidR="004B4D33">
        <w:t>‘</w:t>
      </w:r>
      <w:r w:rsidRPr="2EDC3F88">
        <w:t>High scores</w:t>
      </w:r>
      <w:r w:rsidR="004B4D33">
        <w:t>’</w:t>
      </w:r>
      <w:r w:rsidRPr="2EDC3F88">
        <w:t>.</w:t>
      </w:r>
      <w:r w:rsidR="004B4D33">
        <w:t xml:space="preserve"> This is different from my analysis </w:t>
      </w:r>
      <w:r w:rsidR="003E6C50">
        <w:t xml:space="preserve">as </w:t>
      </w:r>
      <w:r w:rsidR="004B4D33">
        <w:t>I have removed the settings and achiev</w:t>
      </w:r>
      <w:r w:rsidR="00017BF8">
        <w:t>emen</w:t>
      </w:r>
      <w:r w:rsidR="004B4D33">
        <w:t>ts sections. Instead, these sections are accessible from the icons (screenshots below)</w:t>
      </w:r>
      <w:r w:rsidR="00F15F73">
        <w:t xml:space="preserve"> as this gives space for </w:t>
      </w:r>
      <w:r w:rsidR="003E6C50">
        <w:t>the creator and high scores sections without making the start screen too cluttered.</w:t>
      </w:r>
    </w:p>
    <w:p w14:paraId="69E31DB6" w14:textId="54C90B83" w:rsidR="006551F3" w:rsidRDefault="006551F3" w:rsidP="0046377E"/>
    <w:p w14:paraId="610825F1" w14:textId="478B1BEE" w:rsidR="006551F3" w:rsidRDefault="006551F3" w:rsidP="0046377E"/>
    <w:p w14:paraId="0EAFF138" w14:textId="68203268" w:rsidR="006551F3" w:rsidRDefault="006551F3" w:rsidP="0046377E"/>
    <w:p w14:paraId="4F64FD0E" w14:textId="522558EC" w:rsidR="006551F3" w:rsidRDefault="00C07DC8" w:rsidP="0046377E">
      <w:r>
        <w:rPr>
          <w:noProof/>
        </w:rPr>
        <mc:AlternateContent>
          <mc:Choice Requires="wpg">
            <w:drawing>
              <wp:anchor distT="0" distB="0" distL="114300" distR="114300" simplePos="0" relativeHeight="251658249" behindDoc="0" locked="0" layoutInCell="1" allowOverlap="1" wp14:anchorId="7DD136B0" wp14:editId="6683C60E">
                <wp:simplePos x="0" y="0"/>
                <wp:positionH relativeFrom="column">
                  <wp:posOffset>-190500</wp:posOffset>
                </wp:positionH>
                <wp:positionV relativeFrom="paragraph">
                  <wp:posOffset>186690</wp:posOffset>
                </wp:positionV>
                <wp:extent cx="7032625" cy="4187190"/>
                <wp:effectExtent l="0" t="0" r="0" b="3810"/>
                <wp:wrapNone/>
                <wp:docPr id="207" name="Group 207"/>
                <wp:cNvGraphicFramePr/>
                <a:graphic xmlns:a="http://schemas.openxmlformats.org/drawingml/2006/main">
                  <a:graphicData uri="http://schemas.microsoft.com/office/word/2010/wordprocessingGroup">
                    <wpg:wgp>
                      <wpg:cNvGrpSpPr/>
                      <wpg:grpSpPr>
                        <a:xfrm>
                          <a:off x="0" y="0"/>
                          <a:ext cx="7032625" cy="4187190"/>
                          <a:chOff x="0" y="0"/>
                          <a:chExt cx="7032625" cy="4187190"/>
                        </a:xfrm>
                      </wpg:grpSpPr>
                      <pic:pic xmlns:pic="http://schemas.openxmlformats.org/drawingml/2006/picture">
                        <pic:nvPicPr>
                          <pic:cNvPr id="195" name="Picture 195" descr="A screenshot of a computer&#10;&#10;Description automatically generated"/>
                          <pic:cNvPicPr>
                            <a:picLocks noChangeAspect="1"/>
                          </pic:cNvPicPr>
                        </pic:nvPicPr>
                        <pic:blipFill rotWithShape="1">
                          <a:blip r:embed="rId24" cstate="print">
                            <a:extLst>
                              <a:ext uri="{28A0092B-C50C-407E-A947-70E740481C1C}">
                                <a14:useLocalDpi xmlns:a14="http://schemas.microsoft.com/office/drawing/2010/main" val="0"/>
                              </a:ext>
                            </a:extLst>
                          </a:blip>
                          <a:srcRect l="30957" t="6626" r="30633" b="4960"/>
                          <a:stretch/>
                        </pic:blipFill>
                        <pic:spPr bwMode="auto">
                          <a:xfrm>
                            <a:off x="2114550" y="333375"/>
                            <a:ext cx="2802255" cy="3629025"/>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5200650" y="0"/>
                            <a:ext cx="1769745" cy="2256790"/>
                          </a:xfrm>
                          <a:prstGeom prst="rect">
                            <a:avLst/>
                          </a:prstGeom>
                          <a:noFill/>
                          <a:ln w="9525">
                            <a:noFill/>
                            <a:miter lim="800000"/>
                            <a:headEnd/>
                            <a:tailEnd/>
                          </a:ln>
                        </wps:spPr>
                        <wps:txbx>
                          <w:txbxContent>
                            <w:p w14:paraId="61658ACD" w14:textId="320E6678" w:rsidR="00E75E70" w:rsidRDefault="00E75E70" w:rsidP="000919A3">
                              <w:pPr>
                                <w:jc w:val="right"/>
                              </w:pPr>
                              <w:r>
                                <w:t xml:space="preserve">The options </w:t>
                              </w:r>
                              <w:r w:rsidR="003F4CFE">
                                <w:t xml:space="preserve">are </w:t>
                              </w:r>
                              <w:r>
                                <w:t xml:space="preserve">interactive. When the user hovers over one with their mouse a highlighting colour will appear behind it. This alternates between blue and red as you go down in order to match the logo. </w:t>
                              </w:r>
                            </w:p>
                            <w:p w14:paraId="6CDCFAFC" w14:textId="52EB3214" w:rsidR="00E75E70" w:rsidRDefault="00E75E70"/>
                          </w:txbxContent>
                        </wps:txbx>
                        <wps:bodyPr rot="0" vert="horz" wrap="square" lIns="91440" tIns="45720" rIns="91440" bIns="45720" anchor="t" anchorCtr="0">
                          <a:noAutofit/>
                        </wps:bodyPr>
                      </wps:wsp>
                      <wps:wsp>
                        <wps:cNvPr id="50" name="Straight Arrow Connector 50"/>
                        <wps:cNvCnPr/>
                        <wps:spPr>
                          <a:xfrm flipH="1">
                            <a:off x="4324350" y="361950"/>
                            <a:ext cx="875232" cy="457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1" name="Straight Arrow Connector 51"/>
                        <wps:cNvCnPr/>
                        <wps:spPr>
                          <a:xfrm flipV="1">
                            <a:off x="1657350" y="942975"/>
                            <a:ext cx="710538" cy="7385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8" name="Text Box 2"/>
                        <wps:cNvSpPr txBox="1">
                          <a:spLocks noChangeArrowheads="1"/>
                        </wps:cNvSpPr>
                        <wps:spPr bwMode="auto">
                          <a:xfrm>
                            <a:off x="0" y="1476375"/>
                            <a:ext cx="2003425" cy="1915795"/>
                          </a:xfrm>
                          <a:prstGeom prst="rect">
                            <a:avLst/>
                          </a:prstGeom>
                          <a:noFill/>
                          <a:ln w="9525">
                            <a:noFill/>
                            <a:miter lim="800000"/>
                            <a:headEnd/>
                            <a:tailEnd/>
                          </a:ln>
                        </wps:spPr>
                        <wps:txbx>
                          <w:txbxContent>
                            <w:p w14:paraId="73EAEB70" w14:textId="77777777" w:rsidR="00E75E70" w:rsidRDefault="00E75E70" w:rsidP="0065762A">
                              <w:r>
                                <w:t xml:space="preserve">The yellow colour on the logo and words is slightly different to the original prototype. I made this adjustment to match the colour of Pac-Man more accurately and also to make the screen a little brighter / more exciting. </w:t>
                              </w:r>
                            </w:p>
                            <w:p w14:paraId="13ACED26" w14:textId="77777777" w:rsidR="00E75E70" w:rsidRDefault="00E75E70"/>
                          </w:txbxContent>
                        </wps:txbx>
                        <wps:bodyPr rot="0" vert="horz" wrap="square" lIns="91440" tIns="45720" rIns="91440" bIns="45720" anchor="t" anchorCtr="0">
                          <a:noAutofit/>
                        </wps:bodyPr>
                      </wps:wsp>
                      <wps:wsp>
                        <wps:cNvPr id="49" name="Straight Arrow Connector 49"/>
                        <wps:cNvCnPr/>
                        <wps:spPr>
                          <a:xfrm flipH="1">
                            <a:off x="4276725" y="1676400"/>
                            <a:ext cx="991965" cy="70039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3" name="Text Box 2"/>
                        <wps:cNvSpPr txBox="1">
                          <a:spLocks noChangeArrowheads="1"/>
                        </wps:cNvSpPr>
                        <wps:spPr bwMode="auto">
                          <a:xfrm>
                            <a:off x="5029200" y="2057400"/>
                            <a:ext cx="2003425" cy="2129790"/>
                          </a:xfrm>
                          <a:prstGeom prst="rect">
                            <a:avLst/>
                          </a:prstGeom>
                          <a:noFill/>
                          <a:ln w="9525">
                            <a:noFill/>
                            <a:miter lim="800000"/>
                            <a:headEnd/>
                            <a:tailEnd/>
                          </a:ln>
                        </wps:spPr>
                        <wps:txbx>
                          <w:txbxContent>
                            <w:p w14:paraId="0AEA3C2B" w14:textId="76EF6727" w:rsidR="00E75E70" w:rsidRDefault="00E75E70" w:rsidP="000919A3">
                              <w:pPr>
                                <w:jc w:val="right"/>
                              </w:pPr>
                              <w:r>
                                <w:t>The options have been reshuffled. The mute icon is still present along with an accounts and settings icon. This is to reduce the number of options. I chose these things to be icons as they both have images associated with them that are easy for a user to recognise.</w:t>
                              </w:r>
                            </w:p>
                            <w:p w14:paraId="57130075" w14:textId="77777777" w:rsidR="00E75E70" w:rsidRDefault="00E75E70"/>
                          </w:txbxContent>
                        </wps:txbx>
                        <wps:bodyPr rot="0" vert="horz" wrap="square" lIns="91440" tIns="45720" rIns="91440" bIns="45720" anchor="t" anchorCtr="0">
                          <a:noAutofit/>
                        </wps:bodyPr>
                      </wps:wsp>
                      <wps:wsp>
                        <wps:cNvPr id="54" name="Straight Arrow Connector 54"/>
                        <wps:cNvCnPr/>
                        <wps:spPr>
                          <a:xfrm flipH="1">
                            <a:off x="4629150" y="3248025"/>
                            <a:ext cx="620879" cy="303299"/>
                          </a:xfrm>
                          <a:prstGeom prst="straightConnector1">
                            <a:avLst/>
                          </a:prstGeom>
                          <a:noFill/>
                          <a:ln w="6350" cap="flat" cmpd="sng" algn="ctr">
                            <a:solidFill>
                              <a:srgbClr val="5B9BD5"/>
                            </a:solidFill>
                            <a:prstDash val="solid"/>
                            <a:miter lim="800000"/>
                            <a:tailEnd type="triangle"/>
                          </a:ln>
                          <a:effectLst/>
                        </wps:spPr>
                        <wps:bodyPr/>
                      </wps:wsp>
                      <wps:wsp>
                        <wps:cNvPr id="52" name="Straight Arrow Connector 52"/>
                        <wps:cNvCnPr/>
                        <wps:spPr>
                          <a:xfrm>
                            <a:off x="1676400" y="2428875"/>
                            <a:ext cx="787940" cy="1653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DD136B0" id="Group 207" o:spid="_x0000_s1027" style="position:absolute;margin-left:-15pt;margin-top:14.7pt;width:553.75pt;height:329.7pt;z-index:251658249" coordsize="70326,4187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5" o:spid="_x0000_s1028" type="#_x0000_t75" alt="A screenshot of a computer&#10;&#10;Description automatically generated" style="position:absolute;left:21145;top:3333;width:28023;height:3629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">
                  <v:imagedata r:id="rId25" o:title="A screenshot of a computer&#10;&#10;Description automatically generated" croptop="4342f" cropbottom="3251f" cropleft="20288f" cropright="20076f"/>
                </v:shape>
                <v:shape id="_x0000_s1029" type="#_x0000_t202" style="position:absolute;left:52006;width:17697;height:225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" filled="f" stroked="f">
                  <v:textbox>
                    <w:txbxContent>
                      <w:p w14:paraId="61658ACD" w14:textId="320E6678" w:rsidR="00E75E70" w:rsidRDefault="00E75E70" w:rsidP="000919A3">
                        <w:pPr>
                          <w:jc w:val="right"/>
                        </w:pPr>
                        <w:r>
                          <w:t xml:space="preserve">The options </w:t>
                        </w:r>
                        <w:r w:rsidR="003F4CFE">
                          <w:t xml:space="preserve">are </w:t>
                        </w:r>
                        <w:r>
                          <w:t xml:space="preserve">interactive. When the user hovers over one with their mouse a highlighting colour will appear behind it. This alternates between blue and red as you go down in order to match the logo. </w:t>
                        </w:r>
                      </w:p>
                      <w:p w14:paraId="6CDCFAFC" w14:textId="52EB3214" w:rsidR="00E75E70" w:rsidRDefault="00E75E70"/>
                    </w:txbxContent>
                  </v:textbox>
                </v:shape>
                <v:shapetype id="_x0000_t32" coordsize="21600,21600" o:spt="32" o:oned="t" path="m,l21600,21600e" filled="f">
                  <v:path arrowok="t" fillok="f" o:connecttype="none"/>
                  <o:lock v:ext="edit" shapetype="t"/>
                </v:shapetype>
                <v:shape id="Straight Arrow Connector 50" o:spid="_x0000_s1030" type="#_x0000_t32" style="position:absolute;left:43243;top:3619;width:8752;height:4572;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" strokecolor="#5b9bd5 [3204]" strokeweight=".5pt">
                  <v:stroke endarrow="block" joinstyle="miter"/>
                </v:shape>
                <v:shape id="Straight Arrow Connector 51" o:spid="_x0000_s1031" type="#_x0000_t32" style="position:absolute;left:16573;top:9429;width:7105;height:7386;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" strokecolor="#5b9bd5 [3204]" strokeweight=".5pt">
                  <v:stroke endarrow="block" joinstyle="miter"/>
                </v:shape>
                <v:shape id="_x0000_s1032" type="#_x0000_t202" style="position:absolute;top:14763;width:20034;height:1915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" filled="f" stroked="f">
                  <v:textbox>
                    <w:txbxContent>
                      <w:p w14:paraId="73EAEB70" w14:textId="77777777" w:rsidR="00E75E70" w:rsidRDefault="00E75E70" w:rsidP="0065762A">
                        <w:r>
                          <w:t xml:space="preserve">The yellow colour on the logo and words is slightly different to the original prototype. I made this adjustment to match the colour of Pac-Man more accurately and also to make the screen a little brighter / more exciting. </w:t>
                        </w:r>
                      </w:p>
                      <w:p w14:paraId="13ACED26" w14:textId="77777777" w:rsidR="00E75E70" w:rsidRDefault="00E75E70"/>
                    </w:txbxContent>
                  </v:textbox>
                </v:shape>
                <v:shape id="Straight Arrow Connector 49" o:spid="_x0000_s1033" type="#_x0000_t32" style="position:absolute;left:42767;top:16764;width:9919;height:7003;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" strokecolor="#5b9bd5 [3204]" strokeweight=".5pt">
                  <v:stroke endarrow="block" joinstyle="miter"/>
                </v:shape>
                <v:shape id="_x0000_s1034" type="#_x0000_t202" style="position:absolute;left:50292;top:20574;width:20034;height:2129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" filled="f" stroked="f">
                  <v:textbox>
                    <w:txbxContent>
                      <w:p w14:paraId="0AEA3C2B" w14:textId="76EF6727" w:rsidR="00E75E70" w:rsidRDefault="00E75E70" w:rsidP="000919A3">
                        <w:pPr>
                          <w:jc w:val="right"/>
                        </w:pPr>
                        <w:r>
                          <w:t>The options have been reshuffled. The mute icon is still present along with an accounts and settings icon. This is to reduce the number of options. I chose these things to be icons as they both have images associated with them that are easy for a user to recognise.</w:t>
                        </w:r>
                      </w:p>
                      <w:p w14:paraId="57130075" w14:textId="77777777" w:rsidR="00E75E70" w:rsidRDefault="00E75E70"/>
                    </w:txbxContent>
                  </v:textbox>
                </v:shape>
                <v:shape id="Straight Arrow Connector 54" o:spid="_x0000_s1035" type="#_x0000_t32" style="position:absolute;left:46291;top:32480;width:6209;height:3033;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" strokecolor="#5b9bd5" strokeweight=".5pt">
                  <v:stroke endarrow="block" joinstyle="miter"/>
                </v:shape>
                <v:shape id="Straight Arrow Connector 52" o:spid="_x0000_s1036" type="#_x0000_t32" style="position:absolute;left:16764;top:24288;width:7879;height:1654;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" strokecolor="#5b9bd5 [3204]" strokeweight=".5pt">
                  <v:stroke endarrow="block" joinstyle="miter"/>
                </v:shape>
              </v:group>
            </w:pict>
          </mc:Fallback>
        </mc:AlternateContent>
      </w:r>
    </w:p>
    <w:p w14:paraId="50F9B51F" w14:textId="66C4F6A5" w:rsidR="006551F3" w:rsidRDefault="006551F3" w:rsidP="0046377E"/>
    <w:p w14:paraId="02EA77A3" w14:textId="2499A17E" w:rsidR="006551F3" w:rsidRDefault="006551F3" w:rsidP="0046377E"/>
    <w:p w14:paraId="29BD8B4D" w14:textId="2790A66B" w:rsidR="006551F3" w:rsidRDefault="006551F3" w:rsidP="0046377E"/>
    <w:p w14:paraId="79E0B19D" w14:textId="0B2F2FFD" w:rsidR="006551F3" w:rsidRDefault="006551F3" w:rsidP="0046377E"/>
    <w:p w14:paraId="05ED4061" w14:textId="76C48DAA" w:rsidR="006551F3" w:rsidRDefault="006551F3" w:rsidP="0046377E"/>
    <w:p w14:paraId="0BD8C88C" w14:textId="6237AA9C" w:rsidR="006551F3" w:rsidRDefault="006551F3" w:rsidP="0046377E"/>
    <w:p w14:paraId="340DE177" w14:textId="0A2F1CA0" w:rsidR="00A0165E" w:rsidRDefault="00A0165E" w:rsidP="00A0165E"/>
    <w:p w14:paraId="5E42486C" w14:textId="13BF5661" w:rsidR="00CD4856" w:rsidRDefault="00CD4856" w:rsidP="00A0165E"/>
    <w:p w14:paraId="0B46A9DE" w14:textId="6B2B9E9E" w:rsidR="008B7CBC" w:rsidRDefault="008B7CBC" w:rsidP="00A0165E"/>
    <w:p w14:paraId="22532A3D" w14:textId="696C16B3" w:rsidR="008B7CBC" w:rsidRDefault="008B7CBC" w:rsidP="00A0165E"/>
    <w:p w14:paraId="72AFCCF5" w14:textId="3B065603" w:rsidR="00B16AAC" w:rsidRDefault="00B16AAC" w:rsidP="00A0165E"/>
    <w:p w14:paraId="672247BA" w14:textId="2CFF5D3E" w:rsidR="00B16AAC" w:rsidRDefault="00B16AAC" w:rsidP="00A0165E"/>
    <w:p w14:paraId="12B725B8" w14:textId="09CE4B02" w:rsidR="00B16AAC" w:rsidRDefault="00B16AAC" w:rsidP="00A0165E"/>
    <w:p w14:paraId="4A204C51" w14:textId="4335EB1A" w:rsidR="00B100B7" w:rsidRDefault="00B100B7" w:rsidP="00A0165E"/>
    <w:p w14:paraId="06890DBB" w14:textId="1FCD9E38" w:rsidR="00B100B7" w:rsidRDefault="00B100B7" w:rsidP="00A0165E"/>
    <w:p w14:paraId="2E3B7AC0" w14:textId="3C7FE864" w:rsidR="00B100B7" w:rsidRDefault="00B100B7" w:rsidP="00A0165E"/>
    <w:p w14:paraId="12030704" w14:textId="06229BCA" w:rsidR="00B100B7" w:rsidRDefault="00B100B7" w:rsidP="00A0165E"/>
    <w:p w14:paraId="78BF47C8" w14:textId="29181291" w:rsidR="00B100B7" w:rsidRDefault="00B100B7" w:rsidP="00A0165E"/>
    <w:p w14:paraId="1B8D0FD5" w14:textId="70248C6F" w:rsidR="00B100B7" w:rsidRDefault="00B100B7" w:rsidP="00A0165E"/>
    <w:p w14:paraId="452C7024" w14:textId="77777777" w:rsidR="00B100B7" w:rsidRDefault="00B100B7" w:rsidP="00A0165E"/>
    <w:p w14:paraId="143EF0FC" w14:textId="627B6CE8" w:rsidR="00F37F4F" w:rsidRDefault="00F37F4F" w:rsidP="00F37F4F">
      <w:pPr>
        <w:pStyle w:val="Heading3"/>
      </w:pPr>
      <w:bookmarkStart w:id="38" w:name="_Toc29333585"/>
      <w:r w:rsidRPr="00EE0F89">
        <w:t>Settings</w:t>
      </w:r>
      <w:bookmarkEnd w:id="38"/>
    </w:p>
    <w:p w14:paraId="77AD2697" w14:textId="609708AB" w:rsidR="005222EF" w:rsidRDefault="009A221E" w:rsidP="005222EF">
      <w:r>
        <w:t>The settings screen a subprogram of the main menu</w:t>
      </w:r>
      <w:r w:rsidR="00392D7C">
        <w:t>. For this reason, I chose to keep the icons in order to be able to navigate easily between the main menu, accounts and settings. When thinking of how the user should be able to interact with the settings, I felt the cleanest but also most intuitive way would be to use sliders.</w:t>
      </w:r>
      <w:r w:rsidR="00242D97">
        <w:t xml:space="preserve"> Further to this, I chose to only include the 3 settings I felt would be most important: the sound on the main menu, the in-game sound and the win-scale.</w:t>
      </w:r>
    </w:p>
    <w:p w14:paraId="54CD5424" w14:textId="33246064" w:rsidR="00CD4856" w:rsidRDefault="00CD4856" w:rsidP="005222EF"/>
    <w:p w14:paraId="0BACCC99" w14:textId="3608B013" w:rsidR="00CD4856" w:rsidRDefault="00CD4856" w:rsidP="005222EF"/>
    <w:p w14:paraId="1D1B76DA" w14:textId="326D2DCC" w:rsidR="00B16AAC" w:rsidRDefault="00B16AAC" w:rsidP="005222EF"/>
    <w:p w14:paraId="63BEA793" w14:textId="15EDE8FA" w:rsidR="00B16AAC" w:rsidRDefault="00B16AAC" w:rsidP="005222EF">
      <w:r>
        <w:rPr>
          <w:noProof/>
        </w:rPr>
        <mc:AlternateContent>
          <mc:Choice Requires="wpg">
            <w:drawing>
              <wp:anchor distT="0" distB="0" distL="114300" distR="114300" simplePos="0" relativeHeight="251658250" behindDoc="0" locked="0" layoutInCell="1" allowOverlap="1" wp14:anchorId="78B9D32A" wp14:editId="04191E7B">
                <wp:simplePos x="0" y="0"/>
                <wp:positionH relativeFrom="margin">
                  <wp:align>left</wp:align>
                </wp:positionH>
                <wp:positionV relativeFrom="paragraph">
                  <wp:posOffset>8890</wp:posOffset>
                </wp:positionV>
                <wp:extent cx="6798310" cy="4542155"/>
                <wp:effectExtent l="0" t="0" r="0" b="0"/>
                <wp:wrapNone/>
                <wp:docPr id="63" name="Group 63"/>
                <wp:cNvGraphicFramePr/>
                <a:graphic xmlns:a="http://schemas.openxmlformats.org/drawingml/2006/main">
                  <a:graphicData uri="http://schemas.microsoft.com/office/word/2010/wordprocessingGroup">
                    <wpg:wgp>
                      <wpg:cNvGrpSpPr/>
                      <wpg:grpSpPr>
                        <a:xfrm>
                          <a:off x="0" y="0"/>
                          <a:ext cx="6798310" cy="4542155"/>
                          <a:chOff x="0" y="0"/>
                          <a:chExt cx="6798945" cy="4542574"/>
                        </a:xfrm>
                      </wpg:grpSpPr>
                      <pic:pic xmlns:pic="http://schemas.openxmlformats.org/drawingml/2006/picture">
                        <pic:nvPicPr>
                          <pic:cNvPr id="19" name="Picture 19"/>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1926077" y="301558"/>
                            <a:ext cx="2793365" cy="3599815"/>
                          </a:xfrm>
                          <a:prstGeom prst="rect">
                            <a:avLst/>
                          </a:prstGeom>
                        </pic:spPr>
                      </pic:pic>
                      <wps:wsp>
                        <wps:cNvPr id="55" name="Text Box 2"/>
                        <wps:cNvSpPr txBox="1">
                          <a:spLocks noChangeArrowheads="1"/>
                        </wps:cNvSpPr>
                        <wps:spPr bwMode="auto">
                          <a:xfrm>
                            <a:off x="5009745" y="0"/>
                            <a:ext cx="1769745" cy="1215390"/>
                          </a:xfrm>
                          <a:prstGeom prst="rect">
                            <a:avLst/>
                          </a:prstGeom>
                          <a:noFill/>
                          <a:ln w="9525">
                            <a:noFill/>
                            <a:miter lim="800000"/>
                            <a:headEnd/>
                            <a:tailEnd/>
                          </a:ln>
                        </wps:spPr>
                        <wps:txbx>
                          <w:txbxContent>
                            <w:p w14:paraId="4D9E9AD9" w14:textId="60BF0481" w:rsidR="00E75E70" w:rsidRDefault="00E75E70" w:rsidP="000919A3">
                              <w:pPr>
                                <w:jc w:val="right"/>
                              </w:pPr>
                              <w:r>
                                <w:t xml:space="preserve">Large title that matches the majority of the other splash screens to maintain a continuity within </w:t>
                              </w:r>
                              <w:r w:rsidR="00D45279">
                                <w:t>the</w:t>
                              </w:r>
                              <w:r>
                                <w:t xml:space="preserve"> program.  </w:t>
                              </w:r>
                            </w:p>
                            <w:p w14:paraId="58A74A87" w14:textId="77777777" w:rsidR="00E75E70" w:rsidRDefault="00E75E70"/>
                          </w:txbxContent>
                        </wps:txbx>
                        <wps:bodyPr rot="0" vert="horz" wrap="square" lIns="91440" tIns="45720" rIns="91440" bIns="45720" anchor="t" anchorCtr="0">
                          <a:noAutofit/>
                        </wps:bodyPr>
                      </wps:wsp>
                      <wps:wsp>
                        <wps:cNvPr id="56" name="Straight Arrow Connector 56"/>
                        <wps:cNvCnPr/>
                        <wps:spPr>
                          <a:xfrm flipH="1">
                            <a:off x="4191811" y="369651"/>
                            <a:ext cx="875232" cy="457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7" name="Text Box 2"/>
                        <wps:cNvSpPr txBox="1">
                          <a:spLocks noChangeArrowheads="1"/>
                        </wps:cNvSpPr>
                        <wps:spPr bwMode="auto">
                          <a:xfrm>
                            <a:off x="0" y="1507787"/>
                            <a:ext cx="1769745" cy="1215390"/>
                          </a:xfrm>
                          <a:prstGeom prst="rect">
                            <a:avLst/>
                          </a:prstGeom>
                          <a:noFill/>
                          <a:ln w="9525">
                            <a:noFill/>
                            <a:miter lim="800000"/>
                            <a:headEnd/>
                            <a:tailEnd/>
                          </a:ln>
                        </wps:spPr>
                        <wps:txbx>
                          <w:txbxContent>
                            <w:p w14:paraId="24E2F2C3" w14:textId="77777777" w:rsidR="00E75E70" w:rsidRDefault="00E75E70" w:rsidP="005942F1">
                              <w:r>
                                <w:t xml:space="preserve">These sliders control the 3 most important settings. </w:t>
                              </w:r>
                            </w:p>
                            <w:p w14:paraId="3187F4E3" w14:textId="77777777" w:rsidR="00E75E70" w:rsidRDefault="00E75E70"/>
                          </w:txbxContent>
                        </wps:txbx>
                        <wps:bodyPr rot="0" vert="horz" wrap="square" lIns="91440" tIns="45720" rIns="91440" bIns="45720" anchor="t" anchorCtr="0">
                          <a:noAutofit/>
                        </wps:bodyPr>
                      </wps:wsp>
                      <wps:wsp>
                        <wps:cNvPr id="58" name="Straight Arrow Connector 58"/>
                        <wps:cNvCnPr/>
                        <wps:spPr>
                          <a:xfrm>
                            <a:off x="1215957" y="1984443"/>
                            <a:ext cx="1099226" cy="27237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9" name="Text Box 2"/>
                        <wps:cNvSpPr txBox="1">
                          <a:spLocks noChangeArrowheads="1"/>
                        </wps:cNvSpPr>
                        <wps:spPr bwMode="auto">
                          <a:xfrm>
                            <a:off x="5029200" y="1828800"/>
                            <a:ext cx="1769745" cy="1565910"/>
                          </a:xfrm>
                          <a:prstGeom prst="rect">
                            <a:avLst/>
                          </a:prstGeom>
                          <a:noFill/>
                          <a:ln w="9525">
                            <a:noFill/>
                            <a:miter lim="800000"/>
                            <a:headEnd/>
                            <a:tailEnd/>
                          </a:ln>
                        </wps:spPr>
                        <wps:txbx>
                          <w:txbxContent>
                            <w:p w14:paraId="47CA7E55" w14:textId="4FDA2B8C" w:rsidR="00E75E70" w:rsidRDefault="00E75E70" w:rsidP="000919A3">
                              <w:pPr>
                                <w:jc w:val="right"/>
                              </w:pPr>
                              <w:r>
                                <w:t xml:space="preserve">Icons that match the main menu and other programs connected to the main menu to </w:t>
                              </w:r>
                              <w:r w:rsidR="00D45279">
                                <w:t>prevent</w:t>
                              </w:r>
                              <w:r>
                                <w:t xml:space="preserve"> the user feel</w:t>
                              </w:r>
                              <w:r w:rsidR="00D45279">
                                <w:t xml:space="preserve">ing </w:t>
                              </w:r>
                              <w:r>
                                <w:t>overwhelmed by the menu system.</w:t>
                              </w:r>
                            </w:p>
                            <w:p w14:paraId="3E5D62DD" w14:textId="77777777" w:rsidR="00E75E70" w:rsidRDefault="00E75E70"/>
                          </w:txbxContent>
                        </wps:txbx>
                        <wps:bodyPr rot="0" vert="horz" wrap="square" lIns="91440" tIns="45720" rIns="91440" bIns="45720" anchor="t" anchorCtr="0">
                          <a:noAutofit/>
                        </wps:bodyPr>
                      </wps:wsp>
                      <wps:wsp>
                        <wps:cNvPr id="60" name="Straight Arrow Connector 60"/>
                        <wps:cNvCnPr/>
                        <wps:spPr>
                          <a:xfrm flipH="1">
                            <a:off x="4833836" y="3297677"/>
                            <a:ext cx="886028" cy="45663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1" name="Text Box 2"/>
                        <wps:cNvSpPr txBox="1">
                          <a:spLocks noChangeArrowheads="1"/>
                        </wps:cNvSpPr>
                        <wps:spPr bwMode="auto">
                          <a:xfrm>
                            <a:off x="0" y="2976664"/>
                            <a:ext cx="1769745" cy="1565910"/>
                          </a:xfrm>
                          <a:prstGeom prst="rect">
                            <a:avLst/>
                          </a:prstGeom>
                          <a:noFill/>
                          <a:ln w="9525">
                            <a:noFill/>
                            <a:miter lim="800000"/>
                            <a:headEnd/>
                            <a:tailEnd/>
                          </a:ln>
                        </wps:spPr>
                        <wps:txbx>
                          <w:txbxContent>
                            <w:p w14:paraId="1FA685EA" w14:textId="77777777" w:rsidR="00E75E70" w:rsidRDefault="00E75E70" w:rsidP="005942F1">
                              <w:r>
                                <w:t>After repeated comments during interviews, I have also added a back arrow so that users can operate the menu system using only the mouse.</w:t>
                              </w:r>
                            </w:p>
                            <w:p w14:paraId="526C1C60" w14:textId="77777777" w:rsidR="00E75E70" w:rsidRDefault="00E75E70"/>
                          </w:txbxContent>
                        </wps:txbx>
                        <wps:bodyPr rot="0" vert="horz" wrap="square" lIns="91440" tIns="45720" rIns="91440" bIns="45720" anchor="t" anchorCtr="0">
                          <a:noAutofit/>
                        </wps:bodyPr>
                      </wps:wsp>
                      <wps:wsp>
                        <wps:cNvPr id="62" name="Straight Arrow Connector 62"/>
                        <wps:cNvCnPr/>
                        <wps:spPr>
                          <a:xfrm>
                            <a:off x="1478604" y="3453319"/>
                            <a:ext cx="505839" cy="155643"/>
                          </a:xfrm>
                          <a:prstGeom prst="straightConnector1">
                            <a:avLst/>
                          </a:prstGeom>
                          <a:noFill/>
                          <a:ln w="6350" cap="flat" cmpd="sng" algn="ctr">
                            <a:solidFill>
                              <a:srgbClr val="5B9BD5"/>
                            </a:solidFill>
                            <a:prstDash val="solid"/>
                            <a:miter lim="800000"/>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78B9D32A" id="Group 63" o:spid="_x0000_s1037" style="position:absolute;margin-left:0;margin-top:.7pt;width:535.3pt;height:357.65pt;z-index:251658250;mso-position-horizontal:left;mso-position-horizontal-relative:margin;mso-width-relative:margin;mso-height-relative:margin" coordsize="67989,4542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">
                <v:shape id="Picture 19" o:spid="_x0000_s1038" type="#_x0000_t75" style="position:absolute;left:19260;top:3015;width:27934;height:359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">
                  <v:imagedata r:id="rId27" o:title=""/>
                </v:shape>
                <v:shape id="_x0000_s1039" type="#_x0000_t202" style="position:absolute;left:50097;width:17697;height:1215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" filled="f" stroked="f">
                  <v:textbox>
                    <w:txbxContent>
                      <w:p w14:paraId="4D9E9AD9" w14:textId="60BF0481" w:rsidR="00E75E70" w:rsidRDefault="00E75E70" w:rsidP="000919A3">
                        <w:pPr>
                          <w:jc w:val="right"/>
                        </w:pPr>
                        <w:r>
                          <w:t xml:space="preserve">Large title that matches the majority of the other splash screens to maintain a continuity within </w:t>
                        </w:r>
                        <w:r w:rsidR="00D45279">
                          <w:t>the</w:t>
                        </w:r>
                        <w:r>
                          <w:t xml:space="preserve"> program.  </w:t>
                        </w:r>
                      </w:p>
                      <w:p w14:paraId="58A74A87" w14:textId="77777777" w:rsidR="00E75E70" w:rsidRDefault="00E75E70"/>
                    </w:txbxContent>
                  </v:textbox>
                </v:shape>
                <v:shape id="Straight Arrow Connector 56" o:spid="_x0000_s1040" type="#_x0000_t32" style="position:absolute;left:41918;top:3696;width:8752;height:4572;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" strokecolor="#5b9bd5 [3204]" strokeweight=".5pt">
                  <v:stroke endarrow="block" joinstyle="miter"/>
                </v:shape>
                <v:shape id="_x0000_s1041" type="#_x0000_t202" style="position:absolute;top:15077;width:17697;height:1215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" filled="f" stroked="f">
                  <v:textbox>
                    <w:txbxContent>
                      <w:p w14:paraId="24E2F2C3" w14:textId="77777777" w:rsidR="00E75E70" w:rsidRDefault="00E75E70" w:rsidP="005942F1">
                        <w:r>
                          <w:t xml:space="preserve">These sliders control the 3 most important settings. </w:t>
                        </w:r>
                      </w:p>
                      <w:p w14:paraId="3187F4E3" w14:textId="77777777" w:rsidR="00E75E70" w:rsidRDefault="00E75E70"/>
                    </w:txbxContent>
                  </v:textbox>
                </v:shape>
                <v:shape id="Straight Arrow Connector 58" o:spid="_x0000_s1042" type="#_x0000_t32" style="position:absolute;left:12159;top:19844;width:10992;height:2724;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" strokecolor="#5b9bd5 [3204]" strokeweight=".5pt">
                  <v:stroke endarrow="block" joinstyle="miter"/>
                </v:shape>
                <v:shape id="_x0000_s1043" type="#_x0000_t202" style="position:absolute;left:50292;top:18288;width:17697;height:1565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" filled="f" stroked="f">
                  <v:textbox>
                    <w:txbxContent>
                      <w:p w14:paraId="47CA7E55" w14:textId="4FDA2B8C" w:rsidR="00E75E70" w:rsidRDefault="00E75E70" w:rsidP="000919A3">
                        <w:pPr>
                          <w:jc w:val="right"/>
                        </w:pPr>
                        <w:r>
                          <w:t xml:space="preserve">Icons that match the main menu and other programs connected to the main menu to </w:t>
                        </w:r>
                        <w:r w:rsidR="00D45279">
                          <w:t>prevent</w:t>
                        </w:r>
                        <w:r>
                          <w:t xml:space="preserve"> the user feel</w:t>
                        </w:r>
                        <w:r w:rsidR="00D45279">
                          <w:t xml:space="preserve">ing </w:t>
                        </w:r>
                        <w:r>
                          <w:t>overwhelmed by the menu system.</w:t>
                        </w:r>
                      </w:p>
                      <w:p w14:paraId="3E5D62DD" w14:textId="77777777" w:rsidR="00E75E70" w:rsidRDefault="00E75E70"/>
                    </w:txbxContent>
                  </v:textbox>
                </v:shape>
                <v:shape id="Straight Arrow Connector 60" o:spid="_x0000_s1044" type="#_x0000_t32" style="position:absolute;left:48338;top:32976;width:8860;height:4567;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" strokecolor="#5b9bd5 [3204]" strokeweight=".5pt">
                  <v:stroke endarrow="block" joinstyle="miter"/>
                </v:shape>
                <v:shape id="_x0000_s1045" type="#_x0000_t202" style="position:absolute;top:29766;width:17697;height:1565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" filled="f" stroked="f">
                  <v:textbox>
                    <w:txbxContent>
                      <w:p w14:paraId="1FA685EA" w14:textId="77777777" w:rsidR="00E75E70" w:rsidRDefault="00E75E70" w:rsidP="005942F1">
                        <w:r>
                          <w:t>After repeated comments during interviews, I have also added a back arrow so that users can operate the menu system using only the mouse.</w:t>
                        </w:r>
                      </w:p>
                      <w:p w14:paraId="526C1C60" w14:textId="77777777" w:rsidR="00E75E70" w:rsidRDefault="00E75E70"/>
                    </w:txbxContent>
                  </v:textbox>
                </v:shape>
                <v:shape id="Straight Arrow Connector 62" o:spid="_x0000_s1046" type="#_x0000_t32" style="position:absolute;left:14786;top:34533;width:5058;height:155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" strokecolor="#5b9bd5" strokeweight=".5pt">
                  <v:stroke endarrow="block" joinstyle="miter"/>
                </v:shape>
                <w10:wrap anchorx="margin"/>
              </v:group>
            </w:pict>
          </mc:Fallback>
        </mc:AlternateContent>
      </w:r>
    </w:p>
    <w:p w14:paraId="509107C5" w14:textId="3E607825" w:rsidR="00B16AAC" w:rsidRDefault="00B16AAC" w:rsidP="005222EF"/>
    <w:p w14:paraId="52A13290" w14:textId="0D1D972E" w:rsidR="00B16AAC" w:rsidRDefault="00B16AAC" w:rsidP="005222EF"/>
    <w:p w14:paraId="433D8385" w14:textId="29EB6DEB" w:rsidR="00B16AAC" w:rsidRDefault="00B16AAC" w:rsidP="005222EF"/>
    <w:p w14:paraId="47E499BA" w14:textId="27EA47BE" w:rsidR="00B16AAC" w:rsidRDefault="00B16AAC" w:rsidP="005222EF"/>
    <w:p w14:paraId="61CF0F53" w14:textId="5F8BD20B" w:rsidR="00B16AAC" w:rsidRDefault="00B16AAC" w:rsidP="005222EF"/>
    <w:p w14:paraId="1205E99C" w14:textId="07DFB195" w:rsidR="00B16AAC" w:rsidRDefault="00B16AAC" w:rsidP="005222EF"/>
    <w:p w14:paraId="2BAC658A" w14:textId="0FC032C2" w:rsidR="00B16AAC" w:rsidRDefault="00B16AAC" w:rsidP="005222EF"/>
    <w:p w14:paraId="5B67E4DD" w14:textId="3BC3C874" w:rsidR="00B16AAC" w:rsidRDefault="00B16AAC" w:rsidP="005222EF"/>
    <w:p w14:paraId="60EDDFA2" w14:textId="20A92D5C" w:rsidR="00B16AAC" w:rsidRDefault="00B16AAC" w:rsidP="005222EF"/>
    <w:p w14:paraId="153DDE4B" w14:textId="01859BBF" w:rsidR="00B16AAC" w:rsidRDefault="00B16AAC" w:rsidP="005222EF"/>
    <w:p w14:paraId="7DB4A036" w14:textId="15732FCE" w:rsidR="00B16AAC" w:rsidRDefault="00B16AAC" w:rsidP="005222EF"/>
    <w:p w14:paraId="7EFDBE56" w14:textId="677BD48A" w:rsidR="00B16AAC" w:rsidRDefault="00B16AAC" w:rsidP="005222EF"/>
    <w:p w14:paraId="1495902C" w14:textId="48C899E3" w:rsidR="00B16AAC" w:rsidRDefault="00B16AAC" w:rsidP="005222EF"/>
    <w:p w14:paraId="52C47241" w14:textId="55600AD1" w:rsidR="00B16AAC" w:rsidRDefault="00B16AAC" w:rsidP="005222EF"/>
    <w:p w14:paraId="608BE0A5" w14:textId="71360948" w:rsidR="00B16AAC" w:rsidRDefault="00B16AAC" w:rsidP="005222EF"/>
    <w:p w14:paraId="410F0C36" w14:textId="79545399" w:rsidR="00B16AAC" w:rsidRDefault="00B16AAC" w:rsidP="005222EF"/>
    <w:p w14:paraId="33180892" w14:textId="77777777" w:rsidR="00B16AAC" w:rsidRDefault="00B16AAC" w:rsidP="005222EF"/>
    <w:p w14:paraId="315CE390" w14:textId="362EF374" w:rsidR="00CD4856" w:rsidRDefault="00CD4856" w:rsidP="005222EF"/>
    <w:p w14:paraId="4476A5F6" w14:textId="6F84C9B2" w:rsidR="00CD4856" w:rsidRDefault="00CD4856" w:rsidP="005222EF"/>
    <w:p w14:paraId="52943BEC" w14:textId="538C9F90" w:rsidR="00CD4856" w:rsidRDefault="00CD4856" w:rsidP="005222EF"/>
    <w:p w14:paraId="71CA4427" w14:textId="0DEDF3D1" w:rsidR="00CD4856" w:rsidRDefault="00CD4856" w:rsidP="005222EF"/>
    <w:p w14:paraId="67ED5117" w14:textId="77777777" w:rsidR="00A76BA7" w:rsidRDefault="00A76BA7" w:rsidP="00A76BA7"/>
    <w:p w14:paraId="164CD30C" w14:textId="77777777" w:rsidR="00A76BA7" w:rsidRDefault="00A76BA7" w:rsidP="00A76BA7">
      <w:pPr>
        <w:pStyle w:val="Heading3"/>
      </w:pPr>
      <w:bookmarkStart w:id="39" w:name="_Toc29333586"/>
      <w:r w:rsidRPr="00EE0F89">
        <w:t>Classic Mode</w:t>
      </w:r>
      <w:bookmarkEnd w:id="39"/>
    </w:p>
    <w:p w14:paraId="1C493839" w14:textId="6419EF12" w:rsidR="00A76BA7" w:rsidRDefault="006A52A1" w:rsidP="00A76BA7">
      <w:r>
        <w:t xml:space="preserve">There wasn’t a massive amount of creative innovation in the design of this </w:t>
      </w:r>
      <w:r w:rsidR="003762F2">
        <w:t xml:space="preserve">area. The screen is based entirely on the original game and while the sprite sheet is slightly different (offering </w:t>
      </w:r>
      <w:r w:rsidR="00B62F2E">
        <w:t>ironically,</w:t>
      </w:r>
      <w:r w:rsidR="003762F2">
        <w:t xml:space="preserve"> I slightly more pixelated/retro look than the original), </w:t>
      </w:r>
      <w:r w:rsidR="00B62F2E">
        <w:t xml:space="preserve">it is fairly akin to the original. </w:t>
      </w:r>
    </w:p>
    <w:p w14:paraId="3FFE9369" w14:textId="1206C457" w:rsidR="00A76BA7" w:rsidRDefault="00A76BA7" w:rsidP="00A76BA7"/>
    <w:p w14:paraId="5D5ED8D6" w14:textId="4D9A66E1" w:rsidR="00A0165E" w:rsidRDefault="00A0165E" w:rsidP="005222EF"/>
    <w:p w14:paraId="1DBAB36B" w14:textId="28A708C3" w:rsidR="00A76BA7" w:rsidRDefault="00847FF3" w:rsidP="005222EF">
      <w:r>
        <w:rPr>
          <w:noProof/>
        </w:rPr>
        <mc:AlternateContent>
          <mc:Choice Requires="wpg">
            <w:drawing>
              <wp:anchor distT="0" distB="0" distL="114300" distR="114300" simplePos="0" relativeHeight="251658252" behindDoc="0" locked="0" layoutInCell="1" allowOverlap="1" wp14:anchorId="4E018A34" wp14:editId="52B2FDBE">
                <wp:simplePos x="0" y="0"/>
                <wp:positionH relativeFrom="column">
                  <wp:posOffset>165370</wp:posOffset>
                </wp:positionH>
                <wp:positionV relativeFrom="paragraph">
                  <wp:posOffset>14211</wp:posOffset>
                </wp:positionV>
                <wp:extent cx="5990913" cy="5651770"/>
                <wp:effectExtent l="0" t="0" r="0" b="6350"/>
                <wp:wrapNone/>
                <wp:docPr id="67" name="Group 67"/>
                <wp:cNvGraphicFramePr/>
                <a:graphic xmlns:a="http://schemas.openxmlformats.org/drawingml/2006/main">
                  <a:graphicData uri="http://schemas.microsoft.com/office/word/2010/wordprocessingGroup">
                    <wpg:wgp>
                      <wpg:cNvGrpSpPr/>
                      <wpg:grpSpPr>
                        <a:xfrm>
                          <a:off x="0" y="0"/>
                          <a:ext cx="5990913" cy="5651770"/>
                          <a:chOff x="0" y="0"/>
                          <a:chExt cx="5990913" cy="5651770"/>
                        </a:xfrm>
                      </wpg:grpSpPr>
                      <pic:pic xmlns:pic="http://schemas.openxmlformats.org/drawingml/2006/picture">
                        <pic:nvPicPr>
                          <pic:cNvPr id="21" name="Picture 21"/>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1935804" y="914400"/>
                            <a:ext cx="2778760" cy="3599815"/>
                          </a:xfrm>
                          <a:prstGeom prst="rect">
                            <a:avLst/>
                          </a:prstGeom>
                        </pic:spPr>
                      </pic:pic>
                      <wps:wsp>
                        <wps:cNvPr id="9" name="Text Box 2"/>
                        <wps:cNvSpPr txBox="1">
                          <a:spLocks noChangeArrowheads="1"/>
                        </wps:cNvSpPr>
                        <wps:spPr bwMode="auto">
                          <a:xfrm>
                            <a:off x="5048655" y="175098"/>
                            <a:ext cx="942258" cy="447472"/>
                          </a:xfrm>
                          <a:prstGeom prst="rect">
                            <a:avLst/>
                          </a:prstGeom>
                          <a:noFill/>
                          <a:ln w="9525">
                            <a:noFill/>
                            <a:miter lim="800000"/>
                            <a:headEnd/>
                            <a:tailEnd/>
                          </a:ln>
                        </wps:spPr>
                        <wps:txbx>
                          <w:txbxContent>
                            <w:p w14:paraId="5CBD559A" w14:textId="58CE0763" w:rsidR="00E75E70" w:rsidRDefault="00E75E70" w:rsidP="00B62F2E">
                              <w:pPr>
                                <w:jc w:val="right"/>
                              </w:pPr>
                              <w:r>
                                <w:t>High score.</w:t>
                              </w:r>
                            </w:p>
                            <w:p w14:paraId="6689E93B" w14:textId="77777777" w:rsidR="00E75E70" w:rsidRDefault="00E75E70" w:rsidP="00B62F2E"/>
                          </w:txbxContent>
                        </wps:txbx>
                        <wps:bodyPr rot="0" vert="horz" wrap="square" lIns="91440" tIns="45720" rIns="91440" bIns="45720" anchor="t" anchorCtr="0">
                          <a:noAutofit/>
                        </wps:bodyPr>
                      </wps:wsp>
                      <wps:wsp>
                        <wps:cNvPr id="10" name="Text Box 2"/>
                        <wps:cNvSpPr txBox="1">
                          <a:spLocks noChangeArrowheads="1"/>
                        </wps:cNvSpPr>
                        <wps:spPr bwMode="auto">
                          <a:xfrm>
                            <a:off x="0" y="233464"/>
                            <a:ext cx="1769684" cy="340468"/>
                          </a:xfrm>
                          <a:prstGeom prst="rect">
                            <a:avLst/>
                          </a:prstGeom>
                          <a:noFill/>
                          <a:ln w="9525">
                            <a:noFill/>
                            <a:miter lim="800000"/>
                            <a:headEnd/>
                            <a:tailEnd/>
                          </a:ln>
                        </wps:spPr>
                        <wps:txbx>
                          <w:txbxContent>
                            <w:p w14:paraId="0FFD5005" w14:textId="0132CD7E" w:rsidR="00E75E70" w:rsidRDefault="00E75E70" w:rsidP="00B62F2E">
                              <w:r>
                                <w:t>Current score.</w:t>
                              </w:r>
                            </w:p>
                            <w:p w14:paraId="03F37F53" w14:textId="77777777" w:rsidR="00E75E70" w:rsidRDefault="00E75E70" w:rsidP="00B62F2E"/>
                          </w:txbxContent>
                        </wps:txbx>
                        <wps:bodyPr rot="0" vert="horz" wrap="square" lIns="91440" tIns="45720" rIns="91440" bIns="45720" anchor="t" anchorCtr="0">
                          <a:noAutofit/>
                        </wps:bodyPr>
                      </wps:wsp>
                      <wps:wsp>
                        <wps:cNvPr id="11" name="Straight Arrow Connector 11"/>
                        <wps:cNvCnPr/>
                        <wps:spPr>
                          <a:xfrm>
                            <a:off x="719847" y="525293"/>
                            <a:ext cx="1682885" cy="583660"/>
                          </a:xfrm>
                          <a:prstGeom prst="straightConnector1">
                            <a:avLst/>
                          </a:prstGeom>
                          <a:noFill/>
                          <a:ln w="6350" cap="flat" cmpd="sng" algn="ctr">
                            <a:solidFill>
                              <a:srgbClr val="5B9BD5"/>
                            </a:solidFill>
                            <a:prstDash val="solid"/>
                            <a:miter lim="800000"/>
                            <a:tailEnd type="triangle"/>
                          </a:ln>
                          <a:effectLst/>
                        </wps:spPr>
                        <wps:bodyPr/>
                      </wps:wsp>
                      <wps:wsp>
                        <wps:cNvPr id="12" name="Text Box 2"/>
                        <wps:cNvSpPr txBox="1">
                          <a:spLocks noChangeArrowheads="1"/>
                        </wps:cNvSpPr>
                        <wps:spPr bwMode="auto">
                          <a:xfrm>
                            <a:off x="1838528" y="0"/>
                            <a:ext cx="1857983" cy="690664"/>
                          </a:xfrm>
                          <a:prstGeom prst="rect">
                            <a:avLst/>
                          </a:prstGeom>
                          <a:noFill/>
                          <a:ln w="9525">
                            <a:noFill/>
                            <a:miter lim="800000"/>
                            <a:headEnd/>
                            <a:tailEnd/>
                          </a:ln>
                        </wps:spPr>
                        <wps:txbx>
                          <w:txbxContent>
                            <w:p w14:paraId="498AECA1" w14:textId="3ECAD83F" w:rsidR="00E75E70" w:rsidRDefault="00E75E70" w:rsidP="009E40CA">
                              <w:pPr>
                                <w:jc w:val="center"/>
                              </w:pPr>
                              <w:r>
                                <w:t>1 up indicator, flashes until the extra life has been earned.</w:t>
                              </w:r>
                            </w:p>
                            <w:p w14:paraId="71A4C682" w14:textId="77777777" w:rsidR="00E75E70" w:rsidRDefault="00E75E70" w:rsidP="00B62F2E"/>
                          </w:txbxContent>
                        </wps:txbx>
                        <wps:bodyPr rot="0" vert="horz" wrap="square" lIns="91440" tIns="45720" rIns="91440" bIns="45720" anchor="t" anchorCtr="0">
                          <a:noAutofit/>
                        </wps:bodyPr>
                      </wps:wsp>
                      <wps:wsp>
                        <wps:cNvPr id="13" name="Straight Arrow Connector 13"/>
                        <wps:cNvCnPr/>
                        <wps:spPr>
                          <a:xfrm>
                            <a:off x="2324911" y="457200"/>
                            <a:ext cx="77010" cy="369313"/>
                          </a:xfrm>
                          <a:prstGeom prst="straightConnector1">
                            <a:avLst/>
                          </a:prstGeom>
                          <a:noFill/>
                          <a:ln w="6350" cap="flat" cmpd="sng" algn="ctr">
                            <a:solidFill>
                              <a:srgbClr val="5B9BD5"/>
                            </a:solidFill>
                            <a:prstDash val="solid"/>
                            <a:miter lim="800000"/>
                            <a:tailEnd type="triangle"/>
                          </a:ln>
                          <a:effectLst/>
                        </wps:spPr>
                        <wps:bodyPr/>
                      </wps:wsp>
                      <wps:wsp>
                        <wps:cNvPr id="14" name="Straight Arrow Connector 14"/>
                        <wps:cNvCnPr/>
                        <wps:spPr>
                          <a:xfrm flipH="1">
                            <a:off x="3919436" y="437745"/>
                            <a:ext cx="1457082" cy="622570"/>
                          </a:xfrm>
                          <a:prstGeom prst="straightConnector1">
                            <a:avLst/>
                          </a:prstGeom>
                          <a:noFill/>
                          <a:ln w="6350" cap="flat" cmpd="sng" algn="ctr">
                            <a:solidFill>
                              <a:srgbClr val="5B9BD5"/>
                            </a:solidFill>
                            <a:prstDash val="solid"/>
                            <a:miter lim="800000"/>
                            <a:tailEnd type="triangle"/>
                          </a:ln>
                          <a:effectLst/>
                        </wps:spPr>
                        <wps:bodyPr/>
                      </wps:wsp>
                      <wps:wsp>
                        <wps:cNvPr id="15" name="Text Box 2"/>
                        <wps:cNvSpPr txBox="1">
                          <a:spLocks noChangeArrowheads="1"/>
                        </wps:cNvSpPr>
                        <wps:spPr bwMode="auto">
                          <a:xfrm>
                            <a:off x="0" y="2480553"/>
                            <a:ext cx="1769110" cy="1459149"/>
                          </a:xfrm>
                          <a:prstGeom prst="rect">
                            <a:avLst/>
                          </a:prstGeom>
                          <a:noFill/>
                          <a:ln w="9525">
                            <a:noFill/>
                            <a:miter lim="800000"/>
                            <a:headEnd/>
                            <a:tailEnd/>
                          </a:ln>
                        </wps:spPr>
                        <wps:txbx>
                          <w:txbxContent>
                            <w:p w14:paraId="45D12939" w14:textId="492BB876" w:rsidR="00E75E70" w:rsidRDefault="00E75E70" w:rsidP="00847FF3">
                              <w:r>
                                <w:t>Black background to contrast the brightly coloured ghosts and Pac-Man.</w:t>
                              </w:r>
                            </w:p>
                            <w:p w14:paraId="04273877" w14:textId="77777777" w:rsidR="00E75E70" w:rsidRDefault="00E75E70" w:rsidP="00847FF3"/>
                          </w:txbxContent>
                        </wps:txbx>
                        <wps:bodyPr rot="0" vert="horz" wrap="square" lIns="91440" tIns="45720" rIns="91440" bIns="45720" anchor="t" anchorCtr="0">
                          <a:noAutofit/>
                        </wps:bodyPr>
                      </wps:wsp>
                      <wps:wsp>
                        <wps:cNvPr id="17" name="Straight Arrow Connector 17"/>
                        <wps:cNvCnPr/>
                        <wps:spPr>
                          <a:xfrm flipV="1">
                            <a:off x="1478604" y="2654435"/>
                            <a:ext cx="787171" cy="204930"/>
                          </a:xfrm>
                          <a:prstGeom prst="straightConnector1">
                            <a:avLst/>
                          </a:prstGeom>
                          <a:noFill/>
                          <a:ln w="6350" cap="flat" cmpd="sng" algn="ctr">
                            <a:solidFill>
                              <a:srgbClr val="5B9BD5"/>
                            </a:solidFill>
                            <a:prstDash val="solid"/>
                            <a:miter lim="800000"/>
                            <a:tailEnd type="triangle"/>
                          </a:ln>
                          <a:effectLst/>
                        </wps:spPr>
                        <wps:bodyPr/>
                      </wps:wsp>
                      <wps:wsp>
                        <wps:cNvPr id="65" name="Text Box 2"/>
                        <wps:cNvSpPr txBox="1">
                          <a:spLocks noChangeArrowheads="1"/>
                        </wps:cNvSpPr>
                        <wps:spPr bwMode="auto">
                          <a:xfrm>
                            <a:off x="2354094" y="4961106"/>
                            <a:ext cx="1857983" cy="690664"/>
                          </a:xfrm>
                          <a:prstGeom prst="rect">
                            <a:avLst/>
                          </a:prstGeom>
                          <a:noFill/>
                          <a:ln w="9525">
                            <a:noFill/>
                            <a:miter lim="800000"/>
                            <a:headEnd/>
                            <a:tailEnd/>
                          </a:ln>
                        </wps:spPr>
                        <wps:txbx>
                          <w:txbxContent>
                            <w:p w14:paraId="55455BBD" w14:textId="2D37BB06" w:rsidR="00E75E70" w:rsidRDefault="00E75E70" w:rsidP="009E40CA">
                              <w:pPr>
                                <w:jc w:val="center"/>
                              </w:pPr>
                              <w:r>
                                <w:t>Life indicators. These let the user know how many lives they have left.</w:t>
                              </w:r>
                            </w:p>
                            <w:p w14:paraId="60DD4B3C" w14:textId="77777777" w:rsidR="00E75E70" w:rsidRDefault="00E75E70" w:rsidP="00B62F2E"/>
                          </w:txbxContent>
                        </wps:txbx>
                        <wps:bodyPr rot="0" vert="horz" wrap="square" lIns="91440" tIns="45720" rIns="91440" bIns="45720" anchor="t" anchorCtr="0">
                          <a:noAutofit/>
                        </wps:bodyPr>
                      </wps:wsp>
                      <wps:wsp>
                        <wps:cNvPr id="66" name="Straight Arrow Connector 66"/>
                        <wps:cNvCnPr/>
                        <wps:spPr>
                          <a:xfrm flipH="1" flipV="1">
                            <a:off x="2285189" y="4532279"/>
                            <a:ext cx="885217" cy="429233"/>
                          </a:xfrm>
                          <a:prstGeom prst="straightConnector1">
                            <a:avLst/>
                          </a:prstGeom>
                          <a:noFill/>
                          <a:ln w="6350" cap="flat" cmpd="sng" algn="ctr">
                            <a:solidFill>
                              <a:srgbClr val="5B9BD5"/>
                            </a:solidFill>
                            <a:prstDash val="solid"/>
                            <a:miter lim="800000"/>
                            <a:tailEnd type="triangle"/>
                          </a:ln>
                          <a:effectLst/>
                        </wps:spPr>
                        <wps:bodyPr/>
                      </wps:wsp>
                    </wpg:wgp>
                  </a:graphicData>
                </a:graphic>
              </wp:anchor>
            </w:drawing>
          </mc:Choice>
          <mc:Fallback>
            <w:pict>
              <v:group w14:anchorId="4E018A34" id="Group 67" o:spid="_x0000_s1047" style="position:absolute;margin-left:13pt;margin-top:1.1pt;width:471.75pt;height:445pt;z-index:251658252" coordsize="59909,5651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">
                <v:shape id="Picture 21" o:spid="_x0000_s1048" type="#_x0000_t75" style="position:absolute;left:19358;top:9144;width:27787;height:359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">
                  <v:imagedata r:id="rId29" o:title=""/>
                </v:shape>
                <v:shape id="_x0000_s1049" type="#_x0000_t202" style="position:absolute;left:50486;top:1750;width:9423;height:44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" filled="f" stroked="f">
                  <v:textbox>
                    <w:txbxContent>
                      <w:p w14:paraId="5CBD559A" w14:textId="58CE0763" w:rsidR="00E75E70" w:rsidRDefault="00E75E70" w:rsidP="00B62F2E">
                        <w:pPr>
                          <w:jc w:val="right"/>
                        </w:pPr>
                        <w:r>
                          <w:t>High score.</w:t>
                        </w:r>
                      </w:p>
                      <w:p w14:paraId="6689E93B" w14:textId="77777777" w:rsidR="00E75E70" w:rsidRDefault="00E75E70" w:rsidP="00B62F2E"/>
                    </w:txbxContent>
                  </v:textbox>
                </v:shape>
                <v:shape id="_x0000_s1050" type="#_x0000_t202" style="position:absolute;top:2334;width:17696;height:340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" filled="f" stroked="f">
                  <v:textbox>
                    <w:txbxContent>
                      <w:p w14:paraId="0FFD5005" w14:textId="0132CD7E" w:rsidR="00E75E70" w:rsidRDefault="00E75E70" w:rsidP="00B62F2E">
                        <w:r>
                          <w:t>Current score.</w:t>
                        </w:r>
                      </w:p>
                      <w:p w14:paraId="03F37F53" w14:textId="77777777" w:rsidR="00E75E70" w:rsidRDefault="00E75E70" w:rsidP="00B62F2E"/>
                    </w:txbxContent>
                  </v:textbox>
                </v:shape>
                <v:shape id="Straight Arrow Connector 11" o:spid="_x0000_s1051" type="#_x0000_t32" style="position:absolute;left:7198;top:5252;width:16829;height:583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" strokecolor="#5b9bd5" strokeweight=".5pt">
                  <v:stroke endarrow="block" joinstyle="miter"/>
                </v:shape>
                <v:shape id="_x0000_s1052" type="#_x0000_t202" style="position:absolute;left:18385;width:18580;height:69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" filled="f" stroked="f">
                  <v:textbox>
                    <w:txbxContent>
                      <w:p w14:paraId="498AECA1" w14:textId="3ECAD83F" w:rsidR="00E75E70" w:rsidRDefault="00E75E70" w:rsidP="009E40CA">
                        <w:pPr>
                          <w:jc w:val="center"/>
                        </w:pPr>
                        <w:r>
                          <w:t>1 up indicator, flashes until the extra life has been earned.</w:t>
                        </w:r>
                      </w:p>
                      <w:p w14:paraId="71A4C682" w14:textId="77777777" w:rsidR="00E75E70" w:rsidRDefault="00E75E70" w:rsidP="00B62F2E"/>
                    </w:txbxContent>
                  </v:textbox>
                </v:shape>
                <v:shape id="Straight Arrow Connector 13" o:spid="_x0000_s1053" type="#_x0000_t32" style="position:absolute;left:23249;top:4572;width:770;height:3693;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" strokecolor="#5b9bd5" strokeweight=".5pt">
                  <v:stroke endarrow="block" joinstyle="miter"/>
                </v:shape>
                <v:shape id="Straight Arrow Connector 14" o:spid="_x0000_s1054" type="#_x0000_t32" style="position:absolute;left:39194;top:4377;width:14571;height:6226;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" strokecolor="#5b9bd5" strokeweight=".5pt">
                  <v:stroke endarrow="block" joinstyle="miter"/>
                </v:shape>
                <v:shape id="_x0000_s1055" type="#_x0000_t202" style="position:absolute;top:24805;width:17691;height:1459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" filled="f" stroked="f">
                  <v:textbox>
                    <w:txbxContent>
                      <w:p w14:paraId="45D12939" w14:textId="492BB876" w:rsidR="00E75E70" w:rsidRDefault="00E75E70" w:rsidP="00847FF3">
                        <w:r>
                          <w:t>Black background to contrast the brightly coloured ghosts and Pac-Man.</w:t>
                        </w:r>
                      </w:p>
                      <w:p w14:paraId="04273877" w14:textId="77777777" w:rsidR="00E75E70" w:rsidRDefault="00E75E70" w:rsidP="00847FF3"/>
                    </w:txbxContent>
                  </v:textbox>
                </v:shape>
                <v:shape id="Straight Arrow Connector 17" o:spid="_x0000_s1056" type="#_x0000_t32" style="position:absolute;left:14786;top:26544;width:7871;height:2049;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" strokecolor="#5b9bd5" strokeweight=".5pt">
                  <v:stroke endarrow="block" joinstyle="miter"/>
                </v:shape>
                <v:shape id="_x0000_s1057" type="#_x0000_t202" style="position:absolute;left:23540;top:49611;width:18580;height:690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" filled="f" stroked="f">
                  <v:textbox>
                    <w:txbxContent>
                      <w:p w14:paraId="55455BBD" w14:textId="2D37BB06" w:rsidR="00E75E70" w:rsidRDefault="00E75E70" w:rsidP="009E40CA">
                        <w:pPr>
                          <w:jc w:val="center"/>
                        </w:pPr>
                        <w:r>
                          <w:t>Life indicators. These let the user know how many lives they have left.</w:t>
                        </w:r>
                      </w:p>
                      <w:p w14:paraId="60DD4B3C" w14:textId="77777777" w:rsidR="00E75E70" w:rsidRDefault="00E75E70" w:rsidP="00B62F2E"/>
                    </w:txbxContent>
                  </v:textbox>
                </v:shape>
                <v:shape id="Straight Arrow Connector 66" o:spid="_x0000_s1058" type="#_x0000_t32" style="position:absolute;left:22851;top:45322;width:8853;height:4293;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" strokecolor="#5b9bd5" strokeweight=".5pt">
                  <v:stroke endarrow="block" joinstyle="miter"/>
                </v:shape>
              </v:group>
            </w:pict>
          </mc:Fallback>
        </mc:AlternateContent>
      </w:r>
    </w:p>
    <w:p w14:paraId="7626DCDC" w14:textId="7F290744" w:rsidR="00A76BA7" w:rsidRDefault="00A76BA7" w:rsidP="005222EF"/>
    <w:p w14:paraId="5E2C9397" w14:textId="5566744D" w:rsidR="00A76BA7" w:rsidRDefault="00A76BA7" w:rsidP="005222EF"/>
    <w:p w14:paraId="4DCD0CAA" w14:textId="28E5E40D" w:rsidR="00A76BA7" w:rsidRDefault="00A76BA7" w:rsidP="005222EF"/>
    <w:p w14:paraId="36CEED9C" w14:textId="35BB5C5A" w:rsidR="00A76BA7" w:rsidRDefault="00A76BA7" w:rsidP="005222EF"/>
    <w:p w14:paraId="1B95BD46" w14:textId="4002F858" w:rsidR="00A76BA7" w:rsidRDefault="00A76BA7" w:rsidP="005222EF"/>
    <w:p w14:paraId="0D4CDCBF" w14:textId="06E2B1D2" w:rsidR="00A76BA7" w:rsidRDefault="00A76BA7" w:rsidP="005222EF"/>
    <w:p w14:paraId="5049A8AA" w14:textId="0D1EA612" w:rsidR="00A76BA7" w:rsidRDefault="00A76BA7" w:rsidP="005222EF"/>
    <w:p w14:paraId="289CBE54" w14:textId="32EE2BC3" w:rsidR="00A76BA7" w:rsidRDefault="00A76BA7" w:rsidP="005222EF"/>
    <w:p w14:paraId="26C6DCDF" w14:textId="40481C13" w:rsidR="00A76BA7" w:rsidRDefault="00A76BA7" w:rsidP="005222EF"/>
    <w:p w14:paraId="7A49FD67" w14:textId="345E9F7B" w:rsidR="00A76BA7" w:rsidRDefault="00A76BA7" w:rsidP="005222EF"/>
    <w:p w14:paraId="2D18FD4A" w14:textId="1D799EB2" w:rsidR="00A76BA7" w:rsidRDefault="00A76BA7" w:rsidP="005222EF"/>
    <w:p w14:paraId="5DC9C8FC" w14:textId="4678F505" w:rsidR="00A76BA7" w:rsidRDefault="00A76BA7" w:rsidP="005222EF"/>
    <w:p w14:paraId="1327861D" w14:textId="66FCFD14" w:rsidR="00A76BA7" w:rsidRDefault="00A76BA7" w:rsidP="005222EF"/>
    <w:p w14:paraId="056FBD42" w14:textId="2FCA4201" w:rsidR="00A76BA7" w:rsidRDefault="00A76BA7" w:rsidP="005222EF"/>
    <w:p w14:paraId="6306A78F" w14:textId="55ED0295" w:rsidR="00A76BA7" w:rsidRDefault="00A76BA7" w:rsidP="005222EF"/>
    <w:p w14:paraId="0088F562" w14:textId="61F8FBBE" w:rsidR="00A76BA7" w:rsidRDefault="00A76BA7" w:rsidP="005222EF"/>
    <w:p w14:paraId="049E4B68" w14:textId="6C5AC502" w:rsidR="00A76BA7" w:rsidRDefault="00A76BA7" w:rsidP="005222EF"/>
    <w:p w14:paraId="7144BF6E" w14:textId="2EC0DEAB" w:rsidR="00A76BA7" w:rsidRDefault="00A76BA7" w:rsidP="005222EF"/>
    <w:p w14:paraId="382B2295" w14:textId="732E0280" w:rsidR="00A76BA7" w:rsidRDefault="00A76BA7" w:rsidP="005222EF"/>
    <w:p w14:paraId="4722D273" w14:textId="3ED70E0F" w:rsidR="00A76BA7" w:rsidRDefault="00A76BA7" w:rsidP="005222EF"/>
    <w:p w14:paraId="5B431849" w14:textId="27DF0FC8" w:rsidR="00A76BA7" w:rsidRDefault="00A76BA7" w:rsidP="005222EF"/>
    <w:p w14:paraId="359269D5" w14:textId="0D3E8516" w:rsidR="00A76BA7" w:rsidRDefault="00A76BA7" w:rsidP="005222EF"/>
    <w:p w14:paraId="128D194E" w14:textId="151F84CF" w:rsidR="00A76BA7" w:rsidRDefault="00A76BA7" w:rsidP="005222EF"/>
    <w:p w14:paraId="36EFD8BA" w14:textId="4CF46652" w:rsidR="005222EF" w:rsidRDefault="008021AC" w:rsidP="005067F8">
      <w:pPr>
        <w:pStyle w:val="Heading3"/>
      </w:pPr>
      <w:bookmarkStart w:id="40" w:name="_Toc29333587"/>
      <w:r>
        <w:t>Tutorial</w:t>
      </w:r>
      <w:bookmarkEnd w:id="40"/>
    </w:p>
    <w:p w14:paraId="552748D9" w14:textId="1D347CF0" w:rsidR="00844299" w:rsidRDefault="003F1844" w:rsidP="00D54C4E">
      <w:r>
        <w:t xml:space="preserve">The tutorial is a diluted version of the core gameplay mechanics that allows the user to learn the various aspects of the main game. For this </w:t>
      </w:r>
      <w:r w:rsidR="009802AA">
        <w:t>reason,</w:t>
      </w:r>
      <w:r>
        <w:t xml:space="preserve"> I removed a lot of the </w:t>
      </w:r>
      <w:r w:rsidR="00850208">
        <w:t>features of the original game graphically and also added a friendly narrator in ‘Ms.</w:t>
      </w:r>
      <w:r w:rsidR="003F4CFE">
        <w:t xml:space="preserve"> </w:t>
      </w:r>
      <w:r w:rsidR="00850208">
        <w:t xml:space="preserve">Pac-Man’ who talks the user through the game. </w:t>
      </w:r>
    </w:p>
    <w:p w14:paraId="0276C68C" w14:textId="02B36E63" w:rsidR="006C3305" w:rsidRPr="006C3305" w:rsidRDefault="006C3305" w:rsidP="005067F8"/>
    <w:p w14:paraId="7F7DCF0B" w14:textId="32AF48FA" w:rsidR="005067F8" w:rsidRDefault="005067F8" w:rsidP="005067F8"/>
    <w:p w14:paraId="05EDAA93" w14:textId="5CBAE378" w:rsidR="005067F8" w:rsidRDefault="005067F8" w:rsidP="005067F8"/>
    <w:p w14:paraId="1378EA6C" w14:textId="25653A66" w:rsidR="005067F8" w:rsidRDefault="00D54C4E" w:rsidP="005067F8">
      <w:r>
        <w:rPr>
          <w:noProof/>
        </w:rPr>
        <mc:AlternateContent>
          <mc:Choice Requires="wpg">
            <w:drawing>
              <wp:anchor distT="0" distB="0" distL="114300" distR="114300" simplePos="0" relativeHeight="251658251" behindDoc="0" locked="0" layoutInCell="1" allowOverlap="1" wp14:anchorId="0665F2E8" wp14:editId="37BD508B">
                <wp:simplePos x="0" y="0"/>
                <wp:positionH relativeFrom="margin">
                  <wp:align>left</wp:align>
                </wp:positionH>
                <wp:positionV relativeFrom="paragraph">
                  <wp:posOffset>450215</wp:posOffset>
                </wp:positionV>
                <wp:extent cx="6847205" cy="3616960"/>
                <wp:effectExtent l="0" t="0" r="0" b="2540"/>
                <wp:wrapSquare wrapText="bothSides"/>
                <wp:docPr id="68" name="Group 68"/>
                <wp:cNvGraphicFramePr/>
                <a:graphic xmlns:a="http://schemas.openxmlformats.org/drawingml/2006/main">
                  <a:graphicData uri="http://schemas.microsoft.com/office/word/2010/wordprocessingGroup">
                    <wpg:wgp>
                      <wpg:cNvGrpSpPr/>
                      <wpg:grpSpPr>
                        <a:xfrm>
                          <a:off x="0" y="0"/>
                          <a:ext cx="6847205" cy="3616960"/>
                          <a:chOff x="0" y="18645"/>
                          <a:chExt cx="6848272" cy="3619500"/>
                        </a:xfrm>
                      </wpg:grpSpPr>
                      <wpg:grpSp>
                        <wpg:cNvPr id="8" name="Group 8"/>
                        <wpg:cNvGrpSpPr/>
                        <wpg:grpSpPr>
                          <a:xfrm>
                            <a:off x="0" y="18645"/>
                            <a:ext cx="6848272" cy="3619500"/>
                            <a:chOff x="0" y="18645"/>
                            <a:chExt cx="6848272" cy="3619500"/>
                          </a:xfrm>
                        </wpg:grpSpPr>
                        <pic:pic xmlns:pic="http://schemas.openxmlformats.org/drawingml/2006/picture">
                          <pic:nvPicPr>
                            <pic:cNvPr id="20" name="Picture 2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1925576" y="18645"/>
                              <a:ext cx="2811145" cy="3599815"/>
                            </a:xfrm>
                            <a:prstGeom prst="rect">
                              <a:avLst/>
                            </a:prstGeom>
                          </pic:spPr>
                        </pic:pic>
                        <wps:wsp>
                          <wps:cNvPr id="1" name="Text Box 2"/>
                          <wps:cNvSpPr txBox="1">
                            <a:spLocks noChangeArrowheads="1"/>
                          </wps:cNvSpPr>
                          <wps:spPr bwMode="auto">
                            <a:xfrm>
                              <a:off x="0" y="58366"/>
                              <a:ext cx="1769745" cy="1214755"/>
                            </a:xfrm>
                            <a:prstGeom prst="rect">
                              <a:avLst/>
                            </a:prstGeom>
                            <a:noFill/>
                            <a:ln w="9525">
                              <a:noFill/>
                              <a:miter lim="800000"/>
                              <a:headEnd/>
                              <a:tailEnd/>
                            </a:ln>
                          </wps:spPr>
                          <wps:txbx>
                            <w:txbxContent>
                              <w:p w14:paraId="30EB9A13" w14:textId="0A35AB20" w:rsidR="00E75E70" w:rsidRDefault="00E75E70" w:rsidP="00C72F33">
                                <w:r>
                                  <w:t>The only indicator I have kept is the score, so that the user can still get a feel for what actions gain the most points.</w:t>
                                </w:r>
                              </w:p>
                              <w:p w14:paraId="59829E39" w14:textId="77777777" w:rsidR="00E75E70" w:rsidRDefault="00E75E70" w:rsidP="00C72F33"/>
                            </w:txbxContent>
                          </wps:txbx>
                          <wps:bodyPr rot="0" vert="horz" wrap="square" lIns="91440" tIns="45720" rIns="91440" bIns="45720" anchor="t" anchorCtr="0">
                            <a:noAutofit/>
                          </wps:bodyPr>
                        </wps:wsp>
                        <wps:wsp>
                          <wps:cNvPr id="2" name="Straight Arrow Connector 2"/>
                          <wps:cNvCnPr/>
                          <wps:spPr>
                            <a:xfrm flipV="1">
                              <a:off x="1546698" y="213198"/>
                              <a:ext cx="865667" cy="380189"/>
                            </a:xfrm>
                            <a:prstGeom prst="straightConnector1">
                              <a:avLst/>
                            </a:prstGeom>
                            <a:noFill/>
                            <a:ln w="6350" cap="flat" cmpd="sng" algn="ctr">
                              <a:solidFill>
                                <a:srgbClr val="5B9BD5"/>
                              </a:solidFill>
                              <a:prstDash val="solid"/>
                              <a:miter lim="800000"/>
                              <a:tailEnd type="triangle"/>
                            </a:ln>
                            <a:effectLst/>
                          </wps:spPr>
                          <wps:bodyPr/>
                        </wps:wsp>
                        <wps:wsp>
                          <wps:cNvPr id="3" name="Text Box 2"/>
                          <wps:cNvSpPr txBox="1">
                            <a:spLocks noChangeArrowheads="1"/>
                          </wps:cNvSpPr>
                          <wps:spPr bwMode="auto">
                            <a:xfrm>
                              <a:off x="0" y="2003898"/>
                              <a:ext cx="1789889" cy="1634247"/>
                            </a:xfrm>
                            <a:prstGeom prst="rect">
                              <a:avLst/>
                            </a:prstGeom>
                            <a:noFill/>
                            <a:ln w="9525">
                              <a:noFill/>
                              <a:miter lim="800000"/>
                              <a:headEnd/>
                              <a:tailEnd/>
                            </a:ln>
                          </wps:spPr>
                          <wps:txbx>
                            <w:txbxContent>
                              <w:p w14:paraId="2C8459CC" w14:textId="7757AC76" w:rsidR="00E75E70" w:rsidRDefault="00E75E70" w:rsidP="00C72F33">
                                <w:r>
                                  <w:t>The sprite Ms.Pac-Man is the tutorials’ narrator. She has two sprites (open mouth and closed mouth) so she chomps like Pac-Man when the text is scrolling</w:t>
                                </w:r>
                              </w:p>
                              <w:p w14:paraId="6C75B52F" w14:textId="77777777" w:rsidR="00E75E70" w:rsidRDefault="00E75E70" w:rsidP="00C72F33"/>
                            </w:txbxContent>
                          </wps:txbx>
                          <wps:bodyPr rot="0" vert="horz" wrap="square" lIns="91440" tIns="45720" rIns="91440" bIns="45720" anchor="t" anchorCtr="0">
                            <a:noAutofit/>
                          </wps:bodyPr>
                        </wps:wsp>
                        <wps:wsp>
                          <wps:cNvPr id="5" name="Text Box 2"/>
                          <wps:cNvSpPr txBox="1">
                            <a:spLocks noChangeArrowheads="1"/>
                          </wps:cNvSpPr>
                          <wps:spPr bwMode="auto">
                            <a:xfrm>
                              <a:off x="5058383" y="1371600"/>
                              <a:ext cx="1789889" cy="1867710"/>
                            </a:xfrm>
                            <a:prstGeom prst="rect">
                              <a:avLst/>
                            </a:prstGeom>
                            <a:noFill/>
                            <a:ln w="9525">
                              <a:noFill/>
                              <a:miter lim="800000"/>
                              <a:headEnd/>
                              <a:tailEnd/>
                            </a:ln>
                          </wps:spPr>
                          <wps:txbx>
                            <w:txbxContent>
                              <w:p w14:paraId="0B779F98" w14:textId="1082CF0C" w:rsidR="00E75E70" w:rsidRDefault="00E75E70" w:rsidP="000919A3">
                                <w:pPr>
                                  <w:jc w:val="right"/>
                                </w:pPr>
                                <w:r>
                                  <w:t>I have added tutorial messages over the top of the game as to not intrude the game too much, whilst still making it stand out enough to seem important to the user.</w:t>
                                </w:r>
                              </w:p>
                              <w:p w14:paraId="073253A7" w14:textId="77777777" w:rsidR="00E75E70" w:rsidRDefault="00E75E70" w:rsidP="00C72F33"/>
                            </w:txbxContent>
                          </wps:txbx>
                          <wps:bodyPr rot="0" vert="horz" wrap="square" lIns="91440" tIns="45720" rIns="91440" bIns="45720" anchor="t" anchorCtr="0">
                            <a:noAutofit/>
                          </wps:bodyPr>
                        </wps:wsp>
                        <wps:wsp>
                          <wps:cNvPr id="6" name="Straight Arrow Connector 6"/>
                          <wps:cNvCnPr/>
                          <wps:spPr>
                            <a:xfrm flipH="1">
                              <a:off x="4756015" y="2519464"/>
                              <a:ext cx="534872" cy="632297"/>
                            </a:xfrm>
                            <a:prstGeom prst="straightConnector1">
                              <a:avLst/>
                            </a:prstGeom>
                            <a:noFill/>
                            <a:ln w="6350" cap="flat" cmpd="sng" algn="ctr">
                              <a:solidFill>
                                <a:srgbClr val="5B9BD5"/>
                              </a:solidFill>
                              <a:prstDash val="solid"/>
                              <a:miter lim="800000"/>
                              <a:tailEnd type="triangle"/>
                            </a:ln>
                            <a:effectLst/>
                          </wps:spPr>
                          <wps:bodyPr/>
                        </wps:wsp>
                      </wpg:grpSp>
                      <wps:wsp>
                        <wps:cNvPr id="4" name="Straight Arrow Connector 4"/>
                        <wps:cNvCnPr/>
                        <wps:spPr>
                          <a:xfrm>
                            <a:off x="1459149" y="3102718"/>
                            <a:ext cx="699770" cy="48260"/>
                          </a:xfrm>
                          <a:prstGeom prst="straightConnector1">
                            <a:avLst/>
                          </a:prstGeom>
                          <a:noFill/>
                          <a:ln w="6350" cap="flat" cmpd="sng" algn="ctr">
                            <a:solidFill>
                              <a:srgbClr val="5B9BD5"/>
                            </a:solidFill>
                            <a:prstDash val="solid"/>
                            <a:miter lim="800000"/>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0665F2E8" id="Group 68" o:spid="_x0000_s1059" style="position:absolute;margin-left:0;margin-top:35.45pt;width:539.15pt;height:284.8pt;z-index:251658251;mso-position-horizontal:left;mso-position-horizontal-relative:margin;mso-width-relative:margin;mso-height-relative:margin" coordorigin=",186" coordsize="68482,3619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">
                <v:group id="Group 8" o:spid="_x0000_s1060" style="position:absolute;top:186;width:68482;height:36195" coordorigin=",186" coordsize="68482,361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">
                  <v:shape id="Picture 20" o:spid="_x0000_s1061" type="#_x0000_t75" style="position:absolute;left:19255;top:186;width:28112;height:359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">
                    <v:imagedata r:id="rId31" o:title=""/>
                  </v:shape>
                  <v:shape id="_x0000_s1062" type="#_x0000_t202" style="position:absolute;top:583;width:17697;height:1214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" filled="f" stroked="f">
                    <v:textbox>
                      <w:txbxContent>
                        <w:p w14:paraId="30EB9A13" w14:textId="0A35AB20" w:rsidR="00E75E70" w:rsidRDefault="00E75E70" w:rsidP="00C72F33">
                          <w:r>
                            <w:t>The only indicator I have kept is the score, so that the user can still get a feel for what actions gain the most points.</w:t>
                          </w:r>
                        </w:p>
                        <w:p w14:paraId="59829E39" w14:textId="77777777" w:rsidR="00E75E70" w:rsidRDefault="00E75E70" w:rsidP="00C72F33"/>
                      </w:txbxContent>
                    </v:textbox>
                  </v:shape>
                  <v:shape id="Straight Arrow Connector 2" o:spid="_x0000_s1063" type="#_x0000_t32" style="position:absolute;left:15466;top:2131;width:8657;height:3802;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" strokecolor="#5b9bd5" strokeweight=".5pt">
                    <v:stroke endarrow="block" joinstyle="miter"/>
                  </v:shape>
                  <v:shape id="_x0000_s1064" type="#_x0000_t202" style="position:absolute;top:20038;width:17898;height:1634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" filled="f" stroked="f">
                    <v:textbox>
                      <w:txbxContent>
                        <w:p w14:paraId="2C8459CC" w14:textId="7757AC76" w:rsidR="00E75E70" w:rsidRDefault="00E75E70" w:rsidP="00C72F33">
                          <w:r>
                            <w:t>The sprite Ms.Pac-Man is the tutorials’ narrator. She has two sprites (open mouth and closed mouth) so she chomps like Pac-Man when the text is scrolling</w:t>
                          </w:r>
                        </w:p>
                        <w:p w14:paraId="6C75B52F" w14:textId="77777777" w:rsidR="00E75E70" w:rsidRDefault="00E75E70" w:rsidP="00C72F33"/>
                      </w:txbxContent>
                    </v:textbox>
                  </v:shape>
                  <v:shape id="_x0000_s1065" type="#_x0000_t202" style="position:absolute;left:50583;top:13716;width:17899;height:1867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" filled="f" stroked="f">
                    <v:textbox>
                      <w:txbxContent>
                        <w:p w14:paraId="0B779F98" w14:textId="1082CF0C" w:rsidR="00E75E70" w:rsidRDefault="00E75E70" w:rsidP="000919A3">
                          <w:pPr>
                            <w:jc w:val="right"/>
                          </w:pPr>
                          <w:r>
                            <w:t>I have added tutorial messages over the top of the game as to not intrude the game too much, whilst still making it stand out enough to seem important to the user.</w:t>
                          </w:r>
                        </w:p>
                        <w:p w14:paraId="073253A7" w14:textId="77777777" w:rsidR="00E75E70" w:rsidRDefault="00E75E70" w:rsidP="00C72F33"/>
                      </w:txbxContent>
                    </v:textbox>
                  </v:shape>
                  <v:shape id="Straight Arrow Connector 6" o:spid="_x0000_s1066" type="#_x0000_t32" style="position:absolute;left:47560;top:25194;width:5348;height:6323;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" strokecolor="#5b9bd5" strokeweight=".5pt">
                    <v:stroke endarrow="block" joinstyle="miter"/>
                  </v:shape>
                </v:group>
                <v:shape id="Straight Arrow Connector 4" o:spid="_x0000_s1067" type="#_x0000_t32" style="position:absolute;left:14591;top:31027;width:6998;height:482;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" strokecolor="#5b9bd5" strokeweight=".5pt">
                  <v:stroke endarrow="block" joinstyle="miter"/>
                </v:shape>
                <w10:wrap type="square" anchorx="margin"/>
              </v:group>
            </w:pict>
          </mc:Fallback>
        </mc:AlternateContent>
      </w:r>
    </w:p>
    <w:p w14:paraId="6212153A" w14:textId="57D51A77" w:rsidR="005067F8" w:rsidRDefault="005067F8" w:rsidP="005067F8"/>
    <w:p w14:paraId="2DF8045B" w14:textId="26CD5C80" w:rsidR="005067F8" w:rsidRDefault="005067F8" w:rsidP="005067F8"/>
    <w:p w14:paraId="0D142533" w14:textId="2889DCDE" w:rsidR="005067F8" w:rsidRDefault="005067F8" w:rsidP="005067F8"/>
    <w:p w14:paraId="38941B27" w14:textId="09FA01AD" w:rsidR="005067F8" w:rsidRDefault="005067F8" w:rsidP="005067F8"/>
    <w:p w14:paraId="1F9605BF" w14:textId="58B0BB6A" w:rsidR="005067F8" w:rsidRDefault="005067F8" w:rsidP="005067F8"/>
    <w:p w14:paraId="6830406A" w14:textId="5221B81C" w:rsidR="005067F8" w:rsidRDefault="005067F8" w:rsidP="005067F8"/>
    <w:p w14:paraId="6B31F357" w14:textId="12EE736D" w:rsidR="005067F8" w:rsidRDefault="005067F8" w:rsidP="005067F8"/>
    <w:p w14:paraId="246E56CC" w14:textId="01689D2E" w:rsidR="005067F8" w:rsidRDefault="005067F8" w:rsidP="005067F8"/>
    <w:p w14:paraId="257FE662" w14:textId="589ED997" w:rsidR="005067F8" w:rsidRDefault="005067F8" w:rsidP="005067F8"/>
    <w:p w14:paraId="7FCE3CD4" w14:textId="6D3571EB" w:rsidR="005067F8" w:rsidRDefault="005067F8" w:rsidP="005067F8"/>
    <w:p w14:paraId="7BDEC4F8" w14:textId="00D7126B" w:rsidR="005067F8" w:rsidRDefault="00D54C4E" w:rsidP="00D54C4E">
      <w:pPr>
        <w:pStyle w:val="Heading3"/>
      </w:pPr>
      <w:bookmarkStart w:id="41" w:name="_Toc29333588"/>
      <w:r>
        <w:t>High Scores</w:t>
      </w:r>
      <w:bookmarkEnd w:id="41"/>
    </w:p>
    <w:p w14:paraId="64F82675" w14:textId="459C9A0F" w:rsidR="005067F8" w:rsidRDefault="00D54C4E" w:rsidP="005067F8">
      <w:r>
        <w:t xml:space="preserve">Whilst the high score page is meant to mimic the original, I have made some changes in order to </w:t>
      </w:r>
      <w:r w:rsidR="0087406F">
        <w:t>fit more closely with the theme I set out when designing my menu screen.</w:t>
      </w:r>
    </w:p>
    <w:p w14:paraId="508FE3BB" w14:textId="389D3B43" w:rsidR="005067F8" w:rsidRDefault="005067F8" w:rsidP="005067F8"/>
    <w:p w14:paraId="61D6254D" w14:textId="56B070A6" w:rsidR="005067F8" w:rsidRDefault="005067F8" w:rsidP="005067F8"/>
    <w:p w14:paraId="17701E43" w14:textId="5613F3F3" w:rsidR="005067F8" w:rsidRDefault="005067F8" w:rsidP="005067F8"/>
    <w:p w14:paraId="64A6F832" w14:textId="2E574ED6" w:rsidR="005067F8" w:rsidRDefault="00296461" w:rsidP="005067F8">
      <w:r>
        <w:rPr>
          <w:noProof/>
        </w:rPr>
        <mc:AlternateContent>
          <mc:Choice Requires="wpg">
            <w:drawing>
              <wp:anchor distT="0" distB="0" distL="114300" distR="114300" simplePos="0" relativeHeight="251658253" behindDoc="0" locked="0" layoutInCell="1" allowOverlap="1" wp14:anchorId="5630DCE0" wp14:editId="74C7BB43">
                <wp:simplePos x="0" y="0"/>
                <wp:positionH relativeFrom="margin">
                  <wp:align>right</wp:align>
                </wp:positionH>
                <wp:positionV relativeFrom="paragraph">
                  <wp:posOffset>223102</wp:posOffset>
                </wp:positionV>
                <wp:extent cx="6642667" cy="3609543"/>
                <wp:effectExtent l="0" t="0" r="0" b="0"/>
                <wp:wrapNone/>
                <wp:docPr id="74" name="Group 74"/>
                <wp:cNvGraphicFramePr/>
                <a:graphic xmlns:a="http://schemas.openxmlformats.org/drawingml/2006/main">
                  <a:graphicData uri="http://schemas.microsoft.com/office/word/2010/wordprocessingGroup">
                    <wpg:wgp>
                      <wpg:cNvGrpSpPr/>
                      <wpg:grpSpPr>
                        <a:xfrm>
                          <a:off x="0" y="0"/>
                          <a:ext cx="6642667" cy="3609543"/>
                          <a:chOff x="0" y="0"/>
                          <a:chExt cx="6642667" cy="3609543"/>
                        </a:xfrm>
                      </wpg:grpSpPr>
                      <pic:pic xmlns:pic="http://schemas.openxmlformats.org/drawingml/2006/picture">
                        <pic:nvPicPr>
                          <pic:cNvPr id="22" name="Picture 22"/>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1926077" y="9728"/>
                            <a:ext cx="2786380" cy="3599815"/>
                          </a:xfrm>
                          <a:prstGeom prst="rect">
                            <a:avLst/>
                          </a:prstGeom>
                        </pic:spPr>
                      </pic:pic>
                      <wps:wsp>
                        <wps:cNvPr id="69" name="Text Box 2"/>
                        <wps:cNvSpPr txBox="1">
                          <a:spLocks noChangeArrowheads="1"/>
                        </wps:cNvSpPr>
                        <wps:spPr bwMode="auto">
                          <a:xfrm>
                            <a:off x="0" y="0"/>
                            <a:ext cx="1769110" cy="1213485"/>
                          </a:xfrm>
                          <a:prstGeom prst="rect">
                            <a:avLst/>
                          </a:prstGeom>
                          <a:noFill/>
                          <a:ln w="9525">
                            <a:noFill/>
                            <a:miter lim="800000"/>
                            <a:headEnd/>
                            <a:tailEnd/>
                          </a:ln>
                        </wps:spPr>
                        <wps:txbx>
                          <w:txbxContent>
                            <w:p w14:paraId="455F48BF" w14:textId="77777777" w:rsidR="00E75E70" w:rsidRDefault="00E75E70" w:rsidP="00D54C4E">
                              <w:r>
                                <w:t xml:space="preserve">Large title that matches the majority of the other splash screens to maintain a continuity within my program.  </w:t>
                              </w:r>
                            </w:p>
                            <w:p w14:paraId="73769DED" w14:textId="77777777" w:rsidR="00E75E70" w:rsidRDefault="00E75E70" w:rsidP="00D54C4E"/>
                            <w:p w14:paraId="07E7D47A" w14:textId="77777777" w:rsidR="00E75E70" w:rsidRDefault="00E75E70" w:rsidP="00D54C4E"/>
                          </w:txbxContent>
                        </wps:txbx>
                        <wps:bodyPr rot="0" vert="horz" wrap="square" lIns="91440" tIns="45720" rIns="91440" bIns="45720" anchor="t" anchorCtr="0">
                          <a:noAutofit/>
                        </wps:bodyPr>
                      </wps:wsp>
                      <wps:wsp>
                        <wps:cNvPr id="64" name="Straight Arrow Connector 64"/>
                        <wps:cNvCnPr/>
                        <wps:spPr>
                          <a:xfrm>
                            <a:off x="1284051" y="505839"/>
                            <a:ext cx="768269" cy="154832"/>
                          </a:xfrm>
                          <a:prstGeom prst="straightConnector1">
                            <a:avLst/>
                          </a:prstGeom>
                          <a:noFill/>
                          <a:ln w="6350" cap="flat" cmpd="sng" algn="ctr">
                            <a:solidFill>
                              <a:srgbClr val="5B9BD5"/>
                            </a:solidFill>
                            <a:prstDash val="solid"/>
                            <a:miter lim="800000"/>
                            <a:tailEnd type="triangle"/>
                          </a:ln>
                          <a:effectLst/>
                        </wps:spPr>
                        <wps:bodyPr/>
                      </wps:wsp>
                      <wps:wsp>
                        <wps:cNvPr id="70" name="Text Box 2"/>
                        <wps:cNvSpPr txBox="1">
                          <a:spLocks noChangeArrowheads="1"/>
                        </wps:cNvSpPr>
                        <wps:spPr bwMode="auto">
                          <a:xfrm>
                            <a:off x="0" y="1624520"/>
                            <a:ext cx="1769110" cy="1213485"/>
                          </a:xfrm>
                          <a:prstGeom prst="rect">
                            <a:avLst/>
                          </a:prstGeom>
                          <a:noFill/>
                          <a:ln w="9525">
                            <a:noFill/>
                            <a:miter lim="800000"/>
                            <a:headEnd/>
                            <a:tailEnd/>
                          </a:ln>
                        </wps:spPr>
                        <wps:txbx>
                          <w:txbxContent>
                            <w:p w14:paraId="134C69AD" w14:textId="230B8109" w:rsidR="00E75E70" w:rsidRDefault="00E75E70" w:rsidP="00D54C4E">
                              <w:r>
                                <w:t>Gold, silver and bronze colours for 1</w:t>
                              </w:r>
                              <w:r w:rsidRPr="006E723C">
                                <w:rPr>
                                  <w:vertAlign w:val="superscript"/>
                                </w:rPr>
                                <w:t>st</w:t>
                              </w:r>
                              <w:r>
                                <w:rPr>
                                  <w:vertAlign w:val="superscript"/>
                                </w:rPr>
                                <w:t>,</w:t>
                              </w:r>
                              <w:r>
                                <w:t xml:space="preserve"> 2</w:t>
                              </w:r>
                              <w:r w:rsidRPr="006E723C">
                                <w:rPr>
                                  <w:vertAlign w:val="superscript"/>
                                </w:rPr>
                                <w:t>nd</w:t>
                              </w:r>
                              <w:r>
                                <w:t xml:space="preserve"> and 3</w:t>
                              </w:r>
                              <w:r w:rsidRPr="006E723C">
                                <w:rPr>
                                  <w:vertAlign w:val="superscript"/>
                                </w:rPr>
                                <w:t>rd</w:t>
                              </w:r>
                              <w:r>
                                <w:t xml:space="preserve"> respectively. </w:t>
                              </w:r>
                            </w:p>
                            <w:p w14:paraId="757ED967" w14:textId="77777777" w:rsidR="00E75E70" w:rsidRDefault="00E75E70" w:rsidP="00D54C4E"/>
                            <w:p w14:paraId="1E67302B" w14:textId="77777777" w:rsidR="00E75E70" w:rsidRDefault="00E75E70" w:rsidP="00D54C4E"/>
                          </w:txbxContent>
                        </wps:txbx>
                        <wps:bodyPr rot="0" vert="horz" wrap="square" lIns="91440" tIns="45720" rIns="91440" bIns="45720" anchor="t" anchorCtr="0">
                          <a:noAutofit/>
                        </wps:bodyPr>
                      </wps:wsp>
                      <wps:wsp>
                        <wps:cNvPr id="71" name="Straight Arrow Connector 71"/>
                        <wps:cNvCnPr/>
                        <wps:spPr>
                          <a:xfrm flipV="1">
                            <a:off x="1575881" y="1594526"/>
                            <a:ext cx="457051" cy="282913"/>
                          </a:xfrm>
                          <a:prstGeom prst="straightConnector1">
                            <a:avLst/>
                          </a:prstGeom>
                          <a:noFill/>
                          <a:ln w="6350" cap="flat" cmpd="sng" algn="ctr">
                            <a:solidFill>
                              <a:srgbClr val="5B9BD5"/>
                            </a:solidFill>
                            <a:prstDash val="solid"/>
                            <a:miter lim="800000"/>
                            <a:tailEnd type="triangle"/>
                          </a:ln>
                          <a:effectLst/>
                        </wps:spPr>
                        <wps:bodyPr/>
                      </wps:wsp>
                      <wps:wsp>
                        <wps:cNvPr id="72" name="Text Box 2"/>
                        <wps:cNvSpPr txBox="1">
                          <a:spLocks noChangeArrowheads="1"/>
                        </wps:cNvSpPr>
                        <wps:spPr bwMode="auto">
                          <a:xfrm>
                            <a:off x="4873557" y="2130358"/>
                            <a:ext cx="1769110" cy="1213485"/>
                          </a:xfrm>
                          <a:prstGeom prst="rect">
                            <a:avLst/>
                          </a:prstGeom>
                          <a:noFill/>
                          <a:ln w="9525">
                            <a:noFill/>
                            <a:miter lim="800000"/>
                            <a:headEnd/>
                            <a:tailEnd/>
                          </a:ln>
                        </wps:spPr>
                        <wps:txbx>
                          <w:txbxContent>
                            <w:p w14:paraId="7470EB6A" w14:textId="31F346DA" w:rsidR="00E75E70" w:rsidRDefault="00E75E70" w:rsidP="006E723C">
                              <w:pPr>
                                <w:jc w:val="right"/>
                              </w:pPr>
                              <w:r>
                                <w:t>Message written in the yellow colour and arcade classic font in order to match the rest of the game.</w:t>
                              </w:r>
                            </w:p>
                            <w:p w14:paraId="2B042AEF" w14:textId="77777777" w:rsidR="00E75E70" w:rsidRDefault="00E75E70" w:rsidP="00D54C4E"/>
                            <w:p w14:paraId="59EFDC2E" w14:textId="77777777" w:rsidR="00E75E70" w:rsidRDefault="00E75E70" w:rsidP="00D54C4E"/>
                          </w:txbxContent>
                        </wps:txbx>
                        <wps:bodyPr rot="0" vert="horz" wrap="square" lIns="91440" tIns="45720" rIns="91440" bIns="45720" anchor="t" anchorCtr="0">
                          <a:noAutofit/>
                        </wps:bodyPr>
                      </wps:wsp>
                      <wps:wsp>
                        <wps:cNvPr id="73" name="Straight Arrow Connector 73"/>
                        <wps:cNvCnPr/>
                        <wps:spPr>
                          <a:xfrm flipH="1">
                            <a:off x="4580917" y="2821022"/>
                            <a:ext cx="506649" cy="602696"/>
                          </a:xfrm>
                          <a:prstGeom prst="straightConnector1">
                            <a:avLst/>
                          </a:prstGeom>
                          <a:noFill/>
                          <a:ln w="6350" cap="flat" cmpd="sng" algn="ctr">
                            <a:solidFill>
                              <a:srgbClr val="5B9BD5"/>
                            </a:solidFill>
                            <a:prstDash val="solid"/>
                            <a:miter lim="800000"/>
                            <a:tailEnd type="triangle"/>
                          </a:ln>
                          <a:effectLst/>
                        </wps:spPr>
                        <wps:bodyPr/>
                      </wps:wsp>
                    </wpg:wgp>
                  </a:graphicData>
                </a:graphic>
              </wp:anchor>
            </w:drawing>
          </mc:Choice>
          <mc:Fallback>
            <w:pict>
              <v:group w14:anchorId="5630DCE0" id="Group 74" o:spid="_x0000_s1068" style="position:absolute;margin-left:471.85pt;margin-top:17.55pt;width:523.05pt;height:284.2pt;z-index:251658253;mso-position-horizontal:right;mso-position-horizontal-relative:margin" coordsize="66426,3609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">
                <v:shape id="Picture 22" o:spid="_x0000_s1069" type="#_x0000_t75" style="position:absolute;left:19260;top:97;width:27864;height:359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">
                  <v:imagedata r:id="rId33" o:title=""/>
                </v:shape>
                <v:shape id="_x0000_s1070" type="#_x0000_t202" style="position:absolute;width:17691;height:1213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" filled="f" stroked="f">
                  <v:textbox>
                    <w:txbxContent>
                      <w:p w14:paraId="455F48BF" w14:textId="77777777" w:rsidR="00E75E70" w:rsidRDefault="00E75E70" w:rsidP="00D54C4E">
                        <w:r>
                          <w:t xml:space="preserve">Large title that matches the majority of the other splash screens to maintain a continuity within my program.  </w:t>
                        </w:r>
                      </w:p>
                      <w:p w14:paraId="73769DED" w14:textId="77777777" w:rsidR="00E75E70" w:rsidRDefault="00E75E70" w:rsidP="00D54C4E"/>
                      <w:p w14:paraId="07E7D47A" w14:textId="77777777" w:rsidR="00E75E70" w:rsidRDefault="00E75E70" w:rsidP="00D54C4E"/>
                    </w:txbxContent>
                  </v:textbox>
                </v:shape>
                <v:shape id="Straight Arrow Connector 64" o:spid="_x0000_s1071" type="#_x0000_t32" style="position:absolute;left:12840;top:5058;width:7683;height:1548;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" strokecolor="#5b9bd5" strokeweight=".5pt">
                  <v:stroke endarrow="block" joinstyle="miter"/>
                </v:shape>
                <v:shape id="_x0000_s1072" type="#_x0000_t202" style="position:absolute;top:16245;width:17691;height:121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" filled="f" stroked="f">
                  <v:textbox>
                    <w:txbxContent>
                      <w:p w14:paraId="134C69AD" w14:textId="230B8109" w:rsidR="00E75E70" w:rsidRDefault="00E75E70" w:rsidP="00D54C4E">
                        <w:r>
                          <w:t>Gold, silver and bronze colours for 1</w:t>
                        </w:r>
                        <w:r w:rsidRPr="006E723C">
                          <w:rPr>
                            <w:vertAlign w:val="superscript"/>
                          </w:rPr>
                          <w:t>st</w:t>
                        </w:r>
                        <w:r>
                          <w:rPr>
                            <w:vertAlign w:val="superscript"/>
                          </w:rPr>
                          <w:t>,</w:t>
                        </w:r>
                        <w:r>
                          <w:t xml:space="preserve"> 2</w:t>
                        </w:r>
                        <w:r w:rsidRPr="006E723C">
                          <w:rPr>
                            <w:vertAlign w:val="superscript"/>
                          </w:rPr>
                          <w:t>nd</w:t>
                        </w:r>
                        <w:r>
                          <w:t xml:space="preserve"> and 3</w:t>
                        </w:r>
                        <w:r w:rsidRPr="006E723C">
                          <w:rPr>
                            <w:vertAlign w:val="superscript"/>
                          </w:rPr>
                          <w:t>rd</w:t>
                        </w:r>
                        <w:r>
                          <w:t xml:space="preserve"> respectively. </w:t>
                        </w:r>
                      </w:p>
                      <w:p w14:paraId="757ED967" w14:textId="77777777" w:rsidR="00E75E70" w:rsidRDefault="00E75E70" w:rsidP="00D54C4E"/>
                      <w:p w14:paraId="1E67302B" w14:textId="77777777" w:rsidR="00E75E70" w:rsidRDefault="00E75E70" w:rsidP="00D54C4E"/>
                    </w:txbxContent>
                  </v:textbox>
                </v:shape>
                <v:shape id="Straight Arrow Connector 71" o:spid="_x0000_s1073" type="#_x0000_t32" style="position:absolute;left:15758;top:15945;width:4571;height:2829;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" strokecolor="#5b9bd5" strokeweight=".5pt">
                  <v:stroke endarrow="block" joinstyle="miter"/>
                </v:shape>
                <v:shape id="_x0000_s1074" type="#_x0000_t202" style="position:absolute;left:48735;top:21303;width:17691;height:121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" filled="f" stroked="f">
                  <v:textbox>
                    <w:txbxContent>
                      <w:p w14:paraId="7470EB6A" w14:textId="31F346DA" w:rsidR="00E75E70" w:rsidRDefault="00E75E70" w:rsidP="006E723C">
                        <w:pPr>
                          <w:jc w:val="right"/>
                        </w:pPr>
                        <w:r>
                          <w:t>Message written in the yellow colour and arcade classic font in order to match the rest of the game.</w:t>
                        </w:r>
                      </w:p>
                      <w:p w14:paraId="2B042AEF" w14:textId="77777777" w:rsidR="00E75E70" w:rsidRDefault="00E75E70" w:rsidP="00D54C4E"/>
                      <w:p w14:paraId="59EFDC2E" w14:textId="77777777" w:rsidR="00E75E70" w:rsidRDefault="00E75E70" w:rsidP="00D54C4E"/>
                    </w:txbxContent>
                  </v:textbox>
                </v:shape>
                <v:shape id="Straight Arrow Connector 73" o:spid="_x0000_s1075" type="#_x0000_t32" style="position:absolute;left:45809;top:28210;width:5066;height:6027;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" strokecolor="#5b9bd5" strokeweight=".5pt">
                  <v:stroke endarrow="block" joinstyle="miter"/>
                </v:shape>
                <w10:wrap anchorx="margin"/>
              </v:group>
            </w:pict>
          </mc:Fallback>
        </mc:AlternateContent>
      </w:r>
    </w:p>
    <w:p w14:paraId="4D130C9E" w14:textId="38569F70" w:rsidR="005067F8" w:rsidRDefault="005067F8" w:rsidP="005067F8"/>
    <w:p w14:paraId="629188D9" w14:textId="3FF54B39" w:rsidR="005067F8" w:rsidRDefault="005067F8" w:rsidP="005067F8"/>
    <w:p w14:paraId="077D60EA" w14:textId="5C4DC3A4" w:rsidR="005067F8" w:rsidRDefault="005067F8" w:rsidP="005067F8"/>
    <w:p w14:paraId="242CB75C" w14:textId="07BB21D2" w:rsidR="005067F8" w:rsidRDefault="005067F8" w:rsidP="005067F8"/>
    <w:p w14:paraId="568C774B" w14:textId="6189EDCB" w:rsidR="005067F8" w:rsidRDefault="005067F8" w:rsidP="005067F8"/>
    <w:p w14:paraId="78C9175E" w14:textId="6710360D" w:rsidR="005067F8" w:rsidRDefault="005067F8" w:rsidP="005067F8"/>
    <w:p w14:paraId="6AEE7FA7" w14:textId="60C26882" w:rsidR="005067F8" w:rsidRDefault="005067F8" w:rsidP="005067F8"/>
    <w:p w14:paraId="6294739F" w14:textId="0B271D6D" w:rsidR="005067F8" w:rsidRDefault="005067F8" w:rsidP="005067F8"/>
    <w:p w14:paraId="58E4DEB1" w14:textId="70291645" w:rsidR="00D54C4E" w:rsidRDefault="00D54C4E" w:rsidP="005067F8"/>
    <w:p w14:paraId="5265AF29" w14:textId="21FDAA89" w:rsidR="00D54C4E" w:rsidRDefault="00D54C4E" w:rsidP="005067F8"/>
    <w:p w14:paraId="1B84202A" w14:textId="36D2AF4B" w:rsidR="00D54C4E" w:rsidRDefault="00D54C4E" w:rsidP="005067F8"/>
    <w:p w14:paraId="4B9BA763" w14:textId="2D716452" w:rsidR="00D54C4E" w:rsidRDefault="00D54C4E" w:rsidP="005067F8"/>
    <w:p w14:paraId="72227215" w14:textId="2E7F76BB" w:rsidR="00D54C4E" w:rsidRDefault="00D54C4E" w:rsidP="005067F8"/>
    <w:p w14:paraId="6AFABB5F" w14:textId="2FF32ABE" w:rsidR="00D54C4E" w:rsidRDefault="00D54C4E" w:rsidP="005067F8"/>
    <w:p w14:paraId="0D95CF53" w14:textId="473F50B5" w:rsidR="00D54C4E" w:rsidRDefault="00D54C4E" w:rsidP="005067F8"/>
    <w:p w14:paraId="63081A60" w14:textId="48E8C0EC" w:rsidR="00D54C4E" w:rsidRDefault="00D54C4E" w:rsidP="005067F8"/>
    <w:p w14:paraId="243DF4BA" w14:textId="77E258FC" w:rsidR="00D54C4E" w:rsidRDefault="00D54C4E" w:rsidP="005067F8"/>
    <w:p w14:paraId="417CBE72" w14:textId="69A301D7" w:rsidR="00D54C4E" w:rsidRDefault="00D54C4E" w:rsidP="005067F8"/>
    <w:p w14:paraId="2D8A7A8F" w14:textId="348C978B" w:rsidR="00D54C4E" w:rsidRDefault="00D54C4E" w:rsidP="005067F8"/>
    <w:p w14:paraId="109E6FF0" w14:textId="293905C2" w:rsidR="00D54C4E" w:rsidRDefault="00D54C4E" w:rsidP="005067F8"/>
    <w:p w14:paraId="0B9EA677" w14:textId="77777777" w:rsidR="00D54C4E" w:rsidRDefault="00D54C4E" w:rsidP="005067F8"/>
    <w:p w14:paraId="39AD7AAC" w14:textId="312AA849" w:rsidR="005067F8" w:rsidRDefault="005067F8" w:rsidP="005067F8"/>
    <w:p w14:paraId="6CFF515E" w14:textId="042BBF18" w:rsidR="005067F8" w:rsidRPr="005067F8" w:rsidRDefault="005067F8" w:rsidP="005067F8"/>
    <w:p w14:paraId="67014011" w14:textId="7FA8444F" w:rsidR="005067F8" w:rsidRDefault="00F37F4F" w:rsidP="005067F8">
      <w:pPr>
        <w:pStyle w:val="Heading3"/>
      </w:pPr>
      <w:bookmarkStart w:id="42" w:name="_Toc29333589"/>
      <w:r w:rsidRPr="00EE0F89">
        <w:t>Sign Up</w:t>
      </w:r>
      <w:bookmarkEnd w:id="42"/>
    </w:p>
    <w:p w14:paraId="499F441A" w14:textId="00A127AF" w:rsidR="005067F8" w:rsidRDefault="00296461" w:rsidP="005067F8">
      <w:r>
        <w:t xml:space="preserve">I wanted to keep the game’s GUI as clean as possible, which is one of the reasons I chose to format the </w:t>
      </w:r>
      <w:r w:rsidR="001C102D">
        <w:t>sign-up</w:t>
      </w:r>
      <w:r>
        <w:t xml:space="preserve"> screen in this way. </w:t>
      </w:r>
      <w:r w:rsidR="00004C80">
        <w:t>T</w:t>
      </w:r>
      <w:r>
        <w:t xml:space="preserve">here is the usual large title </w:t>
      </w:r>
      <w:r w:rsidR="001C102D">
        <w:t xml:space="preserve">that accompanies every splash screen (and then the button and icons since the </w:t>
      </w:r>
      <w:r w:rsidR="00004C80">
        <w:t>sign-up</w:t>
      </w:r>
      <w:r w:rsidR="001C102D">
        <w:t xml:space="preserve"> screen is part of the menu system)</w:t>
      </w:r>
      <w:r w:rsidR="0039721E">
        <w:t>, but also very little in the way of an explanation as to how t</w:t>
      </w:r>
      <w:r w:rsidR="00A95D94">
        <w:t xml:space="preserve">he user should manoeuvre this page. This </w:t>
      </w:r>
      <w:r w:rsidR="00FB11D0">
        <w:t xml:space="preserve">idea heavily relies on </w:t>
      </w:r>
      <w:r w:rsidR="00E42356">
        <w:t xml:space="preserve">the user being able to figure it out for themselves which is also why I have designed this screen to be as similar to other sign up screens as possible. There are </w:t>
      </w:r>
      <w:r w:rsidR="00CD7486">
        <w:t xml:space="preserve">boxes with their desired inputs pre-typed. These boxes light up when the user hovers over them and can be clicked to enable typing in them. The user can also press tab to select </w:t>
      </w:r>
      <w:r w:rsidR="002A313F">
        <w:t xml:space="preserve">the </w:t>
      </w:r>
      <w:r w:rsidR="00CD7486">
        <w:t>username and then to switch between the boxes.</w:t>
      </w:r>
    </w:p>
    <w:p w14:paraId="0B770CD1" w14:textId="6B8FEF7E" w:rsidR="005067F8" w:rsidRDefault="005067F8" w:rsidP="005067F8"/>
    <w:p w14:paraId="5B2C7E17" w14:textId="237F287D" w:rsidR="005067F8" w:rsidRDefault="005067F8" w:rsidP="005067F8"/>
    <w:p w14:paraId="4C315A5A" w14:textId="7F20686A" w:rsidR="005067F8" w:rsidRDefault="005067F8" w:rsidP="005067F8"/>
    <w:p w14:paraId="470F65C4" w14:textId="6B510858" w:rsidR="005067F8" w:rsidRDefault="00AB4240" w:rsidP="005067F8">
      <w:r>
        <w:rPr>
          <w:noProof/>
        </w:rPr>
        <mc:AlternateContent>
          <mc:Choice Requires="wpg">
            <w:drawing>
              <wp:anchor distT="0" distB="0" distL="114300" distR="114300" simplePos="0" relativeHeight="251658254" behindDoc="0" locked="0" layoutInCell="1" allowOverlap="1" wp14:anchorId="1EBA109B" wp14:editId="2D67E038">
                <wp:simplePos x="0" y="0"/>
                <wp:positionH relativeFrom="column">
                  <wp:posOffset>0</wp:posOffset>
                </wp:positionH>
                <wp:positionV relativeFrom="paragraph">
                  <wp:posOffset>11389</wp:posOffset>
                </wp:positionV>
                <wp:extent cx="6641576" cy="4238153"/>
                <wp:effectExtent l="0" t="0" r="0" b="0"/>
                <wp:wrapNone/>
                <wp:docPr id="99" name="Group 99"/>
                <wp:cNvGraphicFramePr/>
                <a:graphic xmlns:a="http://schemas.openxmlformats.org/drawingml/2006/main">
                  <a:graphicData uri="http://schemas.microsoft.com/office/word/2010/wordprocessingGroup">
                    <wpg:wgp>
                      <wpg:cNvGrpSpPr/>
                      <wpg:grpSpPr>
                        <a:xfrm>
                          <a:off x="0" y="0"/>
                          <a:ext cx="6641576" cy="4238153"/>
                          <a:chOff x="0" y="0"/>
                          <a:chExt cx="6641576" cy="4238153"/>
                        </a:xfrm>
                      </wpg:grpSpPr>
                      <pic:pic xmlns:pic="http://schemas.openxmlformats.org/drawingml/2006/picture">
                        <pic:nvPicPr>
                          <pic:cNvPr id="23" name="Picture 23"/>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1731523" y="0"/>
                            <a:ext cx="3188970" cy="4109720"/>
                          </a:xfrm>
                          <a:prstGeom prst="rect">
                            <a:avLst/>
                          </a:prstGeom>
                        </pic:spPr>
                      </pic:pic>
                      <wps:wsp>
                        <wps:cNvPr id="75" name="Text Box 2"/>
                        <wps:cNvSpPr txBox="1">
                          <a:spLocks noChangeArrowheads="1"/>
                        </wps:cNvSpPr>
                        <wps:spPr bwMode="auto">
                          <a:xfrm>
                            <a:off x="0" y="0"/>
                            <a:ext cx="1768324" cy="1212850"/>
                          </a:xfrm>
                          <a:prstGeom prst="rect">
                            <a:avLst/>
                          </a:prstGeom>
                          <a:noFill/>
                          <a:ln w="9525">
                            <a:noFill/>
                            <a:miter lim="800000"/>
                            <a:headEnd/>
                            <a:tailEnd/>
                          </a:ln>
                        </wps:spPr>
                        <wps:txbx>
                          <w:txbxContent>
                            <w:p w14:paraId="7AFEA1DF" w14:textId="77777777" w:rsidR="00E75E70" w:rsidRDefault="00E75E70" w:rsidP="009B67A2">
                              <w:r>
                                <w:t xml:space="preserve">Large title that matches the majority of the other splash screens to maintain a continuity within my program.  </w:t>
                              </w:r>
                            </w:p>
                            <w:p w14:paraId="1594E3B9" w14:textId="77777777" w:rsidR="00E75E70" w:rsidRDefault="00E75E70" w:rsidP="009B67A2"/>
                            <w:p w14:paraId="0BF0F66B" w14:textId="77777777" w:rsidR="00E75E70" w:rsidRDefault="00E75E70" w:rsidP="009B67A2"/>
                          </w:txbxContent>
                        </wps:txbx>
                        <wps:bodyPr rot="0" vert="horz" wrap="square" lIns="91440" tIns="45720" rIns="91440" bIns="45720" anchor="t" anchorCtr="0">
                          <a:noAutofit/>
                        </wps:bodyPr>
                      </wps:wsp>
                      <wps:wsp>
                        <wps:cNvPr id="76" name="Straight Arrow Connector 76"/>
                        <wps:cNvCnPr/>
                        <wps:spPr>
                          <a:xfrm>
                            <a:off x="1293779" y="603115"/>
                            <a:ext cx="534975" cy="263052"/>
                          </a:xfrm>
                          <a:prstGeom prst="straightConnector1">
                            <a:avLst/>
                          </a:prstGeom>
                          <a:noFill/>
                          <a:ln w="6350" cap="flat" cmpd="sng" algn="ctr">
                            <a:solidFill>
                              <a:srgbClr val="5B9BD5"/>
                            </a:solidFill>
                            <a:prstDash val="solid"/>
                            <a:miter lim="800000"/>
                            <a:tailEnd type="triangle"/>
                          </a:ln>
                          <a:effectLst/>
                        </wps:spPr>
                        <wps:bodyPr/>
                      </wps:wsp>
                      <wps:wsp>
                        <wps:cNvPr id="77" name="Text Box 2"/>
                        <wps:cNvSpPr txBox="1">
                          <a:spLocks noChangeArrowheads="1"/>
                        </wps:cNvSpPr>
                        <wps:spPr bwMode="auto">
                          <a:xfrm>
                            <a:off x="0" y="3025303"/>
                            <a:ext cx="1768324" cy="1212850"/>
                          </a:xfrm>
                          <a:prstGeom prst="rect">
                            <a:avLst/>
                          </a:prstGeom>
                          <a:noFill/>
                          <a:ln w="9525">
                            <a:noFill/>
                            <a:miter lim="800000"/>
                            <a:headEnd/>
                            <a:tailEnd/>
                          </a:ln>
                        </wps:spPr>
                        <wps:txbx>
                          <w:txbxContent>
                            <w:p w14:paraId="7B380740" w14:textId="2EB3E0B0" w:rsidR="00E75E70" w:rsidRDefault="00E75E70" w:rsidP="009B67A2">
                              <w:r>
                                <w:t>Back button to enable easy traversal of the menu system.</w:t>
                              </w:r>
                            </w:p>
                            <w:p w14:paraId="2F7B0A54" w14:textId="77777777" w:rsidR="00E75E70" w:rsidRDefault="00E75E70" w:rsidP="009B67A2"/>
                            <w:p w14:paraId="1E47F788" w14:textId="77777777" w:rsidR="00E75E70" w:rsidRDefault="00E75E70" w:rsidP="009B67A2"/>
                          </w:txbxContent>
                        </wps:txbx>
                        <wps:bodyPr rot="0" vert="horz" wrap="square" lIns="91440" tIns="45720" rIns="91440" bIns="45720" anchor="t" anchorCtr="0">
                          <a:noAutofit/>
                        </wps:bodyPr>
                      </wps:wsp>
                      <wps:wsp>
                        <wps:cNvPr id="79" name="Text Box 2"/>
                        <wps:cNvSpPr txBox="1">
                          <a:spLocks noChangeArrowheads="1"/>
                        </wps:cNvSpPr>
                        <wps:spPr bwMode="auto">
                          <a:xfrm>
                            <a:off x="4873252" y="1274275"/>
                            <a:ext cx="1768324" cy="1079819"/>
                          </a:xfrm>
                          <a:prstGeom prst="rect">
                            <a:avLst/>
                          </a:prstGeom>
                          <a:noFill/>
                          <a:ln w="9525">
                            <a:noFill/>
                            <a:miter lim="800000"/>
                            <a:headEnd/>
                            <a:tailEnd/>
                          </a:ln>
                        </wps:spPr>
                        <wps:txbx>
                          <w:txbxContent>
                            <w:p w14:paraId="4F4E4B11" w14:textId="5412B86C" w:rsidR="00E75E70" w:rsidRDefault="00E75E70" w:rsidP="00727910">
                              <w:pPr>
                                <w:jc w:val="right"/>
                              </w:pPr>
                              <w:r>
                                <w:t>Equally sized and spaced input boxes to improve readability.</w:t>
                              </w:r>
                            </w:p>
                            <w:p w14:paraId="09A2A47E" w14:textId="77777777" w:rsidR="00E75E70" w:rsidRDefault="00E75E70" w:rsidP="009B67A2"/>
                            <w:p w14:paraId="3F8D3D08" w14:textId="77777777" w:rsidR="00E75E70" w:rsidRDefault="00E75E70" w:rsidP="009B67A2"/>
                          </w:txbxContent>
                        </wps:txbx>
                        <wps:bodyPr rot="0" vert="horz" wrap="square" lIns="91440" tIns="45720" rIns="91440" bIns="45720" anchor="t" anchorCtr="0">
                          <a:noAutofit/>
                        </wps:bodyPr>
                      </wps:wsp>
                      <wps:wsp>
                        <wps:cNvPr id="80" name="Straight Arrow Connector 80"/>
                        <wps:cNvCnPr/>
                        <wps:spPr>
                          <a:xfrm flipH="1">
                            <a:off x="4220923" y="1731524"/>
                            <a:ext cx="1022286" cy="447320"/>
                          </a:xfrm>
                          <a:prstGeom prst="straightConnector1">
                            <a:avLst/>
                          </a:prstGeom>
                          <a:noFill/>
                          <a:ln w="6350" cap="flat" cmpd="sng" algn="ctr">
                            <a:solidFill>
                              <a:srgbClr val="5B9BD5"/>
                            </a:solidFill>
                            <a:prstDash val="solid"/>
                            <a:miter lim="800000"/>
                            <a:tailEnd type="triangle"/>
                          </a:ln>
                          <a:effectLst/>
                        </wps:spPr>
                        <wps:bodyPr/>
                      </wps:wsp>
                      <wps:wsp>
                        <wps:cNvPr id="81" name="Text Box 2"/>
                        <wps:cNvSpPr txBox="1">
                          <a:spLocks noChangeArrowheads="1"/>
                        </wps:cNvSpPr>
                        <wps:spPr bwMode="auto">
                          <a:xfrm>
                            <a:off x="4873252" y="2655550"/>
                            <a:ext cx="1768324" cy="1454012"/>
                          </a:xfrm>
                          <a:prstGeom prst="rect">
                            <a:avLst/>
                          </a:prstGeom>
                          <a:noFill/>
                          <a:ln w="9525">
                            <a:noFill/>
                            <a:miter lim="800000"/>
                            <a:headEnd/>
                            <a:tailEnd/>
                          </a:ln>
                        </wps:spPr>
                        <wps:txbx>
                          <w:txbxContent>
                            <w:p w14:paraId="60711377" w14:textId="7F96DB33" w:rsidR="00E75E70" w:rsidRDefault="00E75E70" w:rsidP="0088362B">
                              <w:pPr>
                                <w:jc w:val="right"/>
                              </w:pPr>
                              <w:r>
                                <w:t>Sign Up button beneath the input boxes and in the same style as the input boxes to provide even more continuity.</w:t>
                              </w:r>
                            </w:p>
                            <w:p w14:paraId="6D04AAF9" w14:textId="77777777" w:rsidR="00E75E70" w:rsidRDefault="00E75E70" w:rsidP="009B67A2"/>
                          </w:txbxContent>
                        </wps:txbx>
                        <wps:bodyPr rot="0" vert="horz" wrap="square" lIns="91440" tIns="45720" rIns="91440" bIns="45720" anchor="t" anchorCtr="0">
                          <a:noAutofit/>
                        </wps:bodyPr>
                      </wps:wsp>
                      <wps:wsp>
                        <wps:cNvPr id="82" name="Straight Arrow Connector 82"/>
                        <wps:cNvCnPr/>
                        <wps:spPr>
                          <a:xfrm flipH="1">
                            <a:off x="4191742" y="3035030"/>
                            <a:ext cx="876369" cy="58247"/>
                          </a:xfrm>
                          <a:prstGeom prst="straightConnector1">
                            <a:avLst/>
                          </a:prstGeom>
                          <a:noFill/>
                          <a:ln w="6350" cap="flat" cmpd="sng" algn="ctr">
                            <a:solidFill>
                              <a:srgbClr val="5B9BD5"/>
                            </a:solidFill>
                            <a:prstDash val="solid"/>
                            <a:miter lim="800000"/>
                            <a:tailEnd type="triangle"/>
                          </a:ln>
                          <a:effectLst/>
                        </wps:spPr>
                        <wps:bodyPr/>
                      </wps:wsp>
                      <wps:wsp>
                        <wps:cNvPr id="78" name="Straight Arrow Connector 78"/>
                        <wps:cNvCnPr/>
                        <wps:spPr>
                          <a:xfrm>
                            <a:off x="1060315" y="3570052"/>
                            <a:ext cx="583609" cy="282102"/>
                          </a:xfrm>
                          <a:prstGeom prst="straightConnector1">
                            <a:avLst/>
                          </a:prstGeom>
                          <a:noFill/>
                          <a:ln w="6350" cap="flat" cmpd="sng" algn="ctr">
                            <a:solidFill>
                              <a:srgbClr val="5B9BD5"/>
                            </a:solidFill>
                            <a:prstDash val="solid"/>
                            <a:miter lim="800000"/>
                            <a:tailEnd type="triangle"/>
                          </a:ln>
                          <a:effectLst/>
                        </wps:spPr>
                        <wps:bodyPr/>
                      </wps:wsp>
                    </wpg:wgp>
                  </a:graphicData>
                </a:graphic>
              </wp:anchor>
            </w:drawing>
          </mc:Choice>
          <mc:Fallback>
            <w:pict>
              <v:group w14:anchorId="1EBA109B" id="Group 99" o:spid="_x0000_s1076" style="position:absolute;margin-left:0;margin-top:.9pt;width:522.95pt;height:333.7pt;z-index:251658254" coordsize="66415,4238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">
                <v:shape id="Picture 23" o:spid="_x0000_s1077" type="#_x0000_t75" style="position:absolute;left:17315;width:31889;height:4109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">
                  <v:imagedata r:id="rId35" o:title=""/>
                </v:shape>
                <v:shape id="_x0000_s1078" type="#_x0000_t202" style="position:absolute;width:17683;height:121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" filled="f" stroked="f">
                  <v:textbox>
                    <w:txbxContent>
                      <w:p w14:paraId="7AFEA1DF" w14:textId="77777777" w:rsidR="00E75E70" w:rsidRDefault="00E75E70" w:rsidP="009B67A2">
                        <w:r>
                          <w:t xml:space="preserve">Large title that matches the majority of the other splash screens to maintain a continuity within my program.  </w:t>
                        </w:r>
                      </w:p>
                      <w:p w14:paraId="1594E3B9" w14:textId="77777777" w:rsidR="00E75E70" w:rsidRDefault="00E75E70" w:rsidP="009B67A2"/>
                      <w:p w14:paraId="0BF0F66B" w14:textId="77777777" w:rsidR="00E75E70" w:rsidRDefault="00E75E70" w:rsidP="009B67A2"/>
                    </w:txbxContent>
                  </v:textbox>
                </v:shape>
                <v:shape id="Straight Arrow Connector 76" o:spid="_x0000_s1079" type="#_x0000_t32" style="position:absolute;left:12937;top:6031;width:5350;height:263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" strokecolor="#5b9bd5" strokeweight=".5pt">
                  <v:stroke endarrow="block" joinstyle="miter"/>
                </v:shape>
                <v:shape id="_x0000_s1080" type="#_x0000_t202" style="position:absolute;top:30253;width:17683;height:121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" filled="f" stroked="f">
                  <v:textbox>
                    <w:txbxContent>
                      <w:p w14:paraId="7B380740" w14:textId="2EB3E0B0" w:rsidR="00E75E70" w:rsidRDefault="00E75E70" w:rsidP="009B67A2">
                        <w:r>
                          <w:t>Back button to enable easy traversal of the menu system.</w:t>
                        </w:r>
                      </w:p>
                      <w:p w14:paraId="2F7B0A54" w14:textId="77777777" w:rsidR="00E75E70" w:rsidRDefault="00E75E70" w:rsidP="009B67A2"/>
                      <w:p w14:paraId="1E47F788" w14:textId="77777777" w:rsidR="00E75E70" w:rsidRDefault="00E75E70" w:rsidP="009B67A2"/>
                    </w:txbxContent>
                  </v:textbox>
                </v:shape>
                <v:shape id="_x0000_s1081" type="#_x0000_t202" style="position:absolute;left:48732;top:12742;width:17683;height:1079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" filled="f" stroked="f">
                  <v:textbox>
                    <w:txbxContent>
                      <w:p w14:paraId="4F4E4B11" w14:textId="5412B86C" w:rsidR="00E75E70" w:rsidRDefault="00E75E70" w:rsidP="00727910">
                        <w:pPr>
                          <w:jc w:val="right"/>
                        </w:pPr>
                        <w:r>
                          <w:t>Equally sized and spaced input boxes to improve readability.</w:t>
                        </w:r>
                      </w:p>
                      <w:p w14:paraId="09A2A47E" w14:textId="77777777" w:rsidR="00E75E70" w:rsidRDefault="00E75E70" w:rsidP="009B67A2"/>
                      <w:p w14:paraId="3F8D3D08" w14:textId="77777777" w:rsidR="00E75E70" w:rsidRDefault="00E75E70" w:rsidP="009B67A2"/>
                    </w:txbxContent>
                  </v:textbox>
                </v:shape>
                <v:shape id="Straight Arrow Connector 80" o:spid="_x0000_s1082" type="#_x0000_t32" style="position:absolute;left:42209;top:17315;width:10223;height:4473;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" strokecolor="#5b9bd5" strokeweight=".5pt">
                  <v:stroke endarrow="block" joinstyle="miter"/>
                </v:shape>
                <v:shape id="_x0000_s1083" type="#_x0000_t202" style="position:absolute;left:48732;top:26555;width:17683;height:145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" filled="f" stroked="f">
                  <v:textbox>
                    <w:txbxContent>
                      <w:p w14:paraId="60711377" w14:textId="7F96DB33" w:rsidR="00E75E70" w:rsidRDefault="00E75E70" w:rsidP="0088362B">
                        <w:pPr>
                          <w:jc w:val="right"/>
                        </w:pPr>
                        <w:r>
                          <w:t>Sign Up button beneath the input boxes and in the same style as the input boxes to provide even more continuity.</w:t>
                        </w:r>
                      </w:p>
                      <w:p w14:paraId="6D04AAF9" w14:textId="77777777" w:rsidR="00E75E70" w:rsidRDefault="00E75E70" w:rsidP="009B67A2"/>
                    </w:txbxContent>
                  </v:textbox>
                </v:shape>
                <v:shape id="Straight Arrow Connector 82" o:spid="_x0000_s1084" type="#_x0000_t32" style="position:absolute;left:41917;top:30350;width:8764;height:582;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" strokecolor="#5b9bd5" strokeweight=".5pt">
                  <v:stroke endarrow="block" joinstyle="miter"/>
                </v:shape>
                <v:shape id="Straight Arrow Connector 78" o:spid="_x0000_s1085" type="#_x0000_t32" style="position:absolute;left:10603;top:35700;width:5836;height:282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" strokecolor="#5b9bd5" strokeweight=".5pt">
                  <v:stroke endarrow="block" joinstyle="miter"/>
                </v:shape>
              </v:group>
            </w:pict>
          </mc:Fallback>
        </mc:AlternateContent>
      </w:r>
    </w:p>
    <w:p w14:paraId="418279AB" w14:textId="1975C128" w:rsidR="005067F8" w:rsidRDefault="005067F8" w:rsidP="005067F8"/>
    <w:p w14:paraId="0B8130BB" w14:textId="316BD532" w:rsidR="005067F8" w:rsidRDefault="005067F8" w:rsidP="005067F8"/>
    <w:p w14:paraId="56223CE9" w14:textId="5B6DF5BA" w:rsidR="005067F8" w:rsidRDefault="005067F8" w:rsidP="005067F8"/>
    <w:p w14:paraId="3C60067F" w14:textId="3922BFD8" w:rsidR="005067F8" w:rsidRDefault="005067F8" w:rsidP="005067F8"/>
    <w:p w14:paraId="7789B548" w14:textId="5B1FD145" w:rsidR="005067F8" w:rsidRDefault="005067F8" w:rsidP="005067F8"/>
    <w:p w14:paraId="0A83E54B" w14:textId="33E180AD" w:rsidR="005067F8" w:rsidRDefault="005067F8" w:rsidP="005067F8"/>
    <w:p w14:paraId="7F762CB8" w14:textId="51282AAF" w:rsidR="005067F8" w:rsidRDefault="005067F8" w:rsidP="005067F8"/>
    <w:p w14:paraId="37D665D1" w14:textId="70330AB3" w:rsidR="005067F8" w:rsidRDefault="005067F8" w:rsidP="005067F8"/>
    <w:p w14:paraId="0161B531" w14:textId="3B4C6EF4" w:rsidR="005067F8" w:rsidRDefault="005067F8" w:rsidP="005067F8"/>
    <w:p w14:paraId="327E9060" w14:textId="3BA9B071" w:rsidR="005067F8" w:rsidRDefault="005067F8" w:rsidP="005067F8"/>
    <w:p w14:paraId="5C66B24F" w14:textId="68C72249" w:rsidR="00296461" w:rsidRDefault="00296461" w:rsidP="005067F8"/>
    <w:p w14:paraId="31173902" w14:textId="5B2C9BCD" w:rsidR="00296461" w:rsidRDefault="00296461" w:rsidP="005067F8"/>
    <w:p w14:paraId="5961E68E" w14:textId="68EB105B" w:rsidR="00296461" w:rsidRDefault="00296461" w:rsidP="005067F8"/>
    <w:p w14:paraId="1CDF54D8" w14:textId="61C8A195" w:rsidR="00296461" w:rsidRDefault="00296461" w:rsidP="005067F8"/>
    <w:p w14:paraId="68EBCD95" w14:textId="7E7A101E" w:rsidR="00296461" w:rsidRDefault="00296461" w:rsidP="005067F8"/>
    <w:p w14:paraId="2BC957A5" w14:textId="4798381D" w:rsidR="00296461" w:rsidRDefault="00296461" w:rsidP="005067F8"/>
    <w:p w14:paraId="35AD9145" w14:textId="3338C221" w:rsidR="00296461" w:rsidRDefault="00296461" w:rsidP="005067F8"/>
    <w:p w14:paraId="237C4D06" w14:textId="58824C48" w:rsidR="00296461" w:rsidRDefault="00296461" w:rsidP="005067F8"/>
    <w:p w14:paraId="19B54013" w14:textId="273003C9" w:rsidR="00296461" w:rsidRDefault="00296461" w:rsidP="005067F8"/>
    <w:p w14:paraId="1E6B1CA8" w14:textId="45536BA8" w:rsidR="00F37F4F" w:rsidRDefault="00F37F4F" w:rsidP="00F37F4F">
      <w:pPr>
        <w:pStyle w:val="Heading3"/>
      </w:pPr>
      <w:bookmarkStart w:id="43" w:name="_Toc29333590"/>
      <w:r w:rsidRPr="00EE0F89">
        <w:lastRenderedPageBreak/>
        <w:t>Login</w:t>
      </w:r>
      <w:bookmarkEnd w:id="43"/>
    </w:p>
    <w:p w14:paraId="4FAAA024" w14:textId="1D4B32A6" w:rsidR="006C3305" w:rsidRDefault="005F51AC" w:rsidP="006C3305">
      <w:r>
        <w:t>My login screen is formatted in a very similar way to my sign-up screen. As you can see there is a couple</w:t>
      </w:r>
      <w:r w:rsidR="00EB03A0">
        <w:t xml:space="preserve"> of</w:t>
      </w:r>
      <w:r>
        <w:t xml:space="preserve"> differences (other than the title at the top). First of </w:t>
      </w:r>
      <w:r w:rsidR="00051758">
        <w:t>all,</w:t>
      </w:r>
      <w:r>
        <w:t xml:space="preserve"> there is only one password box (as on the </w:t>
      </w:r>
      <w:r w:rsidR="00051758">
        <w:t>sign-up</w:t>
      </w:r>
      <w:r>
        <w:t xml:space="preserve"> screen you had to confirm the password); the </w:t>
      </w:r>
      <w:r w:rsidR="00A53858">
        <w:t xml:space="preserve">button has been moved up and a remember me toggle button has been placed underneath. </w:t>
      </w:r>
      <w:r w:rsidR="00DB3FF4">
        <w:t xml:space="preserve">This button has colours matching that of the main menu screen. You may also notice that there is also no login button. In order to keep the login screen as clean as possible, </w:t>
      </w:r>
      <w:r w:rsidR="00051758">
        <w:t>whenever the user enters something in the login boxes the signup button changes to a login button. If the user clicks the signup button before this then they will be taken to the sign-up screen.</w:t>
      </w:r>
    </w:p>
    <w:p w14:paraId="106598E9" w14:textId="528FD758" w:rsidR="005067F8" w:rsidRDefault="005067F8" w:rsidP="006C3305"/>
    <w:p w14:paraId="54726495" w14:textId="76D6A5BD" w:rsidR="005067F8" w:rsidRDefault="005067F8" w:rsidP="006C3305"/>
    <w:p w14:paraId="0D37B9AD" w14:textId="520A8FA8" w:rsidR="005067F8" w:rsidRDefault="00AB4240" w:rsidP="006C3305">
      <w:r>
        <w:rPr>
          <w:noProof/>
        </w:rPr>
        <mc:AlternateContent>
          <mc:Choice Requires="wpg">
            <w:drawing>
              <wp:anchor distT="0" distB="0" distL="114300" distR="114300" simplePos="0" relativeHeight="251658255" behindDoc="0" locked="0" layoutInCell="1" allowOverlap="1" wp14:anchorId="7A36064E" wp14:editId="051186F5">
                <wp:simplePos x="0" y="0"/>
                <wp:positionH relativeFrom="column">
                  <wp:posOffset>0</wp:posOffset>
                </wp:positionH>
                <wp:positionV relativeFrom="paragraph">
                  <wp:posOffset>8471</wp:posOffset>
                </wp:positionV>
                <wp:extent cx="6641397" cy="5162280"/>
                <wp:effectExtent l="0" t="0" r="0" b="635"/>
                <wp:wrapNone/>
                <wp:docPr id="100" name="Group 100"/>
                <wp:cNvGraphicFramePr/>
                <a:graphic xmlns:a="http://schemas.openxmlformats.org/drawingml/2006/main">
                  <a:graphicData uri="http://schemas.microsoft.com/office/word/2010/wordprocessingGroup">
                    <wpg:wgp>
                      <wpg:cNvGrpSpPr/>
                      <wpg:grpSpPr>
                        <a:xfrm>
                          <a:off x="0" y="0"/>
                          <a:ext cx="6641397" cy="5162280"/>
                          <a:chOff x="0" y="0"/>
                          <a:chExt cx="6641397" cy="5162280"/>
                        </a:xfrm>
                      </wpg:grpSpPr>
                      <pic:pic xmlns:pic="http://schemas.openxmlformats.org/drawingml/2006/picture">
                        <pic:nvPicPr>
                          <pic:cNvPr id="24" name="Picture 24"/>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1692613" y="0"/>
                            <a:ext cx="3258185" cy="4204970"/>
                          </a:xfrm>
                          <a:prstGeom prst="rect">
                            <a:avLst/>
                          </a:prstGeom>
                        </pic:spPr>
                      </pic:pic>
                      <wps:wsp>
                        <wps:cNvPr id="84" name="Text Box 2"/>
                        <wps:cNvSpPr txBox="1">
                          <a:spLocks noChangeArrowheads="1"/>
                        </wps:cNvSpPr>
                        <wps:spPr bwMode="auto">
                          <a:xfrm>
                            <a:off x="0" y="301558"/>
                            <a:ext cx="1768324" cy="1212804"/>
                          </a:xfrm>
                          <a:prstGeom prst="rect">
                            <a:avLst/>
                          </a:prstGeom>
                          <a:noFill/>
                          <a:ln w="9525">
                            <a:noFill/>
                            <a:miter lim="800000"/>
                            <a:headEnd/>
                            <a:tailEnd/>
                          </a:ln>
                        </wps:spPr>
                        <wps:txbx>
                          <w:txbxContent>
                            <w:p w14:paraId="1426FD5A" w14:textId="77777777" w:rsidR="00E75E70" w:rsidRDefault="00E75E70" w:rsidP="00051758">
                              <w:r>
                                <w:t xml:space="preserve">Large title that matches the majority of the other splash screens to maintain a continuity within my program.  </w:t>
                              </w:r>
                            </w:p>
                            <w:p w14:paraId="36D229A9" w14:textId="77777777" w:rsidR="00E75E70" w:rsidRDefault="00E75E70" w:rsidP="00051758"/>
                            <w:p w14:paraId="3794F935" w14:textId="77777777" w:rsidR="00E75E70" w:rsidRDefault="00E75E70" w:rsidP="00051758"/>
                          </w:txbxContent>
                        </wps:txbx>
                        <wps:bodyPr rot="0" vert="horz" wrap="square" lIns="91440" tIns="45720" rIns="91440" bIns="45720" anchor="t" anchorCtr="0">
                          <a:noAutofit/>
                        </wps:bodyPr>
                      </wps:wsp>
                      <wps:wsp>
                        <wps:cNvPr id="85" name="Straight Arrow Connector 85"/>
                        <wps:cNvCnPr/>
                        <wps:spPr>
                          <a:xfrm>
                            <a:off x="1352145" y="826041"/>
                            <a:ext cx="651753" cy="45719"/>
                          </a:xfrm>
                          <a:prstGeom prst="straightConnector1">
                            <a:avLst/>
                          </a:prstGeom>
                          <a:noFill/>
                          <a:ln w="6350" cap="flat" cmpd="sng" algn="ctr">
                            <a:solidFill>
                              <a:srgbClr val="5B9BD5"/>
                            </a:solidFill>
                            <a:prstDash val="solid"/>
                            <a:miter lim="800000"/>
                            <a:tailEnd type="triangle"/>
                          </a:ln>
                          <a:effectLst/>
                        </wps:spPr>
                        <wps:bodyPr/>
                      </wps:wsp>
                      <wps:wsp>
                        <wps:cNvPr id="87" name="Text Box 2"/>
                        <wps:cNvSpPr txBox="1">
                          <a:spLocks noChangeArrowheads="1"/>
                        </wps:cNvSpPr>
                        <wps:spPr bwMode="auto">
                          <a:xfrm>
                            <a:off x="4873557" y="1517515"/>
                            <a:ext cx="1767840" cy="525145"/>
                          </a:xfrm>
                          <a:prstGeom prst="rect">
                            <a:avLst/>
                          </a:prstGeom>
                          <a:noFill/>
                          <a:ln w="9525">
                            <a:noFill/>
                            <a:miter lim="800000"/>
                            <a:headEnd/>
                            <a:tailEnd/>
                          </a:ln>
                        </wps:spPr>
                        <wps:txbx>
                          <w:txbxContent>
                            <w:p w14:paraId="6CC4469C" w14:textId="77777777" w:rsidR="00E75E70" w:rsidRDefault="00E75E70" w:rsidP="00051758">
                              <w:pPr>
                                <w:jc w:val="right"/>
                              </w:pPr>
                              <w:r>
                                <w:t>Equally sized and spaced input boxes.</w:t>
                              </w:r>
                            </w:p>
                            <w:p w14:paraId="40D5C103" w14:textId="77777777" w:rsidR="00E75E70" w:rsidRDefault="00E75E70" w:rsidP="00051758"/>
                            <w:p w14:paraId="635A711F" w14:textId="77777777" w:rsidR="00E75E70" w:rsidRDefault="00E75E70" w:rsidP="00051758"/>
                          </w:txbxContent>
                        </wps:txbx>
                        <wps:bodyPr rot="0" vert="horz" wrap="square" lIns="91440" tIns="45720" rIns="91440" bIns="45720" anchor="t" anchorCtr="0">
                          <a:noAutofit/>
                        </wps:bodyPr>
                      </wps:wsp>
                      <wps:wsp>
                        <wps:cNvPr id="88" name="Straight Arrow Connector 88"/>
                        <wps:cNvCnPr/>
                        <wps:spPr>
                          <a:xfrm flipH="1">
                            <a:off x="4220994" y="1819073"/>
                            <a:ext cx="1391285" cy="602615"/>
                          </a:xfrm>
                          <a:prstGeom prst="straightConnector1">
                            <a:avLst/>
                          </a:prstGeom>
                          <a:noFill/>
                          <a:ln w="6350" cap="flat" cmpd="sng" algn="ctr">
                            <a:solidFill>
                              <a:srgbClr val="5B9BD5"/>
                            </a:solidFill>
                            <a:prstDash val="solid"/>
                            <a:miter lim="800000"/>
                            <a:tailEnd type="triangle"/>
                          </a:ln>
                          <a:effectLst/>
                        </wps:spPr>
                        <wps:bodyPr/>
                      </wps:wsp>
                      <wps:wsp>
                        <wps:cNvPr id="89" name="Text Box 2"/>
                        <wps:cNvSpPr txBox="1">
                          <a:spLocks noChangeArrowheads="1"/>
                        </wps:cNvSpPr>
                        <wps:spPr bwMode="auto">
                          <a:xfrm>
                            <a:off x="0" y="2422187"/>
                            <a:ext cx="1767840" cy="1212850"/>
                          </a:xfrm>
                          <a:prstGeom prst="rect">
                            <a:avLst/>
                          </a:prstGeom>
                          <a:noFill/>
                          <a:ln w="9525">
                            <a:noFill/>
                            <a:miter lim="800000"/>
                            <a:headEnd/>
                            <a:tailEnd/>
                          </a:ln>
                        </wps:spPr>
                        <wps:txbx>
                          <w:txbxContent>
                            <w:p w14:paraId="539007B8" w14:textId="433B39CF" w:rsidR="00E75E70" w:rsidRDefault="00E75E70" w:rsidP="00993019">
                              <w:r>
                                <w:t xml:space="preserve">Remember me button with colours matching the menu screen. </w:t>
                              </w:r>
                            </w:p>
                            <w:p w14:paraId="57850DDC" w14:textId="77777777" w:rsidR="00E75E70" w:rsidRDefault="00E75E70" w:rsidP="00993019"/>
                            <w:p w14:paraId="26719FF8" w14:textId="77777777" w:rsidR="00E75E70" w:rsidRDefault="00E75E70" w:rsidP="00993019"/>
                          </w:txbxContent>
                        </wps:txbx>
                        <wps:bodyPr rot="0" vert="horz" wrap="square" lIns="91440" tIns="45720" rIns="91440" bIns="45720" anchor="t" anchorCtr="0">
                          <a:noAutofit/>
                        </wps:bodyPr>
                      </wps:wsp>
                      <wps:wsp>
                        <wps:cNvPr id="90" name="Straight Arrow Connector 90"/>
                        <wps:cNvCnPr/>
                        <wps:spPr>
                          <a:xfrm>
                            <a:off x="1060315" y="2966936"/>
                            <a:ext cx="1381328" cy="155643"/>
                          </a:xfrm>
                          <a:prstGeom prst="straightConnector1">
                            <a:avLst/>
                          </a:prstGeom>
                          <a:noFill/>
                          <a:ln w="6350" cap="flat" cmpd="sng" algn="ctr">
                            <a:solidFill>
                              <a:srgbClr val="5B9BD5"/>
                            </a:solidFill>
                            <a:prstDash val="solid"/>
                            <a:miter lim="800000"/>
                            <a:tailEnd type="triangle"/>
                          </a:ln>
                          <a:effectLst/>
                        </wps:spPr>
                        <wps:bodyPr/>
                      </wps:wsp>
                      <wps:wsp>
                        <wps:cNvPr id="93" name="Text Box 2"/>
                        <wps:cNvSpPr txBox="1">
                          <a:spLocks noChangeArrowheads="1"/>
                        </wps:cNvSpPr>
                        <wps:spPr bwMode="auto">
                          <a:xfrm>
                            <a:off x="0" y="3949430"/>
                            <a:ext cx="1767840" cy="1212850"/>
                          </a:xfrm>
                          <a:prstGeom prst="rect">
                            <a:avLst/>
                          </a:prstGeom>
                          <a:noFill/>
                          <a:ln w="9525">
                            <a:noFill/>
                            <a:miter lim="800000"/>
                            <a:headEnd/>
                            <a:tailEnd/>
                          </a:ln>
                        </wps:spPr>
                        <wps:txbx>
                          <w:txbxContent>
                            <w:p w14:paraId="1D8E2877" w14:textId="77777777" w:rsidR="00E75E70" w:rsidRDefault="00E75E70" w:rsidP="00AB4240">
                              <w:r>
                                <w:t>Back button to enable easy traversal of the menu system.</w:t>
                              </w:r>
                            </w:p>
                            <w:p w14:paraId="71B32D53" w14:textId="77777777" w:rsidR="00E75E70" w:rsidRDefault="00E75E70" w:rsidP="00AB4240"/>
                            <w:p w14:paraId="01DED007" w14:textId="77777777" w:rsidR="00E75E70" w:rsidRDefault="00E75E70" w:rsidP="00AB4240"/>
                          </w:txbxContent>
                        </wps:txbx>
                        <wps:bodyPr rot="0" vert="horz" wrap="square" lIns="91440" tIns="45720" rIns="91440" bIns="45720" anchor="t" anchorCtr="0">
                          <a:noAutofit/>
                        </wps:bodyPr>
                      </wps:wsp>
                      <wps:wsp>
                        <wps:cNvPr id="94" name="Straight Arrow Connector 94"/>
                        <wps:cNvCnPr/>
                        <wps:spPr>
                          <a:xfrm flipV="1">
                            <a:off x="1060315" y="4075079"/>
                            <a:ext cx="758757" cy="416384"/>
                          </a:xfrm>
                          <a:prstGeom prst="straightConnector1">
                            <a:avLst/>
                          </a:prstGeom>
                          <a:noFill/>
                          <a:ln w="6350" cap="flat" cmpd="sng" algn="ctr">
                            <a:solidFill>
                              <a:srgbClr val="5B9BD5"/>
                            </a:solidFill>
                            <a:prstDash val="solid"/>
                            <a:miter lim="800000"/>
                            <a:tailEnd type="triangle"/>
                          </a:ln>
                          <a:effectLst/>
                        </wps:spPr>
                        <wps:bodyPr/>
                      </wps:wsp>
                    </wpg:wgp>
                  </a:graphicData>
                </a:graphic>
              </wp:anchor>
            </w:drawing>
          </mc:Choice>
          <mc:Fallback>
            <w:pict>
              <v:group w14:anchorId="7A36064E" id="Group 100" o:spid="_x0000_s1086" style="position:absolute;margin-left:0;margin-top:.65pt;width:522.95pt;height:406.5pt;z-index:251658255" coordsize="66413,5162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">
                <v:shape id="Picture 24" o:spid="_x0000_s1087" type="#_x0000_t75" style="position:absolute;left:16926;width:32581;height:42049;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">
                  <v:imagedata r:id="rId37" o:title=""/>
                </v:shape>
                <v:shape id="_x0000_s1088" type="#_x0000_t202" style="position:absolute;top:3015;width:17683;height:121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" filled="f" stroked="f">
                  <v:textbox>
                    <w:txbxContent>
                      <w:p w14:paraId="1426FD5A" w14:textId="77777777" w:rsidR="00E75E70" w:rsidRDefault="00E75E70" w:rsidP="00051758">
                        <w:r>
                          <w:t xml:space="preserve">Large title that matches the majority of the other splash screens to maintain a continuity within my program.  </w:t>
                        </w:r>
                      </w:p>
                      <w:p w14:paraId="36D229A9" w14:textId="77777777" w:rsidR="00E75E70" w:rsidRDefault="00E75E70" w:rsidP="00051758"/>
                      <w:p w14:paraId="3794F935" w14:textId="77777777" w:rsidR="00E75E70" w:rsidRDefault="00E75E70" w:rsidP="00051758"/>
                    </w:txbxContent>
                  </v:textbox>
                </v:shape>
                <v:shape id="Straight Arrow Connector 85" o:spid="_x0000_s1089" type="#_x0000_t32" style="position:absolute;left:13521;top:8260;width:6517;height:457;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" strokecolor="#5b9bd5" strokeweight=".5pt">
                  <v:stroke endarrow="block" joinstyle="miter"/>
                </v:shape>
                <v:shape id="_x0000_s1090" type="#_x0000_t202" style="position:absolute;left:48735;top:15175;width:17678;height:525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" filled="f" stroked="f">
                  <v:textbox>
                    <w:txbxContent>
                      <w:p w14:paraId="6CC4469C" w14:textId="77777777" w:rsidR="00E75E70" w:rsidRDefault="00E75E70" w:rsidP="00051758">
                        <w:pPr>
                          <w:jc w:val="right"/>
                        </w:pPr>
                        <w:r>
                          <w:t>Equally sized and spaced input boxes.</w:t>
                        </w:r>
                      </w:p>
                      <w:p w14:paraId="40D5C103" w14:textId="77777777" w:rsidR="00E75E70" w:rsidRDefault="00E75E70" w:rsidP="00051758"/>
                      <w:p w14:paraId="635A711F" w14:textId="77777777" w:rsidR="00E75E70" w:rsidRDefault="00E75E70" w:rsidP="00051758"/>
                    </w:txbxContent>
                  </v:textbox>
                </v:shape>
                <v:shape id="Straight Arrow Connector 88" o:spid="_x0000_s1091" type="#_x0000_t32" style="position:absolute;left:42209;top:18190;width:13913;height:6026;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" strokecolor="#5b9bd5" strokeweight=".5pt">
                  <v:stroke endarrow="block" joinstyle="miter"/>
                </v:shape>
                <v:shape id="_x0000_s1092" type="#_x0000_t202" style="position:absolute;top:24221;width:17678;height:1212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" filled="f" stroked="f">
                  <v:textbox>
                    <w:txbxContent>
                      <w:p w14:paraId="539007B8" w14:textId="433B39CF" w:rsidR="00E75E70" w:rsidRDefault="00E75E70" w:rsidP="00993019">
                        <w:r>
                          <w:t xml:space="preserve">Remember me button with colours matching the menu screen. </w:t>
                        </w:r>
                      </w:p>
                      <w:p w14:paraId="57850DDC" w14:textId="77777777" w:rsidR="00E75E70" w:rsidRDefault="00E75E70" w:rsidP="00993019"/>
                      <w:p w14:paraId="26719FF8" w14:textId="77777777" w:rsidR="00E75E70" w:rsidRDefault="00E75E70" w:rsidP="00993019"/>
                    </w:txbxContent>
                  </v:textbox>
                </v:shape>
                <v:shape id="Straight Arrow Connector 90" o:spid="_x0000_s1093" type="#_x0000_t32" style="position:absolute;left:10603;top:29669;width:13813;height:1556;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" strokecolor="#5b9bd5" strokeweight=".5pt">
                  <v:stroke endarrow="block" joinstyle="miter"/>
                </v:shape>
                <v:shape id="_x0000_s1094" type="#_x0000_t202" style="position:absolute;top:39494;width:17678;height:1212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" filled="f" stroked="f">
                  <v:textbox>
                    <w:txbxContent>
                      <w:p w14:paraId="1D8E2877" w14:textId="77777777" w:rsidR="00E75E70" w:rsidRDefault="00E75E70" w:rsidP="00AB4240">
                        <w:r>
                          <w:t>Back button to enable easy traversal of the menu system.</w:t>
                        </w:r>
                      </w:p>
                      <w:p w14:paraId="71B32D53" w14:textId="77777777" w:rsidR="00E75E70" w:rsidRDefault="00E75E70" w:rsidP="00AB4240"/>
                      <w:p w14:paraId="01DED007" w14:textId="77777777" w:rsidR="00E75E70" w:rsidRDefault="00E75E70" w:rsidP="00AB4240"/>
                    </w:txbxContent>
                  </v:textbox>
                </v:shape>
                <v:shape id="Straight Arrow Connector 94" o:spid="_x0000_s1095" type="#_x0000_t32" style="position:absolute;left:10603;top:40750;width:7587;height:4164;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" strokecolor="#5b9bd5" strokeweight=".5pt">
                  <v:stroke endarrow="block" joinstyle="miter"/>
                </v:shape>
              </v:group>
            </w:pict>
          </mc:Fallback>
        </mc:AlternateContent>
      </w:r>
    </w:p>
    <w:p w14:paraId="3A69AFFD" w14:textId="689D95CE" w:rsidR="005067F8" w:rsidRDefault="005067F8" w:rsidP="006C3305"/>
    <w:p w14:paraId="764A3CFE" w14:textId="0EE5A2A3" w:rsidR="005067F8" w:rsidRDefault="005067F8" w:rsidP="006C3305"/>
    <w:p w14:paraId="02D20F62" w14:textId="5E66D3E5" w:rsidR="005067F8" w:rsidRDefault="005067F8" w:rsidP="006C3305"/>
    <w:p w14:paraId="3DB85406" w14:textId="00D5C486" w:rsidR="005067F8" w:rsidRDefault="005067F8" w:rsidP="006C3305"/>
    <w:p w14:paraId="32DF9341" w14:textId="2CFDE64B" w:rsidR="005067F8" w:rsidRDefault="005067F8" w:rsidP="006C3305"/>
    <w:p w14:paraId="79E5A449" w14:textId="3419F4AD" w:rsidR="005067F8" w:rsidRDefault="005067F8" w:rsidP="006C3305"/>
    <w:p w14:paraId="1A137372" w14:textId="2511C186" w:rsidR="005067F8" w:rsidRDefault="005067F8" w:rsidP="006C3305"/>
    <w:p w14:paraId="03446AD9" w14:textId="5FBB3973" w:rsidR="005067F8" w:rsidRDefault="005067F8" w:rsidP="006C3305"/>
    <w:p w14:paraId="3430A7FD" w14:textId="078547C9" w:rsidR="0088362B" w:rsidRDefault="0088362B" w:rsidP="006C3305"/>
    <w:p w14:paraId="30A451E3" w14:textId="5FEFBAA4" w:rsidR="0088362B" w:rsidRDefault="0088362B" w:rsidP="006C3305"/>
    <w:p w14:paraId="1CA6D8CA" w14:textId="4527683C" w:rsidR="0088362B" w:rsidRDefault="0088362B" w:rsidP="006C3305"/>
    <w:p w14:paraId="5379F609" w14:textId="3FB8813E" w:rsidR="0088362B" w:rsidRDefault="0088362B" w:rsidP="006C3305"/>
    <w:p w14:paraId="2DC9ADEC" w14:textId="03F54167" w:rsidR="0088362B" w:rsidRDefault="0088362B" w:rsidP="006C3305"/>
    <w:p w14:paraId="63FF46DB" w14:textId="531C5E24" w:rsidR="0088362B" w:rsidRDefault="0088362B" w:rsidP="006C3305"/>
    <w:p w14:paraId="54EE33AA" w14:textId="74C492A5" w:rsidR="0088362B" w:rsidRDefault="0088362B" w:rsidP="006C3305"/>
    <w:p w14:paraId="6A2710A9" w14:textId="0EB11EF7" w:rsidR="0088362B" w:rsidRDefault="0088362B" w:rsidP="006C3305"/>
    <w:p w14:paraId="3BFD9E08" w14:textId="57E927DD" w:rsidR="0088362B" w:rsidRDefault="0088362B" w:rsidP="006C3305"/>
    <w:p w14:paraId="26AB3B07" w14:textId="5A6DDBE8" w:rsidR="0088362B" w:rsidRDefault="0088362B" w:rsidP="006C3305"/>
    <w:p w14:paraId="439A3A88" w14:textId="0E596981" w:rsidR="0088362B" w:rsidRDefault="0088362B" w:rsidP="006C3305"/>
    <w:p w14:paraId="1731350F" w14:textId="7BF85B2E" w:rsidR="0088362B" w:rsidRDefault="0088362B" w:rsidP="006C3305"/>
    <w:p w14:paraId="01CEFABC" w14:textId="18523C7C" w:rsidR="0088362B" w:rsidRDefault="0088362B" w:rsidP="006C3305"/>
    <w:p w14:paraId="25E71DE4" w14:textId="6A6E7B90" w:rsidR="0088362B" w:rsidRDefault="0088362B" w:rsidP="006C3305"/>
    <w:p w14:paraId="46B66531" w14:textId="292ED38D" w:rsidR="005067F8" w:rsidRDefault="005067F8" w:rsidP="005067F8">
      <w:pPr>
        <w:pStyle w:val="Heading3"/>
      </w:pPr>
      <w:bookmarkStart w:id="44" w:name="_Toc29333591"/>
      <w:r>
        <w:lastRenderedPageBreak/>
        <w:t>Accounts</w:t>
      </w:r>
      <w:bookmarkEnd w:id="44"/>
    </w:p>
    <w:p w14:paraId="7745B93E" w14:textId="63055E63" w:rsidR="005067F8" w:rsidRDefault="00235ADC" w:rsidP="005067F8">
      <w:r>
        <w:t>The accounts sectio</w:t>
      </w:r>
      <w:r w:rsidR="005D3A93">
        <w:t xml:space="preserve">n allows the user to view who they are logged in as and also view their statistics. </w:t>
      </w:r>
      <w:r w:rsidR="00811DAE">
        <w:t>Aligned on the right are the names of each statistic and aligned to the left are those numbers. There is a logout button at the bottom and also a remember me button with the same colours as the one on the login screen.</w:t>
      </w:r>
    </w:p>
    <w:p w14:paraId="6526D00C" w14:textId="398FB4D0" w:rsidR="005067F8" w:rsidRDefault="005067F8" w:rsidP="005067F8"/>
    <w:p w14:paraId="5F8FAEA3" w14:textId="57C54564" w:rsidR="005067F8" w:rsidRDefault="001752A6" w:rsidP="005067F8">
      <w:r>
        <w:rPr>
          <w:noProof/>
        </w:rPr>
        <w:drawing>
          <wp:anchor distT="0" distB="0" distL="114300" distR="114300" simplePos="0" relativeHeight="251658256" behindDoc="0" locked="0" layoutInCell="1" allowOverlap="1" wp14:anchorId="4603EB96" wp14:editId="0C732AD7">
            <wp:simplePos x="0" y="0"/>
            <wp:positionH relativeFrom="column">
              <wp:posOffset>1614791</wp:posOffset>
            </wp:positionH>
            <wp:positionV relativeFrom="paragraph">
              <wp:posOffset>5053</wp:posOffset>
            </wp:positionV>
            <wp:extent cx="3404235" cy="4404360"/>
            <wp:effectExtent l="0" t="0" r="5715"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404235" cy="4404360"/>
                    </a:xfrm>
                    <a:prstGeom prst="rect">
                      <a:avLst/>
                    </a:prstGeom>
                  </pic:spPr>
                </pic:pic>
              </a:graphicData>
            </a:graphic>
          </wp:anchor>
        </w:drawing>
      </w:r>
    </w:p>
    <w:p w14:paraId="6F889B50" w14:textId="37A93D1E" w:rsidR="005067F8" w:rsidRDefault="001752A6" w:rsidP="005067F8">
      <w:r>
        <w:rPr>
          <w:noProof/>
        </w:rPr>
        <mc:AlternateContent>
          <mc:Choice Requires="wps">
            <w:drawing>
              <wp:anchor distT="0" distB="0" distL="114300" distR="114300" simplePos="0" relativeHeight="251658257" behindDoc="0" locked="0" layoutInCell="1" allowOverlap="1" wp14:anchorId="729A6CD4" wp14:editId="393F38AC">
                <wp:simplePos x="0" y="0"/>
                <wp:positionH relativeFrom="column">
                  <wp:posOffset>0</wp:posOffset>
                </wp:positionH>
                <wp:positionV relativeFrom="paragraph">
                  <wp:posOffset>52989</wp:posOffset>
                </wp:positionV>
                <wp:extent cx="1653702" cy="1212804"/>
                <wp:effectExtent l="0" t="0" r="0" b="0"/>
                <wp:wrapNone/>
                <wp:docPr id="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3702" cy="1212804"/>
                        </a:xfrm>
                        <a:prstGeom prst="rect">
                          <a:avLst/>
                        </a:prstGeom>
                        <a:noFill/>
                        <a:ln w="9525">
                          <a:noFill/>
                          <a:miter lim="800000"/>
                          <a:headEnd/>
                          <a:tailEnd/>
                        </a:ln>
                      </wps:spPr>
                      <wps:txbx>
                        <w:txbxContent>
                          <w:p w14:paraId="6BE63383" w14:textId="77777777" w:rsidR="00E75E70" w:rsidRDefault="00E75E70" w:rsidP="00811DAE">
                            <w:r>
                              <w:t xml:space="preserve">Large title that matches the majority of the other splash screens to maintain a continuity within my program.  </w:t>
                            </w:r>
                          </w:p>
                          <w:p w14:paraId="79531156" w14:textId="77777777" w:rsidR="00E75E70" w:rsidRDefault="00E75E70" w:rsidP="00811DAE"/>
                          <w:p w14:paraId="02CD0E0D" w14:textId="77777777" w:rsidR="00E75E70" w:rsidRDefault="00E75E70" w:rsidP="00811DAE"/>
                        </w:txbxContent>
                      </wps:txbx>
                      <wps:bodyPr rot="0" vert="horz" wrap="square" lIns="91440" tIns="45720" rIns="91440" bIns="45720" anchor="t" anchorCtr="0">
                        <a:noAutofit/>
                      </wps:bodyPr>
                    </wps:wsp>
                  </a:graphicData>
                </a:graphic>
              </wp:anchor>
            </w:drawing>
          </mc:Choice>
          <mc:Fallback>
            <w:pict>
              <v:shape w14:anchorId="729A6CD4" id="_x0000_s1096" type="#_x0000_t202" style="position:absolute;margin-left:0;margin-top:4.15pt;width:130.2pt;height:95.5pt;z-index:25165825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" filled="f" stroked="f">
                <v:textbox>
                  <w:txbxContent>
                    <w:p w14:paraId="6BE63383" w14:textId="77777777" w:rsidR="00E75E70" w:rsidRDefault="00E75E70" w:rsidP="00811DAE">
                      <w:r>
                        <w:t xml:space="preserve">Large title that matches the majority of the other splash screens to maintain a continuity within my program.  </w:t>
                      </w:r>
                    </w:p>
                    <w:p w14:paraId="79531156" w14:textId="77777777" w:rsidR="00E75E70" w:rsidRDefault="00E75E70" w:rsidP="00811DAE"/>
                    <w:p w14:paraId="02CD0E0D" w14:textId="77777777" w:rsidR="00E75E70" w:rsidRDefault="00E75E70" w:rsidP="00811DAE"/>
                  </w:txbxContent>
                </v:textbox>
              </v:shape>
            </w:pict>
          </mc:Fallback>
        </mc:AlternateContent>
      </w:r>
    </w:p>
    <w:p w14:paraId="389AD359" w14:textId="4DABC6C5" w:rsidR="005067F8" w:rsidRDefault="001752A6" w:rsidP="005067F8">
      <w:r>
        <w:rPr>
          <w:noProof/>
        </w:rPr>
        <mc:AlternateContent>
          <mc:Choice Requires="wps">
            <w:drawing>
              <wp:anchor distT="0" distB="0" distL="114300" distR="114300" simplePos="0" relativeHeight="251658258" behindDoc="0" locked="0" layoutInCell="1" allowOverlap="1" wp14:anchorId="51F558CB" wp14:editId="496DEBA9">
                <wp:simplePos x="0" y="0"/>
                <wp:positionH relativeFrom="column">
                  <wp:posOffset>1303506</wp:posOffset>
                </wp:positionH>
                <wp:positionV relativeFrom="paragraph">
                  <wp:posOffset>110652</wp:posOffset>
                </wp:positionV>
                <wp:extent cx="398834" cy="68905"/>
                <wp:effectExtent l="0" t="0" r="58420" b="83820"/>
                <wp:wrapNone/>
                <wp:docPr id="86" name="Straight Arrow Connector 86"/>
                <wp:cNvGraphicFramePr/>
                <a:graphic xmlns:a="http://schemas.openxmlformats.org/drawingml/2006/main">
                  <a:graphicData uri="http://schemas.microsoft.com/office/word/2010/wordprocessingShape">
                    <wps:wsp>
                      <wps:cNvCnPr/>
                      <wps:spPr>
                        <a:xfrm>
                          <a:off x="0" y="0"/>
                          <a:ext cx="398834" cy="68905"/>
                        </a:xfrm>
                        <a:prstGeom prst="straightConnector1">
                          <a:avLst/>
                        </a:prstGeom>
                        <a:noFill/>
                        <a:ln w="6350" cap="flat" cmpd="sng" algn="ctr">
                          <a:solidFill>
                            <a:srgbClr val="5B9BD5"/>
                          </a:solidFill>
                          <a:prstDash val="solid"/>
                          <a:miter lim="800000"/>
                          <a:tailEnd type="triangle"/>
                        </a:ln>
                        <a:effectLst/>
                      </wps:spPr>
                      <wps:bodyPr/>
                    </wps:wsp>
                  </a:graphicData>
                </a:graphic>
              </wp:anchor>
            </w:drawing>
          </mc:Choice>
          <mc:Fallback>
            <w:pict>
              <v:shape w14:anchorId="3400424A" id="Straight Arrow Connector 86" o:spid="_x0000_s1026" type="#_x0000_t32" style="position:absolute;margin-left:102.65pt;margin-top:8.7pt;width:31.4pt;height:5.45pt;z-index:25165825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" strokecolor="#5b9bd5" strokeweight=".5pt">
                <v:stroke endarrow="block" joinstyle="miter"/>
              </v:shape>
            </w:pict>
          </mc:Fallback>
        </mc:AlternateContent>
      </w:r>
    </w:p>
    <w:p w14:paraId="01053C12" w14:textId="67A1CD5A" w:rsidR="005067F8" w:rsidRDefault="005067F8" w:rsidP="005067F8"/>
    <w:p w14:paraId="23ED1AC3" w14:textId="70B03491" w:rsidR="005067F8" w:rsidRDefault="001752A6" w:rsidP="005067F8">
      <w:r>
        <w:rPr>
          <w:noProof/>
        </w:rPr>
        <mc:AlternateContent>
          <mc:Choice Requires="wps">
            <w:drawing>
              <wp:anchor distT="0" distB="0" distL="114300" distR="114300" simplePos="0" relativeHeight="251658259" behindDoc="0" locked="0" layoutInCell="1" allowOverlap="1" wp14:anchorId="32DD87F3" wp14:editId="18F68FAF">
                <wp:simplePos x="0" y="0"/>
                <wp:positionH relativeFrom="column">
                  <wp:posOffset>4990289</wp:posOffset>
                </wp:positionH>
                <wp:positionV relativeFrom="paragraph">
                  <wp:posOffset>79429</wp:posOffset>
                </wp:positionV>
                <wp:extent cx="1653702" cy="1212804"/>
                <wp:effectExtent l="0" t="0" r="0" b="0"/>
                <wp:wrapNone/>
                <wp:docPr id="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3702" cy="1212804"/>
                        </a:xfrm>
                        <a:prstGeom prst="rect">
                          <a:avLst/>
                        </a:prstGeom>
                        <a:noFill/>
                        <a:ln w="9525">
                          <a:noFill/>
                          <a:miter lim="800000"/>
                          <a:headEnd/>
                          <a:tailEnd/>
                        </a:ln>
                      </wps:spPr>
                      <wps:txbx>
                        <w:txbxContent>
                          <w:p w14:paraId="17D4C442" w14:textId="4D8FC3E7" w:rsidR="00E75E70" w:rsidRDefault="00E75E70" w:rsidP="00AB4240">
                            <w:pPr>
                              <w:jc w:val="right"/>
                            </w:pPr>
                            <w:r>
                              <w:t>Statistic numbers aligned</w:t>
                            </w:r>
                            <w:r w:rsidR="002E5642">
                              <w:t xml:space="preserve"> to the</w:t>
                            </w:r>
                            <w:r>
                              <w:t xml:space="preserve"> right.</w:t>
                            </w:r>
                          </w:p>
                          <w:p w14:paraId="5879D2F2" w14:textId="77777777" w:rsidR="00E75E70" w:rsidRDefault="00E75E70" w:rsidP="00811DAE"/>
                          <w:p w14:paraId="549E65E1" w14:textId="77777777" w:rsidR="00E75E70" w:rsidRDefault="00E75E70" w:rsidP="00811DAE"/>
                        </w:txbxContent>
                      </wps:txbx>
                      <wps:bodyPr rot="0" vert="horz" wrap="square" lIns="91440" tIns="45720" rIns="91440" bIns="45720" anchor="t" anchorCtr="0">
                        <a:noAutofit/>
                      </wps:bodyPr>
                    </wps:wsp>
                  </a:graphicData>
                </a:graphic>
              </wp:anchor>
            </w:drawing>
          </mc:Choice>
          <mc:Fallback>
            <w:pict>
              <v:shape w14:anchorId="32DD87F3" id="_x0000_s1097" type="#_x0000_t202" style="position:absolute;margin-left:392.95pt;margin-top:6.25pt;width:130.2pt;height:95.5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" filled="f" stroked="f">
                <v:textbox>
                  <w:txbxContent>
                    <w:p w14:paraId="17D4C442" w14:textId="4D8FC3E7" w:rsidR="00E75E70" w:rsidRDefault="00E75E70" w:rsidP="00AB4240">
                      <w:pPr>
                        <w:jc w:val="right"/>
                      </w:pPr>
                      <w:r>
                        <w:t>Statistic numbers aligned</w:t>
                      </w:r>
                      <w:r w:rsidR="002E5642">
                        <w:t xml:space="preserve"> to the</w:t>
                      </w:r>
                      <w:r>
                        <w:t xml:space="preserve"> right.</w:t>
                      </w:r>
                    </w:p>
                    <w:p w14:paraId="5879D2F2" w14:textId="77777777" w:rsidR="00E75E70" w:rsidRDefault="00E75E70" w:rsidP="00811DAE"/>
                    <w:p w14:paraId="549E65E1" w14:textId="77777777" w:rsidR="00E75E70" w:rsidRDefault="00E75E70" w:rsidP="00811DAE"/>
                  </w:txbxContent>
                </v:textbox>
              </v:shape>
            </w:pict>
          </mc:Fallback>
        </mc:AlternateContent>
      </w:r>
    </w:p>
    <w:p w14:paraId="04F443D0" w14:textId="4DE623EA" w:rsidR="005067F8" w:rsidRDefault="005067F8" w:rsidP="005067F8"/>
    <w:p w14:paraId="2CA11467" w14:textId="10FCAE96" w:rsidR="005067F8" w:rsidRDefault="002E5642" w:rsidP="005067F8">
      <w:r>
        <w:rPr>
          <w:noProof/>
        </w:rPr>
        <mc:AlternateContent>
          <mc:Choice Requires="wps">
            <w:drawing>
              <wp:anchor distT="0" distB="0" distL="114300" distR="114300" simplePos="0" relativeHeight="251658260" behindDoc="0" locked="0" layoutInCell="1" allowOverlap="1" wp14:anchorId="121EEA4B" wp14:editId="6978F950">
                <wp:simplePos x="0" y="0"/>
                <wp:positionH relativeFrom="column">
                  <wp:posOffset>4819650</wp:posOffset>
                </wp:positionH>
                <wp:positionV relativeFrom="paragraph">
                  <wp:posOffset>9525</wp:posOffset>
                </wp:positionV>
                <wp:extent cx="581025" cy="501650"/>
                <wp:effectExtent l="38100" t="0" r="28575" b="50800"/>
                <wp:wrapNone/>
                <wp:docPr id="92" name="Straight Arrow Connector 92"/>
                <wp:cNvGraphicFramePr/>
                <a:graphic xmlns:a="http://schemas.openxmlformats.org/drawingml/2006/main">
                  <a:graphicData uri="http://schemas.microsoft.com/office/word/2010/wordprocessingShape">
                    <wps:wsp>
                      <wps:cNvCnPr/>
                      <wps:spPr>
                        <a:xfrm flipH="1">
                          <a:off x="0" y="0"/>
                          <a:ext cx="581025" cy="50165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F83A056" id="Straight Arrow Connector 92" o:spid="_x0000_s1026" type="#_x0000_t32" style="position:absolute;margin-left:379.5pt;margin-top:.75pt;width:45.75pt;height:39.5pt;flip:x;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" strokecolor="#5b9bd5" strokeweight=".5pt">
                <v:stroke endarrow="block" joinstyle="miter"/>
              </v:shape>
            </w:pict>
          </mc:Fallback>
        </mc:AlternateContent>
      </w:r>
    </w:p>
    <w:p w14:paraId="047C47AF" w14:textId="7F3BA214" w:rsidR="005067F8" w:rsidRDefault="005067F8" w:rsidP="005067F8"/>
    <w:p w14:paraId="00736479" w14:textId="05DA23E4" w:rsidR="005067F8" w:rsidRDefault="005067F8" w:rsidP="005067F8"/>
    <w:p w14:paraId="5CDBF6E3" w14:textId="1410293B" w:rsidR="005067F8" w:rsidRDefault="001752A6" w:rsidP="005067F8">
      <w:r>
        <w:rPr>
          <w:noProof/>
        </w:rPr>
        <mc:AlternateContent>
          <mc:Choice Requires="wps">
            <w:drawing>
              <wp:anchor distT="0" distB="0" distL="114300" distR="114300" simplePos="0" relativeHeight="251658261" behindDoc="0" locked="0" layoutInCell="1" allowOverlap="1" wp14:anchorId="4B0A7CF2" wp14:editId="125BFAF5">
                <wp:simplePos x="0" y="0"/>
                <wp:positionH relativeFrom="column">
                  <wp:posOffset>0</wp:posOffset>
                </wp:positionH>
                <wp:positionV relativeFrom="paragraph">
                  <wp:posOffset>162830</wp:posOffset>
                </wp:positionV>
                <wp:extent cx="1768324" cy="1212850"/>
                <wp:effectExtent l="0" t="0" r="0" b="6350"/>
                <wp:wrapNone/>
                <wp:docPr id="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8324" cy="1212850"/>
                        </a:xfrm>
                        <a:prstGeom prst="rect">
                          <a:avLst/>
                        </a:prstGeom>
                        <a:noFill/>
                        <a:ln w="9525">
                          <a:noFill/>
                          <a:miter lim="800000"/>
                          <a:headEnd/>
                          <a:tailEnd/>
                        </a:ln>
                      </wps:spPr>
                      <wps:txbx>
                        <w:txbxContent>
                          <w:p w14:paraId="0D35E9C6" w14:textId="77777777" w:rsidR="00E75E70" w:rsidRDefault="00E75E70" w:rsidP="00AB4240">
                            <w:r>
                              <w:t>Back button to enable easy traversal of the menu system.</w:t>
                            </w:r>
                          </w:p>
                          <w:p w14:paraId="68560DEB" w14:textId="77777777" w:rsidR="00E75E70" w:rsidRDefault="00E75E70" w:rsidP="00AB4240"/>
                          <w:p w14:paraId="4860EB07" w14:textId="77777777" w:rsidR="00E75E70" w:rsidRDefault="00E75E70" w:rsidP="00AB4240"/>
                        </w:txbxContent>
                      </wps:txbx>
                      <wps:bodyPr rot="0" vert="horz" wrap="square" lIns="91440" tIns="45720" rIns="91440" bIns="45720" anchor="t" anchorCtr="0">
                        <a:noAutofit/>
                      </wps:bodyPr>
                    </wps:wsp>
                  </a:graphicData>
                </a:graphic>
              </wp:anchor>
            </w:drawing>
          </mc:Choice>
          <mc:Fallback>
            <w:pict>
              <v:shape w14:anchorId="4B0A7CF2" id="_x0000_s1098" type="#_x0000_t202" style="position:absolute;margin-left:0;margin-top:12.8pt;width:139.25pt;height:95.5pt;z-index:2516582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" filled="f" stroked="f">
                <v:textbox>
                  <w:txbxContent>
                    <w:p w14:paraId="0D35E9C6" w14:textId="77777777" w:rsidR="00E75E70" w:rsidRDefault="00E75E70" w:rsidP="00AB4240">
                      <w:r>
                        <w:t>Back button to enable easy traversal of the menu system.</w:t>
                      </w:r>
                    </w:p>
                    <w:p w14:paraId="68560DEB" w14:textId="77777777" w:rsidR="00E75E70" w:rsidRDefault="00E75E70" w:rsidP="00AB4240"/>
                    <w:p w14:paraId="4860EB07" w14:textId="77777777" w:rsidR="00E75E70" w:rsidRDefault="00E75E70" w:rsidP="00AB4240"/>
                  </w:txbxContent>
                </v:textbox>
              </v:shape>
            </w:pict>
          </mc:Fallback>
        </mc:AlternateContent>
      </w:r>
    </w:p>
    <w:p w14:paraId="7E99E054" w14:textId="39E4CF86" w:rsidR="000129B5" w:rsidRDefault="000129B5" w:rsidP="005067F8"/>
    <w:p w14:paraId="7ADF0B9F" w14:textId="20ABBEFD" w:rsidR="00235ADC" w:rsidRDefault="001752A6" w:rsidP="005067F8">
      <w:r>
        <w:rPr>
          <w:noProof/>
        </w:rPr>
        <mc:AlternateContent>
          <mc:Choice Requires="wps">
            <w:drawing>
              <wp:anchor distT="0" distB="0" distL="114300" distR="114300" simplePos="0" relativeHeight="251658262" behindDoc="0" locked="0" layoutInCell="1" allowOverlap="1" wp14:anchorId="77CAACE6" wp14:editId="6DB74219">
                <wp:simplePos x="0" y="0"/>
                <wp:positionH relativeFrom="column">
                  <wp:posOffset>1070043</wp:posOffset>
                </wp:positionH>
                <wp:positionV relativeFrom="paragraph">
                  <wp:posOffset>64149</wp:posOffset>
                </wp:positionV>
                <wp:extent cx="651753" cy="671208"/>
                <wp:effectExtent l="0" t="0" r="53340" b="52705"/>
                <wp:wrapNone/>
                <wp:docPr id="96" name="Straight Arrow Connector 96"/>
                <wp:cNvGraphicFramePr/>
                <a:graphic xmlns:a="http://schemas.openxmlformats.org/drawingml/2006/main">
                  <a:graphicData uri="http://schemas.microsoft.com/office/word/2010/wordprocessingShape">
                    <wps:wsp>
                      <wps:cNvCnPr/>
                      <wps:spPr>
                        <a:xfrm>
                          <a:off x="0" y="0"/>
                          <a:ext cx="651753" cy="671208"/>
                        </a:xfrm>
                        <a:prstGeom prst="straightConnector1">
                          <a:avLst/>
                        </a:prstGeom>
                        <a:noFill/>
                        <a:ln w="6350" cap="flat" cmpd="sng" algn="ctr">
                          <a:solidFill>
                            <a:srgbClr val="5B9BD5"/>
                          </a:solidFill>
                          <a:prstDash val="solid"/>
                          <a:miter lim="800000"/>
                          <a:tailEnd type="triangle"/>
                        </a:ln>
                        <a:effectLst/>
                      </wps:spPr>
                      <wps:bodyPr/>
                    </wps:wsp>
                  </a:graphicData>
                </a:graphic>
              </wp:anchor>
            </w:drawing>
          </mc:Choice>
          <mc:Fallback>
            <w:pict>
              <v:shape w14:anchorId="7508150D" id="Straight Arrow Connector 96" o:spid="_x0000_s1026" type="#_x0000_t32" style="position:absolute;margin-left:84.25pt;margin-top:5.05pt;width:51.3pt;height:52.85pt;z-index:25165826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" strokecolor="#5b9bd5" strokeweight=".5pt">
                <v:stroke endarrow="block" joinstyle="miter"/>
              </v:shape>
            </w:pict>
          </mc:Fallback>
        </mc:AlternateContent>
      </w:r>
    </w:p>
    <w:p w14:paraId="45E9F915" w14:textId="11244E5F" w:rsidR="00235ADC" w:rsidRDefault="00235ADC" w:rsidP="005067F8"/>
    <w:p w14:paraId="3AD8B42B" w14:textId="2684A87E" w:rsidR="00235ADC" w:rsidRDefault="00235ADC" w:rsidP="005067F8"/>
    <w:p w14:paraId="4A40BF91" w14:textId="0569C8E1" w:rsidR="00235ADC" w:rsidRDefault="001752A6" w:rsidP="005067F8">
      <w:r>
        <w:rPr>
          <w:noProof/>
        </w:rPr>
        <mc:AlternateContent>
          <mc:Choice Requires="wps">
            <w:drawing>
              <wp:anchor distT="0" distB="0" distL="114300" distR="114300" simplePos="0" relativeHeight="251658263" behindDoc="0" locked="0" layoutInCell="1" allowOverlap="1" wp14:anchorId="464C11A4" wp14:editId="2A6FA2A8">
                <wp:simplePos x="0" y="0"/>
                <wp:positionH relativeFrom="column">
                  <wp:posOffset>1974715</wp:posOffset>
                </wp:positionH>
                <wp:positionV relativeFrom="paragraph">
                  <wp:posOffset>109869</wp:posOffset>
                </wp:positionV>
                <wp:extent cx="262647" cy="506649"/>
                <wp:effectExtent l="0" t="38100" r="61595" b="27305"/>
                <wp:wrapNone/>
                <wp:docPr id="98" name="Straight Arrow Connector 98"/>
                <wp:cNvGraphicFramePr/>
                <a:graphic xmlns:a="http://schemas.openxmlformats.org/drawingml/2006/main">
                  <a:graphicData uri="http://schemas.microsoft.com/office/word/2010/wordprocessingShape">
                    <wps:wsp>
                      <wps:cNvCnPr/>
                      <wps:spPr>
                        <a:xfrm flipV="1">
                          <a:off x="0" y="0"/>
                          <a:ext cx="262647" cy="506649"/>
                        </a:xfrm>
                        <a:prstGeom prst="straightConnector1">
                          <a:avLst/>
                        </a:prstGeom>
                        <a:noFill/>
                        <a:ln w="6350" cap="flat" cmpd="sng" algn="ctr">
                          <a:solidFill>
                            <a:srgbClr val="5B9BD5"/>
                          </a:solidFill>
                          <a:prstDash val="solid"/>
                          <a:miter lim="800000"/>
                          <a:tailEnd type="triangle"/>
                        </a:ln>
                        <a:effectLst/>
                      </wps:spPr>
                      <wps:bodyPr/>
                    </wps:wsp>
                  </a:graphicData>
                </a:graphic>
              </wp:anchor>
            </w:drawing>
          </mc:Choice>
          <mc:Fallback>
            <w:pict>
              <v:shape w14:anchorId="0220F328" id="Straight Arrow Connector 98" o:spid="_x0000_s1026" type="#_x0000_t32" style="position:absolute;margin-left:155.5pt;margin-top:8.65pt;width:20.7pt;height:39.9pt;flip:y;z-index:25165826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" strokecolor="#5b9bd5" strokeweight=".5pt">
                <v:stroke endarrow="block" joinstyle="miter"/>
              </v:shape>
            </w:pict>
          </mc:Fallback>
        </mc:AlternateContent>
      </w:r>
    </w:p>
    <w:p w14:paraId="3361B60C" w14:textId="4FE6A78A" w:rsidR="00235ADC" w:rsidRDefault="00235ADC" w:rsidP="005067F8"/>
    <w:p w14:paraId="0AE47E4B" w14:textId="5C7BAF75" w:rsidR="00AB4240" w:rsidRDefault="001752A6" w:rsidP="00AB4240">
      <w:r>
        <w:rPr>
          <w:noProof/>
        </w:rPr>
        <mc:AlternateContent>
          <mc:Choice Requires="wps">
            <w:drawing>
              <wp:anchor distT="0" distB="0" distL="114300" distR="114300" simplePos="0" relativeHeight="251658264" behindDoc="0" locked="0" layoutInCell="1" allowOverlap="1" wp14:anchorId="1006FF63" wp14:editId="17BFDE53">
                <wp:simplePos x="0" y="0"/>
                <wp:positionH relativeFrom="column">
                  <wp:posOffset>1284051</wp:posOffset>
                </wp:positionH>
                <wp:positionV relativeFrom="paragraph">
                  <wp:posOffset>11362</wp:posOffset>
                </wp:positionV>
                <wp:extent cx="1361440" cy="447040"/>
                <wp:effectExtent l="0" t="0" r="0" b="0"/>
                <wp:wrapNone/>
                <wp:docPr id="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61440" cy="447040"/>
                        </a:xfrm>
                        <a:prstGeom prst="rect">
                          <a:avLst/>
                        </a:prstGeom>
                        <a:noFill/>
                        <a:ln w="9525">
                          <a:noFill/>
                          <a:miter lim="800000"/>
                          <a:headEnd/>
                          <a:tailEnd/>
                        </a:ln>
                      </wps:spPr>
                      <wps:txbx>
                        <w:txbxContent>
                          <w:p w14:paraId="4F090EF2" w14:textId="700F3FAB" w:rsidR="00E75E70" w:rsidRDefault="00E75E70" w:rsidP="00811DAE">
                            <w:r>
                              <w:t>Log out button.</w:t>
                            </w:r>
                          </w:p>
                          <w:p w14:paraId="298F394D" w14:textId="77777777" w:rsidR="00E75E70" w:rsidRDefault="00E75E70" w:rsidP="00811DAE"/>
                          <w:p w14:paraId="7695FB36" w14:textId="77777777" w:rsidR="00E75E70" w:rsidRDefault="00E75E70" w:rsidP="00811DAE"/>
                        </w:txbxContent>
                      </wps:txbx>
                      <wps:bodyPr rot="0" vert="horz" wrap="square" lIns="91440" tIns="45720" rIns="91440" bIns="45720" anchor="t" anchorCtr="0">
                        <a:noAutofit/>
                      </wps:bodyPr>
                    </wps:wsp>
                  </a:graphicData>
                </a:graphic>
              </wp:anchor>
            </w:drawing>
          </mc:Choice>
          <mc:Fallback>
            <w:pict>
              <v:shape w14:anchorId="1006FF63" id="_x0000_s1099" type="#_x0000_t202" style="position:absolute;margin-left:101.1pt;margin-top:.9pt;width:107.2pt;height:35.2pt;z-index:251658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" filled="f" stroked="f">
                <v:textbox>
                  <w:txbxContent>
                    <w:p w14:paraId="4F090EF2" w14:textId="700F3FAB" w:rsidR="00E75E70" w:rsidRDefault="00E75E70" w:rsidP="00811DAE">
                      <w:r>
                        <w:t>Log out button.</w:t>
                      </w:r>
                    </w:p>
                    <w:p w14:paraId="298F394D" w14:textId="77777777" w:rsidR="00E75E70" w:rsidRDefault="00E75E70" w:rsidP="00811DAE"/>
                    <w:p w14:paraId="7695FB36" w14:textId="77777777" w:rsidR="00E75E70" w:rsidRDefault="00E75E70" w:rsidP="00811DAE"/>
                  </w:txbxContent>
                </v:textbox>
              </v:shape>
            </w:pict>
          </mc:Fallback>
        </mc:AlternateContent>
      </w:r>
    </w:p>
    <w:p w14:paraId="6A479FC1" w14:textId="29AE7A74" w:rsidR="000129B5" w:rsidRPr="000129B5" w:rsidRDefault="000129B5" w:rsidP="000129B5"/>
    <w:p w14:paraId="24150799" w14:textId="349BEFEA" w:rsidR="005067F8" w:rsidRDefault="005067F8" w:rsidP="005067F8"/>
    <w:p w14:paraId="6E2098C5" w14:textId="280DACE2" w:rsidR="000129B5" w:rsidRDefault="000129B5" w:rsidP="005067F8"/>
    <w:p w14:paraId="457B5C77" w14:textId="17066183" w:rsidR="000129B5" w:rsidRDefault="000129B5" w:rsidP="005067F8"/>
    <w:p w14:paraId="49522390" w14:textId="5B090A36" w:rsidR="000129B5" w:rsidRDefault="000129B5" w:rsidP="005067F8"/>
    <w:p w14:paraId="652EBB7C" w14:textId="049F0488" w:rsidR="000129B5" w:rsidRDefault="000129B5" w:rsidP="005067F8"/>
    <w:p w14:paraId="19B5BC39" w14:textId="6C028995" w:rsidR="000129B5" w:rsidRDefault="000129B5" w:rsidP="005067F8"/>
    <w:p w14:paraId="3864FFC8" w14:textId="15B56FCE" w:rsidR="000129B5" w:rsidRDefault="000129B5" w:rsidP="005067F8"/>
    <w:p w14:paraId="6C8EE4A3" w14:textId="25D140A8" w:rsidR="000129B5" w:rsidRDefault="000129B5" w:rsidP="005067F8"/>
    <w:p w14:paraId="5788EFBF" w14:textId="31EED7A4" w:rsidR="000129B5" w:rsidRDefault="00AB4240" w:rsidP="00AB4240">
      <w:pPr>
        <w:pStyle w:val="Heading3"/>
      </w:pPr>
      <w:bookmarkStart w:id="45" w:name="_Toc29333592"/>
      <w:r>
        <w:lastRenderedPageBreak/>
        <w:t>Multiplayer</w:t>
      </w:r>
      <w:bookmarkEnd w:id="45"/>
    </w:p>
    <w:p w14:paraId="43DF8C95" w14:textId="48C27D85" w:rsidR="000129B5" w:rsidRDefault="00471A59" w:rsidP="005067F8">
      <w:r>
        <w:t xml:space="preserve">Being the main (and most complex) feature, it is very important that the multiplayer aspect of </w:t>
      </w:r>
      <w:r w:rsidR="002E5642">
        <w:t xml:space="preserve">the </w:t>
      </w:r>
      <w:r>
        <w:t xml:space="preserve">game is </w:t>
      </w:r>
      <w:r w:rsidR="00453D52">
        <w:t xml:space="preserve">polished and consistent. To achieve this, I have decided to have a basic GUI structure that would remain constant in all multiplayer menu screens. This involved (as shown below) having 5 boxes with sprites inside. (the default is 4 ghosts along the top and a central box with a greyed-out version of Pac-Man. This would later form the </w:t>
      </w:r>
      <w:r w:rsidR="00BF6D3E">
        <w:t>lobby but</w:t>
      </w:r>
      <w:r w:rsidR="00453D52">
        <w:t xml:space="preserve"> including this on the first scree</w:t>
      </w:r>
      <w:r w:rsidR="001752A6">
        <w:t xml:space="preserve">n reduces the perceived number of different multiplayer screens the user must navigate through. </w:t>
      </w:r>
    </w:p>
    <w:p w14:paraId="758E8309" w14:textId="7BE4AEB4" w:rsidR="000129B5" w:rsidRDefault="00484BEF" w:rsidP="005067F8">
      <w:r>
        <w:rPr>
          <w:noProof/>
        </w:rPr>
        <mc:AlternateContent>
          <mc:Choice Requires="wps">
            <w:drawing>
              <wp:anchor distT="0" distB="0" distL="114300" distR="114300" simplePos="0" relativeHeight="251658267" behindDoc="0" locked="0" layoutInCell="1" allowOverlap="1" wp14:anchorId="0F0F2D80" wp14:editId="36C0E115">
                <wp:simplePos x="0" y="0"/>
                <wp:positionH relativeFrom="margin">
                  <wp:align>left</wp:align>
                </wp:positionH>
                <wp:positionV relativeFrom="paragraph">
                  <wp:posOffset>288709</wp:posOffset>
                </wp:positionV>
                <wp:extent cx="1653702" cy="1212804"/>
                <wp:effectExtent l="0" t="0" r="0" b="0"/>
                <wp:wrapNone/>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3702" cy="1212804"/>
                        </a:xfrm>
                        <a:prstGeom prst="rect">
                          <a:avLst/>
                        </a:prstGeom>
                        <a:noFill/>
                        <a:ln w="9525">
                          <a:noFill/>
                          <a:miter lim="800000"/>
                          <a:headEnd/>
                          <a:tailEnd/>
                        </a:ln>
                      </wps:spPr>
                      <wps:txbx>
                        <w:txbxContent>
                          <w:p w14:paraId="08D78377" w14:textId="5A4B42A7" w:rsidR="00E75E70" w:rsidRDefault="00E75E70" w:rsidP="00811DAE">
                            <w:r>
                              <w:t>4 equally sized and space boxes containing greyed</w:t>
                            </w:r>
                            <w:r w:rsidR="00F91871">
                              <w:t>-</w:t>
                            </w:r>
                            <w:r>
                              <w:t>out ghost sprites.</w:t>
                            </w:r>
                          </w:p>
                          <w:p w14:paraId="4EDB245A" w14:textId="77777777" w:rsidR="00E75E70" w:rsidRDefault="00E75E70" w:rsidP="00811DAE"/>
                          <w:p w14:paraId="480E6C68" w14:textId="77777777" w:rsidR="00E75E70" w:rsidRDefault="00E75E70" w:rsidP="00811DAE"/>
                        </w:txbxContent>
                      </wps:txbx>
                      <wps:bodyPr rot="0" vert="horz" wrap="square" lIns="91440" tIns="45720" rIns="91440" bIns="45720" anchor="t" anchorCtr="0">
                        <a:noAutofit/>
                      </wps:bodyPr>
                    </wps:wsp>
                  </a:graphicData>
                </a:graphic>
              </wp:anchor>
            </w:drawing>
          </mc:Choice>
          <mc:Fallback>
            <w:pict>
              <v:shape w14:anchorId="0F0F2D80" id="_x0000_s1100" type="#_x0000_t202" style="position:absolute;margin-left:0;margin-top:22.75pt;width:130.2pt;height:95.5pt;z-index:251658267;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" filled="f" stroked="f">
                <v:textbox>
                  <w:txbxContent>
                    <w:p w14:paraId="08D78377" w14:textId="5A4B42A7" w:rsidR="00E75E70" w:rsidRDefault="00E75E70" w:rsidP="00811DAE">
                      <w:r>
                        <w:t>4 equally sized and space boxes containing greyed</w:t>
                      </w:r>
                      <w:r w:rsidR="00F91871">
                        <w:t>-</w:t>
                      </w:r>
                      <w:r>
                        <w:t>out ghost sprites.</w:t>
                      </w:r>
                    </w:p>
                    <w:p w14:paraId="4EDB245A" w14:textId="77777777" w:rsidR="00E75E70" w:rsidRDefault="00E75E70" w:rsidP="00811DAE"/>
                    <w:p w14:paraId="480E6C68" w14:textId="77777777" w:rsidR="00E75E70" w:rsidRDefault="00E75E70" w:rsidP="00811DAE"/>
                  </w:txbxContent>
                </v:textbox>
                <w10:wrap anchorx="margin"/>
              </v:shape>
            </w:pict>
          </mc:Fallback>
        </mc:AlternateContent>
      </w:r>
    </w:p>
    <w:p w14:paraId="4E0807A8" w14:textId="5BDAC349" w:rsidR="000129B5" w:rsidRDefault="000129B5" w:rsidP="005067F8"/>
    <w:p w14:paraId="078EA75C" w14:textId="65257A7D" w:rsidR="000129B5" w:rsidRDefault="001272AA" w:rsidP="005067F8">
      <w:r>
        <w:rPr>
          <w:noProof/>
        </w:rPr>
        <mc:AlternateContent>
          <mc:Choice Requires="wps">
            <w:drawing>
              <wp:anchor distT="0" distB="0" distL="114300" distR="114300" simplePos="0" relativeHeight="251658268" behindDoc="0" locked="0" layoutInCell="1" allowOverlap="1" wp14:anchorId="160F3642" wp14:editId="2087AEAF">
                <wp:simplePos x="0" y="0"/>
                <wp:positionH relativeFrom="column">
                  <wp:posOffset>1215957</wp:posOffset>
                </wp:positionH>
                <wp:positionV relativeFrom="paragraph">
                  <wp:posOffset>209131</wp:posOffset>
                </wp:positionV>
                <wp:extent cx="612370" cy="320459"/>
                <wp:effectExtent l="0" t="0" r="73660" b="60960"/>
                <wp:wrapNone/>
                <wp:docPr id="106" name="Straight Arrow Connector 106"/>
                <wp:cNvGraphicFramePr/>
                <a:graphic xmlns:a="http://schemas.openxmlformats.org/drawingml/2006/main">
                  <a:graphicData uri="http://schemas.microsoft.com/office/word/2010/wordprocessingShape">
                    <wps:wsp>
                      <wps:cNvCnPr/>
                      <wps:spPr>
                        <a:xfrm>
                          <a:off x="0" y="0"/>
                          <a:ext cx="612370" cy="320459"/>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1CFF419E" id="Straight Arrow Connector 106" o:spid="_x0000_s1026" type="#_x0000_t32" style="position:absolute;margin-left:95.75pt;margin-top:16.45pt;width:48.2pt;height:25.25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" strokecolor="#5b9bd5" strokeweight=".5pt">
                <v:stroke endarrow="block" joinstyle="miter"/>
              </v:shape>
            </w:pict>
          </mc:Fallback>
        </mc:AlternateContent>
      </w:r>
    </w:p>
    <w:p w14:paraId="77958902" w14:textId="6C2BBE03" w:rsidR="00AB4240" w:rsidRDefault="00D64071" w:rsidP="005067F8">
      <w:r>
        <w:rPr>
          <w:noProof/>
        </w:rPr>
        <w:drawing>
          <wp:anchor distT="0" distB="0" distL="114300" distR="114300" simplePos="0" relativeHeight="251658241" behindDoc="1" locked="0" layoutInCell="1" allowOverlap="1" wp14:anchorId="0CCA170D" wp14:editId="10453111">
            <wp:simplePos x="0" y="0"/>
            <wp:positionH relativeFrom="margin">
              <wp:align>center</wp:align>
            </wp:positionH>
            <wp:positionV relativeFrom="paragraph">
              <wp:posOffset>13335</wp:posOffset>
            </wp:positionV>
            <wp:extent cx="3366135" cy="4338320"/>
            <wp:effectExtent l="0" t="0" r="5715" b="5080"/>
            <wp:wrapTight wrapText="bothSides">
              <wp:wrapPolygon edited="0">
                <wp:start x="0" y="0"/>
                <wp:lineTo x="0" y="21530"/>
                <wp:lineTo x="21514" y="21530"/>
                <wp:lineTo x="21514"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Multiplayer Menu.png"/>
                    <pic:cNvPicPr/>
                  </pic:nvPicPr>
                  <pic:blipFill>
                    <a:blip r:embed="rId39">
                      <a:extLst>
                        <a:ext uri="{28A0092B-C50C-407E-A947-70E740481C1C}">
                          <a14:useLocalDpi xmlns:a14="http://schemas.microsoft.com/office/drawing/2010/main" val="0"/>
                        </a:ext>
                      </a:extLst>
                    </a:blip>
                    <a:stretch>
                      <a:fillRect/>
                    </a:stretch>
                  </pic:blipFill>
                  <pic:spPr>
                    <a:xfrm>
                      <a:off x="0" y="0"/>
                      <a:ext cx="3366135" cy="4338320"/>
                    </a:xfrm>
                    <a:prstGeom prst="rect">
                      <a:avLst/>
                    </a:prstGeom>
                  </pic:spPr>
                </pic:pic>
              </a:graphicData>
            </a:graphic>
            <wp14:sizeRelH relativeFrom="page">
              <wp14:pctWidth>0</wp14:pctWidth>
            </wp14:sizeRelH>
            <wp14:sizeRelV relativeFrom="page">
              <wp14:pctHeight>0</wp14:pctHeight>
            </wp14:sizeRelV>
          </wp:anchor>
        </w:drawing>
      </w:r>
    </w:p>
    <w:p w14:paraId="71672CA1" w14:textId="4EDC062C" w:rsidR="00AB4240" w:rsidRDefault="00AB4240" w:rsidP="005067F8"/>
    <w:p w14:paraId="12674950" w14:textId="47D522ED" w:rsidR="00AB4240" w:rsidRDefault="00AB4240" w:rsidP="005067F8"/>
    <w:p w14:paraId="4795C80C" w14:textId="58284E59" w:rsidR="00AB4240" w:rsidRDefault="00AB4240" w:rsidP="005067F8"/>
    <w:p w14:paraId="1D528BF1" w14:textId="23F5A324" w:rsidR="00AB4240" w:rsidRDefault="001272AA" w:rsidP="005067F8">
      <w:r>
        <w:rPr>
          <w:noProof/>
        </w:rPr>
        <mc:AlternateContent>
          <mc:Choice Requires="wps">
            <w:drawing>
              <wp:anchor distT="0" distB="0" distL="114300" distR="114300" simplePos="0" relativeHeight="251658269" behindDoc="0" locked="0" layoutInCell="1" allowOverlap="1" wp14:anchorId="54034641" wp14:editId="49780336">
                <wp:simplePos x="0" y="0"/>
                <wp:positionH relativeFrom="margin">
                  <wp:align>right</wp:align>
                </wp:positionH>
                <wp:positionV relativeFrom="paragraph">
                  <wp:posOffset>107315</wp:posOffset>
                </wp:positionV>
                <wp:extent cx="1653702" cy="1212804"/>
                <wp:effectExtent l="0" t="0" r="0" b="0"/>
                <wp:wrapNone/>
                <wp:docPr id="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3702" cy="1212804"/>
                        </a:xfrm>
                        <a:prstGeom prst="rect">
                          <a:avLst/>
                        </a:prstGeom>
                        <a:noFill/>
                        <a:ln w="9525">
                          <a:noFill/>
                          <a:miter lim="800000"/>
                          <a:headEnd/>
                          <a:tailEnd/>
                        </a:ln>
                      </wps:spPr>
                      <wps:txbx>
                        <w:txbxContent>
                          <w:p w14:paraId="2DA925E3" w14:textId="12F2E0CC" w:rsidR="00E75E70" w:rsidRDefault="00E75E70" w:rsidP="00AB4240">
                            <w:pPr>
                              <w:jc w:val="right"/>
                            </w:pPr>
                            <w:r>
                              <w:t>A single large box that will eventually contain the user’s character.</w:t>
                            </w:r>
                          </w:p>
                          <w:p w14:paraId="4D1F45F0" w14:textId="77777777" w:rsidR="00E75E70" w:rsidRDefault="00E75E70" w:rsidP="00811DAE"/>
                          <w:p w14:paraId="43CAE52C" w14:textId="77777777" w:rsidR="00E75E70" w:rsidRDefault="00E75E70" w:rsidP="00811DAE"/>
                        </w:txbxContent>
                      </wps:txbx>
                      <wps:bodyPr rot="0" vert="horz" wrap="square" lIns="91440" tIns="45720" rIns="91440" bIns="45720" anchor="t" anchorCtr="0">
                        <a:noAutofit/>
                      </wps:bodyPr>
                    </wps:wsp>
                  </a:graphicData>
                </a:graphic>
              </wp:anchor>
            </w:drawing>
          </mc:Choice>
          <mc:Fallback>
            <w:pict>
              <v:shape w14:anchorId="54034641" id="_x0000_s1101" type="#_x0000_t202" style="position:absolute;margin-left:79pt;margin-top:8.45pt;width:130.2pt;height:95.5pt;z-index:251658269;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" filled="f" stroked="f">
                <v:textbox>
                  <w:txbxContent>
                    <w:p w14:paraId="2DA925E3" w14:textId="12F2E0CC" w:rsidR="00E75E70" w:rsidRDefault="00E75E70" w:rsidP="00AB4240">
                      <w:pPr>
                        <w:jc w:val="right"/>
                      </w:pPr>
                      <w:r>
                        <w:t>A single large box that will eventually contain the user’s character.</w:t>
                      </w:r>
                    </w:p>
                    <w:p w14:paraId="4D1F45F0" w14:textId="77777777" w:rsidR="00E75E70" w:rsidRDefault="00E75E70" w:rsidP="00811DAE"/>
                    <w:p w14:paraId="43CAE52C" w14:textId="77777777" w:rsidR="00E75E70" w:rsidRDefault="00E75E70" w:rsidP="00811DAE"/>
                  </w:txbxContent>
                </v:textbox>
                <w10:wrap anchorx="margin"/>
              </v:shape>
            </w:pict>
          </mc:Fallback>
        </mc:AlternateContent>
      </w:r>
    </w:p>
    <w:p w14:paraId="6AB03B00" w14:textId="12A51418" w:rsidR="00AB4240" w:rsidRDefault="00AD6BFF" w:rsidP="005067F8">
      <w:r>
        <w:rPr>
          <w:noProof/>
        </w:rPr>
        <mc:AlternateContent>
          <mc:Choice Requires="wps">
            <w:drawing>
              <wp:anchor distT="0" distB="0" distL="114300" distR="114300" simplePos="0" relativeHeight="251658270" behindDoc="0" locked="0" layoutInCell="1" allowOverlap="1" wp14:anchorId="62009DAE" wp14:editId="1C2004A3">
                <wp:simplePos x="0" y="0"/>
                <wp:positionH relativeFrom="column">
                  <wp:posOffset>4250164</wp:posOffset>
                </wp:positionH>
                <wp:positionV relativeFrom="paragraph">
                  <wp:posOffset>86927</wp:posOffset>
                </wp:positionV>
                <wp:extent cx="826905" cy="739789"/>
                <wp:effectExtent l="38100" t="0" r="30480" b="60325"/>
                <wp:wrapNone/>
                <wp:docPr id="108" name="Straight Arrow Connector 108"/>
                <wp:cNvGraphicFramePr/>
                <a:graphic xmlns:a="http://schemas.openxmlformats.org/drawingml/2006/main">
                  <a:graphicData uri="http://schemas.microsoft.com/office/word/2010/wordprocessingShape">
                    <wps:wsp>
                      <wps:cNvCnPr/>
                      <wps:spPr>
                        <a:xfrm flipH="1">
                          <a:off x="0" y="0"/>
                          <a:ext cx="826905" cy="739789"/>
                        </a:xfrm>
                        <a:prstGeom prst="straightConnector1">
                          <a:avLst/>
                        </a:prstGeom>
                        <a:noFill/>
                        <a:ln w="6350" cap="flat" cmpd="sng" algn="ctr">
                          <a:solidFill>
                            <a:srgbClr val="5B9BD5"/>
                          </a:solidFill>
                          <a:prstDash val="solid"/>
                          <a:miter lim="800000"/>
                          <a:tailEnd type="triangle"/>
                        </a:ln>
                        <a:effectLst/>
                      </wps:spPr>
                      <wps:bodyPr/>
                    </wps:wsp>
                  </a:graphicData>
                </a:graphic>
              </wp:anchor>
            </w:drawing>
          </mc:Choice>
          <mc:Fallback>
            <w:pict>
              <v:shape w14:anchorId="1C0935AB" id="Straight Arrow Connector 108" o:spid="_x0000_s1026" type="#_x0000_t32" style="position:absolute;margin-left:334.65pt;margin-top:6.85pt;width:65.1pt;height:58.25pt;flip:x;z-index:25165827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" strokecolor="#5b9bd5" strokeweight=".5pt">
                <v:stroke endarrow="block" joinstyle="miter"/>
              </v:shape>
            </w:pict>
          </mc:Fallback>
        </mc:AlternateContent>
      </w:r>
    </w:p>
    <w:p w14:paraId="3E906B09" w14:textId="55B860AA" w:rsidR="00AB4240" w:rsidRDefault="00AB4240" w:rsidP="005067F8"/>
    <w:p w14:paraId="1E70AADF" w14:textId="04E23BD0" w:rsidR="00AB4240" w:rsidRDefault="00AB4240" w:rsidP="005067F8"/>
    <w:p w14:paraId="4045AAD0" w14:textId="598E41FC" w:rsidR="00AB4240" w:rsidRDefault="00AB4240" w:rsidP="005067F8"/>
    <w:p w14:paraId="3B4C4BC6" w14:textId="4B61AE07" w:rsidR="00AB4240" w:rsidRDefault="00AB4240" w:rsidP="005067F8"/>
    <w:p w14:paraId="2263D6F0" w14:textId="6B396D75" w:rsidR="00AB4240" w:rsidRDefault="00AB4240" w:rsidP="005067F8"/>
    <w:p w14:paraId="15290B28" w14:textId="7717C90C" w:rsidR="00AB4240" w:rsidRDefault="00AB4240" w:rsidP="005067F8"/>
    <w:p w14:paraId="5748E3A3" w14:textId="705C44B4" w:rsidR="00AB4240" w:rsidRDefault="00484BEF" w:rsidP="005067F8">
      <w:r>
        <w:rPr>
          <w:noProof/>
        </w:rPr>
        <mc:AlternateContent>
          <mc:Choice Requires="wps">
            <w:drawing>
              <wp:anchor distT="0" distB="0" distL="114300" distR="114300" simplePos="0" relativeHeight="251658266" behindDoc="0" locked="0" layoutInCell="1" allowOverlap="1" wp14:anchorId="3BEF2254" wp14:editId="135EA8C6">
                <wp:simplePos x="0" y="0"/>
                <wp:positionH relativeFrom="column">
                  <wp:posOffset>1828096</wp:posOffset>
                </wp:positionH>
                <wp:positionV relativeFrom="paragraph">
                  <wp:posOffset>159007</wp:posOffset>
                </wp:positionV>
                <wp:extent cx="506325" cy="740112"/>
                <wp:effectExtent l="0" t="38100" r="65405" b="22225"/>
                <wp:wrapNone/>
                <wp:docPr id="104" name="Straight Arrow Connector 104"/>
                <wp:cNvGraphicFramePr/>
                <a:graphic xmlns:a="http://schemas.openxmlformats.org/drawingml/2006/main">
                  <a:graphicData uri="http://schemas.microsoft.com/office/word/2010/wordprocessingShape">
                    <wps:wsp>
                      <wps:cNvCnPr/>
                      <wps:spPr>
                        <a:xfrm flipV="1">
                          <a:off x="0" y="0"/>
                          <a:ext cx="506325" cy="740112"/>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2037214C" id="Straight Arrow Connector 104" o:spid="_x0000_s1026" type="#_x0000_t32" style="position:absolute;margin-left:143.95pt;margin-top:12.5pt;width:39.85pt;height:58.3pt;flip:y;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" strokecolor="#5b9bd5" strokeweight=".5pt">
                <v:stroke endarrow="block" joinstyle="miter"/>
              </v:shape>
            </w:pict>
          </mc:Fallback>
        </mc:AlternateContent>
      </w:r>
    </w:p>
    <w:p w14:paraId="38140CCE" w14:textId="5EC44F2C" w:rsidR="00AB4240" w:rsidRDefault="00AB4240" w:rsidP="005067F8"/>
    <w:p w14:paraId="40A9FA3E" w14:textId="6ED15950" w:rsidR="00AB4240" w:rsidRDefault="00AB4240" w:rsidP="005067F8"/>
    <w:p w14:paraId="053197B4" w14:textId="1F9B5229" w:rsidR="00AB4240" w:rsidRDefault="00484BEF" w:rsidP="005067F8">
      <w:r>
        <w:rPr>
          <w:noProof/>
        </w:rPr>
        <mc:AlternateContent>
          <mc:Choice Requires="wps">
            <w:drawing>
              <wp:anchor distT="0" distB="0" distL="114300" distR="114300" simplePos="0" relativeHeight="251658265" behindDoc="0" locked="0" layoutInCell="1" allowOverlap="1" wp14:anchorId="45E265D2" wp14:editId="317D7951">
                <wp:simplePos x="0" y="0"/>
                <wp:positionH relativeFrom="margin">
                  <wp:align>left</wp:align>
                </wp:positionH>
                <wp:positionV relativeFrom="paragraph">
                  <wp:posOffset>50178</wp:posOffset>
                </wp:positionV>
                <wp:extent cx="2383277" cy="1702340"/>
                <wp:effectExtent l="0" t="0" r="0" b="0"/>
                <wp:wrapNone/>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3277" cy="1702340"/>
                        </a:xfrm>
                        <a:prstGeom prst="rect">
                          <a:avLst/>
                        </a:prstGeom>
                        <a:noFill/>
                        <a:ln w="9525">
                          <a:noFill/>
                          <a:miter lim="800000"/>
                          <a:headEnd/>
                          <a:tailEnd/>
                        </a:ln>
                      </wps:spPr>
                      <wps:txbx>
                        <w:txbxContent>
                          <w:p w14:paraId="3AF42B3A" w14:textId="0DE1A49E" w:rsidR="00E75E70" w:rsidRDefault="00E75E70" w:rsidP="00D64071">
                            <w:r>
                              <w:t>Two simple options using the same interactive word</w:t>
                            </w:r>
                            <w:r w:rsidR="00F91871">
                              <w:t xml:space="preserve"> objects</w:t>
                            </w:r>
                            <w:r>
                              <w:t xml:space="preserve"> as the menu screen, but this time using a white highlight behind instead of red and blue. This is to differentiate it from the menu screen.</w:t>
                            </w:r>
                          </w:p>
                          <w:p w14:paraId="442B3167" w14:textId="77777777" w:rsidR="00E75E70" w:rsidRDefault="00E75E70" w:rsidP="00D64071"/>
                          <w:p w14:paraId="48131462" w14:textId="77777777" w:rsidR="00E75E70" w:rsidRDefault="00E75E70" w:rsidP="00D6407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E265D2" id="_x0000_s1102" type="#_x0000_t202" style="position:absolute;margin-left:0;margin-top:3.95pt;width:187.65pt;height:134.05pt;z-index:251658265;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" filled="f" stroked="f">
                <v:textbox>
                  <w:txbxContent>
                    <w:p w14:paraId="3AF42B3A" w14:textId="0DE1A49E" w:rsidR="00E75E70" w:rsidRDefault="00E75E70" w:rsidP="00D64071">
                      <w:r>
                        <w:t>Two simple options using the same interactive word</w:t>
                      </w:r>
                      <w:r w:rsidR="00F91871">
                        <w:t xml:space="preserve"> objects</w:t>
                      </w:r>
                      <w:r>
                        <w:t xml:space="preserve"> as the menu screen, but this time using a white highlight behind instead of red and blue. This is to differentiate it from the menu screen.</w:t>
                      </w:r>
                    </w:p>
                    <w:p w14:paraId="442B3167" w14:textId="77777777" w:rsidR="00E75E70" w:rsidRDefault="00E75E70" w:rsidP="00D64071"/>
                    <w:p w14:paraId="48131462" w14:textId="77777777" w:rsidR="00E75E70" w:rsidRDefault="00E75E70" w:rsidP="00D64071"/>
                  </w:txbxContent>
                </v:textbox>
                <w10:wrap anchorx="margin"/>
              </v:shape>
            </w:pict>
          </mc:Fallback>
        </mc:AlternateContent>
      </w:r>
    </w:p>
    <w:p w14:paraId="32E97F95" w14:textId="42D055C3" w:rsidR="00AB4240" w:rsidRDefault="00AB4240" w:rsidP="005067F8"/>
    <w:p w14:paraId="4D77037D" w14:textId="69CDB098" w:rsidR="00AB4240" w:rsidRDefault="00AB4240" w:rsidP="005067F8"/>
    <w:p w14:paraId="12FC9D6D" w14:textId="003008C9" w:rsidR="00AB4240" w:rsidRDefault="00AB4240" w:rsidP="005067F8"/>
    <w:p w14:paraId="4DCDC49C" w14:textId="69FC7A59" w:rsidR="00AB4240" w:rsidRDefault="00AB4240" w:rsidP="005067F8"/>
    <w:p w14:paraId="15EEA338" w14:textId="7EF84A9F" w:rsidR="00AB4240" w:rsidRDefault="00AB4240" w:rsidP="005067F8"/>
    <w:p w14:paraId="3BD2F09B" w14:textId="533D2092" w:rsidR="000129B5" w:rsidRDefault="000129B5" w:rsidP="005067F8"/>
    <w:p w14:paraId="08FD5BEB" w14:textId="262088A2" w:rsidR="006C3305" w:rsidRDefault="002F720E" w:rsidP="00BA4EF2">
      <w:pPr>
        <w:pStyle w:val="Heading3"/>
      </w:pPr>
      <w:bookmarkStart w:id="46" w:name="_Toc29333593"/>
      <w:r w:rsidRPr="00EE0F89">
        <w:lastRenderedPageBreak/>
        <w:t>Multiplayer</w:t>
      </w:r>
      <w:r w:rsidR="008021AC">
        <w:t xml:space="preserve"> </w:t>
      </w:r>
      <w:r w:rsidR="006C3305">
        <w:rPr>
          <w:rFonts w:ascii="Times New Roman" w:hAnsi="Times New Roman" w:cs="Times New Roman"/>
        </w:rPr>
        <w:t>–</w:t>
      </w:r>
      <w:r w:rsidR="00EE0F89" w:rsidRPr="00EE0F89">
        <w:t xml:space="preserve"> </w:t>
      </w:r>
      <w:r w:rsidRPr="00EE0F89">
        <w:t>Host</w:t>
      </w:r>
      <w:bookmarkEnd w:id="46"/>
    </w:p>
    <w:p w14:paraId="22AF8A4C" w14:textId="2474F673" w:rsidR="00BA4EF2" w:rsidRPr="00BA4EF2" w:rsidRDefault="00AD6BFF" w:rsidP="00BA4EF2">
      <w:r>
        <w:t>If the user selects the ‘Create Game’ option, they will be taken to their own lobby. Since they have entered the lobby their name appears under the central avatar, which has now become full colour. As they are the first person in the lobby they will get to play as Pac-Man. The ‘Start’ button has also appeared which acts in the same way as the toggle</w:t>
      </w:r>
      <w:r w:rsidR="00FF0BC0">
        <w:t xml:space="preserve">s (so that the user can stop the start timer). As shown below the start yellow start button turns into a red cancel button when clicked and a timer is started in place of the game id box. The GameID box is positioned in line with the buttons and centralised. </w:t>
      </w:r>
    </w:p>
    <w:p w14:paraId="3105F15E" w14:textId="6055BEA0" w:rsidR="005067F8" w:rsidRDefault="005067F8" w:rsidP="006C3305"/>
    <w:p w14:paraId="22C20AF2" w14:textId="78DBF147" w:rsidR="005067F8" w:rsidRDefault="00536606" w:rsidP="006C3305">
      <w:r>
        <w:rPr>
          <w:noProof/>
        </w:rPr>
        <mc:AlternateContent>
          <mc:Choice Requires="wps">
            <w:drawing>
              <wp:anchor distT="0" distB="0" distL="114300" distR="114300" simplePos="0" relativeHeight="251658273" behindDoc="0" locked="0" layoutInCell="1" allowOverlap="1" wp14:anchorId="09EAD062" wp14:editId="35A3D38C">
                <wp:simplePos x="0" y="0"/>
                <wp:positionH relativeFrom="margin">
                  <wp:align>left</wp:align>
                </wp:positionH>
                <wp:positionV relativeFrom="paragraph">
                  <wp:posOffset>11133</wp:posOffset>
                </wp:positionV>
                <wp:extent cx="1653702" cy="2071991"/>
                <wp:effectExtent l="0" t="0" r="0" b="5080"/>
                <wp:wrapNone/>
                <wp:docPr id="1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3702" cy="2071991"/>
                        </a:xfrm>
                        <a:prstGeom prst="rect">
                          <a:avLst/>
                        </a:prstGeom>
                        <a:noFill/>
                        <a:ln w="9525">
                          <a:noFill/>
                          <a:miter lim="800000"/>
                          <a:headEnd/>
                          <a:tailEnd/>
                        </a:ln>
                      </wps:spPr>
                      <wps:txbx>
                        <w:txbxContent>
                          <w:p w14:paraId="6E7D843F" w14:textId="359ECCBE" w:rsidR="00E75E70" w:rsidRDefault="00E75E70" w:rsidP="00536606">
                            <w:r>
                              <w:t>4 equally sized and space boxes containing greyed out ghost sprites. They will stay greyed out until someone else joins the lobby.</w:t>
                            </w:r>
                          </w:p>
                          <w:p w14:paraId="604752F4" w14:textId="77777777" w:rsidR="00E75E70" w:rsidRDefault="00E75E70" w:rsidP="00536606"/>
                          <w:p w14:paraId="2B465467" w14:textId="77777777" w:rsidR="00E75E70" w:rsidRDefault="00E75E70" w:rsidP="00536606"/>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9EAD062" id="_x0000_s1103" type="#_x0000_t202" style="position:absolute;margin-left:0;margin-top:.9pt;width:130.2pt;height:163.15pt;z-index:251658273;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" filled="f" stroked="f">
                <v:textbox>
                  <w:txbxContent>
                    <w:p w14:paraId="6E7D843F" w14:textId="359ECCBE" w:rsidR="00E75E70" w:rsidRDefault="00E75E70" w:rsidP="00536606">
                      <w:r>
                        <w:t>4 equally sized and space boxes containing greyed out ghost sprites. They will stay greyed out until someone else joins the lobby.</w:t>
                      </w:r>
                    </w:p>
                    <w:p w14:paraId="604752F4" w14:textId="77777777" w:rsidR="00E75E70" w:rsidRDefault="00E75E70" w:rsidP="00536606"/>
                    <w:p w14:paraId="2B465467" w14:textId="77777777" w:rsidR="00E75E70" w:rsidRDefault="00E75E70" w:rsidP="00536606"/>
                  </w:txbxContent>
                </v:textbox>
                <w10:wrap anchorx="margin"/>
              </v:shape>
            </w:pict>
          </mc:Fallback>
        </mc:AlternateContent>
      </w:r>
    </w:p>
    <w:p w14:paraId="5275E0A9" w14:textId="001356D3" w:rsidR="00150577" w:rsidRDefault="00150577" w:rsidP="006C3305"/>
    <w:p w14:paraId="652A3F0E" w14:textId="2A3B7794" w:rsidR="00150577" w:rsidRDefault="00D0680F" w:rsidP="006C3305">
      <w:r>
        <w:rPr>
          <w:noProof/>
        </w:rPr>
        <w:drawing>
          <wp:anchor distT="0" distB="0" distL="114300" distR="114300" simplePos="0" relativeHeight="251658242" behindDoc="0" locked="0" layoutInCell="1" allowOverlap="1" wp14:anchorId="7C91B725" wp14:editId="485D10FB">
            <wp:simplePos x="0" y="0"/>
            <wp:positionH relativeFrom="margin">
              <wp:posOffset>1513205</wp:posOffset>
            </wp:positionH>
            <wp:positionV relativeFrom="paragraph">
              <wp:posOffset>40640</wp:posOffset>
            </wp:positionV>
            <wp:extent cx="3657600" cy="468884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ultiplayer Host Menu.png"/>
                    <pic:cNvPicPr/>
                  </pic:nvPicPr>
                  <pic:blipFill>
                    <a:blip r:embed="rId40">
                      <a:extLst>
                        <a:ext uri="{28A0092B-C50C-407E-A947-70E740481C1C}">
                          <a14:useLocalDpi xmlns:a14="http://schemas.microsoft.com/office/drawing/2010/main" val="0"/>
                        </a:ext>
                      </a:extLst>
                    </a:blip>
                    <a:stretch>
                      <a:fillRect/>
                    </a:stretch>
                  </pic:blipFill>
                  <pic:spPr>
                    <a:xfrm>
                      <a:off x="0" y="0"/>
                      <a:ext cx="3657600" cy="4688840"/>
                    </a:xfrm>
                    <a:prstGeom prst="rect">
                      <a:avLst/>
                    </a:prstGeom>
                  </pic:spPr>
                </pic:pic>
              </a:graphicData>
            </a:graphic>
            <wp14:sizeRelH relativeFrom="margin">
              <wp14:pctWidth>0</wp14:pctWidth>
            </wp14:sizeRelH>
            <wp14:sizeRelV relativeFrom="margin">
              <wp14:pctHeight>0</wp14:pctHeight>
            </wp14:sizeRelV>
          </wp:anchor>
        </w:drawing>
      </w:r>
    </w:p>
    <w:p w14:paraId="4BB3A32B" w14:textId="466734E5" w:rsidR="00150577" w:rsidRDefault="00536606" w:rsidP="006C3305">
      <w:r>
        <w:rPr>
          <w:noProof/>
        </w:rPr>
        <mc:AlternateContent>
          <mc:Choice Requires="wps">
            <w:drawing>
              <wp:anchor distT="0" distB="0" distL="114300" distR="114300" simplePos="0" relativeHeight="251658274" behindDoc="0" locked="0" layoutInCell="1" allowOverlap="1" wp14:anchorId="110986AC" wp14:editId="15957E68">
                <wp:simplePos x="0" y="0"/>
                <wp:positionH relativeFrom="column">
                  <wp:posOffset>1167319</wp:posOffset>
                </wp:positionH>
                <wp:positionV relativeFrom="paragraph">
                  <wp:posOffset>11876</wp:posOffset>
                </wp:positionV>
                <wp:extent cx="291830" cy="136187"/>
                <wp:effectExtent l="0" t="0" r="70485" b="54610"/>
                <wp:wrapNone/>
                <wp:docPr id="113" name="Straight Arrow Connector 113"/>
                <wp:cNvGraphicFramePr/>
                <a:graphic xmlns:a="http://schemas.openxmlformats.org/drawingml/2006/main">
                  <a:graphicData uri="http://schemas.microsoft.com/office/word/2010/wordprocessingShape">
                    <wps:wsp>
                      <wps:cNvCnPr/>
                      <wps:spPr>
                        <a:xfrm>
                          <a:off x="0" y="0"/>
                          <a:ext cx="291830" cy="136187"/>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3710F6D8" id="Straight Arrow Connector 113" o:spid="_x0000_s1026" type="#_x0000_t32" style="position:absolute;margin-left:91.9pt;margin-top:.95pt;width:23pt;height:10.7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" strokecolor="#5b9bd5" strokeweight=".5pt">
                <v:stroke endarrow="block" joinstyle="miter"/>
              </v:shape>
            </w:pict>
          </mc:Fallback>
        </mc:AlternateContent>
      </w:r>
    </w:p>
    <w:p w14:paraId="7B5F9221" w14:textId="30A1EFBA" w:rsidR="00150577" w:rsidRDefault="00150577" w:rsidP="006C3305"/>
    <w:p w14:paraId="7561553B" w14:textId="1D161F88" w:rsidR="00150577" w:rsidRDefault="00150577" w:rsidP="006C3305"/>
    <w:p w14:paraId="448ADF03" w14:textId="37C69F15" w:rsidR="00CD2E71" w:rsidRDefault="00CD2E71" w:rsidP="006C3305"/>
    <w:p w14:paraId="46C92F45" w14:textId="418849A4" w:rsidR="005067F8" w:rsidRDefault="005067F8" w:rsidP="006C3305"/>
    <w:p w14:paraId="1081ABAA" w14:textId="4006C0B3" w:rsidR="005067F8" w:rsidRDefault="005067F8" w:rsidP="006C3305"/>
    <w:p w14:paraId="6831F128" w14:textId="0E45C7BE" w:rsidR="005067F8" w:rsidRDefault="005067F8" w:rsidP="006C3305"/>
    <w:p w14:paraId="3E42CFDA" w14:textId="3800C151" w:rsidR="005067F8" w:rsidRDefault="005067F8" w:rsidP="006C3305"/>
    <w:p w14:paraId="60BA18AB" w14:textId="57406150" w:rsidR="005067F8" w:rsidRDefault="005067F8" w:rsidP="006C3305"/>
    <w:p w14:paraId="6D540AF4" w14:textId="7E5FFF3E" w:rsidR="00CD2E71" w:rsidRDefault="00512D7B" w:rsidP="006C3305">
      <w:r>
        <w:rPr>
          <w:noProof/>
        </w:rPr>
        <mc:AlternateContent>
          <mc:Choice Requires="wps">
            <w:drawing>
              <wp:anchor distT="0" distB="0" distL="114300" distR="114300" simplePos="0" relativeHeight="251658275" behindDoc="0" locked="0" layoutInCell="1" allowOverlap="1" wp14:anchorId="27D80A80" wp14:editId="43CFE748">
                <wp:simplePos x="0" y="0"/>
                <wp:positionH relativeFrom="margin">
                  <wp:align>right</wp:align>
                </wp:positionH>
                <wp:positionV relativeFrom="paragraph">
                  <wp:posOffset>13970</wp:posOffset>
                </wp:positionV>
                <wp:extent cx="1527080" cy="1060314"/>
                <wp:effectExtent l="0" t="0" r="0" b="0"/>
                <wp:wrapNone/>
                <wp:docPr id="1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7080" cy="1060314"/>
                        </a:xfrm>
                        <a:prstGeom prst="rect">
                          <a:avLst/>
                        </a:prstGeom>
                        <a:noFill/>
                        <a:ln w="9525">
                          <a:noFill/>
                          <a:miter lim="800000"/>
                          <a:headEnd/>
                          <a:tailEnd/>
                        </a:ln>
                      </wps:spPr>
                      <wps:txbx>
                        <w:txbxContent>
                          <w:p w14:paraId="4AF1DFC2" w14:textId="45FBE7A0" w:rsidR="00E75E70" w:rsidRDefault="00E75E70" w:rsidP="009C5909">
                            <w:pPr>
                              <w:jc w:val="right"/>
                            </w:pPr>
                            <w:r>
                              <w:t>Start button that reacts to user’s mouse hovering to further convey that it is a clickable button.</w:t>
                            </w:r>
                          </w:p>
                          <w:p w14:paraId="3C21FB3B" w14:textId="77777777" w:rsidR="00E75E70" w:rsidRDefault="00E75E70" w:rsidP="00536606"/>
                          <w:p w14:paraId="7EAFD388" w14:textId="77777777" w:rsidR="00E75E70" w:rsidRDefault="00E75E70" w:rsidP="0053660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D80A80" id="_x0000_s1104" type="#_x0000_t202" style="position:absolute;margin-left:69.05pt;margin-top:1.1pt;width:120.25pt;height:83.5pt;z-index:251658275;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" filled="f" stroked="f">
                <v:textbox>
                  <w:txbxContent>
                    <w:p w14:paraId="4AF1DFC2" w14:textId="45FBE7A0" w:rsidR="00E75E70" w:rsidRDefault="00E75E70" w:rsidP="009C5909">
                      <w:pPr>
                        <w:jc w:val="right"/>
                      </w:pPr>
                      <w:r>
                        <w:t>Start button that reacts to user’s mouse hovering to further convey that it is a clickable button.</w:t>
                      </w:r>
                    </w:p>
                    <w:p w14:paraId="3C21FB3B" w14:textId="77777777" w:rsidR="00E75E70" w:rsidRDefault="00E75E70" w:rsidP="00536606"/>
                    <w:p w14:paraId="7EAFD388" w14:textId="77777777" w:rsidR="00E75E70" w:rsidRDefault="00E75E70" w:rsidP="00536606"/>
                  </w:txbxContent>
                </v:textbox>
                <w10:wrap anchorx="margin"/>
              </v:shape>
            </w:pict>
          </mc:Fallback>
        </mc:AlternateContent>
      </w:r>
    </w:p>
    <w:p w14:paraId="2CECDCAC" w14:textId="6062D750" w:rsidR="00CD2E71" w:rsidRDefault="00512D7B" w:rsidP="006C3305">
      <w:r>
        <w:rPr>
          <w:noProof/>
        </w:rPr>
        <mc:AlternateContent>
          <mc:Choice Requires="wps">
            <w:drawing>
              <wp:anchor distT="0" distB="0" distL="114300" distR="114300" simplePos="0" relativeHeight="251658276" behindDoc="0" locked="0" layoutInCell="1" allowOverlap="1" wp14:anchorId="6558151B" wp14:editId="7750DC0F">
                <wp:simplePos x="0" y="0"/>
                <wp:positionH relativeFrom="column">
                  <wp:posOffset>4679004</wp:posOffset>
                </wp:positionH>
                <wp:positionV relativeFrom="paragraph">
                  <wp:posOffset>72309</wp:posOffset>
                </wp:positionV>
                <wp:extent cx="767594" cy="914400"/>
                <wp:effectExtent l="38100" t="0" r="33020" b="57150"/>
                <wp:wrapNone/>
                <wp:docPr id="115" name="Straight Arrow Connector 115"/>
                <wp:cNvGraphicFramePr/>
                <a:graphic xmlns:a="http://schemas.openxmlformats.org/drawingml/2006/main">
                  <a:graphicData uri="http://schemas.microsoft.com/office/word/2010/wordprocessingShape">
                    <wps:wsp>
                      <wps:cNvCnPr/>
                      <wps:spPr>
                        <a:xfrm flipH="1">
                          <a:off x="0" y="0"/>
                          <a:ext cx="767594" cy="91440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14E94C0B" id="Straight Arrow Connector 115" o:spid="_x0000_s1026" type="#_x0000_t32" style="position:absolute;margin-left:368.45pt;margin-top:5.7pt;width:60.45pt;height:1in;flip:x;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" strokecolor="#5b9bd5" strokeweight=".5pt">
                <v:stroke endarrow="block" joinstyle="miter"/>
              </v:shape>
            </w:pict>
          </mc:Fallback>
        </mc:AlternateContent>
      </w:r>
    </w:p>
    <w:p w14:paraId="7A6053AD" w14:textId="6492C50A" w:rsidR="00CD2E71" w:rsidRDefault="00CD2E71" w:rsidP="006C3305"/>
    <w:p w14:paraId="601ADEF4" w14:textId="222073AB" w:rsidR="00CD2E71" w:rsidRDefault="00CD2E71" w:rsidP="006C3305"/>
    <w:p w14:paraId="3FA4A6A8" w14:textId="73EB5CEE" w:rsidR="00CD2E71" w:rsidRDefault="00536606" w:rsidP="006C3305">
      <w:r>
        <w:rPr>
          <w:noProof/>
        </w:rPr>
        <mc:AlternateContent>
          <mc:Choice Requires="wps">
            <w:drawing>
              <wp:anchor distT="0" distB="0" distL="114300" distR="114300" simplePos="0" relativeHeight="251658272" behindDoc="0" locked="0" layoutInCell="1" allowOverlap="1" wp14:anchorId="33D896DE" wp14:editId="15C7FF9D">
                <wp:simplePos x="0" y="0"/>
                <wp:positionH relativeFrom="column">
                  <wp:posOffset>1721796</wp:posOffset>
                </wp:positionH>
                <wp:positionV relativeFrom="paragraph">
                  <wp:posOffset>253581</wp:posOffset>
                </wp:positionV>
                <wp:extent cx="729399" cy="652564"/>
                <wp:effectExtent l="0" t="38100" r="52070" b="33655"/>
                <wp:wrapNone/>
                <wp:docPr id="111" name="Straight Arrow Connector 111"/>
                <wp:cNvGraphicFramePr/>
                <a:graphic xmlns:a="http://schemas.openxmlformats.org/drawingml/2006/main">
                  <a:graphicData uri="http://schemas.microsoft.com/office/word/2010/wordprocessingShape">
                    <wps:wsp>
                      <wps:cNvCnPr/>
                      <wps:spPr>
                        <a:xfrm flipV="1">
                          <a:off x="0" y="0"/>
                          <a:ext cx="729399" cy="652564"/>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621FCD5C" id="Straight Arrow Connector 111" o:spid="_x0000_s1026" type="#_x0000_t32" style="position:absolute;margin-left:135.55pt;margin-top:19.95pt;width:57.45pt;height:51.4pt;flip:y;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" strokecolor="#5b9bd5" strokeweight=".5pt">
                <v:stroke endarrow="block" joinstyle="miter"/>
              </v:shape>
            </w:pict>
          </mc:Fallback>
        </mc:AlternateContent>
      </w:r>
    </w:p>
    <w:p w14:paraId="7D523C36" w14:textId="7E702CBB" w:rsidR="00CD2E71" w:rsidRDefault="00CD2E71" w:rsidP="006C3305"/>
    <w:p w14:paraId="33E21AB6" w14:textId="3A74BB8B" w:rsidR="00BA4EF2" w:rsidRDefault="00BA4EF2" w:rsidP="006C3305"/>
    <w:p w14:paraId="569B08D0" w14:textId="0F0F7E09" w:rsidR="00BA4EF2" w:rsidRDefault="00536606" w:rsidP="006C3305">
      <w:r>
        <w:rPr>
          <w:noProof/>
        </w:rPr>
        <mc:AlternateContent>
          <mc:Choice Requires="wps">
            <w:drawing>
              <wp:anchor distT="0" distB="0" distL="114300" distR="114300" simplePos="0" relativeHeight="251658271" behindDoc="0" locked="0" layoutInCell="1" allowOverlap="1" wp14:anchorId="24AF2E69" wp14:editId="31DE8BAD">
                <wp:simplePos x="0" y="0"/>
                <wp:positionH relativeFrom="margin">
                  <wp:align>left</wp:align>
                </wp:positionH>
                <wp:positionV relativeFrom="paragraph">
                  <wp:posOffset>28035</wp:posOffset>
                </wp:positionV>
                <wp:extent cx="3968885" cy="1429966"/>
                <wp:effectExtent l="0" t="0" r="0" b="0"/>
                <wp:wrapNone/>
                <wp:docPr id="1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8885" cy="1429966"/>
                        </a:xfrm>
                        <a:prstGeom prst="rect">
                          <a:avLst/>
                        </a:prstGeom>
                        <a:noFill/>
                        <a:ln w="9525">
                          <a:noFill/>
                          <a:miter lim="800000"/>
                          <a:headEnd/>
                          <a:tailEnd/>
                        </a:ln>
                      </wps:spPr>
                      <wps:txbx>
                        <w:txbxContent>
                          <w:p w14:paraId="6675C244" w14:textId="2BF46316" w:rsidR="00E75E70" w:rsidRDefault="00E75E70" w:rsidP="00536606">
                            <w:r>
                              <w:t>This is the GameID box. There is very little information to indicate what it is, but this is deliberately to keep the UI as clean as possible. The box itself is centralised and in line with the start button. Furthermore, the colours are identical to the other buttons, but you cannot interact with it. This is to imply it is something to be used and not changed.</w:t>
                            </w:r>
                          </w:p>
                          <w:p w14:paraId="4EAA91E1" w14:textId="77777777" w:rsidR="00E75E70" w:rsidRDefault="00E75E70" w:rsidP="00D6407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AF2E69" id="_x0000_s1105" type="#_x0000_t202" style="position:absolute;margin-left:0;margin-top:2.2pt;width:312.5pt;height:112.6pt;z-index:25165827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" filled="f" stroked="f">
                <v:textbox>
                  <w:txbxContent>
                    <w:p w14:paraId="6675C244" w14:textId="2BF46316" w:rsidR="00E75E70" w:rsidRDefault="00E75E70" w:rsidP="00536606">
                      <w:r>
                        <w:t>This is the GameID box. There is very little information to indicate what it is, but this is deliberately to keep the UI as clean as possible. The box itself is centralised and in line with the start button. Furthermore, the colours are identical to the other buttons, but you cannot interact with it. This is to imply it is something to be used and not changed.</w:t>
                      </w:r>
                    </w:p>
                    <w:p w14:paraId="4EAA91E1" w14:textId="77777777" w:rsidR="00E75E70" w:rsidRDefault="00E75E70" w:rsidP="00D64071"/>
                  </w:txbxContent>
                </v:textbox>
                <w10:wrap anchorx="margin"/>
              </v:shape>
            </w:pict>
          </mc:Fallback>
        </mc:AlternateContent>
      </w:r>
    </w:p>
    <w:p w14:paraId="73590D78" w14:textId="48E762AF" w:rsidR="00BA4EF2" w:rsidRDefault="00BA4EF2" w:rsidP="006C3305"/>
    <w:p w14:paraId="10C86CB8" w14:textId="1D8CF9CE" w:rsidR="00BA4EF2" w:rsidRDefault="00BA4EF2" w:rsidP="006C3305"/>
    <w:p w14:paraId="2E175FDD" w14:textId="4DE34B24" w:rsidR="00BA4EF2" w:rsidRDefault="00BA4EF2" w:rsidP="006C3305"/>
    <w:p w14:paraId="67FF81DF" w14:textId="50263EFF" w:rsidR="000129B5" w:rsidRDefault="000129B5" w:rsidP="006C3305"/>
    <w:p w14:paraId="664BA78F" w14:textId="0D84C56C" w:rsidR="000129B5" w:rsidRDefault="000129B5" w:rsidP="006C3305"/>
    <w:p w14:paraId="530213BC" w14:textId="5CFC0324" w:rsidR="000129B5" w:rsidRDefault="000129B5" w:rsidP="006C3305"/>
    <w:p w14:paraId="7117EE4C" w14:textId="6D60052C" w:rsidR="000129B5" w:rsidRDefault="007921AA" w:rsidP="006C3305">
      <w:r>
        <w:rPr>
          <w:noProof/>
        </w:rPr>
        <w:drawing>
          <wp:anchor distT="0" distB="0" distL="114300" distR="114300" simplePos="0" relativeHeight="251658285" behindDoc="0" locked="0" layoutInCell="1" allowOverlap="1" wp14:anchorId="757DFFAD" wp14:editId="6960372F">
            <wp:simplePos x="0" y="0"/>
            <wp:positionH relativeFrom="column">
              <wp:posOffset>1916349</wp:posOffset>
            </wp:positionH>
            <wp:positionV relativeFrom="paragraph">
              <wp:posOffset>6053</wp:posOffset>
            </wp:positionV>
            <wp:extent cx="2807970" cy="3599815"/>
            <wp:effectExtent l="0" t="0" r="0" b="63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2807970" cy="3599815"/>
                    </a:xfrm>
                    <a:prstGeom prst="rect">
                      <a:avLst/>
                    </a:prstGeom>
                  </pic:spPr>
                </pic:pic>
              </a:graphicData>
            </a:graphic>
          </wp:anchor>
        </w:drawing>
      </w:r>
      <w:r>
        <w:rPr>
          <w:noProof/>
        </w:rPr>
        <mc:AlternateContent>
          <mc:Choice Requires="wps">
            <w:drawing>
              <wp:anchor distT="0" distB="0" distL="114300" distR="114300" simplePos="0" relativeHeight="251658286" behindDoc="0" locked="0" layoutInCell="1" allowOverlap="1" wp14:anchorId="0CF83313" wp14:editId="2B31FD83">
                <wp:simplePos x="0" y="0"/>
                <wp:positionH relativeFrom="column">
                  <wp:posOffset>0</wp:posOffset>
                </wp:positionH>
                <wp:positionV relativeFrom="paragraph">
                  <wp:posOffset>171423</wp:posOffset>
                </wp:positionV>
                <wp:extent cx="1653702" cy="2208179"/>
                <wp:effectExtent l="0" t="0" r="0" b="1905"/>
                <wp:wrapNone/>
                <wp:docPr id="1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3702" cy="2208179"/>
                        </a:xfrm>
                        <a:prstGeom prst="rect">
                          <a:avLst/>
                        </a:prstGeom>
                        <a:noFill/>
                        <a:ln w="9525">
                          <a:noFill/>
                          <a:miter lim="800000"/>
                          <a:headEnd/>
                          <a:tailEnd/>
                        </a:ln>
                      </wps:spPr>
                      <wps:txbx>
                        <w:txbxContent>
                          <w:p w14:paraId="62AD80EA" w14:textId="61B431CF" w:rsidR="00E75E70" w:rsidRDefault="00E75E70" w:rsidP="00536606">
                            <w:r>
                              <w:t>When a user joins, the only indicator is that their name appears here, and an avatar appears in the box. This change is to keep the lobby clean while still showing the user exactly what is happening.</w:t>
                            </w:r>
                          </w:p>
                          <w:p w14:paraId="35377B7B" w14:textId="77777777" w:rsidR="00E75E70" w:rsidRDefault="00E75E70" w:rsidP="00536606"/>
                          <w:p w14:paraId="2C88FBCC" w14:textId="77777777" w:rsidR="00E75E70" w:rsidRDefault="00E75E70" w:rsidP="00536606"/>
                        </w:txbxContent>
                      </wps:txbx>
                      <wps:bodyPr rot="0" vert="horz" wrap="square" lIns="91440" tIns="45720" rIns="91440" bIns="45720" anchor="t" anchorCtr="0">
                        <a:noAutofit/>
                      </wps:bodyPr>
                    </wps:wsp>
                  </a:graphicData>
                </a:graphic>
              </wp:anchor>
            </w:drawing>
          </mc:Choice>
          <mc:Fallback>
            <w:pict>
              <v:shape w14:anchorId="0CF83313" id="_x0000_s1106" type="#_x0000_t202" style="position:absolute;margin-left:0;margin-top:13.5pt;width:130.2pt;height:173.85pt;z-index:25165828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" filled="f" stroked="f">
                <v:textbox>
                  <w:txbxContent>
                    <w:p w14:paraId="62AD80EA" w14:textId="61B431CF" w:rsidR="00E75E70" w:rsidRDefault="00E75E70" w:rsidP="00536606">
                      <w:r>
                        <w:t>When a user joins, the only indicator is that their name appears here, and an avatar appears in the box. This change is to keep the lobby clean while still showing the user exactly what is happening.</w:t>
                      </w:r>
                    </w:p>
                    <w:p w14:paraId="35377B7B" w14:textId="77777777" w:rsidR="00E75E70" w:rsidRDefault="00E75E70" w:rsidP="00536606"/>
                    <w:p w14:paraId="2C88FBCC" w14:textId="77777777" w:rsidR="00E75E70" w:rsidRDefault="00E75E70" w:rsidP="00536606"/>
                  </w:txbxContent>
                </v:textbox>
              </v:shape>
            </w:pict>
          </mc:Fallback>
        </mc:AlternateContent>
      </w:r>
    </w:p>
    <w:p w14:paraId="1AA14DA8" w14:textId="3C4B74D8" w:rsidR="000129B5" w:rsidRDefault="007921AA" w:rsidP="006C3305">
      <w:r>
        <w:rPr>
          <w:noProof/>
        </w:rPr>
        <mc:AlternateContent>
          <mc:Choice Requires="wps">
            <w:drawing>
              <wp:anchor distT="0" distB="0" distL="114300" distR="114300" simplePos="0" relativeHeight="251658287" behindDoc="0" locked="0" layoutInCell="1" allowOverlap="1" wp14:anchorId="2A12855A" wp14:editId="37D75299">
                <wp:simplePos x="0" y="0"/>
                <wp:positionH relativeFrom="column">
                  <wp:posOffset>1342417</wp:posOffset>
                </wp:positionH>
                <wp:positionV relativeFrom="paragraph">
                  <wp:posOffset>257053</wp:posOffset>
                </wp:positionV>
                <wp:extent cx="486383" cy="58366"/>
                <wp:effectExtent l="0" t="57150" r="9525" b="37465"/>
                <wp:wrapNone/>
                <wp:docPr id="117" name="Straight Arrow Connector 117"/>
                <wp:cNvGraphicFramePr/>
                <a:graphic xmlns:a="http://schemas.openxmlformats.org/drawingml/2006/main">
                  <a:graphicData uri="http://schemas.microsoft.com/office/word/2010/wordprocessingShape">
                    <wps:wsp>
                      <wps:cNvCnPr/>
                      <wps:spPr>
                        <a:xfrm flipV="1">
                          <a:off x="0" y="0"/>
                          <a:ext cx="486383" cy="58366"/>
                        </a:xfrm>
                        <a:prstGeom prst="straightConnector1">
                          <a:avLst/>
                        </a:prstGeom>
                        <a:noFill/>
                        <a:ln w="6350" cap="flat" cmpd="sng" algn="ctr">
                          <a:solidFill>
                            <a:srgbClr val="5B9BD5"/>
                          </a:solidFill>
                          <a:prstDash val="solid"/>
                          <a:miter lim="800000"/>
                          <a:tailEnd type="triangle"/>
                        </a:ln>
                        <a:effectLst/>
                      </wps:spPr>
                      <wps:bodyPr/>
                    </wps:wsp>
                  </a:graphicData>
                </a:graphic>
              </wp:anchor>
            </w:drawing>
          </mc:Choice>
          <mc:Fallback xmlns:arto="http://schemas.microsoft.com/office/word/2006/arto">
            <w:pict>
              <v:shape w14:anchorId="6BCD79CD" id="Straight Arrow Connector 117" o:spid="_x0000_s1026" type="#_x0000_t32" style="position:absolute;margin-left:105.7pt;margin-top:20.25pt;width:38.3pt;height:4.6pt;flip:y;z-index:251658287;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" strokecolor="#5b9bd5" strokeweight=".5pt">
                <v:stroke endarrow="block" joinstyle="miter"/>
              </v:shape>
            </w:pict>
          </mc:Fallback>
        </mc:AlternateContent>
      </w:r>
    </w:p>
    <w:p w14:paraId="2C2112F2" w14:textId="3C9650AC" w:rsidR="000129B5" w:rsidRDefault="000129B5" w:rsidP="006C3305"/>
    <w:p w14:paraId="37A8E08F" w14:textId="7AF4D110" w:rsidR="000129B5" w:rsidRDefault="000129B5" w:rsidP="006C3305"/>
    <w:p w14:paraId="0EAABBDA" w14:textId="34BD0D2F" w:rsidR="000129B5" w:rsidRDefault="000129B5" w:rsidP="006C3305"/>
    <w:p w14:paraId="4ABA5C47" w14:textId="1C3EC170" w:rsidR="000129B5" w:rsidRDefault="000129B5" w:rsidP="006C3305"/>
    <w:p w14:paraId="56C72E85" w14:textId="16D83723" w:rsidR="000129B5" w:rsidRDefault="000129B5" w:rsidP="006C3305"/>
    <w:p w14:paraId="580CB349" w14:textId="47CA75AE" w:rsidR="000129B5" w:rsidRDefault="000129B5" w:rsidP="006C3305"/>
    <w:p w14:paraId="6337D39D" w14:textId="05EEF6BF" w:rsidR="000129B5" w:rsidRDefault="000129B5" w:rsidP="006C3305"/>
    <w:p w14:paraId="09C38922" w14:textId="247E7C57" w:rsidR="000129B5" w:rsidRDefault="000129B5" w:rsidP="006C3305"/>
    <w:p w14:paraId="51967084" w14:textId="441A2C0D" w:rsidR="000129B5" w:rsidRDefault="000129B5" w:rsidP="006C3305"/>
    <w:p w14:paraId="6E4FD5E6" w14:textId="7C49C5B3" w:rsidR="00CD2E71" w:rsidRDefault="00CD2E71" w:rsidP="006C3305"/>
    <w:p w14:paraId="6A27C49B" w14:textId="3D8D8CD5" w:rsidR="00140015" w:rsidRDefault="00140015" w:rsidP="006C3305"/>
    <w:p w14:paraId="7A609E84" w14:textId="77777777" w:rsidR="008E51E3" w:rsidRDefault="008E51E3" w:rsidP="006C3305"/>
    <w:p w14:paraId="78FD8439" w14:textId="46F47394" w:rsidR="00140015" w:rsidRDefault="00140015" w:rsidP="006C3305"/>
    <w:p w14:paraId="366618CA" w14:textId="31282B99" w:rsidR="002453C6" w:rsidRDefault="007921AA" w:rsidP="006C3305">
      <w:r>
        <w:rPr>
          <w:noProof/>
        </w:rPr>
        <mc:AlternateContent>
          <mc:Choice Requires="wps">
            <w:drawing>
              <wp:anchor distT="0" distB="0" distL="114300" distR="114300" simplePos="0" relativeHeight="251658277" behindDoc="0" locked="0" layoutInCell="1" allowOverlap="1" wp14:anchorId="714A7C2C" wp14:editId="5A888069">
                <wp:simplePos x="0" y="0"/>
                <wp:positionH relativeFrom="column">
                  <wp:posOffset>4990289</wp:posOffset>
                </wp:positionH>
                <wp:positionV relativeFrom="paragraph">
                  <wp:posOffset>168707</wp:posOffset>
                </wp:positionV>
                <wp:extent cx="1653702" cy="1575881"/>
                <wp:effectExtent l="0" t="0" r="0" b="5715"/>
                <wp:wrapNone/>
                <wp:docPr id="1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3702" cy="1575881"/>
                        </a:xfrm>
                        <a:prstGeom prst="rect">
                          <a:avLst/>
                        </a:prstGeom>
                        <a:noFill/>
                        <a:ln w="9525">
                          <a:noFill/>
                          <a:miter lim="800000"/>
                          <a:headEnd/>
                          <a:tailEnd/>
                        </a:ln>
                      </wps:spPr>
                      <wps:txbx>
                        <w:txbxContent>
                          <w:p w14:paraId="61A48E1E" w14:textId="3571BCEC" w:rsidR="00E75E70" w:rsidRDefault="00E75E70" w:rsidP="005A2DF4">
                            <w:pPr>
                              <w:jc w:val="right"/>
                            </w:pPr>
                            <w:r>
                              <w:t xml:space="preserve">When the host starts the game, the other slots are filled up by AI and </w:t>
                            </w:r>
                            <w:r w:rsidR="00793095">
                              <w:t>(</w:t>
                            </w:r>
                            <w:r>
                              <w:t>to indicate extra players are in the game</w:t>
                            </w:r>
                            <w:r w:rsidR="00793095">
                              <w:t>)</w:t>
                            </w:r>
                            <w:r>
                              <w:t xml:space="preserve"> the </w:t>
                            </w:r>
                            <w:r w:rsidR="00793095">
                              <w:t xml:space="preserve">coloured </w:t>
                            </w:r>
                            <w:r>
                              <w:t>sprites are revealed.</w:t>
                            </w:r>
                          </w:p>
                          <w:p w14:paraId="00ED0200" w14:textId="77777777" w:rsidR="00E75E70" w:rsidRDefault="00E75E70" w:rsidP="00536606"/>
                          <w:p w14:paraId="1F725919" w14:textId="77777777" w:rsidR="00E75E70" w:rsidRDefault="00E75E70" w:rsidP="00536606"/>
                        </w:txbxContent>
                      </wps:txbx>
                      <wps:bodyPr rot="0" vert="horz" wrap="square" lIns="91440" tIns="45720" rIns="91440" bIns="45720" anchor="t" anchorCtr="0">
                        <a:noAutofit/>
                      </wps:bodyPr>
                    </wps:wsp>
                  </a:graphicData>
                </a:graphic>
              </wp:anchor>
            </w:drawing>
          </mc:Choice>
          <mc:Fallback>
            <w:pict>
              <v:shape w14:anchorId="714A7C2C" id="_x0000_s1107" type="#_x0000_t202" style="position:absolute;margin-left:392.95pt;margin-top:13.3pt;width:130.2pt;height:124.1pt;z-index:25165827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" filled="f" stroked="f">
                <v:textbox>
                  <w:txbxContent>
                    <w:p w14:paraId="61A48E1E" w14:textId="3571BCEC" w:rsidR="00E75E70" w:rsidRDefault="00E75E70" w:rsidP="005A2DF4">
                      <w:pPr>
                        <w:jc w:val="right"/>
                      </w:pPr>
                      <w:r>
                        <w:t xml:space="preserve">When the host starts the game, the other slots are filled up by AI and </w:t>
                      </w:r>
                      <w:r w:rsidR="00793095">
                        <w:t>(</w:t>
                      </w:r>
                      <w:r>
                        <w:t>to indicate extra players are in the game</w:t>
                      </w:r>
                      <w:r w:rsidR="00793095">
                        <w:t>)</w:t>
                      </w:r>
                      <w:r>
                        <w:t xml:space="preserve"> the </w:t>
                      </w:r>
                      <w:r w:rsidR="00793095">
                        <w:t xml:space="preserve">coloured </w:t>
                      </w:r>
                      <w:r>
                        <w:t>sprites are revealed.</w:t>
                      </w:r>
                    </w:p>
                    <w:p w14:paraId="00ED0200" w14:textId="77777777" w:rsidR="00E75E70" w:rsidRDefault="00E75E70" w:rsidP="00536606"/>
                    <w:p w14:paraId="1F725919" w14:textId="77777777" w:rsidR="00E75E70" w:rsidRDefault="00E75E70" w:rsidP="00536606"/>
                  </w:txbxContent>
                </v:textbox>
              </v:shape>
            </w:pict>
          </mc:Fallback>
        </mc:AlternateContent>
      </w:r>
    </w:p>
    <w:p w14:paraId="59E20F67" w14:textId="17B359AE" w:rsidR="002453C6" w:rsidRDefault="007921AA" w:rsidP="006C3305">
      <w:r>
        <w:rPr>
          <w:noProof/>
        </w:rPr>
        <w:drawing>
          <wp:anchor distT="0" distB="0" distL="114300" distR="114300" simplePos="0" relativeHeight="251658278" behindDoc="0" locked="0" layoutInCell="1" allowOverlap="1" wp14:anchorId="577CC1CF" wp14:editId="41B32B43">
            <wp:simplePos x="0" y="0"/>
            <wp:positionH relativeFrom="column">
              <wp:posOffset>1926077</wp:posOffset>
            </wp:positionH>
            <wp:positionV relativeFrom="paragraph">
              <wp:posOffset>12362</wp:posOffset>
            </wp:positionV>
            <wp:extent cx="2789555" cy="3599815"/>
            <wp:effectExtent l="0" t="0" r="0" b="63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42">
                      <a:extLst>
                        <a:ext uri="{28A0092B-C50C-407E-A947-70E740481C1C}">
                          <a14:useLocalDpi xmlns:a14="http://schemas.microsoft.com/office/drawing/2010/main" val="0"/>
                        </a:ext>
                      </a:extLst>
                    </a:blip>
                    <a:stretch>
                      <a:fillRect/>
                    </a:stretch>
                  </pic:blipFill>
                  <pic:spPr>
                    <a:xfrm>
                      <a:off x="0" y="0"/>
                      <a:ext cx="2789555" cy="3599815"/>
                    </a:xfrm>
                    <a:prstGeom prst="rect">
                      <a:avLst/>
                    </a:prstGeom>
                  </pic:spPr>
                </pic:pic>
              </a:graphicData>
            </a:graphic>
          </wp:anchor>
        </w:drawing>
      </w:r>
    </w:p>
    <w:p w14:paraId="3505616D" w14:textId="4360DD61" w:rsidR="002453C6" w:rsidRDefault="002453C6" w:rsidP="006C3305"/>
    <w:p w14:paraId="7619B883" w14:textId="1B1539A7" w:rsidR="002453C6" w:rsidRDefault="007921AA" w:rsidP="006C3305">
      <w:r>
        <w:rPr>
          <w:noProof/>
        </w:rPr>
        <mc:AlternateContent>
          <mc:Choice Requires="wps">
            <w:drawing>
              <wp:anchor distT="0" distB="0" distL="114300" distR="114300" simplePos="0" relativeHeight="251658279" behindDoc="0" locked="0" layoutInCell="1" allowOverlap="1" wp14:anchorId="2CC415EB" wp14:editId="118F917E">
                <wp:simplePos x="0" y="0"/>
                <wp:positionH relativeFrom="column">
                  <wp:posOffset>4542006</wp:posOffset>
                </wp:positionH>
                <wp:positionV relativeFrom="paragraph">
                  <wp:posOffset>156872</wp:posOffset>
                </wp:positionV>
                <wp:extent cx="727359" cy="223736"/>
                <wp:effectExtent l="38100" t="0" r="15875" b="62230"/>
                <wp:wrapNone/>
                <wp:docPr id="120" name="Straight Arrow Connector 120"/>
                <wp:cNvGraphicFramePr/>
                <a:graphic xmlns:a="http://schemas.openxmlformats.org/drawingml/2006/main">
                  <a:graphicData uri="http://schemas.microsoft.com/office/word/2010/wordprocessingShape">
                    <wps:wsp>
                      <wps:cNvCnPr/>
                      <wps:spPr>
                        <a:xfrm flipH="1">
                          <a:off x="0" y="0"/>
                          <a:ext cx="727359" cy="223736"/>
                        </a:xfrm>
                        <a:prstGeom prst="straightConnector1">
                          <a:avLst/>
                        </a:prstGeom>
                        <a:noFill/>
                        <a:ln w="6350" cap="flat" cmpd="sng" algn="ctr">
                          <a:solidFill>
                            <a:srgbClr val="5B9BD5"/>
                          </a:solidFill>
                          <a:prstDash val="solid"/>
                          <a:miter lim="800000"/>
                          <a:tailEnd type="triangle"/>
                        </a:ln>
                        <a:effectLst/>
                      </wps:spPr>
                      <wps:bodyPr/>
                    </wps:wsp>
                  </a:graphicData>
                </a:graphic>
              </wp:anchor>
            </w:drawing>
          </mc:Choice>
          <mc:Fallback xmlns:arto="http://schemas.microsoft.com/office/word/2006/arto">
            <w:pict>
              <v:shape w14:anchorId="358D8F8A" id="Straight Arrow Connector 120" o:spid="_x0000_s1026" type="#_x0000_t32" style="position:absolute;margin-left:357.65pt;margin-top:12.35pt;width:57.25pt;height:17.6pt;flip:x;z-index:251658279;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" strokecolor="#5b9bd5" strokeweight=".5pt">
                <v:stroke endarrow="block" joinstyle="miter"/>
              </v:shape>
            </w:pict>
          </mc:Fallback>
        </mc:AlternateContent>
      </w:r>
    </w:p>
    <w:p w14:paraId="18517E48" w14:textId="604F9848" w:rsidR="002453C6" w:rsidRDefault="007921AA" w:rsidP="006C3305">
      <w:r>
        <w:rPr>
          <w:noProof/>
        </w:rPr>
        <mc:AlternateContent>
          <mc:Choice Requires="wps">
            <w:drawing>
              <wp:anchor distT="0" distB="0" distL="114300" distR="114300" simplePos="0" relativeHeight="251658280" behindDoc="0" locked="0" layoutInCell="1" allowOverlap="1" wp14:anchorId="19B611DD" wp14:editId="4BCD54AE">
                <wp:simplePos x="0" y="0"/>
                <wp:positionH relativeFrom="column">
                  <wp:posOffset>0</wp:posOffset>
                </wp:positionH>
                <wp:positionV relativeFrom="paragraph">
                  <wp:posOffset>29709</wp:posOffset>
                </wp:positionV>
                <wp:extent cx="1653702" cy="2208179"/>
                <wp:effectExtent l="0" t="0" r="0" b="1905"/>
                <wp:wrapNone/>
                <wp:docPr id="1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3702" cy="2208179"/>
                        </a:xfrm>
                        <a:prstGeom prst="rect">
                          <a:avLst/>
                        </a:prstGeom>
                        <a:noFill/>
                        <a:ln w="9525">
                          <a:noFill/>
                          <a:miter lim="800000"/>
                          <a:headEnd/>
                          <a:tailEnd/>
                        </a:ln>
                      </wps:spPr>
                      <wps:txbx>
                        <w:txbxContent>
                          <w:p w14:paraId="151FF160" w14:textId="2C37B1D5" w:rsidR="00E75E70" w:rsidRDefault="00E75E70" w:rsidP="005A2DF4">
                            <w:r>
                              <w:t xml:space="preserve">A countdown of 5 seconds is started which replaces the GameID box. This implies no other users can join as </w:t>
                            </w:r>
                            <w:r w:rsidR="00793095">
                              <w:t xml:space="preserve">the </w:t>
                            </w:r>
                            <w:r w:rsidR="008C2EB7">
                              <w:t>GameID used to join</w:t>
                            </w:r>
                            <w:r>
                              <w:t xml:space="preserve"> is taken away</w:t>
                            </w:r>
                            <w:r w:rsidR="008C2EB7">
                              <w:t>-</w:t>
                            </w:r>
                            <w:r>
                              <w:t xml:space="preserve"> which is true at this point. </w:t>
                            </w:r>
                          </w:p>
                          <w:p w14:paraId="057BAD3F" w14:textId="77777777" w:rsidR="00E75E70" w:rsidRDefault="00E75E70" w:rsidP="00536606"/>
                          <w:p w14:paraId="74B1F44B" w14:textId="77777777" w:rsidR="00E75E70" w:rsidRDefault="00E75E70" w:rsidP="00536606"/>
                        </w:txbxContent>
                      </wps:txbx>
                      <wps:bodyPr rot="0" vert="horz" wrap="square" lIns="91440" tIns="45720" rIns="91440" bIns="45720" anchor="t" anchorCtr="0">
                        <a:noAutofit/>
                      </wps:bodyPr>
                    </wps:wsp>
                  </a:graphicData>
                </a:graphic>
              </wp:anchor>
            </w:drawing>
          </mc:Choice>
          <mc:Fallback>
            <w:pict>
              <v:shape w14:anchorId="19B611DD" id="_x0000_s1108" type="#_x0000_t202" style="position:absolute;margin-left:0;margin-top:2.35pt;width:130.2pt;height:173.85pt;z-index:251658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" filled="f" stroked="f">
                <v:textbox>
                  <w:txbxContent>
                    <w:p w14:paraId="151FF160" w14:textId="2C37B1D5" w:rsidR="00E75E70" w:rsidRDefault="00E75E70" w:rsidP="005A2DF4">
                      <w:r>
                        <w:t xml:space="preserve">A countdown of 5 seconds is started which replaces the GameID box. This implies no other users can join as </w:t>
                      </w:r>
                      <w:r w:rsidR="00793095">
                        <w:t xml:space="preserve">the </w:t>
                      </w:r>
                      <w:r w:rsidR="008C2EB7">
                        <w:t>GameID used to join</w:t>
                      </w:r>
                      <w:r>
                        <w:t xml:space="preserve"> is taken away</w:t>
                      </w:r>
                      <w:r w:rsidR="008C2EB7">
                        <w:t>-</w:t>
                      </w:r>
                      <w:r>
                        <w:t xml:space="preserve"> which is true at this point. </w:t>
                      </w:r>
                    </w:p>
                    <w:p w14:paraId="057BAD3F" w14:textId="77777777" w:rsidR="00E75E70" w:rsidRDefault="00E75E70" w:rsidP="00536606"/>
                    <w:p w14:paraId="74B1F44B" w14:textId="77777777" w:rsidR="00E75E70" w:rsidRDefault="00E75E70" w:rsidP="00536606"/>
                  </w:txbxContent>
                </v:textbox>
              </v:shape>
            </w:pict>
          </mc:Fallback>
        </mc:AlternateContent>
      </w:r>
    </w:p>
    <w:p w14:paraId="6891DF71" w14:textId="033E80F2" w:rsidR="002453C6" w:rsidRDefault="002453C6" w:rsidP="006C3305"/>
    <w:p w14:paraId="473335DB" w14:textId="2211F10E" w:rsidR="002453C6" w:rsidRDefault="002453C6" w:rsidP="006C3305"/>
    <w:p w14:paraId="00BD9281" w14:textId="1562BC9A" w:rsidR="002453C6" w:rsidRDefault="002453C6" w:rsidP="006C3305"/>
    <w:p w14:paraId="5198A3DB" w14:textId="1E6628B7" w:rsidR="002453C6" w:rsidRDefault="002453C6" w:rsidP="006C3305"/>
    <w:p w14:paraId="398F1ADB" w14:textId="3B0F52E1" w:rsidR="002453C6" w:rsidRDefault="007921AA" w:rsidP="006C3305">
      <w:r>
        <w:rPr>
          <w:noProof/>
        </w:rPr>
        <mc:AlternateContent>
          <mc:Choice Requires="wps">
            <w:drawing>
              <wp:anchor distT="0" distB="0" distL="114300" distR="114300" simplePos="0" relativeHeight="251658281" behindDoc="0" locked="0" layoutInCell="1" allowOverlap="1" wp14:anchorId="570D36D6" wp14:editId="51976418">
                <wp:simplePos x="0" y="0"/>
                <wp:positionH relativeFrom="column">
                  <wp:posOffset>1323974</wp:posOffset>
                </wp:positionH>
                <wp:positionV relativeFrom="paragraph">
                  <wp:posOffset>210185</wp:posOffset>
                </wp:positionV>
                <wp:extent cx="1624965" cy="721360"/>
                <wp:effectExtent l="0" t="0" r="70485" b="59690"/>
                <wp:wrapNone/>
                <wp:docPr id="122" name="Straight Arrow Connector 122"/>
                <wp:cNvGraphicFramePr/>
                <a:graphic xmlns:a="http://schemas.openxmlformats.org/drawingml/2006/main">
                  <a:graphicData uri="http://schemas.microsoft.com/office/word/2010/wordprocessingShape">
                    <wps:wsp>
                      <wps:cNvCnPr/>
                      <wps:spPr>
                        <a:xfrm>
                          <a:off x="0" y="0"/>
                          <a:ext cx="1624965" cy="72136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1E7708E" id="Straight Arrow Connector 122" o:spid="_x0000_s1026" type="#_x0000_t32" style="position:absolute;margin-left:104.25pt;margin-top:16.55pt;width:127.95pt;height:56.8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" strokecolor="#5b9bd5" strokeweight=".5pt">
                <v:stroke endarrow="block" joinstyle="miter"/>
              </v:shape>
            </w:pict>
          </mc:Fallback>
        </mc:AlternateContent>
      </w:r>
      <w:r>
        <w:rPr>
          <w:noProof/>
        </w:rPr>
        <mc:AlternateContent>
          <mc:Choice Requires="wps">
            <w:drawing>
              <wp:anchor distT="0" distB="0" distL="114300" distR="114300" simplePos="0" relativeHeight="251658282" behindDoc="0" locked="0" layoutInCell="1" allowOverlap="1" wp14:anchorId="50B970C0" wp14:editId="0950923B">
                <wp:simplePos x="0" y="0"/>
                <wp:positionH relativeFrom="column">
                  <wp:posOffset>4990289</wp:posOffset>
                </wp:positionH>
                <wp:positionV relativeFrom="paragraph">
                  <wp:posOffset>103383</wp:posOffset>
                </wp:positionV>
                <wp:extent cx="1653702" cy="1585608"/>
                <wp:effectExtent l="0" t="0" r="0" b="0"/>
                <wp:wrapNone/>
                <wp:docPr id="1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3702" cy="1585608"/>
                        </a:xfrm>
                        <a:prstGeom prst="rect">
                          <a:avLst/>
                        </a:prstGeom>
                        <a:noFill/>
                        <a:ln w="9525">
                          <a:noFill/>
                          <a:miter lim="800000"/>
                          <a:headEnd/>
                          <a:tailEnd/>
                        </a:ln>
                      </wps:spPr>
                      <wps:txbx>
                        <w:txbxContent>
                          <w:p w14:paraId="1083B01C" w14:textId="7BEB23B7" w:rsidR="00E75E70" w:rsidRDefault="00E75E70" w:rsidP="005A2DF4">
                            <w:pPr>
                              <w:jc w:val="right"/>
                            </w:pPr>
                            <w:r>
                              <w:t>When the host starts a game, the start button changes into a cancel button with a red colour instead of yellow.</w:t>
                            </w:r>
                          </w:p>
                          <w:p w14:paraId="2707CA8F" w14:textId="77777777" w:rsidR="00E75E70" w:rsidRDefault="00E75E70" w:rsidP="00536606"/>
                          <w:p w14:paraId="70F2A61D" w14:textId="77777777" w:rsidR="00E75E70" w:rsidRDefault="00E75E70" w:rsidP="00536606"/>
                        </w:txbxContent>
                      </wps:txbx>
                      <wps:bodyPr rot="0" vert="horz" wrap="square" lIns="91440" tIns="45720" rIns="91440" bIns="45720" anchor="t" anchorCtr="0">
                        <a:noAutofit/>
                      </wps:bodyPr>
                    </wps:wsp>
                  </a:graphicData>
                </a:graphic>
              </wp:anchor>
            </w:drawing>
          </mc:Choice>
          <mc:Fallback>
            <w:pict>
              <v:shape w14:anchorId="50B970C0" id="_x0000_s1109" type="#_x0000_t202" style="position:absolute;margin-left:392.95pt;margin-top:8.15pt;width:130.2pt;height:124.85pt;z-index:25165828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" filled="f" stroked="f">
                <v:textbox>
                  <w:txbxContent>
                    <w:p w14:paraId="1083B01C" w14:textId="7BEB23B7" w:rsidR="00E75E70" w:rsidRDefault="00E75E70" w:rsidP="005A2DF4">
                      <w:pPr>
                        <w:jc w:val="right"/>
                      </w:pPr>
                      <w:r>
                        <w:t>When the host starts a game, the start button changes into a cancel button with a red colour instead of yellow.</w:t>
                      </w:r>
                    </w:p>
                    <w:p w14:paraId="2707CA8F" w14:textId="77777777" w:rsidR="00E75E70" w:rsidRDefault="00E75E70" w:rsidP="00536606"/>
                    <w:p w14:paraId="70F2A61D" w14:textId="77777777" w:rsidR="00E75E70" w:rsidRDefault="00E75E70" w:rsidP="00536606"/>
                  </w:txbxContent>
                </v:textbox>
              </v:shape>
            </w:pict>
          </mc:Fallback>
        </mc:AlternateContent>
      </w:r>
    </w:p>
    <w:p w14:paraId="55EB6578" w14:textId="0AC431EB" w:rsidR="002453C6" w:rsidRDefault="002453C6" w:rsidP="006C3305"/>
    <w:p w14:paraId="7EC1AB3B" w14:textId="3B51327B" w:rsidR="002453C6" w:rsidRDefault="007921AA" w:rsidP="006C3305">
      <w:r>
        <w:rPr>
          <w:noProof/>
        </w:rPr>
        <mc:AlternateContent>
          <mc:Choice Requires="wps">
            <w:drawing>
              <wp:anchor distT="0" distB="0" distL="114300" distR="114300" simplePos="0" relativeHeight="251658283" behindDoc="0" locked="0" layoutInCell="1" allowOverlap="1" wp14:anchorId="7904033A" wp14:editId="730698BA">
                <wp:simplePos x="0" y="0"/>
                <wp:positionH relativeFrom="column">
                  <wp:posOffset>4756015</wp:posOffset>
                </wp:positionH>
                <wp:positionV relativeFrom="paragraph">
                  <wp:posOffset>237530</wp:posOffset>
                </wp:positionV>
                <wp:extent cx="574742" cy="174882"/>
                <wp:effectExtent l="38100" t="0" r="15875" b="73025"/>
                <wp:wrapNone/>
                <wp:docPr id="124" name="Straight Arrow Connector 124"/>
                <wp:cNvGraphicFramePr/>
                <a:graphic xmlns:a="http://schemas.openxmlformats.org/drawingml/2006/main">
                  <a:graphicData uri="http://schemas.microsoft.com/office/word/2010/wordprocessingShape">
                    <wps:wsp>
                      <wps:cNvCnPr/>
                      <wps:spPr>
                        <a:xfrm flipH="1">
                          <a:off x="0" y="0"/>
                          <a:ext cx="574742" cy="174882"/>
                        </a:xfrm>
                        <a:prstGeom prst="straightConnector1">
                          <a:avLst/>
                        </a:prstGeom>
                        <a:noFill/>
                        <a:ln w="6350" cap="flat" cmpd="sng" algn="ctr">
                          <a:solidFill>
                            <a:srgbClr val="5B9BD5"/>
                          </a:solidFill>
                          <a:prstDash val="solid"/>
                          <a:miter lim="800000"/>
                          <a:tailEnd type="triangle"/>
                        </a:ln>
                        <a:effectLst/>
                      </wps:spPr>
                      <wps:bodyPr/>
                    </wps:wsp>
                  </a:graphicData>
                </a:graphic>
              </wp:anchor>
            </w:drawing>
          </mc:Choice>
          <mc:Fallback xmlns:arto="http://schemas.microsoft.com/office/word/2006/arto">
            <w:pict>
              <v:shape w14:anchorId="269DB568" id="Straight Arrow Connector 124" o:spid="_x0000_s1026" type="#_x0000_t32" style="position:absolute;margin-left:374.5pt;margin-top:18.7pt;width:45.25pt;height:13.75pt;flip:x;z-index:251658283;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" strokecolor="#5b9bd5" strokeweight=".5pt">
                <v:stroke endarrow="block" joinstyle="miter"/>
              </v:shape>
            </w:pict>
          </mc:Fallback>
        </mc:AlternateContent>
      </w:r>
    </w:p>
    <w:p w14:paraId="350A6CFB" w14:textId="7DA3BF25" w:rsidR="002453C6" w:rsidRDefault="002453C6" w:rsidP="006C3305"/>
    <w:p w14:paraId="5B3456A9" w14:textId="77777777" w:rsidR="002453C6" w:rsidRPr="006C3305" w:rsidRDefault="002453C6" w:rsidP="006C3305"/>
    <w:p w14:paraId="62676ED9" w14:textId="55A7812A" w:rsidR="002F720E" w:rsidRDefault="00EE0F89" w:rsidP="002F720E">
      <w:pPr>
        <w:pStyle w:val="Heading3"/>
      </w:pPr>
      <w:bookmarkStart w:id="47" w:name="_Toc29333594"/>
      <w:r w:rsidRPr="00EE0F89">
        <w:t xml:space="preserve">Multiplayer </w:t>
      </w:r>
      <w:r w:rsidR="006C3305">
        <w:rPr>
          <w:rFonts w:ascii="Times New Roman" w:hAnsi="Times New Roman" w:cs="Times New Roman"/>
        </w:rPr>
        <w:t>–</w:t>
      </w:r>
      <w:r w:rsidRPr="00EE0F89">
        <w:t xml:space="preserve"> Client</w:t>
      </w:r>
      <w:bookmarkEnd w:id="47"/>
    </w:p>
    <w:p w14:paraId="1842D447" w14:textId="57F9A5C9" w:rsidR="006C3305" w:rsidRDefault="007921AA" w:rsidP="006C3305">
      <w:r>
        <w:t>If the user instead selects ‘Join Game’ they will be taken to the screen below. This screen is very bare as there is not much you can do without a lobby. Once the user joins a lobby using the host’s GameID, they will be taken to the other screens showed below. At this point</w:t>
      </w:r>
      <w:r w:rsidR="00B664FC">
        <w:t>,</w:t>
      </w:r>
      <w:r>
        <w:t xml:space="preserve"> any other users in the lobby (including the host) will be displayed along the top with the user’s assigned avatar then appearing in the central box. Here, they can ready up and view the countdown when the host begins it.</w:t>
      </w:r>
    </w:p>
    <w:p w14:paraId="23ADEFF8" w14:textId="1690CE38" w:rsidR="00CD2E71" w:rsidRDefault="0027641B" w:rsidP="006C3305">
      <w:r>
        <w:rPr>
          <w:noProof/>
        </w:rPr>
        <mc:AlternateContent>
          <mc:Choice Requires="wpg">
            <w:drawing>
              <wp:anchor distT="0" distB="0" distL="114300" distR="114300" simplePos="0" relativeHeight="251658284" behindDoc="0" locked="0" layoutInCell="1" allowOverlap="1" wp14:anchorId="7150DD03" wp14:editId="5F1E19B8">
                <wp:simplePos x="0" y="0"/>
                <wp:positionH relativeFrom="column">
                  <wp:posOffset>0</wp:posOffset>
                </wp:positionH>
                <wp:positionV relativeFrom="paragraph">
                  <wp:posOffset>302827</wp:posOffset>
                </wp:positionV>
                <wp:extent cx="6643991" cy="7013643"/>
                <wp:effectExtent l="0" t="0" r="0" b="0"/>
                <wp:wrapNone/>
                <wp:docPr id="204" name="Group 204"/>
                <wp:cNvGraphicFramePr/>
                <a:graphic xmlns:a="http://schemas.openxmlformats.org/drawingml/2006/main">
                  <a:graphicData uri="http://schemas.microsoft.com/office/word/2010/wordprocessingGroup">
                    <wpg:wgp>
                      <wpg:cNvGrpSpPr/>
                      <wpg:grpSpPr>
                        <a:xfrm>
                          <a:off x="0" y="0"/>
                          <a:ext cx="6643991" cy="7013643"/>
                          <a:chOff x="0" y="0"/>
                          <a:chExt cx="6643991" cy="7013643"/>
                        </a:xfrm>
                      </wpg:grpSpPr>
                      <pic:pic xmlns:pic="http://schemas.openxmlformats.org/drawingml/2006/picture">
                        <pic:nvPicPr>
                          <pic:cNvPr id="30" name="Picture 30"/>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1575881" y="612843"/>
                            <a:ext cx="3489325" cy="4502785"/>
                          </a:xfrm>
                          <a:prstGeom prst="rect">
                            <a:avLst/>
                          </a:prstGeom>
                        </pic:spPr>
                      </pic:pic>
                      <wps:wsp>
                        <wps:cNvPr id="125" name="Text Box 2"/>
                        <wps:cNvSpPr txBox="1">
                          <a:spLocks noChangeArrowheads="1"/>
                        </wps:cNvSpPr>
                        <wps:spPr bwMode="auto">
                          <a:xfrm>
                            <a:off x="0" y="0"/>
                            <a:ext cx="1653702" cy="2071991"/>
                          </a:xfrm>
                          <a:prstGeom prst="rect">
                            <a:avLst/>
                          </a:prstGeom>
                          <a:noFill/>
                          <a:ln w="9525">
                            <a:noFill/>
                            <a:miter lim="800000"/>
                            <a:headEnd/>
                            <a:tailEnd/>
                          </a:ln>
                        </wps:spPr>
                        <wps:txbx>
                          <w:txbxContent>
                            <w:p w14:paraId="22D4C60A" w14:textId="77777777" w:rsidR="00E75E70" w:rsidRDefault="00E75E70" w:rsidP="0060003B">
                              <w:r>
                                <w:t>4 equally sized and space boxes containing greyed out ghost sprites. They will stay greyed out until someone else joins the lobby.</w:t>
                              </w:r>
                            </w:p>
                            <w:p w14:paraId="57BE40CD" w14:textId="77777777" w:rsidR="00E75E70" w:rsidRDefault="00E75E70" w:rsidP="0060003B"/>
                            <w:p w14:paraId="38C8EA24" w14:textId="77777777" w:rsidR="00E75E70" w:rsidRDefault="00E75E70" w:rsidP="0060003B"/>
                          </w:txbxContent>
                        </wps:txbx>
                        <wps:bodyPr rot="0" vert="horz" wrap="square" lIns="91440" tIns="45720" rIns="91440" bIns="45720" anchor="t" anchorCtr="0">
                          <a:noAutofit/>
                        </wps:bodyPr>
                      </wps:wsp>
                      <wps:wsp>
                        <wps:cNvPr id="126" name="Straight Arrow Connector 126"/>
                        <wps:cNvCnPr/>
                        <wps:spPr>
                          <a:xfrm>
                            <a:off x="1157591" y="924128"/>
                            <a:ext cx="350196" cy="87549"/>
                          </a:xfrm>
                          <a:prstGeom prst="straightConnector1">
                            <a:avLst/>
                          </a:prstGeom>
                          <a:noFill/>
                          <a:ln w="6350" cap="flat" cmpd="sng" algn="ctr">
                            <a:solidFill>
                              <a:srgbClr val="5B9BD5"/>
                            </a:solidFill>
                            <a:prstDash val="solid"/>
                            <a:miter lim="800000"/>
                            <a:tailEnd type="triangle"/>
                          </a:ln>
                          <a:effectLst/>
                        </wps:spPr>
                        <wps:bodyPr/>
                      </wps:wsp>
                      <wps:wsp>
                        <wps:cNvPr id="127" name="Text Box 2"/>
                        <wps:cNvSpPr txBox="1">
                          <a:spLocks noChangeArrowheads="1"/>
                        </wps:cNvSpPr>
                        <wps:spPr bwMode="auto">
                          <a:xfrm>
                            <a:off x="2675106" y="5583677"/>
                            <a:ext cx="3968885" cy="1429966"/>
                          </a:xfrm>
                          <a:prstGeom prst="rect">
                            <a:avLst/>
                          </a:prstGeom>
                          <a:noFill/>
                          <a:ln w="9525">
                            <a:noFill/>
                            <a:miter lim="800000"/>
                            <a:headEnd/>
                            <a:tailEnd/>
                          </a:ln>
                        </wps:spPr>
                        <wps:txbx>
                          <w:txbxContent>
                            <w:p w14:paraId="3861C011" w14:textId="5C03CF79" w:rsidR="00E75E70" w:rsidRDefault="00E75E70" w:rsidP="0027641B">
                              <w:pPr>
                                <w:jc w:val="right"/>
                              </w:pPr>
                              <w:r>
                                <w:t>The Game ID box is the only input box on the whole page. This is done to bring attention to needing to join a lobby. There is also no central avatar on this screen as the user is given one when joining a lobby. This will also be assigned by the host so we cannot guess what the avatar will be at this point.</w:t>
                              </w:r>
                            </w:p>
                            <w:p w14:paraId="19120DD1" w14:textId="77777777" w:rsidR="00E75E70" w:rsidRDefault="00E75E70" w:rsidP="0060003B"/>
                          </w:txbxContent>
                        </wps:txbx>
                        <wps:bodyPr rot="0" vert="horz" wrap="square" lIns="91440" tIns="45720" rIns="91440" bIns="45720" anchor="t" anchorCtr="0">
                          <a:noAutofit/>
                        </wps:bodyPr>
                      </wps:wsp>
                      <wps:wsp>
                        <wps:cNvPr id="193" name="Straight Arrow Connector 193"/>
                        <wps:cNvCnPr/>
                        <wps:spPr>
                          <a:xfrm flipH="1" flipV="1">
                            <a:off x="3744338" y="4892203"/>
                            <a:ext cx="875219" cy="661089"/>
                          </a:xfrm>
                          <a:prstGeom prst="straightConnector1">
                            <a:avLst/>
                          </a:prstGeom>
                          <a:noFill/>
                          <a:ln w="6350" cap="flat" cmpd="sng" algn="ctr">
                            <a:solidFill>
                              <a:srgbClr val="5B9BD5"/>
                            </a:solidFill>
                            <a:prstDash val="solid"/>
                            <a:miter lim="800000"/>
                            <a:tailEnd type="triangle"/>
                          </a:ln>
                          <a:effectLst/>
                        </wps:spPr>
                        <wps:bodyPr/>
                      </wps:wsp>
                    </wpg:wgp>
                  </a:graphicData>
                </a:graphic>
              </wp:anchor>
            </w:drawing>
          </mc:Choice>
          <mc:Fallback>
            <w:pict>
              <v:group w14:anchorId="7150DD03" id="Group 204" o:spid="_x0000_s1110" style="position:absolute;margin-left:0;margin-top:23.85pt;width:523.15pt;height:552.25pt;z-index:251658284" coordsize="66439,70136"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">
                <v:shape id="Picture 30" o:spid="_x0000_s1111" type="#_x0000_t75" style="position:absolute;left:15758;top:6128;width:34894;height:4502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">
                  <v:imagedata r:id="rId44" o:title=""/>
                </v:shape>
                <v:shape id="_x0000_s1112" type="#_x0000_t202" style="position:absolute;width:16537;height:2071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" filled="f" stroked="f">
                  <v:textbox>
                    <w:txbxContent>
                      <w:p w14:paraId="22D4C60A" w14:textId="77777777" w:rsidR="00E75E70" w:rsidRDefault="00E75E70" w:rsidP="0060003B">
                        <w:r>
                          <w:t>4 equally sized and space boxes containing greyed out ghost sprites. They will stay greyed out until someone else joins the lobby.</w:t>
                        </w:r>
                      </w:p>
                      <w:p w14:paraId="57BE40CD" w14:textId="77777777" w:rsidR="00E75E70" w:rsidRDefault="00E75E70" w:rsidP="0060003B"/>
                      <w:p w14:paraId="38C8EA24" w14:textId="77777777" w:rsidR="00E75E70" w:rsidRDefault="00E75E70" w:rsidP="0060003B"/>
                    </w:txbxContent>
                  </v:textbox>
                </v:shape>
                <v:shape id="Straight Arrow Connector 126" o:spid="_x0000_s1113" type="#_x0000_t32" style="position:absolute;left:11575;top:9241;width:3502;height:875;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" strokecolor="#5b9bd5" strokeweight=".5pt">
                  <v:stroke endarrow="block" joinstyle="miter"/>
                </v:shape>
                <v:shape id="_x0000_s1114" type="#_x0000_t202" style="position:absolute;left:26751;top:55836;width:39688;height:143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" filled="f" stroked="f">
                  <v:textbox>
                    <w:txbxContent>
                      <w:p w14:paraId="3861C011" w14:textId="5C03CF79" w:rsidR="00E75E70" w:rsidRDefault="00E75E70" w:rsidP="0027641B">
                        <w:pPr>
                          <w:jc w:val="right"/>
                        </w:pPr>
                        <w:r>
                          <w:t>The Game ID box is the only input box on the whole page. This is done to bring attention to needing to join a lobby. There is also no central avatar on this screen as the user is given one when joining a lobby. This will also be assigned by the host so we cannot guess what the avatar will be at this point.</w:t>
                        </w:r>
                      </w:p>
                      <w:p w14:paraId="19120DD1" w14:textId="77777777" w:rsidR="00E75E70" w:rsidRDefault="00E75E70" w:rsidP="0060003B"/>
                    </w:txbxContent>
                  </v:textbox>
                </v:shape>
                <v:shape id="Straight Arrow Connector 193" o:spid="_x0000_s1115" type="#_x0000_t32" style="position:absolute;left:37443;top:48922;width:8752;height:6610;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" strokecolor="#5b9bd5" strokeweight=".5pt">
                  <v:stroke endarrow="block" joinstyle="miter"/>
                </v:shape>
              </v:group>
            </w:pict>
          </mc:Fallback>
        </mc:AlternateContent>
      </w:r>
    </w:p>
    <w:p w14:paraId="21A43C1E" w14:textId="0466035F" w:rsidR="00CD2E71" w:rsidRDefault="00CD2E71" w:rsidP="006C3305"/>
    <w:p w14:paraId="6EF3B8CA" w14:textId="7EBDF528" w:rsidR="00CD2E71" w:rsidRDefault="00CD2E71" w:rsidP="006C3305"/>
    <w:p w14:paraId="787DD302" w14:textId="4C6E2C37" w:rsidR="000129B5" w:rsidRDefault="000129B5" w:rsidP="006C3305"/>
    <w:p w14:paraId="54158C42" w14:textId="1A34D3C3" w:rsidR="000129B5" w:rsidRDefault="000129B5" w:rsidP="006C3305"/>
    <w:p w14:paraId="37BA6AF2" w14:textId="72594324" w:rsidR="000129B5" w:rsidRDefault="000129B5" w:rsidP="006C3305"/>
    <w:p w14:paraId="3E531C42" w14:textId="06FC1E1F" w:rsidR="000129B5" w:rsidRDefault="000129B5" w:rsidP="006C3305"/>
    <w:p w14:paraId="02BA1978" w14:textId="689141B4" w:rsidR="000129B5" w:rsidRDefault="000129B5" w:rsidP="006C3305"/>
    <w:p w14:paraId="352BBC69" w14:textId="69E7CE80" w:rsidR="000129B5" w:rsidRDefault="000129B5" w:rsidP="006C3305"/>
    <w:p w14:paraId="7CE9F3D7" w14:textId="363C7C29" w:rsidR="000129B5" w:rsidRDefault="000129B5" w:rsidP="006C3305"/>
    <w:p w14:paraId="497410E1" w14:textId="46EBA334" w:rsidR="000129B5" w:rsidRDefault="000129B5" w:rsidP="006C3305"/>
    <w:p w14:paraId="40E61818" w14:textId="1B4E044E" w:rsidR="000129B5" w:rsidRDefault="000129B5" w:rsidP="006C3305"/>
    <w:p w14:paraId="1B07D6C4" w14:textId="16C6DA0C" w:rsidR="000129B5" w:rsidRDefault="000129B5" w:rsidP="006C3305"/>
    <w:p w14:paraId="65A7C4B7" w14:textId="70328FD2" w:rsidR="000129B5" w:rsidRDefault="000129B5" w:rsidP="006C3305"/>
    <w:p w14:paraId="5EC46858" w14:textId="2FE3D7F4" w:rsidR="000129B5" w:rsidRDefault="000129B5" w:rsidP="006C3305"/>
    <w:p w14:paraId="52E07944" w14:textId="11C69377" w:rsidR="000129B5" w:rsidRDefault="000129B5" w:rsidP="006C3305"/>
    <w:p w14:paraId="7198BD44" w14:textId="2A2BDD1E" w:rsidR="000129B5" w:rsidRDefault="000129B5" w:rsidP="006C3305"/>
    <w:p w14:paraId="6FCE8DE1" w14:textId="6C3B4A04" w:rsidR="000129B5" w:rsidRDefault="000129B5" w:rsidP="006C3305"/>
    <w:p w14:paraId="1B558AFA" w14:textId="10DEAE9F" w:rsidR="000129B5" w:rsidRDefault="000129B5" w:rsidP="006C3305"/>
    <w:p w14:paraId="027EC6F0" w14:textId="57FF4E45" w:rsidR="000129B5" w:rsidRDefault="000129B5" w:rsidP="006C3305"/>
    <w:p w14:paraId="7F0C294E" w14:textId="201D778F" w:rsidR="000129B5" w:rsidRDefault="000129B5" w:rsidP="006C3305"/>
    <w:p w14:paraId="6E66C853" w14:textId="6042D924" w:rsidR="000129B5" w:rsidRDefault="000129B5" w:rsidP="006C3305"/>
    <w:p w14:paraId="7F4DEFAA" w14:textId="1EAD817B" w:rsidR="000129B5" w:rsidRDefault="000129B5" w:rsidP="006C3305"/>
    <w:p w14:paraId="7E353A8F" w14:textId="66B8BCAE" w:rsidR="000129B5" w:rsidRDefault="000129B5" w:rsidP="006C3305"/>
    <w:p w14:paraId="5BCCA40B" w14:textId="10DD45B1" w:rsidR="000129B5" w:rsidRDefault="000129B5" w:rsidP="006C3305"/>
    <w:p w14:paraId="1D2B11F9" w14:textId="160A01F4" w:rsidR="000129B5" w:rsidRDefault="000129B5" w:rsidP="006C3305"/>
    <w:p w14:paraId="4E1C051A" w14:textId="653ACEAD" w:rsidR="000129B5" w:rsidRDefault="000129B5" w:rsidP="006C3305"/>
    <w:p w14:paraId="2CD8DF71" w14:textId="263AF432" w:rsidR="000129B5" w:rsidRDefault="0027641B" w:rsidP="006C3305">
      <w:r>
        <w:rPr>
          <w:noProof/>
        </w:rPr>
        <mc:AlternateContent>
          <mc:Choice Requires="wpg">
            <w:drawing>
              <wp:anchor distT="0" distB="0" distL="114300" distR="114300" simplePos="0" relativeHeight="251658288" behindDoc="0" locked="0" layoutInCell="1" allowOverlap="1" wp14:anchorId="623A0263" wp14:editId="20CD9551">
                <wp:simplePos x="0" y="0"/>
                <wp:positionH relativeFrom="column">
                  <wp:posOffset>0</wp:posOffset>
                </wp:positionH>
                <wp:positionV relativeFrom="paragraph">
                  <wp:posOffset>15780</wp:posOffset>
                </wp:positionV>
                <wp:extent cx="6643991" cy="3881337"/>
                <wp:effectExtent l="0" t="0" r="0" b="5080"/>
                <wp:wrapNone/>
                <wp:docPr id="205" name="Group 205"/>
                <wp:cNvGraphicFramePr/>
                <a:graphic xmlns:a="http://schemas.openxmlformats.org/drawingml/2006/main">
                  <a:graphicData uri="http://schemas.microsoft.com/office/word/2010/wordprocessingGroup">
                    <wpg:wgp>
                      <wpg:cNvGrpSpPr/>
                      <wpg:grpSpPr>
                        <a:xfrm>
                          <a:off x="0" y="0"/>
                          <a:ext cx="6643991" cy="3881337"/>
                          <a:chOff x="0" y="0"/>
                          <a:chExt cx="6643991" cy="3881337"/>
                        </a:xfrm>
                      </wpg:grpSpPr>
                      <pic:pic xmlns:pic="http://schemas.openxmlformats.org/drawingml/2006/picture">
                        <pic:nvPicPr>
                          <pic:cNvPr id="31" name="Picture 31"/>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1916349" y="0"/>
                            <a:ext cx="2804160" cy="3599815"/>
                          </a:xfrm>
                          <a:prstGeom prst="rect">
                            <a:avLst/>
                          </a:prstGeom>
                        </pic:spPr>
                      </pic:pic>
                      <wps:wsp>
                        <wps:cNvPr id="198" name="Text Box 2"/>
                        <wps:cNvSpPr txBox="1">
                          <a:spLocks noChangeArrowheads="1"/>
                        </wps:cNvSpPr>
                        <wps:spPr bwMode="auto">
                          <a:xfrm>
                            <a:off x="0" y="97277"/>
                            <a:ext cx="1653702" cy="2208179"/>
                          </a:xfrm>
                          <a:prstGeom prst="rect">
                            <a:avLst/>
                          </a:prstGeom>
                          <a:noFill/>
                          <a:ln w="9525">
                            <a:noFill/>
                            <a:miter lim="800000"/>
                            <a:headEnd/>
                            <a:tailEnd/>
                          </a:ln>
                        </wps:spPr>
                        <wps:txbx>
                          <w:txbxContent>
                            <w:p w14:paraId="094DCD60" w14:textId="7DB16CD7" w:rsidR="00E75E70" w:rsidRDefault="00E75E70" w:rsidP="007921AA">
                              <w:r>
                                <w:t>The host avatar and name (along with a badge to show that it is the host) will appear in the first box on the top row.</w:t>
                              </w:r>
                            </w:p>
                            <w:p w14:paraId="08CC90B4" w14:textId="77777777" w:rsidR="00E75E70" w:rsidRDefault="00E75E70" w:rsidP="007921AA"/>
                            <w:p w14:paraId="2AD7FF0A" w14:textId="77777777" w:rsidR="00E75E70" w:rsidRDefault="00E75E70" w:rsidP="007921AA"/>
                          </w:txbxContent>
                        </wps:txbx>
                        <wps:bodyPr rot="0" vert="horz" wrap="square" lIns="91440" tIns="45720" rIns="91440" bIns="45720" anchor="t" anchorCtr="0">
                          <a:noAutofit/>
                        </wps:bodyPr>
                      </wps:wsp>
                      <wps:wsp>
                        <wps:cNvPr id="199" name="Text Box 2"/>
                        <wps:cNvSpPr txBox="1">
                          <a:spLocks noChangeArrowheads="1"/>
                        </wps:cNvSpPr>
                        <wps:spPr bwMode="auto">
                          <a:xfrm>
                            <a:off x="4990289" y="1673158"/>
                            <a:ext cx="1653702" cy="2208179"/>
                          </a:xfrm>
                          <a:prstGeom prst="rect">
                            <a:avLst/>
                          </a:prstGeom>
                          <a:noFill/>
                          <a:ln w="9525">
                            <a:noFill/>
                            <a:miter lim="800000"/>
                            <a:headEnd/>
                            <a:tailEnd/>
                          </a:ln>
                        </wps:spPr>
                        <wps:txbx>
                          <w:txbxContent>
                            <w:p w14:paraId="1225535F" w14:textId="1F59EC09" w:rsidR="00E75E70" w:rsidRDefault="00E75E70" w:rsidP="002643C8">
                              <w:pPr>
                                <w:jc w:val="right"/>
                              </w:pPr>
                              <w:r>
                                <w:t>Here</w:t>
                              </w:r>
                              <w:r w:rsidR="00B664FC">
                                <w:t>,</w:t>
                              </w:r>
                              <w:r>
                                <w:t xml:space="preserve"> there is a ready button. When clicked, the word ‘Ready’ appears under the user’s avatar on everyone’s machine.</w:t>
                              </w:r>
                            </w:p>
                            <w:p w14:paraId="3CFC2872" w14:textId="77777777" w:rsidR="00E75E70" w:rsidRDefault="00E75E70" w:rsidP="007921AA"/>
                            <w:p w14:paraId="30A87B73" w14:textId="77777777" w:rsidR="00E75E70" w:rsidRDefault="00E75E70" w:rsidP="007921AA"/>
                          </w:txbxContent>
                        </wps:txbx>
                        <wps:bodyPr rot="0" vert="horz" wrap="square" lIns="91440" tIns="45720" rIns="91440" bIns="45720" anchor="t" anchorCtr="0">
                          <a:noAutofit/>
                        </wps:bodyPr>
                      </wps:wsp>
                      <wps:wsp>
                        <wps:cNvPr id="200" name="Straight Arrow Connector 200"/>
                        <wps:cNvCnPr/>
                        <wps:spPr>
                          <a:xfrm flipH="1">
                            <a:off x="4522551" y="2412460"/>
                            <a:ext cx="778469" cy="817096"/>
                          </a:xfrm>
                          <a:prstGeom prst="straightConnector1">
                            <a:avLst/>
                          </a:prstGeom>
                          <a:noFill/>
                          <a:ln w="6350" cap="flat" cmpd="sng" algn="ctr">
                            <a:solidFill>
                              <a:srgbClr val="5B9BD5"/>
                            </a:solidFill>
                            <a:prstDash val="solid"/>
                            <a:miter lim="800000"/>
                            <a:tailEnd type="triangle"/>
                          </a:ln>
                          <a:effectLst/>
                        </wps:spPr>
                        <wps:bodyPr/>
                      </wps:wsp>
                      <wps:wsp>
                        <wps:cNvPr id="201" name="Straight Arrow Connector 201"/>
                        <wps:cNvCnPr/>
                        <wps:spPr>
                          <a:xfrm>
                            <a:off x="1361872" y="457200"/>
                            <a:ext cx="476656" cy="87549"/>
                          </a:xfrm>
                          <a:prstGeom prst="straightConnector1">
                            <a:avLst/>
                          </a:prstGeom>
                          <a:noFill/>
                          <a:ln w="6350" cap="flat" cmpd="sng" algn="ctr">
                            <a:solidFill>
                              <a:srgbClr val="5B9BD5"/>
                            </a:solidFill>
                            <a:prstDash val="solid"/>
                            <a:miter lim="800000"/>
                            <a:tailEnd type="triangle"/>
                          </a:ln>
                          <a:effectLst/>
                        </wps:spPr>
                        <wps:bodyPr/>
                      </wps:wsp>
                    </wpg:wgp>
                  </a:graphicData>
                </a:graphic>
              </wp:anchor>
            </w:drawing>
          </mc:Choice>
          <mc:Fallback>
            <w:pict>
              <v:group w14:anchorId="623A0263" id="Group 205" o:spid="_x0000_s1116" style="position:absolute;margin-left:0;margin-top:1.25pt;width:523.15pt;height:305.6pt;z-index:251658288" coordsize="66439,3881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">
                <v:shape id="Picture 31" o:spid="_x0000_s1117" type="#_x0000_t75" style="position:absolute;left:19163;width:28042;height:359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">
                  <v:imagedata r:id="rId46" o:title=""/>
                </v:shape>
                <v:shape id="_x0000_s1118" type="#_x0000_t202" style="position:absolute;top:972;width:16537;height:220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" filled="f" stroked="f">
                  <v:textbox>
                    <w:txbxContent>
                      <w:p w14:paraId="094DCD60" w14:textId="7DB16CD7" w:rsidR="00E75E70" w:rsidRDefault="00E75E70" w:rsidP="007921AA">
                        <w:r>
                          <w:t>The host avatar and name (along with a badge to show that it is the host) will appear in the first box on the top row.</w:t>
                        </w:r>
                      </w:p>
                      <w:p w14:paraId="08CC90B4" w14:textId="77777777" w:rsidR="00E75E70" w:rsidRDefault="00E75E70" w:rsidP="007921AA"/>
                      <w:p w14:paraId="2AD7FF0A" w14:textId="77777777" w:rsidR="00E75E70" w:rsidRDefault="00E75E70" w:rsidP="007921AA"/>
                    </w:txbxContent>
                  </v:textbox>
                </v:shape>
                <v:shape id="_x0000_s1119" type="#_x0000_t202" style="position:absolute;left:49902;top:16731;width:16537;height:220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" filled="f" stroked="f">
                  <v:textbox>
                    <w:txbxContent>
                      <w:p w14:paraId="1225535F" w14:textId="1F59EC09" w:rsidR="00E75E70" w:rsidRDefault="00E75E70" w:rsidP="002643C8">
                        <w:pPr>
                          <w:jc w:val="right"/>
                        </w:pPr>
                        <w:r>
                          <w:t>Here</w:t>
                        </w:r>
                        <w:r w:rsidR="00B664FC">
                          <w:t>,</w:t>
                        </w:r>
                        <w:r>
                          <w:t xml:space="preserve"> there is a ready button. When clicked, the word ‘Ready’ appears under the user’s avatar on everyone’s machine.</w:t>
                        </w:r>
                      </w:p>
                      <w:p w14:paraId="3CFC2872" w14:textId="77777777" w:rsidR="00E75E70" w:rsidRDefault="00E75E70" w:rsidP="007921AA"/>
                      <w:p w14:paraId="30A87B73" w14:textId="77777777" w:rsidR="00E75E70" w:rsidRDefault="00E75E70" w:rsidP="007921AA"/>
                    </w:txbxContent>
                  </v:textbox>
                </v:shape>
                <v:shape id="Straight Arrow Connector 200" o:spid="_x0000_s1120" type="#_x0000_t32" style="position:absolute;left:45225;top:24124;width:7785;height:8171;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" strokecolor="#5b9bd5" strokeweight=".5pt">
                  <v:stroke endarrow="block" joinstyle="miter"/>
                </v:shape>
                <v:shape id="Straight Arrow Connector 201" o:spid="_x0000_s1121" type="#_x0000_t32" style="position:absolute;left:13618;top:4572;width:4767;height:875;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" strokecolor="#5b9bd5" strokeweight=".5pt">
                  <v:stroke endarrow="block" joinstyle="miter"/>
                </v:shape>
              </v:group>
            </w:pict>
          </mc:Fallback>
        </mc:AlternateContent>
      </w:r>
    </w:p>
    <w:p w14:paraId="1139826E" w14:textId="19A2F05E" w:rsidR="000129B5" w:rsidRDefault="000129B5" w:rsidP="006C3305"/>
    <w:p w14:paraId="44AD0A05" w14:textId="0D0780C3" w:rsidR="000129B5" w:rsidRDefault="000129B5" w:rsidP="006C3305"/>
    <w:p w14:paraId="0AE9B4E1" w14:textId="67A884AC" w:rsidR="000129B5" w:rsidRDefault="000129B5" w:rsidP="006C3305"/>
    <w:p w14:paraId="4613C434" w14:textId="205E2EED" w:rsidR="000129B5" w:rsidRDefault="000129B5" w:rsidP="006C3305"/>
    <w:p w14:paraId="178F7C3F" w14:textId="76D1AD85" w:rsidR="000129B5" w:rsidRDefault="000129B5" w:rsidP="006C3305"/>
    <w:p w14:paraId="307DF142" w14:textId="5BAB82B4" w:rsidR="000129B5" w:rsidRDefault="000129B5" w:rsidP="006C3305"/>
    <w:p w14:paraId="2AF0B7C7" w14:textId="55EDBCB7" w:rsidR="000129B5" w:rsidRDefault="000129B5" w:rsidP="006C3305"/>
    <w:p w14:paraId="3A04F88C" w14:textId="55E608E0" w:rsidR="00CD2E71" w:rsidRDefault="00CD2E71" w:rsidP="006C3305"/>
    <w:p w14:paraId="3D1EFE3E" w14:textId="381EC745" w:rsidR="00CD2E71" w:rsidRDefault="00CD2E71" w:rsidP="006C3305"/>
    <w:p w14:paraId="536CE920" w14:textId="77833481" w:rsidR="00D64071" w:rsidRDefault="00D64071" w:rsidP="006C3305"/>
    <w:p w14:paraId="3C121953" w14:textId="26B7BF79" w:rsidR="00D64071" w:rsidRDefault="00D64071" w:rsidP="006C3305"/>
    <w:p w14:paraId="0FA05FB5" w14:textId="07EF3008" w:rsidR="00D64071" w:rsidRDefault="00D64071" w:rsidP="006C3305"/>
    <w:p w14:paraId="26EA1CC9" w14:textId="1739957F" w:rsidR="00D64071" w:rsidRDefault="00D64071" w:rsidP="006C3305"/>
    <w:p w14:paraId="2861A2A5" w14:textId="3EB6EF91" w:rsidR="00D64071" w:rsidRDefault="0027641B" w:rsidP="006C3305">
      <w:r>
        <w:rPr>
          <w:noProof/>
        </w:rPr>
        <mc:AlternateContent>
          <mc:Choice Requires="wpg">
            <w:drawing>
              <wp:anchor distT="0" distB="0" distL="114300" distR="114300" simplePos="0" relativeHeight="251658289" behindDoc="0" locked="0" layoutInCell="1" allowOverlap="1" wp14:anchorId="153AB9B0" wp14:editId="53740194">
                <wp:simplePos x="0" y="0"/>
                <wp:positionH relativeFrom="column">
                  <wp:posOffset>0</wp:posOffset>
                </wp:positionH>
                <wp:positionV relativeFrom="paragraph">
                  <wp:posOffset>13767</wp:posOffset>
                </wp:positionV>
                <wp:extent cx="6643991" cy="3599815"/>
                <wp:effectExtent l="0" t="0" r="0" b="635"/>
                <wp:wrapNone/>
                <wp:docPr id="206" name="Group 206"/>
                <wp:cNvGraphicFramePr/>
                <a:graphic xmlns:a="http://schemas.openxmlformats.org/drawingml/2006/main">
                  <a:graphicData uri="http://schemas.microsoft.com/office/word/2010/wordprocessingGroup">
                    <wpg:wgp>
                      <wpg:cNvGrpSpPr/>
                      <wpg:grpSpPr>
                        <a:xfrm>
                          <a:off x="0" y="0"/>
                          <a:ext cx="6643991" cy="3599815"/>
                          <a:chOff x="0" y="0"/>
                          <a:chExt cx="6643991" cy="3599815"/>
                        </a:xfrm>
                      </wpg:grpSpPr>
                      <pic:pic xmlns:pic="http://schemas.openxmlformats.org/drawingml/2006/picture">
                        <pic:nvPicPr>
                          <pic:cNvPr id="32" name="Picture 32"/>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a:xfrm>
                            <a:off x="1926077" y="0"/>
                            <a:ext cx="2800350" cy="3599815"/>
                          </a:xfrm>
                          <a:prstGeom prst="rect">
                            <a:avLst/>
                          </a:prstGeom>
                        </pic:spPr>
                      </pic:pic>
                      <wps:wsp>
                        <wps:cNvPr id="196" name="Text Box 2"/>
                        <wps:cNvSpPr txBox="1">
                          <a:spLocks noChangeArrowheads="1"/>
                        </wps:cNvSpPr>
                        <wps:spPr bwMode="auto">
                          <a:xfrm>
                            <a:off x="0" y="972766"/>
                            <a:ext cx="1653702" cy="2208179"/>
                          </a:xfrm>
                          <a:prstGeom prst="rect">
                            <a:avLst/>
                          </a:prstGeom>
                          <a:noFill/>
                          <a:ln w="9525">
                            <a:noFill/>
                            <a:miter lim="800000"/>
                            <a:headEnd/>
                            <a:tailEnd/>
                          </a:ln>
                        </wps:spPr>
                        <wps:txbx>
                          <w:txbxContent>
                            <w:p w14:paraId="3AA81BED" w14:textId="77777777" w:rsidR="00E75E70" w:rsidRDefault="00E75E70" w:rsidP="007921AA">
                              <w:r>
                                <w:t xml:space="preserve">A countdown of 5 seconds is started which replaces the GameID box. This implies no other users can join as the box is taken away, which is true at this point. </w:t>
                              </w:r>
                            </w:p>
                            <w:p w14:paraId="5E441A34" w14:textId="77777777" w:rsidR="00E75E70" w:rsidRDefault="00E75E70" w:rsidP="007921AA"/>
                            <w:p w14:paraId="75AE2530" w14:textId="77777777" w:rsidR="00E75E70" w:rsidRDefault="00E75E70" w:rsidP="007921AA"/>
                          </w:txbxContent>
                        </wps:txbx>
                        <wps:bodyPr rot="0" vert="horz" wrap="square" lIns="91440" tIns="45720" rIns="91440" bIns="45720" anchor="t" anchorCtr="0">
                          <a:noAutofit/>
                        </wps:bodyPr>
                      </wps:wsp>
                      <wps:wsp>
                        <wps:cNvPr id="197" name="Straight Arrow Connector 197"/>
                        <wps:cNvCnPr/>
                        <wps:spPr>
                          <a:xfrm>
                            <a:off x="1293779" y="2568102"/>
                            <a:ext cx="1653702" cy="817123"/>
                          </a:xfrm>
                          <a:prstGeom prst="straightConnector1">
                            <a:avLst/>
                          </a:prstGeom>
                          <a:noFill/>
                          <a:ln w="6350" cap="flat" cmpd="sng" algn="ctr">
                            <a:solidFill>
                              <a:srgbClr val="5B9BD5"/>
                            </a:solidFill>
                            <a:prstDash val="solid"/>
                            <a:miter lim="800000"/>
                            <a:tailEnd type="triangle"/>
                          </a:ln>
                          <a:effectLst/>
                        </wps:spPr>
                        <wps:bodyPr/>
                      </wps:wsp>
                      <wps:wsp>
                        <wps:cNvPr id="202" name="Text Box 2"/>
                        <wps:cNvSpPr txBox="1">
                          <a:spLocks noChangeArrowheads="1"/>
                        </wps:cNvSpPr>
                        <wps:spPr bwMode="auto">
                          <a:xfrm>
                            <a:off x="4990289" y="0"/>
                            <a:ext cx="1653702" cy="1575881"/>
                          </a:xfrm>
                          <a:prstGeom prst="rect">
                            <a:avLst/>
                          </a:prstGeom>
                          <a:noFill/>
                          <a:ln w="9525">
                            <a:noFill/>
                            <a:miter lim="800000"/>
                            <a:headEnd/>
                            <a:tailEnd/>
                          </a:ln>
                        </wps:spPr>
                        <wps:txbx>
                          <w:txbxContent>
                            <w:p w14:paraId="1CEFACDC" w14:textId="5309C107" w:rsidR="00E75E70" w:rsidRDefault="00E75E70" w:rsidP="001B5E24">
                              <w:pPr>
                                <w:jc w:val="right"/>
                              </w:pPr>
                              <w:r>
                                <w:t xml:space="preserve">When the host starts the game, the other slots are filled up by AI and </w:t>
                              </w:r>
                              <w:r w:rsidR="008D45D1">
                                <w:t>(</w:t>
                              </w:r>
                              <w:r>
                                <w:t>to indicate extra players are in the game</w:t>
                              </w:r>
                              <w:r w:rsidR="008D45D1">
                                <w:t>)</w:t>
                              </w:r>
                              <w:r>
                                <w:t xml:space="preserve"> the </w:t>
                              </w:r>
                              <w:r w:rsidR="008D45D1">
                                <w:t>coloured</w:t>
                              </w:r>
                              <w:r>
                                <w:t xml:space="preserve"> sprites are revealed.</w:t>
                              </w:r>
                            </w:p>
                            <w:p w14:paraId="31C746A5" w14:textId="77777777" w:rsidR="00E75E70" w:rsidRDefault="00E75E70" w:rsidP="001B5E24"/>
                            <w:p w14:paraId="44EDEFCC" w14:textId="77777777" w:rsidR="00E75E70" w:rsidRDefault="00E75E70" w:rsidP="001B5E24"/>
                          </w:txbxContent>
                        </wps:txbx>
                        <wps:bodyPr rot="0" vert="horz" wrap="square" lIns="91440" tIns="45720" rIns="91440" bIns="45720" anchor="t" anchorCtr="0">
                          <a:noAutofit/>
                        </wps:bodyPr>
                      </wps:wsp>
                      <wps:wsp>
                        <wps:cNvPr id="203" name="Straight Arrow Connector 203"/>
                        <wps:cNvCnPr/>
                        <wps:spPr>
                          <a:xfrm flipH="1" flipV="1">
                            <a:off x="4804653" y="641215"/>
                            <a:ext cx="463617" cy="252919"/>
                          </a:xfrm>
                          <a:prstGeom prst="straightConnector1">
                            <a:avLst/>
                          </a:prstGeom>
                          <a:noFill/>
                          <a:ln w="6350" cap="flat" cmpd="sng" algn="ctr">
                            <a:solidFill>
                              <a:srgbClr val="5B9BD5"/>
                            </a:solidFill>
                            <a:prstDash val="solid"/>
                            <a:miter lim="800000"/>
                            <a:tailEnd type="triangle"/>
                          </a:ln>
                          <a:effectLst/>
                        </wps:spPr>
                        <wps:bodyPr/>
                      </wps:wsp>
                    </wpg:wgp>
                  </a:graphicData>
                </a:graphic>
              </wp:anchor>
            </w:drawing>
          </mc:Choice>
          <mc:Fallback>
            <w:pict>
              <v:group w14:anchorId="153AB9B0" id="Group 206" o:spid="_x0000_s1122" style="position:absolute;margin-left:0;margin-top:1.1pt;width:523.15pt;height:283.45pt;z-index:251658289" coordsize="66439,3599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">
                <v:shape id="Picture 32" o:spid="_x0000_s1123" type="#_x0000_t75" style="position:absolute;left:19260;width:28004;height:359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">
                  <v:imagedata r:id="rId48" o:title=""/>
                </v:shape>
                <v:shape id="_x0000_s1124" type="#_x0000_t202" style="position:absolute;top:9727;width:16537;height:2208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" filled="f" stroked="f">
                  <v:textbox>
                    <w:txbxContent>
                      <w:p w14:paraId="3AA81BED" w14:textId="77777777" w:rsidR="00E75E70" w:rsidRDefault="00E75E70" w:rsidP="007921AA">
                        <w:r>
                          <w:t xml:space="preserve">A countdown of 5 seconds is started which replaces the GameID box. This implies no other users can join as the box is taken away, which is true at this point. </w:t>
                        </w:r>
                      </w:p>
                      <w:p w14:paraId="5E441A34" w14:textId="77777777" w:rsidR="00E75E70" w:rsidRDefault="00E75E70" w:rsidP="007921AA"/>
                      <w:p w14:paraId="75AE2530" w14:textId="77777777" w:rsidR="00E75E70" w:rsidRDefault="00E75E70" w:rsidP="007921AA"/>
                    </w:txbxContent>
                  </v:textbox>
                </v:shape>
                <v:shape id="Straight Arrow Connector 197" o:spid="_x0000_s1125" type="#_x0000_t32" style="position:absolute;left:12937;top:25681;width:16537;height:8171;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" strokecolor="#5b9bd5" strokeweight=".5pt">
                  <v:stroke endarrow="block" joinstyle="miter"/>
                </v:shape>
                <v:shape id="_x0000_s1126" type="#_x0000_t202" style="position:absolute;left:49902;width:16537;height:1575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" filled="f" stroked="f">
                  <v:textbox>
                    <w:txbxContent>
                      <w:p w14:paraId="1CEFACDC" w14:textId="5309C107" w:rsidR="00E75E70" w:rsidRDefault="00E75E70" w:rsidP="001B5E24">
                        <w:pPr>
                          <w:jc w:val="right"/>
                        </w:pPr>
                        <w:r>
                          <w:t xml:space="preserve">When the host starts the game, the other slots are filled up by AI and </w:t>
                        </w:r>
                        <w:r w:rsidR="008D45D1">
                          <w:t>(</w:t>
                        </w:r>
                        <w:r>
                          <w:t>to indicate extra players are in the game</w:t>
                        </w:r>
                        <w:r w:rsidR="008D45D1">
                          <w:t>)</w:t>
                        </w:r>
                        <w:r>
                          <w:t xml:space="preserve"> the </w:t>
                        </w:r>
                        <w:r w:rsidR="008D45D1">
                          <w:t>coloured</w:t>
                        </w:r>
                        <w:r>
                          <w:t xml:space="preserve"> sprites are revealed.</w:t>
                        </w:r>
                      </w:p>
                      <w:p w14:paraId="31C746A5" w14:textId="77777777" w:rsidR="00E75E70" w:rsidRDefault="00E75E70" w:rsidP="001B5E24"/>
                      <w:p w14:paraId="44EDEFCC" w14:textId="77777777" w:rsidR="00E75E70" w:rsidRDefault="00E75E70" w:rsidP="001B5E24"/>
                    </w:txbxContent>
                  </v:textbox>
                </v:shape>
                <v:shape id="Straight Arrow Connector 203" o:spid="_x0000_s1127" type="#_x0000_t32" style="position:absolute;left:48046;top:6412;width:4636;height:2529;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" strokecolor="#5b9bd5" strokeweight=".5pt">
                  <v:stroke endarrow="block" joinstyle="miter"/>
                </v:shape>
              </v:group>
            </w:pict>
          </mc:Fallback>
        </mc:AlternateContent>
      </w:r>
    </w:p>
    <w:p w14:paraId="142FCC32" w14:textId="5A79678E" w:rsidR="00D64071" w:rsidRDefault="00D64071" w:rsidP="006C3305"/>
    <w:p w14:paraId="495B9D16" w14:textId="78B41C7C" w:rsidR="00D64071" w:rsidRDefault="00D64071" w:rsidP="006C3305"/>
    <w:p w14:paraId="73335505" w14:textId="78AB51BE" w:rsidR="00D64071" w:rsidRDefault="00D64071" w:rsidP="006C3305"/>
    <w:p w14:paraId="4253C127" w14:textId="25AA246C" w:rsidR="00D64071" w:rsidRDefault="00D64071" w:rsidP="006C3305"/>
    <w:p w14:paraId="36EFE6CA" w14:textId="4BBC0E8A" w:rsidR="00D64071" w:rsidRDefault="00D64071" w:rsidP="006C3305"/>
    <w:p w14:paraId="72785CB7" w14:textId="294BAEC1" w:rsidR="00D64071" w:rsidRDefault="00D64071" w:rsidP="006C3305"/>
    <w:p w14:paraId="6DC737A7" w14:textId="0B48EBD5" w:rsidR="00D64071" w:rsidRDefault="00D64071" w:rsidP="006C3305"/>
    <w:p w14:paraId="4A39A79F" w14:textId="34387772" w:rsidR="00D64071" w:rsidRDefault="00D64071" w:rsidP="006C3305"/>
    <w:p w14:paraId="0D522FE7" w14:textId="10A6BDFD" w:rsidR="00D64071" w:rsidRDefault="00D64071" w:rsidP="006C3305"/>
    <w:p w14:paraId="67D350A6" w14:textId="57BADF50" w:rsidR="00D64071" w:rsidRDefault="00D64071" w:rsidP="006C3305"/>
    <w:p w14:paraId="4F68984F" w14:textId="59547A5F" w:rsidR="006C3305" w:rsidRDefault="006C3305" w:rsidP="006C3305"/>
    <w:p w14:paraId="18E764D5" w14:textId="77777777" w:rsidR="00577543" w:rsidRPr="006C3305" w:rsidRDefault="00577543" w:rsidP="006C3305"/>
    <w:p w14:paraId="4A249E56" w14:textId="77777777" w:rsidR="005B4BD4" w:rsidRDefault="005B4BD4" w:rsidP="005B4BD4">
      <w:pPr>
        <w:pStyle w:val="Heading2"/>
      </w:pPr>
      <w:bookmarkStart w:id="48" w:name="_Toc29333595"/>
      <w:r>
        <w:lastRenderedPageBreak/>
        <w:t>Class Descriptions</w:t>
      </w:r>
      <w:bookmarkEnd w:id="48"/>
    </w:p>
    <w:p w14:paraId="79DB2254" w14:textId="3E05CEC0" w:rsidR="005B4BD4" w:rsidRPr="00C203FD" w:rsidRDefault="005B4BD4" w:rsidP="005B4BD4">
      <w:r>
        <w:t>Below are the class diagrams for my project which show my use of aggregation and inheritance in order to increase efficiency and readability. Also shown is a table depicting what each method and class is responsible for in higher detail than the high-level descriptions.</w:t>
      </w:r>
      <w:r w:rsidRPr="00DF460C">
        <w:t xml:space="preserve"> </w:t>
      </w:r>
    </w:p>
    <w:p w14:paraId="66C0EF98" w14:textId="77777777" w:rsidR="005B4BD4" w:rsidRPr="00DF460C" w:rsidRDefault="005B4BD4" w:rsidP="005B4BD4"/>
    <w:p w14:paraId="351E7A93" w14:textId="77777777" w:rsidR="005B4BD4" w:rsidRDefault="005B4BD4" w:rsidP="005B4BD4">
      <w:pPr>
        <w:pStyle w:val="Heading3"/>
      </w:pPr>
      <w:bookmarkStart w:id="49" w:name="_Toc29333596"/>
      <w:r>
        <w:t>Class Diagram</w:t>
      </w:r>
      <w:bookmarkEnd w:id="49"/>
    </w:p>
    <w:p w14:paraId="6D5121A1" w14:textId="77777777" w:rsidR="005B4BD4" w:rsidRDefault="005B4BD4" w:rsidP="005B4BD4">
      <w:r>
        <w:t>Below are class diagrams for the most advanced uses of inheritance in my project.</w:t>
      </w:r>
    </w:p>
    <w:p w14:paraId="5C842196" w14:textId="77777777" w:rsidR="005B4BD4" w:rsidRDefault="005B4BD4" w:rsidP="005B4BD4">
      <w:r>
        <w:rPr>
          <w:noProof/>
        </w:rPr>
        <w:lastRenderedPageBreak/>
        <w:drawing>
          <wp:anchor distT="0" distB="0" distL="114300" distR="114300" simplePos="0" relativeHeight="251658291" behindDoc="0" locked="0" layoutInCell="1" allowOverlap="1" wp14:anchorId="3A9DCC7E" wp14:editId="52BAD297">
            <wp:simplePos x="0" y="0"/>
            <wp:positionH relativeFrom="page">
              <wp:posOffset>238125</wp:posOffset>
            </wp:positionH>
            <wp:positionV relativeFrom="paragraph">
              <wp:posOffset>130175</wp:posOffset>
            </wp:positionV>
            <wp:extent cx="6638925" cy="9027795"/>
            <wp:effectExtent l="0" t="0" r="0" b="1905"/>
            <wp:wrapTopAndBottom/>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Classdiagramaids.png"/>
                    <pic:cNvPicPr/>
                  </pic:nvPicPr>
                  <pic:blipFill rotWithShape="1">
                    <a:blip r:embed="rId49">
                      <a:extLst>
                        <a:ext uri="{28A0092B-C50C-407E-A947-70E740481C1C}">
                          <a14:useLocalDpi xmlns:a14="http://schemas.microsoft.com/office/drawing/2010/main" val="0"/>
                        </a:ext>
                      </a:extLst>
                    </a:blip>
                    <a:srcRect r="26330" b="53566"/>
                    <a:stretch/>
                  </pic:blipFill>
                  <pic:spPr bwMode="auto">
                    <a:xfrm>
                      <a:off x="0" y="0"/>
                      <a:ext cx="6638925" cy="90277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4095A52" w14:textId="77777777" w:rsidR="005B4BD4" w:rsidRDefault="005B4BD4" w:rsidP="005B4BD4">
      <w:pPr>
        <w:rPr>
          <w:noProof/>
        </w:rPr>
      </w:pPr>
      <w:r>
        <w:rPr>
          <w:noProof/>
        </w:rPr>
        <w:lastRenderedPageBreak/>
        <w:drawing>
          <wp:inline distT="0" distB="0" distL="0" distR="0" wp14:anchorId="642DDC5F" wp14:editId="4E6C0978">
            <wp:extent cx="6965315" cy="8878570"/>
            <wp:effectExtent l="0" t="0" r="6985"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Classdiagramaids.png"/>
                    <pic:cNvPicPr/>
                  </pic:nvPicPr>
                  <pic:blipFill rotWithShape="1">
                    <a:blip r:embed="rId49">
                      <a:extLst>
                        <a:ext uri="{28A0092B-C50C-407E-A947-70E740481C1C}">
                          <a14:useLocalDpi xmlns:a14="http://schemas.microsoft.com/office/drawing/2010/main" val="0"/>
                        </a:ext>
                      </a:extLst>
                    </a:blip>
                    <a:srcRect t="46596" r="8577" b="1"/>
                    <a:stretch/>
                  </pic:blipFill>
                  <pic:spPr bwMode="auto">
                    <a:xfrm>
                      <a:off x="0" y="0"/>
                      <a:ext cx="6965315" cy="8878570"/>
                    </a:xfrm>
                    <a:prstGeom prst="rect">
                      <a:avLst/>
                    </a:prstGeom>
                    <a:ln>
                      <a:noFill/>
                    </a:ln>
                    <a:extLst>
                      <a:ext uri="{53640926-AAD7-44D8-BBD7-CCE9431645EC}">
                        <a14:shadowObscured xmlns:a14="http://schemas.microsoft.com/office/drawing/2010/main"/>
                      </a:ext>
                    </a:extLst>
                  </pic:spPr>
                </pic:pic>
              </a:graphicData>
            </a:graphic>
          </wp:inline>
        </w:drawing>
      </w:r>
    </w:p>
    <w:p w14:paraId="05DAEC09" w14:textId="77777777" w:rsidR="005B4BD4" w:rsidRPr="005B4BD4" w:rsidRDefault="005B4BD4" w:rsidP="005B4BD4"/>
    <w:p w14:paraId="3B7DEFB9" w14:textId="77777777" w:rsidR="00A93A23" w:rsidRDefault="00A93A23" w:rsidP="00A93A23">
      <w:pPr>
        <w:pStyle w:val="Heading3"/>
      </w:pPr>
      <w:bookmarkStart w:id="50" w:name="_Toc29333597"/>
      <w:r>
        <w:lastRenderedPageBreak/>
        <w:t>Class Description Table</w:t>
      </w:r>
      <w:bookmarkEnd w:id="50"/>
    </w:p>
    <w:p w14:paraId="6962588F" w14:textId="5EFDCB6D" w:rsidR="00A93A23" w:rsidRPr="007E21C3" w:rsidRDefault="00A93A23" w:rsidP="00A93A23">
      <w:r>
        <w:t xml:space="preserve">“” - Unchanged signature from other definition of </w:t>
      </w:r>
      <w:r w:rsidR="00CF6CB0">
        <w:t xml:space="preserve">a </w:t>
      </w:r>
      <w:r>
        <w:t xml:space="preserve">method with </w:t>
      </w:r>
      <w:r w:rsidR="00CF6CB0">
        <w:t xml:space="preserve">the </w:t>
      </w:r>
      <w:r>
        <w:t>same name.</w:t>
      </w:r>
    </w:p>
    <w:tbl>
      <w:tblPr>
        <w:tblStyle w:val="TableGrid"/>
        <w:tblW w:w="0" w:type="auto"/>
        <w:tblInd w:w="0" w:type="dxa"/>
        <w:tblLook w:val="04A0" w:firstRow="1" w:lastRow="0" w:firstColumn="1" w:lastColumn="0" w:noHBand="0" w:noVBand="1"/>
      </w:tblPr>
      <w:tblGrid>
        <w:gridCol w:w="1653"/>
        <w:gridCol w:w="2076"/>
        <w:gridCol w:w="1790"/>
        <w:gridCol w:w="1418"/>
        <w:gridCol w:w="3519"/>
      </w:tblGrid>
      <w:tr w:rsidR="00A93A23" w14:paraId="0E1E617A" w14:textId="77777777" w:rsidTr="00E75E70">
        <w:tc>
          <w:tcPr>
            <w:tcW w:w="1659" w:type="dxa"/>
          </w:tcPr>
          <w:p w14:paraId="7CEC434E" w14:textId="77777777" w:rsidR="00A93A23" w:rsidRDefault="00A93A23" w:rsidP="00E75E70">
            <w:r>
              <w:t>Class</w:t>
            </w:r>
          </w:p>
        </w:tc>
        <w:tc>
          <w:tcPr>
            <w:tcW w:w="2076" w:type="dxa"/>
          </w:tcPr>
          <w:p w14:paraId="0EDF13FB" w14:textId="77777777" w:rsidR="00A93A23" w:rsidRDefault="00A93A23" w:rsidP="00E75E70">
            <w:r>
              <w:t>Name</w:t>
            </w:r>
          </w:p>
        </w:tc>
        <w:tc>
          <w:tcPr>
            <w:tcW w:w="1790" w:type="dxa"/>
          </w:tcPr>
          <w:p w14:paraId="1F0E356A" w14:textId="77777777" w:rsidR="00A93A23" w:rsidRDefault="00A93A23" w:rsidP="00E75E70">
            <w:r>
              <w:t>Parameters</w:t>
            </w:r>
          </w:p>
        </w:tc>
        <w:tc>
          <w:tcPr>
            <w:tcW w:w="1162" w:type="dxa"/>
          </w:tcPr>
          <w:p w14:paraId="7F23E3F1" w14:textId="77777777" w:rsidR="00A93A23" w:rsidRDefault="00A93A23" w:rsidP="00E75E70">
            <w:r>
              <w:t>Return</w:t>
            </w:r>
          </w:p>
        </w:tc>
        <w:tc>
          <w:tcPr>
            <w:tcW w:w="3769" w:type="dxa"/>
          </w:tcPr>
          <w:p w14:paraId="1EEC9CD9" w14:textId="77777777" w:rsidR="00A93A23" w:rsidRDefault="00A93A23" w:rsidP="00E75E70">
            <w:r>
              <w:t>Description</w:t>
            </w:r>
          </w:p>
          <w:p w14:paraId="7649F3E4" w14:textId="77777777" w:rsidR="00A93A23" w:rsidRDefault="00A93A23" w:rsidP="00E75E70"/>
        </w:tc>
      </w:tr>
      <w:tr w:rsidR="00A93A23" w14:paraId="25C3B899" w14:textId="77777777" w:rsidTr="00E75E70">
        <w:tc>
          <w:tcPr>
            <w:tcW w:w="1659" w:type="dxa"/>
          </w:tcPr>
          <w:p w14:paraId="3E8E2B4F" w14:textId="77777777" w:rsidR="00A93A23" w:rsidRPr="00927938" w:rsidRDefault="00A93A23" w:rsidP="00E75E70">
            <w:pPr>
              <w:rPr>
                <w:b/>
              </w:rPr>
            </w:pPr>
            <w:r w:rsidRPr="00927938">
              <w:rPr>
                <w:b/>
              </w:rPr>
              <w:t>StartScreen</w:t>
            </w:r>
          </w:p>
        </w:tc>
        <w:tc>
          <w:tcPr>
            <w:tcW w:w="2076" w:type="dxa"/>
          </w:tcPr>
          <w:p w14:paraId="6F20530F" w14:textId="77777777" w:rsidR="00A93A23" w:rsidRDefault="00A93A23" w:rsidP="00E75E70">
            <w:pPr>
              <w:jc w:val="center"/>
            </w:pPr>
            <w:r>
              <w:t>__init__</w:t>
            </w:r>
          </w:p>
        </w:tc>
        <w:tc>
          <w:tcPr>
            <w:tcW w:w="1790" w:type="dxa"/>
          </w:tcPr>
          <w:p w14:paraId="461F4CBA" w14:textId="77777777" w:rsidR="00A93A23" w:rsidRDefault="00A93A23" w:rsidP="00E75E70">
            <w:pPr>
              <w:jc w:val="center"/>
            </w:pPr>
            <w:r>
              <w:t>“”</w:t>
            </w:r>
          </w:p>
        </w:tc>
        <w:tc>
          <w:tcPr>
            <w:tcW w:w="1162" w:type="dxa"/>
          </w:tcPr>
          <w:p w14:paraId="39CF532A" w14:textId="77777777" w:rsidR="00A93A23" w:rsidRDefault="00A93A23" w:rsidP="00E75E70">
            <w:pPr>
              <w:jc w:val="center"/>
            </w:pPr>
            <w:r>
              <w:t>none</w:t>
            </w:r>
          </w:p>
        </w:tc>
        <w:tc>
          <w:tcPr>
            <w:tcW w:w="3769" w:type="dxa"/>
          </w:tcPr>
          <w:p w14:paraId="61B632B2" w14:textId="77777777" w:rsidR="00A93A23" w:rsidRDefault="00A93A23" w:rsidP="00E75E70">
            <w:r w:rsidRPr="00927938">
              <w:t>Displays the StartScreen and keeps track of all the objects on the screen and user interactions with them.</w:t>
            </w:r>
          </w:p>
        </w:tc>
      </w:tr>
      <w:tr w:rsidR="00A93A23" w14:paraId="471E2586" w14:textId="77777777" w:rsidTr="00E75E70">
        <w:tc>
          <w:tcPr>
            <w:tcW w:w="1659" w:type="dxa"/>
          </w:tcPr>
          <w:p w14:paraId="608D8891" w14:textId="77777777" w:rsidR="00A93A23" w:rsidRPr="00927938" w:rsidRDefault="00A93A23" w:rsidP="00E75E70">
            <w:pPr>
              <w:rPr>
                <w:b/>
              </w:rPr>
            </w:pPr>
          </w:p>
        </w:tc>
        <w:tc>
          <w:tcPr>
            <w:tcW w:w="2076" w:type="dxa"/>
          </w:tcPr>
          <w:p w14:paraId="30BD0B5A" w14:textId="77777777" w:rsidR="00A93A23" w:rsidRDefault="00A93A23" w:rsidP="00E75E70">
            <w:pPr>
              <w:jc w:val="center"/>
            </w:pPr>
            <w:r>
              <w:t>get_choices</w:t>
            </w:r>
          </w:p>
        </w:tc>
        <w:tc>
          <w:tcPr>
            <w:tcW w:w="1790" w:type="dxa"/>
          </w:tcPr>
          <w:p w14:paraId="5F694C04" w14:textId="77777777" w:rsidR="00A93A23" w:rsidRDefault="00A93A23" w:rsidP="00E75E70">
            <w:pPr>
              <w:jc w:val="center"/>
            </w:pPr>
            <w:r>
              <w:t>string_choices, win_scale</w:t>
            </w:r>
          </w:p>
        </w:tc>
        <w:tc>
          <w:tcPr>
            <w:tcW w:w="1162" w:type="dxa"/>
          </w:tcPr>
          <w:p w14:paraId="65962ADD" w14:textId="77777777" w:rsidR="00A93A23" w:rsidRDefault="00A93A23" w:rsidP="00E75E70">
            <w:pPr>
              <w:jc w:val="center"/>
            </w:pPr>
            <w:r>
              <w:t>choices</w:t>
            </w:r>
          </w:p>
        </w:tc>
        <w:tc>
          <w:tcPr>
            <w:tcW w:w="3769" w:type="dxa"/>
          </w:tcPr>
          <w:p w14:paraId="4CF75253" w14:textId="77777777" w:rsidR="00A93A23" w:rsidRPr="00927938" w:rsidRDefault="00A93A23" w:rsidP="00E75E70">
            <w:r w:rsidRPr="00961254">
              <w:t>Returns a list of live word objects. One for each choice in the string choices parameter.</w:t>
            </w:r>
          </w:p>
        </w:tc>
      </w:tr>
      <w:tr w:rsidR="00A93A23" w14:paraId="40E74340" w14:textId="77777777" w:rsidTr="00E75E70">
        <w:tc>
          <w:tcPr>
            <w:tcW w:w="1659" w:type="dxa"/>
          </w:tcPr>
          <w:p w14:paraId="6A926AAE" w14:textId="77777777" w:rsidR="00A93A23" w:rsidRPr="00927938" w:rsidRDefault="00A93A23" w:rsidP="00E75E70">
            <w:pPr>
              <w:rPr>
                <w:b/>
              </w:rPr>
            </w:pPr>
          </w:p>
        </w:tc>
        <w:tc>
          <w:tcPr>
            <w:tcW w:w="2076" w:type="dxa"/>
          </w:tcPr>
          <w:p w14:paraId="0E138FB9" w14:textId="77777777" w:rsidR="00A93A23" w:rsidRDefault="00A93A23" w:rsidP="00E75E70">
            <w:pPr>
              <w:jc w:val="center"/>
            </w:pPr>
            <w:r>
              <w:t>run</w:t>
            </w:r>
          </w:p>
        </w:tc>
        <w:tc>
          <w:tcPr>
            <w:tcW w:w="1790" w:type="dxa"/>
          </w:tcPr>
          <w:p w14:paraId="1F7D5F03" w14:textId="77777777" w:rsidR="00A93A23" w:rsidRDefault="00A93A23" w:rsidP="00E75E70">
            <w:pPr>
              <w:jc w:val="center"/>
            </w:pPr>
            <w:r>
              <w:t>win,</w:t>
            </w:r>
          </w:p>
          <w:p w14:paraId="27B2AF69" w14:textId="77777777" w:rsidR="00A93A23" w:rsidRDefault="00A93A23" w:rsidP="00E75E70">
            <w:pPr>
              <w:jc w:val="center"/>
            </w:pPr>
            <w:r>
              <w:t>events</w:t>
            </w:r>
          </w:p>
        </w:tc>
        <w:tc>
          <w:tcPr>
            <w:tcW w:w="1162" w:type="dxa"/>
          </w:tcPr>
          <w:p w14:paraId="0D002743" w14:textId="77777777" w:rsidR="00A93A23" w:rsidRDefault="00A93A23" w:rsidP="00E75E70">
            <w:pPr>
              <w:jc w:val="center"/>
            </w:pPr>
            <w:r>
              <w:t>none</w:t>
            </w:r>
          </w:p>
        </w:tc>
        <w:tc>
          <w:tcPr>
            <w:tcW w:w="3769" w:type="dxa"/>
          </w:tcPr>
          <w:p w14:paraId="59EF0031" w14:textId="77777777" w:rsidR="00A93A23" w:rsidRPr="00927938" w:rsidRDefault="00A93A23" w:rsidP="00E75E70">
            <w:r>
              <w:t>Controls all the essential tasks, such as displaying all objects, and deciding if and what subprogram should be run.</w:t>
            </w:r>
          </w:p>
        </w:tc>
      </w:tr>
      <w:tr w:rsidR="00A93A23" w14:paraId="0F6D81FF" w14:textId="77777777" w:rsidTr="00E75E70">
        <w:tc>
          <w:tcPr>
            <w:tcW w:w="1659" w:type="dxa"/>
          </w:tcPr>
          <w:p w14:paraId="030BB3DD" w14:textId="77777777" w:rsidR="00A93A23" w:rsidRPr="00927938" w:rsidRDefault="00A93A23" w:rsidP="00E75E70">
            <w:pPr>
              <w:rPr>
                <w:b/>
              </w:rPr>
            </w:pPr>
          </w:p>
        </w:tc>
        <w:tc>
          <w:tcPr>
            <w:tcW w:w="2076" w:type="dxa"/>
          </w:tcPr>
          <w:p w14:paraId="72FFCEF1" w14:textId="77777777" w:rsidR="00A93A23" w:rsidRDefault="00A93A23" w:rsidP="00E75E70">
            <w:pPr>
              <w:jc w:val="center"/>
            </w:pPr>
            <w:r>
              <w:t>update_objects</w:t>
            </w:r>
          </w:p>
        </w:tc>
        <w:tc>
          <w:tcPr>
            <w:tcW w:w="1790" w:type="dxa"/>
          </w:tcPr>
          <w:p w14:paraId="5AB2F374" w14:textId="77777777" w:rsidR="00A93A23" w:rsidRDefault="00A93A23" w:rsidP="00E75E70">
            <w:pPr>
              <w:jc w:val="center"/>
            </w:pPr>
            <w:r>
              <w:t>events</w:t>
            </w:r>
          </w:p>
        </w:tc>
        <w:tc>
          <w:tcPr>
            <w:tcW w:w="1162" w:type="dxa"/>
          </w:tcPr>
          <w:p w14:paraId="1E329C4F" w14:textId="77777777" w:rsidR="00A93A23" w:rsidRDefault="00A93A23" w:rsidP="00E75E70">
            <w:pPr>
              <w:jc w:val="center"/>
            </w:pPr>
            <w:r>
              <w:t>none</w:t>
            </w:r>
          </w:p>
        </w:tc>
        <w:tc>
          <w:tcPr>
            <w:tcW w:w="3769" w:type="dxa"/>
          </w:tcPr>
          <w:p w14:paraId="16A33D25" w14:textId="77777777" w:rsidR="00A93A23" w:rsidRPr="0055090F" w:rsidRDefault="00A93A23" w:rsidP="00E75E70">
            <w:r w:rsidRPr="007D14EF">
              <w:t>Updates objects according to mouse input.</w:t>
            </w:r>
          </w:p>
        </w:tc>
      </w:tr>
      <w:tr w:rsidR="00A93A23" w14:paraId="2689A427" w14:textId="77777777" w:rsidTr="00E75E70">
        <w:trPr>
          <w:trHeight w:val="70"/>
        </w:trPr>
        <w:tc>
          <w:tcPr>
            <w:tcW w:w="1659" w:type="dxa"/>
          </w:tcPr>
          <w:p w14:paraId="7720C709" w14:textId="77777777" w:rsidR="00A93A23" w:rsidRPr="00927938" w:rsidRDefault="00A93A23" w:rsidP="00E75E70">
            <w:pPr>
              <w:rPr>
                <w:b/>
              </w:rPr>
            </w:pPr>
          </w:p>
        </w:tc>
        <w:tc>
          <w:tcPr>
            <w:tcW w:w="2076" w:type="dxa"/>
          </w:tcPr>
          <w:p w14:paraId="3F809556" w14:textId="77777777" w:rsidR="00A93A23" w:rsidRDefault="00A93A23" w:rsidP="00E75E70">
            <w:pPr>
              <w:jc w:val="center"/>
            </w:pPr>
            <w:r>
              <w:t>get_program</w:t>
            </w:r>
          </w:p>
        </w:tc>
        <w:tc>
          <w:tcPr>
            <w:tcW w:w="1790" w:type="dxa"/>
          </w:tcPr>
          <w:p w14:paraId="42EDE1D4" w14:textId="77777777" w:rsidR="00A93A23" w:rsidRDefault="00A93A23" w:rsidP="00E75E70">
            <w:pPr>
              <w:jc w:val="center"/>
            </w:pPr>
            <w:r>
              <w:t>none</w:t>
            </w:r>
          </w:p>
        </w:tc>
        <w:tc>
          <w:tcPr>
            <w:tcW w:w="1162" w:type="dxa"/>
          </w:tcPr>
          <w:p w14:paraId="3AFD56D6" w14:textId="77777777" w:rsidR="00A93A23" w:rsidRDefault="00A93A23" w:rsidP="00E75E70">
            <w:pPr>
              <w:jc w:val="center"/>
            </w:pPr>
            <w:r>
              <w:t>program</w:t>
            </w:r>
          </w:p>
        </w:tc>
        <w:tc>
          <w:tcPr>
            <w:tcW w:w="3769" w:type="dxa"/>
          </w:tcPr>
          <w:p w14:paraId="23F91AE6" w14:textId="77777777" w:rsidR="00A93A23" w:rsidRPr="007D14EF" w:rsidRDefault="00A93A23" w:rsidP="00E75E70">
            <w:r>
              <w:t>Gets program attribute.</w:t>
            </w:r>
          </w:p>
        </w:tc>
      </w:tr>
      <w:tr w:rsidR="00A93A23" w14:paraId="4EFB9697" w14:textId="77777777" w:rsidTr="00E75E70">
        <w:tc>
          <w:tcPr>
            <w:tcW w:w="1659" w:type="dxa"/>
          </w:tcPr>
          <w:p w14:paraId="096B214C" w14:textId="77777777" w:rsidR="00A93A23" w:rsidRPr="00927938" w:rsidRDefault="00A93A23" w:rsidP="00E75E70">
            <w:pPr>
              <w:rPr>
                <w:b/>
              </w:rPr>
            </w:pPr>
          </w:p>
        </w:tc>
        <w:tc>
          <w:tcPr>
            <w:tcW w:w="2076" w:type="dxa"/>
          </w:tcPr>
          <w:p w14:paraId="6DE90BC4" w14:textId="77777777" w:rsidR="00A93A23" w:rsidRDefault="00A93A23" w:rsidP="00E75E70">
            <w:pPr>
              <w:jc w:val="center"/>
            </w:pPr>
            <w:r>
              <w:t>get_error</w:t>
            </w:r>
          </w:p>
        </w:tc>
        <w:tc>
          <w:tcPr>
            <w:tcW w:w="1790" w:type="dxa"/>
          </w:tcPr>
          <w:p w14:paraId="20755005" w14:textId="77777777" w:rsidR="00A93A23" w:rsidRDefault="00A93A23" w:rsidP="00E75E70">
            <w:pPr>
              <w:jc w:val="center"/>
            </w:pPr>
            <w:r>
              <w:t>none</w:t>
            </w:r>
          </w:p>
        </w:tc>
        <w:tc>
          <w:tcPr>
            <w:tcW w:w="1162" w:type="dxa"/>
          </w:tcPr>
          <w:p w14:paraId="4F8BA65C" w14:textId="77777777" w:rsidR="00A93A23" w:rsidRDefault="00A93A23" w:rsidP="00E75E70">
            <w:pPr>
              <w:jc w:val="center"/>
            </w:pPr>
            <w:r>
              <w:t>error</w:t>
            </w:r>
          </w:p>
        </w:tc>
        <w:tc>
          <w:tcPr>
            <w:tcW w:w="3769" w:type="dxa"/>
          </w:tcPr>
          <w:p w14:paraId="3B79E965" w14:textId="77777777" w:rsidR="00A93A23" w:rsidRDefault="00A93A23" w:rsidP="00E75E70">
            <w:r>
              <w:t>Gets error attribute.</w:t>
            </w:r>
          </w:p>
        </w:tc>
      </w:tr>
      <w:tr w:rsidR="00A93A23" w14:paraId="6F76B7F9" w14:textId="77777777" w:rsidTr="00E75E70">
        <w:tc>
          <w:tcPr>
            <w:tcW w:w="1659" w:type="dxa"/>
          </w:tcPr>
          <w:p w14:paraId="24CD02F6" w14:textId="77777777" w:rsidR="00A93A23" w:rsidRPr="00927938" w:rsidRDefault="00A93A23" w:rsidP="00E75E70">
            <w:pPr>
              <w:rPr>
                <w:b/>
              </w:rPr>
            </w:pPr>
          </w:p>
        </w:tc>
        <w:tc>
          <w:tcPr>
            <w:tcW w:w="2076" w:type="dxa"/>
          </w:tcPr>
          <w:p w14:paraId="67F7649E" w14:textId="77777777" w:rsidR="00A93A23" w:rsidRDefault="00A93A23" w:rsidP="00E75E70">
            <w:pPr>
              <w:jc w:val="center"/>
            </w:pPr>
            <w:r>
              <w:t>quit</w:t>
            </w:r>
          </w:p>
        </w:tc>
        <w:tc>
          <w:tcPr>
            <w:tcW w:w="1790" w:type="dxa"/>
          </w:tcPr>
          <w:p w14:paraId="18DBE5A8" w14:textId="77777777" w:rsidR="00A93A23" w:rsidRDefault="00A93A23" w:rsidP="00E75E70">
            <w:pPr>
              <w:jc w:val="center"/>
            </w:pPr>
            <w:r>
              <w:t>none</w:t>
            </w:r>
          </w:p>
        </w:tc>
        <w:tc>
          <w:tcPr>
            <w:tcW w:w="1162" w:type="dxa"/>
          </w:tcPr>
          <w:p w14:paraId="470612DB" w14:textId="77777777" w:rsidR="00A93A23" w:rsidRDefault="00A93A23" w:rsidP="00E75E70">
            <w:pPr>
              <w:jc w:val="center"/>
            </w:pPr>
            <w:r>
              <w:t>none</w:t>
            </w:r>
          </w:p>
        </w:tc>
        <w:tc>
          <w:tcPr>
            <w:tcW w:w="3769" w:type="dxa"/>
          </w:tcPr>
          <w:p w14:paraId="4F0E3792" w14:textId="77777777" w:rsidR="00A93A23" w:rsidRDefault="00A93A23" w:rsidP="00E75E70">
            <w:r>
              <w:t>Stops all threads in the object.</w:t>
            </w:r>
          </w:p>
        </w:tc>
      </w:tr>
      <w:tr w:rsidR="00A93A23" w14:paraId="60D0F799" w14:textId="77777777" w:rsidTr="00E75E70">
        <w:tc>
          <w:tcPr>
            <w:tcW w:w="1659" w:type="dxa"/>
          </w:tcPr>
          <w:p w14:paraId="387CC6CA" w14:textId="77777777" w:rsidR="00A93A23" w:rsidRPr="00927938" w:rsidRDefault="00A93A23" w:rsidP="00E75E70">
            <w:pPr>
              <w:rPr>
                <w:b/>
              </w:rPr>
            </w:pPr>
            <w:r>
              <w:rPr>
                <w:b/>
              </w:rPr>
              <w:t>SubProgram</w:t>
            </w:r>
          </w:p>
        </w:tc>
        <w:tc>
          <w:tcPr>
            <w:tcW w:w="2076" w:type="dxa"/>
          </w:tcPr>
          <w:p w14:paraId="25E30CA0" w14:textId="77777777" w:rsidR="00A93A23" w:rsidRDefault="00A93A23" w:rsidP="00E75E70">
            <w:pPr>
              <w:jc w:val="center"/>
            </w:pPr>
            <w:r>
              <w:t>__init__</w:t>
            </w:r>
          </w:p>
        </w:tc>
        <w:tc>
          <w:tcPr>
            <w:tcW w:w="1790" w:type="dxa"/>
          </w:tcPr>
          <w:p w14:paraId="1268166B" w14:textId="77777777" w:rsidR="00A93A23" w:rsidRDefault="00A93A23" w:rsidP="00E75E70">
            <w:pPr>
              <w:jc w:val="center"/>
            </w:pPr>
            <w:r>
              <w:t>“”</w:t>
            </w:r>
          </w:p>
          <w:p w14:paraId="3E30B481" w14:textId="77777777" w:rsidR="00A93A23" w:rsidRDefault="00A93A23" w:rsidP="00E75E70">
            <w:pPr>
              <w:jc w:val="center"/>
            </w:pPr>
            <w:r>
              <w:t>icons_list</w:t>
            </w:r>
          </w:p>
        </w:tc>
        <w:tc>
          <w:tcPr>
            <w:tcW w:w="1162" w:type="dxa"/>
          </w:tcPr>
          <w:p w14:paraId="6D898417" w14:textId="77777777" w:rsidR="00A93A23" w:rsidRDefault="00A93A23" w:rsidP="00E75E70">
            <w:pPr>
              <w:jc w:val="center"/>
            </w:pPr>
            <w:r>
              <w:t>none</w:t>
            </w:r>
          </w:p>
        </w:tc>
        <w:tc>
          <w:tcPr>
            <w:tcW w:w="3769" w:type="dxa"/>
          </w:tcPr>
          <w:p w14:paraId="4F9D4E48" w14:textId="37F3D563" w:rsidR="00A93A23" w:rsidRDefault="00CF6CB0" w:rsidP="00E75E70">
            <w:r>
              <w:t>A p</w:t>
            </w:r>
            <w:r w:rsidR="00A93A23">
              <w:t>rogram within the menu screen. This parent class contains the methods that run / update each sub menu as all the subprograms operate in a similar way.</w:t>
            </w:r>
          </w:p>
        </w:tc>
      </w:tr>
      <w:tr w:rsidR="00A93A23" w14:paraId="3CC4C2C9" w14:textId="77777777" w:rsidTr="00E75E70">
        <w:tc>
          <w:tcPr>
            <w:tcW w:w="1659" w:type="dxa"/>
          </w:tcPr>
          <w:p w14:paraId="4BB78172" w14:textId="77777777" w:rsidR="00A93A23" w:rsidRDefault="00A93A23" w:rsidP="00E75E70">
            <w:pPr>
              <w:rPr>
                <w:b/>
              </w:rPr>
            </w:pPr>
          </w:p>
        </w:tc>
        <w:tc>
          <w:tcPr>
            <w:tcW w:w="2076" w:type="dxa"/>
          </w:tcPr>
          <w:p w14:paraId="59EDDC96" w14:textId="77777777" w:rsidR="00A93A23" w:rsidRDefault="00A93A23" w:rsidP="00E75E70">
            <w:pPr>
              <w:jc w:val="center"/>
            </w:pPr>
            <w:r>
              <w:t>run</w:t>
            </w:r>
          </w:p>
        </w:tc>
        <w:tc>
          <w:tcPr>
            <w:tcW w:w="1790" w:type="dxa"/>
          </w:tcPr>
          <w:p w14:paraId="15344F18" w14:textId="77777777" w:rsidR="00A93A23" w:rsidRDefault="00A93A23" w:rsidP="00E75E70">
            <w:pPr>
              <w:jc w:val="center"/>
            </w:pPr>
            <w:r>
              <w:t>win,</w:t>
            </w:r>
          </w:p>
          <w:p w14:paraId="12CB1514" w14:textId="77777777" w:rsidR="00A93A23" w:rsidRDefault="00A93A23" w:rsidP="00E75E70">
            <w:pPr>
              <w:jc w:val="center"/>
            </w:pPr>
            <w:r>
              <w:t>events</w:t>
            </w:r>
          </w:p>
        </w:tc>
        <w:tc>
          <w:tcPr>
            <w:tcW w:w="1162" w:type="dxa"/>
          </w:tcPr>
          <w:p w14:paraId="13F44D13" w14:textId="77777777" w:rsidR="00A93A23" w:rsidRDefault="00A93A23" w:rsidP="00E75E70">
            <w:pPr>
              <w:jc w:val="center"/>
            </w:pPr>
            <w:r>
              <w:t>none</w:t>
            </w:r>
          </w:p>
        </w:tc>
        <w:tc>
          <w:tcPr>
            <w:tcW w:w="3769" w:type="dxa"/>
          </w:tcPr>
          <w:p w14:paraId="1E3D9D35" w14:textId="77777777" w:rsidR="00A93A23" w:rsidRDefault="00A93A23" w:rsidP="00E75E70">
            <w:r>
              <w:t>Controls all the essential tasks, such as displaying all objects.</w:t>
            </w:r>
          </w:p>
        </w:tc>
      </w:tr>
      <w:tr w:rsidR="00A93A23" w14:paraId="481DDAE9" w14:textId="77777777" w:rsidTr="00E75E70">
        <w:tc>
          <w:tcPr>
            <w:tcW w:w="1659" w:type="dxa"/>
          </w:tcPr>
          <w:p w14:paraId="63716C43" w14:textId="77777777" w:rsidR="00A93A23" w:rsidRDefault="00A93A23" w:rsidP="00E75E70">
            <w:pPr>
              <w:rPr>
                <w:b/>
              </w:rPr>
            </w:pPr>
          </w:p>
        </w:tc>
        <w:tc>
          <w:tcPr>
            <w:tcW w:w="2076" w:type="dxa"/>
          </w:tcPr>
          <w:p w14:paraId="11533EFA" w14:textId="77777777" w:rsidR="00A93A23" w:rsidRDefault="00A93A23" w:rsidP="00E75E70">
            <w:pPr>
              <w:jc w:val="center"/>
            </w:pPr>
            <w:r>
              <w:t>update_icons</w:t>
            </w:r>
          </w:p>
        </w:tc>
        <w:tc>
          <w:tcPr>
            <w:tcW w:w="1790" w:type="dxa"/>
          </w:tcPr>
          <w:p w14:paraId="41A3C13B" w14:textId="77777777" w:rsidR="00A93A23" w:rsidRDefault="00A93A23" w:rsidP="00E75E70">
            <w:pPr>
              <w:jc w:val="center"/>
            </w:pPr>
            <w:r>
              <w:t>events</w:t>
            </w:r>
          </w:p>
        </w:tc>
        <w:tc>
          <w:tcPr>
            <w:tcW w:w="1162" w:type="dxa"/>
          </w:tcPr>
          <w:p w14:paraId="4238C80E" w14:textId="77777777" w:rsidR="00A93A23" w:rsidRDefault="00A93A23" w:rsidP="00E75E70">
            <w:pPr>
              <w:jc w:val="center"/>
            </w:pPr>
            <w:r>
              <w:t>none</w:t>
            </w:r>
          </w:p>
        </w:tc>
        <w:tc>
          <w:tcPr>
            <w:tcW w:w="3769" w:type="dxa"/>
          </w:tcPr>
          <w:p w14:paraId="175F8FD7" w14:textId="77777777" w:rsidR="00A93A23" w:rsidRDefault="00A93A23" w:rsidP="00E75E70">
            <w:r w:rsidRPr="007D14EF">
              <w:t xml:space="preserve">Updates </w:t>
            </w:r>
            <w:r>
              <w:t>icons</w:t>
            </w:r>
            <w:r w:rsidRPr="007D14EF">
              <w:t xml:space="preserve"> according to mouse input.</w:t>
            </w:r>
          </w:p>
        </w:tc>
      </w:tr>
      <w:tr w:rsidR="00A93A23" w14:paraId="45935165" w14:textId="77777777" w:rsidTr="00E75E70">
        <w:tc>
          <w:tcPr>
            <w:tcW w:w="1659" w:type="dxa"/>
          </w:tcPr>
          <w:p w14:paraId="3C63F223" w14:textId="77777777" w:rsidR="00A93A23" w:rsidRDefault="00A93A23" w:rsidP="00E75E70">
            <w:pPr>
              <w:rPr>
                <w:b/>
              </w:rPr>
            </w:pPr>
          </w:p>
        </w:tc>
        <w:tc>
          <w:tcPr>
            <w:tcW w:w="2076" w:type="dxa"/>
          </w:tcPr>
          <w:p w14:paraId="614D0C38" w14:textId="77777777" w:rsidR="00A93A23" w:rsidRDefault="00A93A23" w:rsidP="00E75E70">
            <w:pPr>
              <w:jc w:val="center"/>
            </w:pPr>
            <w:r>
              <w:t>get_sub_</w:t>
            </w:r>
          </w:p>
          <w:p w14:paraId="63DAA293" w14:textId="77777777" w:rsidR="00A93A23" w:rsidRDefault="00A93A23" w:rsidP="00E75E70">
            <w:pPr>
              <w:jc w:val="center"/>
            </w:pPr>
            <w:r>
              <w:t>program_name</w:t>
            </w:r>
          </w:p>
        </w:tc>
        <w:tc>
          <w:tcPr>
            <w:tcW w:w="1790" w:type="dxa"/>
          </w:tcPr>
          <w:p w14:paraId="559BC043" w14:textId="77777777" w:rsidR="00A93A23" w:rsidRDefault="00A93A23" w:rsidP="00E75E70">
            <w:pPr>
              <w:jc w:val="center"/>
            </w:pPr>
            <w:r>
              <w:t>none</w:t>
            </w:r>
          </w:p>
        </w:tc>
        <w:tc>
          <w:tcPr>
            <w:tcW w:w="1162" w:type="dxa"/>
          </w:tcPr>
          <w:p w14:paraId="532BA288" w14:textId="77777777" w:rsidR="00A93A23" w:rsidRDefault="00A93A23" w:rsidP="00E75E70">
            <w:pPr>
              <w:jc w:val="center"/>
            </w:pPr>
            <w:r>
              <w:t>sub program name</w:t>
            </w:r>
          </w:p>
        </w:tc>
        <w:tc>
          <w:tcPr>
            <w:tcW w:w="3769" w:type="dxa"/>
          </w:tcPr>
          <w:p w14:paraId="4C070D3A" w14:textId="77777777" w:rsidR="00A93A23" w:rsidRPr="007D14EF" w:rsidRDefault="00A93A23" w:rsidP="00E75E70">
            <w:r>
              <w:t>Fetches sub program name.</w:t>
            </w:r>
          </w:p>
        </w:tc>
      </w:tr>
      <w:tr w:rsidR="00A93A23" w14:paraId="7BC5A691" w14:textId="77777777" w:rsidTr="00E75E70">
        <w:tc>
          <w:tcPr>
            <w:tcW w:w="1659" w:type="dxa"/>
          </w:tcPr>
          <w:p w14:paraId="3FA67C0A" w14:textId="77777777" w:rsidR="00A93A23" w:rsidRDefault="00A93A23" w:rsidP="00E75E70">
            <w:pPr>
              <w:rPr>
                <w:b/>
              </w:rPr>
            </w:pPr>
            <w:r>
              <w:rPr>
                <w:b/>
              </w:rPr>
              <w:t>SignUpScreen</w:t>
            </w:r>
          </w:p>
        </w:tc>
        <w:tc>
          <w:tcPr>
            <w:tcW w:w="2076" w:type="dxa"/>
          </w:tcPr>
          <w:p w14:paraId="70F15822" w14:textId="77777777" w:rsidR="00A93A23" w:rsidRDefault="00A93A23" w:rsidP="00E75E70">
            <w:pPr>
              <w:jc w:val="center"/>
            </w:pPr>
            <w:r>
              <w:t>__init__</w:t>
            </w:r>
          </w:p>
        </w:tc>
        <w:tc>
          <w:tcPr>
            <w:tcW w:w="1790" w:type="dxa"/>
          </w:tcPr>
          <w:p w14:paraId="75CEFBA5" w14:textId="77777777" w:rsidR="00A93A23" w:rsidRDefault="00A93A23" w:rsidP="00E75E70">
            <w:pPr>
              <w:jc w:val="center"/>
            </w:pPr>
            <w:r>
              <w:t>“”</w:t>
            </w:r>
          </w:p>
          <w:p w14:paraId="2098ED58" w14:textId="77777777" w:rsidR="00A93A23" w:rsidRDefault="00A93A23" w:rsidP="00E75E70">
            <w:pPr>
              <w:jc w:val="center"/>
            </w:pPr>
            <w:r>
              <w:t>icons</w:t>
            </w:r>
          </w:p>
        </w:tc>
        <w:tc>
          <w:tcPr>
            <w:tcW w:w="1162" w:type="dxa"/>
          </w:tcPr>
          <w:p w14:paraId="25D5FAF3" w14:textId="77777777" w:rsidR="00A93A23" w:rsidRDefault="00A93A23" w:rsidP="00E75E70">
            <w:pPr>
              <w:jc w:val="center"/>
            </w:pPr>
            <w:r>
              <w:t>none</w:t>
            </w:r>
          </w:p>
        </w:tc>
        <w:tc>
          <w:tcPr>
            <w:tcW w:w="3769" w:type="dxa"/>
          </w:tcPr>
          <w:p w14:paraId="1D08F5AD" w14:textId="77777777" w:rsidR="00A93A23" w:rsidRDefault="00A93A23" w:rsidP="00E75E70">
            <w:r>
              <w:t>Inherits methods from SubProgram.</w:t>
            </w:r>
          </w:p>
        </w:tc>
      </w:tr>
      <w:tr w:rsidR="00A93A23" w14:paraId="70FEC429" w14:textId="77777777" w:rsidTr="00E75E70">
        <w:tc>
          <w:tcPr>
            <w:tcW w:w="1659" w:type="dxa"/>
          </w:tcPr>
          <w:p w14:paraId="6893F5C5" w14:textId="77777777" w:rsidR="00A93A23" w:rsidRDefault="00A93A23" w:rsidP="00E75E70">
            <w:pPr>
              <w:rPr>
                <w:b/>
              </w:rPr>
            </w:pPr>
          </w:p>
        </w:tc>
        <w:tc>
          <w:tcPr>
            <w:tcW w:w="2076" w:type="dxa"/>
          </w:tcPr>
          <w:p w14:paraId="0F487264" w14:textId="77777777" w:rsidR="00A93A23" w:rsidRDefault="00A93A23" w:rsidP="00E75E70">
            <w:pPr>
              <w:jc w:val="center"/>
            </w:pPr>
            <w:r>
              <w:t>run</w:t>
            </w:r>
          </w:p>
        </w:tc>
        <w:tc>
          <w:tcPr>
            <w:tcW w:w="1790" w:type="dxa"/>
          </w:tcPr>
          <w:p w14:paraId="6959286A" w14:textId="77777777" w:rsidR="00A93A23" w:rsidRDefault="00A93A23" w:rsidP="00E75E70">
            <w:pPr>
              <w:jc w:val="center"/>
            </w:pPr>
            <w:r>
              <w:t>“”</w:t>
            </w:r>
          </w:p>
        </w:tc>
        <w:tc>
          <w:tcPr>
            <w:tcW w:w="1162" w:type="dxa"/>
          </w:tcPr>
          <w:p w14:paraId="1C704C4B" w14:textId="77777777" w:rsidR="00A93A23" w:rsidRDefault="00A93A23" w:rsidP="00E75E70">
            <w:pPr>
              <w:jc w:val="center"/>
            </w:pPr>
            <w:r>
              <w:t>“”</w:t>
            </w:r>
          </w:p>
        </w:tc>
        <w:tc>
          <w:tcPr>
            <w:tcW w:w="3769" w:type="dxa"/>
          </w:tcPr>
          <w:p w14:paraId="1B2B8E4C" w14:textId="204E10F5" w:rsidR="00A93A23" w:rsidRDefault="00A93A23" w:rsidP="00E75E70">
            <w:r>
              <w:t xml:space="preserve">Overridden from </w:t>
            </w:r>
            <w:r w:rsidR="00CF6CB0">
              <w:t xml:space="preserve">the </w:t>
            </w:r>
            <w:r>
              <w:t>parent class to include extra objects unique to the program.</w:t>
            </w:r>
          </w:p>
        </w:tc>
      </w:tr>
      <w:tr w:rsidR="00A93A23" w14:paraId="2D8A7395" w14:textId="77777777" w:rsidTr="00E75E70">
        <w:tc>
          <w:tcPr>
            <w:tcW w:w="1659" w:type="dxa"/>
          </w:tcPr>
          <w:p w14:paraId="78B84ED4" w14:textId="77777777" w:rsidR="00A93A23" w:rsidRDefault="00A93A23" w:rsidP="00E75E70">
            <w:pPr>
              <w:rPr>
                <w:b/>
              </w:rPr>
            </w:pPr>
            <w:r>
              <w:rPr>
                <w:b/>
              </w:rPr>
              <w:t>LoginScreen</w:t>
            </w:r>
          </w:p>
        </w:tc>
        <w:tc>
          <w:tcPr>
            <w:tcW w:w="2076" w:type="dxa"/>
          </w:tcPr>
          <w:p w14:paraId="51B5179F" w14:textId="77777777" w:rsidR="00A93A23" w:rsidRDefault="00A93A23" w:rsidP="00E75E70">
            <w:pPr>
              <w:jc w:val="center"/>
            </w:pPr>
            <w:r>
              <w:t>__init__</w:t>
            </w:r>
          </w:p>
        </w:tc>
        <w:tc>
          <w:tcPr>
            <w:tcW w:w="1790" w:type="dxa"/>
          </w:tcPr>
          <w:p w14:paraId="2B580B4D" w14:textId="77777777" w:rsidR="00A93A23" w:rsidRDefault="00A93A23" w:rsidP="00E75E70">
            <w:pPr>
              <w:jc w:val="center"/>
            </w:pPr>
            <w:r>
              <w:t>“”</w:t>
            </w:r>
          </w:p>
          <w:p w14:paraId="6BB648F6" w14:textId="77777777" w:rsidR="00A93A23" w:rsidRDefault="00A93A23" w:rsidP="00E75E70">
            <w:pPr>
              <w:jc w:val="center"/>
            </w:pPr>
            <w:r>
              <w:t>icons</w:t>
            </w:r>
          </w:p>
        </w:tc>
        <w:tc>
          <w:tcPr>
            <w:tcW w:w="1162" w:type="dxa"/>
          </w:tcPr>
          <w:p w14:paraId="4B19E3DA" w14:textId="77777777" w:rsidR="00A93A23" w:rsidRDefault="00A93A23" w:rsidP="00E75E70">
            <w:pPr>
              <w:jc w:val="center"/>
            </w:pPr>
            <w:r>
              <w:t>none</w:t>
            </w:r>
          </w:p>
        </w:tc>
        <w:tc>
          <w:tcPr>
            <w:tcW w:w="3769" w:type="dxa"/>
          </w:tcPr>
          <w:p w14:paraId="3B46FDFC" w14:textId="77777777" w:rsidR="00A93A23" w:rsidRDefault="00A93A23" w:rsidP="00E75E70">
            <w:r w:rsidRPr="003F1E91">
              <w:t>Class for the login screen.</w:t>
            </w:r>
          </w:p>
        </w:tc>
      </w:tr>
      <w:tr w:rsidR="00A93A23" w14:paraId="4D338508" w14:textId="77777777" w:rsidTr="00E75E70">
        <w:tc>
          <w:tcPr>
            <w:tcW w:w="1659" w:type="dxa"/>
          </w:tcPr>
          <w:p w14:paraId="3380D619" w14:textId="77777777" w:rsidR="00A93A23" w:rsidRDefault="00A93A23" w:rsidP="00E75E70">
            <w:pPr>
              <w:rPr>
                <w:b/>
              </w:rPr>
            </w:pPr>
          </w:p>
        </w:tc>
        <w:tc>
          <w:tcPr>
            <w:tcW w:w="2076" w:type="dxa"/>
          </w:tcPr>
          <w:p w14:paraId="70A2550C" w14:textId="77777777" w:rsidR="00A93A23" w:rsidRDefault="00A93A23" w:rsidP="00E75E70">
            <w:pPr>
              <w:jc w:val="center"/>
            </w:pPr>
            <w:r>
              <w:t>run</w:t>
            </w:r>
          </w:p>
        </w:tc>
        <w:tc>
          <w:tcPr>
            <w:tcW w:w="1790" w:type="dxa"/>
          </w:tcPr>
          <w:p w14:paraId="1EA590A4" w14:textId="77777777" w:rsidR="00A93A23" w:rsidRDefault="00A93A23" w:rsidP="00E75E70">
            <w:pPr>
              <w:jc w:val="center"/>
            </w:pPr>
            <w:r>
              <w:t>win,</w:t>
            </w:r>
          </w:p>
          <w:p w14:paraId="50AAB0FA" w14:textId="77777777" w:rsidR="00A93A23" w:rsidRDefault="00A93A23" w:rsidP="00E75E70">
            <w:pPr>
              <w:jc w:val="center"/>
            </w:pPr>
            <w:r>
              <w:t>events</w:t>
            </w:r>
          </w:p>
        </w:tc>
        <w:tc>
          <w:tcPr>
            <w:tcW w:w="1162" w:type="dxa"/>
          </w:tcPr>
          <w:p w14:paraId="3F545903" w14:textId="77777777" w:rsidR="00A93A23" w:rsidRDefault="00A93A23" w:rsidP="00E75E70">
            <w:pPr>
              <w:jc w:val="center"/>
            </w:pPr>
            <w:r>
              <w:t>none</w:t>
            </w:r>
          </w:p>
        </w:tc>
        <w:tc>
          <w:tcPr>
            <w:tcW w:w="3769" w:type="dxa"/>
          </w:tcPr>
          <w:p w14:paraId="21E79B0A" w14:textId="6DED403F" w:rsidR="00A93A23" w:rsidRPr="003F1E91" w:rsidRDefault="00A93A23" w:rsidP="00E75E70">
            <w:r>
              <w:t xml:space="preserve">Overridden from </w:t>
            </w:r>
            <w:r w:rsidR="00CF6CB0">
              <w:t xml:space="preserve">the </w:t>
            </w:r>
            <w:r>
              <w:t>parent class to include extra objects unique to the program.</w:t>
            </w:r>
          </w:p>
        </w:tc>
      </w:tr>
      <w:tr w:rsidR="00A93A23" w14:paraId="0DB3D5B5" w14:textId="77777777" w:rsidTr="00E75E70">
        <w:tc>
          <w:tcPr>
            <w:tcW w:w="1659" w:type="dxa"/>
          </w:tcPr>
          <w:p w14:paraId="4C8358CD" w14:textId="77777777" w:rsidR="00A93A23" w:rsidRDefault="00A93A23" w:rsidP="00E75E70">
            <w:pPr>
              <w:rPr>
                <w:b/>
              </w:rPr>
            </w:pPr>
            <w:r>
              <w:rPr>
                <w:b/>
              </w:rPr>
              <w:t>Settings</w:t>
            </w:r>
          </w:p>
        </w:tc>
        <w:tc>
          <w:tcPr>
            <w:tcW w:w="2076" w:type="dxa"/>
          </w:tcPr>
          <w:p w14:paraId="65F28298" w14:textId="77777777" w:rsidR="00A93A23" w:rsidRDefault="00A93A23" w:rsidP="00E75E70">
            <w:pPr>
              <w:jc w:val="center"/>
            </w:pPr>
            <w:r>
              <w:t>__init__</w:t>
            </w:r>
          </w:p>
        </w:tc>
        <w:tc>
          <w:tcPr>
            <w:tcW w:w="1790" w:type="dxa"/>
          </w:tcPr>
          <w:p w14:paraId="2388DE0F" w14:textId="77777777" w:rsidR="00A93A23" w:rsidRDefault="00A93A23" w:rsidP="00E75E70">
            <w:pPr>
              <w:jc w:val="center"/>
            </w:pPr>
            <w:r>
              <w:t>“”</w:t>
            </w:r>
          </w:p>
          <w:p w14:paraId="54BB9AF2" w14:textId="77777777" w:rsidR="00A93A23" w:rsidRDefault="00A93A23" w:rsidP="00E75E70">
            <w:pPr>
              <w:jc w:val="center"/>
            </w:pPr>
            <w:r>
              <w:t>icons</w:t>
            </w:r>
          </w:p>
        </w:tc>
        <w:tc>
          <w:tcPr>
            <w:tcW w:w="1162" w:type="dxa"/>
          </w:tcPr>
          <w:p w14:paraId="3C342A47" w14:textId="77777777" w:rsidR="00A93A23" w:rsidRDefault="00A93A23" w:rsidP="00E75E70">
            <w:pPr>
              <w:jc w:val="center"/>
            </w:pPr>
            <w:r>
              <w:t>none</w:t>
            </w:r>
          </w:p>
        </w:tc>
        <w:tc>
          <w:tcPr>
            <w:tcW w:w="3769" w:type="dxa"/>
          </w:tcPr>
          <w:p w14:paraId="3846C301" w14:textId="41C6A866" w:rsidR="00A93A23" w:rsidRDefault="00A93A23" w:rsidP="00E75E70">
            <w:r w:rsidRPr="00C846CE">
              <w:t xml:space="preserve">Class for </w:t>
            </w:r>
            <w:r w:rsidR="00CF6CB0">
              <w:t xml:space="preserve">the </w:t>
            </w:r>
            <w:r w:rsidRPr="00C846CE">
              <w:t>settings menu.</w:t>
            </w:r>
          </w:p>
        </w:tc>
      </w:tr>
      <w:tr w:rsidR="00A93A23" w14:paraId="41A2493C" w14:textId="77777777" w:rsidTr="00E75E70">
        <w:tc>
          <w:tcPr>
            <w:tcW w:w="1659" w:type="dxa"/>
          </w:tcPr>
          <w:p w14:paraId="471A3A26" w14:textId="77777777" w:rsidR="00A93A23" w:rsidRDefault="00A93A23" w:rsidP="00E75E70">
            <w:pPr>
              <w:rPr>
                <w:b/>
              </w:rPr>
            </w:pPr>
          </w:p>
        </w:tc>
        <w:tc>
          <w:tcPr>
            <w:tcW w:w="2076" w:type="dxa"/>
          </w:tcPr>
          <w:p w14:paraId="5435A2E3" w14:textId="77777777" w:rsidR="00A93A23" w:rsidRDefault="00A93A23" w:rsidP="00E75E70">
            <w:pPr>
              <w:jc w:val="center"/>
            </w:pPr>
            <w:r>
              <w:t>run</w:t>
            </w:r>
          </w:p>
        </w:tc>
        <w:tc>
          <w:tcPr>
            <w:tcW w:w="1790" w:type="dxa"/>
          </w:tcPr>
          <w:p w14:paraId="28B6CB90" w14:textId="77777777" w:rsidR="00A93A23" w:rsidRDefault="00A93A23" w:rsidP="00E75E70">
            <w:pPr>
              <w:jc w:val="center"/>
            </w:pPr>
            <w:r>
              <w:t>“”</w:t>
            </w:r>
          </w:p>
        </w:tc>
        <w:tc>
          <w:tcPr>
            <w:tcW w:w="1162" w:type="dxa"/>
          </w:tcPr>
          <w:p w14:paraId="07AC18C6" w14:textId="77777777" w:rsidR="00A93A23" w:rsidRDefault="00A93A23" w:rsidP="00E75E70">
            <w:pPr>
              <w:jc w:val="center"/>
            </w:pPr>
            <w:r>
              <w:t>“”</w:t>
            </w:r>
          </w:p>
        </w:tc>
        <w:tc>
          <w:tcPr>
            <w:tcW w:w="3769" w:type="dxa"/>
          </w:tcPr>
          <w:p w14:paraId="703F2604" w14:textId="7D37201A" w:rsidR="00A93A23" w:rsidRPr="00C846CE" w:rsidRDefault="00A93A23" w:rsidP="00E75E70">
            <w:r>
              <w:t xml:space="preserve">Overridden from </w:t>
            </w:r>
            <w:r w:rsidR="00CF6CB0">
              <w:t xml:space="preserve">the </w:t>
            </w:r>
            <w:r>
              <w:t>parent class to include extra objects unique to the program.</w:t>
            </w:r>
          </w:p>
        </w:tc>
      </w:tr>
      <w:tr w:rsidR="00A93A23" w14:paraId="0D36D011" w14:textId="77777777" w:rsidTr="00E75E70">
        <w:tc>
          <w:tcPr>
            <w:tcW w:w="1659" w:type="dxa"/>
          </w:tcPr>
          <w:p w14:paraId="09E05E4A" w14:textId="77777777" w:rsidR="00A93A23" w:rsidRDefault="00A93A23" w:rsidP="00E75E70">
            <w:pPr>
              <w:rPr>
                <w:b/>
              </w:rPr>
            </w:pPr>
            <w:r>
              <w:rPr>
                <w:b/>
              </w:rPr>
              <w:t>Accounts</w:t>
            </w:r>
          </w:p>
        </w:tc>
        <w:tc>
          <w:tcPr>
            <w:tcW w:w="2076" w:type="dxa"/>
          </w:tcPr>
          <w:p w14:paraId="7F8DE80A" w14:textId="77777777" w:rsidR="00A93A23" w:rsidRDefault="00A93A23" w:rsidP="00E75E70">
            <w:pPr>
              <w:jc w:val="center"/>
            </w:pPr>
            <w:r>
              <w:t>__init__</w:t>
            </w:r>
          </w:p>
        </w:tc>
        <w:tc>
          <w:tcPr>
            <w:tcW w:w="1790" w:type="dxa"/>
          </w:tcPr>
          <w:p w14:paraId="020BB974" w14:textId="77777777" w:rsidR="00A93A23" w:rsidRDefault="00A93A23" w:rsidP="00E75E70">
            <w:pPr>
              <w:jc w:val="center"/>
            </w:pPr>
            <w:r>
              <w:t>“”</w:t>
            </w:r>
          </w:p>
          <w:p w14:paraId="16D64753" w14:textId="77777777" w:rsidR="00A93A23" w:rsidRDefault="00A93A23" w:rsidP="00E75E70">
            <w:pPr>
              <w:jc w:val="center"/>
            </w:pPr>
            <w:r>
              <w:t>icons</w:t>
            </w:r>
          </w:p>
        </w:tc>
        <w:tc>
          <w:tcPr>
            <w:tcW w:w="1162" w:type="dxa"/>
          </w:tcPr>
          <w:p w14:paraId="357AE6C4" w14:textId="77777777" w:rsidR="00A93A23" w:rsidRDefault="00A93A23" w:rsidP="00E75E70">
            <w:pPr>
              <w:jc w:val="center"/>
            </w:pPr>
            <w:r>
              <w:t>none</w:t>
            </w:r>
          </w:p>
        </w:tc>
        <w:tc>
          <w:tcPr>
            <w:tcW w:w="3769" w:type="dxa"/>
          </w:tcPr>
          <w:p w14:paraId="46F3ACBE" w14:textId="77777777" w:rsidR="00A93A23" w:rsidRDefault="00A93A23" w:rsidP="00E75E70">
            <w:r w:rsidRPr="00C846CE">
              <w:t xml:space="preserve">Class for </w:t>
            </w:r>
            <w:r>
              <w:t>accounts</w:t>
            </w:r>
            <w:r w:rsidRPr="00C846CE">
              <w:t xml:space="preserve"> menu.</w:t>
            </w:r>
          </w:p>
        </w:tc>
      </w:tr>
      <w:tr w:rsidR="00A93A23" w14:paraId="4460AE2B" w14:textId="77777777" w:rsidTr="00E75E70">
        <w:tc>
          <w:tcPr>
            <w:tcW w:w="1659" w:type="dxa"/>
          </w:tcPr>
          <w:p w14:paraId="0AD8C3E4" w14:textId="77777777" w:rsidR="00A93A23" w:rsidRDefault="00A93A23" w:rsidP="00E75E70">
            <w:pPr>
              <w:rPr>
                <w:b/>
              </w:rPr>
            </w:pPr>
          </w:p>
        </w:tc>
        <w:tc>
          <w:tcPr>
            <w:tcW w:w="2076" w:type="dxa"/>
          </w:tcPr>
          <w:p w14:paraId="38DFBFA5" w14:textId="77777777" w:rsidR="00A93A23" w:rsidRDefault="00A93A23" w:rsidP="00E75E70">
            <w:pPr>
              <w:jc w:val="center"/>
            </w:pPr>
            <w:r>
              <w:t>run</w:t>
            </w:r>
          </w:p>
        </w:tc>
        <w:tc>
          <w:tcPr>
            <w:tcW w:w="1790" w:type="dxa"/>
          </w:tcPr>
          <w:p w14:paraId="7AC7F128" w14:textId="77777777" w:rsidR="00A93A23" w:rsidRDefault="00A93A23" w:rsidP="00E75E70">
            <w:pPr>
              <w:jc w:val="center"/>
            </w:pPr>
            <w:r>
              <w:t>“”</w:t>
            </w:r>
          </w:p>
        </w:tc>
        <w:tc>
          <w:tcPr>
            <w:tcW w:w="1162" w:type="dxa"/>
          </w:tcPr>
          <w:p w14:paraId="637B9207" w14:textId="77777777" w:rsidR="00A93A23" w:rsidRDefault="00A93A23" w:rsidP="00E75E70">
            <w:pPr>
              <w:jc w:val="center"/>
            </w:pPr>
            <w:r>
              <w:t>“”</w:t>
            </w:r>
          </w:p>
        </w:tc>
        <w:tc>
          <w:tcPr>
            <w:tcW w:w="3769" w:type="dxa"/>
          </w:tcPr>
          <w:p w14:paraId="169DF22F" w14:textId="46D7777C" w:rsidR="00A93A23" w:rsidRPr="00C846CE" w:rsidRDefault="00A93A23" w:rsidP="00E75E70">
            <w:r>
              <w:t xml:space="preserve">Overridden from </w:t>
            </w:r>
            <w:r w:rsidR="00CF6CB0">
              <w:t xml:space="preserve">the </w:t>
            </w:r>
            <w:r>
              <w:t>parent class to include extra objects unique to the program.</w:t>
            </w:r>
          </w:p>
        </w:tc>
      </w:tr>
      <w:tr w:rsidR="00A93A23" w14:paraId="5E8B5999" w14:textId="77777777" w:rsidTr="00E75E70">
        <w:tc>
          <w:tcPr>
            <w:tcW w:w="1659" w:type="dxa"/>
          </w:tcPr>
          <w:p w14:paraId="4C069132" w14:textId="77777777" w:rsidR="00A93A23" w:rsidRDefault="00A93A23" w:rsidP="00E75E70">
            <w:pPr>
              <w:rPr>
                <w:b/>
              </w:rPr>
            </w:pPr>
            <w:r>
              <w:rPr>
                <w:b/>
              </w:rPr>
              <w:t>HighScores</w:t>
            </w:r>
          </w:p>
        </w:tc>
        <w:tc>
          <w:tcPr>
            <w:tcW w:w="2076" w:type="dxa"/>
          </w:tcPr>
          <w:p w14:paraId="32FD0262" w14:textId="77777777" w:rsidR="00A93A23" w:rsidRDefault="00A93A23" w:rsidP="00E75E70">
            <w:pPr>
              <w:jc w:val="center"/>
            </w:pPr>
            <w:r>
              <w:t>__init__</w:t>
            </w:r>
          </w:p>
        </w:tc>
        <w:tc>
          <w:tcPr>
            <w:tcW w:w="1790" w:type="dxa"/>
          </w:tcPr>
          <w:p w14:paraId="2F512D90" w14:textId="77777777" w:rsidR="00A93A23" w:rsidRDefault="00A93A23" w:rsidP="00E75E70">
            <w:pPr>
              <w:jc w:val="center"/>
            </w:pPr>
            <w:r>
              <w:t>“”</w:t>
            </w:r>
          </w:p>
        </w:tc>
        <w:tc>
          <w:tcPr>
            <w:tcW w:w="1162" w:type="dxa"/>
          </w:tcPr>
          <w:p w14:paraId="584DBD7C" w14:textId="77777777" w:rsidR="00A93A23" w:rsidRDefault="00A93A23" w:rsidP="00E75E70">
            <w:pPr>
              <w:jc w:val="center"/>
            </w:pPr>
            <w:r>
              <w:t>none</w:t>
            </w:r>
          </w:p>
        </w:tc>
        <w:tc>
          <w:tcPr>
            <w:tcW w:w="3769" w:type="dxa"/>
          </w:tcPr>
          <w:p w14:paraId="396B2586" w14:textId="77777777" w:rsidR="00A93A23" w:rsidRDefault="00A93A23" w:rsidP="00E75E70">
            <w:pPr>
              <w:tabs>
                <w:tab w:val="left" w:pos="1080"/>
              </w:tabs>
            </w:pPr>
            <w:r w:rsidRPr="003A4F8A">
              <w:t>Displays all the high scores that are saved in the database.</w:t>
            </w:r>
          </w:p>
        </w:tc>
      </w:tr>
      <w:tr w:rsidR="00A93A23" w14:paraId="0382C866" w14:textId="77777777" w:rsidTr="00E75E70">
        <w:tc>
          <w:tcPr>
            <w:tcW w:w="1659" w:type="dxa"/>
          </w:tcPr>
          <w:p w14:paraId="22F92D35" w14:textId="77777777" w:rsidR="00A93A23" w:rsidRDefault="00A93A23" w:rsidP="00E75E70">
            <w:pPr>
              <w:rPr>
                <w:b/>
              </w:rPr>
            </w:pPr>
          </w:p>
        </w:tc>
        <w:tc>
          <w:tcPr>
            <w:tcW w:w="2076" w:type="dxa"/>
          </w:tcPr>
          <w:p w14:paraId="4C480FF0" w14:textId="77777777" w:rsidR="00A93A23" w:rsidRDefault="00A93A23" w:rsidP="00E75E70">
            <w:pPr>
              <w:jc w:val="center"/>
            </w:pPr>
            <w:r>
              <w:t>run</w:t>
            </w:r>
          </w:p>
        </w:tc>
        <w:tc>
          <w:tcPr>
            <w:tcW w:w="1790" w:type="dxa"/>
          </w:tcPr>
          <w:p w14:paraId="0398412F" w14:textId="77777777" w:rsidR="00A93A23" w:rsidRDefault="00A93A23" w:rsidP="00E75E70">
            <w:pPr>
              <w:jc w:val="center"/>
            </w:pPr>
            <w:r>
              <w:t>win,</w:t>
            </w:r>
          </w:p>
          <w:p w14:paraId="03095722" w14:textId="77777777" w:rsidR="00A93A23" w:rsidRDefault="00A93A23" w:rsidP="00E75E70">
            <w:pPr>
              <w:jc w:val="center"/>
            </w:pPr>
            <w:r>
              <w:t>events</w:t>
            </w:r>
          </w:p>
        </w:tc>
        <w:tc>
          <w:tcPr>
            <w:tcW w:w="1162" w:type="dxa"/>
          </w:tcPr>
          <w:p w14:paraId="18606987" w14:textId="77777777" w:rsidR="00A93A23" w:rsidRDefault="00A93A23" w:rsidP="00E75E70">
            <w:pPr>
              <w:jc w:val="center"/>
            </w:pPr>
            <w:r>
              <w:t>none</w:t>
            </w:r>
          </w:p>
        </w:tc>
        <w:tc>
          <w:tcPr>
            <w:tcW w:w="3769" w:type="dxa"/>
          </w:tcPr>
          <w:p w14:paraId="45BD2009" w14:textId="77777777" w:rsidR="00A93A23" w:rsidRPr="003A4F8A" w:rsidRDefault="00A93A23" w:rsidP="00E75E70">
            <w:pPr>
              <w:tabs>
                <w:tab w:val="left" w:pos="1080"/>
              </w:tabs>
            </w:pPr>
            <w:r>
              <w:t>Allows the displaying of all objects on the screen.</w:t>
            </w:r>
          </w:p>
        </w:tc>
      </w:tr>
      <w:tr w:rsidR="00A93A23" w14:paraId="0C150FF9" w14:textId="77777777" w:rsidTr="00E75E70">
        <w:tc>
          <w:tcPr>
            <w:tcW w:w="1659" w:type="dxa"/>
          </w:tcPr>
          <w:p w14:paraId="4B4E9D56" w14:textId="77777777" w:rsidR="00A93A23" w:rsidRDefault="00A93A23" w:rsidP="00E75E70">
            <w:pPr>
              <w:rPr>
                <w:b/>
              </w:rPr>
            </w:pPr>
          </w:p>
        </w:tc>
        <w:tc>
          <w:tcPr>
            <w:tcW w:w="2076" w:type="dxa"/>
          </w:tcPr>
          <w:p w14:paraId="21F6D37F" w14:textId="77777777" w:rsidR="00A93A23" w:rsidRDefault="00A93A23" w:rsidP="00E75E70">
            <w:pPr>
              <w:jc w:val="center"/>
            </w:pPr>
            <w:r>
              <w:t>get_program</w:t>
            </w:r>
          </w:p>
        </w:tc>
        <w:tc>
          <w:tcPr>
            <w:tcW w:w="1790" w:type="dxa"/>
          </w:tcPr>
          <w:p w14:paraId="151C6E28" w14:textId="77777777" w:rsidR="00A93A23" w:rsidRDefault="00A93A23" w:rsidP="00E75E70">
            <w:pPr>
              <w:jc w:val="center"/>
            </w:pPr>
            <w:r>
              <w:t>none</w:t>
            </w:r>
          </w:p>
        </w:tc>
        <w:tc>
          <w:tcPr>
            <w:tcW w:w="1162" w:type="dxa"/>
          </w:tcPr>
          <w:p w14:paraId="7EBA9ECA" w14:textId="77777777" w:rsidR="00A93A23" w:rsidRDefault="00A93A23" w:rsidP="00E75E70">
            <w:pPr>
              <w:jc w:val="center"/>
            </w:pPr>
            <w:r>
              <w:t>program</w:t>
            </w:r>
          </w:p>
        </w:tc>
        <w:tc>
          <w:tcPr>
            <w:tcW w:w="3769" w:type="dxa"/>
          </w:tcPr>
          <w:p w14:paraId="586A964E" w14:textId="77777777" w:rsidR="00A93A23" w:rsidRDefault="00A93A23" w:rsidP="00E75E70">
            <w:pPr>
              <w:tabs>
                <w:tab w:val="left" w:pos="1080"/>
              </w:tabs>
            </w:pPr>
            <w:r>
              <w:t>Gets program attribute.</w:t>
            </w:r>
          </w:p>
        </w:tc>
      </w:tr>
      <w:tr w:rsidR="00A93A23" w14:paraId="0C5474DB" w14:textId="77777777" w:rsidTr="00E75E70">
        <w:tc>
          <w:tcPr>
            <w:tcW w:w="1659" w:type="dxa"/>
          </w:tcPr>
          <w:p w14:paraId="1F126A92" w14:textId="77777777" w:rsidR="00A93A23" w:rsidRDefault="00A93A23" w:rsidP="00E75E70">
            <w:pPr>
              <w:rPr>
                <w:b/>
              </w:rPr>
            </w:pPr>
          </w:p>
        </w:tc>
        <w:tc>
          <w:tcPr>
            <w:tcW w:w="2076" w:type="dxa"/>
          </w:tcPr>
          <w:p w14:paraId="208F35D6" w14:textId="77777777" w:rsidR="00A93A23" w:rsidRDefault="00A93A23" w:rsidP="00E75E70">
            <w:pPr>
              <w:jc w:val="center"/>
            </w:pPr>
            <w:r>
              <w:t>get_error</w:t>
            </w:r>
          </w:p>
        </w:tc>
        <w:tc>
          <w:tcPr>
            <w:tcW w:w="1790" w:type="dxa"/>
          </w:tcPr>
          <w:p w14:paraId="31112191" w14:textId="77777777" w:rsidR="00A93A23" w:rsidRDefault="00A93A23" w:rsidP="00E75E70">
            <w:pPr>
              <w:jc w:val="center"/>
            </w:pPr>
            <w:r>
              <w:t>none</w:t>
            </w:r>
          </w:p>
        </w:tc>
        <w:tc>
          <w:tcPr>
            <w:tcW w:w="1162" w:type="dxa"/>
          </w:tcPr>
          <w:p w14:paraId="794194CF" w14:textId="77777777" w:rsidR="00A93A23" w:rsidRDefault="00A93A23" w:rsidP="00E75E70">
            <w:pPr>
              <w:jc w:val="center"/>
            </w:pPr>
            <w:r>
              <w:t>error</w:t>
            </w:r>
          </w:p>
        </w:tc>
        <w:tc>
          <w:tcPr>
            <w:tcW w:w="3769" w:type="dxa"/>
          </w:tcPr>
          <w:p w14:paraId="63F6C0EF" w14:textId="77777777" w:rsidR="00A93A23" w:rsidRDefault="00A93A23" w:rsidP="00E75E70">
            <w:pPr>
              <w:tabs>
                <w:tab w:val="left" w:pos="1080"/>
              </w:tabs>
            </w:pPr>
            <w:r>
              <w:t>Gets the error attribute.</w:t>
            </w:r>
          </w:p>
        </w:tc>
      </w:tr>
      <w:tr w:rsidR="00A93A23" w14:paraId="3C13A7DB" w14:textId="77777777" w:rsidTr="00E75E70">
        <w:tc>
          <w:tcPr>
            <w:tcW w:w="1659" w:type="dxa"/>
          </w:tcPr>
          <w:p w14:paraId="1F13BBD8" w14:textId="77777777" w:rsidR="00A93A23" w:rsidRDefault="00A93A23" w:rsidP="00E75E70">
            <w:pPr>
              <w:rPr>
                <w:b/>
              </w:rPr>
            </w:pPr>
          </w:p>
        </w:tc>
        <w:tc>
          <w:tcPr>
            <w:tcW w:w="2076" w:type="dxa"/>
          </w:tcPr>
          <w:p w14:paraId="531A0F7B" w14:textId="77777777" w:rsidR="00A93A23" w:rsidRDefault="00A93A23" w:rsidP="00E75E70">
            <w:pPr>
              <w:jc w:val="center"/>
            </w:pPr>
            <w:r>
              <w:t>quit</w:t>
            </w:r>
          </w:p>
        </w:tc>
        <w:tc>
          <w:tcPr>
            <w:tcW w:w="1790" w:type="dxa"/>
          </w:tcPr>
          <w:p w14:paraId="29D0BC80" w14:textId="77777777" w:rsidR="00A93A23" w:rsidRDefault="00A93A23" w:rsidP="00E75E70">
            <w:pPr>
              <w:jc w:val="center"/>
            </w:pPr>
            <w:r>
              <w:t>“”</w:t>
            </w:r>
          </w:p>
        </w:tc>
        <w:tc>
          <w:tcPr>
            <w:tcW w:w="1162" w:type="dxa"/>
          </w:tcPr>
          <w:p w14:paraId="47DC33AC" w14:textId="77777777" w:rsidR="00A93A23" w:rsidRDefault="00A93A23" w:rsidP="00E75E70">
            <w:pPr>
              <w:jc w:val="center"/>
            </w:pPr>
            <w:r>
              <w:t>“”</w:t>
            </w:r>
          </w:p>
        </w:tc>
        <w:tc>
          <w:tcPr>
            <w:tcW w:w="3769" w:type="dxa"/>
          </w:tcPr>
          <w:p w14:paraId="65B717A9" w14:textId="77777777" w:rsidR="00A93A23" w:rsidRDefault="00A93A23" w:rsidP="00E75E70">
            <w:pPr>
              <w:tabs>
                <w:tab w:val="left" w:pos="1080"/>
              </w:tabs>
            </w:pPr>
            <w:r>
              <w:t>Quit has no function as there are no threads here, however it is still required that all objects run from the main loop have the same quit class.</w:t>
            </w:r>
          </w:p>
        </w:tc>
      </w:tr>
      <w:tr w:rsidR="00A93A23" w14:paraId="63CCD749" w14:textId="77777777" w:rsidTr="00E75E70">
        <w:tc>
          <w:tcPr>
            <w:tcW w:w="1659" w:type="dxa"/>
          </w:tcPr>
          <w:p w14:paraId="591B40E4" w14:textId="77777777" w:rsidR="00A93A23" w:rsidRDefault="00A93A23" w:rsidP="00E75E70">
            <w:pPr>
              <w:rPr>
                <w:b/>
              </w:rPr>
            </w:pPr>
            <w:r>
              <w:rPr>
                <w:b/>
              </w:rPr>
              <w:t>Story</w:t>
            </w:r>
          </w:p>
        </w:tc>
        <w:tc>
          <w:tcPr>
            <w:tcW w:w="2076" w:type="dxa"/>
          </w:tcPr>
          <w:p w14:paraId="05955DD9" w14:textId="77777777" w:rsidR="00A93A23" w:rsidRDefault="00A93A23" w:rsidP="00E75E70">
            <w:pPr>
              <w:jc w:val="center"/>
            </w:pPr>
            <w:r>
              <w:t>__init__</w:t>
            </w:r>
          </w:p>
        </w:tc>
        <w:tc>
          <w:tcPr>
            <w:tcW w:w="1790" w:type="dxa"/>
          </w:tcPr>
          <w:p w14:paraId="4E3DFA57" w14:textId="77777777" w:rsidR="00A93A23" w:rsidRDefault="00A93A23" w:rsidP="00E75E70">
            <w:pPr>
              <w:jc w:val="center"/>
            </w:pPr>
            <w:r>
              <w:t>“”</w:t>
            </w:r>
          </w:p>
        </w:tc>
        <w:tc>
          <w:tcPr>
            <w:tcW w:w="1162" w:type="dxa"/>
          </w:tcPr>
          <w:p w14:paraId="3AB9B166" w14:textId="77777777" w:rsidR="00A93A23" w:rsidRDefault="00A93A23" w:rsidP="00E75E70">
            <w:pPr>
              <w:jc w:val="center"/>
            </w:pPr>
            <w:r>
              <w:t>none</w:t>
            </w:r>
          </w:p>
        </w:tc>
        <w:tc>
          <w:tcPr>
            <w:tcW w:w="3769" w:type="dxa"/>
          </w:tcPr>
          <w:p w14:paraId="00D76F13" w14:textId="77777777" w:rsidR="00A93A23" w:rsidRDefault="00A93A23" w:rsidP="00E75E70">
            <w:pPr>
              <w:tabs>
                <w:tab w:val="left" w:pos="1080"/>
              </w:tabs>
            </w:pPr>
            <w:r w:rsidRPr="00456B44">
              <w:t>Controls the running of each level and database queries.</w:t>
            </w:r>
          </w:p>
        </w:tc>
      </w:tr>
      <w:tr w:rsidR="00A93A23" w14:paraId="315EB963" w14:textId="77777777" w:rsidTr="00E75E70">
        <w:tc>
          <w:tcPr>
            <w:tcW w:w="1659" w:type="dxa"/>
          </w:tcPr>
          <w:p w14:paraId="446BEBE1" w14:textId="77777777" w:rsidR="00A93A23" w:rsidRDefault="00A93A23" w:rsidP="00E75E70">
            <w:pPr>
              <w:rPr>
                <w:b/>
              </w:rPr>
            </w:pPr>
          </w:p>
        </w:tc>
        <w:tc>
          <w:tcPr>
            <w:tcW w:w="2076" w:type="dxa"/>
          </w:tcPr>
          <w:p w14:paraId="7B44EC4E" w14:textId="77777777" w:rsidR="00A93A23" w:rsidRDefault="00A93A23" w:rsidP="00E75E70">
            <w:pPr>
              <w:jc w:val="center"/>
            </w:pPr>
            <w:r>
              <w:t>run</w:t>
            </w:r>
          </w:p>
        </w:tc>
        <w:tc>
          <w:tcPr>
            <w:tcW w:w="1790" w:type="dxa"/>
          </w:tcPr>
          <w:p w14:paraId="1E2A56D0" w14:textId="77777777" w:rsidR="00A93A23" w:rsidRDefault="00A93A23" w:rsidP="00E75E70">
            <w:pPr>
              <w:jc w:val="center"/>
            </w:pPr>
            <w:r>
              <w:t>“”</w:t>
            </w:r>
          </w:p>
        </w:tc>
        <w:tc>
          <w:tcPr>
            <w:tcW w:w="1162" w:type="dxa"/>
          </w:tcPr>
          <w:p w14:paraId="59512162" w14:textId="77777777" w:rsidR="00A93A23" w:rsidRDefault="00A93A23" w:rsidP="00E75E70">
            <w:pPr>
              <w:jc w:val="center"/>
            </w:pPr>
            <w:r>
              <w:t>none</w:t>
            </w:r>
          </w:p>
        </w:tc>
        <w:tc>
          <w:tcPr>
            <w:tcW w:w="3769" w:type="dxa"/>
          </w:tcPr>
          <w:p w14:paraId="187A92CE" w14:textId="77777777" w:rsidR="00A93A23" w:rsidRPr="00456B44" w:rsidRDefault="00A93A23" w:rsidP="00E75E70">
            <w:pPr>
              <w:tabs>
                <w:tab w:val="left" w:pos="1080"/>
              </w:tabs>
            </w:pPr>
            <w:r w:rsidRPr="00456B44">
              <w:t>This method is run directly from the main script</w:t>
            </w:r>
            <w:r>
              <w:t xml:space="preserve"> and controls the running of each new level.</w:t>
            </w:r>
          </w:p>
        </w:tc>
      </w:tr>
      <w:tr w:rsidR="00A93A23" w14:paraId="5E1487FC" w14:textId="77777777" w:rsidTr="00E75E70">
        <w:tc>
          <w:tcPr>
            <w:tcW w:w="1659" w:type="dxa"/>
          </w:tcPr>
          <w:p w14:paraId="19FAC88F" w14:textId="77777777" w:rsidR="00A93A23" w:rsidRDefault="00A93A23" w:rsidP="00E75E70">
            <w:pPr>
              <w:rPr>
                <w:b/>
              </w:rPr>
            </w:pPr>
          </w:p>
        </w:tc>
        <w:tc>
          <w:tcPr>
            <w:tcW w:w="2076" w:type="dxa"/>
          </w:tcPr>
          <w:p w14:paraId="44ECD543" w14:textId="77777777" w:rsidR="00A93A23" w:rsidRDefault="00A93A23" w:rsidP="00E75E70">
            <w:pPr>
              <w:jc w:val="center"/>
            </w:pPr>
            <w:r>
              <w:t>get_program</w:t>
            </w:r>
          </w:p>
        </w:tc>
        <w:tc>
          <w:tcPr>
            <w:tcW w:w="1790" w:type="dxa"/>
          </w:tcPr>
          <w:p w14:paraId="4CBE57D6" w14:textId="77777777" w:rsidR="00A93A23" w:rsidRDefault="00A93A23" w:rsidP="00E75E70">
            <w:pPr>
              <w:jc w:val="center"/>
            </w:pPr>
            <w:r>
              <w:t>“”</w:t>
            </w:r>
          </w:p>
        </w:tc>
        <w:tc>
          <w:tcPr>
            <w:tcW w:w="1162" w:type="dxa"/>
          </w:tcPr>
          <w:p w14:paraId="3D3C872E" w14:textId="77777777" w:rsidR="00A93A23" w:rsidRDefault="00A93A23" w:rsidP="00E75E70">
            <w:pPr>
              <w:jc w:val="center"/>
            </w:pPr>
            <w:r>
              <w:t>“”</w:t>
            </w:r>
          </w:p>
        </w:tc>
        <w:tc>
          <w:tcPr>
            <w:tcW w:w="3769" w:type="dxa"/>
          </w:tcPr>
          <w:p w14:paraId="561AD2C4" w14:textId="77777777" w:rsidR="00A93A23" w:rsidRPr="00456B44" w:rsidRDefault="00A93A23" w:rsidP="00E75E70">
            <w:pPr>
              <w:tabs>
                <w:tab w:val="left" w:pos="1080"/>
              </w:tabs>
            </w:pPr>
            <w:r>
              <w:t>“”</w:t>
            </w:r>
          </w:p>
        </w:tc>
      </w:tr>
      <w:tr w:rsidR="00A93A23" w14:paraId="1A5D4E84" w14:textId="77777777" w:rsidTr="00E75E70">
        <w:tc>
          <w:tcPr>
            <w:tcW w:w="1659" w:type="dxa"/>
          </w:tcPr>
          <w:p w14:paraId="54B1C622" w14:textId="77777777" w:rsidR="00A93A23" w:rsidRDefault="00A93A23" w:rsidP="00E75E70">
            <w:pPr>
              <w:rPr>
                <w:b/>
              </w:rPr>
            </w:pPr>
          </w:p>
        </w:tc>
        <w:tc>
          <w:tcPr>
            <w:tcW w:w="2076" w:type="dxa"/>
          </w:tcPr>
          <w:p w14:paraId="430ADC4B" w14:textId="77777777" w:rsidR="00A93A23" w:rsidRDefault="00A93A23" w:rsidP="00E75E70">
            <w:pPr>
              <w:jc w:val="center"/>
            </w:pPr>
            <w:r>
              <w:t>get_error</w:t>
            </w:r>
          </w:p>
        </w:tc>
        <w:tc>
          <w:tcPr>
            <w:tcW w:w="1790" w:type="dxa"/>
          </w:tcPr>
          <w:p w14:paraId="12B21033" w14:textId="77777777" w:rsidR="00A93A23" w:rsidRDefault="00A93A23" w:rsidP="00E75E70">
            <w:pPr>
              <w:jc w:val="center"/>
            </w:pPr>
            <w:r>
              <w:t>“”</w:t>
            </w:r>
          </w:p>
        </w:tc>
        <w:tc>
          <w:tcPr>
            <w:tcW w:w="1162" w:type="dxa"/>
          </w:tcPr>
          <w:p w14:paraId="54243E08" w14:textId="77777777" w:rsidR="00A93A23" w:rsidRDefault="00A93A23" w:rsidP="00E75E70">
            <w:pPr>
              <w:jc w:val="center"/>
            </w:pPr>
            <w:r>
              <w:t>“”</w:t>
            </w:r>
          </w:p>
        </w:tc>
        <w:tc>
          <w:tcPr>
            <w:tcW w:w="3769" w:type="dxa"/>
          </w:tcPr>
          <w:p w14:paraId="0D6C9A04" w14:textId="77777777" w:rsidR="00A93A23" w:rsidRDefault="00A93A23" w:rsidP="00E75E70">
            <w:pPr>
              <w:tabs>
                <w:tab w:val="left" w:pos="1080"/>
              </w:tabs>
            </w:pPr>
            <w:r>
              <w:t>“”</w:t>
            </w:r>
          </w:p>
        </w:tc>
      </w:tr>
      <w:tr w:rsidR="00A93A23" w14:paraId="5C91AD9D" w14:textId="77777777" w:rsidTr="00E75E70">
        <w:tc>
          <w:tcPr>
            <w:tcW w:w="1659" w:type="dxa"/>
          </w:tcPr>
          <w:p w14:paraId="0899E73D" w14:textId="77777777" w:rsidR="00A93A23" w:rsidRDefault="00A93A23" w:rsidP="00E75E70">
            <w:pPr>
              <w:rPr>
                <w:b/>
              </w:rPr>
            </w:pPr>
          </w:p>
        </w:tc>
        <w:tc>
          <w:tcPr>
            <w:tcW w:w="2076" w:type="dxa"/>
          </w:tcPr>
          <w:p w14:paraId="1348B501" w14:textId="77777777" w:rsidR="00A93A23" w:rsidRDefault="00A93A23" w:rsidP="00E75E70">
            <w:pPr>
              <w:jc w:val="center"/>
            </w:pPr>
            <w:r>
              <w:t>quit</w:t>
            </w:r>
          </w:p>
        </w:tc>
        <w:tc>
          <w:tcPr>
            <w:tcW w:w="1790" w:type="dxa"/>
          </w:tcPr>
          <w:p w14:paraId="6754906C" w14:textId="77777777" w:rsidR="00A93A23" w:rsidRDefault="00A93A23" w:rsidP="00E75E70">
            <w:pPr>
              <w:jc w:val="center"/>
            </w:pPr>
            <w:r>
              <w:t>“”</w:t>
            </w:r>
          </w:p>
        </w:tc>
        <w:tc>
          <w:tcPr>
            <w:tcW w:w="1162" w:type="dxa"/>
          </w:tcPr>
          <w:p w14:paraId="32356DC1" w14:textId="77777777" w:rsidR="00A93A23" w:rsidRDefault="00A93A23" w:rsidP="00E75E70">
            <w:pPr>
              <w:jc w:val="center"/>
            </w:pPr>
            <w:r>
              <w:t>“”</w:t>
            </w:r>
          </w:p>
        </w:tc>
        <w:tc>
          <w:tcPr>
            <w:tcW w:w="3769" w:type="dxa"/>
          </w:tcPr>
          <w:p w14:paraId="46C05BE1" w14:textId="77777777" w:rsidR="00A93A23" w:rsidRDefault="00A93A23" w:rsidP="00E75E70">
            <w:pPr>
              <w:tabs>
                <w:tab w:val="left" w:pos="1080"/>
              </w:tabs>
            </w:pPr>
            <w:r>
              <w:t>Quits all threads, it quits the level and the music.</w:t>
            </w:r>
          </w:p>
        </w:tc>
      </w:tr>
      <w:tr w:rsidR="00A93A23" w14:paraId="1A3071F2" w14:textId="77777777" w:rsidTr="00E75E70">
        <w:tc>
          <w:tcPr>
            <w:tcW w:w="1659" w:type="dxa"/>
          </w:tcPr>
          <w:p w14:paraId="5BBE48EF" w14:textId="77777777" w:rsidR="00A93A23" w:rsidRDefault="00A93A23" w:rsidP="00E75E70">
            <w:pPr>
              <w:rPr>
                <w:b/>
              </w:rPr>
            </w:pPr>
            <w:r>
              <w:rPr>
                <w:b/>
              </w:rPr>
              <w:t>Level</w:t>
            </w:r>
          </w:p>
        </w:tc>
        <w:tc>
          <w:tcPr>
            <w:tcW w:w="2076" w:type="dxa"/>
          </w:tcPr>
          <w:p w14:paraId="2E00DE0E" w14:textId="77777777" w:rsidR="00A93A23" w:rsidRDefault="00A93A23" w:rsidP="00E75E70">
            <w:pPr>
              <w:jc w:val="center"/>
            </w:pPr>
            <w:r>
              <w:t>__init__</w:t>
            </w:r>
          </w:p>
        </w:tc>
        <w:tc>
          <w:tcPr>
            <w:tcW w:w="1790" w:type="dxa"/>
          </w:tcPr>
          <w:p w14:paraId="725381C5" w14:textId="77777777" w:rsidR="00A93A23" w:rsidRDefault="00A93A23" w:rsidP="00E75E70">
            <w:pPr>
              <w:jc w:val="center"/>
            </w:pPr>
            <w:r>
              <w:t>win_scale,</w:t>
            </w:r>
          </w:p>
          <w:p w14:paraId="08A655BC" w14:textId="77777777" w:rsidR="00A93A23" w:rsidRDefault="00A93A23" w:rsidP="00E75E70">
            <w:pPr>
              <w:jc w:val="center"/>
            </w:pPr>
            <w:r>
              <w:t>game_id,</w:t>
            </w:r>
          </w:p>
          <w:p w14:paraId="7033C7D0" w14:textId="77777777" w:rsidR="00A93A23" w:rsidRDefault="00A93A23" w:rsidP="00E75E70">
            <w:pPr>
              <w:jc w:val="center"/>
            </w:pPr>
            <w:r>
              <w:t>level_num.</w:t>
            </w:r>
          </w:p>
          <w:p w14:paraId="0D857173" w14:textId="77777777" w:rsidR="00A93A23" w:rsidRDefault="00A93A23" w:rsidP="00E75E70">
            <w:pPr>
              <w:jc w:val="center"/>
            </w:pPr>
            <w:r>
              <w:t>maze_id,</w:t>
            </w:r>
          </w:p>
          <w:p w14:paraId="535DF80E" w14:textId="77777777" w:rsidR="00A93A23" w:rsidRDefault="00A93A23" w:rsidP="00E75E70">
            <w:pPr>
              <w:jc w:val="center"/>
            </w:pPr>
            <w:r>
              <w:t>pellets,</w:t>
            </w:r>
          </w:p>
          <w:p w14:paraId="57022287" w14:textId="77777777" w:rsidR="00A93A23" w:rsidRDefault="00A93A23" w:rsidP="00E75E70">
            <w:pPr>
              <w:jc w:val="center"/>
            </w:pPr>
            <w:r>
              <w:t>power_pellets,</w:t>
            </w:r>
          </w:p>
          <w:p w14:paraId="07F36F09" w14:textId="77777777" w:rsidR="00A93A23" w:rsidRDefault="00A93A23" w:rsidP="00E75E70">
            <w:pPr>
              <w:jc w:val="center"/>
            </w:pPr>
            <w:r>
              <w:t>score,</w:t>
            </w:r>
          </w:p>
          <w:p w14:paraId="20F76584" w14:textId="77777777" w:rsidR="00A93A23" w:rsidRDefault="00A93A23" w:rsidP="00E75E70">
            <w:pPr>
              <w:jc w:val="center"/>
            </w:pPr>
            <w:r>
              <w:t>tutorial_boxes</w:t>
            </w:r>
          </w:p>
        </w:tc>
        <w:tc>
          <w:tcPr>
            <w:tcW w:w="1162" w:type="dxa"/>
          </w:tcPr>
          <w:p w14:paraId="4DFE4A1A" w14:textId="77777777" w:rsidR="00A93A23" w:rsidRDefault="00A93A23" w:rsidP="00E75E70">
            <w:pPr>
              <w:jc w:val="center"/>
            </w:pPr>
            <w:r>
              <w:t>none</w:t>
            </w:r>
          </w:p>
        </w:tc>
        <w:tc>
          <w:tcPr>
            <w:tcW w:w="3769" w:type="dxa"/>
          </w:tcPr>
          <w:p w14:paraId="2F6D966C" w14:textId="77777777" w:rsidR="00A93A23" w:rsidRDefault="00A93A23" w:rsidP="00E75E70">
            <w:pPr>
              <w:tabs>
                <w:tab w:val="left" w:pos="1080"/>
              </w:tabs>
            </w:pPr>
            <w:r>
              <w:t>Responsible for running each level by calling sprite objects and handling their updates. The class also controls other things, such as score, displaying maze etc.</w:t>
            </w:r>
          </w:p>
        </w:tc>
      </w:tr>
      <w:tr w:rsidR="00A93A23" w14:paraId="6452FD8B" w14:textId="77777777" w:rsidTr="00E75E70">
        <w:tc>
          <w:tcPr>
            <w:tcW w:w="1659" w:type="dxa"/>
          </w:tcPr>
          <w:p w14:paraId="4F901A0B" w14:textId="77777777" w:rsidR="00A93A23" w:rsidRDefault="00A93A23" w:rsidP="00E75E70">
            <w:pPr>
              <w:rPr>
                <w:b/>
              </w:rPr>
            </w:pPr>
          </w:p>
        </w:tc>
        <w:tc>
          <w:tcPr>
            <w:tcW w:w="2076" w:type="dxa"/>
          </w:tcPr>
          <w:p w14:paraId="6643FC9F" w14:textId="77777777" w:rsidR="00A93A23" w:rsidRDefault="00A93A23" w:rsidP="00E75E70">
            <w:pPr>
              <w:jc w:val="center"/>
            </w:pPr>
            <w:r>
              <w:t>run</w:t>
            </w:r>
          </w:p>
        </w:tc>
        <w:tc>
          <w:tcPr>
            <w:tcW w:w="1790" w:type="dxa"/>
          </w:tcPr>
          <w:p w14:paraId="593F5DCA" w14:textId="77777777" w:rsidR="00A93A23" w:rsidRDefault="00A93A23" w:rsidP="00E75E70">
            <w:pPr>
              <w:jc w:val="center"/>
            </w:pPr>
            <w:r>
              <w:t>“”</w:t>
            </w:r>
          </w:p>
        </w:tc>
        <w:tc>
          <w:tcPr>
            <w:tcW w:w="1162" w:type="dxa"/>
          </w:tcPr>
          <w:p w14:paraId="6EFDFC26" w14:textId="77777777" w:rsidR="00A93A23" w:rsidRDefault="00A93A23" w:rsidP="00E75E70">
            <w:pPr>
              <w:jc w:val="center"/>
            </w:pPr>
            <w:r>
              <w:t>“”</w:t>
            </w:r>
          </w:p>
        </w:tc>
        <w:tc>
          <w:tcPr>
            <w:tcW w:w="3769" w:type="dxa"/>
          </w:tcPr>
          <w:p w14:paraId="20BF41FB" w14:textId="77777777" w:rsidR="00A93A23" w:rsidRDefault="00A93A23" w:rsidP="00E75E70">
            <w:pPr>
              <w:tabs>
                <w:tab w:val="left" w:pos="1080"/>
              </w:tabs>
            </w:pPr>
            <w:r w:rsidRPr="00043966">
              <w:t>This method is run from the Tutorial class and updates and displays by one frame.</w:t>
            </w:r>
          </w:p>
        </w:tc>
      </w:tr>
      <w:tr w:rsidR="00A93A23" w14:paraId="6B01AE7E" w14:textId="77777777" w:rsidTr="00E75E70">
        <w:tc>
          <w:tcPr>
            <w:tcW w:w="1659" w:type="dxa"/>
          </w:tcPr>
          <w:p w14:paraId="5ED5A2A6" w14:textId="77777777" w:rsidR="00A93A23" w:rsidRDefault="00A93A23" w:rsidP="00E75E70">
            <w:pPr>
              <w:rPr>
                <w:b/>
              </w:rPr>
            </w:pPr>
          </w:p>
        </w:tc>
        <w:tc>
          <w:tcPr>
            <w:tcW w:w="2076" w:type="dxa"/>
          </w:tcPr>
          <w:p w14:paraId="44CD9C63" w14:textId="77777777" w:rsidR="00A93A23" w:rsidRDefault="00A93A23" w:rsidP="00E75E70">
            <w:pPr>
              <w:jc w:val="center"/>
            </w:pPr>
            <w:r>
              <w:t>quit</w:t>
            </w:r>
          </w:p>
        </w:tc>
        <w:tc>
          <w:tcPr>
            <w:tcW w:w="1790" w:type="dxa"/>
          </w:tcPr>
          <w:p w14:paraId="1EF552E4" w14:textId="77777777" w:rsidR="00A93A23" w:rsidRDefault="00A93A23" w:rsidP="00E75E70">
            <w:pPr>
              <w:jc w:val="center"/>
            </w:pPr>
            <w:r>
              <w:t>“”</w:t>
            </w:r>
          </w:p>
        </w:tc>
        <w:tc>
          <w:tcPr>
            <w:tcW w:w="1162" w:type="dxa"/>
          </w:tcPr>
          <w:p w14:paraId="4479AEE6" w14:textId="77777777" w:rsidR="00A93A23" w:rsidRDefault="00A93A23" w:rsidP="00E75E70">
            <w:pPr>
              <w:jc w:val="center"/>
            </w:pPr>
            <w:r>
              <w:t>“”</w:t>
            </w:r>
          </w:p>
        </w:tc>
        <w:tc>
          <w:tcPr>
            <w:tcW w:w="3769" w:type="dxa"/>
          </w:tcPr>
          <w:p w14:paraId="0B377EA1" w14:textId="77777777" w:rsidR="00A93A23" w:rsidRPr="00043966" w:rsidRDefault="00A93A23" w:rsidP="00E75E70">
            <w:pPr>
              <w:tabs>
                <w:tab w:val="left" w:pos="1080"/>
              </w:tabs>
            </w:pPr>
            <w:r w:rsidRPr="00043966">
              <w:t>Quits the level. Stops music playing and saves that level to the database.</w:t>
            </w:r>
          </w:p>
        </w:tc>
      </w:tr>
      <w:tr w:rsidR="00A93A23" w14:paraId="799C6BAF" w14:textId="77777777" w:rsidTr="00E75E70">
        <w:tc>
          <w:tcPr>
            <w:tcW w:w="1659" w:type="dxa"/>
          </w:tcPr>
          <w:p w14:paraId="3A9006F8" w14:textId="77777777" w:rsidR="00A93A23" w:rsidRDefault="00A93A23" w:rsidP="00E75E70">
            <w:pPr>
              <w:rPr>
                <w:b/>
              </w:rPr>
            </w:pPr>
          </w:p>
        </w:tc>
        <w:tc>
          <w:tcPr>
            <w:tcW w:w="2076" w:type="dxa"/>
          </w:tcPr>
          <w:p w14:paraId="426820D9" w14:textId="77777777" w:rsidR="00A93A23" w:rsidRDefault="00A93A23" w:rsidP="00E75E70">
            <w:pPr>
              <w:jc w:val="center"/>
            </w:pPr>
            <w:r>
              <w:t>second_count</w:t>
            </w:r>
          </w:p>
        </w:tc>
        <w:tc>
          <w:tcPr>
            <w:tcW w:w="1790" w:type="dxa"/>
          </w:tcPr>
          <w:p w14:paraId="2FC10CFC" w14:textId="77777777" w:rsidR="00A93A23" w:rsidRDefault="00A93A23" w:rsidP="00E75E70">
            <w:pPr>
              <w:jc w:val="center"/>
            </w:pPr>
            <w:r>
              <w:t>none</w:t>
            </w:r>
          </w:p>
        </w:tc>
        <w:tc>
          <w:tcPr>
            <w:tcW w:w="1162" w:type="dxa"/>
          </w:tcPr>
          <w:p w14:paraId="1C1BE575" w14:textId="77777777" w:rsidR="00A93A23" w:rsidRDefault="00A93A23" w:rsidP="00E75E70">
            <w:pPr>
              <w:jc w:val="center"/>
            </w:pPr>
            <w:r>
              <w:t>none</w:t>
            </w:r>
          </w:p>
        </w:tc>
        <w:tc>
          <w:tcPr>
            <w:tcW w:w="3769" w:type="dxa"/>
          </w:tcPr>
          <w:p w14:paraId="753E7F09" w14:textId="77777777" w:rsidR="00A93A23" w:rsidRPr="00043966" w:rsidRDefault="00A93A23" w:rsidP="00E75E70">
            <w:pPr>
              <w:tabs>
                <w:tab w:val="left" w:pos="1080"/>
              </w:tabs>
            </w:pPr>
            <w:r>
              <w:t>Ran on a separate thread, counts seconds, to be saved in the database at the end of each level.</w:t>
            </w:r>
          </w:p>
        </w:tc>
      </w:tr>
      <w:tr w:rsidR="00A93A23" w14:paraId="043365E5" w14:textId="77777777" w:rsidTr="00E75E70">
        <w:tc>
          <w:tcPr>
            <w:tcW w:w="1659" w:type="dxa"/>
          </w:tcPr>
          <w:p w14:paraId="00DC1CAD" w14:textId="77777777" w:rsidR="00A93A23" w:rsidRDefault="00A93A23" w:rsidP="00E75E70">
            <w:pPr>
              <w:rPr>
                <w:b/>
              </w:rPr>
            </w:pPr>
            <w:r>
              <w:rPr>
                <w:b/>
              </w:rPr>
              <w:t>Level1</w:t>
            </w:r>
          </w:p>
        </w:tc>
        <w:tc>
          <w:tcPr>
            <w:tcW w:w="2076" w:type="dxa"/>
          </w:tcPr>
          <w:p w14:paraId="1744D551" w14:textId="77777777" w:rsidR="00A93A23" w:rsidRDefault="00A93A23" w:rsidP="00E75E70">
            <w:pPr>
              <w:jc w:val="center"/>
            </w:pPr>
            <w:r>
              <w:t>__init__</w:t>
            </w:r>
          </w:p>
        </w:tc>
        <w:tc>
          <w:tcPr>
            <w:tcW w:w="1790" w:type="dxa"/>
          </w:tcPr>
          <w:p w14:paraId="46B84E4E" w14:textId="77777777" w:rsidR="00A93A23" w:rsidRDefault="00A93A23" w:rsidP="00E75E70">
            <w:pPr>
              <w:jc w:val="center"/>
            </w:pPr>
            <w:r>
              <w:t>“”</w:t>
            </w:r>
          </w:p>
        </w:tc>
        <w:tc>
          <w:tcPr>
            <w:tcW w:w="1162" w:type="dxa"/>
          </w:tcPr>
          <w:p w14:paraId="27A0EF6D" w14:textId="77777777" w:rsidR="00A93A23" w:rsidRDefault="00A93A23" w:rsidP="00E75E70">
            <w:pPr>
              <w:jc w:val="center"/>
            </w:pPr>
            <w:r>
              <w:t>none</w:t>
            </w:r>
          </w:p>
        </w:tc>
        <w:tc>
          <w:tcPr>
            <w:tcW w:w="3769" w:type="dxa"/>
          </w:tcPr>
          <w:p w14:paraId="640DE5BD" w14:textId="77777777" w:rsidR="00A93A23" w:rsidRDefault="00A93A23" w:rsidP="00E75E70">
            <w:pPr>
              <w:tabs>
                <w:tab w:val="left" w:pos="1080"/>
              </w:tabs>
            </w:pPr>
            <w:r>
              <w:t xml:space="preserve">In level one the user is introduced to the movement mechanics (using arrow keys). They are also </w:t>
            </w:r>
            <w:r>
              <w:lastRenderedPageBreak/>
              <w:t>introduced to first and least threatening ghost: Clyde. They are shown the behaviours that all ghosts have and the behaviour of Clyde. This is shown through the paths that are displayed.</w:t>
            </w:r>
          </w:p>
        </w:tc>
      </w:tr>
      <w:tr w:rsidR="00A93A23" w14:paraId="3D633B0C" w14:textId="77777777" w:rsidTr="00E75E70">
        <w:tc>
          <w:tcPr>
            <w:tcW w:w="1659" w:type="dxa"/>
          </w:tcPr>
          <w:p w14:paraId="42D8BAB0" w14:textId="77777777" w:rsidR="00A93A23" w:rsidRDefault="00A93A23" w:rsidP="00E75E70">
            <w:pPr>
              <w:rPr>
                <w:b/>
              </w:rPr>
            </w:pPr>
            <w:r>
              <w:rPr>
                <w:b/>
              </w:rPr>
              <w:lastRenderedPageBreak/>
              <w:t>Level2</w:t>
            </w:r>
          </w:p>
        </w:tc>
        <w:tc>
          <w:tcPr>
            <w:tcW w:w="2076" w:type="dxa"/>
          </w:tcPr>
          <w:p w14:paraId="0F7ECA22" w14:textId="77777777" w:rsidR="00A93A23" w:rsidRDefault="00A93A23" w:rsidP="00E75E70">
            <w:pPr>
              <w:jc w:val="center"/>
            </w:pPr>
            <w:r>
              <w:t>__init__</w:t>
            </w:r>
          </w:p>
        </w:tc>
        <w:tc>
          <w:tcPr>
            <w:tcW w:w="1790" w:type="dxa"/>
          </w:tcPr>
          <w:p w14:paraId="0E1D25D0" w14:textId="77777777" w:rsidR="00A93A23" w:rsidRDefault="00A93A23" w:rsidP="00E75E70">
            <w:pPr>
              <w:jc w:val="center"/>
            </w:pPr>
            <w:r>
              <w:t>“”</w:t>
            </w:r>
          </w:p>
        </w:tc>
        <w:tc>
          <w:tcPr>
            <w:tcW w:w="1162" w:type="dxa"/>
          </w:tcPr>
          <w:p w14:paraId="0F405D87" w14:textId="77777777" w:rsidR="00A93A23" w:rsidRDefault="00A93A23" w:rsidP="00E75E70">
            <w:pPr>
              <w:jc w:val="center"/>
            </w:pPr>
            <w:r>
              <w:t>none</w:t>
            </w:r>
          </w:p>
        </w:tc>
        <w:tc>
          <w:tcPr>
            <w:tcW w:w="3769" w:type="dxa"/>
          </w:tcPr>
          <w:p w14:paraId="3350CA07" w14:textId="77777777" w:rsidR="00A93A23" w:rsidRDefault="00A93A23" w:rsidP="00E75E70">
            <w:pPr>
              <w:tabs>
                <w:tab w:val="left" w:pos="1080"/>
              </w:tabs>
            </w:pPr>
            <w:r>
              <w:t>This level will consist of Pinky.</w:t>
            </w:r>
          </w:p>
        </w:tc>
      </w:tr>
      <w:tr w:rsidR="00A93A23" w14:paraId="38853623" w14:textId="77777777" w:rsidTr="00E75E70">
        <w:tc>
          <w:tcPr>
            <w:tcW w:w="1659" w:type="dxa"/>
          </w:tcPr>
          <w:p w14:paraId="22DD004C" w14:textId="77777777" w:rsidR="00A93A23" w:rsidRDefault="00A93A23" w:rsidP="00E75E70">
            <w:pPr>
              <w:rPr>
                <w:b/>
              </w:rPr>
            </w:pPr>
            <w:r>
              <w:rPr>
                <w:b/>
              </w:rPr>
              <w:t>Level3</w:t>
            </w:r>
          </w:p>
        </w:tc>
        <w:tc>
          <w:tcPr>
            <w:tcW w:w="2076" w:type="dxa"/>
          </w:tcPr>
          <w:p w14:paraId="13611B49" w14:textId="77777777" w:rsidR="00A93A23" w:rsidRDefault="00A93A23" w:rsidP="00E75E70">
            <w:pPr>
              <w:jc w:val="center"/>
            </w:pPr>
            <w:r>
              <w:t>__init__</w:t>
            </w:r>
          </w:p>
        </w:tc>
        <w:tc>
          <w:tcPr>
            <w:tcW w:w="1790" w:type="dxa"/>
          </w:tcPr>
          <w:p w14:paraId="0F60716D" w14:textId="77777777" w:rsidR="00A93A23" w:rsidRDefault="00A93A23" w:rsidP="00E75E70">
            <w:pPr>
              <w:jc w:val="center"/>
            </w:pPr>
            <w:r>
              <w:t>“”</w:t>
            </w:r>
          </w:p>
          <w:p w14:paraId="01EC1507" w14:textId="77777777" w:rsidR="00A93A23" w:rsidRDefault="00A93A23" w:rsidP="00E75E70"/>
        </w:tc>
        <w:tc>
          <w:tcPr>
            <w:tcW w:w="1162" w:type="dxa"/>
          </w:tcPr>
          <w:p w14:paraId="58EF6A62" w14:textId="77777777" w:rsidR="00A93A23" w:rsidRDefault="00A93A23" w:rsidP="00E75E70">
            <w:pPr>
              <w:jc w:val="center"/>
            </w:pPr>
            <w:r>
              <w:t>none</w:t>
            </w:r>
          </w:p>
        </w:tc>
        <w:tc>
          <w:tcPr>
            <w:tcW w:w="3769" w:type="dxa"/>
          </w:tcPr>
          <w:p w14:paraId="73D11E52" w14:textId="77777777" w:rsidR="00A93A23" w:rsidRDefault="00A93A23" w:rsidP="00E75E70">
            <w:pPr>
              <w:tabs>
                <w:tab w:val="left" w:pos="1080"/>
              </w:tabs>
            </w:pPr>
            <w:r>
              <w:t>This level will introduce Blinky.</w:t>
            </w:r>
          </w:p>
        </w:tc>
      </w:tr>
      <w:tr w:rsidR="00A93A23" w14:paraId="73DAA75C" w14:textId="77777777" w:rsidTr="00E75E70">
        <w:tc>
          <w:tcPr>
            <w:tcW w:w="1659" w:type="dxa"/>
          </w:tcPr>
          <w:p w14:paraId="697AAA6A" w14:textId="77777777" w:rsidR="00A93A23" w:rsidRDefault="00A93A23" w:rsidP="00E75E70">
            <w:pPr>
              <w:rPr>
                <w:b/>
              </w:rPr>
            </w:pPr>
            <w:r>
              <w:rPr>
                <w:b/>
              </w:rPr>
              <w:t>Level4</w:t>
            </w:r>
          </w:p>
        </w:tc>
        <w:tc>
          <w:tcPr>
            <w:tcW w:w="2076" w:type="dxa"/>
          </w:tcPr>
          <w:p w14:paraId="21E88C36" w14:textId="77777777" w:rsidR="00A93A23" w:rsidRDefault="00A93A23" w:rsidP="00E75E70">
            <w:pPr>
              <w:jc w:val="center"/>
            </w:pPr>
            <w:r>
              <w:t>__init__</w:t>
            </w:r>
          </w:p>
        </w:tc>
        <w:tc>
          <w:tcPr>
            <w:tcW w:w="1790" w:type="dxa"/>
          </w:tcPr>
          <w:p w14:paraId="7157B613" w14:textId="77777777" w:rsidR="00A93A23" w:rsidRDefault="00A93A23" w:rsidP="00E75E70">
            <w:pPr>
              <w:jc w:val="center"/>
            </w:pPr>
            <w:r>
              <w:t>“”</w:t>
            </w:r>
          </w:p>
        </w:tc>
        <w:tc>
          <w:tcPr>
            <w:tcW w:w="1162" w:type="dxa"/>
          </w:tcPr>
          <w:p w14:paraId="4CF0FB86" w14:textId="77777777" w:rsidR="00A93A23" w:rsidRDefault="00A93A23" w:rsidP="00E75E70">
            <w:pPr>
              <w:jc w:val="center"/>
            </w:pPr>
            <w:r>
              <w:t>none</w:t>
            </w:r>
          </w:p>
        </w:tc>
        <w:tc>
          <w:tcPr>
            <w:tcW w:w="3769" w:type="dxa"/>
          </w:tcPr>
          <w:p w14:paraId="53EE3100" w14:textId="77777777" w:rsidR="00A93A23" w:rsidRDefault="00A93A23" w:rsidP="00E75E70">
            <w:pPr>
              <w:tabs>
                <w:tab w:val="left" w:pos="1080"/>
              </w:tabs>
            </w:pPr>
            <w:r>
              <w:t>I believe level 5 will be a good point to introduce power pellets.</w:t>
            </w:r>
          </w:p>
        </w:tc>
      </w:tr>
      <w:tr w:rsidR="00A93A23" w14:paraId="09A11BB2" w14:textId="77777777" w:rsidTr="00E75E70">
        <w:tc>
          <w:tcPr>
            <w:tcW w:w="1659" w:type="dxa"/>
          </w:tcPr>
          <w:p w14:paraId="265376E0" w14:textId="77777777" w:rsidR="00A93A23" w:rsidRDefault="00A93A23" w:rsidP="00E75E70">
            <w:pPr>
              <w:rPr>
                <w:b/>
              </w:rPr>
            </w:pPr>
            <w:r>
              <w:rPr>
                <w:b/>
              </w:rPr>
              <w:t>Level5</w:t>
            </w:r>
          </w:p>
        </w:tc>
        <w:tc>
          <w:tcPr>
            <w:tcW w:w="2076" w:type="dxa"/>
          </w:tcPr>
          <w:p w14:paraId="6B042BFD" w14:textId="77777777" w:rsidR="00A93A23" w:rsidRDefault="00A93A23" w:rsidP="00E75E70">
            <w:pPr>
              <w:jc w:val="center"/>
            </w:pPr>
            <w:r>
              <w:t>__init__</w:t>
            </w:r>
          </w:p>
        </w:tc>
        <w:tc>
          <w:tcPr>
            <w:tcW w:w="1790" w:type="dxa"/>
          </w:tcPr>
          <w:p w14:paraId="1A188718" w14:textId="77777777" w:rsidR="00A93A23" w:rsidRDefault="00A93A23" w:rsidP="00E75E70">
            <w:pPr>
              <w:jc w:val="center"/>
            </w:pPr>
            <w:r>
              <w:t>“”</w:t>
            </w:r>
          </w:p>
        </w:tc>
        <w:tc>
          <w:tcPr>
            <w:tcW w:w="1162" w:type="dxa"/>
          </w:tcPr>
          <w:p w14:paraId="3A0352B3" w14:textId="77777777" w:rsidR="00A93A23" w:rsidRDefault="00A93A23" w:rsidP="00E75E70">
            <w:pPr>
              <w:jc w:val="center"/>
            </w:pPr>
            <w:r>
              <w:t>none</w:t>
            </w:r>
          </w:p>
        </w:tc>
        <w:tc>
          <w:tcPr>
            <w:tcW w:w="3769" w:type="dxa"/>
          </w:tcPr>
          <w:p w14:paraId="2C887299" w14:textId="77777777" w:rsidR="00A93A23" w:rsidRDefault="00A93A23" w:rsidP="00E75E70">
            <w:pPr>
              <w:tabs>
                <w:tab w:val="left" w:pos="1080"/>
              </w:tabs>
            </w:pPr>
            <w:r>
              <w:t>Level 6 will introduce inky and Blinky (as inky requires Blinky to function).</w:t>
            </w:r>
          </w:p>
        </w:tc>
      </w:tr>
      <w:tr w:rsidR="00A93A23" w14:paraId="63404BF8" w14:textId="77777777" w:rsidTr="00E75E70">
        <w:tc>
          <w:tcPr>
            <w:tcW w:w="1659" w:type="dxa"/>
          </w:tcPr>
          <w:p w14:paraId="04B0336A" w14:textId="77777777" w:rsidR="00A93A23" w:rsidRDefault="00A93A23" w:rsidP="00E75E70">
            <w:pPr>
              <w:rPr>
                <w:b/>
              </w:rPr>
            </w:pPr>
            <w:r>
              <w:rPr>
                <w:b/>
              </w:rPr>
              <w:t>Level6</w:t>
            </w:r>
          </w:p>
        </w:tc>
        <w:tc>
          <w:tcPr>
            <w:tcW w:w="2076" w:type="dxa"/>
          </w:tcPr>
          <w:p w14:paraId="76B12260" w14:textId="77777777" w:rsidR="00A93A23" w:rsidRDefault="00A93A23" w:rsidP="00E75E70">
            <w:pPr>
              <w:jc w:val="center"/>
            </w:pPr>
            <w:r>
              <w:t>__init__</w:t>
            </w:r>
          </w:p>
        </w:tc>
        <w:tc>
          <w:tcPr>
            <w:tcW w:w="1790" w:type="dxa"/>
          </w:tcPr>
          <w:p w14:paraId="0480B7E9" w14:textId="77777777" w:rsidR="00A93A23" w:rsidRDefault="00A93A23" w:rsidP="00E75E70">
            <w:pPr>
              <w:jc w:val="center"/>
            </w:pPr>
            <w:r>
              <w:t>“”</w:t>
            </w:r>
          </w:p>
          <w:p w14:paraId="591C2302" w14:textId="77777777" w:rsidR="00A93A23" w:rsidRDefault="00A93A23" w:rsidP="00E75E70">
            <w:pPr>
              <w:jc w:val="center"/>
            </w:pPr>
          </w:p>
        </w:tc>
        <w:tc>
          <w:tcPr>
            <w:tcW w:w="1162" w:type="dxa"/>
          </w:tcPr>
          <w:p w14:paraId="2777FADD" w14:textId="77777777" w:rsidR="00A93A23" w:rsidRDefault="00A93A23" w:rsidP="00E75E70">
            <w:pPr>
              <w:jc w:val="center"/>
            </w:pPr>
            <w:r>
              <w:t>none</w:t>
            </w:r>
          </w:p>
        </w:tc>
        <w:tc>
          <w:tcPr>
            <w:tcW w:w="3769" w:type="dxa"/>
          </w:tcPr>
          <w:p w14:paraId="40DFC2C8" w14:textId="77777777" w:rsidR="00A93A23" w:rsidRDefault="00A93A23" w:rsidP="00E75E70">
            <w:pPr>
              <w:tabs>
                <w:tab w:val="left" w:pos="1080"/>
              </w:tabs>
            </w:pPr>
            <w:r>
              <w:t>This will be the final tutorial-like level that will feature all of the ghosts and allow the player to use all of the knowledge they have learnt/been given on the previous levels.</w:t>
            </w:r>
          </w:p>
        </w:tc>
      </w:tr>
      <w:tr w:rsidR="00A93A23" w14:paraId="2FAB6F91" w14:textId="77777777" w:rsidTr="00E75E70">
        <w:tc>
          <w:tcPr>
            <w:tcW w:w="1659" w:type="dxa"/>
          </w:tcPr>
          <w:p w14:paraId="34AF56B7" w14:textId="77777777" w:rsidR="00A93A23" w:rsidRDefault="00A93A23" w:rsidP="00E75E70">
            <w:pPr>
              <w:rPr>
                <w:b/>
              </w:rPr>
            </w:pPr>
            <w:r>
              <w:rPr>
                <w:b/>
              </w:rPr>
              <w:t>Classic</w:t>
            </w:r>
          </w:p>
        </w:tc>
        <w:tc>
          <w:tcPr>
            <w:tcW w:w="2076" w:type="dxa"/>
          </w:tcPr>
          <w:p w14:paraId="459E7A5B" w14:textId="77777777" w:rsidR="00A93A23" w:rsidRDefault="00A93A23" w:rsidP="00E75E70">
            <w:pPr>
              <w:jc w:val="center"/>
            </w:pPr>
            <w:r>
              <w:t>__init__</w:t>
            </w:r>
          </w:p>
        </w:tc>
        <w:tc>
          <w:tcPr>
            <w:tcW w:w="1790" w:type="dxa"/>
          </w:tcPr>
          <w:p w14:paraId="6BC8C0A9" w14:textId="77777777" w:rsidR="00A93A23" w:rsidRDefault="00A93A23" w:rsidP="00E75E70">
            <w:pPr>
              <w:jc w:val="center"/>
            </w:pPr>
            <w:r>
              <w:t>“”</w:t>
            </w:r>
          </w:p>
        </w:tc>
        <w:tc>
          <w:tcPr>
            <w:tcW w:w="1162" w:type="dxa"/>
          </w:tcPr>
          <w:p w14:paraId="0F93F7CD" w14:textId="77777777" w:rsidR="00A93A23" w:rsidRDefault="00A93A23" w:rsidP="00E75E70">
            <w:pPr>
              <w:jc w:val="center"/>
            </w:pPr>
            <w:r>
              <w:t>“”</w:t>
            </w:r>
          </w:p>
        </w:tc>
        <w:tc>
          <w:tcPr>
            <w:tcW w:w="3769" w:type="dxa"/>
          </w:tcPr>
          <w:p w14:paraId="3A96363C" w14:textId="77777777" w:rsidR="00A93A23" w:rsidRDefault="00A93A23" w:rsidP="00E75E70">
            <w:pPr>
              <w:tabs>
                <w:tab w:val="left" w:pos="1080"/>
              </w:tabs>
            </w:pPr>
            <w:r w:rsidRPr="002F6C09">
              <w:t>Controls the running of each level and database queries.</w:t>
            </w:r>
          </w:p>
        </w:tc>
      </w:tr>
      <w:tr w:rsidR="00A93A23" w14:paraId="334428A7" w14:textId="77777777" w:rsidTr="00E75E70">
        <w:tc>
          <w:tcPr>
            <w:tcW w:w="1659" w:type="dxa"/>
          </w:tcPr>
          <w:p w14:paraId="5EE3EA5C" w14:textId="77777777" w:rsidR="00A93A23" w:rsidRDefault="00A93A23" w:rsidP="00E75E70">
            <w:pPr>
              <w:rPr>
                <w:b/>
              </w:rPr>
            </w:pPr>
          </w:p>
        </w:tc>
        <w:tc>
          <w:tcPr>
            <w:tcW w:w="2076" w:type="dxa"/>
          </w:tcPr>
          <w:p w14:paraId="68A2BFB5" w14:textId="77777777" w:rsidR="00A93A23" w:rsidRDefault="00A93A23" w:rsidP="00E75E70">
            <w:pPr>
              <w:jc w:val="center"/>
            </w:pPr>
            <w:r>
              <w:t>run</w:t>
            </w:r>
          </w:p>
        </w:tc>
        <w:tc>
          <w:tcPr>
            <w:tcW w:w="1790" w:type="dxa"/>
          </w:tcPr>
          <w:p w14:paraId="46A17F5C" w14:textId="77777777" w:rsidR="00A93A23" w:rsidRDefault="00A93A23" w:rsidP="00E75E70">
            <w:pPr>
              <w:jc w:val="center"/>
            </w:pPr>
            <w:r>
              <w:t>“”</w:t>
            </w:r>
          </w:p>
        </w:tc>
        <w:tc>
          <w:tcPr>
            <w:tcW w:w="1162" w:type="dxa"/>
          </w:tcPr>
          <w:p w14:paraId="3C9FC8E2" w14:textId="77777777" w:rsidR="00A93A23" w:rsidRDefault="00A93A23" w:rsidP="00E75E70">
            <w:pPr>
              <w:jc w:val="center"/>
            </w:pPr>
            <w:r>
              <w:t>“”</w:t>
            </w:r>
          </w:p>
        </w:tc>
        <w:tc>
          <w:tcPr>
            <w:tcW w:w="3769" w:type="dxa"/>
          </w:tcPr>
          <w:p w14:paraId="58EA657C" w14:textId="77777777" w:rsidR="00A93A23" w:rsidRDefault="00A93A23" w:rsidP="00E75E70">
            <w:pPr>
              <w:tabs>
                <w:tab w:val="left" w:pos="1080"/>
              </w:tabs>
            </w:pPr>
            <w:r>
              <w:t>This method keeps track of scores and whether a level has been won or lost.</w:t>
            </w:r>
          </w:p>
        </w:tc>
      </w:tr>
      <w:tr w:rsidR="00A93A23" w14:paraId="3E881392" w14:textId="77777777" w:rsidTr="00E75E70">
        <w:tc>
          <w:tcPr>
            <w:tcW w:w="1659" w:type="dxa"/>
          </w:tcPr>
          <w:p w14:paraId="58D86A01" w14:textId="77777777" w:rsidR="00A93A23" w:rsidRDefault="00A93A23" w:rsidP="00E75E70">
            <w:pPr>
              <w:rPr>
                <w:b/>
              </w:rPr>
            </w:pPr>
          </w:p>
        </w:tc>
        <w:tc>
          <w:tcPr>
            <w:tcW w:w="2076" w:type="dxa"/>
          </w:tcPr>
          <w:p w14:paraId="01679251" w14:textId="77777777" w:rsidR="00A93A23" w:rsidRDefault="00A93A23" w:rsidP="00E75E70">
            <w:pPr>
              <w:jc w:val="center"/>
            </w:pPr>
            <w:r>
              <w:t>get_program</w:t>
            </w:r>
          </w:p>
        </w:tc>
        <w:tc>
          <w:tcPr>
            <w:tcW w:w="1790" w:type="dxa"/>
          </w:tcPr>
          <w:p w14:paraId="7D64DAC1" w14:textId="77777777" w:rsidR="00A93A23" w:rsidRDefault="00A93A23" w:rsidP="00E75E70">
            <w:pPr>
              <w:jc w:val="center"/>
            </w:pPr>
            <w:r>
              <w:t>“”</w:t>
            </w:r>
          </w:p>
        </w:tc>
        <w:tc>
          <w:tcPr>
            <w:tcW w:w="1162" w:type="dxa"/>
          </w:tcPr>
          <w:p w14:paraId="21291A33" w14:textId="77777777" w:rsidR="00A93A23" w:rsidRDefault="00A93A23" w:rsidP="00E75E70">
            <w:pPr>
              <w:jc w:val="center"/>
            </w:pPr>
            <w:r>
              <w:t>“”</w:t>
            </w:r>
          </w:p>
        </w:tc>
        <w:tc>
          <w:tcPr>
            <w:tcW w:w="3769" w:type="dxa"/>
          </w:tcPr>
          <w:p w14:paraId="40DECDC0" w14:textId="77777777" w:rsidR="00A93A23" w:rsidRPr="00E45746" w:rsidRDefault="00A93A23" w:rsidP="00E75E70">
            <w:pPr>
              <w:tabs>
                <w:tab w:val="left" w:pos="1080"/>
              </w:tabs>
            </w:pPr>
            <w:r>
              <w:t>“”</w:t>
            </w:r>
          </w:p>
        </w:tc>
      </w:tr>
      <w:tr w:rsidR="00A93A23" w14:paraId="3F1CD4A5" w14:textId="77777777" w:rsidTr="00E75E70">
        <w:tc>
          <w:tcPr>
            <w:tcW w:w="1659" w:type="dxa"/>
          </w:tcPr>
          <w:p w14:paraId="05639332" w14:textId="77777777" w:rsidR="00A93A23" w:rsidRDefault="00A93A23" w:rsidP="00E75E70">
            <w:pPr>
              <w:rPr>
                <w:b/>
              </w:rPr>
            </w:pPr>
          </w:p>
        </w:tc>
        <w:tc>
          <w:tcPr>
            <w:tcW w:w="2076" w:type="dxa"/>
          </w:tcPr>
          <w:p w14:paraId="58129FC2" w14:textId="77777777" w:rsidR="00A93A23" w:rsidRDefault="00A93A23" w:rsidP="00E75E70">
            <w:pPr>
              <w:jc w:val="center"/>
            </w:pPr>
            <w:r>
              <w:t>get_error</w:t>
            </w:r>
          </w:p>
        </w:tc>
        <w:tc>
          <w:tcPr>
            <w:tcW w:w="1790" w:type="dxa"/>
          </w:tcPr>
          <w:p w14:paraId="5D87B0F6" w14:textId="77777777" w:rsidR="00A93A23" w:rsidRDefault="00A93A23" w:rsidP="00E75E70">
            <w:pPr>
              <w:jc w:val="center"/>
            </w:pPr>
            <w:r>
              <w:t>“”</w:t>
            </w:r>
          </w:p>
        </w:tc>
        <w:tc>
          <w:tcPr>
            <w:tcW w:w="1162" w:type="dxa"/>
          </w:tcPr>
          <w:p w14:paraId="399CC541" w14:textId="77777777" w:rsidR="00A93A23" w:rsidRDefault="00A93A23" w:rsidP="00E75E70">
            <w:pPr>
              <w:jc w:val="center"/>
            </w:pPr>
            <w:r>
              <w:t>“”</w:t>
            </w:r>
          </w:p>
        </w:tc>
        <w:tc>
          <w:tcPr>
            <w:tcW w:w="3769" w:type="dxa"/>
          </w:tcPr>
          <w:p w14:paraId="4E481A11" w14:textId="77777777" w:rsidR="00A93A23" w:rsidRDefault="00A93A23" w:rsidP="00E75E70">
            <w:pPr>
              <w:tabs>
                <w:tab w:val="left" w:pos="1080"/>
              </w:tabs>
            </w:pPr>
            <w:r>
              <w:t>“”</w:t>
            </w:r>
          </w:p>
        </w:tc>
      </w:tr>
      <w:tr w:rsidR="00A93A23" w14:paraId="0C9599C4" w14:textId="77777777" w:rsidTr="00E75E70">
        <w:tc>
          <w:tcPr>
            <w:tcW w:w="1659" w:type="dxa"/>
          </w:tcPr>
          <w:p w14:paraId="501688F2" w14:textId="77777777" w:rsidR="00A93A23" w:rsidRDefault="00A93A23" w:rsidP="00E75E70">
            <w:pPr>
              <w:rPr>
                <w:b/>
              </w:rPr>
            </w:pPr>
          </w:p>
        </w:tc>
        <w:tc>
          <w:tcPr>
            <w:tcW w:w="2076" w:type="dxa"/>
          </w:tcPr>
          <w:p w14:paraId="0B907EF0" w14:textId="77777777" w:rsidR="00A93A23" w:rsidRDefault="00A93A23" w:rsidP="00E75E70">
            <w:pPr>
              <w:jc w:val="center"/>
            </w:pPr>
            <w:r>
              <w:t>quit</w:t>
            </w:r>
          </w:p>
        </w:tc>
        <w:tc>
          <w:tcPr>
            <w:tcW w:w="1790" w:type="dxa"/>
          </w:tcPr>
          <w:p w14:paraId="41627A8E" w14:textId="77777777" w:rsidR="00A93A23" w:rsidRDefault="00A93A23" w:rsidP="00E75E70">
            <w:pPr>
              <w:jc w:val="center"/>
            </w:pPr>
            <w:r>
              <w:t>“”</w:t>
            </w:r>
          </w:p>
        </w:tc>
        <w:tc>
          <w:tcPr>
            <w:tcW w:w="1162" w:type="dxa"/>
          </w:tcPr>
          <w:p w14:paraId="7A046A5B" w14:textId="77777777" w:rsidR="00A93A23" w:rsidRDefault="00A93A23" w:rsidP="00E75E70">
            <w:pPr>
              <w:jc w:val="center"/>
            </w:pPr>
            <w:r>
              <w:t>“”</w:t>
            </w:r>
          </w:p>
        </w:tc>
        <w:tc>
          <w:tcPr>
            <w:tcW w:w="3769" w:type="dxa"/>
          </w:tcPr>
          <w:p w14:paraId="16711DEC" w14:textId="530FBB91" w:rsidR="00A93A23" w:rsidRDefault="00A93A23" w:rsidP="00E75E70">
            <w:pPr>
              <w:tabs>
                <w:tab w:val="left" w:pos="1080"/>
              </w:tabs>
            </w:pPr>
            <w:r>
              <w:t xml:space="preserve">This quit method stops </w:t>
            </w:r>
            <w:r w:rsidR="00CF6CB0">
              <w:t xml:space="preserve">the </w:t>
            </w:r>
            <w:r>
              <w:t>music and quits the current level.</w:t>
            </w:r>
          </w:p>
        </w:tc>
      </w:tr>
      <w:tr w:rsidR="00A93A23" w14:paraId="6EF526C7" w14:textId="77777777" w:rsidTr="00E75E70">
        <w:tc>
          <w:tcPr>
            <w:tcW w:w="1659" w:type="dxa"/>
          </w:tcPr>
          <w:p w14:paraId="62389C10" w14:textId="77777777" w:rsidR="00A93A23" w:rsidRDefault="00A93A23" w:rsidP="00E75E70">
            <w:pPr>
              <w:rPr>
                <w:b/>
              </w:rPr>
            </w:pPr>
            <w:r>
              <w:rPr>
                <w:b/>
              </w:rPr>
              <w:t>Level</w:t>
            </w:r>
          </w:p>
        </w:tc>
        <w:tc>
          <w:tcPr>
            <w:tcW w:w="2076" w:type="dxa"/>
          </w:tcPr>
          <w:p w14:paraId="30C803EE" w14:textId="77777777" w:rsidR="00A93A23" w:rsidRDefault="00A93A23" w:rsidP="00E75E70">
            <w:pPr>
              <w:jc w:val="center"/>
            </w:pPr>
            <w:r>
              <w:t>__init__</w:t>
            </w:r>
          </w:p>
        </w:tc>
        <w:tc>
          <w:tcPr>
            <w:tcW w:w="1790" w:type="dxa"/>
          </w:tcPr>
          <w:p w14:paraId="044B8D71" w14:textId="77777777" w:rsidR="00A93A23" w:rsidRDefault="00A93A23" w:rsidP="00E75E70">
            <w:pPr>
              <w:jc w:val="center"/>
            </w:pPr>
            <w:r>
              <w:t>win_scale,</w:t>
            </w:r>
          </w:p>
          <w:p w14:paraId="617DE291" w14:textId="77777777" w:rsidR="00A93A23" w:rsidRDefault="00A93A23" w:rsidP="00E75E70">
            <w:pPr>
              <w:jc w:val="center"/>
            </w:pPr>
            <w:r>
              <w:t xml:space="preserve">game_id, </w:t>
            </w:r>
          </w:p>
          <w:p w14:paraId="3569CF8F" w14:textId="77777777" w:rsidR="00A93A23" w:rsidRDefault="00A93A23" w:rsidP="00E75E70">
            <w:pPr>
              <w:jc w:val="center"/>
            </w:pPr>
            <w:r>
              <w:t>level_num,</w:t>
            </w:r>
          </w:p>
          <w:p w14:paraId="374C7698" w14:textId="77777777" w:rsidR="00A93A23" w:rsidRDefault="00A93A23" w:rsidP="00E75E70">
            <w:pPr>
              <w:jc w:val="center"/>
            </w:pPr>
            <w:r>
              <w:t>maze_id,</w:t>
            </w:r>
          </w:p>
          <w:p w14:paraId="0B6E704D" w14:textId="77777777" w:rsidR="00A93A23" w:rsidRDefault="00A93A23" w:rsidP="00E75E70">
            <w:pPr>
              <w:jc w:val="center"/>
            </w:pPr>
            <w:r>
              <w:t>pellets,</w:t>
            </w:r>
          </w:p>
          <w:p w14:paraId="26D6ED9A" w14:textId="77777777" w:rsidR="00A93A23" w:rsidRDefault="00A93A23" w:rsidP="00E75E70">
            <w:pPr>
              <w:jc w:val="center"/>
            </w:pPr>
            <w:r>
              <w:t>power_pellets,</w:t>
            </w:r>
          </w:p>
          <w:p w14:paraId="1E65E631" w14:textId="77777777" w:rsidR="00A93A23" w:rsidRDefault="00A93A23" w:rsidP="00E75E70">
            <w:pPr>
              <w:jc w:val="center"/>
            </w:pPr>
            <w:r>
              <w:t>lives,</w:t>
            </w:r>
          </w:p>
          <w:p w14:paraId="463CB6F3" w14:textId="77777777" w:rsidR="00A93A23" w:rsidRDefault="00A93A23" w:rsidP="00E75E70">
            <w:pPr>
              <w:jc w:val="center"/>
            </w:pPr>
            <w:r>
              <w:t>score,</w:t>
            </w:r>
          </w:p>
          <w:p w14:paraId="22435741" w14:textId="1D9B9C9E" w:rsidR="00A93A23" w:rsidRDefault="00A93A23" w:rsidP="00E75E70">
            <w:pPr>
              <w:jc w:val="center"/>
            </w:pPr>
            <w:r>
              <w:t>high</w:t>
            </w:r>
            <w:r w:rsidR="00CF6CB0">
              <w:t xml:space="preserve"> </w:t>
            </w:r>
            <w:r>
              <w:t>score,</w:t>
            </w:r>
          </w:p>
          <w:p w14:paraId="0C771D53" w14:textId="77777777" w:rsidR="00A93A23" w:rsidRDefault="00A93A23" w:rsidP="00E75E70">
            <w:pPr>
              <w:jc w:val="center"/>
            </w:pPr>
            <w:r>
              <w:t>start_cap,</w:t>
            </w:r>
          </w:p>
          <w:p w14:paraId="50ACC248" w14:textId="77777777" w:rsidR="00A93A23" w:rsidRDefault="00A93A23" w:rsidP="00E75E70">
            <w:pPr>
              <w:jc w:val="center"/>
            </w:pPr>
            <w:r>
              <w:t>extra_life_</w:t>
            </w:r>
          </w:p>
          <w:p w14:paraId="0EA628CA" w14:textId="77777777" w:rsidR="00A93A23" w:rsidRDefault="00A93A23" w:rsidP="00E75E70">
            <w:pPr>
              <w:jc w:val="center"/>
            </w:pPr>
            <w:r>
              <w:t>claimed</w:t>
            </w:r>
          </w:p>
        </w:tc>
        <w:tc>
          <w:tcPr>
            <w:tcW w:w="1162" w:type="dxa"/>
          </w:tcPr>
          <w:p w14:paraId="17777EB0" w14:textId="77777777" w:rsidR="00A93A23" w:rsidRDefault="00A93A23" w:rsidP="00E75E70">
            <w:pPr>
              <w:jc w:val="center"/>
            </w:pPr>
            <w:r>
              <w:t>“”</w:t>
            </w:r>
          </w:p>
        </w:tc>
        <w:tc>
          <w:tcPr>
            <w:tcW w:w="3769" w:type="dxa"/>
          </w:tcPr>
          <w:p w14:paraId="5E43ED58" w14:textId="77777777" w:rsidR="00A93A23" w:rsidRDefault="00A93A23" w:rsidP="00E75E70">
            <w:pPr>
              <w:tabs>
                <w:tab w:val="left" w:pos="1080"/>
              </w:tabs>
            </w:pPr>
            <w:r>
              <w:t>Responsible for storing information about sprite objects. The class stores other things, such as score, maze etc.</w:t>
            </w:r>
          </w:p>
        </w:tc>
      </w:tr>
      <w:tr w:rsidR="00A93A23" w14:paraId="39833E04" w14:textId="77777777" w:rsidTr="00E75E70">
        <w:tc>
          <w:tcPr>
            <w:tcW w:w="1659" w:type="dxa"/>
          </w:tcPr>
          <w:p w14:paraId="4DDD8A04" w14:textId="77777777" w:rsidR="00A93A23" w:rsidRDefault="00A93A23" w:rsidP="00E75E70">
            <w:pPr>
              <w:rPr>
                <w:b/>
              </w:rPr>
            </w:pPr>
          </w:p>
        </w:tc>
        <w:tc>
          <w:tcPr>
            <w:tcW w:w="2076" w:type="dxa"/>
          </w:tcPr>
          <w:p w14:paraId="4704A0AE" w14:textId="77777777" w:rsidR="00A93A23" w:rsidRDefault="00A93A23" w:rsidP="00E75E70">
            <w:pPr>
              <w:jc w:val="center"/>
            </w:pPr>
            <w:r>
              <w:t>run</w:t>
            </w:r>
          </w:p>
        </w:tc>
        <w:tc>
          <w:tcPr>
            <w:tcW w:w="1790" w:type="dxa"/>
          </w:tcPr>
          <w:p w14:paraId="17951C43" w14:textId="77777777" w:rsidR="00A93A23" w:rsidRDefault="00A93A23" w:rsidP="00E75E70">
            <w:pPr>
              <w:jc w:val="center"/>
            </w:pPr>
            <w:r>
              <w:t>“”</w:t>
            </w:r>
          </w:p>
        </w:tc>
        <w:tc>
          <w:tcPr>
            <w:tcW w:w="1162" w:type="dxa"/>
          </w:tcPr>
          <w:p w14:paraId="4E6A0324" w14:textId="77777777" w:rsidR="00A93A23" w:rsidRDefault="00A93A23" w:rsidP="00E75E70">
            <w:pPr>
              <w:jc w:val="center"/>
            </w:pPr>
            <w:r>
              <w:t>“”</w:t>
            </w:r>
          </w:p>
        </w:tc>
        <w:tc>
          <w:tcPr>
            <w:tcW w:w="3769" w:type="dxa"/>
          </w:tcPr>
          <w:p w14:paraId="54075CE2" w14:textId="77777777" w:rsidR="00A93A23" w:rsidRDefault="00A93A23" w:rsidP="00E75E70">
            <w:pPr>
              <w:tabs>
                <w:tab w:val="left" w:pos="1080"/>
              </w:tabs>
            </w:pPr>
            <w:r w:rsidRPr="007D158F">
              <w:t>Responsible for running each level by calling sprite objects and handling their updates. The class also controls other things, such as score, displaying maze etc.</w:t>
            </w:r>
          </w:p>
        </w:tc>
      </w:tr>
      <w:tr w:rsidR="00A93A23" w14:paraId="628BE0BC" w14:textId="77777777" w:rsidTr="00E75E70">
        <w:tc>
          <w:tcPr>
            <w:tcW w:w="1659" w:type="dxa"/>
          </w:tcPr>
          <w:p w14:paraId="7AEEF937" w14:textId="77777777" w:rsidR="00A93A23" w:rsidRDefault="00A93A23" w:rsidP="00E75E70">
            <w:pPr>
              <w:rPr>
                <w:b/>
              </w:rPr>
            </w:pPr>
          </w:p>
        </w:tc>
        <w:tc>
          <w:tcPr>
            <w:tcW w:w="2076" w:type="dxa"/>
          </w:tcPr>
          <w:p w14:paraId="3CDBA40C" w14:textId="77777777" w:rsidR="00A93A23" w:rsidRDefault="00A93A23" w:rsidP="00E75E70">
            <w:pPr>
              <w:jc w:val="center"/>
            </w:pPr>
            <w:r>
              <w:t>quit</w:t>
            </w:r>
          </w:p>
        </w:tc>
        <w:tc>
          <w:tcPr>
            <w:tcW w:w="1790" w:type="dxa"/>
          </w:tcPr>
          <w:p w14:paraId="51313DF2" w14:textId="77777777" w:rsidR="00A93A23" w:rsidRDefault="00A93A23" w:rsidP="00E75E70">
            <w:pPr>
              <w:jc w:val="center"/>
            </w:pPr>
            <w:r>
              <w:t>“”</w:t>
            </w:r>
          </w:p>
        </w:tc>
        <w:tc>
          <w:tcPr>
            <w:tcW w:w="1162" w:type="dxa"/>
          </w:tcPr>
          <w:p w14:paraId="692241BB" w14:textId="77777777" w:rsidR="00A93A23" w:rsidRDefault="00A93A23" w:rsidP="00E75E70">
            <w:pPr>
              <w:jc w:val="center"/>
            </w:pPr>
            <w:r>
              <w:t>“”</w:t>
            </w:r>
          </w:p>
        </w:tc>
        <w:tc>
          <w:tcPr>
            <w:tcW w:w="3769" w:type="dxa"/>
          </w:tcPr>
          <w:p w14:paraId="62409473" w14:textId="66A7D4E2" w:rsidR="00A93A23" w:rsidRPr="007D158F" w:rsidRDefault="00A93A23" w:rsidP="00E75E70">
            <w:pPr>
              <w:tabs>
                <w:tab w:val="left" w:pos="1080"/>
              </w:tabs>
            </w:pPr>
            <w:r>
              <w:t xml:space="preserve">Saves current level to </w:t>
            </w:r>
            <w:r w:rsidR="00CF6CB0">
              <w:t xml:space="preserve">the </w:t>
            </w:r>
            <w:r>
              <w:t xml:space="preserve">database, sets run attribute to false and stops </w:t>
            </w:r>
            <w:r w:rsidR="00CF6CB0">
              <w:t xml:space="preserve">the </w:t>
            </w:r>
            <w:r>
              <w:t>music.</w:t>
            </w:r>
          </w:p>
        </w:tc>
      </w:tr>
      <w:tr w:rsidR="00A93A23" w14:paraId="1014F75A" w14:textId="77777777" w:rsidTr="00E75E70">
        <w:tc>
          <w:tcPr>
            <w:tcW w:w="1659" w:type="dxa"/>
          </w:tcPr>
          <w:p w14:paraId="2B3967C9" w14:textId="77777777" w:rsidR="00A93A23" w:rsidRDefault="00A93A23" w:rsidP="00E75E70">
            <w:pPr>
              <w:rPr>
                <w:b/>
              </w:rPr>
            </w:pPr>
          </w:p>
        </w:tc>
        <w:tc>
          <w:tcPr>
            <w:tcW w:w="2076" w:type="dxa"/>
          </w:tcPr>
          <w:p w14:paraId="544F5B8A" w14:textId="77777777" w:rsidR="00A93A23" w:rsidRDefault="00A93A23" w:rsidP="00E75E70">
            <w:pPr>
              <w:jc w:val="center"/>
            </w:pPr>
            <w:r>
              <w:t>second_count</w:t>
            </w:r>
          </w:p>
        </w:tc>
        <w:tc>
          <w:tcPr>
            <w:tcW w:w="1790" w:type="dxa"/>
          </w:tcPr>
          <w:p w14:paraId="0377AEF4" w14:textId="77777777" w:rsidR="00A93A23" w:rsidRDefault="00A93A23" w:rsidP="00E75E70">
            <w:pPr>
              <w:jc w:val="center"/>
            </w:pPr>
            <w:r>
              <w:t>“”</w:t>
            </w:r>
          </w:p>
        </w:tc>
        <w:tc>
          <w:tcPr>
            <w:tcW w:w="1162" w:type="dxa"/>
          </w:tcPr>
          <w:p w14:paraId="217F76BF" w14:textId="77777777" w:rsidR="00A93A23" w:rsidRDefault="00A93A23" w:rsidP="00E75E70">
            <w:pPr>
              <w:jc w:val="center"/>
            </w:pPr>
            <w:r>
              <w:t>“”</w:t>
            </w:r>
          </w:p>
        </w:tc>
        <w:tc>
          <w:tcPr>
            <w:tcW w:w="3769" w:type="dxa"/>
          </w:tcPr>
          <w:p w14:paraId="31FB4864" w14:textId="77777777" w:rsidR="00A93A23" w:rsidRDefault="00A93A23" w:rsidP="00E75E70">
            <w:pPr>
              <w:tabs>
                <w:tab w:val="left" w:pos="1080"/>
              </w:tabs>
            </w:pPr>
            <w:r>
              <w:t>“”</w:t>
            </w:r>
          </w:p>
        </w:tc>
      </w:tr>
      <w:tr w:rsidR="00A93A23" w14:paraId="5C597C63" w14:textId="77777777" w:rsidTr="00E75E70">
        <w:tc>
          <w:tcPr>
            <w:tcW w:w="1659" w:type="dxa"/>
          </w:tcPr>
          <w:p w14:paraId="0F61F511" w14:textId="77777777" w:rsidR="00A93A23" w:rsidRDefault="00A93A23" w:rsidP="00E75E70">
            <w:pPr>
              <w:rPr>
                <w:b/>
              </w:rPr>
            </w:pPr>
            <w:r>
              <w:rPr>
                <w:b/>
              </w:rPr>
              <w:t>Multiplayer</w:t>
            </w:r>
          </w:p>
        </w:tc>
        <w:tc>
          <w:tcPr>
            <w:tcW w:w="2076" w:type="dxa"/>
          </w:tcPr>
          <w:p w14:paraId="3C033796" w14:textId="77777777" w:rsidR="00A93A23" w:rsidRDefault="00A93A23" w:rsidP="00E75E70">
            <w:pPr>
              <w:jc w:val="center"/>
            </w:pPr>
            <w:r>
              <w:t>__init__</w:t>
            </w:r>
          </w:p>
        </w:tc>
        <w:tc>
          <w:tcPr>
            <w:tcW w:w="1790" w:type="dxa"/>
          </w:tcPr>
          <w:p w14:paraId="627847FD" w14:textId="77777777" w:rsidR="00A93A23" w:rsidRDefault="00A93A23" w:rsidP="00E75E70">
            <w:pPr>
              <w:jc w:val="center"/>
            </w:pPr>
            <w:r>
              <w:t>“”</w:t>
            </w:r>
          </w:p>
        </w:tc>
        <w:tc>
          <w:tcPr>
            <w:tcW w:w="1162" w:type="dxa"/>
          </w:tcPr>
          <w:p w14:paraId="3B6E8E3A" w14:textId="77777777" w:rsidR="00A93A23" w:rsidRDefault="00A93A23" w:rsidP="00E75E70">
            <w:pPr>
              <w:jc w:val="center"/>
            </w:pPr>
            <w:r>
              <w:t>“”</w:t>
            </w:r>
          </w:p>
        </w:tc>
        <w:tc>
          <w:tcPr>
            <w:tcW w:w="3769" w:type="dxa"/>
          </w:tcPr>
          <w:p w14:paraId="1B530E54" w14:textId="207333DE" w:rsidR="00A93A23" w:rsidRDefault="00A93A23" w:rsidP="00E75E70">
            <w:pPr>
              <w:tabs>
                <w:tab w:val="left" w:pos="1080"/>
              </w:tabs>
            </w:pPr>
            <w:r>
              <w:t xml:space="preserve">Menu for multiplayer (contains </w:t>
            </w:r>
            <w:r w:rsidR="00CF6CB0">
              <w:t xml:space="preserve">a </w:t>
            </w:r>
            <w:r>
              <w:t>method for creating avatars that is used in sub</w:t>
            </w:r>
            <w:r w:rsidR="00CF6CB0">
              <w:t>-</w:t>
            </w:r>
            <w:r>
              <w:t>menus). It controls the multiplayer menu screen. It simply prompts the user to choose either 'create game' or 'join game'. They will be taken to the appropriate pages.</w:t>
            </w:r>
          </w:p>
        </w:tc>
      </w:tr>
      <w:tr w:rsidR="00A93A23" w14:paraId="4D3A4297" w14:textId="77777777" w:rsidTr="00E75E70">
        <w:tc>
          <w:tcPr>
            <w:tcW w:w="1659" w:type="dxa"/>
          </w:tcPr>
          <w:p w14:paraId="7005D3EE" w14:textId="77777777" w:rsidR="00A93A23" w:rsidRDefault="00A93A23" w:rsidP="00E75E70">
            <w:pPr>
              <w:rPr>
                <w:b/>
              </w:rPr>
            </w:pPr>
          </w:p>
        </w:tc>
        <w:tc>
          <w:tcPr>
            <w:tcW w:w="2076" w:type="dxa"/>
          </w:tcPr>
          <w:p w14:paraId="2AA035DE" w14:textId="77777777" w:rsidR="00A93A23" w:rsidRDefault="00A93A23" w:rsidP="00E75E70">
            <w:pPr>
              <w:jc w:val="center"/>
            </w:pPr>
            <w:r>
              <w:t>run</w:t>
            </w:r>
          </w:p>
        </w:tc>
        <w:tc>
          <w:tcPr>
            <w:tcW w:w="1790" w:type="dxa"/>
          </w:tcPr>
          <w:p w14:paraId="5F3F4868" w14:textId="77777777" w:rsidR="00A93A23" w:rsidRDefault="00A93A23" w:rsidP="00E75E70">
            <w:pPr>
              <w:jc w:val="center"/>
            </w:pPr>
            <w:r>
              <w:t>“”</w:t>
            </w:r>
          </w:p>
        </w:tc>
        <w:tc>
          <w:tcPr>
            <w:tcW w:w="1162" w:type="dxa"/>
          </w:tcPr>
          <w:p w14:paraId="19C9B7EB" w14:textId="77777777" w:rsidR="00A93A23" w:rsidRDefault="00A93A23" w:rsidP="00E75E70">
            <w:pPr>
              <w:jc w:val="center"/>
            </w:pPr>
            <w:r>
              <w:t>“”</w:t>
            </w:r>
          </w:p>
        </w:tc>
        <w:tc>
          <w:tcPr>
            <w:tcW w:w="3769" w:type="dxa"/>
          </w:tcPr>
          <w:p w14:paraId="6AA168B1" w14:textId="77777777" w:rsidR="00A93A23" w:rsidRDefault="00A93A23" w:rsidP="00E75E70">
            <w:pPr>
              <w:tabs>
                <w:tab w:val="left" w:pos="1080"/>
              </w:tabs>
            </w:pPr>
            <w:r>
              <w:t>Updates the two choices based on mouse input and displays all objects.</w:t>
            </w:r>
          </w:p>
        </w:tc>
      </w:tr>
      <w:tr w:rsidR="00A93A23" w14:paraId="396F2A49" w14:textId="77777777" w:rsidTr="00E75E70">
        <w:tc>
          <w:tcPr>
            <w:tcW w:w="1659" w:type="dxa"/>
          </w:tcPr>
          <w:p w14:paraId="4F197119" w14:textId="77777777" w:rsidR="00A93A23" w:rsidRDefault="00A93A23" w:rsidP="00E75E70">
            <w:pPr>
              <w:rPr>
                <w:b/>
              </w:rPr>
            </w:pPr>
          </w:p>
        </w:tc>
        <w:tc>
          <w:tcPr>
            <w:tcW w:w="2076" w:type="dxa"/>
          </w:tcPr>
          <w:p w14:paraId="1E14A88C" w14:textId="77777777" w:rsidR="00A93A23" w:rsidRDefault="00A93A23" w:rsidP="00E75E70">
            <w:pPr>
              <w:jc w:val="center"/>
            </w:pPr>
            <w:r>
              <w:t>check_inputs</w:t>
            </w:r>
          </w:p>
        </w:tc>
        <w:tc>
          <w:tcPr>
            <w:tcW w:w="1790" w:type="dxa"/>
          </w:tcPr>
          <w:p w14:paraId="1992BBE2" w14:textId="77777777" w:rsidR="00A93A23" w:rsidRDefault="00A93A23" w:rsidP="00E75E70">
            <w:pPr>
              <w:jc w:val="center"/>
            </w:pPr>
            <w:r>
              <w:t>events</w:t>
            </w:r>
          </w:p>
        </w:tc>
        <w:tc>
          <w:tcPr>
            <w:tcW w:w="1162" w:type="dxa"/>
          </w:tcPr>
          <w:p w14:paraId="2D3E8958" w14:textId="77777777" w:rsidR="00A93A23" w:rsidRDefault="00A93A23" w:rsidP="00E75E70">
            <w:pPr>
              <w:jc w:val="center"/>
            </w:pPr>
            <w:r>
              <w:t>none</w:t>
            </w:r>
          </w:p>
        </w:tc>
        <w:tc>
          <w:tcPr>
            <w:tcW w:w="3769" w:type="dxa"/>
          </w:tcPr>
          <w:p w14:paraId="5327D04E" w14:textId="77777777" w:rsidR="00A93A23" w:rsidRDefault="00A93A23" w:rsidP="00E75E70">
            <w:pPr>
              <w:tabs>
                <w:tab w:val="left" w:pos="1080"/>
              </w:tabs>
            </w:pPr>
            <w:r w:rsidRPr="003E16D3">
              <w:t>Checks whether any of the choices have been clicked.</w:t>
            </w:r>
          </w:p>
        </w:tc>
      </w:tr>
      <w:tr w:rsidR="00A93A23" w14:paraId="4F05F1BD" w14:textId="77777777" w:rsidTr="00E75E70">
        <w:tc>
          <w:tcPr>
            <w:tcW w:w="1659" w:type="dxa"/>
          </w:tcPr>
          <w:p w14:paraId="78B60636" w14:textId="77777777" w:rsidR="00A93A23" w:rsidRDefault="00A93A23" w:rsidP="00E75E70">
            <w:pPr>
              <w:rPr>
                <w:b/>
              </w:rPr>
            </w:pPr>
          </w:p>
        </w:tc>
        <w:tc>
          <w:tcPr>
            <w:tcW w:w="2076" w:type="dxa"/>
          </w:tcPr>
          <w:p w14:paraId="7A1941B2" w14:textId="77777777" w:rsidR="00A93A23" w:rsidRDefault="00A93A23" w:rsidP="00E75E70">
            <w:pPr>
              <w:jc w:val="center"/>
            </w:pPr>
            <w:r>
              <w:t>update_text</w:t>
            </w:r>
          </w:p>
        </w:tc>
        <w:tc>
          <w:tcPr>
            <w:tcW w:w="1790" w:type="dxa"/>
          </w:tcPr>
          <w:p w14:paraId="35FA4213" w14:textId="77777777" w:rsidR="00A93A23" w:rsidRDefault="00A93A23" w:rsidP="00E75E70">
            <w:pPr>
              <w:jc w:val="center"/>
            </w:pPr>
            <w:r>
              <w:t>none</w:t>
            </w:r>
          </w:p>
        </w:tc>
        <w:tc>
          <w:tcPr>
            <w:tcW w:w="1162" w:type="dxa"/>
          </w:tcPr>
          <w:p w14:paraId="5CC5A8D8" w14:textId="77777777" w:rsidR="00A93A23" w:rsidRDefault="00A93A23" w:rsidP="00E75E70">
            <w:pPr>
              <w:jc w:val="center"/>
            </w:pPr>
            <w:r>
              <w:t>none</w:t>
            </w:r>
          </w:p>
        </w:tc>
        <w:tc>
          <w:tcPr>
            <w:tcW w:w="3769" w:type="dxa"/>
          </w:tcPr>
          <w:p w14:paraId="25EB4D6C" w14:textId="7E9993E0" w:rsidR="00A93A23" w:rsidRPr="003E16D3" w:rsidRDefault="00A93A23" w:rsidP="00E75E70">
            <w:pPr>
              <w:tabs>
                <w:tab w:val="left" w:pos="1185"/>
              </w:tabs>
            </w:pPr>
            <w:r w:rsidRPr="003E16D3">
              <w:t xml:space="preserve">Updates the choices (highlights when </w:t>
            </w:r>
            <w:r w:rsidR="00CF6CB0">
              <w:t xml:space="preserve">the </w:t>
            </w:r>
            <w:r w:rsidRPr="003E16D3">
              <w:t>mouse passes over).</w:t>
            </w:r>
          </w:p>
        </w:tc>
      </w:tr>
      <w:tr w:rsidR="00A93A23" w14:paraId="2D4C0A6E" w14:textId="77777777" w:rsidTr="00E75E70">
        <w:tc>
          <w:tcPr>
            <w:tcW w:w="1659" w:type="dxa"/>
          </w:tcPr>
          <w:p w14:paraId="3217C0C5" w14:textId="77777777" w:rsidR="00A93A23" w:rsidRDefault="00A93A23" w:rsidP="00E75E70">
            <w:pPr>
              <w:rPr>
                <w:b/>
              </w:rPr>
            </w:pPr>
          </w:p>
        </w:tc>
        <w:tc>
          <w:tcPr>
            <w:tcW w:w="2076" w:type="dxa"/>
          </w:tcPr>
          <w:p w14:paraId="544B08A0" w14:textId="77777777" w:rsidR="00A93A23" w:rsidRDefault="00A93A23" w:rsidP="00E75E70">
            <w:pPr>
              <w:jc w:val="center"/>
            </w:pPr>
            <w:r>
              <w:t>get_program</w:t>
            </w:r>
          </w:p>
        </w:tc>
        <w:tc>
          <w:tcPr>
            <w:tcW w:w="1790" w:type="dxa"/>
          </w:tcPr>
          <w:p w14:paraId="5D96D1C4" w14:textId="77777777" w:rsidR="00A93A23" w:rsidRDefault="00A93A23" w:rsidP="00E75E70">
            <w:pPr>
              <w:jc w:val="center"/>
            </w:pPr>
            <w:r>
              <w:t>“”</w:t>
            </w:r>
          </w:p>
        </w:tc>
        <w:tc>
          <w:tcPr>
            <w:tcW w:w="1162" w:type="dxa"/>
          </w:tcPr>
          <w:p w14:paraId="7DFA3EC4" w14:textId="77777777" w:rsidR="00A93A23" w:rsidRDefault="00A93A23" w:rsidP="00E75E70">
            <w:pPr>
              <w:jc w:val="center"/>
            </w:pPr>
            <w:r>
              <w:t>“”</w:t>
            </w:r>
          </w:p>
        </w:tc>
        <w:tc>
          <w:tcPr>
            <w:tcW w:w="3769" w:type="dxa"/>
          </w:tcPr>
          <w:p w14:paraId="0446DAFF" w14:textId="77777777" w:rsidR="00A93A23" w:rsidRPr="003E16D3" w:rsidRDefault="00A93A23" w:rsidP="00E75E70">
            <w:pPr>
              <w:tabs>
                <w:tab w:val="left" w:pos="1185"/>
              </w:tabs>
            </w:pPr>
            <w:r>
              <w:t>“”</w:t>
            </w:r>
          </w:p>
        </w:tc>
      </w:tr>
      <w:tr w:rsidR="00A93A23" w14:paraId="2F0932A1" w14:textId="77777777" w:rsidTr="00E75E70">
        <w:tc>
          <w:tcPr>
            <w:tcW w:w="1659" w:type="dxa"/>
          </w:tcPr>
          <w:p w14:paraId="5938F4BA" w14:textId="77777777" w:rsidR="00A93A23" w:rsidRDefault="00A93A23" w:rsidP="00E75E70">
            <w:pPr>
              <w:rPr>
                <w:b/>
              </w:rPr>
            </w:pPr>
          </w:p>
        </w:tc>
        <w:tc>
          <w:tcPr>
            <w:tcW w:w="2076" w:type="dxa"/>
          </w:tcPr>
          <w:p w14:paraId="79116A72" w14:textId="77777777" w:rsidR="00A93A23" w:rsidRDefault="00A93A23" w:rsidP="00E75E70">
            <w:pPr>
              <w:jc w:val="center"/>
            </w:pPr>
            <w:r>
              <w:t>get_error</w:t>
            </w:r>
          </w:p>
        </w:tc>
        <w:tc>
          <w:tcPr>
            <w:tcW w:w="1790" w:type="dxa"/>
          </w:tcPr>
          <w:p w14:paraId="2C2D8051" w14:textId="77777777" w:rsidR="00A93A23" w:rsidRDefault="00A93A23" w:rsidP="00E75E70">
            <w:pPr>
              <w:jc w:val="center"/>
            </w:pPr>
            <w:r>
              <w:t>“”</w:t>
            </w:r>
          </w:p>
        </w:tc>
        <w:tc>
          <w:tcPr>
            <w:tcW w:w="1162" w:type="dxa"/>
          </w:tcPr>
          <w:p w14:paraId="68A0624A" w14:textId="77777777" w:rsidR="00A93A23" w:rsidRDefault="00A93A23" w:rsidP="00E75E70">
            <w:pPr>
              <w:jc w:val="center"/>
            </w:pPr>
            <w:r>
              <w:t>“”</w:t>
            </w:r>
          </w:p>
        </w:tc>
        <w:tc>
          <w:tcPr>
            <w:tcW w:w="3769" w:type="dxa"/>
          </w:tcPr>
          <w:p w14:paraId="6BE799EE" w14:textId="77777777" w:rsidR="00A93A23" w:rsidRDefault="00A93A23" w:rsidP="00E75E70">
            <w:pPr>
              <w:tabs>
                <w:tab w:val="left" w:pos="1185"/>
              </w:tabs>
            </w:pPr>
            <w:r>
              <w:t>“”</w:t>
            </w:r>
          </w:p>
        </w:tc>
      </w:tr>
      <w:tr w:rsidR="00A93A23" w14:paraId="191723E8" w14:textId="77777777" w:rsidTr="00E75E70">
        <w:tc>
          <w:tcPr>
            <w:tcW w:w="1659" w:type="dxa"/>
          </w:tcPr>
          <w:p w14:paraId="0EE80503" w14:textId="77777777" w:rsidR="00A93A23" w:rsidRDefault="00A93A23" w:rsidP="00E75E70">
            <w:pPr>
              <w:rPr>
                <w:b/>
              </w:rPr>
            </w:pPr>
          </w:p>
        </w:tc>
        <w:tc>
          <w:tcPr>
            <w:tcW w:w="2076" w:type="dxa"/>
          </w:tcPr>
          <w:p w14:paraId="7614F23E" w14:textId="77777777" w:rsidR="00A93A23" w:rsidRDefault="00A93A23" w:rsidP="00E75E70">
            <w:pPr>
              <w:jc w:val="center"/>
            </w:pPr>
            <w:r>
              <w:t>get_mouse_</w:t>
            </w:r>
          </w:p>
          <w:p w14:paraId="1C9E3088" w14:textId="77777777" w:rsidR="00A93A23" w:rsidRDefault="00A93A23" w:rsidP="00E75E70">
            <w:pPr>
              <w:jc w:val="center"/>
            </w:pPr>
            <w:r>
              <w:t>input</w:t>
            </w:r>
          </w:p>
        </w:tc>
        <w:tc>
          <w:tcPr>
            <w:tcW w:w="1790" w:type="dxa"/>
          </w:tcPr>
          <w:p w14:paraId="7BB89C8E" w14:textId="77777777" w:rsidR="00A93A23" w:rsidRDefault="00A93A23" w:rsidP="00E75E70">
            <w:pPr>
              <w:jc w:val="center"/>
            </w:pPr>
            <w:r>
              <w:t>events</w:t>
            </w:r>
          </w:p>
        </w:tc>
        <w:tc>
          <w:tcPr>
            <w:tcW w:w="1162" w:type="dxa"/>
          </w:tcPr>
          <w:p w14:paraId="745AFAE7" w14:textId="77777777" w:rsidR="00A93A23" w:rsidRDefault="00A93A23" w:rsidP="00E75E70">
            <w:pPr>
              <w:jc w:val="center"/>
            </w:pPr>
            <w:r>
              <w:t>mouse pos</w:t>
            </w:r>
          </w:p>
        </w:tc>
        <w:tc>
          <w:tcPr>
            <w:tcW w:w="3769" w:type="dxa"/>
          </w:tcPr>
          <w:p w14:paraId="615871EB" w14:textId="64CAFC79" w:rsidR="00A93A23" w:rsidRDefault="00A93A23" w:rsidP="00E75E70">
            <w:pPr>
              <w:tabs>
                <w:tab w:val="left" w:pos="1185"/>
              </w:tabs>
            </w:pPr>
            <w:r>
              <w:t xml:space="preserve">Fetches mouse position at </w:t>
            </w:r>
            <w:r w:rsidR="00CF6CB0">
              <w:t xml:space="preserve">the </w:t>
            </w:r>
            <w:r>
              <w:t>time of call.</w:t>
            </w:r>
          </w:p>
        </w:tc>
      </w:tr>
      <w:tr w:rsidR="00A93A23" w14:paraId="2BD7E742" w14:textId="77777777" w:rsidTr="00E75E70">
        <w:tc>
          <w:tcPr>
            <w:tcW w:w="1659" w:type="dxa"/>
          </w:tcPr>
          <w:p w14:paraId="27C94576" w14:textId="77777777" w:rsidR="00A93A23" w:rsidRDefault="00A93A23" w:rsidP="00E75E70">
            <w:pPr>
              <w:rPr>
                <w:b/>
              </w:rPr>
            </w:pPr>
          </w:p>
        </w:tc>
        <w:tc>
          <w:tcPr>
            <w:tcW w:w="2076" w:type="dxa"/>
          </w:tcPr>
          <w:p w14:paraId="6F7A92F6" w14:textId="77777777" w:rsidR="00A93A23" w:rsidRDefault="00A93A23" w:rsidP="00E75E70">
            <w:pPr>
              <w:jc w:val="center"/>
            </w:pPr>
            <w:r>
              <w:t>quit</w:t>
            </w:r>
          </w:p>
        </w:tc>
        <w:tc>
          <w:tcPr>
            <w:tcW w:w="1790" w:type="dxa"/>
          </w:tcPr>
          <w:p w14:paraId="4C64D211" w14:textId="77777777" w:rsidR="00A93A23" w:rsidRDefault="00A93A23" w:rsidP="00E75E70">
            <w:pPr>
              <w:jc w:val="center"/>
            </w:pPr>
            <w:r>
              <w:t>none</w:t>
            </w:r>
          </w:p>
        </w:tc>
        <w:tc>
          <w:tcPr>
            <w:tcW w:w="1162" w:type="dxa"/>
          </w:tcPr>
          <w:p w14:paraId="52DBA2D4" w14:textId="77777777" w:rsidR="00A93A23" w:rsidRDefault="00A93A23" w:rsidP="00E75E70">
            <w:pPr>
              <w:jc w:val="center"/>
            </w:pPr>
            <w:r>
              <w:t>none</w:t>
            </w:r>
          </w:p>
        </w:tc>
        <w:tc>
          <w:tcPr>
            <w:tcW w:w="3769" w:type="dxa"/>
          </w:tcPr>
          <w:p w14:paraId="4F0271E3" w14:textId="77777777" w:rsidR="00A93A23" w:rsidRDefault="00A93A23" w:rsidP="00E75E70">
            <w:pPr>
              <w:tabs>
                <w:tab w:val="left" w:pos="1185"/>
              </w:tabs>
            </w:pPr>
            <w:r>
              <w:t>This quit does nothing as there are no threads in the Multiplayer object.</w:t>
            </w:r>
          </w:p>
        </w:tc>
      </w:tr>
      <w:tr w:rsidR="00A93A23" w14:paraId="30CAAE4E" w14:textId="77777777" w:rsidTr="00E75E70">
        <w:tc>
          <w:tcPr>
            <w:tcW w:w="1659" w:type="dxa"/>
          </w:tcPr>
          <w:p w14:paraId="14CFA7FF" w14:textId="77777777" w:rsidR="00A93A23" w:rsidRDefault="00A93A23" w:rsidP="00E75E70">
            <w:pPr>
              <w:rPr>
                <w:b/>
              </w:rPr>
            </w:pPr>
            <w:r>
              <w:rPr>
                <w:b/>
              </w:rPr>
              <w:t>HostMenu</w:t>
            </w:r>
          </w:p>
        </w:tc>
        <w:tc>
          <w:tcPr>
            <w:tcW w:w="2076" w:type="dxa"/>
          </w:tcPr>
          <w:p w14:paraId="7D6C8D04" w14:textId="77777777" w:rsidR="00A93A23" w:rsidRDefault="00A93A23" w:rsidP="00E75E70">
            <w:pPr>
              <w:jc w:val="center"/>
            </w:pPr>
            <w:r>
              <w:t>__init__</w:t>
            </w:r>
          </w:p>
        </w:tc>
        <w:tc>
          <w:tcPr>
            <w:tcW w:w="1790" w:type="dxa"/>
          </w:tcPr>
          <w:p w14:paraId="486AD92D" w14:textId="77777777" w:rsidR="00A93A23" w:rsidRDefault="00A93A23" w:rsidP="00E75E70">
            <w:pPr>
              <w:jc w:val="center"/>
            </w:pPr>
            <w:r>
              <w:t>“”</w:t>
            </w:r>
          </w:p>
        </w:tc>
        <w:tc>
          <w:tcPr>
            <w:tcW w:w="1162" w:type="dxa"/>
          </w:tcPr>
          <w:p w14:paraId="461A5D9A" w14:textId="77777777" w:rsidR="00A93A23" w:rsidRDefault="00A93A23" w:rsidP="00E75E70">
            <w:pPr>
              <w:jc w:val="center"/>
            </w:pPr>
            <w:r>
              <w:t>“”</w:t>
            </w:r>
          </w:p>
        </w:tc>
        <w:tc>
          <w:tcPr>
            <w:tcW w:w="3769" w:type="dxa"/>
          </w:tcPr>
          <w:p w14:paraId="7C85B701" w14:textId="77777777" w:rsidR="00A93A23" w:rsidRDefault="00A93A23" w:rsidP="00E75E70">
            <w:pPr>
              <w:tabs>
                <w:tab w:val="left" w:pos="1185"/>
              </w:tabs>
            </w:pPr>
            <w:r>
              <w:t>Host menu screen. Pac-Man will be coloured in and the hosts local IP address will be displayed in the bottom. This can then be used by other players to connect to the host.</w:t>
            </w:r>
          </w:p>
        </w:tc>
      </w:tr>
      <w:tr w:rsidR="00A93A23" w14:paraId="13657CA6" w14:textId="77777777" w:rsidTr="00E75E70">
        <w:tc>
          <w:tcPr>
            <w:tcW w:w="1659" w:type="dxa"/>
          </w:tcPr>
          <w:p w14:paraId="6A8DB36F" w14:textId="77777777" w:rsidR="00A93A23" w:rsidRDefault="00A93A23" w:rsidP="00E75E70">
            <w:pPr>
              <w:rPr>
                <w:b/>
              </w:rPr>
            </w:pPr>
          </w:p>
        </w:tc>
        <w:tc>
          <w:tcPr>
            <w:tcW w:w="2076" w:type="dxa"/>
          </w:tcPr>
          <w:p w14:paraId="5929A601" w14:textId="77777777" w:rsidR="00A93A23" w:rsidRDefault="00A93A23" w:rsidP="00E75E70">
            <w:pPr>
              <w:jc w:val="center"/>
            </w:pPr>
            <w:r>
              <w:t>run</w:t>
            </w:r>
          </w:p>
        </w:tc>
        <w:tc>
          <w:tcPr>
            <w:tcW w:w="1790" w:type="dxa"/>
          </w:tcPr>
          <w:p w14:paraId="2DD257CB" w14:textId="77777777" w:rsidR="00A93A23" w:rsidRDefault="00A93A23" w:rsidP="00E75E70">
            <w:pPr>
              <w:jc w:val="center"/>
            </w:pPr>
            <w:r>
              <w:t>“”</w:t>
            </w:r>
          </w:p>
        </w:tc>
        <w:tc>
          <w:tcPr>
            <w:tcW w:w="1162" w:type="dxa"/>
          </w:tcPr>
          <w:p w14:paraId="797EE201" w14:textId="77777777" w:rsidR="00A93A23" w:rsidRDefault="00A93A23" w:rsidP="00E75E70">
            <w:pPr>
              <w:jc w:val="center"/>
            </w:pPr>
            <w:r>
              <w:t>“”</w:t>
            </w:r>
          </w:p>
        </w:tc>
        <w:tc>
          <w:tcPr>
            <w:tcW w:w="3769" w:type="dxa"/>
          </w:tcPr>
          <w:p w14:paraId="13B149B6" w14:textId="77777777" w:rsidR="00A93A23" w:rsidRDefault="00A93A23" w:rsidP="00E75E70">
            <w:pPr>
              <w:tabs>
                <w:tab w:val="left" w:pos="1185"/>
              </w:tabs>
            </w:pPr>
            <w:r>
              <w:t>This method is run directly from the main script. It updates and displays all of the components on the screen. It also calls the server object to ensure all the data is up to date.</w:t>
            </w:r>
          </w:p>
        </w:tc>
      </w:tr>
      <w:tr w:rsidR="00A93A23" w14:paraId="6C746112" w14:textId="77777777" w:rsidTr="00E75E70">
        <w:tc>
          <w:tcPr>
            <w:tcW w:w="1659" w:type="dxa"/>
          </w:tcPr>
          <w:p w14:paraId="376BA241" w14:textId="77777777" w:rsidR="00A93A23" w:rsidRDefault="00A93A23" w:rsidP="00E75E70">
            <w:pPr>
              <w:rPr>
                <w:b/>
              </w:rPr>
            </w:pPr>
          </w:p>
        </w:tc>
        <w:tc>
          <w:tcPr>
            <w:tcW w:w="2076" w:type="dxa"/>
          </w:tcPr>
          <w:p w14:paraId="373C6910" w14:textId="77777777" w:rsidR="00A93A23" w:rsidRDefault="00A93A23" w:rsidP="00E75E70">
            <w:pPr>
              <w:jc w:val="center"/>
            </w:pPr>
            <w:r>
              <w:t>get_program</w:t>
            </w:r>
          </w:p>
        </w:tc>
        <w:tc>
          <w:tcPr>
            <w:tcW w:w="1790" w:type="dxa"/>
          </w:tcPr>
          <w:p w14:paraId="23974F4D" w14:textId="77777777" w:rsidR="00A93A23" w:rsidRDefault="00A93A23" w:rsidP="00E75E70">
            <w:pPr>
              <w:jc w:val="center"/>
            </w:pPr>
            <w:r>
              <w:t>“”</w:t>
            </w:r>
          </w:p>
        </w:tc>
        <w:tc>
          <w:tcPr>
            <w:tcW w:w="1162" w:type="dxa"/>
          </w:tcPr>
          <w:p w14:paraId="7EC9F132" w14:textId="77777777" w:rsidR="00A93A23" w:rsidRDefault="00A93A23" w:rsidP="00E75E70">
            <w:pPr>
              <w:jc w:val="center"/>
            </w:pPr>
            <w:r>
              <w:t>“”</w:t>
            </w:r>
          </w:p>
        </w:tc>
        <w:tc>
          <w:tcPr>
            <w:tcW w:w="3769" w:type="dxa"/>
          </w:tcPr>
          <w:p w14:paraId="2436FC28" w14:textId="77777777" w:rsidR="00A93A23" w:rsidRDefault="00A93A23" w:rsidP="00E75E70">
            <w:pPr>
              <w:tabs>
                <w:tab w:val="left" w:pos="1185"/>
              </w:tabs>
            </w:pPr>
            <w:r>
              <w:t>“”</w:t>
            </w:r>
          </w:p>
        </w:tc>
      </w:tr>
      <w:tr w:rsidR="00A93A23" w14:paraId="13C9BB1B" w14:textId="77777777" w:rsidTr="00E75E70">
        <w:tc>
          <w:tcPr>
            <w:tcW w:w="1659" w:type="dxa"/>
          </w:tcPr>
          <w:p w14:paraId="47BCE7E0" w14:textId="77777777" w:rsidR="00A93A23" w:rsidRDefault="00A93A23" w:rsidP="00E75E70">
            <w:pPr>
              <w:rPr>
                <w:b/>
              </w:rPr>
            </w:pPr>
          </w:p>
        </w:tc>
        <w:tc>
          <w:tcPr>
            <w:tcW w:w="2076" w:type="dxa"/>
          </w:tcPr>
          <w:p w14:paraId="35184B6D" w14:textId="77777777" w:rsidR="00A93A23" w:rsidRDefault="00A93A23" w:rsidP="00E75E70">
            <w:pPr>
              <w:jc w:val="center"/>
            </w:pPr>
            <w:r>
              <w:t>get_error</w:t>
            </w:r>
          </w:p>
        </w:tc>
        <w:tc>
          <w:tcPr>
            <w:tcW w:w="1790" w:type="dxa"/>
          </w:tcPr>
          <w:p w14:paraId="00126048" w14:textId="77777777" w:rsidR="00A93A23" w:rsidRDefault="00A93A23" w:rsidP="00E75E70">
            <w:pPr>
              <w:jc w:val="center"/>
            </w:pPr>
            <w:r>
              <w:t>“”</w:t>
            </w:r>
          </w:p>
        </w:tc>
        <w:tc>
          <w:tcPr>
            <w:tcW w:w="1162" w:type="dxa"/>
          </w:tcPr>
          <w:p w14:paraId="5C0448CD" w14:textId="77777777" w:rsidR="00A93A23" w:rsidRDefault="00A93A23" w:rsidP="00E75E70">
            <w:pPr>
              <w:jc w:val="center"/>
            </w:pPr>
            <w:r>
              <w:t>“”</w:t>
            </w:r>
          </w:p>
        </w:tc>
        <w:tc>
          <w:tcPr>
            <w:tcW w:w="3769" w:type="dxa"/>
          </w:tcPr>
          <w:p w14:paraId="2B69C57B" w14:textId="77777777" w:rsidR="00A93A23" w:rsidRDefault="00A93A23" w:rsidP="00E75E70">
            <w:pPr>
              <w:tabs>
                <w:tab w:val="left" w:pos="1185"/>
              </w:tabs>
            </w:pPr>
            <w:r>
              <w:t>“”</w:t>
            </w:r>
          </w:p>
        </w:tc>
      </w:tr>
      <w:tr w:rsidR="00A93A23" w14:paraId="32FB67A0" w14:textId="77777777" w:rsidTr="00E75E70">
        <w:tc>
          <w:tcPr>
            <w:tcW w:w="1659" w:type="dxa"/>
          </w:tcPr>
          <w:p w14:paraId="3D1BAFDC" w14:textId="77777777" w:rsidR="00A93A23" w:rsidRDefault="00A93A23" w:rsidP="00E75E70">
            <w:pPr>
              <w:rPr>
                <w:b/>
              </w:rPr>
            </w:pPr>
          </w:p>
        </w:tc>
        <w:tc>
          <w:tcPr>
            <w:tcW w:w="2076" w:type="dxa"/>
          </w:tcPr>
          <w:p w14:paraId="6A365579" w14:textId="77777777" w:rsidR="00A93A23" w:rsidRDefault="00A93A23" w:rsidP="00E75E70">
            <w:pPr>
              <w:jc w:val="center"/>
            </w:pPr>
            <w:r>
              <w:t>quit</w:t>
            </w:r>
          </w:p>
        </w:tc>
        <w:tc>
          <w:tcPr>
            <w:tcW w:w="1790" w:type="dxa"/>
          </w:tcPr>
          <w:p w14:paraId="4179F8E5" w14:textId="77777777" w:rsidR="00A93A23" w:rsidRDefault="00A93A23" w:rsidP="00E75E70">
            <w:pPr>
              <w:jc w:val="center"/>
            </w:pPr>
            <w:r>
              <w:t>“”</w:t>
            </w:r>
          </w:p>
        </w:tc>
        <w:tc>
          <w:tcPr>
            <w:tcW w:w="1162" w:type="dxa"/>
          </w:tcPr>
          <w:p w14:paraId="7F4E3F48" w14:textId="77777777" w:rsidR="00A93A23" w:rsidRDefault="00A93A23" w:rsidP="00E75E70">
            <w:pPr>
              <w:jc w:val="center"/>
            </w:pPr>
            <w:r>
              <w:t>“”</w:t>
            </w:r>
          </w:p>
        </w:tc>
        <w:tc>
          <w:tcPr>
            <w:tcW w:w="3769" w:type="dxa"/>
          </w:tcPr>
          <w:p w14:paraId="77DEA20B" w14:textId="77777777" w:rsidR="00A93A23" w:rsidRDefault="00A93A23" w:rsidP="00E75E70">
            <w:pPr>
              <w:tabs>
                <w:tab w:val="left" w:pos="1185"/>
              </w:tabs>
            </w:pPr>
            <w:r>
              <w:t>Quits the server and any sounds from playing.</w:t>
            </w:r>
          </w:p>
        </w:tc>
      </w:tr>
      <w:tr w:rsidR="00A93A23" w14:paraId="5973ADE0" w14:textId="77777777" w:rsidTr="00E75E70">
        <w:tc>
          <w:tcPr>
            <w:tcW w:w="1659" w:type="dxa"/>
          </w:tcPr>
          <w:p w14:paraId="71C320B1" w14:textId="77777777" w:rsidR="00A93A23" w:rsidRDefault="00A93A23" w:rsidP="00E75E70">
            <w:pPr>
              <w:rPr>
                <w:b/>
              </w:rPr>
            </w:pPr>
            <w:r>
              <w:rPr>
                <w:b/>
              </w:rPr>
              <w:t>Client Menu</w:t>
            </w:r>
          </w:p>
        </w:tc>
        <w:tc>
          <w:tcPr>
            <w:tcW w:w="2076" w:type="dxa"/>
          </w:tcPr>
          <w:p w14:paraId="65CA0FA6" w14:textId="77777777" w:rsidR="00A93A23" w:rsidRDefault="00A93A23" w:rsidP="00E75E70">
            <w:pPr>
              <w:jc w:val="center"/>
            </w:pPr>
            <w:r>
              <w:t>__init__</w:t>
            </w:r>
          </w:p>
        </w:tc>
        <w:tc>
          <w:tcPr>
            <w:tcW w:w="1790" w:type="dxa"/>
          </w:tcPr>
          <w:p w14:paraId="13C73C22" w14:textId="77777777" w:rsidR="00A93A23" w:rsidRDefault="00A93A23" w:rsidP="00E75E70">
            <w:pPr>
              <w:jc w:val="center"/>
            </w:pPr>
            <w:r>
              <w:t>“”</w:t>
            </w:r>
          </w:p>
        </w:tc>
        <w:tc>
          <w:tcPr>
            <w:tcW w:w="1162" w:type="dxa"/>
          </w:tcPr>
          <w:p w14:paraId="5D5A9C3F" w14:textId="77777777" w:rsidR="00A93A23" w:rsidRDefault="00A93A23" w:rsidP="00E75E70">
            <w:pPr>
              <w:jc w:val="center"/>
            </w:pPr>
            <w:r>
              <w:t>“”</w:t>
            </w:r>
          </w:p>
        </w:tc>
        <w:tc>
          <w:tcPr>
            <w:tcW w:w="3769" w:type="dxa"/>
          </w:tcPr>
          <w:p w14:paraId="78290A0E" w14:textId="77777777" w:rsidR="00A93A23" w:rsidRDefault="00A93A23" w:rsidP="00E75E70">
            <w:pPr>
              <w:tabs>
                <w:tab w:val="left" w:pos="1185"/>
              </w:tabs>
            </w:pPr>
            <w:r>
              <w:t>This is very similar to the host menu in that there will be colour avatars when players join the lobby, but there will be a ghost in the centre instead of Pac-Man. They will also have the option to ready up instead of starting the game.</w:t>
            </w:r>
          </w:p>
        </w:tc>
      </w:tr>
      <w:tr w:rsidR="00A93A23" w14:paraId="263C16D4" w14:textId="77777777" w:rsidTr="00E75E70">
        <w:tc>
          <w:tcPr>
            <w:tcW w:w="1659" w:type="dxa"/>
          </w:tcPr>
          <w:p w14:paraId="45E24EB4" w14:textId="77777777" w:rsidR="00A93A23" w:rsidRDefault="00A93A23" w:rsidP="00E75E70">
            <w:pPr>
              <w:rPr>
                <w:b/>
              </w:rPr>
            </w:pPr>
          </w:p>
        </w:tc>
        <w:tc>
          <w:tcPr>
            <w:tcW w:w="2076" w:type="dxa"/>
          </w:tcPr>
          <w:p w14:paraId="15F2318D" w14:textId="77777777" w:rsidR="00A93A23" w:rsidRDefault="00A93A23" w:rsidP="00E75E70">
            <w:pPr>
              <w:jc w:val="center"/>
            </w:pPr>
            <w:r>
              <w:t>get_program</w:t>
            </w:r>
          </w:p>
        </w:tc>
        <w:tc>
          <w:tcPr>
            <w:tcW w:w="1790" w:type="dxa"/>
          </w:tcPr>
          <w:p w14:paraId="07639FC1" w14:textId="77777777" w:rsidR="00A93A23" w:rsidRDefault="00A93A23" w:rsidP="00E75E70">
            <w:pPr>
              <w:jc w:val="center"/>
            </w:pPr>
            <w:r>
              <w:t>“”</w:t>
            </w:r>
          </w:p>
        </w:tc>
        <w:tc>
          <w:tcPr>
            <w:tcW w:w="1162" w:type="dxa"/>
          </w:tcPr>
          <w:p w14:paraId="13F46511" w14:textId="77777777" w:rsidR="00A93A23" w:rsidRDefault="00A93A23" w:rsidP="00E75E70">
            <w:pPr>
              <w:jc w:val="center"/>
            </w:pPr>
            <w:r>
              <w:t>“”</w:t>
            </w:r>
          </w:p>
        </w:tc>
        <w:tc>
          <w:tcPr>
            <w:tcW w:w="3769" w:type="dxa"/>
          </w:tcPr>
          <w:p w14:paraId="21D5E843" w14:textId="77777777" w:rsidR="00A93A23" w:rsidRDefault="00A93A23" w:rsidP="00E75E70">
            <w:pPr>
              <w:tabs>
                <w:tab w:val="left" w:pos="1185"/>
              </w:tabs>
            </w:pPr>
            <w:r>
              <w:t>“”</w:t>
            </w:r>
          </w:p>
        </w:tc>
      </w:tr>
      <w:tr w:rsidR="00A93A23" w14:paraId="616A8C75" w14:textId="77777777" w:rsidTr="00E75E70">
        <w:tc>
          <w:tcPr>
            <w:tcW w:w="1659" w:type="dxa"/>
          </w:tcPr>
          <w:p w14:paraId="6A44773D" w14:textId="77777777" w:rsidR="00A93A23" w:rsidRDefault="00A93A23" w:rsidP="00E75E70">
            <w:pPr>
              <w:rPr>
                <w:b/>
              </w:rPr>
            </w:pPr>
          </w:p>
        </w:tc>
        <w:tc>
          <w:tcPr>
            <w:tcW w:w="2076" w:type="dxa"/>
          </w:tcPr>
          <w:p w14:paraId="5F9F5027" w14:textId="77777777" w:rsidR="00A93A23" w:rsidRDefault="00A93A23" w:rsidP="00E75E70">
            <w:pPr>
              <w:jc w:val="center"/>
            </w:pPr>
            <w:r>
              <w:t>get_error</w:t>
            </w:r>
          </w:p>
        </w:tc>
        <w:tc>
          <w:tcPr>
            <w:tcW w:w="1790" w:type="dxa"/>
          </w:tcPr>
          <w:p w14:paraId="7DD2BEB5" w14:textId="77777777" w:rsidR="00A93A23" w:rsidRDefault="00A93A23" w:rsidP="00E75E70">
            <w:pPr>
              <w:jc w:val="center"/>
            </w:pPr>
            <w:r>
              <w:t>“”</w:t>
            </w:r>
          </w:p>
        </w:tc>
        <w:tc>
          <w:tcPr>
            <w:tcW w:w="1162" w:type="dxa"/>
          </w:tcPr>
          <w:p w14:paraId="18EB1E17" w14:textId="77777777" w:rsidR="00A93A23" w:rsidRDefault="00A93A23" w:rsidP="00E75E70">
            <w:pPr>
              <w:jc w:val="center"/>
            </w:pPr>
            <w:r>
              <w:t>“”</w:t>
            </w:r>
          </w:p>
        </w:tc>
        <w:tc>
          <w:tcPr>
            <w:tcW w:w="3769" w:type="dxa"/>
          </w:tcPr>
          <w:p w14:paraId="0EEE2768" w14:textId="77777777" w:rsidR="00A93A23" w:rsidRDefault="00A93A23" w:rsidP="00E75E70">
            <w:pPr>
              <w:tabs>
                <w:tab w:val="left" w:pos="1185"/>
              </w:tabs>
            </w:pPr>
            <w:r>
              <w:t>“”</w:t>
            </w:r>
          </w:p>
        </w:tc>
      </w:tr>
      <w:tr w:rsidR="00A93A23" w14:paraId="772C3452" w14:textId="77777777" w:rsidTr="00E75E70">
        <w:tc>
          <w:tcPr>
            <w:tcW w:w="1659" w:type="dxa"/>
          </w:tcPr>
          <w:p w14:paraId="4F9B4FE0" w14:textId="77777777" w:rsidR="00A93A23" w:rsidRDefault="00A93A23" w:rsidP="00E75E70">
            <w:pPr>
              <w:rPr>
                <w:b/>
              </w:rPr>
            </w:pPr>
          </w:p>
        </w:tc>
        <w:tc>
          <w:tcPr>
            <w:tcW w:w="2076" w:type="dxa"/>
          </w:tcPr>
          <w:p w14:paraId="14542962" w14:textId="77777777" w:rsidR="00A93A23" w:rsidRDefault="00A93A23" w:rsidP="00E75E70">
            <w:pPr>
              <w:jc w:val="center"/>
            </w:pPr>
            <w:r>
              <w:t>quit</w:t>
            </w:r>
          </w:p>
        </w:tc>
        <w:tc>
          <w:tcPr>
            <w:tcW w:w="1790" w:type="dxa"/>
          </w:tcPr>
          <w:p w14:paraId="7BC44261" w14:textId="77777777" w:rsidR="00A93A23" w:rsidRDefault="00A93A23" w:rsidP="00E75E70">
            <w:pPr>
              <w:jc w:val="center"/>
            </w:pPr>
            <w:r>
              <w:t>“”</w:t>
            </w:r>
          </w:p>
        </w:tc>
        <w:tc>
          <w:tcPr>
            <w:tcW w:w="1162" w:type="dxa"/>
          </w:tcPr>
          <w:p w14:paraId="333382C4" w14:textId="77777777" w:rsidR="00A93A23" w:rsidRDefault="00A93A23" w:rsidP="00E75E70">
            <w:pPr>
              <w:jc w:val="center"/>
            </w:pPr>
            <w:r>
              <w:t>“”</w:t>
            </w:r>
          </w:p>
        </w:tc>
        <w:tc>
          <w:tcPr>
            <w:tcW w:w="3769" w:type="dxa"/>
          </w:tcPr>
          <w:p w14:paraId="5A2C7909" w14:textId="77777777" w:rsidR="00A93A23" w:rsidRDefault="00A93A23" w:rsidP="00E75E70">
            <w:pPr>
              <w:tabs>
                <w:tab w:val="left" w:pos="1185"/>
              </w:tabs>
            </w:pPr>
            <w:r>
              <w:t>Quits the server and any sounds from playing.</w:t>
            </w:r>
          </w:p>
        </w:tc>
      </w:tr>
      <w:tr w:rsidR="00A93A23" w14:paraId="5590910B" w14:textId="77777777" w:rsidTr="00E75E70">
        <w:tc>
          <w:tcPr>
            <w:tcW w:w="1659" w:type="dxa"/>
          </w:tcPr>
          <w:p w14:paraId="75E016C3" w14:textId="77777777" w:rsidR="00A93A23" w:rsidRDefault="00A93A23" w:rsidP="00E75E70">
            <w:pPr>
              <w:rPr>
                <w:b/>
              </w:rPr>
            </w:pPr>
            <w:r>
              <w:rPr>
                <w:b/>
              </w:rPr>
              <w:t>ClientLevel</w:t>
            </w:r>
          </w:p>
        </w:tc>
        <w:tc>
          <w:tcPr>
            <w:tcW w:w="2076" w:type="dxa"/>
          </w:tcPr>
          <w:p w14:paraId="30D6231D" w14:textId="77777777" w:rsidR="00A93A23" w:rsidRDefault="00A93A23" w:rsidP="00E75E70">
            <w:pPr>
              <w:jc w:val="center"/>
            </w:pPr>
            <w:r>
              <w:t>__init__</w:t>
            </w:r>
          </w:p>
        </w:tc>
        <w:tc>
          <w:tcPr>
            <w:tcW w:w="1790" w:type="dxa"/>
          </w:tcPr>
          <w:p w14:paraId="220DD525" w14:textId="77777777" w:rsidR="00A93A23" w:rsidRDefault="00A93A23" w:rsidP="00E75E70">
            <w:pPr>
              <w:jc w:val="center"/>
            </w:pPr>
            <w:r>
              <w:t>win_scale,</w:t>
            </w:r>
          </w:p>
          <w:p w14:paraId="07B6BC78" w14:textId="77777777" w:rsidR="00A93A23" w:rsidRDefault="00A93A23" w:rsidP="00E75E70">
            <w:pPr>
              <w:jc w:val="center"/>
            </w:pPr>
            <w:r>
              <w:t>level_num,</w:t>
            </w:r>
          </w:p>
          <w:p w14:paraId="0868FAC6" w14:textId="77777777" w:rsidR="00A93A23" w:rsidRDefault="00A93A23" w:rsidP="00E75E70">
            <w:pPr>
              <w:jc w:val="center"/>
            </w:pPr>
            <w:r>
              <w:t>game_maze,</w:t>
            </w:r>
          </w:p>
          <w:p w14:paraId="3E6933BB" w14:textId="77777777" w:rsidR="00A93A23" w:rsidRDefault="00A93A23" w:rsidP="00E75E70">
            <w:pPr>
              <w:jc w:val="center"/>
            </w:pPr>
            <w:r>
              <w:t>score,</w:t>
            </w:r>
          </w:p>
          <w:p w14:paraId="64F25071" w14:textId="77777777" w:rsidR="00A93A23" w:rsidRDefault="00A93A23" w:rsidP="00E75E70">
            <w:pPr>
              <w:jc w:val="center"/>
            </w:pPr>
            <w:r>
              <w:t>client</w:t>
            </w:r>
          </w:p>
        </w:tc>
        <w:tc>
          <w:tcPr>
            <w:tcW w:w="1162" w:type="dxa"/>
          </w:tcPr>
          <w:p w14:paraId="3F04F224" w14:textId="77777777" w:rsidR="00A93A23" w:rsidRDefault="00A93A23" w:rsidP="00E75E70">
            <w:pPr>
              <w:jc w:val="center"/>
            </w:pPr>
            <w:r>
              <w:t>none</w:t>
            </w:r>
          </w:p>
        </w:tc>
        <w:tc>
          <w:tcPr>
            <w:tcW w:w="3769" w:type="dxa"/>
          </w:tcPr>
          <w:p w14:paraId="3BCA28EB" w14:textId="77777777" w:rsidR="00A93A23" w:rsidRDefault="00A93A23" w:rsidP="00E75E70">
            <w:pPr>
              <w:tabs>
                <w:tab w:val="left" w:pos="1185"/>
              </w:tabs>
            </w:pPr>
            <w:r>
              <w:t>Responsible for running each level by calling sprite objects and handling their updates. The class also controls other things, such as score, displaying maze etc.</w:t>
            </w:r>
          </w:p>
        </w:tc>
      </w:tr>
      <w:tr w:rsidR="00A93A23" w14:paraId="3CA60DAF" w14:textId="77777777" w:rsidTr="00E75E70">
        <w:tc>
          <w:tcPr>
            <w:tcW w:w="1659" w:type="dxa"/>
          </w:tcPr>
          <w:p w14:paraId="26192C63" w14:textId="77777777" w:rsidR="00A93A23" w:rsidRDefault="00A93A23" w:rsidP="00E75E70">
            <w:pPr>
              <w:rPr>
                <w:b/>
              </w:rPr>
            </w:pPr>
          </w:p>
        </w:tc>
        <w:tc>
          <w:tcPr>
            <w:tcW w:w="2076" w:type="dxa"/>
          </w:tcPr>
          <w:p w14:paraId="2EC8A031" w14:textId="77777777" w:rsidR="00A93A23" w:rsidRDefault="00A93A23" w:rsidP="00E75E70">
            <w:pPr>
              <w:jc w:val="center"/>
            </w:pPr>
            <w:r>
              <w:t>run</w:t>
            </w:r>
          </w:p>
        </w:tc>
        <w:tc>
          <w:tcPr>
            <w:tcW w:w="1790" w:type="dxa"/>
          </w:tcPr>
          <w:p w14:paraId="61B6438D" w14:textId="77777777" w:rsidR="00A93A23" w:rsidRDefault="00A93A23" w:rsidP="00E75E70">
            <w:pPr>
              <w:jc w:val="center"/>
            </w:pPr>
            <w:r>
              <w:t>“”</w:t>
            </w:r>
          </w:p>
        </w:tc>
        <w:tc>
          <w:tcPr>
            <w:tcW w:w="1162" w:type="dxa"/>
          </w:tcPr>
          <w:p w14:paraId="284A6A91" w14:textId="77777777" w:rsidR="00A93A23" w:rsidRDefault="00A93A23" w:rsidP="00E75E70">
            <w:pPr>
              <w:jc w:val="center"/>
            </w:pPr>
            <w:r>
              <w:t>“”</w:t>
            </w:r>
          </w:p>
        </w:tc>
        <w:tc>
          <w:tcPr>
            <w:tcW w:w="3769" w:type="dxa"/>
          </w:tcPr>
          <w:p w14:paraId="49E6F732" w14:textId="77777777" w:rsidR="00A93A23" w:rsidRDefault="00A93A23" w:rsidP="00E75E70">
            <w:pPr>
              <w:tabs>
                <w:tab w:val="left" w:pos="1185"/>
              </w:tabs>
            </w:pPr>
            <w:r>
              <w:t>This method is run from the Client menu class (as it needs to be able to transfer data form level object to level object which can't be done when running directly from main. It controls the updates and displaying of all objects.</w:t>
            </w:r>
          </w:p>
        </w:tc>
      </w:tr>
      <w:tr w:rsidR="00A93A23" w14:paraId="3F537E69" w14:textId="77777777" w:rsidTr="00E75E70">
        <w:tc>
          <w:tcPr>
            <w:tcW w:w="1659" w:type="dxa"/>
          </w:tcPr>
          <w:p w14:paraId="4967C838" w14:textId="77777777" w:rsidR="00A93A23" w:rsidRDefault="00A93A23" w:rsidP="00E75E70">
            <w:pPr>
              <w:rPr>
                <w:b/>
              </w:rPr>
            </w:pPr>
          </w:p>
        </w:tc>
        <w:tc>
          <w:tcPr>
            <w:tcW w:w="2076" w:type="dxa"/>
          </w:tcPr>
          <w:p w14:paraId="2D78D76C" w14:textId="77777777" w:rsidR="00A93A23" w:rsidRDefault="00A93A23" w:rsidP="00E75E70">
            <w:pPr>
              <w:jc w:val="center"/>
            </w:pPr>
            <w:r>
              <w:t>get_players</w:t>
            </w:r>
          </w:p>
        </w:tc>
        <w:tc>
          <w:tcPr>
            <w:tcW w:w="1790" w:type="dxa"/>
          </w:tcPr>
          <w:p w14:paraId="0FED243A" w14:textId="77777777" w:rsidR="00A93A23" w:rsidRDefault="00A93A23" w:rsidP="00E75E70">
            <w:pPr>
              <w:jc w:val="center"/>
            </w:pPr>
            <w:r>
              <w:t>players,</w:t>
            </w:r>
          </w:p>
          <w:p w14:paraId="17937E51" w14:textId="77777777" w:rsidR="00A93A23" w:rsidRDefault="00A93A23" w:rsidP="00E75E70">
            <w:pPr>
              <w:jc w:val="center"/>
            </w:pPr>
            <w:r>
              <w:t>game_maze,</w:t>
            </w:r>
          </w:p>
          <w:p w14:paraId="1061BA94" w14:textId="77777777" w:rsidR="00A93A23" w:rsidRDefault="00A93A23" w:rsidP="00E75E70">
            <w:pPr>
              <w:jc w:val="center"/>
            </w:pPr>
            <w:r>
              <w:t>win_scale,</w:t>
            </w:r>
          </w:p>
          <w:p w14:paraId="103F6861" w14:textId="77777777" w:rsidR="00A93A23" w:rsidRDefault="00A93A23" w:rsidP="00E75E70">
            <w:pPr>
              <w:jc w:val="center"/>
            </w:pPr>
            <w:r>
              <w:t>client</w:t>
            </w:r>
          </w:p>
        </w:tc>
        <w:tc>
          <w:tcPr>
            <w:tcW w:w="1162" w:type="dxa"/>
          </w:tcPr>
          <w:p w14:paraId="6B9415F2" w14:textId="77777777" w:rsidR="00A93A23" w:rsidRDefault="00A93A23" w:rsidP="00E75E70">
            <w:pPr>
              <w:jc w:val="center"/>
            </w:pPr>
            <w:r>
              <w:t>pac_man, ghosts</w:t>
            </w:r>
          </w:p>
        </w:tc>
        <w:tc>
          <w:tcPr>
            <w:tcW w:w="3769" w:type="dxa"/>
          </w:tcPr>
          <w:p w14:paraId="2B1AD469" w14:textId="77777777" w:rsidR="00A93A23" w:rsidRDefault="00A93A23" w:rsidP="00E75E70">
            <w:pPr>
              <w:tabs>
                <w:tab w:val="left" w:pos="1185"/>
              </w:tabs>
            </w:pPr>
            <w:r>
              <w:t>This takes the list of players and assigns each of them the appropriate multiplayer sprite based on whether they are Pac-Man or a ghost and based on whether they are a client or server.</w:t>
            </w:r>
          </w:p>
        </w:tc>
      </w:tr>
      <w:tr w:rsidR="00A93A23" w14:paraId="4324297C" w14:textId="77777777" w:rsidTr="00E75E70">
        <w:tc>
          <w:tcPr>
            <w:tcW w:w="1659" w:type="dxa"/>
          </w:tcPr>
          <w:p w14:paraId="012559D1" w14:textId="77777777" w:rsidR="00A93A23" w:rsidRDefault="00A93A23" w:rsidP="00E75E70">
            <w:pPr>
              <w:rPr>
                <w:b/>
              </w:rPr>
            </w:pPr>
            <w:r>
              <w:rPr>
                <w:b/>
              </w:rPr>
              <w:t>HostLevel</w:t>
            </w:r>
          </w:p>
        </w:tc>
        <w:tc>
          <w:tcPr>
            <w:tcW w:w="2076" w:type="dxa"/>
          </w:tcPr>
          <w:p w14:paraId="10F347F9" w14:textId="77777777" w:rsidR="00A93A23" w:rsidRDefault="00A93A23" w:rsidP="00E75E70">
            <w:pPr>
              <w:jc w:val="center"/>
            </w:pPr>
            <w:r>
              <w:t>__init__</w:t>
            </w:r>
          </w:p>
        </w:tc>
        <w:tc>
          <w:tcPr>
            <w:tcW w:w="1790" w:type="dxa"/>
          </w:tcPr>
          <w:p w14:paraId="601CD2E7" w14:textId="77777777" w:rsidR="00A93A23" w:rsidRDefault="00A93A23" w:rsidP="00E75E70">
            <w:pPr>
              <w:jc w:val="center"/>
            </w:pPr>
            <w:r>
              <w:t>win_scale, level_num,</w:t>
            </w:r>
          </w:p>
          <w:p w14:paraId="4CD3DD25" w14:textId="77777777" w:rsidR="00A93A23" w:rsidRDefault="00A93A23" w:rsidP="00E75E70">
            <w:pPr>
              <w:jc w:val="center"/>
            </w:pPr>
            <w:r>
              <w:t>game_maze,</w:t>
            </w:r>
          </w:p>
          <w:p w14:paraId="76D7A1EA" w14:textId="77777777" w:rsidR="00A93A23" w:rsidRDefault="00A93A23" w:rsidP="00E75E70">
            <w:pPr>
              <w:jc w:val="center"/>
            </w:pPr>
            <w:r>
              <w:t>score,</w:t>
            </w:r>
          </w:p>
          <w:p w14:paraId="496B872B" w14:textId="77777777" w:rsidR="00A93A23" w:rsidRDefault="00A93A23" w:rsidP="00E75E70">
            <w:pPr>
              <w:jc w:val="center"/>
            </w:pPr>
            <w:r>
              <w:t>server</w:t>
            </w:r>
          </w:p>
        </w:tc>
        <w:tc>
          <w:tcPr>
            <w:tcW w:w="1162" w:type="dxa"/>
          </w:tcPr>
          <w:p w14:paraId="3D2D4B85" w14:textId="77777777" w:rsidR="00A93A23" w:rsidRDefault="00A93A23" w:rsidP="00E75E70">
            <w:pPr>
              <w:jc w:val="center"/>
            </w:pPr>
            <w:r>
              <w:t>none</w:t>
            </w:r>
          </w:p>
        </w:tc>
        <w:tc>
          <w:tcPr>
            <w:tcW w:w="3769" w:type="dxa"/>
          </w:tcPr>
          <w:p w14:paraId="0DB7116D" w14:textId="77777777" w:rsidR="00A93A23" w:rsidRDefault="00A93A23" w:rsidP="00E75E70">
            <w:pPr>
              <w:tabs>
                <w:tab w:val="left" w:pos="1185"/>
              </w:tabs>
            </w:pPr>
            <w:r>
              <w:t>Responsible for running each level by calling sprite objects and handling their updates. The class also controls other things, such as score, displaying maze etc.</w:t>
            </w:r>
          </w:p>
        </w:tc>
      </w:tr>
      <w:tr w:rsidR="00A93A23" w14:paraId="3C671899" w14:textId="77777777" w:rsidTr="00E75E70">
        <w:tc>
          <w:tcPr>
            <w:tcW w:w="1659" w:type="dxa"/>
          </w:tcPr>
          <w:p w14:paraId="5D585E4D" w14:textId="77777777" w:rsidR="00A93A23" w:rsidRDefault="00A93A23" w:rsidP="00E75E70">
            <w:pPr>
              <w:rPr>
                <w:b/>
              </w:rPr>
            </w:pPr>
          </w:p>
        </w:tc>
        <w:tc>
          <w:tcPr>
            <w:tcW w:w="2076" w:type="dxa"/>
          </w:tcPr>
          <w:p w14:paraId="22268B2A" w14:textId="77777777" w:rsidR="00A93A23" w:rsidRDefault="00A93A23" w:rsidP="00E75E70">
            <w:pPr>
              <w:jc w:val="center"/>
            </w:pPr>
            <w:r>
              <w:t>get_players</w:t>
            </w:r>
          </w:p>
        </w:tc>
        <w:tc>
          <w:tcPr>
            <w:tcW w:w="1790" w:type="dxa"/>
          </w:tcPr>
          <w:p w14:paraId="3BB57FE8" w14:textId="77777777" w:rsidR="00A93A23" w:rsidRDefault="00A93A23" w:rsidP="00E75E70">
            <w:pPr>
              <w:jc w:val="center"/>
            </w:pPr>
            <w:r>
              <w:t>players,</w:t>
            </w:r>
          </w:p>
          <w:p w14:paraId="3CF8C338" w14:textId="77777777" w:rsidR="00A93A23" w:rsidRDefault="00A93A23" w:rsidP="00E75E70">
            <w:pPr>
              <w:jc w:val="center"/>
            </w:pPr>
            <w:r>
              <w:t>game_maze,</w:t>
            </w:r>
          </w:p>
          <w:p w14:paraId="2E661050" w14:textId="77777777" w:rsidR="00A93A23" w:rsidRDefault="00A93A23" w:rsidP="00E75E70">
            <w:pPr>
              <w:jc w:val="center"/>
            </w:pPr>
            <w:r>
              <w:t>win_scale,</w:t>
            </w:r>
          </w:p>
          <w:p w14:paraId="1C8CA628" w14:textId="77777777" w:rsidR="00A93A23" w:rsidRDefault="00A93A23" w:rsidP="00E75E70">
            <w:pPr>
              <w:jc w:val="center"/>
            </w:pPr>
            <w:r>
              <w:t>server</w:t>
            </w:r>
          </w:p>
        </w:tc>
        <w:tc>
          <w:tcPr>
            <w:tcW w:w="1162" w:type="dxa"/>
          </w:tcPr>
          <w:p w14:paraId="5ACEFEE2" w14:textId="77777777" w:rsidR="00A93A23" w:rsidRDefault="00A93A23" w:rsidP="00E75E70">
            <w:pPr>
              <w:jc w:val="center"/>
            </w:pPr>
            <w:r>
              <w:t>pac_man,</w:t>
            </w:r>
          </w:p>
          <w:p w14:paraId="52150056" w14:textId="77777777" w:rsidR="00A93A23" w:rsidRDefault="00A93A23" w:rsidP="00E75E70">
            <w:pPr>
              <w:jc w:val="center"/>
            </w:pPr>
            <w:r>
              <w:t>ghosts</w:t>
            </w:r>
          </w:p>
        </w:tc>
        <w:tc>
          <w:tcPr>
            <w:tcW w:w="3769" w:type="dxa"/>
          </w:tcPr>
          <w:p w14:paraId="0ABAD416" w14:textId="77777777" w:rsidR="00A93A23" w:rsidRDefault="00A93A23" w:rsidP="00E75E70">
            <w:pPr>
              <w:tabs>
                <w:tab w:val="left" w:pos="1185"/>
              </w:tabs>
            </w:pPr>
            <w:r>
              <w:t>This takes the list of players and assigns each of them the appropriate multiplayer sprite based on whether they are Pac-Man or a ghost.</w:t>
            </w:r>
          </w:p>
        </w:tc>
      </w:tr>
      <w:tr w:rsidR="00A93A23" w14:paraId="46E78A85" w14:textId="77777777" w:rsidTr="00E75E70">
        <w:tc>
          <w:tcPr>
            <w:tcW w:w="1659" w:type="dxa"/>
          </w:tcPr>
          <w:p w14:paraId="5A277FCB" w14:textId="77777777" w:rsidR="00A93A23" w:rsidRDefault="00A93A23" w:rsidP="00E75E70">
            <w:pPr>
              <w:rPr>
                <w:b/>
              </w:rPr>
            </w:pPr>
          </w:p>
        </w:tc>
        <w:tc>
          <w:tcPr>
            <w:tcW w:w="2076" w:type="dxa"/>
          </w:tcPr>
          <w:p w14:paraId="385E8343" w14:textId="77777777" w:rsidR="00A93A23" w:rsidRDefault="00A93A23" w:rsidP="00E75E70">
            <w:pPr>
              <w:jc w:val="center"/>
            </w:pPr>
            <w:r>
              <w:t>run</w:t>
            </w:r>
          </w:p>
        </w:tc>
        <w:tc>
          <w:tcPr>
            <w:tcW w:w="1790" w:type="dxa"/>
          </w:tcPr>
          <w:p w14:paraId="1CDE6620" w14:textId="77777777" w:rsidR="00A93A23" w:rsidRDefault="00A93A23" w:rsidP="00E75E70">
            <w:pPr>
              <w:jc w:val="center"/>
            </w:pPr>
            <w:r>
              <w:t>“”</w:t>
            </w:r>
          </w:p>
        </w:tc>
        <w:tc>
          <w:tcPr>
            <w:tcW w:w="1162" w:type="dxa"/>
          </w:tcPr>
          <w:p w14:paraId="1B00A9BA" w14:textId="77777777" w:rsidR="00A93A23" w:rsidRDefault="00A93A23" w:rsidP="00E75E70">
            <w:pPr>
              <w:jc w:val="center"/>
            </w:pPr>
            <w:r>
              <w:t>“”</w:t>
            </w:r>
          </w:p>
        </w:tc>
        <w:tc>
          <w:tcPr>
            <w:tcW w:w="3769" w:type="dxa"/>
          </w:tcPr>
          <w:p w14:paraId="037BFEB8" w14:textId="77777777" w:rsidR="00A93A23" w:rsidRDefault="00A93A23" w:rsidP="00E75E70">
            <w:pPr>
              <w:tabs>
                <w:tab w:val="left" w:pos="1185"/>
              </w:tabs>
            </w:pPr>
            <w:r w:rsidRPr="00BA2A34">
              <w:t>Does the same as client level except it also keeps track of each players score.</w:t>
            </w:r>
          </w:p>
        </w:tc>
      </w:tr>
      <w:tr w:rsidR="00A93A23" w14:paraId="67CB4778" w14:textId="77777777" w:rsidTr="00E75E70">
        <w:tc>
          <w:tcPr>
            <w:tcW w:w="1659" w:type="dxa"/>
          </w:tcPr>
          <w:p w14:paraId="3BB9FA91" w14:textId="77777777" w:rsidR="00A93A23" w:rsidRDefault="00A93A23" w:rsidP="00E75E70">
            <w:pPr>
              <w:rPr>
                <w:b/>
              </w:rPr>
            </w:pPr>
            <w:r>
              <w:rPr>
                <w:b/>
              </w:rPr>
              <w:t>Sprite</w:t>
            </w:r>
          </w:p>
        </w:tc>
        <w:tc>
          <w:tcPr>
            <w:tcW w:w="2076" w:type="dxa"/>
          </w:tcPr>
          <w:p w14:paraId="68CE55E1" w14:textId="77777777" w:rsidR="00A93A23" w:rsidRDefault="00A93A23" w:rsidP="00E75E70">
            <w:pPr>
              <w:jc w:val="center"/>
            </w:pPr>
            <w:r>
              <w:t>__init__</w:t>
            </w:r>
          </w:p>
        </w:tc>
        <w:tc>
          <w:tcPr>
            <w:tcW w:w="1790" w:type="dxa"/>
          </w:tcPr>
          <w:p w14:paraId="4EC18456" w14:textId="77777777" w:rsidR="00A93A23" w:rsidRDefault="00A93A23" w:rsidP="00E75E70">
            <w:pPr>
              <w:jc w:val="center"/>
            </w:pPr>
            <w:r>
              <w:t>rescource_pack,</w:t>
            </w:r>
          </w:p>
          <w:p w14:paraId="70FEAAC9" w14:textId="77777777" w:rsidR="00A93A23" w:rsidRDefault="00A93A23" w:rsidP="00E75E70">
            <w:pPr>
              <w:jc w:val="center"/>
            </w:pPr>
            <w:r>
              <w:t>position,</w:t>
            </w:r>
          </w:p>
          <w:p w14:paraId="74EACF29" w14:textId="77777777" w:rsidR="00A93A23" w:rsidRDefault="00A93A23" w:rsidP="00E75E70">
            <w:pPr>
              <w:jc w:val="center"/>
            </w:pPr>
            <w:r>
              <w:t>maze,</w:t>
            </w:r>
          </w:p>
          <w:p w14:paraId="6F1A58B2" w14:textId="77777777" w:rsidR="00A93A23" w:rsidRDefault="00A93A23" w:rsidP="00E75E70">
            <w:pPr>
              <w:jc w:val="center"/>
            </w:pPr>
            <w:r>
              <w:t>win_scale</w:t>
            </w:r>
          </w:p>
        </w:tc>
        <w:tc>
          <w:tcPr>
            <w:tcW w:w="1162" w:type="dxa"/>
          </w:tcPr>
          <w:p w14:paraId="60C987CB" w14:textId="77777777" w:rsidR="00A93A23" w:rsidRDefault="00A93A23" w:rsidP="00E75E70">
            <w:pPr>
              <w:jc w:val="center"/>
            </w:pPr>
            <w:r>
              <w:t>none</w:t>
            </w:r>
          </w:p>
        </w:tc>
        <w:tc>
          <w:tcPr>
            <w:tcW w:w="3769" w:type="dxa"/>
          </w:tcPr>
          <w:p w14:paraId="2E6B5C93" w14:textId="77777777" w:rsidR="00A93A23" w:rsidRPr="00BA2A34" w:rsidRDefault="00A93A23" w:rsidP="00E75E70">
            <w:pPr>
              <w:tabs>
                <w:tab w:val="left" w:pos="1185"/>
              </w:tabs>
            </w:pPr>
            <w:r w:rsidRPr="00B94627">
              <w:t>Template for sub-classes: 'Pac-Man' and 'Ghost'.</w:t>
            </w:r>
          </w:p>
        </w:tc>
      </w:tr>
      <w:tr w:rsidR="00A93A23" w14:paraId="01682769" w14:textId="77777777" w:rsidTr="00E75E70">
        <w:tc>
          <w:tcPr>
            <w:tcW w:w="1659" w:type="dxa"/>
          </w:tcPr>
          <w:p w14:paraId="7C81BF26" w14:textId="77777777" w:rsidR="00A93A23" w:rsidRDefault="00A93A23" w:rsidP="00E75E70">
            <w:pPr>
              <w:rPr>
                <w:b/>
              </w:rPr>
            </w:pPr>
          </w:p>
        </w:tc>
        <w:tc>
          <w:tcPr>
            <w:tcW w:w="2076" w:type="dxa"/>
          </w:tcPr>
          <w:p w14:paraId="188F1EFA" w14:textId="77777777" w:rsidR="00A93A23" w:rsidRDefault="00A93A23" w:rsidP="00E75E70">
            <w:pPr>
              <w:jc w:val="center"/>
            </w:pPr>
            <w:r>
              <w:t>update</w:t>
            </w:r>
          </w:p>
        </w:tc>
        <w:tc>
          <w:tcPr>
            <w:tcW w:w="1790" w:type="dxa"/>
          </w:tcPr>
          <w:p w14:paraId="45A40E33" w14:textId="77777777" w:rsidR="00A93A23" w:rsidRDefault="00A93A23" w:rsidP="00E75E70">
            <w:pPr>
              <w:jc w:val="center"/>
            </w:pPr>
            <w:r>
              <w:t>move</w:t>
            </w:r>
          </w:p>
        </w:tc>
        <w:tc>
          <w:tcPr>
            <w:tcW w:w="1162" w:type="dxa"/>
          </w:tcPr>
          <w:p w14:paraId="41C188E7" w14:textId="77777777" w:rsidR="00A93A23" w:rsidRDefault="00A93A23" w:rsidP="00E75E70">
            <w:pPr>
              <w:jc w:val="center"/>
            </w:pPr>
            <w:r>
              <w:t>none</w:t>
            </w:r>
          </w:p>
        </w:tc>
        <w:tc>
          <w:tcPr>
            <w:tcW w:w="3769" w:type="dxa"/>
          </w:tcPr>
          <w:p w14:paraId="38ADDF9C" w14:textId="77777777" w:rsidR="00A93A23" w:rsidRPr="00B94627" w:rsidRDefault="00A93A23" w:rsidP="00E75E70">
            <w:pPr>
              <w:tabs>
                <w:tab w:val="left" w:pos="1185"/>
              </w:tabs>
            </w:pPr>
            <w:r w:rsidRPr="00482448">
              <w:t xml:space="preserve">Contains all the calls needed </w:t>
            </w:r>
            <w:r>
              <w:t>to update any sprite once called (60 times a second).</w:t>
            </w:r>
          </w:p>
        </w:tc>
      </w:tr>
      <w:tr w:rsidR="00A93A23" w14:paraId="7686588A" w14:textId="77777777" w:rsidTr="00E75E70">
        <w:tc>
          <w:tcPr>
            <w:tcW w:w="1659" w:type="dxa"/>
          </w:tcPr>
          <w:p w14:paraId="13BCA26A" w14:textId="77777777" w:rsidR="00A93A23" w:rsidRDefault="00A93A23" w:rsidP="00E75E70">
            <w:pPr>
              <w:rPr>
                <w:b/>
              </w:rPr>
            </w:pPr>
          </w:p>
        </w:tc>
        <w:tc>
          <w:tcPr>
            <w:tcW w:w="2076" w:type="dxa"/>
          </w:tcPr>
          <w:p w14:paraId="46AF89FC" w14:textId="77777777" w:rsidR="00A93A23" w:rsidRDefault="00A93A23" w:rsidP="00E75E70">
            <w:pPr>
              <w:jc w:val="center"/>
            </w:pPr>
            <w:r>
              <w:t>get_input</w:t>
            </w:r>
          </w:p>
        </w:tc>
        <w:tc>
          <w:tcPr>
            <w:tcW w:w="1790" w:type="dxa"/>
          </w:tcPr>
          <w:p w14:paraId="574D66D8" w14:textId="77777777" w:rsidR="00A93A23" w:rsidRDefault="00A93A23" w:rsidP="00E75E70">
            <w:pPr>
              <w:jc w:val="center"/>
            </w:pPr>
            <w:r>
              <w:t>events</w:t>
            </w:r>
          </w:p>
        </w:tc>
        <w:tc>
          <w:tcPr>
            <w:tcW w:w="1162" w:type="dxa"/>
          </w:tcPr>
          <w:p w14:paraId="4F6F49FB" w14:textId="77777777" w:rsidR="00A93A23" w:rsidRDefault="00A93A23" w:rsidP="00E75E70">
            <w:pPr>
              <w:jc w:val="center"/>
            </w:pPr>
            <w:r>
              <w:t>move</w:t>
            </w:r>
          </w:p>
        </w:tc>
        <w:tc>
          <w:tcPr>
            <w:tcW w:w="3769" w:type="dxa"/>
          </w:tcPr>
          <w:p w14:paraId="7B75F008" w14:textId="77777777" w:rsidR="00A93A23" w:rsidRPr="00482448" w:rsidRDefault="00A93A23" w:rsidP="00E75E70">
            <w:pPr>
              <w:tabs>
                <w:tab w:val="left" w:pos="1185"/>
              </w:tabs>
            </w:pPr>
            <w:r w:rsidRPr="00DE14A7">
              <w:t>Default input method for the object using keyboard events (arrow keys).</w:t>
            </w:r>
          </w:p>
        </w:tc>
      </w:tr>
      <w:tr w:rsidR="00A93A23" w14:paraId="0A04FD63" w14:textId="77777777" w:rsidTr="00E75E70">
        <w:tc>
          <w:tcPr>
            <w:tcW w:w="1659" w:type="dxa"/>
          </w:tcPr>
          <w:p w14:paraId="1AFFAD3B" w14:textId="77777777" w:rsidR="00A93A23" w:rsidRDefault="00A93A23" w:rsidP="00E75E70">
            <w:pPr>
              <w:rPr>
                <w:b/>
              </w:rPr>
            </w:pPr>
          </w:p>
        </w:tc>
        <w:tc>
          <w:tcPr>
            <w:tcW w:w="2076" w:type="dxa"/>
          </w:tcPr>
          <w:p w14:paraId="5DA57717" w14:textId="77777777" w:rsidR="00A93A23" w:rsidRDefault="00A93A23" w:rsidP="00E75E70">
            <w:pPr>
              <w:jc w:val="center"/>
            </w:pPr>
            <w:r>
              <w:t>set_speed</w:t>
            </w:r>
          </w:p>
        </w:tc>
        <w:tc>
          <w:tcPr>
            <w:tcW w:w="1790" w:type="dxa"/>
          </w:tcPr>
          <w:p w14:paraId="2FD69236" w14:textId="77777777" w:rsidR="00A93A23" w:rsidRDefault="00A93A23" w:rsidP="00E75E70">
            <w:pPr>
              <w:jc w:val="center"/>
            </w:pPr>
            <w:r>
              <w:t>speed</w:t>
            </w:r>
          </w:p>
        </w:tc>
        <w:tc>
          <w:tcPr>
            <w:tcW w:w="1162" w:type="dxa"/>
          </w:tcPr>
          <w:p w14:paraId="55B3E7D3" w14:textId="77777777" w:rsidR="00A93A23" w:rsidRDefault="00A93A23" w:rsidP="00E75E70">
            <w:pPr>
              <w:jc w:val="center"/>
            </w:pPr>
            <w:r>
              <w:t>none</w:t>
            </w:r>
          </w:p>
        </w:tc>
        <w:tc>
          <w:tcPr>
            <w:tcW w:w="3769" w:type="dxa"/>
          </w:tcPr>
          <w:p w14:paraId="71D16B0E" w14:textId="77777777" w:rsidR="00A93A23" w:rsidRPr="004453FD" w:rsidRDefault="00A93A23" w:rsidP="00E75E70">
            <w:pPr>
              <w:tabs>
                <w:tab w:val="left" w:pos="1185"/>
              </w:tabs>
            </w:pPr>
            <w:r w:rsidRPr="004453FD">
              <w:t>Sets private attribute speed.</w:t>
            </w:r>
            <w:r>
              <w:t xml:space="preserve"> This is private as it is very important to keep that it is not incorrect.</w:t>
            </w:r>
          </w:p>
        </w:tc>
      </w:tr>
      <w:tr w:rsidR="00A93A23" w14:paraId="26FF554A" w14:textId="77777777" w:rsidTr="00E75E70">
        <w:tc>
          <w:tcPr>
            <w:tcW w:w="1659" w:type="dxa"/>
          </w:tcPr>
          <w:p w14:paraId="7C7977D5" w14:textId="77777777" w:rsidR="00A93A23" w:rsidRDefault="00A93A23" w:rsidP="00E75E70">
            <w:pPr>
              <w:rPr>
                <w:b/>
              </w:rPr>
            </w:pPr>
          </w:p>
        </w:tc>
        <w:tc>
          <w:tcPr>
            <w:tcW w:w="2076" w:type="dxa"/>
          </w:tcPr>
          <w:p w14:paraId="5AF72169" w14:textId="77777777" w:rsidR="00A93A23" w:rsidRDefault="00A93A23" w:rsidP="00E75E70">
            <w:pPr>
              <w:jc w:val="center"/>
            </w:pPr>
            <w:r>
              <w:t>get_pos</w:t>
            </w:r>
          </w:p>
        </w:tc>
        <w:tc>
          <w:tcPr>
            <w:tcW w:w="1790" w:type="dxa"/>
          </w:tcPr>
          <w:p w14:paraId="55C99CE0" w14:textId="77777777" w:rsidR="00A93A23" w:rsidRDefault="00A93A23" w:rsidP="00E75E70">
            <w:pPr>
              <w:jc w:val="center"/>
            </w:pPr>
            <w:r>
              <w:t>none</w:t>
            </w:r>
          </w:p>
        </w:tc>
        <w:tc>
          <w:tcPr>
            <w:tcW w:w="1162" w:type="dxa"/>
          </w:tcPr>
          <w:p w14:paraId="32940E26" w14:textId="77777777" w:rsidR="00A93A23" w:rsidRDefault="00A93A23" w:rsidP="00E75E70">
            <w:pPr>
              <w:jc w:val="center"/>
            </w:pPr>
            <w:r>
              <w:t>x, y</w:t>
            </w:r>
          </w:p>
        </w:tc>
        <w:tc>
          <w:tcPr>
            <w:tcW w:w="3769" w:type="dxa"/>
          </w:tcPr>
          <w:p w14:paraId="74EF9A4C" w14:textId="77777777" w:rsidR="00A93A23" w:rsidRPr="004453FD" w:rsidRDefault="00A93A23" w:rsidP="00E75E70">
            <w:pPr>
              <w:tabs>
                <w:tab w:val="left" w:pos="1185"/>
              </w:tabs>
            </w:pPr>
            <w:r w:rsidRPr="003C1C62">
              <w:t>Returns position of the sprite.</w:t>
            </w:r>
          </w:p>
        </w:tc>
      </w:tr>
      <w:tr w:rsidR="00A93A23" w14:paraId="67FA287A" w14:textId="77777777" w:rsidTr="00E75E70">
        <w:tc>
          <w:tcPr>
            <w:tcW w:w="1659" w:type="dxa"/>
          </w:tcPr>
          <w:p w14:paraId="2C77BF24" w14:textId="77777777" w:rsidR="00A93A23" w:rsidRDefault="00A93A23" w:rsidP="00E75E70">
            <w:pPr>
              <w:rPr>
                <w:b/>
              </w:rPr>
            </w:pPr>
          </w:p>
        </w:tc>
        <w:tc>
          <w:tcPr>
            <w:tcW w:w="2076" w:type="dxa"/>
          </w:tcPr>
          <w:p w14:paraId="08EC97F5" w14:textId="77777777" w:rsidR="00A93A23" w:rsidRDefault="00A93A23" w:rsidP="00E75E70">
            <w:pPr>
              <w:jc w:val="center"/>
            </w:pPr>
            <w:r>
              <w:t>kill</w:t>
            </w:r>
          </w:p>
        </w:tc>
        <w:tc>
          <w:tcPr>
            <w:tcW w:w="1790" w:type="dxa"/>
          </w:tcPr>
          <w:p w14:paraId="778E373D" w14:textId="77777777" w:rsidR="00A93A23" w:rsidRDefault="00A93A23" w:rsidP="00E75E70">
            <w:pPr>
              <w:jc w:val="center"/>
            </w:pPr>
            <w:r>
              <w:t>none</w:t>
            </w:r>
          </w:p>
        </w:tc>
        <w:tc>
          <w:tcPr>
            <w:tcW w:w="1162" w:type="dxa"/>
          </w:tcPr>
          <w:p w14:paraId="25EA29EE" w14:textId="77777777" w:rsidR="00A93A23" w:rsidRDefault="00A93A23" w:rsidP="00E75E70">
            <w:pPr>
              <w:jc w:val="center"/>
            </w:pPr>
            <w:r>
              <w:t>none</w:t>
            </w:r>
          </w:p>
        </w:tc>
        <w:tc>
          <w:tcPr>
            <w:tcW w:w="3769" w:type="dxa"/>
          </w:tcPr>
          <w:p w14:paraId="23575239" w14:textId="77777777" w:rsidR="00A93A23" w:rsidRPr="003C1C62" w:rsidRDefault="00A93A23" w:rsidP="00E75E70">
            <w:pPr>
              <w:tabs>
                <w:tab w:val="left" w:pos="1185"/>
              </w:tabs>
            </w:pPr>
            <w:r w:rsidRPr="003C1C62">
              <w:t>Kills the sprite by setting the dead attribute to True.</w:t>
            </w:r>
          </w:p>
        </w:tc>
      </w:tr>
      <w:tr w:rsidR="00A93A23" w14:paraId="24AF83D8" w14:textId="77777777" w:rsidTr="00E75E70">
        <w:tc>
          <w:tcPr>
            <w:tcW w:w="1659" w:type="dxa"/>
          </w:tcPr>
          <w:p w14:paraId="02EFAD03" w14:textId="77777777" w:rsidR="00A93A23" w:rsidRDefault="00A93A23" w:rsidP="00E75E70">
            <w:pPr>
              <w:rPr>
                <w:b/>
              </w:rPr>
            </w:pPr>
          </w:p>
        </w:tc>
        <w:tc>
          <w:tcPr>
            <w:tcW w:w="2076" w:type="dxa"/>
          </w:tcPr>
          <w:p w14:paraId="3FCCF3A7" w14:textId="77777777" w:rsidR="00A93A23" w:rsidRDefault="00A93A23" w:rsidP="00E75E70">
            <w:pPr>
              <w:jc w:val="center"/>
            </w:pPr>
            <w:r>
              <w:t>get_skin</w:t>
            </w:r>
          </w:p>
        </w:tc>
        <w:tc>
          <w:tcPr>
            <w:tcW w:w="1790" w:type="dxa"/>
          </w:tcPr>
          <w:p w14:paraId="34AC23EA" w14:textId="77777777" w:rsidR="00A93A23" w:rsidRDefault="00A93A23" w:rsidP="00E75E70">
            <w:pPr>
              <w:jc w:val="center"/>
            </w:pPr>
            <w:r>
              <w:t>move</w:t>
            </w:r>
          </w:p>
        </w:tc>
        <w:tc>
          <w:tcPr>
            <w:tcW w:w="1162" w:type="dxa"/>
          </w:tcPr>
          <w:p w14:paraId="4AEA951C" w14:textId="77777777" w:rsidR="00A93A23" w:rsidRDefault="00A93A23" w:rsidP="00E75E70">
            <w:pPr>
              <w:jc w:val="center"/>
            </w:pPr>
            <w:r>
              <w:t>move, string number</w:t>
            </w:r>
          </w:p>
        </w:tc>
        <w:tc>
          <w:tcPr>
            <w:tcW w:w="3769" w:type="dxa"/>
          </w:tcPr>
          <w:p w14:paraId="2467297E" w14:textId="77777777" w:rsidR="00A93A23" w:rsidRPr="003C1C62" w:rsidRDefault="00A93A23" w:rsidP="00E75E70">
            <w:pPr>
              <w:tabs>
                <w:tab w:val="left" w:pos="1185"/>
              </w:tabs>
            </w:pPr>
            <w:r>
              <w:t>Returns the skin reference (direction and number) based on how and if the sprite is moving. These correspond to image files.</w:t>
            </w:r>
          </w:p>
        </w:tc>
      </w:tr>
      <w:tr w:rsidR="00A93A23" w14:paraId="65365C78" w14:textId="77777777" w:rsidTr="00E75E70">
        <w:tc>
          <w:tcPr>
            <w:tcW w:w="1659" w:type="dxa"/>
          </w:tcPr>
          <w:p w14:paraId="7C61AA5D" w14:textId="77777777" w:rsidR="00A93A23" w:rsidRDefault="00A93A23" w:rsidP="00E75E70">
            <w:pPr>
              <w:rPr>
                <w:b/>
              </w:rPr>
            </w:pPr>
          </w:p>
        </w:tc>
        <w:tc>
          <w:tcPr>
            <w:tcW w:w="2076" w:type="dxa"/>
          </w:tcPr>
          <w:p w14:paraId="49D1BB21" w14:textId="77777777" w:rsidR="00A93A23" w:rsidRDefault="00A93A23" w:rsidP="00E75E70">
            <w:pPr>
              <w:jc w:val="center"/>
            </w:pPr>
            <w:r>
              <w:t>get_move</w:t>
            </w:r>
          </w:p>
        </w:tc>
        <w:tc>
          <w:tcPr>
            <w:tcW w:w="1790" w:type="dxa"/>
          </w:tcPr>
          <w:p w14:paraId="0E04B8E2" w14:textId="77777777" w:rsidR="00A93A23" w:rsidRDefault="00A93A23" w:rsidP="00E75E70">
            <w:pPr>
              <w:jc w:val="center"/>
            </w:pPr>
            <w:r>
              <w:t>events</w:t>
            </w:r>
          </w:p>
        </w:tc>
        <w:tc>
          <w:tcPr>
            <w:tcW w:w="1162" w:type="dxa"/>
          </w:tcPr>
          <w:p w14:paraId="66356C0C" w14:textId="77777777" w:rsidR="00A93A23" w:rsidRDefault="00A93A23" w:rsidP="00E75E70">
            <w:pPr>
              <w:jc w:val="center"/>
            </w:pPr>
            <w:r>
              <w:t>move</w:t>
            </w:r>
          </w:p>
        </w:tc>
        <w:tc>
          <w:tcPr>
            <w:tcW w:w="3769" w:type="dxa"/>
          </w:tcPr>
          <w:p w14:paraId="2A7F002C" w14:textId="77777777" w:rsidR="00A93A23" w:rsidRDefault="00A93A23" w:rsidP="00E75E70">
            <w:pPr>
              <w:tabs>
                <w:tab w:val="left" w:pos="1185"/>
              </w:tabs>
            </w:pPr>
            <w:r w:rsidRPr="00D74EE9">
              <w:t>Gets move from input then checks to see if that move is valid.</w:t>
            </w:r>
          </w:p>
        </w:tc>
      </w:tr>
      <w:tr w:rsidR="00A93A23" w14:paraId="0B24A9D6" w14:textId="77777777" w:rsidTr="00E75E70">
        <w:tc>
          <w:tcPr>
            <w:tcW w:w="1659" w:type="dxa"/>
          </w:tcPr>
          <w:p w14:paraId="7186422E" w14:textId="77777777" w:rsidR="00A93A23" w:rsidRDefault="00A93A23" w:rsidP="00E75E70">
            <w:pPr>
              <w:rPr>
                <w:b/>
              </w:rPr>
            </w:pPr>
          </w:p>
        </w:tc>
        <w:tc>
          <w:tcPr>
            <w:tcW w:w="2076" w:type="dxa"/>
          </w:tcPr>
          <w:p w14:paraId="46A5CFB4" w14:textId="77777777" w:rsidR="00A93A23" w:rsidRDefault="00A93A23" w:rsidP="00E75E70">
            <w:pPr>
              <w:jc w:val="center"/>
            </w:pPr>
            <w:r>
              <w:t>check_move</w:t>
            </w:r>
          </w:p>
        </w:tc>
        <w:tc>
          <w:tcPr>
            <w:tcW w:w="1790" w:type="dxa"/>
          </w:tcPr>
          <w:p w14:paraId="621E02EE" w14:textId="77777777" w:rsidR="00A93A23" w:rsidRDefault="00A93A23" w:rsidP="00E75E70">
            <w:pPr>
              <w:jc w:val="center"/>
            </w:pPr>
            <w:r>
              <w:t>move</w:t>
            </w:r>
          </w:p>
        </w:tc>
        <w:tc>
          <w:tcPr>
            <w:tcW w:w="1162" w:type="dxa"/>
          </w:tcPr>
          <w:p w14:paraId="34635CCC" w14:textId="77777777" w:rsidR="00A93A23" w:rsidRDefault="00A93A23" w:rsidP="00E75E70">
            <w:pPr>
              <w:jc w:val="center"/>
            </w:pPr>
            <w:r>
              <w:t>move</w:t>
            </w:r>
          </w:p>
        </w:tc>
        <w:tc>
          <w:tcPr>
            <w:tcW w:w="3769" w:type="dxa"/>
          </w:tcPr>
          <w:p w14:paraId="62EBCD02" w14:textId="77777777" w:rsidR="00A93A23" w:rsidRPr="00D74EE9" w:rsidRDefault="00A93A23" w:rsidP="00E75E70">
            <w:pPr>
              <w:tabs>
                <w:tab w:val="left" w:pos="1185"/>
              </w:tabs>
            </w:pPr>
            <w:r w:rsidRPr="00D74EE9">
              <w:t>Performs checks on the move argument and returns a valid move.</w:t>
            </w:r>
          </w:p>
        </w:tc>
      </w:tr>
      <w:tr w:rsidR="00A93A23" w14:paraId="547C4291" w14:textId="77777777" w:rsidTr="00E75E70">
        <w:tc>
          <w:tcPr>
            <w:tcW w:w="1659" w:type="dxa"/>
          </w:tcPr>
          <w:p w14:paraId="18941DA2" w14:textId="77777777" w:rsidR="00A93A23" w:rsidRDefault="00A93A23" w:rsidP="00E75E70">
            <w:pPr>
              <w:rPr>
                <w:b/>
              </w:rPr>
            </w:pPr>
          </w:p>
        </w:tc>
        <w:tc>
          <w:tcPr>
            <w:tcW w:w="2076" w:type="dxa"/>
          </w:tcPr>
          <w:p w14:paraId="05418DBF" w14:textId="77777777" w:rsidR="00A93A23" w:rsidRDefault="00A93A23" w:rsidP="00E75E70">
            <w:pPr>
              <w:jc w:val="center"/>
            </w:pPr>
            <w:r>
              <w:t>validate_move</w:t>
            </w:r>
          </w:p>
        </w:tc>
        <w:tc>
          <w:tcPr>
            <w:tcW w:w="1790" w:type="dxa"/>
          </w:tcPr>
          <w:p w14:paraId="3EE78D36" w14:textId="77777777" w:rsidR="00A93A23" w:rsidRDefault="00A93A23" w:rsidP="00E75E70">
            <w:pPr>
              <w:jc w:val="center"/>
            </w:pPr>
            <w:r>
              <w:t>move</w:t>
            </w:r>
          </w:p>
        </w:tc>
        <w:tc>
          <w:tcPr>
            <w:tcW w:w="1162" w:type="dxa"/>
          </w:tcPr>
          <w:p w14:paraId="54212CA1" w14:textId="77777777" w:rsidR="00A93A23" w:rsidRDefault="00A93A23" w:rsidP="00E75E70">
            <w:pPr>
              <w:jc w:val="center"/>
            </w:pPr>
            <w:r>
              <w:t>move</w:t>
            </w:r>
          </w:p>
        </w:tc>
        <w:tc>
          <w:tcPr>
            <w:tcW w:w="3769" w:type="dxa"/>
          </w:tcPr>
          <w:p w14:paraId="17B9F86E" w14:textId="77777777" w:rsidR="00A93A23" w:rsidRPr="00D74EE9" w:rsidRDefault="00A93A23" w:rsidP="00E75E70">
            <w:pPr>
              <w:tabs>
                <w:tab w:val="left" w:pos="1185"/>
              </w:tabs>
            </w:pPr>
            <w:r w:rsidRPr="00FD0449">
              <w:t>Checks specifically whether the move will cause the player to collide with a wall or whether they are colliding.</w:t>
            </w:r>
          </w:p>
        </w:tc>
      </w:tr>
      <w:tr w:rsidR="00A93A23" w14:paraId="02EC3826" w14:textId="77777777" w:rsidTr="00E75E70">
        <w:tc>
          <w:tcPr>
            <w:tcW w:w="1659" w:type="dxa"/>
          </w:tcPr>
          <w:p w14:paraId="3E128DC4" w14:textId="77777777" w:rsidR="00A93A23" w:rsidRDefault="00A93A23" w:rsidP="00E75E70">
            <w:pPr>
              <w:rPr>
                <w:b/>
              </w:rPr>
            </w:pPr>
          </w:p>
        </w:tc>
        <w:tc>
          <w:tcPr>
            <w:tcW w:w="2076" w:type="dxa"/>
          </w:tcPr>
          <w:p w14:paraId="68D570EB" w14:textId="77777777" w:rsidR="00A93A23" w:rsidRDefault="00A93A23" w:rsidP="00E75E70">
            <w:pPr>
              <w:jc w:val="center"/>
            </w:pPr>
            <w:r>
              <w:t>correct_pos</w:t>
            </w:r>
          </w:p>
        </w:tc>
        <w:tc>
          <w:tcPr>
            <w:tcW w:w="1790" w:type="dxa"/>
          </w:tcPr>
          <w:p w14:paraId="5F59C39B" w14:textId="77777777" w:rsidR="00A93A23" w:rsidRDefault="00A93A23" w:rsidP="00E75E70">
            <w:pPr>
              <w:jc w:val="center"/>
            </w:pPr>
            <w:r>
              <w:t>none</w:t>
            </w:r>
          </w:p>
        </w:tc>
        <w:tc>
          <w:tcPr>
            <w:tcW w:w="1162" w:type="dxa"/>
          </w:tcPr>
          <w:p w14:paraId="11B20227" w14:textId="77777777" w:rsidR="00A93A23" w:rsidRDefault="00A93A23" w:rsidP="00E75E70">
            <w:pPr>
              <w:jc w:val="center"/>
            </w:pPr>
            <w:r>
              <w:t>none</w:t>
            </w:r>
          </w:p>
        </w:tc>
        <w:tc>
          <w:tcPr>
            <w:tcW w:w="3769" w:type="dxa"/>
          </w:tcPr>
          <w:p w14:paraId="75095AC5" w14:textId="77777777" w:rsidR="00A93A23" w:rsidRPr="00FD0449" w:rsidRDefault="00A93A23" w:rsidP="00E75E70">
            <w:pPr>
              <w:tabs>
                <w:tab w:val="left" w:pos="1185"/>
              </w:tabs>
            </w:pPr>
            <w:r>
              <w:t>If the sprite is colliding with a wall it will work out how far the sprites (x,y) co-ords differ from the tile is currently on and gradually bring them closer together. This keeps the sprites centred and prevents sprites from clipping through walls.</w:t>
            </w:r>
          </w:p>
        </w:tc>
      </w:tr>
      <w:tr w:rsidR="00A93A23" w14:paraId="33797982" w14:textId="77777777" w:rsidTr="00E75E70">
        <w:tc>
          <w:tcPr>
            <w:tcW w:w="1659" w:type="dxa"/>
          </w:tcPr>
          <w:p w14:paraId="3B32B198" w14:textId="77777777" w:rsidR="00A93A23" w:rsidRDefault="00A93A23" w:rsidP="00E75E70">
            <w:pPr>
              <w:rPr>
                <w:b/>
              </w:rPr>
            </w:pPr>
          </w:p>
        </w:tc>
        <w:tc>
          <w:tcPr>
            <w:tcW w:w="2076" w:type="dxa"/>
          </w:tcPr>
          <w:p w14:paraId="22D3D902" w14:textId="77777777" w:rsidR="00A93A23" w:rsidRDefault="00A93A23" w:rsidP="00E75E70">
            <w:pPr>
              <w:jc w:val="center"/>
            </w:pPr>
            <w:r>
              <w:t>correct_tunnel</w:t>
            </w:r>
          </w:p>
        </w:tc>
        <w:tc>
          <w:tcPr>
            <w:tcW w:w="1790" w:type="dxa"/>
          </w:tcPr>
          <w:p w14:paraId="3438E277" w14:textId="77777777" w:rsidR="00A93A23" w:rsidRDefault="00A93A23" w:rsidP="00E75E70">
            <w:pPr>
              <w:jc w:val="center"/>
            </w:pPr>
            <w:r>
              <w:t>none</w:t>
            </w:r>
          </w:p>
        </w:tc>
        <w:tc>
          <w:tcPr>
            <w:tcW w:w="1162" w:type="dxa"/>
          </w:tcPr>
          <w:p w14:paraId="0554C6AD" w14:textId="77777777" w:rsidR="00A93A23" w:rsidRDefault="00A93A23" w:rsidP="00E75E70">
            <w:pPr>
              <w:jc w:val="center"/>
            </w:pPr>
            <w:r>
              <w:t>none</w:t>
            </w:r>
          </w:p>
        </w:tc>
        <w:tc>
          <w:tcPr>
            <w:tcW w:w="3769" w:type="dxa"/>
          </w:tcPr>
          <w:p w14:paraId="20568D5A" w14:textId="77777777" w:rsidR="00A93A23" w:rsidRDefault="00A93A23" w:rsidP="00E75E70">
            <w:pPr>
              <w:tabs>
                <w:tab w:val="left" w:pos="1185"/>
              </w:tabs>
            </w:pPr>
            <w:r w:rsidRPr="00756DB8">
              <w:t>Allows players to go through the tunnels by changing their x coordinate when they go off the screen.</w:t>
            </w:r>
          </w:p>
        </w:tc>
      </w:tr>
      <w:tr w:rsidR="00A93A23" w14:paraId="5BA9AF37" w14:textId="77777777" w:rsidTr="00E75E70">
        <w:tc>
          <w:tcPr>
            <w:tcW w:w="1659" w:type="dxa"/>
          </w:tcPr>
          <w:p w14:paraId="56373276" w14:textId="77777777" w:rsidR="00A93A23" w:rsidRDefault="00A93A23" w:rsidP="00E75E70">
            <w:pPr>
              <w:rPr>
                <w:b/>
              </w:rPr>
            </w:pPr>
          </w:p>
        </w:tc>
        <w:tc>
          <w:tcPr>
            <w:tcW w:w="2076" w:type="dxa"/>
          </w:tcPr>
          <w:p w14:paraId="1E97C896" w14:textId="77777777" w:rsidR="00A93A23" w:rsidRDefault="00A93A23" w:rsidP="00E75E70">
            <w:pPr>
              <w:jc w:val="center"/>
            </w:pPr>
            <w:r>
              <w:t>update_pos</w:t>
            </w:r>
          </w:p>
        </w:tc>
        <w:tc>
          <w:tcPr>
            <w:tcW w:w="1790" w:type="dxa"/>
          </w:tcPr>
          <w:p w14:paraId="3FF6F5AA" w14:textId="77777777" w:rsidR="00A93A23" w:rsidRDefault="00A93A23" w:rsidP="00E75E70">
            <w:pPr>
              <w:jc w:val="center"/>
            </w:pPr>
            <w:r>
              <w:t>move</w:t>
            </w:r>
          </w:p>
        </w:tc>
        <w:tc>
          <w:tcPr>
            <w:tcW w:w="1162" w:type="dxa"/>
          </w:tcPr>
          <w:p w14:paraId="003B4611" w14:textId="77777777" w:rsidR="00A93A23" w:rsidRDefault="00A93A23" w:rsidP="00E75E70">
            <w:pPr>
              <w:jc w:val="center"/>
            </w:pPr>
            <w:r>
              <w:t>none</w:t>
            </w:r>
          </w:p>
        </w:tc>
        <w:tc>
          <w:tcPr>
            <w:tcW w:w="3769" w:type="dxa"/>
          </w:tcPr>
          <w:p w14:paraId="7CFB9C57" w14:textId="77777777" w:rsidR="00A93A23" w:rsidRPr="00756DB8" w:rsidRDefault="00A93A23" w:rsidP="00E75E70">
            <w:pPr>
              <w:tabs>
                <w:tab w:val="left" w:pos="1185"/>
              </w:tabs>
            </w:pPr>
            <w:r w:rsidRPr="00756DB8">
              <w:t>Updates sprite's current position, according to the move, current speed and win_scale.</w:t>
            </w:r>
          </w:p>
        </w:tc>
      </w:tr>
      <w:tr w:rsidR="00A93A23" w14:paraId="319F5CE3" w14:textId="77777777" w:rsidTr="00E75E70">
        <w:tc>
          <w:tcPr>
            <w:tcW w:w="1659" w:type="dxa"/>
          </w:tcPr>
          <w:p w14:paraId="17B3B1B7" w14:textId="77777777" w:rsidR="00A93A23" w:rsidRDefault="00A93A23" w:rsidP="00E75E70">
            <w:pPr>
              <w:rPr>
                <w:b/>
              </w:rPr>
            </w:pPr>
          </w:p>
        </w:tc>
        <w:tc>
          <w:tcPr>
            <w:tcW w:w="2076" w:type="dxa"/>
          </w:tcPr>
          <w:p w14:paraId="63B58010" w14:textId="77777777" w:rsidR="00A93A23" w:rsidRDefault="00A93A23" w:rsidP="00E75E70">
            <w:pPr>
              <w:jc w:val="center"/>
            </w:pPr>
            <w:r>
              <w:t>update_tile</w:t>
            </w:r>
          </w:p>
        </w:tc>
        <w:tc>
          <w:tcPr>
            <w:tcW w:w="1790" w:type="dxa"/>
          </w:tcPr>
          <w:p w14:paraId="44FEC3B3" w14:textId="77777777" w:rsidR="00A93A23" w:rsidRDefault="00A93A23" w:rsidP="00E75E70">
            <w:pPr>
              <w:jc w:val="center"/>
            </w:pPr>
            <w:r>
              <w:t>none</w:t>
            </w:r>
          </w:p>
        </w:tc>
        <w:tc>
          <w:tcPr>
            <w:tcW w:w="1162" w:type="dxa"/>
          </w:tcPr>
          <w:p w14:paraId="7CA6745A" w14:textId="77777777" w:rsidR="00A93A23" w:rsidRDefault="00A93A23" w:rsidP="00E75E70">
            <w:pPr>
              <w:jc w:val="center"/>
            </w:pPr>
            <w:r>
              <w:t>none</w:t>
            </w:r>
          </w:p>
        </w:tc>
        <w:tc>
          <w:tcPr>
            <w:tcW w:w="3769" w:type="dxa"/>
          </w:tcPr>
          <w:p w14:paraId="18CAA818" w14:textId="77777777" w:rsidR="00A93A23" w:rsidRPr="00756DB8" w:rsidRDefault="00A93A23" w:rsidP="00E75E70">
            <w:pPr>
              <w:tabs>
                <w:tab w:val="left" w:pos="1185"/>
              </w:tabs>
            </w:pPr>
            <w:r>
              <w:t>Updates what tile the sprite is on. This is used by many methods to determine whether the sprite is going to collide with walls in the future.</w:t>
            </w:r>
          </w:p>
        </w:tc>
      </w:tr>
      <w:tr w:rsidR="00A93A23" w14:paraId="542BF30B" w14:textId="77777777" w:rsidTr="00E75E70">
        <w:tc>
          <w:tcPr>
            <w:tcW w:w="1659" w:type="dxa"/>
          </w:tcPr>
          <w:p w14:paraId="49BB44D5" w14:textId="77777777" w:rsidR="00A93A23" w:rsidRDefault="00A93A23" w:rsidP="00E75E70">
            <w:pPr>
              <w:rPr>
                <w:b/>
              </w:rPr>
            </w:pPr>
          </w:p>
        </w:tc>
        <w:tc>
          <w:tcPr>
            <w:tcW w:w="2076" w:type="dxa"/>
          </w:tcPr>
          <w:p w14:paraId="304C8D73" w14:textId="77777777" w:rsidR="00A93A23" w:rsidRDefault="00A93A23" w:rsidP="00E75E70">
            <w:pPr>
              <w:jc w:val="center"/>
            </w:pPr>
            <w:r>
              <w:t>display</w:t>
            </w:r>
          </w:p>
        </w:tc>
        <w:tc>
          <w:tcPr>
            <w:tcW w:w="1790" w:type="dxa"/>
          </w:tcPr>
          <w:p w14:paraId="03DB481A" w14:textId="77777777" w:rsidR="00A93A23" w:rsidRDefault="00A93A23" w:rsidP="00E75E70">
            <w:pPr>
              <w:jc w:val="center"/>
            </w:pPr>
            <w:r>
              <w:t>win</w:t>
            </w:r>
          </w:p>
        </w:tc>
        <w:tc>
          <w:tcPr>
            <w:tcW w:w="1162" w:type="dxa"/>
          </w:tcPr>
          <w:p w14:paraId="0E69C053" w14:textId="77777777" w:rsidR="00A93A23" w:rsidRDefault="00A93A23" w:rsidP="00E75E70">
            <w:pPr>
              <w:jc w:val="center"/>
            </w:pPr>
            <w:r>
              <w:t>none</w:t>
            </w:r>
          </w:p>
        </w:tc>
        <w:tc>
          <w:tcPr>
            <w:tcW w:w="3769" w:type="dxa"/>
          </w:tcPr>
          <w:p w14:paraId="0A03F072" w14:textId="77777777" w:rsidR="00A93A23" w:rsidRDefault="00A93A23" w:rsidP="00E75E70">
            <w:pPr>
              <w:tabs>
                <w:tab w:val="left" w:pos="1185"/>
              </w:tabs>
            </w:pPr>
            <w:r>
              <w:t>Displays the sprite with the skin that corresponds with the direction and also the skin_number (skin attribute) which is either a 0 or a 1.</w:t>
            </w:r>
          </w:p>
        </w:tc>
      </w:tr>
      <w:tr w:rsidR="00A93A23" w14:paraId="7905DE64" w14:textId="77777777" w:rsidTr="00E75E70">
        <w:tc>
          <w:tcPr>
            <w:tcW w:w="1659" w:type="dxa"/>
          </w:tcPr>
          <w:p w14:paraId="3517DE97" w14:textId="77777777" w:rsidR="00A93A23" w:rsidRDefault="00A93A23" w:rsidP="00E75E70">
            <w:pPr>
              <w:rPr>
                <w:b/>
              </w:rPr>
            </w:pPr>
          </w:p>
        </w:tc>
        <w:tc>
          <w:tcPr>
            <w:tcW w:w="2076" w:type="dxa"/>
          </w:tcPr>
          <w:p w14:paraId="6FC3086A" w14:textId="77777777" w:rsidR="00A93A23" w:rsidRDefault="00A93A23" w:rsidP="00E75E70">
            <w:pPr>
              <w:jc w:val="center"/>
            </w:pPr>
            <w:r>
              <w:t>get_next_tile</w:t>
            </w:r>
          </w:p>
        </w:tc>
        <w:tc>
          <w:tcPr>
            <w:tcW w:w="1790" w:type="dxa"/>
          </w:tcPr>
          <w:p w14:paraId="2826C83D" w14:textId="77777777" w:rsidR="00A93A23" w:rsidRDefault="00A93A23" w:rsidP="00E75E70">
            <w:pPr>
              <w:jc w:val="center"/>
            </w:pPr>
            <w:r>
              <w:t>move</w:t>
            </w:r>
          </w:p>
        </w:tc>
        <w:tc>
          <w:tcPr>
            <w:tcW w:w="1162" w:type="dxa"/>
          </w:tcPr>
          <w:p w14:paraId="72DC9E34" w14:textId="77777777" w:rsidR="00A93A23" w:rsidRDefault="00A93A23" w:rsidP="00E75E70">
            <w:pPr>
              <w:jc w:val="center"/>
            </w:pPr>
            <w:r>
              <w:t>tile</w:t>
            </w:r>
          </w:p>
        </w:tc>
        <w:tc>
          <w:tcPr>
            <w:tcW w:w="3769" w:type="dxa"/>
          </w:tcPr>
          <w:p w14:paraId="14AE2D20" w14:textId="77777777" w:rsidR="00A93A23" w:rsidRDefault="00A93A23" w:rsidP="00E75E70">
            <w:pPr>
              <w:tabs>
                <w:tab w:val="left" w:pos="1185"/>
              </w:tabs>
            </w:pPr>
            <w:r>
              <w:t>This is used by the move validating methods by returning the next tile the sprite will collide with if it out the move passed through.</w:t>
            </w:r>
          </w:p>
        </w:tc>
      </w:tr>
      <w:tr w:rsidR="00A93A23" w14:paraId="2DD94EB4" w14:textId="77777777" w:rsidTr="00E75E70">
        <w:tc>
          <w:tcPr>
            <w:tcW w:w="1659" w:type="dxa"/>
          </w:tcPr>
          <w:p w14:paraId="7131A440" w14:textId="77777777" w:rsidR="00A93A23" w:rsidRDefault="00A93A23" w:rsidP="00E75E70">
            <w:pPr>
              <w:rPr>
                <w:b/>
              </w:rPr>
            </w:pPr>
            <w:r>
              <w:rPr>
                <w:b/>
              </w:rPr>
              <w:t>PacMan</w:t>
            </w:r>
          </w:p>
        </w:tc>
        <w:tc>
          <w:tcPr>
            <w:tcW w:w="2076" w:type="dxa"/>
          </w:tcPr>
          <w:p w14:paraId="18772A42" w14:textId="77777777" w:rsidR="00A93A23" w:rsidRDefault="00A93A23" w:rsidP="00E75E70">
            <w:pPr>
              <w:jc w:val="center"/>
            </w:pPr>
            <w:r>
              <w:t>__init__</w:t>
            </w:r>
          </w:p>
        </w:tc>
        <w:tc>
          <w:tcPr>
            <w:tcW w:w="1790" w:type="dxa"/>
          </w:tcPr>
          <w:p w14:paraId="2E9CD4F5" w14:textId="77777777" w:rsidR="00A93A23" w:rsidRDefault="00A93A23" w:rsidP="00E75E70">
            <w:pPr>
              <w:jc w:val="center"/>
            </w:pPr>
            <w:r>
              <w:t>“”</w:t>
            </w:r>
          </w:p>
        </w:tc>
        <w:tc>
          <w:tcPr>
            <w:tcW w:w="1162" w:type="dxa"/>
          </w:tcPr>
          <w:p w14:paraId="51A29092" w14:textId="77777777" w:rsidR="00A93A23" w:rsidRDefault="00A93A23" w:rsidP="00E75E70">
            <w:pPr>
              <w:jc w:val="center"/>
            </w:pPr>
            <w:r>
              <w:t>“”</w:t>
            </w:r>
          </w:p>
        </w:tc>
        <w:tc>
          <w:tcPr>
            <w:tcW w:w="3769" w:type="dxa"/>
          </w:tcPr>
          <w:p w14:paraId="64911B83" w14:textId="77777777" w:rsidR="00A93A23" w:rsidRDefault="00A93A23" w:rsidP="00E75E70">
            <w:pPr>
              <w:tabs>
                <w:tab w:val="left" w:pos="1185"/>
              </w:tabs>
            </w:pPr>
            <w:r w:rsidRPr="007F519F">
              <w:t>Contains all of the extra information specific to Pac-Man (not shared with ghosts).</w:t>
            </w:r>
          </w:p>
        </w:tc>
      </w:tr>
      <w:tr w:rsidR="00A93A23" w14:paraId="5B8FDFAE" w14:textId="77777777" w:rsidTr="00E75E70">
        <w:tc>
          <w:tcPr>
            <w:tcW w:w="1659" w:type="dxa"/>
          </w:tcPr>
          <w:p w14:paraId="04AD0844" w14:textId="77777777" w:rsidR="00A93A23" w:rsidRDefault="00A93A23" w:rsidP="00E75E70">
            <w:pPr>
              <w:rPr>
                <w:b/>
              </w:rPr>
            </w:pPr>
          </w:p>
        </w:tc>
        <w:tc>
          <w:tcPr>
            <w:tcW w:w="2076" w:type="dxa"/>
          </w:tcPr>
          <w:p w14:paraId="7D22C701" w14:textId="77777777" w:rsidR="00A93A23" w:rsidRDefault="00A93A23" w:rsidP="00E75E70">
            <w:pPr>
              <w:jc w:val="center"/>
            </w:pPr>
            <w:r>
              <w:t>update</w:t>
            </w:r>
          </w:p>
        </w:tc>
        <w:tc>
          <w:tcPr>
            <w:tcW w:w="1790" w:type="dxa"/>
          </w:tcPr>
          <w:p w14:paraId="3A397B4F" w14:textId="77777777" w:rsidR="00A93A23" w:rsidRDefault="00A93A23" w:rsidP="00E75E70">
            <w:pPr>
              <w:jc w:val="center"/>
            </w:pPr>
            <w:r>
              <w:t>“”</w:t>
            </w:r>
          </w:p>
        </w:tc>
        <w:tc>
          <w:tcPr>
            <w:tcW w:w="1162" w:type="dxa"/>
          </w:tcPr>
          <w:p w14:paraId="4A3C489C" w14:textId="77777777" w:rsidR="00A93A23" w:rsidRDefault="00A93A23" w:rsidP="00E75E70">
            <w:pPr>
              <w:jc w:val="center"/>
            </w:pPr>
            <w:r>
              <w:t>“”</w:t>
            </w:r>
          </w:p>
        </w:tc>
        <w:tc>
          <w:tcPr>
            <w:tcW w:w="3769" w:type="dxa"/>
          </w:tcPr>
          <w:p w14:paraId="05BA6A62" w14:textId="77777777" w:rsidR="00A93A23" w:rsidRPr="007F519F" w:rsidRDefault="00A93A23" w:rsidP="00E75E70">
            <w:pPr>
              <w:tabs>
                <w:tab w:val="left" w:pos="1185"/>
              </w:tabs>
            </w:pPr>
            <w:r w:rsidRPr="007F519F">
              <w:t>Run once a frame, this is the method that controls everything to do with Pac-Man.</w:t>
            </w:r>
          </w:p>
        </w:tc>
      </w:tr>
      <w:tr w:rsidR="00A93A23" w14:paraId="5C8E9C3A" w14:textId="77777777" w:rsidTr="00E75E70">
        <w:tc>
          <w:tcPr>
            <w:tcW w:w="1659" w:type="dxa"/>
          </w:tcPr>
          <w:p w14:paraId="39850B40" w14:textId="77777777" w:rsidR="00A93A23" w:rsidRDefault="00A93A23" w:rsidP="00E75E70">
            <w:pPr>
              <w:rPr>
                <w:b/>
              </w:rPr>
            </w:pPr>
          </w:p>
        </w:tc>
        <w:tc>
          <w:tcPr>
            <w:tcW w:w="2076" w:type="dxa"/>
          </w:tcPr>
          <w:p w14:paraId="400D6573" w14:textId="77777777" w:rsidR="00A93A23" w:rsidRDefault="00A93A23" w:rsidP="00E75E70">
            <w:pPr>
              <w:jc w:val="center"/>
            </w:pPr>
            <w:r>
              <w:t>death_animation</w:t>
            </w:r>
          </w:p>
        </w:tc>
        <w:tc>
          <w:tcPr>
            <w:tcW w:w="1790" w:type="dxa"/>
          </w:tcPr>
          <w:p w14:paraId="5CF9C664" w14:textId="77777777" w:rsidR="00A93A23" w:rsidRDefault="00A93A23" w:rsidP="00E75E70">
            <w:pPr>
              <w:jc w:val="center"/>
            </w:pPr>
            <w:r>
              <w:t>none</w:t>
            </w:r>
          </w:p>
        </w:tc>
        <w:tc>
          <w:tcPr>
            <w:tcW w:w="1162" w:type="dxa"/>
          </w:tcPr>
          <w:p w14:paraId="753CCD75" w14:textId="77777777" w:rsidR="00A93A23" w:rsidRDefault="00A93A23" w:rsidP="00E75E70">
            <w:pPr>
              <w:jc w:val="center"/>
            </w:pPr>
            <w:r>
              <w:t>none</w:t>
            </w:r>
          </w:p>
        </w:tc>
        <w:tc>
          <w:tcPr>
            <w:tcW w:w="3769" w:type="dxa"/>
          </w:tcPr>
          <w:p w14:paraId="38A2E742" w14:textId="77777777" w:rsidR="00A93A23" w:rsidRPr="007F519F" w:rsidRDefault="00A93A23" w:rsidP="00E75E70">
            <w:pPr>
              <w:tabs>
                <w:tab w:val="left" w:pos="1185"/>
              </w:tabs>
            </w:pPr>
            <w:r w:rsidRPr="006A65AD">
              <w:t>Cycles through a series of death animation skins and plays the death animation sound.</w:t>
            </w:r>
          </w:p>
        </w:tc>
      </w:tr>
      <w:tr w:rsidR="00A93A23" w14:paraId="19E23AB6" w14:textId="77777777" w:rsidTr="00E75E70">
        <w:tc>
          <w:tcPr>
            <w:tcW w:w="1659" w:type="dxa"/>
          </w:tcPr>
          <w:p w14:paraId="660C4153" w14:textId="77777777" w:rsidR="00A93A23" w:rsidRDefault="00A93A23" w:rsidP="00E75E70">
            <w:pPr>
              <w:rPr>
                <w:b/>
              </w:rPr>
            </w:pPr>
          </w:p>
        </w:tc>
        <w:tc>
          <w:tcPr>
            <w:tcW w:w="2076" w:type="dxa"/>
          </w:tcPr>
          <w:p w14:paraId="7F32E856" w14:textId="77777777" w:rsidR="00A93A23" w:rsidRDefault="00A93A23" w:rsidP="00E75E70">
            <w:pPr>
              <w:jc w:val="center"/>
            </w:pPr>
            <w:r>
              <w:t>display</w:t>
            </w:r>
          </w:p>
        </w:tc>
        <w:tc>
          <w:tcPr>
            <w:tcW w:w="1790" w:type="dxa"/>
          </w:tcPr>
          <w:p w14:paraId="5F082D9E" w14:textId="77777777" w:rsidR="00A93A23" w:rsidRDefault="00A93A23" w:rsidP="00E75E70">
            <w:pPr>
              <w:jc w:val="center"/>
            </w:pPr>
            <w:r>
              <w:t>“”</w:t>
            </w:r>
          </w:p>
        </w:tc>
        <w:tc>
          <w:tcPr>
            <w:tcW w:w="1162" w:type="dxa"/>
          </w:tcPr>
          <w:p w14:paraId="57CAE256" w14:textId="77777777" w:rsidR="00A93A23" w:rsidRDefault="00A93A23" w:rsidP="00E75E70">
            <w:pPr>
              <w:jc w:val="center"/>
            </w:pPr>
            <w:r>
              <w:t>“”</w:t>
            </w:r>
          </w:p>
        </w:tc>
        <w:tc>
          <w:tcPr>
            <w:tcW w:w="3769" w:type="dxa"/>
          </w:tcPr>
          <w:p w14:paraId="1D59D237" w14:textId="77777777" w:rsidR="00A93A23" w:rsidRPr="006A65AD" w:rsidRDefault="00A93A23" w:rsidP="00E75E70">
            <w:pPr>
              <w:tabs>
                <w:tab w:val="left" w:pos="1185"/>
              </w:tabs>
            </w:pPr>
            <w:r>
              <w:t>This display is slightly different as it either displays normally if Pac-Man is alive or displays a death skin if he is dead.</w:t>
            </w:r>
          </w:p>
        </w:tc>
      </w:tr>
      <w:tr w:rsidR="00A93A23" w14:paraId="7DD5373A" w14:textId="77777777" w:rsidTr="00E75E70">
        <w:tc>
          <w:tcPr>
            <w:tcW w:w="1659" w:type="dxa"/>
          </w:tcPr>
          <w:p w14:paraId="16F30A79" w14:textId="77777777" w:rsidR="00A93A23" w:rsidRDefault="00A93A23" w:rsidP="00E75E70">
            <w:pPr>
              <w:rPr>
                <w:b/>
              </w:rPr>
            </w:pPr>
            <w:r>
              <w:rPr>
                <w:b/>
              </w:rPr>
              <w:t>Ghost</w:t>
            </w:r>
          </w:p>
        </w:tc>
        <w:tc>
          <w:tcPr>
            <w:tcW w:w="2076" w:type="dxa"/>
          </w:tcPr>
          <w:p w14:paraId="04E579D6" w14:textId="77777777" w:rsidR="00A93A23" w:rsidRDefault="00A93A23" w:rsidP="00E75E70">
            <w:pPr>
              <w:jc w:val="center"/>
            </w:pPr>
            <w:r>
              <w:t>__init__</w:t>
            </w:r>
          </w:p>
        </w:tc>
        <w:tc>
          <w:tcPr>
            <w:tcW w:w="1790" w:type="dxa"/>
          </w:tcPr>
          <w:p w14:paraId="727FAADB" w14:textId="77777777" w:rsidR="00A93A23" w:rsidRDefault="00A93A23" w:rsidP="00E75E70">
            <w:pPr>
              <w:jc w:val="center"/>
            </w:pPr>
            <w:r>
              <w:t>“”</w:t>
            </w:r>
          </w:p>
          <w:p w14:paraId="26CA8287" w14:textId="77777777" w:rsidR="00A93A23" w:rsidRDefault="00A93A23" w:rsidP="00E75E70">
            <w:pPr>
              <w:jc w:val="center"/>
            </w:pPr>
            <w:r>
              <w:t>target,</w:t>
            </w:r>
          </w:p>
          <w:p w14:paraId="41FE4F55" w14:textId="77777777" w:rsidR="00A93A23" w:rsidRDefault="00A93A23" w:rsidP="00E75E70">
            <w:pPr>
              <w:jc w:val="center"/>
            </w:pPr>
            <w:r>
              <w:t>level</w:t>
            </w:r>
          </w:p>
        </w:tc>
        <w:tc>
          <w:tcPr>
            <w:tcW w:w="1162" w:type="dxa"/>
          </w:tcPr>
          <w:p w14:paraId="543644FF" w14:textId="77777777" w:rsidR="00A93A23" w:rsidRDefault="00A93A23" w:rsidP="00E75E70">
            <w:pPr>
              <w:jc w:val="center"/>
            </w:pPr>
            <w:r>
              <w:t>“”</w:t>
            </w:r>
          </w:p>
        </w:tc>
        <w:tc>
          <w:tcPr>
            <w:tcW w:w="3769" w:type="dxa"/>
          </w:tcPr>
          <w:p w14:paraId="4101D1AA" w14:textId="77777777" w:rsidR="00A93A23" w:rsidRDefault="00A93A23" w:rsidP="00E75E70">
            <w:pPr>
              <w:tabs>
                <w:tab w:val="left" w:pos="1185"/>
              </w:tabs>
            </w:pPr>
            <w:r w:rsidRPr="006E03F8">
              <w:t>Contains all of the extra information specific to Pac-Man (not shared with Pac-Man).</w:t>
            </w:r>
            <w:r>
              <w:t xml:space="preserve"> Target is sprite the ghost will target and level is the current level number which decides the difficulty of the ghost.</w:t>
            </w:r>
          </w:p>
        </w:tc>
      </w:tr>
      <w:tr w:rsidR="00A93A23" w14:paraId="266AFB74" w14:textId="77777777" w:rsidTr="00E75E70">
        <w:tc>
          <w:tcPr>
            <w:tcW w:w="1659" w:type="dxa"/>
          </w:tcPr>
          <w:p w14:paraId="77B4AF6B" w14:textId="77777777" w:rsidR="00A93A23" w:rsidRDefault="00A93A23" w:rsidP="00E75E70">
            <w:pPr>
              <w:rPr>
                <w:b/>
              </w:rPr>
            </w:pPr>
          </w:p>
        </w:tc>
        <w:tc>
          <w:tcPr>
            <w:tcW w:w="2076" w:type="dxa"/>
          </w:tcPr>
          <w:p w14:paraId="69BA85BE" w14:textId="77777777" w:rsidR="00A93A23" w:rsidRDefault="00A93A23" w:rsidP="00E75E70">
            <w:pPr>
              <w:jc w:val="center"/>
            </w:pPr>
            <w:r>
              <w:t>kill</w:t>
            </w:r>
          </w:p>
        </w:tc>
        <w:tc>
          <w:tcPr>
            <w:tcW w:w="1790" w:type="dxa"/>
          </w:tcPr>
          <w:p w14:paraId="33A9BD30" w14:textId="77777777" w:rsidR="00A93A23" w:rsidRDefault="00A93A23" w:rsidP="00E75E70">
            <w:pPr>
              <w:jc w:val="center"/>
            </w:pPr>
            <w:r>
              <w:t>“”</w:t>
            </w:r>
          </w:p>
        </w:tc>
        <w:tc>
          <w:tcPr>
            <w:tcW w:w="1162" w:type="dxa"/>
          </w:tcPr>
          <w:p w14:paraId="11CBBB3F" w14:textId="77777777" w:rsidR="00A93A23" w:rsidRDefault="00A93A23" w:rsidP="00E75E70">
            <w:pPr>
              <w:jc w:val="center"/>
            </w:pPr>
            <w:r>
              <w:t>“”</w:t>
            </w:r>
          </w:p>
        </w:tc>
        <w:tc>
          <w:tcPr>
            <w:tcW w:w="3769" w:type="dxa"/>
          </w:tcPr>
          <w:p w14:paraId="4FDB2D70" w14:textId="77777777" w:rsidR="00A93A23" w:rsidRPr="006E03F8" w:rsidRDefault="00A93A23" w:rsidP="00E75E70">
            <w:pPr>
              <w:tabs>
                <w:tab w:val="left" w:pos="1185"/>
              </w:tabs>
            </w:pPr>
            <w:r w:rsidRPr="003B6481">
              <w:t>When a ghost is killed this is run.</w:t>
            </w:r>
          </w:p>
        </w:tc>
      </w:tr>
      <w:tr w:rsidR="00A93A23" w14:paraId="1EB18847" w14:textId="77777777" w:rsidTr="00E75E70">
        <w:tc>
          <w:tcPr>
            <w:tcW w:w="1659" w:type="dxa"/>
          </w:tcPr>
          <w:p w14:paraId="713D5BD7" w14:textId="77777777" w:rsidR="00A93A23" w:rsidRDefault="00A93A23" w:rsidP="00E75E70">
            <w:pPr>
              <w:rPr>
                <w:b/>
              </w:rPr>
            </w:pPr>
          </w:p>
        </w:tc>
        <w:tc>
          <w:tcPr>
            <w:tcW w:w="2076" w:type="dxa"/>
          </w:tcPr>
          <w:p w14:paraId="59F94AFA" w14:textId="77777777" w:rsidR="00A93A23" w:rsidRDefault="00A93A23" w:rsidP="00E75E70">
            <w:pPr>
              <w:jc w:val="center"/>
            </w:pPr>
            <w:r>
              <w:t>update</w:t>
            </w:r>
          </w:p>
        </w:tc>
        <w:tc>
          <w:tcPr>
            <w:tcW w:w="1790" w:type="dxa"/>
          </w:tcPr>
          <w:p w14:paraId="4BBE4D09" w14:textId="77777777" w:rsidR="00A93A23" w:rsidRDefault="00A93A23" w:rsidP="00E75E70">
            <w:pPr>
              <w:jc w:val="center"/>
            </w:pPr>
            <w:r>
              <w:t>“”</w:t>
            </w:r>
          </w:p>
        </w:tc>
        <w:tc>
          <w:tcPr>
            <w:tcW w:w="1162" w:type="dxa"/>
          </w:tcPr>
          <w:p w14:paraId="5E9E218B" w14:textId="77777777" w:rsidR="00A93A23" w:rsidRDefault="00A93A23" w:rsidP="00E75E70">
            <w:pPr>
              <w:jc w:val="center"/>
            </w:pPr>
            <w:r>
              <w:t>“”</w:t>
            </w:r>
          </w:p>
        </w:tc>
        <w:tc>
          <w:tcPr>
            <w:tcW w:w="3769" w:type="dxa"/>
          </w:tcPr>
          <w:p w14:paraId="7379B213" w14:textId="77777777" w:rsidR="00A93A23" w:rsidRPr="003B6481" w:rsidRDefault="00A93A23" w:rsidP="00E75E70">
            <w:pPr>
              <w:tabs>
                <w:tab w:val="left" w:pos="1185"/>
              </w:tabs>
            </w:pPr>
            <w:r w:rsidRPr="008854B0">
              <w:t>Run once a frame, this is the method that controls everything to do with the Ghost.</w:t>
            </w:r>
          </w:p>
        </w:tc>
      </w:tr>
      <w:tr w:rsidR="00A93A23" w14:paraId="334D908A" w14:textId="77777777" w:rsidTr="00E75E70">
        <w:tc>
          <w:tcPr>
            <w:tcW w:w="1659" w:type="dxa"/>
          </w:tcPr>
          <w:p w14:paraId="1BC5CB8F" w14:textId="77777777" w:rsidR="00A93A23" w:rsidRDefault="00A93A23" w:rsidP="00E75E70">
            <w:pPr>
              <w:rPr>
                <w:b/>
              </w:rPr>
            </w:pPr>
          </w:p>
        </w:tc>
        <w:tc>
          <w:tcPr>
            <w:tcW w:w="2076" w:type="dxa"/>
          </w:tcPr>
          <w:p w14:paraId="0E1EF688" w14:textId="77777777" w:rsidR="00A93A23" w:rsidRDefault="00A93A23" w:rsidP="00E75E70">
            <w:pPr>
              <w:jc w:val="center"/>
            </w:pPr>
            <w:r>
              <w:t>get_mode</w:t>
            </w:r>
          </w:p>
        </w:tc>
        <w:tc>
          <w:tcPr>
            <w:tcW w:w="1790" w:type="dxa"/>
          </w:tcPr>
          <w:p w14:paraId="54E4811E" w14:textId="77777777" w:rsidR="00A93A23" w:rsidRDefault="00A93A23" w:rsidP="00E75E70">
            <w:pPr>
              <w:jc w:val="center"/>
            </w:pPr>
            <w:r>
              <w:t>none</w:t>
            </w:r>
          </w:p>
        </w:tc>
        <w:tc>
          <w:tcPr>
            <w:tcW w:w="1162" w:type="dxa"/>
          </w:tcPr>
          <w:p w14:paraId="5D3A4133" w14:textId="77777777" w:rsidR="00A93A23" w:rsidRDefault="00A93A23" w:rsidP="00E75E70">
            <w:pPr>
              <w:jc w:val="center"/>
            </w:pPr>
            <w:r>
              <w:t>mode</w:t>
            </w:r>
          </w:p>
        </w:tc>
        <w:tc>
          <w:tcPr>
            <w:tcW w:w="3769" w:type="dxa"/>
          </w:tcPr>
          <w:p w14:paraId="1EE4318C" w14:textId="77777777" w:rsidR="00A93A23" w:rsidRPr="008854B0" w:rsidRDefault="00A93A23" w:rsidP="00E75E70">
            <w:pPr>
              <w:tabs>
                <w:tab w:val="left" w:pos="1185"/>
              </w:tabs>
            </w:pPr>
            <w:r w:rsidRPr="008854B0">
              <w:t>Determines which mode should be used to get the Ghosts next target co</w:t>
            </w:r>
            <w:r>
              <w:t>-</w:t>
            </w:r>
            <w:r w:rsidRPr="008854B0">
              <w:t>ords.</w:t>
            </w:r>
          </w:p>
        </w:tc>
      </w:tr>
      <w:tr w:rsidR="00A93A23" w14:paraId="3C7EC93F" w14:textId="77777777" w:rsidTr="00E75E70">
        <w:tc>
          <w:tcPr>
            <w:tcW w:w="1659" w:type="dxa"/>
          </w:tcPr>
          <w:p w14:paraId="41AEDF51" w14:textId="77777777" w:rsidR="00A93A23" w:rsidRDefault="00A93A23" w:rsidP="00E75E70">
            <w:pPr>
              <w:rPr>
                <w:b/>
              </w:rPr>
            </w:pPr>
          </w:p>
        </w:tc>
        <w:tc>
          <w:tcPr>
            <w:tcW w:w="2076" w:type="dxa"/>
          </w:tcPr>
          <w:p w14:paraId="6CB9F074" w14:textId="77777777" w:rsidR="00A93A23" w:rsidRDefault="00A93A23" w:rsidP="00E75E70">
            <w:pPr>
              <w:jc w:val="center"/>
            </w:pPr>
            <w:r>
              <w:t>check_collision</w:t>
            </w:r>
          </w:p>
        </w:tc>
        <w:tc>
          <w:tcPr>
            <w:tcW w:w="1790" w:type="dxa"/>
          </w:tcPr>
          <w:p w14:paraId="344A7DAA" w14:textId="77777777" w:rsidR="00A93A23" w:rsidRDefault="00A93A23" w:rsidP="00E75E70">
            <w:pPr>
              <w:jc w:val="center"/>
            </w:pPr>
            <w:r>
              <w:t>none</w:t>
            </w:r>
          </w:p>
        </w:tc>
        <w:tc>
          <w:tcPr>
            <w:tcW w:w="1162" w:type="dxa"/>
          </w:tcPr>
          <w:p w14:paraId="28C3AF69" w14:textId="77777777" w:rsidR="00A93A23" w:rsidRDefault="00A93A23" w:rsidP="00E75E70">
            <w:pPr>
              <w:jc w:val="center"/>
            </w:pPr>
            <w:r>
              <w:t>none</w:t>
            </w:r>
          </w:p>
        </w:tc>
        <w:tc>
          <w:tcPr>
            <w:tcW w:w="3769" w:type="dxa"/>
          </w:tcPr>
          <w:p w14:paraId="762D2203" w14:textId="77777777" w:rsidR="00A93A23" w:rsidRPr="008854B0" w:rsidRDefault="00A93A23" w:rsidP="00E75E70">
            <w:pPr>
              <w:tabs>
                <w:tab w:val="left" w:pos="1185"/>
              </w:tabs>
            </w:pPr>
            <w:r w:rsidRPr="00A00EC0">
              <w:t>Checks whether the ghost is colliding with the target (Pac-Man).</w:t>
            </w:r>
          </w:p>
        </w:tc>
      </w:tr>
      <w:tr w:rsidR="00A93A23" w14:paraId="58FEBF36" w14:textId="77777777" w:rsidTr="00E75E70">
        <w:tc>
          <w:tcPr>
            <w:tcW w:w="1659" w:type="dxa"/>
          </w:tcPr>
          <w:p w14:paraId="66FB4EF9" w14:textId="77777777" w:rsidR="00A93A23" w:rsidRDefault="00A93A23" w:rsidP="00E75E70">
            <w:pPr>
              <w:rPr>
                <w:b/>
              </w:rPr>
            </w:pPr>
          </w:p>
        </w:tc>
        <w:tc>
          <w:tcPr>
            <w:tcW w:w="2076" w:type="dxa"/>
          </w:tcPr>
          <w:p w14:paraId="5211A589" w14:textId="77777777" w:rsidR="00A93A23" w:rsidRDefault="00A93A23" w:rsidP="00E75E70">
            <w:pPr>
              <w:jc w:val="center"/>
            </w:pPr>
            <w:r>
              <w:t>get_move</w:t>
            </w:r>
          </w:p>
        </w:tc>
        <w:tc>
          <w:tcPr>
            <w:tcW w:w="1790" w:type="dxa"/>
          </w:tcPr>
          <w:p w14:paraId="0A085503" w14:textId="77777777" w:rsidR="00A93A23" w:rsidRDefault="00A93A23" w:rsidP="00E75E70">
            <w:pPr>
              <w:jc w:val="center"/>
            </w:pPr>
            <w:r>
              <w:t>events</w:t>
            </w:r>
          </w:p>
        </w:tc>
        <w:tc>
          <w:tcPr>
            <w:tcW w:w="1162" w:type="dxa"/>
          </w:tcPr>
          <w:p w14:paraId="7CB1F834" w14:textId="77777777" w:rsidR="00A93A23" w:rsidRDefault="00A93A23" w:rsidP="00E75E70">
            <w:pPr>
              <w:jc w:val="center"/>
            </w:pPr>
            <w:r>
              <w:t>move</w:t>
            </w:r>
          </w:p>
        </w:tc>
        <w:tc>
          <w:tcPr>
            <w:tcW w:w="3769" w:type="dxa"/>
          </w:tcPr>
          <w:p w14:paraId="528BD1DC" w14:textId="77777777" w:rsidR="00A93A23" w:rsidRPr="00A00EC0" w:rsidRDefault="00A93A23" w:rsidP="00E75E70">
            <w:pPr>
              <w:tabs>
                <w:tab w:val="left" w:pos="1185"/>
              </w:tabs>
            </w:pPr>
            <w:r w:rsidRPr="00A00EC0">
              <w:t>Uses the current mode to get the next co</w:t>
            </w:r>
            <w:r>
              <w:t>-</w:t>
            </w:r>
            <w:r w:rsidRPr="00A00EC0">
              <w:t>ords. Works out the next move based on the target co</w:t>
            </w:r>
            <w:r>
              <w:t>-</w:t>
            </w:r>
            <w:r w:rsidRPr="00A00EC0">
              <w:t>ords.</w:t>
            </w:r>
          </w:p>
        </w:tc>
      </w:tr>
      <w:tr w:rsidR="00A93A23" w14:paraId="3B36D667" w14:textId="77777777" w:rsidTr="00E75E70">
        <w:tc>
          <w:tcPr>
            <w:tcW w:w="1659" w:type="dxa"/>
          </w:tcPr>
          <w:p w14:paraId="3FFA4FBC" w14:textId="77777777" w:rsidR="00A93A23" w:rsidRDefault="00A93A23" w:rsidP="00E75E70">
            <w:pPr>
              <w:rPr>
                <w:b/>
              </w:rPr>
            </w:pPr>
          </w:p>
        </w:tc>
        <w:tc>
          <w:tcPr>
            <w:tcW w:w="2076" w:type="dxa"/>
          </w:tcPr>
          <w:p w14:paraId="00D1C654" w14:textId="77777777" w:rsidR="00A93A23" w:rsidRDefault="00A93A23" w:rsidP="00E75E70">
            <w:pPr>
              <w:jc w:val="center"/>
            </w:pPr>
            <w:r>
              <w:t>validate_move</w:t>
            </w:r>
          </w:p>
        </w:tc>
        <w:tc>
          <w:tcPr>
            <w:tcW w:w="1790" w:type="dxa"/>
          </w:tcPr>
          <w:p w14:paraId="0AB22EA1" w14:textId="77777777" w:rsidR="00A93A23" w:rsidRDefault="00A93A23" w:rsidP="00E75E70">
            <w:pPr>
              <w:jc w:val="center"/>
            </w:pPr>
            <w:r>
              <w:t>“”</w:t>
            </w:r>
          </w:p>
        </w:tc>
        <w:tc>
          <w:tcPr>
            <w:tcW w:w="1162" w:type="dxa"/>
          </w:tcPr>
          <w:p w14:paraId="70B38D1C" w14:textId="77777777" w:rsidR="00A93A23" w:rsidRDefault="00A93A23" w:rsidP="00E75E70">
            <w:pPr>
              <w:jc w:val="center"/>
            </w:pPr>
            <w:r>
              <w:t>“”</w:t>
            </w:r>
          </w:p>
        </w:tc>
        <w:tc>
          <w:tcPr>
            <w:tcW w:w="3769" w:type="dxa"/>
          </w:tcPr>
          <w:p w14:paraId="33396079" w14:textId="1825F8F1" w:rsidR="00A93A23" w:rsidRPr="00A00EC0" w:rsidRDefault="00A93A23" w:rsidP="00E75E70">
            <w:pPr>
              <w:tabs>
                <w:tab w:val="left" w:pos="1185"/>
              </w:tabs>
            </w:pPr>
            <w:r>
              <w:t xml:space="preserve">Checks to see if a move is valid by checking whether it is opposite the current direction (facing). And by the Sprite's validate_move above. This is not needed in </w:t>
            </w:r>
            <w:r w:rsidR="006840C6">
              <w:t xml:space="preserve">the </w:t>
            </w:r>
            <w:r>
              <w:t>classic mode as the pathfinding algorithm does not produce paths that require a 180</w:t>
            </w:r>
            <w:r w:rsidR="006840C6">
              <w:t>-</w:t>
            </w:r>
            <w:r>
              <w:t>degree change in direction, however</w:t>
            </w:r>
            <w:r w:rsidR="006840C6">
              <w:t>,</w:t>
            </w:r>
            <w:r>
              <w:t xml:space="preserve"> this is needed for online.</w:t>
            </w:r>
          </w:p>
        </w:tc>
      </w:tr>
      <w:tr w:rsidR="00A93A23" w14:paraId="29EA340C" w14:textId="77777777" w:rsidTr="00E75E70">
        <w:tc>
          <w:tcPr>
            <w:tcW w:w="1659" w:type="dxa"/>
          </w:tcPr>
          <w:p w14:paraId="41CBFC18" w14:textId="77777777" w:rsidR="00A93A23" w:rsidRDefault="00A93A23" w:rsidP="00E75E70">
            <w:pPr>
              <w:rPr>
                <w:b/>
              </w:rPr>
            </w:pPr>
          </w:p>
        </w:tc>
        <w:tc>
          <w:tcPr>
            <w:tcW w:w="2076" w:type="dxa"/>
          </w:tcPr>
          <w:p w14:paraId="4992F3EB" w14:textId="77777777" w:rsidR="00A93A23" w:rsidRDefault="00A93A23" w:rsidP="00E75E70">
            <w:pPr>
              <w:jc w:val="center"/>
            </w:pPr>
            <w:r>
              <w:t>get_path</w:t>
            </w:r>
          </w:p>
        </w:tc>
        <w:tc>
          <w:tcPr>
            <w:tcW w:w="1790" w:type="dxa"/>
          </w:tcPr>
          <w:p w14:paraId="25A457FD" w14:textId="77777777" w:rsidR="00A93A23" w:rsidRDefault="00A93A23" w:rsidP="00E75E70">
            <w:pPr>
              <w:jc w:val="center"/>
            </w:pPr>
            <w:r>
              <w:t>mode</w:t>
            </w:r>
          </w:p>
        </w:tc>
        <w:tc>
          <w:tcPr>
            <w:tcW w:w="1162" w:type="dxa"/>
          </w:tcPr>
          <w:p w14:paraId="2CD041AE" w14:textId="77777777" w:rsidR="00A93A23" w:rsidRDefault="00A93A23" w:rsidP="00E75E70">
            <w:pPr>
              <w:jc w:val="center"/>
            </w:pPr>
            <w:r>
              <w:t>path</w:t>
            </w:r>
          </w:p>
        </w:tc>
        <w:tc>
          <w:tcPr>
            <w:tcW w:w="3769" w:type="dxa"/>
          </w:tcPr>
          <w:p w14:paraId="4C746F9A" w14:textId="77777777" w:rsidR="00A93A23" w:rsidRDefault="00A93A23" w:rsidP="00E75E70">
            <w:pPr>
              <w:tabs>
                <w:tab w:val="left" w:pos="1185"/>
              </w:tabs>
            </w:pPr>
            <w:r>
              <w:t>Uses the mode to get a path. This middle man is needed in case the target is unreachable (in which case the path is None and instead the chase mode is used (which is always reachable).</w:t>
            </w:r>
          </w:p>
        </w:tc>
      </w:tr>
      <w:tr w:rsidR="00A93A23" w14:paraId="30FC119E" w14:textId="77777777" w:rsidTr="00E75E70">
        <w:tc>
          <w:tcPr>
            <w:tcW w:w="1659" w:type="dxa"/>
          </w:tcPr>
          <w:p w14:paraId="18DB86AE" w14:textId="77777777" w:rsidR="00A93A23" w:rsidRDefault="00A93A23" w:rsidP="00E75E70">
            <w:pPr>
              <w:rPr>
                <w:b/>
              </w:rPr>
            </w:pPr>
          </w:p>
        </w:tc>
        <w:tc>
          <w:tcPr>
            <w:tcW w:w="2076" w:type="dxa"/>
          </w:tcPr>
          <w:p w14:paraId="38CA7E47" w14:textId="77777777" w:rsidR="00A93A23" w:rsidRDefault="00A93A23" w:rsidP="00E75E70">
            <w:pPr>
              <w:jc w:val="center"/>
            </w:pPr>
            <w:r>
              <w:t>scare</w:t>
            </w:r>
          </w:p>
        </w:tc>
        <w:tc>
          <w:tcPr>
            <w:tcW w:w="1790" w:type="dxa"/>
          </w:tcPr>
          <w:p w14:paraId="4B5B450E" w14:textId="77777777" w:rsidR="00A93A23" w:rsidRDefault="00A93A23" w:rsidP="00E75E70">
            <w:pPr>
              <w:jc w:val="center"/>
            </w:pPr>
            <w:r>
              <w:t>none</w:t>
            </w:r>
          </w:p>
        </w:tc>
        <w:tc>
          <w:tcPr>
            <w:tcW w:w="1162" w:type="dxa"/>
          </w:tcPr>
          <w:p w14:paraId="07750D12" w14:textId="77777777" w:rsidR="00A93A23" w:rsidRDefault="00A93A23" w:rsidP="00E75E70">
            <w:r>
              <w:t>none</w:t>
            </w:r>
          </w:p>
        </w:tc>
        <w:tc>
          <w:tcPr>
            <w:tcW w:w="3769" w:type="dxa"/>
          </w:tcPr>
          <w:p w14:paraId="30831CFE" w14:textId="77777777" w:rsidR="00A93A23" w:rsidRDefault="00A93A23" w:rsidP="00E75E70">
            <w:pPr>
              <w:tabs>
                <w:tab w:val="left" w:pos="1185"/>
              </w:tabs>
            </w:pPr>
            <w:r w:rsidRPr="00EC6873">
              <w:t>Sets the ghost into scared mode when called</w:t>
            </w:r>
            <w:r>
              <w:t xml:space="preserve"> (which is when Pac-Man collides with a power pellet)</w:t>
            </w:r>
            <w:r w:rsidRPr="00EC6873">
              <w:t>.</w:t>
            </w:r>
          </w:p>
        </w:tc>
      </w:tr>
      <w:tr w:rsidR="00A93A23" w14:paraId="069CB7D0" w14:textId="77777777" w:rsidTr="00E75E70">
        <w:tc>
          <w:tcPr>
            <w:tcW w:w="1659" w:type="dxa"/>
          </w:tcPr>
          <w:p w14:paraId="513CAFF7" w14:textId="77777777" w:rsidR="00A93A23" w:rsidRDefault="00A93A23" w:rsidP="00E75E70">
            <w:pPr>
              <w:rPr>
                <w:b/>
              </w:rPr>
            </w:pPr>
          </w:p>
        </w:tc>
        <w:tc>
          <w:tcPr>
            <w:tcW w:w="2076" w:type="dxa"/>
          </w:tcPr>
          <w:p w14:paraId="20378135" w14:textId="77777777" w:rsidR="00A93A23" w:rsidRDefault="00A93A23" w:rsidP="00E75E70">
            <w:pPr>
              <w:jc w:val="center"/>
            </w:pPr>
            <w:r>
              <w:t>scared_timer</w:t>
            </w:r>
          </w:p>
        </w:tc>
        <w:tc>
          <w:tcPr>
            <w:tcW w:w="1790" w:type="dxa"/>
          </w:tcPr>
          <w:p w14:paraId="0C648601" w14:textId="77777777" w:rsidR="00A93A23" w:rsidRDefault="00A93A23" w:rsidP="00E75E70">
            <w:pPr>
              <w:jc w:val="center"/>
            </w:pPr>
            <w:r>
              <w:t>none</w:t>
            </w:r>
          </w:p>
        </w:tc>
        <w:tc>
          <w:tcPr>
            <w:tcW w:w="1162" w:type="dxa"/>
          </w:tcPr>
          <w:p w14:paraId="07758D3D" w14:textId="77777777" w:rsidR="00A93A23" w:rsidRDefault="00A93A23" w:rsidP="00E75E70">
            <w:r>
              <w:t>none</w:t>
            </w:r>
          </w:p>
        </w:tc>
        <w:tc>
          <w:tcPr>
            <w:tcW w:w="3769" w:type="dxa"/>
          </w:tcPr>
          <w:p w14:paraId="43B80B77" w14:textId="77777777" w:rsidR="00A93A23" w:rsidRDefault="00A93A23" w:rsidP="00E75E70">
            <w:pPr>
              <w:tabs>
                <w:tab w:val="left" w:pos="1185"/>
              </w:tabs>
            </w:pPr>
            <w:r w:rsidRPr="001E7E91">
              <w:t>Keeps track of how long the ghost is scared and adjust attributes accordingly</w:t>
            </w:r>
            <w:r>
              <w:t>. It’s run on a thread.</w:t>
            </w:r>
          </w:p>
        </w:tc>
      </w:tr>
      <w:tr w:rsidR="00A93A23" w14:paraId="42FF0FDD" w14:textId="77777777" w:rsidTr="00E75E70">
        <w:tc>
          <w:tcPr>
            <w:tcW w:w="1659" w:type="dxa"/>
          </w:tcPr>
          <w:p w14:paraId="45446966" w14:textId="77777777" w:rsidR="00A93A23" w:rsidRDefault="00A93A23" w:rsidP="00E75E70">
            <w:pPr>
              <w:rPr>
                <w:b/>
              </w:rPr>
            </w:pPr>
          </w:p>
        </w:tc>
        <w:tc>
          <w:tcPr>
            <w:tcW w:w="2076" w:type="dxa"/>
          </w:tcPr>
          <w:p w14:paraId="6C8C48CA" w14:textId="77777777" w:rsidR="00A93A23" w:rsidRDefault="00A93A23" w:rsidP="00E75E70">
            <w:pPr>
              <w:jc w:val="center"/>
            </w:pPr>
            <w:r>
              <w:t>draw_path</w:t>
            </w:r>
          </w:p>
        </w:tc>
        <w:tc>
          <w:tcPr>
            <w:tcW w:w="1790" w:type="dxa"/>
          </w:tcPr>
          <w:p w14:paraId="5CD16C4F" w14:textId="77777777" w:rsidR="00A93A23" w:rsidRDefault="00A93A23" w:rsidP="00E75E70">
            <w:pPr>
              <w:jc w:val="center"/>
            </w:pPr>
            <w:r>
              <w:t>win</w:t>
            </w:r>
          </w:p>
        </w:tc>
        <w:tc>
          <w:tcPr>
            <w:tcW w:w="1162" w:type="dxa"/>
          </w:tcPr>
          <w:p w14:paraId="69350783" w14:textId="77777777" w:rsidR="00A93A23" w:rsidRDefault="00A93A23" w:rsidP="00E75E70">
            <w:r>
              <w:t>none</w:t>
            </w:r>
          </w:p>
        </w:tc>
        <w:tc>
          <w:tcPr>
            <w:tcW w:w="3769" w:type="dxa"/>
          </w:tcPr>
          <w:p w14:paraId="326E0D40" w14:textId="4B15B4A8" w:rsidR="00A93A23" w:rsidRPr="001E7E91" w:rsidRDefault="00A93A23" w:rsidP="00E75E70">
            <w:pPr>
              <w:tabs>
                <w:tab w:val="left" w:pos="1185"/>
              </w:tabs>
            </w:pPr>
            <w:r>
              <w:t>Used for the story mode to teach the use</w:t>
            </w:r>
            <w:r w:rsidR="000E4F42">
              <w:t>rs</w:t>
            </w:r>
            <w:r>
              <w:t xml:space="preserve"> how the AI works. Simply draws the path that the AI will take at any given moment.</w:t>
            </w:r>
          </w:p>
        </w:tc>
      </w:tr>
      <w:tr w:rsidR="00A93A23" w14:paraId="31ED4F35" w14:textId="77777777" w:rsidTr="00E75E70">
        <w:tc>
          <w:tcPr>
            <w:tcW w:w="1659" w:type="dxa"/>
          </w:tcPr>
          <w:p w14:paraId="4E10734A" w14:textId="77777777" w:rsidR="00A93A23" w:rsidRDefault="00A93A23" w:rsidP="00E75E70">
            <w:pPr>
              <w:rPr>
                <w:b/>
              </w:rPr>
            </w:pPr>
          </w:p>
        </w:tc>
        <w:tc>
          <w:tcPr>
            <w:tcW w:w="2076" w:type="dxa"/>
          </w:tcPr>
          <w:p w14:paraId="6823CE33" w14:textId="77777777" w:rsidR="00A93A23" w:rsidRDefault="00A93A23" w:rsidP="00E75E70">
            <w:pPr>
              <w:jc w:val="center"/>
            </w:pPr>
            <w:r>
              <w:t>get_pathtiles</w:t>
            </w:r>
          </w:p>
        </w:tc>
        <w:tc>
          <w:tcPr>
            <w:tcW w:w="1790" w:type="dxa"/>
          </w:tcPr>
          <w:p w14:paraId="40AA5F15" w14:textId="77777777" w:rsidR="00A93A23" w:rsidRDefault="00A93A23" w:rsidP="00E75E70">
            <w:pPr>
              <w:jc w:val="center"/>
            </w:pPr>
            <w:r>
              <w:t>path,</w:t>
            </w:r>
          </w:p>
          <w:p w14:paraId="630E7953" w14:textId="77777777" w:rsidR="00A93A23" w:rsidRDefault="00A93A23" w:rsidP="00E75E70">
            <w:pPr>
              <w:jc w:val="center"/>
            </w:pPr>
            <w:r>
              <w:t>pathtiles</w:t>
            </w:r>
          </w:p>
        </w:tc>
        <w:tc>
          <w:tcPr>
            <w:tcW w:w="1162" w:type="dxa"/>
          </w:tcPr>
          <w:p w14:paraId="3D51570B" w14:textId="77777777" w:rsidR="00A93A23" w:rsidRDefault="00A93A23" w:rsidP="00E75E70">
            <w:r>
              <w:t>pathtiles</w:t>
            </w:r>
          </w:p>
        </w:tc>
        <w:tc>
          <w:tcPr>
            <w:tcW w:w="3769" w:type="dxa"/>
          </w:tcPr>
          <w:p w14:paraId="74851E6E" w14:textId="77777777" w:rsidR="00A93A23" w:rsidRDefault="00A93A23" w:rsidP="00E75E70">
            <w:pPr>
              <w:tabs>
                <w:tab w:val="left" w:pos="1185"/>
              </w:tabs>
            </w:pPr>
            <w:r>
              <w:t>Simply returns the PyGame rectangle responsible for displaying the path. This is in a separate method so it can be run recursively. It is static but I have included in the object, so it is easy to see how it is being called.</w:t>
            </w:r>
          </w:p>
        </w:tc>
      </w:tr>
      <w:tr w:rsidR="00A93A23" w14:paraId="5778FD7D" w14:textId="77777777" w:rsidTr="00E75E70">
        <w:tc>
          <w:tcPr>
            <w:tcW w:w="1659" w:type="dxa"/>
          </w:tcPr>
          <w:p w14:paraId="780477CC" w14:textId="77777777" w:rsidR="00A93A23" w:rsidRDefault="00A93A23" w:rsidP="00E75E70">
            <w:pPr>
              <w:rPr>
                <w:b/>
              </w:rPr>
            </w:pPr>
          </w:p>
        </w:tc>
        <w:tc>
          <w:tcPr>
            <w:tcW w:w="2076" w:type="dxa"/>
          </w:tcPr>
          <w:p w14:paraId="5E74BB41" w14:textId="77777777" w:rsidR="00A93A23" w:rsidRDefault="00A93A23" w:rsidP="00E75E70">
            <w:pPr>
              <w:jc w:val="center"/>
            </w:pPr>
            <w:r>
              <w:t>switch</w:t>
            </w:r>
          </w:p>
        </w:tc>
        <w:tc>
          <w:tcPr>
            <w:tcW w:w="1790" w:type="dxa"/>
          </w:tcPr>
          <w:p w14:paraId="3F40870D" w14:textId="77777777" w:rsidR="00A93A23" w:rsidRDefault="00A93A23" w:rsidP="00E75E70">
            <w:pPr>
              <w:jc w:val="center"/>
            </w:pPr>
            <w:r>
              <w:t>none</w:t>
            </w:r>
          </w:p>
        </w:tc>
        <w:tc>
          <w:tcPr>
            <w:tcW w:w="1162" w:type="dxa"/>
          </w:tcPr>
          <w:p w14:paraId="2989E0C8" w14:textId="77777777" w:rsidR="00A93A23" w:rsidRDefault="00A93A23" w:rsidP="00E75E70">
            <w:r>
              <w:t>move</w:t>
            </w:r>
          </w:p>
        </w:tc>
        <w:tc>
          <w:tcPr>
            <w:tcW w:w="3769" w:type="dxa"/>
          </w:tcPr>
          <w:p w14:paraId="29811114" w14:textId="77777777" w:rsidR="00A93A23" w:rsidRPr="001A7C00" w:rsidRDefault="00A93A23" w:rsidP="00E75E70">
            <w:pPr>
              <w:tabs>
                <w:tab w:val="left" w:pos="1185"/>
              </w:tabs>
            </w:pPr>
            <w:r w:rsidRPr="001A7C00">
              <w:t>Changes the direction of the ghost.</w:t>
            </w:r>
          </w:p>
        </w:tc>
      </w:tr>
      <w:tr w:rsidR="00A93A23" w14:paraId="714F3F1E" w14:textId="77777777" w:rsidTr="00E75E70">
        <w:tc>
          <w:tcPr>
            <w:tcW w:w="1659" w:type="dxa"/>
          </w:tcPr>
          <w:p w14:paraId="57A17A5A" w14:textId="77777777" w:rsidR="00A93A23" w:rsidRDefault="00A93A23" w:rsidP="00E75E70">
            <w:pPr>
              <w:rPr>
                <w:b/>
              </w:rPr>
            </w:pPr>
          </w:p>
        </w:tc>
        <w:tc>
          <w:tcPr>
            <w:tcW w:w="2076" w:type="dxa"/>
          </w:tcPr>
          <w:p w14:paraId="68DFB5A5" w14:textId="77777777" w:rsidR="00A93A23" w:rsidRDefault="00A93A23" w:rsidP="00E75E70">
            <w:pPr>
              <w:jc w:val="center"/>
            </w:pPr>
            <w:r>
              <w:t>respawn</w:t>
            </w:r>
          </w:p>
        </w:tc>
        <w:tc>
          <w:tcPr>
            <w:tcW w:w="1790" w:type="dxa"/>
          </w:tcPr>
          <w:p w14:paraId="69486ACF" w14:textId="77777777" w:rsidR="00A93A23" w:rsidRDefault="00A93A23" w:rsidP="00E75E70">
            <w:pPr>
              <w:jc w:val="center"/>
            </w:pPr>
            <w:r>
              <w:t>none</w:t>
            </w:r>
          </w:p>
        </w:tc>
        <w:tc>
          <w:tcPr>
            <w:tcW w:w="1162" w:type="dxa"/>
          </w:tcPr>
          <w:p w14:paraId="1A36684F" w14:textId="77777777" w:rsidR="00A93A23" w:rsidRDefault="00A93A23" w:rsidP="00E75E70">
            <w:r>
              <w:t>path</w:t>
            </w:r>
          </w:p>
        </w:tc>
        <w:tc>
          <w:tcPr>
            <w:tcW w:w="3769" w:type="dxa"/>
          </w:tcPr>
          <w:p w14:paraId="344C61C3" w14:textId="77777777" w:rsidR="00A93A23" w:rsidRPr="001A7C00" w:rsidRDefault="00A93A23" w:rsidP="00E75E70">
            <w:pPr>
              <w:tabs>
                <w:tab w:val="left" w:pos="1185"/>
              </w:tabs>
            </w:pPr>
            <w:r w:rsidRPr="00BA7529">
              <w:t>Pathfinding mode: It targets inside the centre, then targets outside once it has reached it.</w:t>
            </w:r>
          </w:p>
        </w:tc>
      </w:tr>
      <w:tr w:rsidR="00A93A23" w14:paraId="0229B16E" w14:textId="77777777" w:rsidTr="00E75E70">
        <w:tc>
          <w:tcPr>
            <w:tcW w:w="1659" w:type="dxa"/>
          </w:tcPr>
          <w:p w14:paraId="08355478" w14:textId="77777777" w:rsidR="00A93A23" w:rsidRDefault="00A93A23" w:rsidP="00E75E70">
            <w:pPr>
              <w:rPr>
                <w:b/>
              </w:rPr>
            </w:pPr>
          </w:p>
        </w:tc>
        <w:tc>
          <w:tcPr>
            <w:tcW w:w="2076" w:type="dxa"/>
          </w:tcPr>
          <w:p w14:paraId="00F628BC" w14:textId="77777777" w:rsidR="00A93A23" w:rsidRDefault="00A93A23" w:rsidP="00E75E70">
            <w:pPr>
              <w:jc w:val="center"/>
            </w:pPr>
            <w:r>
              <w:t>scatter</w:t>
            </w:r>
          </w:p>
        </w:tc>
        <w:tc>
          <w:tcPr>
            <w:tcW w:w="1790" w:type="dxa"/>
          </w:tcPr>
          <w:p w14:paraId="7E855D0E" w14:textId="77777777" w:rsidR="00A93A23" w:rsidRDefault="00A93A23" w:rsidP="00E75E70">
            <w:pPr>
              <w:jc w:val="center"/>
            </w:pPr>
            <w:r>
              <w:t>none</w:t>
            </w:r>
          </w:p>
        </w:tc>
        <w:tc>
          <w:tcPr>
            <w:tcW w:w="1162" w:type="dxa"/>
          </w:tcPr>
          <w:p w14:paraId="5D4FDB18" w14:textId="77777777" w:rsidR="00A93A23" w:rsidRDefault="00A93A23" w:rsidP="00E75E70">
            <w:r>
              <w:t>path</w:t>
            </w:r>
          </w:p>
        </w:tc>
        <w:tc>
          <w:tcPr>
            <w:tcW w:w="3769" w:type="dxa"/>
          </w:tcPr>
          <w:p w14:paraId="5B951A95" w14:textId="77777777" w:rsidR="00A93A23" w:rsidRPr="00BA7529" w:rsidRDefault="00A93A23" w:rsidP="00E75E70">
            <w:pPr>
              <w:tabs>
                <w:tab w:val="left" w:pos="1185"/>
              </w:tabs>
            </w:pPr>
            <w:r w:rsidRPr="00BA7529">
              <w:t>Pathfinding mode: It targets the specific ghost's home tile.</w:t>
            </w:r>
          </w:p>
        </w:tc>
      </w:tr>
      <w:tr w:rsidR="00A93A23" w14:paraId="6A1C39B3" w14:textId="77777777" w:rsidTr="00E75E70">
        <w:tc>
          <w:tcPr>
            <w:tcW w:w="1659" w:type="dxa"/>
          </w:tcPr>
          <w:p w14:paraId="148880A3" w14:textId="77777777" w:rsidR="00A93A23" w:rsidRDefault="00A93A23" w:rsidP="00E75E70">
            <w:pPr>
              <w:rPr>
                <w:b/>
              </w:rPr>
            </w:pPr>
          </w:p>
        </w:tc>
        <w:tc>
          <w:tcPr>
            <w:tcW w:w="2076" w:type="dxa"/>
          </w:tcPr>
          <w:p w14:paraId="53BB9F1E" w14:textId="77777777" w:rsidR="00A93A23" w:rsidRDefault="00A93A23" w:rsidP="00E75E70">
            <w:pPr>
              <w:jc w:val="center"/>
            </w:pPr>
            <w:r>
              <w:t>chase</w:t>
            </w:r>
          </w:p>
        </w:tc>
        <w:tc>
          <w:tcPr>
            <w:tcW w:w="1790" w:type="dxa"/>
          </w:tcPr>
          <w:p w14:paraId="5FD431B1" w14:textId="77777777" w:rsidR="00A93A23" w:rsidRDefault="00A93A23" w:rsidP="00E75E70">
            <w:pPr>
              <w:jc w:val="center"/>
            </w:pPr>
            <w:r>
              <w:t>none</w:t>
            </w:r>
          </w:p>
        </w:tc>
        <w:tc>
          <w:tcPr>
            <w:tcW w:w="1162" w:type="dxa"/>
          </w:tcPr>
          <w:p w14:paraId="6A832D70" w14:textId="77777777" w:rsidR="00A93A23" w:rsidRDefault="00A93A23" w:rsidP="00E75E70">
            <w:r>
              <w:t>path</w:t>
            </w:r>
          </w:p>
        </w:tc>
        <w:tc>
          <w:tcPr>
            <w:tcW w:w="3769" w:type="dxa"/>
          </w:tcPr>
          <w:p w14:paraId="45730F3C" w14:textId="77777777" w:rsidR="00A93A23" w:rsidRPr="00BA7529" w:rsidRDefault="00A93A23" w:rsidP="00E75E70">
            <w:pPr>
              <w:tabs>
                <w:tab w:val="left" w:pos="1185"/>
              </w:tabs>
            </w:pPr>
            <w:r w:rsidRPr="00BA7529">
              <w:t>Pathfinding mode: Unique to ghosts: default (Blinky) targets Pac-Man's current tile.</w:t>
            </w:r>
          </w:p>
        </w:tc>
      </w:tr>
      <w:tr w:rsidR="00A93A23" w14:paraId="07981F43" w14:textId="77777777" w:rsidTr="00E75E70">
        <w:tc>
          <w:tcPr>
            <w:tcW w:w="1659" w:type="dxa"/>
          </w:tcPr>
          <w:p w14:paraId="57DE7E1D" w14:textId="77777777" w:rsidR="00A93A23" w:rsidRDefault="00A93A23" w:rsidP="00E75E70">
            <w:pPr>
              <w:rPr>
                <w:b/>
              </w:rPr>
            </w:pPr>
          </w:p>
        </w:tc>
        <w:tc>
          <w:tcPr>
            <w:tcW w:w="2076" w:type="dxa"/>
          </w:tcPr>
          <w:p w14:paraId="0D990291" w14:textId="77777777" w:rsidR="00A93A23" w:rsidRDefault="00A93A23" w:rsidP="00E75E70">
            <w:pPr>
              <w:jc w:val="center"/>
            </w:pPr>
            <w:r>
              <w:t>random</w:t>
            </w:r>
          </w:p>
        </w:tc>
        <w:tc>
          <w:tcPr>
            <w:tcW w:w="1790" w:type="dxa"/>
          </w:tcPr>
          <w:p w14:paraId="42043AF5" w14:textId="77777777" w:rsidR="00A93A23" w:rsidRDefault="00A93A23" w:rsidP="00E75E70">
            <w:pPr>
              <w:jc w:val="center"/>
            </w:pPr>
            <w:r>
              <w:t>none</w:t>
            </w:r>
          </w:p>
        </w:tc>
        <w:tc>
          <w:tcPr>
            <w:tcW w:w="1162" w:type="dxa"/>
          </w:tcPr>
          <w:p w14:paraId="3756B161" w14:textId="77777777" w:rsidR="00A93A23" w:rsidRDefault="00A93A23" w:rsidP="00E75E70">
            <w:r>
              <w:t>path</w:t>
            </w:r>
          </w:p>
        </w:tc>
        <w:tc>
          <w:tcPr>
            <w:tcW w:w="3769" w:type="dxa"/>
          </w:tcPr>
          <w:p w14:paraId="13DFB10E" w14:textId="77777777" w:rsidR="00A93A23" w:rsidRPr="00BA7529" w:rsidRDefault="00A93A23" w:rsidP="00E75E70">
            <w:pPr>
              <w:tabs>
                <w:tab w:val="left" w:pos="1185"/>
              </w:tabs>
            </w:pPr>
            <w:r w:rsidRPr="00C431B8">
              <w:t>Pathfinding mode: Targets random row and random tile on that row as long as it's a pellet.</w:t>
            </w:r>
          </w:p>
        </w:tc>
      </w:tr>
      <w:tr w:rsidR="00A93A23" w14:paraId="13B7E354" w14:textId="77777777" w:rsidTr="00E75E70">
        <w:tc>
          <w:tcPr>
            <w:tcW w:w="1659" w:type="dxa"/>
          </w:tcPr>
          <w:p w14:paraId="71F3F127" w14:textId="77777777" w:rsidR="00A93A23" w:rsidRDefault="00A93A23" w:rsidP="00E75E70">
            <w:pPr>
              <w:rPr>
                <w:b/>
              </w:rPr>
            </w:pPr>
            <w:r>
              <w:rPr>
                <w:b/>
              </w:rPr>
              <w:t>Blinky</w:t>
            </w:r>
          </w:p>
        </w:tc>
        <w:tc>
          <w:tcPr>
            <w:tcW w:w="2076" w:type="dxa"/>
          </w:tcPr>
          <w:p w14:paraId="36775EA1" w14:textId="77777777" w:rsidR="00A93A23" w:rsidRDefault="00A93A23" w:rsidP="00E75E70">
            <w:pPr>
              <w:jc w:val="center"/>
            </w:pPr>
            <w:r>
              <w:t>__init__</w:t>
            </w:r>
          </w:p>
        </w:tc>
        <w:tc>
          <w:tcPr>
            <w:tcW w:w="1790" w:type="dxa"/>
          </w:tcPr>
          <w:p w14:paraId="1C760AE6" w14:textId="77777777" w:rsidR="00A93A23" w:rsidRDefault="00A93A23" w:rsidP="00E75E70">
            <w:pPr>
              <w:jc w:val="center"/>
            </w:pPr>
            <w:r>
              <w:t>“”</w:t>
            </w:r>
          </w:p>
        </w:tc>
        <w:tc>
          <w:tcPr>
            <w:tcW w:w="1162" w:type="dxa"/>
          </w:tcPr>
          <w:p w14:paraId="778CED2C" w14:textId="77777777" w:rsidR="00A93A23" w:rsidRDefault="00A93A23" w:rsidP="00E75E70">
            <w:r>
              <w:t>“”</w:t>
            </w:r>
          </w:p>
        </w:tc>
        <w:tc>
          <w:tcPr>
            <w:tcW w:w="3769" w:type="dxa"/>
          </w:tcPr>
          <w:p w14:paraId="7473A618" w14:textId="77777777" w:rsidR="00A93A23" w:rsidRPr="00C431B8" w:rsidRDefault="00A93A23" w:rsidP="00E75E70">
            <w:pPr>
              <w:tabs>
                <w:tab w:val="left" w:pos="1185"/>
              </w:tabs>
            </w:pPr>
            <w:r w:rsidRPr="00682F89">
              <w:t>Class for Blinky (contains home tile, starting position and can become Elroy).</w:t>
            </w:r>
          </w:p>
        </w:tc>
      </w:tr>
      <w:tr w:rsidR="00A93A23" w14:paraId="418690DC" w14:textId="77777777" w:rsidTr="00E75E70">
        <w:tc>
          <w:tcPr>
            <w:tcW w:w="1659" w:type="dxa"/>
          </w:tcPr>
          <w:p w14:paraId="1098C3B1" w14:textId="77777777" w:rsidR="00A93A23" w:rsidRDefault="00A93A23" w:rsidP="00E75E70">
            <w:pPr>
              <w:rPr>
                <w:b/>
              </w:rPr>
            </w:pPr>
          </w:p>
        </w:tc>
        <w:tc>
          <w:tcPr>
            <w:tcW w:w="2076" w:type="dxa"/>
          </w:tcPr>
          <w:p w14:paraId="4F981D4A" w14:textId="77777777" w:rsidR="00A93A23" w:rsidRDefault="00A93A23" w:rsidP="00E75E70">
            <w:pPr>
              <w:jc w:val="center"/>
            </w:pPr>
            <w:r>
              <w:t>make_elroy</w:t>
            </w:r>
          </w:p>
        </w:tc>
        <w:tc>
          <w:tcPr>
            <w:tcW w:w="1790" w:type="dxa"/>
          </w:tcPr>
          <w:p w14:paraId="19A87E5F" w14:textId="77777777" w:rsidR="00A93A23" w:rsidRDefault="00A93A23" w:rsidP="00E75E70">
            <w:pPr>
              <w:jc w:val="center"/>
            </w:pPr>
            <w:r>
              <w:t>none</w:t>
            </w:r>
          </w:p>
        </w:tc>
        <w:tc>
          <w:tcPr>
            <w:tcW w:w="1162" w:type="dxa"/>
          </w:tcPr>
          <w:p w14:paraId="7004B7DC" w14:textId="77777777" w:rsidR="00A93A23" w:rsidRDefault="00A93A23" w:rsidP="00E75E70">
            <w:r>
              <w:t>none</w:t>
            </w:r>
          </w:p>
        </w:tc>
        <w:tc>
          <w:tcPr>
            <w:tcW w:w="3769" w:type="dxa"/>
          </w:tcPr>
          <w:p w14:paraId="000E595A" w14:textId="77777777" w:rsidR="00A93A23" w:rsidRPr="00682F89" w:rsidRDefault="00A93A23" w:rsidP="00E75E70">
            <w:pPr>
              <w:tabs>
                <w:tab w:val="left" w:pos="1185"/>
              </w:tabs>
            </w:pPr>
            <w:r w:rsidRPr="00682F89">
              <w:t>Turns Blinky into Elroy (faster).</w:t>
            </w:r>
          </w:p>
        </w:tc>
      </w:tr>
      <w:tr w:rsidR="00A93A23" w14:paraId="5503FECB" w14:textId="77777777" w:rsidTr="00E75E70">
        <w:tc>
          <w:tcPr>
            <w:tcW w:w="1659" w:type="dxa"/>
          </w:tcPr>
          <w:p w14:paraId="6270267B" w14:textId="77777777" w:rsidR="00A93A23" w:rsidRDefault="00A93A23" w:rsidP="00E75E70">
            <w:pPr>
              <w:rPr>
                <w:b/>
              </w:rPr>
            </w:pPr>
          </w:p>
        </w:tc>
        <w:tc>
          <w:tcPr>
            <w:tcW w:w="2076" w:type="dxa"/>
          </w:tcPr>
          <w:p w14:paraId="03812D01" w14:textId="77777777" w:rsidR="00A93A23" w:rsidRDefault="00A93A23" w:rsidP="00E75E70">
            <w:pPr>
              <w:jc w:val="center"/>
            </w:pPr>
            <w:r>
              <w:t>elroy_upgrade</w:t>
            </w:r>
          </w:p>
        </w:tc>
        <w:tc>
          <w:tcPr>
            <w:tcW w:w="1790" w:type="dxa"/>
          </w:tcPr>
          <w:p w14:paraId="0DA83D8F" w14:textId="77777777" w:rsidR="00A93A23" w:rsidRDefault="00A93A23" w:rsidP="00E75E70">
            <w:pPr>
              <w:jc w:val="center"/>
            </w:pPr>
            <w:r>
              <w:t>none</w:t>
            </w:r>
          </w:p>
        </w:tc>
        <w:tc>
          <w:tcPr>
            <w:tcW w:w="1162" w:type="dxa"/>
          </w:tcPr>
          <w:p w14:paraId="0A4E414A" w14:textId="77777777" w:rsidR="00A93A23" w:rsidRDefault="00A93A23" w:rsidP="00E75E70">
            <w:r>
              <w:t>none</w:t>
            </w:r>
          </w:p>
        </w:tc>
        <w:tc>
          <w:tcPr>
            <w:tcW w:w="3769" w:type="dxa"/>
          </w:tcPr>
          <w:p w14:paraId="772B590B" w14:textId="77777777" w:rsidR="00A93A23" w:rsidRPr="00682F89" w:rsidRDefault="00A93A23" w:rsidP="00E75E70">
            <w:pPr>
              <w:tabs>
                <w:tab w:val="left" w:pos="1185"/>
              </w:tabs>
            </w:pPr>
            <w:r w:rsidRPr="001B0D46">
              <w:t>Turns Blinky into upgraded Elroy (faster, and still targets Pac-Man in scatter mode).</w:t>
            </w:r>
          </w:p>
        </w:tc>
      </w:tr>
      <w:tr w:rsidR="00A93A23" w14:paraId="37194A8C" w14:textId="77777777" w:rsidTr="00E75E70">
        <w:tc>
          <w:tcPr>
            <w:tcW w:w="1659" w:type="dxa"/>
          </w:tcPr>
          <w:p w14:paraId="15529F12" w14:textId="77777777" w:rsidR="00A93A23" w:rsidRDefault="00A93A23" w:rsidP="00E75E70">
            <w:pPr>
              <w:rPr>
                <w:b/>
              </w:rPr>
            </w:pPr>
          </w:p>
        </w:tc>
        <w:tc>
          <w:tcPr>
            <w:tcW w:w="2076" w:type="dxa"/>
          </w:tcPr>
          <w:p w14:paraId="1DAD298B" w14:textId="77777777" w:rsidR="00A93A23" w:rsidRDefault="00A93A23" w:rsidP="00E75E70">
            <w:pPr>
              <w:jc w:val="center"/>
            </w:pPr>
            <w:r>
              <w:t>scatter</w:t>
            </w:r>
          </w:p>
        </w:tc>
        <w:tc>
          <w:tcPr>
            <w:tcW w:w="1790" w:type="dxa"/>
          </w:tcPr>
          <w:p w14:paraId="171F6F39" w14:textId="77777777" w:rsidR="00A93A23" w:rsidRDefault="00A93A23" w:rsidP="00E75E70">
            <w:pPr>
              <w:jc w:val="center"/>
            </w:pPr>
            <w:r>
              <w:t>none</w:t>
            </w:r>
          </w:p>
        </w:tc>
        <w:tc>
          <w:tcPr>
            <w:tcW w:w="1162" w:type="dxa"/>
          </w:tcPr>
          <w:p w14:paraId="2BFA9A40" w14:textId="77777777" w:rsidR="00A93A23" w:rsidRDefault="00A93A23" w:rsidP="00E75E70">
            <w:r>
              <w:t>path</w:t>
            </w:r>
          </w:p>
        </w:tc>
        <w:tc>
          <w:tcPr>
            <w:tcW w:w="3769" w:type="dxa"/>
          </w:tcPr>
          <w:p w14:paraId="47FC5A19" w14:textId="77777777" w:rsidR="00A93A23" w:rsidRPr="001B0D46" w:rsidRDefault="00A93A23" w:rsidP="00E75E70">
            <w:pPr>
              <w:tabs>
                <w:tab w:val="left" w:pos="1185"/>
              </w:tabs>
            </w:pPr>
            <w:r>
              <w:t>Pathfinding mode: It targets the Blinky's home tile unless Blinky is in Elroy mode, in which case this will function in the same way as the chase mode.</w:t>
            </w:r>
          </w:p>
        </w:tc>
      </w:tr>
      <w:tr w:rsidR="00A93A23" w14:paraId="2F651843" w14:textId="77777777" w:rsidTr="00E75E70">
        <w:tc>
          <w:tcPr>
            <w:tcW w:w="1659" w:type="dxa"/>
          </w:tcPr>
          <w:p w14:paraId="604DB20D" w14:textId="77777777" w:rsidR="00A93A23" w:rsidRDefault="00A93A23" w:rsidP="00E75E70">
            <w:pPr>
              <w:rPr>
                <w:b/>
              </w:rPr>
            </w:pPr>
            <w:r>
              <w:rPr>
                <w:b/>
              </w:rPr>
              <w:t>Pinky</w:t>
            </w:r>
          </w:p>
        </w:tc>
        <w:tc>
          <w:tcPr>
            <w:tcW w:w="2076" w:type="dxa"/>
          </w:tcPr>
          <w:p w14:paraId="1FB48AB8" w14:textId="77777777" w:rsidR="00A93A23" w:rsidRDefault="00A93A23" w:rsidP="00E75E70">
            <w:pPr>
              <w:jc w:val="center"/>
            </w:pPr>
            <w:r>
              <w:t>__init__</w:t>
            </w:r>
          </w:p>
        </w:tc>
        <w:tc>
          <w:tcPr>
            <w:tcW w:w="1790" w:type="dxa"/>
          </w:tcPr>
          <w:p w14:paraId="6C3A8131" w14:textId="77777777" w:rsidR="00A93A23" w:rsidRDefault="00A93A23" w:rsidP="00E75E70">
            <w:pPr>
              <w:jc w:val="center"/>
            </w:pPr>
            <w:r>
              <w:t>“”</w:t>
            </w:r>
          </w:p>
        </w:tc>
        <w:tc>
          <w:tcPr>
            <w:tcW w:w="1162" w:type="dxa"/>
          </w:tcPr>
          <w:p w14:paraId="1B7B3887" w14:textId="77777777" w:rsidR="00A93A23" w:rsidRDefault="00A93A23" w:rsidP="00E75E70">
            <w:r>
              <w:t>“”</w:t>
            </w:r>
          </w:p>
        </w:tc>
        <w:tc>
          <w:tcPr>
            <w:tcW w:w="3769" w:type="dxa"/>
          </w:tcPr>
          <w:p w14:paraId="6134531B" w14:textId="77777777" w:rsidR="00A93A23" w:rsidRDefault="00A93A23" w:rsidP="00E75E70">
            <w:pPr>
              <w:tabs>
                <w:tab w:val="left" w:pos="1185"/>
              </w:tabs>
            </w:pPr>
            <w:r w:rsidRPr="006D4674">
              <w:t>Class for Pinky (contains home tile, starting position).</w:t>
            </w:r>
          </w:p>
        </w:tc>
      </w:tr>
      <w:tr w:rsidR="00A93A23" w14:paraId="46C67C79" w14:textId="77777777" w:rsidTr="00E75E70">
        <w:tc>
          <w:tcPr>
            <w:tcW w:w="1659" w:type="dxa"/>
          </w:tcPr>
          <w:p w14:paraId="546099EE" w14:textId="77777777" w:rsidR="00A93A23" w:rsidRDefault="00A93A23" w:rsidP="00E75E70">
            <w:pPr>
              <w:rPr>
                <w:b/>
              </w:rPr>
            </w:pPr>
          </w:p>
        </w:tc>
        <w:tc>
          <w:tcPr>
            <w:tcW w:w="2076" w:type="dxa"/>
          </w:tcPr>
          <w:p w14:paraId="18FE2644" w14:textId="77777777" w:rsidR="00A93A23" w:rsidRDefault="00A93A23" w:rsidP="00E75E70">
            <w:pPr>
              <w:jc w:val="center"/>
            </w:pPr>
            <w:r>
              <w:t>chase</w:t>
            </w:r>
          </w:p>
        </w:tc>
        <w:tc>
          <w:tcPr>
            <w:tcW w:w="1790" w:type="dxa"/>
          </w:tcPr>
          <w:p w14:paraId="690EBA45" w14:textId="77777777" w:rsidR="00A93A23" w:rsidRDefault="00A93A23" w:rsidP="00E75E70">
            <w:pPr>
              <w:jc w:val="center"/>
            </w:pPr>
            <w:r>
              <w:t>“”</w:t>
            </w:r>
          </w:p>
        </w:tc>
        <w:tc>
          <w:tcPr>
            <w:tcW w:w="1162" w:type="dxa"/>
          </w:tcPr>
          <w:p w14:paraId="750CD26A" w14:textId="77777777" w:rsidR="00A93A23" w:rsidRDefault="00A93A23" w:rsidP="00E75E70">
            <w:r>
              <w:t>“”</w:t>
            </w:r>
          </w:p>
        </w:tc>
        <w:tc>
          <w:tcPr>
            <w:tcW w:w="3769" w:type="dxa"/>
          </w:tcPr>
          <w:p w14:paraId="07F11530" w14:textId="77777777" w:rsidR="00A93A23" w:rsidRPr="006D4674" w:rsidRDefault="00A93A23" w:rsidP="00E75E70">
            <w:pPr>
              <w:tabs>
                <w:tab w:val="left" w:pos="1185"/>
              </w:tabs>
            </w:pPr>
            <w:r>
              <w:t xml:space="preserve">Pathfinding mode: Uses the tile 4 spaces ahead of Pac-Man to get the path. This decreases by one until the target reaches Pac-Man </w:t>
            </w:r>
            <w:r>
              <w:lastRenderedPageBreak/>
              <w:t>if the tiles in front are not reachable.</w:t>
            </w:r>
          </w:p>
        </w:tc>
      </w:tr>
      <w:tr w:rsidR="00A93A23" w14:paraId="585FA8A2" w14:textId="77777777" w:rsidTr="00E75E70">
        <w:tc>
          <w:tcPr>
            <w:tcW w:w="1659" w:type="dxa"/>
          </w:tcPr>
          <w:p w14:paraId="47A203F9" w14:textId="77777777" w:rsidR="00A93A23" w:rsidRDefault="00A93A23" w:rsidP="00E75E70">
            <w:pPr>
              <w:rPr>
                <w:b/>
              </w:rPr>
            </w:pPr>
            <w:r>
              <w:rPr>
                <w:b/>
              </w:rPr>
              <w:lastRenderedPageBreak/>
              <w:t>Clyde</w:t>
            </w:r>
          </w:p>
        </w:tc>
        <w:tc>
          <w:tcPr>
            <w:tcW w:w="2076" w:type="dxa"/>
          </w:tcPr>
          <w:p w14:paraId="2D7F5561" w14:textId="77777777" w:rsidR="00A93A23" w:rsidRDefault="00A93A23" w:rsidP="00E75E70">
            <w:pPr>
              <w:jc w:val="center"/>
            </w:pPr>
            <w:r>
              <w:t>__init__</w:t>
            </w:r>
          </w:p>
        </w:tc>
        <w:tc>
          <w:tcPr>
            <w:tcW w:w="1790" w:type="dxa"/>
          </w:tcPr>
          <w:p w14:paraId="08FB2FA0" w14:textId="77777777" w:rsidR="00A93A23" w:rsidRDefault="00A93A23" w:rsidP="00E75E70">
            <w:pPr>
              <w:jc w:val="center"/>
            </w:pPr>
            <w:r>
              <w:t>“”</w:t>
            </w:r>
          </w:p>
        </w:tc>
        <w:tc>
          <w:tcPr>
            <w:tcW w:w="1162" w:type="dxa"/>
          </w:tcPr>
          <w:p w14:paraId="275EC83F" w14:textId="77777777" w:rsidR="00A93A23" w:rsidRDefault="00A93A23" w:rsidP="00E75E70">
            <w:r>
              <w:t>“”</w:t>
            </w:r>
          </w:p>
        </w:tc>
        <w:tc>
          <w:tcPr>
            <w:tcW w:w="3769" w:type="dxa"/>
          </w:tcPr>
          <w:p w14:paraId="7A34D86C" w14:textId="77777777" w:rsidR="00A93A23" w:rsidRDefault="00A93A23" w:rsidP="00E75E70">
            <w:pPr>
              <w:tabs>
                <w:tab w:val="left" w:pos="1185"/>
              </w:tabs>
            </w:pPr>
            <w:r>
              <w:t>Class for Clyde (contains home tile, starting position, start clock (Clyde doesn't leave centre straight away).</w:t>
            </w:r>
          </w:p>
        </w:tc>
      </w:tr>
      <w:tr w:rsidR="00A93A23" w14:paraId="3C17A790" w14:textId="77777777" w:rsidTr="00E75E70">
        <w:tc>
          <w:tcPr>
            <w:tcW w:w="1659" w:type="dxa"/>
          </w:tcPr>
          <w:p w14:paraId="68D5435D" w14:textId="77777777" w:rsidR="00A93A23" w:rsidRDefault="00A93A23" w:rsidP="00E75E70">
            <w:pPr>
              <w:rPr>
                <w:b/>
              </w:rPr>
            </w:pPr>
          </w:p>
        </w:tc>
        <w:tc>
          <w:tcPr>
            <w:tcW w:w="2076" w:type="dxa"/>
          </w:tcPr>
          <w:p w14:paraId="588631EE" w14:textId="77777777" w:rsidR="00A93A23" w:rsidRDefault="00A93A23" w:rsidP="00E75E70">
            <w:pPr>
              <w:jc w:val="center"/>
            </w:pPr>
            <w:r>
              <w:t>update</w:t>
            </w:r>
          </w:p>
        </w:tc>
        <w:tc>
          <w:tcPr>
            <w:tcW w:w="1790" w:type="dxa"/>
          </w:tcPr>
          <w:p w14:paraId="2F366DED" w14:textId="77777777" w:rsidR="00A93A23" w:rsidRDefault="00A93A23" w:rsidP="00E75E70">
            <w:pPr>
              <w:jc w:val="center"/>
            </w:pPr>
            <w:r>
              <w:t>“”</w:t>
            </w:r>
          </w:p>
        </w:tc>
        <w:tc>
          <w:tcPr>
            <w:tcW w:w="1162" w:type="dxa"/>
          </w:tcPr>
          <w:p w14:paraId="5623D73E" w14:textId="77777777" w:rsidR="00A93A23" w:rsidRDefault="00A93A23" w:rsidP="00E75E70">
            <w:r>
              <w:t>“”</w:t>
            </w:r>
          </w:p>
        </w:tc>
        <w:tc>
          <w:tcPr>
            <w:tcW w:w="3769" w:type="dxa"/>
          </w:tcPr>
          <w:p w14:paraId="38053D91" w14:textId="77777777" w:rsidR="00A93A23" w:rsidRDefault="00A93A23" w:rsidP="00E75E70">
            <w:pPr>
              <w:tabs>
                <w:tab w:val="left" w:pos="1185"/>
              </w:tabs>
            </w:pPr>
            <w:r w:rsidRPr="006C4E68">
              <w:t>Run once a frame, this is the method that controls the start (when Clyde is still inside the centre).</w:t>
            </w:r>
          </w:p>
        </w:tc>
      </w:tr>
      <w:tr w:rsidR="00A93A23" w14:paraId="1AF3DCF5" w14:textId="77777777" w:rsidTr="00E75E70">
        <w:tc>
          <w:tcPr>
            <w:tcW w:w="1659" w:type="dxa"/>
          </w:tcPr>
          <w:p w14:paraId="72840884" w14:textId="77777777" w:rsidR="00A93A23" w:rsidRDefault="00A93A23" w:rsidP="00E75E70">
            <w:pPr>
              <w:rPr>
                <w:b/>
              </w:rPr>
            </w:pPr>
          </w:p>
        </w:tc>
        <w:tc>
          <w:tcPr>
            <w:tcW w:w="2076" w:type="dxa"/>
          </w:tcPr>
          <w:p w14:paraId="4E479B8D" w14:textId="77777777" w:rsidR="00A93A23" w:rsidRDefault="00A93A23" w:rsidP="00E75E70">
            <w:pPr>
              <w:jc w:val="center"/>
            </w:pPr>
            <w:r w:rsidRPr="006C4E68">
              <w:t>euclidean_distance</w:t>
            </w:r>
          </w:p>
        </w:tc>
        <w:tc>
          <w:tcPr>
            <w:tcW w:w="1790" w:type="dxa"/>
          </w:tcPr>
          <w:p w14:paraId="2C2743C5" w14:textId="77777777" w:rsidR="00A93A23" w:rsidRDefault="00A93A23" w:rsidP="00E75E70">
            <w:pPr>
              <w:jc w:val="center"/>
            </w:pPr>
            <w:r>
              <w:t>target</w:t>
            </w:r>
          </w:p>
        </w:tc>
        <w:tc>
          <w:tcPr>
            <w:tcW w:w="1162" w:type="dxa"/>
          </w:tcPr>
          <w:p w14:paraId="795FA458" w14:textId="77777777" w:rsidR="00A93A23" w:rsidRDefault="00A93A23" w:rsidP="00E75E70">
            <w:r>
              <w:t>distance</w:t>
            </w:r>
          </w:p>
        </w:tc>
        <w:tc>
          <w:tcPr>
            <w:tcW w:w="3769" w:type="dxa"/>
          </w:tcPr>
          <w:p w14:paraId="6530C49E" w14:textId="77777777" w:rsidR="00A93A23" w:rsidRPr="006C4E68" w:rsidRDefault="00A93A23" w:rsidP="00E75E70">
            <w:pPr>
              <w:tabs>
                <w:tab w:val="left" w:pos="1185"/>
              </w:tabs>
            </w:pPr>
            <w:r w:rsidRPr="005C535A">
              <w:t>Needs this to work out how far from Pac-Man Clyde is. (Used in chase method).</w:t>
            </w:r>
          </w:p>
        </w:tc>
      </w:tr>
      <w:tr w:rsidR="00A93A23" w14:paraId="12ECA6B6" w14:textId="77777777" w:rsidTr="00E75E70">
        <w:tc>
          <w:tcPr>
            <w:tcW w:w="1659" w:type="dxa"/>
          </w:tcPr>
          <w:p w14:paraId="18706AA3" w14:textId="77777777" w:rsidR="00A93A23" w:rsidRDefault="00A93A23" w:rsidP="00E75E70">
            <w:pPr>
              <w:rPr>
                <w:b/>
              </w:rPr>
            </w:pPr>
          </w:p>
        </w:tc>
        <w:tc>
          <w:tcPr>
            <w:tcW w:w="2076" w:type="dxa"/>
          </w:tcPr>
          <w:p w14:paraId="2BB7BB91" w14:textId="77777777" w:rsidR="00A93A23" w:rsidRPr="006C4E68" w:rsidRDefault="00A93A23" w:rsidP="00E75E70">
            <w:pPr>
              <w:jc w:val="center"/>
            </w:pPr>
            <w:r>
              <w:t>chase</w:t>
            </w:r>
          </w:p>
        </w:tc>
        <w:tc>
          <w:tcPr>
            <w:tcW w:w="1790" w:type="dxa"/>
          </w:tcPr>
          <w:p w14:paraId="42A38709" w14:textId="77777777" w:rsidR="00A93A23" w:rsidRDefault="00A93A23" w:rsidP="00E75E70">
            <w:pPr>
              <w:spacing w:line="480" w:lineRule="auto"/>
              <w:jc w:val="center"/>
            </w:pPr>
            <w:r>
              <w:t>“”</w:t>
            </w:r>
          </w:p>
        </w:tc>
        <w:tc>
          <w:tcPr>
            <w:tcW w:w="1162" w:type="dxa"/>
          </w:tcPr>
          <w:p w14:paraId="16804A8D" w14:textId="77777777" w:rsidR="00A93A23" w:rsidRDefault="00A93A23" w:rsidP="00E75E70">
            <w:r>
              <w:t>“”</w:t>
            </w:r>
          </w:p>
        </w:tc>
        <w:tc>
          <w:tcPr>
            <w:tcW w:w="3769" w:type="dxa"/>
          </w:tcPr>
          <w:p w14:paraId="52B8B460" w14:textId="77777777" w:rsidR="00A93A23" w:rsidRPr="005C535A" w:rsidRDefault="00A93A23" w:rsidP="00E75E70">
            <w:pPr>
              <w:tabs>
                <w:tab w:val="left" w:pos="1185"/>
              </w:tabs>
            </w:pPr>
            <w:r>
              <w:t>Pathfinding mode: Targets Pac-Man's tile until the distance to him is less than 8 tiles, when Clyde, instead, targets his home corner.</w:t>
            </w:r>
          </w:p>
        </w:tc>
      </w:tr>
      <w:tr w:rsidR="00A93A23" w14:paraId="0C5D9F16" w14:textId="77777777" w:rsidTr="00E75E70">
        <w:tc>
          <w:tcPr>
            <w:tcW w:w="1659" w:type="dxa"/>
          </w:tcPr>
          <w:p w14:paraId="1BC453CF" w14:textId="77777777" w:rsidR="00A93A23" w:rsidRDefault="00A93A23" w:rsidP="00E75E70">
            <w:pPr>
              <w:rPr>
                <w:b/>
              </w:rPr>
            </w:pPr>
            <w:r>
              <w:rPr>
                <w:b/>
              </w:rPr>
              <w:t>Inky</w:t>
            </w:r>
          </w:p>
        </w:tc>
        <w:tc>
          <w:tcPr>
            <w:tcW w:w="2076" w:type="dxa"/>
          </w:tcPr>
          <w:p w14:paraId="55CFEECF" w14:textId="77777777" w:rsidR="00A93A23" w:rsidRDefault="00A93A23" w:rsidP="00E75E70">
            <w:pPr>
              <w:jc w:val="center"/>
            </w:pPr>
            <w:r>
              <w:t>__init__</w:t>
            </w:r>
          </w:p>
        </w:tc>
        <w:tc>
          <w:tcPr>
            <w:tcW w:w="1790" w:type="dxa"/>
          </w:tcPr>
          <w:p w14:paraId="25096766" w14:textId="77777777" w:rsidR="00A93A23" w:rsidRDefault="00A93A23" w:rsidP="00E75E70">
            <w:pPr>
              <w:jc w:val="center"/>
            </w:pPr>
            <w:r>
              <w:t>“”</w:t>
            </w:r>
          </w:p>
          <w:p w14:paraId="74D0729E" w14:textId="77777777" w:rsidR="00A93A23" w:rsidRDefault="00A93A23" w:rsidP="00E75E70">
            <w:pPr>
              <w:jc w:val="center"/>
            </w:pPr>
            <w:r>
              <w:t>Blinky</w:t>
            </w:r>
          </w:p>
        </w:tc>
        <w:tc>
          <w:tcPr>
            <w:tcW w:w="1162" w:type="dxa"/>
          </w:tcPr>
          <w:p w14:paraId="7BCA0AEF" w14:textId="77777777" w:rsidR="00A93A23" w:rsidRDefault="00A93A23" w:rsidP="00E75E70">
            <w:pPr>
              <w:jc w:val="center"/>
            </w:pPr>
            <w:r>
              <w:t>“”</w:t>
            </w:r>
          </w:p>
        </w:tc>
        <w:tc>
          <w:tcPr>
            <w:tcW w:w="3769" w:type="dxa"/>
          </w:tcPr>
          <w:p w14:paraId="111276A0" w14:textId="77777777" w:rsidR="00A93A23" w:rsidRDefault="00A93A23" w:rsidP="00E75E70">
            <w:pPr>
              <w:tabs>
                <w:tab w:val="left" w:pos="1185"/>
              </w:tabs>
            </w:pPr>
            <w:r w:rsidRPr="00A07CA1">
              <w:t>Class for Inky (contains home tile, starting position).</w:t>
            </w:r>
          </w:p>
        </w:tc>
      </w:tr>
      <w:tr w:rsidR="00A93A23" w14:paraId="25C442A6" w14:textId="77777777" w:rsidTr="00E75E70">
        <w:tc>
          <w:tcPr>
            <w:tcW w:w="1659" w:type="dxa"/>
          </w:tcPr>
          <w:p w14:paraId="7EACC2FD" w14:textId="77777777" w:rsidR="00A93A23" w:rsidRDefault="00A93A23" w:rsidP="00E75E70">
            <w:pPr>
              <w:rPr>
                <w:b/>
              </w:rPr>
            </w:pPr>
          </w:p>
        </w:tc>
        <w:tc>
          <w:tcPr>
            <w:tcW w:w="2076" w:type="dxa"/>
          </w:tcPr>
          <w:p w14:paraId="44C1665C" w14:textId="77777777" w:rsidR="00A93A23" w:rsidRDefault="00A93A23" w:rsidP="00E75E70">
            <w:pPr>
              <w:jc w:val="center"/>
            </w:pPr>
            <w:r>
              <w:t>update</w:t>
            </w:r>
          </w:p>
        </w:tc>
        <w:tc>
          <w:tcPr>
            <w:tcW w:w="1790" w:type="dxa"/>
          </w:tcPr>
          <w:p w14:paraId="4A80BA67" w14:textId="77777777" w:rsidR="00A93A23" w:rsidRDefault="00A93A23" w:rsidP="00E75E70">
            <w:pPr>
              <w:jc w:val="center"/>
            </w:pPr>
            <w:r>
              <w:t>none</w:t>
            </w:r>
          </w:p>
        </w:tc>
        <w:tc>
          <w:tcPr>
            <w:tcW w:w="1162" w:type="dxa"/>
          </w:tcPr>
          <w:p w14:paraId="477BD93C" w14:textId="77777777" w:rsidR="00A93A23" w:rsidRDefault="00A93A23" w:rsidP="00E75E70">
            <w:pPr>
              <w:jc w:val="center"/>
            </w:pPr>
            <w:r>
              <w:t>none</w:t>
            </w:r>
          </w:p>
        </w:tc>
        <w:tc>
          <w:tcPr>
            <w:tcW w:w="3769" w:type="dxa"/>
          </w:tcPr>
          <w:p w14:paraId="7549A823" w14:textId="77777777" w:rsidR="00A93A23" w:rsidRPr="00A07CA1" w:rsidRDefault="00A93A23" w:rsidP="00E75E70">
            <w:pPr>
              <w:tabs>
                <w:tab w:val="left" w:pos="1185"/>
              </w:tabs>
            </w:pPr>
            <w:r>
              <w:t>Pathfinding mode: Takes the vector between Blinky and Pac-Man and doubles it. Adds this vector to Blinky's position and target that tile.</w:t>
            </w:r>
          </w:p>
        </w:tc>
      </w:tr>
      <w:tr w:rsidR="00A93A23" w14:paraId="217A599D" w14:textId="77777777" w:rsidTr="00E75E70">
        <w:tc>
          <w:tcPr>
            <w:tcW w:w="1659" w:type="dxa"/>
          </w:tcPr>
          <w:p w14:paraId="753D9E90" w14:textId="77777777" w:rsidR="00A93A23" w:rsidRDefault="00A93A23" w:rsidP="00E75E70">
            <w:pPr>
              <w:rPr>
                <w:b/>
              </w:rPr>
            </w:pPr>
          </w:p>
        </w:tc>
        <w:tc>
          <w:tcPr>
            <w:tcW w:w="2076" w:type="dxa"/>
          </w:tcPr>
          <w:p w14:paraId="57F8E65C" w14:textId="77777777" w:rsidR="00A93A23" w:rsidRDefault="00A93A23" w:rsidP="00E75E70">
            <w:pPr>
              <w:jc w:val="center"/>
            </w:pPr>
            <w:r>
              <w:t>chase</w:t>
            </w:r>
          </w:p>
        </w:tc>
        <w:tc>
          <w:tcPr>
            <w:tcW w:w="1790" w:type="dxa"/>
          </w:tcPr>
          <w:p w14:paraId="02AA2E91" w14:textId="77777777" w:rsidR="00A93A23" w:rsidRDefault="00A93A23" w:rsidP="00E75E70">
            <w:pPr>
              <w:jc w:val="center"/>
            </w:pPr>
            <w:r>
              <w:t>“”</w:t>
            </w:r>
          </w:p>
        </w:tc>
        <w:tc>
          <w:tcPr>
            <w:tcW w:w="1162" w:type="dxa"/>
          </w:tcPr>
          <w:p w14:paraId="55C92DAB" w14:textId="77777777" w:rsidR="00A93A23" w:rsidRDefault="00A93A23" w:rsidP="00E75E70">
            <w:pPr>
              <w:jc w:val="center"/>
            </w:pPr>
            <w:r>
              <w:t>“”</w:t>
            </w:r>
          </w:p>
        </w:tc>
        <w:tc>
          <w:tcPr>
            <w:tcW w:w="3769" w:type="dxa"/>
          </w:tcPr>
          <w:p w14:paraId="21E9CD6C" w14:textId="77777777" w:rsidR="00A93A23" w:rsidRDefault="00A93A23" w:rsidP="00E75E70">
            <w:pPr>
              <w:tabs>
                <w:tab w:val="left" w:pos="1185"/>
              </w:tabs>
            </w:pPr>
            <w:r>
              <w:t>Pathfinding mode: Takes the vector between Blinky and Pac-Man and doubles it. Adds this vector to Blinky's position and target that tile.</w:t>
            </w:r>
          </w:p>
        </w:tc>
      </w:tr>
      <w:tr w:rsidR="00A93A23" w14:paraId="1D686F67" w14:textId="77777777" w:rsidTr="00E75E70">
        <w:tc>
          <w:tcPr>
            <w:tcW w:w="1659" w:type="dxa"/>
          </w:tcPr>
          <w:p w14:paraId="6DCCAA68" w14:textId="77777777" w:rsidR="00A93A23" w:rsidRDefault="00A93A23" w:rsidP="00E75E70">
            <w:pPr>
              <w:rPr>
                <w:b/>
              </w:rPr>
            </w:pPr>
            <w:r>
              <w:rPr>
                <w:b/>
              </w:rPr>
              <w:t>Pellet</w:t>
            </w:r>
          </w:p>
        </w:tc>
        <w:tc>
          <w:tcPr>
            <w:tcW w:w="2076" w:type="dxa"/>
          </w:tcPr>
          <w:p w14:paraId="5FB257D5" w14:textId="77777777" w:rsidR="00A93A23" w:rsidRDefault="00A93A23" w:rsidP="00E75E70">
            <w:pPr>
              <w:jc w:val="center"/>
            </w:pPr>
            <w:r>
              <w:t>__init__</w:t>
            </w:r>
          </w:p>
        </w:tc>
        <w:tc>
          <w:tcPr>
            <w:tcW w:w="1790" w:type="dxa"/>
          </w:tcPr>
          <w:p w14:paraId="57E0708D" w14:textId="77777777" w:rsidR="00A93A23" w:rsidRDefault="00A93A23" w:rsidP="00E75E70">
            <w:pPr>
              <w:jc w:val="center"/>
            </w:pPr>
            <w:r>
              <w:t>skin,</w:t>
            </w:r>
          </w:p>
          <w:p w14:paraId="584AB9D2" w14:textId="77777777" w:rsidR="00A93A23" w:rsidRDefault="00A93A23" w:rsidP="00E75E70">
            <w:pPr>
              <w:jc w:val="center"/>
            </w:pPr>
            <w:r>
              <w:t>tile,</w:t>
            </w:r>
          </w:p>
          <w:p w14:paraId="45C79D02" w14:textId="77777777" w:rsidR="00A93A23" w:rsidRDefault="00A93A23" w:rsidP="00E75E70">
            <w:pPr>
              <w:jc w:val="center"/>
            </w:pPr>
            <w:r>
              <w:t>predator,</w:t>
            </w:r>
          </w:p>
          <w:p w14:paraId="15DF28E6" w14:textId="77777777" w:rsidR="00A93A23" w:rsidRDefault="00A93A23" w:rsidP="00E75E70">
            <w:pPr>
              <w:jc w:val="center"/>
            </w:pPr>
            <w:r>
              <w:t>win_scale,</w:t>
            </w:r>
          </w:p>
          <w:p w14:paraId="2D30CADC" w14:textId="77777777" w:rsidR="00A93A23" w:rsidRDefault="00A93A23" w:rsidP="00E75E70">
            <w:pPr>
              <w:jc w:val="center"/>
            </w:pPr>
            <w:r>
              <w:t>death_sound,</w:t>
            </w:r>
          </w:p>
          <w:p w14:paraId="43E32274" w14:textId="77777777" w:rsidR="00A93A23" w:rsidRDefault="00A93A23" w:rsidP="00E75E70">
            <w:pPr>
              <w:jc w:val="center"/>
            </w:pPr>
            <w:r>
              <w:t>sound_channel,</w:t>
            </w:r>
          </w:p>
          <w:p w14:paraId="7BAD8F62" w14:textId="77777777" w:rsidR="00A93A23" w:rsidRDefault="00A93A23" w:rsidP="00E75E70">
            <w:pPr>
              <w:jc w:val="center"/>
            </w:pPr>
            <w:r>
              <w:t>power_pellet</w:t>
            </w:r>
          </w:p>
        </w:tc>
        <w:tc>
          <w:tcPr>
            <w:tcW w:w="1162" w:type="dxa"/>
          </w:tcPr>
          <w:p w14:paraId="4C629B3C" w14:textId="77777777" w:rsidR="00A93A23" w:rsidRDefault="00A93A23" w:rsidP="00E75E70">
            <w:pPr>
              <w:jc w:val="center"/>
            </w:pPr>
            <w:r>
              <w:t>none</w:t>
            </w:r>
          </w:p>
        </w:tc>
        <w:tc>
          <w:tcPr>
            <w:tcW w:w="3769" w:type="dxa"/>
          </w:tcPr>
          <w:p w14:paraId="7DEA37B7" w14:textId="77777777" w:rsidR="00A93A23" w:rsidRDefault="00A93A23" w:rsidP="00E75E70">
            <w:pPr>
              <w:tabs>
                <w:tab w:val="left" w:pos="1185"/>
              </w:tabs>
            </w:pPr>
            <w:r w:rsidRPr="007C231A">
              <w:t>Class for every pellet in the game.</w:t>
            </w:r>
          </w:p>
        </w:tc>
      </w:tr>
      <w:tr w:rsidR="00A93A23" w14:paraId="47542E0F" w14:textId="77777777" w:rsidTr="00E75E70">
        <w:tc>
          <w:tcPr>
            <w:tcW w:w="1659" w:type="dxa"/>
          </w:tcPr>
          <w:p w14:paraId="4A868913" w14:textId="77777777" w:rsidR="00A93A23" w:rsidRDefault="00A93A23" w:rsidP="00E75E70">
            <w:pPr>
              <w:rPr>
                <w:b/>
              </w:rPr>
            </w:pPr>
          </w:p>
        </w:tc>
        <w:tc>
          <w:tcPr>
            <w:tcW w:w="2076" w:type="dxa"/>
          </w:tcPr>
          <w:p w14:paraId="264582C2" w14:textId="77777777" w:rsidR="00A93A23" w:rsidRDefault="00A93A23" w:rsidP="00E75E70">
            <w:pPr>
              <w:jc w:val="center"/>
            </w:pPr>
            <w:r>
              <w:t>update</w:t>
            </w:r>
          </w:p>
        </w:tc>
        <w:tc>
          <w:tcPr>
            <w:tcW w:w="1790" w:type="dxa"/>
          </w:tcPr>
          <w:p w14:paraId="53B612AF" w14:textId="77777777" w:rsidR="00A93A23" w:rsidRDefault="00A93A23" w:rsidP="00E75E70">
            <w:pPr>
              <w:jc w:val="center"/>
            </w:pPr>
            <w:r>
              <w:t>none</w:t>
            </w:r>
          </w:p>
        </w:tc>
        <w:tc>
          <w:tcPr>
            <w:tcW w:w="1162" w:type="dxa"/>
          </w:tcPr>
          <w:p w14:paraId="0AF7A4FC" w14:textId="77777777" w:rsidR="00A93A23" w:rsidRDefault="00A93A23" w:rsidP="00E75E70">
            <w:pPr>
              <w:jc w:val="center"/>
            </w:pPr>
            <w:r>
              <w:t>none</w:t>
            </w:r>
          </w:p>
        </w:tc>
        <w:tc>
          <w:tcPr>
            <w:tcW w:w="3769" w:type="dxa"/>
          </w:tcPr>
          <w:p w14:paraId="5981101E" w14:textId="6571606B" w:rsidR="00A93A23" w:rsidRPr="007C231A" w:rsidRDefault="00A93A23" w:rsidP="00E75E70">
            <w:pPr>
              <w:tabs>
                <w:tab w:val="left" w:pos="1185"/>
              </w:tabs>
            </w:pPr>
            <w:r w:rsidRPr="00F77E4F">
              <w:t xml:space="preserve">Runs every frame, just checks whether the pellets </w:t>
            </w:r>
            <w:r w:rsidR="000E4F42">
              <w:t>are</w:t>
            </w:r>
            <w:r w:rsidRPr="00F77E4F">
              <w:t xml:space="preserve"> colliding.</w:t>
            </w:r>
          </w:p>
        </w:tc>
      </w:tr>
      <w:tr w:rsidR="00A93A23" w14:paraId="6D16DDAB" w14:textId="77777777" w:rsidTr="00E75E70">
        <w:tc>
          <w:tcPr>
            <w:tcW w:w="1659" w:type="dxa"/>
          </w:tcPr>
          <w:p w14:paraId="0377C327" w14:textId="77777777" w:rsidR="00A93A23" w:rsidRDefault="00A93A23" w:rsidP="00E75E70">
            <w:pPr>
              <w:rPr>
                <w:b/>
              </w:rPr>
            </w:pPr>
          </w:p>
        </w:tc>
        <w:tc>
          <w:tcPr>
            <w:tcW w:w="2076" w:type="dxa"/>
          </w:tcPr>
          <w:p w14:paraId="24867082" w14:textId="77777777" w:rsidR="00A93A23" w:rsidRDefault="00A93A23" w:rsidP="00E75E70">
            <w:pPr>
              <w:jc w:val="center"/>
            </w:pPr>
            <w:r>
              <w:t>display</w:t>
            </w:r>
          </w:p>
        </w:tc>
        <w:tc>
          <w:tcPr>
            <w:tcW w:w="1790" w:type="dxa"/>
          </w:tcPr>
          <w:p w14:paraId="5496EDB0" w14:textId="77777777" w:rsidR="00A93A23" w:rsidRDefault="00A93A23" w:rsidP="00E75E70">
            <w:pPr>
              <w:jc w:val="center"/>
            </w:pPr>
            <w:r>
              <w:t>win</w:t>
            </w:r>
          </w:p>
        </w:tc>
        <w:tc>
          <w:tcPr>
            <w:tcW w:w="1162" w:type="dxa"/>
          </w:tcPr>
          <w:p w14:paraId="3D295733" w14:textId="77777777" w:rsidR="00A93A23" w:rsidRDefault="00A93A23" w:rsidP="00E75E70">
            <w:pPr>
              <w:jc w:val="center"/>
            </w:pPr>
            <w:r>
              <w:t>none</w:t>
            </w:r>
          </w:p>
        </w:tc>
        <w:tc>
          <w:tcPr>
            <w:tcW w:w="3769" w:type="dxa"/>
          </w:tcPr>
          <w:p w14:paraId="76030655" w14:textId="77777777" w:rsidR="00A93A23" w:rsidRPr="00F77E4F" w:rsidRDefault="00A93A23" w:rsidP="00E75E70">
            <w:pPr>
              <w:tabs>
                <w:tab w:val="left" w:pos="1185"/>
              </w:tabs>
            </w:pPr>
            <w:r w:rsidRPr="00AD185F">
              <w:t>Displays the pellet using the skin. If it's a power pellet it will flash.</w:t>
            </w:r>
          </w:p>
        </w:tc>
      </w:tr>
      <w:tr w:rsidR="00A93A23" w14:paraId="47188904" w14:textId="77777777" w:rsidTr="00E75E70">
        <w:tc>
          <w:tcPr>
            <w:tcW w:w="1659" w:type="dxa"/>
          </w:tcPr>
          <w:p w14:paraId="2142CD74" w14:textId="77777777" w:rsidR="00A93A23" w:rsidRDefault="00A93A23" w:rsidP="00E75E70">
            <w:pPr>
              <w:rPr>
                <w:b/>
              </w:rPr>
            </w:pPr>
          </w:p>
        </w:tc>
        <w:tc>
          <w:tcPr>
            <w:tcW w:w="2076" w:type="dxa"/>
          </w:tcPr>
          <w:p w14:paraId="1AD09703" w14:textId="77777777" w:rsidR="00A93A23" w:rsidRDefault="00A93A23" w:rsidP="00E75E70">
            <w:pPr>
              <w:jc w:val="center"/>
            </w:pPr>
            <w:r>
              <w:t>check_collision</w:t>
            </w:r>
          </w:p>
        </w:tc>
        <w:tc>
          <w:tcPr>
            <w:tcW w:w="1790" w:type="dxa"/>
          </w:tcPr>
          <w:p w14:paraId="4F3E0696" w14:textId="77777777" w:rsidR="00A93A23" w:rsidRDefault="00A93A23" w:rsidP="00E75E70">
            <w:pPr>
              <w:jc w:val="center"/>
            </w:pPr>
            <w:r>
              <w:t>none</w:t>
            </w:r>
          </w:p>
        </w:tc>
        <w:tc>
          <w:tcPr>
            <w:tcW w:w="1162" w:type="dxa"/>
          </w:tcPr>
          <w:p w14:paraId="198F80AF" w14:textId="77777777" w:rsidR="00A93A23" w:rsidRDefault="00A93A23" w:rsidP="00E75E70">
            <w:pPr>
              <w:jc w:val="center"/>
            </w:pPr>
            <w:r>
              <w:t>none</w:t>
            </w:r>
          </w:p>
        </w:tc>
        <w:tc>
          <w:tcPr>
            <w:tcW w:w="3769" w:type="dxa"/>
          </w:tcPr>
          <w:p w14:paraId="31488B66" w14:textId="498CE361" w:rsidR="00A93A23" w:rsidRPr="00AD185F" w:rsidRDefault="00A93A23" w:rsidP="00E75E70">
            <w:pPr>
              <w:tabs>
                <w:tab w:val="left" w:pos="1185"/>
              </w:tabs>
            </w:pPr>
            <w:r w:rsidRPr="00AD185F">
              <w:t>If pellet's and Pac-Man's rectangles are colliding, kill pellet and play death sound.</w:t>
            </w:r>
          </w:p>
        </w:tc>
      </w:tr>
      <w:tr w:rsidR="00A93A23" w14:paraId="19D4B455" w14:textId="77777777" w:rsidTr="00E75E70">
        <w:tc>
          <w:tcPr>
            <w:tcW w:w="1659" w:type="dxa"/>
          </w:tcPr>
          <w:p w14:paraId="134D4ACD" w14:textId="77777777" w:rsidR="00A93A23" w:rsidRDefault="00A93A23" w:rsidP="00E75E70">
            <w:pPr>
              <w:rPr>
                <w:b/>
              </w:rPr>
            </w:pPr>
            <w:r>
              <w:rPr>
                <w:b/>
              </w:rPr>
              <w:t>Search</w:t>
            </w:r>
          </w:p>
        </w:tc>
        <w:tc>
          <w:tcPr>
            <w:tcW w:w="2076" w:type="dxa"/>
          </w:tcPr>
          <w:p w14:paraId="173B66FA" w14:textId="77777777" w:rsidR="00A93A23" w:rsidRDefault="00A93A23" w:rsidP="00E75E70">
            <w:pPr>
              <w:jc w:val="center"/>
            </w:pPr>
            <w:r>
              <w:t>__init__</w:t>
            </w:r>
          </w:p>
        </w:tc>
        <w:tc>
          <w:tcPr>
            <w:tcW w:w="1790" w:type="dxa"/>
          </w:tcPr>
          <w:p w14:paraId="5CEA49C1" w14:textId="77777777" w:rsidR="00A93A23" w:rsidRDefault="00A93A23" w:rsidP="00E75E70">
            <w:pPr>
              <w:jc w:val="center"/>
            </w:pPr>
            <w:r>
              <w:t>maze</w:t>
            </w:r>
          </w:p>
        </w:tc>
        <w:tc>
          <w:tcPr>
            <w:tcW w:w="1162" w:type="dxa"/>
          </w:tcPr>
          <w:p w14:paraId="231C4F26" w14:textId="77777777" w:rsidR="00A93A23" w:rsidRDefault="00A93A23" w:rsidP="00E75E70">
            <w:pPr>
              <w:jc w:val="center"/>
            </w:pPr>
            <w:r>
              <w:t>none</w:t>
            </w:r>
          </w:p>
        </w:tc>
        <w:tc>
          <w:tcPr>
            <w:tcW w:w="3769" w:type="dxa"/>
          </w:tcPr>
          <w:p w14:paraId="10153D13" w14:textId="77777777" w:rsidR="00A93A23" w:rsidRPr="00AD185F" w:rsidRDefault="00A93A23" w:rsidP="00E75E70">
            <w:pPr>
              <w:tabs>
                <w:tab w:val="left" w:pos="1185"/>
              </w:tabs>
            </w:pPr>
            <w:r w:rsidRPr="008F2B08">
              <w:t>Search is an object so that we can save the maze.</w:t>
            </w:r>
          </w:p>
        </w:tc>
      </w:tr>
      <w:tr w:rsidR="00A93A23" w14:paraId="1E81FD22" w14:textId="77777777" w:rsidTr="00E75E70">
        <w:tc>
          <w:tcPr>
            <w:tcW w:w="1659" w:type="dxa"/>
          </w:tcPr>
          <w:p w14:paraId="1016DDB9" w14:textId="77777777" w:rsidR="00A93A23" w:rsidRDefault="00A93A23" w:rsidP="00E75E70">
            <w:pPr>
              <w:rPr>
                <w:b/>
              </w:rPr>
            </w:pPr>
          </w:p>
        </w:tc>
        <w:tc>
          <w:tcPr>
            <w:tcW w:w="2076" w:type="dxa"/>
          </w:tcPr>
          <w:p w14:paraId="5844C890" w14:textId="77777777" w:rsidR="00A93A23" w:rsidRDefault="00A93A23" w:rsidP="00E75E70">
            <w:pPr>
              <w:jc w:val="center"/>
            </w:pPr>
            <w:r>
              <w:t>astar</w:t>
            </w:r>
          </w:p>
        </w:tc>
        <w:tc>
          <w:tcPr>
            <w:tcW w:w="1790" w:type="dxa"/>
          </w:tcPr>
          <w:p w14:paraId="61CF2BA7" w14:textId="77777777" w:rsidR="00A93A23" w:rsidRDefault="00A93A23" w:rsidP="00E75E70">
            <w:pPr>
              <w:jc w:val="center"/>
            </w:pPr>
            <w:r>
              <w:t>start,</w:t>
            </w:r>
          </w:p>
          <w:p w14:paraId="63CAA2B9" w14:textId="77777777" w:rsidR="00A93A23" w:rsidRDefault="00A93A23" w:rsidP="00E75E70">
            <w:pPr>
              <w:jc w:val="center"/>
            </w:pPr>
            <w:r>
              <w:t>end,</w:t>
            </w:r>
          </w:p>
          <w:p w14:paraId="6FD1731D" w14:textId="77777777" w:rsidR="00A93A23" w:rsidRDefault="00A93A23" w:rsidP="00E75E70">
            <w:pPr>
              <w:jc w:val="center"/>
            </w:pPr>
            <w:r>
              <w:t>facing</w:t>
            </w:r>
          </w:p>
        </w:tc>
        <w:tc>
          <w:tcPr>
            <w:tcW w:w="1162" w:type="dxa"/>
          </w:tcPr>
          <w:p w14:paraId="513A0C8E" w14:textId="77777777" w:rsidR="00A93A23" w:rsidRDefault="00A93A23" w:rsidP="00E75E70">
            <w:pPr>
              <w:jc w:val="center"/>
            </w:pPr>
            <w:r>
              <w:t>path</w:t>
            </w:r>
          </w:p>
        </w:tc>
        <w:tc>
          <w:tcPr>
            <w:tcW w:w="3769" w:type="dxa"/>
          </w:tcPr>
          <w:p w14:paraId="3B008884" w14:textId="77777777" w:rsidR="00A93A23" w:rsidRPr="008F2B08" w:rsidRDefault="00A93A23" w:rsidP="00E75E70">
            <w:pPr>
              <w:tabs>
                <w:tab w:val="left" w:pos="1185"/>
              </w:tabs>
            </w:pPr>
            <w:r w:rsidRPr="000D12C1">
              <w:t>Mainloop of the search algorithm.</w:t>
            </w:r>
          </w:p>
        </w:tc>
      </w:tr>
      <w:tr w:rsidR="00A93A23" w14:paraId="33544BD7" w14:textId="77777777" w:rsidTr="00E75E70">
        <w:tc>
          <w:tcPr>
            <w:tcW w:w="1659" w:type="dxa"/>
          </w:tcPr>
          <w:p w14:paraId="7BD8B845" w14:textId="77777777" w:rsidR="00A93A23" w:rsidRDefault="00A93A23" w:rsidP="00E75E70">
            <w:pPr>
              <w:rPr>
                <w:b/>
              </w:rPr>
            </w:pPr>
          </w:p>
        </w:tc>
        <w:tc>
          <w:tcPr>
            <w:tcW w:w="2076" w:type="dxa"/>
          </w:tcPr>
          <w:p w14:paraId="442234BD" w14:textId="77777777" w:rsidR="00A93A23" w:rsidRDefault="00A93A23" w:rsidP="00E75E70">
            <w:pPr>
              <w:jc w:val="center"/>
            </w:pPr>
            <w:r>
              <w:t>evaluate</w:t>
            </w:r>
          </w:p>
        </w:tc>
        <w:tc>
          <w:tcPr>
            <w:tcW w:w="1790" w:type="dxa"/>
          </w:tcPr>
          <w:p w14:paraId="6F4E124B" w14:textId="77777777" w:rsidR="00A93A23" w:rsidRDefault="00A93A23" w:rsidP="00E75E70">
            <w:pPr>
              <w:jc w:val="center"/>
            </w:pPr>
            <w:r>
              <w:t>child,</w:t>
            </w:r>
          </w:p>
          <w:p w14:paraId="2120CD12" w14:textId="77777777" w:rsidR="00A93A23" w:rsidRDefault="00A93A23" w:rsidP="00E75E70">
            <w:pPr>
              <w:jc w:val="center"/>
            </w:pPr>
            <w:r>
              <w:t>end</w:t>
            </w:r>
          </w:p>
        </w:tc>
        <w:tc>
          <w:tcPr>
            <w:tcW w:w="1162" w:type="dxa"/>
          </w:tcPr>
          <w:p w14:paraId="0267EEE7" w14:textId="77777777" w:rsidR="00A93A23" w:rsidRDefault="00A93A23" w:rsidP="00E75E70">
            <w:pPr>
              <w:jc w:val="center"/>
            </w:pPr>
            <w:r>
              <w:t>none</w:t>
            </w:r>
          </w:p>
        </w:tc>
        <w:tc>
          <w:tcPr>
            <w:tcW w:w="3769" w:type="dxa"/>
          </w:tcPr>
          <w:p w14:paraId="6844D2B5" w14:textId="77777777" w:rsidR="00A93A23" w:rsidRPr="000D12C1" w:rsidRDefault="00A93A23" w:rsidP="00E75E70">
            <w:pPr>
              <w:tabs>
                <w:tab w:val="left" w:pos="1185"/>
              </w:tabs>
            </w:pPr>
            <w:r>
              <w:t>Assigns each child an h score and a g score, then combines these for the f score. These determine the fitness of the child, by considering how many nodes there have been before the child and how close the child is to the end node. This score is then used to choose the next child to expand.</w:t>
            </w:r>
          </w:p>
        </w:tc>
      </w:tr>
      <w:tr w:rsidR="00A93A23" w14:paraId="0F545DD6" w14:textId="77777777" w:rsidTr="00E75E70">
        <w:tc>
          <w:tcPr>
            <w:tcW w:w="1659" w:type="dxa"/>
          </w:tcPr>
          <w:p w14:paraId="43EE38AB" w14:textId="77777777" w:rsidR="00A93A23" w:rsidRDefault="00A93A23" w:rsidP="00E75E70">
            <w:pPr>
              <w:rPr>
                <w:b/>
              </w:rPr>
            </w:pPr>
          </w:p>
        </w:tc>
        <w:tc>
          <w:tcPr>
            <w:tcW w:w="2076" w:type="dxa"/>
          </w:tcPr>
          <w:p w14:paraId="2500CF7D" w14:textId="77777777" w:rsidR="00A93A23" w:rsidRDefault="00A93A23" w:rsidP="00E75E70">
            <w:pPr>
              <w:jc w:val="center"/>
            </w:pPr>
            <w:r>
              <w:t>heuristic</w:t>
            </w:r>
          </w:p>
        </w:tc>
        <w:tc>
          <w:tcPr>
            <w:tcW w:w="1790" w:type="dxa"/>
          </w:tcPr>
          <w:p w14:paraId="2B24C04F" w14:textId="77777777" w:rsidR="00A93A23" w:rsidRDefault="00A93A23" w:rsidP="00E75E70">
            <w:pPr>
              <w:jc w:val="center"/>
            </w:pPr>
            <w:r>
              <w:t>node,</w:t>
            </w:r>
          </w:p>
          <w:p w14:paraId="3BF25EA2" w14:textId="77777777" w:rsidR="00A93A23" w:rsidRDefault="00A93A23" w:rsidP="00E75E70">
            <w:pPr>
              <w:jc w:val="center"/>
            </w:pPr>
            <w:r>
              <w:t>end</w:t>
            </w:r>
          </w:p>
        </w:tc>
        <w:tc>
          <w:tcPr>
            <w:tcW w:w="1162" w:type="dxa"/>
          </w:tcPr>
          <w:p w14:paraId="5C252EB6" w14:textId="77777777" w:rsidR="00A93A23" w:rsidRDefault="00A93A23" w:rsidP="00E75E70">
            <w:pPr>
              <w:jc w:val="center"/>
            </w:pPr>
            <w:r>
              <w:t>score</w:t>
            </w:r>
          </w:p>
        </w:tc>
        <w:tc>
          <w:tcPr>
            <w:tcW w:w="3769" w:type="dxa"/>
          </w:tcPr>
          <w:p w14:paraId="197DEF5C" w14:textId="3CFBD967" w:rsidR="00A93A23" w:rsidRDefault="00A93A23" w:rsidP="00E75E70">
            <w:pPr>
              <w:tabs>
                <w:tab w:val="left" w:pos="1185"/>
              </w:tabs>
            </w:pPr>
            <w:r>
              <w:t>Gives a score based on how close the tile is to the end child. In this case</w:t>
            </w:r>
            <w:r w:rsidR="000E4F42">
              <w:t>,</w:t>
            </w:r>
            <w:r>
              <w:t xml:space="preserve"> it returns 0, as the default heuristic is Dijkstra's which checks every path.</w:t>
            </w:r>
          </w:p>
        </w:tc>
      </w:tr>
      <w:tr w:rsidR="00A93A23" w14:paraId="638B526F" w14:textId="77777777" w:rsidTr="00E75E70">
        <w:tc>
          <w:tcPr>
            <w:tcW w:w="1659" w:type="dxa"/>
          </w:tcPr>
          <w:p w14:paraId="32A0A42C" w14:textId="77777777" w:rsidR="00A93A23" w:rsidRDefault="00A93A23" w:rsidP="00E75E70">
            <w:pPr>
              <w:rPr>
                <w:b/>
              </w:rPr>
            </w:pPr>
            <w:r>
              <w:rPr>
                <w:b/>
              </w:rPr>
              <w:t>Manhattan</w:t>
            </w:r>
          </w:p>
        </w:tc>
        <w:tc>
          <w:tcPr>
            <w:tcW w:w="2076" w:type="dxa"/>
          </w:tcPr>
          <w:p w14:paraId="57C7061F" w14:textId="77777777" w:rsidR="00A93A23" w:rsidRDefault="00A93A23" w:rsidP="00E75E70">
            <w:pPr>
              <w:jc w:val="center"/>
            </w:pPr>
            <w:r>
              <w:t>__init__</w:t>
            </w:r>
          </w:p>
        </w:tc>
        <w:tc>
          <w:tcPr>
            <w:tcW w:w="1790" w:type="dxa"/>
          </w:tcPr>
          <w:p w14:paraId="0942C0CF" w14:textId="77777777" w:rsidR="00A93A23" w:rsidRDefault="00A93A23" w:rsidP="00E75E70">
            <w:pPr>
              <w:jc w:val="center"/>
            </w:pPr>
            <w:r>
              <w:t>maze</w:t>
            </w:r>
          </w:p>
        </w:tc>
        <w:tc>
          <w:tcPr>
            <w:tcW w:w="1162" w:type="dxa"/>
          </w:tcPr>
          <w:p w14:paraId="60EB8E1A" w14:textId="77777777" w:rsidR="00A93A23" w:rsidRDefault="00A93A23" w:rsidP="00E75E70">
            <w:pPr>
              <w:jc w:val="center"/>
            </w:pPr>
            <w:r>
              <w:t>none</w:t>
            </w:r>
          </w:p>
        </w:tc>
        <w:tc>
          <w:tcPr>
            <w:tcW w:w="3769" w:type="dxa"/>
          </w:tcPr>
          <w:p w14:paraId="47B77188" w14:textId="77777777" w:rsidR="00A93A23" w:rsidRDefault="00A93A23" w:rsidP="00E75E70">
            <w:pPr>
              <w:tabs>
                <w:tab w:val="left" w:pos="1185"/>
              </w:tabs>
            </w:pPr>
            <w:r>
              <w:t>Stores maze object.</w:t>
            </w:r>
          </w:p>
        </w:tc>
      </w:tr>
      <w:tr w:rsidR="00A93A23" w14:paraId="322DAB9C" w14:textId="77777777" w:rsidTr="00E75E70">
        <w:tc>
          <w:tcPr>
            <w:tcW w:w="1659" w:type="dxa"/>
          </w:tcPr>
          <w:p w14:paraId="72E658F8" w14:textId="77777777" w:rsidR="00A93A23" w:rsidRDefault="00A93A23" w:rsidP="00E75E70">
            <w:pPr>
              <w:rPr>
                <w:b/>
              </w:rPr>
            </w:pPr>
          </w:p>
        </w:tc>
        <w:tc>
          <w:tcPr>
            <w:tcW w:w="2076" w:type="dxa"/>
          </w:tcPr>
          <w:p w14:paraId="09F00A79" w14:textId="77777777" w:rsidR="00A93A23" w:rsidRDefault="00A93A23" w:rsidP="00E75E70">
            <w:pPr>
              <w:jc w:val="center"/>
            </w:pPr>
            <w:r>
              <w:t>heuristic</w:t>
            </w:r>
          </w:p>
        </w:tc>
        <w:tc>
          <w:tcPr>
            <w:tcW w:w="1790" w:type="dxa"/>
          </w:tcPr>
          <w:p w14:paraId="58CE787B" w14:textId="77777777" w:rsidR="00A93A23" w:rsidRDefault="00A93A23" w:rsidP="00E75E70">
            <w:pPr>
              <w:jc w:val="center"/>
            </w:pPr>
            <w:r>
              <w:t>“”</w:t>
            </w:r>
          </w:p>
        </w:tc>
        <w:tc>
          <w:tcPr>
            <w:tcW w:w="1162" w:type="dxa"/>
          </w:tcPr>
          <w:p w14:paraId="03F0ED31" w14:textId="77777777" w:rsidR="00A93A23" w:rsidRDefault="00A93A23" w:rsidP="00E75E70">
            <w:pPr>
              <w:jc w:val="center"/>
            </w:pPr>
            <w:r>
              <w:t>“”</w:t>
            </w:r>
          </w:p>
        </w:tc>
        <w:tc>
          <w:tcPr>
            <w:tcW w:w="3769" w:type="dxa"/>
          </w:tcPr>
          <w:p w14:paraId="4CC8107F" w14:textId="24D0241A" w:rsidR="00A93A23" w:rsidRDefault="00A93A23" w:rsidP="00E75E70">
            <w:pPr>
              <w:tabs>
                <w:tab w:val="left" w:pos="1185"/>
              </w:tabs>
            </w:pPr>
            <w:r>
              <w:t>Gives a score based on how close the tile is to the end child. In this case</w:t>
            </w:r>
            <w:r w:rsidR="000E4F42">
              <w:t>,</w:t>
            </w:r>
            <w:r>
              <w:t xml:space="preserve"> it returns the Manhattan distance between them.</w:t>
            </w:r>
          </w:p>
        </w:tc>
      </w:tr>
      <w:tr w:rsidR="00A93A23" w14:paraId="03E2BC9C" w14:textId="77777777" w:rsidTr="00E75E70">
        <w:tc>
          <w:tcPr>
            <w:tcW w:w="1659" w:type="dxa"/>
          </w:tcPr>
          <w:p w14:paraId="1D1D407D" w14:textId="77777777" w:rsidR="00A93A23" w:rsidRDefault="00A93A23" w:rsidP="00E75E70">
            <w:pPr>
              <w:rPr>
                <w:b/>
              </w:rPr>
            </w:pPr>
            <w:r>
              <w:rPr>
                <w:b/>
              </w:rPr>
              <w:t>Euclidean</w:t>
            </w:r>
          </w:p>
        </w:tc>
        <w:tc>
          <w:tcPr>
            <w:tcW w:w="2076" w:type="dxa"/>
          </w:tcPr>
          <w:p w14:paraId="063FB376" w14:textId="77777777" w:rsidR="00A93A23" w:rsidRDefault="00A93A23" w:rsidP="00E75E70">
            <w:pPr>
              <w:jc w:val="center"/>
            </w:pPr>
            <w:r>
              <w:t>__init__</w:t>
            </w:r>
          </w:p>
        </w:tc>
        <w:tc>
          <w:tcPr>
            <w:tcW w:w="1790" w:type="dxa"/>
          </w:tcPr>
          <w:p w14:paraId="54D4643F" w14:textId="77777777" w:rsidR="00A93A23" w:rsidRDefault="00A93A23" w:rsidP="00E75E70">
            <w:pPr>
              <w:jc w:val="center"/>
            </w:pPr>
            <w:r>
              <w:t>maze</w:t>
            </w:r>
          </w:p>
        </w:tc>
        <w:tc>
          <w:tcPr>
            <w:tcW w:w="1162" w:type="dxa"/>
          </w:tcPr>
          <w:p w14:paraId="7316AF6F" w14:textId="77777777" w:rsidR="00A93A23" w:rsidRDefault="00A93A23" w:rsidP="00E75E70">
            <w:pPr>
              <w:jc w:val="center"/>
            </w:pPr>
            <w:r>
              <w:t>none</w:t>
            </w:r>
          </w:p>
        </w:tc>
        <w:tc>
          <w:tcPr>
            <w:tcW w:w="3769" w:type="dxa"/>
          </w:tcPr>
          <w:p w14:paraId="48551A67" w14:textId="77777777" w:rsidR="00A93A23" w:rsidRDefault="00A93A23" w:rsidP="00E75E70">
            <w:pPr>
              <w:tabs>
                <w:tab w:val="left" w:pos="1185"/>
              </w:tabs>
            </w:pPr>
            <w:r>
              <w:t>Stores maze object.</w:t>
            </w:r>
          </w:p>
        </w:tc>
      </w:tr>
      <w:tr w:rsidR="00A93A23" w14:paraId="4DDC7478" w14:textId="77777777" w:rsidTr="00E75E70">
        <w:tc>
          <w:tcPr>
            <w:tcW w:w="1659" w:type="dxa"/>
          </w:tcPr>
          <w:p w14:paraId="2C6A6252" w14:textId="77777777" w:rsidR="00A93A23" w:rsidRDefault="00A93A23" w:rsidP="00E75E70">
            <w:pPr>
              <w:rPr>
                <w:b/>
              </w:rPr>
            </w:pPr>
          </w:p>
        </w:tc>
        <w:tc>
          <w:tcPr>
            <w:tcW w:w="2076" w:type="dxa"/>
          </w:tcPr>
          <w:p w14:paraId="084ABFBB" w14:textId="77777777" w:rsidR="00A93A23" w:rsidRDefault="00A93A23" w:rsidP="00E75E70">
            <w:pPr>
              <w:jc w:val="center"/>
            </w:pPr>
            <w:r>
              <w:t>heuristic</w:t>
            </w:r>
          </w:p>
        </w:tc>
        <w:tc>
          <w:tcPr>
            <w:tcW w:w="1790" w:type="dxa"/>
          </w:tcPr>
          <w:p w14:paraId="36AA178A" w14:textId="77777777" w:rsidR="00A93A23" w:rsidRDefault="00A93A23" w:rsidP="00E75E70">
            <w:pPr>
              <w:jc w:val="center"/>
            </w:pPr>
            <w:r>
              <w:t>“”</w:t>
            </w:r>
          </w:p>
        </w:tc>
        <w:tc>
          <w:tcPr>
            <w:tcW w:w="1162" w:type="dxa"/>
          </w:tcPr>
          <w:p w14:paraId="3655E239" w14:textId="77777777" w:rsidR="00A93A23" w:rsidRDefault="00A93A23" w:rsidP="00E75E70">
            <w:pPr>
              <w:jc w:val="center"/>
            </w:pPr>
            <w:r>
              <w:t>“”</w:t>
            </w:r>
          </w:p>
        </w:tc>
        <w:tc>
          <w:tcPr>
            <w:tcW w:w="3769" w:type="dxa"/>
          </w:tcPr>
          <w:p w14:paraId="17D47D6D" w14:textId="6005D18F" w:rsidR="00A93A23" w:rsidRDefault="00A93A23" w:rsidP="00E75E70">
            <w:pPr>
              <w:tabs>
                <w:tab w:val="left" w:pos="1185"/>
              </w:tabs>
            </w:pPr>
            <w:r>
              <w:t>Gives a score based on how close the tile is to the end child. In this case</w:t>
            </w:r>
            <w:r w:rsidR="000E4F42">
              <w:t>,</w:t>
            </w:r>
            <w:r>
              <w:t xml:space="preserve"> it returns the Euclidean distance between them.</w:t>
            </w:r>
          </w:p>
        </w:tc>
      </w:tr>
      <w:tr w:rsidR="00A93A23" w14:paraId="3AAF0381" w14:textId="77777777" w:rsidTr="00E75E70">
        <w:tc>
          <w:tcPr>
            <w:tcW w:w="1659" w:type="dxa"/>
          </w:tcPr>
          <w:p w14:paraId="1D6D1070" w14:textId="77777777" w:rsidR="00A93A23" w:rsidRDefault="00A93A23" w:rsidP="00E75E70">
            <w:pPr>
              <w:rPr>
                <w:b/>
              </w:rPr>
            </w:pPr>
            <w:r>
              <w:rPr>
                <w:b/>
              </w:rPr>
              <w:t>Priority</w:t>
            </w:r>
          </w:p>
          <w:p w14:paraId="7C1C614A" w14:textId="77777777" w:rsidR="00A93A23" w:rsidRDefault="00A93A23" w:rsidP="00E75E70">
            <w:pPr>
              <w:rPr>
                <w:b/>
              </w:rPr>
            </w:pPr>
            <w:r>
              <w:rPr>
                <w:b/>
              </w:rPr>
              <w:t>Queue</w:t>
            </w:r>
          </w:p>
        </w:tc>
        <w:tc>
          <w:tcPr>
            <w:tcW w:w="2076" w:type="dxa"/>
          </w:tcPr>
          <w:p w14:paraId="67CD5475" w14:textId="77777777" w:rsidR="00A93A23" w:rsidRDefault="00A93A23" w:rsidP="00E75E70">
            <w:pPr>
              <w:jc w:val="center"/>
            </w:pPr>
            <w:r>
              <w:t>__init__</w:t>
            </w:r>
          </w:p>
        </w:tc>
        <w:tc>
          <w:tcPr>
            <w:tcW w:w="1790" w:type="dxa"/>
          </w:tcPr>
          <w:p w14:paraId="4B2E0104" w14:textId="77777777" w:rsidR="00A93A23" w:rsidRDefault="00A93A23" w:rsidP="00E75E70">
            <w:pPr>
              <w:jc w:val="center"/>
            </w:pPr>
            <w:r>
              <w:t>none</w:t>
            </w:r>
          </w:p>
        </w:tc>
        <w:tc>
          <w:tcPr>
            <w:tcW w:w="1162" w:type="dxa"/>
          </w:tcPr>
          <w:p w14:paraId="3EE9E19A" w14:textId="77777777" w:rsidR="00A93A23" w:rsidRDefault="00A93A23" w:rsidP="00E75E70">
            <w:pPr>
              <w:jc w:val="center"/>
            </w:pPr>
            <w:r>
              <w:t>none</w:t>
            </w:r>
          </w:p>
        </w:tc>
        <w:tc>
          <w:tcPr>
            <w:tcW w:w="3769" w:type="dxa"/>
          </w:tcPr>
          <w:p w14:paraId="2D80A10C" w14:textId="77777777" w:rsidR="00A93A23" w:rsidRDefault="00A93A23" w:rsidP="00E75E70">
            <w:pPr>
              <w:tabs>
                <w:tab w:val="left" w:pos="1185"/>
              </w:tabs>
            </w:pPr>
            <w:r>
              <w:t>Stores objects that are popped according to priority or if priories are equal, by first in first out.</w:t>
            </w:r>
          </w:p>
        </w:tc>
      </w:tr>
      <w:tr w:rsidR="00A93A23" w14:paraId="41BC66E4" w14:textId="77777777" w:rsidTr="00E75E70">
        <w:tc>
          <w:tcPr>
            <w:tcW w:w="1659" w:type="dxa"/>
          </w:tcPr>
          <w:p w14:paraId="672643E7" w14:textId="77777777" w:rsidR="00A93A23" w:rsidRDefault="00A93A23" w:rsidP="00E75E70">
            <w:pPr>
              <w:jc w:val="center"/>
              <w:rPr>
                <w:b/>
              </w:rPr>
            </w:pPr>
          </w:p>
        </w:tc>
        <w:tc>
          <w:tcPr>
            <w:tcW w:w="2076" w:type="dxa"/>
          </w:tcPr>
          <w:p w14:paraId="4207DF2B" w14:textId="77777777" w:rsidR="00A93A23" w:rsidRDefault="00A93A23" w:rsidP="00E75E70">
            <w:pPr>
              <w:jc w:val="center"/>
            </w:pPr>
            <w:r>
              <w:t>is_empty</w:t>
            </w:r>
          </w:p>
        </w:tc>
        <w:tc>
          <w:tcPr>
            <w:tcW w:w="1790" w:type="dxa"/>
          </w:tcPr>
          <w:p w14:paraId="43093DD4" w14:textId="77777777" w:rsidR="00A93A23" w:rsidRDefault="00A93A23" w:rsidP="00E75E70">
            <w:pPr>
              <w:jc w:val="center"/>
            </w:pPr>
            <w:r>
              <w:t>none</w:t>
            </w:r>
          </w:p>
        </w:tc>
        <w:tc>
          <w:tcPr>
            <w:tcW w:w="1162" w:type="dxa"/>
          </w:tcPr>
          <w:p w14:paraId="5495B340" w14:textId="77777777" w:rsidR="00A93A23" w:rsidRDefault="00A93A23" w:rsidP="00E75E70">
            <w:pPr>
              <w:jc w:val="center"/>
            </w:pPr>
            <w:r>
              <w:t>boolean</w:t>
            </w:r>
          </w:p>
        </w:tc>
        <w:tc>
          <w:tcPr>
            <w:tcW w:w="3769" w:type="dxa"/>
          </w:tcPr>
          <w:p w14:paraId="0E0A71CC" w14:textId="77777777" w:rsidR="00A93A23" w:rsidRDefault="00A93A23" w:rsidP="00E75E70">
            <w:pPr>
              <w:tabs>
                <w:tab w:val="left" w:pos="1185"/>
              </w:tabs>
            </w:pPr>
            <w:r>
              <w:t>Returns whether the queue is empty or not.</w:t>
            </w:r>
          </w:p>
        </w:tc>
      </w:tr>
      <w:tr w:rsidR="00A93A23" w14:paraId="553662C0" w14:textId="77777777" w:rsidTr="00E75E70">
        <w:tc>
          <w:tcPr>
            <w:tcW w:w="1659" w:type="dxa"/>
          </w:tcPr>
          <w:p w14:paraId="73C4131D" w14:textId="77777777" w:rsidR="00A93A23" w:rsidRDefault="00A93A23" w:rsidP="00E75E70">
            <w:pPr>
              <w:jc w:val="center"/>
              <w:rPr>
                <w:b/>
              </w:rPr>
            </w:pPr>
          </w:p>
        </w:tc>
        <w:tc>
          <w:tcPr>
            <w:tcW w:w="2076" w:type="dxa"/>
          </w:tcPr>
          <w:p w14:paraId="441E3B04" w14:textId="77777777" w:rsidR="00A93A23" w:rsidRDefault="00A93A23" w:rsidP="00E75E70">
            <w:pPr>
              <w:jc w:val="center"/>
            </w:pPr>
            <w:r>
              <w:t>en_queue</w:t>
            </w:r>
          </w:p>
        </w:tc>
        <w:tc>
          <w:tcPr>
            <w:tcW w:w="1790" w:type="dxa"/>
          </w:tcPr>
          <w:p w14:paraId="56CAEF7A" w14:textId="77777777" w:rsidR="00A93A23" w:rsidRDefault="00A93A23" w:rsidP="00E75E70">
            <w:pPr>
              <w:jc w:val="center"/>
            </w:pPr>
            <w:r>
              <w:t>node</w:t>
            </w:r>
          </w:p>
        </w:tc>
        <w:tc>
          <w:tcPr>
            <w:tcW w:w="1162" w:type="dxa"/>
          </w:tcPr>
          <w:p w14:paraId="42521228" w14:textId="77777777" w:rsidR="00A93A23" w:rsidRDefault="00A93A23" w:rsidP="00E75E70">
            <w:pPr>
              <w:jc w:val="center"/>
            </w:pPr>
            <w:r>
              <w:t>none</w:t>
            </w:r>
          </w:p>
        </w:tc>
        <w:tc>
          <w:tcPr>
            <w:tcW w:w="3769" w:type="dxa"/>
          </w:tcPr>
          <w:p w14:paraId="618F6584" w14:textId="77777777" w:rsidR="00A93A23" w:rsidRDefault="00A93A23" w:rsidP="00E75E70">
            <w:pPr>
              <w:tabs>
                <w:tab w:val="left" w:pos="1185"/>
              </w:tabs>
            </w:pPr>
            <w:r>
              <w:t>Adds node to the queue.</w:t>
            </w:r>
          </w:p>
        </w:tc>
      </w:tr>
      <w:tr w:rsidR="00A93A23" w14:paraId="5120EEF8" w14:textId="77777777" w:rsidTr="00E75E70">
        <w:tc>
          <w:tcPr>
            <w:tcW w:w="1659" w:type="dxa"/>
          </w:tcPr>
          <w:p w14:paraId="22774BE0" w14:textId="77777777" w:rsidR="00A93A23" w:rsidRDefault="00A93A23" w:rsidP="00E75E70">
            <w:pPr>
              <w:jc w:val="center"/>
              <w:rPr>
                <w:b/>
              </w:rPr>
            </w:pPr>
          </w:p>
        </w:tc>
        <w:tc>
          <w:tcPr>
            <w:tcW w:w="2076" w:type="dxa"/>
          </w:tcPr>
          <w:p w14:paraId="55A687F9" w14:textId="77777777" w:rsidR="00A93A23" w:rsidRDefault="00A93A23" w:rsidP="00E75E70">
            <w:pPr>
              <w:jc w:val="center"/>
            </w:pPr>
            <w:r>
              <w:t>pop</w:t>
            </w:r>
          </w:p>
        </w:tc>
        <w:tc>
          <w:tcPr>
            <w:tcW w:w="1790" w:type="dxa"/>
          </w:tcPr>
          <w:p w14:paraId="70BB2CC0" w14:textId="77777777" w:rsidR="00A93A23" w:rsidRDefault="00A93A23" w:rsidP="00E75E70">
            <w:pPr>
              <w:jc w:val="center"/>
            </w:pPr>
            <w:r>
              <w:t>none</w:t>
            </w:r>
          </w:p>
        </w:tc>
        <w:tc>
          <w:tcPr>
            <w:tcW w:w="1162" w:type="dxa"/>
          </w:tcPr>
          <w:p w14:paraId="57B0C506" w14:textId="77777777" w:rsidR="00A93A23" w:rsidRDefault="00A93A23" w:rsidP="00E75E70">
            <w:pPr>
              <w:jc w:val="center"/>
            </w:pPr>
            <w:r>
              <w:t>node</w:t>
            </w:r>
          </w:p>
        </w:tc>
        <w:tc>
          <w:tcPr>
            <w:tcW w:w="3769" w:type="dxa"/>
          </w:tcPr>
          <w:p w14:paraId="33835A03" w14:textId="77777777" w:rsidR="00A93A23" w:rsidRDefault="00A93A23" w:rsidP="00E75E70">
            <w:pPr>
              <w:tabs>
                <w:tab w:val="left" w:pos="1185"/>
              </w:tabs>
            </w:pPr>
            <w:r>
              <w:t>Returns node with the lowest f_score.</w:t>
            </w:r>
          </w:p>
        </w:tc>
      </w:tr>
      <w:tr w:rsidR="00A93A23" w14:paraId="06D5D67C" w14:textId="77777777" w:rsidTr="00E75E70">
        <w:tc>
          <w:tcPr>
            <w:tcW w:w="1659" w:type="dxa"/>
          </w:tcPr>
          <w:p w14:paraId="777C7DAD" w14:textId="77777777" w:rsidR="00A93A23" w:rsidRDefault="00A93A23" w:rsidP="00E75E70">
            <w:pPr>
              <w:jc w:val="center"/>
              <w:rPr>
                <w:b/>
              </w:rPr>
            </w:pPr>
          </w:p>
        </w:tc>
        <w:tc>
          <w:tcPr>
            <w:tcW w:w="2076" w:type="dxa"/>
          </w:tcPr>
          <w:p w14:paraId="7DEE5107" w14:textId="77777777" w:rsidR="00A93A23" w:rsidRDefault="00A93A23" w:rsidP="00E75E70">
            <w:pPr>
              <w:jc w:val="center"/>
            </w:pPr>
            <w:r>
              <w:t>has</w:t>
            </w:r>
          </w:p>
        </w:tc>
        <w:tc>
          <w:tcPr>
            <w:tcW w:w="1790" w:type="dxa"/>
          </w:tcPr>
          <w:p w14:paraId="3AA76B0F" w14:textId="77777777" w:rsidR="00A93A23" w:rsidRDefault="00A93A23" w:rsidP="00E75E70">
            <w:pPr>
              <w:jc w:val="center"/>
            </w:pPr>
            <w:r>
              <w:t>child</w:t>
            </w:r>
          </w:p>
        </w:tc>
        <w:tc>
          <w:tcPr>
            <w:tcW w:w="1162" w:type="dxa"/>
          </w:tcPr>
          <w:p w14:paraId="43C2FF7B" w14:textId="77777777" w:rsidR="00A93A23" w:rsidRDefault="00A93A23" w:rsidP="00E75E70">
            <w:pPr>
              <w:jc w:val="center"/>
            </w:pPr>
            <w:r>
              <w:t>boolean</w:t>
            </w:r>
          </w:p>
        </w:tc>
        <w:tc>
          <w:tcPr>
            <w:tcW w:w="3769" w:type="dxa"/>
          </w:tcPr>
          <w:p w14:paraId="2ACFF424" w14:textId="77777777" w:rsidR="00A93A23" w:rsidRDefault="00A93A23" w:rsidP="00E75E70">
            <w:pPr>
              <w:tabs>
                <w:tab w:val="left" w:pos="1185"/>
              </w:tabs>
            </w:pPr>
            <w:r>
              <w:t>Returns True if the given child is already in the queue else False.</w:t>
            </w:r>
          </w:p>
        </w:tc>
      </w:tr>
      <w:tr w:rsidR="00A93A23" w14:paraId="4BB738BE" w14:textId="77777777" w:rsidTr="00E75E70">
        <w:tc>
          <w:tcPr>
            <w:tcW w:w="1659" w:type="dxa"/>
          </w:tcPr>
          <w:p w14:paraId="5491F883" w14:textId="77777777" w:rsidR="00A93A23" w:rsidRDefault="00A93A23" w:rsidP="00E75E70">
            <w:pPr>
              <w:rPr>
                <w:b/>
              </w:rPr>
            </w:pPr>
            <w:r>
              <w:rPr>
                <w:b/>
              </w:rPr>
              <w:t>Node</w:t>
            </w:r>
          </w:p>
        </w:tc>
        <w:tc>
          <w:tcPr>
            <w:tcW w:w="2076" w:type="dxa"/>
          </w:tcPr>
          <w:p w14:paraId="7EF78C88" w14:textId="77777777" w:rsidR="00A93A23" w:rsidRDefault="00A93A23" w:rsidP="00E75E70">
            <w:pPr>
              <w:jc w:val="center"/>
            </w:pPr>
            <w:r>
              <w:t>__init__</w:t>
            </w:r>
          </w:p>
        </w:tc>
        <w:tc>
          <w:tcPr>
            <w:tcW w:w="1790" w:type="dxa"/>
          </w:tcPr>
          <w:p w14:paraId="79D74087" w14:textId="77777777" w:rsidR="00A93A23" w:rsidRDefault="00A93A23" w:rsidP="00E75E70">
            <w:pPr>
              <w:jc w:val="center"/>
            </w:pPr>
            <w:r>
              <w:t xml:space="preserve">facing, </w:t>
            </w:r>
          </w:p>
          <w:p w14:paraId="51D37673" w14:textId="77777777" w:rsidR="00A93A23" w:rsidRDefault="00A93A23" w:rsidP="00E75E70">
            <w:pPr>
              <w:jc w:val="center"/>
            </w:pPr>
            <w:r>
              <w:t>parent</w:t>
            </w:r>
          </w:p>
        </w:tc>
        <w:tc>
          <w:tcPr>
            <w:tcW w:w="1162" w:type="dxa"/>
          </w:tcPr>
          <w:p w14:paraId="3873F9E9" w14:textId="77777777" w:rsidR="00A93A23" w:rsidRDefault="00A93A23" w:rsidP="00E75E70">
            <w:pPr>
              <w:jc w:val="center"/>
            </w:pPr>
            <w:r>
              <w:t>none</w:t>
            </w:r>
          </w:p>
        </w:tc>
        <w:tc>
          <w:tcPr>
            <w:tcW w:w="3769" w:type="dxa"/>
          </w:tcPr>
          <w:p w14:paraId="54473B35" w14:textId="77777777" w:rsidR="00A93A23" w:rsidRDefault="00A93A23" w:rsidP="00E75E70">
            <w:pPr>
              <w:tabs>
                <w:tab w:val="left" w:pos="1185"/>
              </w:tabs>
            </w:pPr>
            <w:r>
              <w:t>Every tile in a path (or possible path) is called a node. It has tilex and tiley values and also stores the node object of the tile that came before it in the path.</w:t>
            </w:r>
          </w:p>
        </w:tc>
      </w:tr>
      <w:tr w:rsidR="00A93A23" w14:paraId="16EDB1D0" w14:textId="77777777" w:rsidTr="00E75E70">
        <w:tc>
          <w:tcPr>
            <w:tcW w:w="1659" w:type="dxa"/>
          </w:tcPr>
          <w:p w14:paraId="4F08BEB8" w14:textId="77777777" w:rsidR="00A93A23" w:rsidRDefault="00A93A23" w:rsidP="00E75E70">
            <w:pPr>
              <w:rPr>
                <w:b/>
              </w:rPr>
            </w:pPr>
          </w:p>
        </w:tc>
        <w:tc>
          <w:tcPr>
            <w:tcW w:w="2076" w:type="dxa"/>
          </w:tcPr>
          <w:p w14:paraId="1D896FB0" w14:textId="77777777" w:rsidR="00A93A23" w:rsidRDefault="00A93A23" w:rsidP="00E75E70">
            <w:pPr>
              <w:jc w:val="center"/>
            </w:pPr>
            <w:r>
              <w:t>get_path</w:t>
            </w:r>
          </w:p>
        </w:tc>
        <w:tc>
          <w:tcPr>
            <w:tcW w:w="1790" w:type="dxa"/>
          </w:tcPr>
          <w:p w14:paraId="3C8E7A6B" w14:textId="77777777" w:rsidR="00A93A23" w:rsidRDefault="00A93A23" w:rsidP="00E75E70">
            <w:pPr>
              <w:jc w:val="center"/>
            </w:pPr>
            <w:r>
              <w:t>path</w:t>
            </w:r>
          </w:p>
        </w:tc>
        <w:tc>
          <w:tcPr>
            <w:tcW w:w="1162" w:type="dxa"/>
          </w:tcPr>
          <w:p w14:paraId="40FB3FA6" w14:textId="77777777" w:rsidR="00A93A23" w:rsidRDefault="00A93A23" w:rsidP="00E75E70">
            <w:pPr>
              <w:jc w:val="center"/>
            </w:pPr>
            <w:r>
              <w:t>path</w:t>
            </w:r>
          </w:p>
        </w:tc>
        <w:tc>
          <w:tcPr>
            <w:tcW w:w="3769" w:type="dxa"/>
          </w:tcPr>
          <w:p w14:paraId="01C5A8E9" w14:textId="77777777" w:rsidR="00A93A23" w:rsidRDefault="00A93A23" w:rsidP="00E75E70">
            <w:pPr>
              <w:tabs>
                <w:tab w:val="left" w:pos="1185"/>
              </w:tabs>
            </w:pPr>
            <w:r w:rsidRPr="005A1352">
              <w:t>Recursive algorithm to get the path once the target node has been reached.</w:t>
            </w:r>
          </w:p>
        </w:tc>
      </w:tr>
      <w:tr w:rsidR="00A93A23" w14:paraId="37193CE8" w14:textId="77777777" w:rsidTr="00E75E70">
        <w:tc>
          <w:tcPr>
            <w:tcW w:w="1659" w:type="dxa"/>
          </w:tcPr>
          <w:p w14:paraId="37CB30C3" w14:textId="77777777" w:rsidR="00A93A23" w:rsidRDefault="00A93A23" w:rsidP="00E75E70">
            <w:pPr>
              <w:rPr>
                <w:b/>
              </w:rPr>
            </w:pPr>
            <w:r>
              <w:rPr>
                <w:b/>
              </w:rPr>
              <w:t>Tile</w:t>
            </w:r>
          </w:p>
        </w:tc>
        <w:tc>
          <w:tcPr>
            <w:tcW w:w="2076" w:type="dxa"/>
          </w:tcPr>
          <w:p w14:paraId="091A7C2A" w14:textId="77777777" w:rsidR="00A93A23" w:rsidRDefault="00A93A23" w:rsidP="00E75E70">
            <w:pPr>
              <w:jc w:val="center"/>
            </w:pPr>
            <w:r>
              <w:t>__init__</w:t>
            </w:r>
          </w:p>
        </w:tc>
        <w:tc>
          <w:tcPr>
            <w:tcW w:w="1790" w:type="dxa"/>
          </w:tcPr>
          <w:p w14:paraId="581A0A22" w14:textId="77777777" w:rsidR="00A93A23" w:rsidRDefault="00A93A23" w:rsidP="00E75E70">
            <w:pPr>
              <w:jc w:val="center"/>
            </w:pPr>
            <w:r>
              <w:t>tile_x,</w:t>
            </w:r>
          </w:p>
          <w:p w14:paraId="7A03A100" w14:textId="77777777" w:rsidR="00A93A23" w:rsidRDefault="00A93A23" w:rsidP="00E75E70">
            <w:pPr>
              <w:jc w:val="center"/>
            </w:pPr>
            <w:r>
              <w:t>tile_y,</w:t>
            </w:r>
          </w:p>
          <w:p w14:paraId="7844775B" w14:textId="77777777" w:rsidR="00A93A23" w:rsidRDefault="00A93A23" w:rsidP="00E75E70">
            <w:pPr>
              <w:jc w:val="center"/>
            </w:pPr>
            <w:r>
              <w:t>_type,</w:t>
            </w:r>
          </w:p>
          <w:p w14:paraId="75A3CFB9" w14:textId="77777777" w:rsidR="00A93A23" w:rsidRDefault="00A93A23" w:rsidP="00E75E70">
            <w:pPr>
              <w:jc w:val="center"/>
            </w:pPr>
            <w:r>
              <w:t>win_scale,</w:t>
            </w:r>
          </w:p>
          <w:p w14:paraId="2864DB2D" w14:textId="77777777" w:rsidR="00A93A23" w:rsidRDefault="00A93A23" w:rsidP="00E75E70">
            <w:pPr>
              <w:jc w:val="center"/>
            </w:pPr>
            <w:r>
              <w:t>skin</w:t>
            </w:r>
          </w:p>
        </w:tc>
        <w:tc>
          <w:tcPr>
            <w:tcW w:w="1162" w:type="dxa"/>
          </w:tcPr>
          <w:p w14:paraId="403927A3" w14:textId="77777777" w:rsidR="00A93A23" w:rsidRDefault="00A93A23" w:rsidP="00E75E70">
            <w:pPr>
              <w:jc w:val="center"/>
            </w:pPr>
            <w:r>
              <w:t>none</w:t>
            </w:r>
          </w:p>
        </w:tc>
        <w:tc>
          <w:tcPr>
            <w:tcW w:w="3769" w:type="dxa"/>
          </w:tcPr>
          <w:p w14:paraId="6BB26D55" w14:textId="77777777" w:rsidR="00A93A23" w:rsidRPr="005A1352" w:rsidRDefault="00A93A23" w:rsidP="00E75E70">
            <w:pPr>
              <w:tabs>
                <w:tab w:val="left" w:pos="1185"/>
              </w:tabs>
            </w:pPr>
            <w:r w:rsidRPr="00A02D7F">
              <w:t>Class for a tile, containing the type of tile, position, skin and how to blit it.</w:t>
            </w:r>
          </w:p>
        </w:tc>
      </w:tr>
      <w:tr w:rsidR="00A93A23" w14:paraId="55508F4E" w14:textId="77777777" w:rsidTr="00E75E70">
        <w:tc>
          <w:tcPr>
            <w:tcW w:w="1659" w:type="dxa"/>
          </w:tcPr>
          <w:p w14:paraId="5E4260D4" w14:textId="77777777" w:rsidR="00A93A23" w:rsidRDefault="00A93A23" w:rsidP="00E75E70">
            <w:pPr>
              <w:rPr>
                <w:b/>
              </w:rPr>
            </w:pPr>
          </w:p>
        </w:tc>
        <w:tc>
          <w:tcPr>
            <w:tcW w:w="2076" w:type="dxa"/>
          </w:tcPr>
          <w:p w14:paraId="338988F9" w14:textId="77777777" w:rsidR="00A93A23" w:rsidRDefault="00A93A23" w:rsidP="00E75E70">
            <w:pPr>
              <w:jc w:val="center"/>
            </w:pPr>
            <w:r>
              <w:t>display</w:t>
            </w:r>
          </w:p>
        </w:tc>
        <w:tc>
          <w:tcPr>
            <w:tcW w:w="1790" w:type="dxa"/>
          </w:tcPr>
          <w:p w14:paraId="3E5877C6" w14:textId="77777777" w:rsidR="00A93A23" w:rsidRDefault="00A93A23" w:rsidP="00E75E70">
            <w:pPr>
              <w:jc w:val="center"/>
            </w:pPr>
            <w:r>
              <w:t>win</w:t>
            </w:r>
          </w:p>
        </w:tc>
        <w:tc>
          <w:tcPr>
            <w:tcW w:w="1162" w:type="dxa"/>
          </w:tcPr>
          <w:p w14:paraId="62F7AD10" w14:textId="77777777" w:rsidR="00A93A23" w:rsidRDefault="00A93A23" w:rsidP="00E75E70">
            <w:pPr>
              <w:jc w:val="center"/>
            </w:pPr>
            <w:r>
              <w:t>none</w:t>
            </w:r>
          </w:p>
        </w:tc>
        <w:tc>
          <w:tcPr>
            <w:tcW w:w="3769" w:type="dxa"/>
          </w:tcPr>
          <w:p w14:paraId="52B71940" w14:textId="77777777" w:rsidR="00A93A23" w:rsidRPr="00A02D7F" w:rsidRDefault="00A93A23" w:rsidP="00E75E70">
            <w:pPr>
              <w:tabs>
                <w:tab w:val="left" w:pos="1185"/>
              </w:tabs>
            </w:pPr>
            <w:r>
              <w:t>Displays tile.</w:t>
            </w:r>
          </w:p>
        </w:tc>
      </w:tr>
      <w:tr w:rsidR="00A93A23" w14:paraId="7DF45BD5" w14:textId="77777777" w:rsidTr="00E75E70">
        <w:tc>
          <w:tcPr>
            <w:tcW w:w="1659" w:type="dxa"/>
          </w:tcPr>
          <w:p w14:paraId="0E968220" w14:textId="77777777" w:rsidR="00A93A23" w:rsidRDefault="00A93A23" w:rsidP="00E75E70">
            <w:pPr>
              <w:rPr>
                <w:b/>
              </w:rPr>
            </w:pPr>
            <w:r>
              <w:rPr>
                <w:b/>
              </w:rPr>
              <w:lastRenderedPageBreak/>
              <w:t>Maze</w:t>
            </w:r>
          </w:p>
        </w:tc>
        <w:tc>
          <w:tcPr>
            <w:tcW w:w="2076" w:type="dxa"/>
          </w:tcPr>
          <w:p w14:paraId="3F0AB07C" w14:textId="77777777" w:rsidR="00A93A23" w:rsidRDefault="00A93A23" w:rsidP="00E75E70">
            <w:pPr>
              <w:jc w:val="center"/>
            </w:pPr>
            <w:r>
              <w:t>__init__</w:t>
            </w:r>
          </w:p>
        </w:tc>
        <w:tc>
          <w:tcPr>
            <w:tcW w:w="1790" w:type="dxa"/>
          </w:tcPr>
          <w:p w14:paraId="18215AFE" w14:textId="77777777" w:rsidR="00A93A23" w:rsidRDefault="00A93A23" w:rsidP="00E75E70">
            <w:pPr>
              <w:jc w:val="center"/>
            </w:pPr>
            <w:r>
              <w:t>maze_id,</w:t>
            </w:r>
          </w:p>
          <w:p w14:paraId="52AC82DC" w14:textId="77777777" w:rsidR="00A93A23" w:rsidRDefault="00A93A23" w:rsidP="00E75E70">
            <w:pPr>
              <w:jc w:val="center"/>
            </w:pPr>
            <w:r>
              <w:t>win_scale</w:t>
            </w:r>
          </w:p>
        </w:tc>
        <w:tc>
          <w:tcPr>
            <w:tcW w:w="1162" w:type="dxa"/>
          </w:tcPr>
          <w:p w14:paraId="3F2521CA" w14:textId="77777777" w:rsidR="00A93A23" w:rsidRDefault="00A93A23" w:rsidP="00E75E70">
            <w:pPr>
              <w:jc w:val="center"/>
            </w:pPr>
            <w:r>
              <w:t>none</w:t>
            </w:r>
          </w:p>
        </w:tc>
        <w:tc>
          <w:tcPr>
            <w:tcW w:w="3769" w:type="dxa"/>
          </w:tcPr>
          <w:p w14:paraId="0E8E237E" w14:textId="4E3E5D48" w:rsidR="00A93A23" w:rsidRDefault="00A93A23" w:rsidP="00E75E70">
            <w:pPr>
              <w:tabs>
                <w:tab w:val="left" w:pos="1185"/>
              </w:tabs>
            </w:pPr>
            <w:r w:rsidRPr="003869A0">
              <w:t>Class for the whole maze</w:t>
            </w:r>
            <w:r w:rsidR="00F810F8">
              <w:t xml:space="preserve"> which</w:t>
            </w:r>
            <w:r w:rsidRPr="003869A0">
              <w:t xml:space="preserve"> contains details about all the tiles.</w:t>
            </w:r>
          </w:p>
        </w:tc>
      </w:tr>
      <w:tr w:rsidR="00A93A23" w14:paraId="2200495D" w14:textId="77777777" w:rsidTr="00E75E70">
        <w:tc>
          <w:tcPr>
            <w:tcW w:w="1659" w:type="dxa"/>
          </w:tcPr>
          <w:p w14:paraId="2273EA06" w14:textId="77777777" w:rsidR="00A93A23" w:rsidRDefault="00A93A23" w:rsidP="00E75E70">
            <w:pPr>
              <w:rPr>
                <w:b/>
              </w:rPr>
            </w:pPr>
          </w:p>
        </w:tc>
        <w:tc>
          <w:tcPr>
            <w:tcW w:w="2076" w:type="dxa"/>
          </w:tcPr>
          <w:p w14:paraId="53E5B488" w14:textId="77777777" w:rsidR="00A93A23" w:rsidRDefault="00A93A23" w:rsidP="00E75E70">
            <w:pPr>
              <w:jc w:val="center"/>
            </w:pPr>
            <w:r>
              <w:t>get_tiles</w:t>
            </w:r>
          </w:p>
        </w:tc>
        <w:tc>
          <w:tcPr>
            <w:tcW w:w="1790" w:type="dxa"/>
          </w:tcPr>
          <w:p w14:paraId="2E4BA2C5" w14:textId="77777777" w:rsidR="00A93A23" w:rsidRDefault="00A93A23" w:rsidP="00E75E70">
            <w:pPr>
              <w:jc w:val="center"/>
            </w:pPr>
            <w:r>
              <w:t>skin_colour</w:t>
            </w:r>
          </w:p>
        </w:tc>
        <w:tc>
          <w:tcPr>
            <w:tcW w:w="1162" w:type="dxa"/>
          </w:tcPr>
          <w:p w14:paraId="26B01F7B" w14:textId="77777777" w:rsidR="00A93A23" w:rsidRDefault="00A93A23" w:rsidP="00E75E70">
            <w:pPr>
              <w:jc w:val="center"/>
            </w:pPr>
            <w:r>
              <w:t>tiles</w:t>
            </w:r>
          </w:p>
        </w:tc>
        <w:tc>
          <w:tcPr>
            <w:tcW w:w="3769" w:type="dxa"/>
          </w:tcPr>
          <w:p w14:paraId="4DB48933" w14:textId="52F9F488" w:rsidR="00A93A23" w:rsidRPr="003869A0" w:rsidRDefault="00A93A23" w:rsidP="00E75E70">
            <w:pPr>
              <w:tabs>
                <w:tab w:val="left" w:pos="1185"/>
              </w:tabs>
            </w:pPr>
            <w:r w:rsidRPr="003869A0">
              <w:t xml:space="preserve">Gets </w:t>
            </w:r>
            <w:r w:rsidR="00F810F8">
              <w:t xml:space="preserve">a </w:t>
            </w:r>
            <w:r w:rsidRPr="003869A0">
              <w:t>list of tile objects based on the tile_map.</w:t>
            </w:r>
          </w:p>
        </w:tc>
      </w:tr>
      <w:tr w:rsidR="00A93A23" w14:paraId="78F750E1" w14:textId="77777777" w:rsidTr="00E75E70">
        <w:tc>
          <w:tcPr>
            <w:tcW w:w="1659" w:type="dxa"/>
          </w:tcPr>
          <w:p w14:paraId="000B347A" w14:textId="77777777" w:rsidR="00A93A23" w:rsidRDefault="00A93A23" w:rsidP="00E75E70">
            <w:pPr>
              <w:rPr>
                <w:b/>
              </w:rPr>
            </w:pPr>
          </w:p>
        </w:tc>
        <w:tc>
          <w:tcPr>
            <w:tcW w:w="2076" w:type="dxa"/>
          </w:tcPr>
          <w:p w14:paraId="48E8EEEE" w14:textId="77777777" w:rsidR="00A93A23" w:rsidRDefault="00A93A23" w:rsidP="00E75E70">
            <w:pPr>
              <w:jc w:val="center"/>
            </w:pPr>
            <w:r>
              <w:t>change_skin</w:t>
            </w:r>
          </w:p>
        </w:tc>
        <w:tc>
          <w:tcPr>
            <w:tcW w:w="1790" w:type="dxa"/>
          </w:tcPr>
          <w:p w14:paraId="2B230CA9" w14:textId="77777777" w:rsidR="00A93A23" w:rsidRDefault="00A93A23" w:rsidP="00E75E70">
            <w:pPr>
              <w:jc w:val="center"/>
            </w:pPr>
            <w:r>
              <w:t>none</w:t>
            </w:r>
          </w:p>
        </w:tc>
        <w:tc>
          <w:tcPr>
            <w:tcW w:w="1162" w:type="dxa"/>
          </w:tcPr>
          <w:p w14:paraId="7AA97B98" w14:textId="77777777" w:rsidR="00A93A23" w:rsidRDefault="00A93A23" w:rsidP="00E75E70">
            <w:pPr>
              <w:jc w:val="center"/>
            </w:pPr>
            <w:r>
              <w:t>none</w:t>
            </w:r>
          </w:p>
        </w:tc>
        <w:tc>
          <w:tcPr>
            <w:tcW w:w="3769" w:type="dxa"/>
          </w:tcPr>
          <w:p w14:paraId="52F76C01" w14:textId="77777777" w:rsidR="00A93A23" w:rsidRPr="003869A0" w:rsidRDefault="00A93A23" w:rsidP="00E75E70">
            <w:pPr>
              <w:tabs>
                <w:tab w:val="left" w:pos="1185"/>
              </w:tabs>
            </w:pPr>
            <w:r w:rsidRPr="003869A0">
              <w:t>Changes the colour of all tiles in the 2D list.</w:t>
            </w:r>
          </w:p>
        </w:tc>
      </w:tr>
      <w:tr w:rsidR="00A93A23" w14:paraId="5389E290" w14:textId="77777777" w:rsidTr="00E75E70">
        <w:tc>
          <w:tcPr>
            <w:tcW w:w="1659" w:type="dxa"/>
          </w:tcPr>
          <w:p w14:paraId="42E6C4DE" w14:textId="77777777" w:rsidR="00A93A23" w:rsidRDefault="00A93A23" w:rsidP="00E75E70">
            <w:pPr>
              <w:rPr>
                <w:b/>
              </w:rPr>
            </w:pPr>
          </w:p>
        </w:tc>
        <w:tc>
          <w:tcPr>
            <w:tcW w:w="2076" w:type="dxa"/>
          </w:tcPr>
          <w:p w14:paraId="2A1B5FAD" w14:textId="77777777" w:rsidR="00A93A23" w:rsidRDefault="00A93A23" w:rsidP="00E75E70">
            <w:pPr>
              <w:jc w:val="center"/>
            </w:pPr>
            <w:r>
              <w:t>display</w:t>
            </w:r>
          </w:p>
        </w:tc>
        <w:tc>
          <w:tcPr>
            <w:tcW w:w="1790" w:type="dxa"/>
          </w:tcPr>
          <w:p w14:paraId="77324051" w14:textId="77777777" w:rsidR="00A93A23" w:rsidRDefault="00A93A23" w:rsidP="00E75E70">
            <w:pPr>
              <w:jc w:val="center"/>
            </w:pPr>
            <w:r>
              <w:t>win</w:t>
            </w:r>
          </w:p>
        </w:tc>
        <w:tc>
          <w:tcPr>
            <w:tcW w:w="1162" w:type="dxa"/>
          </w:tcPr>
          <w:p w14:paraId="5DDA66C6" w14:textId="77777777" w:rsidR="00A93A23" w:rsidRDefault="00A93A23" w:rsidP="00E75E70">
            <w:pPr>
              <w:jc w:val="center"/>
            </w:pPr>
            <w:r>
              <w:t>none</w:t>
            </w:r>
          </w:p>
        </w:tc>
        <w:tc>
          <w:tcPr>
            <w:tcW w:w="3769" w:type="dxa"/>
          </w:tcPr>
          <w:p w14:paraId="1EA5A3CE" w14:textId="77777777" w:rsidR="00A93A23" w:rsidRPr="003869A0" w:rsidRDefault="00A93A23" w:rsidP="00E75E70">
            <w:pPr>
              <w:tabs>
                <w:tab w:val="left" w:pos="1185"/>
              </w:tabs>
            </w:pPr>
            <w:r w:rsidRPr="00BA3068">
              <w:t xml:space="preserve">Displays the maze, by displaying each individual </w:t>
            </w:r>
            <w:r>
              <w:t>t</w:t>
            </w:r>
            <w:r w:rsidRPr="00BA3068">
              <w:t>ile.</w:t>
            </w:r>
          </w:p>
        </w:tc>
      </w:tr>
      <w:tr w:rsidR="00A93A23" w14:paraId="0974E76C" w14:textId="77777777" w:rsidTr="00E75E70">
        <w:tc>
          <w:tcPr>
            <w:tcW w:w="1659" w:type="dxa"/>
          </w:tcPr>
          <w:p w14:paraId="6BC58826" w14:textId="77777777" w:rsidR="00A93A23" w:rsidRDefault="00A93A23" w:rsidP="00E75E70">
            <w:pPr>
              <w:rPr>
                <w:b/>
              </w:rPr>
            </w:pPr>
          </w:p>
        </w:tc>
        <w:tc>
          <w:tcPr>
            <w:tcW w:w="2076" w:type="dxa"/>
          </w:tcPr>
          <w:p w14:paraId="140511D8" w14:textId="77777777" w:rsidR="00A93A23" w:rsidRDefault="00A93A23" w:rsidP="00E75E70">
            <w:pPr>
              <w:jc w:val="center"/>
            </w:pPr>
            <w:r>
              <w:t>get_skin</w:t>
            </w:r>
          </w:p>
        </w:tc>
        <w:tc>
          <w:tcPr>
            <w:tcW w:w="1790" w:type="dxa"/>
          </w:tcPr>
          <w:p w14:paraId="218A3EA6" w14:textId="77777777" w:rsidR="00A93A23" w:rsidRDefault="00A93A23" w:rsidP="00E75E70">
            <w:pPr>
              <w:jc w:val="center"/>
            </w:pPr>
            <w:r>
              <w:t>tile_x,</w:t>
            </w:r>
          </w:p>
          <w:p w14:paraId="4F921C1A" w14:textId="77777777" w:rsidR="00A93A23" w:rsidRDefault="00A93A23" w:rsidP="00E75E70">
            <w:pPr>
              <w:jc w:val="center"/>
            </w:pPr>
            <w:r>
              <w:t>tile_y,</w:t>
            </w:r>
          </w:p>
          <w:p w14:paraId="334CFB52" w14:textId="77777777" w:rsidR="00A93A23" w:rsidRDefault="00A93A23" w:rsidP="00E75E70">
            <w:pPr>
              <w:jc w:val="center"/>
            </w:pPr>
            <w:r>
              <w:t>tile_map</w:t>
            </w:r>
          </w:p>
        </w:tc>
        <w:tc>
          <w:tcPr>
            <w:tcW w:w="1162" w:type="dxa"/>
          </w:tcPr>
          <w:p w14:paraId="2B524584" w14:textId="77777777" w:rsidR="00A93A23" w:rsidRDefault="00A93A23" w:rsidP="00E75E70">
            <w:pPr>
              <w:jc w:val="center"/>
            </w:pPr>
            <w:r>
              <w:t>skin</w:t>
            </w:r>
          </w:p>
        </w:tc>
        <w:tc>
          <w:tcPr>
            <w:tcW w:w="3769" w:type="dxa"/>
          </w:tcPr>
          <w:p w14:paraId="0E41B2CC" w14:textId="77777777" w:rsidR="00A93A23" w:rsidRPr="00BA3068" w:rsidRDefault="00A93A23" w:rsidP="00E75E70">
            <w:pPr>
              <w:tabs>
                <w:tab w:val="left" w:pos="1185"/>
              </w:tabs>
            </w:pPr>
            <w:r w:rsidRPr="00581EEA">
              <w:t>Works out what skin each tile should have based on the type of tile in the surrounding 8 spaces.</w:t>
            </w:r>
          </w:p>
        </w:tc>
      </w:tr>
      <w:tr w:rsidR="00A93A23" w14:paraId="6E5751DF" w14:textId="77777777" w:rsidTr="00E75E70">
        <w:tc>
          <w:tcPr>
            <w:tcW w:w="1659" w:type="dxa"/>
          </w:tcPr>
          <w:p w14:paraId="64DECD42" w14:textId="77777777" w:rsidR="00A93A23" w:rsidRDefault="00A93A23" w:rsidP="00E75E70">
            <w:pPr>
              <w:rPr>
                <w:b/>
              </w:rPr>
            </w:pPr>
            <w:r>
              <w:rPr>
                <w:b/>
              </w:rPr>
              <w:t>ClientPacMan</w:t>
            </w:r>
          </w:p>
        </w:tc>
        <w:tc>
          <w:tcPr>
            <w:tcW w:w="2076" w:type="dxa"/>
          </w:tcPr>
          <w:p w14:paraId="52755190" w14:textId="77777777" w:rsidR="00A93A23" w:rsidRDefault="00A93A23" w:rsidP="00E75E70">
            <w:pPr>
              <w:jc w:val="center"/>
            </w:pPr>
            <w:r>
              <w:t>__init__</w:t>
            </w:r>
          </w:p>
        </w:tc>
        <w:tc>
          <w:tcPr>
            <w:tcW w:w="1790" w:type="dxa"/>
          </w:tcPr>
          <w:p w14:paraId="79C6F36D" w14:textId="77777777" w:rsidR="00A93A23" w:rsidRDefault="00A93A23" w:rsidP="00E75E70">
            <w:pPr>
              <w:jc w:val="center"/>
            </w:pPr>
            <w:r w:rsidRPr="000A7672">
              <w:t xml:space="preserve">resource_pack, maze, win_scale, client, </w:t>
            </w:r>
          </w:p>
          <w:p w14:paraId="60758EF0" w14:textId="77777777" w:rsidR="00A93A23" w:rsidRDefault="00A93A23" w:rsidP="00E75E70">
            <w:pPr>
              <w:jc w:val="center"/>
            </w:pPr>
            <w:r w:rsidRPr="000A7672">
              <w:t>client_id</w:t>
            </w:r>
          </w:p>
        </w:tc>
        <w:tc>
          <w:tcPr>
            <w:tcW w:w="1162" w:type="dxa"/>
          </w:tcPr>
          <w:p w14:paraId="18F96E39" w14:textId="77777777" w:rsidR="00A93A23" w:rsidRDefault="00A93A23" w:rsidP="00E75E70">
            <w:pPr>
              <w:jc w:val="center"/>
            </w:pPr>
            <w:r>
              <w:t>none</w:t>
            </w:r>
          </w:p>
        </w:tc>
        <w:tc>
          <w:tcPr>
            <w:tcW w:w="3769" w:type="dxa"/>
          </w:tcPr>
          <w:p w14:paraId="34063CCD" w14:textId="77777777" w:rsidR="00A93A23" w:rsidRPr="00BA3068" w:rsidRDefault="00A93A23" w:rsidP="00E75E70">
            <w:pPr>
              <w:tabs>
                <w:tab w:val="left" w:pos="1185"/>
              </w:tabs>
            </w:pPr>
            <w:r w:rsidRPr="000A7672">
              <w:t>Client-side Pac-Man sprite that takes input from another client or possibly the server (not from keyboard).</w:t>
            </w:r>
          </w:p>
        </w:tc>
      </w:tr>
      <w:tr w:rsidR="00A93A23" w14:paraId="5F17A46B" w14:textId="77777777" w:rsidTr="00E75E70">
        <w:tc>
          <w:tcPr>
            <w:tcW w:w="1659" w:type="dxa"/>
          </w:tcPr>
          <w:p w14:paraId="26ECCA34" w14:textId="77777777" w:rsidR="00A93A23" w:rsidRDefault="00A93A23" w:rsidP="00E75E70">
            <w:pPr>
              <w:rPr>
                <w:b/>
              </w:rPr>
            </w:pPr>
          </w:p>
        </w:tc>
        <w:tc>
          <w:tcPr>
            <w:tcW w:w="2076" w:type="dxa"/>
          </w:tcPr>
          <w:p w14:paraId="6515FFD6" w14:textId="77777777" w:rsidR="00A93A23" w:rsidRDefault="00A93A23" w:rsidP="00E75E70">
            <w:pPr>
              <w:jc w:val="center"/>
            </w:pPr>
            <w:r>
              <w:t>update</w:t>
            </w:r>
          </w:p>
        </w:tc>
        <w:tc>
          <w:tcPr>
            <w:tcW w:w="1790" w:type="dxa"/>
          </w:tcPr>
          <w:p w14:paraId="18049182" w14:textId="77777777" w:rsidR="00A93A23" w:rsidRPr="000A7672" w:rsidRDefault="00A93A23" w:rsidP="00E75E70">
            <w:pPr>
              <w:jc w:val="center"/>
            </w:pPr>
            <w:r>
              <w:t>events</w:t>
            </w:r>
          </w:p>
        </w:tc>
        <w:tc>
          <w:tcPr>
            <w:tcW w:w="1162" w:type="dxa"/>
          </w:tcPr>
          <w:p w14:paraId="024ED6C3" w14:textId="77777777" w:rsidR="00A93A23" w:rsidRDefault="00A93A23" w:rsidP="00E75E70">
            <w:pPr>
              <w:jc w:val="center"/>
            </w:pPr>
            <w:r>
              <w:t>none</w:t>
            </w:r>
          </w:p>
        </w:tc>
        <w:tc>
          <w:tcPr>
            <w:tcW w:w="3769" w:type="dxa"/>
          </w:tcPr>
          <w:p w14:paraId="2591A29A" w14:textId="77777777" w:rsidR="00A93A23" w:rsidRPr="000A7672" w:rsidRDefault="00A93A23" w:rsidP="00E75E70">
            <w:pPr>
              <w:tabs>
                <w:tab w:val="left" w:pos="1185"/>
              </w:tabs>
            </w:pPr>
            <w:r w:rsidRPr="00E56A75">
              <w:t>Gets input from Client object.</w:t>
            </w:r>
          </w:p>
        </w:tc>
      </w:tr>
      <w:tr w:rsidR="00A93A23" w14:paraId="2345CE40" w14:textId="77777777" w:rsidTr="00E75E70">
        <w:tc>
          <w:tcPr>
            <w:tcW w:w="1659" w:type="dxa"/>
          </w:tcPr>
          <w:p w14:paraId="290B8FBD" w14:textId="77777777" w:rsidR="00A93A23" w:rsidRDefault="00A93A23" w:rsidP="00E75E70">
            <w:pPr>
              <w:rPr>
                <w:b/>
              </w:rPr>
            </w:pPr>
          </w:p>
        </w:tc>
        <w:tc>
          <w:tcPr>
            <w:tcW w:w="2076" w:type="dxa"/>
          </w:tcPr>
          <w:p w14:paraId="3B960A98" w14:textId="77777777" w:rsidR="00A93A23" w:rsidRDefault="00A93A23" w:rsidP="00E75E70">
            <w:pPr>
              <w:jc w:val="center"/>
            </w:pPr>
            <w:r>
              <w:t>update_pos</w:t>
            </w:r>
          </w:p>
        </w:tc>
        <w:tc>
          <w:tcPr>
            <w:tcW w:w="1790" w:type="dxa"/>
          </w:tcPr>
          <w:p w14:paraId="06214742" w14:textId="77777777" w:rsidR="00A93A23" w:rsidRDefault="00A93A23" w:rsidP="00E75E70">
            <w:pPr>
              <w:jc w:val="center"/>
            </w:pPr>
            <w:r>
              <w:t>pos</w:t>
            </w:r>
          </w:p>
        </w:tc>
        <w:tc>
          <w:tcPr>
            <w:tcW w:w="1162" w:type="dxa"/>
          </w:tcPr>
          <w:p w14:paraId="45B760E1" w14:textId="77777777" w:rsidR="00A93A23" w:rsidRDefault="00A93A23" w:rsidP="00E75E70">
            <w:pPr>
              <w:jc w:val="center"/>
            </w:pPr>
            <w:r>
              <w:t>none</w:t>
            </w:r>
          </w:p>
        </w:tc>
        <w:tc>
          <w:tcPr>
            <w:tcW w:w="3769" w:type="dxa"/>
          </w:tcPr>
          <w:p w14:paraId="270C7088" w14:textId="77777777" w:rsidR="00A93A23" w:rsidRPr="00E56A75" w:rsidRDefault="00A93A23" w:rsidP="00E75E70">
            <w:pPr>
              <w:tabs>
                <w:tab w:val="left" w:pos="1185"/>
              </w:tabs>
            </w:pPr>
            <w:r>
              <w:t>Changes the sprite’s position and updates tile passed on this.</w:t>
            </w:r>
          </w:p>
        </w:tc>
      </w:tr>
      <w:tr w:rsidR="00A93A23" w14:paraId="1384F9A2" w14:textId="77777777" w:rsidTr="00E75E70">
        <w:tc>
          <w:tcPr>
            <w:tcW w:w="1659" w:type="dxa"/>
          </w:tcPr>
          <w:p w14:paraId="4806339C" w14:textId="77777777" w:rsidR="00A93A23" w:rsidRDefault="00A93A23" w:rsidP="00E75E70">
            <w:pPr>
              <w:rPr>
                <w:b/>
              </w:rPr>
            </w:pPr>
            <w:r>
              <w:rPr>
                <w:b/>
              </w:rPr>
              <w:t>ClientPlayer</w:t>
            </w:r>
          </w:p>
          <w:p w14:paraId="30F6B0A7" w14:textId="77777777" w:rsidR="00A93A23" w:rsidRDefault="00A93A23" w:rsidP="00E75E70">
            <w:pPr>
              <w:rPr>
                <w:b/>
              </w:rPr>
            </w:pPr>
            <w:r>
              <w:rPr>
                <w:b/>
              </w:rPr>
              <w:t>PacMan</w:t>
            </w:r>
          </w:p>
        </w:tc>
        <w:tc>
          <w:tcPr>
            <w:tcW w:w="2076" w:type="dxa"/>
          </w:tcPr>
          <w:p w14:paraId="02E3CD5D" w14:textId="77777777" w:rsidR="00A93A23" w:rsidRDefault="00A93A23" w:rsidP="00E75E70">
            <w:pPr>
              <w:jc w:val="center"/>
            </w:pPr>
            <w:r>
              <w:t>__init__</w:t>
            </w:r>
          </w:p>
        </w:tc>
        <w:tc>
          <w:tcPr>
            <w:tcW w:w="1790" w:type="dxa"/>
          </w:tcPr>
          <w:p w14:paraId="784A2254" w14:textId="77777777" w:rsidR="00A93A23" w:rsidRDefault="00A93A23" w:rsidP="00E75E70">
            <w:pPr>
              <w:jc w:val="center"/>
            </w:pPr>
            <w:r>
              <w:t>“”</w:t>
            </w:r>
          </w:p>
        </w:tc>
        <w:tc>
          <w:tcPr>
            <w:tcW w:w="1162" w:type="dxa"/>
          </w:tcPr>
          <w:p w14:paraId="4F13DD8A" w14:textId="77777777" w:rsidR="00A93A23" w:rsidRDefault="00A93A23" w:rsidP="00E75E70">
            <w:pPr>
              <w:jc w:val="center"/>
            </w:pPr>
            <w:r>
              <w:t>“”</w:t>
            </w:r>
          </w:p>
        </w:tc>
        <w:tc>
          <w:tcPr>
            <w:tcW w:w="3769" w:type="dxa"/>
          </w:tcPr>
          <w:p w14:paraId="4826CCA0" w14:textId="77777777" w:rsidR="00A93A23" w:rsidRDefault="00A93A23" w:rsidP="00E75E70">
            <w:pPr>
              <w:tabs>
                <w:tab w:val="left" w:pos="1185"/>
              </w:tabs>
            </w:pPr>
            <w:r w:rsidRPr="000B41AB">
              <w:t>Client-side Pac-Man sprite that is controlled by keyboard inputs.</w:t>
            </w:r>
          </w:p>
        </w:tc>
      </w:tr>
      <w:tr w:rsidR="00A93A23" w14:paraId="22279BB3" w14:textId="77777777" w:rsidTr="00E75E70">
        <w:tc>
          <w:tcPr>
            <w:tcW w:w="1659" w:type="dxa"/>
          </w:tcPr>
          <w:p w14:paraId="6F6977B7" w14:textId="77777777" w:rsidR="00A93A23" w:rsidRDefault="00A93A23" w:rsidP="00E75E70">
            <w:pPr>
              <w:rPr>
                <w:b/>
              </w:rPr>
            </w:pPr>
          </w:p>
        </w:tc>
        <w:tc>
          <w:tcPr>
            <w:tcW w:w="2076" w:type="dxa"/>
          </w:tcPr>
          <w:p w14:paraId="3C22ACB4" w14:textId="77777777" w:rsidR="00A93A23" w:rsidRDefault="00A93A23" w:rsidP="00E75E70">
            <w:pPr>
              <w:jc w:val="center"/>
            </w:pPr>
            <w:r>
              <w:t>update</w:t>
            </w:r>
          </w:p>
        </w:tc>
        <w:tc>
          <w:tcPr>
            <w:tcW w:w="1790" w:type="dxa"/>
          </w:tcPr>
          <w:p w14:paraId="19484DBC" w14:textId="77777777" w:rsidR="00A93A23" w:rsidRDefault="00A93A23" w:rsidP="00E75E70">
            <w:pPr>
              <w:jc w:val="center"/>
            </w:pPr>
            <w:r>
              <w:t>“”</w:t>
            </w:r>
          </w:p>
        </w:tc>
        <w:tc>
          <w:tcPr>
            <w:tcW w:w="1162" w:type="dxa"/>
          </w:tcPr>
          <w:p w14:paraId="05DADEB2" w14:textId="77777777" w:rsidR="00A93A23" w:rsidRDefault="00A93A23" w:rsidP="00E75E70">
            <w:pPr>
              <w:jc w:val="center"/>
            </w:pPr>
            <w:r>
              <w:t>“”</w:t>
            </w:r>
          </w:p>
        </w:tc>
        <w:tc>
          <w:tcPr>
            <w:tcW w:w="3769" w:type="dxa"/>
          </w:tcPr>
          <w:p w14:paraId="389E0B63" w14:textId="70398050" w:rsidR="00A93A23" w:rsidRPr="000B41AB" w:rsidRDefault="00A93A23" w:rsidP="00E75E70">
            <w:pPr>
              <w:tabs>
                <w:tab w:val="left" w:pos="1185"/>
              </w:tabs>
            </w:pPr>
            <w:r w:rsidRPr="000B41AB">
              <w:t>Sends client</w:t>
            </w:r>
            <w:r w:rsidR="00744B63">
              <w:t>-</w:t>
            </w:r>
            <w:r w:rsidRPr="000B41AB">
              <w:t xml:space="preserve">move to </w:t>
            </w:r>
            <w:r w:rsidR="00F810F8">
              <w:t xml:space="preserve">the </w:t>
            </w:r>
            <w:r w:rsidRPr="000B41AB">
              <w:t>server.</w:t>
            </w:r>
          </w:p>
        </w:tc>
      </w:tr>
      <w:tr w:rsidR="00A93A23" w14:paraId="1F15130E" w14:textId="77777777" w:rsidTr="00E75E70">
        <w:tc>
          <w:tcPr>
            <w:tcW w:w="1659" w:type="dxa"/>
          </w:tcPr>
          <w:p w14:paraId="648CE77C" w14:textId="77777777" w:rsidR="00A93A23" w:rsidRDefault="00A93A23" w:rsidP="00E75E70">
            <w:pPr>
              <w:rPr>
                <w:b/>
              </w:rPr>
            </w:pPr>
          </w:p>
        </w:tc>
        <w:tc>
          <w:tcPr>
            <w:tcW w:w="2076" w:type="dxa"/>
          </w:tcPr>
          <w:p w14:paraId="0C996880" w14:textId="77777777" w:rsidR="00A93A23" w:rsidRDefault="00A93A23" w:rsidP="00E75E70">
            <w:pPr>
              <w:jc w:val="center"/>
            </w:pPr>
            <w:r>
              <w:t>get_input</w:t>
            </w:r>
          </w:p>
        </w:tc>
        <w:tc>
          <w:tcPr>
            <w:tcW w:w="1790" w:type="dxa"/>
          </w:tcPr>
          <w:p w14:paraId="744AB1EA" w14:textId="77777777" w:rsidR="00A93A23" w:rsidRDefault="00A93A23" w:rsidP="00E75E70">
            <w:pPr>
              <w:jc w:val="center"/>
            </w:pPr>
            <w:r>
              <w:t>events</w:t>
            </w:r>
          </w:p>
        </w:tc>
        <w:tc>
          <w:tcPr>
            <w:tcW w:w="1162" w:type="dxa"/>
          </w:tcPr>
          <w:p w14:paraId="70985FC8" w14:textId="77777777" w:rsidR="00A93A23" w:rsidRDefault="00A93A23" w:rsidP="00E75E70">
            <w:pPr>
              <w:jc w:val="center"/>
            </w:pPr>
            <w:r>
              <w:t>move</w:t>
            </w:r>
          </w:p>
        </w:tc>
        <w:tc>
          <w:tcPr>
            <w:tcW w:w="3769" w:type="dxa"/>
          </w:tcPr>
          <w:p w14:paraId="209F6C93" w14:textId="77777777" w:rsidR="00A93A23" w:rsidRPr="000B41AB" w:rsidRDefault="00A93A23" w:rsidP="00E75E70">
            <w:pPr>
              <w:tabs>
                <w:tab w:val="left" w:pos="1185"/>
              </w:tabs>
            </w:pPr>
            <w:r w:rsidRPr="00B066CB">
              <w:t>Gets inputs from keyboard events.</w:t>
            </w:r>
          </w:p>
        </w:tc>
      </w:tr>
      <w:tr w:rsidR="00A93A23" w14:paraId="562FCB4B" w14:textId="77777777" w:rsidTr="00E75E70">
        <w:tc>
          <w:tcPr>
            <w:tcW w:w="1659" w:type="dxa"/>
          </w:tcPr>
          <w:p w14:paraId="0688B6CA" w14:textId="77777777" w:rsidR="00A93A23" w:rsidRDefault="00A93A23" w:rsidP="00E75E70">
            <w:pPr>
              <w:rPr>
                <w:b/>
              </w:rPr>
            </w:pPr>
            <w:r>
              <w:rPr>
                <w:b/>
              </w:rPr>
              <w:t>ClientGhost</w:t>
            </w:r>
          </w:p>
        </w:tc>
        <w:tc>
          <w:tcPr>
            <w:tcW w:w="2076" w:type="dxa"/>
          </w:tcPr>
          <w:p w14:paraId="45D9076C" w14:textId="77777777" w:rsidR="00A93A23" w:rsidRDefault="00A93A23" w:rsidP="00E75E70">
            <w:pPr>
              <w:jc w:val="center"/>
            </w:pPr>
            <w:r>
              <w:t>__init__</w:t>
            </w:r>
          </w:p>
        </w:tc>
        <w:tc>
          <w:tcPr>
            <w:tcW w:w="1790" w:type="dxa"/>
          </w:tcPr>
          <w:p w14:paraId="31FEA23C" w14:textId="77777777" w:rsidR="00A93A23" w:rsidRDefault="00A93A23" w:rsidP="00E75E70">
            <w:pPr>
              <w:jc w:val="center"/>
            </w:pPr>
            <w:r>
              <w:t>“”</w:t>
            </w:r>
          </w:p>
          <w:p w14:paraId="10A2B623" w14:textId="77777777" w:rsidR="00A93A23" w:rsidRDefault="00A93A23" w:rsidP="00E75E70">
            <w:pPr>
              <w:jc w:val="center"/>
            </w:pPr>
            <w:r>
              <w:t>position,</w:t>
            </w:r>
          </w:p>
          <w:p w14:paraId="4D320420" w14:textId="77777777" w:rsidR="00A93A23" w:rsidRDefault="00A93A23" w:rsidP="00E75E70">
            <w:pPr>
              <w:jc w:val="center"/>
            </w:pPr>
            <w:r>
              <w:t>target,</w:t>
            </w:r>
          </w:p>
          <w:p w14:paraId="12D52E4C" w14:textId="77777777" w:rsidR="00A93A23" w:rsidRDefault="00A93A23" w:rsidP="00E75E70">
            <w:pPr>
              <w:jc w:val="center"/>
            </w:pPr>
            <w:r>
              <w:t>level</w:t>
            </w:r>
          </w:p>
        </w:tc>
        <w:tc>
          <w:tcPr>
            <w:tcW w:w="1162" w:type="dxa"/>
          </w:tcPr>
          <w:p w14:paraId="175DD7F4" w14:textId="77777777" w:rsidR="00A93A23" w:rsidRDefault="00A93A23" w:rsidP="00E75E70">
            <w:pPr>
              <w:jc w:val="center"/>
            </w:pPr>
            <w:r>
              <w:t>none</w:t>
            </w:r>
          </w:p>
        </w:tc>
        <w:tc>
          <w:tcPr>
            <w:tcW w:w="3769" w:type="dxa"/>
          </w:tcPr>
          <w:p w14:paraId="063263EA" w14:textId="43AB86E6" w:rsidR="00A93A23" w:rsidRPr="00B066CB" w:rsidRDefault="00A93A23" w:rsidP="00E75E70">
            <w:pPr>
              <w:tabs>
                <w:tab w:val="left" w:pos="1185"/>
              </w:tabs>
            </w:pPr>
            <w:r w:rsidRPr="00F8492B">
              <w:t>Client</w:t>
            </w:r>
            <w:r>
              <w:t>-</w:t>
            </w:r>
            <w:r w:rsidRPr="00F8492B">
              <w:t>side ghost sprite that takes input from another client or possibly the server (not from keyboard).</w:t>
            </w:r>
            <w:r>
              <w:t xml:space="preserve"> </w:t>
            </w:r>
            <w:r w:rsidR="00F810F8">
              <w:t>The p</w:t>
            </w:r>
            <w:r>
              <w:t>osition is the place where the ghost should start.</w:t>
            </w:r>
          </w:p>
        </w:tc>
      </w:tr>
      <w:tr w:rsidR="00A93A23" w14:paraId="46C87461" w14:textId="77777777" w:rsidTr="00E75E70">
        <w:tc>
          <w:tcPr>
            <w:tcW w:w="1659" w:type="dxa"/>
          </w:tcPr>
          <w:p w14:paraId="0296DA6F" w14:textId="77777777" w:rsidR="00A93A23" w:rsidRDefault="00A93A23" w:rsidP="00E75E70">
            <w:pPr>
              <w:rPr>
                <w:b/>
              </w:rPr>
            </w:pPr>
          </w:p>
        </w:tc>
        <w:tc>
          <w:tcPr>
            <w:tcW w:w="2076" w:type="dxa"/>
          </w:tcPr>
          <w:p w14:paraId="70469429" w14:textId="77777777" w:rsidR="00A93A23" w:rsidRDefault="00A93A23" w:rsidP="00E75E70">
            <w:pPr>
              <w:jc w:val="center"/>
            </w:pPr>
            <w:r>
              <w:t>update</w:t>
            </w:r>
          </w:p>
        </w:tc>
        <w:tc>
          <w:tcPr>
            <w:tcW w:w="1790" w:type="dxa"/>
          </w:tcPr>
          <w:p w14:paraId="5EAEDFCE" w14:textId="77777777" w:rsidR="00A93A23" w:rsidRDefault="00A93A23" w:rsidP="00E75E70">
            <w:pPr>
              <w:jc w:val="center"/>
            </w:pPr>
            <w:r>
              <w:t>“”</w:t>
            </w:r>
          </w:p>
        </w:tc>
        <w:tc>
          <w:tcPr>
            <w:tcW w:w="1162" w:type="dxa"/>
          </w:tcPr>
          <w:p w14:paraId="75CCDCCA" w14:textId="77777777" w:rsidR="00A93A23" w:rsidRDefault="00A93A23" w:rsidP="00E75E70">
            <w:pPr>
              <w:jc w:val="center"/>
            </w:pPr>
            <w:r>
              <w:t>“”</w:t>
            </w:r>
          </w:p>
        </w:tc>
        <w:tc>
          <w:tcPr>
            <w:tcW w:w="3769" w:type="dxa"/>
          </w:tcPr>
          <w:p w14:paraId="4F3F345B" w14:textId="77777777" w:rsidR="00A93A23" w:rsidRPr="00F8492B" w:rsidRDefault="00A93A23" w:rsidP="00E75E70">
            <w:pPr>
              <w:tabs>
                <w:tab w:val="left" w:pos="1185"/>
              </w:tabs>
            </w:pPr>
            <w:r w:rsidRPr="007C612A">
              <w:t>Gets input from Client object.</w:t>
            </w:r>
          </w:p>
        </w:tc>
      </w:tr>
      <w:tr w:rsidR="00A93A23" w14:paraId="04B086DF" w14:textId="77777777" w:rsidTr="00E75E70">
        <w:tc>
          <w:tcPr>
            <w:tcW w:w="1659" w:type="dxa"/>
          </w:tcPr>
          <w:p w14:paraId="1325879B" w14:textId="77777777" w:rsidR="00A93A23" w:rsidRDefault="00A93A23" w:rsidP="00E75E70">
            <w:pPr>
              <w:rPr>
                <w:b/>
              </w:rPr>
            </w:pPr>
          </w:p>
        </w:tc>
        <w:tc>
          <w:tcPr>
            <w:tcW w:w="2076" w:type="dxa"/>
          </w:tcPr>
          <w:p w14:paraId="21CFFB09" w14:textId="77777777" w:rsidR="00A93A23" w:rsidRDefault="00A93A23" w:rsidP="00E75E70">
            <w:pPr>
              <w:jc w:val="center"/>
            </w:pPr>
            <w:r>
              <w:t>update_pos</w:t>
            </w:r>
          </w:p>
        </w:tc>
        <w:tc>
          <w:tcPr>
            <w:tcW w:w="1790" w:type="dxa"/>
          </w:tcPr>
          <w:p w14:paraId="42DE44D0" w14:textId="77777777" w:rsidR="00A93A23" w:rsidRDefault="00A93A23" w:rsidP="00E75E70">
            <w:pPr>
              <w:jc w:val="center"/>
            </w:pPr>
            <w:r>
              <w:t>“”</w:t>
            </w:r>
          </w:p>
        </w:tc>
        <w:tc>
          <w:tcPr>
            <w:tcW w:w="1162" w:type="dxa"/>
          </w:tcPr>
          <w:p w14:paraId="6402B069" w14:textId="77777777" w:rsidR="00A93A23" w:rsidRDefault="00A93A23" w:rsidP="00E75E70">
            <w:pPr>
              <w:jc w:val="center"/>
            </w:pPr>
            <w:r>
              <w:t>“”</w:t>
            </w:r>
          </w:p>
        </w:tc>
        <w:tc>
          <w:tcPr>
            <w:tcW w:w="3769" w:type="dxa"/>
          </w:tcPr>
          <w:p w14:paraId="5636859C" w14:textId="77777777" w:rsidR="00A93A23" w:rsidRPr="007C612A" w:rsidRDefault="00A93A23" w:rsidP="00E75E70">
            <w:pPr>
              <w:tabs>
                <w:tab w:val="left" w:pos="1185"/>
              </w:tabs>
            </w:pPr>
            <w:r>
              <w:t>“”</w:t>
            </w:r>
          </w:p>
        </w:tc>
      </w:tr>
      <w:tr w:rsidR="00A93A23" w14:paraId="7A4D5E02" w14:textId="77777777" w:rsidTr="00E75E70">
        <w:tc>
          <w:tcPr>
            <w:tcW w:w="1659" w:type="dxa"/>
          </w:tcPr>
          <w:p w14:paraId="0332BA49" w14:textId="77777777" w:rsidR="00A93A23" w:rsidRDefault="00A93A23" w:rsidP="00E75E70">
            <w:pPr>
              <w:rPr>
                <w:b/>
              </w:rPr>
            </w:pPr>
            <w:r>
              <w:rPr>
                <w:b/>
              </w:rPr>
              <w:t>ClientPlayer</w:t>
            </w:r>
          </w:p>
          <w:p w14:paraId="4C212882" w14:textId="77777777" w:rsidR="00A93A23" w:rsidRDefault="00A93A23" w:rsidP="00E75E70">
            <w:pPr>
              <w:rPr>
                <w:b/>
              </w:rPr>
            </w:pPr>
            <w:r>
              <w:rPr>
                <w:b/>
              </w:rPr>
              <w:t>Ghost</w:t>
            </w:r>
          </w:p>
        </w:tc>
        <w:tc>
          <w:tcPr>
            <w:tcW w:w="2076" w:type="dxa"/>
          </w:tcPr>
          <w:p w14:paraId="2F1BE097" w14:textId="77777777" w:rsidR="00A93A23" w:rsidRDefault="00A93A23" w:rsidP="00E75E70">
            <w:pPr>
              <w:jc w:val="center"/>
            </w:pPr>
            <w:r>
              <w:t>__init__</w:t>
            </w:r>
          </w:p>
        </w:tc>
        <w:tc>
          <w:tcPr>
            <w:tcW w:w="1790" w:type="dxa"/>
          </w:tcPr>
          <w:p w14:paraId="5B83D7C5" w14:textId="77777777" w:rsidR="00A93A23" w:rsidRDefault="00A93A23" w:rsidP="00E75E70">
            <w:pPr>
              <w:jc w:val="center"/>
            </w:pPr>
            <w:r>
              <w:t>“”</w:t>
            </w:r>
          </w:p>
          <w:p w14:paraId="6BF99561" w14:textId="77777777" w:rsidR="00A93A23" w:rsidRDefault="00A93A23" w:rsidP="00E75E70">
            <w:pPr>
              <w:jc w:val="center"/>
            </w:pPr>
            <w:r>
              <w:t>position,</w:t>
            </w:r>
          </w:p>
          <w:p w14:paraId="60E48AE5" w14:textId="77777777" w:rsidR="00A93A23" w:rsidRDefault="00A93A23" w:rsidP="00E75E70">
            <w:pPr>
              <w:jc w:val="center"/>
            </w:pPr>
            <w:r>
              <w:t>target,</w:t>
            </w:r>
          </w:p>
          <w:p w14:paraId="3AB15952" w14:textId="77777777" w:rsidR="00A93A23" w:rsidRDefault="00A93A23" w:rsidP="00E75E70">
            <w:pPr>
              <w:jc w:val="center"/>
            </w:pPr>
            <w:r>
              <w:t>level</w:t>
            </w:r>
          </w:p>
        </w:tc>
        <w:tc>
          <w:tcPr>
            <w:tcW w:w="1162" w:type="dxa"/>
          </w:tcPr>
          <w:p w14:paraId="40BC685E" w14:textId="77777777" w:rsidR="00A93A23" w:rsidRDefault="00A93A23" w:rsidP="00E75E70">
            <w:pPr>
              <w:jc w:val="center"/>
            </w:pPr>
            <w:r>
              <w:t>“”</w:t>
            </w:r>
          </w:p>
        </w:tc>
        <w:tc>
          <w:tcPr>
            <w:tcW w:w="3769" w:type="dxa"/>
          </w:tcPr>
          <w:p w14:paraId="16FCC63A" w14:textId="77777777" w:rsidR="00A93A23" w:rsidRDefault="00A93A23" w:rsidP="00E75E70">
            <w:pPr>
              <w:tabs>
                <w:tab w:val="left" w:pos="1185"/>
              </w:tabs>
            </w:pPr>
            <w:r w:rsidRPr="00E05209">
              <w:t>Client</w:t>
            </w:r>
            <w:r>
              <w:t>-</w:t>
            </w:r>
            <w:r w:rsidRPr="00E05209">
              <w:t>side Ghost sprite that is controlled by keyboard inputs.</w:t>
            </w:r>
          </w:p>
        </w:tc>
      </w:tr>
      <w:tr w:rsidR="00A93A23" w14:paraId="793586EA" w14:textId="77777777" w:rsidTr="00E75E70">
        <w:tc>
          <w:tcPr>
            <w:tcW w:w="1659" w:type="dxa"/>
          </w:tcPr>
          <w:p w14:paraId="051C62C0" w14:textId="77777777" w:rsidR="00A93A23" w:rsidRDefault="00A93A23" w:rsidP="00E75E70">
            <w:pPr>
              <w:rPr>
                <w:b/>
              </w:rPr>
            </w:pPr>
          </w:p>
        </w:tc>
        <w:tc>
          <w:tcPr>
            <w:tcW w:w="2076" w:type="dxa"/>
          </w:tcPr>
          <w:p w14:paraId="2D050225" w14:textId="77777777" w:rsidR="00A93A23" w:rsidRDefault="00A93A23" w:rsidP="00E75E70">
            <w:pPr>
              <w:jc w:val="center"/>
            </w:pPr>
            <w:r>
              <w:t>update</w:t>
            </w:r>
          </w:p>
        </w:tc>
        <w:tc>
          <w:tcPr>
            <w:tcW w:w="1790" w:type="dxa"/>
          </w:tcPr>
          <w:p w14:paraId="3430073B" w14:textId="77777777" w:rsidR="00A93A23" w:rsidRDefault="00A93A23" w:rsidP="00E75E70">
            <w:pPr>
              <w:jc w:val="center"/>
            </w:pPr>
            <w:r>
              <w:t>“”</w:t>
            </w:r>
          </w:p>
        </w:tc>
        <w:tc>
          <w:tcPr>
            <w:tcW w:w="1162" w:type="dxa"/>
          </w:tcPr>
          <w:p w14:paraId="31922858" w14:textId="77777777" w:rsidR="00A93A23" w:rsidRDefault="00A93A23" w:rsidP="00E75E70">
            <w:pPr>
              <w:jc w:val="center"/>
            </w:pPr>
            <w:r>
              <w:t>“”</w:t>
            </w:r>
          </w:p>
        </w:tc>
        <w:tc>
          <w:tcPr>
            <w:tcW w:w="3769" w:type="dxa"/>
          </w:tcPr>
          <w:p w14:paraId="4F227D80" w14:textId="4DC4EEF8" w:rsidR="00A93A23" w:rsidRPr="00E05209" w:rsidRDefault="00A93A23" w:rsidP="00E75E70">
            <w:pPr>
              <w:tabs>
                <w:tab w:val="left" w:pos="1185"/>
              </w:tabs>
            </w:pPr>
            <w:r w:rsidRPr="00E05209">
              <w:t>Sends client</w:t>
            </w:r>
            <w:r w:rsidR="00744B63">
              <w:t>-</w:t>
            </w:r>
            <w:r w:rsidRPr="00E05209">
              <w:t xml:space="preserve">move to </w:t>
            </w:r>
            <w:r w:rsidR="00744B63">
              <w:t xml:space="preserve">the </w:t>
            </w:r>
            <w:r w:rsidRPr="00E05209">
              <w:t>server.</w:t>
            </w:r>
          </w:p>
        </w:tc>
      </w:tr>
      <w:tr w:rsidR="00A93A23" w14:paraId="28EEA4F7" w14:textId="77777777" w:rsidTr="00E75E70">
        <w:tc>
          <w:tcPr>
            <w:tcW w:w="1659" w:type="dxa"/>
          </w:tcPr>
          <w:p w14:paraId="1585C309" w14:textId="77777777" w:rsidR="00A93A23" w:rsidRDefault="00A93A23" w:rsidP="00E75E70">
            <w:pPr>
              <w:rPr>
                <w:b/>
              </w:rPr>
            </w:pPr>
          </w:p>
        </w:tc>
        <w:tc>
          <w:tcPr>
            <w:tcW w:w="2076" w:type="dxa"/>
          </w:tcPr>
          <w:p w14:paraId="4797E5D8" w14:textId="77777777" w:rsidR="00A93A23" w:rsidRDefault="00A93A23" w:rsidP="00E75E70">
            <w:pPr>
              <w:jc w:val="center"/>
            </w:pPr>
            <w:r>
              <w:t>display</w:t>
            </w:r>
          </w:p>
        </w:tc>
        <w:tc>
          <w:tcPr>
            <w:tcW w:w="1790" w:type="dxa"/>
          </w:tcPr>
          <w:p w14:paraId="29596470" w14:textId="77777777" w:rsidR="00A93A23" w:rsidRDefault="00A93A23" w:rsidP="00E75E70">
            <w:pPr>
              <w:jc w:val="center"/>
            </w:pPr>
            <w:r>
              <w:t>win</w:t>
            </w:r>
          </w:p>
        </w:tc>
        <w:tc>
          <w:tcPr>
            <w:tcW w:w="1162" w:type="dxa"/>
          </w:tcPr>
          <w:p w14:paraId="656EF5C6" w14:textId="77777777" w:rsidR="00A93A23" w:rsidRDefault="00A93A23" w:rsidP="00E75E70">
            <w:pPr>
              <w:jc w:val="center"/>
            </w:pPr>
            <w:r>
              <w:t>none</w:t>
            </w:r>
          </w:p>
        </w:tc>
        <w:tc>
          <w:tcPr>
            <w:tcW w:w="3769" w:type="dxa"/>
          </w:tcPr>
          <w:p w14:paraId="6CD7AC01" w14:textId="171075BE" w:rsidR="00A93A23" w:rsidRPr="00E05209" w:rsidRDefault="00A93A23" w:rsidP="00E75E70">
            <w:pPr>
              <w:tabs>
                <w:tab w:val="left" w:pos="1185"/>
              </w:tabs>
            </w:pPr>
            <w:r>
              <w:t xml:space="preserve">Blits sprite skin to </w:t>
            </w:r>
            <w:r w:rsidR="00744B63">
              <w:t xml:space="preserve">the </w:t>
            </w:r>
            <w:r>
              <w:t>window, and also a spotlight (after the maze, pellets and Pac-Man), but before the other ghosts and score.</w:t>
            </w:r>
          </w:p>
        </w:tc>
      </w:tr>
      <w:tr w:rsidR="00A93A23" w14:paraId="3B8A0041" w14:textId="77777777" w:rsidTr="00E75E70">
        <w:tc>
          <w:tcPr>
            <w:tcW w:w="1659" w:type="dxa"/>
          </w:tcPr>
          <w:p w14:paraId="663B6248" w14:textId="77777777" w:rsidR="00A93A23" w:rsidRDefault="00A93A23" w:rsidP="00E75E70">
            <w:pPr>
              <w:rPr>
                <w:b/>
              </w:rPr>
            </w:pPr>
          </w:p>
        </w:tc>
        <w:tc>
          <w:tcPr>
            <w:tcW w:w="2076" w:type="dxa"/>
          </w:tcPr>
          <w:p w14:paraId="0F365A19" w14:textId="77777777" w:rsidR="00A93A23" w:rsidRDefault="00A93A23" w:rsidP="00E75E70">
            <w:pPr>
              <w:jc w:val="center"/>
            </w:pPr>
            <w:r>
              <w:t>get_input</w:t>
            </w:r>
          </w:p>
        </w:tc>
        <w:tc>
          <w:tcPr>
            <w:tcW w:w="1790" w:type="dxa"/>
          </w:tcPr>
          <w:p w14:paraId="332B20D0" w14:textId="77777777" w:rsidR="00A93A23" w:rsidRDefault="00A93A23" w:rsidP="00E75E70">
            <w:pPr>
              <w:jc w:val="center"/>
            </w:pPr>
            <w:r>
              <w:t>“”</w:t>
            </w:r>
          </w:p>
        </w:tc>
        <w:tc>
          <w:tcPr>
            <w:tcW w:w="1162" w:type="dxa"/>
          </w:tcPr>
          <w:p w14:paraId="18969A17" w14:textId="77777777" w:rsidR="00A93A23" w:rsidRDefault="00A93A23" w:rsidP="00E75E70">
            <w:pPr>
              <w:jc w:val="center"/>
            </w:pPr>
            <w:r>
              <w:t>“”</w:t>
            </w:r>
          </w:p>
        </w:tc>
        <w:tc>
          <w:tcPr>
            <w:tcW w:w="3769" w:type="dxa"/>
          </w:tcPr>
          <w:p w14:paraId="64A2259E" w14:textId="77777777" w:rsidR="00A93A23" w:rsidRDefault="00A93A23" w:rsidP="00E75E70">
            <w:pPr>
              <w:tabs>
                <w:tab w:val="left" w:pos="1185"/>
              </w:tabs>
            </w:pPr>
            <w:r>
              <w:t>“”</w:t>
            </w:r>
          </w:p>
        </w:tc>
      </w:tr>
      <w:tr w:rsidR="00A93A23" w14:paraId="1635F463" w14:textId="77777777" w:rsidTr="00E75E70">
        <w:tc>
          <w:tcPr>
            <w:tcW w:w="1659" w:type="dxa"/>
          </w:tcPr>
          <w:p w14:paraId="38389FFF" w14:textId="77777777" w:rsidR="00A93A23" w:rsidRDefault="00A93A23" w:rsidP="00E75E70">
            <w:pPr>
              <w:rPr>
                <w:b/>
              </w:rPr>
            </w:pPr>
            <w:r>
              <w:rPr>
                <w:b/>
              </w:rPr>
              <w:t>ServerPacMan</w:t>
            </w:r>
          </w:p>
        </w:tc>
        <w:tc>
          <w:tcPr>
            <w:tcW w:w="2076" w:type="dxa"/>
          </w:tcPr>
          <w:p w14:paraId="6F5EC011" w14:textId="77777777" w:rsidR="00A93A23" w:rsidRDefault="00A93A23" w:rsidP="00E75E70">
            <w:pPr>
              <w:jc w:val="center"/>
            </w:pPr>
            <w:r>
              <w:t>__init__</w:t>
            </w:r>
          </w:p>
        </w:tc>
        <w:tc>
          <w:tcPr>
            <w:tcW w:w="1790" w:type="dxa"/>
          </w:tcPr>
          <w:p w14:paraId="20FB427D" w14:textId="77777777" w:rsidR="00A93A23" w:rsidRDefault="00A93A23" w:rsidP="00E75E70">
            <w:pPr>
              <w:jc w:val="center"/>
            </w:pPr>
            <w:r w:rsidRPr="000A7672">
              <w:t xml:space="preserve">resource_pack, maze, win_scale, client, </w:t>
            </w:r>
          </w:p>
          <w:p w14:paraId="6232880E" w14:textId="77777777" w:rsidR="00A93A23" w:rsidRDefault="00A93A23" w:rsidP="00E75E70">
            <w:pPr>
              <w:jc w:val="center"/>
            </w:pPr>
            <w:r w:rsidRPr="000A7672">
              <w:t>client_id</w:t>
            </w:r>
          </w:p>
        </w:tc>
        <w:tc>
          <w:tcPr>
            <w:tcW w:w="1162" w:type="dxa"/>
          </w:tcPr>
          <w:p w14:paraId="479A6856" w14:textId="77777777" w:rsidR="00A93A23" w:rsidRDefault="00A93A23" w:rsidP="00E75E70">
            <w:pPr>
              <w:jc w:val="center"/>
            </w:pPr>
            <w:r>
              <w:t>“”</w:t>
            </w:r>
          </w:p>
        </w:tc>
        <w:tc>
          <w:tcPr>
            <w:tcW w:w="3769" w:type="dxa"/>
          </w:tcPr>
          <w:p w14:paraId="09A190A0" w14:textId="77777777" w:rsidR="00A93A23" w:rsidRDefault="00A93A23" w:rsidP="00E75E70">
            <w:pPr>
              <w:tabs>
                <w:tab w:val="left" w:pos="1185"/>
              </w:tabs>
            </w:pPr>
            <w:r w:rsidRPr="004012B3">
              <w:t>Server-side Pac-Man sprite controlled by another client.</w:t>
            </w:r>
          </w:p>
        </w:tc>
      </w:tr>
      <w:tr w:rsidR="00A93A23" w14:paraId="0B2F994A" w14:textId="77777777" w:rsidTr="00E75E70">
        <w:tc>
          <w:tcPr>
            <w:tcW w:w="1659" w:type="dxa"/>
          </w:tcPr>
          <w:p w14:paraId="2EED3E87" w14:textId="77777777" w:rsidR="00A93A23" w:rsidRDefault="00A93A23" w:rsidP="00E75E70">
            <w:pPr>
              <w:rPr>
                <w:b/>
              </w:rPr>
            </w:pPr>
          </w:p>
        </w:tc>
        <w:tc>
          <w:tcPr>
            <w:tcW w:w="2076" w:type="dxa"/>
          </w:tcPr>
          <w:p w14:paraId="5E847C3C" w14:textId="77777777" w:rsidR="00A93A23" w:rsidRDefault="00A93A23" w:rsidP="00E75E70">
            <w:pPr>
              <w:jc w:val="center"/>
            </w:pPr>
            <w:r>
              <w:t>update</w:t>
            </w:r>
          </w:p>
        </w:tc>
        <w:tc>
          <w:tcPr>
            <w:tcW w:w="1790" w:type="dxa"/>
          </w:tcPr>
          <w:p w14:paraId="1B9EF6AC" w14:textId="77777777" w:rsidR="00A93A23" w:rsidRDefault="00A93A23" w:rsidP="00E75E70">
            <w:pPr>
              <w:jc w:val="center"/>
            </w:pPr>
            <w:r>
              <w:t>“”</w:t>
            </w:r>
          </w:p>
        </w:tc>
        <w:tc>
          <w:tcPr>
            <w:tcW w:w="1162" w:type="dxa"/>
          </w:tcPr>
          <w:p w14:paraId="3C69D50A" w14:textId="77777777" w:rsidR="00A93A23" w:rsidRDefault="00A93A23" w:rsidP="00E75E70">
            <w:pPr>
              <w:jc w:val="center"/>
            </w:pPr>
            <w:r>
              <w:t>“”</w:t>
            </w:r>
          </w:p>
        </w:tc>
        <w:tc>
          <w:tcPr>
            <w:tcW w:w="3769" w:type="dxa"/>
          </w:tcPr>
          <w:p w14:paraId="431EAF15" w14:textId="6D81AA33" w:rsidR="00A93A23" w:rsidRPr="004012B3" w:rsidRDefault="00A93A23" w:rsidP="00E75E70">
            <w:pPr>
              <w:tabs>
                <w:tab w:val="left" w:pos="1185"/>
              </w:tabs>
            </w:pPr>
            <w:r w:rsidRPr="0061097D">
              <w:t xml:space="preserve">Gets input from </w:t>
            </w:r>
            <w:r w:rsidR="00744B63">
              <w:t xml:space="preserve">the </w:t>
            </w:r>
            <w:r w:rsidRPr="0061097D">
              <w:t>Server object, as the get_move method has been overridden below.</w:t>
            </w:r>
          </w:p>
        </w:tc>
      </w:tr>
      <w:tr w:rsidR="00A93A23" w14:paraId="63322405" w14:textId="77777777" w:rsidTr="00E75E70">
        <w:tc>
          <w:tcPr>
            <w:tcW w:w="1659" w:type="dxa"/>
          </w:tcPr>
          <w:p w14:paraId="3C186B7F" w14:textId="77777777" w:rsidR="00A93A23" w:rsidRDefault="00A93A23" w:rsidP="00E75E70">
            <w:pPr>
              <w:rPr>
                <w:b/>
              </w:rPr>
            </w:pPr>
          </w:p>
        </w:tc>
        <w:tc>
          <w:tcPr>
            <w:tcW w:w="2076" w:type="dxa"/>
          </w:tcPr>
          <w:p w14:paraId="0FE0C925" w14:textId="77777777" w:rsidR="00A93A23" w:rsidRDefault="00A93A23" w:rsidP="00E75E70">
            <w:pPr>
              <w:jc w:val="center"/>
            </w:pPr>
            <w:r>
              <w:t>get_move</w:t>
            </w:r>
          </w:p>
        </w:tc>
        <w:tc>
          <w:tcPr>
            <w:tcW w:w="1790" w:type="dxa"/>
          </w:tcPr>
          <w:p w14:paraId="3D915A65" w14:textId="77777777" w:rsidR="00A93A23" w:rsidRDefault="00A93A23" w:rsidP="00E75E70">
            <w:pPr>
              <w:jc w:val="center"/>
            </w:pPr>
            <w:r>
              <w:t>“”</w:t>
            </w:r>
          </w:p>
        </w:tc>
        <w:tc>
          <w:tcPr>
            <w:tcW w:w="1162" w:type="dxa"/>
          </w:tcPr>
          <w:p w14:paraId="0C45B940" w14:textId="77777777" w:rsidR="00A93A23" w:rsidRDefault="00A93A23" w:rsidP="00E75E70">
            <w:pPr>
              <w:jc w:val="center"/>
            </w:pPr>
            <w:r>
              <w:t>“”</w:t>
            </w:r>
          </w:p>
        </w:tc>
        <w:tc>
          <w:tcPr>
            <w:tcW w:w="3769" w:type="dxa"/>
          </w:tcPr>
          <w:p w14:paraId="69E07695" w14:textId="77777777" w:rsidR="00A93A23" w:rsidRPr="0061097D" w:rsidRDefault="00A93A23" w:rsidP="00E75E70">
            <w:pPr>
              <w:tabs>
                <w:tab w:val="left" w:pos="1185"/>
              </w:tabs>
            </w:pPr>
            <w:r>
              <w:t>Gets move from server.</w:t>
            </w:r>
          </w:p>
        </w:tc>
      </w:tr>
      <w:tr w:rsidR="00A93A23" w14:paraId="324CA50C" w14:textId="77777777" w:rsidTr="00E75E70">
        <w:tc>
          <w:tcPr>
            <w:tcW w:w="1659" w:type="dxa"/>
          </w:tcPr>
          <w:p w14:paraId="159CB141" w14:textId="77777777" w:rsidR="00A93A23" w:rsidRDefault="00A93A23" w:rsidP="00E75E70">
            <w:pPr>
              <w:rPr>
                <w:b/>
              </w:rPr>
            </w:pPr>
          </w:p>
        </w:tc>
        <w:tc>
          <w:tcPr>
            <w:tcW w:w="2076" w:type="dxa"/>
          </w:tcPr>
          <w:p w14:paraId="3748D17F" w14:textId="77777777" w:rsidR="00A93A23" w:rsidRDefault="00A93A23" w:rsidP="00E75E70">
            <w:pPr>
              <w:jc w:val="center"/>
            </w:pPr>
            <w:r>
              <w:t>update_score</w:t>
            </w:r>
          </w:p>
        </w:tc>
        <w:tc>
          <w:tcPr>
            <w:tcW w:w="1790" w:type="dxa"/>
          </w:tcPr>
          <w:p w14:paraId="7F99C887" w14:textId="77777777" w:rsidR="00A93A23" w:rsidRDefault="00A93A23" w:rsidP="00E75E70">
            <w:pPr>
              <w:jc w:val="center"/>
            </w:pPr>
            <w:r>
              <w:t>score</w:t>
            </w:r>
          </w:p>
        </w:tc>
        <w:tc>
          <w:tcPr>
            <w:tcW w:w="1162" w:type="dxa"/>
          </w:tcPr>
          <w:p w14:paraId="49AEE99D" w14:textId="77777777" w:rsidR="00A93A23" w:rsidRDefault="00A93A23" w:rsidP="00E75E70">
            <w:pPr>
              <w:jc w:val="center"/>
            </w:pPr>
            <w:r>
              <w:t>none</w:t>
            </w:r>
          </w:p>
        </w:tc>
        <w:tc>
          <w:tcPr>
            <w:tcW w:w="3769" w:type="dxa"/>
          </w:tcPr>
          <w:p w14:paraId="56450E91" w14:textId="0C231357" w:rsidR="00A93A23" w:rsidRDefault="00A93A23" w:rsidP="00E75E70">
            <w:pPr>
              <w:tabs>
                <w:tab w:val="left" w:pos="1185"/>
              </w:tabs>
            </w:pPr>
            <w:r>
              <w:t xml:space="preserve">Updates server with </w:t>
            </w:r>
            <w:r w:rsidR="00744B63">
              <w:t xml:space="preserve">the </w:t>
            </w:r>
            <w:r>
              <w:t xml:space="preserve">current score for </w:t>
            </w:r>
            <w:r w:rsidR="00744B63">
              <w:t xml:space="preserve">the </w:t>
            </w:r>
            <w:r>
              <w:t>sprite.</w:t>
            </w:r>
          </w:p>
        </w:tc>
      </w:tr>
      <w:tr w:rsidR="00A93A23" w14:paraId="6033EEBB" w14:textId="77777777" w:rsidTr="00E75E70">
        <w:tc>
          <w:tcPr>
            <w:tcW w:w="1659" w:type="dxa"/>
          </w:tcPr>
          <w:p w14:paraId="41648511" w14:textId="77777777" w:rsidR="00A93A23" w:rsidRDefault="00A93A23" w:rsidP="00E75E70">
            <w:pPr>
              <w:rPr>
                <w:b/>
              </w:rPr>
            </w:pPr>
            <w:r>
              <w:rPr>
                <w:b/>
              </w:rPr>
              <w:t>ServerGhost</w:t>
            </w:r>
          </w:p>
        </w:tc>
        <w:tc>
          <w:tcPr>
            <w:tcW w:w="2076" w:type="dxa"/>
          </w:tcPr>
          <w:p w14:paraId="4851B07F" w14:textId="77777777" w:rsidR="00A93A23" w:rsidRDefault="00A93A23" w:rsidP="00E75E70">
            <w:pPr>
              <w:jc w:val="center"/>
            </w:pPr>
            <w:r>
              <w:t>__init__</w:t>
            </w:r>
          </w:p>
        </w:tc>
        <w:tc>
          <w:tcPr>
            <w:tcW w:w="1790" w:type="dxa"/>
          </w:tcPr>
          <w:p w14:paraId="00ECD161" w14:textId="77777777" w:rsidR="00A93A23" w:rsidRDefault="00A93A23" w:rsidP="00E75E70">
            <w:pPr>
              <w:jc w:val="center"/>
            </w:pPr>
            <w:r>
              <w:t>“”</w:t>
            </w:r>
          </w:p>
          <w:p w14:paraId="18293688" w14:textId="77777777" w:rsidR="00A93A23" w:rsidRDefault="00A93A23" w:rsidP="00E75E70">
            <w:pPr>
              <w:jc w:val="center"/>
            </w:pPr>
            <w:r>
              <w:t>position,</w:t>
            </w:r>
          </w:p>
          <w:p w14:paraId="001DAD0B" w14:textId="77777777" w:rsidR="00A93A23" w:rsidRDefault="00A93A23" w:rsidP="00E75E70">
            <w:pPr>
              <w:jc w:val="center"/>
            </w:pPr>
            <w:r>
              <w:t>target,</w:t>
            </w:r>
          </w:p>
          <w:p w14:paraId="0D842F5E" w14:textId="77777777" w:rsidR="00A93A23" w:rsidRDefault="00A93A23" w:rsidP="00E75E70">
            <w:pPr>
              <w:jc w:val="center"/>
            </w:pPr>
            <w:r>
              <w:t>level</w:t>
            </w:r>
          </w:p>
        </w:tc>
        <w:tc>
          <w:tcPr>
            <w:tcW w:w="1162" w:type="dxa"/>
          </w:tcPr>
          <w:p w14:paraId="2319D300" w14:textId="77777777" w:rsidR="00A93A23" w:rsidRDefault="00A93A23" w:rsidP="00E75E70">
            <w:pPr>
              <w:jc w:val="center"/>
            </w:pPr>
            <w:r>
              <w:t>none</w:t>
            </w:r>
          </w:p>
        </w:tc>
        <w:tc>
          <w:tcPr>
            <w:tcW w:w="3769" w:type="dxa"/>
          </w:tcPr>
          <w:p w14:paraId="30C066C9" w14:textId="5CE943BE" w:rsidR="00A93A23" w:rsidRDefault="00744B63" w:rsidP="00E75E70">
            <w:pPr>
              <w:tabs>
                <w:tab w:val="left" w:pos="1185"/>
              </w:tabs>
            </w:pPr>
            <w:r>
              <w:t>The s</w:t>
            </w:r>
            <w:r w:rsidR="00A93A23" w:rsidRPr="005317FE">
              <w:t>erver-side ghost that is controlled by clients.</w:t>
            </w:r>
          </w:p>
        </w:tc>
      </w:tr>
      <w:tr w:rsidR="00A93A23" w14:paraId="433995C7" w14:textId="77777777" w:rsidTr="00E75E70">
        <w:tc>
          <w:tcPr>
            <w:tcW w:w="1659" w:type="dxa"/>
          </w:tcPr>
          <w:p w14:paraId="435A613D" w14:textId="77777777" w:rsidR="00A93A23" w:rsidRDefault="00A93A23" w:rsidP="00E75E70">
            <w:pPr>
              <w:rPr>
                <w:b/>
              </w:rPr>
            </w:pPr>
          </w:p>
        </w:tc>
        <w:tc>
          <w:tcPr>
            <w:tcW w:w="2076" w:type="dxa"/>
          </w:tcPr>
          <w:p w14:paraId="7D512AD0" w14:textId="77777777" w:rsidR="00A93A23" w:rsidRDefault="00A93A23" w:rsidP="00E75E70">
            <w:pPr>
              <w:jc w:val="center"/>
            </w:pPr>
            <w:r>
              <w:t>update</w:t>
            </w:r>
          </w:p>
        </w:tc>
        <w:tc>
          <w:tcPr>
            <w:tcW w:w="1790" w:type="dxa"/>
          </w:tcPr>
          <w:p w14:paraId="2DE45C9C" w14:textId="77777777" w:rsidR="00A93A23" w:rsidRDefault="00A93A23" w:rsidP="00E75E70">
            <w:pPr>
              <w:jc w:val="center"/>
            </w:pPr>
            <w:r>
              <w:t>“”</w:t>
            </w:r>
          </w:p>
        </w:tc>
        <w:tc>
          <w:tcPr>
            <w:tcW w:w="1162" w:type="dxa"/>
          </w:tcPr>
          <w:p w14:paraId="2CC187A4" w14:textId="77777777" w:rsidR="00A93A23" w:rsidRDefault="00A93A23" w:rsidP="00E75E70">
            <w:pPr>
              <w:jc w:val="center"/>
            </w:pPr>
            <w:r>
              <w:t>“”</w:t>
            </w:r>
          </w:p>
        </w:tc>
        <w:tc>
          <w:tcPr>
            <w:tcW w:w="3769" w:type="dxa"/>
          </w:tcPr>
          <w:p w14:paraId="177D768C" w14:textId="77777777" w:rsidR="00A93A23" w:rsidRPr="005317FE" w:rsidRDefault="00A93A23" w:rsidP="00E75E70">
            <w:pPr>
              <w:tabs>
                <w:tab w:val="left" w:pos="1185"/>
              </w:tabs>
            </w:pPr>
            <w:r w:rsidRPr="005317FE">
              <w:t>Validates client input (from server object) and sends back a valid move.</w:t>
            </w:r>
          </w:p>
        </w:tc>
      </w:tr>
      <w:tr w:rsidR="00A93A23" w14:paraId="035F0FFB" w14:textId="77777777" w:rsidTr="00E75E70">
        <w:tc>
          <w:tcPr>
            <w:tcW w:w="1659" w:type="dxa"/>
          </w:tcPr>
          <w:p w14:paraId="1333C09F" w14:textId="77777777" w:rsidR="00A93A23" w:rsidRDefault="00A93A23" w:rsidP="00E75E70">
            <w:pPr>
              <w:rPr>
                <w:b/>
              </w:rPr>
            </w:pPr>
          </w:p>
        </w:tc>
        <w:tc>
          <w:tcPr>
            <w:tcW w:w="2076" w:type="dxa"/>
          </w:tcPr>
          <w:p w14:paraId="4371589F" w14:textId="77777777" w:rsidR="00A93A23" w:rsidRDefault="00A93A23" w:rsidP="00E75E70">
            <w:pPr>
              <w:jc w:val="center"/>
            </w:pPr>
            <w:r>
              <w:t>get_move</w:t>
            </w:r>
          </w:p>
        </w:tc>
        <w:tc>
          <w:tcPr>
            <w:tcW w:w="1790" w:type="dxa"/>
          </w:tcPr>
          <w:p w14:paraId="6E61A2D3" w14:textId="77777777" w:rsidR="00A93A23" w:rsidRDefault="00A93A23" w:rsidP="00E75E70">
            <w:pPr>
              <w:jc w:val="center"/>
            </w:pPr>
            <w:r>
              <w:t>“”</w:t>
            </w:r>
          </w:p>
        </w:tc>
        <w:tc>
          <w:tcPr>
            <w:tcW w:w="1162" w:type="dxa"/>
          </w:tcPr>
          <w:p w14:paraId="32B07B67" w14:textId="77777777" w:rsidR="00A93A23" w:rsidRDefault="00A93A23" w:rsidP="00E75E70">
            <w:pPr>
              <w:jc w:val="center"/>
            </w:pPr>
            <w:r>
              <w:t>“”</w:t>
            </w:r>
          </w:p>
        </w:tc>
        <w:tc>
          <w:tcPr>
            <w:tcW w:w="3769" w:type="dxa"/>
          </w:tcPr>
          <w:p w14:paraId="377AF6E9" w14:textId="7BD8B506" w:rsidR="00A93A23" w:rsidRPr="005317FE" w:rsidRDefault="00A93A23" w:rsidP="00E75E70">
            <w:pPr>
              <w:tabs>
                <w:tab w:val="left" w:pos="1185"/>
              </w:tabs>
            </w:pPr>
            <w:r w:rsidRPr="005317FE">
              <w:t xml:space="preserve">Gets move from </w:t>
            </w:r>
            <w:r w:rsidR="00744B63">
              <w:t xml:space="preserve">the </w:t>
            </w:r>
            <w:r w:rsidRPr="005317FE">
              <w:t>server object and returns a validated move.</w:t>
            </w:r>
          </w:p>
        </w:tc>
      </w:tr>
      <w:tr w:rsidR="00A93A23" w14:paraId="3A67CAA7" w14:textId="77777777" w:rsidTr="00E75E70">
        <w:tc>
          <w:tcPr>
            <w:tcW w:w="1659" w:type="dxa"/>
          </w:tcPr>
          <w:p w14:paraId="70F4C0A9" w14:textId="77777777" w:rsidR="00A93A23" w:rsidRDefault="00A93A23" w:rsidP="00E75E70">
            <w:pPr>
              <w:rPr>
                <w:b/>
              </w:rPr>
            </w:pPr>
          </w:p>
        </w:tc>
        <w:tc>
          <w:tcPr>
            <w:tcW w:w="2076" w:type="dxa"/>
          </w:tcPr>
          <w:p w14:paraId="7890013C" w14:textId="77777777" w:rsidR="00A93A23" w:rsidRDefault="00A93A23" w:rsidP="00E75E70">
            <w:pPr>
              <w:jc w:val="center"/>
            </w:pPr>
            <w:r>
              <w:t>add_points</w:t>
            </w:r>
          </w:p>
        </w:tc>
        <w:tc>
          <w:tcPr>
            <w:tcW w:w="1790" w:type="dxa"/>
          </w:tcPr>
          <w:p w14:paraId="478C6617" w14:textId="77777777" w:rsidR="00A93A23" w:rsidRDefault="00A93A23" w:rsidP="00E75E70">
            <w:pPr>
              <w:jc w:val="center"/>
            </w:pPr>
            <w:r>
              <w:t>points</w:t>
            </w:r>
          </w:p>
        </w:tc>
        <w:tc>
          <w:tcPr>
            <w:tcW w:w="1162" w:type="dxa"/>
          </w:tcPr>
          <w:p w14:paraId="70354D9B" w14:textId="77777777" w:rsidR="00A93A23" w:rsidRDefault="00A93A23" w:rsidP="00E75E70">
            <w:pPr>
              <w:jc w:val="center"/>
            </w:pPr>
            <w:r>
              <w:t>none</w:t>
            </w:r>
          </w:p>
        </w:tc>
        <w:tc>
          <w:tcPr>
            <w:tcW w:w="3769" w:type="dxa"/>
          </w:tcPr>
          <w:p w14:paraId="47EF1790" w14:textId="4438B62D" w:rsidR="00A93A23" w:rsidRPr="005317FE" w:rsidRDefault="00A93A23" w:rsidP="00E75E70">
            <w:pPr>
              <w:tabs>
                <w:tab w:val="left" w:pos="1185"/>
              </w:tabs>
            </w:pPr>
            <w:r w:rsidRPr="006A0392">
              <w:t>Updates points for that particular player based on interactions the sprite has server</w:t>
            </w:r>
            <w:r w:rsidR="00744B63">
              <w:t>-</w:t>
            </w:r>
            <w:r w:rsidRPr="006A0392">
              <w:t>side.</w:t>
            </w:r>
          </w:p>
        </w:tc>
      </w:tr>
      <w:tr w:rsidR="00A93A23" w14:paraId="498982E7" w14:textId="77777777" w:rsidTr="00E75E70">
        <w:tc>
          <w:tcPr>
            <w:tcW w:w="1659" w:type="dxa"/>
          </w:tcPr>
          <w:p w14:paraId="3AD62C41" w14:textId="77777777" w:rsidR="00A93A23" w:rsidRDefault="00A93A23" w:rsidP="00E75E70">
            <w:pPr>
              <w:rPr>
                <w:b/>
              </w:rPr>
            </w:pPr>
            <w:r>
              <w:rPr>
                <w:b/>
              </w:rPr>
              <w:t>ServerPlayer</w:t>
            </w:r>
          </w:p>
          <w:p w14:paraId="456C8D4F" w14:textId="77777777" w:rsidR="00A93A23" w:rsidRDefault="00A93A23" w:rsidP="00E75E70">
            <w:pPr>
              <w:rPr>
                <w:b/>
              </w:rPr>
            </w:pPr>
            <w:r>
              <w:rPr>
                <w:b/>
              </w:rPr>
              <w:t>PacMan</w:t>
            </w:r>
          </w:p>
        </w:tc>
        <w:tc>
          <w:tcPr>
            <w:tcW w:w="2076" w:type="dxa"/>
          </w:tcPr>
          <w:p w14:paraId="7075E56A" w14:textId="77777777" w:rsidR="00A93A23" w:rsidRDefault="00A93A23" w:rsidP="00E75E70">
            <w:pPr>
              <w:jc w:val="center"/>
            </w:pPr>
            <w:r>
              <w:t>__init__</w:t>
            </w:r>
          </w:p>
        </w:tc>
        <w:tc>
          <w:tcPr>
            <w:tcW w:w="1790" w:type="dxa"/>
          </w:tcPr>
          <w:p w14:paraId="75EF0BEA" w14:textId="77777777" w:rsidR="00A93A23" w:rsidRDefault="00A93A23" w:rsidP="00E75E70">
            <w:pPr>
              <w:jc w:val="center"/>
            </w:pPr>
            <w:r>
              <w:t>“”</w:t>
            </w:r>
          </w:p>
        </w:tc>
        <w:tc>
          <w:tcPr>
            <w:tcW w:w="1162" w:type="dxa"/>
          </w:tcPr>
          <w:p w14:paraId="6EA90C50" w14:textId="77777777" w:rsidR="00A93A23" w:rsidRDefault="00A93A23" w:rsidP="00E75E70">
            <w:pPr>
              <w:jc w:val="center"/>
            </w:pPr>
            <w:r>
              <w:t>“”</w:t>
            </w:r>
          </w:p>
        </w:tc>
        <w:tc>
          <w:tcPr>
            <w:tcW w:w="3769" w:type="dxa"/>
          </w:tcPr>
          <w:p w14:paraId="664A4016" w14:textId="77777777" w:rsidR="00A93A23" w:rsidRPr="006A0392" w:rsidRDefault="00A93A23" w:rsidP="00E75E70">
            <w:pPr>
              <w:tabs>
                <w:tab w:val="left" w:pos="1185"/>
              </w:tabs>
            </w:pPr>
            <w:r w:rsidRPr="00732C0A">
              <w:t>Server-side Pac-Man sprite controlled by keyboard inputs.</w:t>
            </w:r>
          </w:p>
        </w:tc>
      </w:tr>
      <w:tr w:rsidR="00A93A23" w14:paraId="2C1745FA" w14:textId="77777777" w:rsidTr="00E75E70">
        <w:tc>
          <w:tcPr>
            <w:tcW w:w="1659" w:type="dxa"/>
          </w:tcPr>
          <w:p w14:paraId="3B6FBBDF" w14:textId="77777777" w:rsidR="00A93A23" w:rsidRDefault="00A93A23" w:rsidP="00E75E70">
            <w:pPr>
              <w:rPr>
                <w:b/>
              </w:rPr>
            </w:pPr>
          </w:p>
        </w:tc>
        <w:tc>
          <w:tcPr>
            <w:tcW w:w="2076" w:type="dxa"/>
          </w:tcPr>
          <w:p w14:paraId="48873FB0" w14:textId="77777777" w:rsidR="00A93A23" w:rsidRDefault="00A93A23" w:rsidP="00E75E70">
            <w:pPr>
              <w:jc w:val="center"/>
            </w:pPr>
            <w:r>
              <w:t>update</w:t>
            </w:r>
          </w:p>
        </w:tc>
        <w:tc>
          <w:tcPr>
            <w:tcW w:w="1790" w:type="dxa"/>
          </w:tcPr>
          <w:p w14:paraId="07A32F70" w14:textId="77777777" w:rsidR="00A93A23" w:rsidRDefault="00A93A23" w:rsidP="00E75E70">
            <w:pPr>
              <w:jc w:val="center"/>
            </w:pPr>
            <w:r>
              <w:t>“”</w:t>
            </w:r>
          </w:p>
        </w:tc>
        <w:tc>
          <w:tcPr>
            <w:tcW w:w="1162" w:type="dxa"/>
          </w:tcPr>
          <w:p w14:paraId="1A5F8FC4" w14:textId="77777777" w:rsidR="00A93A23" w:rsidRDefault="00A93A23" w:rsidP="00E75E70">
            <w:pPr>
              <w:jc w:val="center"/>
            </w:pPr>
            <w:r>
              <w:t>“”</w:t>
            </w:r>
          </w:p>
        </w:tc>
        <w:tc>
          <w:tcPr>
            <w:tcW w:w="3769" w:type="dxa"/>
          </w:tcPr>
          <w:p w14:paraId="5F1B0EE5" w14:textId="4EB1C300" w:rsidR="00A93A23" w:rsidRPr="00732C0A" w:rsidRDefault="00A93A23" w:rsidP="00E75E70">
            <w:pPr>
              <w:tabs>
                <w:tab w:val="left" w:pos="1185"/>
              </w:tabs>
            </w:pPr>
            <w:r w:rsidRPr="00732C0A">
              <w:t xml:space="preserve">Sends move and pos to </w:t>
            </w:r>
            <w:r w:rsidR="00744B63">
              <w:t xml:space="preserve">the </w:t>
            </w:r>
            <w:r w:rsidRPr="00732C0A">
              <w:t>server object.</w:t>
            </w:r>
          </w:p>
        </w:tc>
      </w:tr>
      <w:tr w:rsidR="00A93A23" w14:paraId="43706C39" w14:textId="77777777" w:rsidTr="00E75E70">
        <w:tc>
          <w:tcPr>
            <w:tcW w:w="1659" w:type="dxa"/>
          </w:tcPr>
          <w:p w14:paraId="13E4590C" w14:textId="77777777" w:rsidR="00A93A23" w:rsidRDefault="00A93A23" w:rsidP="00E75E70">
            <w:pPr>
              <w:rPr>
                <w:b/>
              </w:rPr>
            </w:pPr>
          </w:p>
        </w:tc>
        <w:tc>
          <w:tcPr>
            <w:tcW w:w="2076" w:type="dxa"/>
          </w:tcPr>
          <w:p w14:paraId="3A38D0F1" w14:textId="77777777" w:rsidR="00A93A23" w:rsidRDefault="00A93A23" w:rsidP="00E75E70">
            <w:pPr>
              <w:jc w:val="center"/>
            </w:pPr>
            <w:r>
              <w:t>update_score</w:t>
            </w:r>
          </w:p>
        </w:tc>
        <w:tc>
          <w:tcPr>
            <w:tcW w:w="1790" w:type="dxa"/>
          </w:tcPr>
          <w:p w14:paraId="30B46E24" w14:textId="77777777" w:rsidR="00A93A23" w:rsidRDefault="00A93A23" w:rsidP="00E75E70">
            <w:pPr>
              <w:jc w:val="center"/>
            </w:pPr>
            <w:r>
              <w:t>“”</w:t>
            </w:r>
          </w:p>
        </w:tc>
        <w:tc>
          <w:tcPr>
            <w:tcW w:w="1162" w:type="dxa"/>
          </w:tcPr>
          <w:p w14:paraId="14F22496" w14:textId="77777777" w:rsidR="00A93A23" w:rsidRDefault="00A93A23" w:rsidP="00E75E70">
            <w:pPr>
              <w:jc w:val="center"/>
            </w:pPr>
            <w:r>
              <w:t>“”</w:t>
            </w:r>
          </w:p>
        </w:tc>
        <w:tc>
          <w:tcPr>
            <w:tcW w:w="3769" w:type="dxa"/>
          </w:tcPr>
          <w:p w14:paraId="2872493D" w14:textId="77777777" w:rsidR="00A93A23" w:rsidRPr="00732C0A" w:rsidRDefault="00A93A23" w:rsidP="00E75E70">
            <w:pPr>
              <w:tabs>
                <w:tab w:val="left" w:pos="1185"/>
              </w:tabs>
            </w:pPr>
            <w:r>
              <w:t>“”</w:t>
            </w:r>
          </w:p>
        </w:tc>
      </w:tr>
      <w:tr w:rsidR="00A93A23" w14:paraId="78005398" w14:textId="77777777" w:rsidTr="00E75E70">
        <w:tc>
          <w:tcPr>
            <w:tcW w:w="1659" w:type="dxa"/>
          </w:tcPr>
          <w:p w14:paraId="4AF48FFD" w14:textId="77777777" w:rsidR="00A93A23" w:rsidRDefault="00A93A23" w:rsidP="00E75E70">
            <w:pPr>
              <w:rPr>
                <w:b/>
              </w:rPr>
            </w:pPr>
            <w:r>
              <w:rPr>
                <w:b/>
              </w:rPr>
              <w:t>ServerPacMan</w:t>
            </w:r>
          </w:p>
          <w:p w14:paraId="2344A91D" w14:textId="77777777" w:rsidR="00A93A23" w:rsidRDefault="00A93A23" w:rsidP="00E75E70">
            <w:pPr>
              <w:rPr>
                <w:b/>
              </w:rPr>
            </w:pPr>
            <w:r>
              <w:rPr>
                <w:b/>
              </w:rPr>
              <w:t>AI</w:t>
            </w:r>
          </w:p>
        </w:tc>
        <w:tc>
          <w:tcPr>
            <w:tcW w:w="2076" w:type="dxa"/>
          </w:tcPr>
          <w:p w14:paraId="1C188CF6" w14:textId="77777777" w:rsidR="00A93A23" w:rsidRDefault="00A93A23" w:rsidP="00E75E70">
            <w:pPr>
              <w:jc w:val="center"/>
            </w:pPr>
            <w:r>
              <w:t>__init__</w:t>
            </w:r>
          </w:p>
        </w:tc>
        <w:tc>
          <w:tcPr>
            <w:tcW w:w="1790" w:type="dxa"/>
          </w:tcPr>
          <w:p w14:paraId="74E48185" w14:textId="77777777" w:rsidR="00A93A23" w:rsidRDefault="00A93A23" w:rsidP="00E75E70">
            <w:pPr>
              <w:jc w:val="center"/>
            </w:pPr>
            <w:r>
              <w:t>“”</w:t>
            </w:r>
          </w:p>
        </w:tc>
        <w:tc>
          <w:tcPr>
            <w:tcW w:w="1162" w:type="dxa"/>
          </w:tcPr>
          <w:p w14:paraId="7D49C871" w14:textId="77777777" w:rsidR="00A93A23" w:rsidRDefault="00A93A23" w:rsidP="00E75E70">
            <w:pPr>
              <w:jc w:val="center"/>
            </w:pPr>
            <w:r>
              <w:t>“”</w:t>
            </w:r>
          </w:p>
        </w:tc>
        <w:tc>
          <w:tcPr>
            <w:tcW w:w="3769" w:type="dxa"/>
          </w:tcPr>
          <w:p w14:paraId="129BA472" w14:textId="1492AAFF" w:rsidR="00A93A23" w:rsidRDefault="00A93A23" w:rsidP="00E75E70">
            <w:pPr>
              <w:tabs>
                <w:tab w:val="left" w:pos="1185"/>
              </w:tabs>
            </w:pPr>
            <w:r w:rsidRPr="00837683">
              <w:t xml:space="preserve">Server-side Pac-Man AI. Makes random moves and sends to </w:t>
            </w:r>
            <w:r w:rsidR="00744B63">
              <w:t xml:space="preserve">the </w:t>
            </w:r>
            <w:r w:rsidRPr="00837683">
              <w:t>server object.</w:t>
            </w:r>
          </w:p>
        </w:tc>
      </w:tr>
      <w:tr w:rsidR="00A93A23" w14:paraId="10FDF61A" w14:textId="77777777" w:rsidTr="00E75E70">
        <w:tc>
          <w:tcPr>
            <w:tcW w:w="1659" w:type="dxa"/>
          </w:tcPr>
          <w:p w14:paraId="3F93F889" w14:textId="77777777" w:rsidR="00A93A23" w:rsidRDefault="00A93A23" w:rsidP="00E75E70">
            <w:pPr>
              <w:rPr>
                <w:b/>
              </w:rPr>
            </w:pPr>
          </w:p>
        </w:tc>
        <w:tc>
          <w:tcPr>
            <w:tcW w:w="2076" w:type="dxa"/>
          </w:tcPr>
          <w:p w14:paraId="2AB28599" w14:textId="77777777" w:rsidR="00A93A23" w:rsidRDefault="00A93A23" w:rsidP="00E75E70">
            <w:pPr>
              <w:jc w:val="center"/>
            </w:pPr>
            <w:r>
              <w:t>update</w:t>
            </w:r>
          </w:p>
        </w:tc>
        <w:tc>
          <w:tcPr>
            <w:tcW w:w="1790" w:type="dxa"/>
          </w:tcPr>
          <w:p w14:paraId="1DBC12A7" w14:textId="77777777" w:rsidR="00A93A23" w:rsidRDefault="00A93A23" w:rsidP="00E75E70">
            <w:pPr>
              <w:jc w:val="center"/>
            </w:pPr>
            <w:r>
              <w:t>“”</w:t>
            </w:r>
          </w:p>
        </w:tc>
        <w:tc>
          <w:tcPr>
            <w:tcW w:w="1162" w:type="dxa"/>
          </w:tcPr>
          <w:p w14:paraId="532462DD" w14:textId="77777777" w:rsidR="00A93A23" w:rsidRDefault="00A93A23" w:rsidP="00E75E70">
            <w:pPr>
              <w:jc w:val="center"/>
            </w:pPr>
            <w:r>
              <w:t>“”</w:t>
            </w:r>
          </w:p>
        </w:tc>
        <w:tc>
          <w:tcPr>
            <w:tcW w:w="3769" w:type="dxa"/>
          </w:tcPr>
          <w:p w14:paraId="35F19C17" w14:textId="59B6C3DD" w:rsidR="00A93A23" w:rsidRPr="00837683" w:rsidRDefault="00A93A23" w:rsidP="00E75E70">
            <w:pPr>
              <w:tabs>
                <w:tab w:val="left" w:pos="1185"/>
              </w:tabs>
            </w:pPr>
            <w:r w:rsidRPr="00837683">
              <w:t xml:space="preserve">Updates server with </w:t>
            </w:r>
            <w:r w:rsidR="00744B63">
              <w:t xml:space="preserve">the </w:t>
            </w:r>
            <w:r w:rsidRPr="00837683">
              <w:t>move.</w:t>
            </w:r>
          </w:p>
        </w:tc>
      </w:tr>
      <w:tr w:rsidR="00A93A23" w14:paraId="054A3103" w14:textId="77777777" w:rsidTr="00E75E70">
        <w:tc>
          <w:tcPr>
            <w:tcW w:w="1659" w:type="dxa"/>
          </w:tcPr>
          <w:p w14:paraId="79D6EB74" w14:textId="77777777" w:rsidR="00A93A23" w:rsidRDefault="00A93A23" w:rsidP="00E75E70">
            <w:pPr>
              <w:rPr>
                <w:b/>
              </w:rPr>
            </w:pPr>
          </w:p>
        </w:tc>
        <w:tc>
          <w:tcPr>
            <w:tcW w:w="2076" w:type="dxa"/>
          </w:tcPr>
          <w:p w14:paraId="4513C131" w14:textId="77777777" w:rsidR="00A93A23" w:rsidRDefault="00A93A23" w:rsidP="00E75E70">
            <w:pPr>
              <w:jc w:val="center"/>
            </w:pPr>
            <w:r>
              <w:t>get_move</w:t>
            </w:r>
          </w:p>
        </w:tc>
        <w:tc>
          <w:tcPr>
            <w:tcW w:w="1790" w:type="dxa"/>
          </w:tcPr>
          <w:p w14:paraId="21E75EFA" w14:textId="77777777" w:rsidR="00A93A23" w:rsidRDefault="00A93A23" w:rsidP="00E75E70">
            <w:pPr>
              <w:jc w:val="center"/>
            </w:pPr>
            <w:r>
              <w:t>“”</w:t>
            </w:r>
          </w:p>
        </w:tc>
        <w:tc>
          <w:tcPr>
            <w:tcW w:w="1162" w:type="dxa"/>
          </w:tcPr>
          <w:p w14:paraId="44335F0F" w14:textId="77777777" w:rsidR="00A93A23" w:rsidRDefault="00A93A23" w:rsidP="00E75E70">
            <w:pPr>
              <w:jc w:val="center"/>
            </w:pPr>
            <w:r>
              <w:t>“”</w:t>
            </w:r>
          </w:p>
        </w:tc>
        <w:tc>
          <w:tcPr>
            <w:tcW w:w="3769" w:type="dxa"/>
          </w:tcPr>
          <w:p w14:paraId="01D28BCF" w14:textId="77777777" w:rsidR="00A93A23" w:rsidRPr="00837683" w:rsidRDefault="00A93A23" w:rsidP="00E75E70">
            <w:pPr>
              <w:tabs>
                <w:tab w:val="left" w:pos="1185"/>
              </w:tabs>
            </w:pPr>
            <w:r>
              <w:t>Gets move by working out the move needed to reach the next tile in the path that is worked out by randomly selecting a tile beforehand.</w:t>
            </w:r>
          </w:p>
        </w:tc>
      </w:tr>
      <w:tr w:rsidR="00A93A23" w14:paraId="1BD032FE" w14:textId="77777777" w:rsidTr="00E75E70">
        <w:tc>
          <w:tcPr>
            <w:tcW w:w="1659" w:type="dxa"/>
          </w:tcPr>
          <w:p w14:paraId="0A46E509" w14:textId="77777777" w:rsidR="00A93A23" w:rsidRDefault="00A93A23" w:rsidP="00E75E70">
            <w:pPr>
              <w:rPr>
                <w:b/>
              </w:rPr>
            </w:pPr>
          </w:p>
        </w:tc>
        <w:tc>
          <w:tcPr>
            <w:tcW w:w="2076" w:type="dxa"/>
          </w:tcPr>
          <w:p w14:paraId="5CCD436E" w14:textId="77777777" w:rsidR="00A93A23" w:rsidRDefault="00A93A23" w:rsidP="00E75E70">
            <w:pPr>
              <w:jc w:val="center"/>
            </w:pPr>
            <w:r>
              <w:t>get_path</w:t>
            </w:r>
          </w:p>
        </w:tc>
        <w:tc>
          <w:tcPr>
            <w:tcW w:w="1790" w:type="dxa"/>
          </w:tcPr>
          <w:p w14:paraId="49A0B43F" w14:textId="77777777" w:rsidR="00A93A23" w:rsidRDefault="00A93A23" w:rsidP="00E75E70">
            <w:pPr>
              <w:jc w:val="center"/>
            </w:pPr>
            <w:r>
              <w:t>none</w:t>
            </w:r>
          </w:p>
        </w:tc>
        <w:tc>
          <w:tcPr>
            <w:tcW w:w="1162" w:type="dxa"/>
          </w:tcPr>
          <w:p w14:paraId="352FAD4E" w14:textId="77777777" w:rsidR="00A93A23" w:rsidRDefault="00A93A23" w:rsidP="00E75E70">
            <w:pPr>
              <w:jc w:val="center"/>
            </w:pPr>
            <w:r>
              <w:t>path</w:t>
            </w:r>
          </w:p>
        </w:tc>
        <w:tc>
          <w:tcPr>
            <w:tcW w:w="3769" w:type="dxa"/>
          </w:tcPr>
          <w:p w14:paraId="011849B4" w14:textId="5384DD36" w:rsidR="00A93A23" w:rsidRDefault="00A93A23" w:rsidP="00E75E70">
            <w:pPr>
              <w:tabs>
                <w:tab w:val="left" w:pos="1185"/>
              </w:tabs>
            </w:pPr>
            <w:r w:rsidRPr="005E4661">
              <w:t xml:space="preserve">Gets </w:t>
            </w:r>
            <w:r w:rsidR="00744B63">
              <w:t xml:space="preserve">the </w:t>
            </w:r>
            <w:r w:rsidRPr="005E4661">
              <w:t>path to random pellet tile.</w:t>
            </w:r>
          </w:p>
        </w:tc>
      </w:tr>
      <w:tr w:rsidR="00A93A23" w14:paraId="42CDE154" w14:textId="77777777" w:rsidTr="00E75E70">
        <w:tc>
          <w:tcPr>
            <w:tcW w:w="1659" w:type="dxa"/>
          </w:tcPr>
          <w:p w14:paraId="1D410162" w14:textId="77777777" w:rsidR="00A93A23" w:rsidRDefault="00A93A23" w:rsidP="00E75E70">
            <w:pPr>
              <w:rPr>
                <w:b/>
              </w:rPr>
            </w:pPr>
          </w:p>
        </w:tc>
        <w:tc>
          <w:tcPr>
            <w:tcW w:w="2076" w:type="dxa"/>
          </w:tcPr>
          <w:p w14:paraId="61DEDA0A" w14:textId="77777777" w:rsidR="00A93A23" w:rsidRDefault="00A93A23" w:rsidP="00E75E70">
            <w:pPr>
              <w:jc w:val="center"/>
            </w:pPr>
            <w:r>
              <w:t>update_score</w:t>
            </w:r>
          </w:p>
        </w:tc>
        <w:tc>
          <w:tcPr>
            <w:tcW w:w="1790" w:type="dxa"/>
          </w:tcPr>
          <w:p w14:paraId="3D5F9420" w14:textId="77777777" w:rsidR="00A93A23" w:rsidRDefault="00A93A23" w:rsidP="00E75E70">
            <w:pPr>
              <w:jc w:val="center"/>
            </w:pPr>
            <w:r>
              <w:t>“”</w:t>
            </w:r>
          </w:p>
        </w:tc>
        <w:tc>
          <w:tcPr>
            <w:tcW w:w="1162" w:type="dxa"/>
          </w:tcPr>
          <w:p w14:paraId="16C273BB" w14:textId="77777777" w:rsidR="00A93A23" w:rsidRDefault="00A93A23" w:rsidP="00E75E70">
            <w:pPr>
              <w:jc w:val="center"/>
            </w:pPr>
            <w:r>
              <w:t>“”</w:t>
            </w:r>
          </w:p>
        </w:tc>
        <w:tc>
          <w:tcPr>
            <w:tcW w:w="3769" w:type="dxa"/>
          </w:tcPr>
          <w:p w14:paraId="3CDE9A2F" w14:textId="77777777" w:rsidR="00A93A23" w:rsidRPr="005E4661" w:rsidRDefault="00A93A23" w:rsidP="00E75E70">
            <w:pPr>
              <w:tabs>
                <w:tab w:val="left" w:pos="1185"/>
              </w:tabs>
            </w:pPr>
            <w:r>
              <w:t>“”</w:t>
            </w:r>
          </w:p>
        </w:tc>
      </w:tr>
      <w:tr w:rsidR="00A93A23" w14:paraId="4FE1E2AB" w14:textId="77777777" w:rsidTr="00E75E70">
        <w:tc>
          <w:tcPr>
            <w:tcW w:w="1659" w:type="dxa"/>
          </w:tcPr>
          <w:p w14:paraId="6F4A2EB3" w14:textId="77777777" w:rsidR="00A93A23" w:rsidRDefault="00A93A23" w:rsidP="00E75E70">
            <w:pPr>
              <w:rPr>
                <w:b/>
              </w:rPr>
            </w:pPr>
            <w:r>
              <w:rPr>
                <w:b/>
              </w:rPr>
              <w:t>ServerPlayer</w:t>
            </w:r>
          </w:p>
          <w:p w14:paraId="0BEE8B68" w14:textId="77777777" w:rsidR="00A93A23" w:rsidRDefault="00A93A23" w:rsidP="00E75E70">
            <w:pPr>
              <w:rPr>
                <w:b/>
              </w:rPr>
            </w:pPr>
            <w:r>
              <w:rPr>
                <w:b/>
              </w:rPr>
              <w:t>Ghost</w:t>
            </w:r>
          </w:p>
        </w:tc>
        <w:tc>
          <w:tcPr>
            <w:tcW w:w="2076" w:type="dxa"/>
          </w:tcPr>
          <w:p w14:paraId="5966CA5B" w14:textId="77777777" w:rsidR="00A93A23" w:rsidRDefault="00A93A23" w:rsidP="00E75E70">
            <w:pPr>
              <w:jc w:val="center"/>
            </w:pPr>
            <w:r>
              <w:t>__init__</w:t>
            </w:r>
          </w:p>
        </w:tc>
        <w:tc>
          <w:tcPr>
            <w:tcW w:w="1790" w:type="dxa"/>
          </w:tcPr>
          <w:p w14:paraId="576DDA07" w14:textId="77777777" w:rsidR="00A93A23" w:rsidRDefault="00A93A23" w:rsidP="00E75E70">
            <w:pPr>
              <w:jc w:val="center"/>
            </w:pPr>
            <w:r>
              <w:t>“”</w:t>
            </w:r>
          </w:p>
          <w:p w14:paraId="2C5217A2" w14:textId="77777777" w:rsidR="00A93A23" w:rsidRDefault="00A93A23" w:rsidP="00E75E70">
            <w:pPr>
              <w:jc w:val="center"/>
            </w:pPr>
            <w:r>
              <w:t>position,</w:t>
            </w:r>
          </w:p>
          <w:p w14:paraId="64617A91" w14:textId="77777777" w:rsidR="00A93A23" w:rsidRDefault="00A93A23" w:rsidP="00E75E70">
            <w:pPr>
              <w:jc w:val="center"/>
            </w:pPr>
            <w:r>
              <w:t>target,</w:t>
            </w:r>
          </w:p>
          <w:p w14:paraId="0AA7E8EB" w14:textId="77777777" w:rsidR="00A93A23" w:rsidRDefault="00A93A23" w:rsidP="00E75E70">
            <w:pPr>
              <w:jc w:val="center"/>
            </w:pPr>
            <w:r>
              <w:t>level</w:t>
            </w:r>
          </w:p>
        </w:tc>
        <w:tc>
          <w:tcPr>
            <w:tcW w:w="1162" w:type="dxa"/>
          </w:tcPr>
          <w:p w14:paraId="669F237C" w14:textId="77777777" w:rsidR="00A93A23" w:rsidRDefault="00A93A23" w:rsidP="00E75E70">
            <w:pPr>
              <w:jc w:val="center"/>
            </w:pPr>
            <w:r>
              <w:t>“”</w:t>
            </w:r>
          </w:p>
        </w:tc>
        <w:tc>
          <w:tcPr>
            <w:tcW w:w="3769" w:type="dxa"/>
          </w:tcPr>
          <w:p w14:paraId="02213B05" w14:textId="77777777" w:rsidR="00A93A23" w:rsidRDefault="00A93A23" w:rsidP="00E75E70">
            <w:pPr>
              <w:tabs>
                <w:tab w:val="left" w:pos="1185"/>
              </w:tabs>
            </w:pPr>
            <w:r w:rsidRPr="003158A3">
              <w:t>Server-side ghost sprite controlled by keyboard inputs.</w:t>
            </w:r>
          </w:p>
        </w:tc>
      </w:tr>
      <w:tr w:rsidR="00A93A23" w14:paraId="3002F87F" w14:textId="77777777" w:rsidTr="00E75E70">
        <w:tc>
          <w:tcPr>
            <w:tcW w:w="1659" w:type="dxa"/>
          </w:tcPr>
          <w:p w14:paraId="27C18847" w14:textId="77777777" w:rsidR="00A93A23" w:rsidRDefault="00A93A23" w:rsidP="00E75E70">
            <w:pPr>
              <w:rPr>
                <w:b/>
              </w:rPr>
            </w:pPr>
          </w:p>
        </w:tc>
        <w:tc>
          <w:tcPr>
            <w:tcW w:w="2076" w:type="dxa"/>
          </w:tcPr>
          <w:p w14:paraId="4695C137" w14:textId="77777777" w:rsidR="00A93A23" w:rsidRDefault="00A93A23" w:rsidP="00E75E70">
            <w:pPr>
              <w:jc w:val="center"/>
            </w:pPr>
            <w:r>
              <w:t>update</w:t>
            </w:r>
          </w:p>
        </w:tc>
        <w:tc>
          <w:tcPr>
            <w:tcW w:w="1790" w:type="dxa"/>
          </w:tcPr>
          <w:p w14:paraId="7A22485F" w14:textId="77777777" w:rsidR="00A93A23" w:rsidRDefault="00A93A23" w:rsidP="00E75E70">
            <w:pPr>
              <w:jc w:val="center"/>
            </w:pPr>
            <w:r>
              <w:t>“”</w:t>
            </w:r>
          </w:p>
        </w:tc>
        <w:tc>
          <w:tcPr>
            <w:tcW w:w="1162" w:type="dxa"/>
          </w:tcPr>
          <w:p w14:paraId="103F6C36" w14:textId="77777777" w:rsidR="00A93A23" w:rsidRDefault="00A93A23" w:rsidP="00E75E70">
            <w:pPr>
              <w:jc w:val="center"/>
            </w:pPr>
            <w:r>
              <w:t>“”</w:t>
            </w:r>
          </w:p>
        </w:tc>
        <w:tc>
          <w:tcPr>
            <w:tcW w:w="3769" w:type="dxa"/>
          </w:tcPr>
          <w:p w14:paraId="6C27054B" w14:textId="2B2737FC" w:rsidR="00A93A23" w:rsidRPr="003158A3" w:rsidRDefault="00A93A23" w:rsidP="00E75E70">
            <w:pPr>
              <w:tabs>
                <w:tab w:val="left" w:pos="1185"/>
              </w:tabs>
            </w:pPr>
            <w:r w:rsidRPr="003158A3">
              <w:t xml:space="preserve">Gets move from keyboard inputs and then sends to </w:t>
            </w:r>
            <w:r w:rsidR="00744B63">
              <w:t xml:space="preserve">the </w:t>
            </w:r>
            <w:r w:rsidRPr="003158A3">
              <w:t>server object.</w:t>
            </w:r>
          </w:p>
        </w:tc>
      </w:tr>
      <w:tr w:rsidR="00A93A23" w14:paraId="36411A70" w14:textId="77777777" w:rsidTr="00E75E70">
        <w:tc>
          <w:tcPr>
            <w:tcW w:w="1659" w:type="dxa"/>
          </w:tcPr>
          <w:p w14:paraId="7D03E97D" w14:textId="77777777" w:rsidR="00A93A23" w:rsidRDefault="00A93A23" w:rsidP="00E75E70">
            <w:pPr>
              <w:rPr>
                <w:b/>
              </w:rPr>
            </w:pPr>
          </w:p>
        </w:tc>
        <w:tc>
          <w:tcPr>
            <w:tcW w:w="2076" w:type="dxa"/>
          </w:tcPr>
          <w:p w14:paraId="1A2159F2" w14:textId="77777777" w:rsidR="00A93A23" w:rsidRDefault="00A93A23" w:rsidP="00E75E70">
            <w:pPr>
              <w:jc w:val="center"/>
            </w:pPr>
            <w:r>
              <w:t>display</w:t>
            </w:r>
          </w:p>
        </w:tc>
        <w:tc>
          <w:tcPr>
            <w:tcW w:w="1790" w:type="dxa"/>
          </w:tcPr>
          <w:p w14:paraId="0C84645F" w14:textId="77777777" w:rsidR="00A93A23" w:rsidRDefault="00A93A23" w:rsidP="00E75E70">
            <w:pPr>
              <w:jc w:val="center"/>
            </w:pPr>
            <w:r>
              <w:t>“”</w:t>
            </w:r>
          </w:p>
        </w:tc>
        <w:tc>
          <w:tcPr>
            <w:tcW w:w="1162" w:type="dxa"/>
          </w:tcPr>
          <w:p w14:paraId="4E0B409D" w14:textId="77777777" w:rsidR="00A93A23" w:rsidRDefault="00A93A23" w:rsidP="00E75E70">
            <w:pPr>
              <w:jc w:val="center"/>
            </w:pPr>
            <w:r>
              <w:t>“”</w:t>
            </w:r>
          </w:p>
        </w:tc>
        <w:tc>
          <w:tcPr>
            <w:tcW w:w="3769" w:type="dxa"/>
          </w:tcPr>
          <w:p w14:paraId="20BAB867" w14:textId="77777777" w:rsidR="00A93A23" w:rsidRPr="003158A3" w:rsidRDefault="00A93A23" w:rsidP="00E75E70">
            <w:pPr>
              <w:tabs>
                <w:tab w:val="left" w:pos="1185"/>
              </w:tabs>
            </w:pPr>
            <w:r>
              <w:t>“”</w:t>
            </w:r>
          </w:p>
        </w:tc>
      </w:tr>
      <w:tr w:rsidR="00A93A23" w14:paraId="76FDA3EE" w14:textId="77777777" w:rsidTr="00E75E70">
        <w:tc>
          <w:tcPr>
            <w:tcW w:w="1659" w:type="dxa"/>
          </w:tcPr>
          <w:p w14:paraId="7AA01E6A" w14:textId="77777777" w:rsidR="00A93A23" w:rsidRDefault="00A93A23" w:rsidP="00E75E70">
            <w:pPr>
              <w:rPr>
                <w:b/>
              </w:rPr>
            </w:pPr>
          </w:p>
        </w:tc>
        <w:tc>
          <w:tcPr>
            <w:tcW w:w="2076" w:type="dxa"/>
          </w:tcPr>
          <w:p w14:paraId="6BBBBFA4" w14:textId="77777777" w:rsidR="00A93A23" w:rsidRDefault="00A93A23" w:rsidP="00E75E70">
            <w:pPr>
              <w:jc w:val="center"/>
            </w:pPr>
            <w:r>
              <w:t>get_move</w:t>
            </w:r>
          </w:p>
        </w:tc>
        <w:tc>
          <w:tcPr>
            <w:tcW w:w="1790" w:type="dxa"/>
          </w:tcPr>
          <w:p w14:paraId="1CB3EF97" w14:textId="77777777" w:rsidR="00A93A23" w:rsidRDefault="00A93A23" w:rsidP="00E75E70">
            <w:pPr>
              <w:jc w:val="center"/>
            </w:pPr>
            <w:r>
              <w:t>“”</w:t>
            </w:r>
          </w:p>
        </w:tc>
        <w:tc>
          <w:tcPr>
            <w:tcW w:w="1162" w:type="dxa"/>
          </w:tcPr>
          <w:p w14:paraId="3DFB34D2" w14:textId="77777777" w:rsidR="00A93A23" w:rsidRDefault="00A93A23" w:rsidP="00E75E70">
            <w:pPr>
              <w:jc w:val="center"/>
            </w:pPr>
            <w:r>
              <w:t>“”</w:t>
            </w:r>
          </w:p>
        </w:tc>
        <w:tc>
          <w:tcPr>
            <w:tcW w:w="3769" w:type="dxa"/>
          </w:tcPr>
          <w:p w14:paraId="69262245" w14:textId="77777777" w:rsidR="00A93A23" w:rsidRDefault="00A93A23" w:rsidP="00E75E70">
            <w:pPr>
              <w:tabs>
                <w:tab w:val="left" w:pos="1185"/>
              </w:tabs>
            </w:pPr>
            <w:r w:rsidRPr="003158A3">
              <w:t>Gets move using keyboard events.</w:t>
            </w:r>
          </w:p>
        </w:tc>
      </w:tr>
      <w:tr w:rsidR="00A93A23" w14:paraId="5C9F86BB" w14:textId="77777777" w:rsidTr="00E75E70">
        <w:tc>
          <w:tcPr>
            <w:tcW w:w="1659" w:type="dxa"/>
          </w:tcPr>
          <w:p w14:paraId="7B86CCC1" w14:textId="77777777" w:rsidR="00A93A23" w:rsidRDefault="00A93A23" w:rsidP="00E75E70">
            <w:pPr>
              <w:rPr>
                <w:b/>
              </w:rPr>
            </w:pPr>
          </w:p>
        </w:tc>
        <w:tc>
          <w:tcPr>
            <w:tcW w:w="2076" w:type="dxa"/>
          </w:tcPr>
          <w:p w14:paraId="7D6A0C82" w14:textId="77777777" w:rsidR="00A93A23" w:rsidRDefault="00A93A23" w:rsidP="00E75E70">
            <w:pPr>
              <w:jc w:val="center"/>
            </w:pPr>
            <w:r>
              <w:t>get_input</w:t>
            </w:r>
          </w:p>
        </w:tc>
        <w:tc>
          <w:tcPr>
            <w:tcW w:w="1790" w:type="dxa"/>
          </w:tcPr>
          <w:p w14:paraId="686ED5EE" w14:textId="77777777" w:rsidR="00A93A23" w:rsidRDefault="00A93A23" w:rsidP="00E75E70">
            <w:pPr>
              <w:jc w:val="center"/>
            </w:pPr>
            <w:r>
              <w:t>“”</w:t>
            </w:r>
          </w:p>
        </w:tc>
        <w:tc>
          <w:tcPr>
            <w:tcW w:w="1162" w:type="dxa"/>
          </w:tcPr>
          <w:p w14:paraId="7F11EB4A" w14:textId="77777777" w:rsidR="00A93A23" w:rsidRDefault="00A93A23" w:rsidP="00E75E70">
            <w:pPr>
              <w:jc w:val="center"/>
            </w:pPr>
            <w:r>
              <w:t>“”</w:t>
            </w:r>
          </w:p>
        </w:tc>
        <w:tc>
          <w:tcPr>
            <w:tcW w:w="3769" w:type="dxa"/>
          </w:tcPr>
          <w:p w14:paraId="6D7C824C" w14:textId="77777777" w:rsidR="00A93A23" w:rsidRPr="003158A3" w:rsidRDefault="00A93A23" w:rsidP="00E75E70">
            <w:pPr>
              <w:tabs>
                <w:tab w:val="left" w:pos="1185"/>
              </w:tabs>
            </w:pPr>
            <w:r>
              <w:t>“”</w:t>
            </w:r>
          </w:p>
        </w:tc>
      </w:tr>
      <w:tr w:rsidR="00A93A23" w14:paraId="5EBA254C" w14:textId="77777777" w:rsidTr="00E75E70">
        <w:tc>
          <w:tcPr>
            <w:tcW w:w="1659" w:type="dxa"/>
          </w:tcPr>
          <w:p w14:paraId="6F00AE24" w14:textId="77777777" w:rsidR="00A93A23" w:rsidRDefault="00A93A23" w:rsidP="00E75E70">
            <w:pPr>
              <w:rPr>
                <w:b/>
              </w:rPr>
            </w:pPr>
          </w:p>
        </w:tc>
        <w:tc>
          <w:tcPr>
            <w:tcW w:w="2076" w:type="dxa"/>
          </w:tcPr>
          <w:p w14:paraId="08257EBD" w14:textId="77777777" w:rsidR="00A93A23" w:rsidRDefault="00A93A23" w:rsidP="00E75E70">
            <w:pPr>
              <w:jc w:val="center"/>
            </w:pPr>
            <w:r>
              <w:t>add_points</w:t>
            </w:r>
          </w:p>
        </w:tc>
        <w:tc>
          <w:tcPr>
            <w:tcW w:w="1790" w:type="dxa"/>
          </w:tcPr>
          <w:p w14:paraId="217BBC41" w14:textId="77777777" w:rsidR="00A93A23" w:rsidRDefault="00A93A23" w:rsidP="00E75E70">
            <w:pPr>
              <w:jc w:val="center"/>
            </w:pPr>
            <w:r>
              <w:t>points</w:t>
            </w:r>
          </w:p>
        </w:tc>
        <w:tc>
          <w:tcPr>
            <w:tcW w:w="1162" w:type="dxa"/>
          </w:tcPr>
          <w:p w14:paraId="22F1C7CE" w14:textId="77777777" w:rsidR="00A93A23" w:rsidRDefault="00A93A23" w:rsidP="00E75E70">
            <w:pPr>
              <w:jc w:val="center"/>
            </w:pPr>
            <w:r>
              <w:t>none</w:t>
            </w:r>
          </w:p>
        </w:tc>
        <w:tc>
          <w:tcPr>
            <w:tcW w:w="3769" w:type="dxa"/>
          </w:tcPr>
          <w:p w14:paraId="308AFA89" w14:textId="77777777" w:rsidR="00A93A23" w:rsidRDefault="00A93A23" w:rsidP="00E75E70">
            <w:pPr>
              <w:tabs>
                <w:tab w:val="left" w:pos="1185"/>
              </w:tabs>
            </w:pPr>
            <w:r>
              <w:t>Adds points (earned from being close to Pac-Man) to score and updates server.</w:t>
            </w:r>
          </w:p>
        </w:tc>
      </w:tr>
      <w:tr w:rsidR="00A93A23" w14:paraId="1C1425B7" w14:textId="77777777" w:rsidTr="00E75E70">
        <w:tc>
          <w:tcPr>
            <w:tcW w:w="1659" w:type="dxa"/>
          </w:tcPr>
          <w:p w14:paraId="2635B20C" w14:textId="77777777" w:rsidR="00A93A23" w:rsidRDefault="00A93A23" w:rsidP="00E75E70">
            <w:pPr>
              <w:rPr>
                <w:b/>
              </w:rPr>
            </w:pPr>
            <w:r>
              <w:rPr>
                <w:b/>
              </w:rPr>
              <w:t>ServerBlinky</w:t>
            </w:r>
          </w:p>
        </w:tc>
        <w:tc>
          <w:tcPr>
            <w:tcW w:w="2076" w:type="dxa"/>
          </w:tcPr>
          <w:p w14:paraId="74FC3D3D" w14:textId="77777777" w:rsidR="00A93A23" w:rsidRDefault="00A93A23" w:rsidP="00E75E70">
            <w:pPr>
              <w:jc w:val="center"/>
            </w:pPr>
            <w:r>
              <w:t>__init__</w:t>
            </w:r>
          </w:p>
        </w:tc>
        <w:tc>
          <w:tcPr>
            <w:tcW w:w="1790" w:type="dxa"/>
          </w:tcPr>
          <w:p w14:paraId="0BC646EC" w14:textId="77777777" w:rsidR="00A93A23" w:rsidRDefault="00A93A23" w:rsidP="00E75E70">
            <w:pPr>
              <w:jc w:val="center"/>
            </w:pPr>
            <w:r>
              <w:t>“”</w:t>
            </w:r>
          </w:p>
          <w:p w14:paraId="509B85A7" w14:textId="77777777" w:rsidR="00A93A23" w:rsidRDefault="00A93A23" w:rsidP="00E75E70">
            <w:pPr>
              <w:jc w:val="center"/>
            </w:pPr>
            <w:r>
              <w:t>position,</w:t>
            </w:r>
          </w:p>
          <w:p w14:paraId="7963412A" w14:textId="77777777" w:rsidR="00A93A23" w:rsidRDefault="00A93A23" w:rsidP="00E75E70">
            <w:pPr>
              <w:jc w:val="center"/>
            </w:pPr>
            <w:r>
              <w:t>target,</w:t>
            </w:r>
          </w:p>
          <w:p w14:paraId="6FC7DEDE" w14:textId="77777777" w:rsidR="00A93A23" w:rsidRDefault="00A93A23" w:rsidP="00E75E70">
            <w:pPr>
              <w:jc w:val="center"/>
            </w:pPr>
            <w:r>
              <w:t>level</w:t>
            </w:r>
          </w:p>
        </w:tc>
        <w:tc>
          <w:tcPr>
            <w:tcW w:w="1162" w:type="dxa"/>
          </w:tcPr>
          <w:p w14:paraId="61BDD92A" w14:textId="77777777" w:rsidR="00A93A23" w:rsidRDefault="00A93A23" w:rsidP="00E75E70">
            <w:pPr>
              <w:jc w:val="center"/>
            </w:pPr>
            <w:r>
              <w:t>“”</w:t>
            </w:r>
          </w:p>
        </w:tc>
        <w:tc>
          <w:tcPr>
            <w:tcW w:w="3769" w:type="dxa"/>
          </w:tcPr>
          <w:p w14:paraId="4B411D76" w14:textId="77777777" w:rsidR="00A93A23" w:rsidRDefault="00A93A23" w:rsidP="00E75E70">
            <w:pPr>
              <w:tabs>
                <w:tab w:val="left" w:pos="1185"/>
              </w:tabs>
            </w:pPr>
            <w:r w:rsidRPr="00682F89">
              <w:t>Class for Blinky (contains home tile, starting position and can become Elroy).</w:t>
            </w:r>
          </w:p>
        </w:tc>
      </w:tr>
      <w:tr w:rsidR="00A93A23" w14:paraId="741FA60D" w14:textId="77777777" w:rsidTr="00E75E70">
        <w:tc>
          <w:tcPr>
            <w:tcW w:w="1659" w:type="dxa"/>
          </w:tcPr>
          <w:p w14:paraId="4BF79BE5" w14:textId="77777777" w:rsidR="00A93A23" w:rsidRDefault="00A93A23" w:rsidP="00E75E70">
            <w:pPr>
              <w:rPr>
                <w:b/>
              </w:rPr>
            </w:pPr>
          </w:p>
        </w:tc>
        <w:tc>
          <w:tcPr>
            <w:tcW w:w="2076" w:type="dxa"/>
          </w:tcPr>
          <w:p w14:paraId="752485CB" w14:textId="77777777" w:rsidR="00A93A23" w:rsidRDefault="00A93A23" w:rsidP="00E75E70">
            <w:pPr>
              <w:jc w:val="center"/>
            </w:pPr>
            <w:r>
              <w:t>update</w:t>
            </w:r>
          </w:p>
        </w:tc>
        <w:tc>
          <w:tcPr>
            <w:tcW w:w="1790" w:type="dxa"/>
          </w:tcPr>
          <w:p w14:paraId="152DA247" w14:textId="77777777" w:rsidR="00A93A23" w:rsidRDefault="00A93A23" w:rsidP="00E75E70">
            <w:pPr>
              <w:jc w:val="center"/>
            </w:pPr>
            <w:r>
              <w:t>“”</w:t>
            </w:r>
          </w:p>
        </w:tc>
        <w:tc>
          <w:tcPr>
            <w:tcW w:w="1162" w:type="dxa"/>
          </w:tcPr>
          <w:p w14:paraId="12B73611" w14:textId="77777777" w:rsidR="00A93A23" w:rsidRDefault="00A93A23" w:rsidP="00E75E70">
            <w:pPr>
              <w:jc w:val="center"/>
            </w:pPr>
            <w:r>
              <w:t>“”</w:t>
            </w:r>
          </w:p>
        </w:tc>
        <w:tc>
          <w:tcPr>
            <w:tcW w:w="3769" w:type="dxa"/>
          </w:tcPr>
          <w:p w14:paraId="19A1ED77" w14:textId="77777777" w:rsidR="00A93A23" w:rsidRPr="00682F89" w:rsidRDefault="00A93A23" w:rsidP="00E75E70">
            <w:pPr>
              <w:tabs>
                <w:tab w:val="left" w:pos="1185"/>
              </w:tabs>
            </w:pPr>
            <w:r>
              <w:t>Takes next move from path and updates server with it.</w:t>
            </w:r>
          </w:p>
        </w:tc>
      </w:tr>
      <w:tr w:rsidR="00A93A23" w14:paraId="5B55BC15" w14:textId="77777777" w:rsidTr="00E75E70">
        <w:tc>
          <w:tcPr>
            <w:tcW w:w="1659" w:type="dxa"/>
          </w:tcPr>
          <w:p w14:paraId="7D3226EC" w14:textId="77777777" w:rsidR="00A93A23" w:rsidRDefault="00A93A23" w:rsidP="00E75E70">
            <w:pPr>
              <w:rPr>
                <w:b/>
              </w:rPr>
            </w:pPr>
          </w:p>
        </w:tc>
        <w:tc>
          <w:tcPr>
            <w:tcW w:w="2076" w:type="dxa"/>
          </w:tcPr>
          <w:p w14:paraId="080C22A6" w14:textId="77777777" w:rsidR="00A93A23" w:rsidRDefault="00A93A23" w:rsidP="00E75E70">
            <w:pPr>
              <w:jc w:val="center"/>
            </w:pPr>
            <w:r>
              <w:t>add_points</w:t>
            </w:r>
          </w:p>
        </w:tc>
        <w:tc>
          <w:tcPr>
            <w:tcW w:w="1790" w:type="dxa"/>
          </w:tcPr>
          <w:p w14:paraId="5499F7F8" w14:textId="77777777" w:rsidR="00A93A23" w:rsidRDefault="00A93A23" w:rsidP="00E75E70">
            <w:pPr>
              <w:jc w:val="center"/>
            </w:pPr>
            <w:r>
              <w:t>“”</w:t>
            </w:r>
          </w:p>
        </w:tc>
        <w:tc>
          <w:tcPr>
            <w:tcW w:w="1162" w:type="dxa"/>
          </w:tcPr>
          <w:p w14:paraId="31CAD1BE" w14:textId="77777777" w:rsidR="00A93A23" w:rsidRDefault="00A93A23" w:rsidP="00E75E70">
            <w:pPr>
              <w:jc w:val="center"/>
            </w:pPr>
            <w:r>
              <w:t>“”</w:t>
            </w:r>
          </w:p>
        </w:tc>
        <w:tc>
          <w:tcPr>
            <w:tcW w:w="3769" w:type="dxa"/>
          </w:tcPr>
          <w:p w14:paraId="4CDD2809" w14:textId="77777777" w:rsidR="00A93A23" w:rsidRDefault="00A93A23" w:rsidP="00E75E70">
            <w:pPr>
              <w:tabs>
                <w:tab w:val="left" w:pos="1185"/>
              </w:tabs>
            </w:pPr>
            <w:r>
              <w:t>“”</w:t>
            </w:r>
          </w:p>
        </w:tc>
      </w:tr>
      <w:tr w:rsidR="00A93A23" w14:paraId="1B0620F4" w14:textId="77777777" w:rsidTr="00E75E70">
        <w:tc>
          <w:tcPr>
            <w:tcW w:w="1659" w:type="dxa"/>
          </w:tcPr>
          <w:p w14:paraId="031D512B" w14:textId="77777777" w:rsidR="00A93A23" w:rsidRDefault="00A93A23" w:rsidP="00E75E70">
            <w:pPr>
              <w:rPr>
                <w:b/>
              </w:rPr>
            </w:pPr>
            <w:r>
              <w:rPr>
                <w:b/>
              </w:rPr>
              <w:t>ServerPinky</w:t>
            </w:r>
          </w:p>
        </w:tc>
        <w:tc>
          <w:tcPr>
            <w:tcW w:w="2076" w:type="dxa"/>
          </w:tcPr>
          <w:p w14:paraId="16BF8271" w14:textId="77777777" w:rsidR="00A93A23" w:rsidRDefault="00A93A23" w:rsidP="00E75E70">
            <w:pPr>
              <w:jc w:val="center"/>
            </w:pPr>
            <w:r>
              <w:t>__init__</w:t>
            </w:r>
          </w:p>
        </w:tc>
        <w:tc>
          <w:tcPr>
            <w:tcW w:w="1790" w:type="dxa"/>
          </w:tcPr>
          <w:p w14:paraId="4BFBD5C9" w14:textId="77777777" w:rsidR="00A93A23" w:rsidRDefault="00A93A23" w:rsidP="00E75E70">
            <w:pPr>
              <w:jc w:val="center"/>
            </w:pPr>
            <w:r>
              <w:t>“”</w:t>
            </w:r>
          </w:p>
          <w:p w14:paraId="17455B5C" w14:textId="77777777" w:rsidR="00A93A23" w:rsidRDefault="00A93A23" w:rsidP="00E75E70">
            <w:pPr>
              <w:jc w:val="center"/>
            </w:pPr>
          </w:p>
        </w:tc>
        <w:tc>
          <w:tcPr>
            <w:tcW w:w="1162" w:type="dxa"/>
          </w:tcPr>
          <w:p w14:paraId="5ACE9C02" w14:textId="77777777" w:rsidR="00A93A23" w:rsidRDefault="00A93A23" w:rsidP="00E75E70">
            <w:pPr>
              <w:jc w:val="center"/>
            </w:pPr>
            <w:r>
              <w:t>“”</w:t>
            </w:r>
          </w:p>
        </w:tc>
        <w:tc>
          <w:tcPr>
            <w:tcW w:w="3769" w:type="dxa"/>
          </w:tcPr>
          <w:p w14:paraId="4343CC6C" w14:textId="77777777" w:rsidR="00A93A23" w:rsidRDefault="00A93A23" w:rsidP="00E75E70">
            <w:pPr>
              <w:tabs>
                <w:tab w:val="left" w:pos="1185"/>
              </w:tabs>
            </w:pPr>
            <w:r w:rsidRPr="006D4674">
              <w:t>Class for Pinky (contains home tile, starting position).</w:t>
            </w:r>
          </w:p>
        </w:tc>
      </w:tr>
      <w:tr w:rsidR="00A93A23" w14:paraId="313C387F" w14:textId="77777777" w:rsidTr="00E75E70">
        <w:tc>
          <w:tcPr>
            <w:tcW w:w="1659" w:type="dxa"/>
          </w:tcPr>
          <w:p w14:paraId="552B02B0" w14:textId="77777777" w:rsidR="00A93A23" w:rsidRDefault="00A93A23" w:rsidP="00E75E70">
            <w:pPr>
              <w:rPr>
                <w:b/>
              </w:rPr>
            </w:pPr>
          </w:p>
        </w:tc>
        <w:tc>
          <w:tcPr>
            <w:tcW w:w="2076" w:type="dxa"/>
          </w:tcPr>
          <w:p w14:paraId="6E12EFCE" w14:textId="77777777" w:rsidR="00A93A23" w:rsidRDefault="00A93A23" w:rsidP="00E75E70">
            <w:pPr>
              <w:jc w:val="center"/>
            </w:pPr>
            <w:r>
              <w:t>update</w:t>
            </w:r>
          </w:p>
        </w:tc>
        <w:tc>
          <w:tcPr>
            <w:tcW w:w="1790" w:type="dxa"/>
          </w:tcPr>
          <w:p w14:paraId="678691D1" w14:textId="77777777" w:rsidR="00A93A23" w:rsidRDefault="00A93A23" w:rsidP="00E75E70">
            <w:pPr>
              <w:jc w:val="center"/>
            </w:pPr>
            <w:r>
              <w:t>“”</w:t>
            </w:r>
          </w:p>
        </w:tc>
        <w:tc>
          <w:tcPr>
            <w:tcW w:w="1162" w:type="dxa"/>
          </w:tcPr>
          <w:p w14:paraId="3094F2FE" w14:textId="77777777" w:rsidR="00A93A23" w:rsidRDefault="00A93A23" w:rsidP="00E75E70">
            <w:pPr>
              <w:jc w:val="center"/>
            </w:pPr>
            <w:r>
              <w:t>“”</w:t>
            </w:r>
          </w:p>
        </w:tc>
        <w:tc>
          <w:tcPr>
            <w:tcW w:w="3769" w:type="dxa"/>
          </w:tcPr>
          <w:p w14:paraId="5D3ABB9C" w14:textId="77777777" w:rsidR="00A93A23" w:rsidRPr="006D4674" w:rsidRDefault="00A93A23" w:rsidP="00E75E70">
            <w:pPr>
              <w:tabs>
                <w:tab w:val="left" w:pos="1185"/>
              </w:tabs>
            </w:pPr>
            <w:r>
              <w:t>“”</w:t>
            </w:r>
          </w:p>
        </w:tc>
      </w:tr>
      <w:tr w:rsidR="00A93A23" w14:paraId="7CFEF534" w14:textId="77777777" w:rsidTr="00E75E70">
        <w:tc>
          <w:tcPr>
            <w:tcW w:w="1659" w:type="dxa"/>
          </w:tcPr>
          <w:p w14:paraId="6E503E65" w14:textId="77777777" w:rsidR="00A93A23" w:rsidRDefault="00A93A23" w:rsidP="00E75E70">
            <w:pPr>
              <w:rPr>
                <w:b/>
              </w:rPr>
            </w:pPr>
          </w:p>
        </w:tc>
        <w:tc>
          <w:tcPr>
            <w:tcW w:w="2076" w:type="dxa"/>
          </w:tcPr>
          <w:p w14:paraId="177695DD" w14:textId="77777777" w:rsidR="00A93A23" w:rsidRDefault="00A93A23" w:rsidP="00E75E70">
            <w:pPr>
              <w:jc w:val="center"/>
            </w:pPr>
            <w:r>
              <w:t>add_points</w:t>
            </w:r>
          </w:p>
        </w:tc>
        <w:tc>
          <w:tcPr>
            <w:tcW w:w="1790" w:type="dxa"/>
          </w:tcPr>
          <w:p w14:paraId="3B600BCA" w14:textId="77777777" w:rsidR="00A93A23" w:rsidRDefault="00A93A23" w:rsidP="00E75E70">
            <w:pPr>
              <w:jc w:val="center"/>
            </w:pPr>
            <w:r>
              <w:t>“”</w:t>
            </w:r>
          </w:p>
        </w:tc>
        <w:tc>
          <w:tcPr>
            <w:tcW w:w="1162" w:type="dxa"/>
          </w:tcPr>
          <w:p w14:paraId="6EB10950" w14:textId="77777777" w:rsidR="00A93A23" w:rsidRDefault="00A93A23" w:rsidP="00E75E70">
            <w:pPr>
              <w:jc w:val="center"/>
            </w:pPr>
            <w:r>
              <w:t>“”</w:t>
            </w:r>
          </w:p>
        </w:tc>
        <w:tc>
          <w:tcPr>
            <w:tcW w:w="3769" w:type="dxa"/>
          </w:tcPr>
          <w:p w14:paraId="18BF4677" w14:textId="77777777" w:rsidR="00A93A23" w:rsidRPr="006D4674" w:rsidRDefault="00A93A23" w:rsidP="00E75E70">
            <w:pPr>
              <w:tabs>
                <w:tab w:val="left" w:pos="1185"/>
              </w:tabs>
            </w:pPr>
            <w:r>
              <w:t>“”</w:t>
            </w:r>
          </w:p>
        </w:tc>
      </w:tr>
      <w:tr w:rsidR="00A93A23" w14:paraId="540F489A" w14:textId="77777777" w:rsidTr="00E75E70">
        <w:tc>
          <w:tcPr>
            <w:tcW w:w="1659" w:type="dxa"/>
          </w:tcPr>
          <w:p w14:paraId="5C11D203" w14:textId="77777777" w:rsidR="00A93A23" w:rsidRDefault="00A93A23" w:rsidP="00E75E70">
            <w:pPr>
              <w:rPr>
                <w:b/>
              </w:rPr>
            </w:pPr>
            <w:r>
              <w:rPr>
                <w:b/>
              </w:rPr>
              <w:t>ServerInky</w:t>
            </w:r>
          </w:p>
        </w:tc>
        <w:tc>
          <w:tcPr>
            <w:tcW w:w="2076" w:type="dxa"/>
          </w:tcPr>
          <w:p w14:paraId="32B29C53" w14:textId="77777777" w:rsidR="00A93A23" w:rsidRDefault="00A93A23" w:rsidP="00E75E70">
            <w:pPr>
              <w:jc w:val="center"/>
            </w:pPr>
            <w:r>
              <w:t>__init__</w:t>
            </w:r>
          </w:p>
        </w:tc>
        <w:tc>
          <w:tcPr>
            <w:tcW w:w="1790" w:type="dxa"/>
          </w:tcPr>
          <w:p w14:paraId="0923F0D3" w14:textId="77777777" w:rsidR="00A93A23" w:rsidRDefault="00A93A23" w:rsidP="00E75E70">
            <w:pPr>
              <w:jc w:val="center"/>
            </w:pPr>
            <w:r>
              <w:t>“”</w:t>
            </w:r>
          </w:p>
          <w:p w14:paraId="42DA8BDE" w14:textId="77777777" w:rsidR="00A93A23" w:rsidRDefault="00A93A23" w:rsidP="00E75E70">
            <w:pPr>
              <w:jc w:val="center"/>
            </w:pPr>
          </w:p>
        </w:tc>
        <w:tc>
          <w:tcPr>
            <w:tcW w:w="1162" w:type="dxa"/>
          </w:tcPr>
          <w:p w14:paraId="5534ACD9" w14:textId="77777777" w:rsidR="00A93A23" w:rsidRDefault="00A93A23" w:rsidP="00E75E70">
            <w:pPr>
              <w:jc w:val="center"/>
            </w:pPr>
            <w:r>
              <w:t>“”</w:t>
            </w:r>
          </w:p>
        </w:tc>
        <w:tc>
          <w:tcPr>
            <w:tcW w:w="3769" w:type="dxa"/>
          </w:tcPr>
          <w:p w14:paraId="60D7DB92" w14:textId="77777777" w:rsidR="00A93A23" w:rsidRDefault="00A93A23" w:rsidP="00E75E70">
            <w:pPr>
              <w:tabs>
                <w:tab w:val="left" w:pos="1185"/>
              </w:tabs>
            </w:pPr>
            <w:r w:rsidRPr="00A07CA1">
              <w:t>Class for Inky (contains home tile, starting position).</w:t>
            </w:r>
          </w:p>
        </w:tc>
      </w:tr>
      <w:tr w:rsidR="00A93A23" w14:paraId="4EDC4C98" w14:textId="77777777" w:rsidTr="00E75E70">
        <w:tc>
          <w:tcPr>
            <w:tcW w:w="1659" w:type="dxa"/>
          </w:tcPr>
          <w:p w14:paraId="6961309B" w14:textId="77777777" w:rsidR="00A93A23" w:rsidRDefault="00A93A23" w:rsidP="00E75E70">
            <w:pPr>
              <w:rPr>
                <w:b/>
              </w:rPr>
            </w:pPr>
          </w:p>
        </w:tc>
        <w:tc>
          <w:tcPr>
            <w:tcW w:w="2076" w:type="dxa"/>
          </w:tcPr>
          <w:p w14:paraId="5092A364" w14:textId="77777777" w:rsidR="00A93A23" w:rsidRDefault="00A93A23" w:rsidP="00E75E70">
            <w:pPr>
              <w:jc w:val="center"/>
            </w:pPr>
            <w:r>
              <w:t>update</w:t>
            </w:r>
          </w:p>
        </w:tc>
        <w:tc>
          <w:tcPr>
            <w:tcW w:w="1790" w:type="dxa"/>
          </w:tcPr>
          <w:p w14:paraId="2493218D" w14:textId="77777777" w:rsidR="00A93A23" w:rsidRDefault="00A93A23" w:rsidP="00E75E70">
            <w:pPr>
              <w:jc w:val="center"/>
            </w:pPr>
            <w:r>
              <w:t>“”</w:t>
            </w:r>
          </w:p>
        </w:tc>
        <w:tc>
          <w:tcPr>
            <w:tcW w:w="1162" w:type="dxa"/>
          </w:tcPr>
          <w:p w14:paraId="3B7AD91E" w14:textId="77777777" w:rsidR="00A93A23" w:rsidRDefault="00A93A23" w:rsidP="00E75E70">
            <w:pPr>
              <w:jc w:val="center"/>
            </w:pPr>
            <w:r>
              <w:t>“”</w:t>
            </w:r>
          </w:p>
        </w:tc>
        <w:tc>
          <w:tcPr>
            <w:tcW w:w="3769" w:type="dxa"/>
          </w:tcPr>
          <w:p w14:paraId="72E824E5" w14:textId="77777777" w:rsidR="00A93A23" w:rsidRPr="00A07CA1" w:rsidRDefault="00A93A23" w:rsidP="00E75E70">
            <w:pPr>
              <w:tabs>
                <w:tab w:val="left" w:pos="1185"/>
              </w:tabs>
            </w:pPr>
            <w:r>
              <w:t>“”</w:t>
            </w:r>
          </w:p>
        </w:tc>
      </w:tr>
      <w:tr w:rsidR="00A93A23" w14:paraId="016AA4B1" w14:textId="77777777" w:rsidTr="00E75E70">
        <w:tc>
          <w:tcPr>
            <w:tcW w:w="1659" w:type="dxa"/>
          </w:tcPr>
          <w:p w14:paraId="7473302B" w14:textId="77777777" w:rsidR="00A93A23" w:rsidRDefault="00A93A23" w:rsidP="00E75E70">
            <w:pPr>
              <w:rPr>
                <w:b/>
              </w:rPr>
            </w:pPr>
          </w:p>
        </w:tc>
        <w:tc>
          <w:tcPr>
            <w:tcW w:w="2076" w:type="dxa"/>
          </w:tcPr>
          <w:p w14:paraId="020BD05F" w14:textId="77777777" w:rsidR="00A93A23" w:rsidRDefault="00A93A23" w:rsidP="00E75E70">
            <w:pPr>
              <w:jc w:val="center"/>
            </w:pPr>
            <w:r>
              <w:t>add_points</w:t>
            </w:r>
          </w:p>
        </w:tc>
        <w:tc>
          <w:tcPr>
            <w:tcW w:w="1790" w:type="dxa"/>
          </w:tcPr>
          <w:p w14:paraId="1A456B9C" w14:textId="77777777" w:rsidR="00A93A23" w:rsidRDefault="00A93A23" w:rsidP="00E75E70">
            <w:pPr>
              <w:jc w:val="center"/>
            </w:pPr>
            <w:r>
              <w:t>“”</w:t>
            </w:r>
          </w:p>
        </w:tc>
        <w:tc>
          <w:tcPr>
            <w:tcW w:w="1162" w:type="dxa"/>
          </w:tcPr>
          <w:p w14:paraId="743E01C2" w14:textId="77777777" w:rsidR="00A93A23" w:rsidRDefault="00A93A23" w:rsidP="00E75E70">
            <w:pPr>
              <w:jc w:val="center"/>
            </w:pPr>
            <w:r>
              <w:t>“”</w:t>
            </w:r>
          </w:p>
        </w:tc>
        <w:tc>
          <w:tcPr>
            <w:tcW w:w="3769" w:type="dxa"/>
          </w:tcPr>
          <w:p w14:paraId="09D66844" w14:textId="77777777" w:rsidR="00A93A23" w:rsidRPr="00A07CA1" w:rsidRDefault="00A93A23" w:rsidP="00E75E70">
            <w:pPr>
              <w:tabs>
                <w:tab w:val="left" w:pos="1185"/>
              </w:tabs>
            </w:pPr>
            <w:r>
              <w:t>“”</w:t>
            </w:r>
          </w:p>
        </w:tc>
      </w:tr>
      <w:tr w:rsidR="00A93A23" w14:paraId="7AA81327" w14:textId="77777777" w:rsidTr="00E75E70">
        <w:tc>
          <w:tcPr>
            <w:tcW w:w="1659" w:type="dxa"/>
          </w:tcPr>
          <w:p w14:paraId="733CBF50" w14:textId="77777777" w:rsidR="00A93A23" w:rsidRDefault="00A93A23" w:rsidP="00E75E70">
            <w:pPr>
              <w:rPr>
                <w:b/>
              </w:rPr>
            </w:pPr>
            <w:r>
              <w:rPr>
                <w:b/>
              </w:rPr>
              <w:t>ServerClyde</w:t>
            </w:r>
          </w:p>
        </w:tc>
        <w:tc>
          <w:tcPr>
            <w:tcW w:w="2076" w:type="dxa"/>
          </w:tcPr>
          <w:p w14:paraId="7C8455EC" w14:textId="77777777" w:rsidR="00A93A23" w:rsidRDefault="00A93A23" w:rsidP="00E75E70">
            <w:pPr>
              <w:jc w:val="center"/>
            </w:pPr>
            <w:r>
              <w:t>__init__</w:t>
            </w:r>
          </w:p>
        </w:tc>
        <w:tc>
          <w:tcPr>
            <w:tcW w:w="1790" w:type="dxa"/>
          </w:tcPr>
          <w:p w14:paraId="7BE13FD5" w14:textId="77777777" w:rsidR="00A93A23" w:rsidRDefault="00A93A23" w:rsidP="00E75E70">
            <w:pPr>
              <w:jc w:val="center"/>
            </w:pPr>
            <w:r>
              <w:t>“”</w:t>
            </w:r>
          </w:p>
          <w:p w14:paraId="0B5ACD63" w14:textId="77777777" w:rsidR="00A93A23" w:rsidRDefault="00A93A23" w:rsidP="00E75E70">
            <w:pPr>
              <w:jc w:val="center"/>
            </w:pPr>
          </w:p>
        </w:tc>
        <w:tc>
          <w:tcPr>
            <w:tcW w:w="1162" w:type="dxa"/>
          </w:tcPr>
          <w:p w14:paraId="3585FDF2" w14:textId="77777777" w:rsidR="00A93A23" w:rsidRDefault="00A93A23" w:rsidP="00E75E70">
            <w:pPr>
              <w:jc w:val="center"/>
            </w:pPr>
            <w:r>
              <w:t>“”</w:t>
            </w:r>
          </w:p>
        </w:tc>
        <w:tc>
          <w:tcPr>
            <w:tcW w:w="3769" w:type="dxa"/>
          </w:tcPr>
          <w:p w14:paraId="706C027B" w14:textId="77777777" w:rsidR="00A93A23" w:rsidRDefault="00A93A23" w:rsidP="00E75E70">
            <w:pPr>
              <w:tabs>
                <w:tab w:val="left" w:pos="1185"/>
              </w:tabs>
            </w:pPr>
            <w:r>
              <w:t>Class for Clyde (contains home tile, starting position, start clock (Clyde doesn't leave centre straight away).</w:t>
            </w:r>
          </w:p>
        </w:tc>
      </w:tr>
      <w:tr w:rsidR="00A93A23" w14:paraId="4AEBE3E5" w14:textId="77777777" w:rsidTr="00E75E70">
        <w:tc>
          <w:tcPr>
            <w:tcW w:w="1659" w:type="dxa"/>
          </w:tcPr>
          <w:p w14:paraId="1CF3C3B8" w14:textId="77777777" w:rsidR="00A93A23" w:rsidRDefault="00A93A23" w:rsidP="00E75E70">
            <w:pPr>
              <w:rPr>
                <w:b/>
              </w:rPr>
            </w:pPr>
          </w:p>
        </w:tc>
        <w:tc>
          <w:tcPr>
            <w:tcW w:w="2076" w:type="dxa"/>
          </w:tcPr>
          <w:p w14:paraId="4EA829C2" w14:textId="77777777" w:rsidR="00A93A23" w:rsidRDefault="00A93A23" w:rsidP="00E75E70">
            <w:pPr>
              <w:jc w:val="center"/>
            </w:pPr>
            <w:r>
              <w:t>update</w:t>
            </w:r>
          </w:p>
        </w:tc>
        <w:tc>
          <w:tcPr>
            <w:tcW w:w="1790" w:type="dxa"/>
          </w:tcPr>
          <w:p w14:paraId="2456CEFF" w14:textId="77777777" w:rsidR="00A93A23" w:rsidRDefault="00A93A23" w:rsidP="00E75E70">
            <w:pPr>
              <w:jc w:val="center"/>
            </w:pPr>
            <w:r>
              <w:t>“”</w:t>
            </w:r>
          </w:p>
        </w:tc>
        <w:tc>
          <w:tcPr>
            <w:tcW w:w="1162" w:type="dxa"/>
          </w:tcPr>
          <w:p w14:paraId="314FC61C" w14:textId="77777777" w:rsidR="00A93A23" w:rsidRDefault="00A93A23" w:rsidP="00E75E70">
            <w:pPr>
              <w:jc w:val="center"/>
            </w:pPr>
            <w:r>
              <w:t>“”</w:t>
            </w:r>
          </w:p>
        </w:tc>
        <w:tc>
          <w:tcPr>
            <w:tcW w:w="3769" w:type="dxa"/>
          </w:tcPr>
          <w:p w14:paraId="5C6FDFDC" w14:textId="77777777" w:rsidR="00A93A23" w:rsidRDefault="00A93A23" w:rsidP="00E75E70">
            <w:pPr>
              <w:tabs>
                <w:tab w:val="left" w:pos="1185"/>
              </w:tabs>
            </w:pPr>
            <w:r>
              <w:t>“”</w:t>
            </w:r>
          </w:p>
        </w:tc>
      </w:tr>
      <w:tr w:rsidR="00A93A23" w14:paraId="2567DE7E" w14:textId="77777777" w:rsidTr="00E75E70">
        <w:tc>
          <w:tcPr>
            <w:tcW w:w="1659" w:type="dxa"/>
          </w:tcPr>
          <w:p w14:paraId="5692B463" w14:textId="77777777" w:rsidR="00A93A23" w:rsidRDefault="00A93A23" w:rsidP="00E75E70">
            <w:pPr>
              <w:rPr>
                <w:b/>
              </w:rPr>
            </w:pPr>
          </w:p>
        </w:tc>
        <w:tc>
          <w:tcPr>
            <w:tcW w:w="2076" w:type="dxa"/>
          </w:tcPr>
          <w:p w14:paraId="551F1EE4" w14:textId="77777777" w:rsidR="00A93A23" w:rsidRDefault="00A93A23" w:rsidP="00E75E70">
            <w:pPr>
              <w:jc w:val="center"/>
            </w:pPr>
            <w:r>
              <w:t>add_points</w:t>
            </w:r>
          </w:p>
        </w:tc>
        <w:tc>
          <w:tcPr>
            <w:tcW w:w="1790" w:type="dxa"/>
          </w:tcPr>
          <w:p w14:paraId="25F1045F" w14:textId="77777777" w:rsidR="00A93A23" w:rsidRDefault="00A93A23" w:rsidP="00E75E70">
            <w:pPr>
              <w:jc w:val="center"/>
            </w:pPr>
            <w:r>
              <w:t>“”</w:t>
            </w:r>
          </w:p>
        </w:tc>
        <w:tc>
          <w:tcPr>
            <w:tcW w:w="1162" w:type="dxa"/>
          </w:tcPr>
          <w:p w14:paraId="2A416770" w14:textId="77777777" w:rsidR="00A93A23" w:rsidRDefault="00A93A23" w:rsidP="00E75E70">
            <w:pPr>
              <w:jc w:val="center"/>
            </w:pPr>
            <w:r>
              <w:t>“”</w:t>
            </w:r>
          </w:p>
        </w:tc>
        <w:tc>
          <w:tcPr>
            <w:tcW w:w="3769" w:type="dxa"/>
          </w:tcPr>
          <w:p w14:paraId="2A29ECA2" w14:textId="77777777" w:rsidR="00A93A23" w:rsidRDefault="00A93A23" w:rsidP="00E75E70">
            <w:pPr>
              <w:tabs>
                <w:tab w:val="left" w:pos="1185"/>
              </w:tabs>
            </w:pPr>
            <w:r>
              <w:t>“”</w:t>
            </w:r>
          </w:p>
        </w:tc>
      </w:tr>
      <w:tr w:rsidR="00A93A23" w14:paraId="511DA446" w14:textId="77777777" w:rsidTr="00E75E70">
        <w:tc>
          <w:tcPr>
            <w:tcW w:w="1659" w:type="dxa"/>
          </w:tcPr>
          <w:p w14:paraId="1CCF40DF" w14:textId="77777777" w:rsidR="00A93A23" w:rsidRDefault="00A93A23" w:rsidP="00E75E70">
            <w:pPr>
              <w:rPr>
                <w:b/>
              </w:rPr>
            </w:pPr>
            <w:r>
              <w:rPr>
                <w:b/>
              </w:rPr>
              <w:t>Connection</w:t>
            </w:r>
          </w:p>
        </w:tc>
        <w:tc>
          <w:tcPr>
            <w:tcW w:w="2076" w:type="dxa"/>
          </w:tcPr>
          <w:p w14:paraId="55F86E39" w14:textId="77777777" w:rsidR="00A93A23" w:rsidRDefault="00A93A23" w:rsidP="00E75E70">
            <w:pPr>
              <w:jc w:val="center"/>
            </w:pPr>
            <w:r>
              <w:t>__init__</w:t>
            </w:r>
          </w:p>
        </w:tc>
        <w:tc>
          <w:tcPr>
            <w:tcW w:w="1790" w:type="dxa"/>
          </w:tcPr>
          <w:p w14:paraId="36A957ED" w14:textId="77777777" w:rsidR="00A93A23" w:rsidRDefault="00A93A23" w:rsidP="00E75E70">
            <w:pPr>
              <w:jc w:val="center"/>
            </w:pPr>
            <w:r>
              <w:t>user_ip,</w:t>
            </w:r>
          </w:p>
          <w:p w14:paraId="199EE30F" w14:textId="77777777" w:rsidR="00A93A23" w:rsidRDefault="00A93A23" w:rsidP="00E75E70">
            <w:pPr>
              <w:jc w:val="center"/>
            </w:pPr>
            <w:r>
              <w:t>conn,</w:t>
            </w:r>
          </w:p>
          <w:p w14:paraId="7F79869E" w14:textId="77777777" w:rsidR="00A93A23" w:rsidRDefault="00A93A23" w:rsidP="00E75E70">
            <w:pPr>
              <w:jc w:val="center"/>
            </w:pPr>
            <w:r>
              <w:t>user_id</w:t>
            </w:r>
          </w:p>
          <w:p w14:paraId="742E693C" w14:textId="77777777" w:rsidR="00A93A23" w:rsidRDefault="00A93A23" w:rsidP="00E75E70">
            <w:pPr>
              <w:jc w:val="center"/>
            </w:pPr>
            <w:r>
              <w:t>players</w:t>
            </w:r>
          </w:p>
        </w:tc>
        <w:tc>
          <w:tcPr>
            <w:tcW w:w="1162" w:type="dxa"/>
          </w:tcPr>
          <w:p w14:paraId="33881D28" w14:textId="77777777" w:rsidR="00A93A23" w:rsidRDefault="00A93A23" w:rsidP="00E75E70">
            <w:pPr>
              <w:jc w:val="center"/>
            </w:pPr>
            <w:r>
              <w:t>“”</w:t>
            </w:r>
          </w:p>
        </w:tc>
        <w:tc>
          <w:tcPr>
            <w:tcW w:w="3769" w:type="dxa"/>
          </w:tcPr>
          <w:p w14:paraId="07D352D7" w14:textId="77777777" w:rsidR="00A93A23" w:rsidRDefault="00A93A23" w:rsidP="00E75E70">
            <w:pPr>
              <w:tabs>
                <w:tab w:val="left" w:pos="1185"/>
              </w:tabs>
            </w:pPr>
            <w:r w:rsidRPr="00A56CF2">
              <w:t>Class for each connection the server has with a client. Controls all information going from server to client.</w:t>
            </w:r>
          </w:p>
        </w:tc>
      </w:tr>
      <w:tr w:rsidR="00A93A23" w14:paraId="448B1086" w14:textId="77777777" w:rsidTr="00E75E70">
        <w:tc>
          <w:tcPr>
            <w:tcW w:w="1659" w:type="dxa"/>
          </w:tcPr>
          <w:p w14:paraId="7933E4AC" w14:textId="77777777" w:rsidR="00A93A23" w:rsidRDefault="00A93A23" w:rsidP="00E75E70">
            <w:pPr>
              <w:rPr>
                <w:b/>
              </w:rPr>
            </w:pPr>
          </w:p>
        </w:tc>
        <w:tc>
          <w:tcPr>
            <w:tcW w:w="2076" w:type="dxa"/>
          </w:tcPr>
          <w:p w14:paraId="56D8931E" w14:textId="77777777" w:rsidR="00A93A23" w:rsidRDefault="00A93A23" w:rsidP="00E75E70">
            <w:pPr>
              <w:jc w:val="center"/>
            </w:pPr>
            <w:r>
              <w:t>update</w:t>
            </w:r>
          </w:p>
        </w:tc>
        <w:tc>
          <w:tcPr>
            <w:tcW w:w="1790" w:type="dxa"/>
          </w:tcPr>
          <w:p w14:paraId="4D90D0D2" w14:textId="77777777" w:rsidR="00A93A23" w:rsidRDefault="00A93A23" w:rsidP="00E75E70">
            <w:pPr>
              <w:jc w:val="center"/>
            </w:pPr>
            <w:r>
              <w:t>none</w:t>
            </w:r>
          </w:p>
        </w:tc>
        <w:tc>
          <w:tcPr>
            <w:tcW w:w="1162" w:type="dxa"/>
          </w:tcPr>
          <w:p w14:paraId="47A7E9D8" w14:textId="77777777" w:rsidR="00A93A23" w:rsidRDefault="00A93A23" w:rsidP="00E75E70">
            <w:pPr>
              <w:jc w:val="center"/>
            </w:pPr>
            <w:r>
              <w:t>none</w:t>
            </w:r>
          </w:p>
        </w:tc>
        <w:tc>
          <w:tcPr>
            <w:tcW w:w="3769" w:type="dxa"/>
          </w:tcPr>
          <w:p w14:paraId="0FC2F058" w14:textId="77777777" w:rsidR="00A93A23" w:rsidRPr="00A56CF2" w:rsidRDefault="00A93A23" w:rsidP="00E75E70">
            <w:pPr>
              <w:tabs>
                <w:tab w:val="left" w:pos="1185"/>
              </w:tabs>
            </w:pPr>
            <w:r>
              <w:t>Runs once every frame, updates each item in player_data dictionary. Only used at the beginning of the connection to share basic information between the client and the host.</w:t>
            </w:r>
          </w:p>
        </w:tc>
      </w:tr>
      <w:tr w:rsidR="00A93A23" w14:paraId="0F45485C" w14:textId="77777777" w:rsidTr="00E75E70">
        <w:tc>
          <w:tcPr>
            <w:tcW w:w="1659" w:type="dxa"/>
          </w:tcPr>
          <w:p w14:paraId="2605B322" w14:textId="77777777" w:rsidR="00A93A23" w:rsidRDefault="00A93A23" w:rsidP="00E75E70">
            <w:pPr>
              <w:rPr>
                <w:b/>
              </w:rPr>
            </w:pPr>
          </w:p>
        </w:tc>
        <w:tc>
          <w:tcPr>
            <w:tcW w:w="2076" w:type="dxa"/>
          </w:tcPr>
          <w:p w14:paraId="43B5D9A5" w14:textId="77777777" w:rsidR="00A93A23" w:rsidRDefault="00A93A23" w:rsidP="00E75E70">
            <w:pPr>
              <w:jc w:val="center"/>
            </w:pPr>
            <w:r>
              <w:t>receive</w:t>
            </w:r>
          </w:p>
        </w:tc>
        <w:tc>
          <w:tcPr>
            <w:tcW w:w="1790" w:type="dxa"/>
          </w:tcPr>
          <w:p w14:paraId="326B74EC" w14:textId="77777777" w:rsidR="00A93A23" w:rsidRDefault="00A93A23" w:rsidP="00E75E70">
            <w:pPr>
              <w:jc w:val="center"/>
            </w:pPr>
            <w:r>
              <w:t>none</w:t>
            </w:r>
          </w:p>
        </w:tc>
        <w:tc>
          <w:tcPr>
            <w:tcW w:w="1162" w:type="dxa"/>
          </w:tcPr>
          <w:p w14:paraId="5F713D60" w14:textId="77777777" w:rsidR="00A93A23" w:rsidRDefault="00A93A23" w:rsidP="00E75E70">
            <w:pPr>
              <w:jc w:val="center"/>
            </w:pPr>
            <w:r>
              <w:t>data</w:t>
            </w:r>
          </w:p>
        </w:tc>
        <w:tc>
          <w:tcPr>
            <w:tcW w:w="3769" w:type="dxa"/>
          </w:tcPr>
          <w:p w14:paraId="164C7C32" w14:textId="77777777" w:rsidR="00A93A23" w:rsidRDefault="00A93A23" w:rsidP="00E75E70">
            <w:pPr>
              <w:tabs>
                <w:tab w:val="left" w:pos="1185"/>
              </w:tabs>
            </w:pPr>
            <w:r w:rsidRPr="006129E6">
              <w:t>Receives data from client (player_data).</w:t>
            </w:r>
          </w:p>
        </w:tc>
      </w:tr>
      <w:tr w:rsidR="00A93A23" w14:paraId="6276A359" w14:textId="77777777" w:rsidTr="00E75E70">
        <w:tc>
          <w:tcPr>
            <w:tcW w:w="1659" w:type="dxa"/>
          </w:tcPr>
          <w:p w14:paraId="6FF59BC1" w14:textId="77777777" w:rsidR="00A93A23" w:rsidRDefault="00A93A23" w:rsidP="00E75E70">
            <w:pPr>
              <w:rPr>
                <w:b/>
              </w:rPr>
            </w:pPr>
          </w:p>
        </w:tc>
        <w:tc>
          <w:tcPr>
            <w:tcW w:w="2076" w:type="dxa"/>
          </w:tcPr>
          <w:p w14:paraId="3C652D01" w14:textId="77777777" w:rsidR="00A93A23" w:rsidRDefault="00A93A23" w:rsidP="00E75E70">
            <w:pPr>
              <w:jc w:val="center"/>
            </w:pPr>
            <w:r>
              <w:t>send</w:t>
            </w:r>
          </w:p>
        </w:tc>
        <w:tc>
          <w:tcPr>
            <w:tcW w:w="1790" w:type="dxa"/>
          </w:tcPr>
          <w:p w14:paraId="107C5CCD" w14:textId="77777777" w:rsidR="00A93A23" w:rsidRDefault="00A93A23" w:rsidP="00E75E70">
            <w:pPr>
              <w:jc w:val="center"/>
            </w:pPr>
            <w:r>
              <w:t>data</w:t>
            </w:r>
          </w:p>
        </w:tc>
        <w:tc>
          <w:tcPr>
            <w:tcW w:w="1162" w:type="dxa"/>
          </w:tcPr>
          <w:p w14:paraId="0E00EB5C" w14:textId="77777777" w:rsidR="00A93A23" w:rsidRDefault="00A93A23" w:rsidP="00E75E70">
            <w:pPr>
              <w:jc w:val="center"/>
            </w:pPr>
            <w:r>
              <w:t>none</w:t>
            </w:r>
          </w:p>
        </w:tc>
        <w:tc>
          <w:tcPr>
            <w:tcW w:w="3769" w:type="dxa"/>
          </w:tcPr>
          <w:p w14:paraId="5451D574" w14:textId="1A9B9072" w:rsidR="00A93A23" w:rsidRPr="006129E6" w:rsidRDefault="00A93A23" w:rsidP="00E75E70">
            <w:pPr>
              <w:tabs>
                <w:tab w:val="left" w:pos="1185"/>
              </w:tabs>
            </w:pPr>
            <w:r w:rsidRPr="00112585">
              <w:t xml:space="preserve">Converts data into bytes and sends to </w:t>
            </w:r>
            <w:r w:rsidR="00744B63">
              <w:t xml:space="preserve">the </w:t>
            </w:r>
            <w:r w:rsidRPr="00112585">
              <w:t>client. This is usually the 2D dictionary of player info.</w:t>
            </w:r>
          </w:p>
        </w:tc>
      </w:tr>
      <w:tr w:rsidR="00A93A23" w14:paraId="1FD7BA4B" w14:textId="77777777" w:rsidTr="00E75E70">
        <w:tc>
          <w:tcPr>
            <w:tcW w:w="1659" w:type="dxa"/>
          </w:tcPr>
          <w:p w14:paraId="7C656FDC" w14:textId="77777777" w:rsidR="00A93A23" w:rsidRDefault="00A93A23" w:rsidP="00E75E70">
            <w:pPr>
              <w:rPr>
                <w:b/>
              </w:rPr>
            </w:pPr>
          </w:p>
        </w:tc>
        <w:tc>
          <w:tcPr>
            <w:tcW w:w="2076" w:type="dxa"/>
          </w:tcPr>
          <w:p w14:paraId="5A8145A7" w14:textId="77777777" w:rsidR="00A93A23" w:rsidRDefault="00A93A23" w:rsidP="00E75E70">
            <w:pPr>
              <w:jc w:val="center"/>
            </w:pPr>
            <w:r>
              <w:t>get_player_data</w:t>
            </w:r>
          </w:p>
        </w:tc>
        <w:tc>
          <w:tcPr>
            <w:tcW w:w="1790" w:type="dxa"/>
          </w:tcPr>
          <w:p w14:paraId="2C5A05E4" w14:textId="77777777" w:rsidR="00A93A23" w:rsidRDefault="00A93A23" w:rsidP="00E75E70">
            <w:pPr>
              <w:jc w:val="center"/>
            </w:pPr>
            <w:r>
              <w:t>none</w:t>
            </w:r>
          </w:p>
        </w:tc>
        <w:tc>
          <w:tcPr>
            <w:tcW w:w="1162" w:type="dxa"/>
          </w:tcPr>
          <w:p w14:paraId="14A0B6BA" w14:textId="77777777" w:rsidR="00A93A23" w:rsidRDefault="00A93A23" w:rsidP="00E75E70">
            <w:pPr>
              <w:jc w:val="center"/>
            </w:pPr>
            <w:r>
              <w:t>data</w:t>
            </w:r>
          </w:p>
        </w:tc>
        <w:tc>
          <w:tcPr>
            <w:tcW w:w="3769" w:type="dxa"/>
          </w:tcPr>
          <w:p w14:paraId="748EA834" w14:textId="77777777" w:rsidR="00A93A23" w:rsidRPr="00112585" w:rsidRDefault="00A93A23" w:rsidP="00E75E70">
            <w:pPr>
              <w:tabs>
                <w:tab w:val="left" w:pos="1185"/>
              </w:tabs>
            </w:pPr>
            <w:r>
              <w:t>Gets player_data.</w:t>
            </w:r>
          </w:p>
        </w:tc>
      </w:tr>
      <w:tr w:rsidR="00A93A23" w14:paraId="4B0DB277" w14:textId="77777777" w:rsidTr="00E75E70">
        <w:tc>
          <w:tcPr>
            <w:tcW w:w="1659" w:type="dxa"/>
          </w:tcPr>
          <w:p w14:paraId="32129C33" w14:textId="77777777" w:rsidR="00A93A23" w:rsidRDefault="00A93A23" w:rsidP="00E75E70">
            <w:pPr>
              <w:rPr>
                <w:b/>
              </w:rPr>
            </w:pPr>
          </w:p>
        </w:tc>
        <w:tc>
          <w:tcPr>
            <w:tcW w:w="2076" w:type="dxa"/>
          </w:tcPr>
          <w:p w14:paraId="0EFF18E9" w14:textId="77777777" w:rsidR="00A93A23" w:rsidRDefault="00A93A23" w:rsidP="00E75E70">
            <w:pPr>
              <w:jc w:val="center"/>
            </w:pPr>
            <w:r>
              <w:t>get_id</w:t>
            </w:r>
          </w:p>
        </w:tc>
        <w:tc>
          <w:tcPr>
            <w:tcW w:w="1790" w:type="dxa"/>
          </w:tcPr>
          <w:p w14:paraId="6B6B67F3" w14:textId="77777777" w:rsidR="00A93A23" w:rsidRDefault="00A93A23" w:rsidP="00E75E70">
            <w:pPr>
              <w:jc w:val="center"/>
            </w:pPr>
            <w:r>
              <w:t>none</w:t>
            </w:r>
          </w:p>
        </w:tc>
        <w:tc>
          <w:tcPr>
            <w:tcW w:w="1162" w:type="dxa"/>
          </w:tcPr>
          <w:p w14:paraId="127FD628" w14:textId="77777777" w:rsidR="00A93A23" w:rsidRDefault="00A93A23" w:rsidP="00E75E70">
            <w:pPr>
              <w:jc w:val="center"/>
            </w:pPr>
            <w:r>
              <w:t>id</w:t>
            </w:r>
          </w:p>
        </w:tc>
        <w:tc>
          <w:tcPr>
            <w:tcW w:w="3769" w:type="dxa"/>
          </w:tcPr>
          <w:p w14:paraId="4D478031" w14:textId="77777777" w:rsidR="00A93A23" w:rsidRDefault="00A93A23" w:rsidP="00E75E70">
            <w:pPr>
              <w:tabs>
                <w:tab w:val="left" w:pos="1185"/>
              </w:tabs>
            </w:pPr>
            <w:r>
              <w:t>Gets ID.</w:t>
            </w:r>
          </w:p>
        </w:tc>
      </w:tr>
      <w:tr w:rsidR="00A93A23" w14:paraId="6496E2F5" w14:textId="77777777" w:rsidTr="00E75E70">
        <w:tc>
          <w:tcPr>
            <w:tcW w:w="1659" w:type="dxa"/>
          </w:tcPr>
          <w:p w14:paraId="678450D3" w14:textId="77777777" w:rsidR="00A93A23" w:rsidRDefault="00A93A23" w:rsidP="00E75E70">
            <w:pPr>
              <w:rPr>
                <w:b/>
              </w:rPr>
            </w:pPr>
          </w:p>
        </w:tc>
        <w:tc>
          <w:tcPr>
            <w:tcW w:w="2076" w:type="dxa"/>
          </w:tcPr>
          <w:p w14:paraId="5A1DA76F" w14:textId="77777777" w:rsidR="00A93A23" w:rsidRDefault="00A93A23" w:rsidP="00E75E70">
            <w:pPr>
              <w:jc w:val="center"/>
            </w:pPr>
            <w:r>
              <w:t>close</w:t>
            </w:r>
          </w:p>
        </w:tc>
        <w:tc>
          <w:tcPr>
            <w:tcW w:w="1790" w:type="dxa"/>
          </w:tcPr>
          <w:p w14:paraId="3EAD4609" w14:textId="77777777" w:rsidR="00A93A23" w:rsidRDefault="00A93A23" w:rsidP="00E75E70">
            <w:pPr>
              <w:jc w:val="center"/>
            </w:pPr>
            <w:r>
              <w:t>none</w:t>
            </w:r>
          </w:p>
        </w:tc>
        <w:tc>
          <w:tcPr>
            <w:tcW w:w="1162" w:type="dxa"/>
          </w:tcPr>
          <w:p w14:paraId="186492A6" w14:textId="77777777" w:rsidR="00A93A23" w:rsidRDefault="00A93A23" w:rsidP="00E75E70">
            <w:pPr>
              <w:jc w:val="center"/>
            </w:pPr>
            <w:r>
              <w:t>none</w:t>
            </w:r>
          </w:p>
        </w:tc>
        <w:tc>
          <w:tcPr>
            <w:tcW w:w="3769" w:type="dxa"/>
          </w:tcPr>
          <w:p w14:paraId="655AB9CD" w14:textId="77777777" w:rsidR="00A93A23" w:rsidRDefault="00A93A23" w:rsidP="00E75E70">
            <w:pPr>
              <w:tabs>
                <w:tab w:val="left" w:pos="1185"/>
              </w:tabs>
            </w:pPr>
            <w:r>
              <w:t>Closes the connection so the server can be quit safely.</w:t>
            </w:r>
          </w:p>
        </w:tc>
      </w:tr>
      <w:tr w:rsidR="00A93A23" w14:paraId="35F6780E" w14:textId="77777777" w:rsidTr="00E75E70">
        <w:tc>
          <w:tcPr>
            <w:tcW w:w="1659" w:type="dxa"/>
          </w:tcPr>
          <w:p w14:paraId="0B8DCA04" w14:textId="77777777" w:rsidR="00A93A23" w:rsidRDefault="00A93A23" w:rsidP="00E75E70">
            <w:pPr>
              <w:rPr>
                <w:b/>
              </w:rPr>
            </w:pPr>
            <w:r>
              <w:rPr>
                <w:b/>
              </w:rPr>
              <w:t>Server</w:t>
            </w:r>
          </w:p>
        </w:tc>
        <w:tc>
          <w:tcPr>
            <w:tcW w:w="2076" w:type="dxa"/>
          </w:tcPr>
          <w:p w14:paraId="598BBC57" w14:textId="77777777" w:rsidR="00A93A23" w:rsidRDefault="00A93A23" w:rsidP="00E75E70">
            <w:pPr>
              <w:jc w:val="center"/>
            </w:pPr>
            <w:r>
              <w:t>__init__</w:t>
            </w:r>
          </w:p>
        </w:tc>
        <w:tc>
          <w:tcPr>
            <w:tcW w:w="1790" w:type="dxa"/>
          </w:tcPr>
          <w:p w14:paraId="60C53AFB" w14:textId="77777777" w:rsidR="00A93A23" w:rsidRDefault="00A93A23" w:rsidP="00E75E70">
            <w:pPr>
              <w:jc w:val="center"/>
            </w:pPr>
            <w:r>
              <w:t>name</w:t>
            </w:r>
          </w:p>
        </w:tc>
        <w:tc>
          <w:tcPr>
            <w:tcW w:w="1162" w:type="dxa"/>
          </w:tcPr>
          <w:p w14:paraId="0974A62C" w14:textId="77777777" w:rsidR="00A93A23" w:rsidRDefault="00A93A23" w:rsidP="00E75E70">
            <w:pPr>
              <w:jc w:val="center"/>
            </w:pPr>
            <w:r>
              <w:t>none</w:t>
            </w:r>
          </w:p>
        </w:tc>
        <w:tc>
          <w:tcPr>
            <w:tcW w:w="3769" w:type="dxa"/>
          </w:tcPr>
          <w:p w14:paraId="5B17AA8B" w14:textId="5D012D58" w:rsidR="00A93A23" w:rsidRDefault="00A93A23" w:rsidP="00E75E70">
            <w:pPr>
              <w:tabs>
                <w:tab w:val="left" w:pos="1185"/>
              </w:tabs>
            </w:pPr>
            <w:r>
              <w:t xml:space="preserve">Class for </w:t>
            </w:r>
            <w:r w:rsidR="00744B63">
              <w:t xml:space="preserve">the </w:t>
            </w:r>
            <w:r>
              <w:t>server that controls the sending and receiving of game data for each player between the host and all clients connected.</w:t>
            </w:r>
          </w:p>
        </w:tc>
      </w:tr>
      <w:tr w:rsidR="00A93A23" w14:paraId="19A3A8DA" w14:textId="77777777" w:rsidTr="00E75E70">
        <w:tc>
          <w:tcPr>
            <w:tcW w:w="1659" w:type="dxa"/>
          </w:tcPr>
          <w:p w14:paraId="4B687798" w14:textId="77777777" w:rsidR="00A93A23" w:rsidRDefault="00A93A23" w:rsidP="00E75E70">
            <w:pPr>
              <w:rPr>
                <w:b/>
              </w:rPr>
            </w:pPr>
          </w:p>
        </w:tc>
        <w:tc>
          <w:tcPr>
            <w:tcW w:w="2076" w:type="dxa"/>
          </w:tcPr>
          <w:p w14:paraId="01C0D924" w14:textId="77777777" w:rsidR="00A93A23" w:rsidRDefault="00A93A23" w:rsidP="00E75E70">
            <w:pPr>
              <w:jc w:val="center"/>
            </w:pPr>
            <w:r>
              <w:t>connect</w:t>
            </w:r>
          </w:p>
        </w:tc>
        <w:tc>
          <w:tcPr>
            <w:tcW w:w="1790" w:type="dxa"/>
          </w:tcPr>
          <w:p w14:paraId="5E56E22A" w14:textId="77777777" w:rsidR="00A93A23" w:rsidRDefault="00A93A23" w:rsidP="00E75E70">
            <w:pPr>
              <w:jc w:val="center"/>
            </w:pPr>
            <w:r>
              <w:t>none</w:t>
            </w:r>
          </w:p>
        </w:tc>
        <w:tc>
          <w:tcPr>
            <w:tcW w:w="1162" w:type="dxa"/>
          </w:tcPr>
          <w:p w14:paraId="462F45EB" w14:textId="77777777" w:rsidR="00A93A23" w:rsidRDefault="00A93A23" w:rsidP="00E75E70">
            <w:pPr>
              <w:jc w:val="center"/>
            </w:pPr>
            <w:r>
              <w:t>none</w:t>
            </w:r>
          </w:p>
        </w:tc>
        <w:tc>
          <w:tcPr>
            <w:tcW w:w="3769" w:type="dxa"/>
          </w:tcPr>
          <w:p w14:paraId="1E9A1EFE" w14:textId="77777777" w:rsidR="00A93A23" w:rsidRDefault="00A93A23" w:rsidP="00E75E70">
            <w:pPr>
              <w:tabs>
                <w:tab w:val="left" w:pos="1185"/>
              </w:tabs>
            </w:pPr>
            <w:r>
              <w:t>Before the game starts this method will listen for new connections, and then create a connection when one is received.</w:t>
            </w:r>
          </w:p>
        </w:tc>
      </w:tr>
      <w:tr w:rsidR="00A93A23" w14:paraId="12847A04" w14:textId="77777777" w:rsidTr="00E75E70">
        <w:tc>
          <w:tcPr>
            <w:tcW w:w="1659" w:type="dxa"/>
          </w:tcPr>
          <w:p w14:paraId="36917DFA" w14:textId="77777777" w:rsidR="00A93A23" w:rsidRDefault="00A93A23" w:rsidP="00E75E70">
            <w:pPr>
              <w:rPr>
                <w:b/>
              </w:rPr>
            </w:pPr>
          </w:p>
        </w:tc>
        <w:tc>
          <w:tcPr>
            <w:tcW w:w="2076" w:type="dxa"/>
          </w:tcPr>
          <w:p w14:paraId="069A9DF1" w14:textId="77777777" w:rsidR="00A93A23" w:rsidRDefault="00A93A23" w:rsidP="00E75E70">
            <w:pPr>
              <w:jc w:val="center"/>
            </w:pPr>
            <w:r>
              <w:t>receive</w:t>
            </w:r>
          </w:p>
        </w:tc>
        <w:tc>
          <w:tcPr>
            <w:tcW w:w="1790" w:type="dxa"/>
          </w:tcPr>
          <w:p w14:paraId="74A9C9EA" w14:textId="77777777" w:rsidR="00A93A23" w:rsidRDefault="00A93A23" w:rsidP="00E75E70">
            <w:pPr>
              <w:jc w:val="center"/>
            </w:pPr>
            <w:r>
              <w:t>none</w:t>
            </w:r>
          </w:p>
        </w:tc>
        <w:tc>
          <w:tcPr>
            <w:tcW w:w="1162" w:type="dxa"/>
          </w:tcPr>
          <w:p w14:paraId="30B40C05" w14:textId="77777777" w:rsidR="00A93A23" w:rsidRDefault="00A93A23" w:rsidP="00E75E70">
            <w:pPr>
              <w:jc w:val="center"/>
            </w:pPr>
            <w:r>
              <w:t>none</w:t>
            </w:r>
          </w:p>
        </w:tc>
        <w:tc>
          <w:tcPr>
            <w:tcW w:w="3769" w:type="dxa"/>
          </w:tcPr>
          <w:p w14:paraId="063DF8F5" w14:textId="73E931AD" w:rsidR="00A93A23" w:rsidRDefault="00A93A23" w:rsidP="00E75E70">
            <w:pPr>
              <w:tabs>
                <w:tab w:val="left" w:pos="1185"/>
              </w:tabs>
            </w:pPr>
            <w:r>
              <w:t>This method updates the player data based on information sent</w:t>
            </w:r>
            <w:r w:rsidR="000C6AC2">
              <w:t xml:space="preserve"> to</w:t>
            </w:r>
            <w:r>
              <w:t xml:space="preserve"> each client to each of the connections. Updates twice a second to account for any syncing issues between clients and server.</w:t>
            </w:r>
          </w:p>
        </w:tc>
      </w:tr>
      <w:tr w:rsidR="00A93A23" w14:paraId="623A2CA0" w14:textId="77777777" w:rsidTr="00E75E70">
        <w:tc>
          <w:tcPr>
            <w:tcW w:w="1659" w:type="dxa"/>
          </w:tcPr>
          <w:p w14:paraId="7F49A8F7" w14:textId="77777777" w:rsidR="00A93A23" w:rsidRDefault="00A93A23" w:rsidP="00E75E70">
            <w:pPr>
              <w:rPr>
                <w:b/>
              </w:rPr>
            </w:pPr>
          </w:p>
        </w:tc>
        <w:tc>
          <w:tcPr>
            <w:tcW w:w="2076" w:type="dxa"/>
          </w:tcPr>
          <w:p w14:paraId="47E410CE" w14:textId="77777777" w:rsidR="00A93A23" w:rsidRDefault="00A93A23" w:rsidP="00E75E70">
            <w:pPr>
              <w:jc w:val="center"/>
            </w:pPr>
            <w:r>
              <w:t>update_data</w:t>
            </w:r>
          </w:p>
        </w:tc>
        <w:tc>
          <w:tcPr>
            <w:tcW w:w="1790" w:type="dxa"/>
          </w:tcPr>
          <w:p w14:paraId="13657918" w14:textId="77777777" w:rsidR="00A93A23" w:rsidRDefault="00A93A23" w:rsidP="00E75E70">
            <w:pPr>
              <w:jc w:val="center"/>
            </w:pPr>
            <w:r>
              <w:t>client_id,</w:t>
            </w:r>
          </w:p>
          <w:p w14:paraId="36E3416C" w14:textId="77777777" w:rsidR="00A93A23" w:rsidRDefault="00A93A23" w:rsidP="00E75E70">
            <w:pPr>
              <w:jc w:val="center"/>
            </w:pPr>
            <w:r>
              <w:t>key,</w:t>
            </w:r>
          </w:p>
          <w:p w14:paraId="47518C73" w14:textId="77777777" w:rsidR="00A93A23" w:rsidRDefault="00A93A23" w:rsidP="00E75E70">
            <w:pPr>
              <w:jc w:val="center"/>
            </w:pPr>
            <w:r>
              <w:t>value</w:t>
            </w:r>
          </w:p>
        </w:tc>
        <w:tc>
          <w:tcPr>
            <w:tcW w:w="1162" w:type="dxa"/>
          </w:tcPr>
          <w:p w14:paraId="1E85E4CE" w14:textId="77777777" w:rsidR="00A93A23" w:rsidRDefault="00A93A23" w:rsidP="00E75E70">
            <w:pPr>
              <w:jc w:val="center"/>
            </w:pPr>
            <w:r>
              <w:t>none</w:t>
            </w:r>
          </w:p>
        </w:tc>
        <w:tc>
          <w:tcPr>
            <w:tcW w:w="3769" w:type="dxa"/>
          </w:tcPr>
          <w:p w14:paraId="11A78230" w14:textId="77777777" w:rsidR="00A93A23" w:rsidRDefault="00A93A23" w:rsidP="00E75E70">
            <w:pPr>
              <w:tabs>
                <w:tab w:val="left" w:pos="1185"/>
              </w:tabs>
            </w:pPr>
            <w:r>
              <w:t>Edits the data in the player data dictionary with that data passed in.</w:t>
            </w:r>
          </w:p>
        </w:tc>
      </w:tr>
      <w:tr w:rsidR="00A93A23" w14:paraId="000B491C" w14:textId="77777777" w:rsidTr="00E75E70">
        <w:tc>
          <w:tcPr>
            <w:tcW w:w="1659" w:type="dxa"/>
          </w:tcPr>
          <w:p w14:paraId="6CCED103" w14:textId="77777777" w:rsidR="00A93A23" w:rsidRDefault="00A93A23" w:rsidP="00E75E70">
            <w:pPr>
              <w:rPr>
                <w:b/>
              </w:rPr>
            </w:pPr>
          </w:p>
        </w:tc>
        <w:tc>
          <w:tcPr>
            <w:tcW w:w="2076" w:type="dxa"/>
          </w:tcPr>
          <w:p w14:paraId="55354697" w14:textId="77777777" w:rsidR="00A93A23" w:rsidRDefault="00A93A23" w:rsidP="00E75E70">
            <w:pPr>
              <w:jc w:val="center"/>
            </w:pPr>
            <w:r>
              <w:t>send_data</w:t>
            </w:r>
          </w:p>
        </w:tc>
        <w:tc>
          <w:tcPr>
            <w:tcW w:w="1790" w:type="dxa"/>
          </w:tcPr>
          <w:p w14:paraId="77E1FB46" w14:textId="77777777" w:rsidR="00A93A23" w:rsidRDefault="00A93A23" w:rsidP="00E75E70">
            <w:pPr>
              <w:jc w:val="center"/>
            </w:pPr>
            <w:r>
              <w:t>none</w:t>
            </w:r>
          </w:p>
        </w:tc>
        <w:tc>
          <w:tcPr>
            <w:tcW w:w="1162" w:type="dxa"/>
          </w:tcPr>
          <w:p w14:paraId="3371A644" w14:textId="77777777" w:rsidR="00A93A23" w:rsidRDefault="00A93A23" w:rsidP="00E75E70">
            <w:pPr>
              <w:jc w:val="center"/>
            </w:pPr>
            <w:r>
              <w:t>none</w:t>
            </w:r>
          </w:p>
        </w:tc>
        <w:tc>
          <w:tcPr>
            <w:tcW w:w="3769" w:type="dxa"/>
          </w:tcPr>
          <w:p w14:paraId="2A043FAB" w14:textId="77777777" w:rsidR="00A93A23" w:rsidRDefault="00A93A23" w:rsidP="00E75E70">
            <w:pPr>
              <w:tabs>
                <w:tab w:val="left" w:pos="1185"/>
              </w:tabs>
            </w:pPr>
            <w:r>
              <w:t>Sends the player data to all connected players.</w:t>
            </w:r>
          </w:p>
        </w:tc>
      </w:tr>
      <w:tr w:rsidR="00A93A23" w14:paraId="2C0B183E" w14:textId="77777777" w:rsidTr="00E75E70">
        <w:tc>
          <w:tcPr>
            <w:tcW w:w="1659" w:type="dxa"/>
          </w:tcPr>
          <w:p w14:paraId="4C005D4F" w14:textId="77777777" w:rsidR="00A93A23" w:rsidRDefault="00A93A23" w:rsidP="00E75E70">
            <w:pPr>
              <w:rPr>
                <w:b/>
              </w:rPr>
            </w:pPr>
          </w:p>
        </w:tc>
        <w:tc>
          <w:tcPr>
            <w:tcW w:w="2076" w:type="dxa"/>
          </w:tcPr>
          <w:p w14:paraId="45088AFF" w14:textId="77777777" w:rsidR="00A93A23" w:rsidRDefault="00A93A23" w:rsidP="00E75E70">
            <w:pPr>
              <w:jc w:val="center"/>
            </w:pPr>
            <w:r>
              <w:t>check_connections</w:t>
            </w:r>
          </w:p>
        </w:tc>
        <w:tc>
          <w:tcPr>
            <w:tcW w:w="1790" w:type="dxa"/>
          </w:tcPr>
          <w:p w14:paraId="73C9444E" w14:textId="77777777" w:rsidR="00A93A23" w:rsidRDefault="00A93A23" w:rsidP="00E75E70">
            <w:pPr>
              <w:jc w:val="center"/>
            </w:pPr>
            <w:r>
              <w:t>none</w:t>
            </w:r>
          </w:p>
        </w:tc>
        <w:tc>
          <w:tcPr>
            <w:tcW w:w="1162" w:type="dxa"/>
          </w:tcPr>
          <w:p w14:paraId="0B4E6537" w14:textId="77777777" w:rsidR="00A93A23" w:rsidRDefault="00A93A23" w:rsidP="00E75E70">
            <w:pPr>
              <w:jc w:val="center"/>
            </w:pPr>
            <w:r>
              <w:t>none</w:t>
            </w:r>
          </w:p>
        </w:tc>
        <w:tc>
          <w:tcPr>
            <w:tcW w:w="3769" w:type="dxa"/>
          </w:tcPr>
          <w:p w14:paraId="598DB2A4" w14:textId="77777777" w:rsidR="00A93A23" w:rsidRDefault="00A93A23" w:rsidP="00E75E70">
            <w:pPr>
              <w:tabs>
                <w:tab w:val="left" w:pos="1185"/>
              </w:tabs>
            </w:pPr>
            <w:r>
              <w:t>Check to see whether the players are still connected. If not, their data is wiped from the dictionary.</w:t>
            </w:r>
          </w:p>
        </w:tc>
      </w:tr>
      <w:tr w:rsidR="00A93A23" w14:paraId="346A8378" w14:textId="77777777" w:rsidTr="00E75E70">
        <w:tc>
          <w:tcPr>
            <w:tcW w:w="1659" w:type="dxa"/>
          </w:tcPr>
          <w:p w14:paraId="40ADD41F" w14:textId="77777777" w:rsidR="00A93A23" w:rsidRDefault="00A93A23" w:rsidP="00E75E70">
            <w:pPr>
              <w:rPr>
                <w:b/>
              </w:rPr>
            </w:pPr>
          </w:p>
        </w:tc>
        <w:tc>
          <w:tcPr>
            <w:tcW w:w="2076" w:type="dxa"/>
          </w:tcPr>
          <w:p w14:paraId="67AF7BAE" w14:textId="77777777" w:rsidR="00A93A23" w:rsidRDefault="00A93A23" w:rsidP="00E75E70">
            <w:pPr>
              <w:jc w:val="center"/>
            </w:pPr>
            <w:r>
              <w:t>get_data</w:t>
            </w:r>
          </w:p>
        </w:tc>
        <w:tc>
          <w:tcPr>
            <w:tcW w:w="1790" w:type="dxa"/>
          </w:tcPr>
          <w:p w14:paraId="5228BAEB" w14:textId="77777777" w:rsidR="00A93A23" w:rsidRDefault="00A93A23" w:rsidP="00E75E70">
            <w:pPr>
              <w:jc w:val="center"/>
            </w:pPr>
            <w:r>
              <w:t>client_id</w:t>
            </w:r>
          </w:p>
        </w:tc>
        <w:tc>
          <w:tcPr>
            <w:tcW w:w="1162" w:type="dxa"/>
          </w:tcPr>
          <w:p w14:paraId="7F97BB1C" w14:textId="77777777" w:rsidR="00A93A23" w:rsidRDefault="00A93A23" w:rsidP="00E75E70">
            <w:pPr>
              <w:jc w:val="center"/>
            </w:pPr>
            <w:r>
              <w:t>data</w:t>
            </w:r>
          </w:p>
        </w:tc>
        <w:tc>
          <w:tcPr>
            <w:tcW w:w="3769" w:type="dxa"/>
          </w:tcPr>
          <w:p w14:paraId="7AF21708" w14:textId="77777777" w:rsidR="00A93A23" w:rsidRDefault="00A93A23" w:rsidP="00E75E70">
            <w:pPr>
              <w:tabs>
                <w:tab w:val="left" w:pos="1185"/>
              </w:tabs>
            </w:pPr>
            <w:r>
              <w:t>Gets data for a specific player from the player data.</w:t>
            </w:r>
          </w:p>
        </w:tc>
      </w:tr>
      <w:tr w:rsidR="00A93A23" w14:paraId="052155F5" w14:textId="77777777" w:rsidTr="00E75E70">
        <w:tc>
          <w:tcPr>
            <w:tcW w:w="1659" w:type="dxa"/>
          </w:tcPr>
          <w:p w14:paraId="75426C48" w14:textId="77777777" w:rsidR="00A93A23" w:rsidRDefault="00A93A23" w:rsidP="00E75E70">
            <w:pPr>
              <w:rPr>
                <w:b/>
              </w:rPr>
            </w:pPr>
          </w:p>
        </w:tc>
        <w:tc>
          <w:tcPr>
            <w:tcW w:w="2076" w:type="dxa"/>
          </w:tcPr>
          <w:p w14:paraId="1040F042" w14:textId="77777777" w:rsidR="00A93A23" w:rsidRDefault="00A93A23" w:rsidP="00E75E70">
            <w:pPr>
              <w:jc w:val="center"/>
            </w:pPr>
            <w:r>
              <w:t>get_players</w:t>
            </w:r>
          </w:p>
        </w:tc>
        <w:tc>
          <w:tcPr>
            <w:tcW w:w="1790" w:type="dxa"/>
          </w:tcPr>
          <w:p w14:paraId="264DCF3F" w14:textId="77777777" w:rsidR="00A93A23" w:rsidRDefault="00A93A23" w:rsidP="00E75E70">
            <w:pPr>
              <w:jc w:val="center"/>
            </w:pPr>
            <w:r>
              <w:t>none</w:t>
            </w:r>
          </w:p>
        </w:tc>
        <w:tc>
          <w:tcPr>
            <w:tcW w:w="1162" w:type="dxa"/>
          </w:tcPr>
          <w:p w14:paraId="1214715E" w14:textId="77777777" w:rsidR="00A93A23" w:rsidRDefault="00A93A23" w:rsidP="00E75E70">
            <w:pPr>
              <w:jc w:val="center"/>
            </w:pPr>
            <w:r>
              <w:t>data</w:t>
            </w:r>
          </w:p>
        </w:tc>
        <w:tc>
          <w:tcPr>
            <w:tcW w:w="3769" w:type="dxa"/>
          </w:tcPr>
          <w:p w14:paraId="354DCF95" w14:textId="77777777" w:rsidR="00A93A23" w:rsidRDefault="00A93A23" w:rsidP="00E75E70">
            <w:pPr>
              <w:tabs>
                <w:tab w:val="left" w:pos="1185"/>
              </w:tabs>
            </w:pPr>
            <w:r>
              <w:t>Gets all player data.</w:t>
            </w:r>
          </w:p>
        </w:tc>
      </w:tr>
      <w:tr w:rsidR="00A93A23" w14:paraId="25654A2B" w14:textId="77777777" w:rsidTr="00E75E70">
        <w:tc>
          <w:tcPr>
            <w:tcW w:w="1659" w:type="dxa"/>
          </w:tcPr>
          <w:p w14:paraId="6AEB4EC6" w14:textId="77777777" w:rsidR="00A93A23" w:rsidRDefault="00A93A23" w:rsidP="00E75E70">
            <w:pPr>
              <w:rPr>
                <w:b/>
              </w:rPr>
            </w:pPr>
          </w:p>
        </w:tc>
        <w:tc>
          <w:tcPr>
            <w:tcW w:w="2076" w:type="dxa"/>
          </w:tcPr>
          <w:p w14:paraId="6039F9AA" w14:textId="77777777" w:rsidR="00A93A23" w:rsidRDefault="00A93A23" w:rsidP="00E75E70">
            <w:pPr>
              <w:jc w:val="center"/>
            </w:pPr>
            <w:r>
              <w:t>get_client_id</w:t>
            </w:r>
          </w:p>
        </w:tc>
        <w:tc>
          <w:tcPr>
            <w:tcW w:w="1790" w:type="dxa"/>
          </w:tcPr>
          <w:p w14:paraId="2B2BD2CA" w14:textId="77777777" w:rsidR="00A93A23" w:rsidRDefault="00A93A23" w:rsidP="00E75E70">
            <w:pPr>
              <w:jc w:val="center"/>
            </w:pPr>
            <w:r>
              <w:t>none</w:t>
            </w:r>
          </w:p>
        </w:tc>
        <w:tc>
          <w:tcPr>
            <w:tcW w:w="1162" w:type="dxa"/>
          </w:tcPr>
          <w:p w14:paraId="4B4255AA" w14:textId="77777777" w:rsidR="00A93A23" w:rsidRDefault="00A93A23" w:rsidP="00E75E70">
            <w:pPr>
              <w:jc w:val="center"/>
            </w:pPr>
            <w:r>
              <w:t>client_id</w:t>
            </w:r>
          </w:p>
        </w:tc>
        <w:tc>
          <w:tcPr>
            <w:tcW w:w="3769" w:type="dxa"/>
          </w:tcPr>
          <w:p w14:paraId="4ADD4322" w14:textId="77777777" w:rsidR="00A93A23" w:rsidRDefault="00A93A23" w:rsidP="00E75E70">
            <w:pPr>
              <w:tabs>
                <w:tab w:val="left" w:pos="1185"/>
              </w:tabs>
            </w:pPr>
            <w:r>
              <w:t>Gets client id.</w:t>
            </w:r>
          </w:p>
        </w:tc>
      </w:tr>
      <w:tr w:rsidR="00A93A23" w14:paraId="70B1C009" w14:textId="77777777" w:rsidTr="00E75E70">
        <w:tc>
          <w:tcPr>
            <w:tcW w:w="1659" w:type="dxa"/>
          </w:tcPr>
          <w:p w14:paraId="39DB0CCB" w14:textId="77777777" w:rsidR="00A93A23" w:rsidRDefault="00A93A23" w:rsidP="00E75E70">
            <w:pPr>
              <w:rPr>
                <w:b/>
              </w:rPr>
            </w:pPr>
          </w:p>
        </w:tc>
        <w:tc>
          <w:tcPr>
            <w:tcW w:w="2076" w:type="dxa"/>
          </w:tcPr>
          <w:p w14:paraId="238691ED" w14:textId="77777777" w:rsidR="00A93A23" w:rsidRDefault="00A93A23" w:rsidP="00E75E70">
            <w:pPr>
              <w:jc w:val="center"/>
            </w:pPr>
            <w:r>
              <w:t>swap</w:t>
            </w:r>
          </w:p>
        </w:tc>
        <w:tc>
          <w:tcPr>
            <w:tcW w:w="1790" w:type="dxa"/>
          </w:tcPr>
          <w:p w14:paraId="7C990431" w14:textId="77777777" w:rsidR="00A93A23" w:rsidRDefault="00A93A23" w:rsidP="00E75E70">
            <w:pPr>
              <w:jc w:val="center"/>
            </w:pPr>
            <w:r>
              <w:t>client_id</w:t>
            </w:r>
          </w:p>
        </w:tc>
        <w:tc>
          <w:tcPr>
            <w:tcW w:w="1162" w:type="dxa"/>
          </w:tcPr>
          <w:p w14:paraId="1542B680" w14:textId="77777777" w:rsidR="00A93A23" w:rsidRDefault="00A93A23" w:rsidP="00E75E70">
            <w:pPr>
              <w:jc w:val="center"/>
            </w:pPr>
            <w:r>
              <w:t>none</w:t>
            </w:r>
          </w:p>
        </w:tc>
        <w:tc>
          <w:tcPr>
            <w:tcW w:w="3769" w:type="dxa"/>
          </w:tcPr>
          <w:p w14:paraId="3B601927" w14:textId="77777777" w:rsidR="00A93A23" w:rsidRDefault="00A93A23" w:rsidP="00E75E70">
            <w:pPr>
              <w:tabs>
                <w:tab w:val="left" w:pos="1185"/>
              </w:tabs>
            </w:pPr>
            <w:r>
              <w:t>Whichever ClientID is passed into this method will become the next Pac-Man. This happens when a ghost catches Pac-Man and is needed to swap the skins and start position of players around when they become Pac-Man.</w:t>
            </w:r>
          </w:p>
        </w:tc>
      </w:tr>
      <w:tr w:rsidR="00A93A23" w14:paraId="6E4E70A5" w14:textId="77777777" w:rsidTr="00E75E70">
        <w:tc>
          <w:tcPr>
            <w:tcW w:w="1659" w:type="dxa"/>
          </w:tcPr>
          <w:p w14:paraId="6E21156C" w14:textId="77777777" w:rsidR="00A93A23" w:rsidRDefault="00A93A23" w:rsidP="00E75E70">
            <w:pPr>
              <w:rPr>
                <w:b/>
              </w:rPr>
            </w:pPr>
          </w:p>
        </w:tc>
        <w:tc>
          <w:tcPr>
            <w:tcW w:w="2076" w:type="dxa"/>
          </w:tcPr>
          <w:p w14:paraId="063FCFB1" w14:textId="77777777" w:rsidR="00A93A23" w:rsidRDefault="00A93A23" w:rsidP="00E75E70">
            <w:pPr>
              <w:jc w:val="center"/>
            </w:pPr>
            <w:r>
              <w:t>reset</w:t>
            </w:r>
          </w:p>
        </w:tc>
        <w:tc>
          <w:tcPr>
            <w:tcW w:w="1790" w:type="dxa"/>
          </w:tcPr>
          <w:p w14:paraId="590F6BBA" w14:textId="77777777" w:rsidR="00A93A23" w:rsidRDefault="00A93A23" w:rsidP="00E75E70">
            <w:pPr>
              <w:jc w:val="center"/>
            </w:pPr>
            <w:r>
              <w:t>none</w:t>
            </w:r>
          </w:p>
        </w:tc>
        <w:tc>
          <w:tcPr>
            <w:tcW w:w="1162" w:type="dxa"/>
          </w:tcPr>
          <w:p w14:paraId="3FA4A1C7" w14:textId="77777777" w:rsidR="00A93A23" w:rsidRDefault="00A93A23" w:rsidP="00E75E70">
            <w:pPr>
              <w:jc w:val="center"/>
            </w:pPr>
            <w:r>
              <w:t>none</w:t>
            </w:r>
          </w:p>
        </w:tc>
        <w:tc>
          <w:tcPr>
            <w:tcW w:w="3769" w:type="dxa"/>
          </w:tcPr>
          <w:p w14:paraId="29DF15A7" w14:textId="77777777" w:rsidR="00A93A23" w:rsidRDefault="00A93A23" w:rsidP="00E75E70">
            <w:pPr>
              <w:tabs>
                <w:tab w:val="left" w:pos="1185"/>
              </w:tabs>
            </w:pPr>
            <w:r>
              <w:t>At the end of each round the positions of each sprite need to be reset according to the player template in order for the sprites to spawn in the correct place in the following round.</w:t>
            </w:r>
          </w:p>
        </w:tc>
      </w:tr>
      <w:tr w:rsidR="00A93A23" w14:paraId="74A5428E" w14:textId="77777777" w:rsidTr="00E75E70">
        <w:tc>
          <w:tcPr>
            <w:tcW w:w="1659" w:type="dxa"/>
          </w:tcPr>
          <w:p w14:paraId="524466FF" w14:textId="77777777" w:rsidR="00A93A23" w:rsidRDefault="00A93A23" w:rsidP="00E75E70">
            <w:pPr>
              <w:rPr>
                <w:b/>
              </w:rPr>
            </w:pPr>
          </w:p>
        </w:tc>
        <w:tc>
          <w:tcPr>
            <w:tcW w:w="2076" w:type="dxa"/>
          </w:tcPr>
          <w:p w14:paraId="2530249F" w14:textId="77777777" w:rsidR="00A93A23" w:rsidRDefault="00A93A23" w:rsidP="00E75E70">
            <w:pPr>
              <w:jc w:val="center"/>
            </w:pPr>
            <w:r>
              <w:t>add_ai</w:t>
            </w:r>
          </w:p>
        </w:tc>
        <w:tc>
          <w:tcPr>
            <w:tcW w:w="1790" w:type="dxa"/>
          </w:tcPr>
          <w:p w14:paraId="42F9B563" w14:textId="77777777" w:rsidR="00A93A23" w:rsidRDefault="00A93A23" w:rsidP="00E75E70">
            <w:pPr>
              <w:jc w:val="center"/>
            </w:pPr>
            <w:r>
              <w:t>none</w:t>
            </w:r>
          </w:p>
        </w:tc>
        <w:tc>
          <w:tcPr>
            <w:tcW w:w="1162" w:type="dxa"/>
          </w:tcPr>
          <w:p w14:paraId="00B077B4" w14:textId="77777777" w:rsidR="00A93A23" w:rsidRDefault="00A93A23" w:rsidP="00E75E70">
            <w:pPr>
              <w:jc w:val="center"/>
            </w:pPr>
            <w:r>
              <w:t>none</w:t>
            </w:r>
          </w:p>
        </w:tc>
        <w:tc>
          <w:tcPr>
            <w:tcW w:w="3769" w:type="dxa"/>
          </w:tcPr>
          <w:p w14:paraId="0CECD49D" w14:textId="77777777" w:rsidR="00A93A23" w:rsidRDefault="00A93A23" w:rsidP="00E75E70">
            <w:pPr>
              <w:tabs>
                <w:tab w:val="left" w:pos="1185"/>
              </w:tabs>
            </w:pPr>
            <w:r>
              <w:t>Changes name of all available ghosts into 'AI', which will mean they become controlled by AI in the game. This method is run when the game countdown is started.</w:t>
            </w:r>
          </w:p>
        </w:tc>
      </w:tr>
      <w:tr w:rsidR="00A93A23" w14:paraId="5242A1A3" w14:textId="77777777" w:rsidTr="00E75E70">
        <w:tc>
          <w:tcPr>
            <w:tcW w:w="1659" w:type="dxa"/>
          </w:tcPr>
          <w:p w14:paraId="02F73DC9" w14:textId="77777777" w:rsidR="00A93A23" w:rsidRDefault="00A93A23" w:rsidP="00E75E70">
            <w:pPr>
              <w:rPr>
                <w:b/>
              </w:rPr>
            </w:pPr>
          </w:p>
        </w:tc>
        <w:tc>
          <w:tcPr>
            <w:tcW w:w="2076" w:type="dxa"/>
          </w:tcPr>
          <w:p w14:paraId="6209EB02" w14:textId="77777777" w:rsidR="00A93A23" w:rsidRDefault="00A93A23" w:rsidP="00E75E70">
            <w:pPr>
              <w:jc w:val="center"/>
            </w:pPr>
            <w:r>
              <w:t>remove_ai</w:t>
            </w:r>
          </w:p>
        </w:tc>
        <w:tc>
          <w:tcPr>
            <w:tcW w:w="1790" w:type="dxa"/>
          </w:tcPr>
          <w:p w14:paraId="3189A544" w14:textId="77777777" w:rsidR="00A93A23" w:rsidRDefault="00A93A23" w:rsidP="00E75E70">
            <w:pPr>
              <w:jc w:val="center"/>
            </w:pPr>
            <w:r>
              <w:t>none</w:t>
            </w:r>
          </w:p>
        </w:tc>
        <w:tc>
          <w:tcPr>
            <w:tcW w:w="1162" w:type="dxa"/>
          </w:tcPr>
          <w:p w14:paraId="0895DDA6" w14:textId="77777777" w:rsidR="00A93A23" w:rsidRDefault="00A93A23" w:rsidP="00E75E70">
            <w:pPr>
              <w:jc w:val="center"/>
            </w:pPr>
            <w:r>
              <w:t>none</w:t>
            </w:r>
          </w:p>
        </w:tc>
        <w:tc>
          <w:tcPr>
            <w:tcW w:w="3769" w:type="dxa"/>
          </w:tcPr>
          <w:p w14:paraId="7864E8C4" w14:textId="77777777" w:rsidR="00A93A23" w:rsidRDefault="00A93A23" w:rsidP="00E75E70">
            <w:pPr>
              <w:tabs>
                <w:tab w:val="left" w:pos="1185"/>
              </w:tabs>
            </w:pPr>
            <w:r w:rsidRPr="00C00E43">
              <w:t>This changes all AI ghosts back to None when the game countdown is stopped (to allow for more players to join).</w:t>
            </w:r>
          </w:p>
        </w:tc>
      </w:tr>
      <w:tr w:rsidR="00A93A23" w14:paraId="40F09B53" w14:textId="77777777" w:rsidTr="00E75E70">
        <w:tc>
          <w:tcPr>
            <w:tcW w:w="1659" w:type="dxa"/>
          </w:tcPr>
          <w:p w14:paraId="613FBC8F" w14:textId="77777777" w:rsidR="00A93A23" w:rsidRDefault="00A93A23" w:rsidP="00E75E70">
            <w:pPr>
              <w:rPr>
                <w:b/>
              </w:rPr>
            </w:pPr>
          </w:p>
        </w:tc>
        <w:tc>
          <w:tcPr>
            <w:tcW w:w="2076" w:type="dxa"/>
          </w:tcPr>
          <w:p w14:paraId="6531ABB0" w14:textId="77777777" w:rsidR="00A93A23" w:rsidRDefault="00A93A23" w:rsidP="00E75E70">
            <w:pPr>
              <w:jc w:val="center"/>
            </w:pPr>
            <w:r>
              <w:t>quit</w:t>
            </w:r>
          </w:p>
        </w:tc>
        <w:tc>
          <w:tcPr>
            <w:tcW w:w="1790" w:type="dxa"/>
          </w:tcPr>
          <w:p w14:paraId="3D9474CD" w14:textId="77777777" w:rsidR="00A93A23" w:rsidRDefault="00A93A23" w:rsidP="00E75E70">
            <w:pPr>
              <w:jc w:val="center"/>
            </w:pPr>
            <w:r>
              <w:t>none</w:t>
            </w:r>
          </w:p>
        </w:tc>
        <w:tc>
          <w:tcPr>
            <w:tcW w:w="1162" w:type="dxa"/>
          </w:tcPr>
          <w:p w14:paraId="0351AB9A" w14:textId="77777777" w:rsidR="00A93A23" w:rsidRDefault="00A93A23" w:rsidP="00E75E70">
            <w:pPr>
              <w:jc w:val="center"/>
            </w:pPr>
            <w:r>
              <w:t>none</w:t>
            </w:r>
          </w:p>
        </w:tc>
        <w:tc>
          <w:tcPr>
            <w:tcW w:w="3769" w:type="dxa"/>
          </w:tcPr>
          <w:p w14:paraId="6F30DF3A" w14:textId="77777777" w:rsidR="00A93A23" w:rsidRPr="00C00E43" w:rsidRDefault="00A93A23" w:rsidP="00E75E70">
            <w:pPr>
              <w:tabs>
                <w:tab w:val="left" w:pos="1185"/>
              </w:tabs>
            </w:pPr>
            <w:r w:rsidRPr="00C00E43">
              <w:t>Correctly adjusts attributes so that all threads and connections terminate when the server is no longer needed.</w:t>
            </w:r>
          </w:p>
        </w:tc>
      </w:tr>
      <w:tr w:rsidR="00A93A23" w14:paraId="43302188" w14:textId="77777777" w:rsidTr="00E75E70">
        <w:tc>
          <w:tcPr>
            <w:tcW w:w="1659" w:type="dxa"/>
          </w:tcPr>
          <w:p w14:paraId="6983953E" w14:textId="77777777" w:rsidR="00A93A23" w:rsidRDefault="00A93A23" w:rsidP="00E75E70">
            <w:pPr>
              <w:rPr>
                <w:b/>
              </w:rPr>
            </w:pPr>
            <w:r>
              <w:rPr>
                <w:b/>
              </w:rPr>
              <w:lastRenderedPageBreak/>
              <w:t>Client</w:t>
            </w:r>
          </w:p>
        </w:tc>
        <w:tc>
          <w:tcPr>
            <w:tcW w:w="2076" w:type="dxa"/>
          </w:tcPr>
          <w:p w14:paraId="78016069" w14:textId="77777777" w:rsidR="00A93A23" w:rsidRDefault="00A93A23" w:rsidP="00E75E70">
            <w:pPr>
              <w:jc w:val="center"/>
            </w:pPr>
            <w:r>
              <w:t>__init__</w:t>
            </w:r>
          </w:p>
        </w:tc>
        <w:tc>
          <w:tcPr>
            <w:tcW w:w="1790" w:type="dxa"/>
          </w:tcPr>
          <w:p w14:paraId="67DC83C5" w14:textId="77777777" w:rsidR="00A93A23" w:rsidRDefault="00A93A23" w:rsidP="00E75E70">
            <w:pPr>
              <w:jc w:val="center"/>
            </w:pPr>
            <w:r>
              <w:t>host_ip</w:t>
            </w:r>
          </w:p>
          <w:p w14:paraId="11B7FE80" w14:textId="77777777" w:rsidR="00A93A23" w:rsidRDefault="00A93A23" w:rsidP="00E75E70">
            <w:pPr>
              <w:jc w:val="center"/>
            </w:pPr>
            <w:r>
              <w:t>name</w:t>
            </w:r>
          </w:p>
        </w:tc>
        <w:tc>
          <w:tcPr>
            <w:tcW w:w="1162" w:type="dxa"/>
          </w:tcPr>
          <w:p w14:paraId="5AAB377C" w14:textId="77777777" w:rsidR="00A93A23" w:rsidRDefault="00A93A23" w:rsidP="00E75E70">
            <w:pPr>
              <w:jc w:val="center"/>
            </w:pPr>
            <w:r>
              <w:t>none</w:t>
            </w:r>
          </w:p>
        </w:tc>
        <w:tc>
          <w:tcPr>
            <w:tcW w:w="3769" w:type="dxa"/>
          </w:tcPr>
          <w:p w14:paraId="757C78B8" w14:textId="77777777" w:rsidR="00A93A23" w:rsidRPr="00C00E43" w:rsidRDefault="00A93A23" w:rsidP="00E75E70">
            <w:pPr>
              <w:tabs>
                <w:tab w:val="left" w:pos="1185"/>
              </w:tabs>
            </w:pPr>
            <w:r w:rsidRPr="00714D6A">
              <w:t>Runs on clients when the user selects join game and enters a GameID.</w:t>
            </w:r>
          </w:p>
        </w:tc>
      </w:tr>
      <w:tr w:rsidR="00A93A23" w14:paraId="3C71A8CD" w14:textId="77777777" w:rsidTr="00E75E70">
        <w:tc>
          <w:tcPr>
            <w:tcW w:w="1659" w:type="dxa"/>
          </w:tcPr>
          <w:p w14:paraId="28832D75" w14:textId="77777777" w:rsidR="00A93A23" w:rsidRDefault="00A93A23" w:rsidP="00E75E70">
            <w:pPr>
              <w:rPr>
                <w:b/>
              </w:rPr>
            </w:pPr>
          </w:p>
        </w:tc>
        <w:tc>
          <w:tcPr>
            <w:tcW w:w="2076" w:type="dxa"/>
          </w:tcPr>
          <w:p w14:paraId="4B73AD2E" w14:textId="77777777" w:rsidR="00A93A23" w:rsidRDefault="00A93A23" w:rsidP="00E75E70">
            <w:pPr>
              <w:jc w:val="center"/>
            </w:pPr>
            <w:r>
              <w:t>send</w:t>
            </w:r>
          </w:p>
        </w:tc>
        <w:tc>
          <w:tcPr>
            <w:tcW w:w="1790" w:type="dxa"/>
          </w:tcPr>
          <w:p w14:paraId="2FC7A916" w14:textId="77777777" w:rsidR="00A93A23" w:rsidRDefault="00A93A23" w:rsidP="00E75E70">
            <w:pPr>
              <w:jc w:val="center"/>
            </w:pPr>
            <w:r>
              <w:t>data</w:t>
            </w:r>
          </w:p>
        </w:tc>
        <w:tc>
          <w:tcPr>
            <w:tcW w:w="1162" w:type="dxa"/>
          </w:tcPr>
          <w:p w14:paraId="19AE6FA3" w14:textId="77777777" w:rsidR="00A93A23" w:rsidRDefault="00A93A23" w:rsidP="00E75E70">
            <w:pPr>
              <w:jc w:val="center"/>
            </w:pPr>
            <w:r>
              <w:t>none</w:t>
            </w:r>
          </w:p>
        </w:tc>
        <w:tc>
          <w:tcPr>
            <w:tcW w:w="3769" w:type="dxa"/>
          </w:tcPr>
          <w:p w14:paraId="53FD6DFF" w14:textId="77777777" w:rsidR="00A93A23" w:rsidRPr="00714D6A" w:rsidRDefault="00A93A23" w:rsidP="00E75E70">
            <w:pPr>
              <w:tabs>
                <w:tab w:val="left" w:pos="1185"/>
              </w:tabs>
            </w:pPr>
            <w:r>
              <w:t>Sends data to the Server.</w:t>
            </w:r>
          </w:p>
        </w:tc>
      </w:tr>
      <w:tr w:rsidR="00A93A23" w14:paraId="5D46F3C5" w14:textId="77777777" w:rsidTr="00E75E70">
        <w:tc>
          <w:tcPr>
            <w:tcW w:w="1659" w:type="dxa"/>
          </w:tcPr>
          <w:p w14:paraId="6F65A027" w14:textId="77777777" w:rsidR="00A93A23" w:rsidRDefault="00A93A23" w:rsidP="00E75E70">
            <w:pPr>
              <w:rPr>
                <w:b/>
              </w:rPr>
            </w:pPr>
          </w:p>
        </w:tc>
        <w:tc>
          <w:tcPr>
            <w:tcW w:w="2076" w:type="dxa"/>
          </w:tcPr>
          <w:p w14:paraId="28BDF6A6" w14:textId="77777777" w:rsidR="00A93A23" w:rsidRDefault="00A93A23" w:rsidP="00E75E70">
            <w:pPr>
              <w:jc w:val="center"/>
            </w:pPr>
            <w:r>
              <w:t>receive</w:t>
            </w:r>
          </w:p>
        </w:tc>
        <w:tc>
          <w:tcPr>
            <w:tcW w:w="1790" w:type="dxa"/>
          </w:tcPr>
          <w:p w14:paraId="1AAC0929" w14:textId="77777777" w:rsidR="00A93A23" w:rsidRDefault="00A93A23" w:rsidP="00E75E70">
            <w:pPr>
              <w:jc w:val="center"/>
            </w:pPr>
            <w:r>
              <w:t>none</w:t>
            </w:r>
          </w:p>
        </w:tc>
        <w:tc>
          <w:tcPr>
            <w:tcW w:w="1162" w:type="dxa"/>
          </w:tcPr>
          <w:p w14:paraId="54E82EFA" w14:textId="77777777" w:rsidR="00A93A23" w:rsidRDefault="00A93A23" w:rsidP="00E75E70">
            <w:pPr>
              <w:jc w:val="center"/>
            </w:pPr>
            <w:r>
              <w:t>data</w:t>
            </w:r>
          </w:p>
        </w:tc>
        <w:tc>
          <w:tcPr>
            <w:tcW w:w="3769" w:type="dxa"/>
          </w:tcPr>
          <w:p w14:paraId="6A5F18CA" w14:textId="77777777" w:rsidR="00A93A23" w:rsidRDefault="00A93A23" w:rsidP="00E75E70">
            <w:pPr>
              <w:tabs>
                <w:tab w:val="left" w:pos="1185"/>
              </w:tabs>
            </w:pPr>
            <w:r>
              <w:t>Listens for player data from the server.</w:t>
            </w:r>
          </w:p>
        </w:tc>
      </w:tr>
      <w:tr w:rsidR="00A93A23" w14:paraId="411B57A9" w14:textId="77777777" w:rsidTr="00E75E70">
        <w:tc>
          <w:tcPr>
            <w:tcW w:w="1659" w:type="dxa"/>
          </w:tcPr>
          <w:p w14:paraId="0602A61C" w14:textId="77777777" w:rsidR="00A93A23" w:rsidRDefault="00A93A23" w:rsidP="00E75E70">
            <w:pPr>
              <w:rPr>
                <w:b/>
              </w:rPr>
            </w:pPr>
          </w:p>
        </w:tc>
        <w:tc>
          <w:tcPr>
            <w:tcW w:w="2076" w:type="dxa"/>
          </w:tcPr>
          <w:p w14:paraId="2EAB35F9" w14:textId="77777777" w:rsidR="00A93A23" w:rsidRDefault="00A93A23" w:rsidP="00E75E70">
            <w:pPr>
              <w:jc w:val="center"/>
            </w:pPr>
            <w:r>
              <w:t>update</w:t>
            </w:r>
          </w:p>
        </w:tc>
        <w:tc>
          <w:tcPr>
            <w:tcW w:w="1790" w:type="dxa"/>
          </w:tcPr>
          <w:p w14:paraId="794254F7" w14:textId="77777777" w:rsidR="00A93A23" w:rsidRDefault="00A93A23" w:rsidP="00E75E70">
            <w:pPr>
              <w:jc w:val="center"/>
            </w:pPr>
            <w:r>
              <w:t>none</w:t>
            </w:r>
          </w:p>
        </w:tc>
        <w:tc>
          <w:tcPr>
            <w:tcW w:w="1162" w:type="dxa"/>
          </w:tcPr>
          <w:p w14:paraId="00C27AD3" w14:textId="77777777" w:rsidR="00A93A23" w:rsidRDefault="00A93A23" w:rsidP="00E75E70">
            <w:pPr>
              <w:jc w:val="center"/>
            </w:pPr>
            <w:r>
              <w:t>none</w:t>
            </w:r>
          </w:p>
        </w:tc>
        <w:tc>
          <w:tcPr>
            <w:tcW w:w="3769" w:type="dxa"/>
          </w:tcPr>
          <w:p w14:paraId="3FEEA421" w14:textId="5423C104" w:rsidR="00A93A23" w:rsidRDefault="00A93A23" w:rsidP="00E75E70">
            <w:pPr>
              <w:tabs>
                <w:tab w:val="left" w:pos="1185"/>
              </w:tabs>
            </w:pPr>
            <w:r w:rsidRPr="00AA53DC">
              <w:t xml:space="preserve">Receives data from </w:t>
            </w:r>
            <w:r w:rsidR="000C6AC2">
              <w:t xml:space="preserve">the </w:t>
            </w:r>
            <w:r w:rsidRPr="00AA53DC">
              <w:t>server and sets equal to players.</w:t>
            </w:r>
          </w:p>
        </w:tc>
      </w:tr>
      <w:tr w:rsidR="00A93A23" w14:paraId="5BCAAFAB" w14:textId="77777777" w:rsidTr="00E75E70">
        <w:tc>
          <w:tcPr>
            <w:tcW w:w="1659" w:type="dxa"/>
          </w:tcPr>
          <w:p w14:paraId="50FED33F" w14:textId="77777777" w:rsidR="00A93A23" w:rsidRDefault="00A93A23" w:rsidP="00E75E70">
            <w:pPr>
              <w:rPr>
                <w:b/>
              </w:rPr>
            </w:pPr>
          </w:p>
        </w:tc>
        <w:tc>
          <w:tcPr>
            <w:tcW w:w="2076" w:type="dxa"/>
          </w:tcPr>
          <w:p w14:paraId="5AFB0475" w14:textId="77777777" w:rsidR="00A93A23" w:rsidRDefault="00A93A23" w:rsidP="00E75E70">
            <w:pPr>
              <w:jc w:val="center"/>
            </w:pPr>
            <w:r>
              <w:t>update_data</w:t>
            </w:r>
          </w:p>
        </w:tc>
        <w:tc>
          <w:tcPr>
            <w:tcW w:w="1790" w:type="dxa"/>
          </w:tcPr>
          <w:p w14:paraId="6AE6DDE9" w14:textId="77777777" w:rsidR="00A93A23" w:rsidRDefault="00A93A23" w:rsidP="00E75E70">
            <w:pPr>
              <w:jc w:val="center"/>
            </w:pPr>
            <w:r>
              <w:t>“”</w:t>
            </w:r>
          </w:p>
        </w:tc>
        <w:tc>
          <w:tcPr>
            <w:tcW w:w="1162" w:type="dxa"/>
          </w:tcPr>
          <w:p w14:paraId="35DC1294" w14:textId="77777777" w:rsidR="00A93A23" w:rsidRDefault="00A93A23" w:rsidP="00E75E70">
            <w:pPr>
              <w:jc w:val="center"/>
            </w:pPr>
            <w:r>
              <w:t>“”</w:t>
            </w:r>
          </w:p>
        </w:tc>
        <w:tc>
          <w:tcPr>
            <w:tcW w:w="3769" w:type="dxa"/>
          </w:tcPr>
          <w:p w14:paraId="56C19700" w14:textId="77777777" w:rsidR="00A93A23" w:rsidRPr="00AA53DC" w:rsidRDefault="00A93A23" w:rsidP="00E75E70">
            <w:pPr>
              <w:tabs>
                <w:tab w:val="left" w:pos="1185"/>
              </w:tabs>
            </w:pPr>
            <w:r>
              <w:t>“”</w:t>
            </w:r>
          </w:p>
        </w:tc>
      </w:tr>
      <w:tr w:rsidR="00A93A23" w14:paraId="5EEF0079" w14:textId="77777777" w:rsidTr="00E75E70">
        <w:tc>
          <w:tcPr>
            <w:tcW w:w="1659" w:type="dxa"/>
          </w:tcPr>
          <w:p w14:paraId="09C216B4" w14:textId="77777777" w:rsidR="00A93A23" w:rsidRDefault="00A93A23" w:rsidP="00E75E70">
            <w:pPr>
              <w:rPr>
                <w:b/>
              </w:rPr>
            </w:pPr>
          </w:p>
        </w:tc>
        <w:tc>
          <w:tcPr>
            <w:tcW w:w="2076" w:type="dxa"/>
          </w:tcPr>
          <w:p w14:paraId="75EDBA39" w14:textId="77777777" w:rsidR="00A93A23" w:rsidRDefault="00A93A23" w:rsidP="00E75E70">
            <w:pPr>
              <w:jc w:val="center"/>
            </w:pPr>
            <w:r>
              <w:t>get_data</w:t>
            </w:r>
          </w:p>
        </w:tc>
        <w:tc>
          <w:tcPr>
            <w:tcW w:w="1790" w:type="dxa"/>
          </w:tcPr>
          <w:p w14:paraId="3C0E1DCF" w14:textId="77777777" w:rsidR="00A93A23" w:rsidRDefault="00A93A23" w:rsidP="00E75E70">
            <w:pPr>
              <w:jc w:val="center"/>
            </w:pPr>
            <w:r>
              <w:t>“”</w:t>
            </w:r>
          </w:p>
        </w:tc>
        <w:tc>
          <w:tcPr>
            <w:tcW w:w="1162" w:type="dxa"/>
          </w:tcPr>
          <w:p w14:paraId="049A66D8" w14:textId="77777777" w:rsidR="00A93A23" w:rsidRDefault="00A93A23" w:rsidP="00E75E70">
            <w:pPr>
              <w:jc w:val="center"/>
            </w:pPr>
            <w:r>
              <w:t>“”</w:t>
            </w:r>
          </w:p>
        </w:tc>
        <w:tc>
          <w:tcPr>
            <w:tcW w:w="3769" w:type="dxa"/>
          </w:tcPr>
          <w:p w14:paraId="32681B60" w14:textId="77777777" w:rsidR="00A93A23" w:rsidRDefault="00A93A23" w:rsidP="00E75E70">
            <w:pPr>
              <w:tabs>
                <w:tab w:val="left" w:pos="1185"/>
              </w:tabs>
            </w:pPr>
            <w:r>
              <w:t>“”</w:t>
            </w:r>
          </w:p>
        </w:tc>
      </w:tr>
      <w:tr w:rsidR="00A93A23" w14:paraId="769A45F2" w14:textId="77777777" w:rsidTr="00E75E70">
        <w:tc>
          <w:tcPr>
            <w:tcW w:w="1659" w:type="dxa"/>
          </w:tcPr>
          <w:p w14:paraId="11F2108E" w14:textId="77777777" w:rsidR="00A93A23" w:rsidRDefault="00A93A23" w:rsidP="00E75E70">
            <w:pPr>
              <w:rPr>
                <w:b/>
              </w:rPr>
            </w:pPr>
          </w:p>
        </w:tc>
        <w:tc>
          <w:tcPr>
            <w:tcW w:w="2076" w:type="dxa"/>
          </w:tcPr>
          <w:p w14:paraId="0E71CEF6" w14:textId="77777777" w:rsidR="00A93A23" w:rsidRDefault="00A93A23" w:rsidP="00E75E70">
            <w:pPr>
              <w:jc w:val="center"/>
            </w:pPr>
            <w:r>
              <w:t>send_player_data</w:t>
            </w:r>
          </w:p>
        </w:tc>
        <w:tc>
          <w:tcPr>
            <w:tcW w:w="1790" w:type="dxa"/>
          </w:tcPr>
          <w:p w14:paraId="3F1D6FC3" w14:textId="77777777" w:rsidR="00A93A23" w:rsidRDefault="00A93A23" w:rsidP="00E75E70">
            <w:pPr>
              <w:jc w:val="center"/>
            </w:pPr>
            <w:r>
              <w:t>none</w:t>
            </w:r>
          </w:p>
        </w:tc>
        <w:tc>
          <w:tcPr>
            <w:tcW w:w="1162" w:type="dxa"/>
          </w:tcPr>
          <w:p w14:paraId="67554EC0" w14:textId="77777777" w:rsidR="00A93A23" w:rsidRDefault="00A93A23" w:rsidP="00E75E70">
            <w:pPr>
              <w:jc w:val="center"/>
            </w:pPr>
            <w:r>
              <w:t>none</w:t>
            </w:r>
          </w:p>
        </w:tc>
        <w:tc>
          <w:tcPr>
            <w:tcW w:w="3769" w:type="dxa"/>
          </w:tcPr>
          <w:p w14:paraId="4EBAFD75" w14:textId="77777777" w:rsidR="00A93A23" w:rsidRDefault="00A93A23" w:rsidP="00E75E70">
            <w:pPr>
              <w:tabs>
                <w:tab w:val="left" w:pos="1185"/>
              </w:tabs>
            </w:pPr>
            <w:r>
              <w:t>Sends player data using the send method.</w:t>
            </w:r>
          </w:p>
        </w:tc>
      </w:tr>
      <w:tr w:rsidR="00A93A23" w14:paraId="52426754" w14:textId="77777777" w:rsidTr="00E75E70">
        <w:tc>
          <w:tcPr>
            <w:tcW w:w="1659" w:type="dxa"/>
          </w:tcPr>
          <w:p w14:paraId="177A49F4" w14:textId="77777777" w:rsidR="00A93A23" w:rsidRDefault="00A93A23" w:rsidP="00E75E70">
            <w:pPr>
              <w:rPr>
                <w:b/>
              </w:rPr>
            </w:pPr>
          </w:p>
        </w:tc>
        <w:tc>
          <w:tcPr>
            <w:tcW w:w="2076" w:type="dxa"/>
          </w:tcPr>
          <w:p w14:paraId="4973E4FD" w14:textId="77777777" w:rsidR="00A93A23" w:rsidRDefault="00A93A23" w:rsidP="00E75E70">
            <w:pPr>
              <w:jc w:val="center"/>
            </w:pPr>
            <w:r>
              <w:t>get_players</w:t>
            </w:r>
          </w:p>
        </w:tc>
        <w:tc>
          <w:tcPr>
            <w:tcW w:w="1790" w:type="dxa"/>
          </w:tcPr>
          <w:p w14:paraId="7E24A575" w14:textId="77777777" w:rsidR="00A93A23" w:rsidRDefault="00A93A23" w:rsidP="00E75E70">
            <w:pPr>
              <w:jc w:val="center"/>
            </w:pPr>
            <w:r>
              <w:t>none</w:t>
            </w:r>
          </w:p>
        </w:tc>
        <w:tc>
          <w:tcPr>
            <w:tcW w:w="1162" w:type="dxa"/>
          </w:tcPr>
          <w:p w14:paraId="5EEC7AC1" w14:textId="77777777" w:rsidR="00A93A23" w:rsidRDefault="00A93A23" w:rsidP="00E75E70">
            <w:pPr>
              <w:jc w:val="center"/>
            </w:pPr>
            <w:r>
              <w:t>player data</w:t>
            </w:r>
          </w:p>
        </w:tc>
        <w:tc>
          <w:tcPr>
            <w:tcW w:w="3769" w:type="dxa"/>
          </w:tcPr>
          <w:p w14:paraId="312E24B1" w14:textId="77777777" w:rsidR="00A93A23" w:rsidRDefault="00A93A23" w:rsidP="00E75E70">
            <w:pPr>
              <w:tabs>
                <w:tab w:val="left" w:pos="1185"/>
              </w:tabs>
            </w:pPr>
            <w:r w:rsidRPr="006B0CA6">
              <w:t>Corrects integer keys in players (as they are saved as strings when converted to and from bytes) and returns.</w:t>
            </w:r>
          </w:p>
        </w:tc>
      </w:tr>
      <w:tr w:rsidR="00A93A23" w14:paraId="0285455A" w14:textId="77777777" w:rsidTr="00E75E70">
        <w:tc>
          <w:tcPr>
            <w:tcW w:w="1659" w:type="dxa"/>
          </w:tcPr>
          <w:p w14:paraId="5882D0DD" w14:textId="77777777" w:rsidR="00A93A23" w:rsidRDefault="00A93A23" w:rsidP="00E75E70">
            <w:pPr>
              <w:rPr>
                <w:b/>
              </w:rPr>
            </w:pPr>
          </w:p>
        </w:tc>
        <w:tc>
          <w:tcPr>
            <w:tcW w:w="2076" w:type="dxa"/>
          </w:tcPr>
          <w:p w14:paraId="2D9395D6" w14:textId="77777777" w:rsidR="00A93A23" w:rsidRDefault="00A93A23" w:rsidP="00E75E70">
            <w:pPr>
              <w:jc w:val="center"/>
            </w:pPr>
            <w:r>
              <w:t>get_client_id</w:t>
            </w:r>
          </w:p>
        </w:tc>
        <w:tc>
          <w:tcPr>
            <w:tcW w:w="1790" w:type="dxa"/>
          </w:tcPr>
          <w:p w14:paraId="11E80DA2" w14:textId="77777777" w:rsidR="00A93A23" w:rsidRDefault="00A93A23" w:rsidP="00E75E70">
            <w:pPr>
              <w:jc w:val="center"/>
            </w:pPr>
            <w:r>
              <w:t>“”</w:t>
            </w:r>
          </w:p>
        </w:tc>
        <w:tc>
          <w:tcPr>
            <w:tcW w:w="1162" w:type="dxa"/>
          </w:tcPr>
          <w:p w14:paraId="0E5FBFFE" w14:textId="77777777" w:rsidR="00A93A23" w:rsidRDefault="00A93A23" w:rsidP="00E75E70">
            <w:pPr>
              <w:jc w:val="center"/>
            </w:pPr>
            <w:r>
              <w:t>“”</w:t>
            </w:r>
          </w:p>
        </w:tc>
        <w:tc>
          <w:tcPr>
            <w:tcW w:w="3769" w:type="dxa"/>
          </w:tcPr>
          <w:p w14:paraId="0A553956" w14:textId="77777777" w:rsidR="00A93A23" w:rsidRPr="006B0CA6" w:rsidRDefault="00A93A23" w:rsidP="00E75E70">
            <w:pPr>
              <w:tabs>
                <w:tab w:val="left" w:pos="1185"/>
              </w:tabs>
            </w:pPr>
            <w:r>
              <w:t>“”</w:t>
            </w:r>
          </w:p>
        </w:tc>
      </w:tr>
      <w:tr w:rsidR="00A93A23" w14:paraId="45982E35" w14:textId="77777777" w:rsidTr="00E75E70">
        <w:tc>
          <w:tcPr>
            <w:tcW w:w="1659" w:type="dxa"/>
          </w:tcPr>
          <w:p w14:paraId="4DC24E82" w14:textId="77777777" w:rsidR="00A93A23" w:rsidRDefault="00A93A23" w:rsidP="00E75E70">
            <w:pPr>
              <w:rPr>
                <w:b/>
              </w:rPr>
            </w:pPr>
          </w:p>
        </w:tc>
        <w:tc>
          <w:tcPr>
            <w:tcW w:w="2076" w:type="dxa"/>
          </w:tcPr>
          <w:p w14:paraId="324AAFA4" w14:textId="77777777" w:rsidR="00A93A23" w:rsidRDefault="00A93A23" w:rsidP="00E75E70">
            <w:pPr>
              <w:jc w:val="center"/>
            </w:pPr>
            <w:r>
              <w:t>end</w:t>
            </w:r>
          </w:p>
        </w:tc>
        <w:tc>
          <w:tcPr>
            <w:tcW w:w="1790" w:type="dxa"/>
          </w:tcPr>
          <w:p w14:paraId="7640EBF5" w14:textId="77777777" w:rsidR="00A93A23" w:rsidRDefault="00A93A23" w:rsidP="00E75E70">
            <w:pPr>
              <w:jc w:val="center"/>
            </w:pPr>
            <w:r>
              <w:t xml:space="preserve">none </w:t>
            </w:r>
          </w:p>
        </w:tc>
        <w:tc>
          <w:tcPr>
            <w:tcW w:w="1162" w:type="dxa"/>
          </w:tcPr>
          <w:p w14:paraId="33A91DDA" w14:textId="77777777" w:rsidR="00A93A23" w:rsidRDefault="00A93A23" w:rsidP="00E75E70">
            <w:pPr>
              <w:jc w:val="center"/>
            </w:pPr>
            <w:r>
              <w:t>none</w:t>
            </w:r>
          </w:p>
        </w:tc>
        <w:tc>
          <w:tcPr>
            <w:tcW w:w="3769" w:type="dxa"/>
          </w:tcPr>
          <w:p w14:paraId="79EAF3CE" w14:textId="77777777" w:rsidR="00A93A23" w:rsidRDefault="00A93A23" w:rsidP="00E75E70">
            <w:pPr>
              <w:tabs>
                <w:tab w:val="left" w:pos="1185"/>
              </w:tabs>
            </w:pPr>
            <w:r>
              <w:t>Closes connection.</w:t>
            </w:r>
          </w:p>
        </w:tc>
      </w:tr>
      <w:tr w:rsidR="00A93A23" w14:paraId="145FB48F" w14:textId="77777777" w:rsidTr="00E75E70">
        <w:tc>
          <w:tcPr>
            <w:tcW w:w="1659" w:type="dxa"/>
          </w:tcPr>
          <w:p w14:paraId="7A317134" w14:textId="77777777" w:rsidR="00A93A23" w:rsidRDefault="00A93A23" w:rsidP="00E75E70">
            <w:pPr>
              <w:rPr>
                <w:b/>
              </w:rPr>
            </w:pPr>
            <w:r>
              <w:rPr>
                <w:b/>
              </w:rPr>
              <w:t>Word</w:t>
            </w:r>
          </w:p>
        </w:tc>
        <w:tc>
          <w:tcPr>
            <w:tcW w:w="2076" w:type="dxa"/>
          </w:tcPr>
          <w:p w14:paraId="55D0E2CF" w14:textId="77777777" w:rsidR="00A93A23" w:rsidRDefault="00A93A23" w:rsidP="00E75E70">
            <w:pPr>
              <w:jc w:val="center"/>
            </w:pPr>
            <w:r>
              <w:t>__init__</w:t>
            </w:r>
          </w:p>
        </w:tc>
        <w:tc>
          <w:tcPr>
            <w:tcW w:w="1790" w:type="dxa"/>
          </w:tcPr>
          <w:p w14:paraId="4999F00C" w14:textId="77777777" w:rsidR="00A93A23" w:rsidRDefault="00A93A23" w:rsidP="00E75E70">
            <w:pPr>
              <w:jc w:val="center"/>
            </w:pPr>
            <w:r>
              <w:t>content,</w:t>
            </w:r>
          </w:p>
          <w:p w14:paraId="319AD5D3" w14:textId="77777777" w:rsidR="00A93A23" w:rsidRDefault="00A93A23" w:rsidP="00E75E70">
            <w:pPr>
              <w:jc w:val="center"/>
            </w:pPr>
            <w:r>
              <w:t>pos,</w:t>
            </w:r>
          </w:p>
          <w:p w14:paraId="1C09D4D9" w14:textId="77777777" w:rsidR="00A93A23" w:rsidRDefault="00A93A23" w:rsidP="00E75E70">
            <w:pPr>
              <w:jc w:val="center"/>
            </w:pPr>
            <w:r>
              <w:t>colour,</w:t>
            </w:r>
          </w:p>
          <w:p w14:paraId="40375077" w14:textId="77777777" w:rsidR="00A93A23" w:rsidRDefault="00A93A23" w:rsidP="00E75E70">
            <w:pPr>
              <w:jc w:val="center"/>
            </w:pPr>
            <w:r>
              <w:t>font_size,</w:t>
            </w:r>
          </w:p>
          <w:p w14:paraId="2516B196" w14:textId="77777777" w:rsidR="00A93A23" w:rsidRDefault="00A93A23" w:rsidP="00E75E70">
            <w:pPr>
              <w:jc w:val="center"/>
            </w:pPr>
            <w:r>
              <w:t>win_scale,</w:t>
            </w:r>
          </w:p>
          <w:p w14:paraId="72A77E7D" w14:textId="77777777" w:rsidR="00A93A23" w:rsidRDefault="00A93A23" w:rsidP="00E75E70">
            <w:pPr>
              <w:jc w:val="center"/>
            </w:pPr>
            <w:r>
              <w:t>italic,</w:t>
            </w:r>
          </w:p>
          <w:p w14:paraId="1EAC67B1" w14:textId="77777777" w:rsidR="00A93A23" w:rsidRDefault="00A93A23" w:rsidP="00E75E70">
            <w:pPr>
              <w:jc w:val="center"/>
            </w:pPr>
            <w:r>
              <w:t>bold,</w:t>
            </w:r>
          </w:p>
          <w:p w14:paraId="5712A287" w14:textId="77777777" w:rsidR="00A93A23" w:rsidRDefault="00A93A23" w:rsidP="00E75E70">
            <w:pPr>
              <w:jc w:val="center"/>
            </w:pPr>
            <w:r>
              <w:t>centre,</w:t>
            </w:r>
          </w:p>
          <w:p w14:paraId="00F1FBD9" w14:textId="77777777" w:rsidR="00A93A23" w:rsidRDefault="00A93A23" w:rsidP="00E75E70">
            <w:pPr>
              <w:jc w:val="center"/>
            </w:pPr>
            <w:r>
              <w:t>left</w:t>
            </w:r>
          </w:p>
        </w:tc>
        <w:tc>
          <w:tcPr>
            <w:tcW w:w="1162" w:type="dxa"/>
          </w:tcPr>
          <w:p w14:paraId="5E576F66" w14:textId="77777777" w:rsidR="00A93A23" w:rsidRDefault="00A93A23" w:rsidP="00E75E70">
            <w:pPr>
              <w:jc w:val="center"/>
            </w:pPr>
            <w:r>
              <w:t>none</w:t>
            </w:r>
          </w:p>
        </w:tc>
        <w:tc>
          <w:tcPr>
            <w:tcW w:w="3769" w:type="dxa"/>
          </w:tcPr>
          <w:p w14:paraId="5B598567" w14:textId="6684B1E9" w:rsidR="00A93A23" w:rsidRDefault="000C6AC2" w:rsidP="00E75E70">
            <w:pPr>
              <w:tabs>
                <w:tab w:val="left" w:pos="1185"/>
              </w:tabs>
            </w:pPr>
            <w:r>
              <w:t>The c</w:t>
            </w:r>
            <w:r w:rsidR="00A93A23" w:rsidRPr="00485E76">
              <w:t>lass used to put a word on the screen.</w:t>
            </w:r>
          </w:p>
        </w:tc>
      </w:tr>
      <w:tr w:rsidR="00A93A23" w14:paraId="428298CC" w14:textId="77777777" w:rsidTr="00E75E70">
        <w:tc>
          <w:tcPr>
            <w:tcW w:w="1659" w:type="dxa"/>
          </w:tcPr>
          <w:p w14:paraId="369E9A42" w14:textId="77777777" w:rsidR="00A93A23" w:rsidRDefault="00A93A23" w:rsidP="00E75E70">
            <w:pPr>
              <w:rPr>
                <w:b/>
              </w:rPr>
            </w:pPr>
          </w:p>
        </w:tc>
        <w:tc>
          <w:tcPr>
            <w:tcW w:w="2076" w:type="dxa"/>
          </w:tcPr>
          <w:p w14:paraId="7D909450" w14:textId="77777777" w:rsidR="00A93A23" w:rsidRDefault="00A93A23" w:rsidP="00E75E70">
            <w:pPr>
              <w:jc w:val="center"/>
            </w:pPr>
            <w:r>
              <w:t>display</w:t>
            </w:r>
          </w:p>
        </w:tc>
        <w:tc>
          <w:tcPr>
            <w:tcW w:w="1790" w:type="dxa"/>
          </w:tcPr>
          <w:p w14:paraId="2E96C610" w14:textId="77777777" w:rsidR="00A93A23" w:rsidRDefault="00A93A23" w:rsidP="00E75E70">
            <w:pPr>
              <w:jc w:val="center"/>
            </w:pPr>
            <w:r>
              <w:t>win</w:t>
            </w:r>
          </w:p>
        </w:tc>
        <w:tc>
          <w:tcPr>
            <w:tcW w:w="1162" w:type="dxa"/>
          </w:tcPr>
          <w:p w14:paraId="6939172C" w14:textId="77777777" w:rsidR="00A93A23" w:rsidRDefault="00A93A23" w:rsidP="00E75E70">
            <w:pPr>
              <w:jc w:val="center"/>
            </w:pPr>
            <w:r>
              <w:t>none</w:t>
            </w:r>
          </w:p>
        </w:tc>
        <w:tc>
          <w:tcPr>
            <w:tcW w:w="3769" w:type="dxa"/>
          </w:tcPr>
          <w:p w14:paraId="4E3AD823" w14:textId="77777777" w:rsidR="00A93A23" w:rsidRPr="00485E76" w:rsidRDefault="00A93A23" w:rsidP="00E75E70">
            <w:pPr>
              <w:tabs>
                <w:tab w:val="left" w:pos="1185"/>
              </w:tabs>
            </w:pPr>
            <w:r w:rsidRPr="00485E76">
              <w:t>Blits the rendered font to the screen as per the rect.</w:t>
            </w:r>
          </w:p>
        </w:tc>
      </w:tr>
      <w:tr w:rsidR="00A93A23" w14:paraId="4143EB09" w14:textId="77777777" w:rsidTr="00E75E70">
        <w:tc>
          <w:tcPr>
            <w:tcW w:w="1659" w:type="dxa"/>
          </w:tcPr>
          <w:p w14:paraId="272C9B09" w14:textId="77777777" w:rsidR="00A93A23" w:rsidRDefault="00A93A23" w:rsidP="00E75E70">
            <w:pPr>
              <w:rPr>
                <w:b/>
              </w:rPr>
            </w:pPr>
          </w:p>
        </w:tc>
        <w:tc>
          <w:tcPr>
            <w:tcW w:w="2076" w:type="dxa"/>
          </w:tcPr>
          <w:p w14:paraId="75446256" w14:textId="77777777" w:rsidR="00A93A23" w:rsidRDefault="00A93A23" w:rsidP="00E75E70">
            <w:pPr>
              <w:jc w:val="center"/>
            </w:pPr>
            <w:r>
              <w:t>render</w:t>
            </w:r>
          </w:p>
        </w:tc>
        <w:tc>
          <w:tcPr>
            <w:tcW w:w="1790" w:type="dxa"/>
          </w:tcPr>
          <w:p w14:paraId="5B7D74AD" w14:textId="77777777" w:rsidR="00A93A23" w:rsidRDefault="00A93A23" w:rsidP="00E75E70">
            <w:pPr>
              <w:jc w:val="center"/>
            </w:pPr>
            <w:r>
              <w:t>none</w:t>
            </w:r>
          </w:p>
        </w:tc>
        <w:tc>
          <w:tcPr>
            <w:tcW w:w="1162" w:type="dxa"/>
          </w:tcPr>
          <w:p w14:paraId="76F1FF5D" w14:textId="77777777" w:rsidR="00A93A23" w:rsidRDefault="00A93A23" w:rsidP="00E75E70">
            <w:pPr>
              <w:jc w:val="center"/>
            </w:pPr>
            <w:r>
              <w:t>none</w:t>
            </w:r>
          </w:p>
        </w:tc>
        <w:tc>
          <w:tcPr>
            <w:tcW w:w="3769" w:type="dxa"/>
          </w:tcPr>
          <w:p w14:paraId="3CDE8FEA" w14:textId="77777777" w:rsidR="00A93A23" w:rsidRPr="00485E76" w:rsidRDefault="00A93A23" w:rsidP="00E75E70">
            <w:pPr>
              <w:tabs>
                <w:tab w:val="left" w:pos="1185"/>
              </w:tabs>
            </w:pPr>
            <w:r>
              <w:t>Renders font. Takes the content and colour and converts this into a font object. Then a rect object is created based on the position and alignment instructions.</w:t>
            </w:r>
          </w:p>
        </w:tc>
      </w:tr>
      <w:tr w:rsidR="00A93A23" w14:paraId="6783AE97" w14:textId="77777777" w:rsidTr="00E75E70">
        <w:tc>
          <w:tcPr>
            <w:tcW w:w="1659" w:type="dxa"/>
          </w:tcPr>
          <w:p w14:paraId="659C88BE" w14:textId="77777777" w:rsidR="00A93A23" w:rsidRDefault="00A93A23" w:rsidP="00E75E70">
            <w:pPr>
              <w:rPr>
                <w:b/>
              </w:rPr>
            </w:pPr>
            <w:r>
              <w:rPr>
                <w:b/>
              </w:rPr>
              <w:t>LiveWord</w:t>
            </w:r>
          </w:p>
        </w:tc>
        <w:tc>
          <w:tcPr>
            <w:tcW w:w="2076" w:type="dxa"/>
          </w:tcPr>
          <w:p w14:paraId="4136BE02" w14:textId="77777777" w:rsidR="00A93A23" w:rsidRDefault="00A93A23" w:rsidP="00E75E70">
            <w:pPr>
              <w:jc w:val="center"/>
            </w:pPr>
            <w:r>
              <w:t>__init__</w:t>
            </w:r>
          </w:p>
        </w:tc>
        <w:tc>
          <w:tcPr>
            <w:tcW w:w="1790" w:type="dxa"/>
          </w:tcPr>
          <w:p w14:paraId="6C243C86" w14:textId="77777777" w:rsidR="00A93A23" w:rsidRDefault="00A93A23" w:rsidP="00E75E70">
            <w:pPr>
              <w:jc w:val="center"/>
            </w:pPr>
            <w:r w:rsidRPr="00525112">
              <w:t xml:space="preserve">content, </w:t>
            </w:r>
          </w:p>
          <w:p w14:paraId="4532CCCD" w14:textId="77777777" w:rsidR="00A93A23" w:rsidRDefault="00A93A23" w:rsidP="00E75E70">
            <w:pPr>
              <w:jc w:val="center"/>
            </w:pPr>
            <w:r w:rsidRPr="00525112">
              <w:t xml:space="preserve">y, </w:t>
            </w:r>
          </w:p>
          <w:p w14:paraId="48E7B282" w14:textId="77777777" w:rsidR="00A93A23" w:rsidRDefault="00A93A23" w:rsidP="00E75E70">
            <w:pPr>
              <w:jc w:val="center"/>
            </w:pPr>
            <w:r w:rsidRPr="00525112">
              <w:t>font_size, win_scale, highlight_colour</w:t>
            </w:r>
          </w:p>
        </w:tc>
        <w:tc>
          <w:tcPr>
            <w:tcW w:w="1162" w:type="dxa"/>
          </w:tcPr>
          <w:p w14:paraId="7BB7FD7D" w14:textId="77777777" w:rsidR="00A93A23" w:rsidRDefault="00A93A23" w:rsidP="00E75E70">
            <w:pPr>
              <w:jc w:val="center"/>
            </w:pPr>
            <w:r>
              <w:t>none</w:t>
            </w:r>
          </w:p>
        </w:tc>
        <w:tc>
          <w:tcPr>
            <w:tcW w:w="3769" w:type="dxa"/>
          </w:tcPr>
          <w:p w14:paraId="5C84A390" w14:textId="19EE6B5F" w:rsidR="00A93A23" w:rsidRDefault="00A93A23" w:rsidP="00E75E70">
            <w:pPr>
              <w:tabs>
                <w:tab w:val="left" w:pos="1185"/>
              </w:tabs>
            </w:pPr>
            <w:r>
              <w:t>Live words have the ability to highlight when selected by the user. Separate to word</w:t>
            </w:r>
            <w:r w:rsidR="000C6AC2">
              <w:t>-</w:t>
            </w:r>
            <w:r>
              <w:t>class as live words must be rendered letter by letter so that when the highlighted layer is shown, it correctly covers each individual letter.</w:t>
            </w:r>
          </w:p>
        </w:tc>
      </w:tr>
      <w:tr w:rsidR="00A93A23" w14:paraId="33576C84" w14:textId="77777777" w:rsidTr="00E75E70">
        <w:tc>
          <w:tcPr>
            <w:tcW w:w="1659" w:type="dxa"/>
          </w:tcPr>
          <w:p w14:paraId="41CDCA8C" w14:textId="77777777" w:rsidR="00A93A23" w:rsidRDefault="00A93A23" w:rsidP="00E75E70">
            <w:pPr>
              <w:rPr>
                <w:b/>
              </w:rPr>
            </w:pPr>
          </w:p>
        </w:tc>
        <w:tc>
          <w:tcPr>
            <w:tcW w:w="2076" w:type="dxa"/>
          </w:tcPr>
          <w:p w14:paraId="0EE021B9" w14:textId="77777777" w:rsidR="00A93A23" w:rsidRDefault="00A93A23" w:rsidP="00E75E70">
            <w:pPr>
              <w:jc w:val="center"/>
            </w:pPr>
            <w:r>
              <w:t>react</w:t>
            </w:r>
          </w:p>
        </w:tc>
        <w:tc>
          <w:tcPr>
            <w:tcW w:w="1790" w:type="dxa"/>
          </w:tcPr>
          <w:p w14:paraId="477A66E9" w14:textId="77777777" w:rsidR="00A93A23" w:rsidRPr="00525112" w:rsidRDefault="00A93A23" w:rsidP="00E75E70">
            <w:pPr>
              <w:jc w:val="center"/>
            </w:pPr>
            <w:r>
              <w:t>none</w:t>
            </w:r>
          </w:p>
        </w:tc>
        <w:tc>
          <w:tcPr>
            <w:tcW w:w="1162" w:type="dxa"/>
          </w:tcPr>
          <w:p w14:paraId="3DCAD508" w14:textId="77777777" w:rsidR="00A93A23" w:rsidRDefault="00A93A23" w:rsidP="00E75E70">
            <w:pPr>
              <w:jc w:val="center"/>
            </w:pPr>
            <w:r>
              <w:t>none</w:t>
            </w:r>
          </w:p>
        </w:tc>
        <w:tc>
          <w:tcPr>
            <w:tcW w:w="3769" w:type="dxa"/>
          </w:tcPr>
          <w:p w14:paraId="295B6C53" w14:textId="77777777" w:rsidR="00A93A23" w:rsidRDefault="00A93A23" w:rsidP="00E75E70">
            <w:pPr>
              <w:tabs>
                <w:tab w:val="left" w:pos="1185"/>
              </w:tabs>
            </w:pPr>
            <w:r>
              <w:t>Sets private attribute react to True.</w:t>
            </w:r>
          </w:p>
        </w:tc>
      </w:tr>
      <w:tr w:rsidR="00A93A23" w14:paraId="59A44989" w14:textId="77777777" w:rsidTr="00E75E70">
        <w:tc>
          <w:tcPr>
            <w:tcW w:w="1659" w:type="dxa"/>
          </w:tcPr>
          <w:p w14:paraId="3BEADEEB" w14:textId="77777777" w:rsidR="00A93A23" w:rsidRDefault="00A93A23" w:rsidP="00E75E70">
            <w:pPr>
              <w:rPr>
                <w:b/>
              </w:rPr>
            </w:pPr>
          </w:p>
        </w:tc>
        <w:tc>
          <w:tcPr>
            <w:tcW w:w="2076" w:type="dxa"/>
          </w:tcPr>
          <w:p w14:paraId="3C76A47B" w14:textId="77777777" w:rsidR="00A93A23" w:rsidRDefault="00A93A23" w:rsidP="00E75E70">
            <w:pPr>
              <w:jc w:val="center"/>
            </w:pPr>
            <w:r>
              <w:t>display</w:t>
            </w:r>
          </w:p>
        </w:tc>
        <w:tc>
          <w:tcPr>
            <w:tcW w:w="1790" w:type="dxa"/>
          </w:tcPr>
          <w:p w14:paraId="2E90C49F" w14:textId="77777777" w:rsidR="00A93A23" w:rsidRDefault="00A93A23" w:rsidP="00E75E70">
            <w:pPr>
              <w:jc w:val="center"/>
            </w:pPr>
            <w:r>
              <w:t>win</w:t>
            </w:r>
          </w:p>
        </w:tc>
        <w:tc>
          <w:tcPr>
            <w:tcW w:w="1162" w:type="dxa"/>
          </w:tcPr>
          <w:p w14:paraId="02D3DB9C" w14:textId="77777777" w:rsidR="00A93A23" w:rsidRDefault="00A93A23" w:rsidP="00E75E70">
            <w:pPr>
              <w:jc w:val="center"/>
            </w:pPr>
            <w:r>
              <w:t>none</w:t>
            </w:r>
          </w:p>
        </w:tc>
        <w:tc>
          <w:tcPr>
            <w:tcW w:w="3769" w:type="dxa"/>
          </w:tcPr>
          <w:p w14:paraId="149CACF7" w14:textId="77777777" w:rsidR="00A93A23" w:rsidRDefault="00A93A23" w:rsidP="00E75E70">
            <w:pPr>
              <w:tabs>
                <w:tab w:val="left" w:pos="1185"/>
              </w:tabs>
            </w:pPr>
            <w:r>
              <w:t>Displays each letter in the word, sets react to False so that if the mouse stops colliding with the word, then the word will stop displaying as highlighted.</w:t>
            </w:r>
          </w:p>
        </w:tc>
      </w:tr>
      <w:tr w:rsidR="00A93A23" w14:paraId="71D77667" w14:textId="77777777" w:rsidTr="00E75E70">
        <w:tc>
          <w:tcPr>
            <w:tcW w:w="1659" w:type="dxa"/>
          </w:tcPr>
          <w:p w14:paraId="0EA5FA65" w14:textId="77777777" w:rsidR="00A93A23" w:rsidRDefault="00A93A23" w:rsidP="00E75E70">
            <w:pPr>
              <w:rPr>
                <w:b/>
              </w:rPr>
            </w:pPr>
          </w:p>
        </w:tc>
        <w:tc>
          <w:tcPr>
            <w:tcW w:w="2076" w:type="dxa"/>
          </w:tcPr>
          <w:p w14:paraId="10839E34" w14:textId="77777777" w:rsidR="00A93A23" w:rsidRDefault="00A93A23" w:rsidP="00E75E70">
            <w:pPr>
              <w:jc w:val="center"/>
            </w:pPr>
            <w:r>
              <w:t>check_mouse</w:t>
            </w:r>
          </w:p>
        </w:tc>
        <w:tc>
          <w:tcPr>
            <w:tcW w:w="1790" w:type="dxa"/>
          </w:tcPr>
          <w:p w14:paraId="2458FC7F" w14:textId="77777777" w:rsidR="00A93A23" w:rsidRDefault="00A93A23" w:rsidP="00E75E70">
            <w:pPr>
              <w:jc w:val="center"/>
            </w:pPr>
            <w:r>
              <w:t>x,</w:t>
            </w:r>
          </w:p>
          <w:p w14:paraId="04DB522E" w14:textId="77777777" w:rsidR="00A93A23" w:rsidRDefault="00A93A23" w:rsidP="00E75E70">
            <w:pPr>
              <w:jc w:val="center"/>
            </w:pPr>
            <w:r>
              <w:t>y</w:t>
            </w:r>
          </w:p>
        </w:tc>
        <w:tc>
          <w:tcPr>
            <w:tcW w:w="1162" w:type="dxa"/>
          </w:tcPr>
          <w:p w14:paraId="6CEC7178" w14:textId="77777777" w:rsidR="00A93A23" w:rsidRDefault="00A93A23" w:rsidP="00E75E70">
            <w:pPr>
              <w:jc w:val="center"/>
            </w:pPr>
            <w:r>
              <w:t>boolean</w:t>
            </w:r>
          </w:p>
        </w:tc>
        <w:tc>
          <w:tcPr>
            <w:tcW w:w="3769" w:type="dxa"/>
          </w:tcPr>
          <w:p w14:paraId="45CA02BA" w14:textId="77777777" w:rsidR="00A93A23" w:rsidRDefault="00A93A23" w:rsidP="00E75E70">
            <w:pPr>
              <w:tabs>
                <w:tab w:val="left" w:pos="1185"/>
              </w:tabs>
            </w:pPr>
            <w:r w:rsidRPr="00143B2A">
              <w:t>Returns true if the x, y coordinates supplied are colliding with any of the letters' rects.</w:t>
            </w:r>
          </w:p>
        </w:tc>
      </w:tr>
      <w:tr w:rsidR="00A93A23" w14:paraId="612741E8" w14:textId="77777777" w:rsidTr="00E75E70">
        <w:tc>
          <w:tcPr>
            <w:tcW w:w="1659" w:type="dxa"/>
          </w:tcPr>
          <w:p w14:paraId="71E64FA4" w14:textId="77777777" w:rsidR="00A93A23" w:rsidRDefault="00A93A23" w:rsidP="00E75E70">
            <w:pPr>
              <w:rPr>
                <w:b/>
              </w:rPr>
            </w:pPr>
          </w:p>
        </w:tc>
        <w:tc>
          <w:tcPr>
            <w:tcW w:w="2076" w:type="dxa"/>
          </w:tcPr>
          <w:p w14:paraId="2B8A3B18" w14:textId="77777777" w:rsidR="00A93A23" w:rsidRDefault="00A93A23" w:rsidP="00E75E70">
            <w:pPr>
              <w:jc w:val="center"/>
            </w:pPr>
            <w:r>
              <w:t>check_click</w:t>
            </w:r>
          </w:p>
        </w:tc>
        <w:tc>
          <w:tcPr>
            <w:tcW w:w="1790" w:type="dxa"/>
          </w:tcPr>
          <w:p w14:paraId="7109CC93" w14:textId="77777777" w:rsidR="00A93A23" w:rsidRDefault="00A93A23" w:rsidP="00E75E70">
            <w:pPr>
              <w:jc w:val="center"/>
            </w:pPr>
            <w:r>
              <w:t>x,</w:t>
            </w:r>
          </w:p>
          <w:p w14:paraId="1FFA20D6" w14:textId="77777777" w:rsidR="00A93A23" w:rsidRDefault="00A93A23" w:rsidP="00E75E70">
            <w:pPr>
              <w:jc w:val="center"/>
            </w:pPr>
            <w:r>
              <w:t>y</w:t>
            </w:r>
          </w:p>
        </w:tc>
        <w:tc>
          <w:tcPr>
            <w:tcW w:w="1162" w:type="dxa"/>
          </w:tcPr>
          <w:p w14:paraId="59CA67EA" w14:textId="77777777" w:rsidR="00A93A23" w:rsidRDefault="00A93A23" w:rsidP="00E75E70">
            <w:pPr>
              <w:jc w:val="center"/>
            </w:pPr>
            <w:r>
              <w:t>boolean</w:t>
            </w:r>
          </w:p>
        </w:tc>
        <w:tc>
          <w:tcPr>
            <w:tcW w:w="3769" w:type="dxa"/>
          </w:tcPr>
          <w:p w14:paraId="4501625C" w14:textId="77777777" w:rsidR="00A93A23" w:rsidRPr="00143B2A" w:rsidRDefault="00A93A23" w:rsidP="00E75E70">
            <w:pPr>
              <w:tabs>
                <w:tab w:val="left" w:pos="1185"/>
              </w:tabs>
            </w:pPr>
            <w:r w:rsidRPr="00E56C92">
              <w:t>Checks each letter to see if any of them have been clicked by the mouse.</w:t>
            </w:r>
          </w:p>
        </w:tc>
      </w:tr>
      <w:tr w:rsidR="00A93A23" w14:paraId="381C72A5" w14:textId="77777777" w:rsidTr="00E75E70">
        <w:tc>
          <w:tcPr>
            <w:tcW w:w="1659" w:type="dxa"/>
          </w:tcPr>
          <w:p w14:paraId="3A183CFF" w14:textId="77777777" w:rsidR="00A93A23" w:rsidRDefault="00A93A23" w:rsidP="00E75E70">
            <w:pPr>
              <w:rPr>
                <w:b/>
              </w:rPr>
            </w:pPr>
            <w:r>
              <w:rPr>
                <w:b/>
              </w:rPr>
              <w:t>LiveLetter</w:t>
            </w:r>
          </w:p>
        </w:tc>
        <w:tc>
          <w:tcPr>
            <w:tcW w:w="2076" w:type="dxa"/>
          </w:tcPr>
          <w:p w14:paraId="4EE8C2B3" w14:textId="77777777" w:rsidR="00A93A23" w:rsidRDefault="00A93A23" w:rsidP="00E75E70">
            <w:pPr>
              <w:jc w:val="center"/>
            </w:pPr>
            <w:r>
              <w:t>__init__</w:t>
            </w:r>
          </w:p>
        </w:tc>
        <w:tc>
          <w:tcPr>
            <w:tcW w:w="1790" w:type="dxa"/>
          </w:tcPr>
          <w:p w14:paraId="5282327B" w14:textId="77777777" w:rsidR="00A93A23" w:rsidRDefault="00A93A23" w:rsidP="00E75E70">
            <w:pPr>
              <w:jc w:val="center"/>
            </w:pPr>
            <w:r>
              <w:t>letter,</w:t>
            </w:r>
          </w:p>
          <w:p w14:paraId="67D77046" w14:textId="77777777" w:rsidR="00A93A23" w:rsidRDefault="00A93A23" w:rsidP="00E75E70">
            <w:pPr>
              <w:jc w:val="center"/>
            </w:pPr>
            <w:r>
              <w:t>x,</w:t>
            </w:r>
          </w:p>
          <w:p w14:paraId="4EFB143B" w14:textId="77777777" w:rsidR="00A93A23" w:rsidRDefault="00A93A23" w:rsidP="00E75E70">
            <w:pPr>
              <w:jc w:val="center"/>
            </w:pPr>
            <w:r>
              <w:t>y,</w:t>
            </w:r>
          </w:p>
          <w:p w14:paraId="1143FD5E" w14:textId="77777777" w:rsidR="00A93A23" w:rsidRDefault="00A93A23" w:rsidP="00E75E70">
            <w:pPr>
              <w:jc w:val="center"/>
            </w:pPr>
            <w:r>
              <w:t>font_size, win_scale,</w:t>
            </w:r>
          </w:p>
          <w:p w14:paraId="785BC222" w14:textId="77777777" w:rsidR="00A93A23" w:rsidRDefault="00A93A23" w:rsidP="00E75E70">
            <w:pPr>
              <w:jc w:val="center"/>
            </w:pPr>
            <w:r>
              <w:t>highlight_colour</w:t>
            </w:r>
          </w:p>
        </w:tc>
        <w:tc>
          <w:tcPr>
            <w:tcW w:w="1162" w:type="dxa"/>
          </w:tcPr>
          <w:p w14:paraId="73337B06" w14:textId="77777777" w:rsidR="00A93A23" w:rsidRDefault="00A93A23" w:rsidP="00E75E70">
            <w:pPr>
              <w:jc w:val="center"/>
            </w:pPr>
            <w:r>
              <w:t>none</w:t>
            </w:r>
          </w:p>
        </w:tc>
        <w:tc>
          <w:tcPr>
            <w:tcW w:w="3769" w:type="dxa"/>
          </w:tcPr>
          <w:p w14:paraId="19038BF2" w14:textId="77777777" w:rsidR="00A93A23" w:rsidRPr="00E56C92" w:rsidRDefault="00A93A23" w:rsidP="00E75E70">
            <w:pPr>
              <w:tabs>
                <w:tab w:val="left" w:pos="1185"/>
              </w:tabs>
            </w:pPr>
            <w:r w:rsidRPr="00331734">
              <w:t>Live letters are used by the live words class. They control one letter each.</w:t>
            </w:r>
          </w:p>
        </w:tc>
      </w:tr>
      <w:tr w:rsidR="00A93A23" w14:paraId="49BEF987" w14:textId="77777777" w:rsidTr="00E75E70">
        <w:tc>
          <w:tcPr>
            <w:tcW w:w="1659" w:type="dxa"/>
          </w:tcPr>
          <w:p w14:paraId="3666F278" w14:textId="77777777" w:rsidR="00A93A23" w:rsidRDefault="00A93A23" w:rsidP="00E75E70">
            <w:pPr>
              <w:rPr>
                <w:b/>
              </w:rPr>
            </w:pPr>
          </w:p>
        </w:tc>
        <w:tc>
          <w:tcPr>
            <w:tcW w:w="2076" w:type="dxa"/>
          </w:tcPr>
          <w:p w14:paraId="2670A6DC" w14:textId="77777777" w:rsidR="00A93A23" w:rsidRDefault="00A93A23" w:rsidP="00E75E70">
            <w:pPr>
              <w:jc w:val="center"/>
            </w:pPr>
            <w:r>
              <w:t>display</w:t>
            </w:r>
          </w:p>
        </w:tc>
        <w:tc>
          <w:tcPr>
            <w:tcW w:w="1790" w:type="dxa"/>
          </w:tcPr>
          <w:p w14:paraId="4ABE016A" w14:textId="77777777" w:rsidR="00A93A23" w:rsidRDefault="00A93A23" w:rsidP="00E75E70">
            <w:pPr>
              <w:jc w:val="center"/>
            </w:pPr>
            <w:r>
              <w:t>react,</w:t>
            </w:r>
          </w:p>
          <w:p w14:paraId="764921E3" w14:textId="77777777" w:rsidR="00A93A23" w:rsidRDefault="00A93A23" w:rsidP="00E75E70">
            <w:pPr>
              <w:jc w:val="center"/>
            </w:pPr>
            <w:r>
              <w:t>win</w:t>
            </w:r>
          </w:p>
        </w:tc>
        <w:tc>
          <w:tcPr>
            <w:tcW w:w="1162" w:type="dxa"/>
          </w:tcPr>
          <w:p w14:paraId="6EA5EE42" w14:textId="77777777" w:rsidR="00A93A23" w:rsidRDefault="00A93A23" w:rsidP="00E75E70">
            <w:pPr>
              <w:jc w:val="center"/>
            </w:pPr>
            <w:r>
              <w:t>none</w:t>
            </w:r>
          </w:p>
        </w:tc>
        <w:tc>
          <w:tcPr>
            <w:tcW w:w="3769" w:type="dxa"/>
          </w:tcPr>
          <w:p w14:paraId="6EB25049" w14:textId="77777777" w:rsidR="00A93A23" w:rsidRPr="00331734" w:rsidRDefault="00A93A23" w:rsidP="00E75E70">
            <w:pPr>
              <w:tabs>
                <w:tab w:val="left" w:pos="1185"/>
              </w:tabs>
            </w:pPr>
            <w:r>
              <w:t>Blits the letter object to the screen. If react is True, then a black outline and another outline will be blitted behind to highlight the letter.</w:t>
            </w:r>
          </w:p>
        </w:tc>
      </w:tr>
      <w:tr w:rsidR="00A93A23" w14:paraId="2A884695" w14:textId="77777777" w:rsidTr="00E75E70">
        <w:tc>
          <w:tcPr>
            <w:tcW w:w="1659" w:type="dxa"/>
          </w:tcPr>
          <w:p w14:paraId="3E77975F" w14:textId="77777777" w:rsidR="00A93A23" w:rsidRDefault="00A93A23" w:rsidP="00E75E70">
            <w:pPr>
              <w:rPr>
                <w:b/>
              </w:rPr>
            </w:pPr>
          </w:p>
        </w:tc>
        <w:tc>
          <w:tcPr>
            <w:tcW w:w="2076" w:type="dxa"/>
          </w:tcPr>
          <w:p w14:paraId="0CF6DD80" w14:textId="77777777" w:rsidR="00A93A23" w:rsidRDefault="00A93A23" w:rsidP="00E75E70">
            <w:pPr>
              <w:tabs>
                <w:tab w:val="left" w:pos="420"/>
              </w:tabs>
            </w:pPr>
            <w:r>
              <w:tab/>
              <w:t>check_mouse</w:t>
            </w:r>
          </w:p>
        </w:tc>
        <w:tc>
          <w:tcPr>
            <w:tcW w:w="1790" w:type="dxa"/>
          </w:tcPr>
          <w:p w14:paraId="759C1DA3" w14:textId="77777777" w:rsidR="00A93A23" w:rsidRDefault="00A93A23" w:rsidP="00E75E70">
            <w:pPr>
              <w:jc w:val="center"/>
            </w:pPr>
            <w:r>
              <w:t>x,</w:t>
            </w:r>
          </w:p>
          <w:p w14:paraId="0129E184" w14:textId="77777777" w:rsidR="00A93A23" w:rsidRDefault="00A93A23" w:rsidP="00E75E70">
            <w:pPr>
              <w:jc w:val="center"/>
            </w:pPr>
            <w:r>
              <w:t>y</w:t>
            </w:r>
          </w:p>
        </w:tc>
        <w:tc>
          <w:tcPr>
            <w:tcW w:w="1162" w:type="dxa"/>
          </w:tcPr>
          <w:p w14:paraId="3EBD3CA0" w14:textId="77777777" w:rsidR="00A93A23" w:rsidRDefault="00A93A23" w:rsidP="00E75E70">
            <w:pPr>
              <w:jc w:val="center"/>
            </w:pPr>
            <w:r>
              <w:t>boolean</w:t>
            </w:r>
          </w:p>
        </w:tc>
        <w:tc>
          <w:tcPr>
            <w:tcW w:w="3769" w:type="dxa"/>
          </w:tcPr>
          <w:p w14:paraId="7CCB9E63" w14:textId="77777777" w:rsidR="00A93A23" w:rsidRDefault="00A93A23" w:rsidP="00E75E70">
            <w:pPr>
              <w:tabs>
                <w:tab w:val="left" w:pos="1185"/>
              </w:tabs>
            </w:pPr>
            <w:r w:rsidRPr="00E5205E">
              <w:t>Checks whether the x, y co</w:t>
            </w:r>
            <w:r>
              <w:t>-</w:t>
            </w:r>
            <w:r w:rsidRPr="00E5205E">
              <w:t>ords are colliding with the letter.</w:t>
            </w:r>
          </w:p>
        </w:tc>
      </w:tr>
      <w:tr w:rsidR="00A93A23" w14:paraId="3A1DA950" w14:textId="77777777" w:rsidTr="00E75E70">
        <w:tc>
          <w:tcPr>
            <w:tcW w:w="1659" w:type="dxa"/>
          </w:tcPr>
          <w:p w14:paraId="49089D77" w14:textId="77777777" w:rsidR="00A93A23" w:rsidRDefault="00A93A23" w:rsidP="00E75E70">
            <w:pPr>
              <w:rPr>
                <w:b/>
              </w:rPr>
            </w:pPr>
            <w:r>
              <w:rPr>
                <w:b/>
              </w:rPr>
              <w:t>Scrolling Word</w:t>
            </w:r>
          </w:p>
        </w:tc>
        <w:tc>
          <w:tcPr>
            <w:tcW w:w="2076" w:type="dxa"/>
          </w:tcPr>
          <w:p w14:paraId="6A8DC82D" w14:textId="77777777" w:rsidR="00A93A23" w:rsidRDefault="00A93A23" w:rsidP="00E75E70">
            <w:pPr>
              <w:tabs>
                <w:tab w:val="left" w:pos="420"/>
              </w:tabs>
              <w:jc w:val="center"/>
            </w:pPr>
            <w:r>
              <w:t>__init__</w:t>
            </w:r>
          </w:p>
        </w:tc>
        <w:tc>
          <w:tcPr>
            <w:tcW w:w="1790" w:type="dxa"/>
          </w:tcPr>
          <w:p w14:paraId="5C456068" w14:textId="77777777" w:rsidR="00A93A23" w:rsidRDefault="00A93A23" w:rsidP="00E75E70">
            <w:pPr>
              <w:jc w:val="center"/>
            </w:pPr>
            <w:r w:rsidRPr="007167F3">
              <w:t>content,</w:t>
            </w:r>
          </w:p>
          <w:p w14:paraId="6C904B7F" w14:textId="77777777" w:rsidR="00A93A23" w:rsidRDefault="00A93A23" w:rsidP="00E75E70">
            <w:pPr>
              <w:jc w:val="center"/>
            </w:pPr>
            <w:r w:rsidRPr="007167F3">
              <w:t>pos,</w:t>
            </w:r>
          </w:p>
          <w:p w14:paraId="76AD3F8B" w14:textId="77777777" w:rsidR="00A93A23" w:rsidRDefault="00A93A23" w:rsidP="00E75E70">
            <w:pPr>
              <w:jc w:val="center"/>
            </w:pPr>
            <w:r w:rsidRPr="007167F3">
              <w:t xml:space="preserve">colour, font_size, </w:t>
            </w:r>
          </w:p>
          <w:p w14:paraId="6F6BB3CD" w14:textId="77777777" w:rsidR="00A93A23" w:rsidRDefault="00A93A23" w:rsidP="00E75E70">
            <w:pPr>
              <w:jc w:val="center"/>
            </w:pPr>
            <w:r w:rsidRPr="007167F3">
              <w:t>win_scale, frame_cap</w:t>
            </w:r>
          </w:p>
        </w:tc>
        <w:tc>
          <w:tcPr>
            <w:tcW w:w="1162" w:type="dxa"/>
          </w:tcPr>
          <w:p w14:paraId="11DDA681" w14:textId="77777777" w:rsidR="00A93A23" w:rsidRDefault="00A93A23" w:rsidP="00E75E70">
            <w:pPr>
              <w:jc w:val="center"/>
            </w:pPr>
            <w:r>
              <w:t>none</w:t>
            </w:r>
          </w:p>
        </w:tc>
        <w:tc>
          <w:tcPr>
            <w:tcW w:w="3769" w:type="dxa"/>
          </w:tcPr>
          <w:p w14:paraId="7F494D0B" w14:textId="2C5E3249" w:rsidR="00A93A23" w:rsidRPr="00E5205E" w:rsidRDefault="00A93A23" w:rsidP="00E75E70">
            <w:pPr>
              <w:tabs>
                <w:tab w:val="left" w:pos="1185"/>
              </w:tabs>
            </w:pPr>
            <w:r>
              <w:t>Scrolling words uses the word class (constantly re</w:t>
            </w:r>
            <w:r w:rsidR="000C6AC2">
              <w:t>-</w:t>
            </w:r>
            <w:r>
              <w:t>renders it) to give the appearance of scrolling / revealing text.</w:t>
            </w:r>
          </w:p>
        </w:tc>
      </w:tr>
      <w:tr w:rsidR="00A93A23" w14:paraId="3C4DDEE4" w14:textId="77777777" w:rsidTr="00E75E70">
        <w:tc>
          <w:tcPr>
            <w:tcW w:w="1659" w:type="dxa"/>
          </w:tcPr>
          <w:p w14:paraId="1EF547E4" w14:textId="77777777" w:rsidR="00A93A23" w:rsidRDefault="00A93A23" w:rsidP="00E75E70">
            <w:pPr>
              <w:rPr>
                <w:b/>
              </w:rPr>
            </w:pPr>
          </w:p>
        </w:tc>
        <w:tc>
          <w:tcPr>
            <w:tcW w:w="2076" w:type="dxa"/>
          </w:tcPr>
          <w:p w14:paraId="42D3C9E6" w14:textId="77777777" w:rsidR="00A93A23" w:rsidRDefault="00A93A23" w:rsidP="00E75E70">
            <w:pPr>
              <w:tabs>
                <w:tab w:val="left" w:pos="420"/>
              </w:tabs>
              <w:jc w:val="center"/>
            </w:pPr>
            <w:r>
              <w:t>update</w:t>
            </w:r>
          </w:p>
        </w:tc>
        <w:tc>
          <w:tcPr>
            <w:tcW w:w="1790" w:type="dxa"/>
          </w:tcPr>
          <w:p w14:paraId="51F54EC0" w14:textId="77777777" w:rsidR="00A93A23" w:rsidRPr="007167F3" w:rsidRDefault="00A93A23" w:rsidP="00E75E70">
            <w:pPr>
              <w:jc w:val="center"/>
            </w:pPr>
            <w:r>
              <w:t>events</w:t>
            </w:r>
          </w:p>
        </w:tc>
        <w:tc>
          <w:tcPr>
            <w:tcW w:w="1162" w:type="dxa"/>
          </w:tcPr>
          <w:p w14:paraId="4ADAFF8E" w14:textId="77777777" w:rsidR="00A93A23" w:rsidRDefault="00A93A23" w:rsidP="00E75E70">
            <w:pPr>
              <w:jc w:val="center"/>
            </w:pPr>
            <w:r>
              <w:t>none</w:t>
            </w:r>
          </w:p>
        </w:tc>
        <w:tc>
          <w:tcPr>
            <w:tcW w:w="3769" w:type="dxa"/>
          </w:tcPr>
          <w:p w14:paraId="4E8AC254" w14:textId="298EBF9D" w:rsidR="00A93A23" w:rsidRDefault="00A93A23" w:rsidP="00E75E70">
            <w:pPr>
              <w:tabs>
                <w:tab w:val="left" w:pos="1185"/>
              </w:tabs>
            </w:pPr>
            <w:r>
              <w:t xml:space="preserve">Updates the word by changing the </w:t>
            </w:r>
            <w:r w:rsidR="000C6AC2">
              <w:t>number</w:t>
            </w:r>
            <w:r>
              <w:t xml:space="preserve"> of words displayed in each frame as per the speed assigned in the init.</w:t>
            </w:r>
          </w:p>
        </w:tc>
      </w:tr>
      <w:tr w:rsidR="00A93A23" w14:paraId="01FF6D65" w14:textId="77777777" w:rsidTr="00E75E70">
        <w:tc>
          <w:tcPr>
            <w:tcW w:w="1659" w:type="dxa"/>
          </w:tcPr>
          <w:p w14:paraId="126CAA85" w14:textId="77777777" w:rsidR="00A93A23" w:rsidRDefault="00A93A23" w:rsidP="00E75E70">
            <w:pPr>
              <w:rPr>
                <w:b/>
              </w:rPr>
            </w:pPr>
          </w:p>
        </w:tc>
        <w:tc>
          <w:tcPr>
            <w:tcW w:w="2076" w:type="dxa"/>
          </w:tcPr>
          <w:p w14:paraId="6DD6740D" w14:textId="77777777" w:rsidR="00A93A23" w:rsidRDefault="00A93A23" w:rsidP="00E75E70">
            <w:pPr>
              <w:tabs>
                <w:tab w:val="left" w:pos="420"/>
              </w:tabs>
              <w:jc w:val="center"/>
            </w:pPr>
            <w:r>
              <w:t>display</w:t>
            </w:r>
          </w:p>
        </w:tc>
        <w:tc>
          <w:tcPr>
            <w:tcW w:w="1790" w:type="dxa"/>
          </w:tcPr>
          <w:p w14:paraId="572EF85A" w14:textId="77777777" w:rsidR="00A93A23" w:rsidRDefault="00A93A23" w:rsidP="00E75E70">
            <w:pPr>
              <w:jc w:val="center"/>
            </w:pPr>
            <w:r>
              <w:t>“”</w:t>
            </w:r>
          </w:p>
        </w:tc>
        <w:tc>
          <w:tcPr>
            <w:tcW w:w="1162" w:type="dxa"/>
          </w:tcPr>
          <w:p w14:paraId="3FFA889C" w14:textId="77777777" w:rsidR="00A93A23" w:rsidRDefault="00A93A23" w:rsidP="00E75E70">
            <w:pPr>
              <w:jc w:val="center"/>
            </w:pPr>
            <w:r>
              <w:t>“”</w:t>
            </w:r>
          </w:p>
        </w:tc>
        <w:tc>
          <w:tcPr>
            <w:tcW w:w="3769" w:type="dxa"/>
          </w:tcPr>
          <w:p w14:paraId="0957A271" w14:textId="77777777" w:rsidR="00A93A23" w:rsidRDefault="00A93A23" w:rsidP="00E75E70">
            <w:pPr>
              <w:tabs>
                <w:tab w:val="left" w:pos="1185"/>
              </w:tabs>
            </w:pPr>
            <w:r>
              <w:t>Displays all text.</w:t>
            </w:r>
          </w:p>
        </w:tc>
      </w:tr>
      <w:tr w:rsidR="00A93A23" w14:paraId="0F3B707B" w14:textId="77777777" w:rsidTr="00E75E70">
        <w:tc>
          <w:tcPr>
            <w:tcW w:w="1659" w:type="dxa"/>
          </w:tcPr>
          <w:p w14:paraId="3F1472D7" w14:textId="77777777" w:rsidR="00A93A23" w:rsidRDefault="00A93A23" w:rsidP="00E75E70">
            <w:pPr>
              <w:rPr>
                <w:b/>
              </w:rPr>
            </w:pPr>
          </w:p>
        </w:tc>
        <w:tc>
          <w:tcPr>
            <w:tcW w:w="2076" w:type="dxa"/>
          </w:tcPr>
          <w:p w14:paraId="0E866FF6" w14:textId="77777777" w:rsidR="00A93A23" w:rsidRDefault="00A93A23" w:rsidP="00E75E70">
            <w:pPr>
              <w:tabs>
                <w:tab w:val="left" w:pos="420"/>
              </w:tabs>
              <w:jc w:val="center"/>
            </w:pPr>
            <w:r>
              <w:t>render_all</w:t>
            </w:r>
          </w:p>
        </w:tc>
        <w:tc>
          <w:tcPr>
            <w:tcW w:w="1790" w:type="dxa"/>
          </w:tcPr>
          <w:p w14:paraId="5681F048" w14:textId="77777777" w:rsidR="00A93A23" w:rsidRDefault="00A93A23" w:rsidP="00E75E70">
            <w:pPr>
              <w:jc w:val="center"/>
            </w:pPr>
            <w:r>
              <w:t>none</w:t>
            </w:r>
          </w:p>
        </w:tc>
        <w:tc>
          <w:tcPr>
            <w:tcW w:w="1162" w:type="dxa"/>
          </w:tcPr>
          <w:p w14:paraId="51EBD1AC" w14:textId="77777777" w:rsidR="00A93A23" w:rsidRDefault="00A93A23" w:rsidP="00E75E70">
            <w:pPr>
              <w:jc w:val="center"/>
            </w:pPr>
            <w:r>
              <w:t>none</w:t>
            </w:r>
          </w:p>
        </w:tc>
        <w:tc>
          <w:tcPr>
            <w:tcW w:w="3769" w:type="dxa"/>
          </w:tcPr>
          <w:p w14:paraId="5ED79351" w14:textId="77777777" w:rsidR="00A93A23" w:rsidRDefault="00A93A23" w:rsidP="00E75E70">
            <w:pPr>
              <w:tabs>
                <w:tab w:val="left" w:pos="1185"/>
              </w:tabs>
            </w:pPr>
            <w:r>
              <w:t>Render all text.</w:t>
            </w:r>
          </w:p>
        </w:tc>
      </w:tr>
      <w:tr w:rsidR="00A93A23" w14:paraId="304E378B" w14:textId="77777777" w:rsidTr="00E75E70">
        <w:tc>
          <w:tcPr>
            <w:tcW w:w="1659" w:type="dxa"/>
          </w:tcPr>
          <w:p w14:paraId="7656E14B" w14:textId="77777777" w:rsidR="00A93A23" w:rsidRDefault="00A93A23" w:rsidP="00E75E70">
            <w:pPr>
              <w:rPr>
                <w:b/>
              </w:rPr>
            </w:pPr>
            <w:r>
              <w:rPr>
                <w:b/>
              </w:rPr>
              <w:t>TutorialText</w:t>
            </w:r>
          </w:p>
          <w:p w14:paraId="7E0DE670" w14:textId="77777777" w:rsidR="00A93A23" w:rsidRDefault="00A93A23" w:rsidP="00E75E70">
            <w:pPr>
              <w:rPr>
                <w:b/>
              </w:rPr>
            </w:pPr>
            <w:r>
              <w:rPr>
                <w:b/>
              </w:rPr>
              <w:t>Box</w:t>
            </w:r>
          </w:p>
        </w:tc>
        <w:tc>
          <w:tcPr>
            <w:tcW w:w="2076" w:type="dxa"/>
          </w:tcPr>
          <w:p w14:paraId="764E61FA" w14:textId="77777777" w:rsidR="00A93A23" w:rsidRDefault="00A93A23" w:rsidP="00E75E70">
            <w:pPr>
              <w:tabs>
                <w:tab w:val="left" w:pos="420"/>
              </w:tabs>
              <w:jc w:val="center"/>
            </w:pPr>
            <w:r>
              <w:t>__init__</w:t>
            </w:r>
          </w:p>
        </w:tc>
        <w:tc>
          <w:tcPr>
            <w:tcW w:w="1790" w:type="dxa"/>
          </w:tcPr>
          <w:p w14:paraId="3811A76F" w14:textId="77777777" w:rsidR="00A93A23" w:rsidRDefault="00A93A23" w:rsidP="00E75E70">
            <w:pPr>
              <w:jc w:val="center"/>
            </w:pPr>
            <w:r w:rsidRPr="00C72028">
              <w:t>content, colour, win_scale, add_mspacman</w:t>
            </w:r>
          </w:p>
        </w:tc>
        <w:tc>
          <w:tcPr>
            <w:tcW w:w="1162" w:type="dxa"/>
          </w:tcPr>
          <w:p w14:paraId="185131A8" w14:textId="77777777" w:rsidR="00A93A23" w:rsidRDefault="00A93A23" w:rsidP="00E75E70">
            <w:pPr>
              <w:jc w:val="center"/>
            </w:pPr>
            <w:r>
              <w:t>none</w:t>
            </w:r>
          </w:p>
        </w:tc>
        <w:tc>
          <w:tcPr>
            <w:tcW w:w="3769" w:type="dxa"/>
          </w:tcPr>
          <w:p w14:paraId="7DEAB5D2" w14:textId="77777777" w:rsidR="00A93A23" w:rsidRDefault="00A93A23" w:rsidP="00E75E70">
            <w:pPr>
              <w:tabs>
                <w:tab w:val="left" w:pos="1185"/>
              </w:tabs>
            </w:pPr>
            <w:r>
              <w:t>Uses the scrolling word, and box class to display scrolling text that can go over onto many lines all in a neat and tidy box.</w:t>
            </w:r>
          </w:p>
        </w:tc>
      </w:tr>
      <w:tr w:rsidR="00A93A23" w14:paraId="00EDC472" w14:textId="77777777" w:rsidTr="00E75E70">
        <w:tc>
          <w:tcPr>
            <w:tcW w:w="1659" w:type="dxa"/>
          </w:tcPr>
          <w:p w14:paraId="43B5ABE2" w14:textId="77777777" w:rsidR="00A93A23" w:rsidRDefault="00A93A23" w:rsidP="00E75E70">
            <w:pPr>
              <w:rPr>
                <w:b/>
              </w:rPr>
            </w:pPr>
          </w:p>
        </w:tc>
        <w:tc>
          <w:tcPr>
            <w:tcW w:w="2076" w:type="dxa"/>
          </w:tcPr>
          <w:p w14:paraId="2B8FD585" w14:textId="77777777" w:rsidR="00A93A23" w:rsidRDefault="00A93A23" w:rsidP="00E75E70">
            <w:pPr>
              <w:tabs>
                <w:tab w:val="left" w:pos="420"/>
              </w:tabs>
              <w:jc w:val="center"/>
            </w:pPr>
            <w:r>
              <w:t>update</w:t>
            </w:r>
          </w:p>
        </w:tc>
        <w:tc>
          <w:tcPr>
            <w:tcW w:w="1790" w:type="dxa"/>
          </w:tcPr>
          <w:p w14:paraId="47FF0FAE" w14:textId="77777777" w:rsidR="00A93A23" w:rsidRPr="00C72028" w:rsidRDefault="00A93A23" w:rsidP="00E75E70">
            <w:pPr>
              <w:jc w:val="center"/>
            </w:pPr>
            <w:r>
              <w:t>“”</w:t>
            </w:r>
          </w:p>
        </w:tc>
        <w:tc>
          <w:tcPr>
            <w:tcW w:w="1162" w:type="dxa"/>
          </w:tcPr>
          <w:p w14:paraId="1F09612D" w14:textId="77777777" w:rsidR="00A93A23" w:rsidRDefault="00A93A23" w:rsidP="00E75E70">
            <w:pPr>
              <w:jc w:val="center"/>
            </w:pPr>
            <w:r>
              <w:t>“”</w:t>
            </w:r>
          </w:p>
        </w:tc>
        <w:tc>
          <w:tcPr>
            <w:tcW w:w="3769" w:type="dxa"/>
          </w:tcPr>
          <w:p w14:paraId="45E1C274" w14:textId="77777777" w:rsidR="00A93A23" w:rsidRDefault="00A93A23" w:rsidP="00E75E70">
            <w:pPr>
              <w:tabs>
                <w:tab w:val="left" w:pos="1185"/>
              </w:tabs>
            </w:pPr>
            <w:r>
              <w:t>Controls the various scrolling words, boxes and MsPacMan sprite.</w:t>
            </w:r>
          </w:p>
        </w:tc>
      </w:tr>
      <w:tr w:rsidR="00A93A23" w14:paraId="398D8A97" w14:textId="77777777" w:rsidTr="00E75E70">
        <w:tc>
          <w:tcPr>
            <w:tcW w:w="1659" w:type="dxa"/>
          </w:tcPr>
          <w:p w14:paraId="3C95F6E5" w14:textId="77777777" w:rsidR="00A93A23" w:rsidRDefault="00A93A23" w:rsidP="00E75E70">
            <w:pPr>
              <w:rPr>
                <w:b/>
              </w:rPr>
            </w:pPr>
          </w:p>
        </w:tc>
        <w:tc>
          <w:tcPr>
            <w:tcW w:w="2076" w:type="dxa"/>
          </w:tcPr>
          <w:p w14:paraId="602D92D8" w14:textId="77777777" w:rsidR="00A93A23" w:rsidRDefault="00A93A23" w:rsidP="00E75E70">
            <w:pPr>
              <w:tabs>
                <w:tab w:val="left" w:pos="420"/>
              </w:tabs>
              <w:jc w:val="center"/>
            </w:pPr>
            <w:r>
              <w:t>display</w:t>
            </w:r>
          </w:p>
        </w:tc>
        <w:tc>
          <w:tcPr>
            <w:tcW w:w="1790" w:type="dxa"/>
          </w:tcPr>
          <w:p w14:paraId="4F67641A" w14:textId="77777777" w:rsidR="00A93A23" w:rsidRDefault="00A93A23" w:rsidP="00E75E70">
            <w:pPr>
              <w:jc w:val="center"/>
            </w:pPr>
            <w:r>
              <w:t>“”</w:t>
            </w:r>
          </w:p>
        </w:tc>
        <w:tc>
          <w:tcPr>
            <w:tcW w:w="1162" w:type="dxa"/>
          </w:tcPr>
          <w:p w14:paraId="4C78080B" w14:textId="77777777" w:rsidR="00A93A23" w:rsidRDefault="00A93A23" w:rsidP="00E75E70">
            <w:pPr>
              <w:jc w:val="center"/>
            </w:pPr>
            <w:r>
              <w:t>“”</w:t>
            </w:r>
          </w:p>
        </w:tc>
        <w:tc>
          <w:tcPr>
            <w:tcW w:w="3769" w:type="dxa"/>
          </w:tcPr>
          <w:p w14:paraId="33D97C97" w14:textId="77777777" w:rsidR="00A93A23" w:rsidRDefault="00A93A23" w:rsidP="00E75E70">
            <w:pPr>
              <w:tabs>
                <w:tab w:val="left" w:pos="1185"/>
              </w:tabs>
            </w:pPr>
            <w:r>
              <w:t>Displays box, MsPacMan and text.</w:t>
            </w:r>
          </w:p>
        </w:tc>
      </w:tr>
      <w:tr w:rsidR="00A93A23" w14:paraId="1AC6D7AA" w14:textId="77777777" w:rsidTr="00E75E70">
        <w:tc>
          <w:tcPr>
            <w:tcW w:w="1659" w:type="dxa"/>
          </w:tcPr>
          <w:p w14:paraId="060AA59D" w14:textId="77777777" w:rsidR="00A93A23" w:rsidRDefault="00A93A23" w:rsidP="00E75E70">
            <w:pPr>
              <w:rPr>
                <w:b/>
              </w:rPr>
            </w:pPr>
          </w:p>
        </w:tc>
        <w:tc>
          <w:tcPr>
            <w:tcW w:w="2076" w:type="dxa"/>
          </w:tcPr>
          <w:p w14:paraId="61803AF2" w14:textId="77777777" w:rsidR="00A93A23" w:rsidRDefault="00A93A23" w:rsidP="00E75E70">
            <w:pPr>
              <w:tabs>
                <w:tab w:val="left" w:pos="420"/>
              </w:tabs>
              <w:jc w:val="center"/>
            </w:pPr>
            <w:r>
              <w:t>render_box</w:t>
            </w:r>
          </w:p>
        </w:tc>
        <w:tc>
          <w:tcPr>
            <w:tcW w:w="1790" w:type="dxa"/>
          </w:tcPr>
          <w:p w14:paraId="0F6237A0" w14:textId="77777777" w:rsidR="00A93A23" w:rsidRDefault="00A93A23" w:rsidP="00E75E70">
            <w:pPr>
              <w:jc w:val="center"/>
            </w:pPr>
            <w:r>
              <w:t>none</w:t>
            </w:r>
          </w:p>
        </w:tc>
        <w:tc>
          <w:tcPr>
            <w:tcW w:w="1162" w:type="dxa"/>
          </w:tcPr>
          <w:p w14:paraId="45FCA335" w14:textId="77777777" w:rsidR="00A93A23" w:rsidRDefault="00A93A23" w:rsidP="00E75E70">
            <w:pPr>
              <w:jc w:val="center"/>
            </w:pPr>
            <w:r>
              <w:t>none</w:t>
            </w:r>
          </w:p>
        </w:tc>
        <w:tc>
          <w:tcPr>
            <w:tcW w:w="3769" w:type="dxa"/>
          </w:tcPr>
          <w:p w14:paraId="080DF6EF" w14:textId="77777777" w:rsidR="00A93A23" w:rsidRDefault="00A93A23" w:rsidP="00E75E70">
            <w:pPr>
              <w:tabs>
                <w:tab w:val="left" w:pos="1185"/>
              </w:tabs>
            </w:pPr>
            <w:r>
              <w:t>Renders text in the box.</w:t>
            </w:r>
          </w:p>
        </w:tc>
      </w:tr>
      <w:tr w:rsidR="00A93A23" w14:paraId="44E495A4" w14:textId="77777777" w:rsidTr="00E75E70">
        <w:tc>
          <w:tcPr>
            <w:tcW w:w="1659" w:type="dxa"/>
          </w:tcPr>
          <w:p w14:paraId="594C4802" w14:textId="77777777" w:rsidR="00A93A23" w:rsidRDefault="00A93A23" w:rsidP="00E75E70">
            <w:pPr>
              <w:rPr>
                <w:b/>
              </w:rPr>
            </w:pPr>
            <w:r>
              <w:rPr>
                <w:b/>
              </w:rPr>
              <w:t>Box</w:t>
            </w:r>
          </w:p>
        </w:tc>
        <w:tc>
          <w:tcPr>
            <w:tcW w:w="2076" w:type="dxa"/>
          </w:tcPr>
          <w:p w14:paraId="5E7357DB" w14:textId="77777777" w:rsidR="00A93A23" w:rsidRDefault="00A93A23" w:rsidP="00E75E70">
            <w:pPr>
              <w:tabs>
                <w:tab w:val="left" w:pos="420"/>
              </w:tabs>
              <w:jc w:val="center"/>
            </w:pPr>
            <w:r>
              <w:t>__init__</w:t>
            </w:r>
          </w:p>
        </w:tc>
        <w:tc>
          <w:tcPr>
            <w:tcW w:w="1790" w:type="dxa"/>
          </w:tcPr>
          <w:p w14:paraId="09FE5251" w14:textId="77777777" w:rsidR="00A93A23" w:rsidRDefault="00A93A23" w:rsidP="00E75E70">
            <w:pPr>
              <w:jc w:val="center"/>
            </w:pPr>
            <w:r w:rsidRPr="004277C2">
              <w:t xml:space="preserve">pos, dimensions, colour, </w:t>
            </w:r>
          </w:p>
          <w:p w14:paraId="7CA89429" w14:textId="77777777" w:rsidR="00A93A23" w:rsidRDefault="00A93A23" w:rsidP="00E75E70">
            <w:pPr>
              <w:jc w:val="center"/>
            </w:pPr>
            <w:r w:rsidRPr="004277C2">
              <w:t>width, win_scale, centre</w:t>
            </w:r>
          </w:p>
        </w:tc>
        <w:tc>
          <w:tcPr>
            <w:tcW w:w="1162" w:type="dxa"/>
          </w:tcPr>
          <w:p w14:paraId="6A48E593" w14:textId="77777777" w:rsidR="00A93A23" w:rsidRDefault="00A93A23" w:rsidP="00E75E70">
            <w:pPr>
              <w:jc w:val="center"/>
            </w:pPr>
            <w:r>
              <w:t>none</w:t>
            </w:r>
          </w:p>
        </w:tc>
        <w:tc>
          <w:tcPr>
            <w:tcW w:w="3769" w:type="dxa"/>
          </w:tcPr>
          <w:p w14:paraId="099C1BD6" w14:textId="6031A49C" w:rsidR="00A93A23" w:rsidRDefault="00A93A23" w:rsidP="00E75E70">
            <w:pPr>
              <w:tabs>
                <w:tab w:val="left" w:pos="1185"/>
              </w:tabs>
            </w:pPr>
            <w:r>
              <w:t>Boxes are simpl</w:t>
            </w:r>
            <w:r w:rsidR="000C6AC2">
              <w:t>y</w:t>
            </w:r>
            <w:r>
              <w:t xml:space="preserve"> rectangles. They are capable of changing colour when a mouse is colliding with it however, this requires external support form code at the moment. Boxes are often aggregated. For example. they are used in input boxes etc.</w:t>
            </w:r>
          </w:p>
        </w:tc>
      </w:tr>
      <w:tr w:rsidR="00A93A23" w14:paraId="623544A6" w14:textId="77777777" w:rsidTr="00E75E70">
        <w:tc>
          <w:tcPr>
            <w:tcW w:w="1659" w:type="dxa"/>
          </w:tcPr>
          <w:p w14:paraId="104D9790" w14:textId="77777777" w:rsidR="00A93A23" w:rsidRDefault="00A93A23" w:rsidP="00E75E70">
            <w:pPr>
              <w:rPr>
                <w:b/>
              </w:rPr>
            </w:pPr>
          </w:p>
        </w:tc>
        <w:tc>
          <w:tcPr>
            <w:tcW w:w="2076" w:type="dxa"/>
          </w:tcPr>
          <w:p w14:paraId="0BBC20C5" w14:textId="77777777" w:rsidR="00A93A23" w:rsidRDefault="00A93A23" w:rsidP="00E75E70">
            <w:pPr>
              <w:tabs>
                <w:tab w:val="left" w:pos="420"/>
              </w:tabs>
              <w:jc w:val="center"/>
            </w:pPr>
            <w:r>
              <w:t>display</w:t>
            </w:r>
          </w:p>
        </w:tc>
        <w:tc>
          <w:tcPr>
            <w:tcW w:w="1790" w:type="dxa"/>
          </w:tcPr>
          <w:p w14:paraId="4B41D48C" w14:textId="77777777" w:rsidR="00A93A23" w:rsidRPr="004277C2" w:rsidRDefault="00A93A23" w:rsidP="00E75E70">
            <w:pPr>
              <w:jc w:val="center"/>
            </w:pPr>
            <w:r>
              <w:t>“”</w:t>
            </w:r>
          </w:p>
        </w:tc>
        <w:tc>
          <w:tcPr>
            <w:tcW w:w="1162" w:type="dxa"/>
          </w:tcPr>
          <w:p w14:paraId="3783D46E" w14:textId="77777777" w:rsidR="00A93A23" w:rsidRDefault="00A93A23" w:rsidP="00E75E70">
            <w:pPr>
              <w:jc w:val="center"/>
            </w:pPr>
            <w:r>
              <w:t>“”</w:t>
            </w:r>
          </w:p>
        </w:tc>
        <w:tc>
          <w:tcPr>
            <w:tcW w:w="3769" w:type="dxa"/>
          </w:tcPr>
          <w:p w14:paraId="57794412" w14:textId="77777777" w:rsidR="00A93A23" w:rsidRDefault="00A93A23" w:rsidP="00E75E70">
            <w:pPr>
              <w:tabs>
                <w:tab w:val="left" w:pos="1185"/>
              </w:tabs>
            </w:pPr>
            <w:r w:rsidRPr="0092420A">
              <w:t>Blits the box to the screen.</w:t>
            </w:r>
          </w:p>
        </w:tc>
      </w:tr>
      <w:tr w:rsidR="00A93A23" w14:paraId="2D58EA86" w14:textId="77777777" w:rsidTr="00E75E70">
        <w:tc>
          <w:tcPr>
            <w:tcW w:w="1659" w:type="dxa"/>
          </w:tcPr>
          <w:p w14:paraId="3097738A" w14:textId="77777777" w:rsidR="00A93A23" w:rsidRDefault="00A93A23" w:rsidP="00E75E70">
            <w:pPr>
              <w:rPr>
                <w:b/>
              </w:rPr>
            </w:pPr>
          </w:p>
        </w:tc>
        <w:tc>
          <w:tcPr>
            <w:tcW w:w="2076" w:type="dxa"/>
          </w:tcPr>
          <w:p w14:paraId="3D3849CD" w14:textId="77777777" w:rsidR="00A93A23" w:rsidRDefault="00A93A23" w:rsidP="00E75E70">
            <w:pPr>
              <w:tabs>
                <w:tab w:val="left" w:pos="420"/>
              </w:tabs>
              <w:jc w:val="center"/>
            </w:pPr>
            <w:r>
              <w:t>check_mouse</w:t>
            </w:r>
          </w:p>
        </w:tc>
        <w:tc>
          <w:tcPr>
            <w:tcW w:w="1790" w:type="dxa"/>
          </w:tcPr>
          <w:p w14:paraId="3374210E" w14:textId="77777777" w:rsidR="00A93A23" w:rsidRDefault="00A93A23" w:rsidP="00E75E70">
            <w:pPr>
              <w:jc w:val="center"/>
            </w:pPr>
            <w:r>
              <w:t>“”</w:t>
            </w:r>
          </w:p>
        </w:tc>
        <w:tc>
          <w:tcPr>
            <w:tcW w:w="1162" w:type="dxa"/>
          </w:tcPr>
          <w:p w14:paraId="0924D8ED" w14:textId="77777777" w:rsidR="00A93A23" w:rsidRDefault="00A93A23" w:rsidP="00E75E70">
            <w:pPr>
              <w:jc w:val="center"/>
            </w:pPr>
            <w:r>
              <w:t>“”</w:t>
            </w:r>
          </w:p>
        </w:tc>
        <w:tc>
          <w:tcPr>
            <w:tcW w:w="3769" w:type="dxa"/>
          </w:tcPr>
          <w:p w14:paraId="65A2B078" w14:textId="77777777" w:rsidR="00A93A23" w:rsidRPr="0092420A" w:rsidRDefault="00A93A23" w:rsidP="00E75E70">
            <w:pPr>
              <w:tabs>
                <w:tab w:val="center" w:pos="1776"/>
              </w:tabs>
            </w:pPr>
            <w:r>
              <w:t>“”</w:t>
            </w:r>
            <w:r>
              <w:tab/>
            </w:r>
          </w:p>
        </w:tc>
      </w:tr>
      <w:tr w:rsidR="00A93A23" w14:paraId="71A5A816" w14:textId="77777777" w:rsidTr="00E75E70">
        <w:tc>
          <w:tcPr>
            <w:tcW w:w="1659" w:type="dxa"/>
          </w:tcPr>
          <w:p w14:paraId="4729E4FB" w14:textId="77777777" w:rsidR="00A93A23" w:rsidRDefault="00A93A23" w:rsidP="00E75E70">
            <w:pPr>
              <w:rPr>
                <w:b/>
              </w:rPr>
            </w:pPr>
            <w:r>
              <w:rPr>
                <w:b/>
              </w:rPr>
              <w:t>InputBox</w:t>
            </w:r>
          </w:p>
        </w:tc>
        <w:tc>
          <w:tcPr>
            <w:tcW w:w="2076" w:type="dxa"/>
          </w:tcPr>
          <w:p w14:paraId="2D4243E8" w14:textId="77777777" w:rsidR="00A93A23" w:rsidRDefault="00A93A23" w:rsidP="00E75E70">
            <w:pPr>
              <w:tabs>
                <w:tab w:val="left" w:pos="420"/>
              </w:tabs>
              <w:jc w:val="center"/>
            </w:pPr>
            <w:r>
              <w:t>__init__</w:t>
            </w:r>
          </w:p>
        </w:tc>
        <w:tc>
          <w:tcPr>
            <w:tcW w:w="1790" w:type="dxa"/>
          </w:tcPr>
          <w:p w14:paraId="6233E323" w14:textId="77777777" w:rsidR="00A93A23" w:rsidRDefault="00A93A23" w:rsidP="00E75E70">
            <w:pPr>
              <w:jc w:val="center"/>
            </w:pPr>
            <w:r>
              <w:t xml:space="preserve">x, </w:t>
            </w:r>
          </w:p>
          <w:p w14:paraId="7B9D96F8" w14:textId="77777777" w:rsidR="00A93A23" w:rsidRDefault="00A93A23" w:rsidP="00E75E70">
            <w:pPr>
              <w:jc w:val="center"/>
            </w:pPr>
            <w:r>
              <w:t xml:space="preserve">y, </w:t>
            </w:r>
          </w:p>
          <w:p w14:paraId="67B59F74" w14:textId="77777777" w:rsidR="00A93A23" w:rsidRDefault="00A93A23" w:rsidP="00E75E70">
            <w:pPr>
              <w:jc w:val="center"/>
            </w:pPr>
            <w:r>
              <w:t xml:space="preserve">w, </w:t>
            </w:r>
          </w:p>
          <w:p w14:paraId="3DB30C9E" w14:textId="77777777" w:rsidR="00A93A23" w:rsidRDefault="00A93A23" w:rsidP="00E75E70">
            <w:pPr>
              <w:jc w:val="center"/>
            </w:pPr>
            <w:r>
              <w:t xml:space="preserve">h, </w:t>
            </w:r>
          </w:p>
          <w:p w14:paraId="18F7DD52" w14:textId="77777777" w:rsidR="00A93A23" w:rsidRDefault="00A93A23" w:rsidP="00E75E70">
            <w:pPr>
              <w:jc w:val="center"/>
            </w:pPr>
            <w:r>
              <w:t xml:space="preserve">font_size, win_scale, name, interactive, centre, </w:t>
            </w:r>
          </w:p>
          <w:p w14:paraId="77F2570C" w14:textId="77777777" w:rsidR="00A93A23" w:rsidRDefault="00A93A23" w:rsidP="00E75E70">
            <w:pPr>
              <w:jc w:val="center"/>
            </w:pPr>
            <w:r>
              <w:t>private,            max_length</w:t>
            </w:r>
          </w:p>
        </w:tc>
        <w:tc>
          <w:tcPr>
            <w:tcW w:w="1162" w:type="dxa"/>
          </w:tcPr>
          <w:p w14:paraId="27025368" w14:textId="77777777" w:rsidR="00A93A23" w:rsidRDefault="00A93A23" w:rsidP="00E75E70">
            <w:pPr>
              <w:jc w:val="center"/>
            </w:pPr>
            <w:r>
              <w:t>none</w:t>
            </w:r>
          </w:p>
        </w:tc>
        <w:tc>
          <w:tcPr>
            <w:tcW w:w="3769" w:type="dxa"/>
          </w:tcPr>
          <w:p w14:paraId="1F4693ED" w14:textId="77777777" w:rsidR="00A93A23" w:rsidRDefault="00A93A23" w:rsidP="00E75E70">
            <w:pPr>
              <w:tabs>
                <w:tab w:val="center" w:pos="1776"/>
              </w:tabs>
            </w:pPr>
            <w:r>
              <w:t>Input boxes use a box object and a word object (or will do). They are used to allow the user to allow the input of words from the user.</w:t>
            </w:r>
          </w:p>
        </w:tc>
      </w:tr>
      <w:tr w:rsidR="00A93A23" w14:paraId="756E6FC9" w14:textId="77777777" w:rsidTr="00E75E70">
        <w:tc>
          <w:tcPr>
            <w:tcW w:w="1659" w:type="dxa"/>
          </w:tcPr>
          <w:p w14:paraId="7B2E4EA6" w14:textId="77777777" w:rsidR="00A93A23" w:rsidRDefault="00A93A23" w:rsidP="00E75E70">
            <w:pPr>
              <w:rPr>
                <w:b/>
              </w:rPr>
            </w:pPr>
          </w:p>
        </w:tc>
        <w:tc>
          <w:tcPr>
            <w:tcW w:w="2076" w:type="dxa"/>
          </w:tcPr>
          <w:p w14:paraId="3A8C1D7B" w14:textId="77777777" w:rsidR="00A93A23" w:rsidRDefault="00A93A23" w:rsidP="00E75E70">
            <w:pPr>
              <w:tabs>
                <w:tab w:val="left" w:pos="420"/>
              </w:tabs>
              <w:jc w:val="center"/>
            </w:pPr>
            <w:r>
              <w:t>update</w:t>
            </w:r>
          </w:p>
        </w:tc>
        <w:tc>
          <w:tcPr>
            <w:tcW w:w="1790" w:type="dxa"/>
          </w:tcPr>
          <w:p w14:paraId="2C53D62B" w14:textId="77777777" w:rsidR="00A93A23" w:rsidRDefault="00A93A23" w:rsidP="00E75E70">
            <w:pPr>
              <w:jc w:val="center"/>
            </w:pPr>
            <w:r>
              <w:t>“”</w:t>
            </w:r>
          </w:p>
        </w:tc>
        <w:tc>
          <w:tcPr>
            <w:tcW w:w="1162" w:type="dxa"/>
          </w:tcPr>
          <w:p w14:paraId="274C0B56" w14:textId="77777777" w:rsidR="00A93A23" w:rsidRDefault="00A93A23" w:rsidP="00E75E70">
            <w:pPr>
              <w:jc w:val="center"/>
            </w:pPr>
            <w:r>
              <w:t>“”</w:t>
            </w:r>
          </w:p>
        </w:tc>
        <w:tc>
          <w:tcPr>
            <w:tcW w:w="3769" w:type="dxa"/>
          </w:tcPr>
          <w:p w14:paraId="2B5BA24F" w14:textId="77777777" w:rsidR="00A93A23" w:rsidRDefault="00A93A23" w:rsidP="00E75E70">
            <w:pPr>
              <w:tabs>
                <w:tab w:val="center" w:pos="1776"/>
              </w:tabs>
            </w:pPr>
            <w:r>
              <w:t>Updates the textbox. This includes changing the size of the box if it gets too small for the text and handling events.</w:t>
            </w:r>
          </w:p>
        </w:tc>
      </w:tr>
      <w:tr w:rsidR="00A93A23" w14:paraId="48918FF3" w14:textId="77777777" w:rsidTr="00E75E70">
        <w:tc>
          <w:tcPr>
            <w:tcW w:w="1659" w:type="dxa"/>
          </w:tcPr>
          <w:p w14:paraId="28C36FFA" w14:textId="77777777" w:rsidR="00A93A23" w:rsidRDefault="00A93A23" w:rsidP="00E75E70">
            <w:pPr>
              <w:rPr>
                <w:b/>
              </w:rPr>
            </w:pPr>
          </w:p>
        </w:tc>
        <w:tc>
          <w:tcPr>
            <w:tcW w:w="2076" w:type="dxa"/>
          </w:tcPr>
          <w:p w14:paraId="6CAB8A55" w14:textId="77777777" w:rsidR="00A93A23" w:rsidRDefault="00A93A23" w:rsidP="00E75E70">
            <w:pPr>
              <w:tabs>
                <w:tab w:val="left" w:pos="420"/>
              </w:tabs>
              <w:jc w:val="center"/>
            </w:pPr>
            <w:r>
              <w:t>display</w:t>
            </w:r>
          </w:p>
        </w:tc>
        <w:tc>
          <w:tcPr>
            <w:tcW w:w="1790" w:type="dxa"/>
          </w:tcPr>
          <w:p w14:paraId="0BE6C7C8" w14:textId="77777777" w:rsidR="00A93A23" w:rsidRDefault="00A93A23" w:rsidP="00E75E70">
            <w:pPr>
              <w:jc w:val="center"/>
            </w:pPr>
            <w:r>
              <w:t>“”</w:t>
            </w:r>
          </w:p>
        </w:tc>
        <w:tc>
          <w:tcPr>
            <w:tcW w:w="1162" w:type="dxa"/>
          </w:tcPr>
          <w:p w14:paraId="2F8B0286" w14:textId="77777777" w:rsidR="00A93A23" w:rsidRDefault="00A93A23" w:rsidP="00E75E70">
            <w:pPr>
              <w:jc w:val="center"/>
            </w:pPr>
            <w:r>
              <w:t>“”</w:t>
            </w:r>
          </w:p>
        </w:tc>
        <w:tc>
          <w:tcPr>
            <w:tcW w:w="3769" w:type="dxa"/>
          </w:tcPr>
          <w:p w14:paraId="02EC915F" w14:textId="77777777" w:rsidR="00A93A23" w:rsidRDefault="00A93A23" w:rsidP="00E75E70">
            <w:pPr>
              <w:tabs>
                <w:tab w:val="center" w:pos="1776"/>
              </w:tabs>
            </w:pPr>
            <w:r w:rsidRPr="001A3002">
              <w:t>Blits text and box to the screen.</w:t>
            </w:r>
          </w:p>
        </w:tc>
      </w:tr>
      <w:tr w:rsidR="00A93A23" w14:paraId="7618023F" w14:textId="77777777" w:rsidTr="00E75E70">
        <w:tc>
          <w:tcPr>
            <w:tcW w:w="1659" w:type="dxa"/>
          </w:tcPr>
          <w:p w14:paraId="134C3E17" w14:textId="77777777" w:rsidR="00A93A23" w:rsidRDefault="00A93A23" w:rsidP="00E75E70">
            <w:pPr>
              <w:rPr>
                <w:b/>
              </w:rPr>
            </w:pPr>
          </w:p>
        </w:tc>
        <w:tc>
          <w:tcPr>
            <w:tcW w:w="2076" w:type="dxa"/>
          </w:tcPr>
          <w:p w14:paraId="6EF6B68B" w14:textId="77777777" w:rsidR="00A93A23" w:rsidRDefault="00A93A23" w:rsidP="00E75E70">
            <w:pPr>
              <w:tabs>
                <w:tab w:val="left" w:pos="420"/>
              </w:tabs>
              <w:jc w:val="center"/>
            </w:pPr>
            <w:r>
              <w:t>get_input</w:t>
            </w:r>
          </w:p>
        </w:tc>
        <w:tc>
          <w:tcPr>
            <w:tcW w:w="1790" w:type="dxa"/>
          </w:tcPr>
          <w:p w14:paraId="09C5E990" w14:textId="77777777" w:rsidR="00A93A23" w:rsidRDefault="00A93A23" w:rsidP="00E75E70">
            <w:pPr>
              <w:jc w:val="center"/>
            </w:pPr>
            <w:r>
              <w:t>none</w:t>
            </w:r>
          </w:p>
        </w:tc>
        <w:tc>
          <w:tcPr>
            <w:tcW w:w="1162" w:type="dxa"/>
          </w:tcPr>
          <w:p w14:paraId="089DDE8E" w14:textId="77777777" w:rsidR="00A93A23" w:rsidRDefault="00A93A23" w:rsidP="00E75E70">
            <w:pPr>
              <w:jc w:val="center"/>
            </w:pPr>
            <w:r>
              <w:t>none</w:t>
            </w:r>
          </w:p>
        </w:tc>
        <w:tc>
          <w:tcPr>
            <w:tcW w:w="3769" w:type="dxa"/>
          </w:tcPr>
          <w:p w14:paraId="2B6FABA1" w14:textId="77777777" w:rsidR="00A93A23" w:rsidRPr="001A3002" w:rsidRDefault="00A93A23" w:rsidP="00E75E70">
            <w:pPr>
              <w:tabs>
                <w:tab w:val="center" w:pos="1776"/>
              </w:tabs>
            </w:pPr>
            <w:r>
              <w:t>Returns user input attribute.</w:t>
            </w:r>
          </w:p>
        </w:tc>
      </w:tr>
      <w:tr w:rsidR="00A93A23" w14:paraId="59ABA6CB" w14:textId="77777777" w:rsidTr="00E75E70">
        <w:tc>
          <w:tcPr>
            <w:tcW w:w="1659" w:type="dxa"/>
          </w:tcPr>
          <w:p w14:paraId="121B2506" w14:textId="77777777" w:rsidR="00A93A23" w:rsidRDefault="00A93A23" w:rsidP="00E75E70">
            <w:pPr>
              <w:rPr>
                <w:b/>
              </w:rPr>
            </w:pPr>
            <w:r>
              <w:rPr>
                <w:b/>
              </w:rPr>
              <w:t>ErrorBox</w:t>
            </w:r>
          </w:p>
        </w:tc>
        <w:tc>
          <w:tcPr>
            <w:tcW w:w="2076" w:type="dxa"/>
          </w:tcPr>
          <w:p w14:paraId="36680DA7" w14:textId="77777777" w:rsidR="00A93A23" w:rsidRDefault="00A93A23" w:rsidP="00E75E70">
            <w:pPr>
              <w:tabs>
                <w:tab w:val="left" w:pos="420"/>
              </w:tabs>
              <w:jc w:val="center"/>
            </w:pPr>
            <w:r>
              <w:t>__init__</w:t>
            </w:r>
          </w:p>
        </w:tc>
        <w:tc>
          <w:tcPr>
            <w:tcW w:w="1790" w:type="dxa"/>
          </w:tcPr>
          <w:p w14:paraId="50E09B88" w14:textId="77777777" w:rsidR="00A93A23" w:rsidRDefault="00A93A23" w:rsidP="00E75E70">
            <w:pPr>
              <w:jc w:val="center"/>
            </w:pPr>
            <w:r>
              <w:t>content,</w:t>
            </w:r>
          </w:p>
          <w:p w14:paraId="53BB7E68" w14:textId="77777777" w:rsidR="00A93A23" w:rsidRDefault="00A93A23" w:rsidP="00E75E70">
            <w:pPr>
              <w:jc w:val="center"/>
            </w:pPr>
            <w:r>
              <w:t>win_scale</w:t>
            </w:r>
          </w:p>
        </w:tc>
        <w:tc>
          <w:tcPr>
            <w:tcW w:w="1162" w:type="dxa"/>
          </w:tcPr>
          <w:p w14:paraId="5AED38FE" w14:textId="77777777" w:rsidR="00A93A23" w:rsidRDefault="00A93A23" w:rsidP="00E75E70">
            <w:pPr>
              <w:jc w:val="center"/>
            </w:pPr>
            <w:r>
              <w:t>none</w:t>
            </w:r>
          </w:p>
        </w:tc>
        <w:tc>
          <w:tcPr>
            <w:tcW w:w="3769" w:type="dxa"/>
          </w:tcPr>
          <w:p w14:paraId="59B0409D" w14:textId="0C2A4D3B" w:rsidR="00A93A23" w:rsidRDefault="00A93A23" w:rsidP="00E75E70">
            <w:pPr>
              <w:tabs>
                <w:tab w:val="center" w:pos="1776"/>
              </w:tabs>
            </w:pPr>
            <w:r w:rsidRPr="00EB02D1">
              <w:t>Error box</w:t>
            </w:r>
            <w:r w:rsidR="00656685">
              <w:t>es</w:t>
            </w:r>
            <w:r w:rsidRPr="00EB02D1">
              <w:t xml:space="preserve"> are used when there is an error that </w:t>
            </w:r>
            <w:r w:rsidR="00656685">
              <w:t>a</w:t>
            </w:r>
            <w:r w:rsidRPr="00EB02D1">
              <w:t>ffects the game in a way the user would not expect.</w:t>
            </w:r>
          </w:p>
        </w:tc>
      </w:tr>
      <w:tr w:rsidR="00A93A23" w14:paraId="70130A65" w14:textId="77777777" w:rsidTr="00E75E70">
        <w:tc>
          <w:tcPr>
            <w:tcW w:w="1659" w:type="dxa"/>
          </w:tcPr>
          <w:p w14:paraId="292A98D5" w14:textId="77777777" w:rsidR="00A93A23" w:rsidRDefault="00A93A23" w:rsidP="00E75E70">
            <w:pPr>
              <w:rPr>
                <w:b/>
              </w:rPr>
            </w:pPr>
          </w:p>
        </w:tc>
        <w:tc>
          <w:tcPr>
            <w:tcW w:w="2076" w:type="dxa"/>
          </w:tcPr>
          <w:p w14:paraId="6235EA1C" w14:textId="77777777" w:rsidR="00A93A23" w:rsidRDefault="00A93A23" w:rsidP="00E75E70">
            <w:pPr>
              <w:tabs>
                <w:tab w:val="left" w:pos="420"/>
              </w:tabs>
              <w:jc w:val="center"/>
            </w:pPr>
            <w:r>
              <w:t>update</w:t>
            </w:r>
          </w:p>
        </w:tc>
        <w:tc>
          <w:tcPr>
            <w:tcW w:w="1790" w:type="dxa"/>
          </w:tcPr>
          <w:p w14:paraId="49631FFE" w14:textId="77777777" w:rsidR="00A93A23" w:rsidRDefault="00A93A23" w:rsidP="00E75E70">
            <w:pPr>
              <w:jc w:val="center"/>
            </w:pPr>
            <w:r>
              <w:t>“”</w:t>
            </w:r>
          </w:p>
        </w:tc>
        <w:tc>
          <w:tcPr>
            <w:tcW w:w="1162" w:type="dxa"/>
          </w:tcPr>
          <w:p w14:paraId="7ACF3BB8" w14:textId="77777777" w:rsidR="00A93A23" w:rsidRDefault="00A93A23" w:rsidP="00E75E70">
            <w:pPr>
              <w:jc w:val="center"/>
            </w:pPr>
            <w:r>
              <w:t>“”</w:t>
            </w:r>
          </w:p>
        </w:tc>
        <w:tc>
          <w:tcPr>
            <w:tcW w:w="3769" w:type="dxa"/>
          </w:tcPr>
          <w:p w14:paraId="7B3309FC" w14:textId="77777777" w:rsidR="00A93A23" w:rsidRPr="00EB02D1" w:rsidRDefault="00A93A23" w:rsidP="00E75E70">
            <w:pPr>
              <w:tabs>
                <w:tab w:val="center" w:pos="1776"/>
              </w:tabs>
            </w:pPr>
            <w:r>
              <w:t>The only check that the error box performs is to see if a mouse button has been lifted up or a key has been pressed down. This is because when the user presses something it will disappear.</w:t>
            </w:r>
          </w:p>
        </w:tc>
      </w:tr>
      <w:tr w:rsidR="00A93A23" w14:paraId="035A80AC" w14:textId="77777777" w:rsidTr="00E75E70">
        <w:tc>
          <w:tcPr>
            <w:tcW w:w="1659" w:type="dxa"/>
          </w:tcPr>
          <w:p w14:paraId="2582BCA7" w14:textId="77777777" w:rsidR="00A93A23" w:rsidRDefault="00A93A23" w:rsidP="00E75E70">
            <w:pPr>
              <w:rPr>
                <w:b/>
              </w:rPr>
            </w:pPr>
          </w:p>
        </w:tc>
        <w:tc>
          <w:tcPr>
            <w:tcW w:w="2076" w:type="dxa"/>
          </w:tcPr>
          <w:p w14:paraId="238C252B" w14:textId="77777777" w:rsidR="00A93A23" w:rsidRDefault="00A93A23" w:rsidP="00E75E70">
            <w:pPr>
              <w:tabs>
                <w:tab w:val="left" w:pos="420"/>
              </w:tabs>
              <w:jc w:val="center"/>
            </w:pPr>
            <w:r>
              <w:t>display</w:t>
            </w:r>
          </w:p>
        </w:tc>
        <w:tc>
          <w:tcPr>
            <w:tcW w:w="1790" w:type="dxa"/>
          </w:tcPr>
          <w:p w14:paraId="527A9592" w14:textId="77777777" w:rsidR="00A93A23" w:rsidRDefault="00A93A23" w:rsidP="00E75E70">
            <w:pPr>
              <w:jc w:val="center"/>
            </w:pPr>
            <w:r>
              <w:t>“”</w:t>
            </w:r>
          </w:p>
        </w:tc>
        <w:tc>
          <w:tcPr>
            <w:tcW w:w="1162" w:type="dxa"/>
          </w:tcPr>
          <w:p w14:paraId="43C8EFA9" w14:textId="77777777" w:rsidR="00A93A23" w:rsidRDefault="00A93A23" w:rsidP="00E75E70">
            <w:pPr>
              <w:jc w:val="center"/>
            </w:pPr>
            <w:r>
              <w:t>“”</w:t>
            </w:r>
          </w:p>
        </w:tc>
        <w:tc>
          <w:tcPr>
            <w:tcW w:w="3769" w:type="dxa"/>
          </w:tcPr>
          <w:p w14:paraId="0E9EF645" w14:textId="77777777" w:rsidR="00A93A23" w:rsidRDefault="00A93A23" w:rsidP="00E75E70">
            <w:pPr>
              <w:tabs>
                <w:tab w:val="center" w:pos="1776"/>
              </w:tabs>
            </w:pPr>
            <w:r w:rsidRPr="00B325ED">
              <w:t>Blits the box and text to the surface.</w:t>
            </w:r>
          </w:p>
        </w:tc>
      </w:tr>
      <w:tr w:rsidR="00A93A23" w14:paraId="78D5270B" w14:textId="77777777" w:rsidTr="00E75E70">
        <w:tc>
          <w:tcPr>
            <w:tcW w:w="1659" w:type="dxa"/>
          </w:tcPr>
          <w:p w14:paraId="42070486" w14:textId="77777777" w:rsidR="00A93A23" w:rsidRDefault="00A93A23" w:rsidP="00E75E70">
            <w:pPr>
              <w:rPr>
                <w:b/>
              </w:rPr>
            </w:pPr>
            <w:r>
              <w:rPr>
                <w:b/>
              </w:rPr>
              <w:t>Button</w:t>
            </w:r>
          </w:p>
        </w:tc>
        <w:tc>
          <w:tcPr>
            <w:tcW w:w="2076" w:type="dxa"/>
          </w:tcPr>
          <w:p w14:paraId="224571CE" w14:textId="77777777" w:rsidR="00A93A23" w:rsidRDefault="00A93A23" w:rsidP="00E75E70">
            <w:pPr>
              <w:tabs>
                <w:tab w:val="left" w:pos="420"/>
              </w:tabs>
              <w:jc w:val="center"/>
            </w:pPr>
            <w:r>
              <w:t>__init__</w:t>
            </w:r>
          </w:p>
        </w:tc>
        <w:tc>
          <w:tcPr>
            <w:tcW w:w="1790" w:type="dxa"/>
          </w:tcPr>
          <w:p w14:paraId="5D2BBF9B" w14:textId="77777777" w:rsidR="00A93A23" w:rsidRDefault="00A93A23" w:rsidP="00E75E70">
            <w:pPr>
              <w:jc w:val="center"/>
            </w:pPr>
            <w:r w:rsidRPr="00386234">
              <w:t xml:space="preserve">content, </w:t>
            </w:r>
          </w:p>
          <w:p w14:paraId="726279FE" w14:textId="77777777" w:rsidR="00A93A23" w:rsidRDefault="00A93A23" w:rsidP="00E75E70">
            <w:pPr>
              <w:jc w:val="center"/>
            </w:pPr>
            <w:r w:rsidRPr="00386234">
              <w:t>pos, dimensions, font_size, text_colour, width, win_scale, centre</w:t>
            </w:r>
          </w:p>
        </w:tc>
        <w:tc>
          <w:tcPr>
            <w:tcW w:w="1162" w:type="dxa"/>
          </w:tcPr>
          <w:p w14:paraId="46EEF990" w14:textId="77777777" w:rsidR="00A93A23" w:rsidRDefault="00A93A23" w:rsidP="00E75E70">
            <w:pPr>
              <w:jc w:val="center"/>
            </w:pPr>
            <w:r>
              <w:t>none</w:t>
            </w:r>
          </w:p>
        </w:tc>
        <w:tc>
          <w:tcPr>
            <w:tcW w:w="3769" w:type="dxa"/>
          </w:tcPr>
          <w:p w14:paraId="58E8DF8E" w14:textId="77777777" w:rsidR="00A93A23" w:rsidRPr="00B325ED" w:rsidRDefault="00A93A23" w:rsidP="00E75E70">
            <w:pPr>
              <w:tabs>
                <w:tab w:val="center" w:pos="1776"/>
              </w:tabs>
            </w:pPr>
            <w:r>
              <w:t>Buttons are used to allow the user to select certain outcomes or events. Buttons use the word class and the box class.</w:t>
            </w:r>
          </w:p>
        </w:tc>
      </w:tr>
      <w:tr w:rsidR="00A93A23" w14:paraId="495443AA" w14:textId="77777777" w:rsidTr="00E75E70">
        <w:tc>
          <w:tcPr>
            <w:tcW w:w="1659" w:type="dxa"/>
          </w:tcPr>
          <w:p w14:paraId="2447D6BF" w14:textId="77777777" w:rsidR="00A93A23" w:rsidRDefault="00A93A23" w:rsidP="00E75E70">
            <w:pPr>
              <w:rPr>
                <w:b/>
              </w:rPr>
            </w:pPr>
          </w:p>
        </w:tc>
        <w:tc>
          <w:tcPr>
            <w:tcW w:w="2076" w:type="dxa"/>
          </w:tcPr>
          <w:p w14:paraId="730619B4" w14:textId="77777777" w:rsidR="00A93A23" w:rsidRDefault="00A93A23" w:rsidP="00E75E70">
            <w:pPr>
              <w:tabs>
                <w:tab w:val="left" w:pos="420"/>
              </w:tabs>
              <w:jc w:val="center"/>
            </w:pPr>
            <w:r>
              <w:t>update</w:t>
            </w:r>
          </w:p>
        </w:tc>
        <w:tc>
          <w:tcPr>
            <w:tcW w:w="1790" w:type="dxa"/>
          </w:tcPr>
          <w:p w14:paraId="4C14F0B2" w14:textId="77777777" w:rsidR="00A93A23" w:rsidRPr="00386234" w:rsidRDefault="00A93A23" w:rsidP="00E75E70">
            <w:pPr>
              <w:jc w:val="center"/>
            </w:pPr>
            <w:r>
              <w:t>“”</w:t>
            </w:r>
          </w:p>
        </w:tc>
        <w:tc>
          <w:tcPr>
            <w:tcW w:w="1162" w:type="dxa"/>
          </w:tcPr>
          <w:p w14:paraId="5A62C27E" w14:textId="77777777" w:rsidR="00A93A23" w:rsidRDefault="00A93A23" w:rsidP="00E75E70">
            <w:pPr>
              <w:jc w:val="center"/>
            </w:pPr>
            <w:r>
              <w:t>“”</w:t>
            </w:r>
          </w:p>
        </w:tc>
        <w:tc>
          <w:tcPr>
            <w:tcW w:w="3769" w:type="dxa"/>
          </w:tcPr>
          <w:p w14:paraId="19CC2FD8" w14:textId="77777777" w:rsidR="00A93A23" w:rsidRDefault="00A93A23" w:rsidP="00E75E70">
            <w:pPr>
              <w:tabs>
                <w:tab w:val="center" w:pos="1776"/>
              </w:tabs>
            </w:pPr>
            <w:r>
              <w:t>Checks whether the mouse is 'colliding' with the button's box and if the mouse has been clicked. It becomes active if it has been clicked (meaning the colour of the box will change). The program using the button must implement the button's function and can use the click attribute to decide when to execute the desired outcome.</w:t>
            </w:r>
          </w:p>
        </w:tc>
      </w:tr>
      <w:tr w:rsidR="00A93A23" w14:paraId="3891D6FD" w14:textId="77777777" w:rsidTr="00E75E70">
        <w:tc>
          <w:tcPr>
            <w:tcW w:w="1659" w:type="dxa"/>
          </w:tcPr>
          <w:p w14:paraId="40B4B490" w14:textId="77777777" w:rsidR="00A93A23" w:rsidRDefault="00A93A23" w:rsidP="00E75E70">
            <w:pPr>
              <w:rPr>
                <w:b/>
              </w:rPr>
            </w:pPr>
          </w:p>
        </w:tc>
        <w:tc>
          <w:tcPr>
            <w:tcW w:w="2076" w:type="dxa"/>
          </w:tcPr>
          <w:p w14:paraId="6F7FD00D" w14:textId="77777777" w:rsidR="00A93A23" w:rsidRDefault="00A93A23" w:rsidP="00E75E70">
            <w:pPr>
              <w:tabs>
                <w:tab w:val="left" w:pos="420"/>
              </w:tabs>
              <w:jc w:val="center"/>
            </w:pPr>
            <w:r>
              <w:t>display</w:t>
            </w:r>
          </w:p>
        </w:tc>
        <w:tc>
          <w:tcPr>
            <w:tcW w:w="1790" w:type="dxa"/>
          </w:tcPr>
          <w:p w14:paraId="155D7777" w14:textId="77777777" w:rsidR="00A93A23" w:rsidRDefault="00A93A23" w:rsidP="00E75E70">
            <w:pPr>
              <w:jc w:val="center"/>
            </w:pPr>
            <w:r>
              <w:t>“”</w:t>
            </w:r>
          </w:p>
        </w:tc>
        <w:tc>
          <w:tcPr>
            <w:tcW w:w="1162" w:type="dxa"/>
          </w:tcPr>
          <w:p w14:paraId="3DBCC3B5" w14:textId="77777777" w:rsidR="00A93A23" w:rsidRDefault="00A93A23" w:rsidP="00E75E70">
            <w:pPr>
              <w:jc w:val="center"/>
            </w:pPr>
            <w:r>
              <w:t>“”</w:t>
            </w:r>
          </w:p>
        </w:tc>
        <w:tc>
          <w:tcPr>
            <w:tcW w:w="3769" w:type="dxa"/>
          </w:tcPr>
          <w:p w14:paraId="0DACC86E" w14:textId="77777777" w:rsidR="00A93A23" w:rsidRDefault="00A93A23" w:rsidP="00E75E70">
            <w:pPr>
              <w:tabs>
                <w:tab w:val="center" w:pos="1776"/>
              </w:tabs>
            </w:pPr>
            <w:r w:rsidRPr="00FA6DB4">
              <w:t>Blits the box, and text to the win surface.</w:t>
            </w:r>
          </w:p>
        </w:tc>
      </w:tr>
      <w:tr w:rsidR="00A93A23" w14:paraId="65045C0E" w14:textId="77777777" w:rsidTr="00E75E70">
        <w:tc>
          <w:tcPr>
            <w:tcW w:w="1659" w:type="dxa"/>
          </w:tcPr>
          <w:p w14:paraId="4DF17623" w14:textId="77777777" w:rsidR="00A93A23" w:rsidRDefault="00A93A23" w:rsidP="00E75E70">
            <w:pPr>
              <w:rPr>
                <w:b/>
              </w:rPr>
            </w:pPr>
          </w:p>
        </w:tc>
        <w:tc>
          <w:tcPr>
            <w:tcW w:w="2076" w:type="dxa"/>
          </w:tcPr>
          <w:p w14:paraId="434DE878" w14:textId="77777777" w:rsidR="00A93A23" w:rsidRDefault="00A93A23" w:rsidP="00E75E70">
            <w:pPr>
              <w:tabs>
                <w:tab w:val="left" w:pos="420"/>
              </w:tabs>
              <w:jc w:val="center"/>
            </w:pPr>
            <w:r>
              <w:t>check_mouse</w:t>
            </w:r>
          </w:p>
        </w:tc>
        <w:tc>
          <w:tcPr>
            <w:tcW w:w="1790" w:type="dxa"/>
          </w:tcPr>
          <w:p w14:paraId="1EDC0F93" w14:textId="77777777" w:rsidR="00A93A23" w:rsidRDefault="00A93A23" w:rsidP="00E75E70">
            <w:pPr>
              <w:jc w:val="center"/>
            </w:pPr>
            <w:r>
              <w:t>x,</w:t>
            </w:r>
          </w:p>
          <w:p w14:paraId="7B4E34EB" w14:textId="77777777" w:rsidR="00A93A23" w:rsidRDefault="00A93A23" w:rsidP="00E75E70">
            <w:pPr>
              <w:jc w:val="center"/>
            </w:pPr>
            <w:r>
              <w:t>y</w:t>
            </w:r>
          </w:p>
        </w:tc>
        <w:tc>
          <w:tcPr>
            <w:tcW w:w="1162" w:type="dxa"/>
          </w:tcPr>
          <w:p w14:paraId="02511642" w14:textId="77777777" w:rsidR="00A93A23" w:rsidRDefault="00A93A23" w:rsidP="00E75E70">
            <w:pPr>
              <w:jc w:val="center"/>
            </w:pPr>
            <w:r>
              <w:t>boolean</w:t>
            </w:r>
          </w:p>
        </w:tc>
        <w:tc>
          <w:tcPr>
            <w:tcW w:w="3769" w:type="dxa"/>
          </w:tcPr>
          <w:p w14:paraId="7BCF9141" w14:textId="77777777" w:rsidR="00A93A23" w:rsidRPr="00FA6DB4" w:rsidRDefault="00A93A23" w:rsidP="00E75E70">
            <w:pPr>
              <w:tabs>
                <w:tab w:val="center" w:pos="1776"/>
              </w:tabs>
            </w:pPr>
            <w:r w:rsidRPr="00FA6DB4">
              <w:t>Returns True if the (x, y) co</w:t>
            </w:r>
            <w:r>
              <w:t>-</w:t>
            </w:r>
            <w:r w:rsidRPr="00FA6DB4">
              <w:t>ord is within the box's rect.</w:t>
            </w:r>
          </w:p>
        </w:tc>
      </w:tr>
      <w:tr w:rsidR="00A93A23" w14:paraId="0EB0E76A" w14:textId="77777777" w:rsidTr="00E75E70">
        <w:tc>
          <w:tcPr>
            <w:tcW w:w="1659" w:type="dxa"/>
          </w:tcPr>
          <w:p w14:paraId="734C7626" w14:textId="77777777" w:rsidR="00A93A23" w:rsidRDefault="00A93A23" w:rsidP="00E75E70">
            <w:pPr>
              <w:rPr>
                <w:b/>
              </w:rPr>
            </w:pPr>
          </w:p>
        </w:tc>
        <w:tc>
          <w:tcPr>
            <w:tcW w:w="2076" w:type="dxa"/>
          </w:tcPr>
          <w:p w14:paraId="575D93AD" w14:textId="77777777" w:rsidR="00A93A23" w:rsidRDefault="00A93A23" w:rsidP="00E75E70">
            <w:pPr>
              <w:tabs>
                <w:tab w:val="left" w:pos="420"/>
              </w:tabs>
              <w:jc w:val="center"/>
            </w:pPr>
            <w:r>
              <w:t>get_click</w:t>
            </w:r>
          </w:p>
        </w:tc>
        <w:tc>
          <w:tcPr>
            <w:tcW w:w="1790" w:type="dxa"/>
          </w:tcPr>
          <w:p w14:paraId="3BF74810" w14:textId="77777777" w:rsidR="00A93A23" w:rsidRDefault="00A93A23" w:rsidP="00E75E70">
            <w:pPr>
              <w:jc w:val="center"/>
            </w:pPr>
            <w:r>
              <w:t>none</w:t>
            </w:r>
          </w:p>
        </w:tc>
        <w:tc>
          <w:tcPr>
            <w:tcW w:w="1162" w:type="dxa"/>
          </w:tcPr>
          <w:p w14:paraId="18945D17" w14:textId="77777777" w:rsidR="00A93A23" w:rsidRDefault="00A93A23" w:rsidP="00E75E70">
            <w:pPr>
              <w:jc w:val="center"/>
            </w:pPr>
            <w:r>
              <w:t>boolean</w:t>
            </w:r>
          </w:p>
        </w:tc>
        <w:tc>
          <w:tcPr>
            <w:tcW w:w="3769" w:type="dxa"/>
          </w:tcPr>
          <w:p w14:paraId="0EC3F594" w14:textId="77777777" w:rsidR="00A93A23" w:rsidRPr="00FA6DB4" w:rsidRDefault="00A93A23" w:rsidP="00E75E70">
            <w:pPr>
              <w:tabs>
                <w:tab w:val="center" w:pos="1776"/>
              </w:tabs>
            </w:pPr>
            <w:r>
              <w:t>Returns click attribute.</w:t>
            </w:r>
          </w:p>
        </w:tc>
      </w:tr>
      <w:tr w:rsidR="00A93A23" w14:paraId="6896489F" w14:textId="77777777" w:rsidTr="00E75E70">
        <w:tc>
          <w:tcPr>
            <w:tcW w:w="1659" w:type="dxa"/>
          </w:tcPr>
          <w:p w14:paraId="33AA8D46" w14:textId="77777777" w:rsidR="00A93A23" w:rsidRDefault="00A93A23" w:rsidP="00E75E70">
            <w:pPr>
              <w:rPr>
                <w:b/>
              </w:rPr>
            </w:pPr>
            <w:r>
              <w:rPr>
                <w:b/>
              </w:rPr>
              <w:t>Slider</w:t>
            </w:r>
          </w:p>
        </w:tc>
        <w:tc>
          <w:tcPr>
            <w:tcW w:w="2076" w:type="dxa"/>
          </w:tcPr>
          <w:p w14:paraId="30FA8003" w14:textId="77777777" w:rsidR="00A93A23" w:rsidRDefault="00A93A23" w:rsidP="00E75E70">
            <w:pPr>
              <w:tabs>
                <w:tab w:val="left" w:pos="420"/>
              </w:tabs>
              <w:jc w:val="center"/>
            </w:pPr>
            <w:r>
              <w:t>__init__</w:t>
            </w:r>
          </w:p>
        </w:tc>
        <w:tc>
          <w:tcPr>
            <w:tcW w:w="1790" w:type="dxa"/>
          </w:tcPr>
          <w:p w14:paraId="150DB4CE" w14:textId="77777777" w:rsidR="00A93A23" w:rsidRDefault="00A93A23" w:rsidP="00E75E70">
            <w:pPr>
              <w:jc w:val="center"/>
            </w:pPr>
            <w:r>
              <w:t xml:space="preserve">content, </w:t>
            </w:r>
          </w:p>
          <w:p w14:paraId="49DE01C7" w14:textId="77777777" w:rsidR="00A93A23" w:rsidRDefault="00A93A23" w:rsidP="00E75E70">
            <w:pPr>
              <w:jc w:val="center"/>
            </w:pPr>
            <w:r>
              <w:t xml:space="preserve">x, </w:t>
            </w:r>
          </w:p>
          <w:p w14:paraId="64F6F8F2" w14:textId="77777777" w:rsidR="00A93A23" w:rsidRDefault="00A93A23" w:rsidP="00E75E70">
            <w:pPr>
              <w:jc w:val="center"/>
            </w:pPr>
            <w:r>
              <w:t xml:space="preserve">y, </w:t>
            </w:r>
          </w:p>
          <w:p w14:paraId="71B94AF5" w14:textId="77777777" w:rsidR="00A93A23" w:rsidRDefault="00A93A23" w:rsidP="00E75E70">
            <w:pPr>
              <w:jc w:val="center"/>
            </w:pPr>
            <w:r>
              <w:t xml:space="preserve">w, </w:t>
            </w:r>
          </w:p>
          <w:p w14:paraId="6C7D7A2F" w14:textId="77777777" w:rsidR="00A93A23" w:rsidRDefault="00A93A23" w:rsidP="00E75E70">
            <w:pPr>
              <w:jc w:val="center"/>
            </w:pPr>
            <w:r>
              <w:t xml:space="preserve">h, </w:t>
            </w:r>
          </w:p>
          <w:p w14:paraId="24C54D8B" w14:textId="77777777" w:rsidR="00A93A23" w:rsidRDefault="00A93A23" w:rsidP="00E75E70">
            <w:pPr>
              <w:jc w:val="center"/>
            </w:pPr>
            <w:r>
              <w:t xml:space="preserve">font_size, text_colour, box_width, win_scale, centre, </w:t>
            </w:r>
          </w:p>
          <w:p w14:paraId="403C99B3" w14:textId="77777777" w:rsidR="00A93A23" w:rsidRDefault="00A93A23" w:rsidP="00E75E70">
            <w:pPr>
              <w:jc w:val="center"/>
            </w:pPr>
            <w:r>
              <w:t>level,</w:t>
            </w:r>
          </w:p>
          <w:p w14:paraId="6FE13773" w14:textId="77777777" w:rsidR="00A93A23" w:rsidRDefault="00A93A23" w:rsidP="00E75E70">
            <w:pPr>
              <w:jc w:val="center"/>
            </w:pPr>
            <w:r>
              <w:t>levels</w:t>
            </w:r>
          </w:p>
        </w:tc>
        <w:tc>
          <w:tcPr>
            <w:tcW w:w="1162" w:type="dxa"/>
          </w:tcPr>
          <w:p w14:paraId="2E19254C" w14:textId="77777777" w:rsidR="00A93A23" w:rsidRDefault="00A93A23" w:rsidP="00E75E70">
            <w:pPr>
              <w:jc w:val="center"/>
            </w:pPr>
            <w:r>
              <w:t>none</w:t>
            </w:r>
          </w:p>
        </w:tc>
        <w:tc>
          <w:tcPr>
            <w:tcW w:w="3769" w:type="dxa"/>
          </w:tcPr>
          <w:p w14:paraId="15B8AB74" w14:textId="77777777" w:rsidR="00A93A23" w:rsidRDefault="00A93A23" w:rsidP="00E75E70">
            <w:pPr>
              <w:tabs>
                <w:tab w:val="center" w:pos="1776"/>
              </w:tabs>
            </w:pPr>
            <w:r>
              <w:t>Uses a box, a word and a transparent box to create a slider. It can be used by the user to select a level for something. The range is from 0 to the level’s parameter. The default is 100 and this is mainly used for sound sliders, but the one for win scale, for example, only goes up to 5.</w:t>
            </w:r>
          </w:p>
        </w:tc>
      </w:tr>
      <w:tr w:rsidR="00A93A23" w14:paraId="09FEB4A9" w14:textId="77777777" w:rsidTr="00E75E70">
        <w:tc>
          <w:tcPr>
            <w:tcW w:w="1659" w:type="dxa"/>
          </w:tcPr>
          <w:p w14:paraId="686CE08A" w14:textId="77777777" w:rsidR="00A93A23" w:rsidRDefault="00A93A23" w:rsidP="00E75E70">
            <w:pPr>
              <w:rPr>
                <w:b/>
              </w:rPr>
            </w:pPr>
          </w:p>
        </w:tc>
        <w:tc>
          <w:tcPr>
            <w:tcW w:w="2076" w:type="dxa"/>
          </w:tcPr>
          <w:p w14:paraId="33EEF3BD" w14:textId="77777777" w:rsidR="00A93A23" w:rsidRDefault="00A93A23" w:rsidP="00E75E70">
            <w:pPr>
              <w:tabs>
                <w:tab w:val="left" w:pos="420"/>
              </w:tabs>
              <w:jc w:val="center"/>
            </w:pPr>
            <w:r>
              <w:t>update</w:t>
            </w:r>
          </w:p>
        </w:tc>
        <w:tc>
          <w:tcPr>
            <w:tcW w:w="1790" w:type="dxa"/>
          </w:tcPr>
          <w:p w14:paraId="710958D2" w14:textId="77777777" w:rsidR="00A93A23" w:rsidRDefault="00A93A23" w:rsidP="00E75E70">
            <w:pPr>
              <w:jc w:val="center"/>
            </w:pPr>
            <w:r>
              <w:t>“”</w:t>
            </w:r>
          </w:p>
        </w:tc>
        <w:tc>
          <w:tcPr>
            <w:tcW w:w="1162" w:type="dxa"/>
          </w:tcPr>
          <w:p w14:paraId="0EA17537" w14:textId="77777777" w:rsidR="00A93A23" w:rsidRDefault="00A93A23" w:rsidP="00E75E70">
            <w:pPr>
              <w:jc w:val="center"/>
            </w:pPr>
            <w:r>
              <w:t>“”</w:t>
            </w:r>
          </w:p>
        </w:tc>
        <w:tc>
          <w:tcPr>
            <w:tcW w:w="3769" w:type="dxa"/>
          </w:tcPr>
          <w:p w14:paraId="631A7B72" w14:textId="77777777" w:rsidR="00A93A23" w:rsidRDefault="00A93A23" w:rsidP="00E75E70">
            <w:pPr>
              <w:tabs>
                <w:tab w:val="center" w:pos="1776"/>
              </w:tabs>
            </w:pPr>
            <w:r w:rsidRPr="00ED5A7F">
              <w:t>Checks where on the slider the mouse has been clicked and adjusts the slider and word to match this value.</w:t>
            </w:r>
          </w:p>
        </w:tc>
      </w:tr>
      <w:tr w:rsidR="00A93A23" w14:paraId="4B46BADA" w14:textId="77777777" w:rsidTr="00E75E70">
        <w:tc>
          <w:tcPr>
            <w:tcW w:w="1659" w:type="dxa"/>
          </w:tcPr>
          <w:p w14:paraId="0B656E9F" w14:textId="77777777" w:rsidR="00A93A23" w:rsidRDefault="00A93A23" w:rsidP="00E75E70">
            <w:pPr>
              <w:rPr>
                <w:b/>
              </w:rPr>
            </w:pPr>
          </w:p>
        </w:tc>
        <w:tc>
          <w:tcPr>
            <w:tcW w:w="2076" w:type="dxa"/>
          </w:tcPr>
          <w:p w14:paraId="4D517837" w14:textId="77777777" w:rsidR="00A93A23" w:rsidRDefault="00A93A23" w:rsidP="00E75E70">
            <w:pPr>
              <w:tabs>
                <w:tab w:val="left" w:pos="420"/>
              </w:tabs>
              <w:jc w:val="center"/>
            </w:pPr>
            <w:r>
              <w:t>display</w:t>
            </w:r>
          </w:p>
        </w:tc>
        <w:tc>
          <w:tcPr>
            <w:tcW w:w="1790" w:type="dxa"/>
          </w:tcPr>
          <w:p w14:paraId="497DC77F" w14:textId="77777777" w:rsidR="00A93A23" w:rsidRDefault="00A93A23" w:rsidP="00E75E70">
            <w:pPr>
              <w:jc w:val="center"/>
            </w:pPr>
            <w:r>
              <w:t>“”</w:t>
            </w:r>
          </w:p>
        </w:tc>
        <w:tc>
          <w:tcPr>
            <w:tcW w:w="1162" w:type="dxa"/>
          </w:tcPr>
          <w:p w14:paraId="795B3417" w14:textId="77777777" w:rsidR="00A93A23" w:rsidRDefault="00A93A23" w:rsidP="00E75E70">
            <w:pPr>
              <w:jc w:val="center"/>
            </w:pPr>
            <w:r>
              <w:t>“”</w:t>
            </w:r>
          </w:p>
        </w:tc>
        <w:tc>
          <w:tcPr>
            <w:tcW w:w="3769" w:type="dxa"/>
          </w:tcPr>
          <w:p w14:paraId="3AEA5835" w14:textId="77777777" w:rsidR="00A93A23" w:rsidRPr="00ED5A7F" w:rsidRDefault="00A93A23" w:rsidP="00E75E70">
            <w:pPr>
              <w:tabs>
                <w:tab w:val="center" w:pos="1776"/>
              </w:tabs>
            </w:pPr>
            <w:r>
              <w:t>Blits the transparent slider (PyGame surface object), the text, and the box to the screen. If react is True, then the highlighted (white) box will be blitted instead.</w:t>
            </w:r>
          </w:p>
        </w:tc>
      </w:tr>
      <w:tr w:rsidR="00A93A23" w14:paraId="201954CE" w14:textId="77777777" w:rsidTr="00E75E70">
        <w:tc>
          <w:tcPr>
            <w:tcW w:w="1659" w:type="dxa"/>
          </w:tcPr>
          <w:p w14:paraId="737B0F9D" w14:textId="77777777" w:rsidR="00A93A23" w:rsidRDefault="00A93A23" w:rsidP="00E75E70">
            <w:pPr>
              <w:rPr>
                <w:b/>
              </w:rPr>
            </w:pPr>
          </w:p>
        </w:tc>
        <w:tc>
          <w:tcPr>
            <w:tcW w:w="2076" w:type="dxa"/>
          </w:tcPr>
          <w:p w14:paraId="5312F2BE" w14:textId="77777777" w:rsidR="00A93A23" w:rsidRDefault="00A93A23" w:rsidP="00E75E70">
            <w:pPr>
              <w:tabs>
                <w:tab w:val="left" w:pos="420"/>
              </w:tabs>
              <w:jc w:val="center"/>
            </w:pPr>
            <w:r>
              <w:t>get_text</w:t>
            </w:r>
          </w:p>
        </w:tc>
        <w:tc>
          <w:tcPr>
            <w:tcW w:w="1790" w:type="dxa"/>
          </w:tcPr>
          <w:p w14:paraId="18F754D8" w14:textId="77777777" w:rsidR="00A93A23" w:rsidRDefault="00A93A23" w:rsidP="00E75E70">
            <w:pPr>
              <w:jc w:val="center"/>
            </w:pPr>
            <w:r>
              <w:t>none</w:t>
            </w:r>
          </w:p>
        </w:tc>
        <w:tc>
          <w:tcPr>
            <w:tcW w:w="1162" w:type="dxa"/>
          </w:tcPr>
          <w:p w14:paraId="637E9292" w14:textId="77777777" w:rsidR="00A93A23" w:rsidRDefault="00A93A23" w:rsidP="00E75E70">
            <w:pPr>
              <w:jc w:val="center"/>
            </w:pPr>
            <w:r>
              <w:t>text_surface</w:t>
            </w:r>
          </w:p>
        </w:tc>
        <w:tc>
          <w:tcPr>
            <w:tcW w:w="3769" w:type="dxa"/>
          </w:tcPr>
          <w:p w14:paraId="09C9DC69" w14:textId="77777777" w:rsidR="00A93A23" w:rsidRDefault="00A93A23" w:rsidP="00E75E70">
            <w:pPr>
              <w:tabs>
                <w:tab w:val="center" w:pos="1776"/>
              </w:tabs>
            </w:pPr>
            <w:r w:rsidRPr="00635BDA">
              <w:t>Instantiates a text object. This must be run every time the level is changed in order to update the number.</w:t>
            </w:r>
          </w:p>
        </w:tc>
      </w:tr>
      <w:tr w:rsidR="00A93A23" w14:paraId="75F8DCB7" w14:textId="77777777" w:rsidTr="00E75E70">
        <w:tc>
          <w:tcPr>
            <w:tcW w:w="1659" w:type="dxa"/>
          </w:tcPr>
          <w:p w14:paraId="06D72035" w14:textId="77777777" w:rsidR="00A93A23" w:rsidRDefault="00A93A23" w:rsidP="00E75E70">
            <w:pPr>
              <w:rPr>
                <w:b/>
              </w:rPr>
            </w:pPr>
          </w:p>
        </w:tc>
        <w:tc>
          <w:tcPr>
            <w:tcW w:w="2076" w:type="dxa"/>
          </w:tcPr>
          <w:p w14:paraId="05FB3BAB" w14:textId="77777777" w:rsidR="00A93A23" w:rsidRDefault="00A93A23" w:rsidP="00E75E70">
            <w:pPr>
              <w:tabs>
                <w:tab w:val="left" w:pos="420"/>
              </w:tabs>
              <w:jc w:val="center"/>
            </w:pPr>
            <w:r>
              <w:t>get_slider</w:t>
            </w:r>
          </w:p>
        </w:tc>
        <w:tc>
          <w:tcPr>
            <w:tcW w:w="1790" w:type="dxa"/>
          </w:tcPr>
          <w:p w14:paraId="122CBB42" w14:textId="77777777" w:rsidR="00A93A23" w:rsidRDefault="00A93A23" w:rsidP="00E75E70">
            <w:pPr>
              <w:jc w:val="center"/>
            </w:pPr>
            <w:r>
              <w:t>none</w:t>
            </w:r>
          </w:p>
        </w:tc>
        <w:tc>
          <w:tcPr>
            <w:tcW w:w="1162" w:type="dxa"/>
          </w:tcPr>
          <w:p w14:paraId="591885ED" w14:textId="77777777" w:rsidR="00A93A23" w:rsidRDefault="00A93A23" w:rsidP="00E75E70">
            <w:pPr>
              <w:jc w:val="center"/>
            </w:pPr>
            <w:r>
              <w:t>slider</w:t>
            </w:r>
          </w:p>
        </w:tc>
        <w:tc>
          <w:tcPr>
            <w:tcW w:w="3769" w:type="dxa"/>
          </w:tcPr>
          <w:p w14:paraId="1CD6C2B8" w14:textId="4DE190A6" w:rsidR="00A93A23" w:rsidRPr="00635BDA" w:rsidRDefault="00A93A23" w:rsidP="00E75E70">
            <w:pPr>
              <w:tabs>
                <w:tab w:val="center" w:pos="1776"/>
              </w:tabs>
            </w:pPr>
            <w:r>
              <w:t xml:space="preserve">Gets the transparent surface that will become the sliding element. This must be run every time the level changes in order </w:t>
            </w:r>
            <w:r w:rsidR="00656685">
              <w:t xml:space="preserve">to </w:t>
            </w:r>
            <w:r>
              <w:t>display that change graphically as well.</w:t>
            </w:r>
          </w:p>
        </w:tc>
      </w:tr>
      <w:tr w:rsidR="00A93A23" w14:paraId="7E4C86F7" w14:textId="77777777" w:rsidTr="00E75E70">
        <w:tc>
          <w:tcPr>
            <w:tcW w:w="1659" w:type="dxa"/>
          </w:tcPr>
          <w:p w14:paraId="67384A72" w14:textId="77777777" w:rsidR="00A93A23" w:rsidRDefault="00A93A23" w:rsidP="00E75E70">
            <w:pPr>
              <w:rPr>
                <w:b/>
              </w:rPr>
            </w:pPr>
          </w:p>
        </w:tc>
        <w:tc>
          <w:tcPr>
            <w:tcW w:w="2076" w:type="dxa"/>
          </w:tcPr>
          <w:p w14:paraId="758CDBE4" w14:textId="77777777" w:rsidR="00A93A23" w:rsidRDefault="00A93A23" w:rsidP="00E75E70">
            <w:pPr>
              <w:tabs>
                <w:tab w:val="left" w:pos="420"/>
              </w:tabs>
              <w:jc w:val="center"/>
            </w:pPr>
            <w:r>
              <w:t>check_mouse</w:t>
            </w:r>
          </w:p>
        </w:tc>
        <w:tc>
          <w:tcPr>
            <w:tcW w:w="1790" w:type="dxa"/>
          </w:tcPr>
          <w:p w14:paraId="37DCA9EC" w14:textId="77777777" w:rsidR="00A93A23" w:rsidRDefault="00A93A23" w:rsidP="00E75E70">
            <w:pPr>
              <w:jc w:val="center"/>
            </w:pPr>
            <w:r>
              <w:t>x,</w:t>
            </w:r>
          </w:p>
          <w:p w14:paraId="276F9263" w14:textId="77777777" w:rsidR="00A93A23" w:rsidRDefault="00A93A23" w:rsidP="00E75E70">
            <w:pPr>
              <w:jc w:val="center"/>
            </w:pPr>
            <w:r>
              <w:t>y</w:t>
            </w:r>
          </w:p>
        </w:tc>
        <w:tc>
          <w:tcPr>
            <w:tcW w:w="1162" w:type="dxa"/>
          </w:tcPr>
          <w:p w14:paraId="7E4F96A9" w14:textId="77777777" w:rsidR="00A93A23" w:rsidRDefault="00A93A23" w:rsidP="00E75E70">
            <w:pPr>
              <w:jc w:val="center"/>
            </w:pPr>
            <w:r>
              <w:t>boolean</w:t>
            </w:r>
          </w:p>
        </w:tc>
        <w:tc>
          <w:tcPr>
            <w:tcW w:w="3769" w:type="dxa"/>
          </w:tcPr>
          <w:p w14:paraId="4E53C229" w14:textId="77777777" w:rsidR="00A93A23" w:rsidRDefault="00A93A23" w:rsidP="00E75E70">
            <w:pPr>
              <w:tabs>
                <w:tab w:val="center" w:pos="1776"/>
              </w:tabs>
            </w:pPr>
            <w:r>
              <w:t>Returns True is the mouse is colliding with the box else False.</w:t>
            </w:r>
          </w:p>
        </w:tc>
      </w:tr>
      <w:tr w:rsidR="00A93A23" w14:paraId="35CBA73C" w14:textId="77777777" w:rsidTr="00E75E70">
        <w:tc>
          <w:tcPr>
            <w:tcW w:w="1659" w:type="dxa"/>
          </w:tcPr>
          <w:p w14:paraId="58E2BD65" w14:textId="77777777" w:rsidR="00A93A23" w:rsidRDefault="00A93A23" w:rsidP="00E75E70">
            <w:pPr>
              <w:rPr>
                <w:b/>
              </w:rPr>
            </w:pPr>
            <w:r>
              <w:rPr>
                <w:b/>
              </w:rPr>
              <w:t>Transparent</w:t>
            </w:r>
          </w:p>
          <w:p w14:paraId="0D88BBB6" w14:textId="77777777" w:rsidR="00A93A23" w:rsidRDefault="00A93A23" w:rsidP="00E75E70">
            <w:pPr>
              <w:rPr>
                <w:b/>
              </w:rPr>
            </w:pPr>
            <w:r>
              <w:rPr>
                <w:b/>
              </w:rPr>
              <w:t>InputBox</w:t>
            </w:r>
          </w:p>
        </w:tc>
        <w:tc>
          <w:tcPr>
            <w:tcW w:w="2076" w:type="dxa"/>
          </w:tcPr>
          <w:p w14:paraId="5195FDCC" w14:textId="77777777" w:rsidR="00A93A23" w:rsidRDefault="00A93A23" w:rsidP="00E75E70">
            <w:pPr>
              <w:tabs>
                <w:tab w:val="left" w:pos="420"/>
              </w:tabs>
              <w:jc w:val="center"/>
            </w:pPr>
            <w:r>
              <w:t>__init__</w:t>
            </w:r>
          </w:p>
        </w:tc>
        <w:tc>
          <w:tcPr>
            <w:tcW w:w="1790" w:type="dxa"/>
          </w:tcPr>
          <w:p w14:paraId="02365C4C" w14:textId="77777777" w:rsidR="00A93A23" w:rsidRDefault="00A93A23" w:rsidP="00E75E70">
            <w:pPr>
              <w:jc w:val="center"/>
            </w:pPr>
            <w:r w:rsidRPr="00283863">
              <w:t xml:space="preserve">w, </w:t>
            </w:r>
          </w:p>
          <w:p w14:paraId="7A7F7346" w14:textId="77777777" w:rsidR="00A93A23" w:rsidRDefault="00A93A23" w:rsidP="00E75E70">
            <w:pPr>
              <w:jc w:val="center"/>
            </w:pPr>
            <w:r w:rsidRPr="00283863">
              <w:t>h,</w:t>
            </w:r>
          </w:p>
          <w:p w14:paraId="06762FF5" w14:textId="77777777" w:rsidR="00A93A23" w:rsidRDefault="00A93A23" w:rsidP="00E75E70">
            <w:pPr>
              <w:jc w:val="center"/>
            </w:pPr>
            <w:r w:rsidRPr="00283863">
              <w:t xml:space="preserve"> font_size, win_scale, name</w:t>
            </w:r>
          </w:p>
        </w:tc>
        <w:tc>
          <w:tcPr>
            <w:tcW w:w="1162" w:type="dxa"/>
          </w:tcPr>
          <w:p w14:paraId="7F1A8738" w14:textId="77777777" w:rsidR="00A93A23" w:rsidRDefault="00A93A23" w:rsidP="00E75E70">
            <w:pPr>
              <w:jc w:val="center"/>
            </w:pPr>
            <w:r>
              <w:t>none</w:t>
            </w:r>
          </w:p>
        </w:tc>
        <w:tc>
          <w:tcPr>
            <w:tcW w:w="3769" w:type="dxa"/>
          </w:tcPr>
          <w:p w14:paraId="37C2588B" w14:textId="6176FD54" w:rsidR="00A93A23" w:rsidRDefault="00A93A23" w:rsidP="00E75E70">
            <w:pPr>
              <w:tabs>
                <w:tab w:val="center" w:pos="1776"/>
              </w:tabs>
            </w:pPr>
            <w:r>
              <w:t>This is a like a normal input box however there is a transparent surface behind it so that it can be used over the top of something other than a black background.</w:t>
            </w:r>
          </w:p>
        </w:tc>
      </w:tr>
      <w:tr w:rsidR="00A93A23" w14:paraId="1B832880" w14:textId="77777777" w:rsidTr="00E75E70">
        <w:tc>
          <w:tcPr>
            <w:tcW w:w="1659" w:type="dxa"/>
          </w:tcPr>
          <w:p w14:paraId="60DB815C" w14:textId="77777777" w:rsidR="00A93A23" w:rsidRDefault="00A93A23" w:rsidP="00E75E70">
            <w:pPr>
              <w:rPr>
                <w:b/>
              </w:rPr>
            </w:pPr>
          </w:p>
        </w:tc>
        <w:tc>
          <w:tcPr>
            <w:tcW w:w="2076" w:type="dxa"/>
          </w:tcPr>
          <w:p w14:paraId="5FFE9B15" w14:textId="77777777" w:rsidR="00A93A23" w:rsidRDefault="00A93A23" w:rsidP="00E75E70">
            <w:pPr>
              <w:tabs>
                <w:tab w:val="left" w:pos="420"/>
              </w:tabs>
              <w:jc w:val="center"/>
            </w:pPr>
            <w:r>
              <w:t>display</w:t>
            </w:r>
          </w:p>
        </w:tc>
        <w:tc>
          <w:tcPr>
            <w:tcW w:w="1790" w:type="dxa"/>
          </w:tcPr>
          <w:p w14:paraId="45906DB7" w14:textId="77777777" w:rsidR="00A93A23" w:rsidRPr="00283863" w:rsidRDefault="00A93A23" w:rsidP="00E75E70">
            <w:pPr>
              <w:jc w:val="center"/>
            </w:pPr>
            <w:r>
              <w:t>“”</w:t>
            </w:r>
          </w:p>
        </w:tc>
        <w:tc>
          <w:tcPr>
            <w:tcW w:w="1162" w:type="dxa"/>
          </w:tcPr>
          <w:p w14:paraId="50CDCD56" w14:textId="77777777" w:rsidR="00A93A23" w:rsidRDefault="00A93A23" w:rsidP="00E75E70">
            <w:pPr>
              <w:jc w:val="center"/>
            </w:pPr>
            <w:r>
              <w:t>“”</w:t>
            </w:r>
          </w:p>
        </w:tc>
        <w:tc>
          <w:tcPr>
            <w:tcW w:w="3769" w:type="dxa"/>
          </w:tcPr>
          <w:p w14:paraId="024B3D81" w14:textId="77777777" w:rsidR="00A93A23" w:rsidRDefault="00A93A23" w:rsidP="00E75E70">
            <w:pPr>
              <w:tabs>
                <w:tab w:val="center" w:pos="1776"/>
              </w:tabs>
            </w:pPr>
            <w:r>
              <w:t>“”</w:t>
            </w:r>
          </w:p>
        </w:tc>
      </w:tr>
      <w:tr w:rsidR="00A93A23" w14:paraId="4658766F" w14:textId="77777777" w:rsidTr="00E75E70">
        <w:tc>
          <w:tcPr>
            <w:tcW w:w="1659" w:type="dxa"/>
          </w:tcPr>
          <w:p w14:paraId="11B5778B" w14:textId="77777777" w:rsidR="00A93A23" w:rsidRDefault="00A93A23" w:rsidP="00E75E70">
            <w:pPr>
              <w:rPr>
                <w:b/>
              </w:rPr>
            </w:pPr>
            <w:r>
              <w:rPr>
                <w:b/>
              </w:rPr>
              <w:t>Icon</w:t>
            </w:r>
          </w:p>
        </w:tc>
        <w:tc>
          <w:tcPr>
            <w:tcW w:w="2076" w:type="dxa"/>
          </w:tcPr>
          <w:p w14:paraId="79B7CD15" w14:textId="77777777" w:rsidR="00A93A23" w:rsidRDefault="00A93A23" w:rsidP="00E75E70">
            <w:pPr>
              <w:tabs>
                <w:tab w:val="left" w:pos="420"/>
              </w:tabs>
              <w:jc w:val="center"/>
            </w:pPr>
            <w:r>
              <w:t>__init__</w:t>
            </w:r>
          </w:p>
        </w:tc>
        <w:tc>
          <w:tcPr>
            <w:tcW w:w="1790" w:type="dxa"/>
          </w:tcPr>
          <w:p w14:paraId="1B43AAAC" w14:textId="77777777" w:rsidR="00A93A23" w:rsidRDefault="00A93A23" w:rsidP="00E75E70">
            <w:pPr>
              <w:jc w:val="center"/>
            </w:pPr>
            <w:r w:rsidRPr="00C23945">
              <w:t xml:space="preserve">pos, </w:t>
            </w:r>
          </w:p>
          <w:p w14:paraId="0DF74EB2" w14:textId="77777777" w:rsidR="00A93A23" w:rsidRDefault="00A93A23" w:rsidP="00E75E70">
            <w:pPr>
              <w:jc w:val="center"/>
            </w:pPr>
            <w:r w:rsidRPr="00C23945">
              <w:t xml:space="preserve">imgs, </w:t>
            </w:r>
          </w:p>
          <w:p w14:paraId="6392BDB5" w14:textId="77777777" w:rsidR="00A93A23" w:rsidRDefault="00A93A23" w:rsidP="00E75E70">
            <w:pPr>
              <w:jc w:val="center"/>
            </w:pPr>
            <w:r w:rsidRPr="00C23945">
              <w:t xml:space="preserve">win_scale, sound, </w:t>
            </w:r>
          </w:p>
          <w:p w14:paraId="0F84A7B1" w14:textId="77777777" w:rsidR="00A93A23" w:rsidRDefault="00A93A23" w:rsidP="00E75E70">
            <w:pPr>
              <w:jc w:val="center"/>
            </w:pPr>
            <w:r w:rsidRPr="00C23945">
              <w:t>toggle, target_program</w:t>
            </w:r>
          </w:p>
        </w:tc>
        <w:tc>
          <w:tcPr>
            <w:tcW w:w="1162" w:type="dxa"/>
          </w:tcPr>
          <w:p w14:paraId="6F21EA18" w14:textId="77777777" w:rsidR="00A93A23" w:rsidRDefault="00A93A23" w:rsidP="00E75E70">
            <w:pPr>
              <w:jc w:val="center"/>
            </w:pPr>
            <w:r>
              <w:t>none</w:t>
            </w:r>
          </w:p>
        </w:tc>
        <w:tc>
          <w:tcPr>
            <w:tcW w:w="3769" w:type="dxa"/>
          </w:tcPr>
          <w:p w14:paraId="031E8EC9" w14:textId="77777777" w:rsidR="00A93A23" w:rsidRDefault="00A93A23" w:rsidP="00E75E70">
            <w:pPr>
              <w:tabs>
                <w:tab w:val="center" w:pos="1776"/>
              </w:tabs>
            </w:pPr>
            <w:r>
              <w:t>Class for creating icons.</w:t>
            </w:r>
          </w:p>
        </w:tc>
      </w:tr>
      <w:tr w:rsidR="00A93A23" w14:paraId="3D4D4FA9" w14:textId="77777777" w:rsidTr="00E75E70">
        <w:tc>
          <w:tcPr>
            <w:tcW w:w="1659" w:type="dxa"/>
          </w:tcPr>
          <w:p w14:paraId="4AC449C2" w14:textId="77777777" w:rsidR="00A93A23" w:rsidRDefault="00A93A23" w:rsidP="00E75E70">
            <w:pPr>
              <w:rPr>
                <w:b/>
              </w:rPr>
            </w:pPr>
          </w:p>
        </w:tc>
        <w:tc>
          <w:tcPr>
            <w:tcW w:w="2076" w:type="dxa"/>
          </w:tcPr>
          <w:p w14:paraId="674E6241" w14:textId="77777777" w:rsidR="00A93A23" w:rsidRDefault="00A93A23" w:rsidP="00E75E70">
            <w:pPr>
              <w:tabs>
                <w:tab w:val="left" w:pos="420"/>
              </w:tabs>
              <w:jc w:val="center"/>
            </w:pPr>
            <w:r>
              <w:t>display</w:t>
            </w:r>
          </w:p>
        </w:tc>
        <w:tc>
          <w:tcPr>
            <w:tcW w:w="1790" w:type="dxa"/>
          </w:tcPr>
          <w:p w14:paraId="451C3C18" w14:textId="77777777" w:rsidR="00A93A23" w:rsidRPr="00C23945" w:rsidRDefault="00A93A23" w:rsidP="00E75E70">
            <w:pPr>
              <w:jc w:val="center"/>
            </w:pPr>
            <w:r>
              <w:t>“”</w:t>
            </w:r>
          </w:p>
        </w:tc>
        <w:tc>
          <w:tcPr>
            <w:tcW w:w="1162" w:type="dxa"/>
          </w:tcPr>
          <w:p w14:paraId="673A2E72" w14:textId="77777777" w:rsidR="00A93A23" w:rsidRDefault="00A93A23" w:rsidP="00E75E70">
            <w:pPr>
              <w:jc w:val="center"/>
            </w:pPr>
            <w:r>
              <w:t>“”</w:t>
            </w:r>
          </w:p>
        </w:tc>
        <w:tc>
          <w:tcPr>
            <w:tcW w:w="3769" w:type="dxa"/>
          </w:tcPr>
          <w:p w14:paraId="3E14C16D" w14:textId="77777777" w:rsidR="00A93A23" w:rsidRDefault="00A93A23" w:rsidP="00E75E70">
            <w:pPr>
              <w:tabs>
                <w:tab w:val="center" w:pos="1776"/>
              </w:tabs>
            </w:pPr>
            <w:r w:rsidRPr="00594D29">
              <w:t>Blits the icon to the screen using the position and imgs.</w:t>
            </w:r>
          </w:p>
        </w:tc>
      </w:tr>
      <w:tr w:rsidR="00A93A23" w14:paraId="1926C5D4" w14:textId="77777777" w:rsidTr="00E75E70">
        <w:tc>
          <w:tcPr>
            <w:tcW w:w="1659" w:type="dxa"/>
          </w:tcPr>
          <w:p w14:paraId="59F5D0CC" w14:textId="77777777" w:rsidR="00A93A23" w:rsidRDefault="00A93A23" w:rsidP="00E75E70">
            <w:pPr>
              <w:rPr>
                <w:b/>
              </w:rPr>
            </w:pPr>
          </w:p>
        </w:tc>
        <w:tc>
          <w:tcPr>
            <w:tcW w:w="2076" w:type="dxa"/>
          </w:tcPr>
          <w:p w14:paraId="46580A1C" w14:textId="77777777" w:rsidR="00A93A23" w:rsidRDefault="00A93A23" w:rsidP="00E75E70">
            <w:pPr>
              <w:tabs>
                <w:tab w:val="left" w:pos="420"/>
              </w:tabs>
              <w:jc w:val="center"/>
            </w:pPr>
            <w:r>
              <w:t>check_click</w:t>
            </w:r>
          </w:p>
        </w:tc>
        <w:tc>
          <w:tcPr>
            <w:tcW w:w="1790" w:type="dxa"/>
          </w:tcPr>
          <w:p w14:paraId="3A88B282" w14:textId="77777777" w:rsidR="00A93A23" w:rsidRDefault="00A93A23" w:rsidP="00E75E70">
            <w:pPr>
              <w:jc w:val="center"/>
            </w:pPr>
            <w:r>
              <w:t>“”</w:t>
            </w:r>
          </w:p>
        </w:tc>
        <w:tc>
          <w:tcPr>
            <w:tcW w:w="1162" w:type="dxa"/>
          </w:tcPr>
          <w:p w14:paraId="2934F301" w14:textId="77777777" w:rsidR="00A93A23" w:rsidRDefault="00A93A23" w:rsidP="00E75E70">
            <w:pPr>
              <w:jc w:val="center"/>
            </w:pPr>
            <w:r>
              <w:t>“”</w:t>
            </w:r>
          </w:p>
        </w:tc>
        <w:tc>
          <w:tcPr>
            <w:tcW w:w="3769" w:type="dxa"/>
          </w:tcPr>
          <w:p w14:paraId="6F5B35AB" w14:textId="77777777" w:rsidR="00A93A23" w:rsidRPr="00594D29" w:rsidRDefault="00A93A23" w:rsidP="00E75E70">
            <w:pPr>
              <w:tabs>
                <w:tab w:val="center" w:pos="1776"/>
              </w:tabs>
            </w:pPr>
            <w:r>
              <w:t>“”</w:t>
            </w:r>
          </w:p>
        </w:tc>
      </w:tr>
      <w:tr w:rsidR="00A93A23" w14:paraId="6DF10AF6" w14:textId="77777777" w:rsidTr="00E75E70">
        <w:tc>
          <w:tcPr>
            <w:tcW w:w="1659" w:type="dxa"/>
          </w:tcPr>
          <w:p w14:paraId="7F800E49" w14:textId="77777777" w:rsidR="00A93A23" w:rsidRDefault="00A93A23" w:rsidP="00E75E70">
            <w:pPr>
              <w:rPr>
                <w:b/>
              </w:rPr>
            </w:pPr>
          </w:p>
        </w:tc>
        <w:tc>
          <w:tcPr>
            <w:tcW w:w="2076" w:type="dxa"/>
          </w:tcPr>
          <w:p w14:paraId="6EB0F02A" w14:textId="77777777" w:rsidR="00A93A23" w:rsidRDefault="00A93A23" w:rsidP="00E75E70">
            <w:pPr>
              <w:tabs>
                <w:tab w:val="left" w:pos="420"/>
              </w:tabs>
              <w:jc w:val="center"/>
            </w:pPr>
            <w:r>
              <w:t>action</w:t>
            </w:r>
          </w:p>
        </w:tc>
        <w:tc>
          <w:tcPr>
            <w:tcW w:w="1790" w:type="dxa"/>
          </w:tcPr>
          <w:p w14:paraId="14FA7FF5" w14:textId="77777777" w:rsidR="00A93A23" w:rsidRDefault="00A93A23" w:rsidP="00E75E70">
            <w:pPr>
              <w:jc w:val="center"/>
            </w:pPr>
            <w:r>
              <w:t>none</w:t>
            </w:r>
          </w:p>
        </w:tc>
        <w:tc>
          <w:tcPr>
            <w:tcW w:w="1162" w:type="dxa"/>
          </w:tcPr>
          <w:p w14:paraId="690BA7DA" w14:textId="77777777" w:rsidR="00A93A23" w:rsidRDefault="00A93A23" w:rsidP="00E75E70">
            <w:pPr>
              <w:jc w:val="center"/>
            </w:pPr>
            <w:r>
              <w:t>none</w:t>
            </w:r>
          </w:p>
        </w:tc>
        <w:tc>
          <w:tcPr>
            <w:tcW w:w="3769" w:type="dxa"/>
          </w:tcPr>
          <w:p w14:paraId="7F334BD4" w14:textId="5490281A" w:rsidR="00A93A23" w:rsidRDefault="00A93A23" w:rsidP="00E75E70">
            <w:pPr>
              <w:tabs>
                <w:tab w:val="center" w:pos="1776"/>
              </w:tabs>
            </w:pPr>
            <w:r w:rsidRPr="00594D29">
              <w:t>This usually runs when the check_click function returns True and completes the icons desired action.</w:t>
            </w:r>
          </w:p>
        </w:tc>
      </w:tr>
    </w:tbl>
    <w:p w14:paraId="533E5E73" w14:textId="77777777" w:rsidR="00A93A23" w:rsidRPr="006A3C20" w:rsidRDefault="00A93A23" w:rsidP="00A93A23">
      <w:r>
        <w:tab/>
      </w:r>
    </w:p>
    <w:p w14:paraId="73A984C6" w14:textId="77777777" w:rsidR="00A93A23" w:rsidRPr="002F5467" w:rsidRDefault="00A93A23" w:rsidP="00A93A23">
      <w:pPr>
        <w:pStyle w:val="Heading3"/>
      </w:pPr>
      <w:bookmarkStart w:id="51" w:name="_Toc29333598"/>
      <w:r>
        <w:t>Function Description Table</w:t>
      </w:r>
      <w:bookmarkEnd w:id="51"/>
    </w:p>
    <w:tbl>
      <w:tblPr>
        <w:tblStyle w:val="TableGrid"/>
        <w:tblpPr w:leftFromText="180" w:rightFromText="180" w:vertAnchor="text" w:horzAnchor="margin" w:tblpY="100"/>
        <w:tblW w:w="0" w:type="auto"/>
        <w:tblInd w:w="0" w:type="dxa"/>
        <w:tblLook w:val="04A0" w:firstRow="1" w:lastRow="0" w:firstColumn="1" w:lastColumn="0" w:noHBand="0" w:noVBand="1"/>
      </w:tblPr>
      <w:tblGrid>
        <w:gridCol w:w="1329"/>
        <w:gridCol w:w="2266"/>
        <w:gridCol w:w="2009"/>
        <w:gridCol w:w="1889"/>
        <w:gridCol w:w="2963"/>
      </w:tblGrid>
      <w:tr w:rsidR="00A93A23" w14:paraId="163C9CC8" w14:textId="77777777" w:rsidTr="00E75E70">
        <w:tc>
          <w:tcPr>
            <w:tcW w:w="1329" w:type="dxa"/>
          </w:tcPr>
          <w:p w14:paraId="49579732" w14:textId="77777777" w:rsidR="00A93A23" w:rsidRDefault="00A93A23" w:rsidP="00E75E70">
            <w:r>
              <w:t>Script</w:t>
            </w:r>
          </w:p>
        </w:tc>
        <w:tc>
          <w:tcPr>
            <w:tcW w:w="2266" w:type="dxa"/>
          </w:tcPr>
          <w:p w14:paraId="4050418A" w14:textId="77777777" w:rsidR="00A93A23" w:rsidRDefault="00A93A23" w:rsidP="00E75E70">
            <w:r>
              <w:t>Name</w:t>
            </w:r>
          </w:p>
        </w:tc>
        <w:tc>
          <w:tcPr>
            <w:tcW w:w="2009" w:type="dxa"/>
          </w:tcPr>
          <w:p w14:paraId="61EF25F2" w14:textId="77777777" w:rsidR="00A93A23" w:rsidRDefault="00A93A23" w:rsidP="00E75E70">
            <w:r>
              <w:t>Parameters</w:t>
            </w:r>
          </w:p>
        </w:tc>
        <w:tc>
          <w:tcPr>
            <w:tcW w:w="1889" w:type="dxa"/>
          </w:tcPr>
          <w:p w14:paraId="2E8F9473" w14:textId="77777777" w:rsidR="00A93A23" w:rsidRDefault="00A93A23" w:rsidP="00E75E70">
            <w:r>
              <w:t>Return</w:t>
            </w:r>
          </w:p>
        </w:tc>
        <w:tc>
          <w:tcPr>
            <w:tcW w:w="2963" w:type="dxa"/>
          </w:tcPr>
          <w:p w14:paraId="553EC9F5" w14:textId="77777777" w:rsidR="00A93A23" w:rsidRDefault="00A93A23" w:rsidP="00E75E70">
            <w:r>
              <w:t>Description</w:t>
            </w:r>
          </w:p>
          <w:p w14:paraId="64D68F19" w14:textId="77777777" w:rsidR="00A93A23" w:rsidRDefault="00A93A23" w:rsidP="00E75E70"/>
        </w:tc>
      </w:tr>
      <w:tr w:rsidR="00A93A23" w14:paraId="668BBEEF" w14:textId="77777777" w:rsidTr="00E75E70">
        <w:tc>
          <w:tcPr>
            <w:tcW w:w="1329" w:type="dxa"/>
          </w:tcPr>
          <w:p w14:paraId="2E57714F" w14:textId="77777777" w:rsidR="00A93A23" w:rsidRPr="009F68F8" w:rsidRDefault="00A93A23" w:rsidP="00E75E70">
            <w:pPr>
              <w:rPr>
                <w:b/>
              </w:rPr>
            </w:pPr>
            <w:r w:rsidRPr="009F68F8">
              <w:rPr>
                <w:b/>
              </w:rPr>
              <w:t>Main</w:t>
            </w:r>
          </w:p>
        </w:tc>
        <w:tc>
          <w:tcPr>
            <w:tcW w:w="2266" w:type="dxa"/>
          </w:tcPr>
          <w:p w14:paraId="6BA2B691" w14:textId="77777777" w:rsidR="00A93A23" w:rsidRPr="002B023A" w:rsidRDefault="00A93A23" w:rsidP="00E75E70">
            <w:pPr>
              <w:jc w:val="center"/>
            </w:pPr>
            <w:r>
              <w:t>create_window</w:t>
            </w:r>
          </w:p>
        </w:tc>
        <w:tc>
          <w:tcPr>
            <w:tcW w:w="2009" w:type="dxa"/>
          </w:tcPr>
          <w:p w14:paraId="5C42D4D5" w14:textId="77777777" w:rsidR="00A93A23" w:rsidRDefault="00A93A23" w:rsidP="00E75E70">
            <w:pPr>
              <w:jc w:val="center"/>
            </w:pPr>
            <w:r>
              <w:t>win_scale</w:t>
            </w:r>
          </w:p>
        </w:tc>
        <w:tc>
          <w:tcPr>
            <w:tcW w:w="1889" w:type="dxa"/>
          </w:tcPr>
          <w:p w14:paraId="0AEBC879" w14:textId="77777777" w:rsidR="00A93A23" w:rsidRDefault="00A93A23" w:rsidP="00E75E70">
            <w:pPr>
              <w:jc w:val="center"/>
            </w:pPr>
            <w:r>
              <w:t>win</w:t>
            </w:r>
          </w:p>
        </w:tc>
        <w:tc>
          <w:tcPr>
            <w:tcW w:w="2963" w:type="dxa"/>
          </w:tcPr>
          <w:p w14:paraId="12767C50" w14:textId="77777777" w:rsidR="00A93A23" w:rsidRDefault="00A93A23" w:rsidP="00E75E70">
            <w:r>
              <w:t>Takes the window_scale and returns a surface based on this and the screen ration of 7:9. It also sets the necessary icons and string for the window.</w:t>
            </w:r>
          </w:p>
        </w:tc>
      </w:tr>
      <w:tr w:rsidR="00A93A23" w14:paraId="06F296AB" w14:textId="77777777" w:rsidTr="00E75E70">
        <w:tc>
          <w:tcPr>
            <w:tcW w:w="1329" w:type="dxa"/>
          </w:tcPr>
          <w:p w14:paraId="1A28C7AB" w14:textId="77777777" w:rsidR="00A93A23" w:rsidRPr="009F68F8" w:rsidRDefault="00A93A23" w:rsidP="00E75E70">
            <w:pPr>
              <w:rPr>
                <w:b/>
              </w:rPr>
            </w:pPr>
            <w:r>
              <w:rPr>
                <w:b/>
              </w:rPr>
              <w:t>Splash Screens</w:t>
            </w:r>
          </w:p>
        </w:tc>
        <w:tc>
          <w:tcPr>
            <w:tcW w:w="2266" w:type="dxa"/>
          </w:tcPr>
          <w:p w14:paraId="2980B3BA" w14:textId="77777777" w:rsidR="00A93A23" w:rsidRDefault="00A93A23" w:rsidP="00E75E70">
            <w:pPr>
              <w:jc w:val="center"/>
            </w:pPr>
            <w:r>
              <w:t>get_mouse_input</w:t>
            </w:r>
          </w:p>
        </w:tc>
        <w:tc>
          <w:tcPr>
            <w:tcW w:w="2009" w:type="dxa"/>
          </w:tcPr>
          <w:p w14:paraId="497BC0C9" w14:textId="77777777" w:rsidR="00A93A23" w:rsidRDefault="00A93A23" w:rsidP="00E75E70">
            <w:pPr>
              <w:jc w:val="center"/>
            </w:pPr>
            <w:r>
              <w:t>events</w:t>
            </w:r>
          </w:p>
        </w:tc>
        <w:tc>
          <w:tcPr>
            <w:tcW w:w="1889" w:type="dxa"/>
          </w:tcPr>
          <w:p w14:paraId="2B9FAD2C" w14:textId="77777777" w:rsidR="00A93A23" w:rsidRDefault="00A93A23" w:rsidP="00E75E70">
            <w:pPr>
              <w:jc w:val="center"/>
            </w:pPr>
            <w:r>
              <w:t>mouse pos</w:t>
            </w:r>
          </w:p>
        </w:tc>
        <w:tc>
          <w:tcPr>
            <w:tcW w:w="2963" w:type="dxa"/>
          </w:tcPr>
          <w:p w14:paraId="27C335C5" w14:textId="395F457D" w:rsidR="00A93A23" w:rsidRDefault="00A93A23" w:rsidP="00E75E70">
            <w:r>
              <w:t xml:space="preserve">Fetches mouse position at </w:t>
            </w:r>
            <w:r w:rsidR="00656685">
              <w:t xml:space="preserve">the </w:t>
            </w:r>
            <w:r>
              <w:t>time of call.</w:t>
            </w:r>
          </w:p>
        </w:tc>
      </w:tr>
      <w:tr w:rsidR="00A93A23" w14:paraId="315A7E32" w14:textId="77777777" w:rsidTr="00E75E70">
        <w:tc>
          <w:tcPr>
            <w:tcW w:w="1329" w:type="dxa"/>
          </w:tcPr>
          <w:p w14:paraId="238AD844" w14:textId="77777777" w:rsidR="00A93A23" w:rsidRPr="009F68F8" w:rsidRDefault="00A93A23" w:rsidP="00E75E70">
            <w:pPr>
              <w:rPr>
                <w:b/>
              </w:rPr>
            </w:pPr>
            <w:r w:rsidRPr="009F68F8">
              <w:rPr>
                <w:b/>
              </w:rPr>
              <w:t>Multiplayer</w:t>
            </w:r>
          </w:p>
        </w:tc>
        <w:tc>
          <w:tcPr>
            <w:tcW w:w="2266" w:type="dxa"/>
          </w:tcPr>
          <w:p w14:paraId="209780BF" w14:textId="77777777" w:rsidR="00A93A23" w:rsidRDefault="00A93A23" w:rsidP="00E75E70">
            <w:pPr>
              <w:jc w:val="center"/>
            </w:pPr>
            <w:r>
              <w:t>get_avatar_skins</w:t>
            </w:r>
          </w:p>
        </w:tc>
        <w:tc>
          <w:tcPr>
            <w:tcW w:w="2009" w:type="dxa"/>
          </w:tcPr>
          <w:p w14:paraId="6F32E345" w14:textId="77777777" w:rsidR="00A93A23" w:rsidRDefault="00A93A23" w:rsidP="00E75E70">
            <w:pPr>
              <w:jc w:val="center"/>
            </w:pPr>
            <w:r>
              <w:t>none</w:t>
            </w:r>
          </w:p>
        </w:tc>
        <w:tc>
          <w:tcPr>
            <w:tcW w:w="1889" w:type="dxa"/>
          </w:tcPr>
          <w:p w14:paraId="0E45BDA3" w14:textId="77777777" w:rsidR="00A93A23" w:rsidRDefault="00A93A23" w:rsidP="00E75E70">
            <w:pPr>
              <w:jc w:val="center"/>
            </w:pPr>
            <w:r>
              <w:t>avatar_skins</w:t>
            </w:r>
          </w:p>
        </w:tc>
        <w:tc>
          <w:tcPr>
            <w:tcW w:w="2963" w:type="dxa"/>
          </w:tcPr>
          <w:p w14:paraId="2488DB87" w14:textId="16F9904C" w:rsidR="00A93A23" w:rsidRDefault="00A93A23" w:rsidP="00E75E70">
            <w:r>
              <w:t xml:space="preserve">Gets skins for each avatar from </w:t>
            </w:r>
            <w:r w:rsidR="00656685">
              <w:t xml:space="preserve">the </w:t>
            </w:r>
            <w:r>
              <w:t>resources folder. Chooses between grey and coloured depending on whether the player is connected.</w:t>
            </w:r>
          </w:p>
        </w:tc>
      </w:tr>
      <w:tr w:rsidR="00A93A23" w14:paraId="136A2750" w14:textId="77777777" w:rsidTr="00E75E70">
        <w:tc>
          <w:tcPr>
            <w:tcW w:w="1329" w:type="dxa"/>
          </w:tcPr>
          <w:p w14:paraId="77A807D2" w14:textId="77777777" w:rsidR="00A93A23" w:rsidRDefault="00A93A23" w:rsidP="00E75E70"/>
        </w:tc>
        <w:tc>
          <w:tcPr>
            <w:tcW w:w="2266" w:type="dxa"/>
          </w:tcPr>
          <w:p w14:paraId="04410452" w14:textId="77777777" w:rsidR="00A93A23" w:rsidRDefault="00A93A23" w:rsidP="00E75E70">
            <w:pPr>
              <w:jc w:val="center"/>
            </w:pPr>
            <w:r>
              <w:t>get_boxes</w:t>
            </w:r>
          </w:p>
        </w:tc>
        <w:tc>
          <w:tcPr>
            <w:tcW w:w="2009" w:type="dxa"/>
          </w:tcPr>
          <w:p w14:paraId="4D4F692C" w14:textId="77777777" w:rsidR="00A93A23" w:rsidRDefault="00A93A23" w:rsidP="00E75E70">
            <w:pPr>
              <w:jc w:val="center"/>
            </w:pPr>
            <w:r>
              <w:t>win_scale</w:t>
            </w:r>
          </w:p>
        </w:tc>
        <w:tc>
          <w:tcPr>
            <w:tcW w:w="1889" w:type="dxa"/>
          </w:tcPr>
          <w:p w14:paraId="7A829D57" w14:textId="77777777" w:rsidR="00A93A23" w:rsidRDefault="00A93A23" w:rsidP="00E75E70">
            <w:pPr>
              <w:jc w:val="center"/>
            </w:pPr>
            <w:r>
              <w:t>boxes,</w:t>
            </w:r>
          </w:p>
          <w:p w14:paraId="7FDB0312" w14:textId="77777777" w:rsidR="00A93A23" w:rsidRDefault="00A93A23" w:rsidP="00E75E70">
            <w:pPr>
              <w:jc w:val="center"/>
            </w:pPr>
            <w:r>
              <w:t>large_box</w:t>
            </w:r>
          </w:p>
        </w:tc>
        <w:tc>
          <w:tcPr>
            <w:tcW w:w="2963" w:type="dxa"/>
          </w:tcPr>
          <w:p w14:paraId="1011BC1C" w14:textId="6B780F15" w:rsidR="00A93A23" w:rsidRDefault="00A93A23" w:rsidP="00E75E70">
            <w:r>
              <w:t xml:space="preserve">Returns box objects for the menu screens. These are just the 4 empty boxes across the top of the screen and the large central box that </w:t>
            </w:r>
            <w:r w:rsidR="00C91709">
              <w:t>are</w:t>
            </w:r>
            <w:r>
              <w:t xml:space="preserve"> displayed before there are any sprites in them.</w:t>
            </w:r>
          </w:p>
        </w:tc>
      </w:tr>
      <w:tr w:rsidR="00A93A23" w14:paraId="7CD6FFEC" w14:textId="77777777" w:rsidTr="00E75E70">
        <w:tc>
          <w:tcPr>
            <w:tcW w:w="1329" w:type="dxa"/>
          </w:tcPr>
          <w:p w14:paraId="6A72D0D2" w14:textId="77777777" w:rsidR="00A93A23" w:rsidRDefault="00A93A23" w:rsidP="00E75E70"/>
        </w:tc>
        <w:tc>
          <w:tcPr>
            <w:tcW w:w="2266" w:type="dxa"/>
          </w:tcPr>
          <w:p w14:paraId="51C2014C" w14:textId="77777777" w:rsidR="00A93A23" w:rsidRDefault="00A93A23" w:rsidP="00E75E70">
            <w:pPr>
              <w:jc w:val="center"/>
            </w:pPr>
            <w:r>
              <w:t>get_avatars</w:t>
            </w:r>
          </w:p>
        </w:tc>
        <w:tc>
          <w:tcPr>
            <w:tcW w:w="2009" w:type="dxa"/>
          </w:tcPr>
          <w:p w14:paraId="1AB8A7DD" w14:textId="77777777" w:rsidR="00A93A23" w:rsidRDefault="00A93A23" w:rsidP="00E75E70">
            <w:pPr>
              <w:jc w:val="center"/>
            </w:pPr>
            <w:r>
              <w:t xml:space="preserve">players, </w:t>
            </w:r>
          </w:p>
          <w:p w14:paraId="390C884D" w14:textId="77777777" w:rsidR="00A93A23" w:rsidRDefault="00A93A23" w:rsidP="00E75E70">
            <w:pPr>
              <w:jc w:val="center"/>
            </w:pPr>
            <w:r>
              <w:t xml:space="preserve">finished, avatar_skins, </w:t>
            </w:r>
          </w:p>
          <w:p w14:paraId="30D5C299" w14:textId="77777777" w:rsidR="00A93A23" w:rsidRDefault="00A93A23" w:rsidP="00E75E70">
            <w:pPr>
              <w:jc w:val="center"/>
            </w:pPr>
            <w:r>
              <w:t>boxes,</w:t>
            </w:r>
          </w:p>
          <w:p w14:paraId="13972C25" w14:textId="77777777" w:rsidR="00A93A23" w:rsidRDefault="00A93A23" w:rsidP="00E75E70">
            <w:pPr>
              <w:jc w:val="center"/>
            </w:pPr>
            <w:r>
              <w:t xml:space="preserve"> large_box, win_scale, </w:t>
            </w:r>
          </w:p>
          <w:p w14:paraId="298542A3" w14:textId="77777777" w:rsidR="00A93A23" w:rsidRDefault="00A93A23" w:rsidP="00E75E70">
            <w:pPr>
              <w:jc w:val="center"/>
            </w:pPr>
            <w:r>
              <w:t>client_id</w:t>
            </w:r>
          </w:p>
        </w:tc>
        <w:tc>
          <w:tcPr>
            <w:tcW w:w="1889" w:type="dxa"/>
          </w:tcPr>
          <w:p w14:paraId="785A2DB8" w14:textId="77777777" w:rsidR="00A93A23" w:rsidRDefault="00A93A23" w:rsidP="00E75E70">
            <w:pPr>
              <w:jc w:val="center"/>
            </w:pPr>
            <w:r>
              <w:t>avatars,</w:t>
            </w:r>
          </w:p>
          <w:p w14:paraId="3698E920" w14:textId="77777777" w:rsidR="00A93A23" w:rsidRDefault="00A93A23" w:rsidP="00E75E70">
            <w:pPr>
              <w:jc w:val="center"/>
            </w:pPr>
            <w:r>
              <w:t>names,</w:t>
            </w:r>
          </w:p>
          <w:p w14:paraId="23343F14" w14:textId="77777777" w:rsidR="00A93A23" w:rsidRDefault="00A93A23" w:rsidP="00E75E70">
            <w:pPr>
              <w:jc w:val="center"/>
            </w:pPr>
            <w:r>
              <w:t>scores, ready_indicators, places</w:t>
            </w:r>
          </w:p>
        </w:tc>
        <w:tc>
          <w:tcPr>
            <w:tcW w:w="2963" w:type="dxa"/>
          </w:tcPr>
          <w:p w14:paraId="26649C90" w14:textId="0A027EE2" w:rsidR="00A93A23" w:rsidRDefault="00A93A23" w:rsidP="00E75E70">
            <w:r>
              <w:t>Returns all the graphical attributes of each playe</w:t>
            </w:r>
            <w:r w:rsidR="007456F6">
              <w:t>r</w:t>
            </w:r>
            <w:r>
              <w:t xml:space="preserve"> (also known as the avatars). It will add sprites, names, the current score, ready indicators and places (when the game has finished) into lists that can then be stored in the menu classes.</w:t>
            </w:r>
          </w:p>
        </w:tc>
      </w:tr>
      <w:tr w:rsidR="00A93A23" w14:paraId="05F88FFF" w14:textId="77777777" w:rsidTr="00E75E70">
        <w:tc>
          <w:tcPr>
            <w:tcW w:w="1329" w:type="dxa"/>
          </w:tcPr>
          <w:p w14:paraId="5F25091A" w14:textId="77777777" w:rsidR="00A93A23" w:rsidRDefault="00A93A23" w:rsidP="00E75E70"/>
        </w:tc>
        <w:tc>
          <w:tcPr>
            <w:tcW w:w="2266" w:type="dxa"/>
          </w:tcPr>
          <w:p w14:paraId="2ADB1AC4" w14:textId="77777777" w:rsidR="00A93A23" w:rsidRDefault="00A93A23" w:rsidP="00E75E70">
            <w:pPr>
              <w:jc w:val="center"/>
            </w:pPr>
            <w:r>
              <w:t>get_distance_points</w:t>
            </w:r>
          </w:p>
        </w:tc>
        <w:tc>
          <w:tcPr>
            <w:tcW w:w="2009" w:type="dxa"/>
          </w:tcPr>
          <w:p w14:paraId="329E8F65" w14:textId="77777777" w:rsidR="00A93A23" w:rsidRDefault="00A93A23" w:rsidP="00E75E70">
            <w:pPr>
              <w:jc w:val="center"/>
            </w:pPr>
            <w:r>
              <w:t>ghost, pac_man</w:t>
            </w:r>
          </w:p>
        </w:tc>
        <w:tc>
          <w:tcPr>
            <w:tcW w:w="1889" w:type="dxa"/>
          </w:tcPr>
          <w:p w14:paraId="07EFE665" w14:textId="77777777" w:rsidR="00A93A23" w:rsidRDefault="00A93A23" w:rsidP="00E75E70">
            <w:pPr>
              <w:jc w:val="center"/>
            </w:pPr>
            <w:r>
              <w:t>points</w:t>
            </w:r>
          </w:p>
        </w:tc>
        <w:tc>
          <w:tcPr>
            <w:tcW w:w="2963" w:type="dxa"/>
          </w:tcPr>
          <w:p w14:paraId="196655DC" w14:textId="1C68B997" w:rsidR="00A93A23" w:rsidRDefault="00A93A23" w:rsidP="00E75E70">
            <w:r>
              <w:t>Works out the Euclidean distance between the ghost and Pac-Man objects and returns a</w:t>
            </w:r>
            <w:r w:rsidR="007456F6">
              <w:t xml:space="preserve"> number</w:t>
            </w:r>
            <w:r>
              <w:t xml:space="preserve"> of points </w:t>
            </w:r>
            <w:r>
              <w:lastRenderedPageBreak/>
              <w:t>to give the based on how far it is.</w:t>
            </w:r>
          </w:p>
        </w:tc>
      </w:tr>
      <w:tr w:rsidR="00A93A23" w14:paraId="000DA5A0" w14:textId="77777777" w:rsidTr="00E75E70">
        <w:tc>
          <w:tcPr>
            <w:tcW w:w="1329" w:type="dxa"/>
          </w:tcPr>
          <w:p w14:paraId="2BB8F085" w14:textId="77777777" w:rsidR="00A93A23" w:rsidRDefault="00A93A23" w:rsidP="00E75E70"/>
        </w:tc>
        <w:tc>
          <w:tcPr>
            <w:tcW w:w="2266" w:type="dxa"/>
          </w:tcPr>
          <w:p w14:paraId="70EFF1B5" w14:textId="77777777" w:rsidR="00A93A23" w:rsidRDefault="00A93A23" w:rsidP="00E75E70">
            <w:pPr>
              <w:jc w:val="center"/>
            </w:pPr>
            <w:r>
              <w:t>get_mouse_input</w:t>
            </w:r>
          </w:p>
        </w:tc>
        <w:tc>
          <w:tcPr>
            <w:tcW w:w="2009" w:type="dxa"/>
          </w:tcPr>
          <w:p w14:paraId="4018B353" w14:textId="77777777" w:rsidR="00A93A23" w:rsidRDefault="00A93A23" w:rsidP="00E75E70">
            <w:pPr>
              <w:jc w:val="center"/>
            </w:pPr>
            <w:r>
              <w:t>events</w:t>
            </w:r>
          </w:p>
        </w:tc>
        <w:tc>
          <w:tcPr>
            <w:tcW w:w="1889" w:type="dxa"/>
          </w:tcPr>
          <w:p w14:paraId="0EA459B0" w14:textId="77777777" w:rsidR="00A93A23" w:rsidRDefault="00A93A23" w:rsidP="00E75E70">
            <w:pPr>
              <w:jc w:val="center"/>
            </w:pPr>
            <w:r>
              <w:t>mouse pos</w:t>
            </w:r>
          </w:p>
        </w:tc>
        <w:tc>
          <w:tcPr>
            <w:tcW w:w="2963" w:type="dxa"/>
          </w:tcPr>
          <w:p w14:paraId="521162F1" w14:textId="78A4A44D" w:rsidR="00A93A23" w:rsidRDefault="00A93A23" w:rsidP="00E75E70">
            <w:r>
              <w:t xml:space="preserve">Fetches mouse position at </w:t>
            </w:r>
            <w:r w:rsidR="007456F6">
              <w:t xml:space="preserve">the </w:t>
            </w:r>
            <w:r>
              <w:t>time of call.</w:t>
            </w:r>
          </w:p>
        </w:tc>
      </w:tr>
      <w:tr w:rsidR="00A93A23" w14:paraId="1462097E" w14:textId="77777777" w:rsidTr="00E75E70">
        <w:tc>
          <w:tcPr>
            <w:tcW w:w="1329" w:type="dxa"/>
          </w:tcPr>
          <w:p w14:paraId="26979815" w14:textId="77777777" w:rsidR="00A93A23" w:rsidRPr="00DD2463" w:rsidRDefault="00A93A23" w:rsidP="00E75E70">
            <w:r>
              <w:rPr>
                <w:b/>
              </w:rPr>
              <w:t>Pathfinding</w:t>
            </w:r>
          </w:p>
        </w:tc>
        <w:tc>
          <w:tcPr>
            <w:tcW w:w="2266" w:type="dxa"/>
          </w:tcPr>
          <w:p w14:paraId="20B236DF" w14:textId="77777777" w:rsidR="00A93A23" w:rsidRDefault="00A93A23" w:rsidP="00E75E70">
            <w:pPr>
              <w:jc w:val="center"/>
            </w:pPr>
            <w:r>
              <w:t>get_children</w:t>
            </w:r>
          </w:p>
        </w:tc>
        <w:tc>
          <w:tcPr>
            <w:tcW w:w="2009" w:type="dxa"/>
          </w:tcPr>
          <w:p w14:paraId="6FEFD6EF" w14:textId="77777777" w:rsidR="00A93A23" w:rsidRDefault="00A93A23" w:rsidP="00E75E70">
            <w:pPr>
              <w:jc w:val="center"/>
            </w:pPr>
            <w:r>
              <w:t>node, maze</w:t>
            </w:r>
          </w:p>
        </w:tc>
        <w:tc>
          <w:tcPr>
            <w:tcW w:w="1889" w:type="dxa"/>
          </w:tcPr>
          <w:p w14:paraId="5F158B6E" w14:textId="77777777" w:rsidR="00A93A23" w:rsidRDefault="00A93A23" w:rsidP="00E75E70">
            <w:pPr>
              <w:jc w:val="center"/>
            </w:pPr>
            <w:r>
              <w:t>children</w:t>
            </w:r>
          </w:p>
        </w:tc>
        <w:tc>
          <w:tcPr>
            <w:tcW w:w="2963" w:type="dxa"/>
          </w:tcPr>
          <w:p w14:paraId="5892D77F" w14:textId="5F4024FE" w:rsidR="00A93A23" w:rsidRDefault="00A93A23" w:rsidP="00E75E70">
            <w:r>
              <w:t xml:space="preserve">Returns next available tiles that haven’t yet been evaluated from </w:t>
            </w:r>
            <w:r w:rsidR="007456F6">
              <w:t xml:space="preserve">the </w:t>
            </w:r>
            <w:r>
              <w:t>current tile. This can then be added to the list of children.</w:t>
            </w:r>
          </w:p>
        </w:tc>
      </w:tr>
      <w:tr w:rsidR="00A93A23" w14:paraId="375B3674" w14:textId="77777777" w:rsidTr="00E75E70">
        <w:tc>
          <w:tcPr>
            <w:tcW w:w="1329" w:type="dxa"/>
          </w:tcPr>
          <w:p w14:paraId="1012DEE6" w14:textId="77777777" w:rsidR="00A93A23" w:rsidRDefault="00A93A23" w:rsidP="00E75E70">
            <w:pPr>
              <w:rPr>
                <w:b/>
              </w:rPr>
            </w:pPr>
          </w:p>
        </w:tc>
        <w:tc>
          <w:tcPr>
            <w:tcW w:w="2266" w:type="dxa"/>
          </w:tcPr>
          <w:p w14:paraId="3EFDD2E7" w14:textId="77777777" w:rsidR="00A93A23" w:rsidRDefault="00A93A23" w:rsidP="00E75E70">
            <w:pPr>
              <w:jc w:val="center"/>
            </w:pPr>
            <w:r>
              <w:t>in_closed</w:t>
            </w:r>
          </w:p>
        </w:tc>
        <w:tc>
          <w:tcPr>
            <w:tcW w:w="2009" w:type="dxa"/>
          </w:tcPr>
          <w:p w14:paraId="2A90CE59" w14:textId="77777777" w:rsidR="00A93A23" w:rsidRDefault="00A93A23" w:rsidP="00E75E70">
            <w:pPr>
              <w:jc w:val="center"/>
            </w:pPr>
            <w:r>
              <w:t>child, closed</w:t>
            </w:r>
          </w:p>
        </w:tc>
        <w:tc>
          <w:tcPr>
            <w:tcW w:w="1889" w:type="dxa"/>
          </w:tcPr>
          <w:p w14:paraId="1048EB6D" w14:textId="77777777" w:rsidR="00A93A23" w:rsidRDefault="00A93A23" w:rsidP="00E75E70">
            <w:pPr>
              <w:jc w:val="center"/>
            </w:pPr>
            <w:r>
              <w:t>boolean</w:t>
            </w:r>
          </w:p>
        </w:tc>
        <w:tc>
          <w:tcPr>
            <w:tcW w:w="2963" w:type="dxa"/>
          </w:tcPr>
          <w:p w14:paraId="587C65D3" w14:textId="77777777" w:rsidR="00A93A23" w:rsidRDefault="00A93A23" w:rsidP="00E75E70">
            <w:r w:rsidRPr="00116C89">
              <w:t>Checks if a child is already in the closed set (already been evaluated).</w:t>
            </w:r>
          </w:p>
        </w:tc>
      </w:tr>
      <w:tr w:rsidR="00A93A23" w14:paraId="48EC5045" w14:textId="77777777" w:rsidTr="00E75E70">
        <w:tc>
          <w:tcPr>
            <w:tcW w:w="1329" w:type="dxa"/>
          </w:tcPr>
          <w:p w14:paraId="4144E212" w14:textId="77777777" w:rsidR="00A93A23" w:rsidRDefault="00A93A23" w:rsidP="00E75E70">
            <w:pPr>
              <w:rPr>
                <w:b/>
              </w:rPr>
            </w:pPr>
            <w:r>
              <w:rPr>
                <w:b/>
              </w:rPr>
              <w:t>Database</w:t>
            </w:r>
          </w:p>
        </w:tc>
        <w:tc>
          <w:tcPr>
            <w:tcW w:w="2266" w:type="dxa"/>
          </w:tcPr>
          <w:p w14:paraId="0AA1B5E4" w14:textId="77777777" w:rsidR="00A93A23" w:rsidRDefault="00A93A23" w:rsidP="00E75E70">
            <w:pPr>
              <w:jc w:val="center"/>
            </w:pPr>
            <w:r>
              <w:t>create_users</w:t>
            </w:r>
          </w:p>
        </w:tc>
        <w:tc>
          <w:tcPr>
            <w:tcW w:w="2009" w:type="dxa"/>
          </w:tcPr>
          <w:p w14:paraId="78CBAE23" w14:textId="77777777" w:rsidR="00A93A23" w:rsidRDefault="00A93A23" w:rsidP="00E75E70">
            <w:pPr>
              <w:jc w:val="center"/>
            </w:pPr>
            <w:r>
              <w:t>cursor</w:t>
            </w:r>
          </w:p>
        </w:tc>
        <w:tc>
          <w:tcPr>
            <w:tcW w:w="1889" w:type="dxa"/>
          </w:tcPr>
          <w:p w14:paraId="38E46B67" w14:textId="77777777" w:rsidR="00A93A23" w:rsidRDefault="00A93A23" w:rsidP="00E75E70">
            <w:pPr>
              <w:jc w:val="center"/>
            </w:pPr>
            <w:r>
              <w:t>none</w:t>
            </w:r>
          </w:p>
        </w:tc>
        <w:tc>
          <w:tcPr>
            <w:tcW w:w="2963" w:type="dxa"/>
          </w:tcPr>
          <w:p w14:paraId="2DF91D78" w14:textId="77777777" w:rsidR="00A93A23" w:rsidRPr="00116C89" w:rsidRDefault="00A93A23" w:rsidP="00E75E70">
            <w:r w:rsidRPr="00EB6889">
              <w:t>Creates table 'Users'.</w:t>
            </w:r>
          </w:p>
        </w:tc>
      </w:tr>
      <w:tr w:rsidR="00A93A23" w14:paraId="7CFB93E4" w14:textId="77777777" w:rsidTr="00E75E70">
        <w:tc>
          <w:tcPr>
            <w:tcW w:w="1329" w:type="dxa"/>
          </w:tcPr>
          <w:p w14:paraId="2CD05271" w14:textId="77777777" w:rsidR="00A93A23" w:rsidRDefault="00A93A23" w:rsidP="00E75E70">
            <w:pPr>
              <w:rPr>
                <w:b/>
              </w:rPr>
            </w:pPr>
          </w:p>
        </w:tc>
        <w:tc>
          <w:tcPr>
            <w:tcW w:w="2266" w:type="dxa"/>
          </w:tcPr>
          <w:p w14:paraId="4EF777B1" w14:textId="77777777" w:rsidR="00A93A23" w:rsidRDefault="00A93A23" w:rsidP="00E75E70">
            <w:pPr>
              <w:jc w:val="center"/>
            </w:pPr>
            <w:r w:rsidRPr="00EB6889">
              <w:t>create_game_history</w:t>
            </w:r>
          </w:p>
        </w:tc>
        <w:tc>
          <w:tcPr>
            <w:tcW w:w="2009" w:type="dxa"/>
          </w:tcPr>
          <w:p w14:paraId="06B79573" w14:textId="77777777" w:rsidR="00A93A23" w:rsidRDefault="00A93A23" w:rsidP="00E75E70">
            <w:pPr>
              <w:jc w:val="center"/>
            </w:pPr>
            <w:r>
              <w:t>cursor</w:t>
            </w:r>
          </w:p>
        </w:tc>
        <w:tc>
          <w:tcPr>
            <w:tcW w:w="1889" w:type="dxa"/>
          </w:tcPr>
          <w:p w14:paraId="4BED0F94" w14:textId="77777777" w:rsidR="00A93A23" w:rsidRDefault="00A93A23" w:rsidP="00E75E70">
            <w:pPr>
              <w:jc w:val="center"/>
            </w:pPr>
            <w:r>
              <w:t>none</w:t>
            </w:r>
          </w:p>
        </w:tc>
        <w:tc>
          <w:tcPr>
            <w:tcW w:w="2963" w:type="dxa"/>
          </w:tcPr>
          <w:p w14:paraId="607B8073" w14:textId="77777777" w:rsidR="00A93A23" w:rsidRPr="00EB6889" w:rsidRDefault="00A93A23" w:rsidP="00E75E70">
            <w:r w:rsidRPr="00C8520F">
              <w:t>Creates table 'GameHistory'.</w:t>
            </w:r>
          </w:p>
        </w:tc>
      </w:tr>
      <w:tr w:rsidR="00A93A23" w14:paraId="64CE987D" w14:textId="77777777" w:rsidTr="00E75E70">
        <w:tc>
          <w:tcPr>
            <w:tcW w:w="1329" w:type="dxa"/>
          </w:tcPr>
          <w:p w14:paraId="5A65830B" w14:textId="77777777" w:rsidR="00A93A23" w:rsidRDefault="00A93A23" w:rsidP="00E75E70">
            <w:pPr>
              <w:rPr>
                <w:b/>
              </w:rPr>
            </w:pPr>
          </w:p>
        </w:tc>
        <w:tc>
          <w:tcPr>
            <w:tcW w:w="2266" w:type="dxa"/>
          </w:tcPr>
          <w:p w14:paraId="03612886" w14:textId="77777777" w:rsidR="00A93A23" w:rsidRPr="00EB6889" w:rsidRDefault="00A93A23" w:rsidP="00E75E70">
            <w:pPr>
              <w:jc w:val="center"/>
            </w:pPr>
            <w:r w:rsidRPr="00C8520F">
              <w:t>create_game_level</w:t>
            </w:r>
          </w:p>
        </w:tc>
        <w:tc>
          <w:tcPr>
            <w:tcW w:w="2009" w:type="dxa"/>
          </w:tcPr>
          <w:p w14:paraId="415C42E5" w14:textId="77777777" w:rsidR="00A93A23" w:rsidRDefault="00A93A23" w:rsidP="00E75E70">
            <w:pPr>
              <w:jc w:val="center"/>
            </w:pPr>
            <w:r>
              <w:t>cursor</w:t>
            </w:r>
          </w:p>
        </w:tc>
        <w:tc>
          <w:tcPr>
            <w:tcW w:w="1889" w:type="dxa"/>
          </w:tcPr>
          <w:p w14:paraId="0B7F1719" w14:textId="77777777" w:rsidR="00A93A23" w:rsidRDefault="00A93A23" w:rsidP="00E75E70">
            <w:pPr>
              <w:jc w:val="center"/>
            </w:pPr>
            <w:r>
              <w:t>none</w:t>
            </w:r>
          </w:p>
        </w:tc>
        <w:tc>
          <w:tcPr>
            <w:tcW w:w="2963" w:type="dxa"/>
          </w:tcPr>
          <w:p w14:paraId="25A5CDA2" w14:textId="77777777" w:rsidR="00A93A23" w:rsidRPr="00C8520F" w:rsidRDefault="00A93A23" w:rsidP="00E75E70">
            <w:r w:rsidRPr="009C6F5E">
              <w:t>Creates table 'GameLevel'.</w:t>
            </w:r>
          </w:p>
        </w:tc>
      </w:tr>
      <w:tr w:rsidR="00A93A23" w14:paraId="4F1C030C" w14:textId="77777777" w:rsidTr="00E75E70">
        <w:tc>
          <w:tcPr>
            <w:tcW w:w="1329" w:type="dxa"/>
          </w:tcPr>
          <w:p w14:paraId="64BCEF0A" w14:textId="77777777" w:rsidR="00A93A23" w:rsidRDefault="00A93A23" w:rsidP="00E75E70">
            <w:pPr>
              <w:rPr>
                <w:b/>
              </w:rPr>
            </w:pPr>
          </w:p>
        </w:tc>
        <w:tc>
          <w:tcPr>
            <w:tcW w:w="2266" w:type="dxa"/>
          </w:tcPr>
          <w:p w14:paraId="3F2B4799" w14:textId="77777777" w:rsidR="00A93A23" w:rsidRDefault="00A93A23" w:rsidP="00E75E70">
            <w:pPr>
              <w:jc w:val="center"/>
            </w:pPr>
            <w:r w:rsidRPr="009C6F5E">
              <w:t>create_multiplayer</w:t>
            </w:r>
            <w:r>
              <w:t>_</w:t>
            </w:r>
          </w:p>
          <w:p w14:paraId="7A6680CF" w14:textId="77777777" w:rsidR="00A93A23" w:rsidRPr="00C8520F" w:rsidRDefault="00A93A23" w:rsidP="00E75E70">
            <w:pPr>
              <w:jc w:val="center"/>
            </w:pPr>
            <w:r w:rsidRPr="009C6F5E">
              <w:t>game_history</w:t>
            </w:r>
          </w:p>
        </w:tc>
        <w:tc>
          <w:tcPr>
            <w:tcW w:w="2009" w:type="dxa"/>
          </w:tcPr>
          <w:p w14:paraId="4968894C" w14:textId="77777777" w:rsidR="00A93A23" w:rsidRDefault="00A93A23" w:rsidP="00E75E70">
            <w:pPr>
              <w:jc w:val="center"/>
            </w:pPr>
            <w:r>
              <w:t>cursor</w:t>
            </w:r>
          </w:p>
        </w:tc>
        <w:tc>
          <w:tcPr>
            <w:tcW w:w="1889" w:type="dxa"/>
          </w:tcPr>
          <w:p w14:paraId="4A680B71" w14:textId="77777777" w:rsidR="00A93A23" w:rsidRDefault="00A93A23" w:rsidP="00E75E70">
            <w:pPr>
              <w:jc w:val="center"/>
            </w:pPr>
            <w:r>
              <w:t>none</w:t>
            </w:r>
          </w:p>
        </w:tc>
        <w:tc>
          <w:tcPr>
            <w:tcW w:w="2963" w:type="dxa"/>
          </w:tcPr>
          <w:p w14:paraId="148BB7EF" w14:textId="3AD80A67" w:rsidR="00A93A23" w:rsidRPr="009C6F5E" w:rsidRDefault="00A93A23" w:rsidP="00E75E70">
            <w:r w:rsidRPr="00994A04">
              <w:t xml:space="preserve">Creates </w:t>
            </w:r>
            <w:r w:rsidR="007456F6">
              <w:t xml:space="preserve">the </w:t>
            </w:r>
            <w:r w:rsidRPr="00994A04">
              <w:t>table 'MultiplayerGameHistory'.</w:t>
            </w:r>
          </w:p>
        </w:tc>
      </w:tr>
      <w:tr w:rsidR="00A93A23" w14:paraId="7F405DD6" w14:textId="77777777" w:rsidTr="00E75E70">
        <w:tc>
          <w:tcPr>
            <w:tcW w:w="1329" w:type="dxa"/>
          </w:tcPr>
          <w:p w14:paraId="00ADB82F" w14:textId="77777777" w:rsidR="00A93A23" w:rsidRDefault="00A93A23" w:rsidP="00E75E70">
            <w:pPr>
              <w:rPr>
                <w:b/>
              </w:rPr>
            </w:pPr>
          </w:p>
        </w:tc>
        <w:tc>
          <w:tcPr>
            <w:tcW w:w="2266" w:type="dxa"/>
          </w:tcPr>
          <w:p w14:paraId="237F87DE" w14:textId="77777777" w:rsidR="00A93A23" w:rsidRDefault="00A93A23" w:rsidP="00E75E70">
            <w:pPr>
              <w:jc w:val="center"/>
            </w:pPr>
            <w:r w:rsidRPr="00994A04">
              <w:t>create_multiplayer_</w:t>
            </w:r>
          </w:p>
          <w:p w14:paraId="6E8C0A3E" w14:textId="77777777" w:rsidR="00A93A23" w:rsidRPr="009C6F5E" w:rsidRDefault="00A93A23" w:rsidP="00E75E70">
            <w:pPr>
              <w:jc w:val="center"/>
            </w:pPr>
            <w:r w:rsidRPr="00994A04">
              <w:t>player_history</w:t>
            </w:r>
          </w:p>
        </w:tc>
        <w:tc>
          <w:tcPr>
            <w:tcW w:w="2009" w:type="dxa"/>
          </w:tcPr>
          <w:p w14:paraId="0D71D384" w14:textId="77777777" w:rsidR="00A93A23" w:rsidRDefault="00A93A23" w:rsidP="00E75E70">
            <w:pPr>
              <w:jc w:val="center"/>
            </w:pPr>
            <w:r>
              <w:t>cursor</w:t>
            </w:r>
          </w:p>
        </w:tc>
        <w:tc>
          <w:tcPr>
            <w:tcW w:w="1889" w:type="dxa"/>
          </w:tcPr>
          <w:p w14:paraId="62CC28DF" w14:textId="77777777" w:rsidR="00A93A23" w:rsidRDefault="00A93A23" w:rsidP="00E75E70">
            <w:pPr>
              <w:jc w:val="center"/>
            </w:pPr>
            <w:r>
              <w:t>none</w:t>
            </w:r>
          </w:p>
        </w:tc>
        <w:tc>
          <w:tcPr>
            <w:tcW w:w="2963" w:type="dxa"/>
          </w:tcPr>
          <w:p w14:paraId="4D48DC83" w14:textId="0D13DB00" w:rsidR="00A93A23" w:rsidRPr="00994A04" w:rsidRDefault="00A93A23" w:rsidP="00E75E70">
            <w:r w:rsidRPr="00A41AE4">
              <w:t xml:space="preserve">Creates </w:t>
            </w:r>
            <w:r w:rsidR="007456F6">
              <w:t xml:space="preserve">the </w:t>
            </w:r>
            <w:r w:rsidRPr="00A41AE4">
              <w:t>table 'MultiplayerPlayerHistory'.</w:t>
            </w:r>
          </w:p>
        </w:tc>
      </w:tr>
      <w:tr w:rsidR="00A93A23" w14:paraId="30BAF0E3" w14:textId="77777777" w:rsidTr="00E75E70">
        <w:tc>
          <w:tcPr>
            <w:tcW w:w="1329" w:type="dxa"/>
          </w:tcPr>
          <w:p w14:paraId="635CC92F" w14:textId="77777777" w:rsidR="00A93A23" w:rsidRDefault="00A93A23" w:rsidP="00E75E70">
            <w:pPr>
              <w:rPr>
                <w:b/>
              </w:rPr>
            </w:pPr>
          </w:p>
        </w:tc>
        <w:tc>
          <w:tcPr>
            <w:tcW w:w="2266" w:type="dxa"/>
          </w:tcPr>
          <w:p w14:paraId="799F0662" w14:textId="77777777" w:rsidR="00A93A23" w:rsidRPr="00994A04" w:rsidRDefault="00A93A23" w:rsidP="00E75E70">
            <w:pPr>
              <w:jc w:val="center"/>
            </w:pPr>
            <w:r>
              <w:t>create_mazes</w:t>
            </w:r>
          </w:p>
        </w:tc>
        <w:tc>
          <w:tcPr>
            <w:tcW w:w="2009" w:type="dxa"/>
          </w:tcPr>
          <w:p w14:paraId="64C4D689" w14:textId="77777777" w:rsidR="00A93A23" w:rsidRDefault="00A93A23" w:rsidP="00E75E70">
            <w:pPr>
              <w:jc w:val="center"/>
            </w:pPr>
            <w:r>
              <w:t>cursor</w:t>
            </w:r>
          </w:p>
        </w:tc>
        <w:tc>
          <w:tcPr>
            <w:tcW w:w="1889" w:type="dxa"/>
          </w:tcPr>
          <w:p w14:paraId="6E672633" w14:textId="77777777" w:rsidR="00A93A23" w:rsidRDefault="00A93A23" w:rsidP="00E75E70">
            <w:pPr>
              <w:jc w:val="center"/>
            </w:pPr>
            <w:r>
              <w:t>none</w:t>
            </w:r>
          </w:p>
        </w:tc>
        <w:tc>
          <w:tcPr>
            <w:tcW w:w="2963" w:type="dxa"/>
          </w:tcPr>
          <w:p w14:paraId="063169F8" w14:textId="77777777" w:rsidR="00A93A23" w:rsidRPr="00A41AE4" w:rsidRDefault="00A93A23" w:rsidP="00E75E70">
            <w:r w:rsidRPr="00732C31">
              <w:t>Creates table 'Mazes'.</w:t>
            </w:r>
          </w:p>
        </w:tc>
      </w:tr>
      <w:tr w:rsidR="00A93A23" w14:paraId="16E5C40E" w14:textId="77777777" w:rsidTr="00E75E70">
        <w:tc>
          <w:tcPr>
            <w:tcW w:w="1329" w:type="dxa"/>
          </w:tcPr>
          <w:p w14:paraId="0EB80B3C" w14:textId="77777777" w:rsidR="00A93A23" w:rsidRDefault="00A93A23" w:rsidP="00E75E70">
            <w:pPr>
              <w:rPr>
                <w:b/>
              </w:rPr>
            </w:pPr>
          </w:p>
        </w:tc>
        <w:tc>
          <w:tcPr>
            <w:tcW w:w="2266" w:type="dxa"/>
          </w:tcPr>
          <w:p w14:paraId="4593BD4F" w14:textId="77777777" w:rsidR="00A93A23" w:rsidRDefault="00A93A23" w:rsidP="00E75E70">
            <w:pPr>
              <w:jc w:val="center"/>
            </w:pPr>
            <w:r>
              <w:t>create_db</w:t>
            </w:r>
          </w:p>
        </w:tc>
        <w:tc>
          <w:tcPr>
            <w:tcW w:w="2009" w:type="dxa"/>
          </w:tcPr>
          <w:p w14:paraId="4FD26899" w14:textId="77777777" w:rsidR="00A93A23" w:rsidRDefault="00A93A23" w:rsidP="00E75E70">
            <w:pPr>
              <w:jc w:val="center"/>
            </w:pPr>
            <w:r>
              <w:t>cursor</w:t>
            </w:r>
          </w:p>
        </w:tc>
        <w:tc>
          <w:tcPr>
            <w:tcW w:w="1889" w:type="dxa"/>
          </w:tcPr>
          <w:p w14:paraId="56039ACF" w14:textId="77777777" w:rsidR="00A93A23" w:rsidRDefault="00A93A23" w:rsidP="00E75E70">
            <w:pPr>
              <w:jc w:val="center"/>
            </w:pPr>
            <w:r>
              <w:t>none</w:t>
            </w:r>
          </w:p>
        </w:tc>
        <w:tc>
          <w:tcPr>
            <w:tcW w:w="2963" w:type="dxa"/>
          </w:tcPr>
          <w:p w14:paraId="6356E03F" w14:textId="77777777" w:rsidR="00A93A23" w:rsidRPr="00732C31" w:rsidRDefault="00A93A23" w:rsidP="00E75E70">
            <w:r w:rsidRPr="00732C31">
              <w:t>Checks whether the database has already been created and if not creates it</w:t>
            </w:r>
            <w:r>
              <w:t xml:space="preserve"> by running all of the create table functions.</w:t>
            </w:r>
          </w:p>
        </w:tc>
      </w:tr>
      <w:tr w:rsidR="00A93A23" w14:paraId="4B8C6AC9" w14:textId="77777777" w:rsidTr="00E75E70">
        <w:tc>
          <w:tcPr>
            <w:tcW w:w="1329" w:type="dxa"/>
          </w:tcPr>
          <w:p w14:paraId="079F0789" w14:textId="77777777" w:rsidR="00A93A23" w:rsidRDefault="00A93A23" w:rsidP="00E75E70">
            <w:pPr>
              <w:rPr>
                <w:b/>
              </w:rPr>
            </w:pPr>
          </w:p>
        </w:tc>
        <w:tc>
          <w:tcPr>
            <w:tcW w:w="2266" w:type="dxa"/>
          </w:tcPr>
          <w:p w14:paraId="7AF0B9F4" w14:textId="77777777" w:rsidR="00A93A23" w:rsidRDefault="00A93A23" w:rsidP="00E75E70">
            <w:pPr>
              <w:jc w:val="center"/>
            </w:pPr>
            <w:r>
              <w:t>query</w:t>
            </w:r>
          </w:p>
        </w:tc>
        <w:tc>
          <w:tcPr>
            <w:tcW w:w="2009" w:type="dxa"/>
          </w:tcPr>
          <w:p w14:paraId="001AC5C6" w14:textId="77777777" w:rsidR="00A93A23" w:rsidRDefault="00A93A23" w:rsidP="00E75E70">
            <w:pPr>
              <w:jc w:val="center"/>
            </w:pPr>
            <w:r>
              <w:t>sql, data</w:t>
            </w:r>
          </w:p>
        </w:tc>
        <w:tc>
          <w:tcPr>
            <w:tcW w:w="1889" w:type="dxa"/>
          </w:tcPr>
          <w:p w14:paraId="1E21E16C" w14:textId="77777777" w:rsidR="00A93A23" w:rsidRDefault="00A93A23" w:rsidP="00E75E70">
            <w:pPr>
              <w:jc w:val="center"/>
            </w:pPr>
            <w:r>
              <w:t>results</w:t>
            </w:r>
          </w:p>
        </w:tc>
        <w:tc>
          <w:tcPr>
            <w:tcW w:w="2963" w:type="dxa"/>
          </w:tcPr>
          <w:p w14:paraId="14D1B153" w14:textId="77777777" w:rsidR="00A93A23" w:rsidRPr="00732C31" w:rsidRDefault="00A93A23" w:rsidP="00E75E70">
            <w:r w:rsidRPr="008B32C1">
              <w:t>Used to execute SQL statements, can also return data.</w:t>
            </w:r>
          </w:p>
        </w:tc>
      </w:tr>
      <w:tr w:rsidR="00A93A23" w14:paraId="1DF0699D" w14:textId="77777777" w:rsidTr="00E75E70">
        <w:tc>
          <w:tcPr>
            <w:tcW w:w="1329" w:type="dxa"/>
          </w:tcPr>
          <w:p w14:paraId="64E96C3F" w14:textId="77777777" w:rsidR="00A93A23" w:rsidRDefault="00A93A23" w:rsidP="00E75E70">
            <w:pPr>
              <w:rPr>
                <w:b/>
              </w:rPr>
            </w:pPr>
          </w:p>
        </w:tc>
        <w:tc>
          <w:tcPr>
            <w:tcW w:w="2266" w:type="dxa"/>
          </w:tcPr>
          <w:p w14:paraId="69EA94CF" w14:textId="77777777" w:rsidR="00A93A23" w:rsidRDefault="00A93A23" w:rsidP="00E75E70">
            <w:pPr>
              <w:jc w:val="center"/>
            </w:pPr>
            <w:r>
              <w:t>get_game_id</w:t>
            </w:r>
          </w:p>
        </w:tc>
        <w:tc>
          <w:tcPr>
            <w:tcW w:w="2009" w:type="dxa"/>
          </w:tcPr>
          <w:p w14:paraId="675BC6ED" w14:textId="77777777" w:rsidR="00A93A23" w:rsidRDefault="00A93A23" w:rsidP="00E75E70">
            <w:pPr>
              <w:jc w:val="center"/>
            </w:pPr>
            <w:r>
              <w:t xml:space="preserve">user_id, </w:t>
            </w:r>
          </w:p>
          <w:p w14:paraId="46EB6A5C" w14:textId="77777777" w:rsidR="00A93A23" w:rsidRDefault="00A93A23" w:rsidP="00E75E70">
            <w:pPr>
              <w:jc w:val="center"/>
            </w:pPr>
            <w:r>
              <w:t>maze_id</w:t>
            </w:r>
          </w:p>
        </w:tc>
        <w:tc>
          <w:tcPr>
            <w:tcW w:w="1889" w:type="dxa"/>
          </w:tcPr>
          <w:p w14:paraId="505C135A" w14:textId="77777777" w:rsidR="00A93A23" w:rsidRDefault="00A93A23" w:rsidP="00E75E70">
            <w:pPr>
              <w:jc w:val="center"/>
            </w:pPr>
            <w:r>
              <w:t>game_id</w:t>
            </w:r>
          </w:p>
        </w:tc>
        <w:tc>
          <w:tcPr>
            <w:tcW w:w="2963" w:type="dxa"/>
          </w:tcPr>
          <w:p w14:paraId="775F4BEB" w14:textId="77777777" w:rsidR="00A93A23" w:rsidRPr="008B32C1" w:rsidRDefault="00A93A23" w:rsidP="00E75E70">
            <w:r w:rsidRPr="00D74B4C">
              <w:t>Creates a game history entry using the arguments and date, time. Returns the GameID just created.</w:t>
            </w:r>
          </w:p>
        </w:tc>
      </w:tr>
      <w:tr w:rsidR="00A93A23" w14:paraId="1ACBB7B2" w14:textId="77777777" w:rsidTr="00E75E70">
        <w:tc>
          <w:tcPr>
            <w:tcW w:w="1329" w:type="dxa"/>
          </w:tcPr>
          <w:p w14:paraId="2B106D99" w14:textId="77777777" w:rsidR="00A93A23" w:rsidRDefault="00A93A23" w:rsidP="00E75E70">
            <w:pPr>
              <w:rPr>
                <w:b/>
              </w:rPr>
            </w:pPr>
          </w:p>
        </w:tc>
        <w:tc>
          <w:tcPr>
            <w:tcW w:w="2266" w:type="dxa"/>
          </w:tcPr>
          <w:p w14:paraId="30495DF3" w14:textId="77777777" w:rsidR="00A93A23" w:rsidRDefault="00A93A23" w:rsidP="00E75E70">
            <w:pPr>
              <w:jc w:val="center"/>
            </w:pPr>
            <w:r>
              <w:t>get_highscore</w:t>
            </w:r>
          </w:p>
        </w:tc>
        <w:tc>
          <w:tcPr>
            <w:tcW w:w="2009" w:type="dxa"/>
          </w:tcPr>
          <w:p w14:paraId="09A6052D" w14:textId="77777777" w:rsidR="00A93A23" w:rsidRDefault="00A93A23" w:rsidP="00E75E70">
            <w:pPr>
              <w:jc w:val="center"/>
            </w:pPr>
            <w:r>
              <w:t>none</w:t>
            </w:r>
          </w:p>
        </w:tc>
        <w:tc>
          <w:tcPr>
            <w:tcW w:w="1889" w:type="dxa"/>
          </w:tcPr>
          <w:p w14:paraId="41215747" w14:textId="77777777" w:rsidR="00A93A23" w:rsidRDefault="00A93A23" w:rsidP="00E75E70">
            <w:pPr>
              <w:jc w:val="center"/>
            </w:pPr>
            <w:r>
              <w:t>high_score</w:t>
            </w:r>
          </w:p>
        </w:tc>
        <w:tc>
          <w:tcPr>
            <w:tcW w:w="2963" w:type="dxa"/>
          </w:tcPr>
          <w:p w14:paraId="371E2705" w14:textId="77777777" w:rsidR="00A93A23" w:rsidRPr="00D74B4C" w:rsidRDefault="00A93A23" w:rsidP="00E75E70">
            <w:r w:rsidRPr="00D74B4C">
              <w:t>Returns the current high score! In one line! One complex query!</w:t>
            </w:r>
          </w:p>
        </w:tc>
      </w:tr>
      <w:tr w:rsidR="00A93A23" w14:paraId="12088673" w14:textId="77777777" w:rsidTr="00E75E70">
        <w:tc>
          <w:tcPr>
            <w:tcW w:w="1329" w:type="dxa"/>
          </w:tcPr>
          <w:p w14:paraId="1452E914" w14:textId="77777777" w:rsidR="00A93A23" w:rsidRDefault="00A93A23" w:rsidP="00E75E70">
            <w:pPr>
              <w:rPr>
                <w:b/>
              </w:rPr>
            </w:pPr>
          </w:p>
        </w:tc>
        <w:tc>
          <w:tcPr>
            <w:tcW w:w="2266" w:type="dxa"/>
          </w:tcPr>
          <w:p w14:paraId="4BC46DB2" w14:textId="77777777" w:rsidR="00A93A23" w:rsidRDefault="00A93A23" w:rsidP="00E75E70">
            <w:pPr>
              <w:jc w:val="center"/>
            </w:pPr>
            <w:r>
              <w:t>save_level</w:t>
            </w:r>
          </w:p>
        </w:tc>
        <w:tc>
          <w:tcPr>
            <w:tcW w:w="2009" w:type="dxa"/>
          </w:tcPr>
          <w:p w14:paraId="49B11FCD" w14:textId="77777777" w:rsidR="00A93A23" w:rsidRDefault="00A93A23" w:rsidP="00E75E70">
            <w:pPr>
              <w:jc w:val="center"/>
            </w:pPr>
            <w:r>
              <w:t>level_num,</w:t>
            </w:r>
          </w:p>
          <w:p w14:paraId="2B1DE905" w14:textId="77777777" w:rsidR="00A93A23" w:rsidRDefault="00A93A23" w:rsidP="00E75E70">
            <w:pPr>
              <w:jc w:val="center"/>
            </w:pPr>
            <w:r>
              <w:t>game_id,</w:t>
            </w:r>
          </w:p>
          <w:p w14:paraId="35812DB9" w14:textId="77777777" w:rsidR="00A93A23" w:rsidRDefault="00A93A23" w:rsidP="00E75E70">
            <w:pPr>
              <w:jc w:val="center"/>
            </w:pPr>
            <w:r>
              <w:t>lives,</w:t>
            </w:r>
          </w:p>
          <w:p w14:paraId="37C3E1EE" w14:textId="77777777" w:rsidR="00A93A23" w:rsidRDefault="00A93A23" w:rsidP="00E75E70">
            <w:pPr>
              <w:jc w:val="center"/>
            </w:pPr>
            <w:r>
              <w:t>score,</w:t>
            </w:r>
          </w:p>
          <w:p w14:paraId="70BF4B7D" w14:textId="77777777" w:rsidR="00A93A23" w:rsidRDefault="00A93A23" w:rsidP="00E75E70">
            <w:pPr>
              <w:jc w:val="center"/>
            </w:pPr>
            <w:r>
              <w:t>length,</w:t>
            </w:r>
          </w:p>
          <w:p w14:paraId="75BFE70E" w14:textId="77777777" w:rsidR="00A93A23" w:rsidRDefault="00A93A23" w:rsidP="00E75E70">
            <w:pPr>
              <w:jc w:val="center"/>
            </w:pPr>
            <w:r>
              <w:t>pellets_eaten,</w:t>
            </w:r>
          </w:p>
          <w:p w14:paraId="5E0FEC9C" w14:textId="77777777" w:rsidR="00A93A23" w:rsidRDefault="00A93A23" w:rsidP="00E75E70">
            <w:pPr>
              <w:jc w:val="center"/>
            </w:pPr>
            <w:r>
              <w:t>power_pellets_</w:t>
            </w:r>
          </w:p>
          <w:p w14:paraId="23F50580" w14:textId="77777777" w:rsidR="00A93A23" w:rsidRDefault="00A93A23" w:rsidP="00E75E70">
            <w:pPr>
              <w:jc w:val="center"/>
            </w:pPr>
            <w:r>
              <w:t>eaten,</w:t>
            </w:r>
          </w:p>
          <w:p w14:paraId="09E0B766" w14:textId="77777777" w:rsidR="00A93A23" w:rsidRDefault="00A93A23" w:rsidP="00E75E70">
            <w:pPr>
              <w:jc w:val="center"/>
            </w:pPr>
            <w:r>
              <w:t>ghosts_eaten</w:t>
            </w:r>
          </w:p>
        </w:tc>
        <w:tc>
          <w:tcPr>
            <w:tcW w:w="1889" w:type="dxa"/>
          </w:tcPr>
          <w:p w14:paraId="0CE88ADE" w14:textId="77777777" w:rsidR="00A93A23" w:rsidRDefault="00A93A23" w:rsidP="00E75E70">
            <w:pPr>
              <w:jc w:val="center"/>
            </w:pPr>
            <w:r>
              <w:t>none</w:t>
            </w:r>
          </w:p>
        </w:tc>
        <w:tc>
          <w:tcPr>
            <w:tcW w:w="2963" w:type="dxa"/>
          </w:tcPr>
          <w:p w14:paraId="50240CB6" w14:textId="41D960F1" w:rsidR="00A93A23" w:rsidRPr="00D74B4C" w:rsidRDefault="00A93A23" w:rsidP="00E75E70">
            <w:r w:rsidRPr="00463AE6">
              <w:t>Saves Individual</w:t>
            </w:r>
            <w:r w:rsidR="007456F6">
              <w:t>-</w:t>
            </w:r>
            <w:r w:rsidRPr="00463AE6">
              <w:t>level data to GameLevel.</w:t>
            </w:r>
          </w:p>
        </w:tc>
      </w:tr>
      <w:tr w:rsidR="00A93A23" w14:paraId="3D965C1C" w14:textId="77777777" w:rsidTr="00E75E70">
        <w:tc>
          <w:tcPr>
            <w:tcW w:w="1329" w:type="dxa"/>
          </w:tcPr>
          <w:p w14:paraId="6C1AA591" w14:textId="77777777" w:rsidR="00A93A23" w:rsidRDefault="00A93A23" w:rsidP="00E75E70">
            <w:pPr>
              <w:rPr>
                <w:b/>
              </w:rPr>
            </w:pPr>
          </w:p>
        </w:tc>
        <w:tc>
          <w:tcPr>
            <w:tcW w:w="2266" w:type="dxa"/>
          </w:tcPr>
          <w:p w14:paraId="554EA9EE" w14:textId="77777777" w:rsidR="00A93A23" w:rsidRDefault="00A93A23" w:rsidP="00E75E70">
            <w:pPr>
              <w:jc w:val="center"/>
            </w:pPr>
            <w:r>
              <w:t>save_initials</w:t>
            </w:r>
          </w:p>
        </w:tc>
        <w:tc>
          <w:tcPr>
            <w:tcW w:w="2009" w:type="dxa"/>
          </w:tcPr>
          <w:p w14:paraId="45D9EBD9" w14:textId="77777777" w:rsidR="00A93A23" w:rsidRDefault="00A93A23" w:rsidP="00E75E70">
            <w:pPr>
              <w:jc w:val="center"/>
            </w:pPr>
            <w:r>
              <w:t>game_id,</w:t>
            </w:r>
          </w:p>
          <w:p w14:paraId="5439BC3F" w14:textId="77777777" w:rsidR="00A93A23" w:rsidRDefault="00A93A23" w:rsidP="00E75E70">
            <w:pPr>
              <w:jc w:val="center"/>
            </w:pPr>
            <w:r>
              <w:t>initials</w:t>
            </w:r>
          </w:p>
        </w:tc>
        <w:tc>
          <w:tcPr>
            <w:tcW w:w="1889" w:type="dxa"/>
          </w:tcPr>
          <w:p w14:paraId="45F7A39D" w14:textId="77777777" w:rsidR="00A93A23" w:rsidRDefault="00A93A23" w:rsidP="00E75E70">
            <w:pPr>
              <w:jc w:val="center"/>
            </w:pPr>
            <w:r>
              <w:t>none</w:t>
            </w:r>
          </w:p>
        </w:tc>
        <w:tc>
          <w:tcPr>
            <w:tcW w:w="2963" w:type="dxa"/>
          </w:tcPr>
          <w:p w14:paraId="484C98FF" w14:textId="77777777" w:rsidR="00A93A23" w:rsidRPr="00463AE6" w:rsidRDefault="00A93A23" w:rsidP="00E75E70">
            <w:r w:rsidRPr="0047448F">
              <w:t>Saves initials to game history after the game has finished.</w:t>
            </w:r>
          </w:p>
        </w:tc>
      </w:tr>
      <w:tr w:rsidR="00A93A23" w14:paraId="67455FAC" w14:textId="77777777" w:rsidTr="00E75E70">
        <w:tc>
          <w:tcPr>
            <w:tcW w:w="1329" w:type="dxa"/>
          </w:tcPr>
          <w:p w14:paraId="4C58601C" w14:textId="77777777" w:rsidR="00A93A23" w:rsidRDefault="00A93A23" w:rsidP="00E75E70">
            <w:pPr>
              <w:rPr>
                <w:b/>
              </w:rPr>
            </w:pPr>
          </w:p>
        </w:tc>
        <w:tc>
          <w:tcPr>
            <w:tcW w:w="2266" w:type="dxa"/>
          </w:tcPr>
          <w:p w14:paraId="756BE604" w14:textId="77777777" w:rsidR="00A93A23" w:rsidRDefault="00A93A23" w:rsidP="00E75E70">
            <w:pPr>
              <w:jc w:val="center"/>
            </w:pPr>
            <w:r>
              <w:t>save_maze</w:t>
            </w:r>
          </w:p>
        </w:tc>
        <w:tc>
          <w:tcPr>
            <w:tcW w:w="2009" w:type="dxa"/>
          </w:tcPr>
          <w:p w14:paraId="47640B1C" w14:textId="77777777" w:rsidR="00A93A23" w:rsidRDefault="00A93A23" w:rsidP="00E75E70">
            <w:pPr>
              <w:jc w:val="center"/>
            </w:pPr>
            <w:r>
              <w:t>user_id,</w:t>
            </w:r>
          </w:p>
          <w:p w14:paraId="640AFB20" w14:textId="77777777" w:rsidR="00A93A23" w:rsidRDefault="00A93A23" w:rsidP="00E75E70">
            <w:pPr>
              <w:jc w:val="center"/>
            </w:pPr>
            <w:r>
              <w:t>maze</w:t>
            </w:r>
          </w:p>
        </w:tc>
        <w:tc>
          <w:tcPr>
            <w:tcW w:w="1889" w:type="dxa"/>
          </w:tcPr>
          <w:p w14:paraId="1450DF2F" w14:textId="77777777" w:rsidR="00A93A23" w:rsidRDefault="00A93A23" w:rsidP="00E75E70">
            <w:pPr>
              <w:jc w:val="center"/>
            </w:pPr>
            <w:r>
              <w:t>none</w:t>
            </w:r>
          </w:p>
        </w:tc>
        <w:tc>
          <w:tcPr>
            <w:tcW w:w="2963" w:type="dxa"/>
          </w:tcPr>
          <w:p w14:paraId="7D8EB868" w14:textId="77777777" w:rsidR="00A93A23" w:rsidRPr="0047448F" w:rsidRDefault="00A93A23" w:rsidP="00E75E70">
            <w:r w:rsidRPr="003C62B7">
              <w:t>After a user has created a maze it can be saved to their account using this function.</w:t>
            </w:r>
          </w:p>
        </w:tc>
      </w:tr>
      <w:tr w:rsidR="00A93A23" w14:paraId="5100C8C2" w14:textId="77777777" w:rsidTr="00E75E70">
        <w:tc>
          <w:tcPr>
            <w:tcW w:w="1329" w:type="dxa"/>
          </w:tcPr>
          <w:p w14:paraId="6B7426EB" w14:textId="77777777" w:rsidR="00A93A23" w:rsidRDefault="00A93A23" w:rsidP="00E75E70">
            <w:pPr>
              <w:rPr>
                <w:b/>
              </w:rPr>
            </w:pPr>
          </w:p>
        </w:tc>
        <w:tc>
          <w:tcPr>
            <w:tcW w:w="2266" w:type="dxa"/>
          </w:tcPr>
          <w:p w14:paraId="6205F29D" w14:textId="77777777" w:rsidR="00A93A23" w:rsidRDefault="00A93A23" w:rsidP="00E75E70">
            <w:pPr>
              <w:jc w:val="center"/>
            </w:pPr>
            <w:r>
              <w:t>save_user</w:t>
            </w:r>
          </w:p>
        </w:tc>
        <w:tc>
          <w:tcPr>
            <w:tcW w:w="2009" w:type="dxa"/>
          </w:tcPr>
          <w:p w14:paraId="19396AF2" w14:textId="77777777" w:rsidR="00A93A23" w:rsidRDefault="00A93A23" w:rsidP="00E75E70">
            <w:pPr>
              <w:jc w:val="center"/>
            </w:pPr>
            <w:r>
              <w:t>username, password</w:t>
            </w:r>
          </w:p>
        </w:tc>
        <w:tc>
          <w:tcPr>
            <w:tcW w:w="1889" w:type="dxa"/>
          </w:tcPr>
          <w:p w14:paraId="4AC88DB2" w14:textId="77777777" w:rsidR="00A93A23" w:rsidRDefault="00A93A23" w:rsidP="00E75E70">
            <w:pPr>
              <w:jc w:val="center"/>
            </w:pPr>
            <w:r>
              <w:t>none</w:t>
            </w:r>
          </w:p>
        </w:tc>
        <w:tc>
          <w:tcPr>
            <w:tcW w:w="2963" w:type="dxa"/>
          </w:tcPr>
          <w:p w14:paraId="0AF0BFF5" w14:textId="77777777" w:rsidR="00A93A23" w:rsidRPr="003C62B7" w:rsidRDefault="00A93A23" w:rsidP="00E75E70">
            <w:r w:rsidRPr="003C62B7">
              <w:t>When a user has completed the sign up from their information is used to create a user here.</w:t>
            </w:r>
          </w:p>
        </w:tc>
      </w:tr>
      <w:tr w:rsidR="00A93A23" w14:paraId="36A6BF87" w14:textId="77777777" w:rsidTr="00E75E70">
        <w:tc>
          <w:tcPr>
            <w:tcW w:w="1329" w:type="dxa"/>
          </w:tcPr>
          <w:p w14:paraId="2622A181" w14:textId="77777777" w:rsidR="00A93A23" w:rsidRDefault="00A93A23" w:rsidP="00E75E70">
            <w:pPr>
              <w:rPr>
                <w:b/>
              </w:rPr>
            </w:pPr>
          </w:p>
        </w:tc>
        <w:tc>
          <w:tcPr>
            <w:tcW w:w="2266" w:type="dxa"/>
          </w:tcPr>
          <w:p w14:paraId="199AA257" w14:textId="77777777" w:rsidR="00A93A23" w:rsidRDefault="00A93A23" w:rsidP="00E75E70">
            <w:pPr>
              <w:jc w:val="center"/>
            </w:pPr>
            <w:r>
              <w:t>login</w:t>
            </w:r>
          </w:p>
        </w:tc>
        <w:tc>
          <w:tcPr>
            <w:tcW w:w="2009" w:type="dxa"/>
          </w:tcPr>
          <w:p w14:paraId="5C529A3A" w14:textId="77777777" w:rsidR="00A93A23" w:rsidRDefault="00A93A23" w:rsidP="00E75E70">
            <w:pPr>
              <w:jc w:val="center"/>
            </w:pPr>
            <w:r>
              <w:t>username, password</w:t>
            </w:r>
          </w:p>
        </w:tc>
        <w:tc>
          <w:tcPr>
            <w:tcW w:w="1889" w:type="dxa"/>
          </w:tcPr>
          <w:p w14:paraId="67F38CDE" w14:textId="77777777" w:rsidR="00A93A23" w:rsidRDefault="00A93A23" w:rsidP="00E75E70">
            <w:pPr>
              <w:jc w:val="center"/>
            </w:pPr>
            <w:r>
              <w:t>user_id</w:t>
            </w:r>
          </w:p>
        </w:tc>
        <w:tc>
          <w:tcPr>
            <w:tcW w:w="2963" w:type="dxa"/>
          </w:tcPr>
          <w:p w14:paraId="05700CC6" w14:textId="491F776B" w:rsidR="00A93A23" w:rsidRPr="007041A0" w:rsidRDefault="00A93A23" w:rsidP="00E75E70">
            <w:r w:rsidRPr="007041A0">
              <w:t>Checks user</w:t>
            </w:r>
            <w:r w:rsidR="007456F6">
              <w:t>-</w:t>
            </w:r>
            <w:r w:rsidRPr="007041A0">
              <w:t xml:space="preserve">provided details against </w:t>
            </w:r>
            <w:r w:rsidR="007456F6">
              <w:t xml:space="preserve">the </w:t>
            </w:r>
            <w:r w:rsidRPr="007041A0">
              <w:t>database.</w:t>
            </w:r>
          </w:p>
        </w:tc>
      </w:tr>
      <w:tr w:rsidR="00A93A23" w14:paraId="28DD1DE6" w14:textId="77777777" w:rsidTr="00E75E70">
        <w:tc>
          <w:tcPr>
            <w:tcW w:w="1329" w:type="dxa"/>
          </w:tcPr>
          <w:p w14:paraId="360E6F57" w14:textId="77777777" w:rsidR="00A93A23" w:rsidRDefault="00A93A23" w:rsidP="00E75E70">
            <w:pPr>
              <w:rPr>
                <w:b/>
              </w:rPr>
            </w:pPr>
          </w:p>
        </w:tc>
        <w:tc>
          <w:tcPr>
            <w:tcW w:w="2266" w:type="dxa"/>
          </w:tcPr>
          <w:p w14:paraId="62D23984" w14:textId="77777777" w:rsidR="00A93A23" w:rsidRDefault="00A93A23" w:rsidP="00E75E70">
            <w:pPr>
              <w:jc w:val="center"/>
            </w:pPr>
            <w:r>
              <w:t>check_sign_up</w:t>
            </w:r>
          </w:p>
        </w:tc>
        <w:tc>
          <w:tcPr>
            <w:tcW w:w="2009" w:type="dxa"/>
          </w:tcPr>
          <w:p w14:paraId="35F55FC9" w14:textId="77777777" w:rsidR="00A93A23" w:rsidRDefault="00A93A23" w:rsidP="00E75E70">
            <w:pPr>
              <w:jc w:val="center"/>
            </w:pPr>
            <w:r>
              <w:t>user_name, password, password_confirm</w:t>
            </w:r>
          </w:p>
        </w:tc>
        <w:tc>
          <w:tcPr>
            <w:tcW w:w="1889" w:type="dxa"/>
          </w:tcPr>
          <w:p w14:paraId="21686BE7" w14:textId="77777777" w:rsidR="00A93A23" w:rsidRDefault="00A93A23" w:rsidP="00E75E70">
            <w:pPr>
              <w:jc w:val="center"/>
            </w:pPr>
            <w:r>
              <w:t>boolean (successful login), error_message</w:t>
            </w:r>
          </w:p>
        </w:tc>
        <w:tc>
          <w:tcPr>
            <w:tcW w:w="2963" w:type="dxa"/>
          </w:tcPr>
          <w:p w14:paraId="3E003424" w14:textId="77777777" w:rsidR="00A93A23" w:rsidRPr="007041A0" w:rsidRDefault="00A93A23" w:rsidP="00E75E70">
            <w:r>
              <w:t>Performs the following checks in order: Username length, username availability, password length, password strength, password matches.</w:t>
            </w:r>
          </w:p>
        </w:tc>
      </w:tr>
      <w:tr w:rsidR="00A93A23" w14:paraId="75B980BC" w14:textId="77777777" w:rsidTr="00E75E70">
        <w:tc>
          <w:tcPr>
            <w:tcW w:w="1329" w:type="dxa"/>
          </w:tcPr>
          <w:p w14:paraId="45D0CBB5" w14:textId="77777777" w:rsidR="00A93A23" w:rsidRDefault="00A93A23" w:rsidP="00E75E70">
            <w:pPr>
              <w:rPr>
                <w:b/>
              </w:rPr>
            </w:pPr>
          </w:p>
        </w:tc>
        <w:tc>
          <w:tcPr>
            <w:tcW w:w="2266" w:type="dxa"/>
          </w:tcPr>
          <w:p w14:paraId="7623BFB5" w14:textId="77777777" w:rsidR="00A93A23" w:rsidRDefault="00A93A23" w:rsidP="00E75E70">
            <w:pPr>
              <w:jc w:val="center"/>
            </w:pPr>
            <w:r>
              <w:t>get_username</w:t>
            </w:r>
          </w:p>
        </w:tc>
        <w:tc>
          <w:tcPr>
            <w:tcW w:w="2009" w:type="dxa"/>
          </w:tcPr>
          <w:p w14:paraId="547E849B" w14:textId="77777777" w:rsidR="00A93A23" w:rsidRDefault="00A93A23" w:rsidP="00E75E70">
            <w:pPr>
              <w:jc w:val="center"/>
            </w:pPr>
            <w:r>
              <w:t>user_id</w:t>
            </w:r>
          </w:p>
        </w:tc>
        <w:tc>
          <w:tcPr>
            <w:tcW w:w="1889" w:type="dxa"/>
          </w:tcPr>
          <w:p w14:paraId="14B1FFE9" w14:textId="77777777" w:rsidR="00A93A23" w:rsidRDefault="00A93A23" w:rsidP="00E75E70">
            <w:pPr>
              <w:jc w:val="center"/>
            </w:pPr>
            <w:r>
              <w:t>username</w:t>
            </w:r>
          </w:p>
        </w:tc>
        <w:tc>
          <w:tcPr>
            <w:tcW w:w="2963" w:type="dxa"/>
          </w:tcPr>
          <w:p w14:paraId="0BB339B5" w14:textId="77777777" w:rsidR="00A93A23" w:rsidRDefault="00A93A23" w:rsidP="00E75E70">
            <w:r w:rsidRPr="009801C0">
              <w:t>Returns username from database, given the user_id.</w:t>
            </w:r>
          </w:p>
        </w:tc>
      </w:tr>
      <w:tr w:rsidR="00A93A23" w14:paraId="09FBB916" w14:textId="77777777" w:rsidTr="00E75E70">
        <w:tc>
          <w:tcPr>
            <w:tcW w:w="1329" w:type="dxa"/>
          </w:tcPr>
          <w:p w14:paraId="688C9E09" w14:textId="77777777" w:rsidR="00A93A23" w:rsidRDefault="00A93A23" w:rsidP="00E75E70">
            <w:pPr>
              <w:rPr>
                <w:b/>
              </w:rPr>
            </w:pPr>
          </w:p>
        </w:tc>
        <w:tc>
          <w:tcPr>
            <w:tcW w:w="2266" w:type="dxa"/>
          </w:tcPr>
          <w:p w14:paraId="7597B547" w14:textId="77777777" w:rsidR="00A93A23" w:rsidRDefault="00A93A23" w:rsidP="00E75E70">
            <w:pPr>
              <w:jc w:val="center"/>
            </w:pPr>
            <w:r>
              <w:t>get_statistics</w:t>
            </w:r>
          </w:p>
        </w:tc>
        <w:tc>
          <w:tcPr>
            <w:tcW w:w="2009" w:type="dxa"/>
          </w:tcPr>
          <w:p w14:paraId="58126837" w14:textId="77777777" w:rsidR="00A93A23" w:rsidRDefault="00A93A23" w:rsidP="00E75E70">
            <w:pPr>
              <w:jc w:val="center"/>
            </w:pPr>
            <w:r>
              <w:t>user_id</w:t>
            </w:r>
          </w:p>
        </w:tc>
        <w:tc>
          <w:tcPr>
            <w:tcW w:w="1889" w:type="dxa"/>
          </w:tcPr>
          <w:p w14:paraId="5534F6E5" w14:textId="77777777" w:rsidR="00A93A23" w:rsidRDefault="00A93A23" w:rsidP="00E75E70">
            <w:pPr>
              <w:jc w:val="center"/>
            </w:pPr>
            <w:r>
              <w:t>statistics</w:t>
            </w:r>
          </w:p>
        </w:tc>
        <w:tc>
          <w:tcPr>
            <w:tcW w:w="2963" w:type="dxa"/>
          </w:tcPr>
          <w:p w14:paraId="6BF0A520" w14:textId="5735273A" w:rsidR="00A93A23" w:rsidRPr="009801C0" w:rsidRDefault="00A93A23" w:rsidP="00E75E70">
            <w:r w:rsidRPr="0080571F">
              <w:t xml:space="preserve">Returns statistics in a list from </w:t>
            </w:r>
            <w:r w:rsidR="007456F6">
              <w:t xml:space="preserve">the </w:t>
            </w:r>
            <w:r w:rsidRPr="0080571F">
              <w:t>database corresponding to the given user_id.</w:t>
            </w:r>
          </w:p>
        </w:tc>
      </w:tr>
      <w:tr w:rsidR="00A93A23" w14:paraId="7AC3EC6D" w14:textId="77777777" w:rsidTr="00E75E70">
        <w:tc>
          <w:tcPr>
            <w:tcW w:w="1329" w:type="dxa"/>
          </w:tcPr>
          <w:p w14:paraId="18F8293B" w14:textId="77777777" w:rsidR="00A93A23" w:rsidRDefault="00A93A23" w:rsidP="00E75E70">
            <w:pPr>
              <w:rPr>
                <w:b/>
              </w:rPr>
            </w:pPr>
          </w:p>
        </w:tc>
        <w:tc>
          <w:tcPr>
            <w:tcW w:w="2266" w:type="dxa"/>
          </w:tcPr>
          <w:p w14:paraId="035284AB" w14:textId="77777777" w:rsidR="00A93A23" w:rsidRDefault="00A93A23" w:rsidP="00E75E70">
            <w:pPr>
              <w:jc w:val="center"/>
            </w:pPr>
            <w:r>
              <w:t>get_highscore</w:t>
            </w:r>
          </w:p>
        </w:tc>
        <w:tc>
          <w:tcPr>
            <w:tcW w:w="2009" w:type="dxa"/>
          </w:tcPr>
          <w:p w14:paraId="0FB84B7F" w14:textId="77777777" w:rsidR="00A93A23" w:rsidRDefault="00A93A23" w:rsidP="00E75E70">
            <w:pPr>
              <w:jc w:val="center"/>
            </w:pPr>
            <w:r>
              <w:t>none</w:t>
            </w:r>
          </w:p>
        </w:tc>
        <w:tc>
          <w:tcPr>
            <w:tcW w:w="1889" w:type="dxa"/>
          </w:tcPr>
          <w:p w14:paraId="2C350388" w14:textId="77777777" w:rsidR="00A93A23" w:rsidRDefault="00A93A23" w:rsidP="00E75E70">
            <w:pPr>
              <w:jc w:val="center"/>
            </w:pPr>
            <w:r>
              <w:t>high_score</w:t>
            </w:r>
          </w:p>
        </w:tc>
        <w:tc>
          <w:tcPr>
            <w:tcW w:w="2963" w:type="dxa"/>
          </w:tcPr>
          <w:p w14:paraId="08D55253" w14:textId="77777777" w:rsidR="00A93A23" w:rsidRPr="0080571F" w:rsidRDefault="00A93A23" w:rsidP="00E75E70">
            <w:r>
              <w:t>Returns highest score a user who inputted their initials has ever achieved.</w:t>
            </w:r>
          </w:p>
        </w:tc>
      </w:tr>
      <w:tr w:rsidR="00A93A23" w14:paraId="532F987B" w14:textId="77777777" w:rsidTr="00E75E70">
        <w:tc>
          <w:tcPr>
            <w:tcW w:w="1329" w:type="dxa"/>
          </w:tcPr>
          <w:p w14:paraId="49520D3B" w14:textId="77777777" w:rsidR="00A93A23" w:rsidRDefault="00A93A23" w:rsidP="00E75E70">
            <w:pPr>
              <w:rPr>
                <w:b/>
              </w:rPr>
            </w:pPr>
          </w:p>
        </w:tc>
        <w:tc>
          <w:tcPr>
            <w:tcW w:w="2266" w:type="dxa"/>
          </w:tcPr>
          <w:p w14:paraId="6BD25F2E" w14:textId="77777777" w:rsidR="00A93A23" w:rsidRDefault="00A93A23" w:rsidP="00E75E70">
            <w:pPr>
              <w:jc w:val="center"/>
            </w:pPr>
            <w:r>
              <w:t>get_date</w:t>
            </w:r>
          </w:p>
        </w:tc>
        <w:tc>
          <w:tcPr>
            <w:tcW w:w="2009" w:type="dxa"/>
          </w:tcPr>
          <w:p w14:paraId="009A643F" w14:textId="77777777" w:rsidR="00A93A23" w:rsidRDefault="00A93A23" w:rsidP="00E75E70">
            <w:pPr>
              <w:jc w:val="center"/>
            </w:pPr>
            <w:r>
              <w:t>none</w:t>
            </w:r>
          </w:p>
        </w:tc>
        <w:tc>
          <w:tcPr>
            <w:tcW w:w="1889" w:type="dxa"/>
          </w:tcPr>
          <w:p w14:paraId="3E04742B" w14:textId="77777777" w:rsidR="00A93A23" w:rsidRDefault="00A93A23" w:rsidP="00E75E70">
            <w:pPr>
              <w:jc w:val="center"/>
            </w:pPr>
            <w:r>
              <w:t>date</w:t>
            </w:r>
          </w:p>
        </w:tc>
        <w:tc>
          <w:tcPr>
            <w:tcW w:w="2963" w:type="dxa"/>
          </w:tcPr>
          <w:p w14:paraId="4BE960B3" w14:textId="77777777" w:rsidR="00A93A23" w:rsidRPr="0080571F" w:rsidRDefault="00A93A23" w:rsidP="00E75E70">
            <w:r>
              <w:t>Returns the date in the format: dd/mm/yyyy.</w:t>
            </w:r>
          </w:p>
        </w:tc>
      </w:tr>
      <w:tr w:rsidR="00A93A23" w14:paraId="7918EBC1" w14:textId="77777777" w:rsidTr="00E75E70">
        <w:tc>
          <w:tcPr>
            <w:tcW w:w="1329" w:type="dxa"/>
          </w:tcPr>
          <w:p w14:paraId="63F97E46" w14:textId="77777777" w:rsidR="00A93A23" w:rsidRDefault="00A93A23" w:rsidP="00E75E70">
            <w:pPr>
              <w:rPr>
                <w:b/>
              </w:rPr>
            </w:pPr>
          </w:p>
        </w:tc>
        <w:tc>
          <w:tcPr>
            <w:tcW w:w="2266" w:type="dxa"/>
          </w:tcPr>
          <w:p w14:paraId="756E2A3A" w14:textId="77777777" w:rsidR="00A93A23" w:rsidRDefault="00A93A23" w:rsidP="00E75E70">
            <w:pPr>
              <w:jc w:val="center"/>
            </w:pPr>
            <w:r>
              <w:t>get_time</w:t>
            </w:r>
          </w:p>
        </w:tc>
        <w:tc>
          <w:tcPr>
            <w:tcW w:w="2009" w:type="dxa"/>
          </w:tcPr>
          <w:p w14:paraId="1E56FB5E" w14:textId="77777777" w:rsidR="00A93A23" w:rsidRDefault="00A93A23" w:rsidP="00E75E70">
            <w:pPr>
              <w:jc w:val="center"/>
            </w:pPr>
            <w:r>
              <w:t>none</w:t>
            </w:r>
          </w:p>
        </w:tc>
        <w:tc>
          <w:tcPr>
            <w:tcW w:w="1889" w:type="dxa"/>
          </w:tcPr>
          <w:p w14:paraId="09F60836" w14:textId="77777777" w:rsidR="00A93A23" w:rsidRDefault="00A93A23" w:rsidP="00E75E70">
            <w:pPr>
              <w:jc w:val="center"/>
            </w:pPr>
            <w:r>
              <w:t>time</w:t>
            </w:r>
          </w:p>
        </w:tc>
        <w:tc>
          <w:tcPr>
            <w:tcW w:w="2963" w:type="dxa"/>
          </w:tcPr>
          <w:p w14:paraId="3EA5C8E6" w14:textId="77777777" w:rsidR="00A93A23" w:rsidRDefault="00A93A23" w:rsidP="00E75E70">
            <w:r>
              <w:t>Returns the time in the format:  hh:mm:ss.</w:t>
            </w:r>
          </w:p>
        </w:tc>
      </w:tr>
      <w:tr w:rsidR="00A93A23" w14:paraId="332AAAC8" w14:textId="77777777" w:rsidTr="00E75E70">
        <w:tc>
          <w:tcPr>
            <w:tcW w:w="1329" w:type="dxa"/>
          </w:tcPr>
          <w:p w14:paraId="4C1940E6" w14:textId="77777777" w:rsidR="00A93A23" w:rsidRDefault="00A93A23" w:rsidP="00E75E70">
            <w:pPr>
              <w:rPr>
                <w:b/>
              </w:rPr>
            </w:pPr>
            <w:r>
              <w:rPr>
                <w:b/>
              </w:rPr>
              <w:t>Settings</w:t>
            </w:r>
          </w:p>
        </w:tc>
        <w:tc>
          <w:tcPr>
            <w:tcW w:w="2266" w:type="dxa"/>
          </w:tcPr>
          <w:p w14:paraId="7FDBA612" w14:textId="77777777" w:rsidR="00A93A23" w:rsidRDefault="00A93A23" w:rsidP="00E75E70">
            <w:pPr>
              <w:jc w:val="center"/>
            </w:pPr>
            <w:r>
              <w:t>write_settings</w:t>
            </w:r>
          </w:p>
        </w:tc>
        <w:tc>
          <w:tcPr>
            <w:tcW w:w="2009" w:type="dxa"/>
          </w:tcPr>
          <w:p w14:paraId="287EFDAC" w14:textId="77777777" w:rsidR="00A93A23" w:rsidRDefault="00A93A23" w:rsidP="00E75E70">
            <w:pPr>
              <w:jc w:val="center"/>
            </w:pPr>
            <w:r>
              <w:t>none</w:t>
            </w:r>
          </w:p>
        </w:tc>
        <w:tc>
          <w:tcPr>
            <w:tcW w:w="1889" w:type="dxa"/>
          </w:tcPr>
          <w:p w14:paraId="2AD67026" w14:textId="77777777" w:rsidR="00A93A23" w:rsidRDefault="00A93A23" w:rsidP="00E75E70">
            <w:pPr>
              <w:jc w:val="center"/>
            </w:pPr>
            <w:r>
              <w:t>none</w:t>
            </w:r>
          </w:p>
        </w:tc>
        <w:tc>
          <w:tcPr>
            <w:tcW w:w="2963" w:type="dxa"/>
          </w:tcPr>
          <w:p w14:paraId="7F993246" w14:textId="77777777" w:rsidR="00A93A23" w:rsidRDefault="00A93A23" w:rsidP="00E75E70">
            <w:r w:rsidRPr="00343D11">
              <w:t>If there is not a settings file, one will be created.</w:t>
            </w:r>
          </w:p>
        </w:tc>
      </w:tr>
      <w:tr w:rsidR="00A93A23" w14:paraId="7C28D075" w14:textId="77777777" w:rsidTr="00E75E70">
        <w:tc>
          <w:tcPr>
            <w:tcW w:w="1329" w:type="dxa"/>
          </w:tcPr>
          <w:p w14:paraId="06E67E2C" w14:textId="77777777" w:rsidR="00A93A23" w:rsidRDefault="00A93A23" w:rsidP="00E75E70">
            <w:pPr>
              <w:rPr>
                <w:b/>
              </w:rPr>
            </w:pPr>
          </w:p>
        </w:tc>
        <w:tc>
          <w:tcPr>
            <w:tcW w:w="2266" w:type="dxa"/>
          </w:tcPr>
          <w:p w14:paraId="53830459" w14:textId="77777777" w:rsidR="00A93A23" w:rsidRDefault="00A93A23" w:rsidP="00E75E70">
            <w:pPr>
              <w:jc w:val="center"/>
            </w:pPr>
            <w:r>
              <w:t>get_setting</w:t>
            </w:r>
          </w:p>
        </w:tc>
        <w:tc>
          <w:tcPr>
            <w:tcW w:w="2009" w:type="dxa"/>
          </w:tcPr>
          <w:p w14:paraId="644AA42B" w14:textId="77777777" w:rsidR="00A93A23" w:rsidRDefault="00A93A23" w:rsidP="00E75E70">
            <w:pPr>
              <w:jc w:val="center"/>
            </w:pPr>
            <w:r>
              <w:t>setting</w:t>
            </w:r>
          </w:p>
        </w:tc>
        <w:tc>
          <w:tcPr>
            <w:tcW w:w="1889" w:type="dxa"/>
          </w:tcPr>
          <w:p w14:paraId="1E88FDA9" w14:textId="77777777" w:rsidR="00A93A23" w:rsidRDefault="00A93A23" w:rsidP="00E75E70">
            <w:pPr>
              <w:jc w:val="center"/>
            </w:pPr>
            <w:r>
              <w:t>none</w:t>
            </w:r>
          </w:p>
        </w:tc>
        <w:tc>
          <w:tcPr>
            <w:tcW w:w="2963" w:type="dxa"/>
          </w:tcPr>
          <w:p w14:paraId="0877EF6D" w14:textId="7330C6E2" w:rsidR="00A93A23" w:rsidRPr="00343D11" w:rsidRDefault="00A93A23" w:rsidP="00E75E70">
            <w:r w:rsidRPr="005679AA">
              <w:t xml:space="preserve">Reads </w:t>
            </w:r>
            <w:r w:rsidR="007456F6">
              <w:t xml:space="preserve">the </w:t>
            </w:r>
            <w:r w:rsidRPr="005679AA">
              <w:t xml:space="preserve">value from </w:t>
            </w:r>
            <w:r w:rsidR="007456F6">
              <w:t xml:space="preserve">the </w:t>
            </w:r>
            <w:r w:rsidRPr="005679AA">
              <w:t>chosen setting. If there is no settings file, one will be created.</w:t>
            </w:r>
          </w:p>
        </w:tc>
      </w:tr>
      <w:tr w:rsidR="00A93A23" w14:paraId="79925566" w14:textId="77777777" w:rsidTr="00E75E70">
        <w:tc>
          <w:tcPr>
            <w:tcW w:w="1329" w:type="dxa"/>
          </w:tcPr>
          <w:p w14:paraId="44D20A9F" w14:textId="77777777" w:rsidR="00A93A23" w:rsidRDefault="00A93A23" w:rsidP="00E75E70">
            <w:pPr>
              <w:rPr>
                <w:b/>
              </w:rPr>
            </w:pPr>
          </w:p>
        </w:tc>
        <w:tc>
          <w:tcPr>
            <w:tcW w:w="2266" w:type="dxa"/>
          </w:tcPr>
          <w:p w14:paraId="48EE41D0" w14:textId="77777777" w:rsidR="00A93A23" w:rsidRDefault="00A93A23" w:rsidP="00E75E70">
            <w:pPr>
              <w:jc w:val="center"/>
            </w:pPr>
            <w:r>
              <w:t>save_setting</w:t>
            </w:r>
          </w:p>
        </w:tc>
        <w:tc>
          <w:tcPr>
            <w:tcW w:w="2009" w:type="dxa"/>
          </w:tcPr>
          <w:p w14:paraId="775FB069" w14:textId="77777777" w:rsidR="00A93A23" w:rsidRDefault="00A93A23" w:rsidP="00E75E70">
            <w:pPr>
              <w:jc w:val="center"/>
            </w:pPr>
            <w:r>
              <w:t>setting, value</w:t>
            </w:r>
          </w:p>
        </w:tc>
        <w:tc>
          <w:tcPr>
            <w:tcW w:w="1889" w:type="dxa"/>
          </w:tcPr>
          <w:p w14:paraId="2CFFA2E8" w14:textId="77777777" w:rsidR="00A93A23" w:rsidRDefault="00A93A23" w:rsidP="00E75E70">
            <w:pPr>
              <w:jc w:val="center"/>
            </w:pPr>
            <w:r>
              <w:t>none</w:t>
            </w:r>
          </w:p>
        </w:tc>
        <w:tc>
          <w:tcPr>
            <w:tcW w:w="2963" w:type="dxa"/>
          </w:tcPr>
          <w:p w14:paraId="6619745F" w14:textId="77777777" w:rsidR="00A93A23" w:rsidRPr="005679AA" w:rsidRDefault="00A93A23" w:rsidP="00E75E70">
            <w:r w:rsidRPr="005679AA">
              <w:t>Saves a given value to a given setting.</w:t>
            </w:r>
          </w:p>
        </w:tc>
      </w:tr>
    </w:tbl>
    <w:p w14:paraId="67AA5C26" w14:textId="77777777" w:rsidR="00E87584" w:rsidRPr="00E87584" w:rsidRDefault="00E87584" w:rsidP="005B4BD4"/>
    <w:p w14:paraId="19C87CAE" w14:textId="77777777" w:rsidR="00577543" w:rsidRPr="00577543" w:rsidRDefault="00577543" w:rsidP="00577543"/>
    <w:p w14:paraId="120D3426" w14:textId="76C83C61" w:rsidR="006C3305" w:rsidRDefault="00F1063E" w:rsidP="00577543">
      <w:pPr>
        <w:pStyle w:val="Heading2"/>
      </w:pPr>
      <w:bookmarkStart w:id="52" w:name="_Toc29333599"/>
      <w:r>
        <w:t>Key Algorithms</w:t>
      </w:r>
      <w:bookmarkEnd w:id="52"/>
    </w:p>
    <w:p w14:paraId="7AC14D58" w14:textId="4FABEACE" w:rsidR="00577543" w:rsidRPr="00577543" w:rsidRDefault="00577543" w:rsidP="00577543">
      <w:r>
        <w:t xml:space="preserve">Below are more detailed versions of the key algorithms in my project. Whilst these are not final, they will likely not change much in the technical solution as testing has shown they </w:t>
      </w:r>
      <w:r w:rsidR="0061452B">
        <w:t>accomplish what is required from the objectives.</w:t>
      </w:r>
    </w:p>
    <w:p w14:paraId="1088F1EC" w14:textId="097DDE01" w:rsidR="00F1063E" w:rsidRDefault="00F1063E" w:rsidP="00F1063E">
      <w:pPr>
        <w:pStyle w:val="Heading3"/>
      </w:pPr>
      <w:bookmarkStart w:id="53" w:name="_Toc29333600"/>
      <w:r>
        <w:lastRenderedPageBreak/>
        <w:t>A*</w:t>
      </w:r>
      <w:bookmarkEnd w:id="53"/>
    </w:p>
    <w:p w14:paraId="3CBA896E" w14:textId="7017920C" w:rsidR="006C3305" w:rsidRDefault="00212B32" w:rsidP="006C3305">
      <w:r>
        <w:t>As touched on in my analysis, the pathfinding algorit</w:t>
      </w:r>
      <w:r w:rsidR="008A5E11">
        <w:t>h</w:t>
      </w:r>
      <w:r>
        <w:t>m I will be using is A*. However, to implement this within the sprites that I had already made as a p</w:t>
      </w:r>
      <w:r w:rsidR="0021231F">
        <w:t>r</w:t>
      </w:r>
      <w:r>
        <w:t xml:space="preserve">ototype, and to accommodate </w:t>
      </w:r>
      <w:r w:rsidR="0021231F">
        <w:t xml:space="preserve">some important </w:t>
      </w:r>
      <w:r w:rsidR="00862E3D">
        <w:t>gameplay</w:t>
      </w:r>
      <w:r w:rsidR="0021231F">
        <w:t xml:space="preserve"> mechanics, I had to adapt my early concept into the</w:t>
      </w:r>
      <w:r w:rsidR="00852558">
        <w:t xml:space="preserve"> final algorithm. In this section</w:t>
      </w:r>
      <w:r w:rsidR="009A0518">
        <w:t>,</w:t>
      </w:r>
      <w:r w:rsidR="00852558">
        <w:t xml:space="preserve"> I will overview the challenges I faced in </w:t>
      </w:r>
      <w:r w:rsidR="008A2DB1">
        <w:t>coming up with the final concept.</w:t>
      </w:r>
    </w:p>
    <w:p w14:paraId="559B2518" w14:textId="7D02D84B" w:rsidR="008A2DB1" w:rsidRDefault="008A2DB1" w:rsidP="006C3305">
      <w:r>
        <w:t xml:space="preserve">The first and most important problem I faced was </w:t>
      </w:r>
      <w:r w:rsidR="00320978">
        <w:t xml:space="preserve">preventing the algorithm from </w:t>
      </w:r>
      <w:r w:rsidR="007576A7">
        <w:t>finding a path for the ghosts that involved performing a 180</w:t>
      </w:r>
      <w:r w:rsidR="007576A7">
        <w:rPr>
          <w:vertAlign w:val="superscript"/>
        </w:rPr>
        <w:t>o</w:t>
      </w:r>
      <w:r w:rsidR="007576A7">
        <w:t xml:space="preserve"> turn. The ghosts cannot change direction unless they are changing modes</w:t>
      </w:r>
      <w:r w:rsidR="00416B17">
        <w:t>, so it was imper</w:t>
      </w:r>
      <w:r w:rsidR="008A5E11">
        <w:t>ati</w:t>
      </w:r>
      <w:r w:rsidR="00416B17">
        <w:t xml:space="preserve">ve that I ignored paths that would give this outcome in the A* algorithm or I would risk not getting the optimum path. To do this I simply </w:t>
      </w:r>
      <w:r w:rsidR="009F1E0C">
        <w:t xml:space="preserve">replaced the tile behind the ghost with a wall and removed it once the ghost had moved to another tile. </w:t>
      </w:r>
    </w:p>
    <w:p w14:paraId="5F56B2F3" w14:textId="12B9349E" w:rsidR="009F1E0C" w:rsidRDefault="009F1E0C" w:rsidP="006C3305">
      <w:r>
        <w:t>Choosing the heuristic for the algorithm was also vital. A heuristic is what allows the path</w:t>
      </w:r>
      <w:r w:rsidR="008A5E11">
        <w:t>find</w:t>
      </w:r>
      <w:r>
        <w:t>in</w:t>
      </w:r>
      <w:r w:rsidR="008A5E11">
        <w:t>g</w:t>
      </w:r>
      <w:r>
        <w:t xml:space="preserve"> algorithm to ignore paths that would end up taking </w:t>
      </w:r>
      <w:r w:rsidR="007A23D1">
        <w:t>longer</w:t>
      </w:r>
      <w:r w:rsidR="00AF1539">
        <w:t xml:space="preserve"> (by estimating the distance of a node to the target node)</w:t>
      </w:r>
      <w:r w:rsidR="007A23D1">
        <w:t xml:space="preserve">. There are many types of heuristic and the trick is to find the one that takes the minimum time to perform, whilst still allowing the algorithm to return the most efficient path. </w:t>
      </w:r>
      <w:r w:rsidR="008A5E11">
        <w:t>For this</w:t>
      </w:r>
      <w:r w:rsidR="00631DF2">
        <w:t xml:space="preserve">, the heuristic must never </w:t>
      </w:r>
      <w:r w:rsidR="00001A40">
        <w:t>overestimate</w:t>
      </w:r>
      <w:r w:rsidR="00631DF2">
        <w:t xml:space="preserve"> the distance to the target node. </w:t>
      </w:r>
      <w:r w:rsidR="00001A40">
        <w:t xml:space="preserve">A heuristic that does this is known as an admissible heuristic. </w:t>
      </w:r>
      <w:r w:rsidR="00631DF2">
        <w:t>There are 2 options for a 2D game like mine. Manhattan and Euclidean.</w:t>
      </w:r>
    </w:p>
    <w:p w14:paraId="7D1C0CB1" w14:textId="7CFBFD21" w:rsidR="000F5A68" w:rsidRDefault="000F5A68" w:rsidP="006C3305">
      <w:r>
        <w:t xml:space="preserve">The Euclidean heuristic </w:t>
      </w:r>
      <w:r w:rsidR="00B004FC">
        <w:t xml:space="preserve">is what the original Pac-Man game uses. It calculates the distance to the target node using the Pythagorean theorem. This </w:t>
      </w:r>
      <w:r w:rsidR="00DC2FB6">
        <w:t>is useful in games in which you can travel diagonally, as travelling diagona</w:t>
      </w:r>
      <w:r w:rsidR="00346A0E">
        <w:t>l</w:t>
      </w:r>
      <w:r w:rsidR="00DC2FB6">
        <w:t xml:space="preserve">ly is quicker than travelling right then up or down then left for example. However, in Pac-Man, this </w:t>
      </w:r>
      <w:r w:rsidR="00346A0E">
        <w:t xml:space="preserve">movement is impossible and so using the Euclidean distance is irrelevant. Whilst it will never </w:t>
      </w:r>
      <w:r w:rsidR="00001A40">
        <w:t xml:space="preserve">overestimate the distance (as travelling diagonally is shorter) </w:t>
      </w:r>
      <w:r w:rsidR="006422DA">
        <w:t>and so is admissible, working out the hypotenuse of a triangle takes a relatively long time</w:t>
      </w:r>
      <w:r w:rsidR="001C7771">
        <w:t xml:space="preserve"> (</w:t>
      </w:r>
      <w:r w:rsidR="005C0031">
        <w:t>a</w:t>
      </w:r>
      <w:r w:rsidR="006422DA">
        <w:t xml:space="preserve">t least in comparison to </w:t>
      </w:r>
      <w:r w:rsidR="007C2394">
        <w:t>Manhattan</w:t>
      </w:r>
      <w:r w:rsidR="001C7771">
        <w:t>)</w:t>
      </w:r>
      <w:r w:rsidR="006422DA">
        <w:t xml:space="preserve">. </w:t>
      </w:r>
      <w:r w:rsidR="00841451">
        <w:t>The Euclidean heuristic works in python as follows:</w:t>
      </w:r>
    </w:p>
    <w:p w14:paraId="4F52D790" w14:textId="4E77CD85" w:rsidR="00153129" w:rsidRPr="00153129" w:rsidRDefault="00153129" w:rsidP="00153129">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53129">
        <w:rPr>
          <w:rFonts w:ascii="Consolas" w:eastAsia="Times New Roman" w:hAnsi="Consolas" w:cs="Times New Roman"/>
          <w:b/>
          <w:bCs/>
          <w:color w:val="006699"/>
          <w:sz w:val="18"/>
          <w:szCs w:val="18"/>
          <w:bdr w:val="none" w:sz="0" w:space="0" w:color="auto" w:frame="1"/>
          <w:lang w:eastAsia="en-GB"/>
        </w:rPr>
        <w:t>def</w:t>
      </w:r>
      <w:r w:rsidRPr="00153129">
        <w:rPr>
          <w:rFonts w:ascii="Consolas" w:eastAsia="Times New Roman" w:hAnsi="Consolas" w:cs="Times New Roman"/>
          <w:color w:val="000000"/>
          <w:sz w:val="18"/>
          <w:szCs w:val="18"/>
          <w:bdr w:val="none" w:sz="0" w:space="0" w:color="auto" w:frame="1"/>
          <w:lang w:eastAsia="en-GB"/>
        </w:rPr>
        <w:t> </w:t>
      </w:r>
      <w:r>
        <w:rPr>
          <w:rFonts w:ascii="Consolas" w:eastAsia="Times New Roman" w:hAnsi="Consolas" w:cs="Times New Roman"/>
          <w:color w:val="000000"/>
          <w:sz w:val="18"/>
          <w:szCs w:val="18"/>
          <w:bdr w:val="none" w:sz="0" w:space="0" w:color="auto" w:frame="1"/>
          <w:lang w:eastAsia="en-GB"/>
        </w:rPr>
        <w:t>Euclidean</w:t>
      </w:r>
      <w:r w:rsidRPr="00153129">
        <w:rPr>
          <w:rFonts w:ascii="Consolas" w:eastAsia="Times New Roman" w:hAnsi="Consolas" w:cs="Times New Roman"/>
          <w:color w:val="000000"/>
          <w:sz w:val="18"/>
          <w:szCs w:val="18"/>
          <w:bdr w:val="none" w:sz="0" w:space="0" w:color="auto" w:frame="1"/>
          <w:lang w:eastAsia="en-GB"/>
        </w:rPr>
        <w:t>(self, node, end):  </w:t>
      </w:r>
    </w:p>
    <w:p w14:paraId="38248ABA" w14:textId="77777777" w:rsidR="00153129" w:rsidRPr="00153129" w:rsidRDefault="00153129" w:rsidP="00153129">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53129">
        <w:rPr>
          <w:rFonts w:ascii="Consolas" w:eastAsia="Times New Roman" w:hAnsi="Consolas" w:cs="Times New Roman"/>
          <w:color w:val="000000"/>
          <w:sz w:val="18"/>
          <w:szCs w:val="18"/>
          <w:bdr w:val="none" w:sz="0" w:space="0" w:color="auto" w:frame="1"/>
          <w:lang w:eastAsia="en-GB"/>
        </w:rPr>
        <w:t>        x, y = end  </w:t>
      </w:r>
    </w:p>
    <w:p w14:paraId="48E9E068" w14:textId="2182BB03" w:rsidR="00153129" w:rsidRPr="00153129" w:rsidRDefault="00153129" w:rsidP="006C3305">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53129">
        <w:rPr>
          <w:rFonts w:ascii="Consolas" w:eastAsia="Times New Roman" w:hAnsi="Consolas" w:cs="Times New Roman"/>
          <w:color w:val="000000"/>
          <w:sz w:val="18"/>
          <w:szCs w:val="18"/>
          <w:bdr w:val="none" w:sz="0" w:space="0" w:color="auto" w:frame="1"/>
          <w:lang w:eastAsia="en-GB"/>
        </w:rPr>
        <w:t>        </w:t>
      </w:r>
      <w:r w:rsidRPr="00153129">
        <w:rPr>
          <w:rFonts w:ascii="Consolas" w:eastAsia="Times New Roman" w:hAnsi="Consolas" w:cs="Times New Roman"/>
          <w:b/>
          <w:bCs/>
          <w:color w:val="006699"/>
          <w:sz w:val="18"/>
          <w:szCs w:val="18"/>
          <w:bdr w:val="none" w:sz="0" w:space="0" w:color="auto" w:frame="1"/>
          <w:lang w:eastAsia="en-GB"/>
        </w:rPr>
        <w:t>return</w:t>
      </w:r>
      <w:r w:rsidRPr="00153129">
        <w:rPr>
          <w:rFonts w:ascii="Consolas" w:eastAsia="Times New Roman" w:hAnsi="Consolas" w:cs="Times New Roman"/>
          <w:color w:val="000000"/>
          <w:sz w:val="18"/>
          <w:szCs w:val="18"/>
          <w:bdr w:val="none" w:sz="0" w:space="0" w:color="auto" w:frame="1"/>
          <w:lang w:eastAsia="en-GB"/>
        </w:rPr>
        <w:t> ((node.x - x)**2 + (node.y - y)**2)**0.5  </w:t>
      </w:r>
    </w:p>
    <w:p w14:paraId="70CCA2B8" w14:textId="60257E07" w:rsidR="0021231F" w:rsidRDefault="001C7771" w:rsidP="006C3305">
      <w:r>
        <w:t xml:space="preserve">The </w:t>
      </w:r>
      <w:r w:rsidR="007C2394">
        <w:t>Manhattan</w:t>
      </w:r>
      <w:r>
        <w:t xml:space="preserve"> heuristic simply adds together the difference between the position of the current and target node vertically and horizontally and adds these together. This is far quicker than the Euclidean distance and is also admissible as it does not overestimate the actual path distance between the two nodes. As this is a more efficient heuristic</w:t>
      </w:r>
      <w:r w:rsidR="007652FD">
        <w:t>,</w:t>
      </w:r>
      <w:r>
        <w:t xml:space="preserve"> and it is still admissible</w:t>
      </w:r>
      <w:r w:rsidR="007652FD">
        <w:t>,</w:t>
      </w:r>
      <w:r>
        <w:t xml:space="preserve"> we can use it instead of the Euclidean distance and make our pathfinding algorithm more efficient than the original game!</w:t>
      </w:r>
      <w:r w:rsidR="00841451">
        <w:t xml:space="preserve"> The Manhattan heuristic works in python as follows:</w:t>
      </w:r>
    </w:p>
    <w:p w14:paraId="71E44DEB" w14:textId="6E76A039" w:rsidR="00153129" w:rsidRPr="00153129" w:rsidRDefault="00153129" w:rsidP="00153129">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53129">
        <w:rPr>
          <w:rFonts w:ascii="Consolas" w:eastAsia="Times New Roman" w:hAnsi="Consolas" w:cs="Times New Roman"/>
          <w:b/>
          <w:bCs/>
          <w:color w:val="006699"/>
          <w:sz w:val="18"/>
          <w:szCs w:val="18"/>
          <w:bdr w:val="none" w:sz="0" w:space="0" w:color="auto" w:frame="1"/>
          <w:lang w:eastAsia="en-GB"/>
        </w:rPr>
        <w:t>def</w:t>
      </w:r>
      <w:r w:rsidRPr="00153129">
        <w:rPr>
          <w:rFonts w:ascii="Consolas" w:eastAsia="Times New Roman" w:hAnsi="Consolas" w:cs="Times New Roman"/>
          <w:color w:val="000000"/>
          <w:sz w:val="18"/>
          <w:szCs w:val="18"/>
          <w:bdr w:val="none" w:sz="0" w:space="0" w:color="auto" w:frame="1"/>
          <w:lang w:eastAsia="en-GB"/>
        </w:rPr>
        <w:t> </w:t>
      </w:r>
      <w:r>
        <w:rPr>
          <w:rFonts w:ascii="Consolas" w:eastAsia="Times New Roman" w:hAnsi="Consolas" w:cs="Times New Roman"/>
          <w:color w:val="000000"/>
          <w:sz w:val="18"/>
          <w:szCs w:val="18"/>
          <w:bdr w:val="none" w:sz="0" w:space="0" w:color="auto" w:frame="1"/>
          <w:lang w:eastAsia="en-GB"/>
        </w:rPr>
        <w:t>Manhattan</w:t>
      </w:r>
      <w:r w:rsidRPr="00153129">
        <w:rPr>
          <w:rFonts w:ascii="Consolas" w:eastAsia="Times New Roman" w:hAnsi="Consolas" w:cs="Times New Roman"/>
          <w:color w:val="000000"/>
          <w:sz w:val="18"/>
          <w:szCs w:val="18"/>
          <w:bdr w:val="none" w:sz="0" w:space="0" w:color="auto" w:frame="1"/>
          <w:lang w:eastAsia="en-GB"/>
        </w:rPr>
        <w:t>(self, node, end):  </w:t>
      </w:r>
    </w:p>
    <w:p w14:paraId="5E8E11B4" w14:textId="77777777" w:rsidR="00153129" w:rsidRPr="00153129" w:rsidRDefault="00153129" w:rsidP="00153129">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53129">
        <w:rPr>
          <w:rFonts w:ascii="Consolas" w:eastAsia="Times New Roman" w:hAnsi="Consolas" w:cs="Times New Roman"/>
          <w:color w:val="000000"/>
          <w:sz w:val="18"/>
          <w:szCs w:val="18"/>
          <w:bdr w:val="none" w:sz="0" w:space="0" w:color="auto" w:frame="1"/>
          <w:lang w:eastAsia="en-GB"/>
        </w:rPr>
        <w:t>        x, y = end  </w:t>
      </w:r>
    </w:p>
    <w:p w14:paraId="52390E3E" w14:textId="68943D75" w:rsidR="00153129" w:rsidRPr="00153129" w:rsidRDefault="00153129" w:rsidP="006C3305">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53129">
        <w:rPr>
          <w:rFonts w:ascii="Consolas" w:eastAsia="Times New Roman" w:hAnsi="Consolas" w:cs="Times New Roman"/>
          <w:color w:val="000000"/>
          <w:sz w:val="18"/>
          <w:szCs w:val="18"/>
          <w:bdr w:val="none" w:sz="0" w:space="0" w:color="auto" w:frame="1"/>
          <w:lang w:eastAsia="en-GB"/>
        </w:rPr>
        <w:t>        </w:t>
      </w:r>
      <w:r w:rsidRPr="00153129">
        <w:rPr>
          <w:rFonts w:ascii="Consolas" w:eastAsia="Times New Roman" w:hAnsi="Consolas" w:cs="Times New Roman"/>
          <w:b/>
          <w:bCs/>
          <w:color w:val="006699"/>
          <w:sz w:val="18"/>
          <w:szCs w:val="18"/>
          <w:bdr w:val="none" w:sz="0" w:space="0" w:color="auto" w:frame="1"/>
          <w:lang w:eastAsia="en-GB"/>
        </w:rPr>
        <w:t>return</w:t>
      </w:r>
      <w:r w:rsidRPr="00153129">
        <w:rPr>
          <w:rFonts w:ascii="Consolas" w:eastAsia="Times New Roman" w:hAnsi="Consolas" w:cs="Times New Roman"/>
          <w:color w:val="000000"/>
          <w:sz w:val="18"/>
          <w:szCs w:val="18"/>
          <w:bdr w:val="none" w:sz="0" w:space="0" w:color="auto" w:frame="1"/>
          <w:lang w:eastAsia="en-GB"/>
        </w:rPr>
        <w:t> abs(node.x - x) + abs(node.y - y)  </w:t>
      </w:r>
    </w:p>
    <w:p w14:paraId="77BAFB36" w14:textId="3F771B2C" w:rsidR="0051089D" w:rsidRDefault="0051089D" w:rsidP="006C3305">
      <w:r>
        <w:t>Once the algorithm has reached the target node, it uses a recursive method as follows:</w:t>
      </w:r>
    </w:p>
    <w:p w14:paraId="065233C3" w14:textId="2613CF93" w:rsidR="0051089D" w:rsidRPr="0051089D" w:rsidRDefault="0051089D" w:rsidP="0051089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51089D">
        <w:rPr>
          <w:rFonts w:ascii="Consolas" w:eastAsia="Times New Roman" w:hAnsi="Consolas" w:cs="Times New Roman"/>
          <w:b/>
          <w:bCs/>
          <w:color w:val="006699"/>
          <w:sz w:val="18"/>
          <w:szCs w:val="18"/>
          <w:bdr w:val="none" w:sz="0" w:space="0" w:color="auto" w:frame="1"/>
          <w:lang w:eastAsia="en-GB"/>
        </w:rPr>
        <w:t>def</w:t>
      </w:r>
      <w:r w:rsidRPr="0051089D">
        <w:rPr>
          <w:rFonts w:ascii="Consolas" w:eastAsia="Times New Roman" w:hAnsi="Consolas" w:cs="Times New Roman"/>
          <w:color w:val="000000"/>
          <w:sz w:val="18"/>
          <w:szCs w:val="18"/>
          <w:bdr w:val="none" w:sz="0" w:space="0" w:color="auto" w:frame="1"/>
          <w:lang w:eastAsia="en-GB"/>
        </w:rPr>
        <w:t> get_path(self, path):  </w:t>
      </w:r>
    </w:p>
    <w:p w14:paraId="1A9877AA" w14:textId="77777777" w:rsidR="0051089D" w:rsidRPr="0051089D" w:rsidRDefault="0051089D" w:rsidP="0051089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51089D">
        <w:rPr>
          <w:rFonts w:ascii="Consolas" w:eastAsia="Times New Roman" w:hAnsi="Consolas" w:cs="Times New Roman"/>
          <w:color w:val="000000"/>
          <w:sz w:val="18"/>
          <w:szCs w:val="18"/>
          <w:bdr w:val="none" w:sz="0" w:space="0" w:color="auto" w:frame="1"/>
          <w:lang w:eastAsia="en-GB"/>
        </w:rPr>
        <w:t>        </w:t>
      </w:r>
      <w:r w:rsidRPr="0051089D">
        <w:rPr>
          <w:rFonts w:ascii="Consolas" w:eastAsia="Times New Roman" w:hAnsi="Consolas" w:cs="Times New Roman"/>
          <w:b/>
          <w:bCs/>
          <w:color w:val="006699"/>
          <w:sz w:val="18"/>
          <w:szCs w:val="18"/>
          <w:bdr w:val="none" w:sz="0" w:space="0" w:color="auto" w:frame="1"/>
          <w:lang w:eastAsia="en-GB"/>
        </w:rPr>
        <w:t>if</w:t>
      </w:r>
      <w:r w:rsidRPr="0051089D">
        <w:rPr>
          <w:rFonts w:ascii="Consolas" w:eastAsia="Times New Roman" w:hAnsi="Consolas" w:cs="Times New Roman"/>
          <w:color w:val="000000"/>
          <w:sz w:val="18"/>
          <w:szCs w:val="18"/>
          <w:bdr w:val="none" w:sz="0" w:space="0" w:color="auto" w:frame="1"/>
          <w:lang w:eastAsia="en-GB"/>
        </w:rPr>
        <w:t> self.parent </w:t>
      </w:r>
      <w:r w:rsidRPr="0051089D">
        <w:rPr>
          <w:rFonts w:ascii="Consolas" w:eastAsia="Times New Roman" w:hAnsi="Consolas" w:cs="Times New Roman"/>
          <w:b/>
          <w:bCs/>
          <w:color w:val="006699"/>
          <w:sz w:val="18"/>
          <w:szCs w:val="18"/>
          <w:bdr w:val="none" w:sz="0" w:space="0" w:color="auto" w:frame="1"/>
          <w:lang w:eastAsia="en-GB"/>
        </w:rPr>
        <w:t>is</w:t>
      </w:r>
      <w:r w:rsidRPr="0051089D">
        <w:rPr>
          <w:rFonts w:ascii="Consolas" w:eastAsia="Times New Roman" w:hAnsi="Consolas" w:cs="Times New Roman"/>
          <w:color w:val="000000"/>
          <w:sz w:val="18"/>
          <w:szCs w:val="18"/>
          <w:bdr w:val="none" w:sz="0" w:space="0" w:color="auto" w:frame="1"/>
          <w:lang w:eastAsia="en-GB"/>
        </w:rPr>
        <w:t> </w:t>
      </w:r>
      <w:r w:rsidRPr="0051089D">
        <w:rPr>
          <w:rFonts w:ascii="Consolas" w:eastAsia="Times New Roman" w:hAnsi="Consolas" w:cs="Times New Roman"/>
          <w:b/>
          <w:bCs/>
          <w:color w:val="006699"/>
          <w:sz w:val="18"/>
          <w:szCs w:val="18"/>
          <w:bdr w:val="none" w:sz="0" w:space="0" w:color="auto" w:frame="1"/>
          <w:lang w:eastAsia="en-GB"/>
        </w:rPr>
        <w:t>not</w:t>
      </w:r>
      <w:r w:rsidRPr="0051089D">
        <w:rPr>
          <w:rFonts w:ascii="Consolas" w:eastAsia="Times New Roman" w:hAnsi="Consolas" w:cs="Times New Roman"/>
          <w:color w:val="000000"/>
          <w:sz w:val="18"/>
          <w:szCs w:val="18"/>
          <w:bdr w:val="none" w:sz="0" w:space="0" w:color="auto" w:frame="1"/>
          <w:lang w:eastAsia="en-GB"/>
        </w:rPr>
        <w:t> None:  </w:t>
      </w:r>
    </w:p>
    <w:p w14:paraId="66337498" w14:textId="77777777" w:rsidR="0051089D" w:rsidRPr="0051089D" w:rsidRDefault="0051089D" w:rsidP="0051089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51089D">
        <w:rPr>
          <w:rFonts w:ascii="Consolas" w:eastAsia="Times New Roman" w:hAnsi="Consolas" w:cs="Times New Roman"/>
          <w:color w:val="000000"/>
          <w:sz w:val="18"/>
          <w:szCs w:val="18"/>
          <w:bdr w:val="none" w:sz="0" w:space="0" w:color="auto" w:frame="1"/>
          <w:lang w:eastAsia="en-GB"/>
        </w:rPr>
        <w:t>            path = self.parent.get_path(path)  </w:t>
      </w:r>
    </w:p>
    <w:p w14:paraId="5F0CE221" w14:textId="77777777" w:rsidR="0051089D" w:rsidRPr="0051089D" w:rsidRDefault="0051089D" w:rsidP="0051089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51089D">
        <w:rPr>
          <w:rFonts w:ascii="Consolas" w:eastAsia="Times New Roman" w:hAnsi="Consolas" w:cs="Times New Roman"/>
          <w:color w:val="000000"/>
          <w:sz w:val="18"/>
          <w:szCs w:val="18"/>
          <w:bdr w:val="none" w:sz="0" w:space="0" w:color="auto" w:frame="1"/>
          <w:lang w:eastAsia="en-GB"/>
        </w:rPr>
        <w:t>        path.append((self.x, self.y))  </w:t>
      </w:r>
    </w:p>
    <w:p w14:paraId="0C4BEFF2" w14:textId="77777777" w:rsidR="0051089D" w:rsidRPr="0051089D" w:rsidRDefault="0051089D" w:rsidP="0051089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51089D">
        <w:rPr>
          <w:rFonts w:ascii="Consolas" w:eastAsia="Times New Roman" w:hAnsi="Consolas" w:cs="Times New Roman"/>
          <w:color w:val="000000"/>
          <w:sz w:val="18"/>
          <w:szCs w:val="18"/>
          <w:bdr w:val="none" w:sz="0" w:space="0" w:color="auto" w:frame="1"/>
          <w:lang w:eastAsia="en-GB"/>
        </w:rPr>
        <w:t>        </w:t>
      </w:r>
      <w:r w:rsidRPr="0051089D">
        <w:rPr>
          <w:rFonts w:ascii="Consolas" w:eastAsia="Times New Roman" w:hAnsi="Consolas" w:cs="Times New Roman"/>
          <w:b/>
          <w:bCs/>
          <w:color w:val="006699"/>
          <w:sz w:val="18"/>
          <w:szCs w:val="18"/>
          <w:bdr w:val="none" w:sz="0" w:space="0" w:color="auto" w:frame="1"/>
          <w:lang w:eastAsia="en-GB"/>
        </w:rPr>
        <w:t>return</w:t>
      </w:r>
      <w:r w:rsidRPr="0051089D">
        <w:rPr>
          <w:rFonts w:ascii="Consolas" w:eastAsia="Times New Roman" w:hAnsi="Consolas" w:cs="Times New Roman"/>
          <w:color w:val="000000"/>
          <w:sz w:val="18"/>
          <w:szCs w:val="18"/>
          <w:bdr w:val="none" w:sz="0" w:space="0" w:color="auto" w:frame="1"/>
          <w:lang w:eastAsia="en-GB"/>
        </w:rPr>
        <w:t> path  </w:t>
      </w:r>
    </w:p>
    <w:p w14:paraId="575A338F" w14:textId="314AC9E8" w:rsidR="0051089D" w:rsidRDefault="0051089D" w:rsidP="006C3305">
      <w:r>
        <w:lastRenderedPageBreak/>
        <w:t xml:space="preserve">This method uses the call stack in order to undo </w:t>
      </w:r>
      <w:r w:rsidR="008653C6">
        <w:t xml:space="preserve">the path that the algorithm has chosen, whilst adding each node is visits to a list of nodes (path). This works by </w:t>
      </w:r>
      <w:r w:rsidR="00362A7A">
        <w:t>getting the node</w:t>
      </w:r>
      <w:r w:rsidR="007456F6">
        <w:t>'</w:t>
      </w:r>
      <w:r w:rsidR="00362A7A">
        <w:t>s parent and adding it to the path. Then, (if the parent node has a parent) it adds this to the path and keeps visiting the parents until we reach a node that doesn’t have a parent (the start node).</w:t>
      </w:r>
    </w:p>
    <w:p w14:paraId="6DF8A53F" w14:textId="019EAE2C" w:rsidR="000568AB" w:rsidRDefault="000568AB" w:rsidP="000568AB">
      <w:pPr>
        <w:pStyle w:val="Heading3"/>
      </w:pPr>
      <w:bookmarkStart w:id="54" w:name="_Toc29333601"/>
      <w:r>
        <w:t>SQL</w:t>
      </w:r>
      <w:bookmarkEnd w:id="54"/>
    </w:p>
    <w:p w14:paraId="104520B3" w14:textId="68974B23" w:rsidR="00B05669" w:rsidRDefault="000568AB" w:rsidP="000568AB">
      <w:r>
        <w:t xml:space="preserve">As </w:t>
      </w:r>
      <w:r w:rsidR="00B05669">
        <w:t>discussed,</w:t>
      </w:r>
      <w:r>
        <w:t xml:space="preserve"> I have a local database within my project that hold</w:t>
      </w:r>
      <w:r w:rsidR="00B05669">
        <w:t>s</w:t>
      </w:r>
      <w:r>
        <w:t xml:space="preserve"> informati</w:t>
      </w:r>
      <w:r w:rsidR="00B05669">
        <w:t>on</w:t>
      </w:r>
      <w:r>
        <w:t xml:space="preserve"> about user logins and most importantly </w:t>
      </w:r>
      <w:r w:rsidR="00B05669">
        <w:t>their high</w:t>
      </w:r>
      <w:r w:rsidR="008A5E11">
        <w:t xml:space="preserve"> </w:t>
      </w:r>
      <w:r w:rsidR="00B05669">
        <w:t>scores. Below are examples of a few of my more complex SQL queries.</w:t>
      </w:r>
    </w:p>
    <w:p w14:paraId="699A7C77" w14:textId="77777777" w:rsidR="00B05669" w:rsidRPr="00B05669" w:rsidRDefault="00B05669" w:rsidP="00B05669">
      <w:pPr>
        <w:spacing w:after="0" w:line="240" w:lineRule="auto"/>
        <w:ind w:left="720"/>
        <w:rPr>
          <w:color w:val="2E74B5" w:themeColor="accent1" w:themeShade="BF"/>
        </w:rPr>
      </w:pPr>
      <w:r w:rsidRPr="00B05669">
        <w:rPr>
          <w:color w:val="2E74B5" w:themeColor="accent1" w:themeShade="BF"/>
        </w:rPr>
        <w:t>SELECT Sum(score) as SCORE, GameHistory.Initials </w:t>
      </w:r>
    </w:p>
    <w:p w14:paraId="61126310" w14:textId="591083BB" w:rsidR="00B05669" w:rsidRPr="00B05669" w:rsidRDefault="00B05669" w:rsidP="00B05669">
      <w:pPr>
        <w:spacing w:after="0" w:line="240" w:lineRule="auto"/>
        <w:ind w:left="720"/>
        <w:rPr>
          <w:color w:val="2E74B5" w:themeColor="accent1" w:themeShade="BF"/>
        </w:rPr>
      </w:pPr>
      <w:r w:rsidRPr="00B05669">
        <w:rPr>
          <w:color w:val="2E74B5" w:themeColor="accent1" w:themeShade="BF"/>
        </w:rPr>
        <w:t>FROM GameLevel, GameHistory  </w:t>
      </w:r>
    </w:p>
    <w:p w14:paraId="2154EDD6" w14:textId="77777777" w:rsidR="00B05669" w:rsidRPr="00B05669" w:rsidRDefault="00B05669" w:rsidP="00B05669">
      <w:pPr>
        <w:spacing w:after="0" w:line="240" w:lineRule="auto"/>
        <w:ind w:firstLine="720"/>
        <w:rPr>
          <w:color w:val="2E74B5" w:themeColor="accent1" w:themeShade="BF"/>
        </w:rPr>
      </w:pPr>
      <w:r w:rsidRPr="00B05669">
        <w:rPr>
          <w:color w:val="2E74B5" w:themeColor="accent1" w:themeShade="BF"/>
        </w:rPr>
        <w:t xml:space="preserve">WHERE GameLevel.GameID = GameHistory.GameID </w:t>
      </w:r>
    </w:p>
    <w:p w14:paraId="5CE93B4F" w14:textId="4E5B583D" w:rsidR="00B05669" w:rsidRPr="00B05669" w:rsidRDefault="00B05669" w:rsidP="00B05669">
      <w:pPr>
        <w:spacing w:after="0" w:line="240" w:lineRule="auto"/>
        <w:ind w:firstLine="720"/>
        <w:rPr>
          <w:color w:val="2E74B5" w:themeColor="accent1" w:themeShade="BF"/>
        </w:rPr>
      </w:pPr>
      <w:r w:rsidRPr="00B05669">
        <w:rPr>
          <w:color w:val="2E74B5" w:themeColor="accent1" w:themeShade="BF"/>
        </w:rPr>
        <w:t>AND GameHistory.Initials IS NOT NULL </w:t>
      </w:r>
    </w:p>
    <w:p w14:paraId="7A953424" w14:textId="086EEE82" w:rsidR="00B05669" w:rsidRPr="00B05669" w:rsidRDefault="00B05669" w:rsidP="00B05669">
      <w:pPr>
        <w:spacing w:after="0" w:line="240" w:lineRule="auto"/>
        <w:ind w:firstLine="720"/>
        <w:rPr>
          <w:color w:val="2E74B5" w:themeColor="accent1" w:themeShade="BF"/>
        </w:rPr>
      </w:pPr>
      <w:r w:rsidRPr="00B05669">
        <w:rPr>
          <w:color w:val="2E74B5" w:themeColor="accent1" w:themeShade="BF"/>
        </w:rPr>
        <w:t>GROUP BY GameHistory.GameID </w:t>
      </w:r>
    </w:p>
    <w:p w14:paraId="7F93D7F6" w14:textId="61233944" w:rsidR="00B05669" w:rsidRPr="00B05669" w:rsidRDefault="00B05669" w:rsidP="00B05669">
      <w:pPr>
        <w:spacing w:after="120" w:line="240" w:lineRule="auto"/>
        <w:rPr>
          <w:color w:val="2E74B5" w:themeColor="accent1" w:themeShade="BF"/>
        </w:rPr>
      </w:pPr>
      <w:r w:rsidRPr="00B05669">
        <w:rPr>
          <w:color w:val="2E74B5" w:themeColor="accent1" w:themeShade="BF"/>
        </w:rPr>
        <w:t> </w:t>
      </w:r>
      <w:r w:rsidRPr="00B05669">
        <w:rPr>
          <w:color w:val="2E74B5" w:themeColor="accent1" w:themeShade="BF"/>
        </w:rPr>
        <w:tab/>
        <w:t>ORDER BY SCORE DESC</w:t>
      </w:r>
    </w:p>
    <w:p w14:paraId="4D24395D" w14:textId="252A09F7" w:rsidR="00B05669" w:rsidRDefault="00B05669" w:rsidP="00B05669">
      <w:r>
        <w:t>This query will be used to grab a list of all the high</w:t>
      </w:r>
      <w:r w:rsidR="008A5E11">
        <w:t xml:space="preserve"> </w:t>
      </w:r>
      <w:r>
        <w:t>scores ordered so that the largest is first. This can then be used on my high</w:t>
      </w:r>
      <w:r w:rsidR="008A5E11">
        <w:t xml:space="preserve"> </w:t>
      </w:r>
      <w:r>
        <w:t>scores page to display the top ten high</w:t>
      </w:r>
      <w:r w:rsidR="008A5E11">
        <w:t xml:space="preserve"> </w:t>
      </w:r>
      <w:r>
        <w:t xml:space="preserve">scores. </w:t>
      </w:r>
    </w:p>
    <w:p w14:paraId="5E234771" w14:textId="58CD19BA" w:rsidR="00B05669" w:rsidRDefault="00B05669" w:rsidP="00B05669">
      <w:r>
        <w:t>It works by collecting all of the scores</w:t>
      </w:r>
      <w:r w:rsidR="00BC64C5">
        <w:t xml:space="preserve"> from each individual level whose GameID</w:t>
      </w:r>
      <w:r>
        <w:t xml:space="preserve"> have in</w:t>
      </w:r>
      <w:r w:rsidR="008A5E11">
        <w:t>i</w:t>
      </w:r>
      <w:r>
        <w:t>tials attached. These are then grouped according to their GameID</w:t>
      </w:r>
      <w:r w:rsidR="00BC64C5">
        <w:t>. Next, the scores for each of the levels in a game are summed. Finally, these sums are sorted in descending order to allow the largest ten to be used on the high</w:t>
      </w:r>
      <w:r w:rsidR="008A5E11">
        <w:t xml:space="preserve"> </w:t>
      </w:r>
      <w:r w:rsidR="00BC64C5">
        <w:t>score screen.</w:t>
      </w:r>
    </w:p>
    <w:p w14:paraId="47850E65" w14:textId="77777777" w:rsidR="00BB030F" w:rsidRDefault="00BB030F" w:rsidP="00B05669"/>
    <w:p w14:paraId="21EB2BA2" w14:textId="55F5AE15" w:rsidR="00B05669" w:rsidRDefault="00B05669" w:rsidP="00B05669">
      <w:pPr>
        <w:spacing w:after="0" w:line="240" w:lineRule="auto"/>
        <w:ind w:firstLine="720"/>
        <w:rPr>
          <w:color w:val="2E74B5" w:themeColor="accent1" w:themeShade="BF"/>
        </w:rPr>
      </w:pPr>
      <w:r w:rsidRPr="00B05669">
        <w:rPr>
          <w:color w:val="2E74B5" w:themeColor="accent1" w:themeShade="BF"/>
        </w:rPr>
        <w:t>SELECT Max(Scores) </w:t>
      </w:r>
    </w:p>
    <w:p w14:paraId="498BFE2C" w14:textId="77777777" w:rsidR="00B05669" w:rsidRDefault="00B05669" w:rsidP="00B05669">
      <w:pPr>
        <w:spacing w:after="0" w:line="240" w:lineRule="auto"/>
        <w:ind w:firstLine="720"/>
        <w:rPr>
          <w:color w:val="2E74B5" w:themeColor="accent1" w:themeShade="BF"/>
        </w:rPr>
      </w:pPr>
      <w:r w:rsidRPr="00B05669">
        <w:rPr>
          <w:color w:val="2E74B5" w:themeColor="accent1" w:themeShade="BF"/>
        </w:rPr>
        <w:t>FROM(</w:t>
      </w:r>
    </w:p>
    <w:p w14:paraId="6E36B98C" w14:textId="77777777" w:rsidR="00B05669" w:rsidRDefault="00B05669" w:rsidP="00B05669">
      <w:pPr>
        <w:spacing w:after="0" w:line="240" w:lineRule="auto"/>
        <w:ind w:left="720" w:firstLine="720"/>
        <w:rPr>
          <w:color w:val="2E74B5" w:themeColor="accent1" w:themeShade="BF"/>
        </w:rPr>
      </w:pPr>
      <w:r w:rsidRPr="00B05669">
        <w:rPr>
          <w:color w:val="2E74B5" w:themeColor="accent1" w:themeShade="BF"/>
        </w:rPr>
        <w:t>SELECT Sum(Score) as Scores </w:t>
      </w:r>
    </w:p>
    <w:p w14:paraId="7716347D" w14:textId="77777777" w:rsidR="00B05669" w:rsidRDefault="00B05669" w:rsidP="00B05669">
      <w:pPr>
        <w:spacing w:after="0" w:line="240" w:lineRule="auto"/>
        <w:ind w:left="720" w:firstLine="720"/>
        <w:rPr>
          <w:color w:val="2E74B5" w:themeColor="accent1" w:themeShade="BF"/>
        </w:rPr>
      </w:pPr>
      <w:r>
        <w:rPr>
          <w:color w:val="2E74B5" w:themeColor="accent1" w:themeShade="BF"/>
        </w:rPr>
        <w:t>FROM</w:t>
      </w:r>
      <w:r w:rsidRPr="00B05669">
        <w:rPr>
          <w:color w:val="2E74B5" w:themeColor="accent1" w:themeShade="BF"/>
        </w:rPr>
        <w:t> GameLevel </w:t>
      </w:r>
    </w:p>
    <w:p w14:paraId="5BBEC1AD" w14:textId="77777777" w:rsidR="00B05669" w:rsidRDefault="00B05669" w:rsidP="00B05669">
      <w:pPr>
        <w:spacing w:after="0" w:line="240" w:lineRule="auto"/>
        <w:ind w:left="720" w:firstLine="720"/>
        <w:rPr>
          <w:color w:val="2E74B5" w:themeColor="accent1" w:themeShade="BF"/>
        </w:rPr>
      </w:pPr>
      <w:r w:rsidRPr="00B05669">
        <w:rPr>
          <w:color w:val="2E74B5" w:themeColor="accent1" w:themeShade="BF"/>
        </w:rPr>
        <w:t>G</w:t>
      </w:r>
      <w:r>
        <w:rPr>
          <w:color w:val="2E74B5" w:themeColor="accent1" w:themeShade="BF"/>
        </w:rPr>
        <w:t>ROUP</w:t>
      </w:r>
      <w:r w:rsidRPr="00B05669">
        <w:rPr>
          <w:color w:val="2E74B5" w:themeColor="accent1" w:themeShade="BF"/>
        </w:rPr>
        <w:t> BY GameID</w:t>
      </w:r>
    </w:p>
    <w:p w14:paraId="6C4299AF" w14:textId="3BF1ED71" w:rsidR="000568AB" w:rsidRDefault="00B05669" w:rsidP="00B05669">
      <w:pPr>
        <w:spacing w:after="0" w:line="240" w:lineRule="auto"/>
        <w:ind w:left="720" w:firstLine="720"/>
        <w:rPr>
          <w:color w:val="2E74B5" w:themeColor="accent1" w:themeShade="BF"/>
        </w:rPr>
      </w:pPr>
      <w:r w:rsidRPr="00B05669">
        <w:rPr>
          <w:color w:val="2E74B5" w:themeColor="accent1" w:themeShade="BF"/>
        </w:rPr>
        <w:t>)</w:t>
      </w:r>
    </w:p>
    <w:p w14:paraId="4B2ED30E" w14:textId="77777777" w:rsidR="00B05669" w:rsidRPr="00B05669" w:rsidRDefault="00B05669" w:rsidP="00B05669">
      <w:pPr>
        <w:spacing w:after="0" w:line="240" w:lineRule="auto"/>
        <w:ind w:left="720" w:firstLine="720"/>
        <w:rPr>
          <w:color w:val="2E74B5" w:themeColor="accent1" w:themeShade="BF"/>
        </w:rPr>
      </w:pPr>
    </w:p>
    <w:p w14:paraId="1CD1DD76" w14:textId="11A17380" w:rsidR="000568AB" w:rsidRPr="000568AB" w:rsidRDefault="00B05669" w:rsidP="000568AB">
      <w:r>
        <w:t>This query will be used at the start of a classic game to pull the high</w:t>
      </w:r>
      <w:r w:rsidR="008A5E11">
        <w:t xml:space="preserve"> </w:t>
      </w:r>
      <w:r>
        <w:t>scores from the current version of my relational database. It works by fi</w:t>
      </w:r>
      <w:r w:rsidR="00803548">
        <w:t>rst by grabbing all the scores from ever</w:t>
      </w:r>
      <w:r w:rsidR="00E5262D">
        <w:t>y</w:t>
      </w:r>
      <w:r w:rsidR="00803548">
        <w:t xml:space="preserve"> level in the ‘GameLevel’</w:t>
      </w:r>
      <w:r w:rsidR="00E5262D">
        <w:t xml:space="preserve"> table. Then, these scores are grouped by their GameID. After these lists of </w:t>
      </w:r>
      <w:r w:rsidR="00FE5219">
        <w:t xml:space="preserve">scores for each level have been grouped by GroupID, the lists are summed to give a total for each game. Finally, </w:t>
      </w:r>
      <w:r w:rsidR="00BB1545">
        <w:t xml:space="preserve">the largest score in this final list of total scores is selected to give the current High score. </w:t>
      </w:r>
      <w:r w:rsidR="00803548">
        <w:t xml:space="preserve"> </w:t>
      </w:r>
    </w:p>
    <w:p w14:paraId="5D5ECD7E" w14:textId="0F153F85" w:rsidR="00F1063E" w:rsidRDefault="00F1063E" w:rsidP="00F1063E">
      <w:pPr>
        <w:pStyle w:val="Heading3"/>
      </w:pPr>
      <w:bookmarkStart w:id="55" w:name="_Toc29333602"/>
      <w:r>
        <w:t>Networking</w:t>
      </w:r>
      <w:bookmarkEnd w:id="55"/>
    </w:p>
    <w:p w14:paraId="3D328FF5" w14:textId="79387830" w:rsidR="00457988" w:rsidRDefault="00BB7DC3" w:rsidP="00457988">
      <w:r>
        <w:t xml:space="preserve">My net code is based roughly on the model provided in the analysis of this project. </w:t>
      </w:r>
      <w:r w:rsidR="00164815">
        <w:t>Whilst the basic idea is present in my latest prototype</w:t>
      </w:r>
      <w:r w:rsidR="00165805">
        <w:t xml:space="preserve">, </w:t>
      </w:r>
      <w:r w:rsidR="00B34844">
        <w:t xml:space="preserve">I have made a few adjustments to solve problems I had only actually encountered in early tests </w:t>
      </w:r>
      <w:r w:rsidR="009D1554">
        <w:t>of the net code within my game.</w:t>
      </w:r>
    </w:p>
    <w:p w14:paraId="0667CC1E" w14:textId="01FC7487" w:rsidR="007E23CF" w:rsidRDefault="007E23CF" w:rsidP="00457988">
      <w:r>
        <w:t xml:space="preserve">Below is a print out of my latest prototype and an explanation into the technical workings and my </w:t>
      </w:r>
      <w:r w:rsidR="00C82A75">
        <w:t>thoughts regarding</w:t>
      </w:r>
      <w:r>
        <w:t xml:space="preserve"> the implementation.</w:t>
      </w:r>
    </w:p>
    <w:p w14:paraId="63AE24EC"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b/>
          <w:bCs/>
          <w:color w:val="006699"/>
          <w:sz w:val="18"/>
          <w:szCs w:val="18"/>
          <w:bdr w:val="none" w:sz="0" w:space="0" w:color="auto" w:frame="1"/>
          <w:lang w:eastAsia="en-GB"/>
        </w:rPr>
        <w:t>import</w:t>
      </w:r>
      <w:r w:rsidRPr="00C82A75">
        <w:rPr>
          <w:rFonts w:ascii="Consolas" w:eastAsia="Times New Roman" w:hAnsi="Consolas" w:cs="Times New Roman"/>
          <w:color w:val="000000"/>
          <w:sz w:val="18"/>
          <w:szCs w:val="18"/>
          <w:bdr w:val="none" w:sz="0" w:space="0" w:color="auto" w:frame="1"/>
          <w:lang w:eastAsia="en-GB"/>
        </w:rPr>
        <w:t> threading  </w:t>
      </w:r>
    </w:p>
    <w:p w14:paraId="2ACB63B4"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b/>
          <w:bCs/>
          <w:color w:val="006699"/>
          <w:sz w:val="18"/>
          <w:szCs w:val="18"/>
          <w:bdr w:val="none" w:sz="0" w:space="0" w:color="auto" w:frame="1"/>
          <w:lang w:eastAsia="en-GB"/>
        </w:rPr>
        <w:t>import</w:t>
      </w:r>
      <w:r w:rsidRPr="00C82A75">
        <w:rPr>
          <w:rFonts w:ascii="Consolas" w:eastAsia="Times New Roman" w:hAnsi="Consolas" w:cs="Times New Roman"/>
          <w:color w:val="000000"/>
          <w:sz w:val="18"/>
          <w:szCs w:val="18"/>
          <w:bdr w:val="none" w:sz="0" w:space="0" w:color="auto" w:frame="1"/>
          <w:lang w:eastAsia="en-GB"/>
        </w:rPr>
        <w:t> socket  </w:t>
      </w:r>
    </w:p>
    <w:p w14:paraId="57BCAE6E"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b/>
          <w:bCs/>
          <w:color w:val="006699"/>
          <w:sz w:val="18"/>
          <w:szCs w:val="18"/>
          <w:bdr w:val="none" w:sz="0" w:space="0" w:color="auto" w:frame="1"/>
          <w:lang w:eastAsia="en-GB"/>
        </w:rPr>
        <w:t>import</w:t>
      </w:r>
      <w:r w:rsidRPr="00C82A75">
        <w:rPr>
          <w:rFonts w:ascii="Consolas" w:eastAsia="Times New Roman" w:hAnsi="Consolas" w:cs="Times New Roman"/>
          <w:color w:val="000000"/>
          <w:sz w:val="18"/>
          <w:szCs w:val="18"/>
          <w:bdr w:val="none" w:sz="0" w:space="0" w:color="auto" w:frame="1"/>
          <w:lang w:eastAsia="en-GB"/>
        </w:rPr>
        <w:t> json  </w:t>
      </w:r>
    </w:p>
    <w:p w14:paraId="7C7C9B15"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b/>
          <w:bCs/>
          <w:color w:val="006699"/>
          <w:sz w:val="18"/>
          <w:szCs w:val="18"/>
          <w:bdr w:val="none" w:sz="0" w:space="0" w:color="auto" w:frame="1"/>
          <w:lang w:eastAsia="en-GB"/>
        </w:rPr>
        <w:t>import</w:t>
      </w:r>
      <w:r w:rsidRPr="00C82A75">
        <w:rPr>
          <w:rFonts w:ascii="Consolas" w:eastAsia="Times New Roman" w:hAnsi="Consolas" w:cs="Times New Roman"/>
          <w:color w:val="000000"/>
          <w:sz w:val="18"/>
          <w:szCs w:val="18"/>
          <w:bdr w:val="none" w:sz="0" w:space="0" w:color="auto" w:frame="1"/>
          <w:lang w:eastAsia="en-GB"/>
        </w:rPr>
        <w:t> copy  </w:t>
      </w:r>
    </w:p>
    <w:p w14:paraId="53566EC3"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b/>
          <w:bCs/>
          <w:color w:val="006699"/>
          <w:sz w:val="18"/>
          <w:szCs w:val="18"/>
          <w:bdr w:val="none" w:sz="0" w:space="0" w:color="auto" w:frame="1"/>
          <w:lang w:eastAsia="en-GB"/>
        </w:rPr>
        <w:t>import</w:t>
      </w:r>
      <w:r w:rsidRPr="00C82A75">
        <w:rPr>
          <w:rFonts w:ascii="Consolas" w:eastAsia="Times New Roman" w:hAnsi="Consolas" w:cs="Times New Roman"/>
          <w:color w:val="000000"/>
          <w:sz w:val="18"/>
          <w:szCs w:val="18"/>
          <w:bdr w:val="none" w:sz="0" w:space="0" w:color="auto" w:frame="1"/>
          <w:lang w:eastAsia="en-GB"/>
        </w:rPr>
        <w:t> time  </w:t>
      </w:r>
    </w:p>
    <w:p w14:paraId="35E40BAD"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lastRenderedPageBreak/>
        <w:t>  </w:t>
      </w:r>
    </w:p>
    <w:p w14:paraId="08A0C7B7"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1B1A5F1F"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b/>
          <w:bCs/>
          <w:color w:val="006699"/>
          <w:sz w:val="18"/>
          <w:szCs w:val="18"/>
          <w:bdr w:val="none" w:sz="0" w:space="0" w:color="auto" w:frame="1"/>
          <w:lang w:eastAsia="en-GB"/>
        </w:rPr>
        <w:t>class</w:t>
      </w:r>
      <w:r w:rsidRPr="00C82A75">
        <w:rPr>
          <w:rFonts w:ascii="Consolas" w:eastAsia="Times New Roman" w:hAnsi="Consolas" w:cs="Times New Roman"/>
          <w:color w:val="000000"/>
          <w:sz w:val="18"/>
          <w:szCs w:val="18"/>
          <w:bdr w:val="none" w:sz="0" w:space="0" w:color="auto" w:frame="1"/>
          <w:lang w:eastAsia="en-GB"/>
        </w:rPr>
        <w:t> Connection:  </w:t>
      </w:r>
    </w:p>
    <w:p w14:paraId="5524D330" w14:textId="507E9FAB"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__init__(self, user_ip, conn, user_id, players):  </w:t>
      </w:r>
    </w:p>
    <w:p w14:paraId="00C6C95C"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connected = True  </w:t>
      </w:r>
    </w:p>
    <w:p w14:paraId="652777A1"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player_data = {  </w:t>
      </w:r>
    </w:p>
    <w:p w14:paraId="362557F2"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51ABB8E7"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ready'</w:t>
      </w:r>
      <w:r w:rsidRPr="00C82A75">
        <w:rPr>
          <w:rFonts w:ascii="Consolas" w:eastAsia="Times New Roman" w:hAnsi="Consolas" w:cs="Times New Roman"/>
          <w:color w:val="000000"/>
          <w:sz w:val="18"/>
          <w:szCs w:val="18"/>
          <w:bdr w:val="none" w:sz="0" w:space="0" w:color="auto" w:frame="1"/>
          <w:lang w:eastAsia="en-GB"/>
        </w:rPr>
        <w:t>: None,  </w:t>
      </w:r>
    </w:p>
    <w:p w14:paraId="43E15587"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client_move'</w:t>
      </w:r>
      <w:r w:rsidRPr="00C82A75">
        <w:rPr>
          <w:rFonts w:ascii="Consolas" w:eastAsia="Times New Roman" w:hAnsi="Consolas" w:cs="Times New Roman"/>
          <w:color w:val="000000"/>
          <w:sz w:val="18"/>
          <w:szCs w:val="18"/>
          <w:bdr w:val="none" w:sz="0" w:space="0" w:color="auto" w:frame="1"/>
          <w:lang w:eastAsia="en-GB"/>
        </w:rPr>
        <w:t>: None,  </w:t>
      </w:r>
    </w:p>
    <w:p w14:paraId="369AED31"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708A3FC6"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  </w:t>
      </w:r>
    </w:p>
    <w:p w14:paraId="02BD7A02"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39FE4192"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connected = False  </w:t>
      </w:r>
    </w:p>
    <w:p w14:paraId="6A264346"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IP = user_ip  </w:t>
      </w:r>
    </w:p>
    <w:p w14:paraId="58EFBEFA"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id = user_id  </w:t>
      </w:r>
    </w:p>
    <w:p w14:paraId="007E61E7"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PORT = 50007  </w:t>
      </w:r>
    </w:p>
    <w:p w14:paraId="0B7E8FAC"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conn = conn  </w:t>
      </w:r>
    </w:p>
    <w:p w14:paraId="545AFED1" w14:textId="34B383B1"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41EE7B2B"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send({  </w:t>
      </w:r>
    </w:p>
    <w:p w14:paraId="74F7FDAE"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68CBECFA"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client_id'</w:t>
      </w:r>
      <w:r w:rsidRPr="00C82A75">
        <w:rPr>
          <w:rFonts w:ascii="Consolas" w:eastAsia="Times New Roman" w:hAnsi="Consolas" w:cs="Times New Roman"/>
          <w:color w:val="000000"/>
          <w:sz w:val="18"/>
          <w:szCs w:val="18"/>
          <w:bdr w:val="none" w:sz="0" w:space="0" w:color="auto" w:frame="1"/>
          <w:lang w:eastAsia="en-GB"/>
        </w:rPr>
        <w:t>: user_id,  </w:t>
      </w:r>
    </w:p>
    <w:p w14:paraId="724F1AE5"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players'</w:t>
      </w:r>
      <w:r w:rsidRPr="00C82A75">
        <w:rPr>
          <w:rFonts w:ascii="Consolas" w:eastAsia="Times New Roman" w:hAnsi="Consolas" w:cs="Times New Roman"/>
          <w:color w:val="000000"/>
          <w:sz w:val="18"/>
          <w:szCs w:val="18"/>
          <w:bdr w:val="none" w:sz="0" w:space="0" w:color="auto" w:frame="1"/>
          <w:lang w:eastAsia="en-GB"/>
        </w:rPr>
        <w:t>: players  </w:t>
      </w:r>
    </w:p>
    <w:p w14:paraId="5FC7A87E"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0997D9CB"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  </w:t>
      </w:r>
    </w:p>
    <w:p w14:paraId="218B096E"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6DF57BC7"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player_data[</w:t>
      </w:r>
      <w:r w:rsidRPr="00C82A75">
        <w:rPr>
          <w:rFonts w:ascii="Consolas" w:eastAsia="Times New Roman" w:hAnsi="Consolas" w:cs="Times New Roman"/>
          <w:color w:val="0000FF"/>
          <w:sz w:val="18"/>
          <w:szCs w:val="18"/>
          <w:bdr w:val="none" w:sz="0" w:space="0" w:color="auto" w:frame="1"/>
          <w:lang w:eastAsia="en-GB"/>
        </w:rPr>
        <w:t>'name'</w:t>
      </w:r>
      <w:r w:rsidRPr="00C82A75">
        <w:rPr>
          <w:rFonts w:ascii="Consolas" w:eastAsia="Times New Roman" w:hAnsi="Consolas" w:cs="Times New Roman"/>
          <w:color w:val="000000"/>
          <w:sz w:val="18"/>
          <w:szCs w:val="18"/>
          <w:bdr w:val="none" w:sz="0" w:space="0" w:color="auto" w:frame="1"/>
          <w:lang w:eastAsia="en-GB"/>
        </w:rPr>
        <w:t>] = self.receive()[</w:t>
      </w:r>
      <w:r w:rsidRPr="00C82A75">
        <w:rPr>
          <w:rFonts w:ascii="Consolas" w:eastAsia="Times New Roman" w:hAnsi="Consolas" w:cs="Times New Roman"/>
          <w:color w:val="0000FF"/>
          <w:sz w:val="18"/>
          <w:szCs w:val="18"/>
          <w:bdr w:val="none" w:sz="0" w:space="0" w:color="auto" w:frame="1"/>
          <w:lang w:eastAsia="en-GB"/>
        </w:rPr>
        <w:t>'name'</w:t>
      </w:r>
      <w:r w:rsidRPr="00C82A75">
        <w:rPr>
          <w:rFonts w:ascii="Consolas" w:eastAsia="Times New Roman" w:hAnsi="Consolas" w:cs="Times New Roman"/>
          <w:color w:val="000000"/>
          <w:sz w:val="18"/>
          <w:szCs w:val="18"/>
          <w:bdr w:val="none" w:sz="0" w:space="0" w:color="auto" w:frame="1"/>
          <w:lang w:eastAsia="en-GB"/>
        </w:rPr>
        <w:t>]  </w:t>
      </w:r>
    </w:p>
    <w:p w14:paraId="7D9A71AF"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29083219"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threading.Thread(target=self.update).start()  </w:t>
      </w:r>
    </w:p>
    <w:p w14:paraId="3A76B5BC"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79AEF3AA" w14:textId="029392E1"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update(self):  </w:t>
      </w:r>
    </w:p>
    <w:p w14:paraId="47C6C156"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while</w:t>
      </w:r>
      <w:r w:rsidRPr="00C82A75">
        <w:rPr>
          <w:rFonts w:ascii="Consolas" w:eastAsia="Times New Roman" w:hAnsi="Consolas" w:cs="Times New Roman"/>
          <w:color w:val="000000"/>
          <w:sz w:val="18"/>
          <w:szCs w:val="18"/>
          <w:bdr w:val="none" w:sz="0" w:space="0" w:color="auto" w:frame="1"/>
          <w:lang w:eastAsia="en-GB"/>
        </w:rPr>
        <w:t> self.connected:  </w:t>
      </w:r>
    </w:p>
    <w:p w14:paraId="2EF3CE65"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data = self.receive()  </w:t>
      </w:r>
    </w:p>
    <w:p w14:paraId="5A41BD79"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if</w:t>
      </w:r>
      <w:r w:rsidRPr="00C82A75">
        <w:rPr>
          <w:rFonts w:ascii="Consolas" w:eastAsia="Times New Roman" w:hAnsi="Consolas" w:cs="Times New Roman"/>
          <w:color w:val="000000"/>
          <w:sz w:val="18"/>
          <w:szCs w:val="18"/>
          <w:bdr w:val="none" w:sz="0" w:space="0" w:color="auto" w:frame="1"/>
          <w:lang w:eastAsia="en-GB"/>
        </w:rPr>
        <w:t> data </w:t>
      </w:r>
      <w:r w:rsidRPr="00C82A75">
        <w:rPr>
          <w:rFonts w:ascii="Consolas" w:eastAsia="Times New Roman" w:hAnsi="Consolas" w:cs="Times New Roman"/>
          <w:b/>
          <w:bCs/>
          <w:color w:val="006699"/>
          <w:sz w:val="18"/>
          <w:szCs w:val="18"/>
          <w:bdr w:val="none" w:sz="0" w:space="0" w:color="auto" w:frame="1"/>
          <w:lang w:eastAsia="en-GB"/>
        </w:rPr>
        <w:t>is</w:t>
      </w: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not</w:t>
      </w:r>
      <w:r w:rsidRPr="00C82A75">
        <w:rPr>
          <w:rFonts w:ascii="Consolas" w:eastAsia="Times New Roman" w:hAnsi="Consolas" w:cs="Times New Roman"/>
          <w:color w:val="000000"/>
          <w:sz w:val="18"/>
          <w:szCs w:val="18"/>
          <w:bdr w:val="none" w:sz="0" w:space="0" w:color="auto" w:frame="1"/>
          <w:lang w:eastAsia="en-GB"/>
        </w:rPr>
        <w:t> None:  </w:t>
      </w:r>
    </w:p>
    <w:p w14:paraId="270EC16C"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for</w:t>
      </w:r>
      <w:r w:rsidRPr="00C82A75">
        <w:rPr>
          <w:rFonts w:ascii="Consolas" w:eastAsia="Times New Roman" w:hAnsi="Consolas" w:cs="Times New Roman"/>
          <w:color w:val="000000"/>
          <w:sz w:val="18"/>
          <w:szCs w:val="18"/>
          <w:bdr w:val="none" w:sz="0" w:space="0" w:color="auto" w:frame="1"/>
          <w:lang w:eastAsia="en-GB"/>
        </w:rPr>
        <w:t> attribute, value </w:t>
      </w:r>
      <w:r w:rsidRPr="00C82A75">
        <w:rPr>
          <w:rFonts w:ascii="Consolas" w:eastAsia="Times New Roman" w:hAnsi="Consolas" w:cs="Times New Roman"/>
          <w:b/>
          <w:bCs/>
          <w:color w:val="006699"/>
          <w:sz w:val="18"/>
          <w:szCs w:val="18"/>
          <w:bdr w:val="none" w:sz="0" w:space="0" w:color="auto" w:frame="1"/>
          <w:lang w:eastAsia="en-GB"/>
        </w:rPr>
        <w:t>in</w:t>
      </w:r>
      <w:r w:rsidRPr="00C82A75">
        <w:rPr>
          <w:rFonts w:ascii="Consolas" w:eastAsia="Times New Roman" w:hAnsi="Consolas" w:cs="Times New Roman"/>
          <w:color w:val="000000"/>
          <w:sz w:val="18"/>
          <w:szCs w:val="18"/>
          <w:bdr w:val="none" w:sz="0" w:space="0" w:color="auto" w:frame="1"/>
          <w:lang w:eastAsia="en-GB"/>
        </w:rPr>
        <w:t> data.items():  </w:t>
      </w:r>
    </w:p>
    <w:p w14:paraId="7C1F0660"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player_data[attribute] = value  </w:t>
      </w:r>
    </w:p>
    <w:p w14:paraId="4D448F47"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69841C49" w14:textId="1462C591"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receive(self):  </w:t>
      </w:r>
    </w:p>
    <w:p w14:paraId="0C3E1A41" w14:textId="1174BD43"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try</w:t>
      </w:r>
      <w:r w:rsidRPr="00C82A75">
        <w:rPr>
          <w:rFonts w:ascii="Consolas" w:eastAsia="Times New Roman" w:hAnsi="Consolas" w:cs="Times New Roman"/>
          <w:color w:val="000000"/>
          <w:sz w:val="18"/>
          <w:szCs w:val="18"/>
          <w:bdr w:val="none" w:sz="0" w:space="0" w:color="auto" w:frame="1"/>
          <w:lang w:eastAsia="en-GB"/>
        </w:rPr>
        <w:t>: </w:t>
      </w:r>
    </w:p>
    <w:p w14:paraId="4581DB26"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data = self.__conn.recv(4096)  </w:t>
      </w:r>
    </w:p>
    <w:p w14:paraId="21C108BD"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return</w:t>
      </w:r>
      <w:r w:rsidRPr="00C82A75">
        <w:rPr>
          <w:rFonts w:ascii="Consolas" w:eastAsia="Times New Roman" w:hAnsi="Consolas" w:cs="Times New Roman"/>
          <w:color w:val="000000"/>
          <w:sz w:val="18"/>
          <w:szCs w:val="18"/>
          <w:bdr w:val="none" w:sz="0" w:space="0" w:color="auto" w:frame="1"/>
          <w:lang w:eastAsia="en-GB"/>
        </w:rPr>
        <w:t> json.loads(data)  </w:t>
      </w:r>
    </w:p>
    <w:p w14:paraId="0578FC87"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except</w:t>
      </w:r>
      <w:r w:rsidRPr="00C82A75">
        <w:rPr>
          <w:rFonts w:ascii="Consolas" w:eastAsia="Times New Roman" w:hAnsi="Consolas" w:cs="Times New Roman"/>
          <w:color w:val="000000"/>
          <w:sz w:val="18"/>
          <w:szCs w:val="18"/>
          <w:bdr w:val="none" w:sz="0" w:space="0" w:color="auto" w:frame="1"/>
          <w:lang w:eastAsia="en-GB"/>
        </w:rPr>
        <w:t> Exception as e:  </w:t>
      </w:r>
    </w:p>
    <w:p w14:paraId="0D7C6D8F"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print</w:t>
      </w:r>
      <w:r w:rsidRPr="00C82A75">
        <w:rPr>
          <w:rFonts w:ascii="Consolas" w:eastAsia="Times New Roman" w:hAnsi="Consolas" w:cs="Times New Roman"/>
          <w:color w:val="000000"/>
          <w:sz w:val="18"/>
          <w:szCs w:val="18"/>
          <w:bdr w:val="none" w:sz="0" w:space="0" w:color="auto" w:frame="1"/>
          <w:lang w:eastAsia="en-GB"/>
        </w:rPr>
        <w:t>(</w:t>
      </w:r>
      <w:r w:rsidRPr="00C82A75">
        <w:rPr>
          <w:rFonts w:ascii="Consolas" w:eastAsia="Times New Roman" w:hAnsi="Consolas" w:cs="Times New Roman"/>
          <w:color w:val="0000FF"/>
          <w:sz w:val="18"/>
          <w:szCs w:val="18"/>
          <w:bdr w:val="none" w:sz="0" w:space="0" w:color="auto" w:frame="1"/>
          <w:lang w:eastAsia="en-GB"/>
        </w:rPr>
        <w:t>"disconnected: {}"</w:t>
      </w:r>
      <w:r w:rsidRPr="00C82A75">
        <w:rPr>
          <w:rFonts w:ascii="Consolas" w:eastAsia="Times New Roman" w:hAnsi="Consolas" w:cs="Times New Roman"/>
          <w:color w:val="000000"/>
          <w:sz w:val="18"/>
          <w:szCs w:val="18"/>
          <w:bdr w:val="none" w:sz="0" w:space="0" w:color="auto" w:frame="1"/>
          <w:lang w:eastAsia="en-GB"/>
        </w:rPr>
        <w:t>.format(e))  </w:t>
      </w:r>
    </w:p>
    <w:p w14:paraId="2D29BF0C" w14:textId="4D468C86" w:rsidR="00C82A75" w:rsidRPr="00C82A75" w:rsidRDefault="00C82A75" w:rsidP="007456F6">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3592F15F"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if</w:t>
      </w:r>
      <w:r w:rsidRPr="00C82A75">
        <w:rPr>
          <w:rFonts w:ascii="Consolas" w:eastAsia="Times New Roman" w:hAnsi="Consolas" w:cs="Times New Roman"/>
          <w:color w:val="000000"/>
          <w:sz w:val="18"/>
          <w:szCs w:val="18"/>
          <w:bdr w:val="none" w:sz="0" w:space="0" w:color="auto" w:frame="1"/>
          <w:lang w:eastAsia="en-GB"/>
        </w:rPr>
        <w:t> self.connected:  </w:t>
      </w:r>
    </w:p>
    <w:p w14:paraId="6142A453"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data = json.dumps(data)  </w:t>
      </w:r>
    </w:p>
    <w:p w14:paraId="54A6E3AF"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data = bytes(data, </w:t>
      </w:r>
      <w:r w:rsidRPr="00C82A75">
        <w:rPr>
          <w:rFonts w:ascii="Consolas" w:eastAsia="Times New Roman" w:hAnsi="Consolas" w:cs="Times New Roman"/>
          <w:color w:val="0000FF"/>
          <w:sz w:val="18"/>
          <w:szCs w:val="18"/>
          <w:bdr w:val="none" w:sz="0" w:space="0" w:color="auto" w:frame="1"/>
          <w:lang w:eastAsia="en-GB"/>
        </w:rPr>
        <w:t>'utf-8'</w:t>
      </w:r>
      <w:r w:rsidRPr="00C82A75">
        <w:rPr>
          <w:rFonts w:ascii="Consolas" w:eastAsia="Times New Roman" w:hAnsi="Consolas" w:cs="Times New Roman"/>
          <w:color w:val="000000"/>
          <w:sz w:val="18"/>
          <w:szCs w:val="18"/>
          <w:bdr w:val="none" w:sz="0" w:space="0" w:color="auto" w:frame="1"/>
          <w:lang w:eastAsia="en-GB"/>
        </w:rPr>
        <w:t>)  </w:t>
      </w:r>
    </w:p>
    <w:p w14:paraId="2179A11E"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try</w:t>
      </w:r>
      <w:r w:rsidRPr="00C82A75">
        <w:rPr>
          <w:rFonts w:ascii="Consolas" w:eastAsia="Times New Roman" w:hAnsi="Consolas" w:cs="Times New Roman"/>
          <w:color w:val="000000"/>
          <w:sz w:val="18"/>
          <w:szCs w:val="18"/>
          <w:bdr w:val="none" w:sz="0" w:space="0" w:color="auto" w:frame="1"/>
          <w:lang w:eastAsia="en-GB"/>
        </w:rPr>
        <w:t>:  </w:t>
      </w:r>
    </w:p>
    <w:p w14:paraId="5226CEFE"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conn.sendall(data)  </w:t>
      </w:r>
    </w:p>
    <w:p w14:paraId="35DFD0F9"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except</w:t>
      </w:r>
      <w:r w:rsidRPr="00C82A75">
        <w:rPr>
          <w:rFonts w:ascii="Consolas" w:eastAsia="Times New Roman" w:hAnsi="Consolas" w:cs="Times New Roman"/>
          <w:color w:val="000000"/>
          <w:sz w:val="18"/>
          <w:szCs w:val="18"/>
          <w:bdr w:val="none" w:sz="0" w:space="0" w:color="auto" w:frame="1"/>
          <w:lang w:eastAsia="en-GB"/>
        </w:rPr>
        <w:t> ConnectionResetError:  </w:t>
      </w:r>
    </w:p>
    <w:p w14:paraId="6660AD1B"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print</w:t>
      </w:r>
      <w:r w:rsidRPr="00C82A75">
        <w:rPr>
          <w:rFonts w:ascii="Consolas" w:eastAsia="Times New Roman" w:hAnsi="Consolas" w:cs="Times New Roman"/>
          <w:color w:val="000000"/>
          <w:sz w:val="18"/>
          <w:szCs w:val="18"/>
          <w:bdr w:val="none" w:sz="0" w:space="0" w:color="auto" w:frame="1"/>
          <w:lang w:eastAsia="en-GB"/>
        </w:rPr>
        <w:t>(</w:t>
      </w:r>
      <w:r w:rsidRPr="00C82A75">
        <w:rPr>
          <w:rFonts w:ascii="Consolas" w:eastAsia="Times New Roman" w:hAnsi="Consolas" w:cs="Times New Roman"/>
          <w:color w:val="0000FF"/>
          <w:sz w:val="18"/>
          <w:szCs w:val="18"/>
          <w:bdr w:val="none" w:sz="0" w:space="0" w:color="auto" w:frame="1"/>
          <w:lang w:eastAsia="en-GB"/>
        </w:rPr>
        <w:t>"disconnected"</w:t>
      </w:r>
      <w:r w:rsidRPr="00C82A75">
        <w:rPr>
          <w:rFonts w:ascii="Consolas" w:eastAsia="Times New Roman" w:hAnsi="Consolas" w:cs="Times New Roman"/>
          <w:color w:val="000000"/>
          <w:sz w:val="18"/>
          <w:szCs w:val="18"/>
          <w:bdr w:val="none" w:sz="0" w:space="0" w:color="auto" w:frame="1"/>
          <w:lang w:eastAsia="en-GB"/>
        </w:rPr>
        <w:t>)  </w:t>
      </w:r>
    </w:p>
    <w:p w14:paraId="25DDDE0B"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connected = False  </w:t>
      </w:r>
    </w:p>
    <w:p w14:paraId="4B9C21CA"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3FC91B66"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get_player_data(self):  </w:t>
      </w:r>
    </w:p>
    <w:p w14:paraId="212CE9CE"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return</w:t>
      </w:r>
      <w:r w:rsidRPr="00C82A75">
        <w:rPr>
          <w:rFonts w:ascii="Consolas" w:eastAsia="Times New Roman" w:hAnsi="Consolas" w:cs="Times New Roman"/>
          <w:color w:val="000000"/>
          <w:sz w:val="18"/>
          <w:szCs w:val="18"/>
          <w:bdr w:val="none" w:sz="0" w:space="0" w:color="auto" w:frame="1"/>
          <w:lang w:eastAsia="en-GB"/>
        </w:rPr>
        <w:t> self.__player_data  </w:t>
      </w:r>
    </w:p>
    <w:p w14:paraId="53123DD4"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7DDADE7B"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get_id(self):  </w:t>
      </w:r>
    </w:p>
    <w:p w14:paraId="5096072C"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return</w:t>
      </w:r>
      <w:r w:rsidRPr="00C82A75">
        <w:rPr>
          <w:rFonts w:ascii="Consolas" w:eastAsia="Times New Roman" w:hAnsi="Consolas" w:cs="Times New Roman"/>
          <w:color w:val="000000"/>
          <w:sz w:val="18"/>
          <w:szCs w:val="18"/>
          <w:bdr w:val="none" w:sz="0" w:space="0" w:color="auto" w:frame="1"/>
          <w:lang w:eastAsia="en-GB"/>
        </w:rPr>
        <w:t> self.id  </w:t>
      </w:r>
    </w:p>
    <w:p w14:paraId="269E11CE"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13902A30" w14:textId="39D1F9B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close(self):  </w:t>
      </w:r>
    </w:p>
    <w:p w14:paraId="1CAF2485"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conn.close()  </w:t>
      </w:r>
    </w:p>
    <w:p w14:paraId="0618B4D2"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connected = False  </w:t>
      </w:r>
    </w:p>
    <w:p w14:paraId="7CDDA019"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5D53C7AE"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72204DED" w14:textId="24C3D1F9"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b/>
          <w:bCs/>
          <w:color w:val="006699"/>
          <w:sz w:val="18"/>
          <w:szCs w:val="18"/>
          <w:bdr w:val="none" w:sz="0" w:space="0" w:color="auto" w:frame="1"/>
          <w:lang w:eastAsia="en-GB"/>
        </w:rPr>
        <w:t>class</w:t>
      </w:r>
      <w:r w:rsidRPr="00C82A75">
        <w:rPr>
          <w:rFonts w:ascii="Consolas" w:eastAsia="Times New Roman" w:hAnsi="Consolas" w:cs="Times New Roman"/>
          <w:color w:val="000000"/>
          <w:sz w:val="18"/>
          <w:szCs w:val="18"/>
          <w:bdr w:val="none" w:sz="0" w:space="0" w:color="auto" w:frame="1"/>
          <w:lang w:eastAsia="en-GB"/>
        </w:rPr>
        <w:t> Server</w:t>
      </w:r>
      <w:r>
        <w:rPr>
          <w:rFonts w:ascii="Consolas" w:eastAsia="Times New Roman" w:hAnsi="Consolas" w:cs="Times New Roman"/>
          <w:color w:val="000000"/>
          <w:sz w:val="18"/>
          <w:szCs w:val="18"/>
          <w:bdr w:val="none" w:sz="0" w:space="0" w:color="auto" w:frame="1"/>
          <w:lang w:eastAsia="en-GB"/>
        </w:rPr>
        <w:t>:</w:t>
      </w:r>
    </w:p>
    <w:p w14:paraId="720E8CD4" w14:textId="2CC6117A"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__init__(self, name):  </w:t>
      </w:r>
    </w:p>
    <w:p w14:paraId="333D99E0"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run = True  </w:t>
      </w:r>
    </w:p>
    <w:p w14:paraId="5D44FFC3"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test_count = 0  </w:t>
      </w:r>
    </w:p>
    <w:p w14:paraId="3B14D06E"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players_template = {  </w:t>
      </w:r>
    </w:p>
    <w:p w14:paraId="288CD7B7"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lastRenderedPageBreak/>
        <w:t>  </w:t>
      </w:r>
    </w:p>
    <w:p w14:paraId="3E3C5375"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0:  </w:t>
      </w:r>
    </w:p>
    <w:p w14:paraId="2B5A9063"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  </w:t>
      </w:r>
    </w:p>
    <w:p w14:paraId="4C61FA7C"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name'</w:t>
      </w: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 [host]'</w:t>
      </w:r>
      <w:r w:rsidRPr="00C82A75">
        <w:rPr>
          <w:rFonts w:ascii="Consolas" w:eastAsia="Times New Roman" w:hAnsi="Consolas" w:cs="Times New Roman"/>
          <w:color w:val="000000"/>
          <w:sz w:val="18"/>
          <w:szCs w:val="18"/>
          <w:bdr w:val="none" w:sz="0" w:space="0" w:color="auto" w:frame="1"/>
          <w:lang w:eastAsia="en-GB"/>
        </w:rPr>
        <w:t>.format(name),  </w:t>
      </w:r>
    </w:p>
    <w:p w14:paraId="65D33CB0"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skin'</w:t>
      </w: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pac-man'</w:t>
      </w:r>
      <w:r w:rsidRPr="00C82A75">
        <w:rPr>
          <w:rFonts w:ascii="Consolas" w:eastAsia="Times New Roman" w:hAnsi="Consolas" w:cs="Times New Roman"/>
          <w:color w:val="000000"/>
          <w:sz w:val="18"/>
          <w:szCs w:val="18"/>
          <w:bdr w:val="none" w:sz="0" w:space="0" w:color="auto" w:frame="1"/>
          <w:lang w:eastAsia="en-GB"/>
        </w:rPr>
        <w:t>,  </w:t>
      </w:r>
    </w:p>
    <w:p w14:paraId="73CC1D60"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score'</w:t>
      </w:r>
      <w:r w:rsidRPr="00C82A75">
        <w:rPr>
          <w:rFonts w:ascii="Consolas" w:eastAsia="Times New Roman" w:hAnsi="Consolas" w:cs="Times New Roman"/>
          <w:color w:val="000000"/>
          <w:sz w:val="18"/>
          <w:szCs w:val="18"/>
          <w:bdr w:val="none" w:sz="0" w:space="0" w:color="auto" w:frame="1"/>
          <w:lang w:eastAsia="en-GB"/>
        </w:rPr>
        <w:t>:    0,  </w:t>
      </w:r>
    </w:p>
    <w:p w14:paraId="788FEC39"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ready'</w:t>
      </w:r>
      <w:r w:rsidRPr="00C82A75">
        <w:rPr>
          <w:rFonts w:ascii="Consolas" w:eastAsia="Times New Roman" w:hAnsi="Consolas" w:cs="Times New Roman"/>
          <w:color w:val="000000"/>
          <w:sz w:val="18"/>
          <w:szCs w:val="18"/>
          <w:bdr w:val="none" w:sz="0" w:space="0" w:color="auto" w:frame="1"/>
          <w:lang w:eastAsia="en-GB"/>
        </w:rPr>
        <w:t>:    None,  </w:t>
      </w:r>
    </w:p>
    <w:p w14:paraId="44664CC1"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pos'</w:t>
      </w:r>
      <w:r w:rsidRPr="00C82A75">
        <w:rPr>
          <w:rFonts w:ascii="Consolas" w:eastAsia="Times New Roman" w:hAnsi="Consolas" w:cs="Times New Roman"/>
          <w:color w:val="000000"/>
          <w:sz w:val="18"/>
          <w:szCs w:val="18"/>
          <w:bdr w:val="none" w:sz="0" w:space="0" w:color="auto" w:frame="1"/>
          <w:lang w:eastAsia="en-GB"/>
        </w:rPr>
        <w:t>:      [167, 318],  </w:t>
      </w:r>
    </w:p>
    <w:p w14:paraId="239B604E"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move'</w:t>
      </w:r>
      <w:r w:rsidRPr="00C82A75">
        <w:rPr>
          <w:rFonts w:ascii="Consolas" w:eastAsia="Times New Roman" w:hAnsi="Consolas" w:cs="Times New Roman"/>
          <w:color w:val="000000"/>
          <w:sz w:val="18"/>
          <w:szCs w:val="18"/>
          <w:bdr w:val="none" w:sz="0" w:space="0" w:color="auto" w:frame="1"/>
          <w:lang w:eastAsia="en-GB"/>
        </w:rPr>
        <w:t>:     None,  </w:t>
      </w:r>
    </w:p>
    <w:p w14:paraId="1ACA6229"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countdown'</w:t>
      </w:r>
      <w:r w:rsidRPr="00C82A75">
        <w:rPr>
          <w:rFonts w:ascii="Consolas" w:eastAsia="Times New Roman" w:hAnsi="Consolas" w:cs="Times New Roman"/>
          <w:color w:val="000000"/>
          <w:sz w:val="18"/>
          <w:szCs w:val="18"/>
          <w:bdr w:val="none" w:sz="0" w:space="0" w:color="auto" w:frame="1"/>
          <w:lang w:eastAsia="en-GB"/>
        </w:rPr>
        <w:t>: None,  </w:t>
      </w:r>
    </w:p>
    <w:p w14:paraId="61247FDB"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start'</w:t>
      </w:r>
      <w:r w:rsidRPr="00C82A75">
        <w:rPr>
          <w:rFonts w:ascii="Consolas" w:eastAsia="Times New Roman" w:hAnsi="Consolas" w:cs="Times New Roman"/>
          <w:color w:val="000000"/>
          <w:sz w:val="18"/>
          <w:szCs w:val="18"/>
          <w:bdr w:val="none" w:sz="0" w:space="0" w:color="auto" w:frame="1"/>
          <w:lang w:eastAsia="en-GB"/>
        </w:rPr>
        <w:t>:    False,  </w:t>
      </w:r>
    </w:p>
    <w:p w14:paraId="5049E0E7"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end'</w:t>
      </w:r>
      <w:r w:rsidRPr="00C82A75">
        <w:rPr>
          <w:rFonts w:ascii="Consolas" w:eastAsia="Times New Roman" w:hAnsi="Consolas" w:cs="Times New Roman"/>
          <w:color w:val="000000"/>
          <w:sz w:val="18"/>
          <w:szCs w:val="18"/>
          <w:bdr w:val="none" w:sz="0" w:space="0" w:color="auto" w:frame="1"/>
          <w:lang w:eastAsia="en-GB"/>
        </w:rPr>
        <w:t>:      True,  </w:t>
      </w:r>
    </w:p>
    <w:p w14:paraId="3D45F0C9"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place'</w:t>
      </w:r>
      <w:r w:rsidRPr="00C82A75">
        <w:rPr>
          <w:rFonts w:ascii="Consolas" w:eastAsia="Times New Roman" w:hAnsi="Consolas" w:cs="Times New Roman"/>
          <w:color w:val="000000"/>
          <w:sz w:val="18"/>
          <w:szCs w:val="18"/>
          <w:bdr w:val="none" w:sz="0" w:space="0" w:color="auto" w:frame="1"/>
          <w:lang w:eastAsia="en-GB"/>
        </w:rPr>
        <w:t>:    None,  </w:t>
      </w:r>
    </w:p>
    <w:p w14:paraId="3F3313F4"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finished'</w:t>
      </w:r>
      <w:r w:rsidRPr="00C82A75">
        <w:rPr>
          <w:rFonts w:ascii="Consolas" w:eastAsia="Times New Roman" w:hAnsi="Consolas" w:cs="Times New Roman"/>
          <w:color w:val="000000"/>
          <w:sz w:val="18"/>
          <w:szCs w:val="18"/>
          <w:bdr w:val="none" w:sz="0" w:space="0" w:color="auto" w:frame="1"/>
          <w:lang w:eastAsia="en-GB"/>
        </w:rPr>
        <w:t>: False  </w:t>
      </w:r>
    </w:p>
    <w:p w14:paraId="259155AD"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  </w:t>
      </w:r>
    </w:p>
    <w:p w14:paraId="5390A61D"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6F417F53"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1:  </w:t>
      </w:r>
    </w:p>
    <w:p w14:paraId="3EBE765C"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  </w:t>
      </w:r>
    </w:p>
    <w:p w14:paraId="2BCF6DC8"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name'</w:t>
      </w:r>
      <w:r w:rsidRPr="00C82A75">
        <w:rPr>
          <w:rFonts w:ascii="Consolas" w:eastAsia="Times New Roman" w:hAnsi="Consolas" w:cs="Times New Roman"/>
          <w:color w:val="000000"/>
          <w:sz w:val="18"/>
          <w:szCs w:val="18"/>
          <w:bdr w:val="none" w:sz="0" w:space="0" w:color="auto" w:frame="1"/>
          <w:lang w:eastAsia="en-GB"/>
        </w:rPr>
        <w:t>:     None,  </w:t>
      </w:r>
    </w:p>
    <w:p w14:paraId="4FB35AA3"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skin'</w:t>
      </w: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blinky'</w:t>
      </w:r>
      <w:r w:rsidRPr="00C82A75">
        <w:rPr>
          <w:rFonts w:ascii="Consolas" w:eastAsia="Times New Roman" w:hAnsi="Consolas" w:cs="Times New Roman"/>
          <w:color w:val="000000"/>
          <w:sz w:val="18"/>
          <w:szCs w:val="18"/>
          <w:bdr w:val="none" w:sz="0" w:space="0" w:color="auto" w:frame="1"/>
          <w:lang w:eastAsia="en-GB"/>
        </w:rPr>
        <w:t>,  </w:t>
      </w:r>
    </w:p>
    <w:p w14:paraId="2EA8F5E9"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score'</w:t>
      </w:r>
      <w:r w:rsidRPr="00C82A75">
        <w:rPr>
          <w:rFonts w:ascii="Consolas" w:eastAsia="Times New Roman" w:hAnsi="Consolas" w:cs="Times New Roman"/>
          <w:color w:val="000000"/>
          <w:sz w:val="18"/>
          <w:szCs w:val="18"/>
          <w:bdr w:val="none" w:sz="0" w:space="0" w:color="auto" w:frame="1"/>
          <w:lang w:eastAsia="en-GB"/>
        </w:rPr>
        <w:t>:    0,  </w:t>
      </w:r>
    </w:p>
    <w:p w14:paraId="22EEA531"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ready'</w:t>
      </w:r>
      <w:r w:rsidRPr="00C82A75">
        <w:rPr>
          <w:rFonts w:ascii="Consolas" w:eastAsia="Times New Roman" w:hAnsi="Consolas" w:cs="Times New Roman"/>
          <w:color w:val="000000"/>
          <w:sz w:val="18"/>
          <w:szCs w:val="18"/>
          <w:bdr w:val="none" w:sz="0" w:space="0" w:color="auto" w:frame="1"/>
          <w:lang w:eastAsia="en-GB"/>
        </w:rPr>
        <w:t>:    None,  </w:t>
      </w:r>
    </w:p>
    <w:p w14:paraId="38440F75"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pos'</w:t>
      </w:r>
      <w:r w:rsidRPr="00C82A75">
        <w:rPr>
          <w:rFonts w:ascii="Consolas" w:eastAsia="Times New Roman" w:hAnsi="Consolas" w:cs="Times New Roman"/>
          <w:color w:val="000000"/>
          <w:sz w:val="18"/>
          <w:szCs w:val="18"/>
          <w:bdr w:val="none" w:sz="0" w:space="0" w:color="auto" w:frame="1"/>
          <w:lang w:eastAsia="en-GB"/>
        </w:rPr>
        <w:t>:      [168, 176],  </w:t>
      </w:r>
    </w:p>
    <w:p w14:paraId="2611E05C"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move'</w:t>
      </w:r>
      <w:r w:rsidRPr="00C82A75">
        <w:rPr>
          <w:rFonts w:ascii="Consolas" w:eastAsia="Times New Roman" w:hAnsi="Consolas" w:cs="Times New Roman"/>
          <w:color w:val="000000"/>
          <w:sz w:val="18"/>
          <w:szCs w:val="18"/>
          <w:bdr w:val="none" w:sz="0" w:space="0" w:color="auto" w:frame="1"/>
          <w:lang w:eastAsia="en-GB"/>
        </w:rPr>
        <w:t>:     None,  </w:t>
      </w:r>
    </w:p>
    <w:p w14:paraId="16D8EFA2"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client_move'</w:t>
      </w:r>
      <w:r w:rsidRPr="00C82A75">
        <w:rPr>
          <w:rFonts w:ascii="Consolas" w:eastAsia="Times New Roman" w:hAnsi="Consolas" w:cs="Times New Roman"/>
          <w:color w:val="000000"/>
          <w:sz w:val="18"/>
          <w:szCs w:val="18"/>
          <w:bdr w:val="none" w:sz="0" w:space="0" w:color="auto" w:frame="1"/>
          <w:lang w:eastAsia="en-GB"/>
        </w:rPr>
        <w:t>: None,  </w:t>
      </w:r>
    </w:p>
    <w:p w14:paraId="1B6DD4E6"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place'</w:t>
      </w:r>
      <w:r w:rsidRPr="00C82A75">
        <w:rPr>
          <w:rFonts w:ascii="Consolas" w:eastAsia="Times New Roman" w:hAnsi="Consolas" w:cs="Times New Roman"/>
          <w:color w:val="000000"/>
          <w:sz w:val="18"/>
          <w:szCs w:val="18"/>
          <w:bdr w:val="none" w:sz="0" w:space="0" w:color="auto" w:frame="1"/>
          <w:lang w:eastAsia="en-GB"/>
        </w:rPr>
        <w:t>: None  </w:t>
      </w:r>
    </w:p>
    <w:p w14:paraId="5F8D3420"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  </w:t>
      </w:r>
    </w:p>
    <w:p w14:paraId="47158EC9"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211382B9"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2:  </w:t>
      </w:r>
    </w:p>
    <w:p w14:paraId="048AB48C"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  </w:t>
      </w:r>
    </w:p>
    <w:p w14:paraId="583D2152"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name'</w:t>
      </w:r>
      <w:r w:rsidRPr="00C82A75">
        <w:rPr>
          <w:rFonts w:ascii="Consolas" w:eastAsia="Times New Roman" w:hAnsi="Consolas" w:cs="Times New Roman"/>
          <w:color w:val="000000"/>
          <w:sz w:val="18"/>
          <w:szCs w:val="18"/>
          <w:bdr w:val="none" w:sz="0" w:space="0" w:color="auto" w:frame="1"/>
          <w:lang w:eastAsia="en-GB"/>
        </w:rPr>
        <w:t>:     None,  </w:t>
      </w:r>
    </w:p>
    <w:p w14:paraId="3C34250D"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skin'</w:t>
      </w: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pinky'</w:t>
      </w:r>
      <w:r w:rsidRPr="00C82A75">
        <w:rPr>
          <w:rFonts w:ascii="Consolas" w:eastAsia="Times New Roman" w:hAnsi="Consolas" w:cs="Times New Roman"/>
          <w:color w:val="000000"/>
          <w:sz w:val="18"/>
          <w:szCs w:val="18"/>
          <w:bdr w:val="none" w:sz="0" w:space="0" w:color="auto" w:frame="1"/>
          <w:lang w:eastAsia="en-GB"/>
        </w:rPr>
        <w:t>,  </w:t>
      </w:r>
    </w:p>
    <w:p w14:paraId="377E2A88"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score'</w:t>
      </w:r>
      <w:r w:rsidRPr="00C82A75">
        <w:rPr>
          <w:rFonts w:ascii="Consolas" w:eastAsia="Times New Roman" w:hAnsi="Consolas" w:cs="Times New Roman"/>
          <w:color w:val="000000"/>
          <w:sz w:val="18"/>
          <w:szCs w:val="18"/>
          <w:bdr w:val="none" w:sz="0" w:space="0" w:color="auto" w:frame="1"/>
          <w:lang w:eastAsia="en-GB"/>
        </w:rPr>
        <w:t>:    0,  </w:t>
      </w:r>
    </w:p>
    <w:p w14:paraId="7E326FD4"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ready'</w:t>
      </w:r>
      <w:r w:rsidRPr="00C82A75">
        <w:rPr>
          <w:rFonts w:ascii="Consolas" w:eastAsia="Times New Roman" w:hAnsi="Consolas" w:cs="Times New Roman"/>
          <w:color w:val="000000"/>
          <w:sz w:val="18"/>
          <w:szCs w:val="18"/>
          <w:bdr w:val="none" w:sz="0" w:space="0" w:color="auto" w:frame="1"/>
          <w:lang w:eastAsia="en-GB"/>
        </w:rPr>
        <w:t>:    None,  </w:t>
      </w:r>
    </w:p>
    <w:p w14:paraId="6FF922B5"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pos'</w:t>
      </w:r>
      <w:r w:rsidRPr="00C82A75">
        <w:rPr>
          <w:rFonts w:ascii="Consolas" w:eastAsia="Times New Roman" w:hAnsi="Consolas" w:cs="Times New Roman"/>
          <w:color w:val="000000"/>
          <w:sz w:val="18"/>
          <w:szCs w:val="18"/>
          <w:bdr w:val="none" w:sz="0" w:space="0" w:color="auto" w:frame="1"/>
          <w:lang w:eastAsia="en-GB"/>
        </w:rPr>
        <w:t>:      [168, 214],  </w:t>
      </w:r>
    </w:p>
    <w:p w14:paraId="43B55BFC"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move'</w:t>
      </w:r>
      <w:r w:rsidRPr="00C82A75">
        <w:rPr>
          <w:rFonts w:ascii="Consolas" w:eastAsia="Times New Roman" w:hAnsi="Consolas" w:cs="Times New Roman"/>
          <w:color w:val="000000"/>
          <w:sz w:val="18"/>
          <w:szCs w:val="18"/>
          <w:bdr w:val="none" w:sz="0" w:space="0" w:color="auto" w:frame="1"/>
          <w:lang w:eastAsia="en-GB"/>
        </w:rPr>
        <w:t>:     None,  </w:t>
      </w:r>
    </w:p>
    <w:p w14:paraId="1F96B17C"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client_move'</w:t>
      </w:r>
      <w:r w:rsidRPr="00C82A75">
        <w:rPr>
          <w:rFonts w:ascii="Consolas" w:eastAsia="Times New Roman" w:hAnsi="Consolas" w:cs="Times New Roman"/>
          <w:color w:val="000000"/>
          <w:sz w:val="18"/>
          <w:szCs w:val="18"/>
          <w:bdr w:val="none" w:sz="0" w:space="0" w:color="auto" w:frame="1"/>
          <w:lang w:eastAsia="en-GB"/>
        </w:rPr>
        <w:t>: None,  </w:t>
      </w:r>
    </w:p>
    <w:p w14:paraId="73239AD7"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place'</w:t>
      </w:r>
      <w:r w:rsidRPr="00C82A75">
        <w:rPr>
          <w:rFonts w:ascii="Consolas" w:eastAsia="Times New Roman" w:hAnsi="Consolas" w:cs="Times New Roman"/>
          <w:color w:val="000000"/>
          <w:sz w:val="18"/>
          <w:szCs w:val="18"/>
          <w:bdr w:val="none" w:sz="0" w:space="0" w:color="auto" w:frame="1"/>
          <w:lang w:eastAsia="en-GB"/>
        </w:rPr>
        <w:t>: None  </w:t>
      </w:r>
    </w:p>
    <w:p w14:paraId="37F81E2C"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  </w:t>
      </w:r>
    </w:p>
    <w:p w14:paraId="44AA3F66"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524EF57C"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3:  </w:t>
      </w:r>
    </w:p>
    <w:p w14:paraId="3A2C7030"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  </w:t>
      </w:r>
    </w:p>
    <w:p w14:paraId="55D8A89E"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name'</w:t>
      </w:r>
      <w:r w:rsidRPr="00C82A75">
        <w:rPr>
          <w:rFonts w:ascii="Consolas" w:eastAsia="Times New Roman" w:hAnsi="Consolas" w:cs="Times New Roman"/>
          <w:color w:val="000000"/>
          <w:sz w:val="18"/>
          <w:szCs w:val="18"/>
          <w:bdr w:val="none" w:sz="0" w:space="0" w:color="auto" w:frame="1"/>
          <w:lang w:eastAsia="en-GB"/>
        </w:rPr>
        <w:t>:     None,  </w:t>
      </w:r>
    </w:p>
    <w:p w14:paraId="73C9A4AA"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skin'</w:t>
      </w: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inky'</w:t>
      </w:r>
      <w:r w:rsidRPr="00C82A75">
        <w:rPr>
          <w:rFonts w:ascii="Consolas" w:eastAsia="Times New Roman" w:hAnsi="Consolas" w:cs="Times New Roman"/>
          <w:color w:val="000000"/>
          <w:sz w:val="18"/>
          <w:szCs w:val="18"/>
          <w:bdr w:val="none" w:sz="0" w:space="0" w:color="auto" w:frame="1"/>
          <w:lang w:eastAsia="en-GB"/>
        </w:rPr>
        <w:t>,  </w:t>
      </w:r>
    </w:p>
    <w:p w14:paraId="19BF03D9"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score'</w:t>
      </w:r>
      <w:r w:rsidRPr="00C82A75">
        <w:rPr>
          <w:rFonts w:ascii="Consolas" w:eastAsia="Times New Roman" w:hAnsi="Consolas" w:cs="Times New Roman"/>
          <w:color w:val="000000"/>
          <w:sz w:val="18"/>
          <w:szCs w:val="18"/>
          <w:bdr w:val="none" w:sz="0" w:space="0" w:color="auto" w:frame="1"/>
          <w:lang w:eastAsia="en-GB"/>
        </w:rPr>
        <w:t>:    0,  </w:t>
      </w:r>
    </w:p>
    <w:p w14:paraId="5003597F"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ready'</w:t>
      </w:r>
      <w:r w:rsidRPr="00C82A75">
        <w:rPr>
          <w:rFonts w:ascii="Consolas" w:eastAsia="Times New Roman" w:hAnsi="Consolas" w:cs="Times New Roman"/>
          <w:color w:val="000000"/>
          <w:sz w:val="18"/>
          <w:szCs w:val="18"/>
          <w:bdr w:val="none" w:sz="0" w:space="0" w:color="auto" w:frame="1"/>
          <w:lang w:eastAsia="en-GB"/>
        </w:rPr>
        <w:t>:    None,  </w:t>
      </w:r>
    </w:p>
    <w:p w14:paraId="2B8D49C9"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pos'</w:t>
      </w:r>
      <w:r w:rsidRPr="00C82A75">
        <w:rPr>
          <w:rFonts w:ascii="Consolas" w:eastAsia="Times New Roman" w:hAnsi="Consolas" w:cs="Times New Roman"/>
          <w:color w:val="000000"/>
          <w:sz w:val="18"/>
          <w:szCs w:val="18"/>
          <w:bdr w:val="none" w:sz="0" w:space="0" w:color="auto" w:frame="1"/>
          <w:lang w:eastAsia="en-GB"/>
        </w:rPr>
        <w:t>:      [144, 214],  </w:t>
      </w:r>
    </w:p>
    <w:p w14:paraId="66546608"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move'</w:t>
      </w:r>
      <w:r w:rsidRPr="00C82A75">
        <w:rPr>
          <w:rFonts w:ascii="Consolas" w:eastAsia="Times New Roman" w:hAnsi="Consolas" w:cs="Times New Roman"/>
          <w:color w:val="000000"/>
          <w:sz w:val="18"/>
          <w:szCs w:val="18"/>
          <w:bdr w:val="none" w:sz="0" w:space="0" w:color="auto" w:frame="1"/>
          <w:lang w:eastAsia="en-GB"/>
        </w:rPr>
        <w:t>:     None,  </w:t>
      </w:r>
    </w:p>
    <w:p w14:paraId="4EDB1BB8"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client_move'</w:t>
      </w:r>
      <w:r w:rsidRPr="00C82A75">
        <w:rPr>
          <w:rFonts w:ascii="Consolas" w:eastAsia="Times New Roman" w:hAnsi="Consolas" w:cs="Times New Roman"/>
          <w:color w:val="000000"/>
          <w:sz w:val="18"/>
          <w:szCs w:val="18"/>
          <w:bdr w:val="none" w:sz="0" w:space="0" w:color="auto" w:frame="1"/>
          <w:lang w:eastAsia="en-GB"/>
        </w:rPr>
        <w:t>: None,  </w:t>
      </w:r>
    </w:p>
    <w:p w14:paraId="46C34161"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place'</w:t>
      </w:r>
      <w:r w:rsidRPr="00C82A75">
        <w:rPr>
          <w:rFonts w:ascii="Consolas" w:eastAsia="Times New Roman" w:hAnsi="Consolas" w:cs="Times New Roman"/>
          <w:color w:val="000000"/>
          <w:sz w:val="18"/>
          <w:szCs w:val="18"/>
          <w:bdr w:val="none" w:sz="0" w:space="0" w:color="auto" w:frame="1"/>
          <w:lang w:eastAsia="en-GB"/>
        </w:rPr>
        <w:t>: None  </w:t>
      </w:r>
    </w:p>
    <w:p w14:paraId="4BAFF06B"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  </w:t>
      </w:r>
    </w:p>
    <w:p w14:paraId="37A70BF8"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4:  </w:t>
      </w:r>
    </w:p>
    <w:p w14:paraId="1E82ED6E"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  </w:t>
      </w:r>
    </w:p>
    <w:p w14:paraId="1FDB619D"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name'</w:t>
      </w:r>
      <w:r w:rsidRPr="00C82A75">
        <w:rPr>
          <w:rFonts w:ascii="Consolas" w:eastAsia="Times New Roman" w:hAnsi="Consolas" w:cs="Times New Roman"/>
          <w:color w:val="000000"/>
          <w:sz w:val="18"/>
          <w:szCs w:val="18"/>
          <w:bdr w:val="none" w:sz="0" w:space="0" w:color="auto" w:frame="1"/>
          <w:lang w:eastAsia="en-GB"/>
        </w:rPr>
        <w:t>:     None,  </w:t>
      </w:r>
    </w:p>
    <w:p w14:paraId="3E3C96E8"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skin'</w:t>
      </w: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clyde'</w:t>
      </w:r>
      <w:r w:rsidRPr="00C82A75">
        <w:rPr>
          <w:rFonts w:ascii="Consolas" w:eastAsia="Times New Roman" w:hAnsi="Consolas" w:cs="Times New Roman"/>
          <w:color w:val="000000"/>
          <w:sz w:val="18"/>
          <w:szCs w:val="18"/>
          <w:bdr w:val="none" w:sz="0" w:space="0" w:color="auto" w:frame="1"/>
          <w:lang w:eastAsia="en-GB"/>
        </w:rPr>
        <w:t>,  </w:t>
      </w:r>
    </w:p>
    <w:p w14:paraId="35761813"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score'</w:t>
      </w:r>
      <w:r w:rsidRPr="00C82A75">
        <w:rPr>
          <w:rFonts w:ascii="Consolas" w:eastAsia="Times New Roman" w:hAnsi="Consolas" w:cs="Times New Roman"/>
          <w:color w:val="000000"/>
          <w:sz w:val="18"/>
          <w:szCs w:val="18"/>
          <w:bdr w:val="none" w:sz="0" w:space="0" w:color="auto" w:frame="1"/>
          <w:lang w:eastAsia="en-GB"/>
        </w:rPr>
        <w:t>:    0,  </w:t>
      </w:r>
    </w:p>
    <w:p w14:paraId="0E8669EC"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ready'</w:t>
      </w:r>
      <w:r w:rsidRPr="00C82A75">
        <w:rPr>
          <w:rFonts w:ascii="Consolas" w:eastAsia="Times New Roman" w:hAnsi="Consolas" w:cs="Times New Roman"/>
          <w:color w:val="000000"/>
          <w:sz w:val="18"/>
          <w:szCs w:val="18"/>
          <w:bdr w:val="none" w:sz="0" w:space="0" w:color="auto" w:frame="1"/>
          <w:lang w:eastAsia="en-GB"/>
        </w:rPr>
        <w:t>:    None,  </w:t>
      </w:r>
    </w:p>
    <w:p w14:paraId="559A2E1E"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pos'</w:t>
      </w:r>
      <w:r w:rsidRPr="00C82A75">
        <w:rPr>
          <w:rFonts w:ascii="Consolas" w:eastAsia="Times New Roman" w:hAnsi="Consolas" w:cs="Times New Roman"/>
          <w:color w:val="000000"/>
          <w:sz w:val="18"/>
          <w:szCs w:val="18"/>
          <w:bdr w:val="none" w:sz="0" w:space="0" w:color="auto" w:frame="1"/>
          <w:lang w:eastAsia="en-GB"/>
        </w:rPr>
        <w:t>:      [192, 214],  </w:t>
      </w:r>
    </w:p>
    <w:p w14:paraId="16E81542"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move'</w:t>
      </w:r>
      <w:r w:rsidRPr="00C82A75">
        <w:rPr>
          <w:rFonts w:ascii="Consolas" w:eastAsia="Times New Roman" w:hAnsi="Consolas" w:cs="Times New Roman"/>
          <w:color w:val="000000"/>
          <w:sz w:val="18"/>
          <w:szCs w:val="18"/>
          <w:bdr w:val="none" w:sz="0" w:space="0" w:color="auto" w:frame="1"/>
          <w:lang w:eastAsia="en-GB"/>
        </w:rPr>
        <w:t>:     None,  </w:t>
      </w:r>
    </w:p>
    <w:p w14:paraId="60844F14"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client_move'</w:t>
      </w:r>
      <w:r w:rsidRPr="00C82A75">
        <w:rPr>
          <w:rFonts w:ascii="Consolas" w:eastAsia="Times New Roman" w:hAnsi="Consolas" w:cs="Times New Roman"/>
          <w:color w:val="000000"/>
          <w:sz w:val="18"/>
          <w:szCs w:val="18"/>
          <w:bdr w:val="none" w:sz="0" w:space="0" w:color="auto" w:frame="1"/>
          <w:lang w:eastAsia="en-GB"/>
        </w:rPr>
        <w:t>: None,  </w:t>
      </w:r>
    </w:p>
    <w:p w14:paraId="4EDAA4C1"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place'</w:t>
      </w:r>
      <w:r w:rsidRPr="00C82A75">
        <w:rPr>
          <w:rFonts w:ascii="Consolas" w:eastAsia="Times New Roman" w:hAnsi="Consolas" w:cs="Times New Roman"/>
          <w:color w:val="000000"/>
          <w:sz w:val="18"/>
          <w:szCs w:val="18"/>
          <w:bdr w:val="none" w:sz="0" w:space="0" w:color="auto" w:frame="1"/>
          <w:lang w:eastAsia="en-GB"/>
        </w:rPr>
        <w:t>: None  </w:t>
      </w:r>
    </w:p>
    <w:p w14:paraId="34EF6EEF"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  </w:t>
      </w:r>
    </w:p>
    <w:p w14:paraId="607F9319"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  </w:t>
      </w:r>
    </w:p>
    <w:p w14:paraId="193B22D7"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0CB45625"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players = copy.deepcopy(self.__players_template)  </w:t>
      </w:r>
    </w:p>
    <w:p w14:paraId="7D597A37"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IP = self.get_ip()  </w:t>
      </w:r>
    </w:p>
    <w:p w14:paraId="6CB299B2"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port = 50007  </w:t>
      </w:r>
    </w:p>
    <w:p w14:paraId="1ABF3C79"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connections = []  </w:t>
      </w:r>
    </w:p>
    <w:p w14:paraId="357FBCB5"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lastRenderedPageBreak/>
        <w:t>        self.__s = socket.socket(socket.AF_INET, socket.SOCK_STREAM)  </w:t>
      </w:r>
    </w:p>
    <w:p w14:paraId="007741ED"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s.setsockopt(socket.SOL_SOCKET, socket.SO_REUSEADDR, 1)  </w:t>
      </w:r>
    </w:p>
    <w:p w14:paraId="7A28D039"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s.bind((self.__IP, self.__port))  </w:t>
      </w:r>
    </w:p>
    <w:p w14:paraId="0AC92494"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618D092C"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has_ai = False  </w:t>
      </w:r>
    </w:p>
    <w:p w14:paraId="7AA5BACB"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42FBE778"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searching_for_clients = True  </w:t>
      </w:r>
    </w:p>
    <w:p w14:paraId="54EBCBD2"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threading.Thread(target=self.connect).start()  </w:t>
      </w:r>
    </w:p>
    <w:p w14:paraId="74F72056"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threading.Thread(target=self.receive).start()  </w:t>
      </w:r>
    </w:p>
    <w:p w14:paraId="47A07668"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threading.Thread(target=self.check_connections).start()  </w:t>
      </w:r>
    </w:p>
    <w:p w14:paraId="71EB54A9"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5CBC7DBB" w14:textId="543AC2A4"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connect(self):  </w:t>
      </w:r>
    </w:p>
    <w:p w14:paraId="463062D9"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while</w:t>
      </w:r>
      <w:r w:rsidRPr="00C82A75">
        <w:rPr>
          <w:rFonts w:ascii="Consolas" w:eastAsia="Times New Roman" w:hAnsi="Consolas" w:cs="Times New Roman"/>
          <w:color w:val="000000"/>
          <w:sz w:val="18"/>
          <w:szCs w:val="18"/>
          <w:bdr w:val="none" w:sz="0" w:space="0" w:color="auto" w:frame="1"/>
          <w:lang w:eastAsia="en-GB"/>
        </w:rPr>
        <w:t> self.searching_for_clients </w:t>
      </w:r>
      <w:r w:rsidRPr="00C82A75">
        <w:rPr>
          <w:rFonts w:ascii="Consolas" w:eastAsia="Times New Roman" w:hAnsi="Consolas" w:cs="Times New Roman"/>
          <w:b/>
          <w:bCs/>
          <w:color w:val="006699"/>
          <w:sz w:val="18"/>
          <w:szCs w:val="18"/>
          <w:bdr w:val="none" w:sz="0" w:space="0" w:color="auto" w:frame="1"/>
          <w:lang w:eastAsia="en-GB"/>
        </w:rPr>
        <w:t>and</w:t>
      </w:r>
      <w:r w:rsidRPr="00C82A75">
        <w:rPr>
          <w:rFonts w:ascii="Consolas" w:eastAsia="Times New Roman" w:hAnsi="Consolas" w:cs="Times New Roman"/>
          <w:color w:val="000000"/>
          <w:sz w:val="18"/>
          <w:szCs w:val="18"/>
          <w:bdr w:val="none" w:sz="0" w:space="0" w:color="auto" w:frame="1"/>
          <w:lang w:eastAsia="en-GB"/>
        </w:rPr>
        <w:t> self.__run:  </w:t>
      </w:r>
    </w:p>
    <w:p w14:paraId="494CF899"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s.listen(1)  </w:t>
      </w:r>
    </w:p>
    <w:p w14:paraId="28E9D04A"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if</w:t>
      </w:r>
      <w:r w:rsidRPr="00C82A75">
        <w:rPr>
          <w:rFonts w:ascii="Consolas" w:eastAsia="Times New Roman" w:hAnsi="Consolas" w:cs="Times New Roman"/>
          <w:color w:val="000000"/>
          <w:sz w:val="18"/>
          <w:szCs w:val="18"/>
          <w:bdr w:val="none" w:sz="0" w:space="0" w:color="auto" w:frame="1"/>
          <w:lang w:eastAsia="en-GB"/>
        </w:rPr>
        <w:t> self.searching_for_clients:  </w:t>
      </w:r>
    </w:p>
    <w:p w14:paraId="2CE85E08"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try</w:t>
      </w:r>
      <w:r w:rsidRPr="00C82A75">
        <w:rPr>
          <w:rFonts w:ascii="Consolas" w:eastAsia="Times New Roman" w:hAnsi="Consolas" w:cs="Times New Roman"/>
          <w:color w:val="000000"/>
          <w:sz w:val="18"/>
          <w:szCs w:val="18"/>
          <w:bdr w:val="none" w:sz="0" w:space="0" w:color="auto" w:frame="1"/>
          <w:lang w:eastAsia="en-GB"/>
        </w:rPr>
        <w:t>:  </w:t>
      </w:r>
    </w:p>
    <w:p w14:paraId="696C26C1"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conn, addr = self.__s.accept()  </w:t>
      </w:r>
    </w:p>
    <w:p w14:paraId="7517AFBF"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available_ids = [k </w:t>
      </w:r>
      <w:r w:rsidRPr="00C82A75">
        <w:rPr>
          <w:rFonts w:ascii="Consolas" w:eastAsia="Times New Roman" w:hAnsi="Consolas" w:cs="Times New Roman"/>
          <w:b/>
          <w:bCs/>
          <w:color w:val="006699"/>
          <w:sz w:val="18"/>
          <w:szCs w:val="18"/>
          <w:bdr w:val="none" w:sz="0" w:space="0" w:color="auto" w:frame="1"/>
          <w:lang w:eastAsia="en-GB"/>
        </w:rPr>
        <w:t>for</w:t>
      </w:r>
      <w:r w:rsidRPr="00C82A75">
        <w:rPr>
          <w:rFonts w:ascii="Consolas" w:eastAsia="Times New Roman" w:hAnsi="Consolas" w:cs="Times New Roman"/>
          <w:color w:val="000000"/>
          <w:sz w:val="18"/>
          <w:szCs w:val="18"/>
          <w:bdr w:val="none" w:sz="0" w:space="0" w:color="auto" w:frame="1"/>
          <w:lang w:eastAsia="en-GB"/>
        </w:rPr>
        <w:t> k, v </w:t>
      </w:r>
      <w:r w:rsidRPr="00C82A75">
        <w:rPr>
          <w:rFonts w:ascii="Consolas" w:eastAsia="Times New Roman" w:hAnsi="Consolas" w:cs="Times New Roman"/>
          <w:b/>
          <w:bCs/>
          <w:color w:val="006699"/>
          <w:sz w:val="18"/>
          <w:szCs w:val="18"/>
          <w:bdr w:val="none" w:sz="0" w:space="0" w:color="auto" w:frame="1"/>
          <w:lang w:eastAsia="en-GB"/>
        </w:rPr>
        <w:t>in</w:t>
      </w:r>
      <w:r w:rsidRPr="00C82A75">
        <w:rPr>
          <w:rFonts w:ascii="Consolas" w:eastAsia="Times New Roman" w:hAnsi="Consolas" w:cs="Times New Roman"/>
          <w:color w:val="000000"/>
          <w:sz w:val="18"/>
          <w:szCs w:val="18"/>
          <w:bdr w:val="none" w:sz="0" w:space="0" w:color="auto" w:frame="1"/>
          <w:lang w:eastAsia="en-GB"/>
        </w:rPr>
        <w:t> self.__players.items() </w:t>
      </w:r>
      <w:r w:rsidRPr="00C82A75">
        <w:rPr>
          <w:rFonts w:ascii="Consolas" w:eastAsia="Times New Roman" w:hAnsi="Consolas" w:cs="Times New Roman"/>
          <w:b/>
          <w:bCs/>
          <w:color w:val="006699"/>
          <w:sz w:val="18"/>
          <w:szCs w:val="18"/>
          <w:bdr w:val="none" w:sz="0" w:space="0" w:color="auto" w:frame="1"/>
          <w:lang w:eastAsia="en-GB"/>
        </w:rPr>
        <w:t>if</w:t>
      </w:r>
      <w:r w:rsidRPr="00C82A75">
        <w:rPr>
          <w:rFonts w:ascii="Consolas" w:eastAsia="Times New Roman" w:hAnsi="Consolas" w:cs="Times New Roman"/>
          <w:color w:val="000000"/>
          <w:sz w:val="18"/>
          <w:szCs w:val="18"/>
          <w:bdr w:val="none" w:sz="0" w:space="0" w:color="auto" w:frame="1"/>
          <w:lang w:eastAsia="en-GB"/>
        </w:rPr>
        <w:t> v[</w:t>
      </w:r>
      <w:r w:rsidRPr="00C82A75">
        <w:rPr>
          <w:rFonts w:ascii="Consolas" w:eastAsia="Times New Roman" w:hAnsi="Consolas" w:cs="Times New Roman"/>
          <w:color w:val="0000FF"/>
          <w:sz w:val="18"/>
          <w:szCs w:val="18"/>
          <w:bdr w:val="none" w:sz="0" w:space="0" w:color="auto" w:frame="1"/>
          <w:lang w:eastAsia="en-GB"/>
        </w:rPr>
        <w:t>'name'</w:t>
      </w: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is</w:t>
      </w:r>
      <w:r w:rsidRPr="00C82A75">
        <w:rPr>
          <w:rFonts w:ascii="Consolas" w:eastAsia="Times New Roman" w:hAnsi="Consolas" w:cs="Times New Roman"/>
          <w:color w:val="000000"/>
          <w:sz w:val="18"/>
          <w:szCs w:val="18"/>
          <w:bdr w:val="none" w:sz="0" w:space="0" w:color="auto" w:frame="1"/>
          <w:lang w:eastAsia="en-GB"/>
        </w:rPr>
        <w:t> None]  </w:t>
      </w:r>
    </w:p>
    <w:p w14:paraId="28BE3956"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client_id = available_ids[0]  </w:t>
      </w:r>
    </w:p>
    <w:p w14:paraId="24AA50F7"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connection = Connection(addr[0], conn, client_id, self.__players)  </w:t>
      </w:r>
    </w:p>
    <w:p w14:paraId="34F0DA77"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connections.append(connection)  </w:t>
      </w:r>
    </w:p>
    <w:p w14:paraId="16F9CCB1"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except</w:t>
      </w:r>
      <w:r w:rsidRPr="00C82A75">
        <w:rPr>
          <w:rFonts w:ascii="Consolas" w:eastAsia="Times New Roman" w:hAnsi="Consolas" w:cs="Times New Roman"/>
          <w:color w:val="000000"/>
          <w:sz w:val="18"/>
          <w:szCs w:val="18"/>
          <w:bdr w:val="none" w:sz="0" w:space="0" w:color="auto" w:frame="1"/>
          <w:lang w:eastAsia="en-GB"/>
        </w:rPr>
        <w:t> Exception as e:  </w:t>
      </w:r>
    </w:p>
    <w:p w14:paraId="082E6464"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print</w:t>
      </w:r>
      <w:r w:rsidRPr="00C82A75">
        <w:rPr>
          <w:rFonts w:ascii="Consolas" w:eastAsia="Times New Roman" w:hAnsi="Consolas" w:cs="Times New Roman"/>
          <w:color w:val="000000"/>
          <w:sz w:val="18"/>
          <w:szCs w:val="18"/>
          <w:bdr w:val="none" w:sz="0" w:space="0" w:color="auto" w:frame="1"/>
          <w:lang w:eastAsia="en-GB"/>
        </w:rPr>
        <w:t>(</w:t>
      </w:r>
      <w:r w:rsidRPr="00C82A75">
        <w:rPr>
          <w:rFonts w:ascii="Consolas" w:eastAsia="Times New Roman" w:hAnsi="Consolas" w:cs="Times New Roman"/>
          <w:color w:val="0000FF"/>
          <w:sz w:val="18"/>
          <w:szCs w:val="18"/>
          <w:bdr w:val="none" w:sz="0" w:space="0" w:color="auto" w:frame="1"/>
          <w:lang w:eastAsia="en-GB"/>
        </w:rPr>
        <w:t>"Connect: {}"</w:t>
      </w:r>
      <w:r w:rsidRPr="00C82A75">
        <w:rPr>
          <w:rFonts w:ascii="Consolas" w:eastAsia="Times New Roman" w:hAnsi="Consolas" w:cs="Times New Roman"/>
          <w:color w:val="000000"/>
          <w:sz w:val="18"/>
          <w:szCs w:val="18"/>
          <w:bdr w:val="none" w:sz="0" w:space="0" w:color="auto" w:frame="1"/>
          <w:lang w:eastAsia="en-GB"/>
        </w:rPr>
        <w:t>.format(e))  </w:t>
      </w:r>
    </w:p>
    <w:p w14:paraId="76CE0BBE"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41A657BC" w14:textId="4A28629B"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receive(self):  </w:t>
      </w:r>
    </w:p>
    <w:p w14:paraId="2580A928"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53E6368D"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while</w:t>
      </w:r>
      <w:r w:rsidRPr="00C82A75">
        <w:rPr>
          <w:rFonts w:ascii="Consolas" w:eastAsia="Times New Roman" w:hAnsi="Consolas" w:cs="Times New Roman"/>
          <w:color w:val="000000"/>
          <w:sz w:val="18"/>
          <w:szCs w:val="18"/>
          <w:bdr w:val="none" w:sz="0" w:space="0" w:color="auto" w:frame="1"/>
          <w:lang w:eastAsia="en-GB"/>
        </w:rPr>
        <w:t> self.__run:  </w:t>
      </w:r>
    </w:p>
    <w:p w14:paraId="41C7A2F4"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try</w:t>
      </w:r>
      <w:r w:rsidRPr="00C82A75">
        <w:rPr>
          <w:rFonts w:ascii="Consolas" w:eastAsia="Times New Roman" w:hAnsi="Consolas" w:cs="Times New Roman"/>
          <w:color w:val="000000"/>
          <w:sz w:val="18"/>
          <w:szCs w:val="18"/>
          <w:bdr w:val="none" w:sz="0" w:space="0" w:color="auto" w:frame="1"/>
          <w:lang w:eastAsia="en-GB"/>
        </w:rPr>
        <w:t>:  </w:t>
      </w:r>
    </w:p>
    <w:p w14:paraId="22C33B6A"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for</w:t>
      </w:r>
      <w:r w:rsidRPr="00C82A75">
        <w:rPr>
          <w:rFonts w:ascii="Consolas" w:eastAsia="Times New Roman" w:hAnsi="Consolas" w:cs="Times New Roman"/>
          <w:color w:val="000000"/>
          <w:sz w:val="18"/>
          <w:szCs w:val="18"/>
          <w:bdr w:val="none" w:sz="0" w:space="0" w:color="auto" w:frame="1"/>
          <w:lang w:eastAsia="en-GB"/>
        </w:rPr>
        <w:t> connection </w:t>
      </w:r>
      <w:r w:rsidRPr="00C82A75">
        <w:rPr>
          <w:rFonts w:ascii="Consolas" w:eastAsia="Times New Roman" w:hAnsi="Consolas" w:cs="Times New Roman"/>
          <w:b/>
          <w:bCs/>
          <w:color w:val="006699"/>
          <w:sz w:val="18"/>
          <w:szCs w:val="18"/>
          <w:bdr w:val="none" w:sz="0" w:space="0" w:color="auto" w:frame="1"/>
          <w:lang w:eastAsia="en-GB"/>
        </w:rPr>
        <w:t>in</w:t>
      </w:r>
      <w:r w:rsidRPr="00C82A75">
        <w:rPr>
          <w:rFonts w:ascii="Consolas" w:eastAsia="Times New Roman" w:hAnsi="Consolas" w:cs="Times New Roman"/>
          <w:color w:val="000000"/>
          <w:sz w:val="18"/>
          <w:szCs w:val="18"/>
          <w:bdr w:val="none" w:sz="0" w:space="0" w:color="auto" w:frame="1"/>
          <w:lang w:eastAsia="en-GB"/>
        </w:rPr>
        <w:t> self.__connections:  </w:t>
      </w:r>
    </w:p>
    <w:p w14:paraId="36CB2401"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data = connection.get_player_data()  </w:t>
      </w:r>
    </w:p>
    <w:p w14:paraId="2A3113AE"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for</w:t>
      </w:r>
      <w:r w:rsidRPr="00C82A75">
        <w:rPr>
          <w:rFonts w:ascii="Consolas" w:eastAsia="Times New Roman" w:hAnsi="Consolas" w:cs="Times New Roman"/>
          <w:color w:val="000000"/>
          <w:sz w:val="18"/>
          <w:szCs w:val="18"/>
          <w:bdr w:val="none" w:sz="0" w:space="0" w:color="auto" w:frame="1"/>
          <w:lang w:eastAsia="en-GB"/>
        </w:rPr>
        <w:t> attribute, value </w:t>
      </w:r>
      <w:r w:rsidRPr="00C82A75">
        <w:rPr>
          <w:rFonts w:ascii="Consolas" w:eastAsia="Times New Roman" w:hAnsi="Consolas" w:cs="Times New Roman"/>
          <w:b/>
          <w:bCs/>
          <w:color w:val="006699"/>
          <w:sz w:val="18"/>
          <w:szCs w:val="18"/>
          <w:bdr w:val="none" w:sz="0" w:space="0" w:color="auto" w:frame="1"/>
          <w:lang w:eastAsia="en-GB"/>
        </w:rPr>
        <w:t>in</w:t>
      </w:r>
      <w:r w:rsidRPr="00C82A75">
        <w:rPr>
          <w:rFonts w:ascii="Consolas" w:eastAsia="Times New Roman" w:hAnsi="Consolas" w:cs="Times New Roman"/>
          <w:color w:val="000000"/>
          <w:sz w:val="18"/>
          <w:szCs w:val="18"/>
          <w:bdr w:val="none" w:sz="0" w:space="0" w:color="auto" w:frame="1"/>
          <w:lang w:eastAsia="en-GB"/>
        </w:rPr>
        <w:t> data.items():  </w:t>
      </w:r>
    </w:p>
    <w:p w14:paraId="37CCC178"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players[connection.get_id()][attribute] = value  </w:t>
      </w:r>
    </w:p>
    <w:p w14:paraId="4526E878"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except</w:t>
      </w:r>
      <w:r w:rsidRPr="00C82A75">
        <w:rPr>
          <w:rFonts w:ascii="Consolas" w:eastAsia="Times New Roman" w:hAnsi="Consolas" w:cs="Times New Roman"/>
          <w:color w:val="000000"/>
          <w:sz w:val="18"/>
          <w:szCs w:val="18"/>
          <w:bdr w:val="none" w:sz="0" w:space="0" w:color="auto" w:frame="1"/>
          <w:lang w:eastAsia="en-GB"/>
        </w:rPr>
        <w:t> Exception as e:  </w:t>
      </w:r>
    </w:p>
    <w:p w14:paraId="00B10F33"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print</w:t>
      </w:r>
      <w:r w:rsidRPr="00C82A75">
        <w:rPr>
          <w:rFonts w:ascii="Consolas" w:eastAsia="Times New Roman" w:hAnsi="Consolas" w:cs="Times New Roman"/>
          <w:color w:val="000000"/>
          <w:sz w:val="18"/>
          <w:szCs w:val="18"/>
          <w:bdr w:val="none" w:sz="0" w:space="0" w:color="auto" w:frame="1"/>
          <w:lang w:eastAsia="en-GB"/>
        </w:rPr>
        <w:t>(e)  </w:t>
      </w:r>
    </w:p>
    <w:p w14:paraId="23A0D592"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time.sleep(1/120)  </w:t>
      </w:r>
    </w:p>
    <w:p w14:paraId="6C2E04CD"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3C7B0BBF"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update_data(self, client_id, key, value):  </w:t>
      </w:r>
    </w:p>
    <w:p w14:paraId="577E6365"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players[client_id][key] = value  </w:t>
      </w:r>
    </w:p>
    <w:p w14:paraId="26B7FEB2"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7BB2C6CE"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send_data(self):  </w:t>
      </w:r>
    </w:p>
    <w:p w14:paraId="1481CC5E"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for</w:t>
      </w:r>
      <w:r w:rsidRPr="00C82A75">
        <w:rPr>
          <w:rFonts w:ascii="Consolas" w:eastAsia="Times New Roman" w:hAnsi="Consolas" w:cs="Times New Roman"/>
          <w:color w:val="000000"/>
          <w:sz w:val="18"/>
          <w:szCs w:val="18"/>
          <w:bdr w:val="none" w:sz="0" w:space="0" w:color="auto" w:frame="1"/>
          <w:lang w:eastAsia="en-GB"/>
        </w:rPr>
        <w:t> connection </w:t>
      </w:r>
      <w:r w:rsidRPr="00C82A75">
        <w:rPr>
          <w:rFonts w:ascii="Consolas" w:eastAsia="Times New Roman" w:hAnsi="Consolas" w:cs="Times New Roman"/>
          <w:b/>
          <w:bCs/>
          <w:color w:val="006699"/>
          <w:sz w:val="18"/>
          <w:szCs w:val="18"/>
          <w:bdr w:val="none" w:sz="0" w:space="0" w:color="auto" w:frame="1"/>
          <w:lang w:eastAsia="en-GB"/>
        </w:rPr>
        <w:t>in</w:t>
      </w:r>
      <w:r w:rsidRPr="00C82A75">
        <w:rPr>
          <w:rFonts w:ascii="Consolas" w:eastAsia="Times New Roman" w:hAnsi="Consolas" w:cs="Times New Roman"/>
          <w:color w:val="000000"/>
          <w:sz w:val="18"/>
          <w:szCs w:val="18"/>
          <w:bdr w:val="none" w:sz="0" w:space="0" w:color="auto" w:frame="1"/>
          <w:lang w:eastAsia="en-GB"/>
        </w:rPr>
        <w:t> self.__connections:  </w:t>
      </w:r>
    </w:p>
    <w:p w14:paraId="5289EB9E"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connection.send(self.__players)  </w:t>
      </w:r>
    </w:p>
    <w:p w14:paraId="1020F274"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05774E15" w14:textId="1A93E48B"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check_connections(self):  </w:t>
      </w:r>
    </w:p>
    <w:p w14:paraId="4CFB3134"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while</w:t>
      </w:r>
      <w:r w:rsidRPr="00C82A75">
        <w:rPr>
          <w:rFonts w:ascii="Consolas" w:eastAsia="Times New Roman" w:hAnsi="Consolas" w:cs="Times New Roman"/>
          <w:color w:val="000000"/>
          <w:sz w:val="18"/>
          <w:szCs w:val="18"/>
          <w:bdr w:val="none" w:sz="0" w:space="0" w:color="auto" w:frame="1"/>
          <w:lang w:eastAsia="en-GB"/>
        </w:rPr>
        <w:t> self.__run:  </w:t>
      </w:r>
    </w:p>
    <w:p w14:paraId="5B9B7B3B"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for</w:t>
      </w:r>
      <w:r w:rsidRPr="00C82A75">
        <w:rPr>
          <w:rFonts w:ascii="Consolas" w:eastAsia="Times New Roman" w:hAnsi="Consolas" w:cs="Times New Roman"/>
          <w:color w:val="000000"/>
          <w:sz w:val="18"/>
          <w:szCs w:val="18"/>
          <w:bdr w:val="none" w:sz="0" w:space="0" w:color="auto" w:frame="1"/>
          <w:lang w:eastAsia="en-GB"/>
        </w:rPr>
        <w:t> connection </w:t>
      </w:r>
      <w:r w:rsidRPr="00C82A75">
        <w:rPr>
          <w:rFonts w:ascii="Consolas" w:eastAsia="Times New Roman" w:hAnsi="Consolas" w:cs="Times New Roman"/>
          <w:b/>
          <w:bCs/>
          <w:color w:val="006699"/>
          <w:sz w:val="18"/>
          <w:szCs w:val="18"/>
          <w:bdr w:val="none" w:sz="0" w:space="0" w:color="auto" w:frame="1"/>
          <w:lang w:eastAsia="en-GB"/>
        </w:rPr>
        <w:t>in</w:t>
      </w:r>
      <w:r w:rsidRPr="00C82A75">
        <w:rPr>
          <w:rFonts w:ascii="Consolas" w:eastAsia="Times New Roman" w:hAnsi="Consolas" w:cs="Times New Roman"/>
          <w:color w:val="000000"/>
          <w:sz w:val="18"/>
          <w:szCs w:val="18"/>
          <w:bdr w:val="none" w:sz="0" w:space="0" w:color="auto" w:frame="1"/>
          <w:lang w:eastAsia="en-GB"/>
        </w:rPr>
        <w:t> self.__connections:  </w:t>
      </w:r>
    </w:p>
    <w:p w14:paraId="76D36A3C"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if</w:t>
      </w: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not</w:t>
      </w:r>
      <w:r w:rsidRPr="00C82A75">
        <w:rPr>
          <w:rFonts w:ascii="Consolas" w:eastAsia="Times New Roman" w:hAnsi="Consolas" w:cs="Times New Roman"/>
          <w:color w:val="000000"/>
          <w:sz w:val="18"/>
          <w:szCs w:val="18"/>
          <w:bdr w:val="none" w:sz="0" w:space="0" w:color="auto" w:frame="1"/>
          <w:lang w:eastAsia="en-GB"/>
        </w:rPr>
        <w:t> connection.connected:  </w:t>
      </w:r>
    </w:p>
    <w:p w14:paraId="279F7DE7"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connection.close()   </w:t>
      </w:r>
    </w:p>
    <w:p w14:paraId="2CADD55F"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players[connection.get_id()] = self.__players_template[connection.get_id()].copy()  </w:t>
      </w:r>
    </w:p>
    <w:p w14:paraId="4976FAFE" w14:textId="6CAE1D90"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connections.remove(connection)  </w:t>
      </w:r>
    </w:p>
    <w:p w14:paraId="7487C6E6"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time.sleep(1/120)    </w:t>
      </w:r>
    </w:p>
    <w:p w14:paraId="17E66396"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7C87390C"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get_data(self, client_id, type):  </w:t>
      </w:r>
    </w:p>
    <w:p w14:paraId="6AA46D1B"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return</w:t>
      </w:r>
      <w:r w:rsidRPr="00C82A75">
        <w:rPr>
          <w:rFonts w:ascii="Consolas" w:eastAsia="Times New Roman" w:hAnsi="Consolas" w:cs="Times New Roman"/>
          <w:color w:val="000000"/>
          <w:sz w:val="18"/>
          <w:szCs w:val="18"/>
          <w:bdr w:val="none" w:sz="0" w:space="0" w:color="auto" w:frame="1"/>
          <w:lang w:eastAsia="en-GB"/>
        </w:rPr>
        <w:t> self.__players[client_id][type]  </w:t>
      </w:r>
    </w:p>
    <w:p w14:paraId="40FA8671"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66046A86"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get_players(self):  </w:t>
      </w:r>
    </w:p>
    <w:p w14:paraId="52778FD7"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return</w:t>
      </w:r>
      <w:r w:rsidRPr="00C82A75">
        <w:rPr>
          <w:rFonts w:ascii="Consolas" w:eastAsia="Times New Roman" w:hAnsi="Consolas" w:cs="Times New Roman"/>
          <w:color w:val="000000"/>
          <w:sz w:val="18"/>
          <w:szCs w:val="18"/>
          <w:bdr w:val="none" w:sz="0" w:space="0" w:color="auto" w:frame="1"/>
          <w:lang w:eastAsia="en-GB"/>
        </w:rPr>
        <w:t> self.__players  </w:t>
      </w:r>
    </w:p>
    <w:p w14:paraId="4FD5F9EE"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5EE1FC98"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get_ip(self):  </w:t>
      </w:r>
    </w:p>
    <w:p w14:paraId="1EA44AF5"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return</w:t>
      </w:r>
      <w:r w:rsidRPr="00C82A75">
        <w:rPr>
          <w:rFonts w:ascii="Consolas" w:eastAsia="Times New Roman" w:hAnsi="Consolas" w:cs="Times New Roman"/>
          <w:color w:val="000000"/>
          <w:sz w:val="18"/>
          <w:szCs w:val="18"/>
          <w:bdr w:val="none" w:sz="0" w:space="0" w:color="auto" w:frame="1"/>
          <w:lang w:eastAsia="en-GB"/>
        </w:rPr>
        <w:t> socket.gethostbyname(socket.gethostname())  </w:t>
      </w:r>
    </w:p>
    <w:p w14:paraId="1FDC5686"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62F00B06"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get_client_id(self):  </w:t>
      </w:r>
    </w:p>
    <w:p w14:paraId="2DE3D5CC"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return</w:t>
      </w:r>
      <w:r w:rsidRPr="00C82A75">
        <w:rPr>
          <w:rFonts w:ascii="Consolas" w:eastAsia="Times New Roman" w:hAnsi="Consolas" w:cs="Times New Roman"/>
          <w:color w:val="000000"/>
          <w:sz w:val="18"/>
          <w:szCs w:val="18"/>
          <w:bdr w:val="none" w:sz="0" w:space="0" w:color="auto" w:frame="1"/>
          <w:lang w:eastAsia="en-GB"/>
        </w:rPr>
        <w:t> 0  </w:t>
      </w:r>
    </w:p>
    <w:p w14:paraId="188DCD2D"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0150030D" w14:textId="44168852"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swap(self, client_id):  </w:t>
      </w:r>
    </w:p>
    <w:p w14:paraId="7591C37D"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lastRenderedPageBreak/>
        <w:t>        pac_man_id = [id </w:t>
      </w:r>
      <w:r w:rsidRPr="00C82A75">
        <w:rPr>
          <w:rFonts w:ascii="Consolas" w:eastAsia="Times New Roman" w:hAnsi="Consolas" w:cs="Times New Roman"/>
          <w:b/>
          <w:bCs/>
          <w:color w:val="006699"/>
          <w:sz w:val="18"/>
          <w:szCs w:val="18"/>
          <w:bdr w:val="none" w:sz="0" w:space="0" w:color="auto" w:frame="1"/>
          <w:lang w:eastAsia="en-GB"/>
        </w:rPr>
        <w:t>for</w:t>
      </w:r>
      <w:r w:rsidRPr="00C82A75">
        <w:rPr>
          <w:rFonts w:ascii="Consolas" w:eastAsia="Times New Roman" w:hAnsi="Consolas" w:cs="Times New Roman"/>
          <w:color w:val="000000"/>
          <w:sz w:val="18"/>
          <w:szCs w:val="18"/>
          <w:bdr w:val="none" w:sz="0" w:space="0" w:color="auto" w:frame="1"/>
          <w:lang w:eastAsia="en-GB"/>
        </w:rPr>
        <w:t> id, data </w:t>
      </w:r>
      <w:r w:rsidRPr="00C82A75">
        <w:rPr>
          <w:rFonts w:ascii="Consolas" w:eastAsia="Times New Roman" w:hAnsi="Consolas" w:cs="Times New Roman"/>
          <w:b/>
          <w:bCs/>
          <w:color w:val="006699"/>
          <w:sz w:val="18"/>
          <w:szCs w:val="18"/>
          <w:bdr w:val="none" w:sz="0" w:space="0" w:color="auto" w:frame="1"/>
          <w:lang w:eastAsia="en-GB"/>
        </w:rPr>
        <w:t>in</w:t>
      </w:r>
      <w:r w:rsidRPr="00C82A75">
        <w:rPr>
          <w:rFonts w:ascii="Consolas" w:eastAsia="Times New Roman" w:hAnsi="Consolas" w:cs="Times New Roman"/>
          <w:color w:val="000000"/>
          <w:sz w:val="18"/>
          <w:szCs w:val="18"/>
          <w:bdr w:val="none" w:sz="0" w:space="0" w:color="auto" w:frame="1"/>
          <w:lang w:eastAsia="en-GB"/>
        </w:rPr>
        <w:t> self.__players.items() </w:t>
      </w:r>
      <w:r w:rsidRPr="00C82A75">
        <w:rPr>
          <w:rFonts w:ascii="Consolas" w:eastAsia="Times New Roman" w:hAnsi="Consolas" w:cs="Times New Roman"/>
          <w:b/>
          <w:bCs/>
          <w:color w:val="006699"/>
          <w:sz w:val="18"/>
          <w:szCs w:val="18"/>
          <w:bdr w:val="none" w:sz="0" w:space="0" w:color="auto" w:frame="1"/>
          <w:lang w:eastAsia="en-GB"/>
        </w:rPr>
        <w:t>if</w:t>
      </w:r>
      <w:r w:rsidRPr="00C82A75">
        <w:rPr>
          <w:rFonts w:ascii="Consolas" w:eastAsia="Times New Roman" w:hAnsi="Consolas" w:cs="Times New Roman"/>
          <w:color w:val="000000"/>
          <w:sz w:val="18"/>
          <w:szCs w:val="18"/>
          <w:bdr w:val="none" w:sz="0" w:space="0" w:color="auto" w:frame="1"/>
          <w:lang w:eastAsia="en-GB"/>
        </w:rPr>
        <w:t> data[</w:t>
      </w:r>
      <w:r w:rsidRPr="00C82A75">
        <w:rPr>
          <w:rFonts w:ascii="Consolas" w:eastAsia="Times New Roman" w:hAnsi="Consolas" w:cs="Times New Roman"/>
          <w:color w:val="0000FF"/>
          <w:sz w:val="18"/>
          <w:szCs w:val="18"/>
          <w:bdr w:val="none" w:sz="0" w:space="0" w:color="auto" w:frame="1"/>
          <w:lang w:eastAsia="en-GB"/>
        </w:rPr>
        <w:t>'skin'</w:t>
      </w:r>
      <w:r w:rsidRPr="00C82A75">
        <w:rPr>
          <w:rFonts w:ascii="Consolas" w:eastAsia="Times New Roman" w:hAnsi="Consolas" w:cs="Times New Roman"/>
          <w:color w:val="000000"/>
          <w:sz w:val="18"/>
          <w:szCs w:val="18"/>
          <w:bdr w:val="none" w:sz="0" w:space="0" w:color="auto" w:frame="1"/>
          <w:lang w:eastAsia="en-GB"/>
        </w:rPr>
        <w:t>] == </w:t>
      </w:r>
      <w:r w:rsidRPr="00C82A75">
        <w:rPr>
          <w:rFonts w:ascii="Consolas" w:eastAsia="Times New Roman" w:hAnsi="Consolas" w:cs="Times New Roman"/>
          <w:color w:val="0000FF"/>
          <w:sz w:val="18"/>
          <w:szCs w:val="18"/>
          <w:bdr w:val="none" w:sz="0" w:space="0" w:color="auto" w:frame="1"/>
          <w:lang w:eastAsia="en-GB"/>
        </w:rPr>
        <w:t>'pac-man'</w:t>
      </w:r>
      <w:r w:rsidRPr="00C82A75">
        <w:rPr>
          <w:rFonts w:ascii="Consolas" w:eastAsia="Times New Roman" w:hAnsi="Consolas" w:cs="Times New Roman"/>
          <w:color w:val="000000"/>
          <w:sz w:val="18"/>
          <w:szCs w:val="18"/>
          <w:bdr w:val="none" w:sz="0" w:space="0" w:color="auto" w:frame="1"/>
          <w:lang w:eastAsia="en-GB"/>
        </w:rPr>
        <w:t>][0]  </w:t>
      </w:r>
    </w:p>
    <w:p w14:paraId="74059456"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15188B46"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pac_man_skin = </w:t>
      </w:r>
      <w:r w:rsidRPr="00C82A75">
        <w:rPr>
          <w:rFonts w:ascii="Consolas" w:eastAsia="Times New Roman" w:hAnsi="Consolas" w:cs="Times New Roman"/>
          <w:color w:val="0000FF"/>
          <w:sz w:val="18"/>
          <w:szCs w:val="18"/>
          <w:bdr w:val="none" w:sz="0" w:space="0" w:color="auto" w:frame="1"/>
          <w:lang w:eastAsia="en-GB"/>
        </w:rPr>
        <w:t>"{}"</w:t>
      </w:r>
      <w:r w:rsidRPr="00C82A75">
        <w:rPr>
          <w:rFonts w:ascii="Consolas" w:eastAsia="Times New Roman" w:hAnsi="Consolas" w:cs="Times New Roman"/>
          <w:color w:val="000000"/>
          <w:sz w:val="18"/>
          <w:szCs w:val="18"/>
          <w:bdr w:val="none" w:sz="0" w:space="0" w:color="auto" w:frame="1"/>
          <w:lang w:eastAsia="en-GB"/>
        </w:rPr>
        <w:t>.format(self.__players[pac_man_id][</w:t>
      </w:r>
      <w:r w:rsidRPr="00C82A75">
        <w:rPr>
          <w:rFonts w:ascii="Consolas" w:eastAsia="Times New Roman" w:hAnsi="Consolas" w:cs="Times New Roman"/>
          <w:color w:val="0000FF"/>
          <w:sz w:val="18"/>
          <w:szCs w:val="18"/>
          <w:bdr w:val="none" w:sz="0" w:space="0" w:color="auto" w:frame="1"/>
          <w:lang w:eastAsia="en-GB"/>
        </w:rPr>
        <w:t>'skin'</w:t>
      </w:r>
      <w:r w:rsidRPr="00C82A75">
        <w:rPr>
          <w:rFonts w:ascii="Consolas" w:eastAsia="Times New Roman" w:hAnsi="Consolas" w:cs="Times New Roman"/>
          <w:color w:val="000000"/>
          <w:sz w:val="18"/>
          <w:szCs w:val="18"/>
          <w:bdr w:val="none" w:sz="0" w:space="0" w:color="auto" w:frame="1"/>
          <w:lang w:eastAsia="en-GB"/>
        </w:rPr>
        <w:t>])  </w:t>
      </w:r>
    </w:p>
    <w:p w14:paraId="69A3C2C9"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client_skin = </w:t>
      </w:r>
      <w:r w:rsidRPr="00C82A75">
        <w:rPr>
          <w:rFonts w:ascii="Consolas" w:eastAsia="Times New Roman" w:hAnsi="Consolas" w:cs="Times New Roman"/>
          <w:color w:val="0000FF"/>
          <w:sz w:val="18"/>
          <w:szCs w:val="18"/>
          <w:bdr w:val="none" w:sz="0" w:space="0" w:color="auto" w:frame="1"/>
          <w:lang w:eastAsia="en-GB"/>
        </w:rPr>
        <w:t>"{}"</w:t>
      </w:r>
      <w:r w:rsidRPr="00C82A75">
        <w:rPr>
          <w:rFonts w:ascii="Consolas" w:eastAsia="Times New Roman" w:hAnsi="Consolas" w:cs="Times New Roman"/>
          <w:color w:val="000000"/>
          <w:sz w:val="18"/>
          <w:szCs w:val="18"/>
          <w:bdr w:val="none" w:sz="0" w:space="0" w:color="auto" w:frame="1"/>
          <w:lang w:eastAsia="en-GB"/>
        </w:rPr>
        <w:t>.format(self.__players[client_id][</w:t>
      </w:r>
      <w:r w:rsidRPr="00C82A75">
        <w:rPr>
          <w:rFonts w:ascii="Consolas" w:eastAsia="Times New Roman" w:hAnsi="Consolas" w:cs="Times New Roman"/>
          <w:color w:val="0000FF"/>
          <w:sz w:val="18"/>
          <w:szCs w:val="18"/>
          <w:bdr w:val="none" w:sz="0" w:space="0" w:color="auto" w:frame="1"/>
          <w:lang w:eastAsia="en-GB"/>
        </w:rPr>
        <w:t>'skin'</w:t>
      </w:r>
      <w:r w:rsidRPr="00C82A75">
        <w:rPr>
          <w:rFonts w:ascii="Consolas" w:eastAsia="Times New Roman" w:hAnsi="Consolas" w:cs="Times New Roman"/>
          <w:color w:val="000000"/>
          <w:sz w:val="18"/>
          <w:szCs w:val="18"/>
          <w:bdr w:val="none" w:sz="0" w:space="0" w:color="auto" w:frame="1"/>
          <w:lang w:eastAsia="en-GB"/>
        </w:rPr>
        <w:t>])  </w:t>
      </w:r>
    </w:p>
    <w:p w14:paraId="4A74885D"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73A02E79"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players[pac_man_id][</w:t>
      </w:r>
      <w:r w:rsidRPr="00C82A75">
        <w:rPr>
          <w:rFonts w:ascii="Consolas" w:eastAsia="Times New Roman" w:hAnsi="Consolas" w:cs="Times New Roman"/>
          <w:color w:val="0000FF"/>
          <w:sz w:val="18"/>
          <w:szCs w:val="18"/>
          <w:bdr w:val="none" w:sz="0" w:space="0" w:color="auto" w:frame="1"/>
          <w:lang w:eastAsia="en-GB"/>
        </w:rPr>
        <w:t>'skin'</w:t>
      </w:r>
      <w:r w:rsidRPr="00C82A75">
        <w:rPr>
          <w:rFonts w:ascii="Consolas" w:eastAsia="Times New Roman" w:hAnsi="Consolas" w:cs="Times New Roman"/>
          <w:color w:val="000000"/>
          <w:sz w:val="18"/>
          <w:szCs w:val="18"/>
          <w:bdr w:val="none" w:sz="0" w:space="0" w:color="auto" w:frame="1"/>
          <w:lang w:eastAsia="en-GB"/>
        </w:rPr>
        <w:t>] = client_skin  </w:t>
      </w:r>
    </w:p>
    <w:p w14:paraId="6323DE3A"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players[client_id][</w:t>
      </w:r>
      <w:r w:rsidRPr="00C82A75">
        <w:rPr>
          <w:rFonts w:ascii="Consolas" w:eastAsia="Times New Roman" w:hAnsi="Consolas" w:cs="Times New Roman"/>
          <w:color w:val="0000FF"/>
          <w:sz w:val="18"/>
          <w:szCs w:val="18"/>
          <w:bdr w:val="none" w:sz="0" w:space="0" w:color="auto" w:frame="1"/>
          <w:lang w:eastAsia="en-GB"/>
        </w:rPr>
        <w:t>'skin'</w:t>
      </w:r>
      <w:r w:rsidRPr="00C82A75">
        <w:rPr>
          <w:rFonts w:ascii="Consolas" w:eastAsia="Times New Roman" w:hAnsi="Consolas" w:cs="Times New Roman"/>
          <w:color w:val="000000"/>
          <w:sz w:val="18"/>
          <w:szCs w:val="18"/>
          <w:bdr w:val="none" w:sz="0" w:space="0" w:color="auto" w:frame="1"/>
          <w:lang w:eastAsia="en-GB"/>
        </w:rPr>
        <w:t>] = pac_man_skin  </w:t>
      </w:r>
    </w:p>
    <w:p w14:paraId="72114417"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696A89B8" w14:textId="5AA1EE04"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reset(self):  </w:t>
      </w:r>
    </w:p>
    <w:p w14:paraId="37324B75"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for</w:t>
      </w:r>
      <w:r w:rsidRPr="00C82A75">
        <w:rPr>
          <w:rFonts w:ascii="Consolas" w:eastAsia="Times New Roman" w:hAnsi="Consolas" w:cs="Times New Roman"/>
          <w:color w:val="000000"/>
          <w:sz w:val="18"/>
          <w:szCs w:val="18"/>
          <w:bdr w:val="none" w:sz="0" w:space="0" w:color="auto" w:frame="1"/>
          <w:lang w:eastAsia="en-GB"/>
        </w:rPr>
        <w:t> client_id, client_data </w:t>
      </w:r>
      <w:r w:rsidRPr="00C82A75">
        <w:rPr>
          <w:rFonts w:ascii="Consolas" w:eastAsia="Times New Roman" w:hAnsi="Consolas" w:cs="Times New Roman"/>
          <w:b/>
          <w:bCs/>
          <w:color w:val="006699"/>
          <w:sz w:val="18"/>
          <w:szCs w:val="18"/>
          <w:bdr w:val="none" w:sz="0" w:space="0" w:color="auto" w:frame="1"/>
          <w:lang w:eastAsia="en-GB"/>
        </w:rPr>
        <w:t>in</w:t>
      </w:r>
      <w:r w:rsidRPr="00C82A75">
        <w:rPr>
          <w:rFonts w:ascii="Consolas" w:eastAsia="Times New Roman" w:hAnsi="Consolas" w:cs="Times New Roman"/>
          <w:color w:val="000000"/>
          <w:sz w:val="18"/>
          <w:szCs w:val="18"/>
          <w:bdr w:val="none" w:sz="0" w:space="0" w:color="auto" w:frame="1"/>
          <w:lang w:eastAsia="en-GB"/>
        </w:rPr>
        <w:t> self.__players.items():  </w:t>
      </w:r>
    </w:p>
    <w:p w14:paraId="1F85ABC3"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og_player_data = [og_client_data   </w:t>
      </w:r>
    </w:p>
    <w:p w14:paraId="661B0CAA"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for</w:t>
      </w:r>
      <w:r w:rsidRPr="00C82A75">
        <w:rPr>
          <w:rFonts w:ascii="Consolas" w:eastAsia="Times New Roman" w:hAnsi="Consolas" w:cs="Times New Roman"/>
          <w:color w:val="000000"/>
          <w:sz w:val="18"/>
          <w:szCs w:val="18"/>
          <w:bdr w:val="none" w:sz="0" w:space="0" w:color="auto" w:frame="1"/>
          <w:lang w:eastAsia="en-GB"/>
        </w:rPr>
        <w:t> og_client_data </w:t>
      </w:r>
      <w:r w:rsidRPr="00C82A75">
        <w:rPr>
          <w:rFonts w:ascii="Consolas" w:eastAsia="Times New Roman" w:hAnsi="Consolas" w:cs="Times New Roman"/>
          <w:b/>
          <w:bCs/>
          <w:color w:val="006699"/>
          <w:sz w:val="18"/>
          <w:szCs w:val="18"/>
          <w:bdr w:val="none" w:sz="0" w:space="0" w:color="auto" w:frame="1"/>
          <w:lang w:eastAsia="en-GB"/>
        </w:rPr>
        <w:t>in</w:t>
      </w:r>
      <w:r w:rsidRPr="00C82A75">
        <w:rPr>
          <w:rFonts w:ascii="Consolas" w:eastAsia="Times New Roman" w:hAnsi="Consolas" w:cs="Times New Roman"/>
          <w:color w:val="000000"/>
          <w:sz w:val="18"/>
          <w:szCs w:val="18"/>
          <w:bdr w:val="none" w:sz="0" w:space="0" w:color="auto" w:frame="1"/>
          <w:lang w:eastAsia="en-GB"/>
        </w:rPr>
        <w:t> self.__players_template.values()   </w:t>
      </w:r>
    </w:p>
    <w:p w14:paraId="36C1B1C5"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if</w:t>
      </w:r>
      <w:r w:rsidRPr="00C82A75">
        <w:rPr>
          <w:rFonts w:ascii="Consolas" w:eastAsia="Times New Roman" w:hAnsi="Consolas" w:cs="Times New Roman"/>
          <w:color w:val="000000"/>
          <w:sz w:val="18"/>
          <w:szCs w:val="18"/>
          <w:bdr w:val="none" w:sz="0" w:space="0" w:color="auto" w:frame="1"/>
          <w:lang w:eastAsia="en-GB"/>
        </w:rPr>
        <w:t> og_client_data[</w:t>
      </w:r>
      <w:r w:rsidRPr="00C82A75">
        <w:rPr>
          <w:rFonts w:ascii="Consolas" w:eastAsia="Times New Roman" w:hAnsi="Consolas" w:cs="Times New Roman"/>
          <w:color w:val="0000FF"/>
          <w:sz w:val="18"/>
          <w:szCs w:val="18"/>
          <w:bdr w:val="none" w:sz="0" w:space="0" w:color="auto" w:frame="1"/>
          <w:lang w:eastAsia="en-GB"/>
        </w:rPr>
        <w:t>'skin'</w:t>
      </w:r>
      <w:r w:rsidRPr="00C82A75">
        <w:rPr>
          <w:rFonts w:ascii="Consolas" w:eastAsia="Times New Roman" w:hAnsi="Consolas" w:cs="Times New Roman"/>
          <w:color w:val="000000"/>
          <w:sz w:val="18"/>
          <w:szCs w:val="18"/>
          <w:bdr w:val="none" w:sz="0" w:space="0" w:color="auto" w:frame="1"/>
          <w:lang w:eastAsia="en-GB"/>
        </w:rPr>
        <w:t>] == client_data[</w:t>
      </w:r>
      <w:r w:rsidRPr="00C82A75">
        <w:rPr>
          <w:rFonts w:ascii="Consolas" w:eastAsia="Times New Roman" w:hAnsi="Consolas" w:cs="Times New Roman"/>
          <w:color w:val="0000FF"/>
          <w:sz w:val="18"/>
          <w:szCs w:val="18"/>
          <w:bdr w:val="none" w:sz="0" w:space="0" w:color="auto" w:frame="1"/>
          <w:lang w:eastAsia="en-GB"/>
        </w:rPr>
        <w:t>'skin'</w:t>
      </w:r>
      <w:r w:rsidRPr="00C82A75">
        <w:rPr>
          <w:rFonts w:ascii="Consolas" w:eastAsia="Times New Roman" w:hAnsi="Consolas" w:cs="Times New Roman"/>
          <w:color w:val="000000"/>
          <w:sz w:val="18"/>
          <w:szCs w:val="18"/>
          <w:bdr w:val="none" w:sz="0" w:space="0" w:color="auto" w:frame="1"/>
          <w:lang w:eastAsia="en-GB"/>
        </w:rPr>
        <w:t>]][0]  </w:t>
      </w:r>
    </w:p>
    <w:p w14:paraId="3FCDAE81"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50AC5FD5"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client_data[</w:t>
      </w:r>
      <w:r w:rsidRPr="00C82A75">
        <w:rPr>
          <w:rFonts w:ascii="Consolas" w:eastAsia="Times New Roman" w:hAnsi="Consolas" w:cs="Times New Roman"/>
          <w:color w:val="0000FF"/>
          <w:sz w:val="18"/>
          <w:szCs w:val="18"/>
          <w:bdr w:val="none" w:sz="0" w:space="0" w:color="auto" w:frame="1"/>
          <w:lang w:eastAsia="en-GB"/>
        </w:rPr>
        <w:t>'pos'</w:t>
      </w:r>
      <w:r w:rsidRPr="00C82A75">
        <w:rPr>
          <w:rFonts w:ascii="Consolas" w:eastAsia="Times New Roman" w:hAnsi="Consolas" w:cs="Times New Roman"/>
          <w:color w:val="000000"/>
          <w:sz w:val="18"/>
          <w:szCs w:val="18"/>
          <w:bdr w:val="none" w:sz="0" w:space="0" w:color="auto" w:frame="1"/>
          <w:lang w:eastAsia="en-GB"/>
        </w:rPr>
        <w:t>] = og_player_data[</w:t>
      </w:r>
      <w:r w:rsidRPr="00C82A75">
        <w:rPr>
          <w:rFonts w:ascii="Consolas" w:eastAsia="Times New Roman" w:hAnsi="Consolas" w:cs="Times New Roman"/>
          <w:color w:val="0000FF"/>
          <w:sz w:val="18"/>
          <w:szCs w:val="18"/>
          <w:bdr w:val="none" w:sz="0" w:space="0" w:color="auto" w:frame="1"/>
          <w:lang w:eastAsia="en-GB"/>
        </w:rPr>
        <w:t>'pos'</w:t>
      </w:r>
      <w:r w:rsidRPr="00C82A75">
        <w:rPr>
          <w:rFonts w:ascii="Consolas" w:eastAsia="Times New Roman" w:hAnsi="Consolas" w:cs="Times New Roman"/>
          <w:color w:val="000000"/>
          <w:sz w:val="18"/>
          <w:szCs w:val="18"/>
          <w:bdr w:val="none" w:sz="0" w:space="0" w:color="auto" w:frame="1"/>
          <w:lang w:eastAsia="en-GB"/>
        </w:rPr>
        <w:t>][::]  </w:t>
      </w:r>
    </w:p>
    <w:p w14:paraId="7FE54777"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2CB4EA88" w14:textId="77872B83"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add_ai(self):  </w:t>
      </w:r>
    </w:p>
    <w:p w14:paraId="33962FC2"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for</w:t>
      </w:r>
      <w:r w:rsidRPr="00C82A75">
        <w:rPr>
          <w:rFonts w:ascii="Consolas" w:eastAsia="Times New Roman" w:hAnsi="Consolas" w:cs="Times New Roman"/>
          <w:color w:val="000000"/>
          <w:sz w:val="18"/>
          <w:szCs w:val="18"/>
          <w:bdr w:val="none" w:sz="0" w:space="0" w:color="auto" w:frame="1"/>
          <w:lang w:eastAsia="en-GB"/>
        </w:rPr>
        <w:t> client_data </w:t>
      </w:r>
      <w:r w:rsidRPr="00C82A75">
        <w:rPr>
          <w:rFonts w:ascii="Consolas" w:eastAsia="Times New Roman" w:hAnsi="Consolas" w:cs="Times New Roman"/>
          <w:b/>
          <w:bCs/>
          <w:color w:val="006699"/>
          <w:sz w:val="18"/>
          <w:szCs w:val="18"/>
          <w:bdr w:val="none" w:sz="0" w:space="0" w:color="auto" w:frame="1"/>
          <w:lang w:eastAsia="en-GB"/>
        </w:rPr>
        <w:t>in</w:t>
      </w:r>
      <w:r w:rsidRPr="00C82A75">
        <w:rPr>
          <w:rFonts w:ascii="Consolas" w:eastAsia="Times New Roman" w:hAnsi="Consolas" w:cs="Times New Roman"/>
          <w:color w:val="000000"/>
          <w:sz w:val="18"/>
          <w:szCs w:val="18"/>
          <w:bdr w:val="none" w:sz="0" w:space="0" w:color="auto" w:frame="1"/>
          <w:lang w:eastAsia="en-GB"/>
        </w:rPr>
        <w:t> self.__players.values():  </w:t>
      </w:r>
    </w:p>
    <w:p w14:paraId="23B302D7"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if</w:t>
      </w:r>
      <w:r w:rsidRPr="00C82A75">
        <w:rPr>
          <w:rFonts w:ascii="Consolas" w:eastAsia="Times New Roman" w:hAnsi="Consolas" w:cs="Times New Roman"/>
          <w:color w:val="000000"/>
          <w:sz w:val="18"/>
          <w:szCs w:val="18"/>
          <w:bdr w:val="none" w:sz="0" w:space="0" w:color="auto" w:frame="1"/>
          <w:lang w:eastAsia="en-GB"/>
        </w:rPr>
        <w:t> client_data[</w:t>
      </w:r>
      <w:r w:rsidRPr="00C82A75">
        <w:rPr>
          <w:rFonts w:ascii="Consolas" w:eastAsia="Times New Roman" w:hAnsi="Consolas" w:cs="Times New Roman"/>
          <w:color w:val="0000FF"/>
          <w:sz w:val="18"/>
          <w:szCs w:val="18"/>
          <w:bdr w:val="none" w:sz="0" w:space="0" w:color="auto" w:frame="1"/>
          <w:lang w:eastAsia="en-GB"/>
        </w:rPr>
        <w:t>'name'</w:t>
      </w: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is</w:t>
      </w:r>
      <w:r w:rsidRPr="00C82A75">
        <w:rPr>
          <w:rFonts w:ascii="Consolas" w:eastAsia="Times New Roman" w:hAnsi="Consolas" w:cs="Times New Roman"/>
          <w:color w:val="000000"/>
          <w:sz w:val="18"/>
          <w:szCs w:val="18"/>
          <w:bdr w:val="none" w:sz="0" w:space="0" w:color="auto" w:frame="1"/>
          <w:lang w:eastAsia="en-GB"/>
        </w:rPr>
        <w:t> None:  </w:t>
      </w:r>
    </w:p>
    <w:p w14:paraId="2580B205"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client_data[</w:t>
      </w:r>
      <w:r w:rsidRPr="00C82A75">
        <w:rPr>
          <w:rFonts w:ascii="Consolas" w:eastAsia="Times New Roman" w:hAnsi="Consolas" w:cs="Times New Roman"/>
          <w:color w:val="0000FF"/>
          <w:sz w:val="18"/>
          <w:szCs w:val="18"/>
          <w:bdr w:val="none" w:sz="0" w:space="0" w:color="auto" w:frame="1"/>
          <w:lang w:eastAsia="en-GB"/>
        </w:rPr>
        <w:t>'name'</w:t>
      </w:r>
      <w:r w:rsidRPr="00C82A75">
        <w:rPr>
          <w:rFonts w:ascii="Consolas" w:eastAsia="Times New Roman" w:hAnsi="Consolas" w:cs="Times New Roman"/>
          <w:color w:val="000000"/>
          <w:sz w:val="18"/>
          <w:szCs w:val="18"/>
          <w:bdr w:val="none" w:sz="0" w:space="0" w:color="auto" w:frame="1"/>
          <w:lang w:eastAsia="en-GB"/>
        </w:rPr>
        <w:t>] = </w:t>
      </w:r>
      <w:r w:rsidRPr="00C82A75">
        <w:rPr>
          <w:rFonts w:ascii="Consolas" w:eastAsia="Times New Roman" w:hAnsi="Consolas" w:cs="Times New Roman"/>
          <w:color w:val="0000FF"/>
          <w:sz w:val="18"/>
          <w:szCs w:val="18"/>
          <w:bdr w:val="none" w:sz="0" w:space="0" w:color="auto" w:frame="1"/>
          <w:lang w:eastAsia="en-GB"/>
        </w:rPr>
        <w:t>'AI'</w:t>
      </w:r>
      <w:r w:rsidRPr="00C82A75">
        <w:rPr>
          <w:rFonts w:ascii="Consolas" w:eastAsia="Times New Roman" w:hAnsi="Consolas" w:cs="Times New Roman"/>
          <w:color w:val="000000"/>
          <w:sz w:val="18"/>
          <w:szCs w:val="18"/>
          <w:bdr w:val="none" w:sz="0" w:space="0" w:color="auto" w:frame="1"/>
          <w:lang w:eastAsia="en-GB"/>
        </w:rPr>
        <w:t>  </w:t>
      </w:r>
    </w:p>
    <w:p w14:paraId="553A4155"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has_ai = True  </w:t>
      </w:r>
    </w:p>
    <w:p w14:paraId="36E939B7"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77B2A1B8" w14:textId="69D83B65"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remove_ai(self):  </w:t>
      </w:r>
    </w:p>
    <w:p w14:paraId="1AF2FD2B"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for</w:t>
      </w:r>
      <w:r w:rsidRPr="00C82A75">
        <w:rPr>
          <w:rFonts w:ascii="Consolas" w:eastAsia="Times New Roman" w:hAnsi="Consolas" w:cs="Times New Roman"/>
          <w:color w:val="000000"/>
          <w:sz w:val="18"/>
          <w:szCs w:val="18"/>
          <w:bdr w:val="none" w:sz="0" w:space="0" w:color="auto" w:frame="1"/>
          <w:lang w:eastAsia="en-GB"/>
        </w:rPr>
        <w:t> client_data </w:t>
      </w:r>
      <w:r w:rsidRPr="00C82A75">
        <w:rPr>
          <w:rFonts w:ascii="Consolas" w:eastAsia="Times New Roman" w:hAnsi="Consolas" w:cs="Times New Roman"/>
          <w:b/>
          <w:bCs/>
          <w:color w:val="006699"/>
          <w:sz w:val="18"/>
          <w:szCs w:val="18"/>
          <w:bdr w:val="none" w:sz="0" w:space="0" w:color="auto" w:frame="1"/>
          <w:lang w:eastAsia="en-GB"/>
        </w:rPr>
        <w:t>in</w:t>
      </w:r>
      <w:r w:rsidRPr="00C82A75">
        <w:rPr>
          <w:rFonts w:ascii="Consolas" w:eastAsia="Times New Roman" w:hAnsi="Consolas" w:cs="Times New Roman"/>
          <w:color w:val="000000"/>
          <w:sz w:val="18"/>
          <w:szCs w:val="18"/>
          <w:bdr w:val="none" w:sz="0" w:space="0" w:color="auto" w:frame="1"/>
          <w:lang w:eastAsia="en-GB"/>
        </w:rPr>
        <w:t> self.__players.values():  </w:t>
      </w:r>
    </w:p>
    <w:p w14:paraId="76E70EB1"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if</w:t>
      </w:r>
      <w:r w:rsidRPr="00C82A75">
        <w:rPr>
          <w:rFonts w:ascii="Consolas" w:eastAsia="Times New Roman" w:hAnsi="Consolas" w:cs="Times New Roman"/>
          <w:color w:val="000000"/>
          <w:sz w:val="18"/>
          <w:szCs w:val="18"/>
          <w:bdr w:val="none" w:sz="0" w:space="0" w:color="auto" w:frame="1"/>
          <w:lang w:eastAsia="en-GB"/>
        </w:rPr>
        <w:t> client_data[</w:t>
      </w:r>
      <w:r w:rsidRPr="00C82A75">
        <w:rPr>
          <w:rFonts w:ascii="Consolas" w:eastAsia="Times New Roman" w:hAnsi="Consolas" w:cs="Times New Roman"/>
          <w:color w:val="0000FF"/>
          <w:sz w:val="18"/>
          <w:szCs w:val="18"/>
          <w:bdr w:val="none" w:sz="0" w:space="0" w:color="auto" w:frame="1"/>
          <w:lang w:eastAsia="en-GB"/>
        </w:rPr>
        <w:t>'name'</w:t>
      </w:r>
      <w:r w:rsidRPr="00C82A75">
        <w:rPr>
          <w:rFonts w:ascii="Consolas" w:eastAsia="Times New Roman" w:hAnsi="Consolas" w:cs="Times New Roman"/>
          <w:color w:val="000000"/>
          <w:sz w:val="18"/>
          <w:szCs w:val="18"/>
          <w:bdr w:val="none" w:sz="0" w:space="0" w:color="auto" w:frame="1"/>
          <w:lang w:eastAsia="en-GB"/>
        </w:rPr>
        <w:t>] == </w:t>
      </w:r>
      <w:r w:rsidRPr="00C82A75">
        <w:rPr>
          <w:rFonts w:ascii="Consolas" w:eastAsia="Times New Roman" w:hAnsi="Consolas" w:cs="Times New Roman"/>
          <w:color w:val="0000FF"/>
          <w:sz w:val="18"/>
          <w:szCs w:val="18"/>
          <w:bdr w:val="none" w:sz="0" w:space="0" w:color="auto" w:frame="1"/>
          <w:lang w:eastAsia="en-GB"/>
        </w:rPr>
        <w:t>'AI'</w:t>
      </w:r>
      <w:r w:rsidRPr="00C82A75">
        <w:rPr>
          <w:rFonts w:ascii="Consolas" w:eastAsia="Times New Roman" w:hAnsi="Consolas" w:cs="Times New Roman"/>
          <w:color w:val="000000"/>
          <w:sz w:val="18"/>
          <w:szCs w:val="18"/>
          <w:bdr w:val="none" w:sz="0" w:space="0" w:color="auto" w:frame="1"/>
          <w:lang w:eastAsia="en-GB"/>
        </w:rPr>
        <w:t>:  </w:t>
      </w:r>
    </w:p>
    <w:p w14:paraId="192BA5B9"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client_data[</w:t>
      </w:r>
      <w:r w:rsidRPr="00C82A75">
        <w:rPr>
          <w:rFonts w:ascii="Consolas" w:eastAsia="Times New Roman" w:hAnsi="Consolas" w:cs="Times New Roman"/>
          <w:color w:val="0000FF"/>
          <w:sz w:val="18"/>
          <w:szCs w:val="18"/>
          <w:bdr w:val="none" w:sz="0" w:space="0" w:color="auto" w:frame="1"/>
          <w:lang w:eastAsia="en-GB"/>
        </w:rPr>
        <w:t>'name'</w:t>
      </w:r>
      <w:r w:rsidRPr="00C82A75">
        <w:rPr>
          <w:rFonts w:ascii="Consolas" w:eastAsia="Times New Roman" w:hAnsi="Consolas" w:cs="Times New Roman"/>
          <w:color w:val="000000"/>
          <w:sz w:val="18"/>
          <w:szCs w:val="18"/>
          <w:bdr w:val="none" w:sz="0" w:space="0" w:color="auto" w:frame="1"/>
          <w:lang w:eastAsia="en-GB"/>
        </w:rPr>
        <w:t>] = None  </w:t>
      </w:r>
    </w:p>
    <w:p w14:paraId="3A8162C7"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has_ai = False  </w:t>
      </w:r>
    </w:p>
    <w:p w14:paraId="10B74B75"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611FCC88" w14:textId="235D084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quit(self):  </w:t>
      </w:r>
    </w:p>
    <w:p w14:paraId="1BF661BD"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searching_for_clients = False  </w:t>
      </w:r>
    </w:p>
    <w:p w14:paraId="56104B74"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run = False  </w:t>
      </w:r>
    </w:p>
    <w:p w14:paraId="4A2B7908"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for</w:t>
      </w:r>
      <w:r w:rsidRPr="00C82A75">
        <w:rPr>
          <w:rFonts w:ascii="Consolas" w:eastAsia="Times New Roman" w:hAnsi="Consolas" w:cs="Times New Roman"/>
          <w:color w:val="000000"/>
          <w:sz w:val="18"/>
          <w:szCs w:val="18"/>
          <w:bdr w:val="none" w:sz="0" w:space="0" w:color="auto" w:frame="1"/>
          <w:lang w:eastAsia="en-GB"/>
        </w:rPr>
        <w:t> connection </w:t>
      </w:r>
      <w:r w:rsidRPr="00C82A75">
        <w:rPr>
          <w:rFonts w:ascii="Consolas" w:eastAsia="Times New Roman" w:hAnsi="Consolas" w:cs="Times New Roman"/>
          <w:b/>
          <w:bCs/>
          <w:color w:val="006699"/>
          <w:sz w:val="18"/>
          <w:szCs w:val="18"/>
          <w:bdr w:val="none" w:sz="0" w:space="0" w:color="auto" w:frame="1"/>
          <w:lang w:eastAsia="en-GB"/>
        </w:rPr>
        <w:t>in</w:t>
      </w:r>
      <w:r w:rsidRPr="00C82A75">
        <w:rPr>
          <w:rFonts w:ascii="Consolas" w:eastAsia="Times New Roman" w:hAnsi="Consolas" w:cs="Times New Roman"/>
          <w:color w:val="000000"/>
          <w:sz w:val="18"/>
          <w:szCs w:val="18"/>
          <w:bdr w:val="none" w:sz="0" w:space="0" w:color="auto" w:frame="1"/>
          <w:lang w:eastAsia="en-GB"/>
        </w:rPr>
        <w:t> self.__connections:  </w:t>
      </w:r>
    </w:p>
    <w:p w14:paraId="00CF0439"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connection.close()  </w:t>
      </w:r>
    </w:p>
    <w:p w14:paraId="20E1A9CB"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s.close()  </w:t>
      </w:r>
    </w:p>
    <w:p w14:paraId="0C3B953C"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64D8DE85"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6EDD93F4"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b/>
          <w:bCs/>
          <w:color w:val="006699"/>
          <w:sz w:val="18"/>
          <w:szCs w:val="18"/>
          <w:bdr w:val="none" w:sz="0" w:space="0" w:color="auto" w:frame="1"/>
          <w:lang w:eastAsia="en-GB"/>
        </w:rPr>
        <w:t>class</w:t>
      </w:r>
      <w:r w:rsidRPr="00C82A75">
        <w:rPr>
          <w:rFonts w:ascii="Consolas" w:eastAsia="Times New Roman" w:hAnsi="Consolas" w:cs="Times New Roman"/>
          <w:color w:val="000000"/>
          <w:sz w:val="18"/>
          <w:szCs w:val="18"/>
          <w:bdr w:val="none" w:sz="0" w:space="0" w:color="auto" w:frame="1"/>
          <w:lang w:eastAsia="en-GB"/>
        </w:rPr>
        <w:t> Client:  </w:t>
      </w:r>
    </w:p>
    <w:p w14:paraId="31F27651" w14:textId="2A24948F"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__init__(self, host_ip, name):  </w:t>
      </w:r>
    </w:p>
    <w:p w14:paraId="3DB1D246"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host_ip = host_ip  </w:t>
      </w:r>
    </w:p>
    <w:p w14:paraId="69DCA0E4"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name = name  </w:t>
      </w:r>
    </w:p>
    <w:p w14:paraId="50154662"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connected = False  </w:t>
      </w:r>
    </w:p>
    <w:p w14:paraId="5B3A0B98"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connection_failed = None  </w:t>
      </w:r>
    </w:p>
    <w:p w14:paraId="5CDBB8EF"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7452862F"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player_data = {  </w:t>
      </w:r>
    </w:p>
    <w:p w14:paraId="1CF29F5B"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22D8174A"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ready'</w:t>
      </w:r>
      <w:r w:rsidRPr="00C82A75">
        <w:rPr>
          <w:rFonts w:ascii="Consolas" w:eastAsia="Times New Roman" w:hAnsi="Consolas" w:cs="Times New Roman"/>
          <w:color w:val="000000"/>
          <w:sz w:val="18"/>
          <w:szCs w:val="18"/>
          <w:bdr w:val="none" w:sz="0" w:space="0" w:color="auto" w:frame="1"/>
          <w:lang w:eastAsia="en-GB"/>
        </w:rPr>
        <w:t>:        None,  </w:t>
      </w:r>
    </w:p>
    <w:p w14:paraId="57023252"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color w:val="0000FF"/>
          <w:sz w:val="18"/>
          <w:szCs w:val="18"/>
          <w:bdr w:val="none" w:sz="0" w:space="0" w:color="auto" w:frame="1"/>
          <w:lang w:eastAsia="en-GB"/>
        </w:rPr>
        <w:t>'client_move'</w:t>
      </w:r>
      <w:r w:rsidRPr="00C82A75">
        <w:rPr>
          <w:rFonts w:ascii="Consolas" w:eastAsia="Times New Roman" w:hAnsi="Consolas" w:cs="Times New Roman"/>
          <w:color w:val="000000"/>
          <w:sz w:val="18"/>
          <w:szCs w:val="18"/>
          <w:bdr w:val="none" w:sz="0" w:space="0" w:color="auto" w:frame="1"/>
          <w:lang w:eastAsia="en-GB"/>
        </w:rPr>
        <w:t>:  None,  </w:t>
      </w:r>
    </w:p>
    <w:p w14:paraId="0A5155B9"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6D525D31"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  </w:t>
      </w:r>
    </w:p>
    <w:p w14:paraId="0BCE097B"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7A4E5DB7"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port = 50007  </w:t>
      </w:r>
    </w:p>
    <w:p w14:paraId="2B6E31DD"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s = socket.socket(socket.AF_INET, socket.SOCK_STREAM)  </w:t>
      </w:r>
    </w:p>
    <w:p w14:paraId="3D7BB2D8"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4D88CDDA"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try</w:t>
      </w:r>
      <w:r w:rsidRPr="00C82A75">
        <w:rPr>
          <w:rFonts w:ascii="Consolas" w:eastAsia="Times New Roman" w:hAnsi="Consolas" w:cs="Times New Roman"/>
          <w:color w:val="000000"/>
          <w:sz w:val="18"/>
          <w:szCs w:val="18"/>
          <w:bdr w:val="none" w:sz="0" w:space="0" w:color="auto" w:frame="1"/>
          <w:lang w:eastAsia="en-GB"/>
        </w:rPr>
        <w:t>:  </w:t>
      </w:r>
    </w:p>
    <w:p w14:paraId="144E05AE"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s.connect((self.__host_ip, self.__port))  </w:t>
      </w:r>
    </w:p>
    <w:p w14:paraId="103CA3C1"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connection_failed = False  </w:t>
      </w:r>
    </w:p>
    <w:p w14:paraId="0162D7CB"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except</w:t>
      </w:r>
      <w:r w:rsidRPr="00C82A75">
        <w:rPr>
          <w:rFonts w:ascii="Consolas" w:eastAsia="Times New Roman" w:hAnsi="Consolas" w:cs="Times New Roman"/>
          <w:color w:val="000000"/>
          <w:sz w:val="18"/>
          <w:szCs w:val="18"/>
          <w:bdr w:val="none" w:sz="0" w:space="0" w:color="auto" w:frame="1"/>
          <w:lang w:eastAsia="en-GB"/>
        </w:rPr>
        <w:t> (ConnectionRefusedError, socket.gaierror, TypeError):  </w:t>
      </w:r>
    </w:p>
    <w:p w14:paraId="47FD2E75"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connection_failed = True  </w:t>
      </w:r>
    </w:p>
    <w:p w14:paraId="56EC22AF"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38818318" w14:textId="4774C4F2"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if</w:t>
      </w: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not</w:t>
      </w:r>
      <w:r w:rsidRPr="00C82A75">
        <w:rPr>
          <w:rFonts w:ascii="Consolas" w:eastAsia="Times New Roman" w:hAnsi="Consolas" w:cs="Times New Roman"/>
          <w:color w:val="000000"/>
          <w:sz w:val="18"/>
          <w:szCs w:val="18"/>
          <w:bdr w:val="none" w:sz="0" w:space="0" w:color="auto" w:frame="1"/>
          <w:lang w:eastAsia="en-GB"/>
        </w:rPr>
        <w:t> self.connection_failed:  </w:t>
      </w:r>
    </w:p>
    <w:p w14:paraId="5B8EFA92"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init_data = self.receive()  </w:t>
      </w:r>
    </w:p>
    <w:p w14:paraId="172F9E7D"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if</w:t>
      </w:r>
      <w:r w:rsidRPr="00C82A75">
        <w:rPr>
          <w:rFonts w:ascii="Consolas" w:eastAsia="Times New Roman" w:hAnsi="Consolas" w:cs="Times New Roman"/>
          <w:color w:val="000000"/>
          <w:sz w:val="18"/>
          <w:szCs w:val="18"/>
          <w:bdr w:val="none" w:sz="0" w:space="0" w:color="auto" w:frame="1"/>
          <w:lang w:eastAsia="en-GB"/>
        </w:rPr>
        <w:t> init_data </w:t>
      </w:r>
      <w:r w:rsidRPr="00C82A75">
        <w:rPr>
          <w:rFonts w:ascii="Consolas" w:eastAsia="Times New Roman" w:hAnsi="Consolas" w:cs="Times New Roman"/>
          <w:b/>
          <w:bCs/>
          <w:color w:val="006699"/>
          <w:sz w:val="18"/>
          <w:szCs w:val="18"/>
          <w:bdr w:val="none" w:sz="0" w:space="0" w:color="auto" w:frame="1"/>
          <w:lang w:eastAsia="en-GB"/>
        </w:rPr>
        <w:t>is</w:t>
      </w: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not</w:t>
      </w:r>
      <w:r w:rsidRPr="00C82A75">
        <w:rPr>
          <w:rFonts w:ascii="Consolas" w:eastAsia="Times New Roman" w:hAnsi="Consolas" w:cs="Times New Roman"/>
          <w:color w:val="000000"/>
          <w:sz w:val="18"/>
          <w:szCs w:val="18"/>
          <w:bdr w:val="none" w:sz="0" w:space="0" w:color="auto" w:frame="1"/>
          <w:lang w:eastAsia="en-GB"/>
        </w:rPr>
        <w:t> None:  </w:t>
      </w:r>
    </w:p>
    <w:p w14:paraId="18DFE705"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client_id = init_data[</w:t>
      </w:r>
      <w:r w:rsidRPr="00C82A75">
        <w:rPr>
          <w:rFonts w:ascii="Consolas" w:eastAsia="Times New Roman" w:hAnsi="Consolas" w:cs="Times New Roman"/>
          <w:color w:val="0000FF"/>
          <w:sz w:val="18"/>
          <w:szCs w:val="18"/>
          <w:bdr w:val="none" w:sz="0" w:space="0" w:color="auto" w:frame="1"/>
          <w:lang w:eastAsia="en-GB"/>
        </w:rPr>
        <w:t>'client_id'</w:t>
      </w:r>
      <w:r w:rsidRPr="00C82A75">
        <w:rPr>
          <w:rFonts w:ascii="Consolas" w:eastAsia="Times New Roman" w:hAnsi="Consolas" w:cs="Times New Roman"/>
          <w:color w:val="000000"/>
          <w:sz w:val="18"/>
          <w:szCs w:val="18"/>
          <w:bdr w:val="none" w:sz="0" w:space="0" w:color="auto" w:frame="1"/>
          <w:lang w:eastAsia="en-GB"/>
        </w:rPr>
        <w:t>]  </w:t>
      </w:r>
    </w:p>
    <w:p w14:paraId="60AE7AD7"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players = init_data[</w:t>
      </w:r>
      <w:r w:rsidRPr="00C82A75">
        <w:rPr>
          <w:rFonts w:ascii="Consolas" w:eastAsia="Times New Roman" w:hAnsi="Consolas" w:cs="Times New Roman"/>
          <w:color w:val="0000FF"/>
          <w:sz w:val="18"/>
          <w:szCs w:val="18"/>
          <w:bdr w:val="none" w:sz="0" w:space="0" w:color="auto" w:frame="1"/>
          <w:lang w:eastAsia="en-GB"/>
        </w:rPr>
        <w:t>'players'</w:t>
      </w:r>
      <w:r w:rsidRPr="00C82A75">
        <w:rPr>
          <w:rFonts w:ascii="Consolas" w:eastAsia="Times New Roman" w:hAnsi="Consolas" w:cs="Times New Roman"/>
          <w:color w:val="000000"/>
          <w:sz w:val="18"/>
          <w:szCs w:val="18"/>
          <w:bdr w:val="none" w:sz="0" w:space="0" w:color="auto" w:frame="1"/>
          <w:lang w:eastAsia="en-GB"/>
        </w:rPr>
        <w:t>]  </w:t>
      </w:r>
    </w:p>
    <w:p w14:paraId="20AB63A6"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send({</w:t>
      </w:r>
      <w:r w:rsidRPr="00C82A75">
        <w:rPr>
          <w:rFonts w:ascii="Consolas" w:eastAsia="Times New Roman" w:hAnsi="Consolas" w:cs="Times New Roman"/>
          <w:color w:val="0000FF"/>
          <w:sz w:val="18"/>
          <w:szCs w:val="18"/>
          <w:bdr w:val="none" w:sz="0" w:space="0" w:color="auto" w:frame="1"/>
          <w:lang w:eastAsia="en-GB"/>
        </w:rPr>
        <w:t>'name'</w:t>
      </w:r>
      <w:r w:rsidRPr="00C82A75">
        <w:rPr>
          <w:rFonts w:ascii="Consolas" w:eastAsia="Times New Roman" w:hAnsi="Consolas" w:cs="Times New Roman"/>
          <w:color w:val="000000"/>
          <w:sz w:val="18"/>
          <w:szCs w:val="18"/>
          <w:bdr w:val="none" w:sz="0" w:space="0" w:color="auto" w:frame="1"/>
          <w:lang w:eastAsia="en-GB"/>
        </w:rPr>
        <w:t>: self.__name})  </w:t>
      </w:r>
    </w:p>
    <w:p w14:paraId="6A1A8D1A"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17A40852"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connected = True  </w:t>
      </w:r>
    </w:p>
    <w:p w14:paraId="0ADFFE85"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lastRenderedPageBreak/>
        <w:t>                threading.Thread(target=self.update).start()  </w:t>
      </w:r>
    </w:p>
    <w:p w14:paraId="4E33E7CB"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3850286B"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send(self, data):  </w:t>
      </w:r>
    </w:p>
    <w:p w14:paraId="762B6A42"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data = json.dumps(data)  </w:t>
      </w:r>
    </w:p>
    <w:p w14:paraId="7A985A90"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data = bytes(data, </w:t>
      </w:r>
      <w:r w:rsidRPr="00C82A75">
        <w:rPr>
          <w:rFonts w:ascii="Consolas" w:eastAsia="Times New Roman" w:hAnsi="Consolas" w:cs="Times New Roman"/>
          <w:color w:val="0000FF"/>
          <w:sz w:val="18"/>
          <w:szCs w:val="18"/>
          <w:bdr w:val="none" w:sz="0" w:space="0" w:color="auto" w:frame="1"/>
          <w:lang w:eastAsia="en-GB"/>
        </w:rPr>
        <w:t>'utf-8'</w:t>
      </w:r>
      <w:r w:rsidRPr="00C82A75">
        <w:rPr>
          <w:rFonts w:ascii="Consolas" w:eastAsia="Times New Roman" w:hAnsi="Consolas" w:cs="Times New Roman"/>
          <w:color w:val="000000"/>
          <w:sz w:val="18"/>
          <w:szCs w:val="18"/>
          <w:bdr w:val="none" w:sz="0" w:space="0" w:color="auto" w:frame="1"/>
          <w:lang w:eastAsia="en-GB"/>
        </w:rPr>
        <w:t>)  </w:t>
      </w:r>
    </w:p>
    <w:p w14:paraId="41D7386E"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try</w:t>
      </w:r>
      <w:r w:rsidRPr="00C82A75">
        <w:rPr>
          <w:rFonts w:ascii="Consolas" w:eastAsia="Times New Roman" w:hAnsi="Consolas" w:cs="Times New Roman"/>
          <w:color w:val="000000"/>
          <w:sz w:val="18"/>
          <w:szCs w:val="18"/>
          <w:bdr w:val="none" w:sz="0" w:space="0" w:color="auto" w:frame="1"/>
          <w:lang w:eastAsia="en-GB"/>
        </w:rPr>
        <w:t>:  </w:t>
      </w:r>
    </w:p>
    <w:p w14:paraId="789CA003"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s.sendall(data)  </w:t>
      </w:r>
    </w:p>
    <w:p w14:paraId="2BB37AF1"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except</w:t>
      </w:r>
      <w:r w:rsidRPr="00C82A75">
        <w:rPr>
          <w:rFonts w:ascii="Consolas" w:eastAsia="Times New Roman" w:hAnsi="Consolas" w:cs="Times New Roman"/>
          <w:color w:val="000000"/>
          <w:sz w:val="18"/>
          <w:szCs w:val="18"/>
          <w:bdr w:val="none" w:sz="0" w:space="0" w:color="auto" w:frame="1"/>
          <w:lang w:eastAsia="en-GB"/>
        </w:rPr>
        <w:t> OSError:  </w:t>
      </w:r>
    </w:p>
    <w:p w14:paraId="1F80401A"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print</w:t>
      </w:r>
      <w:r w:rsidRPr="00C82A75">
        <w:rPr>
          <w:rFonts w:ascii="Consolas" w:eastAsia="Times New Roman" w:hAnsi="Consolas" w:cs="Times New Roman"/>
          <w:color w:val="000000"/>
          <w:sz w:val="18"/>
          <w:szCs w:val="18"/>
          <w:bdr w:val="none" w:sz="0" w:space="0" w:color="auto" w:frame="1"/>
          <w:lang w:eastAsia="en-GB"/>
        </w:rPr>
        <w:t>(</w:t>
      </w:r>
      <w:r w:rsidRPr="00C82A75">
        <w:rPr>
          <w:rFonts w:ascii="Consolas" w:eastAsia="Times New Roman" w:hAnsi="Consolas" w:cs="Times New Roman"/>
          <w:color w:val="0000FF"/>
          <w:sz w:val="18"/>
          <w:szCs w:val="18"/>
          <w:bdr w:val="none" w:sz="0" w:space="0" w:color="auto" w:frame="1"/>
          <w:lang w:eastAsia="en-GB"/>
        </w:rPr>
        <w:t>"disconnected"</w:t>
      </w:r>
      <w:r w:rsidRPr="00C82A75">
        <w:rPr>
          <w:rFonts w:ascii="Consolas" w:eastAsia="Times New Roman" w:hAnsi="Consolas" w:cs="Times New Roman"/>
          <w:color w:val="000000"/>
          <w:sz w:val="18"/>
          <w:szCs w:val="18"/>
          <w:bdr w:val="none" w:sz="0" w:space="0" w:color="auto" w:frame="1"/>
          <w:lang w:eastAsia="en-GB"/>
        </w:rPr>
        <w:t>)  </w:t>
      </w:r>
    </w:p>
    <w:p w14:paraId="1627E30A"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133DB5F3"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receive(self):  </w:t>
      </w:r>
    </w:p>
    <w:p w14:paraId="4179F169"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try</w:t>
      </w:r>
      <w:r w:rsidRPr="00C82A75">
        <w:rPr>
          <w:rFonts w:ascii="Consolas" w:eastAsia="Times New Roman" w:hAnsi="Consolas" w:cs="Times New Roman"/>
          <w:color w:val="000000"/>
          <w:sz w:val="18"/>
          <w:szCs w:val="18"/>
          <w:bdr w:val="none" w:sz="0" w:space="0" w:color="auto" w:frame="1"/>
          <w:lang w:eastAsia="en-GB"/>
        </w:rPr>
        <w:t>:  </w:t>
      </w:r>
    </w:p>
    <w:p w14:paraId="7E2F2394"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data = self.__s.recv(1024)  </w:t>
      </w:r>
    </w:p>
    <w:p w14:paraId="7174EE2E"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return</w:t>
      </w:r>
      <w:r w:rsidRPr="00C82A75">
        <w:rPr>
          <w:rFonts w:ascii="Consolas" w:eastAsia="Times New Roman" w:hAnsi="Consolas" w:cs="Times New Roman"/>
          <w:color w:val="000000"/>
          <w:sz w:val="18"/>
          <w:szCs w:val="18"/>
          <w:bdr w:val="none" w:sz="0" w:space="0" w:color="auto" w:frame="1"/>
          <w:lang w:eastAsia="en-GB"/>
        </w:rPr>
        <w:t> json.loads(data)  </w:t>
      </w:r>
    </w:p>
    <w:p w14:paraId="2DE26003"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except</w:t>
      </w:r>
      <w:r w:rsidRPr="00C82A75">
        <w:rPr>
          <w:rFonts w:ascii="Consolas" w:eastAsia="Times New Roman" w:hAnsi="Consolas" w:cs="Times New Roman"/>
          <w:color w:val="000000"/>
          <w:sz w:val="18"/>
          <w:szCs w:val="18"/>
          <w:bdr w:val="none" w:sz="0" w:space="0" w:color="auto" w:frame="1"/>
          <w:lang w:eastAsia="en-GB"/>
        </w:rPr>
        <w:t> ConnectionResetError as e:  </w:t>
      </w:r>
    </w:p>
    <w:p w14:paraId="608A0BF5"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connected = False  </w:t>
      </w:r>
    </w:p>
    <w:p w14:paraId="2AF9B10A"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print</w:t>
      </w:r>
      <w:r w:rsidRPr="00C82A75">
        <w:rPr>
          <w:rFonts w:ascii="Consolas" w:eastAsia="Times New Roman" w:hAnsi="Consolas" w:cs="Times New Roman"/>
          <w:color w:val="000000"/>
          <w:sz w:val="18"/>
          <w:szCs w:val="18"/>
          <w:bdr w:val="none" w:sz="0" w:space="0" w:color="auto" w:frame="1"/>
          <w:lang w:eastAsia="en-GB"/>
        </w:rPr>
        <w:t>(e)  </w:t>
      </w:r>
    </w:p>
    <w:p w14:paraId="480989D9"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except</w:t>
      </w:r>
      <w:r w:rsidRPr="00C82A75">
        <w:rPr>
          <w:rFonts w:ascii="Consolas" w:eastAsia="Times New Roman" w:hAnsi="Consolas" w:cs="Times New Roman"/>
          <w:color w:val="000000"/>
          <w:sz w:val="18"/>
          <w:szCs w:val="18"/>
          <w:bdr w:val="none" w:sz="0" w:space="0" w:color="auto" w:frame="1"/>
          <w:lang w:eastAsia="en-GB"/>
        </w:rPr>
        <w:t> WindowsError as e:  </w:t>
      </w:r>
    </w:p>
    <w:p w14:paraId="30FA3308"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connected = False  </w:t>
      </w:r>
    </w:p>
    <w:p w14:paraId="098494A6"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print</w:t>
      </w:r>
      <w:r w:rsidRPr="00C82A75">
        <w:rPr>
          <w:rFonts w:ascii="Consolas" w:eastAsia="Times New Roman" w:hAnsi="Consolas" w:cs="Times New Roman"/>
          <w:color w:val="000000"/>
          <w:sz w:val="18"/>
          <w:szCs w:val="18"/>
          <w:bdr w:val="none" w:sz="0" w:space="0" w:color="auto" w:frame="1"/>
          <w:lang w:eastAsia="en-GB"/>
        </w:rPr>
        <w:t>(e)  </w:t>
      </w:r>
    </w:p>
    <w:p w14:paraId="3E475682"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except</w:t>
      </w:r>
      <w:r w:rsidRPr="00C82A75">
        <w:rPr>
          <w:rFonts w:ascii="Consolas" w:eastAsia="Times New Roman" w:hAnsi="Consolas" w:cs="Times New Roman"/>
          <w:color w:val="000000"/>
          <w:sz w:val="18"/>
          <w:szCs w:val="18"/>
          <w:bdr w:val="none" w:sz="0" w:space="0" w:color="auto" w:frame="1"/>
          <w:lang w:eastAsia="en-GB"/>
        </w:rPr>
        <w:t> Exception as e:  </w:t>
      </w:r>
    </w:p>
    <w:p w14:paraId="51CE8787"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print</w:t>
      </w:r>
      <w:r w:rsidRPr="00C82A75">
        <w:rPr>
          <w:rFonts w:ascii="Consolas" w:eastAsia="Times New Roman" w:hAnsi="Consolas" w:cs="Times New Roman"/>
          <w:color w:val="000000"/>
          <w:sz w:val="18"/>
          <w:szCs w:val="18"/>
          <w:bdr w:val="none" w:sz="0" w:space="0" w:color="auto" w:frame="1"/>
          <w:lang w:eastAsia="en-GB"/>
        </w:rPr>
        <w:t>(e)  </w:t>
      </w:r>
    </w:p>
    <w:p w14:paraId="7B3218C3"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6FF74E02" w14:textId="1CA807C3"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update(self):  </w:t>
      </w:r>
    </w:p>
    <w:p w14:paraId="7D78A03A"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while</w:t>
      </w:r>
      <w:r w:rsidRPr="00C82A75">
        <w:rPr>
          <w:rFonts w:ascii="Consolas" w:eastAsia="Times New Roman" w:hAnsi="Consolas" w:cs="Times New Roman"/>
          <w:color w:val="000000"/>
          <w:sz w:val="18"/>
          <w:szCs w:val="18"/>
          <w:bdr w:val="none" w:sz="0" w:space="0" w:color="auto" w:frame="1"/>
          <w:lang w:eastAsia="en-GB"/>
        </w:rPr>
        <w:t> self.connected:  </w:t>
      </w:r>
    </w:p>
    <w:p w14:paraId="17A7DADE"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data = self.receive()  </w:t>
      </w:r>
    </w:p>
    <w:p w14:paraId="1D842BA0"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if</w:t>
      </w:r>
      <w:r w:rsidRPr="00C82A75">
        <w:rPr>
          <w:rFonts w:ascii="Consolas" w:eastAsia="Times New Roman" w:hAnsi="Consolas" w:cs="Times New Roman"/>
          <w:color w:val="000000"/>
          <w:sz w:val="18"/>
          <w:szCs w:val="18"/>
          <w:bdr w:val="none" w:sz="0" w:space="0" w:color="auto" w:frame="1"/>
          <w:lang w:eastAsia="en-GB"/>
        </w:rPr>
        <w:t> data </w:t>
      </w:r>
      <w:r w:rsidRPr="00C82A75">
        <w:rPr>
          <w:rFonts w:ascii="Consolas" w:eastAsia="Times New Roman" w:hAnsi="Consolas" w:cs="Times New Roman"/>
          <w:b/>
          <w:bCs/>
          <w:color w:val="006699"/>
          <w:sz w:val="18"/>
          <w:szCs w:val="18"/>
          <w:bdr w:val="none" w:sz="0" w:space="0" w:color="auto" w:frame="1"/>
          <w:lang w:eastAsia="en-GB"/>
        </w:rPr>
        <w:t>is</w:t>
      </w: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not</w:t>
      </w:r>
      <w:r w:rsidRPr="00C82A75">
        <w:rPr>
          <w:rFonts w:ascii="Consolas" w:eastAsia="Times New Roman" w:hAnsi="Consolas" w:cs="Times New Roman"/>
          <w:color w:val="000000"/>
          <w:sz w:val="18"/>
          <w:szCs w:val="18"/>
          <w:bdr w:val="none" w:sz="0" w:space="0" w:color="auto" w:frame="1"/>
          <w:lang w:eastAsia="en-GB"/>
        </w:rPr>
        <w:t> None:  </w:t>
      </w:r>
    </w:p>
    <w:p w14:paraId="728A5CB5"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players = data  </w:t>
      </w:r>
    </w:p>
    <w:p w14:paraId="411385D0"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2501525B"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update_data(self, key, value):  </w:t>
      </w:r>
    </w:p>
    <w:p w14:paraId="3EC14613"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player_data[key] = value  </w:t>
      </w:r>
    </w:p>
    <w:p w14:paraId="17AA18A7"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738078A9"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get_data(self, client_id, type):  </w:t>
      </w:r>
    </w:p>
    <w:p w14:paraId="22A1DBDD"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return</w:t>
      </w:r>
      <w:r w:rsidRPr="00C82A75">
        <w:rPr>
          <w:rFonts w:ascii="Consolas" w:eastAsia="Times New Roman" w:hAnsi="Consolas" w:cs="Times New Roman"/>
          <w:color w:val="000000"/>
          <w:sz w:val="18"/>
          <w:szCs w:val="18"/>
          <w:bdr w:val="none" w:sz="0" w:space="0" w:color="auto" w:frame="1"/>
          <w:lang w:eastAsia="en-GB"/>
        </w:rPr>
        <w:t> self.get_players()[client_id][type]  </w:t>
      </w:r>
    </w:p>
    <w:p w14:paraId="367C797D"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604D7FD5"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send_player_data(self):  </w:t>
      </w:r>
    </w:p>
    <w:p w14:paraId="182DFCE7"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send(self.__player_data)  </w:t>
      </w:r>
    </w:p>
    <w:p w14:paraId="374BDA53"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4C736058" w14:textId="71F201D3"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get_players(self):</w:t>
      </w:r>
    </w:p>
    <w:p w14:paraId="0143F0C8"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return</w:t>
      </w:r>
      <w:r w:rsidRPr="00C82A75">
        <w:rPr>
          <w:rFonts w:ascii="Consolas" w:eastAsia="Times New Roman" w:hAnsi="Consolas" w:cs="Times New Roman"/>
          <w:color w:val="000000"/>
          <w:sz w:val="18"/>
          <w:szCs w:val="18"/>
          <w:bdr w:val="none" w:sz="0" w:space="0" w:color="auto" w:frame="1"/>
          <w:lang w:eastAsia="en-GB"/>
        </w:rPr>
        <w:t> {int(k): v </w:t>
      </w:r>
      <w:r w:rsidRPr="00C82A75">
        <w:rPr>
          <w:rFonts w:ascii="Consolas" w:eastAsia="Times New Roman" w:hAnsi="Consolas" w:cs="Times New Roman"/>
          <w:b/>
          <w:bCs/>
          <w:color w:val="006699"/>
          <w:sz w:val="18"/>
          <w:szCs w:val="18"/>
          <w:bdr w:val="none" w:sz="0" w:space="0" w:color="auto" w:frame="1"/>
          <w:lang w:eastAsia="en-GB"/>
        </w:rPr>
        <w:t>for</w:t>
      </w:r>
      <w:r w:rsidRPr="00C82A75">
        <w:rPr>
          <w:rFonts w:ascii="Consolas" w:eastAsia="Times New Roman" w:hAnsi="Consolas" w:cs="Times New Roman"/>
          <w:color w:val="000000"/>
          <w:sz w:val="18"/>
          <w:szCs w:val="18"/>
          <w:bdr w:val="none" w:sz="0" w:space="0" w:color="auto" w:frame="1"/>
          <w:lang w:eastAsia="en-GB"/>
        </w:rPr>
        <w:t> k, v </w:t>
      </w:r>
      <w:r w:rsidRPr="00C82A75">
        <w:rPr>
          <w:rFonts w:ascii="Consolas" w:eastAsia="Times New Roman" w:hAnsi="Consolas" w:cs="Times New Roman"/>
          <w:b/>
          <w:bCs/>
          <w:color w:val="006699"/>
          <w:sz w:val="18"/>
          <w:szCs w:val="18"/>
          <w:bdr w:val="none" w:sz="0" w:space="0" w:color="auto" w:frame="1"/>
          <w:lang w:eastAsia="en-GB"/>
        </w:rPr>
        <w:t>in</w:t>
      </w:r>
      <w:r w:rsidRPr="00C82A75">
        <w:rPr>
          <w:rFonts w:ascii="Consolas" w:eastAsia="Times New Roman" w:hAnsi="Consolas" w:cs="Times New Roman"/>
          <w:color w:val="000000"/>
          <w:sz w:val="18"/>
          <w:szCs w:val="18"/>
          <w:bdr w:val="none" w:sz="0" w:space="0" w:color="auto" w:frame="1"/>
          <w:lang w:eastAsia="en-GB"/>
        </w:rPr>
        <w:t> self.__players.items()}  </w:t>
      </w:r>
    </w:p>
    <w:p w14:paraId="2678CFD8"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03CA6B3D"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get_client_id(self):  </w:t>
      </w:r>
    </w:p>
    <w:p w14:paraId="0780B301" w14:textId="7AD04FB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return</w:t>
      </w:r>
      <w:r w:rsidRPr="00C82A75">
        <w:rPr>
          <w:rFonts w:ascii="Consolas" w:eastAsia="Times New Roman" w:hAnsi="Consolas" w:cs="Times New Roman"/>
          <w:color w:val="000000"/>
          <w:sz w:val="18"/>
          <w:szCs w:val="18"/>
          <w:bdr w:val="none" w:sz="0" w:space="0" w:color="auto" w:frame="1"/>
          <w:lang w:eastAsia="en-GB"/>
        </w:rPr>
        <w:t> self.__client_id</w:t>
      </w:r>
    </w:p>
    <w:p w14:paraId="6F5FF328"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p>
    <w:p w14:paraId="4F003A28" w14:textId="77777777"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w:t>
      </w:r>
      <w:r w:rsidRPr="00C82A75">
        <w:rPr>
          <w:rFonts w:ascii="Consolas" w:eastAsia="Times New Roman" w:hAnsi="Consolas" w:cs="Times New Roman"/>
          <w:b/>
          <w:bCs/>
          <w:color w:val="006699"/>
          <w:sz w:val="18"/>
          <w:szCs w:val="18"/>
          <w:bdr w:val="none" w:sz="0" w:space="0" w:color="auto" w:frame="1"/>
          <w:lang w:eastAsia="en-GB"/>
        </w:rPr>
        <w:t>def</w:t>
      </w:r>
      <w:r w:rsidRPr="00C82A75">
        <w:rPr>
          <w:rFonts w:ascii="Consolas" w:eastAsia="Times New Roman" w:hAnsi="Consolas" w:cs="Times New Roman"/>
          <w:color w:val="000000"/>
          <w:sz w:val="18"/>
          <w:szCs w:val="18"/>
          <w:bdr w:val="none" w:sz="0" w:space="0" w:color="auto" w:frame="1"/>
          <w:lang w:eastAsia="en-GB"/>
        </w:rPr>
        <w:t> end(self):  </w:t>
      </w:r>
    </w:p>
    <w:p w14:paraId="56C3F310" w14:textId="77777777" w:rsidR="00C82A75" w:rsidRPr="00C82A75" w:rsidRDefault="00C82A75" w:rsidP="00C82A75">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connected = False  </w:t>
      </w:r>
    </w:p>
    <w:p w14:paraId="0103179C" w14:textId="3E4BAC8A" w:rsidR="00C82A75" w:rsidRPr="00C82A75" w:rsidRDefault="00C82A75" w:rsidP="00C82A75">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82A75">
        <w:rPr>
          <w:rFonts w:ascii="Consolas" w:eastAsia="Times New Roman" w:hAnsi="Consolas" w:cs="Times New Roman"/>
          <w:color w:val="000000"/>
          <w:sz w:val="18"/>
          <w:szCs w:val="18"/>
          <w:bdr w:val="none" w:sz="0" w:space="0" w:color="auto" w:frame="1"/>
          <w:lang w:eastAsia="en-GB"/>
        </w:rPr>
        <w:t>        self.__s.close()  </w:t>
      </w:r>
    </w:p>
    <w:p w14:paraId="7F7E9A94" w14:textId="1E8ECE99" w:rsidR="00394951" w:rsidRDefault="00C82A75" w:rsidP="00C82A75">
      <w:r>
        <w:t xml:space="preserve">As you can see my model has grown in size significantly since my first prototype. The majority of the bulk has been added to </w:t>
      </w:r>
      <w:r w:rsidR="00394951">
        <w:t xml:space="preserve">accommodate my lobby system (and any error handling necessary for such a system). This system allows new connections to join a </w:t>
      </w:r>
      <w:r w:rsidR="007D5493">
        <w:t xml:space="preserve">lobby before the game is started. This allowing and storing of connections is handled using the </w:t>
      </w:r>
      <w:r w:rsidR="00A039EB">
        <w:t>c</w:t>
      </w:r>
      <w:r w:rsidR="007D5493">
        <w:t xml:space="preserve">onnection class in aggregation </w:t>
      </w:r>
      <w:r w:rsidR="00C7401D">
        <w:t xml:space="preserve">with the </w:t>
      </w:r>
      <w:r w:rsidR="00A039EB">
        <w:t>s</w:t>
      </w:r>
      <w:r w:rsidR="00C7401D">
        <w:t>erver class. This server class looks after each thread for each of the clients in its l</w:t>
      </w:r>
      <w:r w:rsidR="00D46274">
        <w:t xml:space="preserve">obby (or list object ‘connections’ as it is called in the class). </w:t>
      </w:r>
    </w:p>
    <w:p w14:paraId="5C6B030A" w14:textId="1283BB74" w:rsidR="00A71CA8" w:rsidRDefault="00A71CA8" w:rsidP="00C82A75">
      <w:r>
        <w:t xml:space="preserve">Another significant change is the way in which data is shared within the network. In my </w:t>
      </w:r>
      <w:r w:rsidR="00977AD7">
        <w:t>early model</w:t>
      </w:r>
      <w:r w:rsidR="007456F6">
        <w:t>,</w:t>
      </w:r>
      <w:r w:rsidR="00977AD7">
        <w:t xml:space="preserve"> the only thing that was sent was </w:t>
      </w:r>
      <w:r w:rsidR="00486880">
        <w:t xml:space="preserve">a byte string. When testing this model in my game I had to come up with some code that allowed the necessary elements of the game (all of the sprite classes) to be serialised and sent as a byte string in this way. After testing however, I quickly realised due to the large size of these objects, that this approach was </w:t>
      </w:r>
      <w:r w:rsidR="00CB27D9">
        <w:t xml:space="preserve">inappropriate. Instead, I adapted the way my multiplayer game mode </w:t>
      </w:r>
      <w:r w:rsidR="00403989">
        <w:t>(both the se</w:t>
      </w:r>
      <w:r w:rsidR="007456F6">
        <w:t>r</w:t>
      </w:r>
      <w:r w:rsidR="00403989">
        <w:t>ver and client version) handled data in order to minimise what was sent over the network.</w:t>
      </w:r>
    </w:p>
    <w:p w14:paraId="53CD3C65" w14:textId="4F637383" w:rsidR="00403989" w:rsidRDefault="00403989" w:rsidP="00C82A75">
      <w:r>
        <w:lastRenderedPageBreak/>
        <w:t xml:space="preserve">This allowed me to only send the most necessary data over my network, which is detailed above in the ‘player data’ </w:t>
      </w:r>
      <w:r w:rsidR="007525E5">
        <w:t xml:space="preserve">dictionary. This dictionary is sent to every client in the network </w:t>
      </w:r>
      <w:r w:rsidR="00240DC6">
        <w:t xml:space="preserve">after every loop on the </w:t>
      </w:r>
      <w:r w:rsidR="00F75483">
        <w:t>server-side</w:t>
      </w:r>
      <w:r w:rsidR="00240DC6">
        <w:t xml:space="preserve"> version of the game (please see the latest networking model in the high-level overview section for a visualisation). In essence</w:t>
      </w:r>
      <w:r w:rsidR="006E4BF7">
        <w:t>,</w:t>
      </w:r>
      <w:r w:rsidR="00240DC6">
        <w:t xml:space="preserve"> the new net code works with the following idea:</w:t>
      </w:r>
    </w:p>
    <w:p w14:paraId="6115A095" w14:textId="33B926F0" w:rsidR="00240DC6" w:rsidRDefault="006E4BF7" w:rsidP="006E4BF7">
      <w:pPr>
        <w:pStyle w:val="ListParagraph"/>
        <w:numPr>
          <w:ilvl w:val="0"/>
          <w:numId w:val="30"/>
        </w:numPr>
      </w:pPr>
      <w:r>
        <w:t>The server listens for new connections</w:t>
      </w:r>
      <w:r w:rsidR="00A1498D">
        <w:t>.</w:t>
      </w:r>
    </w:p>
    <w:p w14:paraId="49CE193B" w14:textId="5D47CA43" w:rsidR="006E4BF7" w:rsidRDefault="006E4BF7" w:rsidP="006E4BF7">
      <w:pPr>
        <w:pStyle w:val="ListParagraph"/>
        <w:numPr>
          <w:ilvl w:val="0"/>
          <w:numId w:val="30"/>
        </w:numPr>
      </w:pPr>
      <w:r>
        <w:t xml:space="preserve">If a new connection is accepted the client sends its </w:t>
      </w:r>
      <w:r w:rsidR="00ED675C">
        <w:t xml:space="preserve">personal data as part of the </w:t>
      </w:r>
      <w:r w:rsidR="00A1498D">
        <w:t>initial</w:t>
      </w:r>
      <w:r w:rsidR="00ED675C">
        <w:t xml:space="preserve"> handshake</w:t>
      </w:r>
      <w:r w:rsidR="00A1498D">
        <w:t>.</w:t>
      </w:r>
    </w:p>
    <w:p w14:paraId="262744AF" w14:textId="716AC9CD" w:rsidR="009C5075" w:rsidRDefault="009C5075" w:rsidP="006E4BF7">
      <w:pPr>
        <w:pStyle w:val="ListParagraph"/>
        <w:numPr>
          <w:ilvl w:val="0"/>
          <w:numId w:val="30"/>
        </w:numPr>
      </w:pPr>
      <w:r>
        <w:t>The server sends back the player data which may contain information about other user’s already in the lobby for the new client to display.</w:t>
      </w:r>
    </w:p>
    <w:p w14:paraId="31F83C97" w14:textId="6DF48CC9" w:rsidR="00ED675C" w:rsidRDefault="00ED675C" w:rsidP="006E4BF7">
      <w:pPr>
        <w:pStyle w:val="ListParagraph"/>
        <w:numPr>
          <w:ilvl w:val="0"/>
          <w:numId w:val="30"/>
        </w:numPr>
      </w:pPr>
      <w:r>
        <w:t>The server then overwrites the default player data with the data the client provides</w:t>
      </w:r>
      <w:r w:rsidR="00A1498D">
        <w:t>.</w:t>
      </w:r>
    </w:p>
    <w:p w14:paraId="77235893" w14:textId="32E39973" w:rsidR="00ED675C" w:rsidRDefault="00ED675C" w:rsidP="006E4BF7">
      <w:pPr>
        <w:pStyle w:val="ListParagraph"/>
        <w:numPr>
          <w:ilvl w:val="0"/>
          <w:numId w:val="30"/>
        </w:numPr>
      </w:pPr>
      <w:r>
        <w:t>Then the server adds this</w:t>
      </w:r>
      <w:r w:rsidR="006B34FE">
        <w:t xml:space="preserve"> connection to its own object that has a </w:t>
      </w:r>
      <w:r w:rsidR="00B42C12">
        <w:t xml:space="preserve">single thread within it (as opposed to two in the original model). </w:t>
      </w:r>
      <w:r w:rsidR="006B34FE">
        <w:t xml:space="preserve"> </w:t>
      </w:r>
      <w:r w:rsidR="00A1498D">
        <w:t xml:space="preserve">This thread </w:t>
      </w:r>
      <w:r w:rsidR="005D4C83">
        <w:t xml:space="preserve">continually </w:t>
      </w:r>
      <w:r w:rsidR="00A1498D">
        <w:t>runs the receive method</w:t>
      </w:r>
      <w:r w:rsidR="005D4C83">
        <w:t xml:space="preserve">, which listens for data from the client. </w:t>
      </w:r>
    </w:p>
    <w:p w14:paraId="608296D5" w14:textId="77A6F04F" w:rsidR="005D4C83" w:rsidRDefault="005D4C83" w:rsidP="006E4BF7">
      <w:pPr>
        <w:pStyle w:val="ListParagraph"/>
        <w:numPr>
          <w:ilvl w:val="0"/>
          <w:numId w:val="30"/>
        </w:numPr>
      </w:pPr>
      <w:r>
        <w:t xml:space="preserve">When the client sends data </w:t>
      </w:r>
      <w:r w:rsidR="00925CA5">
        <w:t xml:space="preserve">in response from the server sending player data (which can only </w:t>
      </w:r>
      <w:r w:rsidR="00EE3CDC">
        <w:t xml:space="preserve">include the client’s user’s desired move and ready state </w:t>
      </w:r>
      <w:r w:rsidR="00F768C2">
        <w:t xml:space="preserve">- </w:t>
      </w:r>
      <w:r w:rsidR="00EE3CDC">
        <w:t xml:space="preserve">due to the </w:t>
      </w:r>
      <w:r w:rsidR="00F768C2">
        <w:t xml:space="preserve">player_data dictionary within the Client class) the server </w:t>
      </w:r>
      <w:r w:rsidR="00005DEC">
        <w:t xml:space="preserve">overwrites its player data with this information. </w:t>
      </w:r>
    </w:p>
    <w:p w14:paraId="5A5E0062" w14:textId="3B8A749F" w:rsidR="00005DEC" w:rsidRDefault="00005DEC" w:rsidP="006E4BF7">
      <w:pPr>
        <w:pStyle w:val="ListParagraph"/>
        <w:numPr>
          <w:ilvl w:val="0"/>
          <w:numId w:val="30"/>
        </w:numPr>
      </w:pPr>
      <w:r>
        <w:t xml:space="preserve">The server </w:t>
      </w:r>
      <w:r w:rsidR="00B43624">
        <w:t xml:space="preserve">(like in the Classic mode) </w:t>
      </w:r>
      <w:r w:rsidR="002B2A7B">
        <w:t>runs the game - calculating all collisions and scores etc, however</w:t>
      </w:r>
      <w:r w:rsidR="007456F6">
        <w:t>,</w:t>
      </w:r>
      <w:r w:rsidR="002B2A7B">
        <w:t xml:space="preserve"> instead</w:t>
      </w:r>
      <w:r w:rsidR="007456F6">
        <w:t xml:space="preserve"> of</w:t>
      </w:r>
      <w:r w:rsidR="002B2A7B">
        <w:t xml:space="preserve"> receiving the desired move of the ghosts from the pathfinding algorithm, it will fetch it from the net code (player data)</w:t>
      </w:r>
    </w:p>
    <w:p w14:paraId="4FEB4755" w14:textId="2EEBC077" w:rsidR="00655C39" w:rsidRDefault="002B2A7B" w:rsidP="00655C39">
      <w:pPr>
        <w:pStyle w:val="ListParagraph"/>
        <w:numPr>
          <w:ilvl w:val="0"/>
          <w:numId w:val="30"/>
        </w:numPr>
      </w:pPr>
      <w:r>
        <w:t xml:space="preserve">The server then works out the position, direction and score of each </w:t>
      </w:r>
      <w:r w:rsidR="00E359E0">
        <w:t xml:space="preserve">player in the game and overwrites these parts of the player data dictionary. </w:t>
      </w:r>
      <w:r w:rsidR="00655C39">
        <w:t xml:space="preserve">Before the server-side game displays the sprites for the user it tells the net code to send off the player data to each user - ensuring the server-side user sees the sprites at roughly the same time as the clients. </w:t>
      </w:r>
    </w:p>
    <w:p w14:paraId="11D7E8FD" w14:textId="26562416" w:rsidR="009159A6" w:rsidRDefault="00655C39" w:rsidP="009159A6">
      <w:pPr>
        <w:pStyle w:val="ListParagraph"/>
        <w:numPr>
          <w:ilvl w:val="0"/>
          <w:numId w:val="30"/>
        </w:numPr>
      </w:pPr>
      <w:r>
        <w:t xml:space="preserve">When the clients then receive this new position and direction data, </w:t>
      </w:r>
      <w:r w:rsidR="009159A6">
        <w:t>it sends back the latest input data from the user and the process repeats again.</w:t>
      </w:r>
    </w:p>
    <w:p w14:paraId="51B314F7" w14:textId="12B03DB0" w:rsidR="009159A6" w:rsidRDefault="000E1FC1" w:rsidP="009159A6">
      <w:r>
        <w:t>By using only one thread (to receive data) as opposed to two we minimise the number of times the network is used to send data</w:t>
      </w:r>
      <w:r w:rsidR="00EC34B4">
        <w:t>. Furthermore, by continuing to use the thread for receiving we continue to avoid the problem identified in my analysis which i</w:t>
      </w:r>
      <w:r w:rsidR="005E35AC">
        <w:t xml:space="preserve">s the slowing or complete crashing of the server when and if it were to wait for any particular client to send its data. This is helpful </w:t>
      </w:r>
      <w:r w:rsidR="004D3A05">
        <w:t xml:space="preserve">as it prevents a user’s poor connection affecting the rest of the user’s gameplay. </w:t>
      </w:r>
    </w:p>
    <w:p w14:paraId="63CDD765" w14:textId="23431A67" w:rsidR="002867B8" w:rsidRDefault="002867B8" w:rsidP="002867B8">
      <w:pPr>
        <w:pStyle w:val="Heading2"/>
      </w:pPr>
      <w:bookmarkStart w:id="56" w:name="_Toc29333603"/>
      <w:r>
        <w:t>Data Structures</w:t>
      </w:r>
      <w:bookmarkEnd w:id="56"/>
    </w:p>
    <w:p w14:paraId="6611A03D" w14:textId="4A88CD5A" w:rsidR="002867B8" w:rsidRPr="002867B8" w:rsidRDefault="002867B8" w:rsidP="002867B8">
      <w:r>
        <w:t>Below are the two most important data structures within my project.</w:t>
      </w:r>
    </w:p>
    <w:p w14:paraId="715AB45C" w14:textId="7D3ACE8F" w:rsidR="002867B8" w:rsidRDefault="002867B8" w:rsidP="002867B8">
      <w:pPr>
        <w:pStyle w:val="Heading3"/>
      </w:pPr>
      <w:bookmarkStart w:id="57" w:name="_Toc29333604"/>
      <w:r>
        <w:t>Priority Queue</w:t>
      </w:r>
      <w:bookmarkEnd w:id="57"/>
    </w:p>
    <w:p w14:paraId="54132E1F" w14:textId="35A96836" w:rsidR="002867B8" w:rsidRDefault="00BE3165" w:rsidP="002867B8">
      <w:r>
        <w:t xml:space="preserve">As discussed before, </w:t>
      </w:r>
      <w:r w:rsidR="0006388D">
        <w:t xml:space="preserve">the A* algorithm stores all evaluated nodes in a priority </w:t>
      </w:r>
      <w:r w:rsidR="00345D2B">
        <w:t>queue. This means that we can choose the conditions for the next node to be evaluated.</w:t>
      </w:r>
      <w:r w:rsidR="00DE4C06">
        <w:t xml:space="preserve"> In this case</w:t>
      </w:r>
      <w:r w:rsidR="005B0011">
        <w:t>,</w:t>
      </w:r>
      <w:r w:rsidR="00DE4C06">
        <w:t xml:space="preserve"> we want to choose the node with the smallest </w:t>
      </w:r>
      <w:r w:rsidR="00EF2513">
        <w:t>fScore</w:t>
      </w:r>
      <w:r w:rsidR="00DE4C06">
        <w:t xml:space="preserve">. </w:t>
      </w:r>
      <w:r w:rsidR="00DF5D19">
        <w:t>In other words,</w:t>
      </w:r>
      <w:r w:rsidR="00DE4C06">
        <w:t xml:space="preserve"> the node that has the smallest combination of distance to the target node and </w:t>
      </w:r>
      <w:r w:rsidR="007F5474">
        <w:t xml:space="preserve">amount of </w:t>
      </w:r>
      <w:r w:rsidR="007F406C">
        <w:t xml:space="preserve">parent nodes (length of </w:t>
      </w:r>
      <w:r w:rsidR="005B0011">
        <w:t xml:space="preserve">the </w:t>
      </w:r>
      <w:r w:rsidR="007F406C">
        <w:t>path to that node) and thus has the greatest probability to lead us to the target node whil</w:t>
      </w:r>
      <w:r w:rsidR="007F5474">
        <w:t>st</w:t>
      </w:r>
      <w:r w:rsidR="007F406C">
        <w:t xml:space="preserve"> giving us the shortest path. </w:t>
      </w:r>
    </w:p>
    <w:p w14:paraId="0AC2DFBC" w14:textId="31AAC2DB" w:rsidR="00E608CB" w:rsidRDefault="0055258B" w:rsidP="002867B8">
      <w:r>
        <w:t xml:space="preserve">The most demanding aspect of my game is the pathfinding </w:t>
      </w:r>
      <w:r w:rsidR="00EF2513">
        <w:t>algorithm,</w:t>
      </w:r>
      <w:r>
        <w:t xml:space="preserve"> so it is vital that the priority queue is written perfectly in order to maximise efficiency (since it is </w:t>
      </w:r>
      <w:r w:rsidR="00E608CB">
        <w:t>accessed so many times). Below is a prototype of the queue:</w:t>
      </w:r>
    </w:p>
    <w:p w14:paraId="6922CEA4" w14:textId="77777777" w:rsidR="00E608CB" w:rsidRPr="00E608CB" w:rsidRDefault="00E608CB" w:rsidP="00E608CB">
      <w:pPr>
        <w:numPr>
          <w:ilvl w:val="0"/>
          <w:numId w:val="2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08CB">
        <w:rPr>
          <w:rFonts w:ascii="Consolas" w:eastAsia="Times New Roman" w:hAnsi="Consolas" w:cs="Times New Roman"/>
          <w:b/>
          <w:bCs/>
          <w:color w:val="006699"/>
          <w:sz w:val="18"/>
          <w:szCs w:val="18"/>
          <w:bdr w:val="none" w:sz="0" w:space="0" w:color="auto" w:frame="1"/>
          <w:lang w:eastAsia="en-GB"/>
        </w:rPr>
        <w:t>class</w:t>
      </w:r>
      <w:r w:rsidRPr="00E608CB">
        <w:rPr>
          <w:rFonts w:ascii="Consolas" w:eastAsia="Times New Roman" w:hAnsi="Consolas" w:cs="Times New Roman"/>
          <w:color w:val="000000"/>
          <w:sz w:val="18"/>
          <w:szCs w:val="18"/>
          <w:bdr w:val="none" w:sz="0" w:space="0" w:color="auto" w:frame="1"/>
          <w:lang w:eastAsia="en-GB"/>
        </w:rPr>
        <w:t> PriorityQueue:  </w:t>
      </w:r>
    </w:p>
    <w:p w14:paraId="775E69A1" w14:textId="77777777" w:rsidR="00E608CB" w:rsidRPr="00E608CB" w:rsidRDefault="00E608CB" w:rsidP="00E608CB">
      <w:pPr>
        <w:numPr>
          <w:ilvl w:val="0"/>
          <w:numId w:val="2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08CB">
        <w:rPr>
          <w:rFonts w:ascii="Consolas" w:eastAsia="Times New Roman" w:hAnsi="Consolas" w:cs="Times New Roman"/>
          <w:color w:val="000000"/>
          <w:sz w:val="18"/>
          <w:szCs w:val="18"/>
          <w:bdr w:val="none" w:sz="0" w:space="0" w:color="auto" w:frame="1"/>
          <w:lang w:eastAsia="en-GB"/>
        </w:rPr>
        <w:t>  </w:t>
      </w:r>
    </w:p>
    <w:p w14:paraId="7C072F95" w14:textId="77777777" w:rsidR="00E608CB" w:rsidRPr="00E608CB" w:rsidRDefault="00E608CB" w:rsidP="00E608CB">
      <w:pPr>
        <w:numPr>
          <w:ilvl w:val="0"/>
          <w:numId w:val="2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08CB">
        <w:rPr>
          <w:rFonts w:ascii="Consolas" w:eastAsia="Times New Roman" w:hAnsi="Consolas" w:cs="Times New Roman"/>
          <w:color w:val="000000"/>
          <w:sz w:val="18"/>
          <w:szCs w:val="18"/>
          <w:bdr w:val="none" w:sz="0" w:space="0" w:color="auto" w:frame="1"/>
          <w:lang w:eastAsia="en-GB"/>
        </w:rPr>
        <w:lastRenderedPageBreak/>
        <w:t>    </w:t>
      </w:r>
      <w:r w:rsidRPr="00E608CB">
        <w:rPr>
          <w:rFonts w:ascii="Consolas" w:eastAsia="Times New Roman" w:hAnsi="Consolas" w:cs="Times New Roman"/>
          <w:b/>
          <w:bCs/>
          <w:color w:val="006699"/>
          <w:sz w:val="18"/>
          <w:szCs w:val="18"/>
          <w:bdr w:val="none" w:sz="0" w:space="0" w:color="auto" w:frame="1"/>
          <w:lang w:eastAsia="en-GB"/>
        </w:rPr>
        <w:t>def</w:t>
      </w:r>
      <w:r w:rsidRPr="00E608CB">
        <w:rPr>
          <w:rFonts w:ascii="Consolas" w:eastAsia="Times New Roman" w:hAnsi="Consolas" w:cs="Times New Roman"/>
          <w:color w:val="000000"/>
          <w:sz w:val="18"/>
          <w:szCs w:val="18"/>
          <w:bdr w:val="none" w:sz="0" w:space="0" w:color="auto" w:frame="1"/>
          <w:lang w:eastAsia="en-GB"/>
        </w:rPr>
        <w:t> __init__(self):  </w:t>
      </w:r>
    </w:p>
    <w:p w14:paraId="3AB96F20" w14:textId="77777777" w:rsidR="00E608CB" w:rsidRPr="00E608CB" w:rsidRDefault="00E608CB" w:rsidP="00E608CB">
      <w:pPr>
        <w:numPr>
          <w:ilvl w:val="0"/>
          <w:numId w:val="2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08CB">
        <w:rPr>
          <w:rFonts w:ascii="Consolas" w:eastAsia="Times New Roman" w:hAnsi="Consolas" w:cs="Times New Roman"/>
          <w:color w:val="000000"/>
          <w:sz w:val="18"/>
          <w:szCs w:val="18"/>
          <w:bdr w:val="none" w:sz="0" w:space="0" w:color="auto" w:frame="1"/>
          <w:lang w:eastAsia="en-GB"/>
        </w:rPr>
        <w:t>        self.queue = []  </w:t>
      </w:r>
    </w:p>
    <w:p w14:paraId="76E8EC2C" w14:textId="77777777" w:rsidR="00E608CB" w:rsidRPr="00E608CB" w:rsidRDefault="00E608CB" w:rsidP="00E608CB">
      <w:pPr>
        <w:numPr>
          <w:ilvl w:val="0"/>
          <w:numId w:val="2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08CB">
        <w:rPr>
          <w:rFonts w:ascii="Consolas" w:eastAsia="Times New Roman" w:hAnsi="Consolas" w:cs="Times New Roman"/>
          <w:color w:val="000000"/>
          <w:sz w:val="18"/>
          <w:szCs w:val="18"/>
          <w:bdr w:val="none" w:sz="0" w:space="0" w:color="auto" w:frame="1"/>
          <w:lang w:eastAsia="en-GB"/>
        </w:rPr>
        <w:t>  </w:t>
      </w:r>
    </w:p>
    <w:p w14:paraId="60B9541C" w14:textId="77777777" w:rsidR="00E608CB" w:rsidRPr="00E608CB" w:rsidRDefault="00E608CB" w:rsidP="00E608CB">
      <w:pPr>
        <w:numPr>
          <w:ilvl w:val="0"/>
          <w:numId w:val="2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08CB">
        <w:rPr>
          <w:rFonts w:ascii="Consolas" w:eastAsia="Times New Roman" w:hAnsi="Consolas" w:cs="Times New Roman"/>
          <w:color w:val="000000"/>
          <w:sz w:val="18"/>
          <w:szCs w:val="18"/>
          <w:bdr w:val="none" w:sz="0" w:space="0" w:color="auto" w:frame="1"/>
          <w:lang w:eastAsia="en-GB"/>
        </w:rPr>
        <w:t>    </w:t>
      </w:r>
      <w:r w:rsidRPr="00E608CB">
        <w:rPr>
          <w:rFonts w:ascii="Consolas" w:eastAsia="Times New Roman" w:hAnsi="Consolas" w:cs="Times New Roman"/>
          <w:b/>
          <w:bCs/>
          <w:color w:val="006699"/>
          <w:sz w:val="18"/>
          <w:szCs w:val="18"/>
          <w:bdr w:val="none" w:sz="0" w:space="0" w:color="auto" w:frame="1"/>
          <w:lang w:eastAsia="en-GB"/>
        </w:rPr>
        <w:t>def</w:t>
      </w:r>
      <w:r w:rsidRPr="00E608CB">
        <w:rPr>
          <w:rFonts w:ascii="Consolas" w:eastAsia="Times New Roman" w:hAnsi="Consolas" w:cs="Times New Roman"/>
          <w:color w:val="000000"/>
          <w:sz w:val="18"/>
          <w:szCs w:val="18"/>
          <w:bdr w:val="none" w:sz="0" w:space="0" w:color="auto" w:frame="1"/>
          <w:lang w:eastAsia="en-GB"/>
        </w:rPr>
        <w:t> is_empty(self):  </w:t>
      </w:r>
    </w:p>
    <w:p w14:paraId="40DCA764" w14:textId="77777777" w:rsidR="00E608CB" w:rsidRPr="00E608CB" w:rsidRDefault="00E608CB" w:rsidP="00E608CB">
      <w:pPr>
        <w:numPr>
          <w:ilvl w:val="0"/>
          <w:numId w:val="2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08CB">
        <w:rPr>
          <w:rFonts w:ascii="Consolas" w:eastAsia="Times New Roman" w:hAnsi="Consolas" w:cs="Times New Roman"/>
          <w:color w:val="000000"/>
          <w:sz w:val="18"/>
          <w:szCs w:val="18"/>
          <w:bdr w:val="none" w:sz="0" w:space="0" w:color="auto" w:frame="1"/>
          <w:lang w:eastAsia="en-GB"/>
        </w:rPr>
        <w:t>        </w:t>
      </w:r>
      <w:r w:rsidRPr="00E608CB">
        <w:rPr>
          <w:rFonts w:ascii="Consolas" w:eastAsia="Times New Roman" w:hAnsi="Consolas" w:cs="Times New Roman"/>
          <w:b/>
          <w:bCs/>
          <w:color w:val="006699"/>
          <w:sz w:val="18"/>
          <w:szCs w:val="18"/>
          <w:bdr w:val="none" w:sz="0" w:space="0" w:color="auto" w:frame="1"/>
          <w:lang w:eastAsia="en-GB"/>
        </w:rPr>
        <w:t>return</w:t>
      </w:r>
      <w:r w:rsidRPr="00E608CB">
        <w:rPr>
          <w:rFonts w:ascii="Consolas" w:eastAsia="Times New Roman" w:hAnsi="Consolas" w:cs="Times New Roman"/>
          <w:color w:val="000000"/>
          <w:sz w:val="18"/>
          <w:szCs w:val="18"/>
          <w:bdr w:val="none" w:sz="0" w:space="0" w:color="auto" w:frame="1"/>
          <w:lang w:eastAsia="en-GB"/>
        </w:rPr>
        <w:t> len(self.queue) == 0  </w:t>
      </w:r>
    </w:p>
    <w:p w14:paraId="6C0E6C69" w14:textId="77777777" w:rsidR="00E608CB" w:rsidRPr="00E608CB" w:rsidRDefault="00E608CB" w:rsidP="00E608CB">
      <w:pPr>
        <w:numPr>
          <w:ilvl w:val="0"/>
          <w:numId w:val="2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08CB">
        <w:rPr>
          <w:rFonts w:ascii="Consolas" w:eastAsia="Times New Roman" w:hAnsi="Consolas" w:cs="Times New Roman"/>
          <w:color w:val="000000"/>
          <w:sz w:val="18"/>
          <w:szCs w:val="18"/>
          <w:bdr w:val="none" w:sz="0" w:space="0" w:color="auto" w:frame="1"/>
          <w:lang w:eastAsia="en-GB"/>
        </w:rPr>
        <w:t>  </w:t>
      </w:r>
    </w:p>
    <w:p w14:paraId="0061E41F" w14:textId="77777777" w:rsidR="00E608CB" w:rsidRPr="00E608CB" w:rsidRDefault="00E608CB" w:rsidP="00E608CB">
      <w:pPr>
        <w:numPr>
          <w:ilvl w:val="0"/>
          <w:numId w:val="2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08CB">
        <w:rPr>
          <w:rFonts w:ascii="Consolas" w:eastAsia="Times New Roman" w:hAnsi="Consolas" w:cs="Times New Roman"/>
          <w:color w:val="000000"/>
          <w:sz w:val="18"/>
          <w:szCs w:val="18"/>
          <w:bdr w:val="none" w:sz="0" w:space="0" w:color="auto" w:frame="1"/>
          <w:lang w:eastAsia="en-GB"/>
        </w:rPr>
        <w:t>    </w:t>
      </w:r>
      <w:r w:rsidRPr="00E608CB">
        <w:rPr>
          <w:rFonts w:ascii="Consolas" w:eastAsia="Times New Roman" w:hAnsi="Consolas" w:cs="Times New Roman"/>
          <w:b/>
          <w:bCs/>
          <w:color w:val="006699"/>
          <w:sz w:val="18"/>
          <w:szCs w:val="18"/>
          <w:bdr w:val="none" w:sz="0" w:space="0" w:color="auto" w:frame="1"/>
          <w:lang w:eastAsia="en-GB"/>
        </w:rPr>
        <w:t>def</w:t>
      </w:r>
      <w:r w:rsidRPr="00E608CB">
        <w:rPr>
          <w:rFonts w:ascii="Consolas" w:eastAsia="Times New Roman" w:hAnsi="Consolas" w:cs="Times New Roman"/>
          <w:color w:val="000000"/>
          <w:sz w:val="18"/>
          <w:szCs w:val="18"/>
          <w:bdr w:val="none" w:sz="0" w:space="0" w:color="auto" w:frame="1"/>
          <w:lang w:eastAsia="en-GB"/>
        </w:rPr>
        <w:t> en_queue(self, node):  </w:t>
      </w:r>
    </w:p>
    <w:p w14:paraId="467922FF" w14:textId="77777777" w:rsidR="00E608CB" w:rsidRPr="00E608CB" w:rsidRDefault="00E608CB" w:rsidP="00E608CB">
      <w:pPr>
        <w:numPr>
          <w:ilvl w:val="0"/>
          <w:numId w:val="2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08CB">
        <w:rPr>
          <w:rFonts w:ascii="Consolas" w:eastAsia="Times New Roman" w:hAnsi="Consolas" w:cs="Times New Roman"/>
          <w:color w:val="000000"/>
          <w:sz w:val="18"/>
          <w:szCs w:val="18"/>
          <w:bdr w:val="none" w:sz="0" w:space="0" w:color="auto" w:frame="1"/>
          <w:lang w:eastAsia="en-GB"/>
        </w:rPr>
        <w:t>        self.queue.append(node)  </w:t>
      </w:r>
    </w:p>
    <w:p w14:paraId="30407126" w14:textId="77777777" w:rsidR="00E608CB" w:rsidRPr="00E608CB" w:rsidRDefault="00E608CB" w:rsidP="00E608CB">
      <w:pPr>
        <w:numPr>
          <w:ilvl w:val="0"/>
          <w:numId w:val="2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08CB">
        <w:rPr>
          <w:rFonts w:ascii="Consolas" w:eastAsia="Times New Roman" w:hAnsi="Consolas" w:cs="Times New Roman"/>
          <w:color w:val="000000"/>
          <w:sz w:val="18"/>
          <w:szCs w:val="18"/>
          <w:bdr w:val="none" w:sz="0" w:space="0" w:color="auto" w:frame="1"/>
          <w:lang w:eastAsia="en-GB"/>
        </w:rPr>
        <w:t>  </w:t>
      </w:r>
    </w:p>
    <w:p w14:paraId="33417EDF" w14:textId="77777777" w:rsidR="00E608CB" w:rsidRPr="00E608CB" w:rsidRDefault="00E608CB" w:rsidP="00E608CB">
      <w:pPr>
        <w:numPr>
          <w:ilvl w:val="0"/>
          <w:numId w:val="2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08CB">
        <w:rPr>
          <w:rFonts w:ascii="Consolas" w:eastAsia="Times New Roman" w:hAnsi="Consolas" w:cs="Times New Roman"/>
          <w:color w:val="000000"/>
          <w:sz w:val="18"/>
          <w:szCs w:val="18"/>
          <w:bdr w:val="none" w:sz="0" w:space="0" w:color="auto" w:frame="1"/>
          <w:lang w:eastAsia="en-GB"/>
        </w:rPr>
        <w:t>    </w:t>
      </w:r>
      <w:r w:rsidRPr="00E608CB">
        <w:rPr>
          <w:rFonts w:ascii="Consolas" w:eastAsia="Times New Roman" w:hAnsi="Consolas" w:cs="Times New Roman"/>
          <w:b/>
          <w:bCs/>
          <w:color w:val="006699"/>
          <w:sz w:val="18"/>
          <w:szCs w:val="18"/>
          <w:bdr w:val="none" w:sz="0" w:space="0" w:color="auto" w:frame="1"/>
          <w:lang w:eastAsia="en-GB"/>
        </w:rPr>
        <w:t>def</w:t>
      </w:r>
      <w:r w:rsidRPr="00E608CB">
        <w:rPr>
          <w:rFonts w:ascii="Consolas" w:eastAsia="Times New Roman" w:hAnsi="Consolas" w:cs="Times New Roman"/>
          <w:color w:val="000000"/>
          <w:sz w:val="18"/>
          <w:szCs w:val="18"/>
          <w:bdr w:val="none" w:sz="0" w:space="0" w:color="auto" w:frame="1"/>
          <w:lang w:eastAsia="en-GB"/>
        </w:rPr>
        <w:t> pop(self):  </w:t>
      </w:r>
    </w:p>
    <w:p w14:paraId="72ACF019" w14:textId="77777777" w:rsidR="00E608CB" w:rsidRPr="00E608CB" w:rsidRDefault="00E608CB" w:rsidP="00E608CB">
      <w:pPr>
        <w:numPr>
          <w:ilvl w:val="0"/>
          <w:numId w:val="2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08CB">
        <w:rPr>
          <w:rFonts w:ascii="Consolas" w:eastAsia="Times New Roman" w:hAnsi="Consolas" w:cs="Times New Roman"/>
          <w:color w:val="000000"/>
          <w:sz w:val="18"/>
          <w:szCs w:val="18"/>
          <w:bdr w:val="none" w:sz="0" w:space="0" w:color="auto" w:frame="1"/>
          <w:lang w:eastAsia="en-GB"/>
        </w:rPr>
        <w:t>        self.queue.sort(key=</w:t>
      </w:r>
      <w:r w:rsidRPr="00E608CB">
        <w:rPr>
          <w:rFonts w:ascii="Consolas" w:eastAsia="Times New Roman" w:hAnsi="Consolas" w:cs="Times New Roman"/>
          <w:b/>
          <w:bCs/>
          <w:color w:val="006699"/>
          <w:sz w:val="18"/>
          <w:szCs w:val="18"/>
          <w:bdr w:val="none" w:sz="0" w:space="0" w:color="auto" w:frame="1"/>
          <w:lang w:eastAsia="en-GB"/>
        </w:rPr>
        <w:t>lambda</w:t>
      </w:r>
      <w:r w:rsidRPr="00E608CB">
        <w:rPr>
          <w:rFonts w:ascii="Consolas" w:eastAsia="Times New Roman" w:hAnsi="Consolas" w:cs="Times New Roman"/>
          <w:color w:val="000000"/>
          <w:sz w:val="18"/>
          <w:szCs w:val="18"/>
          <w:bdr w:val="none" w:sz="0" w:space="0" w:color="auto" w:frame="1"/>
          <w:lang w:eastAsia="en-GB"/>
        </w:rPr>
        <w:t> x: x.f_score)  </w:t>
      </w:r>
    </w:p>
    <w:p w14:paraId="6F83ED09" w14:textId="77777777" w:rsidR="00E608CB" w:rsidRPr="00E608CB" w:rsidRDefault="00E608CB" w:rsidP="00E608CB">
      <w:pPr>
        <w:numPr>
          <w:ilvl w:val="0"/>
          <w:numId w:val="2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08CB">
        <w:rPr>
          <w:rFonts w:ascii="Consolas" w:eastAsia="Times New Roman" w:hAnsi="Consolas" w:cs="Times New Roman"/>
          <w:color w:val="000000"/>
          <w:sz w:val="18"/>
          <w:szCs w:val="18"/>
          <w:bdr w:val="none" w:sz="0" w:space="0" w:color="auto" w:frame="1"/>
          <w:lang w:eastAsia="en-GB"/>
        </w:rPr>
        <w:t>        </w:t>
      </w:r>
      <w:r w:rsidRPr="00E608CB">
        <w:rPr>
          <w:rFonts w:ascii="Consolas" w:eastAsia="Times New Roman" w:hAnsi="Consolas" w:cs="Times New Roman"/>
          <w:b/>
          <w:bCs/>
          <w:color w:val="006699"/>
          <w:sz w:val="18"/>
          <w:szCs w:val="18"/>
          <w:bdr w:val="none" w:sz="0" w:space="0" w:color="auto" w:frame="1"/>
          <w:lang w:eastAsia="en-GB"/>
        </w:rPr>
        <w:t>return</w:t>
      </w:r>
      <w:r w:rsidRPr="00E608CB">
        <w:rPr>
          <w:rFonts w:ascii="Consolas" w:eastAsia="Times New Roman" w:hAnsi="Consolas" w:cs="Times New Roman"/>
          <w:color w:val="000000"/>
          <w:sz w:val="18"/>
          <w:szCs w:val="18"/>
          <w:bdr w:val="none" w:sz="0" w:space="0" w:color="auto" w:frame="1"/>
          <w:lang w:eastAsia="en-GB"/>
        </w:rPr>
        <w:t> self.queue.pop(0)  </w:t>
      </w:r>
    </w:p>
    <w:p w14:paraId="33295926" w14:textId="77777777" w:rsidR="00E608CB" w:rsidRPr="00E608CB" w:rsidRDefault="00E608CB" w:rsidP="00E608CB">
      <w:pPr>
        <w:numPr>
          <w:ilvl w:val="0"/>
          <w:numId w:val="2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08CB">
        <w:rPr>
          <w:rFonts w:ascii="Consolas" w:eastAsia="Times New Roman" w:hAnsi="Consolas" w:cs="Times New Roman"/>
          <w:color w:val="000000"/>
          <w:sz w:val="18"/>
          <w:szCs w:val="18"/>
          <w:bdr w:val="none" w:sz="0" w:space="0" w:color="auto" w:frame="1"/>
          <w:lang w:eastAsia="en-GB"/>
        </w:rPr>
        <w:t>  </w:t>
      </w:r>
    </w:p>
    <w:p w14:paraId="544DC96A" w14:textId="77777777" w:rsidR="00E608CB" w:rsidRPr="00E608CB" w:rsidRDefault="00E608CB" w:rsidP="00E608CB">
      <w:pPr>
        <w:numPr>
          <w:ilvl w:val="0"/>
          <w:numId w:val="2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08CB">
        <w:rPr>
          <w:rFonts w:ascii="Consolas" w:eastAsia="Times New Roman" w:hAnsi="Consolas" w:cs="Times New Roman"/>
          <w:color w:val="000000"/>
          <w:sz w:val="18"/>
          <w:szCs w:val="18"/>
          <w:bdr w:val="none" w:sz="0" w:space="0" w:color="auto" w:frame="1"/>
          <w:lang w:eastAsia="en-GB"/>
        </w:rPr>
        <w:t>    </w:t>
      </w:r>
      <w:r w:rsidRPr="00E608CB">
        <w:rPr>
          <w:rFonts w:ascii="Consolas" w:eastAsia="Times New Roman" w:hAnsi="Consolas" w:cs="Times New Roman"/>
          <w:b/>
          <w:bCs/>
          <w:color w:val="006699"/>
          <w:sz w:val="18"/>
          <w:szCs w:val="18"/>
          <w:bdr w:val="none" w:sz="0" w:space="0" w:color="auto" w:frame="1"/>
          <w:lang w:eastAsia="en-GB"/>
        </w:rPr>
        <w:t>def</w:t>
      </w:r>
      <w:r w:rsidRPr="00E608CB">
        <w:rPr>
          <w:rFonts w:ascii="Consolas" w:eastAsia="Times New Roman" w:hAnsi="Consolas" w:cs="Times New Roman"/>
          <w:color w:val="000000"/>
          <w:sz w:val="18"/>
          <w:szCs w:val="18"/>
          <w:bdr w:val="none" w:sz="0" w:space="0" w:color="auto" w:frame="1"/>
          <w:lang w:eastAsia="en-GB"/>
        </w:rPr>
        <w:t> has(self, child):  </w:t>
      </w:r>
    </w:p>
    <w:p w14:paraId="4734D3B4" w14:textId="77777777" w:rsidR="00E608CB" w:rsidRPr="00E608CB" w:rsidRDefault="00E608CB" w:rsidP="00E608CB">
      <w:pPr>
        <w:numPr>
          <w:ilvl w:val="0"/>
          <w:numId w:val="2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08CB">
        <w:rPr>
          <w:rFonts w:ascii="Consolas" w:eastAsia="Times New Roman" w:hAnsi="Consolas" w:cs="Times New Roman"/>
          <w:color w:val="000000"/>
          <w:sz w:val="18"/>
          <w:szCs w:val="18"/>
          <w:bdr w:val="none" w:sz="0" w:space="0" w:color="auto" w:frame="1"/>
          <w:lang w:eastAsia="en-GB"/>
        </w:rPr>
        <w:t>        </w:t>
      </w:r>
      <w:r w:rsidRPr="00E608CB">
        <w:rPr>
          <w:rFonts w:ascii="Consolas" w:eastAsia="Times New Roman" w:hAnsi="Consolas" w:cs="Times New Roman"/>
          <w:b/>
          <w:bCs/>
          <w:color w:val="006699"/>
          <w:sz w:val="18"/>
          <w:szCs w:val="18"/>
          <w:bdr w:val="none" w:sz="0" w:space="0" w:color="auto" w:frame="1"/>
          <w:lang w:eastAsia="en-GB"/>
        </w:rPr>
        <w:t>for</w:t>
      </w:r>
      <w:r w:rsidRPr="00E608CB">
        <w:rPr>
          <w:rFonts w:ascii="Consolas" w:eastAsia="Times New Roman" w:hAnsi="Consolas" w:cs="Times New Roman"/>
          <w:color w:val="000000"/>
          <w:sz w:val="18"/>
          <w:szCs w:val="18"/>
          <w:bdr w:val="none" w:sz="0" w:space="0" w:color="auto" w:frame="1"/>
          <w:lang w:eastAsia="en-GB"/>
        </w:rPr>
        <w:t> node </w:t>
      </w:r>
      <w:r w:rsidRPr="00E608CB">
        <w:rPr>
          <w:rFonts w:ascii="Consolas" w:eastAsia="Times New Roman" w:hAnsi="Consolas" w:cs="Times New Roman"/>
          <w:b/>
          <w:bCs/>
          <w:color w:val="006699"/>
          <w:sz w:val="18"/>
          <w:szCs w:val="18"/>
          <w:bdr w:val="none" w:sz="0" w:space="0" w:color="auto" w:frame="1"/>
          <w:lang w:eastAsia="en-GB"/>
        </w:rPr>
        <w:t>in</w:t>
      </w:r>
      <w:r w:rsidRPr="00E608CB">
        <w:rPr>
          <w:rFonts w:ascii="Consolas" w:eastAsia="Times New Roman" w:hAnsi="Consolas" w:cs="Times New Roman"/>
          <w:color w:val="000000"/>
          <w:sz w:val="18"/>
          <w:szCs w:val="18"/>
          <w:bdr w:val="none" w:sz="0" w:space="0" w:color="auto" w:frame="1"/>
          <w:lang w:eastAsia="en-GB"/>
        </w:rPr>
        <w:t> self.queue:  </w:t>
      </w:r>
    </w:p>
    <w:p w14:paraId="50AA8551" w14:textId="77777777" w:rsidR="00E608CB" w:rsidRPr="00E608CB" w:rsidRDefault="00E608CB" w:rsidP="00E608CB">
      <w:pPr>
        <w:numPr>
          <w:ilvl w:val="0"/>
          <w:numId w:val="2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08CB">
        <w:rPr>
          <w:rFonts w:ascii="Consolas" w:eastAsia="Times New Roman" w:hAnsi="Consolas" w:cs="Times New Roman"/>
          <w:color w:val="000000"/>
          <w:sz w:val="18"/>
          <w:szCs w:val="18"/>
          <w:bdr w:val="none" w:sz="0" w:space="0" w:color="auto" w:frame="1"/>
          <w:lang w:eastAsia="en-GB"/>
        </w:rPr>
        <w:t>            </w:t>
      </w:r>
      <w:r w:rsidRPr="00E608CB">
        <w:rPr>
          <w:rFonts w:ascii="Consolas" w:eastAsia="Times New Roman" w:hAnsi="Consolas" w:cs="Times New Roman"/>
          <w:b/>
          <w:bCs/>
          <w:color w:val="006699"/>
          <w:sz w:val="18"/>
          <w:szCs w:val="18"/>
          <w:bdr w:val="none" w:sz="0" w:space="0" w:color="auto" w:frame="1"/>
          <w:lang w:eastAsia="en-GB"/>
        </w:rPr>
        <w:t>if</w:t>
      </w:r>
      <w:r w:rsidRPr="00E608CB">
        <w:rPr>
          <w:rFonts w:ascii="Consolas" w:eastAsia="Times New Roman" w:hAnsi="Consolas" w:cs="Times New Roman"/>
          <w:color w:val="000000"/>
          <w:sz w:val="18"/>
          <w:szCs w:val="18"/>
          <w:bdr w:val="none" w:sz="0" w:space="0" w:color="auto" w:frame="1"/>
          <w:lang w:eastAsia="en-GB"/>
        </w:rPr>
        <w:t> node.x == child.x </w:t>
      </w:r>
      <w:r w:rsidRPr="00E608CB">
        <w:rPr>
          <w:rFonts w:ascii="Consolas" w:eastAsia="Times New Roman" w:hAnsi="Consolas" w:cs="Times New Roman"/>
          <w:b/>
          <w:bCs/>
          <w:color w:val="006699"/>
          <w:sz w:val="18"/>
          <w:szCs w:val="18"/>
          <w:bdr w:val="none" w:sz="0" w:space="0" w:color="auto" w:frame="1"/>
          <w:lang w:eastAsia="en-GB"/>
        </w:rPr>
        <w:t>and</w:t>
      </w:r>
      <w:r w:rsidRPr="00E608CB">
        <w:rPr>
          <w:rFonts w:ascii="Consolas" w:eastAsia="Times New Roman" w:hAnsi="Consolas" w:cs="Times New Roman"/>
          <w:color w:val="000000"/>
          <w:sz w:val="18"/>
          <w:szCs w:val="18"/>
          <w:bdr w:val="none" w:sz="0" w:space="0" w:color="auto" w:frame="1"/>
          <w:lang w:eastAsia="en-GB"/>
        </w:rPr>
        <w:t> node.y == child.y:  </w:t>
      </w:r>
    </w:p>
    <w:p w14:paraId="38C967F7" w14:textId="77777777" w:rsidR="00E608CB" w:rsidRPr="00E608CB" w:rsidRDefault="00E608CB" w:rsidP="00E608CB">
      <w:pPr>
        <w:numPr>
          <w:ilvl w:val="0"/>
          <w:numId w:val="2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08CB">
        <w:rPr>
          <w:rFonts w:ascii="Consolas" w:eastAsia="Times New Roman" w:hAnsi="Consolas" w:cs="Times New Roman"/>
          <w:color w:val="000000"/>
          <w:sz w:val="18"/>
          <w:szCs w:val="18"/>
          <w:bdr w:val="none" w:sz="0" w:space="0" w:color="auto" w:frame="1"/>
          <w:lang w:eastAsia="en-GB"/>
        </w:rPr>
        <w:t>                </w:t>
      </w:r>
      <w:r w:rsidRPr="00E608CB">
        <w:rPr>
          <w:rFonts w:ascii="Consolas" w:eastAsia="Times New Roman" w:hAnsi="Consolas" w:cs="Times New Roman"/>
          <w:b/>
          <w:bCs/>
          <w:color w:val="006699"/>
          <w:sz w:val="18"/>
          <w:szCs w:val="18"/>
          <w:bdr w:val="none" w:sz="0" w:space="0" w:color="auto" w:frame="1"/>
          <w:lang w:eastAsia="en-GB"/>
        </w:rPr>
        <w:t>return</w:t>
      </w:r>
      <w:r w:rsidRPr="00E608CB">
        <w:rPr>
          <w:rFonts w:ascii="Consolas" w:eastAsia="Times New Roman" w:hAnsi="Consolas" w:cs="Times New Roman"/>
          <w:color w:val="000000"/>
          <w:sz w:val="18"/>
          <w:szCs w:val="18"/>
          <w:bdr w:val="none" w:sz="0" w:space="0" w:color="auto" w:frame="1"/>
          <w:lang w:eastAsia="en-GB"/>
        </w:rPr>
        <w:t> True  </w:t>
      </w:r>
    </w:p>
    <w:p w14:paraId="21A64C05" w14:textId="77777777" w:rsidR="00E608CB" w:rsidRPr="00E608CB" w:rsidRDefault="00E608CB" w:rsidP="00E608CB">
      <w:pPr>
        <w:numPr>
          <w:ilvl w:val="0"/>
          <w:numId w:val="2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08CB">
        <w:rPr>
          <w:rFonts w:ascii="Consolas" w:eastAsia="Times New Roman" w:hAnsi="Consolas" w:cs="Times New Roman"/>
          <w:color w:val="000000"/>
          <w:sz w:val="18"/>
          <w:szCs w:val="18"/>
          <w:bdr w:val="none" w:sz="0" w:space="0" w:color="auto" w:frame="1"/>
          <w:lang w:eastAsia="en-GB"/>
        </w:rPr>
        <w:t>        </w:t>
      </w:r>
      <w:r w:rsidRPr="00E608CB">
        <w:rPr>
          <w:rFonts w:ascii="Consolas" w:eastAsia="Times New Roman" w:hAnsi="Consolas" w:cs="Times New Roman"/>
          <w:b/>
          <w:bCs/>
          <w:color w:val="006699"/>
          <w:sz w:val="18"/>
          <w:szCs w:val="18"/>
          <w:bdr w:val="none" w:sz="0" w:space="0" w:color="auto" w:frame="1"/>
          <w:lang w:eastAsia="en-GB"/>
        </w:rPr>
        <w:t>return</w:t>
      </w:r>
      <w:r w:rsidRPr="00E608CB">
        <w:rPr>
          <w:rFonts w:ascii="Consolas" w:eastAsia="Times New Roman" w:hAnsi="Consolas" w:cs="Times New Roman"/>
          <w:color w:val="000000"/>
          <w:sz w:val="18"/>
          <w:szCs w:val="18"/>
          <w:bdr w:val="none" w:sz="0" w:space="0" w:color="auto" w:frame="1"/>
          <w:lang w:eastAsia="en-GB"/>
        </w:rPr>
        <w:t> False  </w:t>
      </w:r>
    </w:p>
    <w:p w14:paraId="5EEB2ACE" w14:textId="619B91F4" w:rsidR="00192BBE" w:rsidRDefault="00E608CB" w:rsidP="002867B8">
      <w:r>
        <w:t>As</w:t>
      </w:r>
      <w:r w:rsidR="00B14E99">
        <w:t xml:space="preserve"> you can see the algorithm must access the </w:t>
      </w:r>
      <w:r w:rsidR="00061056">
        <w:t>queue to perform several operations</w:t>
      </w:r>
      <w:r w:rsidR="00192BBE">
        <w:t>:</w:t>
      </w:r>
    </w:p>
    <w:p w14:paraId="1F9DEF7C" w14:textId="283B2006" w:rsidR="00192BBE" w:rsidRDefault="00061056" w:rsidP="002867B8">
      <w:r>
        <w:t xml:space="preserve">If the queue is empty the program knows that there </w:t>
      </w:r>
      <w:r w:rsidR="00192BBE">
        <w:t xml:space="preserve">are no more nodes that have children that can be evaluated. This means the program is able to tell whether there is no path to the target node and adjust accordingly. </w:t>
      </w:r>
    </w:p>
    <w:p w14:paraId="7F484C9C" w14:textId="330E5C53" w:rsidR="00192BBE" w:rsidRDefault="00192BBE" w:rsidP="002867B8">
      <w:r>
        <w:t xml:space="preserve">When new children are evaluated, they are added to the queue. No sorting is done at this stage as many children may be added at one time (sorting every time a child is added would be inefficient). </w:t>
      </w:r>
    </w:p>
    <w:p w14:paraId="48F897CC" w14:textId="35E789D5" w:rsidR="00192BBE" w:rsidRPr="002867B8" w:rsidRDefault="00192BBE" w:rsidP="002867B8">
      <w:r>
        <w:t xml:space="preserve">Instead, the </w:t>
      </w:r>
      <w:r w:rsidR="00C36B49">
        <w:t xml:space="preserve">queue is sorted via their </w:t>
      </w:r>
      <w:r w:rsidR="00EF2513">
        <w:t>fScore</w:t>
      </w:r>
      <w:r w:rsidR="00C36B49">
        <w:t xml:space="preserve"> whenever the algorithm pops a node to be evaluated. </w:t>
      </w:r>
      <w:r w:rsidR="00EF2513">
        <w:t xml:space="preserve">Sorting at this time ensures a sort is only carried out when it is absolutely necessary. </w:t>
      </w:r>
    </w:p>
    <w:p w14:paraId="1989F733" w14:textId="170E19A3" w:rsidR="002867B8" w:rsidRDefault="002867B8" w:rsidP="002867B8">
      <w:pPr>
        <w:pStyle w:val="Heading3"/>
      </w:pPr>
      <w:bookmarkStart w:id="58" w:name="_Toc29333605"/>
      <w:r>
        <w:t>Maze</w:t>
      </w:r>
      <w:bookmarkEnd w:id="58"/>
    </w:p>
    <w:p w14:paraId="299BC25A" w14:textId="45BF42A0" w:rsidR="00790700" w:rsidRPr="00790700" w:rsidRDefault="00790700" w:rsidP="00790700">
      <w:r>
        <w:t>The maze object stores information about each tile in the maze. Before it can be used, information about the maze to be played must be queried from the database. This will be returned as a JSON string like the following:</w:t>
      </w:r>
    </w:p>
    <w:p w14:paraId="1F86400B" w14:textId="77777777" w:rsidR="00790700" w:rsidRDefault="00790700" w:rsidP="00790700">
      <w:pPr>
        <w:spacing w:after="0" w:line="192" w:lineRule="auto"/>
      </w:pPr>
      <w:r>
        <w:t>{"Level1":</w:t>
      </w:r>
    </w:p>
    <w:p w14:paraId="7C53AF6C" w14:textId="77777777" w:rsidR="00790700" w:rsidRDefault="00790700" w:rsidP="00790700">
      <w:pPr>
        <w:spacing w:after="0" w:line="192" w:lineRule="auto"/>
      </w:pPr>
      <w:r>
        <w:t xml:space="preserve">          [[1, 1, 1, 1, 1, 1, 1, 1, 1, 1, 1, 1, 1, 1, 1, 1, 1, 1, 1, 1, 1, 1, 1, 1, 1, 1, 1, 1],</w:t>
      </w:r>
    </w:p>
    <w:p w14:paraId="317DC2BD" w14:textId="77777777" w:rsidR="00790700" w:rsidRDefault="00790700" w:rsidP="00790700">
      <w:pPr>
        <w:spacing w:after="0" w:line="192" w:lineRule="auto"/>
      </w:pPr>
      <w:r>
        <w:t xml:space="preserve">           [1, 0, 0, 0, 0, 0, 0, 0, 0, 0, 0, 0, 0, 1, 1, 0, 0, 0, 0, 0, 0, 0, 0, 0, 0, 0, 0, 1],</w:t>
      </w:r>
    </w:p>
    <w:p w14:paraId="40A493EB" w14:textId="77777777" w:rsidR="00790700" w:rsidRDefault="00790700" w:rsidP="00790700">
      <w:pPr>
        <w:spacing w:after="0" w:line="192" w:lineRule="auto"/>
      </w:pPr>
      <w:r>
        <w:t xml:space="preserve">           [1, 0, 1, 1, 1, 1, 0, 1, 1, 1, 1, 1, 0, 1, 1, 0, 1, 1, 1, 1, 1, 0, 1, 1, 1, 1, 0, 1],</w:t>
      </w:r>
    </w:p>
    <w:p w14:paraId="04CB6E40" w14:textId="77777777" w:rsidR="00790700" w:rsidRDefault="00790700" w:rsidP="00790700">
      <w:pPr>
        <w:spacing w:after="0" w:line="192" w:lineRule="auto"/>
      </w:pPr>
      <w:r>
        <w:t xml:space="preserve">           [1, 2, 1, 6, 6, 1, 0, 1, 6, 6, 6, 1, 0, 1, 1, 0, 1, 6, 6, 6, 1, 0, 1, 6, 6, 1, 2, 1],</w:t>
      </w:r>
    </w:p>
    <w:p w14:paraId="0B51327E" w14:textId="77777777" w:rsidR="00790700" w:rsidRDefault="00790700" w:rsidP="00790700">
      <w:pPr>
        <w:spacing w:after="0" w:line="192" w:lineRule="auto"/>
      </w:pPr>
      <w:r>
        <w:t xml:space="preserve">           [1, 0, 1, 1, 1, 1, 0, 1, 1, 1, 1, 1, 0, 1, 1, 0, 1, 1, 1, 1, 1, 0, 1, 1, 1, 1, 0, 1],</w:t>
      </w:r>
    </w:p>
    <w:p w14:paraId="450AC9D0" w14:textId="77777777" w:rsidR="00790700" w:rsidRDefault="00790700" w:rsidP="00790700">
      <w:pPr>
        <w:spacing w:after="0" w:line="192" w:lineRule="auto"/>
      </w:pPr>
      <w:r>
        <w:t xml:space="preserve">           [1, 0, 0, 0, 0, 0, 0, 0, 0, 0, 0, 0, 0, 0, 0, 0, 0, 0, 0, 0, 0, 0, 0, 0, 0, 0, 0, 1],</w:t>
      </w:r>
    </w:p>
    <w:p w14:paraId="49ED19B0" w14:textId="77777777" w:rsidR="00790700" w:rsidRDefault="00790700" w:rsidP="00790700">
      <w:pPr>
        <w:spacing w:after="0" w:line="192" w:lineRule="auto"/>
      </w:pPr>
      <w:r>
        <w:t xml:space="preserve">           [1, 0, 1, 1, 1, 1, 0, 1, 1, 0, 1, 1, 1, 1, 1, 1, 1, 1, 0, 1, 1, 0, 1, 1, 1, 1, 0, 1],</w:t>
      </w:r>
    </w:p>
    <w:p w14:paraId="27FF48B6" w14:textId="77777777" w:rsidR="00790700" w:rsidRDefault="00790700" w:rsidP="00790700">
      <w:pPr>
        <w:spacing w:after="0" w:line="192" w:lineRule="auto"/>
      </w:pPr>
      <w:r>
        <w:t xml:space="preserve">           [1, 0, 1, 1, 1, 1, 0, 1, 1, 0, 1, 1, 1, 1, 1, 1, 1, 1, 0, 1, 1, 0, 1, 1, 1, 1, 0, 1],</w:t>
      </w:r>
    </w:p>
    <w:p w14:paraId="07952472" w14:textId="77777777" w:rsidR="00790700" w:rsidRDefault="00790700" w:rsidP="00790700">
      <w:pPr>
        <w:spacing w:after="0" w:line="192" w:lineRule="auto"/>
      </w:pPr>
      <w:r>
        <w:t xml:space="preserve">           [1, 0, 0, 0, 0, 0, 0, 1, 1, 0, 0, 0, 0, 1, 1, 0, 0, 0, 0, 1, 1, 0, 0, 0, 0, 0, 0, 1],</w:t>
      </w:r>
    </w:p>
    <w:p w14:paraId="7FA3D0F9" w14:textId="77777777" w:rsidR="00790700" w:rsidRDefault="00790700" w:rsidP="00790700">
      <w:pPr>
        <w:spacing w:after="0" w:line="192" w:lineRule="auto"/>
      </w:pPr>
      <w:r>
        <w:t xml:space="preserve">           [1, 1, 1, 1, 1, 1, 0, 1, 1, 1, 1, 1, 4, 1, 1, 4, 1, 1, 1, 1, 1, 0, 1, 1, 1, 1, 1, 1],</w:t>
      </w:r>
    </w:p>
    <w:p w14:paraId="4A94DD10" w14:textId="77777777" w:rsidR="00790700" w:rsidRDefault="00790700" w:rsidP="00790700">
      <w:pPr>
        <w:spacing w:after="0" w:line="192" w:lineRule="auto"/>
      </w:pPr>
      <w:r>
        <w:t xml:space="preserve">           [5, 5, 5, 5, 5, 1, 0, 1, 1, 1, 1, 1, 4, 1, 1, 4, 1, 1, 1, 1, 1, 0, 1, 5, 5, 5, 5, 5],</w:t>
      </w:r>
    </w:p>
    <w:p w14:paraId="4BF18B59" w14:textId="77777777" w:rsidR="00790700" w:rsidRDefault="00790700" w:rsidP="00790700">
      <w:pPr>
        <w:spacing w:after="0" w:line="192" w:lineRule="auto"/>
      </w:pPr>
      <w:r>
        <w:t xml:space="preserve">           [5, 5, 5, 5, 5, 1, 0, 1, 1, 4, 4, 4, 4, 4, 4, 4, 4, 4, 4, 1, 1, 0, 1, 5, 5, 5, 5, 5],</w:t>
      </w:r>
    </w:p>
    <w:p w14:paraId="0C7BBBB0" w14:textId="77777777" w:rsidR="00790700" w:rsidRDefault="00790700" w:rsidP="00790700">
      <w:pPr>
        <w:spacing w:after="0" w:line="192" w:lineRule="auto"/>
      </w:pPr>
      <w:r>
        <w:t xml:space="preserve">           [5, 5, 5, 5, 5, 1, 0, 1, 1, 4, 1, 1, 1, 3, 3, 1, 1, 1, 4, 1, 1, 0, 1, 5, 5, 5, 5, 5],</w:t>
      </w:r>
    </w:p>
    <w:p w14:paraId="01DC0710" w14:textId="77777777" w:rsidR="00790700" w:rsidRDefault="00790700" w:rsidP="00790700">
      <w:pPr>
        <w:spacing w:after="0" w:line="192" w:lineRule="auto"/>
      </w:pPr>
      <w:r>
        <w:t xml:space="preserve">           [1, 1, 1, 1, 1, 1, 0, 1, 1, 4, 1, 4, 4, 4, 4, 4, 4, 1, 4, 1, 1, 0, 1, 1, 1, 1, 1, 1],</w:t>
      </w:r>
    </w:p>
    <w:p w14:paraId="7107A629" w14:textId="77777777" w:rsidR="00790700" w:rsidRDefault="00790700" w:rsidP="00790700">
      <w:pPr>
        <w:spacing w:after="0" w:line="192" w:lineRule="auto"/>
      </w:pPr>
      <w:r>
        <w:t xml:space="preserve">           [4, 4, 4, 4, 4, 4, 0, 4, 4, 4, 1, 4, 4, 4, 4, 4, 4, 1, 4, 4, 4, 0, 4, 4, 4, 4, 4, 4],</w:t>
      </w:r>
    </w:p>
    <w:p w14:paraId="4D7E5953" w14:textId="77777777" w:rsidR="00790700" w:rsidRDefault="00790700" w:rsidP="00790700">
      <w:pPr>
        <w:spacing w:after="0" w:line="192" w:lineRule="auto"/>
      </w:pPr>
      <w:r>
        <w:t xml:space="preserve">           [1, 1, 1, 1, 1, 1, 0, 1, 1, 4, 1, 4, 4, 4, 4, 4, 4, 1, 4, 1, 1, 0, 1, 1, 1, 1, 1, 1],</w:t>
      </w:r>
    </w:p>
    <w:p w14:paraId="03359B40" w14:textId="77777777" w:rsidR="00790700" w:rsidRDefault="00790700" w:rsidP="00790700">
      <w:pPr>
        <w:spacing w:after="0" w:line="192" w:lineRule="auto"/>
      </w:pPr>
      <w:r>
        <w:t xml:space="preserve">           [5, 5, 5, 5, 5, 1, 0, 1, 1, 4, 1, 1, 1, 1, 1, 1, 1, 1, 4, 1, 1, 0, 1, 5, 5, 5, 5, 5],</w:t>
      </w:r>
    </w:p>
    <w:p w14:paraId="3A918E6A" w14:textId="77777777" w:rsidR="00790700" w:rsidRDefault="00790700" w:rsidP="00790700">
      <w:pPr>
        <w:spacing w:after="0" w:line="192" w:lineRule="auto"/>
      </w:pPr>
      <w:r>
        <w:t xml:space="preserve">           [5, 5, 5, 5, 5, 1, 0, 1, 1, 4, 4, 4, 4, 4, 4, 4, 4, 4, 4, 1, 1, 0, 1, 5, 5, 5, 5, 5],</w:t>
      </w:r>
    </w:p>
    <w:p w14:paraId="7D1139C5" w14:textId="77777777" w:rsidR="00790700" w:rsidRDefault="00790700" w:rsidP="00790700">
      <w:pPr>
        <w:spacing w:after="0" w:line="192" w:lineRule="auto"/>
      </w:pPr>
      <w:r>
        <w:t xml:space="preserve">           [5, 5, 5, 5, 5, 1, 0, 1, 1, 4, 1, 1, 1, 1, 1, 1, 1, 1, 4, 1, 1, 0, 1, 5, 5, 5, 5, 5],</w:t>
      </w:r>
    </w:p>
    <w:p w14:paraId="18E2336E" w14:textId="77777777" w:rsidR="00790700" w:rsidRDefault="00790700" w:rsidP="00790700">
      <w:pPr>
        <w:spacing w:after="0" w:line="192" w:lineRule="auto"/>
      </w:pPr>
      <w:r>
        <w:t xml:space="preserve">           [1, 1, 1, 1, 1, 1, 0, 1, 1, 4, 1, 1, 1, 1, 1, 1, 1, 1, 4, 1, 1, 0, 1, 1, 1, 1, 1, 1],</w:t>
      </w:r>
    </w:p>
    <w:p w14:paraId="38DBB5FD" w14:textId="77777777" w:rsidR="00790700" w:rsidRDefault="00790700" w:rsidP="00790700">
      <w:pPr>
        <w:spacing w:after="0" w:line="192" w:lineRule="auto"/>
      </w:pPr>
      <w:r>
        <w:t xml:space="preserve">           [1, 0, 0, 0, 0, 0, 0, 0, 0, 0, 0, 0, 0, 1, 1, 0, 0, 0, 0, 0, 0, 0, 0, 0, 0, 0, 0, 1],</w:t>
      </w:r>
    </w:p>
    <w:p w14:paraId="5FE17922" w14:textId="77777777" w:rsidR="00790700" w:rsidRDefault="00790700" w:rsidP="00790700">
      <w:pPr>
        <w:spacing w:after="0" w:line="192" w:lineRule="auto"/>
      </w:pPr>
      <w:r>
        <w:t xml:space="preserve">           [1, 0, 1, 1, 1, 1, 0, 1, 1, 1, 1, 1, 0, 1, 1, 0, 1, 1, 1, 1, 1, 0, 1, 1, 1, 1, 0, 1],</w:t>
      </w:r>
    </w:p>
    <w:p w14:paraId="67F0FF77" w14:textId="77777777" w:rsidR="00790700" w:rsidRDefault="00790700" w:rsidP="00790700">
      <w:pPr>
        <w:spacing w:after="0" w:line="192" w:lineRule="auto"/>
      </w:pPr>
      <w:r>
        <w:t xml:space="preserve">           [1, 0, 1, 1, 1, 1, 0, 1, 1, 1, 1, 1, 0, 1, 1, 0, 1, 1, 1, 1, 1, 0, 1, 1, 1, 1, 0, 1],</w:t>
      </w:r>
    </w:p>
    <w:p w14:paraId="23856A93" w14:textId="77777777" w:rsidR="00790700" w:rsidRDefault="00790700" w:rsidP="00790700">
      <w:pPr>
        <w:spacing w:after="0" w:line="192" w:lineRule="auto"/>
      </w:pPr>
      <w:r>
        <w:lastRenderedPageBreak/>
        <w:t xml:space="preserve">           [1, 2, 0, 0, 1, 1, 0, 0, 0, 0, 0, 0, 0, 0, 0, 0, 0, 0, 0, 0, 0, 0, 1, 1, 0, 0, 2, 1],</w:t>
      </w:r>
    </w:p>
    <w:p w14:paraId="505643EC" w14:textId="77777777" w:rsidR="00790700" w:rsidRDefault="00790700" w:rsidP="00790700">
      <w:pPr>
        <w:spacing w:after="0" w:line="192" w:lineRule="auto"/>
      </w:pPr>
      <w:r>
        <w:t xml:space="preserve">           [1, 1, 1, 0, 1, 1, 0, 1, 1, 0, 1, 1, 1, 1, 1, 1, 1, 1, 0, 1, 1, 0, 1, 1, 0, 1, 1, 1],</w:t>
      </w:r>
    </w:p>
    <w:p w14:paraId="18788942" w14:textId="77777777" w:rsidR="00790700" w:rsidRDefault="00790700" w:rsidP="00790700">
      <w:pPr>
        <w:spacing w:after="0" w:line="192" w:lineRule="auto"/>
      </w:pPr>
      <w:r>
        <w:t xml:space="preserve">           [1, 1, 1, 0, 1, 1, 0, 1, 1, 0, 1, 1, 1, 1, 1, 1, 1, 1, 0, 1, 1, 0, 1, 1, 0, 1, 1, 1],</w:t>
      </w:r>
    </w:p>
    <w:p w14:paraId="63365841" w14:textId="77777777" w:rsidR="00790700" w:rsidRDefault="00790700" w:rsidP="00790700">
      <w:pPr>
        <w:spacing w:after="0" w:line="192" w:lineRule="auto"/>
      </w:pPr>
      <w:r>
        <w:t xml:space="preserve">           [1, 0, 0, 0, 0, 0, 0, 1, 1, 0, 0, 0, 0, 1, 1, 0, 0, 0, 0, 1, 1, 0, 0, 0, 0, 0, 0, 1],</w:t>
      </w:r>
    </w:p>
    <w:p w14:paraId="36E4A70E" w14:textId="77777777" w:rsidR="00790700" w:rsidRDefault="00790700" w:rsidP="00790700">
      <w:pPr>
        <w:spacing w:after="0" w:line="192" w:lineRule="auto"/>
      </w:pPr>
      <w:r>
        <w:t xml:space="preserve">           [1, 0, 1, 1, 1, 1, 1, 1, 1, 1, 1, 1, 0, 1, 1, 0, 1, 1, 1, 1, 1, 1, 1, 1, 1, 1, 0, 1],</w:t>
      </w:r>
    </w:p>
    <w:p w14:paraId="7CE99E12" w14:textId="77777777" w:rsidR="00790700" w:rsidRDefault="00790700" w:rsidP="00790700">
      <w:pPr>
        <w:spacing w:after="0" w:line="192" w:lineRule="auto"/>
      </w:pPr>
      <w:r>
        <w:t xml:space="preserve">           [1, 0, 1, 1, 1, 1, 1, 1, 1, 1, 1, 1, 0, 1, 1, 0, 1, 1, 1, 1, 1, 1, 1, 1, 1, 1, 0, 1],</w:t>
      </w:r>
    </w:p>
    <w:p w14:paraId="29621E83" w14:textId="77777777" w:rsidR="00790700" w:rsidRDefault="00790700" w:rsidP="00790700">
      <w:pPr>
        <w:spacing w:after="0" w:line="192" w:lineRule="auto"/>
      </w:pPr>
      <w:r>
        <w:t xml:space="preserve">           [1, 0, 0, 0, 0, 0, 0, 0, 0, 0, 0, 0, 0, 0, 0, 0, 0, 0, 0, 0, 0, 0, 0, 0, 0, 0, 0, 1],</w:t>
      </w:r>
    </w:p>
    <w:p w14:paraId="64BC92DC" w14:textId="343958BD" w:rsidR="006C3305" w:rsidRPr="006C3305" w:rsidRDefault="00790700" w:rsidP="00790700">
      <w:pPr>
        <w:spacing w:after="0" w:line="192" w:lineRule="auto"/>
      </w:pPr>
      <w:r>
        <w:t xml:space="preserve">           [1, 1, 1, 1, 1, 1, 1, 1, 1, 1, 1, 1, 1, 1, 1, 1, 1, 1, 1, 1, 1, 1, 1, 1, 1, 1, 1, 1]]}</w:t>
      </w:r>
    </w:p>
    <w:p w14:paraId="1B62E68F" w14:textId="5D98B74C" w:rsidR="006C3305" w:rsidRDefault="006C3305" w:rsidP="006C3305"/>
    <w:p w14:paraId="46BCC423" w14:textId="4C8C65C0" w:rsidR="00790700" w:rsidRDefault="00A175FE" w:rsidP="006C3305">
      <w:r>
        <w:t xml:space="preserve">Only the smallest amount of information necessary is stored this way as it reduces the </w:t>
      </w:r>
      <w:r w:rsidR="0086360C">
        <w:t xml:space="preserve">number of memory accesses. The state of the tiles is stored simply by </w:t>
      </w:r>
      <w:r w:rsidR="00AB5F2F">
        <w:t>their</w:t>
      </w:r>
      <w:r w:rsidR="0086360C">
        <w:t xml:space="preserve"> number in the above 2D list. The key is as follows:</w:t>
      </w:r>
    </w:p>
    <w:p w14:paraId="0184AE72" w14:textId="0CC99E15" w:rsidR="007E06A5" w:rsidRDefault="007E06A5" w:rsidP="00777945">
      <w:pPr>
        <w:spacing w:after="0" w:line="240" w:lineRule="auto"/>
      </w:pPr>
      <w:r>
        <w:t>0</w:t>
      </w:r>
      <w:r w:rsidR="0086360C">
        <w:t xml:space="preserve"> -</w:t>
      </w:r>
      <w:r>
        <w:t xml:space="preserve"> Pellet</w:t>
      </w:r>
    </w:p>
    <w:p w14:paraId="7627E2A6" w14:textId="2DC2537D" w:rsidR="0086360C" w:rsidRDefault="007E06A5" w:rsidP="00777945">
      <w:pPr>
        <w:spacing w:after="0" w:line="240" w:lineRule="auto"/>
      </w:pPr>
      <w:r>
        <w:t xml:space="preserve">1 - </w:t>
      </w:r>
      <w:r w:rsidR="00E476CC">
        <w:t>Wall</w:t>
      </w:r>
      <w:r w:rsidR="0086360C">
        <w:t xml:space="preserve"> </w:t>
      </w:r>
    </w:p>
    <w:p w14:paraId="13099D4F" w14:textId="63DB38AC" w:rsidR="00E476CC" w:rsidRDefault="00E476CC" w:rsidP="00777945">
      <w:pPr>
        <w:spacing w:after="0" w:line="240" w:lineRule="auto"/>
      </w:pPr>
      <w:r>
        <w:t>2 - Power pellet</w:t>
      </w:r>
    </w:p>
    <w:p w14:paraId="6C1A0489" w14:textId="137151BA" w:rsidR="00E476CC" w:rsidRDefault="00E476CC" w:rsidP="00777945">
      <w:pPr>
        <w:spacing w:after="0" w:line="240" w:lineRule="auto"/>
      </w:pPr>
      <w:r>
        <w:t>3 - Ghost barrier (</w:t>
      </w:r>
      <w:r w:rsidR="00677DDB">
        <w:t>impassable</w:t>
      </w:r>
      <w:r>
        <w:t xml:space="preserve"> by </w:t>
      </w:r>
      <w:r w:rsidR="00677DDB">
        <w:t>Pac-Man, but traversable by ghosts)</w:t>
      </w:r>
    </w:p>
    <w:p w14:paraId="7D591818" w14:textId="785B3648" w:rsidR="00677DDB" w:rsidRDefault="00677DDB" w:rsidP="00777945">
      <w:pPr>
        <w:spacing w:after="0" w:line="240" w:lineRule="auto"/>
      </w:pPr>
      <w:r>
        <w:t>4 - Empty tile</w:t>
      </w:r>
    </w:p>
    <w:p w14:paraId="5E3E6EF3" w14:textId="79F55B67" w:rsidR="00677DDB" w:rsidRDefault="00677DDB" w:rsidP="00777945">
      <w:pPr>
        <w:spacing w:after="0" w:line="240" w:lineRule="auto"/>
      </w:pPr>
      <w:r>
        <w:t>5 - This is an area that neither Pac-Man nor the ghosts can reach</w:t>
      </w:r>
      <w:r w:rsidR="007B5ADE">
        <w:t>/</w:t>
      </w:r>
      <w:r>
        <w:t>target</w:t>
      </w:r>
      <w:r w:rsidR="00777945">
        <w:t xml:space="preserve"> not enclosed by walls</w:t>
      </w:r>
      <w:r>
        <w:t>.</w:t>
      </w:r>
    </w:p>
    <w:p w14:paraId="596C0B2D" w14:textId="2FC4B21B" w:rsidR="00677DDB" w:rsidRPr="006C3305" w:rsidRDefault="00677DDB" w:rsidP="00777945">
      <w:pPr>
        <w:spacing w:after="0" w:line="240" w:lineRule="auto"/>
      </w:pPr>
      <w:r>
        <w:t xml:space="preserve">6 - </w:t>
      </w:r>
      <w:r w:rsidR="00777945">
        <w:t>This is an area that neither Pac-Man nor the ghosts can reach/ target enclosed by walls.</w:t>
      </w:r>
    </w:p>
    <w:p w14:paraId="5FA02B61" w14:textId="06B8AD27" w:rsidR="2EDC3F88" w:rsidRDefault="2EDC3F88" w:rsidP="2EDC3F88"/>
    <w:p w14:paraId="75D75B5A" w14:textId="54C0801E" w:rsidR="00777945" w:rsidRDefault="00777945" w:rsidP="2EDC3F88">
      <w:r>
        <w:t>The first 5 types have clear skin differences, however</w:t>
      </w:r>
      <w:r w:rsidR="007B5ADE">
        <w:t>,</w:t>
      </w:r>
      <w:r>
        <w:t xml:space="preserve"> the last two seem indifferent from the empty tile, however as I’ll explore later, having these differentiated allows the</w:t>
      </w:r>
      <w:r w:rsidR="00F844B8">
        <w:t xml:space="preserve"> </w:t>
      </w:r>
      <w:r>
        <w:t>generation of tile objects with correct images</w:t>
      </w:r>
      <w:r w:rsidR="00F844B8">
        <w:t>.</w:t>
      </w:r>
    </w:p>
    <w:p w14:paraId="65314195" w14:textId="2F978066" w:rsidR="00EF4A53" w:rsidRPr="00EF4A53" w:rsidRDefault="0088089D" w:rsidP="00EF4A53">
      <w:pPr>
        <w:rPr>
          <w:rFonts w:ascii="Consolas" w:eastAsia="Times New Roman" w:hAnsi="Consolas" w:cs="Times New Roman"/>
          <w:color w:val="5C5C5C"/>
          <w:sz w:val="18"/>
          <w:szCs w:val="18"/>
          <w:lang w:eastAsia="en-GB"/>
        </w:rPr>
      </w:pPr>
      <w:r>
        <w:t xml:space="preserve">Once the ‘tilemap’ is fetched from the database, the maze object can start to turn each number into its own unique tile object. This is done while adding each one to another 2D list in the same fashion as the </w:t>
      </w:r>
      <w:r w:rsidR="00C024D5">
        <w:t>tilemap</w:t>
      </w:r>
      <w:r>
        <w:t xml:space="preserve">. </w:t>
      </w:r>
      <w:r w:rsidR="00EF4A53">
        <w:t xml:space="preserve">If the tile is a </w:t>
      </w:r>
      <w:r w:rsidR="00C024D5">
        <w:t>wall,</w:t>
      </w:r>
      <w:r w:rsidR="00EF4A53">
        <w:t xml:space="preserve"> then</w:t>
      </w:r>
      <w:r w:rsidR="00951399">
        <w:t xml:space="preserve"> the directory leading to the appropriate image of that </w:t>
      </w:r>
      <w:r w:rsidR="00EF4A53">
        <w:t>wall is fetched by analysing the surrounding tiles. Currently, I do not believe there to be an elegant solution to this problem, so instead have adopted the following brute force method:</w:t>
      </w:r>
    </w:p>
    <w:p w14:paraId="2DADD35D" w14:textId="77777777" w:rsidR="00EF4A53" w:rsidRPr="00EF4A53" w:rsidRDefault="00EF4A53" w:rsidP="00EF4A53">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adjacent = {}  </w:t>
      </w:r>
    </w:p>
    <w:p w14:paraId="00924F49" w14:textId="77777777" w:rsidR="00EF4A53" w:rsidRPr="00EF4A53" w:rsidRDefault="00EF4A53" w:rsidP="00EF4A53">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vectors = {</w:t>
      </w:r>
      <w:r w:rsidRPr="00EF4A53">
        <w:rPr>
          <w:rFonts w:ascii="Consolas" w:eastAsia="Times New Roman" w:hAnsi="Consolas" w:cs="Times New Roman"/>
          <w:color w:val="0000FF"/>
          <w:sz w:val="18"/>
          <w:szCs w:val="18"/>
          <w:bdr w:val="none" w:sz="0" w:space="0" w:color="auto" w:frame="1"/>
          <w:lang w:eastAsia="en-GB"/>
        </w:rPr>
        <w:t>'s'</w:t>
      </w:r>
      <w:r w:rsidRPr="00EF4A53">
        <w:rPr>
          <w:rFonts w:ascii="Consolas" w:eastAsia="Times New Roman" w:hAnsi="Consolas" w:cs="Times New Roman"/>
          <w:color w:val="000000"/>
          <w:sz w:val="18"/>
          <w:szCs w:val="18"/>
          <w:bdr w:val="none" w:sz="0" w:space="0" w:color="auto" w:frame="1"/>
          <w:lang w:eastAsia="en-GB"/>
        </w:rPr>
        <w:t>: (0, 1),  </w:t>
      </w:r>
    </w:p>
    <w:p w14:paraId="07F8555A" w14:textId="77777777" w:rsidR="00EF4A53" w:rsidRPr="00EF4A53" w:rsidRDefault="00EF4A53" w:rsidP="00EF4A53">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color w:val="0000FF"/>
          <w:sz w:val="18"/>
          <w:szCs w:val="18"/>
          <w:bdr w:val="none" w:sz="0" w:space="0" w:color="auto" w:frame="1"/>
          <w:lang w:eastAsia="en-GB"/>
        </w:rPr>
        <w:t>'e'</w:t>
      </w:r>
      <w:r w:rsidRPr="00EF4A53">
        <w:rPr>
          <w:rFonts w:ascii="Consolas" w:eastAsia="Times New Roman" w:hAnsi="Consolas" w:cs="Times New Roman"/>
          <w:color w:val="000000"/>
          <w:sz w:val="18"/>
          <w:szCs w:val="18"/>
          <w:bdr w:val="none" w:sz="0" w:space="0" w:color="auto" w:frame="1"/>
          <w:lang w:eastAsia="en-GB"/>
        </w:rPr>
        <w:t>: (1, 0),  </w:t>
      </w:r>
    </w:p>
    <w:p w14:paraId="5CEF0927" w14:textId="77777777" w:rsidR="00EF4A53" w:rsidRPr="00EF4A53" w:rsidRDefault="00EF4A53" w:rsidP="00EF4A53">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color w:val="0000FF"/>
          <w:sz w:val="18"/>
          <w:szCs w:val="18"/>
          <w:bdr w:val="none" w:sz="0" w:space="0" w:color="auto" w:frame="1"/>
          <w:lang w:eastAsia="en-GB"/>
        </w:rPr>
        <w:t>'w'</w:t>
      </w:r>
      <w:r w:rsidRPr="00EF4A53">
        <w:rPr>
          <w:rFonts w:ascii="Consolas" w:eastAsia="Times New Roman" w:hAnsi="Consolas" w:cs="Times New Roman"/>
          <w:color w:val="000000"/>
          <w:sz w:val="18"/>
          <w:szCs w:val="18"/>
          <w:bdr w:val="none" w:sz="0" w:space="0" w:color="auto" w:frame="1"/>
          <w:lang w:eastAsia="en-GB"/>
        </w:rPr>
        <w:t>: (-1, 0),  </w:t>
      </w:r>
    </w:p>
    <w:p w14:paraId="593F0FFF" w14:textId="77777777" w:rsidR="00EF4A53" w:rsidRPr="00EF4A53" w:rsidRDefault="00EF4A53" w:rsidP="00EF4A53">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color w:val="0000FF"/>
          <w:sz w:val="18"/>
          <w:szCs w:val="18"/>
          <w:bdr w:val="none" w:sz="0" w:space="0" w:color="auto" w:frame="1"/>
          <w:lang w:eastAsia="en-GB"/>
        </w:rPr>
        <w:t>'n'</w:t>
      </w:r>
      <w:r w:rsidRPr="00EF4A53">
        <w:rPr>
          <w:rFonts w:ascii="Consolas" w:eastAsia="Times New Roman" w:hAnsi="Consolas" w:cs="Times New Roman"/>
          <w:color w:val="000000"/>
          <w:sz w:val="18"/>
          <w:szCs w:val="18"/>
          <w:bdr w:val="none" w:sz="0" w:space="0" w:color="auto" w:frame="1"/>
          <w:lang w:eastAsia="en-GB"/>
        </w:rPr>
        <w:t>: (0, -1),  </w:t>
      </w:r>
    </w:p>
    <w:p w14:paraId="63557E4E" w14:textId="77777777" w:rsidR="00EF4A53" w:rsidRPr="00EF4A53" w:rsidRDefault="00EF4A53" w:rsidP="00EF4A53">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color w:val="0000FF"/>
          <w:sz w:val="18"/>
          <w:szCs w:val="18"/>
          <w:bdr w:val="none" w:sz="0" w:space="0" w:color="auto" w:frame="1"/>
          <w:lang w:eastAsia="en-GB"/>
        </w:rPr>
        <w:t>'ne'</w:t>
      </w:r>
      <w:r w:rsidRPr="00EF4A53">
        <w:rPr>
          <w:rFonts w:ascii="Consolas" w:eastAsia="Times New Roman" w:hAnsi="Consolas" w:cs="Times New Roman"/>
          <w:color w:val="000000"/>
          <w:sz w:val="18"/>
          <w:szCs w:val="18"/>
          <w:bdr w:val="none" w:sz="0" w:space="0" w:color="auto" w:frame="1"/>
          <w:lang w:eastAsia="en-GB"/>
        </w:rPr>
        <w:t>: (1, -1),  </w:t>
      </w:r>
    </w:p>
    <w:p w14:paraId="61DB59EA" w14:textId="77777777" w:rsidR="00EF4A53" w:rsidRPr="00EF4A53" w:rsidRDefault="00EF4A53" w:rsidP="00EF4A53">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color w:val="0000FF"/>
          <w:sz w:val="18"/>
          <w:szCs w:val="18"/>
          <w:bdr w:val="none" w:sz="0" w:space="0" w:color="auto" w:frame="1"/>
          <w:lang w:eastAsia="en-GB"/>
        </w:rPr>
        <w:t>'se'</w:t>
      </w:r>
      <w:r w:rsidRPr="00EF4A53">
        <w:rPr>
          <w:rFonts w:ascii="Consolas" w:eastAsia="Times New Roman" w:hAnsi="Consolas" w:cs="Times New Roman"/>
          <w:color w:val="000000"/>
          <w:sz w:val="18"/>
          <w:szCs w:val="18"/>
          <w:bdr w:val="none" w:sz="0" w:space="0" w:color="auto" w:frame="1"/>
          <w:lang w:eastAsia="en-GB"/>
        </w:rPr>
        <w:t>: (1, 1),  </w:t>
      </w:r>
    </w:p>
    <w:p w14:paraId="37154F35" w14:textId="77777777" w:rsidR="00EF4A53" w:rsidRPr="00EF4A53" w:rsidRDefault="00EF4A53" w:rsidP="00EF4A53">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color w:val="0000FF"/>
          <w:sz w:val="18"/>
          <w:szCs w:val="18"/>
          <w:bdr w:val="none" w:sz="0" w:space="0" w:color="auto" w:frame="1"/>
          <w:lang w:eastAsia="en-GB"/>
        </w:rPr>
        <w:t>'sw'</w:t>
      </w:r>
      <w:r w:rsidRPr="00EF4A53">
        <w:rPr>
          <w:rFonts w:ascii="Consolas" w:eastAsia="Times New Roman" w:hAnsi="Consolas" w:cs="Times New Roman"/>
          <w:color w:val="000000"/>
          <w:sz w:val="18"/>
          <w:szCs w:val="18"/>
          <w:bdr w:val="none" w:sz="0" w:space="0" w:color="auto" w:frame="1"/>
          <w:lang w:eastAsia="en-GB"/>
        </w:rPr>
        <w:t>: (-1, 1),  </w:t>
      </w:r>
    </w:p>
    <w:p w14:paraId="478C7EFE" w14:textId="77777777" w:rsidR="00EF4A53" w:rsidRPr="00EF4A53" w:rsidRDefault="00EF4A53" w:rsidP="00EF4A53">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color w:val="0000FF"/>
          <w:sz w:val="18"/>
          <w:szCs w:val="18"/>
          <w:bdr w:val="none" w:sz="0" w:space="0" w:color="auto" w:frame="1"/>
          <w:lang w:eastAsia="en-GB"/>
        </w:rPr>
        <w:t>'nw'</w:t>
      </w:r>
      <w:r w:rsidRPr="00EF4A53">
        <w:rPr>
          <w:rFonts w:ascii="Consolas" w:eastAsia="Times New Roman" w:hAnsi="Consolas" w:cs="Times New Roman"/>
          <w:color w:val="000000"/>
          <w:sz w:val="18"/>
          <w:szCs w:val="18"/>
          <w:bdr w:val="none" w:sz="0" w:space="0" w:color="auto" w:frame="1"/>
          <w:lang w:eastAsia="en-GB"/>
        </w:rPr>
        <w:t>: (-1, -1)  </w:t>
      </w:r>
    </w:p>
    <w:p w14:paraId="73F0AED6" w14:textId="77777777" w:rsidR="00EF4A53" w:rsidRPr="00EF4A53" w:rsidRDefault="00EF4A53" w:rsidP="00EF4A53">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  </w:t>
      </w:r>
    </w:p>
    <w:p w14:paraId="73703C67" w14:textId="77777777" w:rsidR="00EF4A53" w:rsidRPr="00EF4A53" w:rsidRDefault="00EF4A53" w:rsidP="00EF4A53">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p>
    <w:p w14:paraId="33CA3494" w14:textId="77777777" w:rsidR="00EF4A53" w:rsidRPr="00EF4A53" w:rsidRDefault="00EF4A53" w:rsidP="00EF4A53">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b/>
          <w:bCs/>
          <w:color w:val="006699"/>
          <w:sz w:val="18"/>
          <w:szCs w:val="18"/>
          <w:bdr w:val="none" w:sz="0" w:space="0" w:color="auto" w:frame="1"/>
          <w:lang w:eastAsia="en-GB"/>
        </w:rPr>
        <w:t>for</w:t>
      </w:r>
      <w:r w:rsidRPr="00EF4A53">
        <w:rPr>
          <w:rFonts w:ascii="Consolas" w:eastAsia="Times New Roman" w:hAnsi="Consolas" w:cs="Times New Roman"/>
          <w:color w:val="000000"/>
          <w:sz w:val="18"/>
          <w:szCs w:val="18"/>
          <w:bdr w:val="none" w:sz="0" w:space="0" w:color="auto" w:frame="1"/>
          <w:lang w:eastAsia="en-GB"/>
        </w:rPr>
        <w:t> key, value </w:t>
      </w:r>
      <w:r w:rsidRPr="00EF4A53">
        <w:rPr>
          <w:rFonts w:ascii="Consolas" w:eastAsia="Times New Roman" w:hAnsi="Consolas" w:cs="Times New Roman"/>
          <w:b/>
          <w:bCs/>
          <w:color w:val="006699"/>
          <w:sz w:val="18"/>
          <w:szCs w:val="18"/>
          <w:bdr w:val="none" w:sz="0" w:space="0" w:color="auto" w:frame="1"/>
          <w:lang w:eastAsia="en-GB"/>
        </w:rPr>
        <w:t>in</w:t>
      </w:r>
      <w:r w:rsidRPr="00EF4A53">
        <w:rPr>
          <w:rFonts w:ascii="Consolas" w:eastAsia="Times New Roman" w:hAnsi="Consolas" w:cs="Times New Roman"/>
          <w:color w:val="000000"/>
          <w:sz w:val="18"/>
          <w:szCs w:val="18"/>
          <w:bdr w:val="none" w:sz="0" w:space="0" w:color="auto" w:frame="1"/>
          <w:lang w:eastAsia="en-GB"/>
        </w:rPr>
        <w:t> vectors.items():  </w:t>
      </w:r>
    </w:p>
    <w:p w14:paraId="6F4FE0AA" w14:textId="77777777" w:rsidR="00EF4A53" w:rsidRPr="00EF4A53" w:rsidRDefault="00EF4A53" w:rsidP="00EF4A53">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x, y = value  </w:t>
      </w:r>
    </w:p>
    <w:p w14:paraId="666ABDDC" w14:textId="77777777" w:rsidR="00EF4A53" w:rsidRPr="00EF4A53" w:rsidRDefault="00EF4A53" w:rsidP="00EF4A53">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b/>
          <w:bCs/>
          <w:color w:val="006699"/>
          <w:sz w:val="18"/>
          <w:szCs w:val="18"/>
          <w:bdr w:val="none" w:sz="0" w:space="0" w:color="auto" w:frame="1"/>
          <w:lang w:eastAsia="en-GB"/>
        </w:rPr>
        <w:t>try</w:t>
      </w:r>
      <w:r w:rsidRPr="00EF4A53">
        <w:rPr>
          <w:rFonts w:ascii="Consolas" w:eastAsia="Times New Roman" w:hAnsi="Consolas" w:cs="Times New Roman"/>
          <w:color w:val="000000"/>
          <w:sz w:val="18"/>
          <w:szCs w:val="18"/>
          <w:bdr w:val="none" w:sz="0" w:space="0" w:color="auto" w:frame="1"/>
          <w:lang w:eastAsia="en-GB"/>
        </w:rPr>
        <w:t>:  </w:t>
      </w:r>
    </w:p>
    <w:p w14:paraId="2802948A" w14:textId="77777777" w:rsidR="00EF4A53" w:rsidRPr="00EF4A53" w:rsidRDefault="00EF4A53" w:rsidP="00EF4A53">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new_x = tile_x + x  </w:t>
      </w:r>
    </w:p>
    <w:p w14:paraId="06093007" w14:textId="77777777" w:rsidR="00EF4A53" w:rsidRPr="00EF4A53" w:rsidRDefault="00EF4A53" w:rsidP="00EF4A53">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new_y = tile_y + y  </w:t>
      </w:r>
    </w:p>
    <w:p w14:paraId="2984315E" w14:textId="77777777" w:rsidR="00EF4A53" w:rsidRPr="00EF4A53" w:rsidRDefault="00EF4A53" w:rsidP="00EF4A53">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p>
    <w:p w14:paraId="4F66BF29" w14:textId="77777777" w:rsidR="00EF4A53" w:rsidRPr="00EF4A53" w:rsidRDefault="00EF4A53" w:rsidP="00EF4A53">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b/>
          <w:bCs/>
          <w:color w:val="006699"/>
          <w:sz w:val="18"/>
          <w:szCs w:val="18"/>
          <w:bdr w:val="none" w:sz="0" w:space="0" w:color="auto" w:frame="1"/>
          <w:lang w:eastAsia="en-GB"/>
        </w:rPr>
        <w:t>if</w:t>
      </w:r>
      <w:r w:rsidRPr="00EF4A53">
        <w:rPr>
          <w:rFonts w:ascii="Consolas" w:eastAsia="Times New Roman" w:hAnsi="Consolas" w:cs="Times New Roman"/>
          <w:color w:val="000000"/>
          <w:sz w:val="18"/>
          <w:szCs w:val="18"/>
          <w:bdr w:val="none" w:sz="0" w:space="0" w:color="auto" w:frame="1"/>
          <w:lang w:eastAsia="en-GB"/>
        </w:rPr>
        <w:t> new_x &lt; 0 </w:t>
      </w:r>
      <w:r w:rsidRPr="00EF4A53">
        <w:rPr>
          <w:rFonts w:ascii="Consolas" w:eastAsia="Times New Roman" w:hAnsi="Consolas" w:cs="Times New Roman"/>
          <w:b/>
          <w:bCs/>
          <w:color w:val="006699"/>
          <w:sz w:val="18"/>
          <w:szCs w:val="18"/>
          <w:bdr w:val="none" w:sz="0" w:space="0" w:color="auto" w:frame="1"/>
          <w:lang w:eastAsia="en-GB"/>
        </w:rPr>
        <w:t>or</w:t>
      </w:r>
      <w:r w:rsidRPr="00EF4A53">
        <w:rPr>
          <w:rFonts w:ascii="Consolas" w:eastAsia="Times New Roman" w:hAnsi="Consolas" w:cs="Times New Roman"/>
          <w:color w:val="000000"/>
          <w:sz w:val="18"/>
          <w:szCs w:val="18"/>
          <w:bdr w:val="none" w:sz="0" w:space="0" w:color="auto" w:frame="1"/>
          <w:lang w:eastAsia="en-GB"/>
        </w:rPr>
        <w:t> new_y &lt; 0:  </w:t>
      </w:r>
    </w:p>
    <w:p w14:paraId="33C063D5" w14:textId="77777777" w:rsidR="00EF4A53" w:rsidRPr="00EF4A53" w:rsidRDefault="00EF4A53" w:rsidP="00EF4A53">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adjacent.update({key: None})  </w:t>
      </w:r>
    </w:p>
    <w:p w14:paraId="76C2B758" w14:textId="77777777" w:rsidR="00EF4A53" w:rsidRPr="00EF4A53" w:rsidRDefault="00EF4A53" w:rsidP="00EF4A53">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b/>
          <w:bCs/>
          <w:color w:val="006699"/>
          <w:sz w:val="18"/>
          <w:szCs w:val="18"/>
          <w:bdr w:val="none" w:sz="0" w:space="0" w:color="auto" w:frame="1"/>
          <w:lang w:eastAsia="en-GB"/>
        </w:rPr>
        <w:t>continue</w:t>
      </w:r>
      <w:r w:rsidRPr="00EF4A53">
        <w:rPr>
          <w:rFonts w:ascii="Consolas" w:eastAsia="Times New Roman" w:hAnsi="Consolas" w:cs="Times New Roman"/>
          <w:color w:val="000000"/>
          <w:sz w:val="18"/>
          <w:szCs w:val="18"/>
          <w:bdr w:val="none" w:sz="0" w:space="0" w:color="auto" w:frame="1"/>
          <w:lang w:eastAsia="en-GB"/>
        </w:rPr>
        <w:t>  </w:t>
      </w:r>
    </w:p>
    <w:p w14:paraId="2700AA6C" w14:textId="77777777" w:rsidR="00EF4A53" w:rsidRPr="00EF4A53" w:rsidRDefault="00EF4A53" w:rsidP="00EF4A53">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p>
    <w:p w14:paraId="5F96CA06" w14:textId="77777777" w:rsidR="00EF4A53" w:rsidRPr="00EF4A53" w:rsidRDefault="00EF4A53" w:rsidP="00EF4A53">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adjacent.update({key: tile_map[tile_y + y][tile_x + x]})  </w:t>
      </w:r>
    </w:p>
    <w:p w14:paraId="36D12B63" w14:textId="77777777" w:rsidR="00EF4A53" w:rsidRPr="00EF4A53" w:rsidRDefault="00EF4A53" w:rsidP="00EF4A53">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b/>
          <w:bCs/>
          <w:color w:val="006699"/>
          <w:sz w:val="18"/>
          <w:szCs w:val="18"/>
          <w:bdr w:val="none" w:sz="0" w:space="0" w:color="auto" w:frame="1"/>
          <w:lang w:eastAsia="en-GB"/>
        </w:rPr>
        <w:t>except</w:t>
      </w:r>
      <w:r w:rsidRPr="00EF4A53">
        <w:rPr>
          <w:rFonts w:ascii="Consolas" w:eastAsia="Times New Roman" w:hAnsi="Consolas" w:cs="Times New Roman"/>
          <w:color w:val="000000"/>
          <w:sz w:val="18"/>
          <w:szCs w:val="18"/>
          <w:bdr w:val="none" w:sz="0" w:space="0" w:color="auto" w:frame="1"/>
          <w:lang w:eastAsia="en-GB"/>
        </w:rPr>
        <w:t> IndexError:  </w:t>
      </w:r>
    </w:p>
    <w:p w14:paraId="117A3B53" w14:textId="77777777" w:rsidR="00EF4A53" w:rsidRPr="00EF4A53" w:rsidRDefault="00EF4A53" w:rsidP="00EF4A53">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adjacent.update({key: None})  </w:t>
      </w:r>
    </w:p>
    <w:p w14:paraId="1942A823" w14:textId="77777777" w:rsidR="00EF4A53" w:rsidRPr="00EF4A53" w:rsidRDefault="00EF4A53" w:rsidP="00EF4A53">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p>
    <w:p w14:paraId="2D38F70C" w14:textId="77777777" w:rsidR="00EF4A53" w:rsidRPr="00EF4A53" w:rsidRDefault="00EF4A53" w:rsidP="00EF4A53">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values = tuple(list(adjacent.values())[:4])  </w:t>
      </w:r>
    </w:p>
    <w:p w14:paraId="7D6A40E7" w14:textId="77777777" w:rsidR="00EF4A53" w:rsidRPr="00EF4A53" w:rsidRDefault="00EF4A53" w:rsidP="00EF4A53">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values_diag = tuple(adjacent.values())  </w:t>
      </w:r>
    </w:p>
    <w:p w14:paraId="7048CAF0" w14:textId="77777777" w:rsidR="00EF4A53" w:rsidRPr="00EF4A53" w:rsidRDefault="00EF4A53" w:rsidP="00EF4A53">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lastRenderedPageBreak/>
        <w:t>  </w:t>
      </w:r>
    </w:p>
    <w:p w14:paraId="339E3E1E" w14:textId="77777777" w:rsidR="00EF4A53" w:rsidRPr="00EF4A53" w:rsidRDefault="00EF4A53" w:rsidP="00EF4A53">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color w:val="008200"/>
          <w:sz w:val="18"/>
          <w:szCs w:val="18"/>
          <w:bdr w:val="none" w:sz="0" w:space="0" w:color="auto" w:frame="1"/>
          <w:lang w:eastAsia="en-GB"/>
        </w:rPr>
        <w:t># ghost edges</w:t>
      </w:r>
      <w:r w:rsidRPr="00EF4A53">
        <w:rPr>
          <w:rFonts w:ascii="Consolas" w:eastAsia="Times New Roman" w:hAnsi="Consolas" w:cs="Times New Roman"/>
          <w:color w:val="000000"/>
          <w:sz w:val="18"/>
          <w:szCs w:val="18"/>
          <w:bdr w:val="none" w:sz="0" w:space="0" w:color="auto" w:frame="1"/>
          <w:lang w:eastAsia="en-GB"/>
        </w:rPr>
        <w:t>  </w:t>
      </w:r>
    </w:p>
    <w:p w14:paraId="58C1D226" w14:textId="77777777" w:rsidR="00EF4A53" w:rsidRPr="00EF4A53" w:rsidRDefault="00EF4A53" w:rsidP="00EF4A53">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b/>
          <w:bCs/>
          <w:color w:val="006699"/>
          <w:sz w:val="18"/>
          <w:szCs w:val="18"/>
          <w:bdr w:val="none" w:sz="0" w:space="0" w:color="auto" w:frame="1"/>
          <w:lang w:eastAsia="en-GB"/>
        </w:rPr>
        <w:t>if</w:t>
      </w:r>
      <w:r w:rsidRPr="00EF4A53">
        <w:rPr>
          <w:rFonts w:ascii="Consolas" w:eastAsia="Times New Roman" w:hAnsi="Consolas" w:cs="Times New Roman"/>
          <w:color w:val="000000"/>
          <w:sz w:val="18"/>
          <w:szCs w:val="18"/>
          <w:bdr w:val="none" w:sz="0" w:space="0" w:color="auto" w:frame="1"/>
          <w:lang w:eastAsia="en-GB"/>
        </w:rPr>
        <w:t> values == (4, 3, 1, 4):  </w:t>
      </w:r>
    </w:p>
    <w:p w14:paraId="1EA7E010" w14:textId="77777777" w:rsidR="00EF4A53" w:rsidRPr="00EF4A53" w:rsidRDefault="00EF4A53" w:rsidP="00EF4A53">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b/>
          <w:bCs/>
          <w:color w:val="006699"/>
          <w:sz w:val="18"/>
          <w:szCs w:val="18"/>
          <w:bdr w:val="none" w:sz="0" w:space="0" w:color="auto" w:frame="1"/>
          <w:lang w:eastAsia="en-GB"/>
        </w:rPr>
        <w:t>return</w:t>
      </w: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color w:val="0000FF"/>
          <w:sz w:val="18"/>
          <w:szCs w:val="18"/>
          <w:bdr w:val="none" w:sz="0" w:space="0" w:color="auto" w:frame="1"/>
          <w:lang w:eastAsia="en-GB"/>
        </w:rPr>
        <w:t>'left_end_ghost'</w:t>
      </w:r>
      <w:r w:rsidRPr="00EF4A53">
        <w:rPr>
          <w:rFonts w:ascii="Consolas" w:eastAsia="Times New Roman" w:hAnsi="Consolas" w:cs="Times New Roman"/>
          <w:color w:val="000000"/>
          <w:sz w:val="18"/>
          <w:szCs w:val="18"/>
          <w:bdr w:val="none" w:sz="0" w:space="0" w:color="auto" w:frame="1"/>
          <w:lang w:eastAsia="en-GB"/>
        </w:rPr>
        <w:t>  </w:t>
      </w:r>
    </w:p>
    <w:p w14:paraId="294B7AA3" w14:textId="77777777" w:rsidR="00EF4A53" w:rsidRPr="00EF4A53" w:rsidRDefault="00EF4A53" w:rsidP="00EF4A53">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p>
    <w:p w14:paraId="4FAC9B3A" w14:textId="77777777" w:rsidR="00EF4A53" w:rsidRPr="00EF4A53" w:rsidRDefault="00EF4A53" w:rsidP="00EF4A53">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b/>
          <w:bCs/>
          <w:color w:val="006699"/>
          <w:sz w:val="18"/>
          <w:szCs w:val="18"/>
          <w:bdr w:val="none" w:sz="0" w:space="0" w:color="auto" w:frame="1"/>
          <w:lang w:eastAsia="en-GB"/>
        </w:rPr>
        <w:t>if</w:t>
      </w:r>
      <w:r w:rsidRPr="00EF4A53">
        <w:rPr>
          <w:rFonts w:ascii="Consolas" w:eastAsia="Times New Roman" w:hAnsi="Consolas" w:cs="Times New Roman"/>
          <w:color w:val="000000"/>
          <w:sz w:val="18"/>
          <w:szCs w:val="18"/>
          <w:bdr w:val="none" w:sz="0" w:space="0" w:color="auto" w:frame="1"/>
          <w:lang w:eastAsia="en-GB"/>
        </w:rPr>
        <w:t> values == (4, 1, 3, 4):  </w:t>
      </w:r>
    </w:p>
    <w:p w14:paraId="2BCBDC02" w14:textId="77777777" w:rsidR="00EF4A53" w:rsidRPr="00EF4A53" w:rsidRDefault="00EF4A53" w:rsidP="00EF4A53">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b/>
          <w:bCs/>
          <w:color w:val="006699"/>
          <w:sz w:val="18"/>
          <w:szCs w:val="18"/>
          <w:bdr w:val="none" w:sz="0" w:space="0" w:color="auto" w:frame="1"/>
          <w:lang w:eastAsia="en-GB"/>
        </w:rPr>
        <w:t>return</w:t>
      </w: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color w:val="0000FF"/>
          <w:sz w:val="18"/>
          <w:szCs w:val="18"/>
          <w:bdr w:val="none" w:sz="0" w:space="0" w:color="auto" w:frame="1"/>
          <w:lang w:eastAsia="en-GB"/>
        </w:rPr>
        <w:t>'right_end_ghost'</w:t>
      </w:r>
      <w:r w:rsidRPr="00EF4A53">
        <w:rPr>
          <w:rFonts w:ascii="Consolas" w:eastAsia="Times New Roman" w:hAnsi="Consolas" w:cs="Times New Roman"/>
          <w:color w:val="000000"/>
          <w:sz w:val="18"/>
          <w:szCs w:val="18"/>
          <w:bdr w:val="none" w:sz="0" w:space="0" w:color="auto" w:frame="1"/>
          <w:lang w:eastAsia="en-GB"/>
        </w:rPr>
        <w:t>  </w:t>
      </w:r>
    </w:p>
    <w:p w14:paraId="46C40DB2" w14:textId="77777777" w:rsidR="00EF4A53" w:rsidRPr="00EF4A53" w:rsidRDefault="00EF4A53" w:rsidP="00EF4A53">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p>
    <w:p w14:paraId="6A4E3EC0" w14:textId="77777777" w:rsidR="00EF4A53" w:rsidRPr="00EF4A53" w:rsidRDefault="00EF4A53" w:rsidP="00EF4A53">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b/>
          <w:bCs/>
          <w:color w:val="006699"/>
          <w:sz w:val="18"/>
          <w:szCs w:val="18"/>
          <w:bdr w:val="none" w:sz="0" w:space="0" w:color="auto" w:frame="1"/>
          <w:lang w:eastAsia="en-GB"/>
        </w:rPr>
        <w:t>if</w:t>
      </w:r>
      <w:r w:rsidRPr="00EF4A53">
        <w:rPr>
          <w:rFonts w:ascii="Consolas" w:eastAsia="Times New Roman" w:hAnsi="Consolas" w:cs="Times New Roman"/>
          <w:color w:val="000000"/>
          <w:sz w:val="18"/>
          <w:szCs w:val="18"/>
          <w:bdr w:val="none" w:sz="0" w:space="0" w:color="auto" w:frame="1"/>
          <w:lang w:eastAsia="en-GB"/>
        </w:rPr>
        <w:t> values == (4, 1, 1, 4) </w:t>
      </w:r>
      <w:r w:rsidRPr="00EF4A53">
        <w:rPr>
          <w:rFonts w:ascii="Consolas" w:eastAsia="Times New Roman" w:hAnsi="Consolas" w:cs="Times New Roman"/>
          <w:b/>
          <w:bCs/>
          <w:color w:val="006699"/>
          <w:sz w:val="18"/>
          <w:szCs w:val="18"/>
          <w:bdr w:val="none" w:sz="0" w:space="0" w:color="auto" w:frame="1"/>
          <w:lang w:eastAsia="en-GB"/>
        </w:rPr>
        <w:t>and</w:t>
      </w:r>
      <w:r w:rsidRPr="00EF4A53">
        <w:rPr>
          <w:rFonts w:ascii="Consolas" w:eastAsia="Times New Roman" w:hAnsi="Consolas" w:cs="Times New Roman"/>
          <w:color w:val="000000"/>
          <w:sz w:val="18"/>
          <w:szCs w:val="18"/>
          <w:bdr w:val="none" w:sz="0" w:space="0" w:color="auto" w:frame="1"/>
          <w:lang w:eastAsia="en-GB"/>
        </w:rPr>
        <w:t> tile_y == 12:  </w:t>
      </w:r>
    </w:p>
    <w:p w14:paraId="56CA4AD4" w14:textId="77777777" w:rsidR="00EF4A53" w:rsidRPr="00EF4A53" w:rsidRDefault="00EF4A53" w:rsidP="00EF4A53">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b/>
          <w:bCs/>
          <w:color w:val="006699"/>
          <w:sz w:val="18"/>
          <w:szCs w:val="18"/>
          <w:bdr w:val="none" w:sz="0" w:space="0" w:color="auto" w:frame="1"/>
          <w:lang w:eastAsia="en-GB"/>
        </w:rPr>
        <w:t>return</w:t>
      </w: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color w:val="0000FF"/>
          <w:sz w:val="18"/>
          <w:szCs w:val="18"/>
          <w:bdr w:val="none" w:sz="0" w:space="0" w:color="auto" w:frame="1"/>
          <w:lang w:eastAsia="en-GB"/>
        </w:rPr>
        <w:t>'lower_boundary'</w:t>
      </w:r>
      <w:r w:rsidRPr="00EF4A53">
        <w:rPr>
          <w:rFonts w:ascii="Consolas" w:eastAsia="Times New Roman" w:hAnsi="Consolas" w:cs="Times New Roman"/>
          <w:color w:val="000000"/>
          <w:sz w:val="18"/>
          <w:szCs w:val="18"/>
          <w:bdr w:val="none" w:sz="0" w:space="0" w:color="auto" w:frame="1"/>
          <w:lang w:eastAsia="en-GB"/>
        </w:rPr>
        <w:t>  </w:t>
      </w:r>
    </w:p>
    <w:p w14:paraId="29A58341" w14:textId="77777777" w:rsidR="00EF4A53" w:rsidRPr="00EF4A53" w:rsidRDefault="00EF4A53" w:rsidP="00EF4A53">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p>
    <w:p w14:paraId="4DA91F17" w14:textId="77777777" w:rsidR="00EF4A53" w:rsidRPr="00EF4A53" w:rsidRDefault="00EF4A53" w:rsidP="00EF4A53">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b/>
          <w:bCs/>
          <w:color w:val="006699"/>
          <w:sz w:val="18"/>
          <w:szCs w:val="18"/>
          <w:bdr w:val="none" w:sz="0" w:space="0" w:color="auto" w:frame="1"/>
          <w:lang w:eastAsia="en-GB"/>
        </w:rPr>
        <w:t>if</w:t>
      </w:r>
      <w:r w:rsidRPr="00EF4A53">
        <w:rPr>
          <w:rFonts w:ascii="Consolas" w:eastAsia="Times New Roman" w:hAnsi="Consolas" w:cs="Times New Roman"/>
          <w:color w:val="000000"/>
          <w:sz w:val="18"/>
          <w:szCs w:val="18"/>
          <w:bdr w:val="none" w:sz="0" w:space="0" w:color="auto" w:frame="1"/>
          <w:lang w:eastAsia="en-GB"/>
        </w:rPr>
        <w:t> values == (4, 1, 1, 4) </w:t>
      </w:r>
      <w:r w:rsidRPr="00EF4A53">
        <w:rPr>
          <w:rFonts w:ascii="Consolas" w:eastAsia="Times New Roman" w:hAnsi="Consolas" w:cs="Times New Roman"/>
          <w:b/>
          <w:bCs/>
          <w:color w:val="006699"/>
          <w:sz w:val="18"/>
          <w:szCs w:val="18"/>
          <w:bdr w:val="none" w:sz="0" w:space="0" w:color="auto" w:frame="1"/>
          <w:lang w:eastAsia="en-GB"/>
        </w:rPr>
        <w:t>and</w:t>
      </w:r>
      <w:r w:rsidRPr="00EF4A53">
        <w:rPr>
          <w:rFonts w:ascii="Consolas" w:eastAsia="Times New Roman" w:hAnsi="Consolas" w:cs="Times New Roman"/>
          <w:color w:val="000000"/>
          <w:sz w:val="18"/>
          <w:szCs w:val="18"/>
          <w:bdr w:val="none" w:sz="0" w:space="0" w:color="auto" w:frame="1"/>
          <w:lang w:eastAsia="en-GB"/>
        </w:rPr>
        <w:t> tile_y == 16:  </w:t>
      </w:r>
    </w:p>
    <w:p w14:paraId="6C1AA452" w14:textId="77777777" w:rsidR="00EF4A53" w:rsidRPr="00EF4A53" w:rsidRDefault="00EF4A53" w:rsidP="00EF4A53">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b/>
          <w:bCs/>
          <w:color w:val="006699"/>
          <w:sz w:val="18"/>
          <w:szCs w:val="18"/>
          <w:bdr w:val="none" w:sz="0" w:space="0" w:color="auto" w:frame="1"/>
          <w:lang w:eastAsia="en-GB"/>
        </w:rPr>
        <w:t>return</w:t>
      </w: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color w:val="0000FF"/>
          <w:sz w:val="18"/>
          <w:szCs w:val="18"/>
          <w:bdr w:val="none" w:sz="0" w:space="0" w:color="auto" w:frame="1"/>
          <w:lang w:eastAsia="en-GB"/>
        </w:rPr>
        <w:t>'upper_boundary'</w:t>
      </w:r>
      <w:r w:rsidRPr="00EF4A53">
        <w:rPr>
          <w:rFonts w:ascii="Consolas" w:eastAsia="Times New Roman" w:hAnsi="Consolas" w:cs="Times New Roman"/>
          <w:color w:val="000000"/>
          <w:sz w:val="18"/>
          <w:szCs w:val="18"/>
          <w:bdr w:val="none" w:sz="0" w:space="0" w:color="auto" w:frame="1"/>
          <w:lang w:eastAsia="en-GB"/>
        </w:rPr>
        <w:t>  </w:t>
      </w:r>
    </w:p>
    <w:p w14:paraId="551EDE5D" w14:textId="77777777" w:rsidR="00EF4A53" w:rsidRPr="00EF4A53" w:rsidRDefault="00EF4A53" w:rsidP="00EF4A53">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p>
    <w:p w14:paraId="1C458A4D" w14:textId="77777777" w:rsidR="00EF4A53" w:rsidRPr="00EF4A53" w:rsidRDefault="00EF4A53" w:rsidP="00EF4A53">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b/>
          <w:bCs/>
          <w:color w:val="006699"/>
          <w:sz w:val="18"/>
          <w:szCs w:val="18"/>
          <w:bdr w:val="none" w:sz="0" w:space="0" w:color="auto" w:frame="1"/>
          <w:lang w:eastAsia="en-GB"/>
        </w:rPr>
        <w:t>if</w:t>
      </w:r>
      <w:r w:rsidRPr="00EF4A53">
        <w:rPr>
          <w:rFonts w:ascii="Consolas" w:eastAsia="Times New Roman" w:hAnsi="Consolas" w:cs="Times New Roman"/>
          <w:color w:val="000000"/>
          <w:sz w:val="18"/>
          <w:szCs w:val="18"/>
          <w:bdr w:val="none" w:sz="0" w:space="0" w:color="auto" w:frame="1"/>
          <w:lang w:eastAsia="en-GB"/>
        </w:rPr>
        <w:t> values == (1, 4, 4, 1) </w:t>
      </w:r>
      <w:r w:rsidRPr="00EF4A53">
        <w:rPr>
          <w:rFonts w:ascii="Consolas" w:eastAsia="Times New Roman" w:hAnsi="Consolas" w:cs="Times New Roman"/>
          <w:b/>
          <w:bCs/>
          <w:color w:val="006699"/>
          <w:sz w:val="18"/>
          <w:szCs w:val="18"/>
          <w:bdr w:val="none" w:sz="0" w:space="0" w:color="auto" w:frame="1"/>
          <w:lang w:eastAsia="en-GB"/>
        </w:rPr>
        <w:t>and</w:t>
      </w:r>
      <w:r w:rsidRPr="00EF4A53">
        <w:rPr>
          <w:rFonts w:ascii="Consolas" w:eastAsia="Times New Roman" w:hAnsi="Consolas" w:cs="Times New Roman"/>
          <w:color w:val="000000"/>
          <w:sz w:val="18"/>
          <w:szCs w:val="18"/>
          <w:bdr w:val="none" w:sz="0" w:space="0" w:color="auto" w:frame="1"/>
          <w:lang w:eastAsia="en-GB"/>
        </w:rPr>
        <w:t> tile_x == 10:  </w:t>
      </w:r>
    </w:p>
    <w:p w14:paraId="32D770C2" w14:textId="77777777" w:rsidR="00EF4A53" w:rsidRPr="00EF4A53" w:rsidRDefault="00EF4A53" w:rsidP="00EF4A53">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b/>
          <w:bCs/>
          <w:color w:val="006699"/>
          <w:sz w:val="18"/>
          <w:szCs w:val="18"/>
          <w:bdr w:val="none" w:sz="0" w:space="0" w:color="auto" w:frame="1"/>
          <w:lang w:eastAsia="en-GB"/>
        </w:rPr>
        <w:t>return</w:t>
      </w: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color w:val="0000FF"/>
          <w:sz w:val="18"/>
          <w:szCs w:val="18"/>
          <w:bdr w:val="none" w:sz="0" w:space="0" w:color="auto" w:frame="1"/>
          <w:lang w:eastAsia="en-GB"/>
        </w:rPr>
        <w:t>'right_boundary'</w:t>
      </w:r>
      <w:r w:rsidRPr="00EF4A53">
        <w:rPr>
          <w:rFonts w:ascii="Consolas" w:eastAsia="Times New Roman" w:hAnsi="Consolas" w:cs="Times New Roman"/>
          <w:color w:val="000000"/>
          <w:sz w:val="18"/>
          <w:szCs w:val="18"/>
          <w:bdr w:val="none" w:sz="0" w:space="0" w:color="auto" w:frame="1"/>
          <w:lang w:eastAsia="en-GB"/>
        </w:rPr>
        <w:t>  </w:t>
      </w:r>
    </w:p>
    <w:p w14:paraId="0E0D9294" w14:textId="77777777" w:rsidR="00EF4A53" w:rsidRPr="00EF4A53" w:rsidRDefault="00EF4A53" w:rsidP="00EF4A53">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p>
    <w:p w14:paraId="39BCF1E9" w14:textId="77777777" w:rsidR="00EF4A53" w:rsidRPr="00EF4A53" w:rsidRDefault="00EF4A53" w:rsidP="00EF4A53">
      <w:pPr>
        <w:numPr>
          <w:ilvl w:val="0"/>
          <w:numId w:val="23"/>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b/>
          <w:bCs/>
          <w:color w:val="006699"/>
          <w:sz w:val="18"/>
          <w:szCs w:val="18"/>
          <w:bdr w:val="none" w:sz="0" w:space="0" w:color="auto" w:frame="1"/>
          <w:lang w:eastAsia="en-GB"/>
        </w:rPr>
        <w:t>if</w:t>
      </w:r>
      <w:r w:rsidRPr="00EF4A53">
        <w:rPr>
          <w:rFonts w:ascii="Consolas" w:eastAsia="Times New Roman" w:hAnsi="Consolas" w:cs="Times New Roman"/>
          <w:color w:val="000000"/>
          <w:sz w:val="18"/>
          <w:szCs w:val="18"/>
          <w:bdr w:val="none" w:sz="0" w:space="0" w:color="auto" w:frame="1"/>
          <w:lang w:eastAsia="en-GB"/>
        </w:rPr>
        <w:t> values == (1, 4, 4, 1) </w:t>
      </w:r>
      <w:r w:rsidRPr="00EF4A53">
        <w:rPr>
          <w:rFonts w:ascii="Consolas" w:eastAsia="Times New Roman" w:hAnsi="Consolas" w:cs="Times New Roman"/>
          <w:b/>
          <w:bCs/>
          <w:color w:val="006699"/>
          <w:sz w:val="18"/>
          <w:szCs w:val="18"/>
          <w:bdr w:val="none" w:sz="0" w:space="0" w:color="auto" w:frame="1"/>
          <w:lang w:eastAsia="en-GB"/>
        </w:rPr>
        <w:t>and</w:t>
      </w:r>
      <w:r w:rsidRPr="00EF4A53">
        <w:rPr>
          <w:rFonts w:ascii="Consolas" w:eastAsia="Times New Roman" w:hAnsi="Consolas" w:cs="Times New Roman"/>
          <w:color w:val="000000"/>
          <w:sz w:val="18"/>
          <w:szCs w:val="18"/>
          <w:bdr w:val="none" w:sz="0" w:space="0" w:color="auto" w:frame="1"/>
          <w:lang w:eastAsia="en-GB"/>
        </w:rPr>
        <w:t> tile_x == 17:  </w:t>
      </w:r>
    </w:p>
    <w:p w14:paraId="664AE4BB" w14:textId="33550431" w:rsidR="00EF4A53" w:rsidRPr="00EF4A53" w:rsidRDefault="00EF4A53" w:rsidP="00EF4A53">
      <w:pPr>
        <w:numPr>
          <w:ilvl w:val="0"/>
          <w:numId w:val="23"/>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b/>
          <w:bCs/>
          <w:color w:val="006699"/>
          <w:sz w:val="18"/>
          <w:szCs w:val="18"/>
          <w:bdr w:val="none" w:sz="0" w:space="0" w:color="auto" w:frame="1"/>
          <w:lang w:eastAsia="en-GB"/>
        </w:rPr>
        <w:t>return</w:t>
      </w:r>
      <w:r w:rsidRPr="00EF4A53">
        <w:rPr>
          <w:rFonts w:ascii="Consolas" w:eastAsia="Times New Roman" w:hAnsi="Consolas" w:cs="Times New Roman"/>
          <w:color w:val="000000"/>
          <w:sz w:val="18"/>
          <w:szCs w:val="18"/>
          <w:bdr w:val="none" w:sz="0" w:space="0" w:color="auto" w:frame="1"/>
          <w:lang w:eastAsia="en-GB"/>
        </w:rPr>
        <w:t> </w:t>
      </w:r>
      <w:r w:rsidRPr="00EF4A53">
        <w:rPr>
          <w:rFonts w:ascii="Consolas" w:eastAsia="Times New Roman" w:hAnsi="Consolas" w:cs="Times New Roman"/>
          <w:color w:val="0000FF"/>
          <w:sz w:val="18"/>
          <w:szCs w:val="18"/>
          <w:bdr w:val="none" w:sz="0" w:space="0" w:color="auto" w:frame="1"/>
          <w:lang w:eastAsia="en-GB"/>
        </w:rPr>
        <w:t>'left_boundary'</w:t>
      </w:r>
      <w:r w:rsidRPr="00EF4A53">
        <w:rPr>
          <w:rFonts w:ascii="Consolas" w:eastAsia="Times New Roman" w:hAnsi="Consolas" w:cs="Times New Roman"/>
          <w:color w:val="000000"/>
          <w:sz w:val="18"/>
          <w:szCs w:val="18"/>
          <w:bdr w:val="none" w:sz="0" w:space="0" w:color="auto" w:frame="1"/>
          <w:lang w:eastAsia="en-GB"/>
        </w:rPr>
        <w:t>  </w:t>
      </w:r>
    </w:p>
    <w:p w14:paraId="308ABA16" w14:textId="42B97C2D" w:rsidR="00EF4A53" w:rsidRDefault="00EF4A53" w:rsidP="2EDC3F88">
      <w:r>
        <w:t xml:space="preserve">This model outlines the method of figuring out which of some 30 different tile images is the correct one. It’s worth mentioning that the reason this method is necessary is so that multiple </w:t>
      </w:r>
      <w:r w:rsidR="005F3A92">
        <w:t>mazes can be created</w:t>
      </w:r>
      <w:r w:rsidR="007B5ADE">
        <w:t>/</w:t>
      </w:r>
      <w:r w:rsidR="005F3A92">
        <w:t>stored within the database</w:t>
      </w:r>
      <w:r w:rsidR="00CF789D">
        <w:t>s</w:t>
      </w:r>
      <w:r w:rsidR="005F3A92">
        <w:t xml:space="preserve"> without taking up too much space</w:t>
      </w:r>
      <w:r w:rsidR="00CF789D">
        <w:t xml:space="preserve">. It also allows users to </w:t>
      </w:r>
      <w:r w:rsidR="00B72511">
        <w:t>create</w:t>
      </w:r>
      <w:r w:rsidR="00CF789D">
        <w:t xml:space="preserve"> their own mazes in the ‘Creator’ mode and have the mazes automatically update according to the original sprites in real</w:t>
      </w:r>
      <w:r w:rsidR="007B5ADE">
        <w:t>-</w:t>
      </w:r>
      <w:r w:rsidR="00CF789D">
        <w:t xml:space="preserve">time. </w:t>
      </w:r>
    </w:p>
    <w:p w14:paraId="045604ED" w14:textId="0AF72BB6" w:rsidR="00FC11BF" w:rsidRDefault="00FC11BF" w:rsidP="2EDC3F88">
      <w:r>
        <w:t xml:space="preserve">Once each tile has been created and added to the Maze objects new 2D list of tile objects, </w:t>
      </w:r>
      <w:r w:rsidR="002E0DE5">
        <w:t>the data structure can be used by both</w:t>
      </w:r>
      <w:r w:rsidR="00C024D5">
        <w:t xml:space="preserve"> for pathfinding and of course the displaying of the maze.</w:t>
      </w:r>
      <w:r w:rsidR="002E0DE5">
        <w:t xml:space="preserve"> </w:t>
      </w:r>
    </w:p>
    <w:p w14:paraId="5E34C1F9" w14:textId="4BC83E7E" w:rsidR="00B97867" w:rsidRDefault="00B97867" w:rsidP="00926924">
      <w:pPr>
        <w:pStyle w:val="Heading1"/>
      </w:pPr>
      <w:bookmarkStart w:id="59" w:name="_Toc29333606"/>
      <w:r>
        <w:t>Technical solution</w:t>
      </w:r>
      <w:bookmarkEnd w:id="59"/>
    </w:p>
    <w:p w14:paraId="24651206" w14:textId="5FDD2E51" w:rsidR="002F1697" w:rsidRDefault="00680BB2" w:rsidP="00347171">
      <w:r>
        <w:t>My solution is</w:t>
      </w:r>
      <w:r w:rsidR="00C42556">
        <w:t xml:space="preserve"> split up into </w:t>
      </w:r>
      <w:r w:rsidR="005A31AE">
        <w:t>1</w:t>
      </w:r>
      <w:r w:rsidR="00B72511">
        <w:t>3</w:t>
      </w:r>
      <w:r w:rsidR="005A31AE">
        <w:t xml:space="preserve"> scripts, two </w:t>
      </w:r>
      <w:r w:rsidR="008E7DF0">
        <w:t>json files</w:t>
      </w:r>
      <w:r w:rsidR="005A31AE">
        <w:t xml:space="preserve"> and one </w:t>
      </w:r>
      <w:r w:rsidR="008E7DF0">
        <w:t>database</w:t>
      </w:r>
      <w:r w:rsidR="005A31AE">
        <w:t>.</w:t>
      </w:r>
      <w:r w:rsidR="00BD1690">
        <w:t xml:space="preserve"> As shown:</w:t>
      </w:r>
    </w:p>
    <w:p w14:paraId="528EFEBD" w14:textId="2266FC5C" w:rsidR="00347171" w:rsidRDefault="00347171" w:rsidP="00347171">
      <w:pPr>
        <w:pStyle w:val="Heading2"/>
      </w:pPr>
      <w:bookmarkStart w:id="60" w:name="_Toc29333607"/>
      <w:r>
        <w:t>Key Algorithms</w:t>
      </w:r>
      <w:bookmarkEnd w:id="60"/>
    </w:p>
    <w:p w14:paraId="64CB7AA5" w14:textId="1BA0B5B2" w:rsidR="00175076" w:rsidRDefault="00347171" w:rsidP="00524BBD">
      <w:r>
        <w:t xml:space="preserve">Below </w:t>
      </w:r>
      <w:r w:rsidR="00FA4EB9">
        <w:t xml:space="preserve">are </w:t>
      </w:r>
      <w:r w:rsidR="00524BBD">
        <w:t>the page numbers for the most</w:t>
      </w:r>
      <w:r w:rsidR="00A051D5">
        <w:t xml:space="preserve"> technically accomplished aspects of my solution:</w:t>
      </w:r>
    </w:p>
    <w:p w14:paraId="7F672A6D" w14:textId="42B833CB" w:rsidR="00524BBD" w:rsidRDefault="005F7AEB" w:rsidP="005F7AEB">
      <w:pPr>
        <w:spacing w:after="0"/>
      </w:pPr>
      <w:r>
        <w:t>149 - A* Pathfinding</w:t>
      </w:r>
    </w:p>
    <w:p w14:paraId="2FA7CE29" w14:textId="1A4B0829" w:rsidR="005F7AEB" w:rsidRDefault="005F7AEB" w:rsidP="005F7AEB">
      <w:pPr>
        <w:spacing w:after="0"/>
      </w:pPr>
      <w:r>
        <w:t>167 - Networking</w:t>
      </w:r>
    </w:p>
    <w:p w14:paraId="4B84DB32" w14:textId="23DB5769" w:rsidR="005F7AEB" w:rsidRDefault="005F7AEB" w:rsidP="005F7AEB">
      <w:pPr>
        <w:spacing w:after="0"/>
      </w:pPr>
      <w:r>
        <w:t>152 - Datastructures</w:t>
      </w:r>
    </w:p>
    <w:p w14:paraId="06D229F7" w14:textId="1DD1F84D" w:rsidR="005F7AEB" w:rsidRDefault="005F7AEB" w:rsidP="005F7AEB">
      <w:pPr>
        <w:spacing w:after="0"/>
      </w:pPr>
      <w:r>
        <w:t>189 - Database</w:t>
      </w:r>
    </w:p>
    <w:p w14:paraId="1B2F5C58" w14:textId="77777777" w:rsidR="005F7AEB" w:rsidRDefault="005F7AEB" w:rsidP="00524BBD"/>
    <w:p w14:paraId="020CA4BD" w14:textId="70BB880D" w:rsidR="00347171" w:rsidRPr="00347171" w:rsidRDefault="00347171" w:rsidP="00347171">
      <w:pPr>
        <w:pStyle w:val="Heading2"/>
      </w:pPr>
      <w:bookmarkStart w:id="61" w:name="_Toc29333608"/>
      <w:r>
        <w:t>Code</w:t>
      </w:r>
      <w:bookmarkEnd w:id="61"/>
    </w:p>
    <w:p w14:paraId="41A88A53" w14:textId="47F88723" w:rsidR="00BD1690" w:rsidRDefault="002931ED" w:rsidP="002931ED">
      <w:pPr>
        <w:pStyle w:val="Heading3"/>
      </w:pPr>
      <w:bookmarkStart w:id="62" w:name="_Toc29333609"/>
      <w:r>
        <w:t>Main</w:t>
      </w:r>
      <w:bookmarkEnd w:id="62"/>
    </w:p>
    <w:p w14:paraId="18C01B65"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__author__ = </w:t>
      </w:r>
      <w:r w:rsidRPr="00EE2F7F">
        <w:rPr>
          <w:rFonts w:ascii="Consolas" w:eastAsia="Times New Roman" w:hAnsi="Consolas" w:cs="Times New Roman"/>
          <w:color w:val="0000FF"/>
          <w:sz w:val="18"/>
          <w:szCs w:val="18"/>
          <w:bdr w:val="none" w:sz="0" w:space="0" w:color="auto" w:frame="1"/>
          <w:lang w:eastAsia="en-GB"/>
        </w:rPr>
        <w:t>'Will Evans'</w:t>
      </w:r>
      <w:r w:rsidRPr="00EE2F7F">
        <w:rPr>
          <w:rFonts w:ascii="Consolas" w:eastAsia="Times New Roman" w:hAnsi="Consolas" w:cs="Times New Roman"/>
          <w:color w:val="000000"/>
          <w:sz w:val="18"/>
          <w:szCs w:val="18"/>
          <w:bdr w:val="none" w:sz="0" w:space="0" w:color="auto" w:frame="1"/>
          <w:lang w:eastAsia="en-GB"/>
        </w:rPr>
        <w:t>  </w:t>
      </w:r>
    </w:p>
    <w:p w14:paraId="1CE7B74D"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p>
    <w:p w14:paraId="006FD500"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b/>
          <w:bCs/>
          <w:noProof/>
          <w:color w:val="006699"/>
          <w:sz w:val="18"/>
          <w:szCs w:val="18"/>
          <w:bdr w:val="none" w:sz="0" w:space="0" w:color="auto" w:frame="1"/>
          <w:lang w:eastAsia="en-GB"/>
        </w:rPr>
        <w:t>import</w:t>
      </w:r>
      <w:r w:rsidRPr="00EE2F7F">
        <w:rPr>
          <w:rFonts w:ascii="Consolas" w:eastAsia="Times New Roman" w:hAnsi="Consolas" w:cs="Times New Roman"/>
          <w:noProof/>
          <w:color w:val="000000"/>
          <w:sz w:val="18"/>
          <w:szCs w:val="18"/>
          <w:bdr w:val="none" w:sz="0" w:space="0" w:color="auto" w:frame="1"/>
          <w:lang w:eastAsia="en-GB"/>
        </w:rPr>
        <w:t> pygame as pg  </w:t>
      </w:r>
    </w:p>
    <w:p w14:paraId="5D4B142D"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b/>
          <w:bCs/>
          <w:noProof/>
          <w:color w:val="006699"/>
          <w:sz w:val="18"/>
          <w:szCs w:val="18"/>
          <w:bdr w:val="none" w:sz="0" w:space="0" w:color="auto" w:frame="1"/>
          <w:lang w:eastAsia="en-GB"/>
        </w:rPr>
        <w:t>import</w:t>
      </w:r>
      <w:r w:rsidRPr="00EE2F7F">
        <w:rPr>
          <w:rFonts w:ascii="Consolas" w:eastAsia="Times New Roman" w:hAnsi="Consolas" w:cs="Times New Roman"/>
          <w:noProof/>
          <w:color w:val="000000"/>
          <w:sz w:val="18"/>
          <w:szCs w:val="18"/>
          <w:bdr w:val="none" w:sz="0" w:space="0" w:color="auto" w:frame="1"/>
          <w:lang w:eastAsia="en-GB"/>
        </w:rPr>
        <w:t> splash_screens  </w:t>
      </w:r>
    </w:p>
    <w:p w14:paraId="2451DE83"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b/>
          <w:bCs/>
          <w:noProof/>
          <w:color w:val="006699"/>
          <w:sz w:val="18"/>
          <w:szCs w:val="18"/>
          <w:bdr w:val="none" w:sz="0" w:space="0" w:color="auto" w:frame="1"/>
          <w:lang w:eastAsia="en-GB"/>
        </w:rPr>
        <w:t>import</w:t>
      </w:r>
      <w:r w:rsidRPr="00EE2F7F">
        <w:rPr>
          <w:rFonts w:ascii="Consolas" w:eastAsia="Times New Roman" w:hAnsi="Consolas" w:cs="Times New Roman"/>
          <w:noProof/>
          <w:color w:val="000000"/>
          <w:sz w:val="18"/>
          <w:szCs w:val="18"/>
          <w:bdr w:val="none" w:sz="0" w:space="0" w:color="auto" w:frame="1"/>
          <w:lang w:eastAsia="en-GB"/>
        </w:rPr>
        <w:t> tutorial  </w:t>
      </w:r>
    </w:p>
    <w:p w14:paraId="73D21690"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b/>
          <w:bCs/>
          <w:noProof/>
          <w:color w:val="006699"/>
          <w:sz w:val="18"/>
          <w:szCs w:val="18"/>
          <w:bdr w:val="none" w:sz="0" w:space="0" w:color="auto" w:frame="1"/>
          <w:lang w:eastAsia="en-GB"/>
        </w:rPr>
        <w:t>import</w:t>
      </w:r>
      <w:r w:rsidRPr="00EE2F7F">
        <w:rPr>
          <w:rFonts w:ascii="Consolas" w:eastAsia="Times New Roman" w:hAnsi="Consolas" w:cs="Times New Roman"/>
          <w:noProof/>
          <w:color w:val="000000"/>
          <w:sz w:val="18"/>
          <w:szCs w:val="18"/>
          <w:bdr w:val="none" w:sz="0" w:space="0" w:color="auto" w:frame="1"/>
          <w:lang w:eastAsia="en-GB"/>
        </w:rPr>
        <w:t> single_player  </w:t>
      </w:r>
    </w:p>
    <w:p w14:paraId="5DB87D62"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b/>
          <w:bCs/>
          <w:noProof/>
          <w:color w:val="006699"/>
          <w:sz w:val="18"/>
          <w:szCs w:val="18"/>
          <w:bdr w:val="none" w:sz="0" w:space="0" w:color="auto" w:frame="1"/>
          <w:lang w:eastAsia="en-GB"/>
        </w:rPr>
        <w:t>import</w:t>
      </w:r>
      <w:r w:rsidRPr="00EE2F7F">
        <w:rPr>
          <w:rFonts w:ascii="Consolas" w:eastAsia="Times New Roman" w:hAnsi="Consolas" w:cs="Times New Roman"/>
          <w:noProof/>
          <w:color w:val="000000"/>
          <w:sz w:val="18"/>
          <w:szCs w:val="18"/>
          <w:bdr w:val="none" w:sz="0" w:space="0" w:color="auto" w:frame="1"/>
          <w:lang w:eastAsia="en-GB"/>
        </w:rPr>
        <w:t> multiplayer  </w:t>
      </w:r>
    </w:p>
    <w:p w14:paraId="09AF082C"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b/>
          <w:bCs/>
          <w:noProof/>
          <w:color w:val="006699"/>
          <w:sz w:val="18"/>
          <w:szCs w:val="18"/>
          <w:bdr w:val="none" w:sz="0" w:space="0" w:color="auto" w:frame="1"/>
          <w:lang w:eastAsia="en-GB"/>
        </w:rPr>
        <w:t>import</w:t>
      </w:r>
      <w:r w:rsidRPr="00EE2F7F">
        <w:rPr>
          <w:rFonts w:ascii="Consolas" w:eastAsia="Times New Roman" w:hAnsi="Consolas" w:cs="Times New Roman"/>
          <w:noProof/>
          <w:color w:val="000000"/>
          <w:sz w:val="18"/>
          <w:szCs w:val="18"/>
          <w:bdr w:val="none" w:sz="0" w:space="0" w:color="auto" w:frame="1"/>
          <w:lang w:eastAsia="en-GB"/>
        </w:rPr>
        <w:t> local_database  </w:t>
      </w:r>
    </w:p>
    <w:p w14:paraId="1AD94539"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b/>
          <w:bCs/>
          <w:noProof/>
          <w:color w:val="006699"/>
          <w:sz w:val="18"/>
          <w:szCs w:val="18"/>
          <w:bdr w:val="none" w:sz="0" w:space="0" w:color="auto" w:frame="1"/>
          <w:lang w:eastAsia="en-GB"/>
        </w:rPr>
        <w:t>import</w:t>
      </w:r>
      <w:r w:rsidRPr="00EE2F7F">
        <w:rPr>
          <w:rFonts w:ascii="Consolas" w:eastAsia="Times New Roman" w:hAnsi="Consolas" w:cs="Times New Roman"/>
          <w:noProof/>
          <w:color w:val="000000"/>
          <w:sz w:val="18"/>
          <w:szCs w:val="18"/>
          <w:bdr w:val="none" w:sz="0" w:space="0" w:color="auto" w:frame="1"/>
          <w:lang w:eastAsia="en-GB"/>
        </w:rPr>
        <w:t> local_settings  </w:t>
      </w:r>
    </w:p>
    <w:p w14:paraId="1C4148E4"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b/>
          <w:bCs/>
          <w:noProof/>
          <w:color w:val="006699"/>
          <w:sz w:val="18"/>
          <w:szCs w:val="18"/>
          <w:bdr w:val="none" w:sz="0" w:space="0" w:color="auto" w:frame="1"/>
          <w:lang w:eastAsia="en-GB"/>
        </w:rPr>
        <w:t>import</w:t>
      </w:r>
      <w:r w:rsidRPr="00EE2F7F">
        <w:rPr>
          <w:rFonts w:ascii="Consolas" w:eastAsia="Times New Roman" w:hAnsi="Consolas" w:cs="Times New Roman"/>
          <w:noProof/>
          <w:color w:val="000000"/>
          <w:sz w:val="18"/>
          <w:szCs w:val="18"/>
          <w:bdr w:val="none" w:sz="0" w:space="0" w:color="auto" w:frame="1"/>
          <w:lang w:eastAsia="en-GB"/>
        </w:rPr>
        <w:t> text  </w:t>
      </w:r>
    </w:p>
    <w:p w14:paraId="0F961A9D"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b/>
          <w:bCs/>
          <w:noProof/>
          <w:color w:val="006699"/>
          <w:sz w:val="18"/>
          <w:szCs w:val="18"/>
          <w:bdr w:val="none" w:sz="0" w:space="0" w:color="auto" w:frame="1"/>
          <w:lang w:eastAsia="en-GB"/>
        </w:rPr>
        <w:t>import</w:t>
      </w:r>
      <w:r w:rsidRPr="00EE2F7F">
        <w:rPr>
          <w:rFonts w:ascii="Consolas" w:eastAsia="Times New Roman" w:hAnsi="Consolas" w:cs="Times New Roman"/>
          <w:noProof/>
          <w:color w:val="000000"/>
          <w:sz w:val="18"/>
          <w:szCs w:val="18"/>
          <w:bdr w:val="none" w:sz="0" w:space="0" w:color="auto" w:frame="1"/>
          <w:lang w:eastAsia="en-GB"/>
        </w:rPr>
        <w:t> os  </w:t>
      </w:r>
    </w:p>
    <w:p w14:paraId="0C87ACF7"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lastRenderedPageBreak/>
        <w:t>  </w:t>
      </w:r>
    </w:p>
    <w:p w14:paraId="4C032E7C"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t>  </w:t>
      </w:r>
    </w:p>
    <w:p w14:paraId="311B3213"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b/>
          <w:bCs/>
          <w:noProof/>
          <w:color w:val="006699"/>
          <w:sz w:val="18"/>
          <w:szCs w:val="18"/>
          <w:bdr w:val="none" w:sz="0" w:space="0" w:color="auto" w:frame="1"/>
          <w:lang w:eastAsia="en-GB"/>
        </w:rPr>
        <w:t>def</w:t>
      </w:r>
      <w:r w:rsidRPr="00EE2F7F">
        <w:rPr>
          <w:rFonts w:ascii="Consolas" w:eastAsia="Times New Roman" w:hAnsi="Consolas" w:cs="Times New Roman"/>
          <w:noProof/>
          <w:color w:val="000000"/>
          <w:sz w:val="18"/>
          <w:szCs w:val="18"/>
          <w:bdr w:val="none" w:sz="0" w:space="0" w:color="auto" w:frame="1"/>
          <w:lang w:eastAsia="en-GB"/>
        </w:rPr>
        <w:t> create_window(win_scale):  </w:t>
      </w:r>
    </w:p>
    <w:p w14:paraId="7B5CD35F"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t>    x = int(28 * 12 * win_scale)  </w:t>
      </w:r>
    </w:p>
    <w:p w14:paraId="3325E6DD"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t>    y = int(36 * 12 * win_scale)  </w:t>
      </w:r>
    </w:p>
    <w:p w14:paraId="50166FCB"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t>  </w:t>
      </w:r>
    </w:p>
    <w:p w14:paraId="07CBB1D7"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t>    win = pg.display.set_mode((x, y))  </w:t>
      </w:r>
    </w:p>
    <w:p w14:paraId="2C723895"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t>    </w:t>
      </w:r>
      <w:r w:rsidRPr="00EE2F7F">
        <w:rPr>
          <w:rFonts w:ascii="Consolas" w:eastAsia="Times New Roman" w:hAnsi="Consolas" w:cs="Times New Roman"/>
          <w:noProof/>
          <w:color w:val="008200"/>
          <w:sz w:val="18"/>
          <w:szCs w:val="18"/>
          <w:bdr w:val="none" w:sz="0" w:space="0" w:color="auto" w:frame="1"/>
          <w:lang w:eastAsia="en-GB"/>
        </w:rPr>
        <w:t># noinspection PyUnresolvedReferences</w:t>
      </w:r>
      <w:r w:rsidRPr="00EE2F7F">
        <w:rPr>
          <w:rFonts w:ascii="Consolas" w:eastAsia="Times New Roman" w:hAnsi="Consolas" w:cs="Times New Roman"/>
          <w:noProof/>
          <w:color w:val="000000"/>
          <w:sz w:val="18"/>
          <w:szCs w:val="18"/>
          <w:bdr w:val="none" w:sz="0" w:space="0" w:color="auto" w:frame="1"/>
          <w:lang w:eastAsia="en-GB"/>
        </w:rPr>
        <w:t>  </w:t>
      </w:r>
    </w:p>
    <w:p w14:paraId="34F17DCD"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t>    icon_path = os.path.join(</w:t>
      </w:r>
      <w:r w:rsidRPr="00EE2F7F">
        <w:rPr>
          <w:rFonts w:ascii="Consolas" w:eastAsia="Times New Roman" w:hAnsi="Consolas" w:cs="Times New Roman"/>
          <w:noProof/>
          <w:color w:val="0000FF"/>
          <w:sz w:val="18"/>
          <w:szCs w:val="18"/>
          <w:bdr w:val="none" w:sz="0" w:space="0" w:color="auto" w:frame="1"/>
          <w:lang w:eastAsia="en-GB"/>
        </w:rPr>
        <w:t>'Resources'</w:t>
      </w:r>
      <w:r w:rsidRPr="00EE2F7F">
        <w:rPr>
          <w:rFonts w:ascii="Consolas" w:eastAsia="Times New Roman" w:hAnsi="Consolas" w:cs="Times New Roman"/>
          <w:noProof/>
          <w:color w:val="000000"/>
          <w:sz w:val="18"/>
          <w:szCs w:val="18"/>
          <w:bdr w:val="none" w:sz="0" w:space="0" w:color="auto" w:frame="1"/>
          <w:lang w:eastAsia="en-GB"/>
        </w:rPr>
        <w:t>, </w:t>
      </w:r>
      <w:r w:rsidRPr="00EE2F7F">
        <w:rPr>
          <w:rFonts w:ascii="Consolas" w:eastAsia="Times New Roman" w:hAnsi="Consolas" w:cs="Times New Roman"/>
          <w:noProof/>
          <w:color w:val="0000FF"/>
          <w:sz w:val="18"/>
          <w:szCs w:val="18"/>
          <w:bdr w:val="none" w:sz="0" w:space="0" w:color="auto" w:frame="1"/>
          <w:lang w:eastAsia="en-GB"/>
        </w:rPr>
        <w:t>'pacman.gif'</w:t>
      </w:r>
      <w:r w:rsidRPr="00EE2F7F">
        <w:rPr>
          <w:rFonts w:ascii="Consolas" w:eastAsia="Times New Roman" w:hAnsi="Consolas" w:cs="Times New Roman"/>
          <w:noProof/>
          <w:color w:val="000000"/>
          <w:sz w:val="18"/>
          <w:szCs w:val="18"/>
          <w:bdr w:val="none" w:sz="0" w:space="0" w:color="auto" w:frame="1"/>
          <w:lang w:eastAsia="en-GB"/>
        </w:rPr>
        <w:t>)  </w:t>
      </w:r>
    </w:p>
    <w:p w14:paraId="2F73FADD"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t>    icon = pg.image.load(icon_path)  </w:t>
      </w:r>
    </w:p>
    <w:p w14:paraId="0F6BBE83"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t>    pg.display.set_icon(icon)  </w:t>
      </w:r>
    </w:p>
    <w:p w14:paraId="33787358"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t>    pg.display.set_caption(</w:t>
      </w:r>
      <w:r w:rsidRPr="00EE2F7F">
        <w:rPr>
          <w:rFonts w:ascii="Consolas" w:eastAsia="Times New Roman" w:hAnsi="Consolas" w:cs="Times New Roman"/>
          <w:noProof/>
          <w:color w:val="0000FF"/>
          <w:sz w:val="18"/>
          <w:szCs w:val="18"/>
          <w:bdr w:val="none" w:sz="0" w:space="0" w:color="auto" w:frame="1"/>
          <w:lang w:eastAsia="en-GB"/>
        </w:rPr>
        <w:t>'Pac Man'</w:t>
      </w:r>
      <w:r w:rsidRPr="00EE2F7F">
        <w:rPr>
          <w:rFonts w:ascii="Consolas" w:eastAsia="Times New Roman" w:hAnsi="Consolas" w:cs="Times New Roman"/>
          <w:noProof/>
          <w:color w:val="000000"/>
          <w:sz w:val="18"/>
          <w:szCs w:val="18"/>
          <w:bdr w:val="none" w:sz="0" w:space="0" w:color="auto" w:frame="1"/>
          <w:lang w:eastAsia="en-GB"/>
        </w:rPr>
        <w:t>)  </w:t>
      </w:r>
    </w:p>
    <w:p w14:paraId="2EEDC2F3"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t>  </w:t>
      </w:r>
    </w:p>
    <w:p w14:paraId="725C9ECB"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t>    </w:t>
      </w:r>
      <w:r w:rsidRPr="00EE2F7F">
        <w:rPr>
          <w:rFonts w:ascii="Consolas" w:eastAsia="Times New Roman" w:hAnsi="Consolas" w:cs="Times New Roman"/>
          <w:b/>
          <w:bCs/>
          <w:noProof/>
          <w:color w:val="006699"/>
          <w:sz w:val="18"/>
          <w:szCs w:val="18"/>
          <w:bdr w:val="none" w:sz="0" w:space="0" w:color="auto" w:frame="1"/>
          <w:lang w:eastAsia="en-GB"/>
        </w:rPr>
        <w:t>return</w:t>
      </w:r>
      <w:r w:rsidRPr="00EE2F7F">
        <w:rPr>
          <w:rFonts w:ascii="Consolas" w:eastAsia="Times New Roman" w:hAnsi="Consolas" w:cs="Times New Roman"/>
          <w:noProof/>
          <w:color w:val="000000"/>
          <w:sz w:val="18"/>
          <w:szCs w:val="18"/>
          <w:bdr w:val="none" w:sz="0" w:space="0" w:color="auto" w:frame="1"/>
          <w:lang w:eastAsia="en-GB"/>
        </w:rPr>
        <w:t> win  </w:t>
      </w:r>
    </w:p>
    <w:p w14:paraId="6644CCA0"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t>  </w:t>
      </w:r>
    </w:p>
    <w:p w14:paraId="786B1221"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t>  </w:t>
      </w:r>
    </w:p>
    <w:p w14:paraId="3EA36D6E"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b/>
          <w:bCs/>
          <w:noProof/>
          <w:color w:val="006699"/>
          <w:sz w:val="18"/>
          <w:szCs w:val="18"/>
          <w:bdr w:val="none" w:sz="0" w:space="0" w:color="auto" w:frame="1"/>
          <w:lang w:eastAsia="en-GB"/>
        </w:rPr>
        <w:t>if</w:t>
      </w:r>
      <w:r w:rsidRPr="00EE2F7F">
        <w:rPr>
          <w:rFonts w:ascii="Consolas" w:eastAsia="Times New Roman" w:hAnsi="Consolas" w:cs="Times New Roman"/>
          <w:noProof/>
          <w:color w:val="000000"/>
          <w:sz w:val="18"/>
          <w:szCs w:val="18"/>
          <w:bdr w:val="none" w:sz="0" w:space="0" w:color="auto" w:frame="1"/>
          <w:lang w:eastAsia="en-GB"/>
        </w:rPr>
        <w:t> __name__ == </w:t>
      </w:r>
      <w:r w:rsidRPr="00EE2F7F">
        <w:rPr>
          <w:rFonts w:ascii="Consolas" w:eastAsia="Times New Roman" w:hAnsi="Consolas" w:cs="Times New Roman"/>
          <w:noProof/>
          <w:color w:val="0000FF"/>
          <w:sz w:val="18"/>
          <w:szCs w:val="18"/>
          <w:bdr w:val="none" w:sz="0" w:space="0" w:color="auto" w:frame="1"/>
          <w:lang w:eastAsia="en-GB"/>
        </w:rPr>
        <w:t>'__main__'</w:t>
      </w:r>
      <w:r w:rsidRPr="00EE2F7F">
        <w:rPr>
          <w:rFonts w:ascii="Consolas" w:eastAsia="Times New Roman" w:hAnsi="Consolas" w:cs="Times New Roman"/>
          <w:noProof/>
          <w:color w:val="000000"/>
          <w:sz w:val="18"/>
          <w:szCs w:val="18"/>
          <w:bdr w:val="none" w:sz="0" w:space="0" w:color="auto" w:frame="1"/>
          <w:lang w:eastAsia="en-GB"/>
        </w:rPr>
        <w:t>:  </w:t>
      </w:r>
    </w:p>
    <w:p w14:paraId="1EA9EF1A"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t>  </w:t>
      </w:r>
    </w:p>
    <w:p w14:paraId="78467FA0"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t>    os.environ[</w:t>
      </w:r>
      <w:r w:rsidRPr="00EE2F7F">
        <w:rPr>
          <w:rFonts w:ascii="Consolas" w:eastAsia="Times New Roman" w:hAnsi="Consolas" w:cs="Times New Roman"/>
          <w:noProof/>
          <w:color w:val="0000FF"/>
          <w:sz w:val="18"/>
          <w:szCs w:val="18"/>
          <w:bdr w:val="none" w:sz="0" w:space="0" w:color="auto" w:frame="1"/>
          <w:lang w:eastAsia="en-GB"/>
        </w:rPr>
        <w:t>'SDL_VIDEO_WINDOW_POS'</w:t>
      </w:r>
      <w:r w:rsidRPr="00EE2F7F">
        <w:rPr>
          <w:rFonts w:ascii="Consolas" w:eastAsia="Times New Roman" w:hAnsi="Consolas" w:cs="Times New Roman"/>
          <w:noProof/>
          <w:color w:val="000000"/>
          <w:sz w:val="18"/>
          <w:szCs w:val="18"/>
          <w:bdr w:val="none" w:sz="0" w:space="0" w:color="auto" w:frame="1"/>
          <w:lang w:eastAsia="en-GB"/>
        </w:rPr>
        <w:t>] = </w:t>
      </w:r>
      <w:r w:rsidRPr="00EE2F7F">
        <w:rPr>
          <w:rFonts w:ascii="Consolas" w:eastAsia="Times New Roman" w:hAnsi="Consolas" w:cs="Times New Roman"/>
          <w:noProof/>
          <w:color w:val="0000FF"/>
          <w:sz w:val="18"/>
          <w:szCs w:val="18"/>
          <w:bdr w:val="none" w:sz="0" w:space="0" w:color="auto" w:frame="1"/>
          <w:lang w:eastAsia="en-GB"/>
        </w:rPr>
        <w:t>"{}, {}."</w:t>
      </w:r>
      <w:r w:rsidRPr="00EE2F7F">
        <w:rPr>
          <w:rFonts w:ascii="Consolas" w:eastAsia="Times New Roman" w:hAnsi="Consolas" w:cs="Times New Roman"/>
          <w:noProof/>
          <w:color w:val="000000"/>
          <w:sz w:val="18"/>
          <w:szCs w:val="18"/>
          <w:bdr w:val="none" w:sz="0" w:space="0" w:color="auto" w:frame="1"/>
          <w:lang w:eastAsia="en-GB"/>
        </w:rPr>
        <w:t>.format(25, 50)  </w:t>
      </w:r>
    </w:p>
    <w:p w14:paraId="439B0C65"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t>  </w:t>
      </w:r>
    </w:p>
    <w:p w14:paraId="2E374E7E"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t>    </w:t>
      </w:r>
      <w:r w:rsidRPr="00EE2F7F">
        <w:rPr>
          <w:rFonts w:ascii="Consolas" w:eastAsia="Times New Roman" w:hAnsi="Consolas" w:cs="Times New Roman"/>
          <w:noProof/>
          <w:color w:val="008200"/>
          <w:sz w:val="18"/>
          <w:szCs w:val="18"/>
          <w:bdr w:val="none" w:sz="0" w:space="0" w:color="auto" w:frame="1"/>
          <w:lang w:eastAsia="en-GB"/>
        </w:rPr>
        <w:t># Gets settings</w:t>
      </w:r>
      <w:r w:rsidRPr="00EE2F7F">
        <w:rPr>
          <w:rFonts w:ascii="Consolas" w:eastAsia="Times New Roman" w:hAnsi="Consolas" w:cs="Times New Roman"/>
          <w:noProof/>
          <w:color w:val="000000"/>
          <w:sz w:val="18"/>
          <w:szCs w:val="18"/>
          <w:bdr w:val="none" w:sz="0" w:space="0" w:color="auto" w:frame="1"/>
          <w:lang w:eastAsia="en-GB"/>
        </w:rPr>
        <w:t>  </w:t>
      </w:r>
    </w:p>
    <w:p w14:paraId="1ACAFC69"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t>    win_scale = local_settings.get_setting(</w:t>
      </w:r>
      <w:r w:rsidRPr="00EE2F7F">
        <w:rPr>
          <w:rFonts w:ascii="Consolas" w:eastAsia="Times New Roman" w:hAnsi="Consolas" w:cs="Times New Roman"/>
          <w:noProof/>
          <w:color w:val="0000FF"/>
          <w:sz w:val="18"/>
          <w:szCs w:val="18"/>
          <w:bdr w:val="none" w:sz="0" w:space="0" w:color="auto" w:frame="1"/>
          <w:lang w:eastAsia="en-GB"/>
        </w:rPr>
        <w:t>'win_scale'</w:t>
      </w:r>
      <w:r w:rsidRPr="00EE2F7F">
        <w:rPr>
          <w:rFonts w:ascii="Consolas" w:eastAsia="Times New Roman" w:hAnsi="Consolas" w:cs="Times New Roman"/>
          <w:noProof/>
          <w:color w:val="000000"/>
          <w:sz w:val="18"/>
          <w:szCs w:val="18"/>
          <w:bdr w:val="none" w:sz="0" w:space="0" w:color="auto" w:frame="1"/>
          <w:lang w:eastAsia="en-GB"/>
        </w:rPr>
        <w:t>)  </w:t>
      </w:r>
    </w:p>
    <w:p w14:paraId="78420A4E"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t>    music_volume = local_settings.get_setting(</w:t>
      </w:r>
      <w:r w:rsidRPr="00EE2F7F">
        <w:rPr>
          <w:rFonts w:ascii="Consolas" w:eastAsia="Times New Roman" w:hAnsi="Consolas" w:cs="Times New Roman"/>
          <w:noProof/>
          <w:color w:val="0000FF"/>
          <w:sz w:val="18"/>
          <w:szCs w:val="18"/>
          <w:bdr w:val="none" w:sz="0" w:space="0" w:color="auto" w:frame="1"/>
          <w:lang w:eastAsia="en-GB"/>
        </w:rPr>
        <w:t>'music_volume'</w:t>
      </w:r>
      <w:r w:rsidRPr="00EE2F7F">
        <w:rPr>
          <w:rFonts w:ascii="Consolas" w:eastAsia="Times New Roman" w:hAnsi="Consolas" w:cs="Times New Roman"/>
          <w:noProof/>
          <w:color w:val="000000"/>
          <w:sz w:val="18"/>
          <w:szCs w:val="18"/>
          <w:bdr w:val="none" w:sz="0" w:space="0" w:color="auto" w:frame="1"/>
          <w:lang w:eastAsia="en-GB"/>
        </w:rPr>
        <w:t>)  </w:t>
      </w:r>
    </w:p>
    <w:p w14:paraId="18923B17"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t>  </w:t>
      </w:r>
    </w:p>
    <w:p w14:paraId="3CF1926F"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noProof/>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t>    </w:t>
      </w:r>
      <w:r w:rsidRPr="00EE2F7F">
        <w:rPr>
          <w:rFonts w:ascii="Consolas" w:eastAsia="Times New Roman" w:hAnsi="Consolas" w:cs="Times New Roman"/>
          <w:noProof/>
          <w:color w:val="008200"/>
          <w:sz w:val="18"/>
          <w:szCs w:val="18"/>
          <w:bdr w:val="none" w:sz="0" w:space="0" w:color="auto" w:frame="1"/>
          <w:lang w:eastAsia="en-GB"/>
        </w:rPr>
        <w:t># PyGame set up</w:t>
      </w:r>
      <w:r w:rsidRPr="00EE2F7F">
        <w:rPr>
          <w:rFonts w:ascii="Consolas" w:eastAsia="Times New Roman" w:hAnsi="Consolas" w:cs="Times New Roman"/>
          <w:noProof/>
          <w:color w:val="000000"/>
          <w:sz w:val="18"/>
          <w:szCs w:val="18"/>
          <w:bdr w:val="none" w:sz="0" w:space="0" w:color="auto" w:frame="1"/>
          <w:lang w:eastAsia="en-GB"/>
        </w:rPr>
        <w:t>  </w:t>
      </w:r>
    </w:p>
    <w:p w14:paraId="1A8B8531"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noProof/>
          <w:color w:val="000000"/>
          <w:sz w:val="18"/>
          <w:szCs w:val="18"/>
          <w:bdr w:val="none" w:sz="0" w:space="0" w:color="auto" w:frame="1"/>
          <w:lang w:eastAsia="en-GB"/>
        </w:rPr>
        <w:t>    pg.mixer.pre_init(44100, -16, 1, 512)</w:t>
      </w: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color w:val="008200"/>
          <w:sz w:val="18"/>
          <w:szCs w:val="18"/>
          <w:bdr w:val="none" w:sz="0" w:space="0" w:color="auto" w:frame="1"/>
          <w:lang w:eastAsia="en-GB"/>
        </w:rPr>
        <w:t># Sets up sounds to play with very little latency.</w:t>
      </w:r>
      <w:r w:rsidRPr="00EE2F7F">
        <w:rPr>
          <w:rFonts w:ascii="Consolas" w:eastAsia="Times New Roman" w:hAnsi="Consolas" w:cs="Times New Roman"/>
          <w:color w:val="000000"/>
          <w:sz w:val="18"/>
          <w:szCs w:val="18"/>
          <w:bdr w:val="none" w:sz="0" w:space="0" w:color="auto" w:frame="1"/>
          <w:lang w:eastAsia="en-GB"/>
        </w:rPr>
        <w:t>  </w:t>
      </w:r>
    </w:p>
    <w:p w14:paraId="75816C9C"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pg.init()  </w:t>
      </w:r>
    </w:p>
    <w:p w14:paraId="01308547"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pg.mixer_music.set_volume(music_volume / 100)  </w:t>
      </w:r>
    </w:p>
    <w:p w14:paraId="3D7597C9"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p>
    <w:p w14:paraId="634CCD30"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clock = pg.time.Clock()  </w:t>
      </w:r>
    </w:p>
    <w:p w14:paraId="1468A792"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p>
    <w:p w14:paraId="0DF14C8E"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color w:val="008200"/>
          <w:sz w:val="18"/>
          <w:szCs w:val="18"/>
          <w:bdr w:val="none" w:sz="0" w:space="0" w:color="auto" w:frame="1"/>
          <w:lang w:eastAsia="en-GB"/>
        </w:rPr>
        <w:t># Creates window</w:t>
      </w:r>
      <w:r w:rsidRPr="00EE2F7F">
        <w:rPr>
          <w:rFonts w:ascii="Consolas" w:eastAsia="Times New Roman" w:hAnsi="Consolas" w:cs="Times New Roman"/>
          <w:color w:val="000000"/>
          <w:sz w:val="18"/>
          <w:szCs w:val="18"/>
          <w:bdr w:val="none" w:sz="0" w:space="0" w:color="auto" w:frame="1"/>
          <w:lang w:eastAsia="en-GB"/>
        </w:rPr>
        <w:t>  </w:t>
      </w:r>
    </w:p>
    <w:p w14:paraId="7D12A61E"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in = create_window(win_scale)  </w:t>
      </w:r>
    </w:p>
    <w:p w14:paraId="4F7BD87D"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p>
    <w:p w14:paraId="5D2D1C88"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color w:val="008200"/>
          <w:sz w:val="18"/>
          <w:szCs w:val="18"/>
          <w:bdr w:val="none" w:sz="0" w:space="0" w:color="auto" w:frame="1"/>
          <w:lang w:eastAsia="en-GB"/>
        </w:rPr>
        <w:t># Creates database</w:t>
      </w:r>
      <w:r w:rsidRPr="00EE2F7F">
        <w:rPr>
          <w:rFonts w:ascii="Consolas" w:eastAsia="Times New Roman" w:hAnsi="Consolas" w:cs="Times New Roman"/>
          <w:color w:val="000000"/>
          <w:sz w:val="18"/>
          <w:szCs w:val="18"/>
          <w:bdr w:val="none" w:sz="0" w:space="0" w:color="auto" w:frame="1"/>
          <w:lang w:eastAsia="en-GB"/>
        </w:rPr>
        <w:t>  </w:t>
      </w:r>
    </w:p>
    <w:p w14:paraId="26AC878B"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local_database.create_db()  </w:t>
      </w:r>
    </w:p>
    <w:p w14:paraId="43D895D2"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p>
    <w:p w14:paraId="66F86736"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run = True  </w:t>
      </w:r>
    </w:p>
    <w:p w14:paraId="629C7F39"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p>
    <w:p w14:paraId="28C98A2C"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color w:val="008200"/>
          <w:sz w:val="18"/>
          <w:szCs w:val="18"/>
          <w:bdr w:val="none" w:sz="0" w:space="0" w:color="auto" w:frame="1"/>
          <w:lang w:eastAsia="en-GB"/>
        </w:rPr>
        <w:t># List of programmes that can be run directly from this script</w:t>
      </w:r>
      <w:r w:rsidRPr="00EE2F7F">
        <w:rPr>
          <w:rFonts w:ascii="Consolas" w:eastAsia="Times New Roman" w:hAnsi="Consolas" w:cs="Times New Roman"/>
          <w:color w:val="000000"/>
          <w:sz w:val="18"/>
          <w:szCs w:val="18"/>
          <w:bdr w:val="none" w:sz="0" w:space="0" w:color="auto" w:frame="1"/>
          <w:lang w:eastAsia="en-GB"/>
        </w:rPr>
        <w:t>  </w:t>
      </w:r>
    </w:p>
    <w:p w14:paraId="56C67301"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programmes = {  </w:t>
      </w:r>
    </w:p>
    <w:p w14:paraId="1636CFF9"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p>
    <w:p w14:paraId="4FD5386E"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color w:val="0000FF"/>
          <w:sz w:val="18"/>
          <w:szCs w:val="18"/>
          <w:bdr w:val="none" w:sz="0" w:space="0" w:color="auto" w:frame="1"/>
          <w:lang w:eastAsia="en-GB"/>
        </w:rPr>
        <w:t>'StartScreen'</w:t>
      </w:r>
      <w:r w:rsidRPr="00EE2F7F">
        <w:rPr>
          <w:rFonts w:ascii="Consolas" w:eastAsia="Times New Roman" w:hAnsi="Consolas" w:cs="Times New Roman"/>
          <w:color w:val="000000"/>
          <w:sz w:val="18"/>
          <w:szCs w:val="18"/>
          <w:bdr w:val="none" w:sz="0" w:space="0" w:color="auto" w:frame="1"/>
          <w:lang w:eastAsia="en-GB"/>
        </w:rPr>
        <w:t>:    splash_screens.StartScreen,  </w:t>
      </w:r>
    </w:p>
    <w:p w14:paraId="41E2BDE9"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color w:val="0000FF"/>
          <w:sz w:val="18"/>
          <w:szCs w:val="18"/>
          <w:bdr w:val="none" w:sz="0" w:space="0" w:color="auto" w:frame="1"/>
          <w:lang w:eastAsia="en-GB"/>
        </w:rPr>
        <w:t>'Story'</w:t>
      </w:r>
      <w:r w:rsidRPr="00EE2F7F">
        <w:rPr>
          <w:rFonts w:ascii="Consolas" w:eastAsia="Times New Roman" w:hAnsi="Consolas" w:cs="Times New Roman"/>
          <w:color w:val="000000"/>
          <w:sz w:val="18"/>
          <w:szCs w:val="18"/>
          <w:bdr w:val="none" w:sz="0" w:space="0" w:color="auto" w:frame="1"/>
          <w:lang w:eastAsia="en-GB"/>
        </w:rPr>
        <w:t>:          tutorial.Story,  </w:t>
      </w:r>
    </w:p>
    <w:p w14:paraId="329C6757"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color w:val="0000FF"/>
          <w:sz w:val="18"/>
          <w:szCs w:val="18"/>
          <w:bdr w:val="none" w:sz="0" w:space="0" w:color="auto" w:frame="1"/>
          <w:lang w:eastAsia="en-GB"/>
        </w:rPr>
        <w:t>'Classic'</w:t>
      </w:r>
      <w:r w:rsidRPr="00EE2F7F">
        <w:rPr>
          <w:rFonts w:ascii="Consolas" w:eastAsia="Times New Roman" w:hAnsi="Consolas" w:cs="Times New Roman"/>
          <w:color w:val="000000"/>
          <w:sz w:val="18"/>
          <w:szCs w:val="18"/>
          <w:bdr w:val="none" w:sz="0" w:space="0" w:color="auto" w:frame="1"/>
          <w:lang w:eastAsia="en-GB"/>
        </w:rPr>
        <w:t>:        single_player.Classic,  </w:t>
      </w:r>
    </w:p>
    <w:p w14:paraId="35354A53"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color w:val="0000FF"/>
          <w:sz w:val="18"/>
          <w:szCs w:val="18"/>
          <w:bdr w:val="none" w:sz="0" w:space="0" w:color="auto" w:frame="1"/>
          <w:lang w:eastAsia="en-GB"/>
        </w:rPr>
        <w:t>'Multiplayer'</w:t>
      </w:r>
      <w:r w:rsidRPr="00EE2F7F">
        <w:rPr>
          <w:rFonts w:ascii="Consolas" w:eastAsia="Times New Roman" w:hAnsi="Consolas" w:cs="Times New Roman"/>
          <w:color w:val="000000"/>
          <w:sz w:val="18"/>
          <w:szCs w:val="18"/>
          <w:bdr w:val="none" w:sz="0" w:space="0" w:color="auto" w:frame="1"/>
          <w:lang w:eastAsia="en-GB"/>
        </w:rPr>
        <w:t>:    multiplayer.Multiplayer,  </w:t>
      </w:r>
    </w:p>
    <w:p w14:paraId="58712433"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color w:val="0000FF"/>
          <w:sz w:val="18"/>
          <w:szCs w:val="18"/>
          <w:bdr w:val="none" w:sz="0" w:space="0" w:color="auto" w:frame="1"/>
          <w:lang w:eastAsia="en-GB"/>
        </w:rPr>
        <w:t>'Create Game'</w:t>
      </w:r>
      <w:r w:rsidRPr="00EE2F7F">
        <w:rPr>
          <w:rFonts w:ascii="Consolas" w:eastAsia="Times New Roman" w:hAnsi="Consolas" w:cs="Times New Roman"/>
          <w:color w:val="000000"/>
          <w:sz w:val="18"/>
          <w:szCs w:val="18"/>
          <w:bdr w:val="none" w:sz="0" w:space="0" w:color="auto" w:frame="1"/>
          <w:lang w:eastAsia="en-GB"/>
        </w:rPr>
        <w:t>:    multiplayer.HostMenu,  </w:t>
      </w:r>
    </w:p>
    <w:p w14:paraId="07868E66"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color w:val="0000FF"/>
          <w:sz w:val="18"/>
          <w:szCs w:val="18"/>
          <w:bdr w:val="none" w:sz="0" w:space="0" w:color="auto" w:frame="1"/>
          <w:lang w:eastAsia="en-GB"/>
        </w:rPr>
        <w:t>'Join Game'</w:t>
      </w:r>
      <w:r w:rsidRPr="00EE2F7F">
        <w:rPr>
          <w:rFonts w:ascii="Consolas" w:eastAsia="Times New Roman" w:hAnsi="Consolas" w:cs="Times New Roman"/>
          <w:color w:val="000000"/>
          <w:sz w:val="18"/>
          <w:szCs w:val="18"/>
          <w:bdr w:val="none" w:sz="0" w:space="0" w:color="auto" w:frame="1"/>
          <w:lang w:eastAsia="en-GB"/>
        </w:rPr>
        <w:t>:      multiplayer.ClientMenu,  </w:t>
      </w:r>
    </w:p>
    <w:p w14:paraId="501198AD"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color w:val="0000FF"/>
          <w:sz w:val="18"/>
          <w:szCs w:val="18"/>
          <w:bdr w:val="none" w:sz="0" w:space="0" w:color="auto" w:frame="1"/>
          <w:lang w:eastAsia="en-GB"/>
        </w:rPr>
        <w:t>'Highscores'</w:t>
      </w:r>
      <w:r w:rsidRPr="00EE2F7F">
        <w:rPr>
          <w:rFonts w:ascii="Consolas" w:eastAsia="Times New Roman" w:hAnsi="Consolas" w:cs="Times New Roman"/>
          <w:color w:val="000000"/>
          <w:sz w:val="18"/>
          <w:szCs w:val="18"/>
          <w:bdr w:val="none" w:sz="0" w:space="0" w:color="auto" w:frame="1"/>
          <w:lang w:eastAsia="en-GB"/>
        </w:rPr>
        <w:t>:     splash_screens.Highscores  </w:t>
      </w:r>
    </w:p>
    <w:p w14:paraId="4E1AF279"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p>
    <w:p w14:paraId="7AD4ECB0"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  </w:t>
      </w:r>
    </w:p>
    <w:p w14:paraId="558908E2"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p>
    <w:p w14:paraId="0526A424"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color w:val="008200"/>
          <w:sz w:val="18"/>
          <w:szCs w:val="18"/>
          <w:bdr w:val="none" w:sz="0" w:space="0" w:color="auto" w:frame="1"/>
          <w:lang w:eastAsia="en-GB"/>
        </w:rPr>
        <w:t># Attempt to login from file</w:t>
      </w:r>
      <w:r w:rsidRPr="00EE2F7F">
        <w:rPr>
          <w:rFonts w:ascii="Consolas" w:eastAsia="Times New Roman" w:hAnsi="Consolas" w:cs="Times New Roman"/>
          <w:color w:val="000000"/>
          <w:sz w:val="18"/>
          <w:szCs w:val="18"/>
          <w:bdr w:val="none" w:sz="0" w:space="0" w:color="auto" w:frame="1"/>
          <w:lang w:eastAsia="en-GB"/>
        </w:rPr>
        <w:t>  </w:t>
      </w:r>
    </w:p>
    <w:p w14:paraId="3673AAFB"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username = local_settings.get_setting(</w:t>
      </w:r>
      <w:r w:rsidRPr="00EE2F7F">
        <w:rPr>
          <w:rFonts w:ascii="Consolas" w:eastAsia="Times New Roman" w:hAnsi="Consolas" w:cs="Times New Roman"/>
          <w:color w:val="0000FF"/>
          <w:sz w:val="18"/>
          <w:szCs w:val="18"/>
          <w:bdr w:val="none" w:sz="0" w:space="0" w:color="auto" w:frame="1"/>
          <w:lang w:eastAsia="en-GB"/>
        </w:rPr>
        <w:t>'user_name'</w:t>
      </w:r>
      <w:r w:rsidRPr="00EE2F7F">
        <w:rPr>
          <w:rFonts w:ascii="Consolas" w:eastAsia="Times New Roman" w:hAnsi="Consolas" w:cs="Times New Roman"/>
          <w:color w:val="000000"/>
          <w:sz w:val="18"/>
          <w:szCs w:val="18"/>
          <w:bdr w:val="none" w:sz="0" w:space="0" w:color="auto" w:frame="1"/>
          <w:lang w:eastAsia="en-GB"/>
        </w:rPr>
        <w:t>)  </w:t>
      </w:r>
    </w:p>
    <w:p w14:paraId="0E7337FA"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password = local_settings.get_setting(</w:t>
      </w:r>
      <w:r w:rsidRPr="00EE2F7F">
        <w:rPr>
          <w:rFonts w:ascii="Consolas" w:eastAsia="Times New Roman" w:hAnsi="Consolas" w:cs="Times New Roman"/>
          <w:color w:val="0000FF"/>
          <w:sz w:val="18"/>
          <w:szCs w:val="18"/>
          <w:bdr w:val="none" w:sz="0" w:space="0" w:color="auto" w:frame="1"/>
          <w:lang w:eastAsia="en-GB"/>
        </w:rPr>
        <w:t>'password'</w:t>
      </w:r>
      <w:r w:rsidRPr="00EE2F7F">
        <w:rPr>
          <w:rFonts w:ascii="Consolas" w:eastAsia="Times New Roman" w:hAnsi="Consolas" w:cs="Times New Roman"/>
          <w:color w:val="000000"/>
          <w:sz w:val="18"/>
          <w:szCs w:val="18"/>
          <w:bdr w:val="none" w:sz="0" w:space="0" w:color="auto" w:frame="1"/>
          <w:lang w:eastAsia="en-GB"/>
        </w:rPr>
        <w:t>)  </w:t>
      </w:r>
    </w:p>
    <w:p w14:paraId="75372EA9"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user_id = local_database.login(username, password)  </w:t>
      </w:r>
    </w:p>
    <w:p w14:paraId="6105F61D"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p>
    <w:p w14:paraId="3CBFA5F4"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color w:val="008200"/>
          <w:sz w:val="18"/>
          <w:szCs w:val="18"/>
          <w:bdr w:val="none" w:sz="0" w:space="0" w:color="auto" w:frame="1"/>
          <w:lang w:eastAsia="en-GB"/>
        </w:rPr>
        <w:t># Essential information for starting the game</w:t>
      </w:r>
      <w:r w:rsidRPr="00EE2F7F">
        <w:rPr>
          <w:rFonts w:ascii="Consolas" w:eastAsia="Times New Roman" w:hAnsi="Consolas" w:cs="Times New Roman"/>
          <w:color w:val="000000"/>
          <w:sz w:val="18"/>
          <w:szCs w:val="18"/>
          <w:bdr w:val="none" w:sz="0" w:space="0" w:color="auto" w:frame="1"/>
          <w:lang w:eastAsia="en-GB"/>
        </w:rPr>
        <w:t>  </w:t>
      </w:r>
    </w:p>
    <w:p w14:paraId="1F4E5F4E"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program_name = </w:t>
      </w:r>
      <w:r w:rsidRPr="00EE2F7F">
        <w:rPr>
          <w:rFonts w:ascii="Consolas" w:eastAsia="Times New Roman" w:hAnsi="Consolas" w:cs="Times New Roman"/>
          <w:color w:val="0000FF"/>
          <w:sz w:val="18"/>
          <w:szCs w:val="18"/>
          <w:bdr w:val="none" w:sz="0" w:space="0" w:color="auto" w:frame="1"/>
          <w:lang w:eastAsia="en-GB"/>
        </w:rPr>
        <w:t>'StartScreen'</w:t>
      </w:r>
      <w:r w:rsidRPr="00EE2F7F">
        <w:rPr>
          <w:rFonts w:ascii="Consolas" w:eastAsia="Times New Roman" w:hAnsi="Consolas" w:cs="Times New Roman"/>
          <w:color w:val="000000"/>
          <w:sz w:val="18"/>
          <w:szCs w:val="18"/>
          <w:bdr w:val="none" w:sz="0" w:space="0" w:color="auto" w:frame="1"/>
          <w:lang w:eastAsia="en-GB"/>
        </w:rPr>
        <w:t>  </w:t>
      </w:r>
    </w:p>
    <w:p w14:paraId="1CAAE8C3"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program = programmes[program_name]  </w:t>
      </w:r>
    </w:p>
    <w:p w14:paraId="63B047DF"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running_program = program(win, win_scale, user_id)  </w:t>
      </w:r>
    </w:p>
    <w:p w14:paraId="7CC21757"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p>
    <w:p w14:paraId="3D0662EF"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color w:val="008200"/>
          <w:sz w:val="18"/>
          <w:szCs w:val="18"/>
          <w:bdr w:val="none" w:sz="0" w:space="0" w:color="auto" w:frame="1"/>
          <w:lang w:eastAsia="en-GB"/>
        </w:rPr>
        <w:t># Information on error messages (these must be stored in the main script).</w:t>
      </w:r>
      <w:r w:rsidRPr="00EE2F7F">
        <w:rPr>
          <w:rFonts w:ascii="Consolas" w:eastAsia="Times New Roman" w:hAnsi="Consolas" w:cs="Times New Roman"/>
          <w:color w:val="000000"/>
          <w:sz w:val="18"/>
          <w:szCs w:val="18"/>
          <w:bdr w:val="none" w:sz="0" w:space="0" w:color="auto" w:frame="1"/>
          <w:lang w:eastAsia="en-GB"/>
        </w:rPr>
        <w:t>  </w:t>
      </w:r>
    </w:p>
    <w:p w14:paraId="390E4E41"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error_message = None  </w:t>
      </w:r>
    </w:p>
    <w:p w14:paraId="74DCEEDF"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error_box = None  </w:t>
      </w:r>
    </w:p>
    <w:p w14:paraId="5AC4EA5B"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buffer = program  </w:t>
      </w:r>
    </w:p>
    <w:p w14:paraId="4F5F7CF3"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p>
    <w:p w14:paraId="1D495297"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color w:val="008200"/>
          <w:sz w:val="18"/>
          <w:szCs w:val="18"/>
          <w:bdr w:val="none" w:sz="0" w:space="0" w:color="auto" w:frame="1"/>
          <w:lang w:eastAsia="en-GB"/>
        </w:rPr>
        <w:t># Mainloop</w:t>
      </w:r>
      <w:r w:rsidRPr="00EE2F7F">
        <w:rPr>
          <w:rFonts w:ascii="Consolas" w:eastAsia="Times New Roman" w:hAnsi="Consolas" w:cs="Times New Roman"/>
          <w:color w:val="000000"/>
          <w:sz w:val="18"/>
          <w:szCs w:val="18"/>
          <w:bdr w:val="none" w:sz="0" w:space="0" w:color="auto" w:frame="1"/>
          <w:lang w:eastAsia="en-GB"/>
        </w:rPr>
        <w:t>  </w:t>
      </w:r>
    </w:p>
    <w:p w14:paraId="20F23C4E"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lastRenderedPageBreak/>
        <w:t>    </w:t>
      </w:r>
      <w:r w:rsidRPr="00EE2F7F">
        <w:rPr>
          <w:rFonts w:ascii="Consolas" w:eastAsia="Times New Roman" w:hAnsi="Consolas" w:cs="Times New Roman"/>
          <w:b/>
          <w:bCs/>
          <w:color w:val="006699"/>
          <w:sz w:val="18"/>
          <w:szCs w:val="18"/>
          <w:bdr w:val="none" w:sz="0" w:space="0" w:color="auto" w:frame="1"/>
          <w:lang w:eastAsia="en-GB"/>
        </w:rPr>
        <w:t>while</w:t>
      </w:r>
      <w:r w:rsidRPr="00EE2F7F">
        <w:rPr>
          <w:rFonts w:ascii="Consolas" w:eastAsia="Times New Roman" w:hAnsi="Consolas" w:cs="Times New Roman"/>
          <w:color w:val="000000"/>
          <w:sz w:val="18"/>
          <w:szCs w:val="18"/>
          <w:bdr w:val="none" w:sz="0" w:space="0" w:color="auto" w:frame="1"/>
          <w:lang w:eastAsia="en-GB"/>
        </w:rPr>
        <w:t> run:  </w:t>
      </w:r>
    </w:p>
    <w:p w14:paraId="080040D3"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p>
    <w:p w14:paraId="0CC392E1"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color w:val="008200"/>
          <w:sz w:val="18"/>
          <w:szCs w:val="18"/>
          <w:bdr w:val="none" w:sz="0" w:space="0" w:color="auto" w:frame="1"/>
          <w:lang w:eastAsia="en-GB"/>
        </w:rPr>
        <w:t># Change window scale</w:t>
      </w:r>
      <w:r w:rsidRPr="00EE2F7F">
        <w:rPr>
          <w:rFonts w:ascii="Consolas" w:eastAsia="Times New Roman" w:hAnsi="Consolas" w:cs="Times New Roman"/>
          <w:color w:val="000000"/>
          <w:sz w:val="18"/>
          <w:szCs w:val="18"/>
          <w:bdr w:val="none" w:sz="0" w:space="0" w:color="auto" w:frame="1"/>
          <w:lang w:eastAsia="en-GB"/>
        </w:rPr>
        <w:t>  </w:t>
      </w:r>
    </w:p>
    <w:p w14:paraId="45E68C5E"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b/>
          <w:bCs/>
          <w:color w:val="006699"/>
          <w:sz w:val="18"/>
          <w:szCs w:val="18"/>
          <w:bdr w:val="none" w:sz="0" w:space="0" w:color="auto" w:frame="1"/>
          <w:lang w:eastAsia="en-GB"/>
        </w:rPr>
        <w:t>if</w:t>
      </w:r>
      <w:r w:rsidRPr="00EE2F7F">
        <w:rPr>
          <w:rFonts w:ascii="Consolas" w:eastAsia="Times New Roman" w:hAnsi="Consolas" w:cs="Times New Roman"/>
          <w:color w:val="000000"/>
          <w:sz w:val="18"/>
          <w:szCs w:val="18"/>
          <w:bdr w:val="none" w:sz="0" w:space="0" w:color="auto" w:frame="1"/>
          <w:lang w:eastAsia="en-GB"/>
        </w:rPr>
        <w:t> win_scale != local_settings.get_setting(</w:t>
      </w:r>
      <w:r w:rsidRPr="00EE2F7F">
        <w:rPr>
          <w:rFonts w:ascii="Consolas" w:eastAsia="Times New Roman" w:hAnsi="Consolas" w:cs="Times New Roman"/>
          <w:color w:val="0000FF"/>
          <w:sz w:val="18"/>
          <w:szCs w:val="18"/>
          <w:bdr w:val="none" w:sz="0" w:space="0" w:color="auto" w:frame="1"/>
          <w:lang w:eastAsia="en-GB"/>
        </w:rPr>
        <w:t>'win_scale'</w:t>
      </w:r>
      <w:r w:rsidRPr="00EE2F7F">
        <w:rPr>
          <w:rFonts w:ascii="Consolas" w:eastAsia="Times New Roman" w:hAnsi="Consolas" w:cs="Times New Roman"/>
          <w:color w:val="000000"/>
          <w:sz w:val="18"/>
          <w:szCs w:val="18"/>
          <w:bdr w:val="none" w:sz="0" w:space="0" w:color="auto" w:frame="1"/>
          <w:lang w:eastAsia="en-GB"/>
        </w:rPr>
        <w:t>):  </w:t>
      </w:r>
    </w:p>
    <w:p w14:paraId="38A3C8B1"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in_scale = local_settings.get_setting(</w:t>
      </w:r>
      <w:r w:rsidRPr="00EE2F7F">
        <w:rPr>
          <w:rFonts w:ascii="Consolas" w:eastAsia="Times New Roman" w:hAnsi="Consolas" w:cs="Times New Roman"/>
          <w:color w:val="0000FF"/>
          <w:sz w:val="18"/>
          <w:szCs w:val="18"/>
          <w:bdr w:val="none" w:sz="0" w:space="0" w:color="auto" w:frame="1"/>
          <w:lang w:eastAsia="en-GB"/>
        </w:rPr>
        <w:t>'win_scale'</w:t>
      </w:r>
      <w:r w:rsidRPr="00EE2F7F">
        <w:rPr>
          <w:rFonts w:ascii="Consolas" w:eastAsia="Times New Roman" w:hAnsi="Consolas" w:cs="Times New Roman"/>
          <w:color w:val="000000"/>
          <w:sz w:val="18"/>
          <w:szCs w:val="18"/>
          <w:bdr w:val="none" w:sz="0" w:space="0" w:color="auto" w:frame="1"/>
          <w:lang w:eastAsia="en-GB"/>
        </w:rPr>
        <w:t>)  </w:t>
      </w:r>
    </w:p>
    <w:p w14:paraId="7E570045"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running_program.quit()  </w:t>
      </w:r>
    </w:p>
    <w:p w14:paraId="6AB24C54"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running_program = program(win, win_scale, user_id)  </w:t>
      </w:r>
    </w:p>
    <w:p w14:paraId="552716B2"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running_program.sub_program_name = </w:t>
      </w:r>
      <w:r w:rsidRPr="00EE2F7F">
        <w:rPr>
          <w:rFonts w:ascii="Consolas" w:eastAsia="Times New Roman" w:hAnsi="Consolas" w:cs="Times New Roman"/>
          <w:color w:val="0000FF"/>
          <w:sz w:val="18"/>
          <w:szCs w:val="18"/>
          <w:bdr w:val="none" w:sz="0" w:space="0" w:color="auto" w:frame="1"/>
          <w:lang w:eastAsia="en-GB"/>
        </w:rPr>
        <w:t>'settings'</w:t>
      </w:r>
      <w:r w:rsidRPr="00EE2F7F">
        <w:rPr>
          <w:rFonts w:ascii="Consolas" w:eastAsia="Times New Roman" w:hAnsi="Consolas" w:cs="Times New Roman"/>
          <w:color w:val="000000"/>
          <w:sz w:val="18"/>
          <w:szCs w:val="18"/>
          <w:bdr w:val="none" w:sz="0" w:space="0" w:color="auto" w:frame="1"/>
          <w:lang w:eastAsia="en-GB"/>
        </w:rPr>
        <w:t>  </w:t>
      </w:r>
    </w:p>
    <w:p w14:paraId="579E7EE2"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running_program.sub_program = splash_screens.Settings(win, win_scale, user_id, running_program.icons)  </w:t>
      </w:r>
    </w:p>
    <w:p w14:paraId="7676843B"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in = create_window(win_scale)  </w:t>
      </w:r>
    </w:p>
    <w:p w14:paraId="3BBBCD5C"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p>
    <w:p w14:paraId="2EC21B10"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color w:val="008200"/>
          <w:sz w:val="18"/>
          <w:szCs w:val="18"/>
          <w:bdr w:val="none" w:sz="0" w:space="0" w:color="auto" w:frame="1"/>
          <w:lang w:eastAsia="en-GB"/>
        </w:rPr>
        <w:t># Hand control to another program</w:t>
      </w:r>
      <w:r w:rsidRPr="00EE2F7F">
        <w:rPr>
          <w:rFonts w:ascii="Consolas" w:eastAsia="Times New Roman" w:hAnsi="Consolas" w:cs="Times New Roman"/>
          <w:color w:val="000000"/>
          <w:sz w:val="18"/>
          <w:szCs w:val="18"/>
          <w:bdr w:val="none" w:sz="0" w:space="0" w:color="auto" w:frame="1"/>
          <w:lang w:eastAsia="en-GB"/>
        </w:rPr>
        <w:t>  </w:t>
      </w:r>
    </w:p>
    <w:p w14:paraId="67950A14"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b/>
          <w:bCs/>
          <w:color w:val="006699"/>
          <w:sz w:val="18"/>
          <w:szCs w:val="18"/>
          <w:bdr w:val="none" w:sz="0" w:space="0" w:color="auto" w:frame="1"/>
          <w:lang w:eastAsia="en-GB"/>
        </w:rPr>
        <w:t>if</w:t>
      </w:r>
      <w:r w:rsidRPr="00EE2F7F">
        <w:rPr>
          <w:rFonts w:ascii="Consolas" w:eastAsia="Times New Roman" w:hAnsi="Consolas" w:cs="Times New Roman"/>
          <w:color w:val="000000"/>
          <w:sz w:val="18"/>
          <w:szCs w:val="18"/>
          <w:bdr w:val="none" w:sz="0" w:space="0" w:color="auto" w:frame="1"/>
          <w:lang w:eastAsia="en-GB"/>
        </w:rPr>
        <w:t> buffer != program:  </w:t>
      </w:r>
    </w:p>
    <w:p w14:paraId="5BB0963A"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buffer = program  </w:t>
      </w:r>
    </w:p>
    <w:p w14:paraId="20801DAB"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running_program.quit()  </w:t>
      </w:r>
    </w:p>
    <w:p w14:paraId="6DFEE07E"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pg.mixer.stop()  </w:t>
      </w:r>
    </w:p>
    <w:p w14:paraId="65F72487"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running_program = program(win, win_scale, user_id)  </w:t>
      </w:r>
    </w:p>
    <w:p w14:paraId="55413877"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p>
    <w:p w14:paraId="42201CE0"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color w:val="008200"/>
          <w:sz w:val="18"/>
          <w:szCs w:val="18"/>
          <w:bdr w:val="none" w:sz="0" w:space="0" w:color="auto" w:frame="1"/>
          <w:lang w:eastAsia="en-GB"/>
        </w:rPr>
        <w:t># See if the user wants to close the application</w:t>
      </w:r>
      <w:r w:rsidRPr="00EE2F7F">
        <w:rPr>
          <w:rFonts w:ascii="Consolas" w:eastAsia="Times New Roman" w:hAnsi="Consolas" w:cs="Times New Roman"/>
          <w:color w:val="000000"/>
          <w:sz w:val="18"/>
          <w:szCs w:val="18"/>
          <w:bdr w:val="none" w:sz="0" w:space="0" w:color="auto" w:frame="1"/>
          <w:lang w:eastAsia="en-GB"/>
        </w:rPr>
        <w:t>  </w:t>
      </w:r>
    </w:p>
    <w:p w14:paraId="65008993"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events = pg.event.get()  </w:t>
      </w:r>
    </w:p>
    <w:p w14:paraId="60AAC230"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b/>
          <w:bCs/>
          <w:color w:val="006699"/>
          <w:sz w:val="18"/>
          <w:szCs w:val="18"/>
          <w:bdr w:val="none" w:sz="0" w:space="0" w:color="auto" w:frame="1"/>
          <w:lang w:eastAsia="en-GB"/>
        </w:rPr>
        <w:t>for</w:t>
      </w:r>
      <w:r w:rsidRPr="00EE2F7F">
        <w:rPr>
          <w:rFonts w:ascii="Consolas" w:eastAsia="Times New Roman" w:hAnsi="Consolas" w:cs="Times New Roman"/>
          <w:color w:val="000000"/>
          <w:sz w:val="18"/>
          <w:szCs w:val="18"/>
          <w:bdr w:val="none" w:sz="0" w:space="0" w:color="auto" w:frame="1"/>
          <w:lang w:eastAsia="en-GB"/>
        </w:rPr>
        <w:t> event </w:t>
      </w:r>
      <w:r w:rsidRPr="00EE2F7F">
        <w:rPr>
          <w:rFonts w:ascii="Consolas" w:eastAsia="Times New Roman" w:hAnsi="Consolas" w:cs="Times New Roman"/>
          <w:b/>
          <w:bCs/>
          <w:color w:val="006699"/>
          <w:sz w:val="18"/>
          <w:szCs w:val="18"/>
          <w:bdr w:val="none" w:sz="0" w:space="0" w:color="auto" w:frame="1"/>
          <w:lang w:eastAsia="en-GB"/>
        </w:rPr>
        <w:t>in</w:t>
      </w:r>
      <w:r w:rsidRPr="00EE2F7F">
        <w:rPr>
          <w:rFonts w:ascii="Consolas" w:eastAsia="Times New Roman" w:hAnsi="Consolas" w:cs="Times New Roman"/>
          <w:color w:val="000000"/>
          <w:sz w:val="18"/>
          <w:szCs w:val="18"/>
          <w:bdr w:val="none" w:sz="0" w:space="0" w:color="auto" w:frame="1"/>
          <w:lang w:eastAsia="en-GB"/>
        </w:rPr>
        <w:t> events:  </w:t>
      </w:r>
    </w:p>
    <w:p w14:paraId="11E899F6"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b/>
          <w:bCs/>
          <w:color w:val="006699"/>
          <w:sz w:val="18"/>
          <w:szCs w:val="18"/>
          <w:bdr w:val="none" w:sz="0" w:space="0" w:color="auto" w:frame="1"/>
          <w:lang w:eastAsia="en-GB"/>
        </w:rPr>
        <w:t>if</w:t>
      </w:r>
      <w:r w:rsidRPr="00EE2F7F">
        <w:rPr>
          <w:rFonts w:ascii="Consolas" w:eastAsia="Times New Roman" w:hAnsi="Consolas" w:cs="Times New Roman"/>
          <w:color w:val="000000"/>
          <w:sz w:val="18"/>
          <w:szCs w:val="18"/>
          <w:bdr w:val="none" w:sz="0" w:space="0" w:color="auto" w:frame="1"/>
          <w:lang w:eastAsia="en-GB"/>
        </w:rPr>
        <w:t> event.type == pg.QUIT:  </w:t>
      </w:r>
    </w:p>
    <w:p w14:paraId="236722C6"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run = False  </w:t>
      </w:r>
    </w:p>
    <w:p w14:paraId="46ADC671"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running_program.quit()  </w:t>
      </w:r>
    </w:p>
    <w:p w14:paraId="13A2C5F4"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p>
    <w:p w14:paraId="6690E081"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color w:val="008200"/>
          <w:sz w:val="18"/>
          <w:szCs w:val="18"/>
          <w:bdr w:val="none" w:sz="0" w:space="0" w:color="auto" w:frame="1"/>
          <w:lang w:eastAsia="en-GB"/>
        </w:rPr>
        <w:t># Error message</w:t>
      </w:r>
      <w:r w:rsidRPr="00EE2F7F">
        <w:rPr>
          <w:rFonts w:ascii="Consolas" w:eastAsia="Times New Roman" w:hAnsi="Consolas" w:cs="Times New Roman"/>
          <w:color w:val="000000"/>
          <w:sz w:val="18"/>
          <w:szCs w:val="18"/>
          <w:bdr w:val="none" w:sz="0" w:space="0" w:color="auto" w:frame="1"/>
          <w:lang w:eastAsia="en-GB"/>
        </w:rPr>
        <w:t>  </w:t>
      </w:r>
    </w:p>
    <w:p w14:paraId="5F019DE9"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b/>
          <w:bCs/>
          <w:color w:val="006699"/>
          <w:sz w:val="18"/>
          <w:szCs w:val="18"/>
          <w:bdr w:val="none" w:sz="0" w:space="0" w:color="auto" w:frame="1"/>
          <w:lang w:eastAsia="en-GB"/>
        </w:rPr>
        <w:t>if</w:t>
      </w:r>
      <w:r w:rsidRPr="00EE2F7F">
        <w:rPr>
          <w:rFonts w:ascii="Consolas" w:eastAsia="Times New Roman" w:hAnsi="Consolas" w:cs="Times New Roman"/>
          <w:color w:val="000000"/>
          <w:sz w:val="18"/>
          <w:szCs w:val="18"/>
          <w:bdr w:val="none" w:sz="0" w:space="0" w:color="auto" w:frame="1"/>
          <w:lang w:eastAsia="en-GB"/>
        </w:rPr>
        <w:t> error_message </w:t>
      </w:r>
      <w:r w:rsidRPr="00EE2F7F">
        <w:rPr>
          <w:rFonts w:ascii="Consolas" w:eastAsia="Times New Roman" w:hAnsi="Consolas" w:cs="Times New Roman"/>
          <w:b/>
          <w:bCs/>
          <w:color w:val="006699"/>
          <w:sz w:val="18"/>
          <w:szCs w:val="18"/>
          <w:bdr w:val="none" w:sz="0" w:space="0" w:color="auto" w:frame="1"/>
          <w:lang w:eastAsia="en-GB"/>
        </w:rPr>
        <w:t>is</w:t>
      </w: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b/>
          <w:bCs/>
          <w:color w:val="006699"/>
          <w:sz w:val="18"/>
          <w:szCs w:val="18"/>
          <w:bdr w:val="none" w:sz="0" w:space="0" w:color="auto" w:frame="1"/>
          <w:lang w:eastAsia="en-GB"/>
        </w:rPr>
        <w:t>not</w:t>
      </w:r>
      <w:r w:rsidRPr="00EE2F7F">
        <w:rPr>
          <w:rFonts w:ascii="Consolas" w:eastAsia="Times New Roman" w:hAnsi="Consolas" w:cs="Times New Roman"/>
          <w:color w:val="000000"/>
          <w:sz w:val="18"/>
          <w:szCs w:val="18"/>
          <w:bdr w:val="none" w:sz="0" w:space="0" w:color="auto" w:frame="1"/>
          <w:lang w:eastAsia="en-GB"/>
        </w:rPr>
        <w:t> None </w:t>
      </w:r>
      <w:r w:rsidRPr="00EE2F7F">
        <w:rPr>
          <w:rFonts w:ascii="Consolas" w:eastAsia="Times New Roman" w:hAnsi="Consolas" w:cs="Times New Roman"/>
          <w:b/>
          <w:bCs/>
          <w:color w:val="006699"/>
          <w:sz w:val="18"/>
          <w:szCs w:val="18"/>
          <w:bdr w:val="none" w:sz="0" w:space="0" w:color="auto" w:frame="1"/>
          <w:lang w:eastAsia="en-GB"/>
        </w:rPr>
        <w:t>and</w:t>
      </w:r>
      <w:r w:rsidRPr="00EE2F7F">
        <w:rPr>
          <w:rFonts w:ascii="Consolas" w:eastAsia="Times New Roman" w:hAnsi="Consolas" w:cs="Times New Roman"/>
          <w:color w:val="000000"/>
          <w:sz w:val="18"/>
          <w:szCs w:val="18"/>
          <w:bdr w:val="none" w:sz="0" w:space="0" w:color="auto" w:frame="1"/>
          <w:lang w:eastAsia="en-GB"/>
        </w:rPr>
        <w:t> error_box </w:t>
      </w:r>
      <w:r w:rsidRPr="00EE2F7F">
        <w:rPr>
          <w:rFonts w:ascii="Consolas" w:eastAsia="Times New Roman" w:hAnsi="Consolas" w:cs="Times New Roman"/>
          <w:b/>
          <w:bCs/>
          <w:color w:val="006699"/>
          <w:sz w:val="18"/>
          <w:szCs w:val="18"/>
          <w:bdr w:val="none" w:sz="0" w:space="0" w:color="auto" w:frame="1"/>
          <w:lang w:eastAsia="en-GB"/>
        </w:rPr>
        <w:t>is</w:t>
      </w:r>
      <w:r w:rsidRPr="00EE2F7F">
        <w:rPr>
          <w:rFonts w:ascii="Consolas" w:eastAsia="Times New Roman" w:hAnsi="Consolas" w:cs="Times New Roman"/>
          <w:color w:val="000000"/>
          <w:sz w:val="18"/>
          <w:szCs w:val="18"/>
          <w:bdr w:val="none" w:sz="0" w:space="0" w:color="auto" w:frame="1"/>
          <w:lang w:eastAsia="en-GB"/>
        </w:rPr>
        <w:t> None:  </w:t>
      </w:r>
    </w:p>
    <w:p w14:paraId="5C13E6CF"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error_box = text.ErrorBox(error_message, win_scale)  </w:t>
      </w:r>
    </w:p>
    <w:p w14:paraId="028A7403"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error_box.display(win)  </w:t>
      </w:r>
    </w:p>
    <w:p w14:paraId="14913E48"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p>
    <w:p w14:paraId="230F0390"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b/>
          <w:bCs/>
          <w:color w:val="006699"/>
          <w:sz w:val="18"/>
          <w:szCs w:val="18"/>
          <w:bdr w:val="none" w:sz="0" w:space="0" w:color="auto" w:frame="1"/>
          <w:lang w:eastAsia="en-GB"/>
        </w:rPr>
        <w:t>if</w:t>
      </w:r>
      <w:r w:rsidRPr="00EE2F7F">
        <w:rPr>
          <w:rFonts w:ascii="Consolas" w:eastAsia="Times New Roman" w:hAnsi="Consolas" w:cs="Times New Roman"/>
          <w:color w:val="000000"/>
          <w:sz w:val="18"/>
          <w:szCs w:val="18"/>
          <w:bdr w:val="none" w:sz="0" w:space="0" w:color="auto" w:frame="1"/>
          <w:lang w:eastAsia="en-GB"/>
        </w:rPr>
        <w:t> error_box </w:t>
      </w:r>
      <w:r w:rsidRPr="00EE2F7F">
        <w:rPr>
          <w:rFonts w:ascii="Consolas" w:eastAsia="Times New Roman" w:hAnsi="Consolas" w:cs="Times New Roman"/>
          <w:b/>
          <w:bCs/>
          <w:color w:val="006699"/>
          <w:sz w:val="18"/>
          <w:szCs w:val="18"/>
          <w:bdr w:val="none" w:sz="0" w:space="0" w:color="auto" w:frame="1"/>
          <w:lang w:eastAsia="en-GB"/>
        </w:rPr>
        <w:t>is</w:t>
      </w:r>
      <w:r w:rsidRPr="00EE2F7F">
        <w:rPr>
          <w:rFonts w:ascii="Consolas" w:eastAsia="Times New Roman" w:hAnsi="Consolas" w:cs="Times New Roman"/>
          <w:color w:val="000000"/>
          <w:sz w:val="18"/>
          <w:szCs w:val="18"/>
          <w:bdr w:val="none" w:sz="0" w:space="0" w:color="auto" w:frame="1"/>
          <w:lang w:eastAsia="en-GB"/>
        </w:rPr>
        <w:t> None:  </w:t>
      </w:r>
    </w:p>
    <w:p w14:paraId="120866A9"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running_program.run(win, events)  </w:t>
      </w:r>
    </w:p>
    <w:p w14:paraId="67570F79"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b/>
          <w:bCs/>
          <w:color w:val="006699"/>
          <w:sz w:val="18"/>
          <w:szCs w:val="18"/>
          <w:bdr w:val="none" w:sz="0" w:space="0" w:color="auto" w:frame="1"/>
          <w:lang w:eastAsia="en-GB"/>
        </w:rPr>
        <w:t>else</w:t>
      </w:r>
      <w:r w:rsidRPr="00EE2F7F">
        <w:rPr>
          <w:rFonts w:ascii="Consolas" w:eastAsia="Times New Roman" w:hAnsi="Consolas" w:cs="Times New Roman"/>
          <w:color w:val="000000"/>
          <w:sz w:val="18"/>
          <w:szCs w:val="18"/>
          <w:bdr w:val="none" w:sz="0" w:space="0" w:color="auto" w:frame="1"/>
          <w:lang w:eastAsia="en-GB"/>
        </w:rPr>
        <w:t>:  </w:t>
      </w:r>
    </w:p>
    <w:p w14:paraId="11F98A00"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b/>
          <w:bCs/>
          <w:color w:val="006699"/>
          <w:sz w:val="18"/>
          <w:szCs w:val="18"/>
          <w:bdr w:val="none" w:sz="0" w:space="0" w:color="auto" w:frame="1"/>
          <w:lang w:eastAsia="en-GB"/>
        </w:rPr>
        <w:t>if</w:t>
      </w: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b/>
          <w:bCs/>
          <w:color w:val="006699"/>
          <w:sz w:val="18"/>
          <w:szCs w:val="18"/>
          <w:bdr w:val="none" w:sz="0" w:space="0" w:color="auto" w:frame="1"/>
          <w:lang w:eastAsia="en-GB"/>
        </w:rPr>
        <w:t>not</w:t>
      </w:r>
      <w:r w:rsidRPr="00EE2F7F">
        <w:rPr>
          <w:rFonts w:ascii="Consolas" w:eastAsia="Times New Roman" w:hAnsi="Consolas" w:cs="Times New Roman"/>
          <w:color w:val="000000"/>
          <w:sz w:val="18"/>
          <w:szCs w:val="18"/>
          <w:bdr w:val="none" w:sz="0" w:space="0" w:color="auto" w:frame="1"/>
          <w:lang w:eastAsia="en-GB"/>
        </w:rPr>
        <w:t> error_box.update(events):  </w:t>
      </w:r>
    </w:p>
    <w:p w14:paraId="2D2FCAD6"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error_box = None  </w:t>
      </w:r>
    </w:p>
    <w:p w14:paraId="1D854D5C"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error_message = None  </w:t>
      </w:r>
    </w:p>
    <w:p w14:paraId="1DF57F31"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running_program.error_message = None  </w:t>
      </w:r>
    </w:p>
    <w:p w14:paraId="6E1D3A30"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p>
    <w:p w14:paraId="724E36E6"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color w:val="008200"/>
          <w:sz w:val="18"/>
          <w:szCs w:val="18"/>
          <w:bdr w:val="none" w:sz="0" w:space="0" w:color="auto" w:frame="1"/>
          <w:lang w:eastAsia="en-GB"/>
        </w:rPr>
        <w:t># Get information for next cycle</w:t>
      </w:r>
      <w:r w:rsidRPr="00EE2F7F">
        <w:rPr>
          <w:rFonts w:ascii="Consolas" w:eastAsia="Times New Roman" w:hAnsi="Consolas" w:cs="Times New Roman"/>
          <w:color w:val="000000"/>
          <w:sz w:val="18"/>
          <w:szCs w:val="18"/>
          <w:bdr w:val="none" w:sz="0" w:space="0" w:color="auto" w:frame="1"/>
          <w:lang w:eastAsia="en-GB"/>
        </w:rPr>
        <w:t>  </w:t>
      </w:r>
    </w:p>
    <w:p w14:paraId="3D9D1250"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b/>
          <w:bCs/>
          <w:color w:val="006699"/>
          <w:sz w:val="18"/>
          <w:szCs w:val="18"/>
          <w:bdr w:val="none" w:sz="0" w:space="0" w:color="auto" w:frame="1"/>
          <w:lang w:eastAsia="en-GB"/>
        </w:rPr>
        <w:t>try</w:t>
      </w:r>
      <w:r w:rsidRPr="00EE2F7F">
        <w:rPr>
          <w:rFonts w:ascii="Consolas" w:eastAsia="Times New Roman" w:hAnsi="Consolas" w:cs="Times New Roman"/>
          <w:color w:val="000000"/>
          <w:sz w:val="18"/>
          <w:szCs w:val="18"/>
          <w:bdr w:val="none" w:sz="0" w:space="0" w:color="auto" w:frame="1"/>
          <w:lang w:eastAsia="en-GB"/>
        </w:rPr>
        <w:t>:  </w:t>
      </w:r>
    </w:p>
    <w:p w14:paraId="4DD44B2C"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program = programmes[running_program.get_program()]  </w:t>
      </w:r>
    </w:p>
    <w:p w14:paraId="6454B518"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error_message = running_program.get_error()  </w:t>
      </w:r>
    </w:p>
    <w:p w14:paraId="20B438F4"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user_id = running_program.user_id  </w:t>
      </w:r>
    </w:p>
    <w:p w14:paraId="3CF9BD4F"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b/>
          <w:bCs/>
          <w:color w:val="006699"/>
          <w:sz w:val="18"/>
          <w:szCs w:val="18"/>
          <w:bdr w:val="none" w:sz="0" w:space="0" w:color="auto" w:frame="1"/>
          <w:lang w:eastAsia="en-GB"/>
        </w:rPr>
        <w:t>except</w:t>
      </w:r>
      <w:r w:rsidRPr="00EE2F7F">
        <w:rPr>
          <w:rFonts w:ascii="Consolas" w:eastAsia="Times New Roman" w:hAnsi="Consolas" w:cs="Times New Roman"/>
          <w:color w:val="000000"/>
          <w:sz w:val="18"/>
          <w:szCs w:val="18"/>
          <w:bdr w:val="none" w:sz="0" w:space="0" w:color="auto" w:frame="1"/>
          <w:lang w:eastAsia="en-GB"/>
        </w:rPr>
        <w:t> KeyError:  </w:t>
      </w:r>
    </w:p>
    <w:p w14:paraId="53E06347"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error_message = </w:t>
      </w:r>
      <w:r w:rsidRPr="00EE2F7F">
        <w:rPr>
          <w:rFonts w:ascii="Consolas" w:eastAsia="Times New Roman" w:hAnsi="Consolas" w:cs="Times New Roman"/>
          <w:color w:val="0000FF"/>
          <w:sz w:val="18"/>
          <w:szCs w:val="18"/>
          <w:bdr w:val="none" w:sz="0" w:space="0" w:color="auto" w:frame="1"/>
          <w:lang w:eastAsia="en-GB"/>
        </w:rPr>
        <w:t>'Not found'</w:t>
      </w:r>
      <w:r w:rsidRPr="00EE2F7F">
        <w:rPr>
          <w:rFonts w:ascii="Consolas" w:eastAsia="Times New Roman" w:hAnsi="Consolas" w:cs="Times New Roman"/>
          <w:color w:val="000000"/>
          <w:sz w:val="18"/>
          <w:szCs w:val="18"/>
          <w:bdr w:val="none" w:sz="0" w:space="0" w:color="auto" w:frame="1"/>
          <w:lang w:eastAsia="en-GB"/>
        </w:rPr>
        <w:t>  </w:t>
      </w:r>
    </w:p>
    <w:p w14:paraId="624D83FE"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program = programmes[</w:t>
      </w:r>
      <w:r w:rsidRPr="00EE2F7F">
        <w:rPr>
          <w:rFonts w:ascii="Consolas" w:eastAsia="Times New Roman" w:hAnsi="Consolas" w:cs="Times New Roman"/>
          <w:color w:val="0000FF"/>
          <w:sz w:val="18"/>
          <w:szCs w:val="18"/>
          <w:bdr w:val="none" w:sz="0" w:space="0" w:color="auto" w:frame="1"/>
          <w:lang w:eastAsia="en-GB"/>
        </w:rPr>
        <w:t>'StartScreen'</w:t>
      </w:r>
      <w:r w:rsidRPr="00EE2F7F">
        <w:rPr>
          <w:rFonts w:ascii="Consolas" w:eastAsia="Times New Roman" w:hAnsi="Consolas" w:cs="Times New Roman"/>
          <w:color w:val="000000"/>
          <w:sz w:val="18"/>
          <w:szCs w:val="18"/>
          <w:bdr w:val="none" w:sz="0" w:space="0" w:color="auto" w:frame="1"/>
          <w:lang w:eastAsia="en-GB"/>
        </w:rPr>
        <w:t>]  </w:t>
      </w:r>
    </w:p>
    <w:p w14:paraId="52CD8203"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buffer = None  </w:t>
      </w:r>
    </w:p>
    <w:p w14:paraId="310185A8"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p>
    <w:p w14:paraId="22714C55" w14:textId="77777777" w:rsidR="00EE2F7F" w:rsidRPr="00EE2F7F" w:rsidRDefault="00EE2F7F" w:rsidP="00D37D53">
      <w:pPr>
        <w:numPr>
          <w:ilvl w:val="0"/>
          <w:numId w:val="11"/>
        </w:numPr>
        <w:pBdr>
          <w:left w:val="single" w:sz="18" w:space="0" w:color="6CE26C"/>
        </w:pBdr>
        <w:shd w:val="clear" w:color="auto" w:fill="F8F8F8"/>
        <w:spacing w:before="100" w:beforeAutospacing="1" w:after="10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color w:val="008200"/>
          <w:sz w:val="18"/>
          <w:szCs w:val="18"/>
          <w:bdr w:val="none" w:sz="0" w:space="0" w:color="auto" w:frame="1"/>
          <w:lang w:eastAsia="en-GB"/>
        </w:rPr>
        <w:t># Pygame Essential</w:t>
      </w:r>
      <w:r w:rsidRPr="00EE2F7F">
        <w:rPr>
          <w:rFonts w:ascii="Consolas" w:eastAsia="Times New Roman" w:hAnsi="Consolas" w:cs="Times New Roman"/>
          <w:color w:val="000000"/>
          <w:sz w:val="18"/>
          <w:szCs w:val="18"/>
          <w:bdr w:val="none" w:sz="0" w:space="0" w:color="auto" w:frame="1"/>
          <w:lang w:eastAsia="en-GB"/>
        </w:rPr>
        <w:t>  </w:t>
      </w:r>
    </w:p>
    <w:p w14:paraId="6F8A2B99"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clock.tick(60)  </w:t>
      </w:r>
    </w:p>
    <w:p w14:paraId="22B77ACE"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pg.display.update()  </w:t>
      </w:r>
    </w:p>
    <w:p w14:paraId="73EEEBCD"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p>
    <w:p w14:paraId="2FD915CE"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r w:rsidRPr="00EE2F7F">
        <w:rPr>
          <w:rFonts w:ascii="Consolas" w:eastAsia="Times New Roman" w:hAnsi="Consolas" w:cs="Times New Roman"/>
          <w:b/>
          <w:bCs/>
          <w:color w:val="006699"/>
          <w:sz w:val="18"/>
          <w:szCs w:val="18"/>
          <w:bdr w:val="none" w:sz="0" w:space="0" w:color="auto" w:frame="1"/>
          <w:lang w:eastAsia="en-GB"/>
        </w:rPr>
        <w:t>if</w:t>
      </w:r>
      <w:r w:rsidRPr="00EE2F7F">
        <w:rPr>
          <w:rFonts w:ascii="Consolas" w:eastAsia="Times New Roman" w:hAnsi="Consolas" w:cs="Times New Roman"/>
          <w:color w:val="000000"/>
          <w:sz w:val="18"/>
          <w:szCs w:val="18"/>
          <w:bdr w:val="none" w:sz="0" w:space="0" w:color="auto" w:frame="1"/>
          <w:lang w:eastAsia="en-GB"/>
        </w:rPr>
        <w:t> error_box </w:t>
      </w:r>
      <w:r w:rsidRPr="00EE2F7F">
        <w:rPr>
          <w:rFonts w:ascii="Consolas" w:eastAsia="Times New Roman" w:hAnsi="Consolas" w:cs="Times New Roman"/>
          <w:b/>
          <w:bCs/>
          <w:color w:val="006699"/>
          <w:sz w:val="18"/>
          <w:szCs w:val="18"/>
          <w:bdr w:val="none" w:sz="0" w:space="0" w:color="auto" w:frame="1"/>
          <w:lang w:eastAsia="en-GB"/>
        </w:rPr>
        <w:t>is</w:t>
      </w:r>
      <w:r w:rsidRPr="00EE2F7F">
        <w:rPr>
          <w:rFonts w:ascii="Consolas" w:eastAsia="Times New Roman" w:hAnsi="Consolas" w:cs="Times New Roman"/>
          <w:color w:val="000000"/>
          <w:sz w:val="18"/>
          <w:szCs w:val="18"/>
          <w:bdr w:val="none" w:sz="0" w:space="0" w:color="auto" w:frame="1"/>
          <w:lang w:eastAsia="en-GB"/>
        </w:rPr>
        <w:t> None </w:t>
      </w:r>
      <w:r w:rsidRPr="00EE2F7F">
        <w:rPr>
          <w:rFonts w:ascii="Consolas" w:eastAsia="Times New Roman" w:hAnsi="Consolas" w:cs="Times New Roman"/>
          <w:b/>
          <w:bCs/>
          <w:color w:val="006699"/>
          <w:sz w:val="18"/>
          <w:szCs w:val="18"/>
          <w:bdr w:val="none" w:sz="0" w:space="0" w:color="auto" w:frame="1"/>
          <w:lang w:eastAsia="en-GB"/>
        </w:rPr>
        <w:t>and</w:t>
      </w:r>
      <w:r w:rsidRPr="00EE2F7F">
        <w:rPr>
          <w:rFonts w:ascii="Consolas" w:eastAsia="Times New Roman" w:hAnsi="Consolas" w:cs="Times New Roman"/>
          <w:color w:val="000000"/>
          <w:sz w:val="18"/>
          <w:szCs w:val="18"/>
          <w:bdr w:val="none" w:sz="0" w:space="0" w:color="auto" w:frame="1"/>
          <w:lang w:eastAsia="en-GB"/>
        </w:rPr>
        <w:t> error_message </w:t>
      </w:r>
      <w:r w:rsidRPr="00EE2F7F">
        <w:rPr>
          <w:rFonts w:ascii="Consolas" w:eastAsia="Times New Roman" w:hAnsi="Consolas" w:cs="Times New Roman"/>
          <w:b/>
          <w:bCs/>
          <w:color w:val="006699"/>
          <w:sz w:val="18"/>
          <w:szCs w:val="18"/>
          <w:bdr w:val="none" w:sz="0" w:space="0" w:color="auto" w:frame="1"/>
          <w:lang w:eastAsia="en-GB"/>
        </w:rPr>
        <w:t>is</w:t>
      </w:r>
      <w:r w:rsidRPr="00EE2F7F">
        <w:rPr>
          <w:rFonts w:ascii="Consolas" w:eastAsia="Times New Roman" w:hAnsi="Consolas" w:cs="Times New Roman"/>
          <w:color w:val="000000"/>
          <w:sz w:val="18"/>
          <w:szCs w:val="18"/>
          <w:bdr w:val="none" w:sz="0" w:space="0" w:color="auto" w:frame="1"/>
          <w:lang w:eastAsia="en-GB"/>
        </w:rPr>
        <w:t> None:  </w:t>
      </w:r>
    </w:p>
    <w:p w14:paraId="36263CE7"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in.fill((0, 0, 0))  </w:t>
      </w:r>
    </w:p>
    <w:p w14:paraId="73FB452E"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w:t>
      </w:r>
    </w:p>
    <w:p w14:paraId="0999D8B2" w14:textId="77777777" w:rsidR="00EE2F7F" w:rsidRPr="00EE2F7F" w:rsidRDefault="00EE2F7F" w:rsidP="00EE2F7F">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pg.quit()  </w:t>
      </w:r>
    </w:p>
    <w:p w14:paraId="6E1AD630" w14:textId="77777777" w:rsidR="00EE2F7F" w:rsidRPr="00EE2F7F" w:rsidRDefault="00EE2F7F" w:rsidP="00EE2F7F">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E2F7F">
        <w:rPr>
          <w:rFonts w:ascii="Consolas" w:eastAsia="Times New Roman" w:hAnsi="Consolas" w:cs="Times New Roman"/>
          <w:color w:val="000000"/>
          <w:sz w:val="18"/>
          <w:szCs w:val="18"/>
          <w:bdr w:val="none" w:sz="0" w:space="0" w:color="auto" w:frame="1"/>
          <w:lang w:eastAsia="en-GB"/>
        </w:rPr>
        <w:t>    quit()  </w:t>
      </w:r>
    </w:p>
    <w:p w14:paraId="3A78D10C" w14:textId="77777777" w:rsidR="002F1697" w:rsidRDefault="002F1697" w:rsidP="002F1697"/>
    <w:p w14:paraId="1F116933" w14:textId="16CC662F" w:rsidR="002931ED" w:rsidRPr="002931ED" w:rsidRDefault="00BC19BE" w:rsidP="00D37D53">
      <w:pPr>
        <w:pStyle w:val="Heading3"/>
      </w:pPr>
      <w:bookmarkStart w:id="63" w:name="_Toc29333610"/>
      <w:r>
        <w:t>Splash Screens</w:t>
      </w:r>
      <w:bookmarkEnd w:id="63"/>
    </w:p>
    <w:p w14:paraId="75595BC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__author__ = </w:t>
      </w:r>
      <w:r w:rsidRPr="00E470D2">
        <w:rPr>
          <w:rFonts w:ascii="Consolas" w:eastAsia="Times New Roman" w:hAnsi="Consolas" w:cs="Times New Roman"/>
          <w:color w:val="0000FF"/>
          <w:sz w:val="18"/>
          <w:szCs w:val="18"/>
          <w:bdr w:val="none" w:sz="0" w:space="0" w:color="auto" w:frame="1"/>
          <w:lang w:eastAsia="en-GB"/>
        </w:rPr>
        <w:t>'Will Evans'</w:t>
      </w:r>
      <w:r w:rsidRPr="00E470D2">
        <w:rPr>
          <w:rFonts w:ascii="Consolas" w:eastAsia="Times New Roman" w:hAnsi="Consolas" w:cs="Times New Roman"/>
          <w:color w:val="000000"/>
          <w:sz w:val="18"/>
          <w:szCs w:val="18"/>
          <w:bdr w:val="none" w:sz="0" w:space="0" w:color="auto" w:frame="1"/>
          <w:lang w:eastAsia="en-GB"/>
        </w:rPr>
        <w:t>  </w:t>
      </w:r>
    </w:p>
    <w:p w14:paraId="0022EDCA"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70901AC"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b/>
          <w:bCs/>
          <w:color w:val="006699"/>
          <w:sz w:val="18"/>
          <w:szCs w:val="18"/>
          <w:bdr w:val="none" w:sz="0" w:space="0" w:color="auto" w:frame="1"/>
          <w:lang w:eastAsia="en-GB"/>
        </w:rPr>
        <w:t>import</w:t>
      </w:r>
      <w:r w:rsidRPr="00E470D2">
        <w:rPr>
          <w:rFonts w:ascii="Consolas" w:eastAsia="Times New Roman" w:hAnsi="Consolas" w:cs="Times New Roman"/>
          <w:color w:val="000000"/>
          <w:sz w:val="18"/>
          <w:szCs w:val="18"/>
          <w:bdr w:val="none" w:sz="0" w:space="0" w:color="auto" w:frame="1"/>
          <w:lang w:eastAsia="en-GB"/>
        </w:rPr>
        <w:t> pygame as pg  </w:t>
      </w:r>
    </w:p>
    <w:p w14:paraId="0F92128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b/>
          <w:bCs/>
          <w:color w:val="006699"/>
          <w:sz w:val="18"/>
          <w:szCs w:val="18"/>
          <w:bdr w:val="none" w:sz="0" w:space="0" w:color="auto" w:frame="1"/>
          <w:lang w:eastAsia="en-GB"/>
        </w:rPr>
        <w:t>import</w:t>
      </w:r>
      <w:r w:rsidRPr="00E470D2">
        <w:rPr>
          <w:rFonts w:ascii="Consolas" w:eastAsia="Times New Roman" w:hAnsi="Consolas" w:cs="Times New Roman"/>
          <w:color w:val="000000"/>
          <w:sz w:val="18"/>
          <w:szCs w:val="18"/>
          <w:bdr w:val="none" w:sz="0" w:space="0" w:color="auto" w:frame="1"/>
          <w:lang w:eastAsia="en-GB"/>
        </w:rPr>
        <w:t> text  </w:t>
      </w:r>
    </w:p>
    <w:p w14:paraId="71DDB49C"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b/>
          <w:bCs/>
          <w:color w:val="006699"/>
          <w:sz w:val="18"/>
          <w:szCs w:val="18"/>
          <w:bdr w:val="none" w:sz="0" w:space="0" w:color="auto" w:frame="1"/>
          <w:lang w:eastAsia="en-GB"/>
        </w:rPr>
        <w:lastRenderedPageBreak/>
        <w:t>import</w:t>
      </w:r>
      <w:r w:rsidRPr="00E470D2">
        <w:rPr>
          <w:rFonts w:ascii="Consolas" w:eastAsia="Times New Roman" w:hAnsi="Consolas" w:cs="Times New Roman"/>
          <w:color w:val="000000"/>
          <w:sz w:val="18"/>
          <w:szCs w:val="18"/>
          <w:bdr w:val="none" w:sz="0" w:space="0" w:color="auto" w:frame="1"/>
          <w:lang w:eastAsia="en-GB"/>
        </w:rPr>
        <w:t> icons  </w:t>
      </w:r>
    </w:p>
    <w:p w14:paraId="6166B04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b/>
          <w:bCs/>
          <w:color w:val="006699"/>
          <w:sz w:val="18"/>
          <w:szCs w:val="18"/>
          <w:bdr w:val="none" w:sz="0" w:space="0" w:color="auto" w:frame="1"/>
          <w:lang w:eastAsia="en-GB"/>
        </w:rPr>
        <w:t>import</w:t>
      </w:r>
      <w:r w:rsidRPr="00E470D2">
        <w:rPr>
          <w:rFonts w:ascii="Consolas" w:eastAsia="Times New Roman" w:hAnsi="Consolas" w:cs="Times New Roman"/>
          <w:color w:val="000000"/>
          <w:sz w:val="18"/>
          <w:szCs w:val="18"/>
          <w:bdr w:val="none" w:sz="0" w:space="0" w:color="auto" w:frame="1"/>
          <w:lang w:eastAsia="en-GB"/>
        </w:rPr>
        <w:t> local_settings  </w:t>
      </w:r>
    </w:p>
    <w:p w14:paraId="3B851A9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b/>
          <w:bCs/>
          <w:color w:val="006699"/>
          <w:sz w:val="18"/>
          <w:szCs w:val="18"/>
          <w:bdr w:val="none" w:sz="0" w:space="0" w:color="auto" w:frame="1"/>
          <w:lang w:eastAsia="en-GB"/>
        </w:rPr>
        <w:t>import</w:t>
      </w:r>
      <w:r w:rsidRPr="00E470D2">
        <w:rPr>
          <w:rFonts w:ascii="Consolas" w:eastAsia="Times New Roman" w:hAnsi="Consolas" w:cs="Times New Roman"/>
          <w:color w:val="000000"/>
          <w:sz w:val="18"/>
          <w:szCs w:val="18"/>
          <w:bdr w:val="none" w:sz="0" w:space="0" w:color="auto" w:frame="1"/>
          <w:lang w:eastAsia="en-GB"/>
        </w:rPr>
        <w:t> local_database  </w:t>
      </w:r>
    </w:p>
    <w:p w14:paraId="7C5AC0D0"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b/>
          <w:bCs/>
          <w:color w:val="006699"/>
          <w:sz w:val="18"/>
          <w:szCs w:val="18"/>
          <w:bdr w:val="none" w:sz="0" w:space="0" w:color="auto" w:frame="1"/>
          <w:lang w:eastAsia="en-GB"/>
        </w:rPr>
        <w:t>import</w:t>
      </w:r>
      <w:r w:rsidRPr="00E470D2">
        <w:rPr>
          <w:rFonts w:ascii="Consolas" w:eastAsia="Times New Roman" w:hAnsi="Consolas" w:cs="Times New Roman"/>
          <w:color w:val="000000"/>
          <w:sz w:val="18"/>
          <w:szCs w:val="18"/>
          <w:bdr w:val="none" w:sz="0" w:space="0" w:color="auto" w:frame="1"/>
          <w:lang w:eastAsia="en-GB"/>
        </w:rPr>
        <w:t> os  </w:t>
      </w:r>
    </w:p>
    <w:p w14:paraId="40A3EC37"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6BA9CF2C"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6C7DB8F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b/>
          <w:bCs/>
          <w:color w:val="006699"/>
          <w:sz w:val="18"/>
          <w:szCs w:val="18"/>
          <w:bdr w:val="none" w:sz="0" w:space="0" w:color="auto" w:frame="1"/>
          <w:lang w:eastAsia="en-GB"/>
        </w:rPr>
        <w:t>class</w:t>
      </w:r>
      <w:r w:rsidRPr="00E470D2">
        <w:rPr>
          <w:rFonts w:ascii="Consolas" w:eastAsia="Times New Roman" w:hAnsi="Consolas" w:cs="Times New Roman"/>
          <w:color w:val="000000"/>
          <w:sz w:val="18"/>
          <w:szCs w:val="18"/>
          <w:bdr w:val="none" w:sz="0" w:space="0" w:color="auto" w:frame="1"/>
          <w:lang w:eastAsia="en-GB"/>
        </w:rPr>
        <w:t> StartScreen:  </w:t>
      </w:r>
    </w:p>
    <w:p w14:paraId="2E2E4189"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__init__(self, win, win_scale, user_id):  </w:t>
      </w:r>
    </w:p>
    <w:p w14:paraId="3F95023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w:t>
      </w:r>
      <w:r w:rsidRPr="00E470D2">
        <w:rPr>
          <w:rFonts w:ascii="Consolas" w:eastAsia="Times New Roman" w:hAnsi="Consolas" w:cs="Times New Roman"/>
          <w:color w:val="000000"/>
          <w:sz w:val="18"/>
          <w:szCs w:val="18"/>
          <w:bdr w:val="none" w:sz="0" w:space="0" w:color="auto" w:frame="1"/>
          <w:lang w:eastAsia="en-GB"/>
        </w:rPr>
        <w:t> </w:t>
      </w:r>
    </w:p>
    <w:p w14:paraId="52827223"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Displays the StartScreen and keeps track of all the objects on the screen and user interactions with them.</w:t>
      </w:r>
      <w:r w:rsidRPr="00E470D2">
        <w:rPr>
          <w:rFonts w:ascii="Consolas" w:eastAsia="Times New Roman" w:hAnsi="Consolas" w:cs="Times New Roman"/>
          <w:color w:val="000000"/>
          <w:sz w:val="18"/>
          <w:szCs w:val="18"/>
          <w:bdr w:val="none" w:sz="0" w:space="0" w:color="auto" w:frame="1"/>
          <w:lang w:eastAsia="en-GB"/>
        </w:rPr>
        <w:t> </w:t>
      </w:r>
    </w:p>
    <w:p w14:paraId="71617C1B"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E470D2">
        <w:rPr>
          <w:rFonts w:ascii="Consolas" w:eastAsia="Times New Roman" w:hAnsi="Consolas" w:cs="Times New Roman"/>
          <w:color w:val="000000"/>
          <w:sz w:val="18"/>
          <w:szCs w:val="18"/>
          <w:bdr w:val="none" w:sz="0" w:space="0" w:color="auto" w:frame="1"/>
          <w:lang w:eastAsia="en-GB"/>
        </w:rPr>
        <w:t> </w:t>
      </w:r>
    </w:p>
    <w:p w14:paraId="43E31E61"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E470D2">
        <w:rPr>
          <w:rFonts w:ascii="Consolas" w:eastAsia="Times New Roman" w:hAnsi="Consolas" w:cs="Times New Roman"/>
          <w:color w:val="000000"/>
          <w:sz w:val="18"/>
          <w:szCs w:val="18"/>
          <w:bdr w:val="none" w:sz="0" w:space="0" w:color="auto" w:frame="1"/>
          <w:lang w:eastAsia="en-GB"/>
        </w:rPr>
        <w:t> </w:t>
      </w:r>
    </w:p>
    <w:p w14:paraId="7B1151C4"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user_id: UserID if the user has signed in (they don't have to be signed in for the startscreen).</w:t>
      </w:r>
      <w:r w:rsidRPr="00E470D2">
        <w:rPr>
          <w:rFonts w:ascii="Consolas" w:eastAsia="Times New Roman" w:hAnsi="Consolas" w:cs="Times New Roman"/>
          <w:color w:val="000000"/>
          <w:sz w:val="18"/>
          <w:szCs w:val="18"/>
          <w:bdr w:val="none" w:sz="0" w:space="0" w:color="auto" w:frame="1"/>
          <w:lang w:eastAsia="en-GB"/>
        </w:rPr>
        <w:t> </w:t>
      </w:r>
    </w:p>
    <w:p w14:paraId="627AC6E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w:t>
      </w:r>
      <w:r w:rsidRPr="00E470D2">
        <w:rPr>
          <w:rFonts w:ascii="Consolas" w:eastAsia="Times New Roman" w:hAnsi="Consolas" w:cs="Times New Roman"/>
          <w:color w:val="000000"/>
          <w:sz w:val="18"/>
          <w:szCs w:val="18"/>
          <w:bdr w:val="none" w:sz="0" w:space="0" w:color="auto" w:frame="1"/>
          <w:lang w:eastAsia="en-GB"/>
        </w:rPr>
        <w:t>  </w:t>
      </w:r>
    </w:p>
    <w:p w14:paraId="1B2EAD0C"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68B16040"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Essential Information</w:t>
      </w:r>
      <w:r w:rsidRPr="00E470D2">
        <w:rPr>
          <w:rFonts w:ascii="Consolas" w:eastAsia="Times New Roman" w:hAnsi="Consolas" w:cs="Times New Roman"/>
          <w:color w:val="000000"/>
          <w:sz w:val="18"/>
          <w:szCs w:val="18"/>
          <w:bdr w:val="none" w:sz="0" w:space="0" w:color="auto" w:frame="1"/>
          <w:lang w:eastAsia="en-GB"/>
        </w:rPr>
        <w:t>  </w:t>
      </w:r>
    </w:p>
    <w:p w14:paraId="77C66E9C"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win = win  </w:t>
      </w:r>
    </w:p>
    <w:p w14:paraId="128E3E13"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win_scale = win_scale  </w:t>
      </w:r>
    </w:p>
    <w:p w14:paraId="75F02BD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user_id = user_id  </w:t>
      </w:r>
    </w:p>
    <w:p w14:paraId="19CF38F1"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clock = pg.time.Clock()  </w:t>
      </w:r>
    </w:p>
    <w:p w14:paraId="3DC83B03"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program = </w:t>
      </w:r>
      <w:r w:rsidRPr="00E470D2">
        <w:rPr>
          <w:rFonts w:ascii="Consolas" w:eastAsia="Times New Roman" w:hAnsi="Consolas" w:cs="Times New Roman"/>
          <w:color w:val="0000FF"/>
          <w:sz w:val="18"/>
          <w:szCs w:val="18"/>
          <w:bdr w:val="none" w:sz="0" w:space="0" w:color="auto" w:frame="1"/>
          <w:lang w:eastAsia="en-GB"/>
        </w:rPr>
        <w:t>'StartScreen'</w:t>
      </w:r>
      <w:r w:rsidRPr="00E470D2">
        <w:rPr>
          <w:rFonts w:ascii="Consolas" w:eastAsia="Times New Roman" w:hAnsi="Consolas" w:cs="Times New Roman"/>
          <w:color w:val="000000"/>
          <w:sz w:val="18"/>
          <w:szCs w:val="18"/>
          <w:bdr w:val="none" w:sz="0" w:space="0" w:color="auto" w:frame="1"/>
          <w:lang w:eastAsia="en-GB"/>
        </w:rPr>
        <w:t>  </w:t>
      </w:r>
    </w:p>
    <w:p w14:paraId="458CA42D"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ub_program_name = None  </w:t>
      </w:r>
    </w:p>
    <w:p w14:paraId="3F83342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ub_program = None  </w:t>
      </w:r>
    </w:p>
    <w:p w14:paraId="2773B167"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ub_programs = {  </w:t>
      </w:r>
    </w:p>
    <w:p w14:paraId="1C6986F9"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176BCE09"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loginscreen'</w:t>
      </w:r>
      <w:r w:rsidRPr="00E470D2">
        <w:rPr>
          <w:rFonts w:ascii="Consolas" w:eastAsia="Times New Roman" w:hAnsi="Consolas" w:cs="Times New Roman"/>
          <w:color w:val="000000"/>
          <w:sz w:val="18"/>
          <w:szCs w:val="18"/>
          <w:bdr w:val="none" w:sz="0" w:space="0" w:color="auto" w:frame="1"/>
          <w:lang w:eastAsia="en-GB"/>
        </w:rPr>
        <w:t>:  LoginScreen,  </w:t>
      </w:r>
    </w:p>
    <w:p w14:paraId="1DCBDF00"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signupscreen'</w:t>
      </w:r>
      <w:r w:rsidRPr="00E470D2">
        <w:rPr>
          <w:rFonts w:ascii="Consolas" w:eastAsia="Times New Roman" w:hAnsi="Consolas" w:cs="Times New Roman"/>
          <w:color w:val="000000"/>
          <w:sz w:val="18"/>
          <w:szCs w:val="18"/>
          <w:bdr w:val="none" w:sz="0" w:space="0" w:color="auto" w:frame="1"/>
          <w:lang w:eastAsia="en-GB"/>
        </w:rPr>
        <w:t>: SignUpScreen,  </w:t>
      </w:r>
    </w:p>
    <w:p w14:paraId="3136D187"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settings'</w:t>
      </w:r>
      <w:r w:rsidRPr="00E470D2">
        <w:rPr>
          <w:rFonts w:ascii="Consolas" w:eastAsia="Times New Roman" w:hAnsi="Consolas" w:cs="Times New Roman"/>
          <w:color w:val="000000"/>
          <w:sz w:val="18"/>
          <w:szCs w:val="18"/>
          <w:bdr w:val="none" w:sz="0" w:space="0" w:color="auto" w:frame="1"/>
          <w:lang w:eastAsia="en-GB"/>
        </w:rPr>
        <w:t>:     Settings,  </w:t>
      </w:r>
    </w:p>
    <w:p w14:paraId="1F10E94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accounts'</w:t>
      </w:r>
      <w:r w:rsidRPr="00E470D2">
        <w:rPr>
          <w:rFonts w:ascii="Consolas" w:eastAsia="Times New Roman" w:hAnsi="Consolas" w:cs="Times New Roman"/>
          <w:color w:val="000000"/>
          <w:sz w:val="18"/>
          <w:szCs w:val="18"/>
          <w:bdr w:val="none" w:sz="0" w:space="0" w:color="auto" w:frame="1"/>
          <w:lang w:eastAsia="en-GB"/>
        </w:rPr>
        <w:t>:     Accounts  </w:t>
      </w:r>
    </w:p>
    <w:p w14:paraId="66D33731"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4FF9352E"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  </w:t>
      </w:r>
    </w:p>
    <w:p w14:paraId="267A128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3424D52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error_message = None  </w:t>
      </w:r>
    </w:p>
    <w:p w14:paraId="0412F1EC"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65D7A4A7"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Pac-Man logo</w:t>
      </w:r>
      <w:r w:rsidRPr="00E470D2">
        <w:rPr>
          <w:rFonts w:ascii="Consolas" w:eastAsia="Times New Roman" w:hAnsi="Consolas" w:cs="Times New Roman"/>
          <w:color w:val="000000"/>
          <w:sz w:val="18"/>
          <w:szCs w:val="18"/>
          <w:bdr w:val="none" w:sz="0" w:space="0" w:color="auto" w:frame="1"/>
          <w:lang w:eastAsia="en-GB"/>
        </w:rPr>
        <w:t>  </w:t>
      </w:r>
    </w:p>
    <w:p w14:paraId="1CD4842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Change this into a class</w:t>
      </w:r>
      <w:r w:rsidRPr="00E470D2">
        <w:rPr>
          <w:rFonts w:ascii="Consolas" w:eastAsia="Times New Roman" w:hAnsi="Consolas" w:cs="Times New Roman"/>
          <w:color w:val="000000"/>
          <w:sz w:val="18"/>
          <w:szCs w:val="18"/>
          <w:bdr w:val="none" w:sz="0" w:space="0" w:color="auto" w:frame="1"/>
          <w:lang w:eastAsia="en-GB"/>
        </w:rPr>
        <w:t>  </w:t>
      </w:r>
    </w:p>
    <w:p w14:paraId="1FDF35D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pac_man_logo_path = os.path.join(</w:t>
      </w:r>
      <w:r w:rsidRPr="00E470D2">
        <w:rPr>
          <w:rFonts w:ascii="Consolas" w:eastAsia="Times New Roman" w:hAnsi="Consolas" w:cs="Times New Roman"/>
          <w:color w:val="0000FF"/>
          <w:sz w:val="18"/>
          <w:szCs w:val="18"/>
          <w:bdr w:val="none" w:sz="0" w:space="0" w:color="auto" w:frame="1"/>
          <w:lang w:eastAsia="en-GB"/>
        </w:rPr>
        <w:t>'resources'</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pac_man_logo.png'</w:t>
      </w:r>
      <w:r w:rsidRPr="00E470D2">
        <w:rPr>
          <w:rFonts w:ascii="Consolas" w:eastAsia="Times New Roman" w:hAnsi="Consolas" w:cs="Times New Roman"/>
          <w:color w:val="000000"/>
          <w:sz w:val="18"/>
          <w:szCs w:val="18"/>
          <w:bdr w:val="none" w:sz="0" w:space="0" w:color="auto" w:frame="1"/>
          <w:lang w:eastAsia="en-GB"/>
        </w:rPr>
        <w:t>)  </w:t>
      </w:r>
    </w:p>
    <w:p w14:paraId="5122741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pac_title_scale = 80 * win_scale  </w:t>
      </w:r>
    </w:p>
    <w:p w14:paraId="31CC8C8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pac_title_size = (int(self.pac_title_scale * 3.8), self.pac_title_scale)  </w:t>
      </w:r>
    </w:p>
    <w:p w14:paraId="0F378EF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pac_title = pg.transform.smoothscale(pg.image.load(pac_man_logo_path), self.pac_title_size)  </w:t>
      </w:r>
    </w:p>
    <w:p w14:paraId="6173E8C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pac_title_rect = self.pac_title.get_rect(center=(168 * win_scale, 80 * win_scale))  </w:t>
      </w:r>
    </w:p>
    <w:p w14:paraId="36B6E939"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221E0700"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Music</w:t>
      </w:r>
      <w:r w:rsidRPr="00E470D2">
        <w:rPr>
          <w:rFonts w:ascii="Consolas" w:eastAsia="Times New Roman" w:hAnsi="Consolas" w:cs="Times New Roman"/>
          <w:color w:val="000000"/>
          <w:sz w:val="18"/>
          <w:szCs w:val="18"/>
          <w:bdr w:val="none" w:sz="0" w:space="0" w:color="auto" w:frame="1"/>
          <w:lang w:eastAsia="en-GB"/>
        </w:rPr>
        <w:t>  </w:t>
      </w:r>
    </w:p>
    <w:p w14:paraId="74FF55ED"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theme_music_path = os.path.join(</w:t>
      </w:r>
      <w:r w:rsidRPr="00E470D2">
        <w:rPr>
          <w:rFonts w:ascii="Consolas" w:eastAsia="Times New Roman" w:hAnsi="Consolas" w:cs="Times New Roman"/>
          <w:color w:val="0000FF"/>
          <w:sz w:val="18"/>
          <w:szCs w:val="18"/>
          <w:bdr w:val="none" w:sz="0" w:space="0" w:color="auto" w:frame="1"/>
          <w:lang w:eastAsia="en-GB"/>
        </w:rPr>
        <w:t>'resources'</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sounds'</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startscreen'</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theme.mp3'</w:t>
      </w:r>
      <w:r w:rsidRPr="00E470D2">
        <w:rPr>
          <w:rFonts w:ascii="Consolas" w:eastAsia="Times New Roman" w:hAnsi="Consolas" w:cs="Times New Roman"/>
          <w:color w:val="000000"/>
          <w:sz w:val="18"/>
          <w:szCs w:val="18"/>
          <w:bdr w:val="none" w:sz="0" w:space="0" w:color="auto" w:frame="1"/>
          <w:lang w:eastAsia="en-GB"/>
        </w:rPr>
        <w:t>)  </w:t>
      </w:r>
    </w:p>
    <w:p w14:paraId="02905784"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pg.mixer.music.load(theme_music_path)  </w:t>
      </w:r>
    </w:p>
    <w:p w14:paraId="767A2483"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46D7B352"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Icons</w:t>
      </w:r>
      <w:r w:rsidRPr="00E470D2">
        <w:rPr>
          <w:rFonts w:ascii="Consolas" w:eastAsia="Times New Roman" w:hAnsi="Consolas" w:cs="Times New Roman"/>
          <w:color w:val="000000"/>
          <w:sz w:val="18"/>
          <w:szCs w:val="18"/>
          <w:bdr w:val="none" w:sz="0" w:space="0" w:color="auto" w:frame="1"/>
          <w:lang w:eastAsia="en-GB"/>
        </w:rPr>
        <w:t>  </w:t>
      </w:r>
    </w:p>
    <w:p w14:paraId="5C0739C3"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icons = []  </w:t>
      </w:r>
    </w:p>
    <w:p w14:paraId="1C3FDA0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89C703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Sound Icon</w:t>
      </w:r>
      <w:r w:rsidRPr="00E470D2">
        <w:rPr>
          <w:rFonts w:ascii="Consolas" w:eastAsia="Times New Roman" w:hAnsi="Consolas" w:cs="Times New Roman"/>
          <w:color w:val="000000"/>
          <w:sz w:val="18"/>
          <w:szCs w:val="18"/>
          <w:bdr w:val="none" w:sz="0" w:space="0" w:color="auto" w:frame="1"/>
          <w:lang w:eastAsia="en-GB"/>
        </w:rPr>
        <w:t>  </w:t>
      </w:r>
    </w:p>
    <w:p w14:paraId="048921B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ound_img_paths = [  </w:t>
      </w:r>
    </w:p>
    <w:p w14:paraId="1BDED3A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os.path.join(</w:t>
      </w:r>
      <w:r w:rsidRPr="00E470D2">
        <w:rPr>
          <w:rFonts w:ascii="Consolas" w:eastAsia="Times New Roman" w:hAnsi="Consolas" w:cs="Times New Roman"/>
          <w:color w:val="0000FF"/>
          <w:sz w:val="18"/>
          <w:szCs w:val="18"/>
          <w:bdr w:val="none" w:sz="0" w:space="0" w:color="auto" w:frame="1"/>
          <w:lang w:eastAsia="en-GB"/>
        </w:rPr>
        <w:t>'resources'</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icons'</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unmute.png'</w:t>
      </w:r>
      <w:r w:rsidRPr="00E470D2">
        <w:rPr>
          <w:rFonts w:ascii="Consolas" w:eastAsia="Times New Roman" w:hAnsi="Consolas" w:cs="Times New Roman"/>
          <w:color w:val="000000"/>
          <w:sz w:val="18"/>
          <w:szCs w:val="18"/>
          <w:bdr w:val="none" w:sz="0" w:space="0" w:color="auto" w:frame="1"/>
          <w:lang w:eastAsia="en-GB"/>
        </w:rPr>
        <w:t>),  </w:t>
      </w:r>
    </w:p>
    <w:p w14:paraId="4E6B732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os.path.join(</w:t>
      </w:r>
      <w:r w:rsidRPr="00E470D2">
        <w:rPr>
          <w:rFonts w:ascii="Consolas" w:eastAsia="Times New Roman" w:hAnsi="Consolas" w:cs="Times New Roman"/>
          <w:color w:val="0000FF"/>
          <w:sz w:val="18"/>
          <w:szCs w:val="18"/>
          <w:bdr w:val="none" w:sz="0" w:space="0" w:color="auto" w:frame="1"/>
          <w:lang w:eastAsia="en-GB"/>
        </w:rPr>
        <w:t>'resources'</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icons'</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mute.png'</w:t>
      </w:r>
      <w:r w:rsidRPr="00E470D2">
        <w:rPr>
          <w:rFonts w:ascii="Consolas" w:eastAsia="Times New Roman" w:hAnsi="Consolas" w:cs="Times New Roman"/>
          <w:color w:val="000000"/>
          <w:sz w:val="18"/>
          <w:szCs w:val="18"/>
          <w:bdr w:val="none" w:sz="0" w:space="0" w:color="auto" w:frame="1"/>
          <w:lang w:eastAsia="en-GB"/>
        </w:rPr>
        <w:t>)  </w:t>
      </w:r>
    </w:p>
    <w:p w14:paraId="0B2DA12C"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  </w:t>
      </w:r>
    </w:p>
    <w:p w14:paraId="708CCE14"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icons.append(icons.Icon((326, 422), sound_img_paths, win_scale, sound=True, toggle=True))  </w:t>
      </w:r>
    </w:p>
    <w:p w14:paraId="64CABED6"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108156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Settings Icon</w:t>
      </w:r>
      <w:r w:rsidRPr="00E470D2">
        <w:rPr>
          <w:rFonts w:ascii="Consolas" w:eastAsia="Times New Roman" w:hAnsi="Consolas" w:cs="Times New Roman"/>
          <w:color w:val="000000"/>
          <w:sz w:val="18"/>
          <w:szCs w:val="18"/>
          <w:bdr w:val="none" w:sz="0" w:space="0" w:color="auto" w:frame="1"/>
          <w:lang w:eastAsia="en-GB"/>
        </w:rPr>
        <w:t>  </w:t>
      </w:r>
    </w:p>
    <w:p w14:paraId="3E29B4FC"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ttings_img_path = [os.path.join(</w:t>
      </w:r>
      <w:r w:rsidRPr="00E470D2">
        <w:rPr>
          <w:rFonts w:ascii="Consolas" w:eastAsia="Times New Roman" w:hAnsi="Consolas" w:cs="Times New Roman"/>
          <w:color w:val="0000FF"/>
          <w:sz w:val="18"/>
          <w:szCs w:val="18"/>
          <w:bdr w:val="none" w:sz="0" w:space="0" w:color="auto" w:frame="1"/>
          <w:lang w:eastAsia="en-GB"/>
        </w:rPr>
        <w:t>'resources'</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icons'</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settings.png'</w:t>
      </w:r>
      <w:r w:rsidRPr="00E470D2">
        <w:rPr>
          <w:rFonts w:ascii="Consolas" w:eastAsia="Times New Roman" w:hAnsi="Consolas" w:cs="Times New Roman"/>
          <w:color w:val="000000"/>
          <w:sz w:val="18"/>
          <w:szCs w:val="18"/>
          <w:bdr w:val="none" w:sz="0" w:space="0" w:color="auto" w:frame="1"/>
          <w:lang w:eastAsia="en-GB"/>
        </w:rPr>
        <w:t>)]  </w:t>
      </w:r>
    </w:p>
    <w:p w14:paraId="6110F399"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icons.append(icons.Icon((296, 422), settings_img_path, win_scale, target_program=</w:t>
      </w:r>
      <w:r w:rsidRPr="00E470D2">
        <w:rPr>
          <w:rFonts w:ascii="Consolas" w:eastAsia="Times New Roman" w:hAnsi="Consolas" w:cs="Times New Roman"/>
          <w:color w:val="0000FF"/>
          <w:sz w:val="18"/>
          <w:szCs w:val="18"/>
          <w:bdr w:val="none" w:sz="0" w:space="0" w:color="auto" w:frame="1"/>
          <w:lang w:eastAsia="en-GB"/>
        </w:rPr>
        <w:t>'settings'</w:t>
      </w:r>
      <w:r w:rsidRPr="00E470D2">
        <w:rPr>
          <w:rFonts w:ascii="Consolas" w:eastAsia="Times New Roman" w:hAnsi="Consolas" w:cs="Times New Roman"/>
          <w:color w:val="000000"/>
          <w:sz w:val="18"/>
          <w:szCs w:val="18"/>
          <w:bdr w:val="none" w:sz="0" w:space="0" w:color="auto" w:frame="1"/>
          <w:lang w:eastAsia="en-GB"/>
        </w:rPr>
        <w:t>))  </w:t>
      </w:r>
    </w:p>
    <w:p w14:paraId="625E1C6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4F759EB9"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Accounts Icon</w:t>
      </w:r>
      <w:r w:rsidRPr="00E470D2">
        <w:rPr>
          <w:rFonts w:ascii="Consolas" w:eastAsia="Times New Roman" w:hAnsi="Consolas" w:cs="Times New Roman"/>
          <w:color w:val="000000"/>
          <w:sz w:val="18"/>
          <w:szCs w:val="18"/>
          <w:bdr w:val="none" w:sz="0" w:space="0" w:color="auto" w:frame="1"/>
          <w:lang w:eastAsia="en-GB"/>
        </w:rPr>
        <w:t>  </w:t>
      </w:r>
    </w:p>
    <w:p w14:paraId="6E56F539"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lastRenderedPageBreak/>
        <w:t>        accounts_img_path = [os.path.join(</w:t>
      </w:r>
      <w:r w:rsidRPr="00E470D2">
        <w:rPr>
          <w:rFonts w:ascii="Consolas" w:eastAsia="Times New Roman" w:hAnsi="Consolas" w:cs="Times New Roman"/>
          <w:color w:val="0000FF"/>
          <w:sz w:val="18"/>
          <w:szCs w:val="18"/>
          <w:bdr w:val="none" w:sz="0" w:space="0" w:color="auto" w:frame="1"/>
          <w:lang w:eastAsia="en-GB"/>
        </w:rPr>
        <w:t>'resources'</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icons'</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accounts.png'</w:t>
      </w:r>
      <w:r w:rsidRPr="00E470D2">
        <w:rPr>
          <w:rFonts w:ascii="Consolas" w:eastAsia="Times New Roman" w:hAnsi="Consolas" w:cs="Times New Roman"/>
          <w:color w:val="000000"/>
          <w:sz w:val="18"/>
          <w:szCs w:val="18"/>
          <w:bdr w:val="none" w:sz="0" w:space="0" w:color="auto" w:frame="1"/>
          <w:lang w:eastAsia="en-GB"/>
        </w:rPr>
        <w:t>)]  </w:t>
      </w:r>
    </w:p>
    <w:p w14:paraId="190A79A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icons.append(icons.Icon((266, 422), accounts_img_path, win_scale, target_program=</w:t>
      </w:r>
      <w:r w:rsidRPr="00E470D2">
        <w:rPr>
          <w:rFonts w:ascii="Consolas" w:eastAsia="Times New Roman" w:hAnsi="Consolas" w:cs="Times New Roman"/>
          <w:color w:val="0000FF"/>
          <w:sz w:val="18"/>
          <w:szCs w:val="18"/>
          <w:bdr w:val="none" w:sz="0" w:space="0" w:color="auto" w:frame="1"/>
          <w:lang w:eastAsia="en-GB"/>
        </w:rPr>
        <w:t>'loginscreen'</w:t>
      </w:r>
      <w:r w:rsidRPr="00E470D2">
        <w:rPr>
          <w:rFonts w:ascii="Consolas" w:eastAsia="Times New Roman" w:hAnsi="Consolas" w:cs="Times New Roman"/>
          <w:color w:val="000000"/>
          <w:sz w:val="18"/>
          <w:szCs w:val="18"/>
          <w:bdr w:val="none" w:sz="0" w:space="0" w:color="auto" w:frame="1"/>
          <w:lang w:eastAsia="en-GB"/>
        </w:rPr>
        <w:t>))  </w:t>
      </w:r>
    </w:p>
    <w:p w14:paraId="41E8DAF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1D245E5E"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y_spacing = 30  </w:t>
      </w:r>
    </w:p>
    <w:p w14:paraId="1744F79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font_size = 40  </w:t>
      </w:r>
    </w:p>
    <w:p w14:paraId="4BDA5117"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1165A9EA"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Choices</w:t>
      </w:r>
      <w:r w:rsidRPr="00E470D2">
        <w:rPr>
          <w:rFonts w:ascii="Consolas" w:eastAsia="Times New Roman" w:hAnsi="Consolas" w:cs="Times New Roman"/>
          <w:color w:val="000000"/>
          <w:sz w:val="18"/>
          <w:szCs w:val="18"/>
          <w:bdr w:val="none" w:sz="0" w:space="0" w:color="auto" w:frame="1"/>
          <w:lang w:eastAsia="en-GB"/>
        </w:rPr>
        <w:t>  </w:t>
      </w:r>
    </w:p>
    <w:p w14:paraId="04341F39"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__choices = self.get_choices([</w:t>
      </w:r>
      <w:r w:rsidRPr="00E470D2">
        <w:rPr>
          <w:rFonts w:ascii="Consolas" w:eastAsia="Times New Roman" w:hAnsi="Consolas" w:cs="Times New Roman"/>
          <w:color w:val="0000FF"/>
          <w:sz w:val="18"/>
          <w:szCs w:val="18"/>
          <w:bdr w:val="none" w:sz="0" w:space="0" w:color="auto" w:frame="1"/>
          <w:lang w:eastAsia="en-GB"/>
        </w:rPr>
        <w:t>'Story'</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Classic'</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Multiplayer'</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Creator'</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Highscores'</w:t>
      </w:r>
      <w:r w:rsidRPr="00E470D2">
        <w:rPr>
          <w:rFonts w:ascii="Consolas" w:eastAsia="Times New Roman" w:hAnsi="Consolas" w:cs="Times New Roman"/>
          <w:color w:val="000000"/>
          <w:sz w:val="18"/>
          <w:szCs w:val="18"/>
          <w:bdr w:val="none" w:sz="0" w:space="0" w:color="auto" w:frame="1"/>
          <w:lang w:eastAsia="en-GB"/>
        </w:rPr>
        <w:t>], win_scale)  </w:t>
      </w:r>
    </w:p>
    <w:p w14:paraId="5E9E7D6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013F0037"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Actions</w:t>
      </w:r>
      <w:r w:rsidRPr="00E470D2">
        <w:rPr>
          <w:rFonts w:ascii="Consolas" w:eastAsia="Times New Roman" w:hAnsi="Consolas" w:cs="Times New Roman"/>
          <w:color w:val="000000"/>
          <w:sz w:val="18"/>
          <w:szCs w:val="18"/>
          <w:bdr w:val="none" w:sz="0" w:space="0" w:color="auto" w:frame="1"/>
          <w:lang w:eastAsia="en-GB"/>
        </w:rPr>
        <w:t>  </w:t>
      </w:r>
    </w:p>
    <w:p w14:paraId="68F7FF3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pg.mixer.music.play()  </w:t>
      </w:r>
    </w:p>
    <w:p w14:paraId="0D07CF62"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7FABAA1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get_choices(self, string_choices, win_scale):  </w:t>
      </w:r>
    </w:p>
    <w:p w14:paraId="77A8CC6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w:t>
      </w:r>
      <w:r w:rsidRPr="00E470D2">
        <w:rPr>
          <w:rFonts w:ascii="Consolas" w:eastAsia="Times New Roman" w:hAnsi="Consolas" w:cs="Times New Roman"/>
          <w:color w:val="000000"/>
          <w:sz w:val="18"/>
          <w:szCs w:val="18"/>
          <w:bdr w:val="none" w:sz="0" w:space="0" w:color="auto" w:frame="1"/>
          <w:lang w:eastAsia="en-GB"/>
        </w:rPr>
        <w:t> </w:t>
      </w:r>
    </w:p>
    <w:p w14:paraId="21B69776"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Returns a list of live word objects. One for each choice in the string choices parameter.</w:t>
      </w:r>
      <w:r w:rsidRPr="00E470D2">
        <w:rPr>
          <w:rFonts w:ascii="Consolas" w:eastAsia="Times New Roman" w:hAnsi="Consolas" w:cs="Times New Roman"/>
          <w:color w:val="000000"/>
          <w:sz w:val="18"/>
          <w:szCs w:val="18"/>
          <w:bdr w:val="none" w:sz="0" w:space="0" w:color="auto" w:frame="1"/>
          <w:lang w:eastAsia="en-GB"/>
        </w:rPr>
        <w:t> </w:t>
      </w:r>
    </w:p>
    <w:p w14:paraId="74DD5012"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string_choices: A list of strings with the names of the possible choices/options that the user can</w:t>
      </w:r>
      <w:r w:rsidRPr="00E470D2">
        <w:rPr>
          <w:rFonts w:ascii="Consolas" w:eastAsia="Times New Roman" w:hAnsi="Consolas" w:cs="Times New Roman"/>
          <w:color w:val="000000"/>
          <w:sz w:val="18"/>
          <w:szCs w:val="18"/>
          <w:bdr w:val="none" w:sz="0" w:space="0" w:color="auto" w:frame="1"/>
          <w:lang w:eastAsia="en-GB"/>
        </w:rPr>
        <w:t> </w:t>
      </w:r>
    </w:p>
    <w:p w14:paraId="6955CA4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string_choices: A list of strings with the names of the possible choices/options that the user can</w:t>
      </w:r>
      <w:r w:rsidRPr="00E470D2">
        <w:rPr>
          <w:rFonts w:ascii="Consolas" w:eastAsia="Times New Roman" w:hAnsi="Consolas" w:cs="Times New Roman"/>
          <w:color w:val="000000"/>
          <w:sz w:val="18"/>
          <w:szCs w:val="18"/>
          <w:bdr w:val="none" w:sz="0" w:space="0" w:color="auto" w:frame="1"/>
          <w:lang w:eastAsia="en-GB"/>
        </w:rPr>
        <w:t> </w:t>
      </w:r>
    </w:p>
    <w:p w14:paraId="1B3F17A3"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choose.</w:t>
      </w:r>
      <w:r w:rsidRPr="00E470D2">
        <w:rPr>
          <w:rFonts w:ascii="Consolas" w:eastAsia="Times New Roman" w:hAnsi="Consolas" w:cs="Times New Roman"/>
          <w:color w:val="000000"/>
          <w:sz w:val="18"/>
          <w:szCs w:val="18"/>
          <w:bdr w:val="none" w:sz="0" w:space="0" w:color="auto" w:frame="1"/>
          <w:lang w:eastAsia="en-GB"/>
        </w:rPr>
        <w:t> </w:t>
      </w:r>
    </w:p>
    <w:p w14:paraId="5E7A810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E470D2">
        <w:rPr>
          <w:rFonts w:ascii="Consolas" w:eastAsia="Times New Roman" w:hAnsi="Consolas" w:cs="Times New Roman"/>
          <w:color w:val="000000"/>
          <w:sz w:val="18"/>
          <w:szCs w:val="18"/>
          <w:bdr w:val="none" w:sz="0" w:space="0" w:color="auto" w:frame="1"/>
          <w:lang w:eastAsia="en-GB"/>
        </w:rPr>
        <w:t> </w:t>
      </w:r>
    </w:p>
    <w:p w14:paraId="1CB41DCB"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return: List of options.</w:t>
      </w:r>
      <w:r w:rsidRPr="00E470D2">
        <w:rPr>
          <w:rFonts w:ascii="Consolas" w:eastAsia="Times New Roman" w:hAnsi="Consolas" w:cs="Times New Roman"/>
          <w:color w:val="000000"/>
          <w:sz w:val="18"/>
          <w:szCs w:val="18"/>
          <w:bdr w:val="none" w:sz="0" w:space="0" w:color="auto" w:frame="1"/>
          <w:lang w:eastAsia="en-GB"/>
        </w:rPr>
        <w:t> </w:t>
      </w:r>
    </w:p>
    <w:p w14:paraId="44E7B615"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w:t>
      </w:r>
      <w:r w:rsidRPr="00E470D2">
        <w:rPr>
          <w:rFonts w:ascii="Consolas" w:eastAsia="Times New Roman" w:hAnsi="Consolas" w:cs="Times New Roman"/>
          <w:color w:val="000000"/>
          <w:sz w:val="18"/>
          <w:szCs w:val="18"/>
          <w:bdr w:val="none" w:sz="0" w:space="0" w:color="auto" w:frame="1"/>
          <w:lang w:eastAsia="en-GB"/>
        </w:rPr>
        <w:t>  </w:t>
      </w:r>
    </w:p>
    <w:p w14:paraId="08412C7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47533C66"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choices = []  </w:t>
      </w:r>
    </w:p>
    <w:p w14:paraId="5F410239"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num, content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enumerate(string_choices):  </w:t>
      </w:r>
    </w:p>
    <w:p w14:paraId="5BFF377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y = 220 + num * self.y_spacing  </w:t>
      </w:r>
    </w:p>
    <w:p w14:paraId="6900E777"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colour = (160, 205, 217)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num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1, 3, 5] </w:t>
      </w:r>
      <w:r w:rsidRPr="00E470D2">
        <w:rPr>
          <w:rFonts w:ascii="Consolas" w:eastAsia="Times New Roman" w:hAnsi="Consolas" w:cs="Times New Roman"/>
          <w:b/>
          <w:bCs/>
          <w:color w:val="006699"/>
          <w:sz w:val="18"/>
          <w:szCs w:val="18"/>
          <w:bdr w:val="none" w:sz="0" w:space="0" w:color="auto" w:frame="1"/>
          <w:lang w:eastAsia="en-GB"/>
        </w:rPr>
        <w:t>else</w:t>
      </w:r>
      <w:r w:rsidRPr="00E470D2">
        <w:rPr>
          <w:rFonts w:ascii="Consolas" w:eastAsia="Times New Roman" w:hAnsi="Consolas" w:cs="Times New Roman"/>
          <w:color w:val="000000"/>
          <w:sz w:val="18"/>
          <w:szCs w:val="18"/>
          <w:bdr w:val="none" w:sz="0" w:space="0" w:color="auto" w:frame="1"/>
          <w:lang w:eastAsia="en-GB"/>
        </w:rPr>
        <w:t> (188, 47, 39)  </w:t>
      </w:r>
    </w:p>
    <w:p w14:paraId="62BCA26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choices.append(text.LiveWord(content, y, self.font_size, win_scale, colour))  </w:t>
      </w:r>
    </w:p>
    <w:p w14:paraId="79AE87D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return</w:t>
      </w:r>
      <w:r w:rsidRPr="00E470D2">
        <w:rPr>
          <w:rFonts w:ascii="Consolas" w:eastAsia="Times New Roman" w:hAnsi="Consolas" w:cs="Times New Roman"/>
          <w:color w:val="000000"/>
          <w:sz w:val="18"/>
          <w:szCs w:val="18"/>
          <w:bdr w:val="none" w:sz="0" w:space="0" w:color="auto" w:frame="1"/>
          <w:lang w:eastAsia="en-GB"/>
        </w:rPr>
        <w:t> choices  </w:t>
      </w:r>
    </w:p>
    <w:p w14:paraId="379EB8D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F27147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run(self, win, events):  </w:t>
      </w:r>
    </w:p>
    <w:p w14:paraId="7948B759"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w:t>
      </w:r>
      <w:r w:rsidRPr="00E470D2">
        <w:rPr>
          <w:rFonts w:ascii="Consolas" w:eastAsia="Times New Roman" w:hAnsi="Consolas" w:cs="Times New Roman"/>
          <w:color w:val="000000"/>
          <w:sz w:val="18"/>
          <w:szCs w:val="18"/>
          <w:bdr w:val="none" w:sz="0" w:space="0" w:color="auto" w:frame="1"/>
          <w:lang w:eastAsia="en-GB"/>
        </w:rPr>
        <w:t> </w:t>
      </w:r>
    </w:p>
    <w:p w14:paraId="75AED24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Updates the screen with the text and icon objects.</w:t>
      </w:r>
      <w:r w:rsidRPr="00E470D2">
        <w:rPr>
          <w:rFonts w:ascii="Consolas" w:eastAsia="Times New Roman" w:hAnsi="Consolas" w:cs="Times New Roman"/>
          <w:color w:val="000000"/>
          <w:sz w:val="18"/>
          <w:szCs w:val="18"/>
          <w:bdr w:val="none" w:sz="0" w:space="0" w:color="auto" w:frame="1"/>
          <w:lang w:eastAsia="en-GB"/>
        </w:rPr>
        <w:t> </w:t>
      </w:r>
    </w:p>
    <w:p w14:paraId="4EC60539"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E470D2">
        <w:rPr>
          <w:rFonts w:ascii="Consolas" w:eastAsia="Times New Roman" w:hAnsi="Consolas" w:cs="Times New Roman"/>
          <w:color w:val="000000"/>
          <w:sz w:val="18"/>
          <w:szCs w:val="18"/>
          <w:bdr w:val="none" w:sz="0" w:space="0" w:color="auto" w:frame="1"/>
          <w:lang w:eastAsia="en-GB"/>
        </w:rPr>
        <w:t> </w:t>
      </w:r>
    </w:p>
    <w:p w14:paraId="1DC3394B"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events: Contains events from the pg.event.get() call containing all keyboard events.</w:t>
      </w:r>
      <w:r w:rsidRPr="00E470D2">
        <w:rPr>
          <w:rFonts w:ascii="Consolas" w:eastAsia="Times New Roman" w:hAnsi="Consolas" w:cs="Times New Roman"/>
          <w:color w:val="000000"/>
          <w:sz w:val="18"/>
          <w:szCs w:val="18"/>
          <w:bdr w:val="none" w:sz="0" w:space="0" w:color="auto" w:frame="1"/>
          <w:lang w:eastAsia="en-GB"/>
        </w:rPr>
        <w:t> </w:t>
      </w:r>
    </w:p>
    <w:p w14:paraId="6579C710"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return: None</w:t>
      </w:r>
      <w:r w:rsidRPr="00E470D2">
        <w:rPr>
          <w:rFonts w:ascii="Consolas" w:eastAsia="Times New Roman" w:hAnsi="Consolas" w:cs="Times New Roman"/>
          <w:color w:val="000000"/>
          <w:sz w:val="18"/>
          <w:szCs w:val="18"/>
          <w:bdr w:val="none" w:sz="0" w:space="0" w:color="auto" w:frame="1"/>
          <w:lang w:eastAsia="en-GB"/>
        </w:rPr>
        <w:t> </w:t>
      </w:r>
    </w:p>
    <w:p w14:paraId="0BD6A25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w:t>
      </w:r>
      <w:r w:rsidRPr="00E470D2">
        <w:rPr>
          <w:rFonts w:ascii="Consolas" w:eastAsia="Times New Roman" w:hAnsi="Consolas" w:cs="Times New Roman"/>
          <w:color w:val="000000"/>
          <w:sz w:val="18"/>
          <w:szCs w:val="18"/>
          <w:bdr w:val="none" w:sz="0" w:space="0" w:color="auto" w:frame="1"/>
          <w:lang w:eastAsia="en-GB"/>
        </w:rPr>
        <w:t>  </w:t>
      </w:r>
    </w:p>
    <w:p w14:paraId="441E5179"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A286A7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self.sub_program_name </w:t>
      </w:r>
      <w:r w:rsidRPr="00E470D2">
        <w:rPr>
          <w:rFonts w:ascii="Consolas" w:eastAsia="Times New Roman" w:hAnsi="Consolas" w:cs="Times New Roman"/>
          <w:b/>
          <w:bCs/>
          <w:color w:val="006699"/>
          <w:sz w:val="18"/>
          <w:szCs w:val="18"/>
          <w:bdr w:val="none" w:sz="0" w:space="0" w:color="auto" w:frame="1"/>
          <w:lang w:eastAsia="en-GB"/>
        </w:rPr>
        <w:t>is</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not</w:t>
      </w:r>
      <w:r w:rsidRPr="00E470D2">
        <w:rPr>
          <w:rFonts w:ascii="Consolas" w:eastAsia="Times New Roman" w:hAnsi="Consolas" w:cs="Times New Roman"/>
          <w:color w:val="000000"/>
          <w:sz w:val="18"/>
          <w:szCs w:val="18"/>
          <w:bdr w:val="none" w:sz="0" w:space="0" w:color="auto" w:frame="1"/>
          <w:lang w:eastAsia="en-GB"/>
        </w:rPr>
        <w:t> None:  </w:t>
      </w:r>
    </w:p>
    <w:p w14:paraId="5B8868E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self.sub_program </w:t>
      </w:r>
      <w:r w:rsidRPr="00E470D2">
        <w:rPr>
          <w:rFonts w:ascii="Consolas" w:eastAsia="Times New Roman" w:hAnsi="Consolas" w:cs="Times New Roman"/>
          <w:b/>
          <w:bCs/>
          <w:color w:val="006699"/>
          <w:sz w:val="18"/>
          <w:szCs w:val="18"/>
          <w:bdr w:val="none" w:sz="0" w:space="0" w:color="auto" w:frame="1"/>
          <w:lang w:eastAsia="en-GB"/>
        </w:rPr>
        <w:t>is</w:t>
      </w:r>
      <w:r w:rsidRPr="00E470D2">
        <w:rPr>
          <w:rFonts w:ascii="Consolas" w:eastAsia="Times New Roman" w:hAnsi="Consolas" w:cs="Times New Roman"/>
          <w:color w:val="000000"/>
          <w:sz w:val="18"/>
          <w:szCs w:val="18"/>
          <w:bdr w:val="none" w:sz="0" w:space="0" w:color="auto" w:frame="1"/>
          <w:lang w:eastAsia="en-GB"/>
        </w:rPr>
        <w:t> None </w:t>
      </w:r>
      <w:r w:rsidRPr="00E470D2">
        <w:rPr>
          <w:rFonts w:ascii="Consolas" w:eastAsia="Times New Roman" w:hAnsi="Consolas" w:cs="Times New Roman"/>
          <w:b/>
          <w:bCs/>
          <w:color w:val="006699"/>
          <w:sz w:val="18"/>
          <w:szCs w:val="18"/>
          <w:bdr w:val="none" w:sz="0" w:space="0" w:color="auto" w:frame="1"/>
          <w:lang w:eastAsia="en-GB"/>
        </w:rPr>
        <w:t>or</w:t>
      </w:r>
      <w:r w:rsidRPr="00E470D2">
        <w:rPr>
          <w:rFonts w:ascii="Consolas" w:eastAsia="Times New Roman" w:hAnsi="Consolas" w:cs="Times New Roman"/>
          <w:color w:val="000000"/>
          <w:sz w:val="18"/>
          <w:szCs w:val="18"/>
          <w:bdr w:val="none" w:sz="0" w:space="0" w:color="auto" w:frame="1"/>
          <w:lang w:eastAsia="en-GB"/>
        </w:rPr>
        <w:t> self.sub_program.error_message </w:t>
      </w:r>
      <w:r w:rsidRPr="00E470D2">
        <w:rPr>
          <w:rFonts w:ascii="Consolas" w:eastAsia="Times New Roman" w:hAnsi="Consolas" w:cs="Times New Roman"/>
          <w:b/>
          <w:bCs/>
          <w:color w:val="006699"/>
          <w:sz w:val="18"/>
          <w:szCs w:val="18"/>
          <w:bdr w:val="none" w:sz="0" w:space="0" w:color="auto" w:frame="1"/>
          <w:lang w:eastAsia="en-GB"/>
        </w:rPr>
        <w:t>is</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not</w:t>
      </w:r>
      <w:r w:rsidRPr="00E470D2">
        <w:rPr>
          <w:rFonts w:ascii="Consolas" w:eastAsia="Times New Roman" w:hAnsi="Consolas" w:cs="Times New Roman"/>
          <w:color w:val="000000"/>
          <w:sz w:val="18"/>
          <w:szCs w:val="18"/>
          <w:bdr w:val="none" w:sz="0" w:space="0" w:color="auto" w:frame="1"/>
          <w:lang w:eastAsia="en-GB"/>
        </w:rPr>
        <w:t> None:  </w:t>
      </w:r>
    </w:p>
    <w:p w14:paraId="1B2E8AA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ub_program = self.sub_programs[self.sub_program_name](win,  </w:t>
      </w:r>
    </w:p>
    <w:p w14:paraId="63898C0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win_scale,  </w:t>
      </w:r>
    </w:p>
    <w:p w14:paraId="2ECE735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user_id,  </w:t>
      </w:r>
    </w:p>
    <w:p w14:paraId="412C89C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icons)  </w:t>
      </w:r>
    </w:p>
    <w:p w14:paraId="64AF8790"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else</w:t>
      </w:r>
      <w:r w:rsidRPr="00E470D2">
        <w:rPr>
          <w:rFonts w:ascii="Consolas" w:eastAsia="Times New Roman" w:hAnsi="Consolas" w:cs="Times New Roman"/>
          <w:color w:val="000000"/>
          <w:sz w:val="18"/>
          <w:szCs w:val="18"/>
          <w:bdr w:val="none" w:sz="0" w:space="0" w:color="auto" w:frame="1"/>
          <w:lang w:eastAsia="en-GB"/>
        </w:rPr>
        <w:t>:  </w:t>
      </w:r>
    </w:p>
    <w:p w14:paraId="3CF09673"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ub_program.run(win, events)  </w:t>
      </w:r>
    </w:p>
    <w:p w14:paraId="74C88C4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4CBA32B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error_message = self.sub_program.error_message  </w:t>
      </w:r>
    </w:p>
    <w:p w14:paraId="1E3990A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user_id = self.sub_program.user_id  </w:t>
      </w:r>
    </w:p>
    <w:p w14:paraId="216ED9D1"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program_name = self.sub_program.get_sub_program_name()  </w:t>
      </w:r>
    </w:p>
    <w:p w14:paraId="34A6F28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03B30973"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program_name </w:t>
      </w:r>
      <w:r w:rsidRPr="00E470D2">
        <w:rPr>
          <w:rFonts w:ascii="Consolas" w:eastAsia="Times New Roman" w:hAnsi="Consolas" w:cs="Times New Roman"/>
          <w:b/>
          <w:bCs/>
          <w:color w:val="006699"/>
          <w:sz w:val="18"/>
          <w:szCs w:val="18"/>
          <w:bdr w:val="none" w:sz="0" w:space="0" w:color="auto" w:frame="1"/>
          <w:lang w:eastAsia="en-GB"/>
        </w:rPr>
        <w:t>is</w:t>
      </w:r>
      <w:r w:rsidRPr="00E470D2">
        <w:rPr>
          <w:rFonts w:ascii="Consolas" w:eastAsia="Times New Roman" w:hAnsi="Consolas" w:cs="Times New Roman"/>
          <w:color w:val="000000"/>
          <w:sz w:val="18"/>
          <w:szCs w:val="18"/>
          <w:bdr w:val="none" w:sz="0" w:space="0" w:color="auto" w:frame="1"/>
          <w:lang w:eastAsia="en-GB"/>
        </w:rPr>
        <w:t> None:  </w:t>
      </w:r>
    </w:p>
    <w:p w14:paraId="067E438B"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ub_program_name = None  </w:t>
      </w:r>
    </w:p>
    <w:p w14:paraId="34F1D8E7"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ub_program = None  </w:t>
      </w:r>
    </w:p>
    <w:p w14:paraId="3D1AF29B"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4DD9F23C"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elif</w:t>
      </w:r>
      <w:r w:rsidRPr="00E470D2">
        <w:rPr>
          <w:rFonts w:ascii="Consolas" w:eastAsia="Times New Roman" w:hAnsi="Consolas" w:cs="Times New Roman"/>
          <w:color w:val="000000"/>
          <w:sz w:val="18"/>
          <w:szCs w:val="18"/>
          <w:bdr w:val="none" w:sz="0" w:space="0" w:color="auto" w:frame="1"/>
          <w:lang w:eastAsia="en-GB"/>
        </w:rPr>
        <w:t> program_name != self.sub_program_name:  </w:t>
      </w:r>
    </w:p>
    <w:p w14:paraId="3D2EBE0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ub_program_name = program_name  </w:t>
      </w:r>
    </w:p>
    <w:p w14:paraId="453D621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ub_program = None  </w:t>
      </w:r>
    </w:p>
    <w:p w14:paraId="5EE9121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2E68520D"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else</w:t>
      </w:r>
      <w:r w:rsidRPr="00E470D2">
        <w:rPr>
          <w:rFonts w:ascii="Consolas" w:eastAsia="Times New Roman" w:hAnsi="Consolas" w:cs="Times New Roman"/>
          <w:color w:val="000000"/>
          <w:sz w:val="18"/>
          <w:szCs w:val="18"/>
          <w:bdr w:val="none" w:sz="0" w:space="0" w:color="auto" w:frame="1"/>
          <w:lang w:eastAsia="en-GB"/>
        </w:rPr>
        <w:t>:  </w:t>
      </w:r>
    </w:p>
    <w:p w14:paraId="7320980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text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self.__choices:  </w:t>
      </w:r>
    </w:p>
    <w:p w14:paraId="44766166"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lastRenderedPageBreak/>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text.check_mouse(*pg.mouse.get_pos()):  </w:t>
      </w:r>
    </w:p>
    <w:p w14:paraId="0C8359E7"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text.react()  </w:t>
      </w:r>
    </w:p>
    <w:p w14:paraId="261CB036"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35A0D16C"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update_objects(events)  </w:t>
      </w:r>
    </w:p>
    <w:p w14:paraId="758EF2D9"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08076E24"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in.blit(self.pac_title, self.pac_title_rect)  </w:t>
      </w:r>
    </w:p>
    <w:p w14:paraId="2018FF9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7A11491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word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self.__choices:  </w:t>
      </w:r>
    </w:p>
    <w:p w14:paraId="042F163D"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ord.display(win)  </w:t>
      </w:r>
    </w:p>
    <w:p w14:paraId="1D74CBE6"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24BEF0B3"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icon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self.icons:  </w:t>
      </w:r>
    </w:p>
    <w:p w14:paraId="4C24DB1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icon.display(win)  </w:t>
      </w:r>
    </w:p>
    <w:p w14:paraId="3CF5056D"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1EDDEFCE"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update_objects(self, events):  </w:t>
      </w:r>
    </w:p>
    <w:p w14:paraId="4345771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w:t>
      </w:r>
      <w:r w:rsidRPr="00E470D2">
        <w:rPr>
          <w:rFonts w:ascii="Consolas" w:eastAsia="Times New Roman" w:hAnsi="Consolas" w:cs="Times New Roman"/>
          <w:color w:val="000000"/>
          <w:sz w:val="18"/>
          <w:szCs w:val="18"/>
          <w:bdr w:val="none" w:sz="0" w:space="0" w:color="auto" w:frame="1"/>
          <w:lang w:eastAsia="en-GB"/>
        </w:rPr>
        <w:t> </w:t>
      </w:r>
    </w:p>
    <w:p w14:paraId="5AF5C11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Updates objects.</w:t>
      </w:r>
      <w:r w:rsidRPr="00E470D2">
        <w:rPr>
          <w:rFonts w:ascii="Consolas" w:eastAsia="Times New Roman" w:hAnsi="Consolas" w:cs="Times New Roman"/>
          <w:color w:val="000000"/>
          <w:sz w:val="18"/>
          <w:szCs w:val="18"/>
          <w:bdr w:val="none" w:sz="0" w:space="0" w:color="auto" w:frame="1"/>
          <w:lang w:eastAsia="en-GB"/>
        </w:rPr>
        <w:t> </w:t>
      </w:r>
    </w:p>
    <w:p w14:paraId="20FD30C7"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events: Contains events from the pg.event.get() call containing all keyboard events.</w:t>
      </w:r>
      <w:r w:rsidRPr="00E470D2">
        <w:rPr>
          <w:rFonts w:ascii="Consolas" w:eastAsia="Times New Roman" w:hAnsi="Consolas" w:cs="Times New Roman"/>
          <w:color w:val="000000"/>
          <w:sz w:val="18"/>
          <w:szCs w:val="18"/>
          <w:bdr w:val="none" w:sz="0" w:space="0" w:color="auto" w:frame="1"/>
          <w:lang w:eastAsia="en-GB"/>
        </w:rPr>
        <w:t> </w:t>
      </w:r>
    </w:p>
    <w:p w14:paraId="2C44F63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return: None</w:t>
      </w:r>
      <w:r w:rsidRPr="00E470D2">
        <w:rPr>
          <w:rFonts w:ascii="Consolas" w:eastAsia="Times New Roman" w:hAnsi="Consolas" w:cs="Times New Roman"/>
          <w:color w:val="000000"/>
          <w:sz w:val="18"/>
          <w:szCs w:val="18"/>
          <w:bdr w:val="none" w:sz="0" w:space="0" w:color="auto" w:frame="1"/>
          <w:lang w:eastAsia="en-GB"/>
        </w:rPr>
        <w:t> </w:t>
      </w:r>
    </w:p>
    <w:p w14:paraId="6CA69776"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w:t>
      </w:r>
      <w:r w:rsidRPr="00E470D2">
        <w:rPr>
          <w:rFonts w:ascii="Consolas" w:eastAsia="Times New Roman" w:hAnsi="Consolas" w:cs="Times New Roman"/>
          <w:color w:val="000000"/>
          <w:sz w:val="18"/>
          <w:szCs w:val="18"/>
          <w:bdr w:val="none" w:sz="0" w:space="0" w:color="auto" w:frame="1"/>
          <w:lang w:eastAsia="en-GB"/>
        </w:rPr>
        <w:t>  </w:t>
      </w:r>
    </w:p>
    <w:p w14:paraId="4E0D70E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74B0D1BD"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pos = get_mouse_input(events)  </w:t>
      </w:r>
    </w:p>
    <w:p w14:paraId="3E6B239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pos </w:t>
      </w:r>
      <w:r w:rsidRPr="00E470D2">
        <w:rPr>
          <w:rFonts w:ascii="Consolas" w:eastAsia="Times New Roman" w:hAnsi="Consolas" w:cs="Times New Roman"/>
          <w:b/>
          <w:bCs/>
          <w:color w:val="006699"/>
          <w:sz w:val="18"/>
          <w:szCs w:val="18"/>
          <w:bdr w:val="none" w:sz="0" w:space="0" w:color="auto" w:frame="1"/>
          <w:lang w:eastAsia="en-GB"/>
        </w:rPr>
        <w:t>is</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not</w:t>
      </w:r>
      <w:r w:rsidRPr="00E470D2">
        <w:rPr>
          <w:rFonts w:ascii="Consolas" w:eastAsia="Times New Roman" w:hAnsi="Consolas" w:cs="Times New Roman"/>
          <w:color w:val="000000"/>
          <w:sz w:val="18"/>
          <w:szCs w:val="18"/>
          <w:bdr w:val="none" w:sz="0" w:space="0" w:color="auto" w:frame="1"/>
          <w:lang w:eastAsia="en-GB"/>
        </w:rPr>
        <w:t> None:  </w:t>
      </w:r>
    </w:p>
    <w:p w14:paraId="2F4223DD"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icon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self.icons:  </w:t>
      </w:r>
    </w:p>
    <w:p w14:paraId="1766A95C"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pos </w:t>
      </w:r>
      <w:r w:rsidRPr="00E470D2">
        <w:rPr>
          <w:rFonts w:ascii="Consolas" w:eastAsia="Times New Roman" w:hAnsi="Consolas" w:cs="Times New Roman"/>
          <w:b/>
          <w:bCs/>
          <w:color w:val="006699"/>
          <w:sz w:val="18"/>
          <w:szCs w:val="18"/>
          <w:bdr w:val="none" w:sz="0" w:space="0" w:color="auto" w:frame="1"/>
          <w:lang w:eastAsia="en-GB"/>
        </w:rPr>
        <w:t>is</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not</w:t>
      </w:r>
      <w:r w:rsidRPr="00E470D2">
        <w:rPr>
          <w:rFonts w:ascii="Consolas" w:eastAsia="Times New Roman" w:hAnsi="Consolas" w:cs="Times New Roman"/>
          <w:color w:val="000000"/>
          <w:sz w:val="18"/>
          <w:szCs w:val="18"/>
          <w:bdr w:val="none" w:sz="0" w:space="0" w:color="auto" w:frame="1"/>
          <w:lang w:eastAsia="en-GB"/>
        </w:rPr>
        <w:t> None:  </w:t>
      </w:r>
    </w:p>
    <w:p w14:paraId="587BDA41"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icon.check_click(*pos):  </w:t>
      </w:r>
    </w:p>
    <w:p w14:paraId="2270D36B"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icon.action()  </w:t>
      </w:r>
    </w:p>
    <w:p w14:paraId="5D6B879C"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icon.has_target:  </w:t>
      </w:r>
    </w:p>
    <w:p w14:paraId="013E606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ub_program_name = icon.target_program  </w:t>
      </w:r>
    </w:p>
    <w:p w14:paraId="510575D5"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986567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word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self.__choices:  </w:t>
      </w:r>
    </w:p>
    <w:p w14:paraId="11B0736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word.check_click(*pos):  </w:t>
      </w:r>
    </w:p>
    <w:p w14:paraId="3948955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program = word.get_program()  </w:t>
      </w:r>
    </w:p>
    <w:p w14:paraId="30959FF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7726A882"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get_program(self):  </w:t>
      </w:r>
    </w:p>
    <w:p w14:paraId="211B8501"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return</w:t>
      </w:r>
      <w:r w:rsidRPr="00E470D2">
        <w:rPr>
          <w:rFonts w:ascii="Consolas" w:eastAsia="Times New Roman" w:hAnsi="Consolas" w:cs="Times New Roman"/>
          <w:color w:val="000000"/>
          <w:sz w:val="18"/>
          <w:szCs w:val="18"/>
          <w:bdr w:val="none" w:sz="0" w:space="0" w:color="auto" w:frame="1"/>
          <w:lang w:eastAsia="en-GB"/>
        </w:rPr>
        <w:t> self.program  </w:t>
      </w:r>
    </w:p>
    <w:p w14:paraId="37CA41EB"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654FA3F1"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get_error(self):  </w:t>
      </w:r>
    </w:p>
    <w:p w14:paraId="3B515102"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return</w:t>
      </w:r>
      <w:r w:rsidRPr="00E470D2">
        <w:rPr>
          <w:rFonts w:ascii="Consolas" w:eastAsia="Times New Roman" w:hAnsi="Consolas" w:cs="Times New Roman"/>
          <w:color w:val="000000"/>
          <w:sz w:val="18"/>
          <w:szCs w:val="18"/>
          <w:bdr w:val="none" w:sz="0" w:space="0" w:color="auto" w:frame="1"/>
          <w:lang w:eastAsia="en-GB"/>
        </w:rPr>
        <w:t> self.error_message  </w:t>
      </w:r>
    </w:p>
    <w:p w14:paraId="399D8841"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6B80E6E0"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quit(self):  </w:t>
      </w:r>
    </w:p>
    <w:p w14:paraId="4B26013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pg.mixer.music.stop()  </w:t>
      </w:r>
    </w:p>
    <w:p w14:paraId="0C0A16F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7A1FD619"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32656B27"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b/>
          <w:bCs/>
          <w:color w:val="006699"/>
          <w:sz w:val="18"/>
          <w:szCs w:val="18"/>
          <w:bdr w:val="none" w:sz="0" w:space="0" w:color="auto" w:frame="1"/>
          <w:lang w:eastAsia="en-GB"/>
        </w:rPr>
        <w:t>class</w:t>
      </w:r>
      <w:r w:rsidRPr="00E470D2">
        <w:rPr>
          <w:rFonts w:ascii="Consolas" w:eastAsia="Times New Roman" w:hAnsi="Consolas" w:cs="Times New Roman"/>
          <w:color w:val="000000"/>
          <w:sz w:val="18"/>
          <w:szCs w:val="18"/>
          <w:bdr w:val="none" w:sz="0" w:space="0" w:color="auto" w:frame="1"/>
          <w:lang w:eastAsia="en-GB"/>
        </w:rPr>
        <w:t> SubProgram:  </w:t>
      </w:r>
    </w:p>
    <w:p w14:paraId="77CC8A8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__init__(self, win, win_scale, user_id, icons_list):  </w:t>
      </w:r>
    </w:p>
    <w:p w14:paraId="7CEC9684"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w:t>
      </w:r>
      <w:r w:rsidRPr="00E470D2">
        <w:rPr>
          <w:rFonts w:ascii="Consolas" w:eastAsia="Times New Roman" w:hAnsi="Consolas" w:cs="Times New Roman"/>
          <w:color w:val="000000"/>
          <w:sz w:val="18"/>
          <w:szCs w:val="18"/>
          <w:bdr w:val="none" w:sz="0" w:space="0" w:color="auto" w:frame="1"/>
          <w:lang w:eastAsia="en-GB"/>
        </w:rPr>
        <w:t> </w:t>
      </w:r>
    </w:p>
    <w:p w14:paraId="1B574EDA"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rogram within the menu screen. This parent class contains the methods that run / update each sub menu as they</w:t>
      </w:r>
      <w:r w:rsidRPr="00E470D2">
        <w:rPr>
          <w:rFonts w:ascii="Consolas" w:eastAsia="Times New Roman" w:hAnsi="Consolas" w:cs="Times New Roman"/>
          <w:color w:val="000000"/>
          <w:sz w:val="18"/>
          <w:szCs w:val="18"/>
          <w:bdr w:val="none" w:sz="0" w:space="0" w:color="auto" w:frame="1"/>
          <w:lang w:eastAsia="en-GB"/>
        </w:rPr>
        <w:t> </w:t>
      </w:r>
    </w:p>
    <w:p w14:paraId="7F78AF46"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are the same.</w:t>
      </w:r>
      <w:r w:rsidRPr="00E470D2">
        <w:rPr>
          <w:rFonts w:ascii="Consolas" w:eastAsia="Times New Roman" w:hAnsi="Consolas" w:cs="Times New Roman"/>
          <w:color w:val="000000"/>
          <w:sz w:val="18"/>
          <w:szCs w:val="18"/>
          <w:bdr w:val="none" w:sz="0" w:space="0" w:color="auto" w:frame="1"/>
          <w:lang w:eastAsia="en-GB"/>
        </w:rPr>
        <w:t> </w:t>
      </w:r>
    </w:p>
    <w:p w14:paraId="53E9057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E470D2">
        <w:rPr>
          <w:rFonts w:ascii="Consolas" w:eastAsia="Times New Roman" w:hAnsi="Consolas" w:cs="Times New Roman"/>
          <w:color w:val="000000"/>
          <w:sz w:val="18"/>
          <w:szCs w:val="18"/>
          <w:bdr w:val="none" w:sz="0" w:space="0" w:color="auto" w:frame="1"/>
          <w:lang w:eastAsia="en-GB"/>
        </w:rPr>
        <w:t> </w:t>
      </w:r>
    </w:p>
    <w:p w14:paraId="2D839BF2"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E470D2">
        <w:rPr>
          <w:rFonts w:ascii="Consolas" w:eastAsia="Times New Roman" w:hAnsi="Consolas" w:cs="Times New Roman"/>
          <w:color w:val="000000"/>
          <w:sz w:val="18"/>
          <w:szCs w:val="18"/>
          <w:bdr w:val="none" w:sz="0" w:space="0" w:color="auto" w:frame="1"/>
          <w:lang w:eastAsia="en-GB"/>
        </w:rPr>
        <w:t> </w:t>
      </w:r>
    </w:p>
    <w:p w14:paraId="2D02541A"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user_id: UserID if the user has signed in (they don't have to be signed in to play Classic).</w:t>
      </w:r>
      <w:r w:rsidRPr="00E470D2">
        <w:rPr>
          <w:rFonts w:ascii="Consolas" w:eastAsia="Times New Roman" w:hAnsi="Consolas" w:cs="Times New Roman"/>
          <w:color w:val="000000"/>
          <w:sz w:val="18"/>
          <w:szCs w:val="18"/>
          <w:bdr w:val="none" w:sz="0" w:space="0" w:color="auto" w:frame="1"/>
          <w:lang w:eastAsia="en-GB"/>
        </w:rPr>
        <w:t> </w:t>
      </w:r>
    </w:p>
    <w:p w14:paraId="4D61445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icons_list: List of icon objects from the StartScreen.</w:t>
      </w:r>
      <w:r w:rsidRPr="00E470D2">
        <w:rPr>
          <w:rFonts w:ascii="Consolas" w:eastAsia="Times New Roman" w:hAnsi="Consolas" w:cs="Times New Roman"/>
          <w:color w:val="000000"/>
          <w:sz w:val="18"/>
          <w:szCs w:val="18"/>
          <w:bdr w:val="none" w:sz="0" w:space="0" w:color="auto" w:frame="1"/>
          <w:lang w:eastAsia="en-GB"/>
        </w:rPr>
        <w:t> </w:t>
      </w:r>
    </w:p>
    <w:p w14:paraId="2787576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w:t>
      </w:r>
      <w:r w:rsidRPr="00E470D2">
        <w:rPr>
          <w:rFonts w:ascii="Consolas" w:eastAsia="Times New Roman" w:hAnsi="Consolas" w:cs="Times New Roman"/>
          <w:color w:val="000000"/>
          <w:sz w:val="18"/>
          <w:szCs w:val="18"/>
          <w:bdr w:val="none" w:sz="0" w:space="0" w:color="auto" w:frame="1"/>
          <w:lang w:eastAsia="en-GB"/>
        </w:rPr>
        <w:t>  </w:t>
      </w:r>
    </w:p>
    <w:p w14:paraId="0E3010A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64FBF6DD"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Essential</w:t>
      </w:r>
      <w:r w:rsidRPr="00E470D2">
        <w:rPr>
          <w:rFonts w:ascii="Consolas" w:eastAsia="Times New Roman" w:hAnsi="Consolas" w:cs="Times New Roman"/>
          <w:color w:val="000000"/>
          <w:sz w:val="18"/>
          <w:szCs w:val="18"/>
          <w:bdr w:val="none" w:sz="0" w:space="0" w:color="auto" w:frame="1"/>
          <w:lang w:eastAsia="en-GB"/>
        </w:rPr>
        <w:t>  </w:t>
      </w:r>
    </w:p>
    <w:p w14:paraId="313A6376"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win = win  </w:t>
      </w:r>
    </w:p>
    <w:p w14:paraId="28068447"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win_scale = win_scale  </w:t>
      </w:r>
    </w:p>
    <w:p w14:paraId="1D0D6C8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user_id = user_id  </w:t>
      </w:r>
    </w:p>
    <w:p w14:paraId="2709AE5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icons = icons_list  </w:t>
      </w:r>
    </w:p>
    <w:p w14:paraId="39713E8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error_message = None  </w:t>
      </w:r>
    </w:p>
    <w:p w14:paraId="4877B5FA"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338D0CD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Defined in subclasses</w:t>
      </w:r>
      <w:r w:rsidRPr="00E470D2">
        <w:rPr>
          <w:rFonts w:ascii="Consolas" w:eastAsia="Times New Roman" w:hAnsi="Consolas" w:cs="Times New Roman"/>
          <w:color w:val="000000"/>
          <w:sz w:val="18"/>
          <w:szCs w:val="18"/>
          <w:bdr w:val="none" w:sz="0" w:space="0" w:color="auto" w:frame="1"/>
          <w:lang w:eastAsia="en-GB"/>
        </w:rPr>
        <w:t>  </w:t>
      </w:r>
    </w:p>
    <w:p w14:paraId="45335A5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ub_program_name = None  </w:t>
      </w:r>
    </w:p>
    <w:p w14:paraId="5E1DB690"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lastRenderedPageBreak/>
        <w:t>  </w:t>
      </w:r>
    </w:p>
    <w:p w14:paraId="34F18EED"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Back button</w:t>
      </w:r>
      <w:r w:rsidRPr="00E470D2">
        <w:rPr>
          <w:rFonts w:ascii="Consolas" w:eastAsia="Times New Roman" w:hAnsi="Consolas" w:cs="Times New Roman"/>
          <w:color w:val="000000"/>
          <w:sz w:val="18"/>
          <w:szCs w:val="18"/>
          <w:bdr w:val="none" w:sz="0" w:space="0" w:color="auto" w:frame="1"/>
          <w:lang w:eastAsia="en-GB"/>
        </w:rPr>
        <w:t>  </w:t>
      </w:r>
    </w:p>
    <w:p w14:paraId="3204E10E"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back_button_path = os.path.join(</w:t>
      </w:r>
      <w:r w:rsidRPr="00E470D2">
        <w:rPr>
          <w:rFonts w:ascii="Consolas" w:eastAsia="Times New Roman" w:hAnsi="Consolas" w:cs="Times New Roman"/>
          <w:color w:val="0000FF"/>
          <w:sz w:val="18"/>
          <w:szCs w:val="18"/>
          <w:bdr w:val="none" w:sz="0" w:space="0" w:color="auto" w:frame="1"/>
          <w:lang w:eastAsia="en-GB"/>
        </w:rPr>
        <w:t>'resources'</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icons'</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back_arrow.png'</w:t>
      </w:r>
      <w:r w:rsidRPr="00E470D2">
        <w:rPr>
          <w:rFonts w:ascii="Consolas" w:eastAsia="Times New Roman" w:hAnsi="Consolas" w:cs="Times New Roman"/>
          <w:color w:val="000000"/>
          <w:sz w:val="18"/>
          <w:szCs w:val="18"/>
          <w:bdr w:val="none" w:sz="0" w:space="0" w:color="auto" w:frame="1"/>
          <w:lang w:eastAsia="en-GB"/>
        </w:rPr>
        <w:t>)  </w:t>
      </w:r>
    </w:p>
    <w:p w14:paraId="003AB07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back_button = icons.Icon((35, 422), [back_button_path], win_scale, target_program=None)  </w:t>
      </w:r>
    </w:p>
    <w:p w14:paraId="669007D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3E8A8C31"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run(self, win, events):  </w:t>
      </w:r>
    </w:p>
    <w:p w14:paraId="6431130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49B414F0"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Events</w:t>
      </w:r>
      <w:r w:rsidRPr="00E470D2">
        <w:rPr>
          <w:rFonts w:ascii="Consolas" w:eastAsia="Times New Roman" w:hAnsi="Consolas" w:cs="Times New Roman"/>
          <w:color w:val="000000"/>
          <w:sz w:val="18"/>
          <w:szCs w:val="18"/>
          <w:bdr w:val="none" w:sz="0" w:space="0" w:color="auto" w:frame="1"/>
          <w:lang w:eastAsia="en-GB"/>
        </w:rPr>
        <w:t>  </w:t>
      </w:r>
    </w:p>
    <w:p w14:paraId="1C941EC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event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events:  </w:t>
      </w:r>
    </w:p>
    <w:p w14:paraId="796D2E66"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event.type == pg.KEYDOWN:  </w:t>
      </w:r>
    </w:p>
    <w:p w14:paraId="6C9A0027"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event.key == pg.K_ESCAPE:  </w:t>
      </w:r>
    </w:p>
    <w:p w14:paraId="6B04D72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ub_program_name = None  </w:t>
      </w:r>
    </w:p>
    <w:p w14:paraId="33BF8854"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5DDD42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icon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self.icons:  </w:t>
      </w:r>
    </w:p>
    <w:p w14:paraId="3A20F3F9"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icon.display(win)  </w:t>
      </w:r>
    </w:p>
    <w:p w14:paraId="1D3C7173"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back_button.display(win)  </w:t>
      </w:r>
    </w:p>
    <w:p w14:paraId="32D90206"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update_icons(events)  </w:t>
      </w:r>
    </w:p>
    <w:p w14:paraId="4A2F715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191B727E"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update_icons(self, events):  </w:t>
      </w:r>
    </w:p>
    <w:p w14:paraId="4D04107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icons = self.icons[::]  </w:t>
      </w:r>
    </w:p>
    <w:p w14:paraId="2FF92E2E"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icons.append(self.back_button)  </w:t>
      </w:r>
    </w:p>
    <w:p w14:paraId="056D58F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pos = get_mouse_input(events)  </w:t>
      </w:r>
    </w:p>
    <w:p w14:paraId="4EFB467C"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pos </w:t>
      </w:r>
      <w:r w:rsidRPr="00E470D2">
        <w:rPr>
          <w:rFonts w:ascii="Consolas" w:eastAsia="Times New Roman" w:hAnsi="Consolas" w:cs="Times New Roman"/>
          <w:b/>
          <w:bCs/>
          <w:color w:val="006699"/>
          <w:sz w:val="18"/>
          <w:szCs w:val="18"/>
          <w:bdr w:val="none" w:sz="0" w:space="0" w:color="auto" w:frame="1"/>
          <w:lang w:eastAsia="en-GB"/>
        </w:rPr>
        <w:t>is</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not</w:t>
      </w:r>
      <w:r w:rsidRPr="00E470D2">
        <w:rPr>
          <w:rFonts w:ascii="Consolas" w:eastAsia="Times New Roman" w:hAnsi="Consolas" w:cs="Times New Roman"/>
          <w:color w:val="000000"/>
          <w:sz w:val="18"/>
          <w:szCs w:val="18"/>
          <w:bdr w:val="none" w:sz="0" w:space="0" w:color="auto" w:frame="1"/>
          <w:lang w:eastAsia="en-GB"/>
        </w:rPr>
        <w:t> None:  </w:t>
      </w:r>
    </w:p>
    <w:p w14:paraId="18CBF0D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icon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icons:  </w:t>
      </w:r>
    </w:p>
    <w:p w14:paraId="62E25FBC"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pos </w:t>
      </w:r>
      <w:r w:rsidRPr="00E470D2">
        <w:rPr>
          <w:rFonts w:ascii="Consolas" w:eastAsia="Times New Roman" w:hAnsi="Consolas" w:cs="Times New Roman"/>
          <w:b/>
          <w:bCs/>
          <w:color w:val="006699"/>
          <w:sz w:val="18"/>
          <w:szCs w:val="18"/>
          <w:bdr w:val="none" w:sz="0" w:space="0" w:color="auto" w:frame="1"/>
          <w:lang w:eastAsia="en-GB"/>
        </w:rPr>
        <w:t>is</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not</w:t>
      </w:r>
      <w:r w:rsidRPr="00E470D2">
        <w:rPr>
          <w:rFonts w:ascii="Consolas" w:eastAsia="Times New Roman" w:hAnsi="Consolas" w:cs="Times New Roman"/>
          <w:color w:val="000000"/>
          <w:sz w:val="18"/>
          <w:szCs w:val="18"/>
          <w:bdr w:val="none" w:sz="0" w:space="0" w:color="auto" w:frame="1"/>
          <w:lang w:eastAsia="en-GB"/>
        </w:rPr>
        <w:t> None:  </w:t>
      </w:r>
    </w:p>
    <w:p w14:paraId="217F9906"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icon.check_click(*pos):  </w:t>
      </w:r>
    </w:p>
    <w:p w14:paraId="371E39F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icon.action()  </w:t>
      </w:r>
    </w:p>
    <w:p w14:paraId="1DA2C12D"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icon.has_target:  </w:t>
      </w:r>
    </w:p>
    <w:p w14:paraId="07D9AC46"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ub_program_name = icon.target_program  </w:t>
      </w:r>
    </w:p>
    <w:p w14:paraId="44B2B380"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169D0693"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get_sub_program_name(self):  </w:t>
      </w:r>
    </w:p>
    <w:p w14:paraId="2111FD69"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return</w:t>
      </w:r>
      <w:r w:rsidRPr="00E470D2">
        <w:rPr>
          <w:rFonts w:ascii="Consolas" w:eastAsia="Times New Roman" w:hAnsi="Consolas" w:cs="Times New Roman"/>
          <w:color w:val="000000"/>
          <w:sz w:val="18"/>
          <w:szCs w:val="18"/>
          <w:bdr w:val="none" w:sz="0" w:space="0" w:color="auto" w:frame="1"/>
          <w:lang w:eastAsia="en-GB"/>
        </w:rPr>
        <w:t> self.sub_program_name  </w:t>
      </w:r>
    </w:p>
    <w:p w14:paraId="4A336DF9"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320ED89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7E97678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b/>
          <w:bCs/>
          <w:color w:val="006699"/>
          <w:sz w:val="18"/>
          <w:szCs w:val="18"/>
          <w:bdr w:val="none" w:sz="0" w:space="0" w:color="auto" w:frame="1"/>
          <w:lang w:eastAsia="en-GB"/>
        </w:rPr>
        <w:t>class</w:t>
      </w:r>
      <w:r w:rsidRPr="00E470D2">
        <w:rPr>
          <w:rFonts w:ascii="Consolas" w:eastAsia="Times New Roman" w:hAnsi="Consolas" w:cs="Times New Roman"/>
          <w:color w:val="000000"/>
          <w:sz w:val="18"/>
          <w:szCs w:val="18"/>
          <w:bdr w:val="none" w:sz="0" w:space="0" w:color="auto" w:frame="1"/>
          <w:lang w:eastAsia="en-GB"/>
        </w:rPr>
        <w:t> SignUpScreen(SubProgram):  </w:t>
      </w:r>
    </w:p>
    <w:p w14:paraId="116C787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__init__(self, win, win_scale, user_id, icons):  </w:t>
      </w:r>
    </w:p>
    <w:p w14:paraId="095765C0"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w:t>
      </w:r>
      <w:r w:rsidRPr="00E470D2">
        <w:rPr>
          <w:rFonts w:ascii="Consolas" w:eastAsia="Times New Roman" w:hAnsi="Consolas" w:cs="Times New Roman"/>
          <w:color w:val="000000"/>
          <w:sz w:val="18"/>
          <w:szCs w:val="18"/>
          <w:bdr w:val="none" w:sz="0" w:space="0" w:color="auto" w:frame="1"/>
          <w:lang w:eastAsia="en-GB"/>
        </w:rPr>
        <w:t> </w:t>
      </w:r>
    </w:p>
    <w:p w14:paraId="78E7206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Uses words and input boxes to display a sign up screen. It also updates the input boxes and calls the local</w:t>
      </w:r>
      <w:r w:rsidRPr="00E470D2">
        <w:rPr>
          <w:rFonts w:ascii="Consolas" w:eastAsia="Times New Roman" w:hAnsi="Consolas" w:cs="Times New Roman"/>
          <w:color w:val="000000"/>
          <w:sz w:val="18"/>
          <w:szCs w:val="18"/>
          <w:bdr w:val="none" w:sz="0" w:space="0" w:color="auto" w:frame="1"/>
          <w:lang w:eastAsia="en-GB"/>
        </w:rPr>
        <w:t> </w:t>
      </w:r>
    </w:p>
    <w:p w14:paraId="55D335A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database to check whether the details are valid, then (if they are) asks the local database to save the details.</w:t>
      </w:r>
      <w:r w:rsidRPr="00E470D2">
        <w:rPr>
          <w:rFonts w:ascii="Consolas" w:eastAsia="Times New Roman" w:hAnsi="Consolas" w:cs="Times New Roman"/>
          <w:color w:val="000000"/>
          <w:sz w:val="18"/>
          <w:szCs w:val="18"/>
          <w:bdr w:val="none" w:sz="0" w:space="0" w:color="auto" w:frame="1"/>
          <w:lang w:eastAsia="en-GB"/>
        </w:rPr>
        <w:t> </w:t>
      </w:r>
    </w:p>
    <w:p w14:paraId="22BF56D0"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E470D2">
        <w:rPr>
          <w:rFonts w:ascii="Consolas" w:eastAsia="Times New Roman" w:hAnsi="Consolas" w:cs="Times New Roman"/>
          <w:color w:val="000000"/>
          <w:sz w:val="18"/>
          <w:szCs w:val="18"/>
          <w:bdr w:val="none" w:sz="0" w:space="0" w:color="auto" w:frame="1"/>
          <w:lang w:eastAsia="en-GB"/>
        </w:rPr>
        <w:t> </w:t>
      </w:r>
    </w:p>
    <w:p w14:paraId="2172340B"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E470D2">
        <w:rPr>
          <w:rFonts w:ascii="Consolas" w:eastAsia="Times New Roman" w:hAnsi="Consolas" w:cs="Times New Roman"/>
          <w:color w:val="000000"/>
          <w:sz w:val="18"/>
          <w:szCs w:val="18"/>
          <w:bdr w:val="none" w:sz="0" w:space="0" w:color="auto" w:frame="1"/>
          <w:lang w:eastAsia="en-GB"/>
        </w:rPr>
        <w:t> </w:t>
      </w:r>
    </w:p>
    <w:p w14:paraId="3543529A"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user_id: UserID if the user has signed in (they don't have to be signed in to play Classic).</w:t>
      </w:r>
      <w:r w:rsidRPr="00E470D2">
        <w:rPr>
          <w:rFonts w:ascii="Consolas" w:eastAsia="Times New Roman" w:hAnsi="Consolas" w:cs="Times New Roman"/>
          <w:color w:val="000000"/>
          <w:sz w:val="18"/>
          <w:szCs w:val="18"/>
          <w:bdr w:val="none" w:sz="0" w:space="0" w:color="auto" w:frame="1"/>
          <w:lang w:eastAsia="en-GB"/>
        </w:rPr>
        <w:t> </w:t>
      </w:r>
    </w:p>
    <w:p w14:paraId="72C4B82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icons: List of icon objects from the StartScreen.</w:t>
      </w:r>
      <w:r w:rsidRPr="00E470D2">
        <w:rPr>
          <w:rFonts w:ascii="Consolas" w:eastAsia="Times New Roman" w:hAnsi="Consolas" w:cs="Times New Roman"/>
          <w:color w:val="000000"/>
          <w:sz w:val="18"/>
          <w:szCs w:val="18"/>
          <w:bdr w:val="none" w:sz="0" w:space="0" w:color="auto" w:frame="1"/>
          <w:lang w:eastAsia="en-GB"/>
        </w:rPr>
        <w:t> </w:t>
      </w:r>
    </w:p>
    <w:p w14:paraId="7FD9CB0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w:t>
      </w:r>
      <w:r w:rsidRPr="00E470D2">
        <w:rPr>
          <w:rFonts w:ascii="Consolas" w:eastAsia="Times New Roman" w:hAnsi="Consolas" w:cs="Times New Roman"/>
          <w:color w:val="000000"/>
          <w:sz w:val="18"/>
          <w:szCs w:val="18"/>
          <w:bdr w:val="none" w:sz="0" w:space="0" w:color="auto" w:frame="1"/>
          <w:lang w:eastAsia="en-GB"/>
        </w:rPr>
        <w:t>  </w:t>
      </w:r>
    </w:p>
    <w:p w14:paraId="614F5037"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3AC54B7C"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uper().__init__(win, win_scale, user_id, icons)  </w:t>
      </w:r>
    </w:p>
    <w:p w14:paraId="3DEDB767"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63A1BEB6"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ub_program_name = </w:t>
      </w:r>
      <w:r w:rsidRPr="00E470D2">
        <w:rPr>
          <w:rFonts w:ascii="Consolas" w:eastAsia="Times New Roman" w:hAnsi="Consolas" w:cs="Times New Roman"/>
          <w:color w:val="0000FF"/>
          <w:sz w:val="18"/>
          <w:szCs w:val="18"/>
          <w:bdr w:val="none" w:sz="0" w:space="0" w:color="auto" w:frame="1"/>
          <w:lang w:eastAsia="en-GB"/>
        </w:rPr>
        <w:t>'signupscreen'</w:t>
      </w:r>
      <w:r w:rsidRPr="00E470D2">
        <w:rPr>
          <w:rFonts w:ascii="Consolas" w:eastAsia="Times New Roman" w:hAnsi="Consolas" w:cs="Times New Roman"/>
          <w:color w:val="000000"/>
          <w:sz w:val="18"/>
          <w:szCs w:val="18"/>
          <w:bdr w:val="none" w:sz="0" w:space="0" w:color="auto" w:frame="1"/>
          <w:lang w:eastAsia="en-GB"/>
        </w:rPr>
        <w:t>  </w:t>
      </w:r>
    </w:p>
    <w:p w14:paraId="4F1E333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error_message = None  </w:t>
      </w:r>
    </w:p>
    <w:p w14:paraId="549FC2C9"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100071E3"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enter_pressed = False  </w:t>
      </w:r>
    </w:p>
    <w:p w14:paraId="7C1DD546"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1F8BC70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Sign Up Title</w:t>
      </w:r>
      <w:r w:rsidRPr="00E470D2">
        <w:rPr>
          <w:rFonts w:ascii="Consolas" w:eastAsia="Times New Roman" w:hAnsi="Consolas" w:cs="Times New Roman"/>
          <w:color w:val="000000"/>
          <w:sz w:val="18"/>
          <w:szCs w:val="18"/>
          <w:bdr w:val="none" w:sz="0" w:space="0" w:color="auto" w:frame="1"/>
          <w:lang w:eastAsia="en-GB"/>
        </w:rPr>
        <w:t>  </w:t>
      </w:r>
    </w:p>
    <w:p w14:paraId="505F4743"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ignup_title = text.Word(</w:t>
      </w:r>
      <w:r w:rsidRPr="00E470D2">
        <w:rPr>
          <w:rFonts w:ascii="Consolas" w:eastAsia="Times New Roman" w:hAnsi="Consolas" w:cs="Times New Roman"/>
          <w:color w:val="0000FF"/>
          <w:sz w:val="18"/>
          <w:szCs w:val="18"/>
          <w:bdr w:val="none" w:sz="0" w:space="0" w:color="auto" w:frame="1"/>
          <w:lang w:eastAsia="en-GB"/>
        </w:rPr>
        <w:t>'Sign Up!'</w:t>
      </w:r>
      <w:r w:rsidRPr="00E470D2">
        <w:rPr>
          <w:rFonts w:ascii="Consolas" w:eastAsia="Times New Roman" w:hAnsi="Consolas" w:cs="Times New Roman"/>
          <w:color w:val="000000"/>
          <w:sz w:val="18"/>
          <w:szCs w:val="18"/>
          <w:bdr w:val="none" w:sz="0" w:space="0" w:color="auto" w:frame="1"/>
          <w:lang w:eastAsia="en-GB"/>
        </w:rPr>
        <w:t>, (188, 90), (255, 255, 30), 80, win_scale, centre=True)  </w:t>
      </w:r>
    </w:p>
    <w:p w14:paraId="723DA882"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427674E5"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Username Input Box</w:t>
      </w:r>
      <w:r w:rsidRPr="00E470D2">
        <w:rPr>
          <w:rFonts w:ascii="Consolas" w:eastAsia="Times New Roman" w:hAnsi="Consolas" w:cs="Times New Roman"/>
          <w:color w:val="000000"/>
          <w:sz w:val="18"/>
          <w:szCs w:val="18"/>
          <w:bdr w:val="none" w:sz="0" w:space="0" w:color="auto" w:frame="1"/>
          <w:lang w:eastAsia="en-GB"/>
        </w:rPr>
        <w:t>  </w:t>
      </w:r>
    </w:p>
    <w:p w14:paraId="556F3DCC"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username_input_box = text.InputBox(168, 206, 160, 30, 30, win_scale, </w:t>
      </w:r>
      <w:r w:rsidRPr="00E470D2">
        <w:rPr>
          <w:rFonts w:ascii="Consolas" w:eastAsia="Times New Roman" w:hAnsi="Consolas" w:cs="Times New Roman"/>
          <w:color w:val="0000FF"/>
          <w:sz w:val="18"/>
          <w:szCs w:val="18"/>
          <w:bdr w:val="none" w:sz="0" w:space="0" w:color="auto" w:frame="1"/>
          <w:lang w:eastAsia="en-GB"/>
        </w:rPr>
        <w:t>'Username'</w:t>
      </w:r>
      <w:r w:rsidRPr="00E470D2">
        <w:rPr>
          <w:rFonts w:ascii="Consolas" w:eastAsia="Times New Roman" w:hAnsi="Consolas" w:cs="Times New Roman"/>
          <w:color w:val="000000"/>
          <w:sz w:val="18"/>
          <w:szCs w:val="18"/>
          <w:bdr w:val="none" w:sz="0" w:space="0" w:color="auto" w:frame="1"/>
          <w:lang w:eastAsia="en-GB"/>
        </w:rPr>
        <w:t>, centre=True)  </w:t>
      </w:r>
    </w:p>
    <w:p w14:paraId="27A29553"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23475F4E"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Password Input Box</w:t>
      </w:r>
      <w:r w:rsidRPr="00E470D2">
        <w:rPr>
          <w:rFonts w:ascii="Consolas" w:eastAsia="Times New Roman" w:hAnsi="Consolas" w:cs="Times New Roman"/>
          <w:color w:val="000000"/>
          <w:sz w:val="18"/>
          <w:szCs w:val="18"/>
          <w:bdr w:val="none" w:sz="0" w:space="0" w:color="auto" w:frame="1"/>
          <w:lang w:eastAsia="en-GB"/>
        </w:rPr>
        <w:t>  </w:t>
      </w:r>
    </w:p>
    <w:p w14:paraId="041FF820"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lastRenderedPageBreak/>
        <w:t>        self.password_input_box = text.InputBox(168, 246, 160, 30, 30, win_scale, </w:t>
      </w:r>
      <w:r w:rsidRPr="00E470D2">
        <w:rPr>
          <w:rFonts w:ascii="Consolas" w:eastAsia="Times New Roman" w:hAnsi="Consolas" w:cs="Times New Roman"/>
          <w:color w:val="0000FF"/>
          <w:sz w:val="18"/>
          <w:szCs w:val="18"/>
          <w:bdr w:val="none" w:sz="0" w:space="0" w:color="auto" w:frame="1"/>
          <w:lang w:eastAsia="en-GB"/>
        </w:rPr>
        <w:t>'Password'</w:t>
      </w:r>
      <w:r w:rsidRPr="00E470D2">
        <w:rPr>
          <w:rFonts w:ascii="Consolas" w:eastAsia="Times New Roman" w:hAnsi="Consolas" w:cs="Times New Roman"/>
          <w:color w:val="000000"/>
          <w:sz w:val="18"/>
          <w:szCs w:val="18"/>
          <w:bdr w:val="none" w:sz="0" w:space="0" w:color="auto" w:frame="1"/>
          <w:lang w:eastAsia="en-GB"/>
        </w:rPr>
        <w:t>, centre=True, private=True)  </w:t>
      </w:r>
    </w:p>
    <w:p w14:paraId="597E8D5C"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6701E2ED"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Password Confirm Box</w:t>
      </w:r>
      <w:r w:rsidRPr="00E470D2">
        <w:rPr>
          <w:rFonts w:ascii="Consolas" w:eastAsia="Times New Roman" w:hAnsi="Consolas" w:cs="Times New Roman"/>
          <w:color w:val="000000"/>
          <w:sz w:val="18"/>
          <w:szCs w:val="18"/>
          <w:bdr w:val="none" w:sz="0" w:space="0" w:color="auto" w:frame="1"/>
          <w:lang w:eastAsia="en-GB"/>
        </w:rPr>
        <w:t>  </w:t>
      </w:r>
    </w:p>
    <w:p w14:paraId="4E6B9C80"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password_confirm_input_box = text.InputBox(168, 286, 160, 30, 30,  </w:t>
      </w:r>
    </w:p>
    <w:p w14:paraId="115FC4C0"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in_scale,  </w:t>
      </w:r>
    </w:p>
    <w:p w14:paraId="220BC2F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Password'</w:t>
      </w:r>
      <w:r w:rsidRPr="00E470D2">
        <w:rPr>
          <w:rFonts w:ascii="Consolas" w:eastAsia="Times New Roman" w:hAnsi="Consolas" w:cs="Times New Roman"/>
          <w:color w:val="000000"/>
          <w:sz w:val="18"/>
          <w:szCs w:val="18"/>
          <w:bdr w:val="none" w:sz="0" w:space="0" w:color="auto" w:frame="1"/>
          <w:lang w:eastAsia="en-GB"/>
        </w:rPr>
        <w:t>,  </w:t>
      </w:r>
    </w:p>
    <w:p w14:paraId="3842F63D"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centre=True,  </w:t>
      </w:r>
    </w:p>
    <w:p w14:paraId="7BED55B4"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private=True)  </w:t>
      </w:r>
    </w:p>
    <w:p w14:paraId="5AFDC889"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5030A3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Sign Up Button</w:t>
      </w:r>
      <w:r w:rsidRPr="00E470D2">
        <w:rPr>
          <w:rFonts w:ascii="Consolas" w:eastAsia="Times New Roman" w:hAnsi="Consolas" w:cs="Times New Roman"/>
          <w:color w:val="000000"/>
          <w:sz w:val="18"/>
          <w:szCs w:val="18"/>
          <w:bdr w:val="none" w:sz="0" w:space="0" w:color="auto" w:frame="1"/>
          <w:lang w:eastAsia="en-GB"/>
        </w:rPr>
        <w:t>  </w:t>
      </w:r>
    </w:p>
    <w:p w14:paraId="70AB764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ignup_button = text.Button(</w:t>
      </w:r>
      <w:r w:rsidRPr="00E470D2">
        <w:rPr>
          <w:rFonts w:ascii="Consolas" w:eastAsia="Times New Roman" w:hAnsi="Consolas" w:cs="Times New Roman"/>
          <w:color w:val="0000FF"/>
          <w:sz w:val="18"/>
          <w:szCs w:val="18"/>
          <w:bdr w:val="none" w:sz="0" w:space="0" w:color="auto" w:frame="1"/>
          <w:lang w:eastAsia="en-GB"/>
        </w:rPr>
        <w:t>'Sign Up'</w:t>
      </w:r>
      <w:r w:rsidRPr="00E470D2">
        <w:rPr>
          <w:rFonts w:ascii="Consolas" w:eastAsia="Times New Roman" w:hAnsi="Consolas" w:cs="Times New Roman"/>
          <w:color w:val="000000"/>
          <w:sz w:val="18"/>
          <w:szCs w:val="18"/>
          <w:bdr w:val="none" w:sz="0" w:space="0" w:color="auto" w:frame="1"/>
          <w:lang w:eastAsia="en-GB"/>
        </w:rPr>
        <w:t>,  </w:t>
      </w:r>
    </w:p>
    <w:p w14:paraId="7CE6937B"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168, 326),  </w:t>
      </w:r>
    </w:p>
    <w:p w14:paraId="34B4CD5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160, 30),  </w:t>
      </w:r>
    </w:p>
    <w:p w14:paraId="173685F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30,  </w:t>
      </w:r>
    </w:p>
    <w:p w14:paraId="21BDCB71"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255, 255, 30),  </w:t>
      </w:r>
    </w:p>
    <w:p w14:paraId="093273D0"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2,  </w:t>
      </w:r>
    </w:p>
    <w:p w14:paraId="6F91AA2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in_scale,  </w:t>
      </w:r>
    </w:p>
    <w:p w14:paraId="4239B83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centre=True)  </w:t>
      </w:r>
    </w:p>
    <w:p w14:paraId="3B5C0CCA"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56364D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boxes = [  </w:t>
      </w:r>
    </w:p>
    <w:p w14:paraId="611F920C"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username_input_box,  </w:t>
      </w:r>
    </w:p>
    <w:p w14:paraId="1332B453"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password_input_box,  </w:t>
      </w:r>
    </w:p>
    <w:p w14:paraId="1B3C7F17"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password_confirm_input_box,  </w:t>
      </w:r>
    </w:p>
    <w:p w14:paraId="7AE44BE6"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ignup_button  </w:t>
      </w:r>
    </w:p>
    <w:p w14:paraId="2340BFC0"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  </w:t>
      </w:r>
    </w:p>
    <w:p w14:paraId="0608F2B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2053C7F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run(self, win, events):  </w:t>
      </w:r>
    </w:p>
    <w:p w14:paraId="492A5F9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uper().run(win, events)  </w:t>
      </w:r>
    </w:p>
    <w:p w14:paraId="79A2D58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76E7D2B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Updates</w:t>
      </w:r>
      <w:r w:rsidRPr="00E470D2">
        <w:rPr>
          <w:rFonts w:ascii="Consolas" w:eastAsia="Times New Roman" w:hAnsi="Consolas" w:cs="Times New Roman"/>
          <w:color w:val="000000"/>
          <w:sz w:val="18"/>
          <w:szCs w:val="18"/>
          <w:bdr w:val="none" w:sz="0" w:space="0" w:color="auto" w:frame="1"/>
          <w:lang w:eastAsia="en-GB"/>
        </w:rPr>
        <w:t>  </w:t>
      </w:r>
    </w:p>
    <w:p w14:paraId="368CD6B5"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box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self.boxes:  </w:t>
      </w:r>
    </w:p>
    <w:p w14:paraId="5415B83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box.update(events)  </w:t>
      </w:r>
    </w:p>
    <w:p w14:paraId="604812D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48083A5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Sign up</w:t>
      </w:r>
      <w:r w:rsidRPr="00E470D2">
        <w:rPr>
          <w:rFonts w:ascii="Consolas" w:eastAsia="Times New Roman" w:hAnsi="Consolas" w:cs="Times New Roman"/>
          <w:color w:val="000000"/>
          <w:sz w:val="18"/>
          <w:szCs w:val="18"/>
          <w:bdr w:val="none" w:sz="0" w:space="0" w:color="auto" w:frame="1"/>
          <w:lang w:eastAsia="en-GB"/>
        </w:rPr>
        <w:t>  </w:t>
      </w:r>
    </w:p>
    <w:p w14:paraId="7EB31330"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ignup_button.update(events)  </w:t>
      </w:r>
    </w:p>
    <w:p w14:paraId="36F414B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4CCCA40D"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Display</w:t>
      </w:r>
      <w:r w:rsidRPr="00E470D2">
        <w:rPr>
          <w:rFonts w:ascii="Consolas" w:eastAsia="Times New Roman" w:hAnsi="Consolas" w:cs="Times New Roman"/>
          <w:color w:val="000000"/>
          <w:sz w:val="18"/>
          <w:szCs w:val="18"/>
          <w:bdr w:val="none" w:sz="0" w:space="0" w:color="auto" w:frame="1"/>
          <w:lang w:eastAsia="en-GB"/>
        </w:rPr>
        <w:t>  </w:t>
      </w:r>
    </w:p>
    <w:p w14:paraId="61BE5732"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ignup_title.display(win)  </w:t>
      </w:r>
    </w:p>
    <w:p w14:paraId="5E23F626"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24A6F99B"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box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self.boxes:  </w:t>
      </w:r>
    </w:p>
    <w:p w14:paraId="34C27511"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box.display(win)  </w:t>
      </w:r>
    </w:p>
    <w:p w14:paraId="2311EB23"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01766F0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ignup_button.display(win)  </w:t>
      </w:r>
    </w:p>
    <w:p w14:paraId="378DA300"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4FB319D5"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self.signup_button.get_click() </w:t>
      </w:r>
      <w:r w:rsidRPr="00E470D2">
        <w:rPr>
          <w:rFonts w:ascii="Consolas" w:eastAsia="Times New Roman" w:hAnsi="Consolas" w:cs="Times New Roman"/>
          <w:b/>
          <w:bCs/>
          <w:color w:val="006699"/>
          <w:sz w:val="18"/>
          <w:szCs w:val="18"/>
          <w:bdr w:val="none" w:sz="0" w:space="0" w:color="auto" w:frame="1"/>
          <w:lang w:eastAsia="en-GB"/>
        </w:rPr>
        <w:t>or</w:t>
      </w:r>
      <w:r w:rsidRPr="00E470D2">
        <w:rPr>
          <w:rFonts w:ascii="Consolas" w:eastAsia="Times New Roman" w:hAnsi="Consolas" w:cs="Times New Roman"/>
          <w:color w:val="000000"/>
          <w:sz w:val="18"/>
          <w:szCs w:val="18"/>
          <w:bdr w:val="none" w:sz="0" w:space="0" w:color="auto" w:frame="1"/>
          <w:lang w:eastAsia="en-GB"/>
        </w:rPr>
        <w:t> self.enter_pressed:  </w:t>
      </w:r>
    </w:p>
    <w:p w14:paraId="24F2D5B9"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enter_pressed = False  </w:t>
      </w:r>
    </w:p>
    <w:p w14:paraId="12FDEFC7"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approved, self.error_message = local_database.check_sign_up(  </w:t>
      </w:r>
    </w:p>
    <w:p w14:paraId="32E46967"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username_input_box.user_input.lower(),  </w:t>
      </w:r>
    </w:p>
    <w:p w14:paraId="7FAC7286"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password_input_box.user_input,  </w:t>
      </w:r>
    </w:p>
    <w:p w14:paraId="15B2844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password_confirm_input_box.user_input  </w:t>
      </w:r>
    </w:p>
    <w:p w14:paraId="7C896C89"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  </w:t>
      </w:r>
    </w:p>
    <w:p w14:paraId="3F15AE5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approved:  </w:t>
      </w:r>
    </w:p>
    <w:p w14:paraId="3DCD3EA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ub_program_name = </w:t>
      </w:r>
      <w:r w:rsidRPr="00E470D2">
        <w:rPr>
          <w:rFonts w:ascii="Consolas" w:eastAsia="Times New Roman" w:hAnsi="Consolas" w:cs="Times New Roman"/>
          <w:color w:val="0000FF"/>
          <w:sz w:val="18"/>
          <w:szCs w:val="18"/>
          <w:bdr w:val="none" w:sz="0" w:space="0" w:color="auto" w:frame="1"/>
          <w:lang w:eastAsia="en-GB"/>
        </w:rPr>
        <w:t>'loginscreen'</w:t>
      </w:r>
      <w:r w:rsidRPr="00E470D2">
        <w:rPr>
          <w:rFonts w:ascii="Consolas" w:eastAsia="Times New Roman" w:hAnsi="Consolas" w:cs="Times New Roman"/>
          <w:color w:val="000000"/>
          <w:sz w:val="18"/>
          <w:szCs w:val="18"/>
          <w:bdr w:val="none" w:sz="0" w:space="0" w:color="auto" w:frame="1"/>
          <w:lang w:eastAsia="en-GB"/>
        </w:rPr>
        <w:t>  </w:t>
      </w:r>
    </w:p>
    <w:p w14:paraId="05E975B9"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local_database.save_user(self.username_input_box.user_input.lower(), self.password_input_box.user_input)  </w:t>
      </w:r>
    </w:p>
    <w:p w14:paraId="6855E0A5"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4197FAC0"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Events</w:t>
      </w:r>
      <w:r w:rsidRPr="00E470D2">
        <w:rPr>
          <w:rFonts w:ascii="Consolas" w:eastAsia="Times New Roman" w:hAnsi="Consolas" w:cs="Times New Roman"/>
          <w:color w:val="000000"/>
          <w:sz w:val="18"/>
          <w:szCs w:val="18"/>
          <w:bdr w:val="none" w:sz="0" w:space="0" w:color="auto" w:frame="1"/>
          <w:lang w:eastAsia="en-GB"/>
        </w:rPr>
        <w:t>  </w:t>
      </w:r>
    </w:p>
    <w:p w14:paraId="7E7B654C"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event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events:  </w:t>
      </w:r>
    </w:p>
    <w:p w14:paraId="5EEA14BC"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event.type == pg.KEYDOWN:  </w:t>
      </w:r>
    </w:p>
    <w:p w14:paraId="552A6183"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Allows the user to cycle through input boxes using tab</w:t>
      </w:r>
      <w:r w:rsidRPr="00E470D2">
        <w:rPr>
          <w:rFonts w:ascii="Consolas" w:eastAsia="Times New Roman" w:hAnsi="Consolas" w:cs="Times New Roman"/>
          <w:color w:val="000000"/>
          <w:sz w:val="18"/>
          <w:szCs w:val="18"/>
          <w:bdr w:val="none" w:sz="0" w:space="0" w:color="auto" w:frame="1"/>
          <w:lang w:eastAsia="en-GB"/>
        </w:rPr>
        <w:t>  </w:t>
      </w:r>
    </w:p>
    <w:p w14:paraId="55EBCA09"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event.key == pg.K_TAB:  </w:t>
      </w:r>
    </w:p>
    <w:p w14:paraId="51B2A73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try</w:t>
      </w:r>
      <w:r w:rsidRPr="00E470D2">
        <w:rPr>
          <w:rFonts w:ascii="Consolas" w:eastAsia="Times New Roman" w:hAnsi="Consolas" w:cs="Times New Roman"/>
          <w:color w:val="000000"/>
          <w:sz w:val="18"/>
          <w:szCs w:val="18"/>
          <w:bdr w:val="none" w:sz="0" w:space="0" w:color="auto" w:frame="1"/>
          <w:lang w:eastAsia="en-GB"/>
        </w:rPr>
        <w:t>:  </w:t>
      </w:r>
    </w:p>
    <w:p w14:paraId="4DC6C58C"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active_box = [box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box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self.boxes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box.tab_active][0]  </w:t>
      </w:r>
    </w:p>
    <w:p w14:paraId="5D956566"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active_box_index = self.boxes.index(active_box)  </w:t>
      </w:r>
    </w:p>
    <w:p w14:paraId="475FD637"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lastRenderedPageBreak/>
        <w:t>                        active_box.tab_active = False  </w:t>
      </w:r>
    </w:p>
    <w:p w14:paraId="42A9E5D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active_box.active = False  </w:t>
      </w:r>
    </w:p>
    <w:p w14:paraId="0AE3CF4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boxes[(active_box_index + 1) % len(self.boxes)].tab_active = True  </w:t>
      </w:r>
    </w:p>
    <w:p w14:paraId="6093FD5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except</w:t>
      </w:r>
      <w:r w:rsidRPr="00E470D2">
        <w:rPr>
          <w:rFonts w:ascii="Consolas" w:eastAsia="Times New Roman" w:hAnsi="Consolas" w:cs="Times New Roman"/>
          <w:color w:val="000000"/>
          <w:sz w:val="18"/>
          <w:szCs w:val="18"/>
          <w:bdr w:val="none" w:sz="0" w:space="0" w:color="auto" w:frame="1"/>
          <w:lang w:eastAsia="en-GB"/>
        </w:rPr>
        <w:t> IndexError:  </w:t>
      </w:r>
    </w:p>
    <w:p w14:paraId="286B841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boxes[0].tab_active = True  </w:t>
      </w:r>
    </w:p>
    <w:p w14:paraId="3FB7661C"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elif</w:t>
      </w:r>
      <w:r w:rsidRPr="00E470D2">
        <w:rPr>
          <w:rFonts w:ascii="Consolas" w:eastAsia="Times New Roman" w:hAnsi="Consolas" w:cs="Times New Roman"/>
          <w:color w:val="000000"/>
          <w:sz w:val="18"/>
          <w:szCs w:val="18"/>
          <w:bdr w:val="none" w:sz="0" w:space="0" w:color="auto" w:frame="1"/>
          <w:lang w:eastAsia="en-GB"/>
        </w:rPr>
        <w:t> event.key == pg.K_RETURN:  </w:t>
      </w:r>
    </w:p>
    <w:p w14:paraId="79D50E6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enter_pressed = True  </w:t>
      </w:r>
    </w:p>
    <w:p w14:paraId="7D962AC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04F5134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48F0662D"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b/>
          <w:bCs/>
          <w:color w:val="006699"/>
          <w:sz w:val="18"/>
          <w:szCs w:val="18"/>
          <w:bdr w:val="none" w:sz="0" w:space="0" w:color="auto" w:frame="1"/>
          <w:lang w:eastAsia="en-GB"/>
        </w:rPr>
        <w:t>class</w:t>
      </w:r>
      <w:r w:rsidRPr="00E470D2">
        <w:rPr>
          <w:rFonts w:ascii="Consolas" w:eastAsia="Times New Roman" w:hAnsi="Consolas" w:cs="Times New Roman"/>
          <w:color w:val="000000"/>
          <w:sz w:val="18"/>
          <w:szCs w:val="18"/>
          <w:bdr w:val="none" w:sz="0" w:space="0" w:color="auto" w:frame="1"/>
          <w:lang w:eastAsia="en-GB"/>
        </w:rPr>
        <w:t> LoginScreen(SubProgram):  </w:t>
      </w:r>
    </w:p>
    <w:p w14:paraId="498CA3B7"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__init__(self, win, win_scale, user_id, icons):  </w:t>
      </w:r>
    </w:p>
    <w:p w14:paraId="33717561"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w:t>
      </w:r>
      <w:r w:rsidRPr="00E470D2">
        <w:rPr>
          <w:rFonts w:ascii="Consolas" w:eastAsia="Times New Roman" w:hAnsi="Consolas" w:cs="Times New Roman"/>
          <w:color w:val="000000"/>
          <w:sz w:val="18"/>
          <w:szCs w:val="18"/>
          <w:bdr w:val="none" w:sz="0" w:space="0" w:color="auto" w:frame="1"/>
          <w:lang w:eastAsia="en-GB"/>
        </w:rPr>
        <w:t> </w:t>
      </w:r>
    </w:p>
    <w:p w14:paraId="22B0D22C"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Class for the login screen.</w:t>
      </w:r>
      <w:r w:rsidRPr="00E470D2">
        <w:rPr>
          <w:rFonts w:ascii="Consolas" w:eastAsia="Times New Roman" w:hAnsi="Consolas" w:cs="Times New Roman"/>
          <w:color w:val="000000"/>
          <w:sz w:val="18"/>
          <w:szCs w:val="18"/>
          <w:bdr w:val="none" w:sz="0" w:space="0" w:color="auto" w:frame="1"/>
          <w:lang w:eastAsia="en-GB"/>
        </w:rPr>
        <w:t> </w:t>
      </w:r>
    </w:p>
    <w:p w14:paraId="747BA3D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E470D2">
        <w:rPr>
          <w:rFonts w:ascii="Consolas" w:eastAsia="Times New Roman" w:hAnsi="Consolas" w:cs="Times New Roman"/>
          <w:color w:val="000000"/>
          <w:sz w:val="18"/>
          <w:szCs w:val="18"/>
          <w:bdr w:val="none" w:sz="0" w:space="0" w:color="auto" w:frame="1"/>
          <w:lang w:eastAsia="en-GB"/>
        </w:rPr>
        <w:t> </w:t>
      </w:r>
    </w:p>
    <w:p w14:paraId="464988B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E470D2">
        <w:rPr>
          <w:rFonts w:ascii="Consolas" w:eastAsia="Times New Roman" w:hAnsi="Consolas" w:cs="Times New Roman"/>
          <w:color w:val="000000"/>
          <w:sz w:val="18"/>
          <w:szCs w:val="18"/>
          <w:bdr w:val="none" w:sz="0" w:space="0" w:color="auto" w:frame="1"/>
          <w:lang w:eastAsia="en-GB"/>
        </w:rPr>
        <w:t> </w:t>
      </w:r>
    </w:p>
    <w:p w14:paraId="0E0E6FA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user_id: UserID if the user has signed in (they don't have to be signed in to play Classic).</w:t>
      </w:r>
      <w:r w:rsidRPr="00E470D2">
        <w:rPr>
          <w:rFonts w:ascii="Consolas" w:eastAsia="Times New Roman" w:hAnsi="Consolas" w:cs="Times New Roman"/>
          <w:color w:val="000000"/>
          <w:sz w:val="18"/>
          <w:szCs w:val="18"/>
          <w:bdr w:val="none" w:sz="0" w:space="0" w:color="auto" w:frame="1"/>
          <w:lang w:eastAsia="en-GB"/>
        </w:rPr>
        <w:t> </w:t>
      </w:r>
    </w:p>
    <w:p w14:paraId="5ADF3D93"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icons: List of icon objects from the StartScreen.</w:t>
      </w:r>
      <w:r w:rsidRPr="00E470D2">
        <w:rPr>
          <w:rFonts w:ascii="Consolas" w:eastAsia="Times New Roman" w:hAnsi="Consolas" w:cs="Times New Roman"/>
          <w:color w:val="000000"/>
          <w:sz w:val="18"/>
          <w:szCs w:val="18"/>
          <w:bdr w:val="none" w:sz="0" w:space="0" w:color="auto" w:frame="1"/>
          <w:lang w:eastAsia="en-GB"/>
        </w:rPr>
        <w:t> </w:t>
      </w:r>
    </w:p>
    <w:p w14:paraId="414A28AA"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w:t>
      </w:r>
      <w:r w:rsidRPr="00E470D2">
        <w:rPr>
          <w:rFonts w:ascii="Consolas" w:eastAsia="Times New Roman" w:hAnsi="Consolas" w:cs="Times New Roman"/>
          <w:color w:val="000000"/>
          <w:sz w:val="18"/>
          <w:szCs w:val="18"/>
          <w:bdr w:val="none" w:sz="0" w:space="0" w:color="auto" w:frame="1"/>
          <w:lang w:eastAsia="en-GB"/>
        </w:rPr>
        <w:t>  </w:t>
      </w:r>
    </w:p>
    <w:p w14:paraId="5506C9B0"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00744D2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Essential</w:t>
      </w:r>
      <w:r w:rsidRPr="00E470D2">
        <w:rPr>
          <w:rFonts w:ascii="Consolas" w:eastAsia="Times New Roman" w:hAnsi="Consolas" w:cs="Times New Roman"/>
          <w:color w:val="000000"/>
          <w:sz w:val="18"/>
          <w:szCs w:val="18"/>
          <w:bdr w:val="none" w:sz="0" w:space="0" w:color="auto" w:frame="1"/>
          <w:lang w:eastAsia="en-GB"/>
        </w:rPr>
        <w:t>  </w:t>
      </w:r>
    </w:p>
    <w:p w14:paraId="08C11123"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uper().__init__(win, win_scale, user_id, icons)  </w:t>
      </w:r>
    </w:p>
    <w:p w14:paraId="71BB2D20"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ub_program_name = </w:t>
      </w:r>
      <w:r w:rsidRPr="00E470D2">
        <w:rPr>
          <w:rFonts w:ascii="Consolas" w:eastAsia="Times New Roman" w:hAnsi="Consolas" w:cs="Times New Roman"/>
          <w:color w:val="0000FF"/>
          <w:sz w:val="18"/>
          <w:szCs w:val="18"/>
          <w:bdr w:val="none" w:sz="0" w:space="0" w:color="auto" w:frame="1"/>
          <w:lang w:eastAsia="en-GB"/>
        </w:rPr>
        <w:t>'loginscreen'</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user_id </w:t>
      </w:r>
      <w:r w:rsidRPr="00E470D2">
        <w:rPr>
          <w:rFonts w:ascii="Consolas" w:eastAsia="Times New Roman" w:hAnsi="Consolas" w:cs="Times New Roman"/>
          <w:b/>
          <w:bCs/>
          <w:color w:val="006699"/>
          <w:sz w:val="18"/>
          <w:szCs w:val="18"/>
          <w:bdr w:val="none" w:sz="0" w:space="0" w:color="auto" w:frame="1"/>
          <w:lang w:eastAsia="en-GB"/>
        </w:rPr>
        <w:t>is</w:t>
      </w:r>
      <w:r w:rsidRPr="00E470D2">
        <w:rPr>
          <w:rFonts w:ascii="Consolas" w:eastAsia="Times New Roman" w:hAnsi="Consolas" w:cs="Times New Roman"/>
          <w:color w:val="000000"/>
          <w:sz w:val="18"/>
          <w:szCs w:val="18"/>
          <w:bdr w:val="none" w:sz="0" w:space="0" w:color="auto" w:frame="1"/>
          <w:lang w:eastAsia="en-GB"/>
        </w:rPr>
        <w:t> None </w:t>
      </w:r>
      <w:r w:rsidRPr="00E470D2">
        <w:rPr>
          <w:rFonts w:ascii="Consolas" w:eastAsia="Times New Roman" w:hAnsi="Consolas" w:cs="Times New Roman"/>
          <w:b/>
          <w:bCs/>
          <w:color w:val="006699"/>
          <w:sz w:val="18"/>
          <w:szCs w:val="18"/>
          <w:bdr w:val="none" w:sz="0" w:space="0" w:color="auto" w:frame="1"/>
          <w:lang w:eastAsia="en-GB"/>
        </w:rPr>
        <w:t>else</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accounts'</w:t>
      </w:r>
      <w:r w:rsidRPr="00E470D2">
        <w:rPr>
          <w:rFonts w:ascii="Consolas" w:eastAsia="Times New Roman" w:hAnsi="Consolas" w:cs="Times New Roman"/>
          <w:color w:val="000000"/>
          <w:sz w:val="18"/>
          <w:szCs w:val="18"/>
          <w:bdr w:val="none" w:sz="0" w:space="0" w:color="auto" w:frame="1"/>
          <w:lang w:eastAsia="en-GB"/>
        </w:rPr>
        <w:t>  </w:t>
      </w:r>
    </w:p>
    <w:p w14:paraId="34BF1FEC"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23386333"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enter_pressed = False  </w:t>
      </w:r>
    </w:p>
    <w:p w14:paraId="4542536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1C87436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Login Title</w:t>
      </w:r>
      <w:r w:rsidRPr="00E470D2">
        <w:rPr>
          <w:rFonts w:ascii="Consolas" w:eastAsia="Times New Roman" w:hAnsi="Consolas" w:cs="Times New Roman"/>
          <w:color w:val="000000"/>
          <w:sz w:val="18"/>
          <w:szCs w:val="18"/>
          <w:bdr w:val="none" w:sz="0" w:space="0" w:color="auto" w:frame="1"/>
          <w:lang w:eastAsia="en-GB"/>
        </w:rPr>
        <w:t>  </w:t>
      </w:r>
    </w:p>
    <w:p w14:paraId="0C31B936"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login_title = text.Word(</w:t>
      </w:r>
      <w:r w:rsidRPr="00E470D2">
        <w:rPr>
          <w:rFonts w:ascii="Consolas" w:eastAsia="Times New Roman" w:hAnsi="Consolas" w:cs="Times New Roman"/>
          <w:color w:val="0000FF"/>
          <w:sz w:val="18"/>
          <w:szCs w:val="18"/>
          <w:bdr w:val="none" w:sz="0" w:space="0" w:color="auto" w:frame="1"/>
          <w:lang w:eastAsia="en-GB"/>
        </w:rPr>
        <w:t>'Login!'</w:t>
      </w:r>
      <w:r w:rsidRPr="00E470D2">
        <w:rPr>
          <w:rFonts w:ascii="Consolas" w:eastAsia="Times New Roman" w:hAnsi="Consolas" w:cs="Times New Roman"/>
          <w:color w:val="000000"/>
          <w:sz w:val="18"/>
          <w:szCs w:val="18"/>
          <w:bdr w:val="none" w:sz="0" w:space="0" w:color="auto" w:frame="1"/>
          <w:lang w:eastAsia="en-GB"/>
        </w:rPr>
        <w:t>, (188, 90), (255, 255, 30), 80, win_scale, centre=True)  </w:t>
      </w:r>
    </w:p>
    <w:p w14:paraId="6A9B0A95"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8F1D849"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Username Input Box</w:t>
      </w:r>
      <w:r w:rsidRPr="00E470D2">
        <w:rPr>
          <w:rFonts w:ascii="Consolas" w:eastAsia="Times New Roman" w:hAnsi="Consolas" w:cs="Times New Roman"/>
          <w:color w:val="000000"/>
          <w:sz w:val="18"/>
          <w:szCs w:val="18"/>
          <w:bdr w:val="none" w:sz="0" w:space="0" w:color="auto" w:frame="1"/>
          <w:lang w:eastAsia="en-GB"/>
        </w:rPr>
        <w:t>  </w:t>
      </w:r>
    </w:p>
    <w:p w14:paraId="51034069"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username_input_box = text.InputBox(168, 206, 150, 30, 30, win_scale, </w:t>
      </w:r>
      <w:r w:rsidRPr="00E470D2">
        <w:rPr>
          <w:rFonts w:ascii="Consolas" w:eastAsia="Times New Roman" w:hAnsi="Consolas" w:cs="Times New Roman"/>
          <w:color w:val="0000FF"/>
          <w:sz w:val="18"/>
          <w:szCs w:val="18"/>
          <w:bdr w:val="none" w:sz="0" w:space="0" w:color="auto" w:frame="1"/>
          <w:lang w:eastAsia="en-GB"/>
        </w:rPr>
        <w:t>'Username'</w:t>
      </w:r>
      <w:r w:rsidRPr="00E470D2">
        <w:rPr>
          <w:rFonts w:ascii="Consolas" w:eastAsia="Times New Roman" w:hAnsi="Consolas" w:cs="Times New Roman"/>
          <w:color w:val="000000"/>
          <w:sz w:val="18"/>
          <w:szCs w:val="18"/>
          <w:bdr w:val="none" w:sz="0" w:space="0" w:color="auto" w:frame="1"/>
          <w:lang w:eastAsia="en-GB"/>
        </w:rPr>
        <w:t>, centre=True)  </w:t>
      </w:r>
    </w:p>
    <w:p w14:paraId="04CAD876"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74DED1F3"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Password Input Box</w:t>
      </w:r>
      <w:r w:rsidRPr="00E470D2">
        <w:rPr>
          <w:rFonts w:ascii="Consolas" w:eastAsia="Times New Roman" w:hAnsi="Consolas" w:cs="Times New Roman"/>
          <w:color w:val="000000"/>
          <w:sz w:val="18"/>
          <w:szCs w:val="18"/>
          <w:bdr w:val="none" w:sz="0" w:space="0" w:color="auto" w:frame="1"/>
          <w:lang w:eastAsia="en-GB"/>
        </w:rPr>
        <w:t>  </w:t>
      </w:r>
    </w:p>
    <w:p w14:paraId="2329422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password_input_box = text.InputBox(168, 246, 150, 30, 30, win_scale, </w:t>
      </w:r>
      <w:r w:rsidRPr="00E470D2">
        <w:rPr>
          <w:rFonts w:ascii="Consolas" w:eastAsia="Times New Roman" w:hAnsi="Consolas" w:cs="Times New Roman"/>
          <w:color w:val="0000FF"/>
          <w:sz w:val="18"/>
          <w:szCs w:val="18"/>
          <w:bdr w:val="none" w:sz="0" w:space="0" w:color="auto" w:frame="1"/>
          <w:lang w:eastAsia="en-GB"/>
        </w:rPr>
        <w:t>'Password'</w:t>
      </w:r>
      <w:r w:rsidRPr="00E470D2">
        <w:rPr>
          <w:rFonts w:ascii="Consolas" w:eastAsia="Times New Roman" w:hAnsi="Consolas" w:cs="Times New Roman"/>
          <w:color w:val="000000"/>
          <w:sz w:val="18"/>
          <w:szCs w:val="18"/>
          <w:bdr w:val="none" w:sz="0" w:space="0" w:color="auto" w:frame="1"/>
          <w:lang w:eastAsia="en-GB"/>
        </w:rPr>
        <w:t>, centre=True, private=True)  </w:t>
      </w:r>
    </w:p>
    <w:p w14:paraId="00DAA05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E46E859"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Login Button</w:t>
      </w:r>
      <w:r w:rsidRPr="00E470D2">
        <w:rPr>
          <w:rFonts w:ascii="Consolas" w:eastAsia="Times New Roman" w:hAnsi="Consolas" w:cs="Times New Roman"/>
          <w:color w:val="000000"/>
          <w:sz w:val="18"/>
          <w:szCs w:val="18"/>
          <w:bdr w:val="none" w:sz="0" w:space="0" w:color="auto" w:frame="1"/>
          <w:lang w:eastAsia="en-GB"/>
        </w:rPr>
        <w:t>  </w:t>
      </w:r>
    </w:p>
    <w:p w14:paraId="614C92F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login_button = text.Button(</w:t>
      </w:r>
      <w:r w:rsidRPr="00E470D2">
        <w:rPr>
          <w:rFonts w:ascii="Consolas" w:eastAsia="Times New Roman" w:hAnsi="Consolas" w:cs="Times New Roman"/>
          <w:color w:val="0000FF"/>
          <w:sz w:val="18"/>
          <w:szCs w:val="18"/>
          <w:bdr w:val="none" w:sz="0" w:space="0" w:color="auto" w:frame="1"/>
          <w:lang w:eastAsia="en-GB"/>
        </w:rPr>
        <w:t>'Login'</w:t>
      </w:r>
      <w:r w:rsidRPr="00E470D2">
        <w:rPr>
          <w:rFonts w:ascii="Consolas" w:eastAsia="Times New Roman" w:hAnsi="Consolas" w:cs="Times New Roman"/>
          <w:color w:val="000000"/>
          <w:sz w:val="18"/>
          <w:szCs w:val="18"/>
          <w:bdr w:val="none" w:sz="0" w:space="0" w:color="auto" w:frame="1"/>
          <w:lang w:eastAsia="en-GB"/>
        </w:rPr>
        <w:t>, (168, 286), (160, 30), 30, (255, 255, 30), 2, win_scale, centre=True)  </w:t>
      </w:r>
    </w:p>
    <w:p w14:paraId="51B01ED2"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6C9B447D"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SignUp Button</w:t>
      </w:r>
      <w:r w:rsidRPr="00E470D2">
        <w:rPr>
          <w:rFonts w:ascii="Consolas" w:eastAsia="Times New Roman" w:hAnsi="Consolas" w:cs="Times New Roman"/>
          <w:color w:val="000000"/>
          <w:sz w:val="18"/>
          <w:szCs w:val="18"/>
          <w:bdr w:val="none" w:sz="0" w:space="0" w:color="auto" w:frame="1"/>
          <w:lang w:eastAsia="en-GB"/>
        </w:rPr>
        <w:t>  </w:t>
      </w:r>
    </w:p>
    <w:p w14:paraId="1B9F6653"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ignup_button = text.Button(</w:t>
      </w:r>
      <w:r w:rsidRPr="00E470D2">
        <w:rPr>
          <w:rFonts w:ascii="Consolas" w:eastAsia="Times New Roman" w:hAnsi="Consolas" w:cs="Times New Roman"/>
          <w:color w:val="0000FF"/>
          <w:sz w:val="18"/>
          <w:szCs w:val="18"/>
          <w:bdr w:val="none" w:sz="0" w:space="0" w:color="auto" w:frame="1"/>
          <w:lang w:eastAsia="en-GB"/>
        </w:rPr>
        <w:t>'SignUp'</w:t>
      </w:r>
      <w:r w:rsidRPr="00E470D2">
        <w:rPr>
          <w:rFonts w:ascii="Consolas" w:eastAsia="Times New Roman" w:hAnsi="Consolas" w:cs="Times New Roman"/>
          <w:color w:val="000000"/>
          <w:sz w:val="18"/>
          <w:szCs w:val="18"/>
          <w:bdr w:val="none" w:sz="0" w:space="0" w:color="auto" w:frame="1"/>
          <w:lang w:eastAsia="en-GB"/>
        </w:rPr>
        <w:t>, (168, 286), (160, 30), 30, (255, 255, 30), 2, win_scale, centre=True)  </w:t>
      </w:r>
    </w:p>
    <w:p w14:paraId="4D253BD1"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2874AD93"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boxes = [self.username_input_box, self.password_input_box, self.signup_button]  </w:t>
      </w:r>
    </w:p>
    <w:p w14:paraId="1F33A26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1AEA9753"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Remember me Buttons</w:t>
      </w:r>
      <w:r w:rsidRPr="00E470D2">
        <w:rPr>
          <w:rFonts w:ascii="Consolas" w:eastAsia="Times New Roman" w:hAnsi="Consolas" w:cs="Times New Roman"/>
          <w:color w:val="000000"/>
          <w:sz w:val="18"/>
          <w:szCs w:val="18"/>
          <w:bdr w:val="none" w:sz="0" w:space="0" w:color="auto" w:frame="1"/>
          <w:lang w:eastAsia="en-GB"/>
        </w:rPr>
        <w:t>  </w:t>
      </w:r>
    </w:p>
    <w:p w14:paraId="34BC0453"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remember_me = False  </w:t>
      </w:r>
    </w:p>
    <w:p w14:paraId="2BFEAE5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remember_me_green = text.Button(</w:t>
      </w:r>
      <w:r w:rsidRPr="00E470D2">
        <w:rPr>
          <w:rFonts w:ascii="Consolas" w:eastAsia="Times New Roman" w:hAnsi="Consolas" w:cs="Times New Roman"/>
          <w:color w:val="0000FF"/>
          <w:sz w:val="18"/>
          <w:szCs w:val="18"/>
          <w:bdr w:val="none" w:sz="0" w:space="0" w:color="auto" w:frame="1"/>
          <w:lang w:eastAsia="en-GB"/>
        </w:rPr>
        <w:t>'Remember me'</w:t>
      </w:r>
      <w:r w:rsidRPr="00E470D2">
        <w:rPr>
          <w:rFonts w:ascii="Consolas" w:eastAsia="Times New Roman" w:hAnsi="Consolas" w:cs="Times New Roman"/>
          <w:color w:val="000000"/>
          <w:sz w:val="18"/>
          <w:szCs w:val="18"/>
          <w:bdr w:val="none" w:sz="0" w:space="0" w:color="auto" w:frame="1"/>
          <w:lang w:eastAsia="en-GB"/>
        </w:rPr>
        <w:t>,  </w:t>
      </w:r>
    </w:p>
    <w:p w14:paraId="6472C5F9"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168, 326),  </w:t>
      </w:r>
    </w:p>
    <w:p w14:paraId="2221CC2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160, 30),  </w:t>
      </w:r>
    </w:p>
    <w:p w14:paraId="05A1E730"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24,  </w:t>
      </w:r>
    </w:p>
    <w:p w14:paraId="2F2EC8F2"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0, 222, 222),  </w:t>
      </w:r>
    </w:p>
    <w:p w14:paraId="30DFC1B5"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2,  </w:t>
      </w:r>
    </w:p>
    <w:p w14:paraId="131715C6"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in_scale,  </w:t>
      </w:r>
    </w:p>
    <w:p w14:paraId="77AAF84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centre=True)  </w:t>
      </w:r>
    </w:p>
    <w:p w14:paraId="7504F56B"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A47FA7D"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remember_me_red = text.Button(</w:t>
      </w:r>
      <w:r w:rsidRPr="00E470D2">
        <w:rPr>
          <w:rFonts w:ascii="Consolas" w:eastAsia="Times New Roman" w:hAnsi="Consolas" w:cs="Times New Roman"/>
          <w:color w:val="0000FF"/>
          <w:sz w:val="18"/>
          <w:szCs w:val="18"/>
          <w:bdr w:val="none" w:sz="0" w:space="0" w:color="auto" w:frame="1"/>
          <w:lang w:eastAsia="en-GB"/>
        </w:rPr>
        <w:t>'Remember me'</w:t>
      </w:r>
      <w:r w:rsidRPr="00E470D2">
        <w:rPr>
          <w:rFonts w:ascii="Consolas" w:eastAsia="Times New Roman" w:hAnsi="Consolas" w:cs="Times New Roman"/>
          <w:color w:val="000000"/>
          <w:sz w:val="18"/>
          <w:szCs w:val="18"/>
          <w:bdr w:val="none" w:sz="0" w:space="0" w:color="auto" w:frame="1"/>
          <w:lang w:eastAsia="en-GB"/>
        </w:rPr>
        <w:t>,  </w:t>
      </w:r>
    </w:p>
    <w:p w14:paraId="1661678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168, 326),  </w:t>
      </w:r>
    </w:p>
    <w:p w14:paraId="31CE536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160, 30),  </w:t>
      </w:r>
    </w:p>
    <w:p w14:paraId="536285B0"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24,  </w:t>
      </w:r>
    </w:p>
    <w:p w14:paraId="05AF80AA"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222, 0, 0),  </w:t>
      </w:r>
    </w:p>
    <w:p w14:paraId="38E7B76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lastRenderedPageBreak/>
        <w:t>                                           2,  </w:t>
      </w:r>
    </w:p>
    <w:p w14:paraId="2C7496E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in_scale,  </w:t>
      </w:r>
    </w:p>
    <w:p w14:paraId="0FCD1E1E"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centre=True)  </w:t>
      </w:r>
    </w:p>
    <w:p w14:paraId="4B091959"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371E4ADE"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remember_me_buttons = [self.remember_me_red, self.remember_me_green]  </w:t>
      </w:r>
    </w:p>
    <w:p w14:paraId="202AF0D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2A65C81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run(self, win, events):  </w:t>
      </w:r>
    </w:p>
    <w:p w14:paraId="1DBAC4D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uper().run(win, events)  </w:t>
      </w:r>
    </w:p>
    <w:p w14:paraId="211F6BA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4D722BA1"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Updates</w:t>
      </w:r>
      <w:r w:rsidRPr="00E470D2">
        <w:rPr>
          <w:rFonts w:ascii="Consolas" w:eastAsia="Times New Roman" w:hAnsi="Consolas" w:cs="Times New Roman"/>
          <w:color w:val="000000"/>
          <w:sz w:val="18"/>
          <w:szCs w:val="18"/>
          <w:bdr w:val="none" w:sz="0" w:space="0" w:color="auto" w:frame="1"/>
          <w:lang w:eastAsia="en-GB"/>
        </w:rPr>
        <w:t>  </w:t>
      </w:r>
    </w:p>
    <w:p w14:paraId="3000954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box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self.boxes:  </w:t>
      </w:r>
    </w:p>
    <w:p w14:paraId="216BC42C"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box.update(events)  </w:t>
      </w:r>
    </w:p>
    <w:p w14:paraId="3E519DBB"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C1CEF4A"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self.password_input_box.text_entered:  </w:t>
      </w:r>
    </w:p>
    <w:p w14:paraId="5D14DA59"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boxes = [self.username_input_box, self.password_input_box, self.login_button]  </w:t>
      </w:r>
    </w:p>
    <w:p w14:paraId="04097AD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7AB9B91B"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else</w:t>
      </w:r>
      <w:r w:rsidRPr="00E470D2">
        <w:rPr>
          <w:rFonts w:ascii="Consolas" w:eastAsia="Times New Roman" w:hAnsi="Consolas" w:cs="Times New Roman"/>
          <w:color w:val="000000"/>
          <w:sz w:val="18"/>
          <w:szCs w:val="18"/>
          <w:bdr w:val="none" w:sz="0" w:space="0" w:color="auto" w:frame="1"/>
          <w:lang w:eastAsia="en-GB"/>
        </w:rPr>
        <w:t>:  </w:t>
      </w:r>
    </w:p>
    <w:p w14:paraId="41FF3373"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boxes = [self.username_input_box, self.password_input_box, self.signup_button]  </w:t>
      </w:r>
    </w:p>
    <w:p w14:paraId="7665995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32B7B0C3"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Sign Up</w:t>
      </w:r>
      <w:r w:rsidRPr="00E470D2">
        <w:rPr>
          <w:rFonts w:ascii="Consolas" w:eastAsia="Times New Roman" w:hAnsi="Consolas" w:cs="Times New Roman"/>
          <w:color w:val="000000"/>
          <w:sz w:val="18"/>
          <w:szCs w:val="18"/>
          <w:bdr w:val="none" w:sz="0" w:space="0" w:color="auto" w:frame="1"/>
          <w:lang w:eastAsia="en-GB"/>
        </w:rPr>
        <w:t>  </w:t>
      </w:r>
    </w:p>
    <w:p w14:paraId="4C04F7E4"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active = self.signup_button.active </w:t>
      </w:r>
      <w:r w:rsidRPr="00E470D2">
        <w:rPr>
          <w:rFonts w:ascii="Consolas" w:eastAsia="Times New Roman" w:hAnsi="Consolas" w:cs="Times New Roman"/>
          <w:b/>
          <w:bCs/>
          <w:color w:val="006699"/>
          <w:sz w:val="18"/>
          <w:szCs w:val="18"/>
          <w:bdr w:val="none" w:sz="0" w:space="0" w:color="auto" w:frame="1"/>
          <w:lang w:eastAsia="en-GB"/>
        </w:rPr>
        <w:t>or</w:t>
      </w:r>
      <w:r w:rsidRPr="00E470D2">
        <w:rPr>
          <w:rFonts w:ascii="Consolas" w:eastAsia="Times New Roman" w:hAnsi="Consolas" w:cs="Times New Roman"/>
          <w:color w:val="000000"/>
          <w:sz w:val="18"/>
          <w:szCs w:val="18"/>
          <w:bdr w:val="none" w:sz="0" w:space="0" w:color="auto" w:frame="1"/>
          <w:lang w:eastAsia="en-GB"/>
        </w:rPr>
        <w:t> self.signup_button.tab_active  </w:t>
      </w:r>
    </w:p>
    <w:p w14:paraId="75A6B181"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self.signup_button.get_click() </w:t>
      </w:r>
      <w:r w:rsidRPr="00E470D2">
        <w:rPr>
          <w:rFonts w:ascii="Consolas" w:eastAsia="Times New Roman" w:hAnsi="Consolas" w:cs="Times New Roman"/>
          <w:b/>
          <w:bCs/>
          <w:color w:val="006699"/>
          <w:sz w:val="18"/>
          <w:szCs w:val="18"/>
          <w:bdr w:val="none" w:sz="0" w:space="0" w:color="auto" w:frame="1"/>
          <w:lang w:eastAsia="en-GB"/>
        </w:rPr>
        <w:t>or</w:t>
      </w:r>
      <w:r w:rsidRPr="00E470D2">
        <w:rPr>
          <w:rFonts w:ascii="Consolas" w:eastAsia="Times New Roman" w:hAnsi="Consolas" w:cs="Times New Roman"/>
          <w:color w:val="000000"/>
          <w:sz w:val="18"/>
          <w:szCs w:val="18"/>
          <w:bdr w:val="none" w:sz="0" w:space="0" w:color="auto" w:frame="1"/>
          <w:lang w:eastAsia="en-GB"/>
        </w:rPr>
        <w:t> (self.enter_pressed </w:t>
      </w:r>
      <w:r w:rsidRPr="00E470D2">
        <w:rPr>
          <w:rFonts w:ascii="Consolas" w:eastAsia="Times New Roman" w:hAnsi="Consolas" w:cs="Times New Roman"/>
          <w:b/>
          <w:bCs/>
          <w:color w:val="006699"/>
          <w:sz w:val="18"/>
          <w:szCs w:val="18"/>
          <w:bdr w:val="none" w:sz="0" w:space="0" w:color="auto" w:frame="1"/>
          <w:lang w:eastAsia="en-GB"/>
        </w:rPr>
        <w:t>and</w:t>
      </w:r>
      <w:r w:rsidRPr="00E470D2">
        <w:rPr>
          <w:rFonts w:ascii="Consolas" w:eastAsia="Times New Roman" w:hAnsi="Consolas" w:cs="Times New Roman"/>
          <w:color w:val="000000"/>
          <w:sz w:val="18"/>
          <w:szCs w:val="18"/>
          <w:bdr w:val="none" w:sz="0" w:space="0" w:color="auto" w:frame="1"/>
          <w:lang w:eastAsia="en-GB"/>
        </w:rPr>
        <w:t> active):  </w:t>
      </w:r>
    </w:p>
    <w:p w14:paraId="16F48D3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ub_program_name = </w:t>
      </w:r>
      <w:r w:rsidRPr="00E470D2">
        <w:rPr>
          <w:rFonts w:ascii="Consolas" w:eastAsia="Times New Roman" w:hAnsi="Consolas" w:cs="Times New Roman"/>
          <w:color w:val="0000FF"/>
          <w:sz w:val="18"/>
          <w:szCs w:val="18"/>
          <w:bdr w:val="none" w:sz="0" w:space="0" w:color="auto" w:frame="1"/>
          <w:lang w:eastAsia="en-GB"/>
        </w:rPr>
        <w:t>'signupscreen'</w:t>
      </w:r>
      <w:r w:rsidRPr="00E470D2">
        <w:rPr>
          <w:rFonts w:ascii="Consolas" w:eastAsia="Times New Roman" w:hAnsi="Consolas" w:cs="Times New Roman"/>
          <w:color w:val="000000"/>
          <w:sz w:val="18"/>
          <w:szCs w:val="18"/>
          <w:bdr w:val="none" w:sz="0" w:space="0" w:color="auto" w:frame="1"/>
          <w:lang w:eastAsia="en-GB"/>
        </w:rPr>
        <w:t>  </w:t>
      </w:r>
    </w:p>
    <w:p w14:paraId="3EDB1BE0"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76C93B7C"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Login</w:t>
      </w:r>
      <w:r w:rsidRPr="00E470D2">
        <w:rPr>
          <w:rFonts w:ascii="Consolas" w:eastAsia="Times New Roman" w:hAnsi="Consolas" w:cs="Times New Roman"/>
          <w:color w:val="000000"/>
          <w:sz w:val="18"/>
          <w:szCs w:val="18"/>
          <w:bdr w:val="none" w:sz="0" w:space="0" w:color="auto" w:frame="1"/>
          <w:lang w:eastAsia="en-GB"/>
        </w:rPr>
        <w:t>  </w:t>
      </w:r>
    </w:p>
    <w:p w14:paraId="20FBFF75"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active = self.signup_button.active </w:t>
      </w:r>
      <w:r w:rsidRPr="00E470D2">
        <w:rPr>
          <w:rFonts w:ascii="Consolas" w:eastAsia="Times New Roman" w:hAnsi="Consolas" w:cs="Times New Roman"/>
          <w:b/>
          <w:bCs/>
          <w:color w:val="006699"/>
          <w:sz w:val="18"/>
          <w:szCs w:val="18"/>
          <w:bdr w:val="none" w:sz="0" w:space="0" w:color="auto" w:frame="1"/>
          <w:lang w:eastAsia="en-GB"/>
        </w:rPr>
        <w:t>or</w:t>
      </w:r>
      <w:r w:rsidRPr="00E470D2">
        <w:rPr>
          <w:rFonts w:ascii="Consolas" w:eastAsia="Times New Roman" w:hAnsi="Consolas" w:cs="Times New Roman"/>
          <w:color w:val="000000"/>
          <w:sz w:val="18"/>
          <w:szCs w:val="18"/>
          <w:bdr w:val="none" w:sz="0" w:space="0" w:color="auto" w:frame="1"/>
          <w:lang w:eastAsia="en-GB"/>
        </w:rPr>
        <w:t> self.signup_button.tab_active  </w:t>
      </w:r>
    </w:p>
    <w:p w14:paraId="7E83E54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self.login_button.get_click() </w:t>
      </w:r>
      <w:r w:rsidRPr="00E470D2">
        <w:rPr>
          <w:rFonts w:ascii="Consolas" w:eastAsia="Times New Roman" w:hAnsi="Consolas" w:cs="Times New Roman"/>
          <w:b/>
          <w:bCs/>
          <w:color w:val="006699"/>
          <w:sz w:val="18"/>
          <w:szCs w:val="18"/>
          <w:bdr w:val="none" w:sz="0" w:space="0" w:color="auto" w:frame="1"/>
          <w:lang w:eastAsia="en-GB"/>
        </w:rPr>
        <w:t>or</w:t>
      </w:r>
      <w:r w:rsidRPr="00E470D2">
        <w:rPr>
          <w:rFonts w:ascii="Consolas" w:eastAsia="Times New Roman" w:hAnsi="Consolas" w:cs="Times New Roman"/>
          <w:color w:val="000000"/>
          <w:sz w:val="18"/>
          <w:szCs w:val="18"/>
          <w:bdr w:val="none" w:sz="0" w:space="0" w:color="auto" w:frame="1"/>
          <w:lang w:eastAsia="en-GB"/>
        </w:rPr>
        <w:t> (self.enter_pressed </w:t>
      </w:r>
      <w:r w:rsidRPr="00E470D2">
        <w:rPr>
          <w:rFonts w:ascii="Consolas" w:eastAsia="Times New Roman" w:hAnsi="Consolas" w:cs="Times New Roman"/>
          <w:b/>
          <w:bCs/>
          <w:color w:val="006699"/>
          <w:sz w:val="18"/>
          <w:szCs w:val="18"/>
          <w:bdr w:val="none" w:sz="0" w:space="0" w:color="auto" w:frame="1"/>
          <w:lang w:eastAsia="en-GB"/>
        </w:rPr>
        <w:t>and</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not</w:t>
      </w:r>
      <w:r w:rsidRPr="00E470D2">
        <w:rPr>
          <w:rFonts w:ascii="Consolas" w:eastAsia="Times New Roman" w:hAnsi="Consolas" w:cs="Times New Roman"/>
          <w:color w:val="000000"/>
          <w:sz w:val="18"/>
          <w:szCs w:val="18"/>
          <w:bdr w:val="none" w:sz="0" w:space="0" w:color="auto" w:frame="1"/>
          <w:lang w:eastAsia="en-GB"/>
        </w:rPr>
        <w:t> active):  </w:t>
      </w:r>
    </w:p>
    <w:p w14:paraId="24FF89F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user_name = self.username_input_box.user_input.lower()  </w:t>
      </w:r>
    </w:p>
    <w:p w14:paraId="7A5DADE9"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password = self.password_input_box.user_input  </w:t>
      </w:r>
    </w:p>
    <w:p w14:paraId="76E5BF46"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user_id = local_database.login(user_name, password)  </w:t>
      </w:r>
    </w:p>
    <w:p w14:paraId="66E7D58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self.user_id </w:t>
      </w:r>
      <w:r w:rsidRPr="00E470D2">
        <w:rPr>
          <w:rFonts w:ascii="Consolas" w:eastAsia="Times New Roman" w:hAnsi="Consolas" w:cs="Times New Roman"/>
          <w:b/>
          <w:bCs/>
          <w:color w:val="006699"/>
          <w:sz w:val="18"/>
          <w:szCs w:val="18"/>
          <w:bdr w:val="none" w:sz="0" w:space="0" w:color="auto" w:frame="1"/>
          <w:lang w:eastAsia="en-GB"/>
        </w:rPr>
        <w:t>is</w:t>
      </w:r>
      <w:r w:rsidRPr="00E470D2">
        <w:rPr>
          <w:rFonts w:ascii="Consolas" w:eastAsia="Times New Roman" w:hAnsi="Consolas" w:cs="Times New Roman"/>
          <w:color w:val="000000"/>
          <w:sz w:val="18"/>
          <w:szCs w:val="18"/>
          <w:bdr w:val="none" w:sz="0" w:space="0" w:color="auto" w:frame="1"/>
          <w:lang w:eastAsia="en-GB"/>
        </w:rPr>
        <w:t> None:  </w:t>
      </w:r>
    </w:p>
    <w:p w14:paraId="66F80BBD"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error_message = </w:t>
      </w:r>
      <w:r w:rsidRPr="00E470D2">
        <w:rPr>
          <w:rFonts w:ascii="Consolas" w:eastAsia="Times New Roman" w:hAnsi="Consolas" w:cs="Times New Roman"/>
          <w:color w:val="0000FF"/>
          <w:sz w:val="18"/>
          <w:szCs w:val="18"/>
          <w:bdr w:val="none" w:sz="0" w:space="0" w:color="auto" w:frame="1"/>
          <w:lang w:eastAsia="en-GB"/>
        </w:rPr>
        <w:t>'Incorrect login details'</w:t>
      </w:r>
      <w:r w:rsidRPr="00E470D2">
        <w:rPr>
          <w:rFonts w:ascii="Consolas" w:eastAsia="Times New Roman" w:hAnsi="Consolas" w:cs="Times New Roman"/>
          <w:color w:val="000000"/>
          <w:sz w:val="18"/>
          <w:szCs w:val="18"/>
          <w:bdr w:val="none" w:sz="0" w:space="0" w:color="auto" w:frame="1"/>
          <w:lang w:eastAsia="en-GB"/>
        </w:rPr>
        <w:t>  </w:t>
      </w:r>
    </w:p>
    <w:p w14:paraId="54E72E1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else</w:t>
      </w:r>
      <w:r w:rsidRPr="00E470D2">
        <w:rPr>
          <w:rFonts w:ascii="Consolas" w:eastAsia="Times New Roman" w:hAnsi="Consolas" w:cs="Times New Roman"/>
          <w:color w:val="000000"/>
          <w:sz w:val="18"/>
          <w:szCs w:val="18"/>
          <w:bdr w:val="none" w:sz="0" w:space="0" w:color="auto" w:frame="1"/>
          <w:lang w:eastAsia="en-GB"/>
        </w:rPr>
        <w:t>:  </w:t>
      </w:r>
    </w:p>
    <w:p w14:paraId="43E13AA5"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self.remember_me:  </w:t>
      </w:r>
    </w:p>
    <w:p w14:paraId="3293AE8C"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local_settings.save_setting(</w:t>
      </w:r>
      <w:r w:rsidRPr="00E470D2">
        <w:rPr>
          <w:rFonts w:ascii="Consolas" w:eastAsia="Times New Roman" w:hAnsi="Consolas" w:cs="Times New Roman"/>
          <w:color w:val="0000FF"/>
          <w:sz w:val="18"/>
          <w:szCs w:val="18"/>
          <w:bdr w:val="none" w:sz="0" w:space="0" w:color="auto" w:frame="1"/>
          <w:lang w:eastAsia="en-GB"/>
        </w:rPr>
        <w:t>'user_name'</w:t>
      </w:r>
      <w:r w:rsidRPr="00E470D2">
        <w:rPr>
          <w:rFonts w:ascii="Consolas" w:eastAsia="Times New Roman" w:hAnsi="Consolas" w:cs="Times New Roman"/>
          <w:color w:val="000000"/>
          <w:sz w:val="18"/>
          <w:szCs w:val="18"/>
          <w:bdr w:val="none" w:sz="0" w:space="0" w:color="auto" w:frame="1"/>
          <w:lang w:eastAsia="en-GB"/>
        </w:rPr>
        <w:t>, user_name)  </w:t>
      </w:r>
    </w:p>
    <w:p w14:paraId="669C0C3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local_settings.save_setting(</w:t>
      </w:r>
      <w:r w:rsidRPr="00E470D2">
        <w:rPr>
          <w:rFonts w:ascii="Consolas" w:eastAsia="Times New Roman" w:hAnsi="Consolas" w:cs="Times New Roman"/>
          <w:color w:val="0000FF"/>
          <w:sz w:val="18"/>
          <w:szCs w:val="18"/>
          <w:bdr w:val="none" w:sz="0" w:space="0" w:color="auto" w:frame="1"/>
          <w:lang w:eastAsia="en-GB"/>
        </w:rPr>
        <w:t>'password'</w:t>
      </w:r>
      <w:r w:rsidRPr="00E470D2">
        <w:rPr>
          <w:rFonts w:ascii="Consolas" w:eastAsia="Times New Roman" w:hAnsi="Consolas" w:cs="Times New Roman"/>
          <w:color w:val="000000"/>
          <w:sz w:val="18"/>
          <w:szCs w:val="18"/>
          <w:bdr w:val="none" w:sz="0" w:space="0" w:color="auto" w:frame="1"/>
          <w:lang w:eastAsia="en-GB"/>
        </w:rPr>
        <w:t>, password)  </w:t>
      </w:r>
    </w:p>
    <w:p w14:paraId="0B8CC41E"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ub_program_name = </w:t>
      </w:r>
      <w:r w:rsidRPr="00E470D2">
        <w:rPr>
          <w:rFonts w:ascii="Consolas" w:eastAsia="Times New Roman" w:hAnsi="Consolas" w:cs="Times New Roman"/>
          <w:color w:val="0000FF"/>
          <w:sz w:val="18"/>
          <w:szCs w:val="18"/>
          <w:bdr w:val="none" w:sz="0" w:space="0" w:color="auto" w:frame="1"/>
          <w:lang w:eastAsia="en-GB"/>
        </w:rPr>
        <w:t>'accounts'</w:t>
      </w:r>
      <w:r w:rsidRPr="00E470D2">
        <w:rPr>
          <w:rFonts w:ascii="Consolas" w:eastAsia="Times New Roman" w:hAnsi="Consolas" w:cs="Times New Roman"/>
          <w:color w:val="000000"/>
          <w:sz w:val="18"/>
          <w:szCs w:val="18"/>
          <w:bdr w:val="none" w:sz="0" w:space="0" w:color="auto" w:frame="1"/>
          <w:lang w:eastAsia="en-GB"/>
        </w:rPr>
        <w:t>  </w:t>
      </w:r>
    </w:p>
    <w:p w14:paraId="324C603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37148D27"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Remember me buttons</w:t>
      </w:r>
      <w:r w:rsidRPr="00E470D2">
        <w:rPr>
          <w:rFonts w:ascii="Consolas" w:eastAsia="Times New Roman" w:hAnsi="Consolas" w:cs="Times New Roman"/>
          <w:color w:val="000000"/>
          <w:sz w:val="18"/>
          <w:szCs w:val="18"/>
          <w:bdr w:val="none" w:sz="0" w:space="0" w:color="auto" w:frame="1"/>
          <w:lang w:eastAsia="en-GB"/>
        </w:rPr>
        <w:t>  </w:t>
      </w:r>
    </w:p>
    <w:p w14:paraId="2A77E337"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remember_me_buttons[0].update(events)  </w:t>
      </w:r>
    </w:p>
    <w:p w14:paraId="54548AD9"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self.remember_me_buttons[0].get_click():  </w:t>
      </w:r>
    </w:p>
    <w:p w14:paraId="4A5F86D1"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remember_me = </w:t>
      </w:r>
      <w:r w:rsidRPr="00E470D2">
        <w:rPr>
          <w:rFonts w:ascii="Consolas" w:eastAsia="Times New Roman" w:hAnsi="Consolas" w:cs="Times New Roman"/>
          <w:b/>
          <w:bCs/>
          <w:color w:val="006699"/>
          <w:sz w:val="18"/>
          <w:szCs w:val="18"/>
          <w:bdr w:val="none" w:sz="0" w:space="0" w:color="auto" w:frame="1"/>
          <w:lang w:eastAsia="en-GB"/>
        </w:rPr>
        <w:t>not</w:t>
      </w:r>
      <w:r w:rsidRPr="00E470D2">
        <w:rPr>
          <w:rFonts w:ascii="Consolas" w:eastAsia="Times New Roman" w:hAnsi="Consolas" w:cs="Times New Roman"/>
          <w:color w:val="000000"/>
          <w:sz w:val="18"/>
          <w:szCs w:val="18"/>
          <w:bdr w:val="none" w:sz="0" w:space="0" w:color="auto" w:frame="1"/>
          <w:lang w:eastAsia="en-GB"/>
        </w:rPr>
        <w:t> self.remember_me  </w:t>
      </w:r>
    </w:p>
    <w:p w14:paraId="4DC3CD8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remember_me_buttons.reverse()  </w:t>
      </w:r>
    </w:p>
    <w:p w14:paraId="6BB17AF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12C6CF97"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Display</w:t>
      </w:r>
      <w:r w:rsidRPr="00E470D2">
        <w:rPr>
          <w:rFonts w:ascii="Consolas" w:eastAsia="Times New Roman" w:hAnsi="Consolas" w:cs="Times New Roman"/>
          <w:color w:val="000000"/>
          <w:sz w:val="18"/>
          <w:szCs w:val="18"/>
          <w:bdr w:val="none" w:sz="0" w:space="0" w:color="auto" w:frame="1"/>
          <w:lang w:eastAsia="en-GB"/>
        </w:rPr>
        <w:t>  </w:t>
      </w:r>
    </w:p>
    <w:p w14:paraId="70168B86"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login_title.display(win)  </w:t>
      </w:r>
    </w:p>
    <w:p w14:paraId="2BF3924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3A40B9A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box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self.boxes:  </w:t>
      </w:r>
    </w:p>
    <w:p w14:paraId="601E935B"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box.display(win)  </w:t>
      </w:r>
    </w:p>
    <w:p w14:paraId="1007EE8A"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1B56EDD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remember_me_buttons[0].display(win)  </w:t>
      </w:r>
    </w:p>
    <w:p w14:paraId="70F006E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4346DBE3"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Events</w:t>
      </w:r>
      <w:r w:rsidRPr="00E470D2">
        <w:rPr>
          <w:rFonts w:ascii="Consolas" w:eastAsia="Times New Roman" w:hAnsi="Consolas" w:cs="Times New Roman"/>
          <w:color w:val="000000"/>
          <w:sz w:val="18"/>
          <w:szCs w:val="18"/>
          <w:bdr w:val="none" w:sz="0" w:space="0" w:color="auto" w:frame="1"/>
          <w:lang w:eastAsia="en-GB"/>
        </w:rPr>
        <w:t>  </w:t>
      </w:r>
    </w:p>
    <w:p w14:paraId="106E5E06"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event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events:  </w:t>
      </w:r>
    </w:p>
    <w:p w14:paraId="7519B563"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event.type == pg.KEYDOWN:  </w:t>
      </w:r>
    </w:p>
    <w:p w14:paraId="7650936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0C3464D6"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Tab moves the active box along in the list above (for ease of logging in)</w:t>
      </w:r>
      <w:r w:rsidRPr="00E470D2">
        <w:rPr>
          <w:rFonts w:ascii="Consolas" w:eastAsia="Times New Roman" w:hAnsi="Consolas" w:cs="Times New Roman"/>
          <w:color w:val="000000"/>
          <w:sz w:val="18"/>
          <w:szCs w:val="18"/>
          <w:bdr w:val="none" w:sz="0" w:space="0" w:color="auto" w:frame="1"/>
          <w:lang w:eastAsia="en-GB"/>
        </w:rPr>
        <w:t>  </w:t>
      </w:r>
    </w:p>
    <w:p w14:paraId="510D2E0C"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event.key == pg.K_TAB:  </w:t>
      </w:r>
    </w:p>
    <w:p w14:paraId="01AC671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try</w:t>
      </w:r>
      <w:r w:rsidRPr="00E470D2">
        <w:rPr>
          <w:rFonts w:ascii="Consolas" w:eastAsia="Times New Roman" w:hAnsi="Consolas" w:cs="Times New Roman"/>
          <w:color w:val="000000"/>
          <w:sz w:val="18"/>
          <w:szCs w:val="18"/>
          <w:bdr w:val="none" w:sz="0" w:space="0" w:color="auto" w:frame="1"/>
          <w:lang w:eastAsia="en-GB"/>
        </w:rPr>
        <w:t>:  </w:t>
      </w:r>
    </w:p>
    <w:p w14:paraId="4DFAAF7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active_box = [box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box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self.boxes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box.tab_active </w:t>
      </w:r>
      <w:r w:rsidRPr="00E470D2">
        <w:rPr>
          <w:rFonts w:ascii="Consolas" w:eastAsia="Times New Roman" w:hAnsi="Consolas" w:cs="Times New Roman"/>
          <w:b/>
          <w:bCs/>
          <w:color w:val="006699"/>
          <w:sz w:val="18"/>
          <w:szCs w:val="18"/>
          <w:bdr w:val="none" w:sz="0" w:space="0" w:color="auto" w:frame="1"/>
          <w:lang w:eastAsia="en-GB"/>
        </w:rPr>
        <w:t>or</w:t>
      </w:r>
      <w:r w:rsidRPr="00E470D2">
        <w:rPr>
          <w:rFonts w:ascii="Consolas" w:eastAsia="Times New Roman" w:hAnsi="Consolas" w:cs="Times New Roman"/>
          <w:color w:val="000000"/>
          <w:sz w:val="18"/>
          <w:szCs w:val="18"/>
          <w:bdr w:val="none" w:sz="0" w:space="0" w:color="auto" w:frame="1"/>
          <w:lang w:eastAsia="en-GB"/>
        </w:rPr>
        <w:t> box.active)][0]  </w:t>
      </w:r>
    </w:p>
    <w:p w14:paraId="2529921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active_box_index = self.boxes.index(active_box)  </w:t>
      </w:r>
    </w:p>
    <w:p w14:paraId="46D56500"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active_box.tab_active = False  </w:t>
      </w:r>
    </w:p>
    <w:p w14:paraId="03908E24"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active_box.active = False  </w:t>
      </w:r>
    </w:p>
    <w:p w14:paraId="5BA9A616"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lastRenderedPageBreak/>
        <w:t>                        self.boxes[(active_box_index + 1) % len(self.boxes)].tab_active = True  </w:t>
      </w:r>
    </w:p>
    <w:p w14:paraId="16557DE0"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except</w:t>
      </w:r>
      <w:r w:rsidRPr="00E470D2">
        <w:rPr>
          <w:rFonts w:ascii="Consolas" w:eastAsia="Times New Roman" w:hAnsi="Consolas" w:cs="Times New Roman"/>
          <w:color w:val="000000"/>
          <w:sz w:val="18"/>
          <w:szCs w:val="18"/>
          <w:bdr w:val="none" w:sz="0" w:space="0" w:color="auto" w:frame="1"/>
          <w:lang w:eastAsia="en-GB"/>
        </w:rPr>
        <w:t> IndexError:  </w:t>
      </w:r>
    </w:p>
    <w:p w14:paraId="68CAB2B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boxes[0].tab_active = True  </w:t>
      </w:r>
    </w:p>
    <w:p w14:paraId="43372D76"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elif</w:t>
      </w:r>
      <w:r w:rsidRPr="00E470D2">
        <w:rPr>
          <w:rFonts w:ascii="Consolas" w:eastAsia="Times New Roman" w:hAnsi="Consolas" w:cs="Times New Roman"/>
          <w:color w:val="000000"/>
          <w:sz w:val="18"/>
          <w:szCs w:val="18"/>
          <w:bdr w:val="none" w:sz="0" w:space="0" w:color="auto" w:frame="1"/>
          <w:lang w:eastAsia="en-GB"/>
        </w:rPr>
        <w:t> event.key == pg.K_RETURN:  </w:t>
      </w:r>
    </w:p>
    <w:p w14:paraId="36D7E1E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enter_pressed = True  </w:t>
      </w:r>
    </w:p>
    <w:p w14:paraId="13034E0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00D5A2AA"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1ECDFCB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b/>
          <w:bCs/>
          <w:color w:val="006699"/>
          <w:sz w:val="18"/>
          <w:szCs w:val="18"/>
          <w:bdr w:val="none" w:sz="0" w:space="0" w:color="auto" w:frame="1"/>
          <w:lang w:eastAsia="en-GB"/>
        </w:rPr>
        <w:t>class</w:t>
      </w:r>
      <w:r w:rsidRPr="00E470D2">
        <w:rPr>
          <w:rFonts w:ascii="Consolas" w:eastAsia="Times New Roman" w:hAnsi="Consolas" w:cs="Times New Roman"/>
          <w:color w:val="000000"/>
          <w:sz w:val="18"/>
          <w:szCs w:val="18"/>
          <w:bdr w:val="none" w:sz="0" w:space="0" w:color="auto" w:frame="1"/>
          <w:lang w:eastAsia="en-GB"/>
        </w:rPr>
        <w:t> Settings(SubProgram):  </w:t>
      </w:r>
    </w:p>
    <w:p w14:paraId="5F65EC93"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__init__(self, win, win_scale, user_id, icons=None):  </w:t>
      </w:r>
    </w:p>
    <w:p w14:paraId="6431A9C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w:t>
      </w:r>
      <w:r w:rsidRPr="00E470D2">
        <w:rPr>
          <w:rFonts w:ascii="Consolas" w:eastAsia="Times New Roman" w:hAnsi="Consolas" w:cs="Times New Roman"/>
          <w:color w:val="000000"/>
          <w:sz w:val="18"/>
          <w:szCs w:val="18"/>
          <w:bdr w:val="none" w:sz="0" w:space="0" w:color="auto" w:frame="1"/>
          <w:lang w:eastAsia="en-GB"/>
        </w:rPr>
        <w:t> </w:t>
      </w:r>
    </w:p>
    <w:p w14:paraId="604B9F9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Class for settings menu. At the moment it only lets you change the win_scale and reloads the pygame window when</w:t>
      </w:r>
      <w:r w:rsidRPr="00E470D2">
        <w:rPr>
          <w:rFonts w:ascii="Consolas" w:eastAsia="Times New Roman" w:hAnsi="Consolas" w:cs="Times New Roman"/>
          <w:color w:val="000000"/>
          <w:sz w:val="18"/>
          <w:szCs w:val="18"/>
          <w:bdr w:val="none" w:sz="0" w:space="0" w:color="auto" w:frame="1"/>
          <w:lang w:eastAsia="en-GB"/>
        </w:rPr>
        <w:t> </w:t>
      </w:r>
    </w:p>
    <w:p w14:paraId="5035812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this is done.</w:t>
      </w:r>
      <w:r w:rsidRPr="00E470D2">
        <w:rPr>
          <w:rFonts w:ascii="Consolas" w:eastAsia="Times New Roman" w:hAnsi="Consolas" w:cs="Times New Roman"/>
          <w:color w:val="000000"/>
          <w:sz w:val="18"/>
          <w:szCs w:val="18"/>
          <w:bdr w:val="none" w:sz="0" w:space="0" w:color="auto" w:frame="1"/>
          <w:lang w:eastAsia="en-GB"/>
        </w:rPr>
        <w:t> </w:t>
      </w:r>
    </w:p>
    <w:p w14:paraId="2FA96CB9"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win: Window Scale (How large the window is - must be multiplied by all size related variables).</w:t>
      </w:r>
      <w:r w:rsidRPr="00E470D2">
        <w:rPr>
          <w:rFonts w:ascii="Consolas" w:eastAsia="Times New Roman" w:hAnsi="Consolas" w:cs="Times New Roman"/>
          <w:color w:val="000000"/>
          <w:sz w:val="18"/>
          <w:szCs w:val="18"/>
          <w:bdr w:val="none" w:sz="0" w:space="0" w:color="auto" w:frame="1"/>
          <w:lang w:eastAsia="en-GB"/>
        </w:rPr>
        <w:t> </w:t>
      </w:r>
    </w:p>
    <w:p w14:paraId="11BCB2B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E470D2">
        <w:rPr>
          <w:rFonts w:ascii="Consolas" w:eastAsia="Times New Roman" w:hAnsi="Consolas" w:cs="Times New Roman"/>
          <w:color w:val="000000"/>
          <w:sz w:val="18"/>
          <w:szCs w:val="18"/>
          <w:bdr w:val="none" w:sz="0" w:space="0" w:color="auto" w:frame="1"/>
          <w:lang w:eastAsia="en-GB"/>
        </w:rPr>
        <w:t> </w:t>
      </w:r>
    </w:p>
    <w:p w14:paraId="0F2141E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user_id: UserID if the user has signed in (they don't have to be signed in to play Classic).</w:t>
      </w:r>
      <w:r w:rsidRPr="00E470D2">
        <w:rPr>
          <w:rFonts w:ascii="Consolas" w:eastAsia="Times New Roman" w:hAnsi="Consolas" w:cs="Times New Roman"/>
          <w:color w:val="000000"/>
          <w:sz w:val="18"/>
          <w:szCs w:val="18"/>
          <w:bdr w:val="none" w:sz="0" w:space="0" w:color="auto" w:frame="1"/>
          <w:lang w:eastAsia="en-GB"/>
        </w:rPr>
        <w:t> </w:t>
      </w:r>
    </w:p>
    <w:p w14:paraId="09EA9EA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icons: List of icon objects from the StartScreen.</w:t>
      </w:r>
      <w:r w:rsidRPr="00E470D2">
        <w:rPr>
          <w:rFonts w:ascii="Consolas" w:eastAsia="Times New Roman" w:hAnsi="Consolas" w:cs="Times New Roman"/>
          <w:color w:val="000000"/>
          <w:sz w:val="18"/>
          <w:szCs w:val="18"/>
          <w:bdr w:val="none" w:sz="0" w:space="0" w:color="auto" w:frame="1"/>
          <w:lang w:eastAsia="en-GB"/>
        </w:rPr>
        <w:t> </w:t>
      </w:r>
    </w:p>
    <w:p w14:paraId="08D43A31"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w:t>
      </w:r>
      <w:r w:rsidRPr="00E470D2">
        <w:rPr>
          <w:rFonts w:ascii="Consolas" w:eastAsia="Times New Roman" w:hAnsi="Consolas" w:cs="Times New Roman"/>
          <w:color w:val="000000"/>
          <w:sz w:val="18"/>
          <w:szCs w:val="18"/>
          <w:bdr w:val="none" w:sz="0" w:space="0" w:color="auto" w:frame="1"/>
          <w:lang w:eastAsia="en-GB"/>
        </w:rPr>
        <w:t>  </w:t>
      </w:r>
    </w:p>
    <w:p w14:paraId="50C92A03"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05DA87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Essential</w:t>
      </w:r>
      <w:r w:rsidRPr="00E470D2">
        <w:rPr>
          <w:rFonts w:ascii="Consolas" w:eastAsia="Times New Roman" w:hAnsi="Consolas" w:cs="Times New Roman"/>
          <w:color w:val="000000"/>
          <w:sz w:val="18"/>
          <w:szCs w:val="18"/>
          <w:bdr w:val="none" w:sz="0" w:space="0" w:color="auto" w:frame="1"/>
          <w:lang w:eastAsia="en-GB"/>
        </w:rPr>
        <w:t>  </w:t>
      </w:r>
    </w:p>
    <w:p w14:paraId="34154609"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uper().__init__(win, win_scale, user_id, icons)  </w:t>
      </w:r>
    </w:p>
    <w:p w14:paraId="2F2C8875"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ub_program_name = </w:t>
      </w:r>
      <w:r w:rsidRPr="00E470D2">
        <w:rPr>
          <w:rFonts w:ascii="Consolas" w:eastAsia="Times New Roman" w:hAnsi="Consolas" w:cs="Times New Roman"/>
          <w:color w:val="0000FF"/>
          <w:sz w:val="18"/>
          <w:szCs w:val="18"/>
          <w:bdr w:val="none" w:sz="0" w:space="0" w:color="auto" w:frame="1"/>
          <w:lang w:eastAsia="en-GB"/>
        </w:rPr>
        <w:t>'settings'</w:t>
      </w:r>
      <w:r w:rsidRPr="00E470D2">
        <w:rPr>
          <w:rFonts w:ascii="Consolas" w:eastAsia="Times New Roman" w:hAnsi="Consolas" w:cs="Times New Roman"/>
          <w:color w:val="000000"/>
          <w:sz w:val="18"/>
          <w:szCs w:val="18"/>
          <w:bdr w:val="none" w:sz="0" w:space="0" w:color="auto" w:frame="1"/>
          <w:lang w:eastAsia="en-GB"/>
        </w:rPr>
        <w:t>  </w:t>
      </w:r>
    </w:p>
    <w:p w14:paraId="5A7BCB64"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A36A1D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Settings Title</w:t>
      </w:r>
      <w:r w:rsidRPr="00E470D2">
        <w:rPr>
          <w:rFonts w:ascii="Consolas" w:eastAsia="Times New Roman" w:hAnsi="Consolas" w:cs="Times New Roman"/>
          <w:color w:val="000000"/>
          <w:sz w:val="18"/>
          <w:szCs w:val="18"/>
          <w:bdr w:val="none" w:sz="0" w:space="0" w:color="auto" w:frame="1"/>
          <w:lang w:eastAsia="en-GB"/>
        </w:rPr>
        <w:t>  </w:t>
      </w:r>
    </w:p>
    <w:p w14:paraId="7CEB2E6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ettings_title = text.Word(</w:t>
      </w:r>
      <w:r w:rsidRPr="00E470D2">
        <w:rPr>
          <w:rFonts w:ascii="Consolas" w:eastAsia="Times New Roman" w:hAnsi="Consolas" w:cs="Times New Roman"/>
          <w:color w:val="0000FF"/>
          <w:sz w:val="18"/>
          <w:szCs w:val="18"/>
          <w:bdr w:val="none" w:sz="0" w:space="0" w:color="auto" w:frame="1"/>
          <w:lang w:eastAsia="en-GB"/>
        </w:rPr>
        <w:t>'Settings!'</w:t>
      </w:r>
      <w:r w:rsidRPr="00E470D2">
        <w:rPr>
          <w:rFonts w:ascii="Consolas" w:eastAsia="Times New Roman" w:hAnsi="Consolas" w:cs="Times New Roman"/>
          <w:color w:val="000000"/>
          <w:sz w:val="18"/>
          <w:szCs w:val="18"/>
          <w:bdr w:val="none" w:sz="0" w:space="0" w:color="auto" w:frame="1"/>
          <w:lang w:eastAsia="en-GB"/>
        </w:rPr>
        <w:t>, (178, 90), (255, 255, 30), 60, win_scale, centre=True)  </w:t>
      </w:r>
    </w:p>
    <w:p w14:paraId="6561522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6199AFDB"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Sliders</w:t>
      </w:r>
      <w:r w:rsidRPr="00E470D2">
        <w:rPr>
          <w:rFonts w:ascii="Consolas" w:eastAsia="Times New Roman" w:hAnsi="Consolas" w:cs="Times New Roman"/>
          <w:color w:val="000000"/>
          <w:sz w:val="18"/>
          <w:szCs w:val="18"/>
          <w:bdr w:val="none" w:sz="0" w:space="0" w:color="auto" w:frame="1"/>
          <w:lang w:eastAsia="en-GB"/>
        </w:rPr>
        <w:t>  </w:t>
      </w:r>
    </w:p>
    <w:p w14:paraId="5FFC50E7"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music_slider = (text.Slider(</w:t>
      </w:r>
      <w:r w:rsidRPr="00E470D2">
        <w:rPr>
          <w:rFonts w:ascii="Consolas" w:eastAsia="Times New Roman" w:hAnsi="Consolas" w:cs="Times New Roman"/>
          <w:color w:val="0000FF"/>
          <w:sz w:val="18"/>
          <w:szCs w:val="18"/>
          <w:bdr w:val="none" w:sz="0" w:space="0" w:color="auto" w:frame="1"/>
          <w:lang w:eastAsia="en-GB"/>
        </w:rPr>
        <w:t>'Music  '</w:t>
      </w:r>
      <w:r w:rsidRPr="00E470D2">
        <w:rPr>
          <w:rFonts w:ascii="Consolas" w:eastAsia="Times New Roman" w:hAnsi="Consolas" w:cs="Times New Roman"/>
          <w:color w:val="000000"/>
          <w:sz w:val="18"/>
          <w:szCs w:val="18"/>
          <w:bdr w:val="none" w:sz="0" w:space="0" w:color="auto" w:frame="1"/>
          <w:lang w:eastAsia="en-GB"/>
        </w:rPr>
        <w:t>,  </w:t>
      </w:r>
    </w:p>
    <w:p w14:paraId="6DB8A0C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168, 200, 200, 25,  </w:t>
      </w:r>
    </w:p>
    <w:p w14:paraId="5EFD03F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20, (255, 255, 30), 3,  </w:t>
      </w:r>
    </w:p>
    <w:p w14:paraId="2B8D85A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in_scale,  </w:t>
      </w:r>
    </w:p>
    <w:p w14:paraId="6F4E161C"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level=int(local_settings.get_setting(</w:t>
      </w:r>
      <w:r w:rsidRPr="00E470D2">
        <w:rPr>
          <w:rFonts w:ascii="Consolas" w:eastAsia="Times New Roman" w:hAnsi="Consolas" w:cs="Times New Roman"/>
          <w:color w:val="0000FF"/>
          <w:sz w:val="18"/>
          <w:szCs w:val="18"/>
          <w:bdr w:val="none" w:sz="0" w:space="0" w:color="auto" w:frame="1"/>
          <w:lang w:eastAsia="en-GB"/>
        </w:rPr>
        <w:t>'music_volume'</w:t>
      </w:r>
      <w:r w:rsidRPr="00E470D2">
        <w:rPr>
          <w:rFonts w:ascii="Consolas" w:eastAsia="Times New Roman" w:hAnsi="Consolas" w:cs="Times New Roman"/>
          <w:color w:val="000000"/>
          <w:sz w:val="18"/>
          <w:szCs w:val="18"/>
          <w:bdr w:val="none" w:sz="0" w:space="0" w:color="auto" w:frame="1"/>
          <w:lang w:eastAsia="en-GB"/>
        </w:rPr>
        <w:t>)),  </w:t>
      </w:r>
    </w:p>
    <w:p w14:paraId="21B32F54"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centre=True))  </w:t>
      </w:r>
    </w:p>
    <w:p w14:paraId="722B666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06057DA7"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game_slider = (text.Slider(</w:t>
      </w:r>
      <w:r w:rsidRPr="00E470D2">
        <w:rPr>
          <w:rFonts w:ascii="Consolas" w:eastAsia="Times New Roman" w:hAnsi="Consolas" w:cs="Times New Roman"/>
          <w:color w:val="0000FF"/>
          <w:sz w:val="18"/>
          <w:szCs w:val="18"/>
          <w:bdr w:val="none" w:sz="0" w:space="0" w:color="auto" w:frame="1"/>
          <w:lang w:eastAsia="en-GB"/>
        </w:rPr>
        <w:t>'Game Sound  '</w:t>
      </w:r>
      <w:r w:rsidRPr="00E470D2">
        <w:rPr>
          <w:rFonts w:ascii="Consolas" w:eastAsia="Times New Roman" w:hAnsi="Consolas" w:cs="Times New Roman"/>
          <w:color w:val="000000"/>
          <w:sz w:val="18"/>
          <w:szCs w:val="18"/>
          <w:bdr w:val="none" w:sz="0" w:space="0" w:color="auto" w:frame="1"/>
          <w:lang w:eastAsia="en-GB"/>
        </w:rPr>
        <w:t>,  </w:t>
      </w:r>
    </w:p>
    <w:p w14:paraId="1BB2348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168, 240, 200, 25,  </w:t>
      </w:r>
    </w:p>
    <w:p w14:paraId="1E95F61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20, (255, 255, 30), 3,  </w:t>
      </w:r>
    </w:p>
    <w:p w14:paraId="7A0F6C8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in_scale,  </w:t>
      </w:r>
    </w:p>
    <w:p w14:paraId="3CC4825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level=int(local_settings.get_setting(</w:t>
      </w:r>
      <w:r w:rsidRPr="00E470D2">
        <w:rPr>
          <w:rFonts w:ascii="Consolas" w:eastAsia="Times New Roman" w:hAnsi="Consolas" w:cs="Times New Roman"/>
          <w:color w:val="0000FF"/>
          <w:sz w:val="18"/>
          <w:szCs w:val="18"/>
          <w:bdr w:val="none" w:sz="0" w:space="0" w:color="auto" w:frame="1"/>
          <w:lang w:eastAsia="en-GB"/>
        </w:rPr>
        <w:t>'game_volume'</w:t>
      </w:r>
      <w:r w:rsidRPr="00E470D2">
        <w:rPr>
          <w:rFonts w:ascii="Consolas" w:eastAsia="Times New Roman" w:hAnsi="Consolas" w:cs="Times New Roman"/>
          <w:color w:val="000000"/>
          <w:sz w:val="18"/>
          <w:szCs w:val="18"/>
          <w:bdr w:val="none" w:sz="0" w:space="0" w:color="auto" w:frame="1"/>
          <w:lang w:eastAsia="en-GB"/>
        </w:rPr>
        <w:t>)),  </w:t>
      </w:r>
    </w:p>
    <w:p w14:paraId="59CA1083"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centre=True))  </w:t>
      </w:r>
    </w:p>
    <w:p w14:paraId="37E84C8E"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65CDAAB1"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win_scale_slider = (text.Slider(</w:t>
      </w:r>
      <w:r w:rsidRPr="00E470D2">
        <w:rPr>
          <w:rFonts w:ascii="Consolas" w:eastAsia="Times New Roman" w:hAnsi="Consolas" w:cs="Times New Roman"/>
          <w:color w:val="0000FF"/>
          <w:sz w:val="18"/>
          <w:szCs w:val="18"/>
          <w:bdr w:val="none" w:sz="0" w:space="0" w:color="auto" w:frame="1"/>
          <w:lang w:eastAsia="en-GB"/>
        </w:rPr>
        <w:t>'Win Scale  '</w:t>
      </w:r>
      <w:r w:rsidRPr="00E470D2">
        <w:rPr>
          <w:rFonts w:ascii="Consolas" w:eastAsia="Times New Roman" w:hAnsi="Consolas" w:cs="Times New Roman"/>
          <w:color w:val="000000"/>
          <w:sz w:val="18"/>
          <w:szCs w:val="18"/>
          <w:bdr w:val="none" w:sz="0" w:space="0" w:color="auto" w:frame="1"/>
          <w:lang w:eastAsia="en-GB"/>
        </w:rPr>
        <w:t>,  </w:t>
      </w:r>
    </w:p>
    <w:p w14:paraId="1E1A309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168, 280, 200, 25,  </w:t>
      </w:r>
    </w:p>
    <w:p w14:paraId="6DC757CA"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20, (255, 255, 30), 3,  </w:t>
      </w:r>
    </w:p>
    <w:p w14:paraId="137FC40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in_scale,  </w:t>
      </w:r>
    </w:p>
    <w:p w14:paraId="27907D97"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level=int(local_settings.get_setting(</w:t>
      </w:r>
      <w:r w:rsidRPr="00E470D2">
        <w:rPr>
          <w:rFonts w:ascii="Consolas" w:eastAsia="Times New Roman" w:hAnsi="Consolas" w:cs="Times New Roman"/>
          <w:color w:val="0000FF"/>
          <w:sz w:val="18"/>
          <w:szCs w:val="18"/>
          <w:bdr w:val="none" w:sz="0" w:space="0" w:color="auto" w:frame="1"/>
          <w:lang w:eastAsia="en-GB"/>
        </w:rPr>
        <w:t>'win_scale'</w:t>
      </w:r>
      <w:r w:rsidRPr="00E470D2">
        <w:rPr>
          <w:rFonts w:ascii="Consolas" w:eastAsia="Times New Roman" w:hAnsi="Consolas" w:cs="Times New Roman"/>
          <w:color w:val="000000"/>
          <w:sz w:val="18"/>
          <w:szCs w:val="18"/>
          <w:bdr w:val="none" w:sz="0" w:space="0" w:color="auto" w:frame="1"/>
          <w:lang w:eastAsia="en-GB"/>
        </w:rPr>
        <w:t>)),  </w:t>
      </w:r>
    </w:p>
    <w:p w14:paraId="6D2EC80B"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centre=True,  </w:t>
      </w:r>
    </w:p>
    <w:p w14:paraId="36BD450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levels=5))  </w:t>
      </w:r>
    </w:p>
    <w:p w14:paraId="160F1C0E"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CB40320"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run(self, win, events):  </w:t>
      </w:r>
    </w:p>
    <w:p w14:paraId="00E8CBC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uper().run(win, events)  </w:t>
      </w:r>
    </w:p>
    <w:p w14:paraId="7DDD588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2F99C30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Events</w:t>
      </w:r>
      <w:r w:rsidRPr="00E470D2">
        <w:rPr>
          <w:rFonts w:ascii="Consolas" w:eastAsia="Times New Roman" w:hAnsi="Consolas" w:cs="Times New Roman"/>
          <w:color w:val="000000"/>
          <w:sz w:val="18"/>
          <w:szCs w:val="18"/>
          <w:bdr w:val="none" w:sz="0" w:space="0" w:color="auto" w:frame="1"/>
          <w:lang w:eastAsia="en-GB"/>
        </w:rPr>
        <w:t>  </w:t>
      </w:r>
    </w:p>
    <w:p w14:paraId="38DAD6E7"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event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events:  </w:t>
      </w:r>
    </w:p>
    <w:p w14:paraId="3E73381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event.type == pg.KEYDOWN:  </w:t>
      </w:r>
    </w:p>
    <w:p w14:paraId="653B4123"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event.key == pg.K_ESCAPE:  </w:t>
      </w:r>
    </w:p>
    <w:p w14:paraId="2D3ECECE"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return</w:t>
      </w:r>
      <w:r w:rsidRPr="00E470D2">
        <w:rPr>
          <w:rFonts w:ascii="Consolas" w:eastAsia="Times New Roman" w:hAnsi="Consolas" w:cs="Times New Roman"/>
          <w:color w:val="000000"/>
          <w:sz w:val="18"/>
          <w:szCs w:val="18"/>
          <w:bdr w:val="none" w:sz="0" w:space="0" w:color="auto" w:frame="1"/>
          <w:lang w:eastAsia="en-GB"/>
        </w:rPr>
        <w:t> None  </w:t>
      </w:r>
    </w:p>
    <w:p w14:paraId="5D908EAC"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0DBE5486"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Updates</w:t>
      </w:r>
      <w:r w:rsidRPr="00E470D2">
        <w:rPr>
          <w:rFonts w:ascii="Consolas" w:eastAsia="Times New Roman" w:hAnsi="Consolas" w:cs="Times New Roman"/>
          <w:color w:val="000000"/>
          <w:sz w:val="18"/>
          <w:szCs w:val="18"/>
          <w:bdr w:val="none" w:sz="0" w:space="0" w:color="auto" w:frame="1"/>
          <w:lang w:eastAsia="en-GB"/>
        </w:rPr>
        <w:t>  </w:t>
      </w:r>
    </w:p>
    <w:p w14:paraId="59BD4BB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music_slider.update(events)  </w:t>
      </w:r>
    </w:p>
    <w:p w14:paraId="4E0E2CF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lastRenderedPageBreak/>
        <w:t>        pg.mixer.music.set_volume(self.music_slider.level_string/100)  </w:t>
      </w:r>
    </w:p>
    <w:p w14:paraId="10E064F0"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local_settings.get_setting(</w:t>
      </w:r>
      <w:r w:rsidRPr="00E470D2">
        <w:rPr>
          <w:rFonts w:ascii="Consolas" w:eastAsia="Times New Roman" w:hAnsi="Consolas" w:cs="Times New Roman"/>
          <w:color w:val="0000FF"/>
          <w:sz w:val="18"/>
          <w:szCs w:val="18"/>
          <w:bdr w:val="none" w:sz="0" w:space="0" w:color="auto" w:frame="1"/>
          <w:lang w:eastAsia="en-GB"/>
        </w:rPr>
        <w:t>'music_volume'</w:t>
      </w:r>
      <w:r w:rsidRPr="00E470D2">
        <w:rPr>
          <w:rFonts w:ascii="Consolas" w:eastAsia="Times New Roman" w:hAnsi="Consolas" w:cs="Times New Roman"/>
          <w:color w:val="000000"/>
          <w:sz w:val="18"/>
          <w:szCs w:val="18"/>
          <w:bdr w:val="none" w:sz="0" w:space="0" w:color="auto" w:frame="1"/>
          <w:lang w:eastAsia="en-GB"/>
        </w:rPr>
        <w:t>) != self.music_slider.level_string:  </w:t>
      </w:r>
    </w:p>
    <w:p w14:paraId="0B8D172B"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local_settings.save_setting(</w:t>
      </w:r>
      <w:r w:rsidRPr="00E470D2">
        <w:rPr>
          <w:rFonts w:ascii="Consolas" w:eastAsia="Times New Roman" w:hAnsi="Consolas" w:cs="Times New Roman"/>
          <w:color w:val="0000FF"/>
          <w:sz w:val="18"/>
          <w:szCs w:val="18"/>
          <w:bdr w:val="none" w:sz="0" w:space="0" w:color="auto" w:frame="1"/>
          <w:lang w:eastAsia="en-GB"/>
        </w:rPr>
        <w:t>'music_volume'</w:t>
      </w:r>
      <w:r w:rsidRPr="00E470D2">
        <w:rPr>
          <w:rFonts w:ascii="Consolas" w:eastAsia="Times New Roman" w:hAnsi="Consolas" w:cs="Times New Roman"/>
          <w:color w:val="000000"/>
          <w:sz w:val="18"/>
          <w:szCs w:val="18"/>
          <w:bdr w:val="none" w:sz="0" w:space="0" w:color="auto" w:frame="1"/>
          <w:lang w:eastAsia="en-GB"/>
        </w:rPr>
        <w:t>, self.music_slider.level_string)  </w:t>
      </w:r>
    </w:p>
    <w:p w14:paraId="3EBE872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2E534499"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game_slider.update(events)  </w:t>
      </w:r>
    </w:p>
    <w:p w14:paraId="4B7B773A"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local_settings.get_setting(</w:t>
      </w:r>
      <w:r w:rsidRPr="00E470D2">
        <w:rPr>
          <w:rFonts w:ascii="Consolas" w:eastAsia="Times New Roman" w:hAnsi="Consolas" w:cs="Times New Roman"/>
          <w:color w:val="0000FF"/>
          <w:sz w:val="18"/>
          <w:szCs w:val="18"/>
          <w:bdr w:val="none" w:sz="0" w:space="0" w:color="auto" w:frame="1"/>
          <w:lang w:eastAsia="en-GB"/>
        </w:rPr>
        <w:t>'game_volume'</w:t>
      </w:r>
      <w:r w:rsidRPr="00E470D2">
        <w:rPr>
          <w:rFonts w:ascii="Consolas" w:eastAsia="Times New Roman" w:hAnsi="Consolas" w:cs="Times New Roman"/>
          <w:color w:val="000000"/>
          <w:sz w:val="18"/>
          <w:szCs w:val="18"/>
          <w:bdr w:val="none" w:sz="0" w:space="0" w:color="auto" w:frame="1"/>
          <w:lang w:eastAsia="en-GB"/>
        </w:rPr>
        <w:t>) != self.game_slider.level_string:  </w:t>
      </w:r>
    </w:p>
    <w:p w14:paraId="5A99B726"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local_settings.save_setting(</w:t>
      </w:r>
      <w:r w:rsidRPr="00E470D2">
        <w:rPr>
          <w:rFonts w:ascii="Consolas" w:eastAsia="Times New Roman" w:hAnsi="Consolas" w:cs="Times New Roman"/>
          <w:color w:val="0000FF"/>
          <w:sz w:val="18"/>
          <w:szCs w:val="18"/>
          <w:bdr w:val="none" w:sz="0" w:space="0" w:color="auto" w:frame="1"/>
          <w:lang w:eastAsia="en-GB"/>
        </w:rPr>
        <w:t>'game_volume'</w:t>
      </w:r>
      <w:r w:rsidRPr="00E470D2">
        <w:rPr>
          <w:rFonts w:ascii="Consolas" w:eastAsia="Times New Roman" w:hAnsi="Consolas" w:cs="Times New Roman"/>
          <w:color w:val="000000"/>
          <w:sz w:val="18"/>
          <w:szCs w:val="18"/>
          <w:bdr w:val="none" w:sz="0" w:space="0" w:color="auto" w:frame="1"/>
          <w:lang w:eastAsia="en-GB"/>
        </w:rPr>
        <w:t>, self.game_slider.level_string)  </w:t>
      </w:r>
    </w:p>
    <w:p w14:paraId="561406C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955795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win_scale_slider.update(events)  </w:t>
      </w:r>
    </w:p>
    <w:p w14:paraId="3F1D6935"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event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events:  </w:t>
      </w:r>
    </w:p>
    <w:p w14:paraId="6659E53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event.type == pg.MOUSEBUTTONUP:  </w:t>
      </w:r>
    </w:p>
    <w:p w14:paraId="21BBCD25"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local_settings.get_setting(</w:t>
      </w:r>
      <w:r w:rsidRPr="00E470D2">
        <w:rPr>
          <w:rFonts w:ascii="Consolas" w:eastAsia="Times New Roman" w:hAnsi="Consolas" w:cs="Times New Roman"/>
          <w:color w:val="0000FF"/>
          <w:sz w:val="18"/>
          <w:szCs w:val="18"/>
          <w:bdr w:val="none" w:sz="0" w:space="0" w:color="auto" w:frame="1"/>
          <w:lang w:eastAsia="en-GB"/>
        </w:rPr>
        <w:t>'win_scale'</w:t>
      </w:r>
      <w:r w:rsidRPr="00E470D2">
        <w:rPr>
          <w:rFonts w:ascii="Consolas" w:eastAsia="Times New Roman" w:hAnsi="Consolas" w:cs="Times New Roman"/>
          <w:color w:val="000000"/>
          <w:sz w:val="18"/>
          <w:szCs w:val="18"/>
          <w:bdr w:val="none" w:sz="0" w:space="0" w:color="auto" w:frame="1"/>
          <w:lang w:eastAsia="en-GB"/>
        </w:rPr>
        <w:t>) != self.win_scale_slider.level_string:  </w:t>
      </w:r>
    </w:p>
    <w:p w14:paraId="3CB9CD92"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local_settings.save_setting(</w:t>
      </w:r>
      <w:r w:rsidRPr="00E470D2">
        <w:rPr>
          <w:rFonts w:ascii="Consolas" w:eastAsia="Times New Roman" w:hAnsi="Consolas" w:cs="Times New Roman"/>
          <w:color w:val="0000FF"/>
          <w:sz w:val="18"/>
          <w:szCs w:val="18"/>
          <w:bdr w:val="none" w:sz="0" w:space="0" w:color="auto" w:frame="1"/>
          <w:lang w:eastAsia="en-GB"/>
        </w:rPr>
        <w:t>'win_scale'</w:t>
      </w:r>
      <w:r w:rsidRPr="00E470D2">
        <w:rPr>
          <w:rFonts w:ascii="Consolas" w:eastAsia="Times New Roman" w:hAnsi="Consolas" w:cs="Times New Roman"/>
          <w:color w:val="000000"/>
          <w:sz w:val="18"/>
          <w:szCs w:val="18"/>
          <w:bdr w:val="none" w:sz="0" w:space="0" w:color="auto" w:frame="1"/>
          <w:lang w:eastAsia="en-GB"/>
        </w:rPr>
        <w:t>, self.win_scale_slider.level_string)  </w:t>
      </w:r>
    </w:p>
    <w:p w14:paraId="3F103EA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6D40FDC9"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Display</w:t>
      </w:r>
      <w:r w:rsidRPr="00E470D2">
        <w:rPr>
          <w:rFonts w:ascii="Consolas" w:eastAsia="Times New Roman" w:hAnsi="Consolas" w:cs="Times New Roman"/>
          <w:color w:val="000000"/>
          <w:sz w:val="18"/>
          <w:szCs w:val="18"/>
          <w:bdr w:val="none" w:sz="0" w:space="0" w:color="auto" w:frame="1"/>
          <w:lang w:eastAsia="en-GB"/>
        </w:rPr>
        <w:t>  </w:t>
      </w:r>
    </w:p>
    <w:p w14:paraId="7154F5C9"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ettings_title.display(win)  </w:t>
      </w:r>
    </w:p>
    <w:p w14:paraId="63662444"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608A357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icon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self.icons:  </w:t>
      </w:r>
    </w:p>
    <w:p w14:paraId="3132249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icon.display(win)  </w:t>
      </w:r>
    </w:p>
    <w:p w14:paraId="6BB2B98D"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42854A5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music_slider.display(win)  </w:t>
      </w:r>
    </w:p>
    <w:p w14:paraId="0E829A3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game_slider.display(win)  </w:t>
      </w:r>
    </w:p>
    <w:p w14:paraId="436408C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win_scale_slider.display(win)  </w:t>
      </w:r>
    </w:p>
    <w:p w14:paraId="6FB276DD"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2C86E6A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4E4C9EB7"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b/>
          <w:bCs/>
          <w:color w:val="006699"/>
          <w:sz w:val="18"/>
          <w:szCs w:val="18"/>
          <w:bdr w:val="none" w:sz="0" w:space="0" w:color="auto" w:frame="1"/>
          <w:lang w:eastAsia="en-GB"/>
        </w:rPr>
        <w:t>class</w:t>
      </w:r>
      <w:r w:rsidRPr="00E470D2">
        <w:rPr>
          <w:rFonts w:ascii="Consolas" w:eastAsia="Times New Roman" w:hAnsi="Consolas" w:cs="Times New Roman"/>
          <w:color w:val="000000"/>
          <w:sz w:val="18"/>
          <w:szCs w:val="18"/>
          <w:bdr w:val="none" w:sz="0" w:space="0" w:color="auto" w:frame="1"/>
          <w:lang w:eastAsia="en-GB"/>
        </w:rPr>
        <w:t> Accounts(SubProgram):  </w:t>
      </w:r>
    </w:p>
    <w:p w14:paraId="6C71B5D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__init__(self, win, win_scale, user_id, icons):  </w:t>
      </w:r>
    </w:p>
    <w:p w14:paraId="6159A709"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4769EB72"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Essential</w:t>
      </w:r>
      <w:r w:rsidRPr="00E470D2">
        <w:rPr>
          <w:rFonts w:ascii="Consolas" w:eastAsia="Times New Roman" w:hAnsi="Consolas" w:cs="Times New Roman"/>
          <w:color w:val="000000"/>
          <w:sz w:val="18"/>
          <w:szCs w:val="18"/>
          <w:bdr w:val="none" w:sz="0" w:space="0" w:color="auto" w:frame="1"/>
          <w:lang w:eastAsia="en-GB"/>
        </w:rPr>
        <w:t>  </w:t>
      </w:r>
    </w:p>
    <w:p w14:paraId="457A52D3"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uper().__init__(win, win_scale, user_id, icons)  </w:t>
      </w:r>
    </w:p>
    <w:p w14:paraId="00C83D67"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ub_program_name = </w:t>
      </w:r>
      <w:r w:rsidRPr="00E470D2">
        <w:rPr>
          <w:rFonts w:ascii="Consolas" w:eastAsia="Times New Roman" w:hAnsi="Consolas" w:cs="Times New Roman"/>
          <w:color w:val="0000FF"/>
          <w:sz w:val="18"/>
          <w:szCs w:val="18"/>
          <w:bdr w:val="none" w:sz="0" w:space="0" w:color="auto" w:frame="1"/>
          <w:lang w:eastAsia="en-GB"/>
        </w:rPr>
        <w:t>'accounts'</w:t>
      </w:r>
      <w:r w:rsidRPr="00E470D2">
        <w:rPr>
          <w:rFonts w:ascii="Consolas" w:eastAsia="Times New Roman" w:hAnsi="Consolas" w:cs="Times New Roman"/>
          <w:color w:val="000000"/>
          <w:sz w:val="18"/>
          <w:szCs w:val="18"/>
          <w:bdr w:val="none" w:sz="0" w:space="0" w:color="auto" w:frame="1"/>
          <w:lang w:eastAsia="en-GB"/>
        </w:rPr>
        <w:t>  </w:t>
      </w:r>
    </w:p>
    <w:p w14:paraId="1CE8363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1375A73E"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Login Title</w:t>
      </w:r>
      <w:r w:rsidRPr="00E470D2">
        <w:rPr>
          <w:rFonts w:ascii="Consolas" w:eastAsia="Times New Roman" w:hAnsi="Consolas" w:cs="Times New Roman"/>
          <w:color w:val="000000"/>
          <w:sz w:val="18"/>
          <w:szCs w:val="18"/>
          <w:bdr w:val="none" w:sz="0" w:space="0" w:color="auto" w:frame="1"/>
          <w:lang w:eastAsia="en-GB"/>
        </w:rPr>
        <w:t>  </w:t>
      </w:r>
    </w:p>
    <w:p w14:paraId="239DB5C7"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accounts_title = text.Word(</w:t>
      </w:r>
      <w:r w:rsidRPr="00E470D2">
        <w:rPr>
          <w:rFonts w:ascii="Consolas" w:eastAsia="Times New Roman" w:hAnsi="Consolas" w:cs="Times New Roman"/>
          <w:color w:val="0000FF"/>
          <w:sz w:val="18"/>
          <w:szCs w:val="18"/>
          <w:bdr w:val="none" w:sz="0" w:space="0" w:color="auto" w:frame="1"/>
          <w:lang w:eastAsia="en-GB"/>
        </w:rPr>
        <w:t>'Accounts!'</w:t>
      </w:r>
      <w:r w:rsidRPr="00E470D2">
        <w:rPr>
          <w:rFonts w:ascii="Consolas" w:eastAsia="Times New Roman" w:hAnsi="Consolas" w:cs="Times New Roman"/>
          <w:color w:val="000000"/>
          <w:sz w:val="18"/>
          <w:szCs w:val="18"/>
          <w:bdr w:val="none" w:sz="0" w:space="0" w:color="auto" w:frame="1"/>
          <w:lang w:eastAsia="en-GB"/>
        </w:rPr>
        <w:t>, (180, 90), (255, 255, 30), 60, win_scale, centre=True)  </w:t>
      </w:r>
    </w:p>
    <w:p w14:paraId="7453509E"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3B48C43C"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Logged in as</w:t>
      </w:r>
      <w:r w:rsidRPr="00E470D2">
        <w:rPr>
          <w:rFonts w:ascii="Consolas" w:eastAsia="Times New Roman" w:hAnsi="Consolas" w:cs="Times New Roman"/>
          <w:color w:val="000000"/>
          <w:sz w:val="18"/>
          <w:szCs w:val="18"/>
          <w:bdr w:val="none" w:sz="0" w:space="0" w:color="auto" w:frame="1"/>
          <w:lang w:eastAsia="en-GB"/>
        </w:rPr>
        <w:t>  </w:t>
      </w:r>
    </w:p>
    <w:p w14:paraId="719CF33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user_name = text.Word(  </w:t>
      </w:r>
    </w:p>
    <w:p w14:paraId="2D2B280C"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Logged in as:       {}'</w:t>
      </w:r>
      <w:r w:rsidRPr="00E470D2">
        <w:rPr>
          <w:rFonts w:ascii="Consolas" w:eastAsia="Times New Roman" w:hAnsi="Consolas" w:cs="Times New Roman"/>
          <w:color w:val="000000"/>
          <w:sz w:val="18"/>
          <w:szCs w:val="18"/>
          <w:bdr w:val="none" w:sz="0" w:space="0" w:color="auto" w:frame="1"/>
          <w:lang w:eastAsia="en-GB"/>
        </w:rPr>
        <w:t>.format(local_database.get_username(user_id)),  </w:t>
      </w:r>
    </w:p>
    <w:p w14:paraId="6BAC2E7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310, 120),  </w:t>
      </w:r>
    </w:p>
    <w:p w14:paraId="4780ABA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255, 255, 30),  </w:t>
      </w:r>
    </w:p>
    <w:p w14:paraId="2E4721A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15,  </w:t>
      </w:r>
    </w:p>
    <w:p w14:paraId="79E1FB25"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in_scale,  </w:t>
      </w:r>
    </w:p>
    <w:p w14:paraId="6D6CBC97"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7F8BDA5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  </w:t>
      </w:r>
    </w:p>
    <w:p w14:paraId="33438A87"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412637E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Statistics</w:t>
      </w:r>
      <w:r w:rsidRPr="00E470D2">
        <w:rPr>
          <w:rFonts w:ascii="Consolas" w:eastAsia="Times New Roman" w:hAnsi="Consolas" w:cs="Times New Roman"/>
          <w:color w:val="000000"/>
          <w:sz w:val="18"/>
          <w:szCs w:val="18"/>
          <w:bdr w:val="none" w:sz="0" w:space="0" w:color="auto" w:frame="1"/>
          <w:lang w:eastAsia="en-GB"/>
        </w:rPr>
        <w:t>  </w:t>
      </w:r>
    </w:p>
    <w:p w14:paraId="723C8BF6"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tatistics = []  </w:t>
      </w:r>
    </w:p>
    <w:p w14:paraId="17D248C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colour = (255, 255, 30)  </w:t>
      </w:r>
    </w:p>
    <w:p w14:paraId="793F40E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tats_dict = local_database.get_statistics(user_id)  </w:t>
      </w:r>
    </w:p>
    <w:p w14:paraId="0AAAB23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stats_dict </w:t>
      </w:r>
      <w:r w:rsidRPr="00E470D2">
        <w:rPr>
          <w:rFonts w:ascii="Consolas" w:eastAsia="Times New Roman" w:hAnsi="Consolas" w:cs="Times New Roman"/>
          <w:b/>
          <w:bCs/>
          <w:color w:val="006699"/>
          <w:sz w:val="18"/>
          <w:szCs w:val="18"/>
          <w:bdr w:val="none" w:sz="0" w:space="0" w:color="auto" w:frame="1"/>
          <w:lang w:eastAsia="en-GB"/>
        </w:rPr>
        <w:t>is</w:t>
      </w:r>
      <w:r w:rsidRPr="00E470D2">
        <w:rPr>
          <w:rFonts w:ascii="Consolas" w:eastAsia="Times New Roman" w:hAnsi="Consolas" w:cs="Times New Roman"/>
          <w:color w:val="000000"/>
          <w:sz w:val="18"/>
          <w:szCs w:val="18"/>
          <w:bdr w:val="none" w:sz="0" w:space="0" w:color="auto" w:frame="1"/>
          <w:lang w:eastAsia="en-GB"/>
        </w:rPr>
        <w:t> None:  </w:t>
      </w:r>
    </w:p>
    <w:p w14:paraId="5184CEF6"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tring_1 = </w:t>
      </w:r>
      <w:r w:rsidRPr="00E470D2">
        <w:rPr>
          <w:rFonts w:ascii="Consolas" w:eastAsia="Times New Roman" w:hAnsi="Consolas" w:cs="Times New Roman"/>
          <w:color w:val="0000FF"/>
          <w:sz w:val="18"/>
          <w:szCs w:val="18"/>
          <w:bdr w:val="none" w:sz="0" w:space="0" w:color="auto" w:frame="1"/>
          <w:lang w:eastAsia="en-GB"/>
        </w:rPr>
        <w:t>'Statistics will appear'</w:t>
      </w:r>
      <w:r w:rsidRPr="00E470D2">
        <w:rPr>
          <w:rFonts w:ascii="Consolas" w:eastAsia="Times New Roman" w:hAnsi="Consolas" w:cs="Times New Roman"/>
          <w:color w:val="000000"/>
          <w:sz w:val="18"/>
          <w:szCs w:val="18"/>
          <w:bdr w:val="none" w:sz="0" w:space="0" w:color="auto" w:frame="1"/>
          <w:lang w:eastAsia="en-GB"/>
        </w:rPr>
        <w:t>  </w:t>
      </w:r>
    </w:p>
    <w:p w14:paraId="6F04966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tring_2 = </w:t>
      </w:r>
      <w:r w:rsidRPr="00E470D2">
        <w:rPr>
          <w:rFonts w:ascii="Consolas" w:eastAsia="Times New Roman" w:hAnsi="Consolas" w:cs="Times New Roman"/>
          <w:color w:val="0000FF"/>
          <w:sz w:val="18"/>
          <w:szCs w:val="18"/>
          <w:bdr w:val="none" w:sz="0" w:space="0" w:color="auto" w:frame="1"/>
          <w:lang w:eastAsia="en-GB"/>
        </w:rPr>
        <w:t>'once you play a game'</w:t>
      </w:r>
      <w:r w:rsidRPr="00E470D2">
        <w:rPr>
          <w:rFonts w:ascii="Consolas" w:eastAsia="Times New Roman" w:hAnsi="Consolas" w:cs="Times New Roman"/>
          <w:color w:val="000000"/>
          <w:sz w:val="18"/>
          <w:szCs w:val="18"/>
          <w:bdr w:val="none" w:sz="0" w:space="0" w:color="auto" w:frame="1"/>
          <w:lang w:eastAsia="en-GB"/>
        </w:rPr>
        <w:t>  </w:t>
      </w:r>
    </w:p>
    <w:p w14:paraId="1E0B8C0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tatistics.append(text.Word(string_1, (336 / 2, 250), colour, 25, win_scale, centre=True))  </w:t>
      </w:r>
    </w:p>
    <w:p w14:paraId="3C076D1D"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tatistics.append(text.Word(string_2, (336 / 2, 270), colour, 25, win_scale, centre=True))  </w:t>
      </w:r>
    </w:p>
    <w:p w14:paraId="03F1CE73"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else</w:t>
      </w:r>
      <w:r w:rsidRPr="00E470D2">
        <w:rPr>
          <w:rFonts w:ascii="Consolas" w:eastAsia="Times New Roman" w:hAnsi="Consolas" w:cs="Times New Roman"/>
          <w:color w:val="000000"/>
          <w:sz w:val="18"/>
          <w:szCs w:val="18"/>
          <w:bdr w:val="none" w:sz="0" w:space="0" w:color="auto" w:frame="1"/>
          <w:lang w:eastAsia="en-GB"/>
        </w:rPr>
        <w:t>:  </w:t>
      </w:r>
    </w:p>
    <w:p w14:paraId="6E89CE3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num, (stat_name, stat)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enumerate(stats_dict.items()):  </w:t>
      </w:r>
    </w:p>
    <w:p w14:paraId="37BA10C4"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tatistics.append(text.Word(stat_name.replace(</w:t>
      </w:r>
      <w:r w:rsidRPr="00E470D2">
        <w:rPr>
          <w:rFonts w:ascii="Consolas" w:eastAsia="Times New Roman" w:hAnsi="Consolas" w:cs="Times New Roman"/>
          <w:color w:val="0000FF"/>
          <w:sz w:val="18"/>
          <w:szCs w:val="18"/>
          <w:bdr w:val="none" w:sz="0" w:space="0" w:color="auto" w:frame="1"/>
          <w:lang w:eastAsia="en-GB"/>
        </w:rPr>
        <w:t>'_'</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 '</w:t>
      </w:r>
      <w:r w:rsidRPr="00E470D2">
        <w:rPr>
          <w:rFonts w:ascii="Consolas" w:eastAsia="Times New Roman" w:hAnsi="Consolas" w:cs="Times New Roman"/>
          <w:color w:val="000000"/>
          <w:sz w:val="18"/>
          <w:szCs w:val="18"/>
          <w:bdr w:val="none" w:sz="0" w:space="0" w:color="auto" w:frame="1"/>
          <w:lang w:eastAsia="en-GB"/>
        </w:rPr>
        <w:t>),  </w:t>
      </w:r>
    </w:p>
    <w:p w14:paraId="78220CE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20, 240 + 25 * num),  </w:t>
      </w:r>
    </w:p>
    <w:p w14:paraId="4D5735F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colour, 20, win_scale,  </w:t>
      </w:r>
    </w:p>
    <w:p w14:paraId="25BD47FA"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left=True))  </w:t>
      </w:r>
    </w:p>
    <w:p w14:paraId="697F0B19"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49D9B0A6"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lastRenderedPageBreak/>
        <w:t>                self.statistics.append(text.Word(str(stat), (311, 240 + 25 * num), colour, 20, win_scale))  </w:t>
      </w:r>
    </w:p>
    <w:p w14:paraId="3F5A9FBB"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12AE911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Log out button</w:t>
      </w:r>
      <w:r w:rsidRPr="00E470D2">
        <w:rPr>
          <w:rFonts w:ascii="Consolas" w:eastAsia="Times New Roman" w:hAnsi="Consolas" w:cs="Times New Roman"/>
          <w:color w:val="000000"/>
          <w:sz w:val="18"/>
          <w:szCs w:val="18"/>
          <w:bdr w:val="none" w:sz="0" w:space="0" w:color="auto" w:frame="1"/>
          <w:lang w:eastAsia="en-GB"/>
        </w:rPr>
        <w:t>  </w:t>
      </w:r>
    </w:p>
    <w:p w14:paraId="4E00F61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log_out_button = text.Button(</w:t>
      </w:r>
      <w:r w:rsidRPr="00E470D2">
        <w:rPr>
          <w:rFonts w:ascii="Consolas" w:eastAsia="Times New Roman" w:hAnsi="Consolas" w:cs="Times New Roman"/>
          <w:color w:val="0000FF"/>
          <w:sz w:val="18"/>
          <w:szCs w:val="18"/>
          <w:bdr w:val="none" w:sz="0" w:space="0" w:color="auto" w:frame="1"/>
          <w:lang w:eastAsia="en-GB"/>
        </w:rPr>
        <w:t>'Log Out'</w:t>
      </w:r>
      <w:r w:rsidRPr="00E470D2">
        <w:rPr>
          <w:rFonts w:ascii="Consolas" w:eastAsia="Times New Roman" w:hAnsi="Consolas" w:cs="Times New Roman"/>
          <w:color w:val="000000"/>
          <w:sz w:val="18"/>
          <w:szCs w:val="18"/>
          <w:bdr w:val="none" w:sz="0" w:space="0" w:color="auto" w:frame="1"/>
          <w:lang w:eastAsia="en-GB"/>
        </w:rPr>
        <w:t>, (47, 400), (75, 20), 20, (255, 255, 30), 2, win_scale)  </w:t>
      </w:r>
    </w:p>
    <w:p w14:paraId="15EEEA2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0999299E"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Stay logged in buttons</w:t>
      </w:r>
      <w:r w:rsidRPr="00E470D2">
        <w:rPr>
          <w:rFonts w:ascii="Consolas" w:eastAsia="Times New Roman" w:hAnsi="Consolas" w:cs="Times New Roman"/>
          <w:color w:val="000000"/>
          <w:sz w:val="18"/>
          <w:szCs w:val="18"/>
          <w:bdr w:val="none" w:sz="0" w:space="0" w:color="auto" w:frame="1"/>
          <w:lang w:eastAsia="en-GB"/>
        </w:rPr>
        <w:t>  </w:t>
      </w:r>
    </w:p>
    <w:p w14:paraId="53DE5143"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remember_me = False  </w:t>
      </w:r>
    </w:p>
    <w:p w14:paraId="12E06064"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remember_me_green = text.Button(</w:t>
      </w:r>
      <w:r w:rsidRPr="00E470D2">
        <w:rPr>
          <w:rFonts w:ascii="Consolas" w:eastAsia="Times New Roman" w:hAnsi="Consolas" w:cs="Times New Roman"/>
          <w:color w:val="0000FF"/>
          <w:sz w:val="18"/>
          <w:szCs w:val="18"/>
          <w:bdr w:val="none" w:sz="0" w:space="0" w:color="auto" w:frame="1"/>
          <w:lang w:eastAsia="en-GB"/>
        </w:rPr>
        <w:t>'Remember me'</w:t>
      </w:r>
      <w:r w:rsidRPr="00E470D2">
        <w:rPr>
          <w:rFonts w:ascii="Consolas" w:eastAsia="Times New Roman" w:hAnsi="Consolas" w:cs="Times New Roman"/>
          <w:color w:val="000000"/>
          <w:sz w:val="18"/>
          <w:szCs w:val="18"/>
          <w:bdr w:val="none" w:sz="0" w:space="0" w:color="auto" w:frame="1"/>
          <w:lang w:eastAsia="en-GB"/>
        </w:rPr>
        <w:t>, (130, 400), (105, 20), 16, (0, 222, 222), 2, win_scale)  </w:t>
      </w:r>
    </w:p>
    <w:p w14:paraId="44DEA921"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remember_me_red = text.Button(</w:t>
      </w:r>
      <w:r w:rsidRPr="00E470D2">
        <w:rPr>
          <w:rFonts w:ascii="Consolas" w:eastAsia="Times New Roman" w:hAnsi="Consolas" w:cs="Times New Roman"/>
          <w:color w:val="0000FF"/>
          <w:sz w:val="18"/>
          <w:szCs w:val="18"/>
          <w:bdr w:val="none" w:sz="0" w:space="0" w:color="auto" w:frame="1"/>
          <w:lang w:eastAsia="en-GB"/>
        </w:rPr>
        <w:t>'Remember me'</w:t>
      </w:r>
      <w:r w:rsidRPr="00E470D2">
        <w:rPr>
          <w:rFonts w:ascii="Consolas" w:eastAsia="Times New Roman" w:hAnsi="Consolas" w:cs="Times New Roman"/>
          <w:color w:val="000000"/>
          <w:sz w:val="18"/>
          <w:szCs w:val="18"/>
          <w:bdr w:val="none" w:sz="0" w:space="0" w:color="auto" w:frame="1"/>
          <w:lang w:eastAsia="en-GB"/>
        </w:rPr>
        <w:t>, (130, 400), (105, 20), 16, (222, 0, 0), 2, win_scale)  </w:t>
      </w:r>
    </w:p>
    <w:p w14:paraId="2D0B37CC"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remember_me_buttons = [self.remember_me_green, self.remember_me_red]  </w:t>
      </w:r>
    </w:p>
    <w:p w14:paraId="22685AAA"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local_settings.get_setting(</w:t>
      </w:r>
      <w:r w:rsidRPr="00E470D2">
        <w:rPr>
          <w:rFonts w:ascii="Consolas" w:eastAsia="Times New Roman" w:hAnsi="Consolas" w:cs="Times New Roman"/>
          <w:color w:val="0000FF"/>
          <w:sz w:val="18"/>
          <w:szCs w:val="18"/>
          <w:bdr w:val="none" w:sz="0" w:space="0" w:color="auto" w:frame="1"/>
          <w:lang w:eastAsia="en-GB"/>
        </w:rPr>
        <w:t>'user_name'</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s</w:t>
      </w:r>
      <w:r w:rsidRPr="00E470D2">
        <w:rPr>
          <w:rFonts w:ascii="Consolas" w:eastAsia="Times New Roman" w:hAnsi="Consolas" w:cs="Times New Roman"/>
          <w:color w:val="000000"/>
          <w:sz w:val="18"/>
          <w:szCs w:val="18"/>
          <w:bdr w:val="none" w:sz="0" w:space="0" w:color="auto" w:frame="1"/>
          <w:lang w:eastAsia="en-GB"/>
        </w:rPr>
        <w:t> None:  </w:t>
      </w:r>
    </w:p>
    <w:p w14:paraId="186ADF29"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remember_me_buttons.pop(0)  </w:t>
      </w:r>
    </w:p>
    <w:p w14:paraId="56FFF299"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340AB51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run(self, win, events):  </w:t>
      </w:r>
    </w:p>
    <w:p w14:paraId="19D2279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uper().run(win, events)  </w:t>
      </w:r>
    </w:p>
    <w:p w14:paraId="2E44DB5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229E6CA6"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Updates</w:t>
      </w:r>
      <w:r w:rsidRPr="00E470D2">
        <w:rPr>
          <w:rFonts w:ascii="Consolas" w:eastAsia="Times New Roman" w:hAnsi="Consolas" w:cs="Times New Roman"/>
          <w:color w:val="000000"/>
          <w:sz w:val="18"/>
          <w:szCs w:val="18"/>
          <w:bdr w:val="none" w:sz="0" w:space="0" w:color="auto" w:frame="1"/>
          <w:lang w:eastAsia="en-GB"/>
        </w:rPr>
        <w:t>  </w:t>
      </w:r>
    </w:p>
    <w:p w14:paraId="32BAD4F4"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log_out_button.update(events)  </w:t>
      </w:r>
    </w:p>
    <w:p w14:paraId="4488546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3D1AE35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remember_me_buttons[0].update(events)  </w:t>
      </w:r>
    </w:p>
    <w:p w14:paraId="4B91287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self.remember_me_buttons[0].get_click():  </w:t>
      </w:r>
    </w:p>
    <w:p w14:paraId="1ACB757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len(self.remember_me_buttons) </w:t>
      </w:r>
      <w:r w:rsidRPr="00E470D2">
        <w:rPr>
          <w:rFonts w:ascii="Consolas" w:eastAsia="Times New Roman" w:hAnsi="Consolas" w:cs="Times New Roman"/>
          <w:b/>
          <w:bCs/>
          <w:color w:val="006699"/>
          <w:sz w:val="18"/>
          <w:szCs w:val="18"/>
          <w:bdr w:val="none" w:sz="0" w:space="0" w:color="auto" w:frame="1"/>
          <w:lang w:eastAsia="en-GB"/>
        </w:rPr>
        <w:t>is</w:t>
      </w:r>
      <w:r w:rsidRPr="00E470D2">
        <w:rPr>
          <w:rFonts w:ascii="Consolas" w:eastAsia="Times New Roman" w:hAnsi="Consolas" w:cs="Times New Roman"/>
          <w:color w:val="000000"/>
          <w:sz w:val="18"/>
          <w:szCs w:val="18"/>
          <w:bdr w:val="none" w:sz="0" w:space="0" w:color="auto" w:frame="1"/>
          <w:lang w:eastAsia="en-GB"/>
        </w:rPr>
        <w:t> 2:  </w:t>
      </w:r>
    </w:p>
    <w:p w14:paraId="0A6539B5"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local_settings.save_setting(</w:t>
      </w:r>
      <w:r w:rsidRPr="00E470D2">
        <w:rPr>
          <w:rFonts w:ascii="Consolas" w:eastAsia="Times New Roman" w:hAnsi="Consolas" w:cs="Times New Roman"/>
          <w:color w:val="0000FF"/>
          <w:sz w:val="18"/>
          <w:szCs w:val="18"/>
          <w:bdr w:val="none" w:sz="0" w:space="0" w:color="auto" w:frame="1"/>
          <w:lang w:eastAsia="en-GB"/>
        </w:rPr>
        <w:t>'user_name'</w:t>
      </w:r>
      <w:r w:rsidRPr="00E470D2">
        <w:rPr>
          <w:rFonts w:ascii="Consolas" w:eastAsia="Times New Roman" w:hAnsi="Consolas" w:cs="Times New Roman"/>
          <w:color w:val="000000"/>
          <w:sz w:val="18"/>
          <w:szCs w:val="18"/>
          <w:bdr w:val="none" w:sz="0" w:space="0" w:color="auto" w:frame="1"/>
          <w:lang w:eastAsia="en-GB"/>
        </w:rPr>
        <w:t>, None)  </w:t>
      </w:r>
    </w:p>
    <w:p w14:paraId="68639D6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local_settings.save_setting(</w:t>
      </w:r>
      <w:r w:rsidRPr="00E470D2">
        <w:rPr>
          <w:rFonts w:ascii="Consolas" w:eastAsia="Times New Roman" w:hAnsi="Consolas" w:cs="Times New Roman"/>
          <w:color w:val="0000FF"/>
          <w:sz w:val="18"/>
          <w:szCs w:val="18"/>
          <w:bdr w:val="none" w:sz="0" w:space="0" w:color="auto" w:frame="1"/>
          <w:lang w:eastAsia="en-GB"/>
        </w:rPr>
        <w:t>'password'</w:t>
      </w:r>
      <w:r w:rsidRPr="00E470D2">
        <w:rPr>
          <w:rFonts w:ascii="Consolas" w:eastAsia="Times New Roman" w:hAnsi="Consolas" w:cs="Times New Roman"/>
          <w:color w:val="000000"/>
          <w:sz w:val="18"/>
          <w:szCs w:val="18"/>
          <w:bdr w:val="none" w:sz="0" w:space="0" w:color="auto" w:frame="1"/>
          <w:lang w:eastAsia="en-GB"/>
        </w:rPr>
        <w:t>, None)  </w:t>
      </w:r>
    </w:p>
    <w:p w14:paraId="509B8C81"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remember_me_buttons.pop(0)  </w:t>
      </w:r>
    </w:p>
    <w:p w14:paraId="7A6A214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48AA62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Display</w:t>
      </w:r>
      <w:r w:rsidRPr="00E470D2">
        <w:rPr>
          <w:rFonts w:ascii="Consolas" w:eastAsia="Times New Roman" w:hAnsi="Consolas" w:cs="Times New Roman"/>
          <w:color w:val="000000"/>
          <w:sz w:val="18"/>
          <w:szCs w:val="18"/>
          <w:bdr w:val="none" w:sz="0" w:space="0" w:color="auto" w:frame="1"/>
          <w:lang w:eastAsia="en-GB"/>
        </w:rPr>
        <w:t>  </w:t>
      </w:r>
    </w:p>
    <w:p w14:paraId="6614595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accounts_title.display(win)  </w:t>
      </w:r>
    </w:p>
    <w:p w14:paraId="35B53E05"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user_name.display(win)  </w:t>
      </w:r>
    </w:p>
    <w:p w14:paraId="05191B9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remember_me_buttons[0].display(win)  </w:t>
      </w:r>
    </w:p>
    <w:p w14:paraId="2F4508B0"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066B19B0"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stat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self.statistics:  </w:t>
      </w:r>
    </w:p>
    <w:p w14:paraId="55C52EE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tat.display(win)  </w:t>
      </w:r>
    </w:p>
    <w:p w14:paraId="08A650E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log_out_button.display(win)  </w:t>
      </w:r>
    </w:p>
    <w:p w14:paraId="6F7B8696"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70E7174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Events</w:t>
      </w:r>
      <w:r w:rsidRPr="00E470D2">
        <w:rPr>
          <w:rFonts w:ascii="Consolas" w:eastAsia="Times New Roman" w:hAnsi="Consolas" w:cs="Times New Roman"/>
          <w:color w:val="000000"/>
          <w:sz w:val="18"/>
          <w:szCs w:val="18"/>
          <w:bdr w:val="none" w:sz="0" w:space="0" w:color="auto" w:frame="1"/>
          <w:lang w:eastAsia="en-GB"/>
        </w:rPr>
        <w:t>  </w:t>
      </w:r>
    </w:p>
    <w:p w14:paraId="6C762469"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self.log_out_button.get_click():  </w:t>
      </w:r>
    </w:p>
    <w:p w14:paraId="0B5FD3F2"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user_id = None  </w:t>
      </w:r>
    </w:p>
    <w:p w14:paraId="7652B1D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sub_program_name = </w:t>
      </w:r>
      <w:r w:rsidRPr="00E470D2">
        <w:rPr>
          <w:rFonts w:ascii="Consolas" w:eastAsia="Times New Roman" w:hAnsi="Consolas" w:cs="Times New Roman"/>
          <w:color w:val="0000FF"/>
          <w:sz w:val="18"/>
          <w:szCs w:val="18"/>
          <w:bdr w:val="none" w:sz="0" w:space="0" w:color="auto" w:frame="1"/>
          <w:lang w:eastAsia="en-GB"/>
        </w:rPr>
        <w:t>'loginscreen'</w:t>
      </w:r>
      <w:r w:rsidRPr="00E470D2">
        <w:rPr>
          <w:rFonts w:ascii="Consolas" w:eastAsia="Times New Roman" w:hAnsi="Consolas" w:cs="Times New Roman"/>
          <w:color w:val="000000"/>
          <w:sz w:val="18"/>
          <w:szCs w:val="18"/>
          <w:bdr w:val="none" w:sz="0" w:space="0" w:color="auto" w:frame="1"/>
          <w:lang w:eastAsia="en-GB"/>
        </w:rPr>
        <w:t>  </w:t>
      </w:r>
    </w:p>
    <w:p w14:paraId="5D7E9260"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BC2491C"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477BA804"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b/>
          <w:bCs/>
          <w:color w:val="006699"/>
          <w:sz w:val="18"/>
          <w:szCs w:val="18"/>
          <w:bdr w:val="none" w:sz="0" w:space="0" w:color="auto" w:frame="1"/>
          <w:lang w:eastAsia="en-GB"/>
        </w:rPr>
        <w:t>class</w:t>
      </w:r>
      <w:r w:rsidRPr="00E470D2">
        <w:rPr>
          <w:rFonts w:ascii="Consolas" w:eastAsia="Times New Roman" w:hAnsi="Consolas" w:cs="Times New Roman"/>
          <w:color w:val="000000"/>
          <w:sz w:val="18"/>
          <w:szCs w:val="18"/>
          <w:bdr w:val="none" w:sz="0" w:space="0" w:color="auto" w:frame="1"/>
          <w:lang w:eastAsia="en-GB"/>
        </w:rPr>
        <w:t> PauseScreen:  </w:t>
      </w:r>
    </w:p>
    <w:p w14:paraId="6DE96A0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__init__(self, win, win_scale, user_id, icons):  </w:t>
      </w:r>
    </w:p>
    <w:p w14:paraId="2E969BA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w:t>
      </w:r>
      <w:r w:rsidRPr="00E470D2">
        <w:rPr>
          <w:rFonts w:ascii="Consolas" w:eastAsia="Times New Roman" w:hAnsi="Consolas" w:cs="Times New Roman"/>
          <w:color w:val="000000"/>
          <w:sz w:val="18"/>
          <w:szCs w:val="18"/>
          <w:bdr w:val="none" w:sz="0" w:space="0" w:color="auto" w:frame="1"/>
          <w:lang w:eastAsia="en-GB"/>
        </w:rPr>
        <w:t> </w:t>
      </w:r>
    </w:p>
    <w:p w14:paraId="62DE96E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Runs when a user selects the escape key during a game. Gives the user the option to resume or quit.</w:t>
      </w:r>
      <w:r w:rsidRPr="00E470D2">
        <w:rPr>
          <w:rFonts w:ascii="Consolas" w:eastAsia="Times New Roman" w:hAnsi="Consolas" w:cs="Times New Roman"/>
          <w:color w:val="000000"/>
          <w:sz w:val="18"/>
          <w:szCs w:val="18"/>
          <w:bdr w:val="none" w:sz="0" w:space="0" w:color="auto" w:frame="1"/>
          <w:lang w:eastAsia="en-GB"/>
        </w:rPr>
        <w:t> </w:t>
      </w:r>
    </w:p>
    <w:p w14:paraId="10502D6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E470D2">
        <w:rPr>
          <w:rFonts w:ascii="Consolas" w:eastAsia="Times New Roman" w:hAnsi="Consolas" w:cs="Times New Roman"/>
          <w:color w:val="000000"/>
          <w:sz w:val="18"/>
          <w:szCs w:val="18"/>
          <w:bdr w:val="none" w:sz="0" w:space="0" w:color="auto" w:frame="1"/>
          <w:lang w:eastAsia="en-GB"/>
        </w:rPr>
        <w:t> </w:t>
      </w:r>
    </w:p>
    <w:p w14:paraId="6EEBA50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E470D2">
        <w:rPr>
          <w:rFonts w:ascii="Consolas" w:eastAsia="Times New Roman" w:hAnsi="Consolas" w:cs="Times New Roman"/>
          <w:color w:val="000000"/>
          <w:sz w:val="18"/>
          <w:szCs w:val="18"/>
          <w:bdr w:val="none" w:sz="0" w:space="0" w:color="auto" w:frame="1"/>
          <w:lang w:eastAsia="en-GB"/>
        </w:rPr>
        <w:t> </w:t>
      </w:r>
    </w:p>
    <w:p w14:paraId="612810F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user_id: UserID if the user has signed in (they don't have to be signed in to play Classic).</w:t>
      </w:r>
      <w:r w:rsidRPr="00E470D2">
        <w:rPr>
          <w:rFonts w:ascii="Consolas" w:eastAsia="Times New Roman" w:hAnsi="Consolas" w:cs="Times New Roman"/>
          <w:color w:val="000000"/>
          <w:sz w:val="18"/>
          <w:szCs w:val="18"/>
          <w:bdr w:val="none" w:sz="0" w:space="0" w:color="auto" w:frame="1"/>
          <w:lang w:eastAsia="en-GB"/>
        </w:rPr>
        <w:t> </w:t>
      </w:r>
    </w:p>
    <w:p w14:paraId="591F5F0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icons: List of icon objects from the StartScreen.</w:t>
      </w:r>
      <w:r w:rsidRPr="00E470D2">
        <w:rPr>
          <w:rFonts w:ascii="Consolas" w:eastAsia="Times New Roman" w:hAnsi="Consolas" w:cs="Times New Roman"/>
          <w:color w:val="000000"/>
          <w:sz w:val="18"/>
          <w:szCs w:val="18"/>
          <w:bdr w:val="none" w:sz="0" w:space="0" w:color="auto" w:frame="1"/>
          <w:lang w:eastAsia="en-GB"/>
        </w:rPr>
        <w:t> </w:t>
      </w:r>
    </w:p>
    <w:p w14:paraId="238E133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w:t>
      </w:r>
      <w:r w:rsidRPr="00E470D2">
        <w:rPr>
          <w:rFonts w:ascii="Consolas" w:eastAsia="Times New Roman" w:hAnsi="Consolas" w:cs="Times New Roman"/>
          <w:color w:val="000000"/>
          <w:sz w:val="18"/>
          <w:szCs w:val="18"/>
          <w:bdr w:val="none" w:sz="0" w:space="0" w:color="auto" w:frame="1"/>
          <w:lang w:eastAsia="en-GB"/>
        </w:rPr>
        <w:t>  </w:t>
      </w:r>
    </w:p>
    <w:p w14:paraId="1C85211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3A535AF4"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Essential</w:t>
      </w:r>
      <w:r w:rsidRPr="00E470D2">
        <w:rPr>
          <w:rFonts w:ascii="Consolas" w:eastAsia="Times New Roman" w:hAnsi="Consolas" w:cs="Times New Roman"/>
          <w:color w:val="000000"/>
          <w:sz w:val="18"/>
          <w:szCs w:val="18"/>
          <w:bdr w:val="none" w:sz="0" w:space="0" w:color="auto" w:frame="1"/>
          <w:lang w:eastAsia="en-GB"/>
        </w:rPr>
        <w:t>  </w:t>
      </w:r>
    </w:p>
    <w:p w14:paraId="2AD51630"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win = win  </w:t>
      </w:r>
    </w:p>
    <w:p w14:paraId="4BC0F73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win_scale = win_scale  </w:t>
      </w:r>
    </w:p>
    <w:p w14:paraId="44D8F9A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user_id = user_id  </w:t>
      </w:r>
    </w:p>
    <w:p w14:paraId="52ED90F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icons = icons  </w:t>
      </w:r>
    </w:p>
    <w:p w14:paraId="7EDF611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A9DB2BC"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run(self, win, events):  </w:t>
      </w:r>
    </w:p>
    <w:p w14:paraId="6EDEB36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70967AB2"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Events</w:t>
      </w:r>
      <w:r w:rsidRPr="00E470D2">
        <w:rPr>
          <w:rFonts w:ascii="Consolas" w:eastAsia="Times New Roman" w:hAnsi="Consolas" w:cs="Times New Roman"/>
          <w:color w:val="000000"/>
          <w:sz w:val="18"/>
          <w:szCs w:val="18"/>
          <w:bdr w:val="none" w:sz="0" w:space="0" w:color="auto" w:frame="1"/>
          <w:lang w:eastAsia="en-GB"/>
        </w:rPr>
        <w:t>  </w:t>
      </w:r>
    </w:p>
    <w:p w14:paraId="57EDE2B1"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lastRenderedPageBreak/>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event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events:  </w:t>
      </w:r>
    </w:p>
    <w:p w14:paraId="5C1E8D0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event.type == pg.KEYDOWN:  </w:t>
      </w:r>
    </w:p>
    <w:p w14:paraId="1B14E82A"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event.key == pg.K_ESCAPE:  </w:t>
      </w:r>
    </w:p>
    <w:p w14:paraId="0C1B4397"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return</w:t>
      </w:r>
      <w:r w:rsidRPr="00E470D2">
        <w:rPr>
          <w:rFonts w:ascii="Consolas" w:eastAsia="Times New Roman" w:hAnsi="Consolas" w:cs="Times New Roman"/>
          <w:color w:val="000000"/>
          <w:sz w:val="18"/>
          <w:szCs w:val="18"/>
          <w:bdr w:val="none" w:sz="0" w:space="0" w:color="auto" w:frame="1"/>
          <w:lang w:eastAsia="en-GB"/>
        </w:rPr>
        <w:t> None  </w:t>
      </w:r>
    </w:p>
    <w:p w14:paraId="0CFCB167"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52E8313"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746754C1"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get_mouse_input(events):  </w:t>
      </w:r>
    </w:p>
    <w:p w14:paraId="3B2B5CA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event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events:  </w:t>
      </w:r>
    </w:p>
    <w:p w14:paraId="098F870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event.type == pg.MOUSEBUTTONUP:  </w:t>
      </w:r>
    </w:p>
    <w:p w14:paraId="623D09F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return</w:t>
      </w:r>
      <w:r w:rsidRPr="00E470D2">
        <w:rPr>
          <w:rFonts w:ascii="Consolas" w:eastAsia="Times New Roman" w:hAnsi="Consolas" w:cs="Times New Roman"/>
          <w:color w:val="000000"/>
          <w:sz w:val="18"/>
          <w:szCs w:val="18"/>
          <w:bdr w:val="none" w:sz="0" w:space="0" w:color="auto" w:frame="1"/>
          <w:lang w:eastAsia="en-GB"/>
        </w:rPr>
        <w:t> event.pos  </w:t>
      </w:r>
    </w:p>
    <w:p w14:paraId="5AB509F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6E4B7D5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6114C9D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b/>
          <w:bCs/>
          <w:color w:val="006699"/>
          <w:sz w:val="18"/>
          <w:szCs w:val="18"/>
          <w:bdr w:val="none" w:sz="0" w:space="0" w:color="auto" w:frame="1"/>
          <w:lang w:eastAsia="en-GB"/>
        </w:rPr>
        <w:t>class</w:t>
      </w:r>
      <w:r w:rsidRPr="00E470D2">
        <w:rPr>
          <w:rFonts w:ascii="Consolas" w:eastAsia="Times New Roman" w:hAnsi="Consolas" w:cs="Times New Roman"/>
          <w:color w:val="000000"/>
          <w:sz w:val="18"/>
          <w:szCs w:val="18"/>
          <w:bdr w:val="none" w:sz="0" w:space="0" w:color="auto" w:frame="1"/>
          <w:lang w:eastAsia="en-GB"/>
        </w:rPr>
        <w:t> Highscores:  </w:t>
      </w:r>
    </w:p>
    <w:p w14:paraId="75916AAB"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__init__(self, win, win_scale, user_id):  </w:t>
      </w:r>
    </w:p>
    <w:p w14:paraId="66B6093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w:t>
      </w:r>
      <w:r w:rsidRPr="00E470D2">
        <w:rPr>
          <w:rFonts w:ascii="Consolas" w:eastAsia="Times New Roman" w:hAnsi="Consolas" w:cs="Times New Roman"/>
          <w:color w:val="000000"/>
          <w:sz w:val="18"/>
          <w:szCs w:val="18"/>
          <w:bdr w:val="none" w:sz="0" w:space="0" w:color="auto" w:frame="1"/>
          <w:lang w:eastAsia="en-GB"/>
        </w:rPr>
        <w:t> </w:t>
      </w:r>
    </w:p>
    <w:p w14:paraId="708CA72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Displays all the highscores that are saved in the database.</w:t>
      </w:r>
      <w:r w:rsidRPr="00E470D2">
        <w:rPr>
          <w:rFonts w:ascii="Consolas" w:eastAsia="Times New Roman" w:hAnsi="Consolas" w:cs="Times New Roman"/>
          <w:color w:val="000000"/>
          <w:sz w:val="18"/>
          <w:szCs w:val="18"/>
          <w:bdr w:val="none" w:sz="0" w:space="0" w:color="auto" w:frame="1"/>
          <w:lang w:eastAsia="en-GB"/>
        </w:rPr>
        <w:t> </w:t>
      </w:r>
    </w:p>
    <w:p w14:paraId="5EF535A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E470D2">
        <w:rPr>
          <w:rFonts w:ascii="Consolas" w:eastAsia="Times New Roman" w:hAnsi="Consolas" w:cs="Times New Roman"/>
          <w:color w:val="000000"/>
          <w:sz w:val="18"/>
          <w:szCs w:val="18"/>
          <w:bdr w:val="none" w:sz="0" w:space="0" w:color="auto" w:frame="1"/>
          <w:lang w:eastAsia="en-GB"/>
        </w:rPr>
        <w:t> </w:t>
      </w:r>
    </w:p>
    <w:p w14:paraId="0018CB73"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E470D2">
        <w:rPr>
          <w:rFonts w:ascii="Consolas" w:eastAsia="Times New Roman" w:hAnsi="Consolas" w:cs="Times New Roman"/>
          <w:color w:val="000000"/>
          <w:sz w:val="18"/>
          <w:szCs w:val="18"/>
          <w:bdr w:val="none" w:sz="0" w:space="0" w:color="auto" w:frame="1"/>
          <w:lang w:eastAsia="en-GB"/>
        </w:rPr>
        <w:t> </w:t>
      </w:r>
    </w:p>
    <w:p w14:paraId="5241A496"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param user_id: UserID if the user has signed in (they don't have to be signed in to play Classic).</w:t>
      </w:r>
      <w:r w:rsidRPr="00E470D2">
        <w:rPr>
          <w:rFonts w:ascii="Consolas" w:eastAsia="Times New Roman" w:hAnsi="Consolas" w:cs="Times New Roman"/>
          <w:color w:val="000000"/>
          <w:sz w:val="18"/>
          <w:szCs w:val="18"/>
          <w:bdr w:val="none" w:sz="0" w:space="0" w:color="auto" w:frame="1"/>
          <w:lang w:eastAsia="en-GB"/>
        </w:rPr>
        <w:t> </w:t>
      </w:r>
    </w:p>
    <w:p w14:paraId="3B53F5F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8200"/>
          <w:sz w:val="18"/>
          <w:szCs w:val="18"/>
          <w:bdr w:val="none" w:sz="0" w:space="0" w:color="auto" w:frame="1"/>
          <w:lang w:eastAsia="en-GB"/>
        </w:rPr>
        <w:t>        """</w:t>
      </w:r>
      <w:r w:rsidRPr="00E470D2">
        <w:rPr>
          <w:rFonts w:ascii="Consolas" w:eastAsia="Times New Roman" w:hAnsi="Consolas" w:cs="Times New Roman"/>
          <w:color w:val="000000"/>
          <w:sz w:val="18"/>
          <w:szCs w:val="18"/>
          <w:bdr w:val="none" w:sz="0" w:space="0" w:color="auto" w:frame="1"/>
          <w:lang w:eastAsia="en-GB"/>
        </w:rPr>
        <w:t>  </w:t>
      </w:r>
    </w:p>
    <w:p w14:paraId="1F100CA7"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45C2292D"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Essential Information</w:t>
      </w:r>
      <w:r w:rsidRPr="00E470D2">
        <w:rPr>
          <w:rFonts w:ascii="Consolas" w:eastAsia="Times New Roman" w:hAnsi="Consolas" w:cs="Times New Roman"/>
          <w:color w:val="000000"/>
          <w:sz w:val="18"/>
          <w:szCs w:val="18"/>
          <w:bdr w:val="none" w:sz="0" w:space="0" w:color="auto" w:frame="1"/>
          <w:lang w:eastAsia="en-GB"/>
        </w:rPr>
        <w:t>  </w:t>
      </w:r>
    </w:p>
    <w:p w14:paraId="44B27A4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win = win  </w:t>
      </w:r>
    </w:p>
    <w:p w14:paraId="0E09512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win_scale = win_scale  </w:t>
      </w:r>
    </w:p>
    <w:p w14:paraId="167B25D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user_id = user_id  </w:t>
      </w:r>
    </w:p>
    <w:p w14:paraId="0D66F5A2"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clock = pg.time.Clock()  </w:t>
      </w:r>
    </w:p>
    <w:p w14:paraId="41EA037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program = </w:t>
      </w:r>
      <w:r w:rsidRPr="00E470D2">
        <w:rPr>
          <w:rFonts w:ascii="Consolas" w:eastAsia="Times New Roman" w:hAnsi="Consolas" w:cs="Times New Roman"/>
          <w:color w:val="0000FF"/>
          <w:sz w:val="18"/>
          <w:szCs w:val="18"/>
          <w:bdr w:val="none" w:sz="0" w:space="0" w:color="auto" w:frame="1"/>
          <w:lang w:eastAsia="en-GB"/>
        </w:rPr>
        <w:t>'Highscores'</w:t>
      </w:r>
      <w:r w:rsidRPr="00E470D2">
        <w:rPr>
          <w:rFonts w:ascii="Consolas" w:eastAsia="Times New Roman" w:hAnsi="Consolas" w:cs="Times New Roman"/>
          <w:color w:val="000000"/>
          <w:sz w:val="18"/>
          <w:szCs w:val="18"/>
          <w:bdr w:val="none" w:sz="0" w:space="0" w:color="auto" w:frame="1"/>
          <w:lang w:eastAsia="en-GB"/>
        </w:rPr>
        <w:t>  </w:t>
      </w:r>
    </w:p>
    <w:p w14:paraId="4994E917"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error_message = None  </w:t>
      </w:r>
    </w:p>
    <w:p w14:paraId="70BEFBE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69D2EA57"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Title</w:t>
      </w:r>
      <w:r w:rsidRPr="00E470D2">
        <w:rPr>
          <w:rFonts w:ascii="Consolas" w:eastAsia="Times New Roman" w:hAnsi="Consolas" w:cs="Times New Roman"/>
          <w:color w:val="000000"/>
          <w:sz w:val="18"/>
          <w:szCs w:val="18"/>
          <w:bdr w:val="none" w:sz="0" w:space="0" w:color="auto" w:frame="1"/>
          <w:lang w:eastAsia="en-GB"/>
        </w:rPr>
        <w:t>  </w:t>
      </w:r>
    </w:p>
    <w:p w14:paraId="5B74FD9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title = text.Word(</w:t>
      </w:r>
      <w:r w:rsidRPr="00E470D2">
        <w:rPr>
          <w:rFonts w:ascii="Consolas" w:eastAsia="Times New Roman" w:hAnsi="Consolas" w:cs="Times New Roman"/>
          <w:color w:val="0000FF"/>
          <w:sz w:val="18"/>
          <w:szCs w:val="18"/>
          <w:bdr w:val="none" w:sz="0" w:space="0" w:color="auto" w:frame="1"/>
          <w:lang w:eastAsia="en-GB"/>
        </w:rPr>
        <w:t>'Highscores!'</w:t>
      </w:r>
      <w:r w:rsidRPr="00E470D2">
        <w:rPr>
          <w:rFonts w:ascii="Consolas" w:eastAsia="Times New Roman" w:hAnsi="Consolas" w:cs="Times New Roman"/>
          <w:color w:val="000000"/>
          <w:sz w:val="18"/>
          <w:szCs w:val="18"/>
          <w:bdr w:val="none" w:sz="0" w:space="0" w:color="auto" w:frame="1"/>
          <w:lang w:eastAsia="en-GB"/>
        </w:rPr>
        <w:t>, (175, 90), (255, 255, 30), 45, win_scale, centre=True)  </w:t>
      </w:r>
    </w:p>
    <w:p w14:paraId="3230AE72"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text = text.Word(</w:t>
      </w:r>
      <w:r w:rsidRPr="00E470D2">
        <w:rPr>
          <w:rFonts w:ascii="Consolas" w:eastAsia="Times New Roman" w:hAnsi="Consolas" w:cs="Times New Roman"/>
          <w:color w:val="0000FF"/>
          <w:sz w:val="18"/>
          <w:szCs w:val="18"/>
          <w:bdr w:val="none" w:sz="0" w:space="0" w:color="auto" w:frame="1"/>
          <w:lang w:eastAsia="en-GB"/>
        </w:rPr>
        <w:t>'Press any key to return...'</w:t>
      </w:r>
      <w:r w:rsidRPr="00E470D2">
        <w:rPr>
          <w:rFonts w:ascii="Consolas" w:eastAsia="Times New Roman" w:hAnsi="Consolas" w:cs="Times New Roman"/>
          <w:color w:val="000000"/>
          <w:sz w:val="18"/>
          <w:szCs w:val="18"/>
          <w:bdr w:val="none" w:sz="0" w:space="0" w:color="auto" w:frame="1"/>
          <w:lang w:eastAsia="en-GB"/>
        </w:rPr>
        <w:t>, (326, 417), (255, 255, 30), 15, win_scale)  </w:t>
      </w:r>
    </w:p>
    <w:p w14:paraId="10A10E2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0DA9A81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Highscores</w:t>
      </w:r>
      <w:r w:rsidRPr="00E470D2">
        <w:rPr>
          <w:rFonts w:ascii="Consolas" w:eastAsia="Times New Roman" w:hAnsi="Consolas" w:cs="Times New Roman"/>
          <w:color w:val="000000"/>
          <w:sz w:val="18"/>
          <w:szCs w:val="18"/>
          <w:bdr w:val="none" w:sz="0" w:space="0" w:color="auto" w:frame="1"/>
          <w:lang w:eastAsia="en-GB"/>
        </w:rPr>
        <w:t>  </w:t>
      </w:r>
    </w:p>
    <w:p w14:paraId="40A36396"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colour = (255, 255, 30)  </w:t>
      </w:r>
    </w:p>
    <w:p w14:paraId="57303F6B"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rank_word = text.Word(</w:t>
      </w:r>
      <w:r w:rsidRPr="00E470D2">
        <w:rPr>
          <w:rFonts w:ascii="Consolas" w:eastAsia="Times New Roman" w:hAnsi="Consolas" w:cs="Times New Roman"/>
          <w:color w:val="0000FF"/>
          <w:sz w:val="18"/>
          <w:szCs w:val="18"/>
          <w:bdr w:val="none" w:sz="0" w:space="0" w:color="auto" w:frame="1"/>
          <w:lang w:eastAsia="en-GB"/>
        </w:rPr>
        <w:t>'Rank'</w:t>
      </w:r>
      <w:r w:rsidRPr="00E470D2">
        <w:rPr>
          <w:rFonts w:ascii="Consolas" w:eastAsia="Times New Roman" w:hAnsi="Consolas" w:cs="Times New Roman"/>
          <w:color w:val="000000"/>
          <w:sz w:val="18"/>
          <w:szCs w:val="18"/>
          <w:bdr w:val="none" w:sz="0" w:space="0" w:color="auto" w:frame="1"/>
          <w:lang w:eastAsia="en-GB"/>
        </w:rPr>
        <w:t>, (20, 140), colour, 20, win_scale, left=True)  </w:t>
      </w:r>
    </w:p>
    <w:p w14:paraId="70FDC21C"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core_word = text.Word(</w:t>
      </w:r>
      <w:r w:rsidRPr="00E470D2">
        <w:rPr>
          <w:rFonts w:ascii="Consolas" w:eastAsia="Times New Roman" w:hAnsi="Consolas" w:cs="Times New Roman"/>
          <w:color w:val="0000FF"/>
          <w:sz w:val="18"/>
          <w:szCs w:val="18"/>
          <w:bdr w:val="none" w:sz="0" w:space="0" w:color="auto" w:frame="1"/>
          <w:lang w:eastAsia="en-GB"/>
        </w:rPr>
        <w:t>'Score'</w:t>
      </w:r>
      <w:r w:rsidRPr="00E470D2">
        <w:rPr>
          <w:rFonts w:ascii="Consolas" w:eastAsia="Times New Roman" w:hAnsi="Consolas" w:cs="Times New Roman"/>
          <w:color w:val="000000"/>
          <w:sz w:val="18"/>
          <w:szCs w:val="18"/>
          <w:bdr w:val="none" w:sz="0" w:space="0" w:color="auto" w:frame="1"/>
          <w:lang w:eastAsia="en-GB"/>
        </w:rPr>
        <w:t>, (120, 140), colour, 20, win_scale, left=True)  </w:t>
      </w:r>
    </w:p>
    <w:p w14:paraId="520CAEF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name_word = text.Word(</w:t>
      </w:r>
      <w:r w:rsidRPr="00E470D2">
        <w:rPr>
          <w:rFonts w:ascii="Consolas" w:eastAsia="Times New Roman" w:hAnsi="Consolas" w:cs="Times New Roman"/>
          <w:color w:val="0000FF"/>
          <w:sz w:val="18"/>
          <w:szCs w:val="18"/>
          <w:bdr w:val="none" w:sz="0" w:space="0" w:color="auto" w:frame="1"/>
          <w:lang w:eastAsia="en-GB"/>
        </w:rPr>
        <w:t>'Name'</w:t>
      </w:r>
      <w:r w:rsidRPr="00E470D2">
        <w:rPr>
          <w:rFonts w:ascii="Consolas" w:eastAsia="Times New Roman" w:hAnsi="Consolas" w:cs="Times New Roman"/>
          <w:color w:val="000000"/>
          <w:sz w:val="18"/>
          <w:szCs w:val="18"/>
          <w:bdr w:val="none" w:sz="0" w:space="0" w:color="auto" w:frame="1"/>
          <w:lang w:eastAsia="en-GB"/>
        </w:rPr>
        <w:t>, (311, 140), colour, 20, win_scale)  </w:t>
      </w:r>
    </w:p>
    <w:p w14:paraId="4BA24C2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highscore_titles = [rank_word, score_word, name_word]  </w:t>
      </w:r>
    </w:p>
    <w:p w14:paraId="2C50FE2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3A33645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highscores = []  </w:t>
      </w:r>
    </w:p>
    <w:p w14:paraId="609DBB64"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place_details = {  </w:t>
      </w:r>
    </w:p>
    <w:p w14:paraId="1E2ADE5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0:  </w:t>
      </w:r>
    </w:p>
    <w:p w14:paraId="6DA0A8D6"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  </w:t>
      </w:r>
    </w:p>
    <w:p w14:paraId="477A15E6"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string'</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1st'</w:t>
      </w:r>
      <w:r w:rsidRPr="00E470D2">
        <w:rPr>
          <w:rFonts w:ascii="Consolas" w:eastAsia="Times New Roman" w:hAnsi="Consolas" w:cs="Times New Roman"/>
          <w:color w:val="000000"/>
          <w:sz w:val="18"/>
          <w:szCs w:val="18"/>
          <w:bdr w:val="none" w:sz="0" w:space="0" w:color="auto" w:frame="1"/>
          <w:lang w:eastAsia="en-GB"/>
        </w:rPr>
        <w:t>,  </w:t>
      </w:r>
    </w:p>
    <w:p w14:paraId="31A6F1A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colour'</w:t>
      </w:r>
      <w:r w:rsidRPr="00E470D2">
        <w:rPr>
          <w:rFonts w:ascii="Consolas" w:eastAsia="Times New Roman" w:hAnsi="Consolas" w:cs="Times New Roman"/>
          <w:color w:val="000000"/>
          <w:sz w:val="18"/>
          <w:szCs w:val="18"/>
          <w:bdr w:val="none" w:sz="0" w:space="0" w:color="auto" w:frame="1"/>
          <w:lang w:eastAsia="en-GB"/>
        </w:rPr>
        <w:t>: (255, 215, 0)  </w:t>
      </w:r>
    </w:p>
    <w:p w14:paraId="6C911FA7"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  </w:t>
      </w:r>
    </w:p>
    <w:p w14:paraId="16784C4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2012BD9F"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1:  </w:t>
      </w:r>
    </w:p>
    <w:p w14:paraId="0A014C57"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  </w:t>
      </w:r>
    </w:p>
    <w:p w14:paraId="6EDA5555"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string'</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2nd'</w:t>
      </w:r>
      <w:r w:rsidRPr="00E470D2">
        <w:rPr>
          <w:rFonts w:ascii="Consolas" w:eastAsia="Times New Roman" w:hAnsi="Consolas" w:cs="Times New Roman"/>
          <w:color w:val="000000"/>
          <w:sz w:val="18"/>
          <w:szCs w:val="18"/>
          <w:bdr w:val="none" w:sz="0" w:space="0" w:color="auto" w:frame="1"/>
          <w:lang w:eastAsia="en-GB"/>
        </w:rPr>
        <w:t>,  </w:t>
      </w:r>
    </w:p>
    <w:p w14:paraId="490892C4"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colour'</w:t>
      </w:r>
      <w:r w:rsidRPr="00E470D2">
        <w:rPr>
          <w:rFonts w:ascii="Consolas" w:eastAsia="Times New Roman" w:hAnsi="Consolas" w:cs="Times New Roman"/>
          <w:color w:val="000000"/>
          <w:sz w:val="18"/>
          <w:szCs w:val="18"/>
          <w:bdr w:val="none" w:sz="0" w:space="0" w:color="auto" w:frame="1"/>
          <w:lang w:eastAsia="en-GB"/>
        </w:rPr>
        <w:t>: (220, 220, 220)  </w:t>
      </w:r>
    </w:p>
    <w:p w14:paraId="68F350D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  </w:t>
      </w:r>
    </w:p>
    <w:p w14:paraId="5970B6D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4246B6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2:  </w:t>
      </w:r>
    </w:p>
    <w:p w14:paraId="1438C82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  </w:t>
      </w:r>
    </w:p>
    <w:p w14:paraId="6162439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string'</w:t>
      </w: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3rd'</w:t>
      </w:r>
      <w:r w:rsidRPr="00E470D2">
        <w:rPr>
          <w:rFonts w:ascii="Consolas" w:eastAsia="Times New Roman" w:hAnsi="Consolas" w:cs="Times New Roman"/>
          <w:color w:val="000000"/>
          <w:sz w:val="18"/>
          <w:szCs w:val="18"/>
          <w:bdr w:val="none" w:sz="0" w:space="0" w:color="auto" w:frame="1"/>
          <w:lang w:eastAsia="en-GB"/>
        </w:rPr>
        <w:t>,  </w:t>
      </w:r>
    </w:p>
    <w:p w14:paraId="11C730F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00FF"/>
          <w:sz w:val="18"/>
          <w:szCs w:val="18"/>
          <w:bdr w:val="none" w:sz="0" w:space="0" w:color="auto" w:frame="1"/>
          <w:lang w:eastAsia="en-GB"/>
        </w:rPr>
        <w:t>'colour'</w:t>
      </w:r>
      <w:r w:rsidRPr="00E470D2">
        <w:rPr>
          <w:rFonts w:ascii="Consolas" w:eastAsia="Times New Roman" w:hAnsi="Consolas" w:cs="Times New Roman"/>
          <w:color w:val="000000"/>
          <w:sz w:val="18"/>
          <w:szCs w:val="18"/>
          <w:bdr w:val="none" w:sz="0" w:space="0" w:color="auto" w:frame="1"/>
          <w:lang w:eastAsia="en-GB"/>
        </w:rPr>
        <w:t>: (205, 127, 50)  </w:t>
      </w:r>
    </w:p>
    <w:p w14:paraId="21AEA0B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  </w:t>
      </w:r>
    </w:p>
    <w:p w14:paraId="43595C29"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  </w:t>
      </w:r>
    </w:p>
    <w:p w14:paraId="5631612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3F689086"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num, (score, name)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enumerate(local_database.get_highscores()):  </w:t>
      </w:r>
    </w:p>
    <w:p w14:paraId="297D347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num &lt;= 2:  </w:t>
      </w:r>
    </w:p>
    <w:p w14:paraId="4353175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lastRenderedPageBreak/>
        <w:t>                place_string = place_details[num][</w:t>
      </w:r>
      <w:r w:rsidRPr="00E470D2">
        <w:rPr>
          <w:rFonts w:ascii="Consolas" w:eastAsia="Times New Roman" w:hAnsi="Consolas" w:cs="Times New Roman"/>
          <w:color w:val="0000FF"/>
          <w:sz w:val="18"/>
          <w:szCs w:val="18"/>
          <w:bdr w:val="none" w:sz="0" w:space="0" w:color="auto" w:frame="1"/>
          <w:lang w:eastAsia="en-GB"/>
        </w:rPr>
        <w:t>'string'</w:t>
      </w:r>
      <w:r w:rsidRPr="00E470D2">
        <w:rPr>
          <w:rFonts w:ascii="Consolas" w:eastAsia="Times New Roman" w:hAnsi="Consolas" w:cs="Times New Roman"/>
          <w:color w:val="000000"/>
          <w:sz w:val="18"/>
          <w:szCs w:val="18"/>
          <w:bdr w:val="none" w:sz="0" w:space="0" w:color="auto" w:frame="1"/>
          <w:lang w:eastAsia="en-GB"/>
        </w:rPr>
        <w:t>]  </w:t>
      </w:r>
    </w:p>
    <w:p w14:paraId="65B266F3"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colour = place_details[num][</w:t>
      </w:r>
      <w:r w:rsidRPr="00E470D2">
        <w:rPr>
          <w:rFonts w:ascii="Consolas" w:eastAsia="Times New Roman" w:hAnsi="Consolas" w:cs="Times New Roman"/>
          <w:color w:val="0000FF"/>
          <w:sz w:val="18"/>
          <w:szCs w:val="18"/>
          <w:bdr w:val="none" w:sz="0" w:space="0" w:color="auto" w:frame="1"/>
          <w:lang w:eastAsia="en-GB"/>
        </w:rPr>
        <w:t>'colour'</w:t>
      </w:r>
      <w:r w:rsidRPr="00E470D2">
        <w:rPr>
          <w:rFonts w:ascii="Consolas" w:eastAsia="Times New Roman" w:hAnsi="Consolas" w:cs="Times New Roman"/>
          <w:color w:val="000000"/>
          <w:sz w:val="18"/>
          <w:szCs w:val="18"/>
          <w:bdr w:val="none" w:sz="0" w:space="0" w:color="auto" w:frame="1"/>
          <w:lang w:eastAsia="en-GB"/>
        </w:rPr>
        <w:t>]  </w:t>
      </w:r>
    </w:p>
    <w:p w14:paraId="0824610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else</w:t>
      </w:r>
      <w:r w:rsidRPr="00E470D2">
        <w:rPr>
          <w:rFonts w:ascii="Consolas" w:eastAsia="Times New Roman" w:hAnsi="Consolas" w:cs="Times New Roman"/>
          <w:color w:val="000000"/>
          <w:sz w:val="18"/>
          <w:szCs w:val="18"/>
          <w:bdr w:val="none" w:sz="0" w:space="0" w:color="auto" w:frame="1"/>
          <w:lang w:eastAsia="en-GB"/>
        </w:rPr>
        <w:t>:  </w:t>
      </w:r>
    </w:p>
    <w:p w14:paraId="76AB20D5"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place_string = </w:t>
      </w:r>
      <w:r w:rsidRPr="00E470D2">
        <w:rPr>
          <w:rFonts w:ascii="Consolas" w:eastAsia="Times New Roman" w:hAnsi="Consolas" w:cs="Times New Roman"/>
          <w:color w:val="0000FF"/>
          <w:sz w:val="18"/>
          <w:szCs w:val="18"/>
          <w:bdr w:val="none" w:sz="0" w:space="0" w:color="auto" w:frame="1"/>
          <w:lang w:eastAsia="en-GB"/>
        </w:rPr>
        <w:t>'{}th'</w:t>
      </w:r>
      <w:r w:rsidRPr="00E470D2">
        <w:rPr>
          <w:rFonts w:ascii="Consolas" w:eastAsia="Times New Roman" w:hAnsi="Consolas" w:cs="Times New Roman"/>
          <w:color w:val="000000"/>
          <w:sz w:val="18"/>
          <w:szCs w:val="18"/>
          <w:bdr w:val="none" w:sz="0" w:space="0" w:color="auto" w:frame="1"/>
          <w:lang w:eastAsia="en-GB"/>
        </w:rPr>
        <w:t>.format(num + 1)  </w:t>
      </w:r>
    </w:p>
    <w:p w14:paraId="1E177CAC"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colour = (169, 169, 169)  </w:t>
      </w:r>
    </w:p>
    <w:p w14:paraId="06169E8A"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2CCCD59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highscores.append(text.Word(place_string, (20, 160 + 25 * num), colour, 20, win_scale, left=True))  </w:t>
      </w:r>
    </w:p>
    <w:p w14:paraId="492C0529"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highscores.append(text.Word(str(score), (120, 160 + 25 * num), colour, 20, win_scale, left=True))  </w:t>
      </w:r>
    </w:p>
    <w:p w14:paraId="38CECBE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highscores.append(text.Word(name, (311, 160 + 25 * num), colour, 20, win_scale))  </w:t>
      </w:r>
    </w:p>
    <w:p w14:paraId="70719790"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0D05B0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num </w:t>
      </w:r>
      <w:r w:rsidRPr="00E470D2">
        <w:rPr>
          <w:rFonts w:ascii="Consolas" w:eastAsia="Times New Roman" w:hAnsi="Consolas" w:cs="Times New Roman"/>
          <w:b/>
          <w:bCs/>
          <w:color w:val="006699"/>
          <w:sz w:val="18"/>
          <w:szCs w:val="18"/>
          <w:bdr w:val="none" w:sz="0" w:space="0" w:color="auto" w:frame="1"/>
          <w:lang w:eastAsia="en-GB"/>
        </w:rPr>
        <w:t>is</w:t>
      </w:r>
      <w:r w:rsidRPr="00E470D2">
        <w:rPr>
          <w:rFonts w:ascii="Consolas" w:eastAsia="Times New Roman" w:hAnsi="Consolas" w:cs="Times New Roman"/>
          <w:color w:val="000000"/>
          <w:sz w:val="18"/>
          <w:szCs w:val="18"/>
          <w:bdr w:val="none" w:sz="0" w:space="0" w:color="auto" w:frame="1"/>
          <w:lang w:eastAsia="en-GB"/>
        </w:rPr>
        <w:t> 9:  </w:t>
      </w:r>
    </w:p>
    <w:p w14:paraId="6442301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break</w:t>
      </w:r>
      <w:r w:rsidRPr="00E470D2">
        <w:rPr>
          <w:rFonts w:ascii="Consolas" w:eastAsia="Times New Roman" w:hAnsi="Consolas" w:cs="Times New Roman"/>
          <w:color w:val="000000"/>
          <w:sz w:val="18"/>
          <w:szCs w:val="18"/>
          <w:bdr w:val="none" w:sz="0" w:space="0" w:color="auto" w:frame="1"/>
          <w:lang w:eastAsia="en-GB"/>
        </w:rPr>
        <w:t>  </w:t>
      </w:r>
    </w:p>
    <w:p w14:paraId="5A3B631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3355D59B"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run(self, win, events):  </w:t>
      </w:r>
    </w:p>
    <w:p w14:paraId="7EF06A2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6824777C"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Events</w:t>
      </w:r>
      <w:r w:rsidRPr="00E470D2">
        <w:rPr>
          <w:rFonts w:ascii="Consolas" w:eastAsia="Times New Roman" w:hAnsi="Consolas" w:cs="Times New Roman"/>
          <w:color w:val="000000"/>
          <w:sz w:val="18"/>
          <w:szCs w:val="18"/>
          <w:bdr w:val="none" w:sz="0" w:space="0" w:color="auto" w:frame="1"/>
          <w:lang w:eastAsia="en-GB"/>
        </w:rPr>
        <w:t>  </w:t>
      </w:r>
    </w:p>
    <w:p w14:paraId="5A08C7DB"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event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events:  </w:t>
      </w:r>
    </w:p>
    <w:p w14:paraId="1DE80769"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event.type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pg.KEYDOWN, pg.MOUSEBUTTONUP]:  </w:t>
      </w:r>
    </w:p>
    <w:p w14:paraId="6970FB5E"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program = </w:t>
      </w:r>
      <w:r w:rsidRPr="00E470D2">
        <w:rPr>
          <w:rFonts w:ascii="Consolas" w:eastAsia="Times New Roman" w:hAnsi="Consolas" w:cs="Times New Roman"/>
          <w:color w:val="0000FF"/>
          <w:sz w:val="18"/>
          <w:szCs w:val="18"/>
          <w:bdr w:val="none" w:sz="0" w:space="0" w:color="auto" w:frame="1"/>
          <w:lang w:eastAsia="en-GB"/>
        </w:rPr>
        <w:t>'StartScreen'</w:t>
      </w:r>
      <w:r w:rsidRPr="00E470D2">
        <w:rPr>
          <w:rFonts w:ascii="Consolas" w:eastAsia="Times New Roman" w:hAnsi="Consolas" w:cs="Times New Roman"/>
          <w:color w:val="000000"/>
          <w:sz w:val="18"/>
          <w:szCs w:val="18"/>
          <w:bdr w:val="none" w:sz="0" w:space="0" w:color="auto" w:frame="1"/>
          <w:lang w:eastAsia="en-GB"/>
        </w:rPr>
        <w:t>  </w:t>
      </w:r>
    </w:p>
    <w:p w14:paraId="2E68362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6EF1D99E"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color w:val="008200"/>
          <w:sz w:val="18"/>
          <w:szCs w:val="18"/>
          <w:bdr w:val="none" w:sz="0" w:space="0" w:color="auto" w:frame="1"/>
          <w:lang w:eastAsia="en-GB"/>
        </w:rPr>
        <w:t># Display</w:t>
      </w:r>
      <w:r w:rsidRPr="00E470D2">
        <w:rPr>
          <w:rFonts w:ascii="Consolas" w:eastAsia="Times New Roman" w:hAnsi="Consolas" w:cs="Times New Roman"/>
          <w:color w:val="000000"/>
          <w:sz w:val="18"/>
          <w:szCs w:val="18"/>
          <w:bdr w:val="none" w:sz="0" w:space="0" w:color="auto" w:frame="1"/>
          <w:lang w:eastAsia="en-GB"/>
        </w:rPr>
        <w:t>  </w:t>
      </w:r>
    </w:p>
    <w:p w14:paraId="4F367ABC"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title.display(win)  </w:t>
      </w:r>
    </w:p>
    <w:p w14:paraId="780F4D58"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7E171B0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title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self.highscore_titles:  </w:t>
      </w:r>
    </w:p>
    <w:p w14:paraId="5774073F"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title.display(win)  </w:t>
      </w:r>
    </w:p>
    <w:p w14:paraId="1946EEE8"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5147E6CA"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for</w:t>
      </w:r>
      <w:r w:rsidRPr="00E470D2">
        <w:rPr>
          <w:rFonts w:ascii="Consolas" w:eastAsia="Times New Roman" w:hAnsi="Consolas" w:cs="Times New Roman"/>
          <w:color w:val="000000"/>
          <w:sz w:val="18"/>
          <w:szCs w:val="18"/>
          <w:bdr w:val="none" w:sz="0" w:space="0" w:color="auto" w:frame="1"/>
          <w:lang w:eastAsia="en-GB"/>
        </w:rPr>
        <w:t> word </w:t>
      </w:r>
      <w:r w:rsidRPr="00E470D2">
        <w:rPr>
          <w:rFonts w:ascii="Consolas" w:eastAsia="Times New Roman" w:hAnsi="Consolas" w:cs="Times New Roman"/>
          <w:b/>
          <w:bCs/>
          <w:color w:val="006699"/>
          <w:sz w:val="18"/>
          <w:szCs w:val="18"/>
          <w:bdr w:val="none" w:sz="0" w:space="0" w:color="auto" w:frame="1"/>
          <w:lang w:eastAsia="en-GB"/>
        </w:rPr>
        <w:t>in</w:t>
      </w:r>
      <w:r w:rsidRPr="00E470D2">
        <w:rPr>
          <w:rFonts w:ascii="Consolas" w:eastAsia="Times New Roman" w:hAnsi="Consolas" w:cs="Times New Roman"/>
          <w:color w:val="000000"/>
          <w:sz w:val="18"/>
          <w:szCs w:val="18"/>
          <w:bdr w:val="none" w:sz="0" w:space="0" w:color="auto" w:frame="1"/>
          <w:lang w:eastAsia="en-GB"/>
        </w:rPr>
        <w:t> self.highscores:  </w:t>
      </w:r>
    </w:p>
    <w:p w14:paraId="4E6DA92D"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ord.display(win)  </w:t>
      </w:r>
    </w:p>
    <w:p w14:paraId="5FFFFC5C"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7A814D87"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self.text.display(win)  </w:t>
      </w:r>
    </w:p>
    <w:p w14:paraId="4D883AC3"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7E433B74"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get_program(self):  </w:t>
      </w:r>
    </w:p>
    <w:p w14:paraId="744CD191"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return</w:t>
      </w:r>
      <w:r w:rsidRPr="00E470D2">
        <w:rPr>
          <w:rFonts w:ascii="Consolas" w:eastAsia="Times New Roman" w:hAnsi="Consolas" w:cs="Times New Roman"/>
          <w:color w:val="000000"/>
          <w:sz w:val="18"/>
          <w:szCs w:val="18"/>
          <w:bdr w:val="none" w:sz="0" w:space="0" w:color="auto" w:frame="1"/>
          <w:lang w:eastAsia="en-GB"/>
        </w:rPr>
        <w:t> self.program  </w:t>
      </w:r>
    </w:p>
    <w:p w14:paraId="42108E67"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1033E076"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get_error(self):  </w:t>
      </w:r>
    </w:p>
    <w:p w14:paraId="3136B695"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return</w:t>
      </w:r>
      <w:r w:rsidRPr="00E470D2">
        <w:rPr>
          <w:rFonts w:ascii="Consolas" w:eastAsia="Times New Roman" w:hAnsi="Consolas" w:cs="Times New Roman"/>
          <w:color w:val="000000"/>
          <w:sz w:val="18"/>
          <w:szCs w:val="18"/>
          <w:bdr w:val="none" w:sz="0" w:space="0" w:color="auto" w:frame="1"/>
          <w:lang w:eastAsia="en-GB"/>
        </w:rPr>
        <w:t> self.error_message  </w:t>
      </w:r>
    </w:p>
    <w:p w14:paraId="1B072FF3"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7DC72B21"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def</w:t>
      </w:r>
      <w:r w:rsidRPr="00E470D2">
        <w:rPr>
          <w:rFonts w:ascii="Consolas" w:eastAsia="Times New Roman" w:hAnsi="Consolas" w:cs="Times New Roman"/>
          <w:color w:val="000000"/>
          <w:sz w:val="18"/>
          <w:szCs w:val="18"/>
          <w:bdr w:val="none" w:sz="0" w:space="0" w:color="auto" w:frame="1"/>
          <w:lang w:eastAsia="en-GB"/>
        </w:rPr>
        <w:t> quit(self):  </w:t>
      </w:r>
    </w:p>
    <w:p w14:paraId="5CCE977C"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pass</w:t>
      </w:r>
      <w:r w:rsidRPr="00E470D2">
        <w:rPr>
          <w:rFonts w:ascii="Consolas" w:eastAsia="Times New Roman" w:hAnsi="Consolas" w:cs="Times New Roman"/>
          <w:color w:val="000000"/>
          <w:sz w:val="18"/>
          <w:szCs w:val="18"/>
          <w:bdr w:val="none" w:sz="0" w:space="0" w:color="auto" w:frame="1"/>
          <w:lang w:eastAsia="en-GB"/>
        </w:rPr>
        <w:t>  </w:t>
      </w:r>
    </w:p>
    <w:p w14:paraId="7C964BAE"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2CE25809"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p>
    <w:p w14:paraId="025814A2" w14:textId="77777777" w:rsidR="00E470D2" w:rsidRPr="00E470D2" w:rsidRDefault="00E470D2" w:rsidP="00E470D2">
      <w:pPr>
        <w:numPr>
          <w:ilvl w:val="0"/>
          <w:numId w:val="1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b/>
          <w:bCs/>
          <w:color w:val="006699"/>
          <w:sz w:val="18"/>
          <w:szCs w:val="18"/>
          <w:bdr w:val="none" w:sz="0" w:space="0" w:color="auto" w:frame="1"/>
          <w:lang w:eastAsia="en-GB"/>
        </w:rPr>
        <w:t>if</w:t>
      </w:r>
      <w:r w:rsidRPr="00E470D2">
        <w:rPr>
          <w:rFonts w:ascii="Consolas" w:eastAsia="Times New Roman" w:hAnsi="Consolas" w:cs="Times New Roman"/>
          <w:color w:val="000000"/>
          <w:sz w:val="18"/>
          <w:szCs w:val="18"/>
          <w:bdr w:val="none" w:sz="0" w:space="0" w:color="auto" w:frame="1"/>
          <w:lang w:eastAsia="en-GB"/>
        </w:rPr>
        <w:t> __name__ == </w:t>
      </w:r>
      <w:r w:rsidRPr="00E470D2">
        <w:rPr>
          <w:rFonts w:ascii="Consolas" w:eastAsia="Times New Roman" w:hAnsi="Consolas" w:cs="Times New Roman"/>
          <w:color w:val="0000FF"/>
          <w:sz w:val="18"/>
          <w:szCs w:val="18"/>
          <w:bdr w:val="none" w:sz="0" w:space="0" w:color="auto" w:frame="1"/>
          <w:lang w:eastAsia="en-GB"/>
        </w:rPr>
        <w:t>'__main__'</w:t>
      </w:r>
      <w:r w:rsidRPr="00E470D2">
        <w:rPr>
          <w:rFonts w:ascii="Consolas" w:eastAsia="Times New Roman" w:hAnsi="Consolas" w:cs="Times New Roman"/>
          <w:color w:val="000000"/>
          <w:sz w:val="18"/>
          <w:szCs w:val="18"/>
          <w:bdr w:val="none" w:sz="0" w:space="0" w:color="auto" w:frame="1"/>
          <w:lang w:eastAsia="en-GB"/>
        </w:rPr>
        <w:t>:  </w:t>
      </w:r>
    </w:p>
    <w:p w14:paraId="081C49A5" w14:textId="77777777" w:rsidR="00E470D2" w:rsidRPr="00E470D2" w:rsidRDefault="00E470D2" w:rsidP="00E470D2">
      <w:pPr>
        <w:numPr>
          <w:ilvl w:val="0"/>
          <w:numId w:val="1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470D2">
        <w:rPr>
          <w:rFonts w:ascii="Consolas" w:eastAsia="Times New Roman" w:hAnsi="Consolas" w:cs="Times New Roman"/>
          <w:color w:val="000000"/>
          <w:sz w:val="18"/>
          <w:szCs w:val="18"/>
          <w:bdr w:val="none" w:sz="0" w:space="0" w:color="auto" w:frame="1"/>
          <w:lang w:eastAsia="en-GB"/>
        </w:rPr>
        <w:t>    </w:t>
      </w:r>
      <w:r w:rsidRPr="00E470D2">
        <w:rPr>
          <w:rFonts w:ascii="Consolas" w:eastAsia="Times New Roman" w:hAnsi="Consolas" w:cs="Times New Roman"/>
          <w:b/>
          <w:bCs/>
          <w:color w:val="006699"/>
          <w:sz w:val="18"/>
          <w:szCs w:val="18"/>
          <w:bdr w:val="none" w:sz="0" w:space="0" w:color="auto" w:frame="1"/>
          <w:lang w:eastAsia="en-GB"/>
        </w:rPr>
        <w:t>pass</w:t>
      </w:r>
      <w:r w:rsidRPr="00E470D2">
        <w:rPr>
          <w:rFonts w:ascii="Consolas" w:eastAsia="Times New Roman" w:hAnsi="Consolas" w:cs="Times New Roman"/>
          <w:color w:val="000000"/>
          <w:sz w:val="18"/>
          <w:szCs w:val="18"/>
          <w:bdr w:val="none" w:sz="0" w:space="0" w:color="auto" w:frame="1"/>
          <w:lang w:eastAsia="en-GB"/>
        </w:rPr>
        <w:t>  </w:t>
      </w:r>
    </w:p>
    <w:p w14:paraId="0E9F7807" w14:textId="77777777" w:rsidR="002F1697" w:rsidRDefault="002F1697" w:rsidP="002F1697"/>
    <w:p w14:paraId="2F4F506B" w14:textId="61016C2A" w:rsidR="007D06BD" w:rsidRDefault="00A01028" w:rsidP="00BB47DA">
      <w:pPr>
        <w:pStyle w:val="Heading3"/>
      </w:pPr>
      <w:bookmarkStart w:id="64" w:name="_Toc29333611"/>
      <w:r>
        <w:t>Tutorial</w:t>
      </w:r>
      <w:bookmarkEnd w:id="64"/>
    </w:p>
    <w:p w14:paraId="526DF1B9"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__author__ = </w:t>
      </w:r>
      <w:r w:rsidRPr="003B152B">
        <w:rPr>
          <w:rFonts w:ascii="Consolas" w:eastAsia="Times New Roman" w:hAnsi="Consolas" w:cs="Times New Roman"/>
          <w:color w:val="0000FF"/>
          <w:sz w:val="18"/>
          <w:szCs w:val="18"/>
          <w:bdr w:val="none" w:sz="0" w:space="0" w:color="auto" w:frame="1"/>
          <w:lang w:eastAsia="en-GB"/>
        </w:rPr>
        <w:t>'Will Evans'</w:t>
      </w:r>
      <w:r w:rsidRPr="003B152B">
        <w:rPr>
          <w:rFonts w:ascii="Consolas" w:eastAsia="Times New Roman" w:hAnsi="Consolas" w:cs="Times New Roman"/>
          <w:color w:val="000000"/>
          <w:sz w:val="18"/>
          <w:szCs w:val="18"/>
          <w:bdr w:val="none" w:sz="0" w:space="0" w:color="auto" w:frame="1"/>
          <w:lang w:eastAsia="en-GB"/>
        </w:rPr>
        <w:t>  </w:t>
      </w:r>
    </w:p>
    <w:p w14:paraId="5EDF17E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2FA3EC21"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b/>
          <w:bCs/>
          <w:color w:val="006699"/>
          <w:sz w:val="18"/>
          <w:szCs w:val="18"/>
          <w:bdr w:val="none" w:sz="0" w:space="0" w:color="auto" w:frame="1"/>
          <w:lang w:eastAsia="en-GB"/>
        </w:rPr>
        <w:t>import</w:t>
      </w:r>
      <w:r w:rsidRPr="003B152B">
        <w:rPr>
          <w:rFonts w:ascii="Consolas" w:eastAsia="Times New Roman" w:hAnsi="Consolas" w:cs="Times New Roman"/>
          <w:color w:val="000000"/>
          <w:sz w:val="18"/>
          <w:szCs w:val="18"/>
          <w:bdr w:val="none" w:sz="0" w:space="0" w:color="auto" w:frame="1"/>
          <w:lang w:eastAsia="en-GB"/>
        </w:rPr>
        <w:t> pygame as pg  </w:t>
      </w:r>
    </w:p>
    <w:p w14:paraId="3EA67C37"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b/>
          <w:bCs/>
          <w:color w:val="006699"/>
          <w:sz w:val="18"/>
          <w:szCs w:val="18"/>
          <w:bdr w:val="none" w:sz="0" w:space="0" w:color="auto" w:frame="1"/>
          <w:lang w:eastAsia="en-GB"/>
        </w:rPr>
        <w:t>import</w:t>
      </w:r>
      <w:r w:rsidRPr="003B152B">
        <w:rPr>
          <w:rFonts w:ascii="Consolas" w:eastAsia="Times New Roman" w:hAnsi="Consolas" w:cs="Times New Roman"/>
          <w:color w:val="000000"/>
          <w:sz w:val="18"/>
          <w:szCs w:val="18"/>
          <w:bdr w:val="none" w:sz="0" w:space="0" w:color="auto" w:frame="1"/>
          <w:lang w:eastAsia="en-GB"/>
        </w:rPr>
        <w:t> threading  </w:t>
      </w:r>
    </w:p>
    <w:p w14:paraId="13F815B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b/>
          <w:bCs/>
          <w:color w:val="006699"/>
          <w:sz w:val="18"/>
          <w:szCs w:val="18"/>
          <w:bdr w:val="none" w:sz="0" w:space="0" w:color="auto" w:frame="1"/>
          <w:lang w:eastAsia="en-GB"/>
        </w:rPr>
        <w:t>import</w:t>
      </w:r>
      <w:r w:rsidRPr="003B152B">
        <w:rPr>
          <w:rFonts w:ascii="Consolas" w:eastAsia="Times New Roman" w:hAnsi="Consolas" w:cs="Times New Roman"/>
          <w:color w:val="000000"/>
          <w:sz w:val="18"/>
          <w:szCs w:val="18"/>
          <w:bdr w:val="none" w:sz="0" w:space="0" w:color="auto" w:frame="1"/>
          <w:lang w:eastAsia="en-GB"/>
        </w:rPr>
        <w:t> os  </w:t>
      </w:r>
    </w:p>
    <w:p w14:paraId="2F669947"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b/>
          <w:bCs/>
          <w:color w:val="006699"/>
          <w:sz w:val="18"/>
          <w:szCs w:val="18"/>
          <w:bdr w:val="none" w:sz="0" w:space="0" w:color="auto" w:frame="1"/>
          <w:lang w:eastAsia="en-GB"/>
        </w:rPr>
        <w:t>import</w:t>
      </w:r>
      <w:r w:rsidRPr="003B152B">
        <w:rPr>
          <w:rFonts w:ascii="Consolas" w:eastAsia="Times New Roman" w:hAnsi="Consolas" w:cs="Times New Roman"/>
          <w:color w:val="000000"/>
          <w:sz w:val="18"/>
          <w:szCs w:val="18"/>
          <w:bdr w:val="none" w:sz="0" w:space="0" w:color="auto" w:frame="1"/>
          <w:lang w:eastAsia="en-GB"/>
        </w:rPr>
        <w:t> text  </w:t>
      </w:r>
    </w:p>
    <w:p w14:paraId="0E12F351"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b/>
          <w:bCs/>
          <w:color w:val="006699"/>
          <w:sz w:val="18"/>
          <w:szCs w:val="18"/>
          <w:bdr w:val="none" w:sz="0" w:space="0" w:color="auto" w:frame="1"/>
          <w:lang w:eastAsia="en-GB"/>
        </w:rPr>
        <w:t>import</w:t>
      </w:r>
      <w:r w:rsidRPr="003B152B">
        <w:rPr>
          <w:rFonts w:ascii="Consolas" w:eastAsia="Times New Roman" w:hAnsi="Consolas" w:cs="Times New Roman"/>
          <w:color w:val="000000"/>
          <w:sz w:val="18"/>
          <w:szCs w:val="18"/>
          <w:bdr w:val="none" w:sz="0" w:space="0" w:color="auto" w:frame="1"/>
          <w:lang w:eastAsia="en-GB"/>
        </w:rPr>
        <w:t> sprites  </w:t>
      </w:r>
    </w:p>
    <w:p w14:paraId="080D1896"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b/>
          <w:bCs/>
          <w:color w:val="006699"/>
          <w:sz w:val="18"/>
          <w:szCs w:val="18"/>
          <w:bdr w:val="none" w:sz="0" w:space="0" w:color="auto" w:frame="1"/>
          <w:lang w:eastAsia="en-GB"/>
        </w:rPr>
        <w:t>import</w:t>
      </w:r>
      <w:r w:rsidRPr="003B152B">
        <w:rPr>
          <w:rFonts w:ascii="Consolas" w:eastAsia="Times New Roman" w:hAnsi="Consolas" w:cs="Times New Roman"/>
          <w:color w:val="000000"/>
          <w:sz w:val="18"/>
          <w:szCs w:val="18"/>
          <w:bdr w:val="none" w:sz="0" w:space="0" w:color="auto" w:frame="1"/>
          <w:lang w:eastAsia="en-GB"/>
        </w:rPr>
        <w:t> maze  </w:t>
      </w:r>
    </w:p>
    <w:p w14:paraId="7974E1C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b/>
          <w:bCs/>
          <w:color w:val="006699"/>
          <w:sz w:val="18"/>
          <w:szCs w:val="18"/>
          <w:bdr w:val="none" w:sz="0" w:space="0" w:color="auto" w:frame="1"/>
          <w:lang w:eastAsia="en-GB"/>
        </w:rPr>
        <w:t>import</w:t>
      </w:r>
      <w:r w:rsidRPr="003B152B">
        <w:rPr>
          <w:rFonts w:ascii="Consolas" w:eastAsia="Times New Roman" w:hAnsi="Consolas" w:cs="Times New Roman"/>
          <w:color w:val="000000"/>
          <w:sz w:val="18"/>
          <w:szCs w:val="18"/>
          <w:bdr w:val="none" w:sz="0" w:space="0" w:color="auto" w:frame="1"/>
          <w:lang w:eastAsia="en-GB"/>
        </w:rPr>
        <w:t> local_database  </w:t>
      </w:r>
    </w:p>
    <w:p w14:paraId="1406340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b/>
          <w:bCs/>
          <w:color w:val="006699"/>
          <w:sz w:val="18"/>
          <w:szCs w:val="18"/>
          <w:bdr w:val="none" w:sz="0" w:space="0" w:color="auto" w:frame="1"/>
          <w:lang w:eastAsia="en-GB"/>
        </w:rPr>
        <w:t>import</w:t>
      </w:r>
      <w:r w:rsidRPr="003B152B">
        <w:rPr>
          <w:rFonts w:ascii="Consolas" w:eastAsia="Times New Roman" w:hAnsi="Consolas" w:cs="Times New Roman"/>
          <w:color w:val="000000"/>
          <w:sz w:val="18"/>
          <w:szCs w:val="18"/>
          <w:bdr w:val="none" w:sz="0" w:space="0" w:color="auto" w:frame="1"/>
          <w:lang w:eastAsia="en-GB"/>
        </w:rPr>
        <w:t> local_settings  </w:t>
      </w:r>
    </w:p>
    <w:p w14:paraId="4D060AD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b/>
          <w:bCs/>
          <w:color w:val="006699"/>
          <w:sz w:val="18"/>
          <w:szCs w:val="18"/>
          <w:bdr w:val="none" w:sz="0" w:space="0" w:color="auto" w:frame="1"/>
          <w:lang w:eastAsia="en-GB"/>
        </w:rPr>
        <w:t>from</w:t>
      </w:r>
      <w:r w:rsidRPr="003B152B">
        <w:rPr>
          <w:rFonts w:ascii="Consolas" w:eastAsia="Times New Roman" w:hAnsi="Consolas" w:cs="Times New Roman"/>
          <w:color w:val="000000"/>
          <w:sz w:val="18"/>
          <w:szCs w:val="18"/>
          <w:bdr w:val="none" w:sz="0" w:space="0" w:color="auto" w:frame="1"/>
          <w:lang w:eastAsia="en-GB"/>
        </w:rPr>
        <w:t> time </w:t>
      </w:r>
      <w:r w:rsidRPr="003B152B">
        <w:rPr>
          <w:rFonts w:ascii="Consolas" w:eastAsia="Times New Roman" w:hAnsi="Consolas" w:cs="Times New Roman"/>
          <w:b/>
          <w:bCs/>
          <w:color w:val="006699"/>
          <w:sz w:val="18"/>
          <w:szCs w:val="18"/>
          <w:bdr w:val="none" w:sz="0" w:space="0" w:color="auto" w:frame="1"/>
          <w:lang w:eastAsia="en-GB"/>
        </w:rPr>
        <w:t>import</w:t>
      </w:r>
      <w:r w:rsidRPr="003B152B">
        <w:rPr>
          <w:rFonts w:ascii="Consolas" w:eastAsia="Times New Roman" w:hAnsi="Consolas" w:cs="Times New Roman"/>
          <w:color w:val="000000"/>
          <w:sz w:val="18"/>
          <w:szCs w:val="18"/>
          <w:bdr w:val="none" w:sz="0" w:space="0" w:color="auto" w:frame="1"/>
          <w:lang w:eastAsia="en-GB"/>
        </w:rPr>
        <w:t> sleep  </w:t>
      </w:r>
    </w:p>
    <w:p w14:paraId="7BDBADD4"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b/>
          <w:bCs/>
          <w:color w:val="006699"/>
          <w:sz w:val="18"/>
          <w:szCs w:val="18"/>
          <w:bdr w:val="none" w:sz="0" w:space="0" w:color="auto" w:frame="1"/>
          <w:lang w:eastAsia="en-GB"/>
        </w:rPr>
        <w:t>import</w:t>
      </w:r>
      <w:r w:rsidRPr="003B152B">
        <w:rPr>
          <w:rFonts w:ascii="Consolas" w:eastAsia="Times New Roman" w:hAnsi="Consolas" w:cs="Times New Roman"/>
          <w:color w:val="000000"/>
          <w:sz w:val="18"/>
          <w:szCs w:val="18"/>
          <w:bdr w:val="none" w:sz="0" w:space="0" w:color="auto" w:frame="1"/>
          <w:lang w:eastAsia="en-GB"/>
        </w:rPr>
        <w:t> json  </w:t>
      </w:r>
    </w:p>
    <w:p w14:paraId="35A88D49"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1E40F952"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3DA9836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b/>
          <w:bCs/>
          <w:color w:val="006699"/>
          <w:sz w:val="18"/>
          <w:szCs w:val="18"/>
          <w:bdr w:val="none" w:sz="0" w:space="0" w:color="auto" w:frame="1"/>
          <w:lang w:eastAsia="en-GB"/>
        </w:rPr>
        <w:t>class</w:t>
      </w:r>
      <w:r w:rsidRPr="003B152B">
        <w:rPr>
          <w:rFonts w:ascii="Consolas" w:eastAsia="Times New Roman" w:hAnsi="Consolas" w:cs="Times New Roman"/>
          <w:color w:val="000000"/>
          <w:sz w:val="18"/>
          <w:szCs w:val="18"/>
          <w:bdr w:val="none" w:sz="0" w:space="0" w:color="auto" w:frame="1"/>
          <w:lang w:eastAsia="en-GB"/>
        </w:rPr>
        <w:t> Story:  </w:t>
      </w:r>
    </w:p>
    <w:p w14:paraId="2B23AEC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def</w:t>
      </w:r>
      <w:r w:rsidRPr="003B152B">
        <w:rPr>
          <w:rFonts w:ascii="Consolas" w:eastAsia="Times New Roman" w:hAnsi="Consolas" w:cs="Times New Roman"/>
          <w:color w:val="000000"/>
          <w:sz w:val="18"/>
          <w:szCs w:val="18"/>
          <w:bdr w:val="none" w:sz="0" w:space="0" w:color="auto" w:frame="1"/>
          <w:lang w:eastAsia="en-GB"/>
        </w:rPr>
        <w:t> __init__(self, win, win_scale, user_id):  </w:t>
      </w:r>
    </w:p>
    <w:p w14:paraId="12F4313B"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lastRenderedPageBreak/>
        <w:t>        </w:t>
      </w:r>
      <w:r w:rsidRPr="003B152B">
        <w:rPr>
          <w:rFonts w:ascii="Consolas" w:eastAsia="Times New Roman" w:hAnsi="Consolas" w:cs="Times New Roman"/>
          <w:color w:val="008200"/>
          <w:sz w:val="18"/>
          <w:szCs w:val="18"/>
          <w:bdr w:val="none" w:sz="0" w:space="0" w:color="auto" w:frame="1"/>
          <w:lang w:eastAsia="en-GB"/>
        </w:rPr>
        <w:t>"""</w:t>
      </w:r>
      <w:r w:rsidRPr="003B152B">
        <w:rPr>
          <w:rFonts w:ascii="Consolas" w:eastAsia="Times New Roman" w:hAnsi="Consolas" w:cs="Times New Roman"/>
          <w:color w:val="000000"/>
          <w:sz w:val="18"/>
          <w:szCs w:val="18"/>
          <w:bdr w:val="none" w:sz="0" w:space="0" w:color="auto" w:frame="1"/>
          <w:lang w:eastAsia="en-GB"/>
        </w:rPr>
        <w:t> </w:t>
      </w:r>
    </w:p>
    <w:p w14:paraId="3D11555D"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Controls the running of each level and database queries.</w:t>
      </w:r>
      <w:r w:rsidRPr="003B152B">
        <w:rPr>
          <w:rFonts w:ascii="Consolas" w:eastAsia="Times New Roman" w:hAnsi="Consolas" w:cs="Times New Roman"/>
          <w:color w:val="000000"/>
          <w:sz w:val="18"/>
          <w:szCs w:val="18"/>
          <w:bdr w:val="none" w:sz="0" w:space="0" w:color="auto" w:frame="1"/>
          <w:lang w:eastAsia="en-GB"/>
        </w:rPr>
        <w:t> </w:t>
      </w:r>
    </w:p>
    <w:p w14:paraId="5D049BB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3B152B">
        <w:rPr>
          <w:rFonts w:ascii="Consolas" w:eastAsia="Times New Roman" w:hAnsi="Consolas" w:cs="Times New Roman"/>
          <w:color w:val="000000"/>
          <w:sz w:val="18"/>
          <w:szCs w:val="18"/>
          <w:bdr w:val="none" w:sz="0" w:space="0" w:color="auto" w:frame="1"/>
          <w:lang w:eastAsia="en-GB"/>
        </w:rPr>
        <w:t> </w:t>
      </w:r>
    </w:p>
    <w:p w14:paraId="14D68789"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3B152B">
        <w:rPr>
          <w:rFonts w:ascii="Consolas" w:eastAsia="Times New Roman" w:hAnsi="Consolas" w:cs="Times New Roman"/>
          <w:color w:val="000000"/>
          <w:sz w:val="18"/>
          <w:szCs w:val="18"/>
          <w:bdr w:val="none" w:sz="0" w:space="0" w:color="auto" w:frame="1"/>
          <w:lang w:eastAsia="en-GB"/>
        </w:rPr>
        <w:t> </w:t>
      </w:r>
    </w:p>
    <w:p w14:paraId="051A5443"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param user_id: UserID if the user has signed in (they don't have to be signed in to play Classic).</w:t>
      </w:r>
      <w:r w:rsidRPr="003B152B">
        <w:rPr>
          <w:rFonts w:ascii="Consolas" w:eastAsia="Times New Roman" w:hAnsi="Consolas" w:cs="Times New Roman"/>
          <w:color w:val="000000"/>
          <w:sz w:val="18"/>
          <w:szCs w:val="18"/>
          <w:bdr w:val="none" w:sz="0" w:space="0" w:color="auto" w:frame="1"/>
          <w:lang w:eastAsia="en-GB"/>
        </w:rPr>
        <w:t> </w:t>
      </w:r>
    </w:p>
    <w:p w14:paraId="5E1F386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w:t>
      </w:r>
      <w:r w:rsidRPr="003B152B">
        <w:rPr>
          <w:rFonts w:ascii="Consolas" w:eastAsia="Times New Roman" w:hAnsi="Consolas" w:cs="Times New Roman"/>
          <w:color w:val="000000"/>
          <w:sz w:val="18"/>
          <w:szCs w:val="18"/>
          <w:bdr w:val="none" w:sz="0" w:space="0" w:color="auto" w:frame="1"/>
          <w:lang w:eastAsia="en-GB"/>
        </w:rPr>
        <w:t>  </w:t>
      </w:r>
    </w:p>
    <w:p w14:paraId="6EC290E4"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393D68C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Essential</w:t>
      </w:r>
      <w:r w:rsidRPr="003B152B">
        <w:rPr>
          <w:rFonts w:ascii="Consolas" w:eastAsia="Times New Roman" w:hAnsi="Consolas" w:cs="Times New Roman"/>
          <w:color w:val="000000"/>
          <w:sz w:val="18"/>
          <w:szCs w:val="18"/>
          <w:bdr w:val="none" w:sz="0" w:space="0" w:color="auto" w:frame="1"/>
          <w:lang w:eastAsia="en-GB"/>
        </w:rPr>
        <w:t>  </w:t>
      </w:r>
    </w:p>
    <w:p w14:paraId="03E8533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win_scale = win_scale  </w:t>
      </w:r>
    </w:p>
    <w:p w14:paraId="02CD00B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rogram = </w:t>
      </w:r>
      <w:r w:rsidRPr="003B152B">
        <w:rPr>
          <w:rFonts w:ascii="Consolas" w:eastAsia="Times New Roman" w:hAnsi="Consolas" w:cs="Times New Roman"/>
          <w:color w:val="0000FF"/>
          <w:sz w:val="18"/>
          <w:szCs w:val="18"/>
          <w:bdr w:val="none" w:sz="0" w:space="0" w:color="auto" w:frame="1"/>
          <w:lang w:eastAsia="en-GB"/>
        </w:rPr>
        <w:t>'Story'</w:t>
      </w:r>
      <w:r w:rsidRPr="003B152B">
        <w:rPr>
          <w:rFonts w:ascii="Consolas" w:eastAsia="Times New Roman" w:hAnsi="Consolas" w:cs="Times New Roman"/>
          <w:color w:val="000000"/>
          <w:sz w:val="18"/>
          <w:szCs w:val="18"/>
          <w:bdr w:val="none" w:sz="0" w:space="0" w:color="auto" w:frame="1"/>
          <w:lang w:eastAsia="en-GB"/>
        </w:rPr>
        <w:t>  </w:t>
      </w:r>
    </w:p>
    <w:p w14:paraId="0DA0DB2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user_id = user_id  </w:t>
      </w:r>
    </w:p>
    <w:p w14:paraId="6F050266"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error_message = None  </w:t>
      </w:r>
    </w:p>
    <w:p w14:paraId="2E39E49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ame_finished = False  </w:t>
      </w:r>
    </w:p>
    <w:p w14:paraId="7E0421B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win = win  </w:t>
      </w:r>
    </w:p>
    <w:p w14:paraId="7F8D6827"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6EE18CE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Maze</w:t>
      </w:r>
      <w:r w:rsidRPr="003B152B">
        <w:rPr>
          <w:rFonts w:ascii="Consolas" w:eastAsia="Times New Roman" w:hAnsi="Consolas" w:cs="Times New Roman"/>
          <w:color w:val="000000"/>
          <w:sz w:val="18"/>
          <w:szCs w:val="18"/>
          <w:bdr w:val="none" w:sz="0" w:space="0" w:color="auto" w:frame="1"/>
          <w:lang w:eastAsia="en-GB"/>
        </w:rPr>
        <w:t>  </w:t>
      </w:r>
    </w:p>
    <w:p w14:paraId="5DE6CFE2"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maze_id = 1  </w:t>
      </w:r>
    </w:p>
    <w:p w14:paraId="7AC1EED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7CF46A7F"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Variables</w:t>
      </w:r>
      <w:r w:rsidRPr="003B152B">
        <w:rPr>
          <w:rFonts w:ascii="Consolas" w:eastAsia="Times New Roman" w:hAnsi="Consolas" w:cs="Times New Roman"/>
          <w:color w:val="000000"/>
          <w:sz w:val="18"/>
          <w:szCs w:val="18"/>
          <w:bdr w:val="none" w:sz="0" w:space="0" w:color="auto" w:frame="1"/>
          <w:lang w:eastAsia="en-GB"/>
        </w:rPr>
        <w:t>  </w:t>
      </w:r>
    </w:p>
    <w:p w14:paraId="47A6739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core = 0  </w:t>
      </w:r>
    </w:p>
    <w:p w14:paraId="57AC24AB"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0207874C"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Database</w:t>
      </w:r>
      <w:r w:rsidRPr="003B152B">
        <w:rPr>
          <w:rFonts w:ascii="Consolas" w:eastAsia="Times New Roman" w:hAnsi="Consolas" w:cs="Times New Roman"/>
          <w:color w:val="000000"/>
          <w:sz w:val="18"/>
          <w:szCs w:val="18"/>
          <w:bdr w:val="none" w:sz="0" w:space="0" w:color="auto" w:frame="1"/>
          <w:lang w:eastAsia="en-GB"/>
        </w:rPr>
        <w:t>  </w:t>
      </w:r>
    </w:p>
    <w:p w14:paraId="75DE138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ame_id = local_database.get_game_id(self.user_id, self.maze_id)  </w:t>
      </w:r>
    </w:p>
    <w:p w14:paraId="63A0D0C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ellets_eaten = 0  </w:t>
      </w:r>
    </w:p>
    <w:p w14:paraId="2B756670"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51E7A6DC"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Level Info</w:t>
      </w:r>
      <w:r w:rsidRPr="003B152B">
        <w:rPr>
          <w:rFonts w:ascii="Consolas" w:eastAsia="Times New Roman" w:hAnsi="Consolas" w:cs="Times New Roman"/>
          <w:color w:val="000000"/>
          <w:sz w:val="18"/>
          <w:szCs w:val="18"/>
          <w:bdr w:val="none" w:sz="0" w:space="0" w:color="auto" w:frame="1"/>
          <w:lang w:eastAsia="en-GB"/>
        </w:rPr>
        <w:t>  </w:t>
      </w:r>
    </w:p>
    <w:p w14:paraId="3EF92D6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vel_num = 3  </w:t>
      </w:r>
    </w:p>
    <w:p w14:paraId="784F75F9"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1B6DBC1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Tutorial Messages</w:t>
      </w:r>
      <w:r w:rsidRPr="003B152B">
        <w:rPr>
          <w:rFonts w:ascii="Consolas" w:eastAsia="Times New Roman" w:hAnsi="Consolas" w:cs="Times New Roman"/>
          <w:color w:val="000000"/>
          <w:sz w:val="18"/>
          <w:szCs w:val="18"/>
          <w:bdr w:val="none" w:sz="0" w:space="0" w:color="auto" w:frame="1"/>
          <w:lang w:eastAsia="en-GB"/>
        </w:rPr>
        <w:t>  </w:t>
      </w:r>
    </w:p>
    <w:p w14:paraId="5BD5376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1DBAAEE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tutorial_prompts_file_path = os.path.join(</w:t>
      </w:r>
      <w:r w:rsidRPr="003B152B">
        <w:rPr>
          <w:rFonts w:ascii="Consolas" w:eastAsia="Times New Roman" w:hAnsi="Consolas" w:cs="Times New Roman"/>
          <w:color w:val="0000FF"/>
          <w:sz w:val="18"/>
          <w:szCs w:val="18"/>
          <w:bdr w:val="none" w:sz="0" w:space="0" w:color="auto" w:frame="1"/>
          <w:lang w:eastAsia="en-GB"/>
        </w:rPr>
        <w:t>'data'</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00FF"/>
          <w:sz w:val="18"/>
          <w:szCs w:val="18"/>
          <w:bdr w:val="none" w:sz="0" w:space="0" w:color="auto" w:frame="1"/>
          <w:lang w:eastAsia="en-GB"/>
        </w:rPr>
        <w:t>'tutorial.json'</w:t>
      </w:r>
      <w:r w:rsidRPr="003B152B">
        <w:rPr>
          <w:rFonts w:ascii="Consolas" w:eastAsia="Times New Roman" w:hAnsi="Consolas" w:cs="Times New Roman"/>
          <w:color w:val="000000"/>
          <w:sz w:val="18"/>
          <w:szCs w:val="18"/>
          <w:bdr w:val="none" w:sz="0" w:space="0" w:color="auto" w:frame="1"/>
          <w:lang w:eastAsia="en-GB"/>
        </w:rPr>
        <w:t>)  </w:t>
      </w:r>
    </w:p>
    <w:p w14:paraId="1DD58B66"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ith open(tutorial_prompts_file_path, </w:t>
      </w:r>
      <w:r w:rsidRPr="003B152B">
        <w:rPr>
          <w:rFonts w:ascii="Consolas" w:eastAsia="Times New Roman" w:hAnsi="Consolas" w:cs="Times New Roman"/>
          <w:color w:val="0000FF"/>
          <w:sz w:val="18"/>
          <w:szCs w:val="18"/>
          <w:bdr w:val="none" w:sz="0" w:space="0" w:color="auto" w:frame="1"/>
          <w:lang w:eastAsia="en-GB"/>
        </w:rPr>
        <w:t>'r'</w:t>
      </w:r>
      <w:r w:rsidRPr="003B152B">
        <w:rPr>
          <w:rFonts w:ascii="Consolas" w:eastAsia="Times New Roman" w:hAnsi="Consolas" w:cs="Times New Roman"/>
          <w:color w:val="000000"/>
          <w:sz w:val="18"/>
          <w:szCs w:val="18"/>
          <w:bdr w:val="none" w:sz="0" w:space="0" w:color="auto" w:frame="1"/>
          <w:lang w:eastAsia="en-GB"/>
        </w:rPr>
        <w:t>) as file:  </w:t>
      </w:r>
    </w:p>
    <w:p w14:paraId="24517E9B"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prompts = json.load(file)  </w:t>
      </w:r>
    </w:p>
    <w:p w14:paraId="6572BCC6"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7DC0E82B"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Boxes for the first level</w:t>
      </w:r>
      <w:r w:rsidRPr="003B152B">
        <w:rPr>
          <w:rFonts w:ascii="Consolas" w:eastAsia="Times New Roman" w:hAnsi="Consolas" w:cs="Times New Roman"/>
          <w:color w:val="000000"/>
          <w:sz w:val="18"/>
          <w:szCs w:val="18"/>
          <w:bdr w:val="none" w:sz="0" w:space="0" w:color="auto" w:frame="1"/>
          <w:lang w:eastAsia="en-GB"/>
        </w:rPr>
        <w:t>  </w:t>
      </w:r>
    </w:p>
    <w:p w14:paraId="6C97BD9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 = []  </w:t>
      </w:r>
    </w:p>
    <w:p w14:paraId="14505EF0"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for</w:t>
      </w:r>
      <w:r w:rsidRPr="003B152B">
        <w:rPr>
          <w:rFonts w:ascii="Consolas" w:eastAsia="Times New Roman" w:hAnsi="Consolas" w:cs="Times New Roman"/>
          <w:color w:val="000000"/>
          <w:sz w:val="18"/>
          <w:szCs w:val="18"/>
          <w:bdr w:val="none" w:sz="0" w:space="0" w:color="auto" w:frame="1"/>
          <w:lang w:eastAsia="en-GB"/>
        </w:rPr>
        <w:t> prompt </w:t>
      </w:r>
      <w:r w:rsidRPr="003B152B">
        <w:rPr>
          <w:rFonts w:ascii="Consolas" w:eastAsia="Times New Roman" w:hAnsi="Consolas" w:cs="Times New Roman"/>
          <w:b/>
          <w:bCs/>
          <w:color w:val="006699"/>
          <w:sz w:val="18"/>
          <w:szCs w:val="18"/>
          <w:bdr w:val="none" w:sz="0" w:space="0" w:color="auto" w:frame="1"/>
          <w:lang w:eastAsia="en-GB"/>
        </w:rPr>
        <w:t>in</w:t>
      </w:r>
      <w:r w:rsidRPr="003B152B">
        <w:rPr>
          <w:rFonts w:ascii="Consolas" w:eastAsia="Times New Roman" w:hAnsi="Consolas" w:cs="Times New Roman"/>
          <w:color w:val="000000"/>
          <w:sz w:val="18"/>
          <w:szCs w:val="18"/>
          <w:bdr w:val="none" w:sz="0" w:space="0" w:color="auto" w:frame="1"/>
          <w:lang w:eastAsia="en-GB"/>
        </w:rPr>
        <w:t> self.tutorial_prompts[str(self.level_num)]:  </w:t>
      </w:r>
    </w:p>
    <w:p w14:paraId="6A56C90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append(text.TutorialTextBox(prompt, (255, 255, 30), win_scale, add_mspacman=True))  </w:t>
      </w:r>
    </w:p>
    <w:p w14:paraId="1E6AA8A0"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Level</w:t>
      </w:r>
      <w:r w:rsidRPr="003B152B">
        <w:rPr>
          <w:rFonts w:ascii="Consolas" w:eastAsia="Times New Roman" w:hAnsi="Consolas" w:cs="Times New Roman"/>
          <w:color w:val="000000"/>
          <w:sz w:val="18"/>
          <w:szCs w:val="18"/>
          <w:bdr w:val="none" w:sz="0" w:space="0" w:color="auto" w:frame="1"/>
          <w:lang w:eastAsia="en-GB"/>
        </w:rPr>
        <w:t>  </w:t>
      </w:r>
    </w:p>
    <w:p w14:paraId="7CD3B38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vel_names = {  </w:t>
      </w:r>
    </w:p>
    <w:p w14:paraId="609A2A3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1553400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1:    Level1,  </w:t>
      </w:r>
    </w:p>
    <w:p w14:paraId="35CB11A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2:    Level2,  </w:t>
      </w:r>
    </w:p>
    <w:p w14:paraId="4A71CCE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3:    Level3,  </w:t>
      </w:r>
    </w:p>
    <w:p w14:paraId="0ACD7B9B"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4:    Level4,  </w:t>
      </w:r>
    </w:p>
    <w:p w14:paraId="080B8EB4"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5:    Level5,  </w:t>
      </w:r>
    </w:p>
    <w:p w14:paraId="3E6E3501"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6:    Level6,  </w:t>
      </w:r>
    </w:p>
    <w:p w14:paraId="24F4483F"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4A846D68"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  </w:t>
      </w:r>
    </w:p>
    <w:p w14:paraId="5566046C"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45C494A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vel = self.level_names[self.level_num](  </w:t>
      </w:r>
    </w:p>
    <w:p w14:paraId="21888AD7"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win_scale,  </w:t>
      </w:r>
    </w:p>
    <w:p w14:paraId="0E43135B"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ame_id, self.level_num,  </w:t>
      </w:r>
    </w:p>
    <w:p w14:paraId="3E4A34D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maze_id,  </w:t>
      </w:r>
    </w:p>
    <w:p w14:paraId="3FDA1172"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  </w:t>
      </w:r>
    </w:p>
    <w:p w14:paraId="2BDC072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  </w:t>
      </w:r>
    </w:p>
    <w:p w14:paraId="330A1FC2"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core,  </w:t>
      </w:r>
    </w:p>
    <w:p w14:paraId="267113BE"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  </w:t>
      </w:r>
    </w:p>
    <w:p w14:paraId="5B0F37B0"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  </w:t>
      </w:r>
    </w:p>
    <w:p w14:paraId="71D848B4"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116A2591"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def</w:t>
      </w:r>
      <w:r w:rsidRPr="003B152B">
        <w:rPr>
          <w:rFonts w:ascii="Consolas" w:eastAsia="Times New Roman" w:hAnsi="Consolas" w:cs="Times New Roman"/>
          <w:color w:val="000000"/>
          <w:sz w:val="18"/>
          <w:szCs w:val="18"/>
          <w:bdr w:val="none" w:sz="0" w:space="0" w:color="auto" w:frame="1"/>
          <w:lang w:eastAsia="en-GB"/>
        </w:rPr>
        <w:t> run(self, win, events):  </w:t>
      </w:r>
    </w:p>
    <w:p w14:paraId="302FEF0A"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w:t>
      </w:r>
      <w:r w:rsidRPr="003B152B">
        <w:rPr>
          <w:rFonts w:ascii="Consolas" w:eastAsia="Times New Roman" w:hAnsi="Consolas" w:cs="Times New Roman"/>
          <w:color w:val="000000"/>
          <w:sz w:val="18"/>
          <w:szCs w:val="18"/>
          <w:bdr w:val="none" w:sz="0" w:space="0" w:color="auto" w:frame="1"/>
          <w:lang w:eastAsia="en-GB"/>
        </w:rPr>
        <w:t> </w:t>
      </w:r>
    </w:p>
    <w:p w14:paraId="39F2116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This method is run directly from the main script.</w:t>
      </w:r>
      <w:r w:rsidRPr="003B152B">
        <w:rPr>
          <w:rFonts w:ascii="Consolas" w:eastAsia="Times New Roman" w:hAnsi="Consolas" w:cs="Times New Roman"/>
          <w:color w:val="000000"/>
          <w:sz w:val="18"/>
          <w:szCs w:val="18"/>
          <w:bdr w:val="none" w:sz="0" w:space="0" w:color="auto" w:frame="1"/>
          <w:lang w:eastAsia="en-GB"/>
        </w:rPr>
        <w:t> </w:t>
      </w:r>
    </w:p>
    <w:p w14:paraId="16933E52"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lastRenderedPageBreak/>
        <w:t>        :param win: The current window, all objects must be blitted to this window to be displayed.</w:t>
      </w:r>
      <w:r w:rsidRPr="003B152B">
        <w:rPr>
          <w:rFonts w:ascii="Consolas" w:eastAsia="Times New Roman" w:hAnsi="Consolas" w:cs="Times New Roman"/>
          <w:color w:val="000000"/>
          <w:sz w:val="18"/>
          <w:szCs w:val="18"/>
          <w:bdr w:val="none" w:sz="0" w:space="0" w:color="auto" w:frame="1"/>
          <w:lang w:eastAsia="en-GB"/>
        </w:rPr>
        <w:t> </w:t>
      </w:r>
    </w:p>
    <w:p w14:paraId="29CA7A5A"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param events: Contains events from the pg.event.get() call containing all keyboard events.</w:t>
      </w:r>
      <w:r w:rsidRPr="003B152B">
        <w:rPr>
          <w:rFonts w:ascii="Consolas" w:eastAsia="Times New Roman" w:hAnsi="Consolas" w:cs="Times New Roman"/>
          <w:color w:val="000000"/>
          <w:sz w:val="18"/>
          <w:szCs w:val="18"/>
          <w:bdr w:val="none" w:sz="0" w:space="0" w:color="auto" w:frame="1"/>
          <w:lang w:eastAsia="en-GB"/>
        </w:rPr>
        <w:t> </w:t>
      </w:r>
    </w:p>
    <w:p w14:paraId="57C488C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return: None</w:t>
      </w:r>
      <w:r w:rsidRPr="003B152B">
        <w:rPr>
          <w:rFonts w:ascii="Consolas" w:eastAsia="Times New Roman" w:hAnsi="Consolas" w:cs="Times New Roman"/>
          <w:color w:val="000000"/>
          <w:sz w:val="18"/>
          <w:szCs w:val="18"/>
          <w:bdr w:val="none" w:sz="0" w:space="0" w:color="auto" w:frame="1"/>
          <w:lang w:eastAsia="en-GB"/>
        </w:rPr>
        <w:t> </w:t>
      </w:r>
    </w:p>
    <w:p w14:paraId="29BF9847"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w:t>
      </w:r>
      <w:r w:rsidRPr="003B152B">
        <w:rPr>
          <w:rFonts w:ascii="Consolas" w:eastAsia="Times New Roman" w:hAnsi="Consolas" w:cs="Times New Roman"/>
          <w:color w:val="000000"/>
          <w:sz w:val="18"/>
          <w:szCs w:val="18"/>
          <w:bdr w:val="none" w:sz="0" w:space="0" w:color="auto" w:frame="1"/>
          <w:lang w:eastAsia="en-GB"/>
        </w:rPr>
        <w:t>  </w:t>
      </w:r>
    </w:p>
    <w:p w14:paraId="3641A3CD"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0F35B84E"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Essential</w:t>
      </w:r>
      <w:r w:rsidRPr="003B152B">
        <w:rPr>
          <w:rFonts w:ascii="Consolas" w:eastAsia="Times New Roman" w:hAnsi="Consolas" w:cs="Times New Roman"/>
          <w:color w:val="000000"/>
          <w:sz w:val="18"/>
          <w:szCs w:val="18"/>
          <w:bdr w:val="none" w:sz="0" w:space="0" w:color="auto" w:frame="1"/>
          <w:lang w:eastAsia="en-GB"/>
        </w:rPr>
        <w:t>  </w:t>
      </w:r>
    </w:p>
    <w:p w14:paraId="1AEC511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vel.run(win, events)  </w:t>
      </w:r>
    </w:p>
    <w:p w14:paraId="76EFC781"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67C58C22"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Variables</w:t>
      </w:r>
      <w:r w:rsidRPr="003B152B">
        <w:rPr>
          <w:rFonts w:ascii="Consolas" w:eastAsia="Times New Roman" w:hAnsi="Consolas" w:cs="Times New Roman"/>
          <w:color w:val="000000"/>
          <w:sz w:val="18"/>
          <w:szCs w:val="18"/>
          <w:bdr w:val="none" w:sz="0" w:space="0" w:color="auto" w:frame="1"/>
          <w:lang w:eastAsia="en-GB"/>
        </w:rPr>
        <w:t>  </w:t>
      </w:r>
    </w:p>
    <w:p w14:paraId="209DE053"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core = self.level.score  </w:t>
      </w:r>
    </w:p>
    <w:p w14:paraId="63B3A02D"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ellets_eaten = self.level.pellets_eaten  </w:t>
      </w:r>
    </w:p>
    <w:p w14:paraId="7D14B7E2"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1EDF5BA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Events</w:t>
      </w:r>
      <w:r w:rsidRPr="003B152B">
        <w:rPr>
          <w:rFonts w:ascii="Consolas" w:eastAsia="Times New Roman" w:hAnsi="Consolas" w:cs="Times New Roman"/>
          <w:color w:val="000000"/>
          <w:sz w:val="18"/>
          <w:szCs w:val="18"/>
          <w:bdr w:val="none" w:sz="0" w:space="0" w:color="auto" w:frame="1"/>
          <w:lang w:eastAsia="en-GB"/>
        </w:rPr>
        <w:t>  </w:t>
      </w:r>
    </w:p>
    <w:p w14:paraId="79CAF32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for</w:t>
      </w:r>
      <w:r w:rsidRPr="003B152B">
        <w:rPr>
          <w:rFonts w:ascii="Consolas" w:eastAsia="Times New Roman" w:hAnsi="Consolas" w:cs="Times New Roman"/>
          <w:color w:val="000000"/>
          <w:sz w:val="18"/>
          <w:szCs w:val="18"/>
          <w:bdr w:val="none" w:sz="0" w:space="0" w:color="auto" w:frame="1"/>
          <w:lang w:eastAsia="en-GB"/>
        </w:rPr>
        <w:t> event </w:t>
      </w:r>
      <w:r w:rsidRPr="003B152B">
        <w:rPr>
          <w:rFonts w:ascii="Consolas" w:eastAsia="Times New Roman" w:hAnsi="Consolas" w:cs="Times New Roman"/>
          <w:b/>
          <w:bCs/>
          <w:color w:val="006699"/>
          <w:sz w:val="18"/>
          <w:szCs w:val="18"/>
          <w:bdr w:val="none" w:sz="0" w:space="0" w:color="auto" w:frame="1"/>
          <w:lang w:eastAsia="en-GB"/>
        </w:rPr>
        <w:t>in</w:t>
      </w:r>
      <w:r w:rsidRPr="003B152B">
        <w:rPr>
          <w:rFonts w:ascii="Consolas" w:eastAsia="Times New Roman" w:hAnsi="Consolas" w:cs="Times New Roman"/>
          <w:color w:val="000000"/>
          <w:sz w:val="18"/>
          <w:szCs w:val="18"/>
          <w:bdr w:val="none" w:sz="0" w:space="0" w:color="auto" w:frame="1"/>
          <w:lang w:eastAsia="en-GB"/>
        </w:rPr>
        <w:t> events:  </w:t>
      </w:r>
    </w:p>
    <w:p w14:paraId="79DED377"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event.type == pg.KEYDOWN:  </w:t>
      </w:r>
    </w:p>
    <w:p w14:paraId="7463745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event.key == pg.K_ESCAPE:  </w:t>
      </w:r>
    </w:p>
    <w:p w14:paraId="26730E0A"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rogram = </w:t>
      </w:r>
      <w:r w:rsidRPr="003B152B">
        <w:rPr>
          <w:rFonts w:ascii="Consolas" w:eastAsia="Times New Roman" w:hAnsi="Consolas" w:cs="Times New Roman"/>
          <w:color w:val="0000FF"/>
          <w:sz w:val="18"/>
          <w:szCs w:val="18"/>
          <w:bdr w:val="none" w:sz="0" w:space="0" w:color="auto" w:frame="1"/>
          <w:lang w:eastAsia="en-GB"/>
        </w:rPr>
        <w:t>'StartScreen'</w:t>
      </w:r>
      <w:r w:rsidRPr="003B152B">
        <w:rPr>
          <w:rFonts w:ascii="Consolas" w:eastAsia="Times New Roman" w:hAnsi="Consolas" w:cs="Times New Roman"/>
          <w:color w:val="000000"/>
          <w:sz w:val="18"/>
          <w:szCs w:val="18"/>
          <w:bdr w:val="none" w:sz="0" w:space="0" w:color="auto" w:frame="1"/>
          <w:lang w:eastAsia="en-GB"/>
        </w:rPr>
        <w:t>  </w:t>
      </w:r>
    </w:p>
    <w:p w14:paraId="26EE66C8"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22E9D5A2"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If all the pellets have been eaten</w:t>
      </w:r>
      <w:r w:rsidRPr="003B152B">
        <w:rPr>
          <w:rFonts w:ascii="Consolas" w:eastAsia="Times New Roman" w:hAnsi="Consolas" w:cs="Times New Roman"/>
          <w:color w:val="000000"/>
          <w:sz w:val="18"/>
          <w:szCs w:val="18"/>
          <w:bdr w:val="none" w:sz="0" w:space="0" w:color="auto" w:frame="1"/>
          <w:lang w:eastAsia="en-GB"/>
        </w:rPr>
        <w:t>  </w:t>
      </w:r>
    </w:p>
    <w:p w14:paraId="7FB56C8F"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self.level.finished </w:t>
      </w:r>
      <w:r w:rsidRPr="003B152B">
        <w:rPr>
          <w:rFonts w:ascii="Consolas" w:eastAsia="Times New Roman" w:hAnsi="Consolas" w:cs="Times New Roman"/>
          <w:b/>
          <w:bCs/>
          <w:color w:val="006699"/>
          <w:sz w:val="18"/>
          <w:szCs w:val="18"/>
          <w:bdr w:val="none" w:sz="0" w:space="0" w:color="auto" w:frame="1"/>
          <w:lang w:eastAsia="en-GB"/>
        </w:rPr>
        <w:t>and</w:t>
      </w:r>
      <w:r w:rsidRPr="003B152B">
        <w:rPr>
          <w:rFonts w:ascii="Consolas" w:eastAsia="Times New Roman" w:hAnsi="Consolas" w:cs="Times New Roman"/>
          <w:color w:val="000000"/>
          <w:sz w:val="18"/>
          <w:szCs w:val="18"/>
          <w:bdr w:val="none" w:sz="0" w:space="0" w:color="auto" w:frame="1"/>
          <w:lang w:eastAsia="en-GB"/>
        </w:rPr>
        <w:t> self.level.won:  </w:t>
      </w:r>
    </w:p>
    <w:p w14:paraId="6E12997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vel_num += 1  </w:t>
      </w:r>
    </w:p>
    <w:p w14:paraId="5A9568AE"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vel.quit()  </w:t>
      </w:r>
    </w:p>
    <w:p w14:paraId="30DDB2F4"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44270904"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Tutorial Messages</w:t>
      </w:r>
      <w:r w:rsidRPr="003B152B">
        <w:rPr>
          <w:rFonts w:ascii="Consolas" w:eastAsia="Times New Roman" w:hAnsi="Consolas" w:cs="Times New Roman"/>
          <w:color w:val="000000"/>
          <w:sz w:val="18"/>
          <w:szCs w:val="18"/>
          <w:bdr w:val="none" w:sz="0" w:space="0" w:color="auto" w:frame="1"/>
          <w:lang w:eastAsia="en-GB"/>
        </w:rPr>
        <w:t>  </w:t>
      </w:r>
    </w:p>
    <w:p w14:paraId="2891B82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 = []  </w:t>
      </w:r>
    </w:p>
    <w:p w14:paraId="7952272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for</w:t>
      </w:r>
      <w:r w:rsidRPr="003B152B">
        <w:rPr>
          <w:rFonts w:ascii="Consolas" w:eastAsia="Times New Roman" w:hAnsi="Consolas" w:cs="Times New Roman"/>
          <w:color w:val="000000"/>
          <w:sz w:val="18"/>
          <w:szCs w:val="18"/>
          <w:bdr w:val="none" w:sz="0" w:space="0" w:color="auto" w:frame="1"/>
          <w:lang w:eastAsia="en-GB"/>
        </w:rPr>
        <w:t> prompt </w:t>
      </w:r>
      <w:r w:rsidRPr="003B152B">
        <w:rPr>
          <w:rFonts w:ascii="Consolas" w:eastAsia="Times New Roman" w:hAnsi="Consolas" w:cs="Times New Roman"/>
          <w:b/>
          <w:bCs/>
          <w:color w:val="006699"/>
          <w:sz w:val="18"/>
          <w:szCs w:val="18"/>
          <w:bdr w:val="none" w:sz="0" w:space="0" w:color="auto" w:frame="1"/>
          <w:lang w:eastAsia="en-GB"/>
        </w:rPr>
        <w:t>in</w:t>
      </w:r>
      <w:r w:rsidRPr="003B152B">
        <w:rPr>
          <w:rFonts w:ascii="Consolas" w:eastAsia="Times New Roman" w:hAnsi="Consolas" w:cs="Times New Roman"/>
          <w:color w:val="000000"/>
          <w:sz w:val="18"/>
          <w:szCs w:val="18"/>
          <w:bdr w:val="none" w:sz="0" w:space="0" w:color="auto" w:frame="1"/>
          <w:lang w:eastAsia="en-GB"/>
        </w:rPr>
        <w:t> self.tutorial_prompts[str(self.level_num)]:  </w:t>
      </w:r>
    </w:p>
    <w:p w14:paraId="5FB5CAFA"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append(text.TutorialTextBox(prompt,  </w:t>
      </w:r>
    </w:p>
    <w:p w14:paraId="5C38CCB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255, 255, 30),  </w:t>
      </w:r>
    </w:p>
    <w:p w14:paraId="0A13221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win_scale,  </w:t>
      </w:r>
    </w:p>
    <w:p w14:paraId="1B0E8A8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add_mspacman=True)  </w:t>
      </w:r>
    </w:p>
    <w:p w14:paraId="17E4C777"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  </w:t>
      </w:r>
    </w:p>
    <w:p w14:paraId="3EC4EE1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23EE6AE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vel = self.level_names[self.level_num](  </w:t>
      </w:r>
    </w:p>
    <w:p w14:paraId="0C880081"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win_scale,  </w:t>
      </w:r>
    </w:p>
    <w:p w14:paraId="58880D82"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ame_id,  </w:t>
      </w:r>
    </w:p>
    <w:p w14:paraId="767B1A5A"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vel_num,  </w:t>
      </w:r>
    </w:p>
    <w:p w14:paraId="6BAEDEA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maze_id,  </w:t>
      </w:r>
    </w:p>
    <w:p w14:paraId="2E9FFB71"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  </w:t>
      </w:r>
    </w:p>
    <w:p w14:paraId="4A7DEB0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  </w:t>
      </w:r>
    </w:p>
    <w:p w14:paraId="5BAD4DBE"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core,  </w:t>
      </w:r>
    </w:p>
    <w:p w14:paraId="228C5DB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  </w:t>
      </w:r>
    </w:p>
    <w:p w14:paraId="7DF3502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  </w:t>
      </w:r>
    </w:p>
    <w:p w14:paraId="7A57B85E"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1248EF41"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If Pac-Man has died</w:t>
      </w:r>
      <w:r w:rsidRPr="003B152B">
        <w:rPr>
          <w:rFonts w:ascii="Consolas" w:eastAsia="Times New Roman" w:hAnsi="Consolas" w:cs="Times New Roman"/>
          <w:color w:val="000000"/>
          <w:sz w:val="18"/>
          <w:szCs w:val="18"/>
          <w:bdr w:val="none" w:sz="0" w:space="0" w:color="auto" w:frame="1"/>
          <w:lang w:eastAsia="en-GB"/>
        </w:rPr>
        <w:t>  </w:t>
      </w:r>
    </w:p>
    <w:p w14:paraId="130F42E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elif</w:t>
      </w:r>
      <w:r w:rsidRPr="003B152B">
        <w:rPr>
          <w:rFonts w:ascii="Consolas" w:eastAsia="Times New Roman" w:hAnsi="Consolas" w:cs="Times New Roman"/>
          <w:color w:val="000000"/>
          <w:sz w:val="18"/>
          <w:szCs w:val="18"/>
          <w:bdr w:val="none" w:sz="0" w:space="0" w:color="auto" w:frame="1"/>
          <w:lang w:eastAsia="en-GB"/>
        </w:rPr>
        <w:t> self.level.finished:  </w:t>
      </w:r>
    </w:p>
    <w:p w14:paraId="4B85FA19"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core = self.level.score  </w:t>
      </w:r>
    </w:p>
    <w:p w14:paraId="6DD85FAE"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 = self.level.tutorial_boxes  </w:t>
      </w:r>
    </w:p>
    <w:p w14:paraId="20DB84CF"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vel.quit()  </w:t>
      </w:r>
    </w:p>
    <w:p w14:paraId="2082B09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50BCB3CB"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vel = self.level_names[self.level_num](  </w:t>
      </w:r>
    </w:p>
    <w:p w14:paraId="724A5C0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win_scale,  </w:t>
      </w:r>
    </w:p>
    <w:p w14:paraId="29B90D8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ame_id,  </w:t>
      </w:r>
    </w:p>
    <w:p w14:paraId="3B48A22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vel_num,  </w:t>
      </w:r>
    </w:p>
    <w:p w14:paraId="6C80744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maze_id,  </w:t>
      </w:r>
    </w:p>
    <w:p w14:paraId="16FA7D2D"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vel.pellets,  </w:t>
      </w:r>
    </w:p>
    <w:p w14:paraId="22A0DAA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vel.power_pellets,  </w:t>
      </w:r>
    </w:p>
    <w:p w14:paraId="0FF1E296"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core,  </w:t>
      </w:r>
    </w:p>
    <w:p w14:paraId="4D8E4FC3"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  </w:t>
      </w:r>
    </w:p>
    <w:p w14:paraId="6796B95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  </w:t>
      </w:r>
    </w:p>
    <w:p w14:paraId="1C502B39"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4A96F88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def</w:t>
      </w:r>
      <w:r w:rsidRPr="003B152B">
        <w:rPr>
          <w:rFonts w:ascii="Consolas" w:eastAsia="Times New Roman" w:hAnsi="Consolas" w:cs="Times New Roman"/>
          <w:color w:val="000000"/>
          <w:sz w:val="18"/>
          <w:szCs w:val="18"/>
          <w:bdr w:val="none" w:sz="0" w:space="0" w:color="auto" w:frame="1"/>
          <w:lang w:eastAsia="en-GB"/>
        </w:rPr>
        <w:t> get_program(self):  </w:t>
      </w:r>
    </w:p>
    <w:p w14:paraId="1CC9568B"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return</w:t>
      </w:r>
      <w:r w:rsidRPr="003B152B">
        <w:rPr>
          <w:rFonts w:ascii="Consolas" w:eastAsia="Times New Roman" w:hAnsi="Consolas" w:cs="Times New Roman"/>
          <w:color w:val="000000"/>
          <w:sz w:val="18"/>
          <w:szCs w:val="18"/>
          <w:bdr w:val="none" w:sz="0" w:space="0" w:color="auto" w:frame="1"/>
          <w:lang w:eastAsia="en-GB"/>
        </w:rPr>
        <w:t> self.program  </w:t>
      </w:r>
    </w:p>
    <w:p w14:paraId="7309E3DE"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5D779F87"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def</w:t>
      </w:r>
      <w:r w:rsidRPr="003B152B">
        <w:rPr>
          <w:rFonts w:ascii="Consolas" w:eastAsia="Times New Roman" w:hAnsi="Consolas" w:cs="Times New Roman"/>
          <w:color w:val="000000"/>
          <w:sz w:val="18"/>
          <w:szCs w:val="18"/>
          <w:bdr w:val="none" w:sz="0" w:space="0" w:color="auto" w:frame="1"/>
          <w:lang w:eastAsia="en-GB"/>
        </w:rPr>
        <w:t> get_error(self):  </w:t>
      </w:r>
    </w:p>
    <w:p w14:paraId="512FDCD4"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return</w:t>
      </w:r>
      <w:r w:rsidRPr="003B152B">
        <w:rPr>
          <w:rFonts w:ascii="Consolas" w:eastAsia="Times New Roman" w:hAnsi="Consolas" w:cs="Times New Roman"/>
          <w:color w:val="000000"/>
          <w:sz w:val="18"/>
          <w:szCs w:val="18"/>
          <w:bdr w:val="none" w:sz="0" w:space="0" w:color="auto" w:frame="1"/>
          <w:lang w:eastAsia="en-GB"/>
        </w:rPr>
        <w:t> self.error_message  </w:t>
      </w:r>
    </w:p>
    <w:p w14:paraId="3437823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508C341A"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lastRenderedPageBreak/>
        <w:t>    </w:t>
      </w:r>
      <w:r w:rsidRPr="003B152B">
        <w:rPr>
          <w:rFonts w:ascii="Consolas" w:eastAsia="Times New Roman" w:hAnsi="Consolas" w:cs="Times New Roman"/>
          <w:b/>
          <w:bCs/>
          <w:color w:val="006699"/>
          <w:sz w:val="18"/>
          <w:szCs w:val="18"/>
          <w:bdr w:val="none" w:sz="0" w:space="0" w:color="auto" w:frame="1"/>
          <w:lang w:eastAsia="en-GB"/>
        </w:rPr>
        <w:t>def</w:t>
      </w:r>
      <w:r w:rsidRPr="003B152B">
        <w:rPr>
          <w:rFonts w:ascii="Consolas" w:eastAsia="Times New Roman" w:hAnsi="Consolas" w:cs="Times New Roman"/>
          <w:color w:val="000000"/>
          <w:sz w:val="18"/>
          <w:szCs w:val="18"/>
          <w:bdr w:val="none" w:sz="0" w:space="0" w:color="auto" w:frame="1"/>
          <w:lang w:eastAsia="en-GB"/>
        </w:rPr>
        <w:t> quit(self):  </w:t>
      </w:r>
    </w:p>
    <w:p w14:paraId="2DB7B06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vel.quit()  </w:t>
      </w:r>
    </w:p>
    <w:p w14:paraId="7AF7028E"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g.mixer.music.stop()  </w:t>
      </w:r>
    </w:p>
    <w:p w14:paraId="712A090E"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74AA4782"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438635F2"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b/>
          <w:bCs/>
          <w:color w:val="006699"/>
          <w:sz w:val="18"/>
          <w:szCs w:val="18"/>
          <w:bdr w:val="none" w:sz="0" w:space="0" w:color="auto" w:frame="1"/>
          <w:lang w:eastAsia="en-GB"/>
        </w:rPr>
        <w:t>class</w:t>
      </w:r>
      <w:r w:rsidRPr="003B152B">
        <w:rPr>
          <w:rFonts w:ascii="Consolas" w:eastAsia="Times New Roman" w:hAnsi="Consolas" w:cs="Times New Roman"/>
          <w:color w:val="000000"/>
          <w:sz w:val="18"/>
          <w:szCs w:val="18"/>
          <w:bdr w:val="none" w:sz="0" w:space="0" w:color="auto" w:frame="1"/>
          <w:lang w:eastAsia="en-GB"/>
        </w:rPr>
        <w:t> Level:  </w:t>
      </w:r>
    </w:p>
    <w:p w14:paraId="0ED0582A"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def</w:t>
      </w:r>
      <w:r w:rsidRPr="003B152B">
        <w:rPr>
          <w:rFonts w:ascii="Consolas" w:eastAsia="Times New Roman" w:hAnsi="Consolas" w:cs="Times New Roman"/>
          <w:color w:val="000000"/>
          <w:sz w:val="18"/>
          <w:szCs w:val="18"/>
          <w:bdr w:val="none" w:sz="0" w:space="0" w:color="auto" w:frame="1"/>
          <w:lang w:eastAsia="en-GB"/>
        </w:rPr>
        <w:t> __init__(self, win_scale, game_id, level_num, maze_id, pellets, power_pellets, score, tutorial_boxes):  </w:t>
      </w:r>
    </w:p>
    <w:p w14:paraId="69D2EF2A"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w:t>
      </w:r>
      <w:r w:rsidRPr="003B152B">
        <w:rPr>
          <w:rFonts w:ascii="Consolas" w:eastAsia="Times New Roman" w:hAnsi="Consolas" w:cs="Times New Roman"/>
          <w:color w:val="000000"/>
          <w:sz w:val="18"/>
          <w:szCs w:val="18"/>
          <w:bdr w:val="none" w:sz="0" w:space="0" w:color="auto" w:frame="1"/>
          <w:lang w:eastAsia="en-GB"/>
        </w:rPr>
        <w:t> </w:t>
      </w:r>
    </w:p>
    <w:p w14:paraId="5C2E0907"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Responsible for running each level by calling sprite objects and handling their updates. The class</w:t>
      </w:r>
      <w:r w:rsidRPr="003B152B">
        <w:rPr>
          <w:rFonts w:ascii="Consolas" w:eastAsia="Times New Roman" w:hAnsi="Consolas" w:cs="Times New Roman"/>
          <w:color w:val="000000"/>
          <w:sz w:val="18"/>
          <w:szCs w:val="18"/>
          <w:bdr w:val="none" w:sz="0" w:space="0" w:color="auto" w:frame="1"/>
          <w:lang w:eastAsia="en-GB"/>
        </w:rPr>
        <w:t> </w:t>
      </w:r>
    </w:p>
    <w:p w14:paraId="6D1D4B8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also controls other things, such as score, displaying maze etc.</w:t>
      </w:r>
      <w:r w:rsidRPr="003B152B">
        <w:rPr>
          <w:rFonts w:ascii="Consolas" w:eastAsia="Times New Roman" w:hAnsi="Consolas" w:cs="Times New Roman"/>
          <w:color w:val="000000"/>
          <w:sz w:val="18"/>
          <w:szCs w:val="18"/>
          <w:bdr w:val="none" w:sz="0" w:space="0" w:color="auto" w:frame="1"/>
          <w:lang w:eastAsia="en-GB"/>
        </w:rPr>
        <w:t> </w:t>
      </w:r>
    </w:p>
    <w:p w14:paraId="17E748CC"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3B152B">
        <w:rPr>
          <w:rFonts w:ascii="Consolas" w:eastAsia="Times New Roman" w:hAnsi="Consolas" w:cs="Times New Roman"/>
          <w:color w:val="000000"/>
          <w:sz w:val="18"/>
          <w:szCs w:val="18"/>
          <w:bdr w:val="none" w:sz="0" w:space="0" w:color="auto" w:frame="1"/>
          <w:lang w:eastAsia="en-GB"/>
        </w:rPr>
        <w:t> </w:t>
      </w:r>
    </w:p>
    <w:p w14:paraId="1EE069FE"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type win_scale: Integer.</w:t>
      </w:r>
      <w:r w:rsidRPr="003B152B">
        <w:rPr>
          <w:rFonts w:ascii="Consolas" w:eastAsia="Times New Roman" w:hAnsi="Consolas" w:cs="Times New Roman"/>
          <w:color w:val="000000"/>
          <w:sz w:val="18"/>
          <w:szCs w:val="18"/>
          <w:bdr w:val="none" w:sz="0" w:space="0" w:color="auto" w:frame="1"/>
          <w:lang w:eastAsia="en-GB"/>
        </w:rPr>
        <w:t> </w:t>
      </w:r>
    </w:p>
    <w:p w14:paraId="224EEB6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param game_id: GameID given to the game by the database.</w:t>
      </w:r>
      <w:r w:rsidRPr="003B152B">
        <w:rPr>
          <w:rFonts w:ascii="Consolas" w:eastAsia="Times New Roman" w:hAnsi="Consolas" w:cs="Times New Roman"/>
          <w:color w:val="000000"/>
          <w:sz w:val="18"/>
          <w:szCs w:val="18"/>
          <w:bdr w:val="none" w:sz="0" w:space="0" w:color="auto" w:frame="1"/>
          <w:lang w:eastAsia="en-GB"/>
        </w:rPr>
        <w:t> </w:t>
      </w:r>
    </w:p>
    <w:p w14:paraId="48A87AE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type game_id: Integer.</w:t>
      </w:r>
      <w:r w:rsidRPr="003B152B">
        <w:rPr>
          <w:rFonts w:ascii="Consolas" w:eastAsia="Times New Roman" w:hAnsi="Consolas" w:cs="Times New Roman"/>
          <w:color w:val="000000"/>
          <w:sz w:val="18"/>
          <w:szCs w:val="18"/>
          <w:bdr w:val="none" w:sz="0" w:space="0" w:color="auto" w:frame="1"/>
          <w:lang w:eastAsia="en-GB"/>
        </w:rPr>
        <w:t> </w:t>
      </w:r>
    </w:p>
    <w:p w14:paraId="027F85CD"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param level_num: This controls difficulty of the ghosts. The larger the level number, the more levels Pac-Man</w:t>
      </w:r>
      <w:r w:rsidRPr="003B152B">
        <w:rPr>
          <w:rFonts w:ascii="Consolas" w:eastAsia="Times New Roman" w:hAnsi="Consolas" w:cs="Times New Roman"/>
          <w:color w:val="000000"/>
          <w:sz w:val="18"/>
          <w:szCs w:val="18"/>
          <w:bdr w:val="none" w:sz="0" w:space="0" w:color="auto" w:frame="1"/>
          <w:lang w:eastAsia="en-GB"/>
        </w:rPr>
        <w:t> </w:t>
      </w:r>
    </w:p>
    <w:p w14:paraId="713CBE72"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has completed and the harder the ghosts become.</w:t>
      </w:r>
      <w:r w:rsidRPr="003B152B">
        <w:rPr>
          <w:rFonts w:ascii="Consolas" w:eastAsia="Times New Roman" w:hAnsi="Consolas" w:cs="Times New Roman"/>
          <w:color w:val="000000"/>
          <w:sz w:val="18"/>
          <w:szCs w:val="18"/>
          <w:bdr w:val="none" w:sz="0" w:space="0" w:color="auto" w:frame="1"/>
          <w:lang w:eastAsia="en-GB"/>
        </w:rPr>
        <w:t> </w:t>
      </w:r>
    </w:p>
    <w:p w14:paraId="4263055D"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type level_num: Integer.</w:t>
      </w:r>
      <w:r w:rsidRPr="003B152B">
        <w:rPr>
          <w:rFonts w:ascii="Consolas" w:eastAsia="Times New Roman" w:hAnsi="Consolas" w:cs="Times New Roman"/>
          <w:color w:val="000000"/>
          <w:sz w:val="18"/>
          <w:szCs w:val="18"/>
          <w:bdr w:val="none" w:sz="0" w:space="0" w:color="auto" w:frame="1"/>
          <w:lang w:eastAsia="en-GB"/>
        </w:rPr>
        <w:t> </w:t>
      </w:r>
    </w:p>
    <w:p w14:paraId="6BD1AB8E"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param maze_id: ID given to each maze. This can be used by the database to return the 2D list associated with</w:t>
      </w:r>
      <w:r w:rsidRPr="003B152B">
        <w:rPr>
          <w:rFonts w:ascii="Consolas" w:eastAsia="Times New Roman" w:hAnsi="Consolas" w:cs="Times New Roman"/>
          <w:color w:val="000000"/>
          <w:sz w:val="18"/>
          <w:szCs w:val="18"/>
          <w:bdr w:val="none" w:sz="0" w:space="0" w:color="auto" w:frame="1"/>
          <w:lang w:eastAsia="en-GB"/>
        </w:rPr>
        <w:t> </w:t>
      </w:r>
    </w:p>
    <w:p w14:paraId="65AF609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the ID.</w:t>
      </w:r>
      <w:r w:rsidRPr="003B152B">
        <w:rPr>
          <w:rFonts w:ascii="Consolas" w:eastAsia="Times New Roman" w:hAnsi="Consolas" w:cs="Times New Roman"/>
          <w:color w:val="000000"/>
          <w:sz w:val="18"/>
          <w:szCs w:val="18"/>
          <w:bdr w:val="none" w:sz="0" w:space="0" w:color="auto" w:frame="1"/>
          <w:lang w:eastAsia="en-GB"/>
        </w:rPr>
        <w:t> </w:t>
      </w:r>
    </w:p>
    <w:p w14:paraId="14188FCB"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type maze_id: Integer.</w:t>
      </w:r>
      <w:r w:rsidRPr="003B152B">
        <w:rPr>
          <w:rFonts w:ascii="Consolas" w:eastAsia="Times New Roman" w:hAnsi="Consolas" w:cs="Times New Roman"/>
          <w:color w:val="000000"/>
          <w:sz w:val="18"/>
          <w:szCs w:val="18"/>
          <w:bdr w:val="none" w:sz="0" w:space="0" w:color="auto" w:frame="1"/>
          <w:lang w:eastAsia="en-GB"/>
        </w:rPr>
        <w:t> </w:t>
      </w:r>
    </w:p>
    <w:p w14:paraId="0D510E8E"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param pellets: A list of pellets. This is if Pac-Man dies and the level starts over. The pellets must be the</w:t>
      </w:r>
      <w:r w:rsidRPr="003B152B">
        <w:rPr>
          <w:rFonts w:ascii="Consolas" w:eastAsia="Times New Roman" w:hAnsi="Consolas" w:cs="Times New Roman"/>
          <w:color w:val="000000"/>
          <w:sz w:val="18"/>
          <w:szCs w:val="18"/>
          <w:bdr w:val="none" w:sz="0" w:space="0" w:color="auto" w:frame="1"/>
          <w:lang w:eastAsia="en-GB"/>
        </w:rPr>
        <w:t> </w:t>
      </w:r>
    </w:p>
    <w:p w14:paraId="79A80CB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same as the previous level instance so they are saved by the classic class.</w:t>
      </w:r>
      <w:r w:rsidRPr="003B152B">
        <w:rPr>
          <w:rFonts w:ascii="Consolas" w:eastAsia="Times New Roman" w:hAnsi="Consolas" w:cs="Times New Roman"/>
          <w:color w:val="000000"/>
          <w:sz w:val="18"/>
          <w:szCs w:val="18"/>
          <w:bdr w:val="none" w:sz="0" w:space="0" w:color="auto" w:frame="1"/>
          <w:lang w:eastAsia="en-GB"/>
        </w:rPr>
        <w:t> </w:t>
      </w:r>
    </w:p>
    <w:p w14:paraId="3EFCABFC"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type pellets: List.</w:t>
      </w:r>
      <w:r w:rsidRPr="003B152B">
        <w:rPr>
          <w:rFonts w:ascii="Consolas" w:eastAsia="Times New Roman" w:hAnsi="Consolas" w:cs="Times New Roman"/>
          <w:color w:val="000000"/>
          <w:sz w:val="18"/>
          <w:szCs w:val="18"/>
          <w:bdr w:val="none" w:sz="0" w:space="0" w:color="auto" w:frame="1"/>
          <w:lang w:eastAsia="en-GB"/>
        </w:rPr>
        <w:t> </w:t>
      </w:r>
    </w:p>
    <w:p w14:paraId="7E5EC4C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param power_pellets: A list of power pellets. This is if Pac-Man dies and the level starts over. The power</w:t>
      </w:r>
      <w:r w:rsidRPr="003B152B">
        <w:rPr>
          <w:rFonts w:ascii="Consolas" w:eastAsia="Times New Roman" w:hAnsi="Consolas" w:cs="Times New Roman"/>
          <w:color w:val="000000"/>
          <w:sz w:val="18"/>
          <w:szCs w:val="18"/>
          <w:bdr w:val="none" w:sz="0" w:space="0" w:color="auto" w:frame="1"/>
          <w:lang w:eastAsia="en-GB"/>
        </w:rPr>
        <w:t> </w:t>
      </w:r>
    </w:p>
    <w:p w14:paraId="14AFE52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pellets must be the same as the previous level instance so they are saved by the classic class.</w:t>
      </w:r>
      <w:r w:rsidRPr="003B152B">
        <w:rPr>
          <w:rFonts w:ascii="Consolas" w:eastAsia="Times New Roman" w:hAnsi="Consolas" w:cs="Times New Roman"/>
          <w:color w:val="000000"/>
          <w:sz w:val="18"/>
          <w:szCs w:val="18"/>
          <w:bdr w:val="none" w:sz="0" w:space="0" w:color="auto" w:frame="1"/>
          <w:lang w:eastAsia="en-GB"/>
        </w:rPr>
        <w:t> </w:t>
      </w:r>
    </w:p>
    <w:p w14:paraId="3AF6E182"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type power_pellets: List.</w:t>
      </w:r>
      <w:r w:rsidRPr="003B152B">
        <w:rPr>
          <w:rFonts w:ascii="Consolas" w:eastAsia="Times New Roman" w:hAnsi="Consolas" w:cs="Times New Roman"/>
          <w:color w:val="000000"/>
          <w:sz w:val="18"/>
          <w:szCs w:val="18"/>
          <w:bdr w:val="none" w:sz="0" w:space="0" w:color="auto" w:frame="1"/>
          <w:lang w:eastAsia="en-GB"/>
        </w:rPr>
        <w:t> </w:t>
      </w:r>
    </w:p>
    <w:p w14:paraId="2C3617FD"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param score: Current score that should be displayed at the top.</w:t>
      </w:r>
      <w:r w:rsidRPr="003B152B">
        <w:rPr>
          <w:rFonts w:ascii="Consolas" w:eastAsia="Times New Roman" w:hAnsi="Consolas" w:cs="Times New Roman"/>
          <w:color w:val="000000"/>
          <w:sz w:val="18"/>
          <w:szCs w:val="18"/>
          <w:bdr w:val="none" w:sz="0" w:space="0" w:color="auto" w:frame="1"/>
          <w:lang w:eastAsia="en-GB"/>
        </w:rPr>
        <w:t> </w:t>
      </w:r>
    </w:p>
    <w:p w14:paraId="3242FDA2"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type score: Integer.</w:t>
      </w:r>
      <w:r w:rsidRPr="003B152B">
        <w:rPr>
          <w:rFonts w:ascii="Consolas" w:eastAsia="Times New Roman" w:hAnsi="Consolas" w:cs="Times New Roman"/>
          <w:color w:val="000000"/>
          <w:sz w:val="18"/>
          <w:szCs w:val="18"/>
          <w:bdr w:val="none" w:sz="0" w:space="0" w:color="auto" w:frame="1"/>
          <w:lang w:eastAsia="en-GB"/>
        </w:rPr>
        <w:t> </w:t>
      </w:r>
    </w:p>
    <w:p w14:paraId="4F08F69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w:t>
      </w:r>
      <w:r w:rsidRPr="003B152B">
        <w:rPr>
          <w:rFonts w:ascii="Consolas" w:eastAsia="Times New Roman" w:hAnsi="Consolas" w:cs="Times New Roman"/>
          <w:color w:val="000000"/>
          <w:sz w:val="18"/>
          <w:szCs w:val="18"/>
          <w:bdr w:val="none" w:sz="0" w:space="0" w:color="auto" w:frame="1"/>
          <w:lang w:eastAsia="en-GB"/>
        </w:rPr>
        <w:t>  </w:t>
      </w:r>
    </w:p>
    <w:p w14:paraId="25E89DF4"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68005BBA"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mport</w:t>
      </w:r>
      <w:r w:rsidRPr="003B152B">
        <w:rPr>
          <w:rFonts w:ascii="Consolas" w:eastAsia="Times New Roman" w:hAnsi="Consolas" w:cs="Times New Roman"/>
          <w:color w:val="000000"/>
          <w:sz w:val="18"/>
          <w:szCs w:val="18"/>
          <w:bdr w:val="none" w:sz="0" w:space="0" w:color="auto" w:frame="1"/>
          <w:lang w:eastAsia="en-GB"/>
        </w:rPr>
        <w:t> text  </w:t>
      </w:r>
    </w:p>
    <w:p w14:paraId="70CBD059"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Essential</w:t>
      </w:r>
      <w:r w:rsidRPr="003B152B">
        <w:rPr>
          <w:rFonts w:ascii="Consolas" w:eastAsia="Times New Roman" w:hAnsi="Consolas" w:cs="Times New Roman"/>
          <w:color w:val="000000"/>
          <w:sz w:val="18"/>
          <w:szCs w:val="18"/>
          <w:bdr w:val="none" w:sz="0" w:space="0" w:color="auto" w:frame="1"/>
          <w:lang w:eastAsia="en-GB"/>
        </w:rPr>
        <w:t>  </w:t>
      </w:r>
    </w:p>
    <w:p w14:paraId="5604E81B"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_run = True  </w:t>
      </w:r>
    </w:p>
    <w:p w14:paraId="154944BA"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win_scale = win_scale  </w:t>
      </w:r>
    </w:p>
    <w:p w14:paraId="36DE632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rogram = </w:t>
      </w:r>
      <w:r w:rsidRPr="003B152B">
        <w:rPr>
          <w:rFonts w:ascii="Consolas" w:eastAsia="Times New Roman" w:hAnsi="Consolas" w:cs="Times New Roman"/>
          <w:color w:val="0000FF"/>
          <w:sz w:val="18"/>
          <w:szCs w:val="18"/>
          <w:bdr w:val="none" w:sz="0" w:space="0" w:color="auto" w:frame="1"/>
          <w:lang w:eastAsia="en-GB"/>
        </w:rPr>
        <w:t>'Story'</w:t>
      </w:r>
      <w:r w:rsidRPr="003B152B">
        <w:rPr>
          <w:rFonts w:ascii="Consolas" w:eastAsia="Times New Roman" w:hAnsi="Consolas" w:cs="Times New Roman"/>
          <w:color w:val="000000"/>
          <w:sz w:val="18"/>
          <w:szCs w:val="18"/>
          <w:bdr w:val="none" w:sz="0" w:space="0" w:color="auto" w:frame="1"/>
          <w:lang w:eastAsia="en-GB"/>
        </w:rPr>
        <w:t>  </w:t>
      </w:r>
    </w:p>
    <w:p w14:paraId="0C8E588A"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finished = False  </w:t>
      </w:r>
    </w:p>
    <w:p w14:paraId="4BE74E4B"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won = False  </w:t>
      </w:r>
    </w:p>
    <w:p w14:paraId="03B37AE0"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tart = False  </w:t>
      </w:r>
    </w:p>
    <w:p w14:paraId="177D9EDF"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49448D07"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Variables</w:t>
      </w:r>
      <w:r w:rsidRPr="003B152B">
        <w:rPr>
          <w:rFonts w:ascii="Consolas" w:eastAsia="Times New Roman" w:hAnsi="Consolas" w:cs="Times New Roman"/>
          <w:color w:val="000000"/>
          <w:sz w:val="18"/>
          <w:szCs w:val="18"/>
          <w:bdr w:val="none" w:sz="0" w:space="0" w:color="auto" w:frame="1"/>
          <w:lang w:eastAsia="en-GB"/>
        </w:rPr>
        <w:t>  </w:t>
      </w:r>
    </w:p>
    <w:p w14:paraId="65E33256"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Level</w:t>
      </w:r>
      <w:r w:rsidRPr="003B152B">
        <w:rPr>
          <w:rFonts w:ascii="Consolas" w:eastAsia="Times New Roman" w:hAnsi="Consolas" w:cs="Times New Roman"/>
          <w:color w:val="000000"/>
          <w:sz w:val="18"/>
          <w:szCs w:val="18"/>
          <w:bdr w:val="none" w:sz="0" w:space="0" w:color="auto" w:frame="1"/>
          <w:lang w:eastAsia="en-GB"/>
        </w:rPr>
        <w:t>  </w:t>
      </w:r>
    </w:p>
    <w:p w14:paraId="580F038E"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core = score  </w:t>
      </w:r>
    </w:p>
    <w:p w14:paraId="5308312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7C52ABD0"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ame_maze = maze.Maze(maze_id, win_scale)  </w:t>
      </w:r>
    </w:p>
    <w:p w14:paraId="0A96341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3F581A10"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Database</w:t>
      </w:r>
      <w:r w:rsidRPr="003B152B">
        <w:rPr>
          <w:rFonts w:ascii="Consolas" w:eastAsia="Times New Roman" w:hAnsi="Consolas" w:cs="Times New Roman"/>
          <w:color w:val="000000"/>
          <w:sz w:val="18"/>
          <w:szCs w:val="18"/>
          <w:bdr w:val="none" w:sz="0" w:space="0" w:color="auto" w:frame="1"/>
          <w:lang w:eastAsia="en-GB"/>
        </w:rPr>
        <w:t>  </w:t>
      </w:r>
    </w:p>
    <w:p w14:paraId="31EC9FE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vel_num = level_num  </w:t>
      </w:r>
    </w:p>
    <w:p w14:paraId="5DBEE3F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ame_id = game_id  </w:t>
      </w:r>
    </w:p>
    <w:p w14:paraId="7F3D4BE7"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vel_score = 0  </w:t>
      </w:r>
    </w:p>
    <w:p w14:paraId="6D95EBCE"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ngth = 0  </w:t>
      </w:r>
    </w:p>
    <w:p w14:paraId="2B8426AA"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ellets_eaten = 0  </w:t>
      </w:r>
    </w:p>
    <w:p w14:paraId="07CBFFB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ower_pellets_eaten = 0  </w:t>
      </w:r>
    </w:p>
    <w:p w14:paraId="381E76B6"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hosts_eaten = 0  </w:t>
      </w:r>
    </w:p>
    <w:p w14:paraId="03BCEC6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01C6CFF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Tutorial Variables</w:t>
      </w:r>
      <w:r w:rsidRPr="003B152B">
        <w:rPr>
          <w:rFonts w:ascii="Consolas" w:eastAsia="Times New Roman" w:hAnsi="Consolas" w:cs="Times New Roman"/>
          <w:color w:val="000000"/>
          <w:sz w:val="18"/>
          <w:szCs w:val="18"/>
          <w:bdr w:val="none" w:sz="0" w:space="0" w:color="auto" w:frame="1"/>
          <w:lang w:eastAsia="en-GB"/>
        </w:rPr>
        <w:t>  </w:t>
      </w:r>
    </w:p>
    <w:p w14:paraId="432408D2"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Messages</w:t>
      </w:r>
      <w:r w:rsidRPr="003B152B">
        <w:rPr>
          <w:rFonts w:ascii="Consolas" w:eastAsia="Times New Roman" w:hAnsi="Consolas" w:cs="Times New Roman"/>
          <w:color w:val="000000"/>
          <w:sz w:val="18"/>
          <w:szCs w:val="18"/>
          <w:bdr w:val="none" w:sz="0" w:space="0" w:color="auto" w:frame="1"/>
          <w:lang w:eastAsia="en-GB"/>
        </w:rPr>
        <w:t>  </w:t>
      </w:r>
    </w:p>
    <w:p w14:paraId="587349F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 = tutorial_boxes  </w:t>
      </w:r>
    </w:p>
    <w:p w14:paraId="59E87160"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used = False  </w:t>
      </w:r>
    </w:p>
    <w:p w14:paraId="45524D0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01613D77"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Paths</w:t>
      </w:r>
      <w:r w:rsidRPr="003B152B">
        <w:rPr>
          <w:rFonts w:ascii="Consolas" w:eastAsia="Times New Roman" w:hAnsi="Consolas" w:cs="Times New Roman"/>
          <w:color w:val="000000"/>
          <w:sz w:val="18"/>
          <w:szCs w:val="18"/>
          <w:bdr w:val="none" w:sz="0" w:space="0" w:color="auto" w:frame="1"/>
          <w:lang w:eastAsia="en-GB"/>
        </w:rPr>
        <w:t>  </w:t>
      </w:r>
    </w:p>
    <w:p w14:paraId="0A7FBBC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lastRenderedPageBreak/>
        <w:t>        self.show_paths = False  </w:t>
      </w:r>
    </w:p>
    <w:p w14:paraId="61526D18"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32302DD7"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Length counting thread</w:t>
      </w:r>
      <w:r w:rsidRPr="003B152B">
        <w:rPr>
          <w:rFonts w:ascii="Consolas" w:eastAsia="Times New Roman" w:hAnsi="Consolas" w:cs="Times New Roman"/>
          <w:color w:val="000000"/>
          <w:sz w:val="18"/>
          <w:szCs w:val="18"/>
          <w:bdr w:val="none" w:sz="0" w:space="0" w:color="auto" w:frame="1"/>
          <w:lang w:eastAsia="en-GB"/>
        </w:rPr>
        <w:t>  </w:t>
      </w:r>
    </w:p>
    <w:p w14:paraId="7D5B537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threading.Thread(target=self.second_count).start()  </w:t>
      </w:r>
    </w:p>
    <w:p w14:paraId="339EE01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7106B72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Indicators</w:t>
      </w:r>
      <w:r w:rsidRPr="003B152B">
        <w:rPr>
          <w:rFonts w:ascii="Consolas" w:eastAsia="Times New Roman" w:hAnsi="Consolas" w:cs="Times New Roman"/>
          <w:color w:val="000000"/>
          <w:sz w:val="18"/>
          <w:szCs w:val="18"/>
          <w:bdr w:val="none" w:sz="0" w:space="0" w:color="auto" w:frame="1"/>
          <w:lang w:eastAsia="en-GB"/>
        </w:rPr>
        <w:t>  </w:t>
      </w:r>
    </w:p>
    <w:p w14:paraId="29AE32BC"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core_position = (7 * 12, 2 * 12)  </w:t>
      </w:r>
    </w:p>
    <w:p w14:paraId="1ADD13AA"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core_indicator = text.Word(</w:t>
      </w:r>
      <w:r w:rsidRPr="003B152B">
        <w:rPr>
          <w:rFonts w:ascii="Consolas" w:eastAsia="Times New Roman" w:hAnsi="Consolas" w:cs="Times New Roman"/>
          <w:color w:val="0000FF"/>
          <w:sz w:val="18"/>
          <w:szCs w:val="18"/>
          <w:bdr w:val="none" w:sz="0" w:space="0" w:color="auto" w:frame="1"/>
          <w:lang w:eastAsia="en-GB"/>
        </w:rPr>
        <w:t>'{}'</w:t>
      </w:r>
      <w:r w:rsidRPr="003B152B">
        <w:rPr>
          <w:rFonts w:ascii="Consolas" w:eastAsia="Times New Roman" w:hAnsi="Consolas" w:cs="Times New Roman"/>
          <w:color w:val="000000"/>
          <w:sz w:val="18"/>
          <w:szCs w:val="18"/>
          <w:bdr w:val="none" w:sz="0" w:space="0" w:color="auto" w:frame="1"/>
          <w:lang w:eastAsia="en-GB"/>
        </w:rPr>
        <w:t>.format(self.score), self.score_position, (234, 234, 234), 24, win_scale)  </w:t>
      </w:r>
    </w:p>
    <w:p w14:paraId="2E48318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22A100E8"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Start and ready text</w:t>
      </w:r>
      <w:r w:rsidRPr="003B152B">
        <w:rPr>
          <w:rFonts w:ascii="Consolas" w:eastAsia="Times New Roman" w:hAnsi="Consolas" w:cs="Times New Roman"/>
          <w:color w:val="000000"/>
          <w:sz w:val="18"/>
          <w:szCs w:val="18"/>
          <w:bdr w:val="none" w:sz="0" w:space="0" w:color="auto" w:frame="1"/>
          <w:lang w:eastAsia="en-GB"/>
        </w:rPr>
        <w:t>  </w:t>
      </w:r>
    </w:p>
    <w:p w14:paraId="15AC773C"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ready_text = text.Word(</w:t>
      </w:r>
      <w:r w:rsidRPr="003B152B">
        <w:rPr>
          <w:rFonts w:ascii="Consolas" w:eastAsia="Times New Roman" w:hAnsi="Consolas" w:cs="Times New Roman"/>
          <w:color w:val="0000FF"/>
          <w:sz w:val="18"/>
          <w:szCs w:val="18"/>
          <w:bdr w:val="none" w:sz="0" w:space="0" w:color="auto" w:frame="1"/>
          <w:lang w:eastAsia="en-GB"/>
        </w:rPr>
        <w:t>'ready!'</w:t>
      </w:r>
      <w:r w:rsidRPr="003B152B">
        <w:rPr>
          <w:rFonts w:ascii="Consolas" w:eastAsia="Times New Roman" w:hAnsi="Consolas" w:cs="Times New Roman"/>
          <w:color w:val="000000"/>
          <w:sz w:val="18"/>
          <w:szCs w:val="18"/>
          <w:bdr w:val="none" w:sz="0" w:space="0" w:color="auto" w:frame="1"/>
          <w:lang w:eastAsia="en-GB"/>
        </w:rPr>
        <w:t>, (17.5 * 12, 20.5 * 12), (255, 255, 30), 23, win_scale, italic=True)  </w:t>
      </w:r>
    </w:p>
    <w:p w14:paraId="1467000F"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ame_over_text = text.Word(</w:t>
      </w:r>
      <w:r w:rsidRPr="003B152B">
        <w:rPr>
          <w:rFonts w:ascii="Consolas" w:eastAsia="Times New Roman" w:hAnsi="Consolas" w:cs="Times New Roman"/>
          <w:color w:val="0000FF"/>
          <w:sz w:val="18"/>
          <w:szCs w:val="18"/>
          <w:bdr w:val="none" w:sz="0" w:space="0" w:color="auto" w:frame="1"/>
          <w:lang w:eastAsia="en-GB"/>
        </w:rPr>
        <w:t>'game over'</w:t>
      </w:r>
      <w:r w:rsidRPr="003B152B">
        <w:rPr>
          <w:rFonts w:ascii="Consolas" w:eastAsia="Times New Roman" w:hAnsi="Consolas" w:cs="Times New Roman"/>
          <w:color w:val="000000"/>
          <w:sz w:val="18"/>
          <w:szCs w:val="18"/>
          <w:bdr w:val="none" w:sz="0" w:space="0" w:color="auto" w:frame="1"/>
          <w:lang w:eastAsia="en-GB"/>
        </w:rPr>
        <w:t>, (18 * 12, 20.5 * 12), (255, 0, 0), 21, win_scale)  </w:t>
      </w:r>
    </w:p>
    <w:p w14:paraId="4E79E8F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35EAF0F9"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Points (displayed when Pac-Man eats a ghost).</w:t>
      </w:r>
      <w:r w:rsidRPr="003B152B">
        <w:rPr>
          <w:rFonts w:ascii="Consolas" w:eastAsia="Times New Roman" w:hAnsi="Consolas" w:cs="Times New Roman"/>
          <w:color w:val="000000"/>
          <w:sz w:val="18"/>
          <w:szCs w:val="18"/>
          <w:bdr w:val="none" w:sz="0" w:space="0" w:color="auto" w:frame="1"/>
          <w:lang w:eastAsia="en-GB"/>
        </w:rPr>
        <w:t>  </w:t>
      </w:r>
    </w:p>
    <w:p w14:paraId="112B3E8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oints_texts = {}  </w:t>
      </w:r>
    </w:p>
    <w:p w14:paraId="43097743"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for</w:t>
      </w:r>
      <w:r w:rsidRPr="003B152B">
        <w:rPr>
          <w:rFonts w:ascii="Consolas" w:eastAsia="Times New Roman" w:hAnsi="Consolas" w:cs="Times New Roman"/>
          <w:color w:val="000000"/>
          <w:sz w:val="18"/>
          <w:szCs w:val="18"/>
          <w:bdr w:val="none" w:sz="0" w:space="0" w:color="auto" w:frame="1"/>
          <w:lang w:eastAsia="en-GB"/>
        </w:rPr>
        <w:t> point_text </w:t>
      </w:r>
      <w:r w:rsidRPr="003B152B">
        <w:rPr>
          <w:rFonts w:ascii="Consolas" w:eastAsia="Times New Roman" w:hAnsi="Consolas" w:cs="Times New Roman"/>
          <w:b/>
          <w:bCs/>
          <w:color w:val="006699"/>
          <w:sz w:val="18"/>
          <w:szCs w:val="18"/>
          <w:bdr w:val="none" w:sz="0" w:space="0" w:color="auto" w:frame="1"/>
          <w:lang w:eastAsia="en-GB"/>
        </w:rPr>
        <w:t>in</w:t>
      </w:r>
      <w:r w:rsidRPr="003B152B">
        <w:rPr>
          <w:rFonts w:ascii="Consolas" w:eastAsia="Times New Roman" w:hAnsi="Consolas" w:cs="Times New Roman"/>
          <w:color w:val="000000"/>
          <w:sz w:val="18"/>
          <w:szCs w:val="18"/>
          <w:bdr w:val="none" w:sz="0" w:space="0" w:color="auto" w:frame="1"/>
          <w:lang w:eastAsia="en-GB"/>
        </w:rPr>
        <w:t> os.listdir(</w:t>
      </w:r>
      <w:r w:rsidRPr="003B152B">
        <w:rPr>
          <w:rFonts w:ascii="Consolas" w:eastAsia="Times New Roman" w:hAnsi="Consolas" w:cs="Times New Roman"/>
          <w:color w:val="0000FF"/>
          <w:sz w:val="18"/>
          <w:szCs w:val="18"/>
          <w:bdr w:val="none" w:sz="0" w:space="0" w:color="auto" w:frame="1"/>
          <w:lang w:eastAsia="en-GB"/>
        </w:rPr>
        <w:t>'Resources\\sprites\\{}'</w:t>
      </w:r>
      <w:r w:rsidRPr="003B152B">
        <w:rPr>
          <w:rFonts w:ascii="Consolas" w:eastAsia="Times New Roman" w:hAnsi="Consolas" w:cs="Times New Roman"/>
          <w:color w:val="000000"/>
          <w:sz w:val="18"/>
          <w:szCs w:val="18"/>
          <w:bdr w:val="none" w:sz="0" w:space="0" w:color="auto" w:frame="1"/>
          <w:lang w:eastAsia="en-GB"/>
        </w:rPr>
        <w:t>.format(</w:t>
      </w:r>
      <w:r w:rsidRPr="003B152B">
        <w:rPr>
          <w:rFonts w:ascii="Consolas" w:eastAsia="Times New Roman" w:hAnsi="Consolas" w:cs="Times New Roman"/>
          <w:color w:val="0000FF"/>
          <w:sz w:val="18"/>
          <w:szCs w:val="18"/>
          <w:bdr w:val="none" w:sz="0" w:space="0" w:color="auto" w:frame="1"/>
          <w:lang w:eastAsia="en-GB"/>
        </w:rPr>
        <w:t>'points'</w:t>
      </w:r>
      <w:r w:rsidRPr="003B152B">
        <w:rPr>
          <w:rFonts w:ascii="Consolas" w:eastAsia="Times New Roman" w:hAnsi="Consolas" w:cs="Times New Roman"/>
          <w:color w:val="000000"/>
          <w:sz w:val="18"/>
          <w:szCs w:val="18"/>
          <w:bdr w:val="none" w:sz="0" w:space="0" w:color="auto" w:frame="1"/>
          <w:lang w:eastAsia="en-GB"/>
        </w:rPr>
        <w:t>)):  </w:t>
      </w:r>
    </w:p>
    <w:p w14:paraId="5D31191C"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noinspection PyUnresolvedReferences</w:t>
      </w:r>
      <w:r w:rsidRPr="003B152B">
        <w:rPr>
          <w:rFonts w:ascii="Consolas" w:eastAsia="Times New Roman" w:hAnsi="Consolas" w:cs="Times New Roman"/>
          <w:color w:val="000000"/>
          <w:sz w:val="18"/>
          <w:szCs w:val="18"/>
          <w:bdr w:val="none" w:sz="0" w:space="0" w:color="auto" w:frame="1"/>
          <w:lang w:eastAsia="en-GB"/>
        </w:rPr>
        <w:t>  </w:t>
      </w:r>
    </w:p>
    <w:p w14:paraId="3F9D23D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oints_texts.update({text: pg.transform.scale(  </w:t>
      </w:r>
    </w:p>
    <w:p w14:paraId="0A757CDA"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g.image.load(</w:t>
      </w:r>
      <w:r w:rsidRPr="003B152B">
        <w:rPr>
          <w:rFonts w:ascii="Consolas" w:eastAsia="Times New Roman" w:hAnsi="Consolas" w:cs="Times New Roman"/>
          <w:color w:val="0000FF"/>
          <w:sz w:val="18"/>
          <w:szCs w:val="18"/>
          <w:bdr w:val="none" w:sz="0" w:space="0" w:color="auto" w:frame="1"/>
          <w:lang w:eastAsia="en-GB"/>
        </w:rPr>
        <w:t>'Resources\\sprites\\{}\\{}'</w:t>
      </w:r>
      <w:r w:rsidRPr="003B152B">
        <w:rPr>
          <w:rFonts w:ascii="Consolas" w:eastAsia="Times New Roman" w:hAnsi="Consolas" w:cs="Times New Roman"/>
          <w:color w:val="000000"/>
          <w:sz w:val="18"/>
          <w:szCs w:val="18"/>
          <w:bdr w:val="none" w:sz="0" w:space="0" w:color="auto" w:frame="1"/>
          <w:lang w:eastAsia="en-GB"/>
        </w:rPr>
        <w:t>.format(</w:t>
      </w:r>
      <w:r w:rsidRPr="003B152B">
        <w:rPr>
          <w:rFonts w:ascii="Consolas" w:eastAsia="Times New Roman" w:hAnsi="Consolas" w:cs="Times New Roman"/>
          <w:color w:val="0000FF"/>
          <w:sz w:val="18"/>
          <w:szCs w:val="18"/>
          <w:bdr w:val="none" w:sz="0" w:space="0" w:color="auto" w:frame="1"/>
          <w:lang w:eastAsia="en-GB"/>
        </w:rPr>
        <w:t>'points'</w:t>
      </w:r>
      <w:r w:rsidRPr="003B152B">
        <w:rPr>
          <w:rFonts w:ascii="Consolas" w:eastAsia="Times New Roman" w:hAnsi="Consolas" w:cs="Times New Roman"/>
          <w:color w:val="000000"/>
          <w:sz w:val="18"/>
          <w:szCs w:val="18"/>
          <w:bdr w:val="none" w:sz="0" w:space="0" w:color="auto" w:frame="1"/>
          <w:lang w:eastAsia="en-GB"/>
        </w:rPr>
        <w:t>, point_text)),  </w:t>
      </w:r>
    </w:p>
    <w:p w14:paraId="58436713"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24 * win_scale), (10 * win_scale)))})  </w:t>
      </w:r>
    </w:p>
    <w:p w14:paraId="2CD6205E"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2DA46F2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Pac-Man</w:t>
      </w:r>
      <w:r w:rsidRPr="003B152B">
        <w:rPr>
          <w:rFonts w:ascii="Consolas" w:eastAsia="Times New Roman" w:hAnsi="Consolas" w:cs="Times New Roman"/>
          <w:color w:val="000000"/>
          <w:sz w:val="18"/>
          <w:szCs w:val="18"/>
          <w:bdr w:val="none" w:sz="0" w:space="0" w:color="auto" w:frame="1"/>
          <w:lang w:eastAsia="en-GB"/>
        </w:rPr>
        <w:t>  </w:t>
      </w:r>
    </w:p>
    <w:p w14:paraId="1849A73B"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c_man = sprites.PacMan(</w:t>
      </w:r>
      <w:r w:rsidRPr="003B152B">
        <w:rPr>
          <w:rFonts w:ascii="Consolas" w:eastAsia="Times New Roman" w:hAnsi="Consolas" w:cs="Times New Roman"/>
          <w:color w:val="0000FF"/>
          <w:sz w:val="18"/>
          <w:szCs w:val="18"/>
          <w:bdr w:val="none" w:sz="0" w:space="0" w:color="auto" w:frame="1"/>
          <w:lang w:eastAsia="en-GB"/>
        </w:rPr>
        <w:t>'pac-man'</w:t>
      </w:r>
      <w:r w:rsidRPr="003B152B">
        <w:rPr>
          <w:rFonts w:ascii="Consolas" w:eastAsia="Times New Roman" w:hAnsi="Consolas" w:cs="Times New Roman"/>
          <w:color w:val="000000"/>
          <w:sz w:val="18"/>
          <w:szCs w:val="18"/>
          <w:bdr w:val="none" w:sz="0" w:space="0" w:color="auto" w:frame="1"/>
          <w:lang w:eastAsia="en-GB"/>
        </w:rPr>
        <w:t>, self.game_maze, win_scale)  </w:t>
      </w:r>
    </w:p>
    <w:p w14:paraId="5CA13768"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2FD77ABB"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Ghosts</w:t>
      </w:r>
      <w:r w:rsidRPr="003B152B">
        <w:rPr>
          <w:rFonts w:ascii="Consolas" w:eastAsia="Times New Roman" w:hAnsi="Consolas" w:cs="Times New Roman"/>
          <w:color w:val="000000"/>
          <w:sz w:val="18"/>
          <w:szCs w:val="18"/>
          <w:bdr w:val="none" w:sz="0" w:space="0" w:color="auto" w:frame="1"/>
          <w:lang w:eastAsia="en-GB"/>
        </w:rPr>
        <w:t>  </w:t>
      </w:r>
    </w:p>
    <w:p w14:paraId="788C2BA0"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hosts = []  </w:t>
      </w:r>
    </w:p>
    <w:p w14:paraId="3472953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hosts_copy = self.ghosts[::]  </w:t>
      </w:r>
    </w:p>
    <w:p w14:paraId="2AD2E44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blinky = sprites.Blinky(</w:t>
      </w:r>
      <w:r w:rsidRPr="003B152B">
        <w:rPr>
          <w:rFonts w:ascii="Consolas" w:eastAsia="Times New Roman" w:hAnsi="Consolas" w:cs="Times New Roman"/>
          <w:color w:val="0000FF"/>
          <w:sz w:val="18"/>
          <w:szCs w:val="18"/>
          <w:bdr w:val="none" w:sz="0" w:space="0" w:color="auto" w:frame="1"/>
          <w:lang w:eastAsia="en-GB"/>
        </w:rPr>
        <w:t>'blinky'</w:t>
      </w:r>
      <w:r w:rsidRPr="003B152B">
        <w:rPr>
          <w:rFonts w:ascii="Consolas" w:eastAsia="Times New Roman" w:hAnsi="Consolas" w:cs="Times New Roman"/>
          <w:color w:val="000000"/>
          <w:sz w:val="18"/>
          <w:szCs w:val="18"/>
          <w:bdr w:val="none" w:sz="0" w:space="0" w:color="auto" w:frame="1"/>
          <w:lang w:eastAsia="en-GB"/>
        </w:rPr>
        <w:t>, self.pac_man, self.game_maze, win_scale, level_num)  </w:t>
      </w:r>
    </w:p>
    <w:p w14:paraId="778D33D6"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inky = sprites.Pinky(</w:t>
      </w:r>
      <w:r w:rsidRPr="003B152B">
        <w:rPr>
          <w:rFonts w:ascii="Consolas" w:eastAsia="Times New Roman" w:hAnsi="Consolas" w:cs="Times New Roman"/>
          <w:color w:val="0000FF"/>
          <w:sz w:val="18"/>
          <w:szCs w:val="18"/>
          <w:bdr w:val="none" w:sz="0" w:space="0" w:color="auto" w:frame="1"/>
          <w:lang w:eastAsia="en-GB"/>
        </w:rPr>
        <w:t>'pinky'</w:t>
      </w:r>
      <w:r w:rsidRPr="003B152B">
        <w:rPr>
          <w:rFonts w:ascii="Consolas" w:eastAsia="Times New Roman" w:hAnsi="Consolas" w:cs="Times New Roman"/>
          <w:color w:val="000000"/>
          <w:sz w:val="18"/>
          <w:szCs w:val="18"/>
          <w:bdr w:val="none" w:sz="0" w:space="0" w:color="auto" w:frame="1"/>
          <w:lang w:eastAsia="en-GB"/>
        </w:rPr>
        <w:t>, self.pac_man, self.game_maze, win_scale, level_num)  </w:t>
      </w:r>
    </w:p>
    <w:p w14:paraId="7F0A9F1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clyde = sprites.Clyde(</w:t>
      </w:r>
      <w:r w:rsidRPr="003B152B">
        <w:rPr>
          <w:rFonts w:ascii="Consolas" w:eastAsia="Times New Roman" w:hAnsi="Consolas" w:cs="Times New Roman"/>
          <w:color w:val="0000FF"/>
          <w:sz w:val="18"/>
          <w:szCs w:val="18"/>
          <w:bdr w:val="none" w:sz="0" w:space="0" w:color="auto" w:frame="1"/>
          <w:lang w:eastAsia="en-GB"/>
        </w:rPr>
        <w:t>'clyde'</w:t>
      </w:r>
      <w:r w:rsidRPr="003B152B">
        <w:rPr>
          <w:rFonts w:ascii="Consolas" w:eastAsia="Times New Roman" w:hAnsi="Consolas" w:cs="Times New Roman"/>
          <w:color w:val="000000"/>
          <w:sz w:val="18"/>
          <w:szCs w:val="18"/>
          <w:bdr w:val="none" w:sz="0" w:space="0" w:color="auto" w:frame="1"/>
          <w:lang w:eastAsia="en-GB"/>
        </w:rPr>
        <w:t>, self.pac_man, self.game_maze, win_scale, level_num)  </w:t>
      </w:r>
    </w:p>
    <w:p w14:paraId="5586030E"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inky = sprites.Inky(</w:t>
      </w:r>
      <w:r w:rsidRPr="003B152B">
        <w:rPr>
          <w:rFonts w:ascii="Consolas" w:eastAsia="Times New Roman" w:hAnsi="Consolas" w:cs="Times New Roman"/>
          <w:color w:val="0000FF"/>
          <w:sz w:val="18"/>
          <w:szCs w:val="18"/>
          <w:bdr w:val="none" w:sz="0" w:space="0" w:color="auto" w:frame="1"/>
          <w:lang w:eastAsia="en-GB"/>
        </w:rPr>
        <w:t>'inky'</w:t>
      </w:r>
      <w:r w:rsidRPr="003B152B">
        <w:rPr>
          <w:rFonts w:ascii="Consolas" w:eastAsia="Times New Roman" w:hAnsi="Consolas" w:cs="Times New Roman"/>
          <w:color w:val="000000"/>
          <w:sz w:val="18"/>
          <w:szCs w:val="18"/>
          <w:bdr w:val="none" w:sz="0" w:space="0" w:color="auto" w:frame="1"/>
          <w:lang w:eastAsia="en-GB"/>
        </w:rPr>
        <w:t>, self.pac_man, self.game_maze, win_scale, level_num, blinky)  </w:t>
      </w:r>
    </w:p>
    <w:p w14:paraId="113017D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7D1042B6"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level_num == 1:  </w:t>
      </w:r>
    </w:p>
    <w:p w14:paraId="73DC409E"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pass</w:t>
      </w:r>
      <w:r w:rsidRPr="003B152B">
        <w:rPr>
          <w:rFonts w:ascii="Consolas" w:eastAsia="Times New Roman" w:hAnsi="Consolas" w:cs="Times New Roman"/>
          <w:color w:val="000000"/>
          <w:sz w:val="18"/>
          <w:szCs w:val="18"/>
          <w:bdr w:val="none" w:sz="0" w:space="0" w:color="auto" w:frame="1"/>
          <w:lang w:eastAsia="en-GB"/>
        </w:rPr>
        <w:t>  </w:t>
      </w:r>
    </w:p>
    <w:p w14:paraId="63A7DB04"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elif</w:t>
      </w:r>
      <w:r w:rsidRPr="003B152B">
        <w:rPr>
          <w:rFonts w:ascii="Consolas" w:eastAsia="Times New Roman" w:hAnsi="Consolas" w:cs="Times New Roman"/>
          <w:color w:val="000000"/>
          <w:sz w:val="18"/>
          <w:szCs w:val="18"/>
          <w:bdr w:val="none" w:sz="0" w:space="0" w:color="auto" w:frame="1"/>
          <w:lang w:eastAsia="en-GB"/>
        </w:rPr>
        <w:t> level_num == 2:  </w:t>
      </w:r>
    </w:p>
    <w:p w14:paraId="398A1EC4"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hosts.append(clyde)  </w:t>
      </w:r>
    </w:p>
    <w:p w14:paraId="02CB17C7"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elif</w:t>
      </w:r>
      <w:r w:rsidRPr="003B152B">
        <w:rPr>
          <w:rFonts w:ascii="Consolas" w:eastAsia="Times New Roman" w:hAnsi="Consolas" w:cs="Times New Roman"/>
          <w:color w:val="000000"/>
          <w:sz w:val="18"/>
          <w:szCs w:val="18"/>
          <w:bdr w:val="none" w:sz="0" w:space="0" w:color="auto" w:frame="1"/>
          <w:lang w:eastAsia="en-GB"/>
        </w:rPr>
        <w:t> level_num == 3:  </w:t>
      </w:r>
    </w:p>
    <w:p w14:paraId="445BE73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hosts.append(pinky)  </w:t>
      </w:r>
    </w:p>
    <w:p w14:paraId="14C1EC1F"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elif</w:t>
      </w:r>
      <w:r w:rsidRPr="003B152B">
        <w:rPr>
          <w:rFonts w:ascii="Consolas" w:eastAsia="Times New Roman" w:hAnsi="Consolas" w:cs="Times New Roman"/>
          <w:color w:val="000000"/>
          <w:sz w:val="18"/>
          <w:szCs w:val="18"/>
          <w:bdr w:val="none" w:sz="0" w:space="0" w:color="auto" w:frame="1"/>
          <w:lang w:eastAsia="en-GB"/>
        </w:rPr>
        <w:t> level_num == 4:  </w:t>
      </w:r>
    </w:p>
    <w:p w14:paraId="6E8C222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hosts.append(blinky)  </w:t>
      </w:r>
    </w:p>
    <w:p w14:paraId="1106F13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elif</w:t>
      </w:r>
      <w:r w:rsidRPr="003B152B">
        <w:rPr>
          <w:rFonts w:ascii="Consolas" w:eastAsia="Times New Roman" w:hAnsi="Consolas" w:cs="Times New Roman"/>
          <w:color w:val="000000"/>
          <w:sz w:val="18"/>
          <w:szCs w:val="18"/>
          <w:bdr w:val="none" w:sz="0" w:space="0" w:color="auto" w:frame="1"/>
          <w:lang w:eastAsia="en-GB"/>
        </w:rPr>
        <w:t> level_num == 5:  </w:t>
      </w:r>
    </w:p>
    <w:p w14:paraId="525F68C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hosts.append(blinky)  </w:t>
      </w:r>
    </w:p>
    <w:p w14:paraId="31433F7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hosts.append(inky)  </w:t>
      </w:r>
    </w:p>
    <w:p w14:paraId="7BE648F0"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elif</w:t>
      </w:r>
      <w:r w:rsidRPr="003B152B">
        <w:rPr>
          <w:rFonts w:ascii="Consolas" w:eastAsia="Times New Roman" w:hAnsi="Consolas" w:cs="Times New Roman"/>
          <w:color w:val="000000"/>
          <w:sz w:val="18"/>
          <w:szCs w:val="18"/>
          <w:bdr w:val="none" w:sz="0" w:space="0" w:color="auto" w:frame="1"/>
          <w:lang w:eastAsia="en-GB"/>
        </w:rPr>
        <w:t> level_num == 6:  </w:t>
      </w:r>
    </w:p>
    <w:p w14:paraId="4C890C6F"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hosts.append(blinky)  </w:t>
      </w:r>
    </w:p>
    <w:p w14:paraId="40AED1DF"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hosts.append(inky)  </w:t>
      </w:r>
    </w:p>
    <w:p w14:paraId="0DB61FCC"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else</w:t>
      </w:r>
      <w:r w:rsidRPr="003B152B">
        <w:rPr>
          <w:rFonts w:ascii="Consolas" w:eastAsia="Times New Roman" w:hAnsi="Consolas" w:cs="Times New Roman"/>
          <w:color w:val="000000"/>
          <w:sz w:val="18"/>
          <w:szCs w:val="18"/>
          <w:bdr w:val="none" w:sz="0" w:space="0" w:color="auto" w:frame="1"/>
          <w:lang w:eastAsia="en-GB"/>
        </w:rPr>
        <w:t>:  </w:t>
      </w:r>
    </w:p>
    <w:p w14:paraId="1EEE8909"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hosts.append(blinky)  </w:t>
      </w:r>
    </w:p>
    <w:p w14:paraId="400BF36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hosts.append(pinky)  </w:t>
      </w:r>
    </w:p>
    <w:p w14:paraId="258503FE"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hosts.append(inky)  </w:t>
      </w:r>
    </w:p>
    <w:p w14:paraId="7AF6F7BE"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hosts.append(clyde)  </w:t>
      </w:r>
    </w:p>
    <w:p w14:paraId="6F8B375F"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4AD8216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Pellets</w:t>
      </w:r>
      <w:r w:rsidRPr="003B152B">
        <w:rPr>
          <w:rFonts w:ascii="Consolas" w:eastAsia="Times New Roman" w:hAnsi="Consolas" w:cs="Times New Roman"/>
          <w:color w:val="000000"/>
          <w:sz w:val="18"/>
          <w:szCs w:val="18"/>
          <w:bdr w:val="none" w:sz="0" w:space="0" w:color="auto" w:frame="1"/>
          <w:lang w:eastAsia="en-GB"/>
        </w:rPr>
        <w:t>  </w:t>
      </w:r>
    </w:p>
    <w:p w14:paraId="60859FC4"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ellets = pellets  </w:t>
      </w:r>
    </w:p>
    <w:p w14:paraId="014F0304"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ower_pellets = power_pellets  </w:t>
      </w:r>
    </w:p>
    <w:p w14:paraId="4F3357A4"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7FB60857"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pellets == [] </w:t>
      </w:r>
      <w:r w:rsidRPr="003B152B">
        <w:rPr>
          <w:rFonts w:ascii="Consolas" w:eastAsia="Times New Roman" w:hAnsi="Consolas" w:cs="Times New Roman"/>
          <w:b/>
          <w:bCs/>
          <w:color w:val="006699"/>
          <w:sz w:val="18"/>
          <w:szCs w:val="18"/>
          <w:bdr w:val="none" w:sz="0" w:space="0" w:color="auto" w:frame="1"/>
          <w:lang w:eastAsia="en-GB"/>
        </w:rPr>
        <w:t>and</w:t>
      </w:r>
      <w:r w:rsidRPr="003B152B">
        <w:rPr>
          <w:rFonts w:ascii="Consolas" w:eastAsia="Times New Roman" w:hAnsi="Consolas" w:cs="Times New Roman"/>
          <w:color w:val="000000"/>
          <w:sz w:val="18"/>
          <w:szCs w:val="18"/>
          <w:bdr w:val="none" w:sz="0" w:space="0" w:color="auto" w:frame="1"/>
          <w:lang w:eastAsia="en-GB"/>
        </w:rPr>
        <w:t> power_pellets == []:  </w:t>
      </w:r>
    </w:p>
    <w:p w14:paraId="056AEE24"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ellet_skin_path = os.path.join(</w:t>
      </w:r>
      <w:r w:rsidRPr="003B152B">
        <w:rPr>
          <w:rFonts w:ascii="Consolas" w:eastAsia="Times New Roman" w:hAnsi="Consolas" w:cs="Times New Roman"/>
          <w:color w:val="0000FF"/>
          <w:sz w:val="18"/>
          <w:szCs w:val="18"/>
          <w:bdr w:val="none" w:sz="0" w:space="0" w:color="auto" w:frame="1"/>
          <w:lang w:eastAsia="en-GB"/>
        </w:rPr>
        <w:t>'Resources'</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00FF"/>
          <w:sz w:val="18"/>
          <w:szCs w:val="18"/>
          <w:bdr w:val="none" w:sz="0" w:space="0" w:color="auto" w:frame="1"/>
          <w:lang w:eastAsia="en-GB"/>
        </w:rPr>
        <w:t>'sprites'</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00FF"/>
          <w:sz w:val="18"/>
          <w:szCs w:val="18"/>
          <w:bdr w:val="none" w:sz="0" w:space="0" w:color="auto" w:frame="1"/>
          <w:lang w:eastAsia="en-GB"/>
        </w:rPr>
        <w:t>'pellets'</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00FF"/>
          <w:sz w:val="18"/>
          <w:szCs w:val="18"/>
          <w:bdr w:val="none" w:sz="0" w:space="0" w:color="auto" w:frame="1"/>
          <w:lang w:eastAsia="en-GB"/>
        </w:rPr>
        <w:t>'pellet.png'</w:t>
      </w:r>
      <w:r w:rsidRPr="003B152B">
        <w:rPr>
          <w:rFonts w:ascii="Consolas" w:eastAsia="Times New Roman" w:hAnsi="Consolas" w:cs="Times New Roman"/>
          <w:color w:val="000000"/>
          <w:sz w:val="18"/>
          <w:szCs w:val="18"/>
          <w:bdr w:val="none" w:sz="0" w:space="0" w:color="auto" w:frame="1"/>
          <w:lang w:eastAsia="en-GB"/>
        </w:rPr>
        <w:t>)  </w:t>
      </w:r>
    </w:p>
    <w:p w14:paraId="723E8A5B"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ellet_skin = pg.transform.scale(pg.image.load(pellet_skin_path), (4 * win_scale, 4 * win_scale))  </w:t>
      </w:r>
    </w:p>
    <w:p w14:paraId="644EB680"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lastRenderedPageBreak/>
        <w:t>            power_pellet_skin_path = os.path.join(</w:t>
      </w:r>
      <w:r w:rsidRPr="003B152B">
        <w:rPr>
          <w:rFonts w:ascii="Consolas" w:eastAsia="Times New Roman" w:hAnsi="Consolas" w:cs="Times New Roman"/>
          <w:color w:val="0000FF"/>
          <w:sz w:val="18"/>
          <w:szCs w:val="18"/>
          <w:bdr w:val="none" w:sz="0" w:space="0" w:color="auto" w:frame="1"/>
          <w:lang w:eastAsia="en-GB"/>
        </w:rPr>
        <w:t>'Resources'</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00FF"/>
          <w:sz w:val="18"/>
          <w:szCs w:val="18"/>
          <w:bdr w:val="none" w:sz="0" w:space="0" w:color="auto" w:frame="1"/>
          <w:lang w:eastAsia="en-GB"/>
        </w:rPr>
        <w:t>'sprites'</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00FF"/>
          <w:sz w:val="18"/>
          <w:szCs w:val="18"/>
          <w:bdr w:val="none" w:sz="0" w:space="0" w:color="auto" w:frame="1"/>
          <w:lang w:eastAsia="en-GB"/>
        </w:rPr>
        <w:t>'pellets'</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00FF"/>
          <w:sz w:val="18"/>
          <w:szCs w:val="18"/>
          <w:bdr w:val="none" w:sz="0" w:space="0" w:color="auto" w:frame="1"/>
          <w:lang w:eastAsia="en-GB"/>
        </w:rPr>
        <w:t>'power_pellet.png'</w:t>
      </w:r>
      <w:r w:rsidRPr="003B152B">
        <w:rPr>
          <w:rFonts w:ascii="Consolas" w:eastAsia="Times New Roman" w:hAnsi="Consolas" w:cs="Times New Roman"/>
          <w:color w:val="000000"/>
          <w:sz w:val="18"/>
          <w:szCs w:val="18"/>
          <w:bdr w:val="none" w:sz="0" w:space="0" w:color="auto" w:frame="1"/>
          <w:lang w:eastAsia="en-GB"/>
        </w:rPr>
        <w:t>)  </w:t>
      </w:r>
    </w:p>
    <w:p w14:paraId="3ABC26A4"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ower_pellet_skin = pg.transform.scale(pg.image.load(power_pellet_skin_path),  </w:t>
      </w:r>
    </w:p>
    <w:p w14:paraId="5F2328C2"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12 * win_scale, 12 * win_scale)  </w:t>
      </w:r>
    </w:p>
    <w:p w14:paraId="62DF89BE"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  </w:t>
      </w:r>
    </w:p>
    <w:p w14:paraId="34B4341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003FFA3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ellet_sound_channel = pg.mixer.Channel(2)  </w:t>
      </w:r>
    </w:p>
    <w:p w14:paraId="316E632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ellet_sound_channel.set_volume(0.5 * (local_settings.get_setting(</w:t>
      </w:r>
      <w:r w:rsidRPr="003B152B">
        <w:rPr>
          <w:rFonts w:ascii="Consolas" w:eastAsia="Times New Roman" w:hAnsi="Consolas" w:cs="Times New Roman"/>
          <w:color w:val="0000FF"/>
          <w:sz w:val="18"/>
          <w:szCs w:val="18"/>
          <w:bdr w:val="none" w:sz="0" w:space="0" w:color="auto" w:frame="1"/>
          <w:lang w:eastAsia="en-GB"/>
        </w:rPr>
        <w:t>'game_volume'</w:t>
      </w:r>
      <w:r w:rsidRPr="003B152B">
        <w:rPr>
          <w:rFonts w:ascii="Consolas" w:eastAsia="Times New Roman" w:hAnsi="Consolas" w:cs="Times New Roman"/>
          <w:color w:val="000000"/>
          <w:sz w:val="18"/>
          <w:szCs w:val="18"/>
          <w:bdr w:val="none" w:sz="0" w:space="0" w:color="auto" w:frame="1"/>
          <w:lang w:eastAsia="en-GB"/>
        </w:rPr>
        <w:t>)/100))  </w:t>
      </w:r>
    </w:p>
    <w:p w14:paraId="72DF775C"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01F2EDA0"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ower_pellet_death_sound_path = os.path.join(</w:t>
      </w:r>
      <w:r w:rsidRPr="003B152B">
        <w:rPr>
          <w:rFonts w:ascii="Consolas" w:eastAsia="Times New Roman" w:hAnsi="Consolas" w:cs="Times New Roman"/>
          <w:color w:val="0000FF"/>
          <w:sz w:val="18"/>
          <w:szCs w:val="18"/>
          <w:bdr w:val="none" w:sz="0" w:space="0" w:color="auto" w:frame="1"/>
          <w:lang w:eastAsia="en-GB"/>
        </w:rPr>
        <w:t>'Resources'</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00FF"/>
          <w:sz w:val="18"/>
          <w:szCs w:val="18"/>
          <w:bdr w:val="none" w:sz="0" w:space="0" w:color="auto" w:frame="1"/>
          <w:lang w:eastAsia="en-GB"/>
        </w:rPr>
        <w:t>'sounds'</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00FF"/>
          <w:sz w:val="18"/>
          <w:szCs w:val="18"/>
          <w:bdr w:val="none" w:sz="0" w:space="0" w:color="auto" w:frame="1"/>
          <w:lang w:eastAsia="en-GB"/>
        </w:rPr>
        <w:t>'pellet'</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00FF"/>
          <w:sz w:val="18"/>
          <w:szCs w:val="18"/>
          <w:bdr w:val="none" w:sz="0" w:space="0" w:color="auto" w:frame="1"/>
          <w:lang w:eastAsia="en-GB"/>
        </w:rPr>
        <w:t>'death.wav'</w:t>
      </w:r>
      <w:r w:rsidRPr="003B152B">
        <w:rPr>
          <w:rFonts w:ascii="Consolas" w:eastAsia="Times New Roman" w:hAnsi="Consolas" w:cs="Times New Roman"/>
          <w:color w:val="000000"/>
          <w:sz w:val="18"/>
          <w:szCs w:val="18"/>
          <w:bdr w:val="none" w:sz="0" w:space="0" w:color="auto" w:frame="1"/>
          <w:lang w:eastAsia="en-GB"/>
        </w:rPr>
        <w:t>)  </w:t>
      </w:r>
    </w:p>
    <w:p w14:paraId="5F92C78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ellet_death_sound = pg.mixer.Sound(power_pellet_death_sound_path)  </w:t>
      </w:r>
    </w:p>
    <w:p w14:paraId="1CFC5212"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16E53B7B"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for</w:t>
      </w:r>
      <w:r w:rsidRPr="003B152B">
        <w:rPr>
          <w:rFonts w:ascii="Consolas" w:eastAsia="Times New Roman" w:hAnsi="Consolas" w:cs="Times New Roman"/>
          <w:color w:val="000000"/>
          <w:sz w:val="18"/>
          <w:szCs w:val="18"/>
          <w:bdr w:val="none" w:sz="0" w:space="0" w:color="auto" w:frame="1"/>
          <w:lang w:eastAsia="en-GB"/>
        </w:rPr>
        <w:t> row </w:t>
      </w:r>
      <w:r w:rsidRPr="003B152B">
        <w:rPr>
          <w:rFonts w:ascii="Consolas" w:eastAsia="Times New Roman" w:hAnsi="Consolas" w:cs="Times New Roman"/>
          <w:b/>
          <w:bCs/>
          <w:color w:val="006699"/>
          <w:sz w:val="18"/>
          <w:szCs w:val="18"/>
          <w:bdr w:val="none" w:sz="0" w:space="0" w:color="auto" w:frame="1"/>
          <w:lang w:eastAsia="en-GB"/>
        </w:rPr>
        <w:t>in</w:t>
      </w:r>
      <w:r w:rsidRPr="003B152B">
        <w:rPr>
          <w:rFonts w:ascii="Consolas" w:eastAsia="Times New Roman" w:hAnsi="Consolas" w:cs="Times New Roman"/>
          <w:color w:val="000000"/>
          <w:sz w:val="18"/>
          <w:szCs w:val="18"/>
          <w:bdr w:val="none" w:sz="0" w:space="0" w:color="auto" w:frame="1"/>
          <w:lang w:eastAsia="en-GB"/>
        </w:rPr>
        <w:t> self.game_maze.tiles:  </w:t>
      </w:r>
    </w:p>
    <w:p w14:paraId="7327A75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for</w:t>
      </w:r>
      <w:r w:rsidRPr="003B152B">
        <w:rPr>
          <w:rFonts w:ascii="Consolas" w:eastAsia="Times New Roman" w:hAnsi="Consolas" w:cs="Times New Roman"/>
          <w:color w:val="000000"/>
          <w:sz w:val="18"/>
          <w:szCs w:val="18"/>
          <w:bdr w:val="none" w:sz="0" w:space="0" w:color="auto" w:frame="1"/>
          <w:lang w:eastAsia="en-GB"/>
        </w:rPr>
        <w:t> tile </w:t>
      </w:r>
      <w:r w:rsidRPr="003B152B">
        <w:rPr>
          <w:rFonts w:ascii="Consolas" w:eastAsia="Times New Roman" w:hAnsi="Consolas" w:cs="Times New Roman"/>
          <w:b/>
          <w:bCs/>
          <w:color w:val="006699"/>
          <w:sz w:val="18"/>
          <w:szCs w:val="18"/>
          <w:bdr w:val="none" w:sz="0" w:space="0" w:color="auto" w:frame="1"/>
          <w:lang w:eastAsia="en-GB"/>
        </w:rPr>
        <w:t>in</w:t>
      </w:r>
      <w:r w:rsidRPr="003B152B">
        <w:rPr>
          <w:rFonts w:ascii="Consolas" w:eastAsia="Times New Roman" w:hAnsi="Consolas" w:cs="Times New Roman"/>
          <w:color w:val="000000"/>
          <w:sz w:val="18"/>
          <w:szCs w:val="18"/>
          <w:bdr w:val="none" w:sz="0" w:space="0" w:color="auto" w:frame="1"/>
          <w:lang w:eastAsia="en-GB"/>
        </w:rPr>
        <w:t> row:  </w:t>
      </w:r>
    </w:p>
    <w:p w14:paraId="534B7D49"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tile.type == </w:t>
      </w:r>
      <w:r w:rsidRPr="003B152B">
        <w:rPr>
          <w:rFonts w:ascii="Consolas" w:eastAsia="Times New Roman" w:hAnsi="Consolas" w:cs="Times New Roman"/>
          <w:color w:val="0000FF"/>
          <w:sz w:val="18"/>
          <w:szCs w:val="18"/>
          <w:bdr w:val="none" w:sz="0" w:space="0" w:color="auto" w:frame="1"/>
          <w:lang w:eastAsia="en-GB"/>
        </w:rPr>
        <w:t>'pellet'</w:t>
      </w:r>
      <w:r w:rsidRPr="003B152B">
        <w:rPr>
          <w:rFonts w:ascii="Consolas" w:eastAsia="Times New Roman" w:hAnsi="Consolas" w:cs="Times New Roman"/>
          <w:color w:val="000000"/>
          <w:sz w:val="18"/>
          <w:szCs w:val="18"/>
          <w:bdr w:val="none" w:sz="0" w:space="0" w:color="auto" w:frame="1"/>
          <w:lang w:eastAsia="en-GB"/>
        </w:rPr>
        <w:t>:  </w:t>
      </w:r>
    </w:p>
    <w:p w14:paraId="12123ADB"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ellets.append(sprites.Pellet(pellet_skin,  </w:t>
      </w:r>
    </w:p>
    <w:p w14:paraId="60689529"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tile,  </w:t>
      </w:r>
    </w:p>
    <w:p w14:paraId="272F292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c_man,  </w:t>
      </w:r>
    </w:p>
    <w:p w14:paraId="574B70AC"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in_scale,  </w:t>
      </w:r>
    </w:p>
    <w:p w14:paraId="042E61B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ellet_death_sound,  </w:t>
      </w:r>
    </w:p>
    <w:p w14:paraId="026733D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ellet_sound_channel)  </w:t>
      </w:r>
    </w:p>
    <w:p w14:paraId="4C3BDBA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  </w:t>
      </w:r>
    </w:p>
    <w:p w14:paraId="2F675444"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2A188C12"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elif</w:t>
      </w:r>
      <w:r w:rsidRPr="003B152B">
        <w:rPr>
          <w:rFonts w:ascii="Consolas" w:eastAsia="Times New Roman" w:hAnsi="Consolas" w:cs="Times New Roman"/>
          <w:color w:val="000000"/>
          <w:sz w:val="18"/>
          <w:szCs w:val="18"/>
          <w:bdr w:val="none" w:sz="0" w:space="0" w:color="auto" w:frame="1"/>
          <w:lang w:eastAsia="en-GB"/>
        </w:rPr>
        <w:t> tile.type == </w:t>
      </w:r>
      <w:r w:rsidRPr="003B152B">
        <w:rPr>
          <w:rFonts w:ascii="Consolas" w:eastAsia="Times New Roman" w:hAnsi="Consolas" w:cs="Times New Roman"/>
          <w:color w:val="0000FF"/>
          <w:sz w:val="18"/>
          <w:szCs w:val="18"/>
          <w:bdr w:val="none" w:sz="0" w:space="0" w:color="auto" w:frame="1"/>
          <w:lang w:eastAsia="en-GB"/>
        </w:rPr>
        <w:t>'power_pellet'</w:t>
      </w:r>
      <w:r w:rsidRPr="003B152B">
        <w:rPr>
          <w:rFonts w:ascii="Consolas" w:eastAsia="Times New Roman" w:hAnsi="Consolas" w:cs="Times New Roman"/>
          <w:color w:val="000000"/>
          <w:sz w:val="18"/>
          <w:szCs w:val="18"/>
          <w:bdr w:val="none" w:sz="0" w:space="0" w:color="auto" w:frame="1"/>
          <w:lang w:eastAsia="en-GB"/>
        </w:rPr>
        <w:t>:  </w:t>
      </w:r>
    </w:p>
    <w:p w14:paraId="0AC2607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level_num &gt;= 5:  </w:t>
      </w:r>
    </w:p>
    <w:p w14:paraId="5DFA709E"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ower_pellets.append(sprites.Pellet(power_pellet_skin,  </w:t>
      </w:r>
    </w:p>
    <w:p w14:paraId="6BBF459F"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tile,  </w:t>
      </w:r>
    </w:p>
    <w:p w14:paraId="23DED801"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c_man,  </w:t>
      </w:r>
    </w:p>
    <w:p w14:paraId="37115FED"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in_scale,  </w:t>
      </w:r>
    </w:p>
    <w:p w14:paraId="3099DE77"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ellet_death_sound,  </w:t>
      </w:r>
    </w:p>
    <w:p w14:paraId="19F84D2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ellet_sound_channel,  </w:t>
      </w:r>
    </w:p>
    <w:p w14:paraId="65B3B2EB"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ower_pellet=True)  </w:t>
      </w:r>
    </w:p>
    <w:p w14:paraId="39E3C999"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  </w:t>
      </w:r>
    </w:p>
    <w:p w14:paraId="72B9BF7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5AF2D347"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else</w:t>
      </w:r>
      <w:r w:rsidRPr="003B152B">
        <w:rPr>
          <w:rFonts w:ascii="Consolas" w:eastAsia="Times New Roman" w:hAnsi="Consolas" w:cs="Times New Roman"/>
          <w:color w:val="000000"/>
          <w:sz w:val="18"/>
          <w:szCs w:val="18"/>
          <w:bdr w:val="none" w:sz="0" w:space="0" w:color="auto" w:frame="1"/>
          <w:lang w:eastAsia="en-GB"/>
        </w:rPr>
        <w:t>:  </w:t>
      </w:r>
    </w:p>
    <w:p w14:paraId="30A03AAA"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ellets.append(sprites.Pellet(pellet_skin,  </w:t>
      </w:r>
    </w:p>
    <w:p w14:paraId="0DF7468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tile,  </w:t>
      </w:r>
    </w:p>
    <w:p w14:paraId="625885E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c_man,  </w:t>
      </w:r>
    </w:p>
    <w:p w14:paraId="79169E6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in_scale,  </w:t>
      </w:r>
    </w:p>
    <w:p w14:paraId="73C6BB70"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ellet_death_sound,  </w:t>
      </w:r>
    </w:p>
    <w:p w14:paraId="2A11AD8D"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ellet_sound_channel)  </w:t>
      </w:r>
    </w:p>
    <w:p w14:paraId="033BC96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  </w:t>
      </w:r>
    </w:p>
    <w:p w14:paraId="27AB0DDA"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683F20F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else</w:t>
      </w:r>
      <w:r w:rsidRPr="003B152B">
        <w:rPr>
          <w:rFonts w:ascii="Consolas" w:eastAsia="Times New Roman" w:hAnsi="Consolas" w:cs="Times New Roman"/>
          <w:color w:val="000000"/>
          <w:sz w:val="18"/>
          <w:szCs w:val="18"/>
          <w:bdr w:val="none" w:sz="0" w:space="0" w:color="auto" w:frame="1"/>
          <w:lang w:eastAsia="en-GB"/>
        </w:rPr>
        <w:t>:  </w:t>
      </w:r>
    </w:p>
    <w:p w14:paraId="58E07A1F"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for</w:t>
      </w:r>
      <w:r w:rsidRPr="003B152B">
        <w:rPr>
          <w:rFonts w:ascii="Consolas" w:eastAsia="Times New Roman" w:hAnsi="Consolas" w:cs="Times New Roman"/>
          <w:color w:val="000000"/>
          <w:sz w:val="18"/>
          <w:szCs w:val="18"/>
          <w:bdr w:val="none" w:sz="0" w:space="0" w:color="auto" w:frame="1"/>
          <w:lang w:eastAsia="en-GB"/>
        </w:rPr>
        <w:t> pellet </w:t>
      </w:r>
      <w:r w:rsidRPr="003B152B">
        <w:rPr>
          <w:rFonts w:ascii="Consolas" w:eastAsia="Times New Roman" w:hAnsi="Consolas" w:cs="Times New Roman"/>
          <w:b/>
          <w:bCs/>
          <w:color w:val="006699"/>
          <w:sz w:val="18"/>
          <w:szCs w:val="18"/>
          <w:bdr w:val="none" w:sz="0" w:space="0" w:color="auto" w:frame="1"/>
          <w:lang w:eastAsia="en-GB"/>
        </w:rPr>
        <w:t>in</w:t>
      </w:r>
      <w:r w:rsidRPr="003B152B">
        <w:rPr>
          <w:rFonts w:ascii="Consolas" w:eastAsia="Times New Roman" w:hAnsi="Consolas" w:cs="Times New Roman"/>
          <w:color w:val="000000"/>
          <w:sz w:val="18"/>
          <w:szCs w:val="18"/>
          <w:bdr w:val="none" w:sz="0" w:space="0" w:color="auto" w:frame="1"/>
          <w:lang w:eastAsia="en-GB"/>
        </w:rPr>
        <w:t> self.pellets:  </w:t>
      </w:r>
    </w:p>
    <w:p w14:paraId="36B9E1A9"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ellet.predator = self.pac_man  </w:t>
      </w:r>
    </w:p>
    <w:p w14:paraId="1412E78A"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for</w:t>
      </w:r>
      <w:r w:rsidRPr="003B152B">
        <w:rPr>
          <w:rFonts w:ascii="Consolas" w:eastAsia="Times New Roman" w:hAnsi="Consolas" w:cs="Times New Roman"/>
          <w:color w:val="000000"/>
          <w:sz w:val="18"/>
          <w:szCs w:val="18"/>
          <w:bdr w:val="none" w:sz="0" w:space="0" w:color="auto" w:frame="1"/>
          <w:lang w:eastAsia="en-GB"/>
        </w:rPr>
        <w:t> power_pellet </w:t>
      </w:r>
      <w:r w:rsidRPr="003B152B">
        <w:rPr>
          <w:rFonts w:ascii="Consolas" w:eastAsia="Times New Roman" w:hAnsi="Consolas" w:cs="Times New Roman"/>
          <w:b/>
          <w:bCs/>
          <w:color w:val="006699"/>
          <w:sz w:val="18"/>
          <w:szCs w:val="18"/>
          <w:bdr w:val="none" w:sz="0" w:space="0" w:color="auto" w:frame="1"/>
          <w:lang w:eastAsia="en-GB"/>
        </w:rPr>
        <w:t>in</w:t>
      </w:r>
      <w:r w:rsidRPr="003B152B">
        <w:rPr>
          <w:rFonts w:ascii="Consolas" w:eastAsia="Times New Roman" w:hAnsi="Consolas" w:cs="Times New Roman"/>
          <w:color w:val="000000"/>
          <w:sz w:val="18"/>
          <w:szCs w:val="18"/>
          <w:bdr w:val="none" w:sz="0" w:space="0" w:color="auto" w:frame="1"/>
          <w:lang w:eastAsia="en-GB"/>
        </w:rPr>
        <w:t> self.power_pellets:  </w:t>
      </w:r>
    </w:p>
    <w:p w14:paraId="34495620"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ower_pellet.predator = self.pac_man  </w:t>
      </w:r>
    </w:p>
    <w:p w14:paraId="7C79DDEA"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6A436778"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Sound</w:t>
      </w:r>
      <w:r w:rsidRPr="003B152B">
        <w:rPr>
          <w:rFonts w:ascii="Consolas" w:eastAsia="Times New Roman" w:hAnsi="Consolas" w:cs="Times New Roman"/>
          <w:color w:val="000000"/>
          <w:sz w:val="18"/>
          <w:szCs w:val="18"/>
          <w:bdr w:val="none" w:sz="0" w:space="0" w:color="auto" w:frame="1"/>
          <w:lang w:eastAsia="en-GB"/>
        </w:rPr>
        <w:t>  </w:t>
      </w:r>
    </w:p>
    <w:p w14:paraId="36E56466"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arge_pellet_channel = pg.mixer.Channel(3)  </w:t>
      </w:r>
    </w:p>
    <w:p w14:paraId="194975E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arge_pellet_channel.set_volume(0.5 * (local_settings.get_setting(</w:t>
      </w:r>
      <w:r w:rsidRPr="003B152B">
        <w:rPr>
          <w:rFonts w:ascii="Consolas" w:eastAsia="Times New Roman" w:hAnsi="Consolas" w:cs="Times New Roman"/>
          <w:color w:val="0000FF"/>
          <w:sz w:val="18"/>
          <w:szCs w:val="18"/>
          <w:bdr w:val="none" w:sz="0" w:space="0" w:color="auto" w:frame="1"/>
          <w:lang w:eastAsia="en-GB"/>
        </w:rPr>
        <w:t>'game_volume'</w:t>
      </w:r>
      <w:r w:rsidRPr="003B152B">
        <w:rPr>
          <w:rFonts w:ascii="Consolas" w:eastAsia="Times New Roman" w:hAnsi="Consolas" w:cs="Times New Roman"/>
          <w:color w:val="000000"/>
          <w:sz w:val="18"/>
          <w:szCs w:val="18"/>
          <w:bdr w:val="none" w:sz="0" w:space="0" w:color="auto" w:frame="1"/>
          <w:lang w:eastAsia="en-GB"/>
        </w:rPr>
        <w:t>)/100))  </w:t>
      </w:r>
    </w:p>
    <w:p w14:paraId="323DA28C"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large_pellet_sound_path = os.path.join(</w:t>
      </w:r>
      <w:r w:rsidRPr="003B152B">
        <w:rPr>
          <w:rFonts w:ascii="Consolas" w:eastAsia="Times New Roman" w:hAnsi="Consolas" w:cs="Times New Roman"/>
          <w:color w:val="0000FF"/>
          <w:sz w:val="18"/>
          <w:szCs w:val="18"/>
          <w:bdr w:val="none" w:sz="0" w:space="0" w:color="auto" w:frame="1"/>
          <w:lang w:eastAsia="en-GB"/>
        </w:rPr>
        <w:t>'Resources'</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00FF"/>
          <w:sz w:val="18"/>
          <w:szCs w:val="18"/>
          <w:bdr w:val="none" w:sz="0" w:space="0" w:color="auto" w:frame="1"/>
          <w:lang w:eastAsia="en-GB"/>
        </w:rPr>
        <w:t>'sounds'</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00FF"/>
          <w:sz w:val="18"/>
          <w:szCs w:val="18"/>
          <w:bdr w:val="none" w:sz="0" w:space="0" w:color="auto" w:frame="1"/>
          <w:lang w:eastAsia="en-GB"/>
        </w:rPr>
        <w:t>'large_pellet_loop.wav'</w:t>
      </w:r>
      <w:r w:rsidRPr="003B152B">
        <w:rPr>
          <w:rFonts w:ascii="Consolas" w:eastAsia="Times New Roman" w:hAnsi="Consolas" w:cs="Times New Roman"/>
          <w:color w:val="000000"/>
          <w:sz w:val="18"/>
          <w:szCs w:val="18"/>
          <w:bdr w:val="none" w:sz="0" w:space="0" w:color="auto" w:frame="1"/>
          <w:lang w:eastAsia="en-GB"/>
        </w:rPr>
        <w:t>)  </w:t>
      </w:r>
    </w:p>
    <w:p w14:paraId="0191971A"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arge_pellet_sound = pg.mixer.Sound(large_pellet_sound_path)  </w:t>
      </w:r>
    </w:p>
    <w:p w14:paraId="495E637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451992D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death_sound_playing = False  </w:t>
      </w:r>
    </w:p>
    <w:p w14:paraId="0123D8B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tarted = False  </w:t>
      </w:r>
    </w:p>
    <w:p w14:paraId="573CBED0"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50711A76"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Clocks and counts</w:t>
      </w:r>
      <w:r w:rsidRPr="003B152B">
        <w:rPr>
          <w:rFonts w:ascii="Consolas" w:eastAsia="Times New Roman" w:hAnsi="Consolas" w:cs="Times New Roman"/>
          <w:color w:val="000000"/>
          <w:sz w:val="18"/>
          <w:szCs w:val="18"/>
          <w:bdr w:val="none" w:sz="0" w:space="0" w:color="auto" w:frame="1"/>
          <w:lang w:eastAsia="en-GB"/>
        </w:rPr>
        <w:t>  </w:t>
      </w:r>
    </w:p>
    <w:p w14:paraId="1E111190"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tart_clock = 0  </w:t>
      </w:r>
    </w:p>
    <w:p w14:paraId="0FDB7BFC"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one_up_clock = 0  </w:t>
      </w:r>
    </w:p>
    <w:p w14:paraId="72302EA3"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flashing_map_clock = 0  </w:t>
      </w:r>
    </w:p>
    <w:p w14:paraId="3D7A16FB"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flashing_map_count = 0  </w:t>
      </w:r>
    </w:p>
    <w:p w14:paraId="0FD06717"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lastRenderedPageBreak/>
        <w:t>  </w:t>
      </w:r>
    </w:p>
    <w:p w14:paraId="490F90E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def</w:t>
      </w:r>
      <w:r w:rsidRPr="003B152B">
        <w:rPr>
          <w:rFonts w:ascii="Consolas" w:eastAsia="Times New Roman" w:hAnsi="Consolas" w:cs="Times New Roman"/>
          <w:color w:val="000000"/>
          <w:sz w:val="18"/>
          <w:szCs w:val="18"/>
          <w:bdr w:val="none" w:sz="0" w:space="0" w:color="auto" w:frame="1"/>
          <w:lang w:eastAsia="en-GB"/>
        </w:rPr>
        <w:t> run(self, win, events):  </w:t>
      </w:r>
    </w:p>
    <w:p w14:paraId="7536ECEB"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w:t>
      </w:r>
      <w:r w:rsidRPr="003B152B">
        <w:rPr>
          <w:rFonts w:ascii="Consolas" w:eastAsia="Times New Roman" w:hAnsi="Consolas" w:cs="Times New Roman"/>
          <w:color w:val="000000"/>
          <w:sz w:val="18"/>
          <w:szCs w:val="18"/>
          <w:bdr w:val="none" w:sz="0" w:space="0" w:color="auto" w:frame="1"/>
          <w:lang w:eastAsia="en-GB"/>
        </w:rPr>
        <w:t> </w:t>
      </w:r>
    </w:p>
    <w:p w14:paraId="572BEF0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This method is run from the Tutorial class and updates and displays by one frame.</w:t>
      </w:r>
      <w:r w:rsidRPr="003B152B">
        <w:rPr>
          <w:rFonts w:ascii="Consolas" w:eastAsia="Times New Roman" w:hAnsi="Consolas" w:cs="Times New Roman"/>
          <w:color w:val="000000"/>
          <w:sz w:val="18"/>
          <w:szCs w:val="18"/>
          <w:bdr w:val="none" w:sz="0" w:space="0" w:color="auto" w:frame="1"/>
          <w:lang w:eastAsia="en-GB"/>
        </w:rPr>
        <w:t> </w:t>
      </w:r>
    </w:p>
    <w:p w14:paraId="4B7CC81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3B152B">
        <w:rPr>
          <w:rFonts w:ascii="Consolas" w:eastAsia="Times New Roman" w:hAnsi="Consolas" w:cs="Times New Roman"/>
          <w:color w:val="000000"/>
          <w:sz w:val="18"/>
          <w:szCs w:val="18"/>
          <w:bdr w:val="none" w:sz="0" w:space="0" w:color="auto" w:frame="1"/>
          <w:lang w:eastAsia="en-GB"/>
        </w:rPr>
        <w:t> </w:t>
      </w:r>
    </w:p>
    <w:p w14:paraId="0D15D6B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type win: Surface.</w:t>
      </w:r>
      <w:r w:rsidRPr="003B152B">
        <w:rPr>
          <w:rFonts w:ascii="Consolas" w:eastAsia="Times New Roman" w:hAnsi="Consolas" w:cs="Times New Roman"/>
          <w:color w:val="000000"/>
          <w:sz w:val="18"/>
          <w:szCs w:val="18"/>
          <w:bdr w:val="none" w:sz="0" w:space="0" w:color="auto" w:frame="1"/>
          <w:lang w:eastAsia="en-GB"/>
        </w:rPr>
        <w:t> </w:t>
      </w:r>
    </w:p>
    <w:p w14:paraId="19DA8CE3"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param events: Contains events from the pg.event.get() call containing all keyboard events.</w:t>
      </w:r>
      <w:r w:rsidRPr="003B152B">
        <w:rPr>
          <w:rFonts w:ascii="Consolas" w:eastAsia="Times New Roman" w:hAnsi="Consolas" w:cs="Times New Roman"/>
          <w:color w:val="000000"/>
          <w:sz w:val="18"/>
          <w:szCs w:val="18"/>
          <w:bdr w:val="none" w:sz="0" w:space="0" w:color="auto" w:frame="1"/>
          <w:lang w:eastAsia="en-GB"/>
        </w:rPr>
        <w:t> </w:t>
      </w:r>
    </w:p>
    <w:p w14:paraId="705B9D9B"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type events: Tuple.</w:t>
      </w:r>
      <w:r w:rsidRPr="003B152B">
        <w:rPr>
          <w:rFonts w:ascii="Consolas" w:eastAsia="Times New Roman" w:hAnsi="Consolas" w:cs="Times New Roman"/>
          <w:color w:val="000000"/>
          <w:sz w:val="18"/>
          <w:szCs w:val="18"/>
          <w:bdr w:val="none" w:sz="0" w:space="0" w:color="auto" w:frame="1"/>
          <w:lang w:eastAsia="en-GB"/>
        </w:rPr>
        <w:t> </w:t>
      </w:r>
    </w:p>
    <w:p w14:paraId="05BA258B"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return: Boolean returns True if level is won, False if level is lost, None otherwise</w:t>
      </w:r>
      <w:r w:rsidRPr="003B152B">
        <w:rPr>
          <w:rFonts w:ascii="Consolas" w:eastAsia="Times New Roman" w:hAnsi="Consolas" w:cs="Times New Roman"/>
          <w:color w:val="000000"/>
          <w:sz w:val="18"/>
          <w:szCs w:val="18"/>
          <w:bdr w:val="none" w:sz="0" w:space="0" w:color="auto" w:frame="1"/>
          <w:lang w:eastAsia="en-GB"/>
        </w:rPr>
        <w:t> </w:t>
      </w:r>
    </w:p>
    <w:p w14:paraId="513EFE1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w:t>
      </w:r>
      <w:r w:rsidRPr="003B152B">
        <w:rPr>
          <w:rFonts w:ascii="Consolas" w:eastAsia="Times New Roman" w:hAnsi="Consolas" w:cs="Times New Roman"/>
          <w:color w:val="000000"/>
          <w:sz w:val="18"/>
          <w:szCs w:val="18"/>
          <w:bdr w:val="none" w:sz="0" w:space="0" w:color="auto" w:frame="1"/>
          <w:lang w:eastAsia="en-GB"/>
        </w:rPr>
        <w:t>  </w:t>
      </w:r>
    </w:p>
    <w:p w14:paraId="78A5B15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0790FDF2"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Change to make sure there is a delay when there are no text boxes.</w:t>
      </w:r>
      <w:r w:rsidRPr="003B152B">
        <w:rPr>
          <w:rFonts w:ascii="Consolas" w:eastAsia="Times New Roman" w:hAnsi="Consolas" w:cs="Times New Roman"/>
          <w:color w:val="000000"/>
          <w:sz w:val="18"/>
          <w:szCs w:val="18"/>
          <w:bdr w:val="none" w:sz="0" w:space="0" w:color="auto" w:frame="1"/>
          <w:lang w:eastAsia="en-GB"/>
        </w:rPr>
        <w:t>  </w:t>
      </w:r>
    </w:p>
    <w:p w14:paraId="606AEE53"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not</w:t>
      </w:r>
      <w:r w:rsidRPr="003B152B">
        <w:rPr>
          <w:rFonts w:ascii="Consolas" w:eastAsia="Times New Roman" w:hAnsi="Consolas" w:cs="Times New Roman"/>
          <w:color w:val="000000"/>
          <w:sz w:val="18"/>
          <w:szCs w:val="18"/>
          <w:bdr w:val="none" w:sz="0" w:space="0" w:color="auto" w:frame="1"/>
          <w:lang w:eastAsia="en-GB"/>
        </w:rPr>
        <w:t> self.start:  </w:t>
      </w:r>
    </w:p>
    <w:p w14:paraId="0145D5F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6F2D7F0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Score Indicators</w:t>
      </w:r>
      <w:r w:rsidRPr="003B152B">
        <w:rPr>
          <w:rFonts w:ascii="Consolas" w:eastAsia="Times New Roman" w:hAnsi="Consolas" w:cs="Times New Roman"/>
          <w:color w:val="000000"/>
          <w:sz w:val="18"/>
          <w:szCs w:val="18"/>
          <w:bdr w:val="none" w:sz="0" w:space="0" w:color="auto" w:frame="1"/>
          <w:lang w:eastAsia="en-GB"/>
        </w:rPr>
        <w:t>  </w:t>
      </w:r>
    </w:p>
    <w:p w14:paraId="3F70034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core_indicator.display(win)  </w:t>
      </w:r>
    </w:p>
    <w:p w14:paraId="473A4283"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21166A44"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Maze</w:t>
      </w:r>
      <w:r w:rsidRPr="003B152B">
        <w:rPr>
          <w:rFonts w:ascii="Consolas" w:eastAsia="Times New Roman" w:hAnsi="Consolas" w:cs="Times New Roman"/>
          <w:color w:val="000000"/>
          <w:sz w:val="18"/>
          <w:szCs w:val="18"/>
          <w:bdr w:val="none" w:sz="0" w:space="0" w:color="auto" w:frame="1"/>
          <w:lang w:eastAsia="en-GB"/>
        </w:rPr>
        <w:t>  </w:t>
      </w:r>
    </w:p>
    <w:p w14:paraId="73F781E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ame_maze.display(win)  </w:t>
      </w:r>
    </w:p>
    <w:p w14:paraId="793F5487"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0D9AC88A"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ready_text.display(win)  </w:t>
      </w:r>
    </w:p>
    <w:p w14:paraId="060C159A"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18A562A8"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Pellets</w:t>
      </w:r>
      <w:r w:rsidRPr="003B152B">
        <w:rPr>
          <w:rFonts w:ascii="Consolas" w:eastAsia="Times New Roman" w:hAnsi="Consolas" w:cs="Times New Roman"/>
          <w:color w:val="000000"/>
          <w:sz w:val="18"/>
          <w:szCs w:val="18"/>
          <w:bdr w:val="none" w:sz="0" w:space="0" w:color="auto" w:frame="1"/>
          <w:lang w:eastAsia="en-GB"/>
        </w:rPr>
        <w:t>  </w:t>
      </w:r>
    </w:p>
    <w:p w14:paraId="1BC672DE"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for</w:t>
      </w:r>
      <w:r w:rsidRPr="003B152B">
        <w:rPr>
          <w:rFonts w:ascii="Consolas" w:eastAsia="Times New Roman" w:hAnsi="Consolas" w:cs="Times New Roman"/>
          <w:color w:val="000000"/>
          <w:sz w:val="18"/>
          <w:szCs w:val="18"/>
          <w:bdr w:val="none" w:sz="0" w:space="0" w:color="auto" w:frame="1"/>
          <w:lang w:eastAsia="en-GB"/>
        </w:rPr>
        <w:t> pellet </w:t>
      </w:r>
      <w:r w:rsidRPr="003B152B">
        <w:rPr>
          <w:rFonts w:ascii="Consolas" w:eastAsia="Times New Roman" w:hAnsi="Consolas" w:cs="Times New Roman"/>
          <w:b/>
          <w:bCs/>
          <w:color w:val="006699"/>
          <w:sz w:val="18"/>
          <w:szCs w:val="18"/>
          <w:bdr w:val="none" w:sz="0" w:space="0" w:color="auto" w:frame="1"/>
          <w:lang w:eastAsia="en-GB"/>
        </w:rPr>
        <w:t>in</w:t>
      </w:r>
      <w:r w:rsidRPr="003B152B">
        <w:rPr>
          <w:rFonts w:ascii="Consolas" w:eastAsia="Times New Roman" w:hAnsi="Consolas" w:cs="Times New Roman"/>
          <w:color w:val="000000"/>
          <w:sz w:val="18"/>
          <w:szCs w:val="18"/>
          <w:bdr w:val="none" w:sz="0" w:space="0" w:color="auto" w:frame="1"/>
          <w:lang w:eastAsia="en-GB"/>
        </w:rPr>
        <w:t> self.pellets:  </w:t>
      </w:r>
    </w:p>
    <w:p w14:paraId="27316C17"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ellet.display(win)  </w:t>
      </w:r>
    </w:p>
    <w:p w14:paraId="2E0C8619"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31813B7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Power pellets</w:t>
      </w:r>
      <w:r w:rsidRPr="003B152B">
        <w:rPr>
          <w:rFonts w:ascii="Consolas" w:eastAsia="Times New Roman" w:hAnsi="Consolas" w:cs="Times New Roman"/>
          <w:color w:val="000000"/>
          <w:sz w:val="18"/>
          <w:szCs w:val="18"/>
          <w:bdr w:val="none" w:sz="0" w:space="0" w:color="auto" w:frame="1"/>
          <w:lang w:eastAsia="en-GB"/>
        </w:rPr>
        <w:t>  </w:t>
      </w:r>
    </w:p>
    <w:p w14:paraId="45D2D13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for</w:t>
      </w:r>
      <w:r w:rsidRPr="003B152B">
        <w:rPr>
          <w:rFonts w:ascii="Consolas" w:eastAsia="Times New Roman" w:hAnsi="Consolas" w:cs="Times New Roman"/>
          <w:color w:val="000000"/>
          <w:sz w:val="18"/>
          <w:szCs w:val="18"/>
          <w:bdr w:val="none" w:sz="0" w:space="0" w:color="auto" w:frame="1"/>
          <w:lang w:eastAsia="en-GB"/>
        </w:rPr>
        <w:t> power_pellet </w:t>
      </w:r>
      <w:r w:rsidRPr="003B152B">
        <w:rPr>
          <w:rFonts w:ascii="Consolas" w:eastAsia="Times New Roman" w:hAnsi="Consolas" w:cs="Times New Roman"/>
          <w:b/>
          <w:bCs/>
          <w:color w:val="006699"/>
          <w:sz w:val="18"/>
          <w:szCs w:val="18"/>
          <w:bdr w:val="none" w:sz="0" w:space="0" w:color="auto" w:frame="1"/>
          <w:lang w:eastAsia="en-GB"/>
        </w:rPr>
        <w:t>in</w:t>
      </w:r>
      <w:r w:rsidRPr="003B152B">
        <w:rPr>
          <w:rFonts w:ascii="Consolas" w:eastAsia="Times New Roman" w:hAnsi="Consolas" w:cs="Times New Roman"/>
          <w:color w:val="000000"/>
          <w:sz w:val="18"/>
          <w:szCs w:val="18"/>
          <w:bdr w:val="none" w:sz="0" w:space="0" w:color="auto" w:frame="1"/>
          <w:lang w:eastAsia="en-GB"/>
        </w:rPr>
        <w:t> self.power_pellets:  </w:t>
      </w:r>
    </w:p>
    <w:p w14:paraId="43B02EE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ower_pellet.display(win)  </w:t>
      </w:r>
    </w:p>
    <w:p w14:paraId="59040F2F"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0BC771EB"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Ghosts</w:t>
      </w:r>
      <w:r w:rsidRPr="003B152B">
        <w:rPr>
          <w:rFonts w:ascii="Consolas" w:eastAsia="Times New Roman" w:hAnsi="Consolas" w:cs="Times New Roman"/>
          <w:color w:val="000000"/>
          <w:sz w:val="18"/>
          <w:szCs w:val="18"/>
          <w:bdr w:val="none" w:sz="0" w:space="0" w:color="auto" w:frame="1"/>
          <w:lang w:eastAsia="en-GB"/>
        </w:rPr>
        <w:t>  </w:t>
      </w:r>
    </w:p>
    <w:p w14:paraId="7D69F0CD"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for</w:t>
      </w:r>
      <w:r w:rsidRPr="003B152B">
        <w:rPr>
          <w:rFonts w:ascii="Consolas" w:eastAsia="Times New Roman" w:hAnsi="Consolas" w:cs="Times New Roman"/>
          <w:color w:val="000000"/>
          <w:sz w:val="18"/>
          <w:szCs w:val="18"/>
          <w:bdr w:val="none" w:sz="0" w:space="0" w:color="auto" w:frame="1"/>
          <w:lang w:eastAsia="en-GB"/>
        </w:rPr>
        <w:t> ghost </w:t>
      </w:r>
      <w:r w:rsidRPr="003B152B">
        <w:rPr>
          <w:rFonts w:ascii="Consolas" w:eastAsia="Times New Roman" w:hAnsi="Consolas" w:cs="Times New Roman"/>
          <w:b/>
          <w:bCs/>
          <w:color w:val="006699"/>
          <w:sz w:val="18"/>
          <w:szCs w:val="18"/>
          <w:bdr w:val="none" w:sz="0" w:space="0" w:color="auto" w:frame="1"/>
          <w:lang w:eastAsia="en-GB"/>
        </w:rPr>
        <w:t>in</w:t>
      </w:r>
      <w:r w:rsidRPr="003B152B">
        <w:rPr>
          <w:rFonts w:ascii="Consolas" w:eastAsia="Times New Roman" w:hAnsi="Consolas" w:cs="Times New Roman"/>
          <w:color w:val="000000"/>
          <w:sz w:val="18"/>
          <w:szCs w:val="18"/>
          <w:bdr w:val="none" w:sz="0" w:space="0" w:color="auto" w:frame="1"/>
          <w:lang w:eastAsia="en-GB"/>
        </w:rPr>
        <w:t> self.ghosts:  </w:t>
      </w:r>
    </w:p>
    <w:p w14:paraId="6447DDA9"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ghost.display(win)  </w:t>
      </w:r>
    </w:p>
    <w:p w14:paraId="340F798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50B627C7"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Pac-Man</w:t>
      </w:r>
      <w:r w:rsidRPr="003B152B">
        <w:rPr>
          <w:rFonts w:ascii="Consolas" w:eastAsia="Times New Roman" w:hAnsi="Consolas" w:cs="Times New Roman"/>
          <w:color w:val="000000"/>
          <w:sz w:val="18"/>
          <w:szCs w:val="18"/>
          <w:bdr w:val="none" w:sz="0" w:space="0" w:color="auto" w:frame="1"/>
          <w:lang w:eastAsia="en-GB"/>
        </w:rPr>
        <w:t>  </w:t>
      </w:r>
    </w:p>
    <w:p w14:paraId="7720E12B"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c_man.display(win)  </w:t>
      </w:r>
    </w:p>
    <w:p w14:paraId="436B33B2"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02AAFDEC"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elif</w:t>
      </w:r>
      <w:r w:rsidRPr="003B152B">
        <w:rPr>
          <w:rFonts w:ascii="Consolas" w:eastAsia="Times New Roman" w:hAnsi="Consolas" w:cs="Times New Roman"/>
          <w:color w:val="000000"/>
          <w:sz w:val="18"/>
          <w:szCs w:val="18"/>
          <w:bdr w:val="none" w:sz="0" w:space="0" w:color="auto" w:frame="1"/>
          <w:lang w:eastAsia="en-GB"/>
        </w:rPr>
        <w:t> self.paused:  </w:t>
      </w:r>
    </w:p>
    <w:p w14:paraId="74DBFA6F"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core_indicator.display(win)  </w:t>
      </w:r>
    </w:p>
    <w:p w14:paraId="36235AE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ame_maze.display(win)  </w:t>
      </w:r>
    </w:p>
    <w:p w14:paraId="056333F3"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49CCB78F"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for</w:t>
      </w:r>
      <w:r w:rsidRPr="003B152B">
        <w:rPr>
          <w:rFonts w:ascii="Consolas" w:eastAsia="Times New Roman" w:hAnsi="Consolas" w:cs="Times New Roman"/>
          <w:color w:val="000000"/>
          <w:sz w:val="18"/>
          <w:szCs w:val="18"/>
          <w:bdr w:val="none" w:sz="0" w:space="0" w:color="auto" w:frame="1"/>
          <w:lang w:eastAsia="en-GB"/>
        </w:rPr>
        <w:t> pellet </w:t>
      </w:r>
      <w:r w:rsidRPr="003B152B">
        <w:rPr>
          <w:rFonts w:ascii="Consolas" w:eastAsia="Times New Roman" w:hAnsi="Consolas" w:cs="Times New Roman"/>
          <w:b/>
          <w:bCs/>
          <w:color w:val="006699"/>
          <w:sz w:val="18"/>
          <w:szCs w:val="18"/>
          <w:bdr w:val="none" w:sz="0" w:space="0" w:color="auto" w:frame="1"/>
          <w:lang w:eastAsia="en-GB"/>
        </w:rPr>
        <w:t>in</w:t>
      </w:r>
      <w:r w:rsidRPr="003B152B">
        <w:rPr>
          <w:rFonts w:ascii="Consolas" w:eastAsia="Times New Roman" w:hAnsi="Consolas" w:cs="Times New Roman"/>
          <w:color w:val="000000"/>
          <w:sz w:val="18"/>
          <w:szCs w:val="18"/>
          <w:bdr w:val="none" w:sz="0" w:space="0" w:color="auto" w:frame="1"/>
          <w:lang w:eastAsia="en-GB"/>
        </w:rPr>
        <w:t> self.pellets:  </w:t>
      </w:r>
    </w:p>
    <w:p w14:paraId="4DAAD153"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ellet.display(win)  </w:t>
      </w:r>
    </w:p>
    <w:p w14:paraId="2D2D37F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for</w:t>
      </w:r>
      <w:r w:rsidRPr="003B152B">
        <w:rPr>
          <w:rFonts w:ascii="Consolas" w:eastAsia="Times New Roman" w:hAnsi="Consolas" w:cs="Times New Roman"/>
          <w:color w:val="000000"/>
          <w:sz w:val="18"/>
          <w:szCs w:val="18"/>
          <w:bdr w:val="none" w:sz="0" w:space="0" w:color="auto" w:frame="1"/>
          <w:lang w:eastAsia="en-GB"/>
        </w:rPr>
        <w:t> power_pellet </w:t>
      </w:r>
      <w:r w:rsidRPr="003B152B">
        <w:rPr>
          <w:rFonts w:ascii="Consolas" w:eastAsia="Times New Roman" w:hAnsi="Consolas" w:cs="Times New Roman"/>
          <w:b/>
          <w:bCs/>
          <w:color w:val="006699"/>
          <w:sz w:val="18"/>
          <w:szCs w:val="18"/>
          <w:bdr w:val="none" w:sz="0" w:space="0" w:color="auto" w:frame="1"/>
          <w:lang w:eastAsia="en-GB"/>
        </w:rPr>
        <w:t>in</w:t>
      </w:r>
      <w:r w:rsidRPr="003B152B">
        <w:rPr>
          <w:rFonts w:ascii="Consolas" w:eastAsia="Times New Roman" w:hAnsi="Consolas" w:cs="Times New Roman"/>
          <w:color w:val="000000"/>
          <w:sz w:val="18"/>
          <w:szCs w:val="18"/>
          <w:bdr w:val="none" w:sz="0" w:space="0" w:color="auto" w:frame="1"/>
          <w:lang w:eastAsia="en-GB"/>
        </w:rPr>
        <w:t> self.power_pellets:  </w:t>
      </w:r>
    </w:p>
    <w:p w14:paraId="3AC8DE44"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ower_pellet.display(win)  </w:t>
      </w:r>
    </w:p>
    <w:p w14:paraId="4703A0E2"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for</w:t>
      </w:r>
      <w:r w:rsidRPr="003B152B">
        <w:rPr>
          <w:rFonts w:ascii="Consolas" w:eastAsia="Times New Roman" w:hAnsi="Consolas" w:cs="Times New Roman"/>
          <w:color w:val="000000"/>
          <w:sz w:val="18"/>
          <w:szCs w:val="18"/>
          <w:bdr w:val="none" w:sz="0" w:space="0" w:color="auto" w:frame="1"/>
          <w:lang w:eastAsia="en-GB"/>
        </w:rPr>
        <w:t> ghost </w:t>
      </w:r>
      <w:r w:rsidRPr="003B152B">
        <w:rPr>
          <w:rFonts w:ascii="Consolas" w:eastAsia="Times New Roman" w:hAnsi="Consolas" w:cs="Times New Roman"/>
          <w:b/>
          <w:bCs/>
          <w:color w:val="006699"/>
          <w:sz w:val="18"/>
          <w:szCs w:val="18"/>
          <w:bdr w:val="none" w:sz="0" w:space="0" w:color="auto" w:frame="1"/>
          <w:lang w:eastAsia="en-GB"/>
        </w:rPr>
        <w:t>in</w:t>
      </w:r>
      <w:r w:rsidRPr="003B152B">
        <w:rPr>
          <w:rFonts w:ascii="Consolas" w:eastAsia="Times New Roman" w:hAnsi="Consolas" w:cs="Times New Roman"/>
          <w:color w:val="000000"/>
          <w:sz w:val="18"/>
          <w:szCs w:val="18"/>
          <w:bdr w:val="none" w:sz="0" w:space="0" w:color="auto" w:frame="1"/>
          <w:lang w:eastAsia="en-GB"/>
        </w:rPr>
        <w:t> self.ghosts:  </w:t>
      </w:r>
    </w:p>
    <w:p w14:paraId="713FD132"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ghost.display(win)  </w:t>
      </w:r>
    </w:p>
    <w:p w14:paraId="384955DD"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c_man.display(win)  </w:t>
      </w:r>
    </w:p>
    <w:p w14:paraId="706FCBEF"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0BEF891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If there are no pellets the maze will flash</w:t>
      </w:r>
      <w:r w:rsidRPr="003B152B">
        <w:rPr>
          <w:rFonts w:ascii="Consolas" w:eastAsia="Times New Roman" w:hAnsi="Consolas" w:cs="Times New Roman"/>
          <w:color w:val="000000"/>
          <w:sz w:val="18"/>
          <w:szCs w:val="18"/>
          <w:bdr w:val="none" w:sz="0" w:space="0" w:color="auto" w:frame="1"/>
          <w:lang w:eastAsia="en-GB"/>
        </w:rPr>
        <w:t>  </w:t>
      </w:r>
    </w:p>
    <w:p w14:paraId="7F69DA63"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elif</w:t>
      </w:r>
      <w:r w:rsidRPr="003B152B">
        <w:rPr>
          <w:rFonts w:ascii="Consolas" w:eastAsia="Times New Roman" w:hAnsi="Consolas" w:cs="Times New Roman"/>
          <w:color w:val="000000"/>
          <w:sz w:val="18"/>
          <w:szCs w:val="18"/>
          <w:bdr w:val="none" w:sz="0" w:space="0" w:color="auto" w:frame="1"/>
          <w:lang w:eastAsia="en-GB"/>
        </w:rPr>
        <w:t> len(self.pellets) == 0:  </w:t>
      </w:r>
    </w:p>
    <w:p w14:paraId="1AEC154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flashing_map_clock += 1/60  </w:t>
      </w:r>
    </w:p>
    <w:p w14:paraId="6DF934CF"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self.flashing_map_clock &gt; 0.25:  </w:t>
      </w:r>
    </w:p>
    <w:p w14:paraId="0C6BD83F"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flashing_map_clock = 0  </w:t>
      </w:r>
    </w:p>
    <w:p w14:paraId="2053A3D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flashing_map_count += 1  </w:t>
      </w:r>
    </w:p>
    <w:p w14:paraId="43C1E086"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ame_maze.change_skin()  </w:t>
      </w:r>
    </w:p>
    <w:p w14:paraId="7FCF57F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self.flashing_map_count == 7:  </w:t>
      </w:r>
    </w:p>
    <w:p w14:paraId="506E45B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finished = True  </w:t>
      </w:r>
    </w:p>
    <w:p w14:paraId="3174828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won = True  </w:t>
      </w:r>
    </w:p>
    <w:p w14:paraId="5DC025BF"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2F74ECC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ame_maze.display(win)  </w:t>
      </w:r>
    </w:p>
    <w:p w14:paraId="33AC4059"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722D56B1"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core_indicator.display(win)  </w:t>
      </w:r>
    </w:p>
    <w:p w14:paraId="5063C5A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c_man.display(win)  </w:t>
      </w:r>
    </w:p>
    <w:p w14:paraId="1EA178BF"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33A2074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lastRenderedPageBreak/>
        <w:t>        </w:t>
      </w:r>
      <w:r w:rsidRPr="003B152B">
        <w:rPr>
          <w:rFonts w:ascii="Consolas" w:eastAsia="Times New Roman" w:hAnsi="Consolas" w:cs="Times New Roman"/>
          <w:color w:val="008200"/>
          <w:sz w:val="18"/>
          <w:szCs w:val="18"/>
          <w:bdr w:val="none" w:sz="0" w:space="0" w:color="auto" w:frame="1"/>
          <w:lang w:eastAsia="en-GB"/>
        </w:rPr>
        <w:t># Mainloop of the level</w:t>
      </w:r>
      <w:r w:rsidRPr="003B152B">
        <w:rPr>
          <w:rFonts w:ascii="Consolas" w:eastAsia="Times New Roman" w:hAnsi="Consolas" w:cs="Times New Roman"/>
          <w:color w:val="000000"/>
          <w:sz w:val="18"/>
          <w:szCs w:val="18"/>
          <w:bdr w:val="none" w:sz="0" w:space="0" w:color="auto" w:frame="1"/>
          <w:lang w:eastAsia="en-GB"/>
        </w:rPr>
        <w:t>  </w:t>
      </w:r>
    </w:p>
    <w:p w14:paraId="69FD60F1"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else</w:t>
      </w:r>
      <w:r w:rsidRPr="003B152B">
        <w:rPr>
          <w:rFonts w:ascii="Consolas" w:eastAsia="Times New Roman" w:hAnsi="Consolas" w:cs="Times New Roman"/>
          <w:color w:val="000000"/>
          <w:sz w:val="18"/>
          <w:szCs w:val="18"/>
          <w:bdr w:val="none" w:sz="0" w:space="0" w:color="auto" w:frame="1"/>
          <w:lang w:eastAsia="en-GB"/>
        </w:rPr>
        <w:t>:  </w:t>
      </w:r>
    </w:p>
    <w:p w14:paraId="387CE1F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29F536C4"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Score Indicators</w:t>
      </w:r>
      <w:r w:rsidRPr="003B152B">
        <w:rPr>
          <w:rFonts w:ascii="Consolas" w:eastAsia="Times New Roman" w:hAnsi="Consolas" w:cs="Times New Roman"/>
          <w:color w:val="000000"/>
          <w:sz w:val="18"/>
          <w:szCs w:val="18"/>
          <w:bdr w:val="none" w:sz="0" w:space="0" w:color="auto" w:frame="1"/>
          <w:lang w:eastAsia="en-GB"/>
        </w:rPr>
        <w:t>  </w:t>
      </w:r>
    </w:p>
    <w:p w14:paraId="3F42D0F9"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core_indicator = text.Word(</w:t>
      </w:r>
      <w:r w:rsidRPr="003B152B">
        <w:rPr>
          <w:rFonts w:ascii="Consolas" w:eastAsia="Times New Roman" w:hAnsi="Consolas" w:cs="Times New Roman"/>
          <w:color w:val="0000FF"/>
          <w:sz w:val="18"/>
          <w:szCs w:val="18"/>
          <w:bdr w:val="none" w:sz="0" w:space="0" w:color="auto" w:frame="1"/>
          <w:lang w:eastAsia="en-GB"/>
        </w:rPr>
        <w:t>'{}'</w:t>
      </w:r>
      <w:r w:rsidRPr="003B152B">
        <w:rPr>
          <w:rFonts w:ascii="Consolas" w:eastAsia="Times New Roman" w:hAnsi="Consolas" w:cs="Times New Roman"/>
          <w:color w:val="000000"/>
          <w:sz w:val="18"/>
          <w:szCs w:val="18"/>
          <w:bdr w:val="none" w:sz="0" w:space="0" w:color="auto" w:frame="1"/>
          <w:lang w:eastAsia="en-GB"/>
        </w:rPr>
        <w:t>.format(self.score),  </w:t>
      </w:r>
    </w:p>
    <w:p w14:paraId="0157BD2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core_position,  </w:t>
      </w:r>
    </w:p>
    <w:p w14:paraId="1E00025F"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234, 234, 234),  </w:t>
      </w:r>
    </w:p>
    <w:p w14:paraId="0167A66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24,  </w:t>
      </w:r>
    </w:p>
    <w:p w14:paraId="0067324C"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win_scale  </w:t>
      </w:r>
    </w:p>
    <w:p w14:paraId="12012EEB"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  </w:t>
      </w:r>
    </w:p>
    <w:p w14:paraId="5271B586"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6F4DBEB0"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core_indicator.display(win)  </w:t>
      </w:r>
    </w:p>
    <w:p w14:paraId="149968C4"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5C54E05F"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Maze</w:t>
      </w:r>
      <w:r w:rsidRPr="003B152B">
        <w:rPr>
          <w:rFonts w:ascii="Consolas" w:eastAsia="Times New Roman" w:hAnsi="Consolas" w:cs="Times New Roman"/>
          <w:color w:val="000000"/>
          <w:sz w:val="18"/>
          <w:szCs w:val="18"/>
          <w:bdr w:val="none" w:sz="0" w:space="0" w:color="auto" w:frame="1"/>
          <w:lang w:eastAsia="en-GB"/>
        </w:rPr>
        <w:t>  </w:t>
      </w:r>
    </w:p>
    <w:p w14:paraId="3F308D0E"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ame_maze.display(win)  </w:t>
      </w:r>
    </w:p>
    <w:p w14:paraId="44A0252E"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4EBF4069"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Ghost Paths</w:t>
      </w:r>
      <w:r w:rsidRPr="003B152B">
        <w:rPr>
          <w:rFonts w:ascii="Consolas" w:eastAsia="Times New Roman" w:hAnsi="Consolas" w:cs="Times New Roman"/>
          <w:color w:val="000000"/>
          <w:sz w:val="18"/>
          <w:szCs w:val="18"/>
          <w:bdr w:val="none" w:sz="0" w:space="0" w:color="auto" w:frame="1"/>
          <w:lang w:eastAsia="en-GB"/>
        </w:rPr>
        <w:t>  </w:t>
      </w:r>
    </w:p>
    <w:p w14:paraId="1A16C8C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self.show_paths:  </w:t>
      </w:r>
    </w:p>
    <w:p w14:paraId="77220CFA"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for</w:t>
      </w:r>
      <w:r w:rsidRPr="003B152B">
        <w:rPr>
          <w:rFonts w:ascii="Consolas" w:eastAsia="Times New Roman" w:hAnsi="Consolas" w:cs="Times New Roman"/>
          <w:color w:val="000000"/>
          <w:sz w:val="18"/>
          <w:szCs w:val="18"/>
          <w:bdr w:val="none" w:sz="0" w:space="0" w:color="auto" w:frame="1"/>
          <w:lang w:eastAsia="en-GB"/>
        </w:rPr>
        <w:t> ghost </w:t>
      </w:r>
      <w:r w:rsidRPr="003B152B">
        <w:rPr>
          <w:rFonts w:ascii="Consolas" w:eastAsia="Times New Roman" w:hAnsi="Consolas" w:cs="Times New Roman"/>
          <w:b/>
          <w:bCs/>
          <w:color w:val="006699"/>
          <w:sz w:val="18"/>
          <w:szCs w:val="18"/>
          <w:bdr w:val="none" w:sz="0" w:space="0" w:color="auto" w:frame="1"/>
          <w:lang w:eastAsia="en-GB"/>
        </w:rPr>
        <w:t>in</w:t>
      </w:r>
      <w:r w:rsidRPr="003B152B">
        <w:rPr>
          <w:rFonts w:ascii="Consolas" w:eastAsia="Times New Roman" w:hAnsi="Consolas" w:cs="Times New Roman"/>
          <w:color w:val="000000"/>
          <w:sz w:val="18"/>
          <w:szCs w:val="18"/>
          <w:bdr w:val="none" w:sz="0" w:space="0" w:color="auto" w:frame="1"/>
          <w:lang w:eastAsia="en-GB"/>
        </w:rPr>
        <w:t> self.ghosts:  </w:t>
      </w:r>
    </w:p>
    <w:p w14:paraId="7058CEF9"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ghost.draw_path(win)  </w:t>
      </w:r>
    </w:p>
    <w:p w14:paraId="1A0925EA"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6C00346F"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Pellets</w:t>
      </w:r>
      <w:r w:rsidRPr="003B152B">
        <w:rPr>
          <w:rFonts w:ascii="Consolas" w:eastAsia="Times New Roman" w:hAnsi="Consolas" w:cs="Times New Roman"/>
          <w:color w:val="000000"/>
          <w:sz w:val="18"/>
          <w:szCs w:val="18"/>
          <w:bdr w:val="none" w:sz="0" w:space="0" w:color="auto" w:frame="1"/>
          <w:lang w:eastAsia="en-GB"/>
        </w:rPr>
        <w:t>  </w:t>
      </w:r>
    </w:p>
    <w:p w14:paraId="5EE86987"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for</w:t>
      </w:r>
      <w:r w:rsidRPr="003B152B">
        <w:rPr>
          <w:rFonts w:ascii="Consolas" w:eastAsia="Times New Roman" w:hAnsi="Consolas" w:cs="Times New Roman"/>
          <w:color w:val="000000"/>
          <w:sz w:val="18"/>
          <w:szCs w:val="18"/>
          <w:bdr w:val="none" w:sz="0" w:space="0" w:color="auto" w:frame="1"/>
          <w:lang w:eastAsia="en-GB"/>
        </w:rPr>
        <w:t> pellet </w:t>
      </w:r>
      <w:r w:rsidRPr="003B152B">
        <w:rPr>
          <w:rFonts w:ascii="Consolas" w:eastAsia="Times New Roman" w:hAnsi="Consolas" w:cs="Times New Roman"/>
          <w:b/>
          <w:bCs/>
          <w:color w:val="006699"/>
          <w:sz w:val="18"/>
          <w:szCs w:val="18"/>
          <w:bdr w:val="none" w:sz="0" w:space="0" w:color="auto" w:frame="1"/>
          <w:lang w:eastAsia="en-GB"/>
        </w:rPr>
        <w:t>in</w:t>
      </w:r>
      <w:r w:rsidRPr="003B152B">
        <w:rPr>
          <w:rFonts w:ascii="Consolas" w:eastAsia="Times New Roman" w:hAnsi="Consolas" w:cs="Times New Roman"/>
          <w:color w:val="000000"/>
          <w:sz w:val="18"/>
          <w:szCs w:val="18"/>
          <w:bdr w:val="none" w:sz="0" w:space="0" w:color="auto" w:frame="1"/>
          <w:lang w:eastAsia="en-GB"/>
        </w:rPr>
        <w:t> self.pellets:  </w:t>
      </w:r>
    </w:p>
    <w:p w14:paraId="15254CC4"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ellet.update()  </w:t>
      </w:r>
    </w:p>
    <w:p w14:paraId="52FEC42F"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ellet.display(win)  </w:t>
      </w:r>
    </w:p>
    <w:p w14:paraId="12B915C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pellet.eaten:  </w:t>
      </w:r>
    </w:p>
    <w:p w14:paraId="6184E01C"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core += 10  </w:t>
      </w:r>
    </w:p>
    <w:p w14:paraId="41967F31"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vel_score += 10  </w:t>
      </w:r>
    </w:p>
    <w:p w14:paraId="459A5FA7"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ellets_eaten += 1  </w:t>
      </w:r>
    </w:p>
    <w:p w14:paraId="4E54763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ellets.remove(pellet)  </w:t>
      </w:r>
    </w:p>
    <w:p w14:paraId="1948E392"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1C4F109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Power pellets</w:t>
      </w:r>
      <w:r w:rsidRPr="003B152B">
        <w:rPr>
          <w:rFonts w:ascii="Consolas" w:eastAsia="Times New Roman" w:hAnsi="Consolas" w:cs="Times New Roman"/>
          <w:color w:val="000000"/>
          <w:sz w:val="18"/>
          <w:szCs w:val="18"/>
          <w:bdr w:val="none" w:sz="0" w:space="0" w:color="auto" w:frame="1"/>
          <w:lang w:eastAsia="en-GB"/>
        </w:rPr>
        <w:t>  </w:t>
      </w:r>
    </w:p>
    <w:p w14:paraId="203D0FD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for</w:t>
      </w:r>
      <w:r w:rsidRPr="003B152B">
        <w:rPr>
          <w:rFonts w:ascii="Consolas" w:eastAsia="Times New Roman" w:hAnsi="Consolas" w:cs="Times New Roman"/>
          <w:color w:val="000000"/>
          <w:sz w:val="18"/>
          <w:szCs w:val="18"/>
          <w:bdr w:val="none" w:sz="0" w:space="0" w:color="auto" w:frame="1"/>
          <w:lang w:eastAsia="en-GB"/>
        </w:rPr>
        <w:t> power_pellet </w:t>
      </w:r>
      <w:r w:rsidRPr="003B152B">
        <w:rPr>
          <w:rFonts w:ascii="Consolas" w:eastAsia="Times New Roman" w:hAnsi="Consolas" w:cs="Times New Roman"/>
          <w:b/>
          <w:bCs/>
          <w:color w:val="006699"/>
          <w:sz w:val="18"/>
          <w:szCs w:val="18"/>
          <w:bdr w:val="none" w:sz="0" w:space="0" w:color="auto" w:frame="1"/>
          <w:lang w:eastAsia="en-GB"/>
        </w:rPr>
        <w:t>in</w:t>
      </w:r>
      <w:r w:rsidRPr="003B152B">
        <w:rPr>
          <w:rFonts w:ascii="Consolas" w:eastAsia="Times New Roman" w:hAnsi="Consolas" w:cs="Times New Roman"/>
          <w:color w:val="000000"/>
          <w:sz w:val="18"/>
          <w:szCs w:val="18"/>
          <w:bdr w:val="none" w:sz="0" w:space="0" w:color="auto" w:frame="1"/>
          <w:lang w:eastAsia="en-GB"/>
        </w:rPr>
        <w:t> self.power_pellets:  </w:t>
      </w:r>
    </w:p>
    <w:p w14:paraId="61952C14"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ower_pellet.update()  </w:t>
      </w:r>
    </w:p>
    <w:p w14:paraId="32C8E2F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ower_pellet.display(win)  </w:t>
      </w:r>
    </w:p>
    <w:p w14:paraId="5FB8068E"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power_pellet.eaten:  </w:t>
      </w:r>
    </w:p>
    <w:p w14:paraId="31E053D9"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core += 50  </w:t>
      </w:r>
    </w:p>
    <w:p w14:paraId="05FD72A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vel_score += 50  </w:t>
      </w:r>
    </w:p>
    <w:p w14:paraId="6723CA0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ower_pellets_eaten += 1  </w:t>
      </w:r>
    </w:p>
    <w:p w14:paraId="63096CB1"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not</w:t>
      </w:r>
      <w:r w:rsidRPr="003B152B">
        <w:rPr>
          <w:rFonts w:ascii="Consolas" w:eastAsia="Times New Roman" w:hAnsi="Consolas" w:cs="Times New Roman"/>
          <w:color w:val="000000"/>
          <w:sz w:val="18"/>
          <w:szCs w:val="18"/>
          <w:bdr w:val="none" w:sz="0" w:space="0" w:color="auto" w:frame="1"/>
          <w:lang w:eastAsia="en-GB"/>
        </w:rPr>
        <w:t> self.large_pellet_channel.get_busy():  </w:t>
      </w:r>
    </w:p>
    <w:p w14:paraId="7B9BA474"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arge_pellet_channel.play(self.large_pellet_sound, loops=-1)  </w:t>
      </w:r>
    </w:p>
    <w:p w14:paraId="1D00F46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for</w:t>
      </w:r>
      <w:r w:rsidRPr="003B152B">
        <w:rPr>
          <w:rFonts w:ascii="Consolas" w:eastAsia="Times New Roman" w:hAnsi="Consolas" w:cs="Times New Roman"/>
          <w:color w:val="000000"/>
          <w:sz w:val="18"/>
          <w:szCs w:val="18"/>
          <w:bdr w:val="none" w:sz="0" w:space="0" w:color="auto" w:frame="1"/>
          <w:lang w:eastAsia="en-GB"/>
        </w:rPr>
        <w:t> ghost </w:t>
      </w:r>
      <w:r w:rsidRPr="003B152B">
        <w:rPr>
          <w:rFonts w:ascii="Consolas" w:eastAsia="Times New Roman" w:hAnsi="Consolas" w:cs="Times New Roman"/>
          <w:b/>
          <w:bCs/>
          <w:color w:val="006699"/>
          <w:sz w:val="18"/>
          <w:szCs w:val="18"/>
          <w:bdr w:val="none" w:sz="0" w:space="0" w:color="auto" w:frame="1"/>
          <w:lang w:eastAsia="en-GB"/>
        </w:rPr>
        <w:t>in</w:t>
      </w:r>
      <w:r w:rsidRPr="003B152B">
        <w:rPr>
          <w:rFonts w:ascii="Consolas" w:eastAsia="Times New Roman" w:hAnsi="Consolas" w:cs="Times New Roman"/>
          <w:color w:val="000000"/>
          <w:sz w:val="18"/>
          <w:szCs w:val="18"/>
          <w:bdr w:val="none" w:sz="0" w:space="0" w:color="auto" w:frame="1"/>
          <w:lang w:eastAsia="en-GB"/>
        </w:rPr>
        <w:t> self.ghosts:  </w:t>
      </w:r>
    </w:p>
    <w:p w14:paraId="48ACA314"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ghost.scare()  </w:t>
      </w:r>
    </w:p>
    <w:p w14:paraId="21F90EAF"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hosts_copy = [ghost </w:t>
      </w:r>
      <w:r w:rsidRPr="003B152B">
        <w:rPr>
          <w:rFonts w:ascii="Consolas" w:eastAsia="Times New Roman" w:hAnsi="Consolas" w:cs="Times New Roman"/>
          <w:b/>
          <w:bCs/>
          <w:color w:val="006699"/>
          <w:sz w:val="18"/>
          <w:szCs w:val="18"/>
          <w:bdr w:val="none" w:sz="0" w:space="0" w:color="auto" w:frame="1"/>
          <w:lang w:eastAsia="en-GB"/>
        </w:rPr>
        <w:t>for</w:t>
      </w:r>
      <w:r w:rsidRPr="003B152B">
        <w:rPr>
          <w:rFonts w:ascii="Consolas" w:eastAsia="Times New Roman" w:hAnsi="Consolas" w:cs="Times New Roman"/>
          <w:color w:val="000000"/>
          <w:sz w:val="18"/>
          <w:szCs w:val="18"/>
          <w:bdr w:val="none" w:sz="0" w:space="0" w:color="auto" w:frame="1"/>
          <w:lang w:eastAsia="en-GB"/>
        </w:rPr>
        <w:t> ghost </w:t>
      </w:r>
      <w:r w:rsidRPr="003B152B">
        <w:rPr>
          <w:rFonts w:ascii="Consolas" w:eastAsia="Times New Roman" w:hAnsi="Consolas" w:cs="Times New Roman"/>
          <w:b/>
          <w:bCs/>
          <w:color w:val="006699"/>
          <w:sz w:val="18"/>
          <w:szCs w:val="18"/>
          <w:bdr w:val="none" w:sz="0" w:space="0" w:color="auto" w:frame="1"/>
          <w:lang w:eastAsia="en-GB"/>
        </w:rPr>
        <w:t>in</w:t>
      </w:r>
      <w:r w:rsidRPr="003B152B">
        <w:rPr>
          <w:rFonts w:ascii="Consolas" w:eastAsia="Times New Roman" w:hAnsi="Consolas" w:cs="Times New Roman"/>
          <w:color w:val="000000"/>
          <w:sz w:val="18"/>
          <w:szCs w:val="18"/>
          <w:bdr w:val="none" w:sz="0" w:space="0" w:color="auto" w:frame="1"/>
          <w:lang w:eastAsia="en-GB"/>
        </w:rPr>
        <w:t> self.ghosts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not</w:t>
      </w:r>
      <w:r w:rsidRPr="003B152B">
        <w:rPr>
          <w:rFonts w:ascii="Consolas" w:eastAsia="Times New Roman" w:hAnsi="Consolas" w:cs="Times New Roman"/>
          <w:color w:val="000000"/>
          <w:sz w:val="18"/>
          <w:szCs w:val="18"/>
          <w:bdr w:val="none" w:sz="0" w:space="0" w:color="auto" w:frame="1"/>
          <w:lang w:eastAsia="en-GB"/>
        </w:rPr>
        <w:t> ghost.dead]  </w:t>
      </w:r>
    </w:p>
    <w:p w14:paraId="6AB50FEF"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ower_pellets.remove(power_pellet)  </w:t>
      </w:r>
    </w:p>
    <w:p w14:paraId="3F314527"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6036B046"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Pac-Man</w:t>
      </w:r>
      <w:r w:rsidRPr="003B152B">
        <w:rPr>
          <w:rFonts w:ascii="Consolas" w:eastAsia="Times New Roman" w:hAnsi="Consolas" w:cs="Times New Roman"/>
          <w:color w:val="000000"/>
          <w:sz w:val="18"/>
          <w:szCs w:val="18"/>
          <w:bdr w:val="none" w:sz="0" w:space="0" w:color="auto" w:frame="1"/>
          <w:lang w:eastAsia="en-GB"/>
        </w:rPr>
        <w:t>  </w:t>
      </w:r>
    </w:p>
    <w:p w14:paraId="2D1555BB"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c_man.update(events)  </w:t>
      </w:r>
    </w:p>
    <w:p w14:paraId="2686BAC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c_man.display(win)  </w:t>
      </w:r>
    </w:p>
    <w:p w14:paraId="19B847F3"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4DACFF1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Checks whether the level has ended</w:t>
      </w:r>
      <w:r w:rsidRPr="003B152B">
        <w:rPr>
          <w:rFonts w:ascii="Consolas" w:eastAsia="Times New Roman" w:hAnsi="Consolas" w:cs="Times New Roman"/>
          <w:color w:val="000000"/>
          <w:sz w:val="18"/>
          <w:szCs w:val="18"/>
          <w:bdr w:val="none" w:sz="0" w:space="0" w:color="auto" w:frame="1"/>
          <w:lang w:eastAsia="en-GB"/>
        </w:rPr>
        <w:t>  </w:t>
      </w:r>
    </w:p>
    <w:p w14:paraId="00C29F40"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self.pac_man.dead:  </w:t>
      </w:r>
    </w:p>
    <w:p w14:paraId="45640CD4"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not</w:t>
      </w:r>
      <w:r w:rsidRPr="003B152B">
        <w:rPr>
          <w:rFonts w:ascii="Consolas" w:eastAsia="Times New Roman" w:hAnsi="Consolas" w:cs="Times New Roman"/>
          <w:color w:val="000000"/>
          <w:sz w:val="18"/>
          <w:szCs w:val="18"/>
          <w:bdr w:val="none" w:sz="0" w:space="0" w:color="auto" w:frame="1"/>
          <w:lang w:eastAsia="en-GB"/>
        </w:rPr>
        <w:t> self.death_sound_playing:  </w:t>
      </w:r>
    </w:p>
    <w:p w14:paraId="2A4CEBC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g.mixer.stop()  </w:t>
      </w:r>
    </w:p>
    <w:p w14:paraId="63FEBAB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death_sound_playing = True  </w:t>
      </w:r>
    </w:p>
    <w:p w14:paraId="3E4CDA03"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25548A6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self.pac_man.death_animation_finished </w:t>
      </w:r>
      <w:r w:rsidRPr="003B152B">
        <w:rPr>
          <w:rFonts w:ascii="Consolas" w:eastAsia="Times New Roman" w:hAnsi="Consolas" w:cs="Times New Roman"/>
          <w:b/>
          <w:bCs/>
          <w:color w:val="006699"/>
          <w:sz w:val="18"/>
          <w:szCs w:val="18"/>
          <w:bdr w:val="none" w:sz="0" w:space="0" w:color="auto" w:frame="1"/>
          <w:lang w:eastAsia="en-GB"/>
        </w:rPr>
        <w:t>and</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not</w:t>
      </w:r>
      <w:r w:rsidRPr="003B152B">
        <w:rPr>
          <w:rFonts w:ascii="Consolas" w:eastAsia="Times New Roman" w:hAnsi="Consolas" w:cs="Times New Roman"/>
          <w:color w:val="000000"/>
          <w:sz w:val="18"/>
          <w:szCs w:val="18"/>
          <w:bdr w:val="none" w:sz="0" w:space="0" w:color="auto" w:frame="1"/>
          <w:lang w:eastAsia="en-GB"/>
        </w:rPr>
        <w:t> self.finished:  </w:t>
      </w:r>
    </w:p>
    <w:p w14:paraId="374E0E59"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finished = True  </w:t>
      </w:r>
    </w:p>
    <w:p w14:paraId="4889350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52C3954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Ghosts</w:t>
      </w:r>
      <w:r w:rsidRPr="003B152B">
        <w:rPr>
          <w:rFonts w:ascii="Consolas" w:eastAsia="Times New Roman" w:hAnsi="Consolas" w:cs="Times New Roman"/>
          <w:color w:val="000000"/>
          <w:sz w:val="18"/>
          <w:szCs w:val="18"/>
          <w:bdr w:val="none" w:sz="0" w:space="0" w:color="auto" w:frame="1"/>
          <w:lang w:eastAsia="en-GB"/>
        </w:rPr>
        <w:t>  </w:t>
      </w:r>
    </w:p>
    <w:p w14:paraId="34426876"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all([</w:t>
      </w:r>
      <w:r w:rsidRPr="003B152B">
        <w:rPr>
          <w:rFonts w:ascii="Consolas" w:eastAsia="Times New Roman" w:hAnsi="Consolas" w:cs="Times New Roman"/>
          <w:b/>
          <w:bCs/>
          <w:color w:val="006699"/>
          <w:sz w:val="18"/>
          <w:szCs w:val="18"/>
          <w:bdr w:val="none" w:sz="0" w:space="0" w:color="auto" w:frame="1"/>
          <w:lang w:eastAsia="en-GB"/>
        </w:rPr>
        <w:t>not</w:t>
      </w:r>
      <w:r w:rsidRPr="003B152B">
        <w:rPr>
          <w:rFonts w:ascii="Consolas" w:eastAsia="Times New Roman" w:hAnsi="Consolas" w:cs="Times New Roman"/>
          <w:color w:val="000000"/>
          <w:sz w:val="18"/>
          <w:szCs w:val="18"/>
          <w:bdr w:val="none" w:sz="0" w:space="0" w:color="auto" w:frame="1"/>
          <w:lang w:eastAsia="en-GB"/>
        </w:rPr>
        <w:t> ghost.scared </w:t>
      </w:r>
      <w:r w:rsidRPr="003B152B">
        <w:rPr>
          <w:rFonts w:ascii="Consolas" w:eastAsia="Times New Roman" w:hAnsi="Consolas" w:cs="Times New Roman"/>
          <w:b/>
          <w:bCs/>
          <w:color w:val="006699"/>
          <w:sz w:val="18"/>
          <w:szCs w:val="18"/>
          <w:bdr w:val="none" w:sz="0" w:space="0" w:color="auto" w:frame="1"/>
          <w:lang w:eastAsia="en-GB"/>
        </w:rPr>
        <w:t>for</w:t>
      </w:r>
      <w:r w:rsidRPr="003B152B">
        <w:rPr>
          <w:rFonts w:ascii="Consolas" w:eastAsia="Times New Roman" w:hAnsi="Consolas" w:cs="Times New Roman"/>
          <w:color w:val="000000"/>
          <w:sz w:val="18"/>
          <w:szCs w:val="18"/>
          <w:bdr w:val="none" w:sz="0" w:space="0" w:color="auto" w:frame="1"/>
          <w:lang w:eastAsia="en-GB"/>
        </w:rPr>
        <w:t> ghost </w:t>
      </w:r>
      <w:r w:rsidRPr="003B152B">
        <w:rPr>
          <w:rFonts w:ascii="Consolas" w:eastAsia="Times New Roman" w:hAnsi="Consolas" w:cs="Times New Roman"/>
          <w:b/>
          <w:bCs/>
          <w:color w:val="006699"/>
          <w:sz w:val="18"/>
          <w:szCs w:val="18"/>
          <w:bdr w:val="none" w:sz="0" w:space="0" w:color="auto" w:frame="1"/>
          <w:lang w:eastAsia="en-GB"/>
        </w:rPr>
        <w:t>in</w:t>
      </w:r>
      <w:r w:rsidRPr="003B152B">
        <w:rPr>
          <w:rFonts w:ascii="Consolas" w:eastAsia="Times New Roman" w:hAnsi="Consolas" w:cs="Times New Roman"/>
          <w:color w:val="000000"/>
          <w:sz w:val="18"/>
          <w:szCs w:val="18"/>
          <w:bdr w:val="none" w:sz="0" w:space="0" w:color="auto" w:frame="1"/>
          <w:lang w:eastAsia="en-GB"/>
        </w:rPr>
        <w:t> self.ghosts]):  </w:t>
      </w:r>
    </w:p>
    <w:p w14:paraId="72AE3C0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arge_pellet_channel.stop()  </w:t>
      </w:r>
    </w:p>
    <w:p w14:paraId="2141A51F"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6E686250"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for</w:t>
      </w:r>
      <w:r w:rsidRPr="003B152B">
        <w:rPr>
          <w:rFonts w:ascii="Consolas" w:eastAsia="Times New Roman" w:hAnsi="Consolas" w:cs="Times New Roman"/>
          <w:color w:val="000000"/>
          <w:sz w:val="18"/>
          <w:szCs w:val="18"/>
          <w:bdr w:val="none" w:sz="0" w:space="0" w:color="auto" w:frame="1"/>
          <w:lang w:eastAsia="en-GB"/>
        </w:rPr>
        <w:t> ghost </w:t>
      </w:r>
      <w:r w:rsidRPr="003B152B">
        <w:rPr>
          <w:rFonts w:ascii="Consolas" w:eastAsia="Times New Roman" w:hAnsi="Consolas" w:cs="Times New Roman"/>
          <w:b/>
          <w:bCs/>
          <w:color w:val="006699"/>
          <w:sz w:val="18"/>
          <w:szCs w:val="18"/>
          <w:bdr w:val="none" w:sz="0" w:space="0" w:color="auto" w:frame="1"/>
          <w:lang w:eastAsia="en-GB"/>
        </w:rPr>
        <w:t>in</w:t>
      </w:r>
      <w:r w:rsidRPr="003B152B">
        <w:rPr>
          <w:rFonts w:ascii="Consolas" w:eastAsia="Times New Roman" w:hAnsi="Consolas" w:cs="Times New Roman"/>
          <w:color w:val="000000"/>
          <w:sz w:val="18"/>
          <w:szCs w:val="18"/>
          <w:bdr w:val="none" w:sz="0" w:space="0" w:color="auto" w:frame="1"/>
          <w:lang w:eastAsia="en-GB"/>
        </w:rPr>
        <w:t> self.ghosts_copy:  </w:t>
      </w:r>
    </w:p>
    <w:p w14:paraId="35907EEA"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ghost.dead:  </w:t>
      </w:r>
    </w:p>
    <w:p w14:paraId="0361A78F"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hosts_eaten += 1  </w:t>
      </w:r>
    </w:p>
    <w:p w14:paraId="5465D68A"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hosts_copy.remove(ghost)  </w:t>
      </w:r>
    </w:p>
    <w:p w14:paraId="61E451CF"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lastRenderedPageBreak/>
        <w:t>                    </w:t>
      </w:r>
      <w:r w:rsidRPr="003B152B">
        <w:rPr>
          <w:rFonts w:ascii="Consolas" w:eastAsia="Times New Roman" w:hAnsi="Consolas" w:cs="Times New Roman"/>
          <w:b/>
          <w:bCs/>
          <w:color w:val="006699"/>
          <w:sz w:val="18"/>
          <w:szCs w:val="18"/>
          <w:bdr w:val="none" w:sz="0" w:space="0" w:color="auto" w:frame="1"/>
          <w:lang w:eastAsia="en-GB"/>
        </w:rPr>
        <w:t>for</w:t>
      </w:r>
      <w:r w:rsidRPr="003B152B">
        <w:rPr>
          <w:rFonts w:ascii="Consolas" w:eastAsia="Times New Roman" w:hAnsi="Consolas" w:cs="Times New Roman"/>
          <w:color w:val="000000"/>
          <w:sz w:val="18"/>
          <w:szCs w:val="18"/>
          <w:bdr w:val="none" w:sz="0" w:space="0" w:color="auto" w:frame="1"/>
          <w:lang w:eastAsia="en-GB"/>
        </w:rPr>
        <w:t> ghost_ </w:t>
      </w:r>
      <w:r w:rsidRPr="003B152B">
        <w:rPr>
          <w:rFonts w:ascii="Consolas" w:eastAsia="Times New Roman" w:hAnsi="Consolas" w:cs="Times New Roman"/>
          <w:b/>
          <w:bCs/>
          <w:color w:val="006699"/>
          <w:sz w:val="18"/>
          <w:szCs w:val="18"/>
          <w:bdr w:val="none" w:sz="0" w:space="0" w:color="auto" w:frame="1"/>
          <w:lang w:eastAsia="en-GB"/>
        </w:rPr>
        <w:t>in</w:t>
      </w:r>
      <w:r w:rsidRPr="003B152B">
        <w:rPr>
          <w:rFonts w:ascii="Consolas" w:eastAsia="Times New Roman" w:hAnsi="Consolas" w:cs="Times New Roman"/>
          <w:color w:val="000000"/>
          <w:sz w:val="18"/>
          <w:szCs w:val="18"/>
          <w:bdr w:val="none" w:sz="0" w:space="0" w:color="auto" w:frame="1"/>
          <w:lang w:eastAsia="en-GB"/>
        </w:rPr>
        <w:t> self.ghosts_copy:  </w:t>
      </w:r>
    </w:p>
    <w:p w14:paraId="0F235EB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ghost_.display(win)  </w:t>
      </w:r>
    </w:p>
    <w:p w14:paraId="5AF4AD1A"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oints = 200 * 2 ** ((len(self.ghosts) - 1) - len(self.ghosts_copy))  </w:t>
      </w:r>
    </w:p>
    <w:p w14:paraId="77A1A17F"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vel_score += points  </w:t>
      </w:r>
    </w:p>
    <w:p w14:paraId="0EBD8A4A"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core += points  </w:t>
      </w:r>
    </w:p>
    <w:p w14:paraId="186EE3D2"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7126A5D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in.blit(self.points_texts[</w:t>
      </w:r>
      <w:r w:rsidRPr="003B152B">
        <w:rPr>
          <w:rFonts w:ascii="Consolas" w:eastAsia="Times New Roman" w:hAnsi="Consolas" w:cs="Times New Roman"/>
          <w:color w:val="0000FF"/>
          <w:sz w:val="18"/>
          <w:szCs w:val="18"/>
          <w:bdr w:val="none" w:sz="0" w:space="0" w:color="auto" w:frame="1"/>
          <w:lang w:eastAsia="en-GB"/>
        </w:rPr>
        <w:t>'{}.png'</w:t>
      </w:r>
      <w:r w:rsidRPr="003B152B">
        <w:rPr>
          <w:rFonts w:ascii="Consolas" w:eastAsia="Times New Roman" w:hAnsi="Consolas" w:cs="Times New Roman"/>
          <w:color w:val="000000"/>
          <w:sz w:val="18"/>
          <w:szCs w:val="18"/>
          <w:bdr w:val="none" w:sz="0" w:space="0" w:color="auto" w:frame="1"/>
          <w:lang w:eastAsia="en-GB"/>
        </w:rPr>
        <w:t>.format(str(points))],  </w:t>
      </w:r>
    </w:p>
    <w:p w14:paraId="72B4E592"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c_man.x, self.pac_man.y - 8 * self.win_scale))  </w:t>
      </w:r>
    </w:p>
    <w:p w14:paraId="20D8025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g.display.update()  </w:t>
      </w:r>
    </w:p>
    <w:p w14:paraId="19DF41B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leep(1)  </w:t>
      </w:r>
    </w:p>
    <w:p w14:paraId="24E7D49B"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6CD405B6"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not</w:t>
      </w:r>
      <w:r w:rsidRPr="003B152B">
        <w:rPr>
          <w:rFonts w:ascii="Consolas" w:eastAsia="Times New Roman" w:hAnsi="Consolas" w:cs="Times New Roman"/>
          <w:color w:val="000000"/>
          <w:sz w:val="18"/>
          <w:szCs w:val="18"/>
          <w:bdr w:val="none" w:sz="0" w:space="0" w:color="auto" w:frame="1"/>
          <w:lang w:eastAsia="en-GB"/>
        </w:rPr>
        <w:t> self.pac_man.dead:  </w:t>
      </w:r>
    </w:p>
    <w:p w14:paraId="1CEC1B4B"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for</w:t>
      </w:r>
      <w:r w:rsidRPr="003B152B">
        <w:rPr>
          <w:rFonts w:ascii="Consolas" w:eastAsia="Times New Roman" w:hAnsi="Consolas" w:cs="Times New Roman"/>
          <w:color w:val="000000"/>
          <w:sz w:val="18"/>
          <w:szCs w:val="18"/>
          <w:bdr w:val="none" w:sz="0" w:space="0" w:color="auto" w:frame="1"/>
          <w:lang w:eastAsia="en-GB"/>
        </w:rPr>
        <w:t> ghost </w:t>
      </w:r>
      <w:r w:rsidRPr="003B152B">
        <w:rPr>
          <w:rFonts w:ascii="Consolas" w:eastAsia="Times New Roman" w:hAnsi="Consolas" w:cs="Times New Roman"/>
          <w:b/>
          <w:bCs/>
          <w:color w:val="006699"/>
          <w:sz w:val="18"/>
          <w:szCs w:val="18"/>
          <w:bdr w:val="none" w:sz="0" w:space="0" w:color="auto" w:frame="1"/>
          <w:lang w:eastAsia="en-GB"/>
        </w:rPr>
        <w:t>in</w:t>
      </w:r>
      <w:r w:rsidRPr="003B152B">
        <w:rPr>
          <w:rFonts w:ascii="Consolas" w:eastAsia="Times New Roman" w:hAnsi="Consolas" w:cs="Times New Roman"/>
          <w:color w:val="000000"/>
          <w:sz w:val="18"/>
          <w:szCs w:val="18"/>
          <w:bdr w:val="none" w:sz="0" w:space="0" w:color="auto" w:frame="1"/>
          <w:lang w:eastAsia="en-GB"/>
        </w:rPr>
        <w:t> self.ghosts:  </w:t>
      </w:r>
    </w:p>
    <w:p w14:paraId="28DFCF9C"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ghost.__class__.__name__ == </w:t>
      </w:r>
      <w:r w:rsidRPr="003B152B">
        <w:rPr>
          <w:rFonts w:ascii="Consolas" w:eastAsia="Times New Roman" w:hAnsi="Consolas" w:cs="Times New Roman"/>
          <w:color w:val="0000FF"/>
          <w:sz w:val="18"/>
          <w:szCs w:val="18"/>
          <w:bdr w:val="none" w:sz="0" w:space="0" w:color="auto" w:frame="1"/>
          <w:lang w:eastAsia="en-GB"/>
        </w:rPr>
        <w:t>'Blinky'</w:t>
      </w:r>
      <w:r w:rsidRPr="003B152B">
        <w:rPr>
          <w:rFonts w:ascii="Consolas" w:eastAsia="Times New Roman" w:hAnsi="Consolas" w:cs="Times New Roman"/>
          <w:color w:val="000000"/>
          <w:sz w:val="18"/>
          <w:szCs w:val="18"/>
          <w:bdr w:val="none" w:sz="0" w:space="0" w:color="auto" w:frame="1"/>
          <w:lang w:eastAsia="en-GB"/>
        </w:rPr>
        <w:t>:  </w:t>
      </w:r>
    </w:p>
    <w:p w14:paraId="2D2C5277"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len(self.pellets) &lt; 20 + 2 * self.level_num:  </w:t>
      </w:r>
    </w:p>
    <w:p w14:paraId="18645AF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ghost.make_elroy()  </w:t>
      </w:r>
    </w:p>
    <w:p w14:paraId="5D01ED33"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len(self.pellets) &lt; 10 + 2 * self.level_num:  </w:t>
      </w:r>
    </w:p>
    <w:p w14:paraId="2DF59DF6"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ghost.elroy_upgrade()  </w:t>
      </w:r>
    </w:p>
    <w:p w14:paraId="42B9B771"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69BF320E"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ghost.update(events)  </w:t>
      </w:r>
    </w:p>
    <w:p w14:paraId="66F03247"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ghost.display(win)  </w:t>
      </w:r>
    </w:p>
    <w:p w14:paraId="27C5BCEA"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67ED1ECB"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def</w:t>
      </w:r>
      <w:r w:rsidRPr="003B152B">
        <w:rPr>
          <w:rFonts w:ascii="Consolas" w:eastAsia="Times New Roman" w:hAnsi="Consolas" w:cs="Times New Roman"/>
          <w:color w:val="000000"/>
          <w:sz w:val="18"/>
          <w:szCs w:val="18"/>
          <w:bdr w:val="none" w:sz="0" w:space="0" w:color="auto" w:frame="1"/>
          <w:lang w:eastAsia="en-GB"/>
        </w:rPr>
        <w:t> quit(self):  </w:t>
      </w:r>
    </w:p>
    <w:p w14:paraId="0EC33E0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w:t>
      </w:r>
      <w:r w:rsidRPr="003B152B">
        <w:rPr>
          <w:rFonts w:ascii="Consolas" w:eastAsia="Times New Roman" w:hAnsi="Consolas" w:cs="Times New Roman"/>
          <w:color w:val="000000"/>
          <w:sz w:val="18"/>
          <w:szCs w:val="18"/>
          <w:bdr w:val="none" w:sz="0" w:space="0" w:color="auto" w:frame="1"/>
          <w:lang w:eastAsia="en-GB"/>
        </w:rPr>
        <w:t> </w:t>
      </w:r>
    </w:p>
    <w:p w14:paraId="732F0B59"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Quits the level. Stops music playing and saves that level to the databse.</w:t>
      </w:r>
      <w:r w:rsidRPr="003B152B">
        <w:rPr>
          <w:rFonts w:ascii="Consolas" w:eastAsia="Times New Roman" w:hAnsi="Consolas" w:cs="Times New Roman"/>
          <w:color w:val="000000"/>
          <w:sz w:val="18"/>
          <w:szCs w:val="18"/>
          <w:bdr w:val="none" w:sz="0" w:space="0" w:color="auto" w:frame="1"/>
          <w:lang w:eastAsia="en-GB"/>
        </w:rPr>
        <w:t> </w:t>
      </w:r>
    </w:p>
    <w:p w14:paraId="6ED344BF"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return: None</w:t>
      </w:r>
      <w:r w:rsidRPr="003B152B">
        <w:rPr>
          <w:rFonts w:ascii="Consolas" w:eastAsia="Times New Roman" w:hAnsi="Consolas" w:cs="Times New Roman"/>
          <w:color w:val="000000"/>
          <w:sz w:val="18"/>
          <w:szCs w:val="18"/>
          <w:bdr w:val="none" w:sz="0" w:space="0" w:color="auto" w:frame="1"/>
          <w:lang w:eastAsia="en-GB"/>
        </w:rPr>
        <w:t> </w:t>
      </w:r>
    </w:p>
    <w:p w14:paraId="3A01577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w:t>
      </w:r>
      <w:r w:rsidRPr="003B152B">
        <w:rPr>
          <w:rFonts w:ascii="Consolas" w:eastAsia="Times New Roman" w:hAnsi="Consolas" w:cs="Times New Roman"/>
          <w:color w:val="000000"/>
          <w:sz w:val="18"/>
          <w:szCs w:val="18"/>
          <w:bdr w:val="none" w:sz="0" w:space="0" w:color="auto" w:frame="1"/>
          <w:lang w:eastAsia="en-GB"/>
        </w:rPr>
        <w:t>  </w:t>
      </w:r>
    </w:p>
    <w:p w14:paraId="608612E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128F0B9F"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local_database.save_level(  </w:t>
      </w:r>
    </w:p>
    <w:p w14:paraId="14BD89FD"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vel_num,  </w:t>
      </w:r>
    </w:p>
    <w:p w14:paraId="46635D5E"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ame_id,  </w:t>
      </w:r>
    </w:p>
    <w:p w14:paraId="6D01AA4D"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None,  </w:t>
      </w:r>
    </w:p>
    <w:p w14:paraId="73EF2CE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vel_score,  </w:t>
      </w:r>
    </w:p>
    <w:p w14:paraId="399B8219"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ngth,  </w:t>
      </w:r>
    </w:p>
    <w:p w14:paraId="1DDAD89E"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ellets_eaten,  </w:t>
      </w:r>
    </w:p>
    <w:p w14:paraId="6FB4EF9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ower_pellets_eaten,  </w:t>
      </w:r>
    </w:p>
    <w:p w14:paraId="0B57D3D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ghosts_eaten  </w:t>
      </w:r>
    </w:p>
    <w:p w14:paraId="436789B2"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  </w:t>
      </w:r>
    </w:p>
    <w:p w14:paraId="761A4548"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68E0D044"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_run = False  </w:t>
      </w:r>
    </w:p>
    <w:p w14:paraId="13A2BD50"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pg.mixer.stop()  </w:t>
      </w:r>
    </w:p>
    <w:p w14:paraId="65455C29"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30ED7048"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def</w:t>
      </w:r>
      <w:r w:rsidRPr="003B152B">
        <w:rPr>
          <w:rFonts w:ascii="Consolas" w:eastAsia="Times New Roman" w:hAnsi="Consolas" w:cs="Times New Roman"/>
          <w:color w:val="000000"/>
          <w:sz w:val="18"/>
          <w:szCs w:val="18"/>
          <w:bdr w:val="none" w:sz="0" w:space="0" w:color="auto" w:frame="1"/>
          <w:lang w:eastAsia="en-GB"/>
        </w:rPr>
        <w:t> second_count(self):  </w:t>
      </w:r>
    </w:p>
    <w:p w14:paraId="1FF93667"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w:t>
      </w:r>
      <w:r w:rsidRPr="003B152B">
        <w:rPr>
          <w:rFonts w:ascii="Consolas" w:eastAsia="Times New Roman" w:hAnsi="Consolas" w:cs="Times New Roman"/>
          <w:color w:val="000000"/>
          <w:sz w:val="18"/>
          <w:szCs w:val="18"/>
          <w:bdr w:val="none" w:sz="0" w:space="0" w:color="auto" w:frame="1"/>
          <w:lang w:eastAsia="en-GB"/>
        </w:rPr>
        <w:t> </w:t>
      </w:r>
    </w:p>
    <w:p w14:paraId="36A8C26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Counts seconds, so that the time can be recorded in the database.</w:t>
      </w:r>
      <w:r w:rsidRPr="003B152B">
        <w:rPr>
          <w:rFonts w:ascii="Consolas" w:eastAsia="Times New Roman" w:hAnsi="Consolas" w:cs="Times New Roman"/>
          <w:color w:val="000000"/>
          <w:sz w:val="18"/>
          <w:szCs w:val="18"/>
          <w:bdr w:val="none" w:sz="0" w:space="0" w:color="auto" w:frame="1"/>
          <w:lang w:eastAsia="en-GB"/>
        </w:rPr>
        <w:t> </w:t>
      </w:r>
    </w:p>
    <w:p w14:paraId="0336604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return: None</w:t>
      </w:r>
      <w:r w:rsidRPr="003B152B">
        <w:rPr>
          <w:rFonts w:ascii="Consolas" w:eastAsia="Times New Roman" w:hAnsi="Consolas" w:cs="Times New Roman"/>
          <w:color w:val="000000"/>
          <w:sz w:val="18"/>
          <w:szCs w:val="18"/>
          <w:bdr w:val="none" w:sz="0" w:space="0" w:color="auto" w:frame="1"/>
          <w:lang w:eastAsia="en-GB"/>
        </w:rPr>
        <w:t> </w:t>
      </w:r>
    </w:p>
    <w:p w14:paraId="5818577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w:t>
      </w:r>
      <w:r w:rsidRPr="003B152B">
        <w:rPr>
          <w:rFonts w:ascii="Consolas" w:eastAsia="Times New Roman" w:hAnsi="Consolas" w:cs="Times New Roman"/>
          <w:color w:val="000000"/>
          <w:sz w:val="18"/>
          <w:szCs w:val="18"/>
          <w:bdr w:val="none" w:sz="0" w:space="0" w:color="auto" w:frame="1"/>
          <w:lang w:eastAsia="en-GB"/>
        </w:rPr>
        <w:t>  </w:t>
      </w:r>
    </w:p>
    <w:p w14:paraId="38E12C22"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3166D70A"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while</w:t>
      </w:r>
      <w:r w:rsidRPr="003B152B">
        <w:rPr>
          <w:rFonts w:ascii="Consolas" w:eastAsia="Times New Roman" w:hAnsi="Consolas" w:cs="Times New Roman"/>
          <w:color w:val="000000"/>
          <w:sz w:val="18"/>
          <w:szCs w:val="18"/>
          <w:bdr w:val="none" w:sz="0" w:space="0" w:color="auto" w:frame="1"/>
          <w:lang w:eastAsia="en-GB"/>
        </w:rPr>
        <w:t> self._run:  </w:t>
      </w:r>
    </w:p>
    <w:p w14:paraId="5154676F"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leep(1)  </w:t>
      </w:r>
    </w:p>
    <w:p w14:paraId="2E10EE22"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length += 1  </w:t>
      </w:r>
    </w:p>
    <w:p w14:paraId="5A8C5BE7"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55AE86AE"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2371B24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b/>
          <w:bCs/>
          <w:color w:val="006699"/>
          <w:sz w:val="18"/>
          <w:szCs w:val="18"/>
          <w:bdr w:val="none" w:sz="0" w:space="0" w:color="auto" w:frame="1"/>
          <w:lang w:eastAsia="en-GB"/>
        </w:rPr>
        <w:t>class</w:t>
      </w:r>
      <w:r w:rsidRPr="003B152B">
        <w:rPr>
          <w:rFonts w:ascii="Consolas" w:eastAsia="Times New Roman" w:hAnsi="Consolas" w:cs="Times New Roman"/>
          <w:color w:val="000000"/>
          <w:sz w:val="18"/>
          <w:szCs w:val="18"/>
          <w:bdr w:val="none" w:sz="0" w:space="0" w:color="auto" w:frame="1"/>
          <w:lang w:eastAsia="en-GB"/>
        </w:rPr>
        <w:t> Level1(Level):  </w:t>
      </w:r>
    </w:p>
    <w:p w14:paraId="5BD12B4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w:t>
      </w:r>
      <w:r w:rsidRPr="003B152B">
        <w:rPr>
          <w:rFonts w:ascii="Consolas" w:eastAsia="Times New Roman" w:hAnsi="Consolas" w:cs="Times New Roman"/>
          <w:color w:val="000000"/>
          <w:sz w:val="18"/>
          <w:szCs w:val="18"/>
          <w:bdr w:val="none" w:sz="0" w:space="0" w:color="auto" w:frame="1"/>
          <w:lang w:eastAsia="en-GB"/>
        </w:rPr>
        <w:t> </w:t>
      </w:r>
    </w:p>
    <w:p w14:paraId="02771D3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In level one the user is introduced to the movement mechanics (using arrow keys). They are also introudced to</w:t>
      </w:r>
      <w:r w:rsidRPr="003B152B">
        <w:rPr>
          <w:rFonts w:ascii="Consolas" w:eastAsia="Times New Roman" w:hAnsi="Consolas" w:cs="Times New Roman"/>
          <w:color w:val="000000"/>
          <w:sz w:val="18"/>
          <w:szCs w:val="18"/>
          <w:bdr w:val="none" w:sz="0" w:space="0" w:color="auto" w:frame="1"/>
          <w:lang w:eastAsia="en-GB"/>
        </w:rPr>
        <w:t> </w:t>
      </w:r>
    </w:p>
    <w:p w14:paraId="2EA789B7"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the first and least threatening ghost: clyde. They are shown the behaviours that all ghosts have and the</w:t>
      </w:r>
      <w:r w:rsidRPr="003B152B">
        <w:rPr>
          <w:rFonts w:ascii="Consolas" w:eastAsia="Times New Roman" w:hAnsi="Consolas" w:cs="Times New Roman"/>
          <w:color w:val="000000"/>
          <w:sz w:val="18"/>
          <w:szCs w:val="18"/>
          <w:bdr w:val="none" w:sz="0" w:space="0" w:color="auto" w:frame="1"/>
          <w:lang w:eastAsia="en-GB"/>
        </w:rPr>
        <w:t> </w:t>
      </w:r>
    </w:p>
    <w:p w14:paraId="6C5AEBB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behaviour of clyde. This is shown through the paths that are displayed.</w:t>
      </w:r>
      <w:r w:rsidRPr="003B152B">
        <w:rPr>
          <w:rFonts w:ascii="Consolas" w:eastAsia="Times New Roman" w:hAnsi="Consolas" w:cs="Times New Roman"/>
          <w:color w:val="000000"/>
          <w:sz w:val="18"/>
          <w:szCs w:val="18"/>
          <w:bdr w:val="none" w:sz="0" w:space="0" w:color="auto" w:frame="1"/>
          <w:lang w:eastAsia="en-GB"/>
        </w:rPr>
        <w:t> </w:t>
      </w:r>
    </w:p>
    <w:p w14:paraId="77112809"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w:t>
      </w:r>
      <w:r w:rsidRPr="003B152B">
        <w:rPr>
          <w:rFonts w:ascii="Consolas" w:eastAsia="Times New Roman" w:hAnsi="Consolas" w:cs="Times New Roman"/>
          <w:color w:val="000000"/>
          <w:sz w:val="18"/>
          <w:szCs w:val="18"/>
          <w:bdr w:val="none" w:sz="0" w:space="0" w:color="auto" w:frame="1"/>
          <w:lang w:eastAsia="en-GB"/>
        </w:rPr>
        <w:t>  </w:t>
      </w:r>
    </w:p>
    <w:p w14:paraId="6839E4C4"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100A2B04"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def</w:t>
      </w:r>
      <w:r w:rsidRPr="003B152B">
        <w:rPr>
          <w:rFonts w:ascii="Consolas" w:eastAsia="Times New Roman" w:hAnsi="Consolas" w:cs="Times New Roman"/>
          <w:color w:val="000000"/>
          <w:sz w:val="18"/>
          <w:szCs w:val="18"/>
          <w:bdr w:val="none" w:sz="0" w:space="0" w:color="auto" w:frame="1"/>
          <w:lang w:eastAsia="en-GB"/>
        </w:rPr>
        <w:t> __init__(self, win_scale, game_id, level_num, maze_id, pellets, power_pellets, score, start_cap=2):  </w:t>
      </w:r>
    </w:p>
    <w:p w14:paraId="7120FCEF"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uper().__init__(win_scale, game_id, level_num, maze_id, pellets, power_pellets, score, start_cap)  </w:t>
      </w:r>
    </w:p>
    <w:p w14:paraId="19945DC7"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6BDE65FE"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def</w:t>
      </w:r>
      <w:r w:rsidRPr="003B152B">
        <w:rPr>
          <w:rFonts w:ascii="Consolas" w:eastAsia="Times New Roman" w:hAnsi="Consolas" w:cs="Times New Roman"/>
          <w:color w:val="000000"/>
          <w:sz w:val="18"/>
          <w:szCs w:val="18"/>
          <w:bdr w:val="none" w:sz="0" w:space="0" w:color="auto" w:frame="1"/>
          <w:lang w:eastAsia="en-GB"/>
        </w:rPr>
        <w:t> run(self, win, events):  </w:t>
      </w:r>
    </w:p>
    <w:p w14:paraId="4DFBC52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lastRenderedPageBreak/>
        <w:t>        super().run(win, events)  </w:t>
      </w:r>
    </w:p>
    <w:p w14:paraId="4EC710A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45D6CC4E"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Tutorial Events</w:t>
      </w:r>
      <w:r w:rsidRPr="003B152B">
        <w:rPr>
          <w:rFonts w:ascii="Consolas" w:eastAsia="Times New Roman" w:hAnsi="Consolas" w:cs="Times New Roman"/>
          <w:color w:val="000000"/>
          <w:sz w:val="18"/>
          <w:szCs w:val="18"/>
          <w:bdr w:val="none" w:sz="0" w:space="0" w:color="auto" w:frame="1"/>
          <w:lang w:eastAsia="en-GB"/>
        </w:rPr>
        <w:t>  </w:t>
      </w:r>
    </w:p>
    <w:p w14:paraId="5C68ACEB"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ellets = self.pellets[-1:]  </w:t>
      </w:r>
    </w:p>
    <w:p w14:paraId="36BE9262"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not</w:t>
      </w:r>
      <w:r w:rsidRPr="003B152B">
        <w:rPr>
          <w:rFonts w:ascii="Consolas" w:eastAsia="Times New Roman" w:hAnsi="Consolas" w:cs="Times New Roman"/>
          <w:color w:val="000000"/>
          <w:sz w:val="18"/>
          <w:szCs w:val="18"/>
          <w:bdr w:val="none" w:sz="0" w:space="0" w:color="auto" w:frame="1"/>
          <w:lang w:eastAsia="en-GB"/>
        </w:rPr>
        <w:t> self.start:  </w:t>
      </w:r>
    </w:p>
    <w:p w14:paraId="4802795E"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self.tutorial_boxes[0].finished:  </w:t>
      </w:r>
    </w:p>
    <w:p w14:paraId="21F6D4BB"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tart = True  </w:t>
      </w:r>
    </w:p>
    <w:p w14:paraId="154BCBA6"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else</w:t>
      </w:r>
      <w:r w:rsidRPr="003B152B">
        <w:rPr>
          <w:rFonts w:ascii="Consolas" w:eastAsia="Times New Roman" w:hAnsi="Consolas" w:cs="Times New Roman"/>
          <w:color w:val="000000"/>
          <w:sz w:val="18"/>
          <w:szCs w:val="18"/>
          <w:bdr w:val="none" w:sz="0" w:space="0" w:color="auto" w:frame="1"/>
          <w:lang w:eastAsia="en-GB"/>
        </w:rPr>
        <w:t>:  </w:t>
      </w:r>
    </w:p>
    <w:p w14:paraId="17D05E3F"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0].update(events)  </w:t>
      </w:r>
    </w:p>
    <w:p w14:paraId="2FBC608B"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0].display(win)  </w:t>
      </w:r>
    </w:p>
    <w:p w14:paraId="68D07D2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215F088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len(self.pellets) == 0 </w:t>
      </w:r>
      <w:r w:rsidRPr="003B152B">
        <w:rPr>
          <w:rFonts w:ascii="Consolas" w:eastAsia="Times New Roman" w:hAnsi="Consolas" w:cs="Times New Roman"/>
          <w:b/>
          <w:bCs/>
          <w:color w:val="006699"/>
          <w:sz w:val="18"/>
          <w:szCs w:val="18"/>
          <w:bdr w:val="none" w:sz="0" w:space="0" w:color="auto" w:frame="1"/>
          <w:lang w:eastAsia="en-GB"/>
        </w:rPr>
        <w:t>and</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not</w:t>
      </w:r>
      <w:r w:rsidRPr="003B152B">
        <w:rPr>
          <w:rFonts w:ascii="Consolas" w:eastAsia="Times New Roman" w:hAnsi="Consolas" w:cs="Times New Roman"/>
          <w:color w:val="000000"/>
          <w:sz w:val="18"/>
          <w:szCs w:val="18"/>
          <w:bdr w:val="none" w:sz="0" w:space="0" w:color="auto" w:frame="1"/>
          <w:lang w:eastAsia="en-GB"/>
        </w:rPr>
        <w:t> self.tutorial_boxes[1].finished:  </w:t>
      </w:r>
    </w:p>
    <w:p w14:paraId="55D7136F"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used = True  </w:t>
      </w:r>
    </w:p>
    <w:p w14:paraId="371174D9"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1].update(events)  </w:t>
      </w:r>
    </w:p>
    <w:p w14:paraId="33BC7569"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1].display(win)  </w:t>
      </w:r>
    </w:p>
    <w:p w14:paraId="5FF1090C"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self.tutorial_boxes[1].finished:  </w:t>
      </w:r>
    </w:p>
    <w:p w14:paraId="3CF4EB4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used = False  </w:t>
      </w:r>
    </w:p>
    <w:p w14:paraId="1AF2B51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6C1948CE"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210AFBCD"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b/>
          <w:bCs/>
          <w:color w:val="006699"/>
          <w:sz w:val="18"/>
          <w:szCs w:val="18"/>
          <w:bdr w:val="none" w:sz="0" w:space="0" w:color="auto" w:frame="1"/>
          <w:lang w:eastAsia="en-GB"/>
        </w:rPr>
        <w:t>class</w:t>
      </w:r>
      <w:r w:rsidRPr="003B152B">
        <w:rPr>
          <w:rFonts w:ascii="Consolas" w:eastAsia="Times New Roman" w:hAnsi="Consolas" w:cs="Times New Roman"/>
          <w:color w:val="000000"/>
          <w:sz w:val="18"/>
          <w:szCs w:val="18"/>
          <w:bdr w:val="none" w:sz="0" w:space="0" w:color="auto" w:frame="1"/>
          <w:lang w:eastAsia="en-GB"/>
        </w:rPr>
        <w:t> Level2(Level):  </w:t>
      </w:r>
    </w:p>
    <w:p w14:paraId="3D6AAFC7"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w:t>
      </w:r>
      <w:r w:rsidRPr="003B152B">
        <w:rPr>
          <w:rFonts w:ascii="Consolas" w:eastAsia="Times New Roman" w:hAnsi="Consolas" w:cs="Times New Roman"/>
          <w:color w:val="000000"/>
          <w:sz w:val="18"/>
          <w:szCs w:val="18"/>
          <w:bdr w:val="none" w:sz="0" w:space="0" w:color="auto" w:frame="1"/>
          <w:lang w:eastAsia="en-GB"/>
        </w:rPr>
        <w:t> </w:t>
      </w:r>
    </w:p>
    <w:p w14:paraId="40E649FF"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5DB19A4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w:t>
      </w:r>
      <w:r w:rsidRPr="003B152B">
        <w:rPr>
          <w:rFonts w:ascii="Consolas" w:eastAsia="Times New Roman" w:hAnsi="Consolas" w:cs="Times New Roman"/>
          <w:color w:val="000000"/>
          <w:sz w:val="18"/>
          <w:szCs w:val="18"/>
          <w:bdr w:val="none" w:sz="0" w:space="0" w:color="auto" w:frame="1"/>
          <w:lang w:eastAsia="en-GB"/>
        </w:rPr>
        <w:t>  </w:t>
      </w:r>
    </w:p>
    <w:p w14:paraId="017832B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7B3E74A9"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def</w:t>
      </w:r>
      <w:r w:rsidRPr="003B152B">
        <w:rPr>
          <w:rFonts w:ascii="Consolas" w:eastAsia="Times New Roman" w:hAnsi="Consolas" w:cs="Times New Roman"/>
          <w:color w:val="000000"/>
          <w:sz w:val="18"/>
          <w:szCs w:val="18"/>
          <w:bdr w:val="none" w:sz="0" w:space="0" w:color="auto" w:frame="1"/>
          <w:lang w:eastAsia="en-GB"/>
        </w:rPr>
        <w:t> __init__(self, win_scale, game_id, level_num, maze_id, pellets, power_pellets, score, tutorial_prompts):  </w:t>
      </w:r>
    </w:p>
    <w:p w14:paraId="260E83F7"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uper().__init__(win_scale, game_id, level_num, maze_id, pellets, power_pellets, score, tutorial_prompts)  </w:t>
      </w:r>
    </w:p>
    <w:p w14:paraId="15E9507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32C0550C"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def</w:t>
      </w:r>
      <w:r w:rsidRPr="003B152B">
        <w:rPr>
          <w:rFonts w:ascii="Consolas" w:eastAsia="Times New Roman" w:hAnsi="Consolas" w:cs="Times New Roman"/>
          <w:color w:val="000000"/>
          <w:sz w:val="18"/>
          <w:szCs w:val="18"/>
          <w:bdr w:val="none" w:sz="0" w:space="0" w:color="auto" w:frame="1"/>
          <w:lang w:eastAsia="en-GB"/>
        </w:rPr>
        <w:t> run(self, win, events):  </w:t>
      </w:r>
    </w:p>
    <w:p w14:paraId="178B7E3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5D7590B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uper().run(win, events)  </w:t>
      </w:r>
    </w:p>
    <w:p w14:paraId="023DB80B"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14CA1F44"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Tutorial Events</w:t>
      </w:r>
      <w:r w:rsidRPr="003B152B">
        <w:rPr>
          <w:rFonts w:ascii="Consolas" w:eastAsia="Times New Roman" w:hAnsi="Consolas" w:cs="Times New Roman"/>
          <w:color w:val="000000"/>
          <w:sz w:val="18"/>
          <w:szCs w:val="18"/>
          <w:bdr w:val="none" w:sz="0" w:space="0" w:color="auto" w:frame="1"/>
          <w:lang w:eastAsia="en-GB"/>
        </w:rPr>
        <w:t>  </w:t>
      </w:r>
    </w:p>
    <w:p w14:paraId="291E400F"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ellets = self.pellets[-2:]  </w:t>
      </w:r>
    </w:p>
    <w:p w14:paraId="088C4D74"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not</w:t>
      </w:r>
      <w:r w:rsidRPr="003B152B">
        <w:rPr>
          <w:rFonts w:ascii="Consolas" w:eastAsia="Times New Roman" w:hAnsi="Consolas" w:cs="Times New Roman"/>
          <w:color w:val="000000"/>
          <w:sz w:val="18"/>
          <w:szCs w:val="18"/>
          <w:bdr w:val="none" w:sz="0" w:space="0" w:color="auto" w:frame="1"/>
          <w:lang w:eastAsia="en-GB"/>
        </w:rPr>
        <w:t> self.start:  </w:t>
      </w:r>
    </w:p>
    <w:p w14:paraId="098411FE"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self.tutorial_boxes[0].finished:  </w:t>
      </w:r>
    </w:p>
    <w:p w14:paraId="2AB2EF4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tart = True  </w:t>
      </w:r>
    </w:p>
    <w:p w14:paraId="2D914A03"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how_paths = True  </w:t>
      </w:r>
    </w:p>
    <w:p w14:paraId="39D10DD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else</w:t>
      </w:r>
      <w:r w:rsidRPr="003B152B">
        <w:rPr>
          <w:rFonts w:ascii="Consolas" w:eastAsia="Times New Roman" w:hAnsi="Consolas" w:cs="Times New Roman"/>
          <w:color w:val="000000"/>
          <w:sz w:val="18"/>
          <w:szCs w:val="18"/>
          <w:bdr w:val="none" w:sz="0" w:space="0" w:color="auto" w:frame="1"/>
          <w:lang w:eastAsia="en-GB"/>
        </w:rPr>
        <w:t>:  </w:t>
      </w:r>
    </w:p>
    <w:p w14:paraId="240BAB4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0].update(events)  </w:t>
      </w:r>
    </w:p>
    <w:p w14:paraId="6EB7481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0].display(win)  </w:t>
      </w:r>
    </w:p>
    <w:p w14:paraId="08549CA1"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3109880F"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len(self.pellets) == 100 </w:t>
      </w:r>
      <w:r w:rsidRPr="003B152B">
        <w:rPr>
          <w:rFonts w:ascii="Consolas" w:eastAsia="Times New Roman" w:hAnsi="Consolas" w:cs="Times New Roman"/>
          <w:b/>
          <w:bCs/>
          <w:color w:val="006699"/>
          <w:sz w:val="18"/>
          <w:szCs w:val="18"/>
          <w:bdr w:val="none" w:sz="0" w:space="0" w:color="auto" w:frame="1"/>
          <w:lang w:eastAsia="en-GB"/>
        </w:rPr>
        <w:t>and</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not</w:t>
      </w:r>
      <w:r w:rsidRPr="003B152B">
        <w:rPr>
          <w:rFonts w:ascii="Consolas" w:eastAsia="Times New Roman" w:hAnsi="Consolas" w:cs="Times New Roman"/>
          <w:color w:val="000000"/>
          <w:sz w:val="18"/>
          <w:szCs w:val="18"/>
          <w:bdr w:val="none" w:sz="0" w:space="0" w:color="auto" w:frame="1"/>
          <w:lang w:eastAsia="en-GB"/>
        </w:rPr>
        <w:t> self.tutorial_boxes[1].finished:  </w:t>
      </w:r>
    </w:p>
    <w:p w14:paraId="55B56A6F"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used = True  </w:t>
      </w:r>
    </w:p>
    <w:p w14:paraId="2BC10D0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1].update(events)  </w:t>
      </w:r>
    </w:p>
    <w:p w14:paraId="281C8953"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1].display(win)  </w:t>
      </w:r>
    </w:p>
    <w:p w14:paraId="69CD043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self.tutorial_boxes[1].finished:  </w:t>
      </w:r>
    </w:p>
    <w:p w14:paraId="79270A91"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used = False  </w:t>
      </w:r>
    </w:p>
    <w:p w14:paraId="69CD480C"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0351D971"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len(self.pellets) == 0 </w:t>
      </w:r>
      <w:r w:rsidRPr="003B152B">
        <w:rPr>
          <w:rFonts w:ascii="Consolas" w:eastAsia="Times New Roman" w:hAnsi="Consolas" w:cs="Times New Roman"/>
          <w:b/>
          <w:bCs/>
          <w:color w:val="006699"/>
          <w:sz w:val="18"/>
          <w:szCs w:val="18"/>
          <w:bdr w:val="none" w:sz="0" w:space="0" w:color="auto" w:frame="1"/>
          <w:lang w:eastAsia="en-GB"/>
        </w:rPr>
        <w:t>and</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not</w:t>
      </w:r>
      <w:r w:rsidRPr="003B152B">
        <w:rPr>
          <w:rFonts w:ascii="Consolas" w:eastAsia="Times New Roman" w:hAnsi="Consolas" w:cs="Times New Roman"/>
          <w:color w:val="000000"/>
          <w:sz w:val="18"/>
          <w:szCs w:val="18"/>
          <w:bdr w:val="none" w:sz="0" w:space="0" w:color="auto" w:frame="1"/>
          <w:lang w:eastAsia="en-GB"/>
        </w:rPr>
        <w:t> self.tutorial_boxes[2].finished:  </w:t>
      </w:r>
    </w:p>
    <w:p w14:paraId="760F78CC"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used = True  </w:t>
      </w:r>
    </w:p>
    <w:p w14:paraId="4A9A258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2].update(events)  </w:t>
      </w:r>
    </w:p>
    <w:p w14:paraId="169E3004"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2].display(win)  </w:t>
      </w:r>
    </w:p>
    <w:p w14:paraId="4DA4D4FB"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self.tutorial_boxes[2].finished:  </w:t>
      </w:r>
    </w:p>
    <w:p w14:paraId="478B7E9E"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used = False  </w:t>
      </w:r>
    </w:p>
    <w:p w14:paraId="4D8560A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10D96D57"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00445C74"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b/>
          <w:bCs/>
          <w:color w:val="006699"/>
          <w:sz w:val="18"/>
          <w:szCs w:val="18"/>
          <w:bdr w:val="none" w:sz="0" w:space="0" w:color="auto" w:frame="1"/>
          <w:lang w:eastAsia="en-GB"/>
        </w:rPr>
        <w:t>class</w:t>
      </w:r>
      <w:r w:rsidRPr="003B152B">
        <w:rPr>
          <w:rFonts w:ascii="Consolas" w:eastAsia="Times New Roman" w:hAnsi="Consolas" w:cs="Times New Roman"/>
          <w:color w:val="000000"/>
          <w:sz w:val="18"/>
          <w:szCs w:val="18"/>
          <w:bdr w:val="none" w:sz="0" w:space="0" w:color="auto" w:frame="1"/>
          <w:lang w:eastAsia="en-GB"/>
        </w:rPr>
        <w:t> Level3(Level):  </w:t>
      </w:r>
    </w:p>
    <w:p w14:paraId="599B8A4F"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w:t>
      </w:r>
      <w:r w:rsidRPr="003B152B">
        <w:rPr>
          <w:rFonts w:ascii="Consolas" w:eastAsia="Times New Roman" w:hAnsi="Consolas" w:cs="Times New Roman"/>
          <w:color w:val="000000"/>
          <w:sz w:val="18"/>
          <w:szCs w:val="18"/>
          <w:bdr w:val="none" w:sz="0" w:space="0" w:color="auto" w:frame="1"/>
          <w:lang w:eastAsia="en-GB"/>
        </w:rPr>
        <w:t> </w:t>
      </w:r>
    </w:p>
    <w:p w14:paraId="3F15CD12"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426901A2"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w:t>
      </w:r>
      <w:r w:rsidRPr="003B152B">
        <w:rPr>
          <w:rFonts w:ascii="Consolas" w:eastAsia="Times New Roman" w:hAnsi="Consolas" w:cs="Times New Roman"/>
          <w:color w:val="000000"/>
          <w:sz w:val="18"/>
          <w:szCs w:val="18"/>
          <w:bdr w:val="none" w:sz="0" w:space="0" w:color="auto" w:frame="1"/>
          <w:lang w:eastAsia="en-GB"/>
        </w:rPr>
        <w:t>  </w:t>
      </w:r>
    </w:p>
    <w:p w14:paraId="51707260"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61E0B48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def</w:t>
      </w:r>
      <w:r w:rsidRPr="003B152B">
        <w:rPr>
          <w:rFonts w:ascii="Consolas" w:eastAsia="Times New Roman" w:hAnsi="Consolas" w:cs="Times New Roman"/>
          <w:color w:val="000000"/>
          <w:sz w:val="18"/>
          <w:szCs w:val="18"/>
          <w:bdr w:val="none" w:sz="0" w:space="0" w:color="auto" w:frame="1"/>
          <w:lang w:eastAsia="en-GB"/>
        </w:rPr>
        <w:t> __init__(self, win_scale, game_id, level_num, maze_id, pellets, power_pellets, score, tutorial_prompts):  </w:t>
      </w:r>
    </w:p>
    <w:p w14:paraId="0479745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uper().__init__(win_scale, game_id, level_num, maze_id, pellets, power_pellets, score, tutorial_prompts)  </w:t>
      </w:r>
    </w:p>
    <w:p w14:paraId="4271A97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1D7E1A7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lastRenderedPageBreak/>
        <w:t>    </w:t>
      </w:r>
      <w:r w:rsidRPr="003B152B">
        <w:rPr>
          <w:rFonts w:ascii="Consolas" w:eastAsia="Times New Roman" w:hAnsi="Consolas" w:cs="Times New Roman"/>
          <w:b/>
          <w:bCs/>
          <w:color w:val="006699"/>
          <w:sz w:val="18"/>
          <w:szCs w:val="18"/>
          <w:bdr w:val="none" w:sz="0" w:space="0" w:color="auto" w:frame="1"/>
          <w:lang w:eastAsia="en-GB"/>
        </w:rPr>
        <w:t>def</w:t>
      </w:r>
      <w:r w:rsidRPr="003B152B">
        <w:rPr>
          <w:rFonts w:ascii="Consolas" w:eastAsia="Times New Roman" w:hAnsi="Consolas" w:cs="Times New Roman"/>
          <w:color w:val="000000"/>
          <w:sz w:val="18"/>
          <w:szCs w:val="18"/>
          <w:bdr w:val="none" w:sz="0" w:space="0" w:color="auto" w:frame="1"/>
          <w:lang w:eastAsia="en-GB"/>
        </w:rPr>
        <w:t> run(self, win, events):  </w:t>
      </w:r>
    </w:p>
    <w:p w14:paraId="09CAD70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uper().run(win, events)  </w:t>
      </w:r>
    </w:p>
    <w:p w14:paraId="45A6C73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2A351C8A"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Tutorial Events</w:t>
      </w:r>
      <w:r w:rsidRPr="003B152B">
        <w:rPr>
          <w:rFonts w:ascii="Consolas" w:eastAsia="Times New Roman" w:hAnsi="Consolas" w:cs="Times New Roman"/>
          <w:color w:val="000000"/>
          <w:sz w:val="18"/>
          <w:szCs w:val="18"/>
          <w:bdr w:val="none" w:sz="0" w:space="0" w:color="auto" w:frame="1"/>
          <w:lang w:eastAsia="en-GB"/>
        </w:rPr>
        <w:t>  </w:t>
      </w:r>
    </w:p>
    <w:p w14:paraId="52949D4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ellets = self.pellets[-2:]  </w:t>
      </w:r>
    </w:p>
    <w:p w14:paraId="2A62305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not</w:t>
      </w:r>
      <w:r w:rsidRPr="003B152B">
        <w:rPr>
          <w:rFonts w:ascii="Consolas" w:eastAsia="Times New Roman" w:hAnsi="Consolas" w:cs="Times New Roman"/>
          <w:color w:val="000000"/>
          <w:sz w:val="18"/>
          <w:szCs w:val="18"/>
          <w:bdr w:val="none" w:sz="0" w:space="0" w:color="auto" w:frame="1"/>
          <w:lang w:eastAsia="en-GB"/>
        </w:rPr>
        <w:t> self.start:  </w:t>
      </w:r>
    </w:p>
    <w:p w14:paraId="13E45B83"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self.tutorial_boxes[0].finished:  </w:t>
      </w:r>
    </w:p>
    <w:p w14:paraId="3A975A07"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tart = True  </w:t>
      </w:r>
    </w:p>
    <w:p w14:paraId="5B65832D"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how_paths = True  </w:t>
      </w:r>
    </w:p>
    <w:p w14:paraId="60663DDF"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else</w:t>
      </w:r>
      <w:r w:rsidRPr="003B152B">
        <w:rPr>
          <w:rFonts w:ascii="Consolas" w:eastAsia="Times New Roman" w:hAnsi="Consolas" w:cs="Times New Roman"/>
          <w:color w:val="000000"/>
          <w:sz w:val="18"/>
          <w:szCs w:val="18"/>
          <w:bdr w:val="none" w:sz="0" w:space="0" w:color="auto" w:frame="1"/>
          <w:lang w:eastAsia="en-GB"/>
        </w:rPr>
        <w:t>:  </w:t>
      </w:r>
    </w:p>
    <w:p w14:paraId="4D607CC3"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0].update(events)  </w:t>
      </w:r>
    </w:p>
    <w:p w14:paraId="099F1C2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0].display(win)  </w:t>
      </w:r>
    </w:p>
    <w:p w14:paraId="38070F48"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01E20936"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len(self.pellets) == 20 </w:t>
      </w:r>
      <w:r w:rsidRPr="003B152B">
        <w:rPr>
          <w:rFonts w:ascii="Consolas" w:eastAsia="Times New Roman" w:hAnsi="Consolas" w:cs="Times New Roman"/>
          <w:b/>
          <w:bCs/>
          <w:color w:val="006699"/>
          <w:sz w:val="18"/>
          <w:szCs w:val="18"/>
          <w:bdr w:val="none" w:sz="0" w:space="0" w:color="auto" w:frame="1"/>
          <w:lang w:eastAsia="en-GB"/>
        </w:rPr>
        <w:t>and</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not</w:t>
      </w:r>
      <w:r w:rsidRPr="003B152B">
        <w:rPr>
          <w:rFonts w:ascii="Consolas" w:eastAsia="Times New Roman" w:hAnsi="Consolas" w:cs="Times New Roman"/>
          <w:color w:val="000000"/>
          <w:sz w:val="18"/>
          <w:szCs w:val="18"/>
          <w:bdr w:val="none" w:sz="0" w:space="0" w:color="auto" w:frame="1"/>
          <w:lang w:eastAsia="en-GB"/>
        </w:rPr>
        <w:t> self.tutorial_boxes[1].finished:  </w:t>
      </w:r>
    </w:p>
    <w:p w14:paraId="57881E1A"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used = True  </w:t>
      </w:r>
    </w:p>
    <w:p w14:paraId="1BF7C236"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1].update(events)  </w:t>
      </w:r>
    </w:p>
    <w:p w14:paraId="0AE25847"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1].display(win)  </w:t>
      </w:r>
    </w:p>
    <w:p w14:paraId="28615A49"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self.tutorial_boxes[1].finished:  </w:t>
      </w:r>
    </w:p>
    <w:p w14:paraId="39D168BA"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used = False  </w:t>
      </w:r>
    </w:p>
    <w:p w14:paraId="31AB88FA"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1CB2BDC2"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len(self.pellets) == 0 </w:t>
      </w:r>
      <w:r w:rsidRPr="003B152B">
        <w:rPr>
          <w:rFonts w:ascii="Consolas" w:eastAsia="Times New Roman" w:hAnsi="Consolas" w:cs="Times New Roman"/>
          <w:b/>
          <w:bCs/>
          <w:color w:val="006699"/>
          <w:sz w:val="18"/>
          <w:szCs w:val="18"/>
          <w:bdr w:val="none" w:sz="0" w:space="0" w:color="auto" w:frame="1"/>
          <w:lang w:eastAsia="en-GB"/>
        </w:rPr>
        <w:t>and</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not</w:t>
      </w:r>
      <w:r w:rsidRPr="003B152B">
        <w:rPr>
          <w:rFonts w:ascii="Consolas" w:eastAsia="Times New Roman" w:hAnsi="Consolas" w:cs="Times New Roman"/>
          <w:color w:val="000000"/>
          <w:sz w:val="18"/>
          <w:szCs w:val="18"/>
          <w:bdr w:val="none" w:sz="0" w:space="0" w:color="auto" w:frame="1"/>
          <w:lang w:eastAsia="en-GB"/>
        </w:rPr>
        <w:t> self.tutorial_boxes[2].finished:  </w:t>
      </w:r>
    </w:p>
    <w:p w14:paraId="10267447"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used = True  </w:t>
      </w:r>
    </w:p>
    <w:p w14:paraId="2E476F22"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2].update(events)  </w:t>
      </w:r>
    </w:p>
    <w:p w14:paraId="057F2CB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2].display(win)  </w:t>
      </w:r>
    </w:p>
    <w:p w14:paraId="7AE244C2"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self.tutorial_boxes[2].finished:  </w:t>
      </w:r>
    </w:p>
    <w:p w14:paraId="5574CB19"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used = False  </w:t>
      </w:r>
    </w:p>
    <w:p w14:paraId="7CA06B6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314528C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453A5CE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b/>
          <w:bCs/>
          <w:color w:val="006699"/>
          <w:sz w:val="18"/>
          <w:szCs w:val="18"/>
          <w:bdr w:val="none" w:sz="0" w:space="0" w:color="auto" w:frame="1"/>
          <w:lang w:eastAsia="en-GB"/>
        </w:rPr>
        <w:t>class</w:t>
      </w:r>
      <w:r w:rsidRPr="003B152B">
        <w:rPr>
          <w:rFonts w:ascii="Consolas" w:eastAsia="Times New Roman" w:hAnsi="Consolas" w:cs="Times New Roman"/>
          <w:color w:val="000000"/>
          <w:sz w:val="18"/>
          <w:szCs w:val="18"/>
          <w:bdr w:val="none" w:sz="0" w:space="0" w:color="auto" w:frame="1"/>
          <w:lang w:eastAsia="en-GB"/>
        </w:rPr>
        <w:t> Level4(Level):  </w:t>
      </w:r>
    </w:p>
    <w:p w14:paraId="6B0A87AB"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w:t>
      </w:r>
      <w:r w:rsidRPr="003B152B">
        <w:rPr>
          <w:rFonts w:ascii="Consolas" w:eastAsia="Times New Roman" w:hAnsi="Consolas" w:cs="Times New Roman"/>
          <w:color w:val="000000"/>
          <w:sz w:val="18"/>
          <w:szCs w:val="18"/>
          <w:bdr w:val="none" w:sz="0" w:space="0" w:color="auto" w:frame="1"/>
          <w:lang w:eastAsia="en-GB"/>
        </w:rPr>
        <w:t> </w:t>
      </w:r>
    </w:p>
    <w:p w14:paraId="0E039A18"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3B3B3EA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w:t>
      </w:r>
      <w:r w:rsidRPr="003B152B">
        <w:rPr>
          <w:rFonts w:ascii="Consolas" w:eastAsia="Times New Roman" w:hAnsi="Consolas" w:cs="Times New Roman"/>
          <w:color w:val="000000"/>
          <w:sz w:val="18"/>
          <w:szCs w:val="18"/>
          <w:bdr w:val="none" w:sz="0" w:space="0" w:color="auto" w:frame="1"/>
          <w:lang w:eastAsia="en-GB"/>
        </w:rPr>
        <w:t>  </w:t>
      </w:r>
    </w:p>
    <w:p w14:paraId="6ADF150F"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0B37C77B"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def</w:t>
      </w:r>
      <w:r w:rsidRPr="003B152B">
        <w:rPr>
          <w:rFonts w:ascii="Consolas" w:eastAsia="Times New Roman" w:hAnsi="Consolas" w:cs="Times New Roman"/>
          <w:color w:val="000000"/>
          <w:sz w:val="18"/>
          <w:szCs w:val="18"/>
          <w:bdr w:val="none" w:sz="0" w:space="0" w:color="auto" w:frame="1"/>
          <w:lang w:eastAsia="en-GB"/>
        </w:rPr>
        <w:t> __init__(self, win_scale, game_id, level_num, maze_id, pellets, power_pellets, score, tutorial_prompts):  </w:t>
      </w:r>
    </w:p>
    <w:p w14:paraId="75EC63DE"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uper().__init__(win_scale, game_id, level_num, maze_id, pellets, power_pellets, score, tutorial_prompts)  </w:t>
      </w:r>
    </w:p>
    <w:p w14:paraId="08C01F9B"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4D893CC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def</w:t>
      </w:r>
      <w:r w:rsidRPr="003B152B">
        <w:rPr>
          <w:rFonts w:ascii="Consolas" w:eastAsia="Times New Roman" w:hAnsi="Consolas" w:cs="Times New Roman"/>
          <w:color w:val="000000"/>
          <w:sz w:val="18"/>
          <w:szCs w:val="18"/>
          <w:bdr w:val="none" w:sz="0" w:space="0" w:color="auto" w:frame="1"/>
          <w:lang w:eastAsia="en-GB"/>
        </w:rPr>
        <w:t> run(self, win, events):  </w:t>
      </w:r>
    </w:p>
    <w:p w14:paraId="24ED4C0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uper().run(win, events)  </w:t>
      </w:r>
    </w:p>
    <w:p w14:paraId="3E896E32"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395557F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 Tutorial Events</w:t>
      </w:r>
      <w:r w:rsidRPr="003B152B">
        <w:rPr>
          <w:rFonts w:ascii="Consolas" w:eastAsia="Times New Roman" w:hAnsi="Consolas" w:cs="Times New Roman"/>
          <w:color w:val="000000"/>
          <w:sz w:val="18"/>
          <w:szCs w:val="18"/>
          <w:bdr w:val="none" w:sz="0" w:space="0" w:color="auto" w:frame="1"/>
          <w:lang w:eastAsia="en-GB"/>
        </w:rPr>
        <w:t>  </w:t>
      </w:r>
    </w:p>
    <w:p w14:paraId="1A1C9CD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ellets = self.pellets[-30:]  </w:t>
      </w:r>
    </w:p>
    <w:p w14:paraId="56B98C1E"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not</w:t>
      </w:r>
      <w:r w:rsidRPr="003B152B">
        <w:rPr>
          <w:rFonts w:ascii="Consolas" w:eastAsia="Times New Roman" w:hAnsi="Consolas" w:cs="Times New Roman"/>
          <w:color w:val="000000"/>
          <w:sz w:val="18"/>
          <w:szCs w:val="18"/>
          <w:bdr w:val="none" w:sz="0" w:space="0" w:color="auto" w:frame="1"/>
          <w:lang w:eastAsia="en-GB"/>
        </w:rPr>
        <w:t> self.start:  </w:t>
      </w:r>
    </w:p>
    <w:p w14:paraId="27413497"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self.tutorial_boxes[0].finished:  </w:t>
      </w:r>
    </w:p>
    <w:p w14:paraId="0B8B489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tart = True  </w:t>
      </w:r>
    </w:p>
    <w:p w14:paraId="796CAA7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show_paths = True  </w:t>
      </w:r>
    </w:p>
    <w:p w14:paraId="58D54AE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else</w:t>
      </w:r>
      <w:r w:rsidRPr="003B152B">
        <w:rPr>
          <w:rFonts w:ascii="Consolas" w:eastAsia="Times New Roman" w:hAnsi="Consolas" w:cs="Times New Roman"/>
          <w:color w:val="000000"/>
          <w:sz w:val="18"/>
          <w:szCs w:val="18"/>
          <w:bdr w:val="none" w:sz="0" w:space="0" w:color="auto" w:frame="1"/>
          <w:lang w:eastAsia="en-GB"/>
        </w:rPr>
        <w:t>:  </w:t>
      </w:r>
    </w:p>
    <w:p w14:paraId="09A6B96A"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0].update(events)  </w:t>
      </w:r>
    </w:p>
    <w:p w14:paraId="5C23CDE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0].display(win)  </w:t>
      </w:r>
    </w:p>
    <w:p w14:paraId="649F122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45891A78"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len(self.pellets) == 20 </w:t>
      </w:r>
      <w:r w:rsidRPr="003B152B">
        <w:rPr>
          <w:rFonts w:ascii="Consolas" w:eastAsia="Times New Roman" w:hAnsi="Consolas" w:cs="Times New Roman"/>
          <w:b/>
          <w:bCs/>
          <w:color w:val="006699"/>
          <w:sz w:val="18"/>
          <w:szCs w:val="18"/>
          <w:bdr w:val="none" w:sz="0" w:space="0" w:color="auto" w:frame="1"/>
          <w:lang w:eastAsia="en-GB"/>
        </w:rPr>
        <w:t>and</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not</w:t>
      </w:r>
      <w:r w:rsidRPr="003B152B">
        <w:rPr>
          <w:rFonts w:ascii="Consolas" w:eastAsia="Times New Roman" w:hAnsi="Consolas" w:cs="Times New Roman"/>
          <w:color w:val="000000"/>
          <w:sz w:val="18"/>
          <w:szCs w:val="18"/>
          <w:bdr w:val="none" w:sz="0" w:space="0" w:color="auto" w:frame="1"/>
          <w:lang w:eastAsia="en-GB"/>
        </w:rPr>
        <w:t> self.tutorial_boxes[1].finished:  </w:t>
      </w:r>
    </w:p>
    <w:p w14:paraId="37C94A6E"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used = True  </w:t>
      </w:r>
    </w:p>
    <w:p w14:paraId="403939D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1].update(events)  </w:t>
      </w:r>
    </w:p>
    <w:p w14:paraId="6E6C21A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1].display(win)  </w:t>
      </w:r>
    </w:p>
    <w:p w14:paraId="4553E0E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self.tutorial_boxes[1].finished:  </w:t>
      </w:r>
    </w:p>
    <w:p w14:paraId="3DE6F014"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used = False  </w:t>
      </w:r>
    </w:p>
    <w:p w14:paraId="5F950F06"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746E3843"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len(self.pellets) == 0 </w:t>
      </w:r>
      <w:r w:rsidRPr="003B152B">
        <w:rPr>
          <w:rFonts w:ascii="Consolas" w:eastAsia="Times New Roman" w:hAnsi="Consolas" w:cs="Times New Roman"/>
          <w:b/>
          <w:bCs/>
          <w:color w:val="006699"/>
          <w:sz w:val="18"/>
          <w:szCs w:val="18"/>
          <w:bdr w:val="none" w:sz="0" w:space="0" w:color="auto" w:frame="1"/>
          <w:lang w:eastAsia="en-GB"/>
        </w:rPr>
        <w:t>and</w:t>
      </w: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not</w:t>
      </w:r>
      <w:r w:rsidRPr="003B152B">
        <w:rPr>
          <w:rFonts w:ascii="Consolas" w:eastAsia="Times New Roman" w:hAnsi="Consolas" w:cs="Times New Roman"/>
          <w:color w:val="000000"/>
          <w:sz w:val="18"/>
          <w:szCs w:val="18"/>
          <w:bdr w:val="none" w:sz="0" w:space="0" w:color="auto" w:frame="1"/>
          <w:lang w:eastAsia="en-GB"/>
        </w:rPr>
        <w:t> self.tutorial_boxes[2].finished:  </w:t>
      </w:r>
    </w:p>
    <w:p w14:paraId="43714F7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used = True  </w:t>
      </w:r>
    </w:p>
    <w:p w14:paraId="6D014125"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2].update(events)  </w:t>
      </w:r>
    </w:p>
    <w:p w14:paraId="642D10E4"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tutorial_boxes[2].display(win)  </w:t>
      </w:r>
    </w:p>
    <w:p w14:paraId="2FEDDCC3"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if</w:t>
      </w:r>
      <w:r w:rsidRPr="003B152B">
        <w:rPr>
          <w:rFonts w:ascii="Consolas" w:eastAsia="Times New Roman" w:hAnsi="Consolas" w:cs="Times New Roman"/>
          <w:color w:val="000000"/>
          <w:sz w:val="18"/>
          <w:szCs w:val="18"/>
          <w:bdr w:val="none" w:sz="0" w:space="0" w:color="auto" w:frame="1"/>
          <w:lang w:eastAsia="en-GB"/>
        </w:rPr>
        <w:t> self.tutorial_boxes[2].finished:  </w:t>
      </w:r>
    </w:p>
    <w:p w14:paraId="533AE7D3"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elf.paused = False  </w:t>
      </w:r>
    </w:p>
    <w:p w14:paraId="15DC7254"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451AD0D7"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30CA9728"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b/>
          <w:bCs/>
          <w:color w:val="006699"/>
          <w:sz w:val="18"/>
          <w:szCs w:val="18"/>
          <w:bdr w:val="none" w:sz="0" w:space="0" w:color="auto" w:frame="1"/>
          <w:lang w:eastAsia="en-GB"/>
        </w:rPr>
        <w:t>class</w:t>
      </w:r>
      <w:r w:rsidRPr="003B152B">
        <w:rPr>
          <w:rFonts w:ascii="Consolas" w:eastAsia="Times New Roman" w:hAnsi="Consolas" w:cs="Times New Roman"/>
          <w:color w:val="000000"/>
          <w:sz w:val="18"/>
          <w:szCs w:val="18"/>
          <w:bdr w:val="none" w:sz="0" w:space="0" w:color="auto" w:frame="1"/>
          <w:lang w:eastAsia="en-GB"/>
        </w:rPr>
        <w:t> Level5(Level):  </w:t>
      </w:r>
    </w:p>
    <w:p w14:paraId="6715A53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w:t>
      </w:r>
      <w:r w:rsidRPr="003B152B">
        <w:rPr>
          <w:rFonts w:ascii="Consolas" w:eastAsia="Times New Roman" w:hAnsi="Consolas" w:cs="Times New Roman"/>
          <w:color w:val="000000"/>
          <w:sz w:val="18"/>
          <w:szCs w:val="18"/>
          <w:bdr w:val="none" w:sz="0" w:space="0" w:color="auto" w:frame="1"/>
          <w:lang w:eastAsia="en-GB"/>
        </w:rPr>
        <w:t> </w:t>
      </w:r>
    </w:p>
    <w:p w14:paraId="446FCDA0"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lastRenderedPageBreak/>
        <w:t> </w:t>
      </w:r>
    </w:p>
    <w:p w14:paraId="10305822"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w:t>
      </w:r>
      <w:r w:rsidRPr="003B152B">
        <w:rPr>
          <w:rFonts w:ascii="Consolas" w:eastAsia="Times New Roman" w:hAnsi="Consolas" w:cs="Times New Roman"/>
          <w:color w:val="000000"/>
          <w:sz w:val="18"/>
          <w:szCs w:val="18"/>
          <w:bdr w:val="none" w:sz="0" w:space="0" w:color="auto" w:frame="1"/>
          <w:lang w:eastAsia="en-GB"/>
        </w:rPr>
        <w:t>  </w:t>
      </w:r>
    </w:p>
    <w:p w14:paraId="29B1BE22"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22D7F78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def</w:t>
      </w:r>
      <w:r w:rsidRPr="003B152B">
        <w:rPr>
          <w:rFonts w:ascii="Consolas" w:eastAsia="Times New Roman" w:hAnsi="Consolas" w:cs="Times New Roman"/>
          <w:color w:val="000000"/>
          <w:sz w:val="18"/>
          <w:szCs w:val="18"/>
          <w:bdr w:val="none" w:sz="0" w:space="0" w:color="auto" w:frame="1"/>
          <w:lang w:eastAsia="en-GB"/>
        </w:rPr>
        <w:t> __init__(self, win_scale, game_id, level_num, maze_id, pellets, power_pellets, score, tutorial_prompts):  </w:t>
      </w:r>
    </w:p>
    <w:p w14:paraId="523F62A3"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uper().__init__(win_scale, game_id, level_num, maze_id, pellets, power_pellets, score, tutorial_prompts)  </w:t>
      </w:r>
    </w:p>
    <w:p w14:paraId="64B7DF54"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7CFF8ABB"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def</w:t>
      </w:r>
      <w:r w:rsidRPr="003B152B">
        <w:rPr>
          <w:rFonts w:ascii="Consolas" w:eastAsia="Times New Roman" w:hAnsi="Consolas" w:cs="Times New Roman"/>
          <w:color w:val="000000"/>
          <w:sz w:val="18"/>
          <w:szCs w:val="18"/>
          <w:bdr w:val="none" w:sz="0" w:space="0" w:color="auto" w:frame="1"/>
          <w:lang w:eastAsia="en-GB"/>
        </w:rPr>
        <w:t> run(self, win, events):  </w:t>
      </w:r>
    </w:p>
    <w:p w14:paraId="727A136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uper().run(win, events)  </w:t>
      </w:r>
    </w:p>
    <w:p w14:paraId="50465C5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36521375"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05C147C6"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b/>
          <w:bCs/>
          <w:color w:val="006699"/>
          <w:sz w:val="18"/>
          <w:szCs w:val="18"/>
          <w:bdr w:val="none" w:sz="0" w:space="0" w:color="auto" w:frame="1"/>
          <w:lang w:eastAsia="en-GB"/>
        </w:rPr>
        <w:t>class</w:t>
      </w:r>
      <w:r w:rsidRPr="003B152B">
        <w:rPr>
          <w:rFonts w:ascii="Consolas" w:eastAsia="Times New Roman" w:hAnsi="Consolas" w:cs="Times New Roman"/>
          <w:color w:val="000000"/>
          <w:sz w:val="18"/>
          <w:szCs w:val="18"/>
          <w:bdr w:val="none" w:sz="0" w:space="0" w:color="auto" w:frame="1"/>
          <w:lang w:eastAsia="en-GB"/>
        </w:rPr>
        <w:t> Level6(Level):  </w:t>
      </w:r>
    </w:p>
    <w:p w14:paraId="62EB295B"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color w:val="008200"/>
          <w:sz w:val="18"/>
          <w:szCs w:val="18"/>
          <w:bdr w:val="none" w:sz="0" w:space="0" w:color="auto" w:frame="1"/>
          <w:lang w:eastAsia="en-GB"/>
        </w:rPr>
        <w:t>"""</w:t>
      </w:r>
      <w:r w:rsidRPr="003B152B">
        <w:rPr>
          <w:rFonts w:ascii="Consolas" w:eastAsia="Times New Roman" w:hAnsi="Consolas" w:cs="Times New Roman"/>
          <w:color w:val="000000"/>
          <w:sz w:val="18"/>
          <w:szCs w:val="18"/>
          <w:bdr w:val="none" w:sz="0" w:space="0" w:color="auto" w:frame="1"/>
          <w:lang w:eastAsia="en-GB"/>
        </w:rPr>
        <w:t> </w:t>
      </w:r>
    </w:p>
    <w:p w14:paraId="729E6B43"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4285D610"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8200"/>
          <w:sz w:val="18"/>
          <w:szCs w:val="18"/>
          <w:bdr w:val="none" w:sz="0" w:space="0" w:color="auto" w:frame="1"/>
          <w:lang w:eastAsia="en-GB"/>
        </w:rPr>
        <w:t>    """</w:t>
      </w:r>
      <w:r w:rsidRPr="003B152B">
        <w:rPr>
          <w:rFonts w:ascii="Consolas" w:eastAsia="Times New Roman" w:hAnsi="Consolas" w:cs="Times New Roman"/>
          <w:color w:val="000000"/>
          <w:sz w:val="18"/>
          <w:szCs w:val="18"/>
          <w:bdr w:val="none" w:sz="0" w:space="0" w:color="auto" w:frame="1"/>
          <w:lang w:eastAsia="en-GB"/>
        </w:rPr>
        <w:t>  </w:t>
      </w:r>
    </w:p>
    <w:p w14:paraId="2371ECDF"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6498DE4F"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def</w:t>
      </w:r>
      <w:r w:rsidRPr="003B152B">
        <w:rPr>
          <w:rFonts w:ascii="Consolas" w:eastAsia="Times New Roman" w:hAnsi="Consolas" w:cs="Times New Roman"/>
          <w:color w:val="000000"/>
          <w:sz w:val="18"/>
          <w:szCs w:val="18"/>
          <w:bdr w:val="none" w:sz="0" w:space="0" w:color="auto" w:frame="1"/>
          <w:lang w:eastAsia="en-GB"/>
        </w:rPr>
        <w:t> __init__(self, win_scale, game_id, level_num, maze_id, pellets, power_pellets, score, tutorial_prompts):  </w:t>
      </w:r>
    </w:p>
    <w:p w14:paraId="5795587C"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uper().__init__(win_scale, game_id, level_num, maze_id, pellets, power_pellets, score, tutorial_prompts)  </w:t>
      </w:r>
    </w:p>
    <w:p w14:paraId="17707A72"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p>
    <w:p w14:paraId="51162262" w14:textId="77777777" w:rsidR="003B152B" w:rsidRPr="003B152B" w:rsidRDefault="003B152B" w:rsidP="003B152B">
      <w:pPr>
        <w:numPr>
          <w:ilvl w:val="0"/>
          <w:numId w:val="14"/>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w:t>
      </w:r>
      <w:r w:rsidRPr="003B152B">
        <w:rPr>
          <w:rFonts w:ascii="Consolas" w:eastAsia="Times New Roman" w:hAnsi="Consolas" w:cs="Times New Roman"/>
          <w:b/>
          <w:bCs/>
          <w:color w:val="006699"/>
          <w:sz w:val="18"/>
          <w:szCs w:val="18"/>
          <w:bdr w:val="none" w:sz="0" w:space="0" w:color="auto" w:frame="1"/>
          <w:lang w:eastAsia="en-GB"/>
        </w:rPr>
        <w:t>def</w:t>
      </w:r>
      <w:r w:rsidRPr="003B152B">
        <w:rPr>
          <w:rFonts w:ascii="Consolas" w:eastAsia="Times New Roman" w:hAnsi="Consolas" w:cs="Times New Roman"/>
          <w:color w:val="000000"/>
          <w:sz w:val="18"/>
          <w:szCs w:val="18"/>
          <w:bdr w:val="none" w:sz="0" w:space="0" w:color="auto" w:frame="1"/>
          <w:lang w:eastAsia="en-GB"/>
        </w:rPr>
        <w:t> run(self, win, events):  </w:t>
      </w:r>
    </w:p>
    <w:p w14:paraId="5931E191" w14:textId="77777777" w:rsidR="003B152B" w:rsidRPr="003B152B" w:rsidRDefault="003B152B" w:rsidP="003B152B">
      <w:pPr>
        <w:numPr>
          <w:ilvl w:val="0"/>
          <w:numId w:val="14"/>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B152B">
        <w:rPr>
          <w:rFonts w:ascii="Consolas" w:eastAsia="Times New Roman" w:hAnsi="Consolas" w:cs="Times New Roman"/>
          <w:color w:val="000000"/>
          <w:sz w:val="18"/>
          <w:szCs w:val="18"/>
          <w:bdr w:val="none" w:sz="0" w:space="0" w:color="auto" w:frame="1"/>
          <w:lang w:eastAsia="en-GB"/>
        </w:rPr>
        <w:t>        super().run(win, events)  </w:t>
      </w:r>
    </w:p>
    <w:p w14:paraId="5F505821" w14:textId="7194D4C2" w:rsidR="00A01028" w:rsidRDefault="004627E1" w:rsidP="00C30FCC">
      <w:pPr>
        <w:pStyle w:val="Heading3"/>
      </w:pPr>
      <w:bookmarkStart w:id="65" w:name="_Toc29333612"/>
      <w:r>
        <w:t>Single Player</w:t>
      </w:r>
      <w:bookmarkEnd w:id="65"/>
    </w:p>
    <w:p w14:paraId="1EFBCED7"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__author__ = </w:t>
      </w:r>
      <w:r w:rsidRPr="00CF1FAD">
        <w:rPr>
          <w:rFonts w:ascii="Consolas" w:eastAsia="Times New Roman" w:hAnsi="Consolas" w:cs="Times New Roman"/>
          <w:color w:val="0000FF"/>
          <w:sz w:val="18"/>
          <w:szCs w:val="18"/>
          <w:bdr w:val="none" w:sz="0" w:space="0" w:color="auto" w:frame="1"/>
          <w:lang w:eastAsia="en-GB"/>
        </w:rPr>
        <w:t>'Will Evans'</w:t>
      </w:r>
      <w:r w:rsidRPr="00CF1FAD">
        <w:rPr>
          <w:rFonts w:ascii="Consolas" w:eastAsia="Times New Roman" w:hAnsi="Consolas" w:cs="Times New Roman"/>
          <w:color w:val="000000"/>
          <w:sz w:val="18"/>
          <w:szCs w:val="18"/>
          <w:bdr w:val="none" w:sz="0" w:space="0" w:color="auto" w:frame="1"/>
          <w:lang w:eastAsia="en-GB"/>
        </w:rPr>
        <w:t>  </w:t>
      </w:r>
    </w:p>
    <w:p w14:paraId="3D3AD058"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1457895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b/>
          <w:bCs/>
          <w:color w:val="006699"/>
          <w:sz w:val="18"/>
          <w:szCs w:val="18"/>
          <w:bdr w:val="none" w:sz="0" w:space="0" w:color="auto" w:frame="1"/>
          <w:lang w:eastAsia="en-GB"/>
        </w:rPr>
        <w:t>import</w:t>
      </w:r>
      <w:r w:rsidRPr="00CF1FAD">
        <w:rPr>
          <w:rFonts w:ascii="Consolas" w:eastAsia="Times New Roman" w:hAnsi="Consolas" w:cs="Times New Roman"/>
          <w:color w:val="000000"/>
          <w:sz w:val="18"/>
          <w:szCs w:val="18"/>
          <w:bdr w:val="none" w:sz="0" w:space="0" w:color="auto" w:frame="1"/>
          <w:lang w:eastAsia="en-GB"/>
        </w:rPr>
        <w:t> os  </w:t>
      </w:r>
    </w:p>
    <w:p w14:paraId="7D3C0852"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b/>
          <w:bCs/>
          <w:color w:val="006699"/>
          <w:sz w:val="18"/>
          <w:szCs w:val="18"/>
          <w:bdr w:val="none" w:sz="0" w:space="0" w:color="auto" w:frame="1"/>
          <w:lang w:eastAsia="en-GB"/>
        </w:rPr>
        <w:t>import</w:t>
      </w:r>
      <w:r w:rsidRPr="00CF1FAD">
        <w:rPr>
          <w:rFonts w:ascii="Consolas" w:eastAsia="Times New Roman" w:hAnsi="Consolas" w:cs="Times New Roman"/>
          <w:color w:val="000000"/>
          <w:sz w:val="18"/>
          <w:szCs w:val="18"/>
          <w:bdr w:val="none" w:sz="0" w:space="0" w:color="auto" w:frame="1"/>
          <w:lang w:eastAsia="en-GB"/>
        </w:rPr>
        <w:t> pygame as pg  </w:t>
      </w:r>
    </w:p>
    <w:p w14:paraId="03182376"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b/>
          <w:bCs/>
          <w:color w:val="006699"/>
          <w:sz w:val="18"/>
          <w:szCs w:val="18"/>
          <w:bdr w:val="none" w:sz="0" w:space="0" w:color="auto" w:frame="1"/>
          <w:lang w:eastAsia="en-GB"/>
        </w:rPr>
        <w:t>from</w:t>
      </w:r>
      <w:r w:rsidRPr="00CF1FAD">
        <w:rPr>
          <w:rFonts w:ascii="Consolas" w:eastAsia="Times New Roman" w:hAnsi="Consolas" w:cs="Times New Roman"/>
          <w:color w:val="000000"/>
          <w:sz w:val="18"/>
          <w:szCs w:val="18"/>
          <w:bdr w:val="none" w:sz="0" w:space="0" w:color="auto" w:frame="1"/>
          <w:lang w:eastAsia="en-GB"/>
        </w:rPr>
        <w:t> maze </w:t>
      </w:r>
      <w:r w:rsidRPr="00CF1FAD">
        <w:rPr>
          <w:rFonts w:ascii="Consolas" w:eastAsia="Times New Roman" w:hAnsi="Consolas" w:cs="Times New Roman"/>
          <w:b/>
          <w:bCs/>
          <w:color w:val="006699"/>
          <w:sz w:val="18"/>
          <w:szCs w:val="18"/>
          <w:bdr w:val="none" w:sz="0" w:space="0" w:color="auto" w:frame="1"/>
          <w:lang w:eastAsia="en-GB"/>
        </w:rPr>
        <w:t>import</w:t>
      </w:r>
      <w:r w:rsidRPr="00CF1FAD">
        <w:rPr>
          <w:rFonts w:ascii="Consolas" w:eastAsia="Times New Roman" w:hAnsi="Consolas" w:cs="Times New Roman"/>
          <w:color w:val="000000"/>
          <w:sz w:val="18"/>
          <w:szCs w:val="18"/>
          <w:bdr w:val="none" w:sz="0" w:space="0" w:color="auto" w:frame="1"/>
          <w:lang w:eastAsia="en-GB"/>
        </w:rPr>
        <w:t> *  </w:t>
      </w:r>
    </w:p>
    <w:p w14:paraId="5015081C"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b/>
          <w:bCs/>
          <w:color w:val="006699"/>
          <w:sz w:val="18"/>
          <w:szCs w:val="18"/>
          <w:bdr w:val="none" w:sz="0" w:space="0" w:color="auto" w:frame="1"/>
          <w:lang w:eastAsia="en-GB"/>
        </w:rPr>
        <w:t>from</w:t>
      </w:r>
      <w:r w:rsidRPr="00CF1FAD">
        <w:rPr>
          <w:rFonts w:ascii="Consolas" w:eastAsia="Times New Roman" w:hAnsi="Consolas" w:cs="Times New Roman"/>
          <w:color w:val="000000"/>
          <w:sz w:val="18"/>
          <w:szCs w:val="18"/>
          <w:bdr w:val="none" w:sz="0" w:space="0" w:color="auto" w:frame="1"/>
          <w:lang w:eastAsia="en-GB"/>
        </w:rPr>
        <w:t> sprites </w:t>
      </w:r>
      <w:r w:rsidRPr="00CF1FAD">
        <w:rPr>
          <w:rFonts w:ascii="Consolas" w:eastAsia="Times New Roman" w:hAnsi="Consolas" w:cs="Times New Roman"/>
          <w:b/>
          <w:bCs/>
          <w:color w:val="006699"/>
          <w:sz w:val="18"/>
          <w:szCs w:val="18"/>
          <w:bdr w:val="none" w:sz="0" w:space="0" w:color="auto" w:frame="1"/>
          <w:lang w:eastAsia="en-GB"/>
        </w:rPr>
        <w:t>import</w:t>
      </w:r>
      <w:r w:rsidRPr="00CF1FAD">
        <w:rPr>
          <w:rFonts w:ascii="Consolas" w:eastAsia="Times New Roman" w:hAnsi="Consolas" w:cs="Times New Roman"/>
          <w:color w:val="000000"/>
          <w:sz w:val="18"/>
          <w:szCs w:val="18"/>
          <w:bdr w:val="none" w:sz="0" w:space="0" w:color="auto" w:frame="1"/>
          <w:lang w:eastAsia="en-GB"/>
        </w:rPr>
        <w:t> *  </w:t>
      </w:r>
    </w:p>
    <w:p w14:paraId="51E4F463"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b/>
          <w:bCs/>
          <w:color w:val="006699"/>
          <w:sz w:val="18"/>
          <w:szCs w:val="18"/>
          <w:bdr w:val="none" w:sz="0" w:space="0" w:color="auto" w:frame="1"/>
          <w:lang w:eastAsia="en-GB"/>
        </w:rPr>
        <w:t>from</w:t>
      </w:r>
      <w:r w:rsidRPr="00CF1FAD">
        <w:rPr>
          <w:rFonts w:ascii="Consolas" w:eastAsia="Times New Roman" w:hAnsi="Consolas" w:cs="Times New Roman"/>
          <w:color w:val="000000"/>
          <w:sz w:val="18"/>
          <w:szCs w:val="18"/>
          <w:bdr w:val="none" w:sz="0" w:space="0" w:color="auto" w:frame="1"/>
          <w:lang w:eastAsia="en-GB"/>
        </w:rPr>
        <w:t> time </w:t>
      </w:r>
      <w:r w:rsidRPr="00CF1FAD">
        <w:rPr>
          <w:rFonts w:ascii="Consolas" w:eastAsia="Times New Roman" w:hAnsi="Consolas" w:cs="Times New Roman"/>
          <w:b/>
          <w:bCs/>
          <w:color w:val="006699"/>
          <w:sz w:val="18"/>
          <w:szCs w:val="18"/>
          <w:bdr w:val="none" w:sz="0" w:space="0" w:color="auto" w:frame="1"/>
          <w:lang w:eastAsia="en-GB"/>
        </w:rPr>
        <w:t>import</w:t>
      </w:r>
      <w:r w:rsidRPr="00CF1FAD">
        <w:rPr>
          <w:rFonts w:ascii="Consolas" w:eastAsia="Times New Roman" w:hAnsi="Consolas" w:cs="Times New Roman"/>
          <w:color w:val="000000"/>
          <w:sz w:val="18"/>
          <w:szCs w:val="18"/>
          <w:bdr w:val="none" w:sz="0" w:space="0" w:color="auto" w:frame="1"/>
          <w:lang w:eastAsia="en-GB"/>
        </w:rPr>
        <w:t> sleep  </w:t>
      </w:r>
    </w:p>
    <w:p w14:paraId="57805F1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b/>
          <w:bCs/>
          <w:color w:val="006699"/>
          <w:sz w:val="18"/>
          <w:szCs w:val="18"/>
          <w:bdr w:val="none" w:sz="0" w:space="0" w:color="auto" w:frame="1"/>
          <w:lang w:eastAsia="en-GB"/>
        </w:rPr>
        <w:t>import</w:t>
      </w:r>
      <w:r w:rsidRPr="00CF1FAD">
        <w:rPr>
          <w:rFonts w:ascii="Consolas" w:eastAsia="Times New Roman" w:hAnsi="Consolas" w:cs="Times New Roman"/>
          <w:color w:val="000000"/>
          <w:sz w:val="18"/>
          <w:szCs w:val="18"/>
          <w:bdr w:val="none" w:sz="0" w:space="0" w:color="auto" w:frame="1"/>
          <w:lang w:eastAsia="en-GB"/>
        </w:rPr>
        <w:t> local_database  </w:t>
      </w:r>
    </w:p>
    <w:p w14:paraId="72CDE3F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b/>
          <w:bCs/>
          <w:color w:val="006699"/>
          <w:sz w:val="18"/>
          <w:szCs w:val="18"/>
          <w:bdr w:val="none" w:sz="0" w:space="0" w:color="auto" w:frame="1"/>
          <w:lang w:eastAsia="en-GB"/>
        </w:rPr>
        <w:t>import</w:t>
      </w:r>
      <w:r w:rsidRPr="00CF1FAD">
        <w:rPr>
          <w:rFonts w:ascii="Consolas" w:eastAsia="Times New Roman" w:hAnsi="Consolas" w:cs="Times New Roman"/>
          <w:color w:val="000000"/>
          <w:sz w:val="18"/>
          <w:szCs w:val="18"/>
          <w:bdr w:val="none" w:sz="0" w:space="0" w:color="auto" w:frame="1"/>
          <w:lang w:eastAsia="en-GB"/>
        </w:rPr>
        <w:t> threading  </w:t>
      </w:r>
    </w:p>
    <w:p w14:paraId="5FAFE51B"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b/>
          <w:bCs/>
          <w:color w:val="006699"/>
          <w:sz w:val="18"/>
          <w:szCs w:val="18"/>
          <w:bdr w:val="none" w:sz="0" w:space="0" w:color="auto" w:frame="1"/>
          <w:lang w:eastAsia="en-GB"/>
        </w:rPr>
        <w:t>import</w:t>
      </w:r>
      <w:r w:rsidRPr="00CF1FAD">
        <w:rPr>
          <w:rFonts w:ascii="Consolas" w:eastAsia="Times New Roman" w:hAnsi="Consolas" w:cs="Times New Roman"/>
          <w:color w:val="000000"/>
          <w:sz w:val="18"/>
          <w:szCs w:val="18"/>
          <w:bdr w:val="none" w:sz="0" w:space="0" w:color="auto" w:frame="1"/>
          <w:lang w:eastAsia="en-GB"/>
        </w:rPr>
        <w:t> local_settings  </w:t>
      </w:r>
    </w:p>
    <w:p w14:paraId="79F51D3D"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b/>
          <w:bCs/>
          <w:color w:val="006699"/>
          <w:sz w:val="18"/>
          <w:szCs w:val="18"/>
          <w:bdr w:val="none" w:sz="0" w:space="0" w:color="auto" w:frame="1"/>
          <w:lang w:eastAsia="en-GB"/>
        </w:rPr>
        <w:t>import</w:t>
      </w:r>
      <w:r w:rsidRPr="00CF1FAD">
        <w:rPr>
          <w:rFonts w:ascii="Consolas" w:eastAsia="Times New Roman" w:hAnsi="Consolas" w:cs="Times New Roman"/>
          <w:color w:val="000000"/>
          <w:sz w:val="18"/>
          <w:szCs w:val="18"/>
          <w:bdr w:val="none" w:sz="0" w:space="0" w:color="auto" w:frame="1"/>
          <w:lang w:eastAsia="en-GB"/>
        </w:rPr>
        <w:t> text  </w:t>
      </w:r>
    </w:p>
    <w:p w14:paraId="4B6FA498"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150A49BE"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46BBAE6D"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b/>
          <w:bCs/>
          <w:color w:val="006699"/>
          <w:sz w:val="18"/>
          <w:szCs w:val="18"/>
          <w:bdr w:val="none" w:sz="0" w:space="0" w:color="auto" w:frame="1"/>
          <w:lang w:eastAsia="en-GB"/>
        </w:rPr>
        <w:t>class</w:t>
      </w:r>
      <w:r w:rsidRPr="00CF1FAD">
        <w:rPr>
          <w:rFonts w:ascii="Consolas" w:eastAsia="Times New Roman" w:hAnsi="Consolas" w:cs="Times New Roman"/>
          <w:color w:val="000000"/>
          <w:sz w:val="18"/>
          <w:szCs w:val="18"/>
          <w:bdr w:val="none" w:sz="0" w:space="0" w:color="auto" w:frame="1"/>
          <w:lang w:eastAsia="en-GB"/>
        </w:rPr>
        <w:t> Classic:  </w:t>
      </w:r>
    </w:p>
    <w:p w14:paraId="291F727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def</w:t>
      </w:r>
      <w:r w:rsidRPr="00CF1FAD">
        <w:rPr>
          <w:rFonts w:ascii="Consolas" w:eastAsia="Times New Roman" w:hAnsi="Consolas" w:cs="Times New Roman"/>
          <w:color w:val="000000"/>
          <w:sz w:val="18"/>
          <w:szCs w:val="18"/>
          <w:bdr w:val="none" w:sz="0" w:space="0" w:color="auto" w:frame="1"/>
          <w:lang w:eastAsia="en-GB"/>
        </w:rPr>
        <w:t> __init__(self, win, win_scale, user_id):  </w:t>
      </w:r>
    </w:p>
    <w:p w14:paraId="367774DC"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w:t>
      </w:r>
      <w:r w:rsidRPr="00CF1FAD">
        <w:rPr>
          <w:rFonts w:ascii="Consolas" w:eastAsia="Times New Roman" w:hAnsi="Consolas" w:cs="Times New Roman"/>
          <w:color w:val="000000"/>
          <w:sz w:val="18"/>
          <w:szCs w:val="18"/>
          <w:bdr w:val="none" w:sz="0" w:space="0" w:color="auto" w:frame="1"/>
          <w:lang w:eastAsia="en-GB"/>
        </w:rPr>
        <w:t> </w:t>
      </w:r>
    </w:p>
    <w:p w14:paraId="1FCADAC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Controls the running of each level and database queries.</w:t>
      </w:r>
      <w:r w:rsidRPr="00CF1FAD">
        <w:rPr>
          <w:rFonts w:ascii="Consolas" w:eastAsia="Times New Roman" w:hAnsi="Consolas" w:cs="Times New Roman"/>
          <w:color w:val="000000"/>
          <w:sz w:val="18"/>
          <w:szCs w:val="18"/>
          <w:bdr w:val="none" w:sz="0" w:space="0" w:color="auto" w:frame="1"/>
          <w:lang w:eastAsia="en-GB"/>
        </w:rPr>
        <w:t> </w:t>
      </w:r>
    </w:p>
    <w:p w14:paraId="44383A12"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CF1FAD">
        <w:rPr>
          <w:rFonts w:ascii="Consolas" w:eastAsia="Times New Roman" w:hAnsi="Consolas" w:cs="Times New Roman"/>
          <w:color w:val="000000"/>
          <w:sz w:val="18"/>
          <w:szCs w:val="18"/>
          <w:bdr w:val="none" w:sz="0" w:space="0" w:color="auto" w:frame="1"/>
          <w:lang w:eastAsia="en-GB"/>
        </w:rPr>
        <w:t> </w:t>
      </w:r>
    </w:p>
    <w:p w14:paraId="3C189157"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CF1FAD">
        <w:rPr>
          <w:rFonts w:ascii="Consolas" w:eastAsia="Times New Roman" w:hAnsi="Consolas" w:cs="Times New Roman"/>
          <w:color w:val="000000"/>
          <w:sz w:val="18"/>
          <w:szCs w:val="18"/>
          <w:bdr w:val="none" w:sz="0" w:space="0" w:color="auto" w:frame="1"/>
          <w:lang w:eastAsia="en-GB"/>
        </w:rPr>
        <w:t> </w:t>
      </w:r>
    </w:p>
    <w:p w14:paraId="158C976A"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param user_id: UserID if the user has signed in (they don't have to be signed in to play Classic).</w:t>
      </w:r>
      <w:r w:rsidRPr="00CF1FAD">
        <w:rPr>
          <w:rFonts w:ascii="Consolas" w:eastAsia="Times New Roman" w:hAnsi="Consolas" w:cs="Times New Roman"/>
          <w:color w:val="000000"/>
          <w:sz w:val="18"/>
          <w:szCs w:val="18"/>
          <w:bdr w:val="none" w:sz="0" w:space="0" w:color="auto" w:frame="1"/>
          <w:lang w:eastAsia="en-GB"/>
        </w:rPr>
        <w:t> </w:t>
      </w:r>
    </w:p>
    <w:p w14:paraId="4D998B0F"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w:t>
      </w:r>
      <w:r w:rsidRPr="00CF1FAD">
        <w:rPr>
          <w:rFonts w:ascii="Consolas" w:eastAsia="Times New Roman" w:hAnsi="Consolas" w:cs="Times New Roman"/>
          <w:color w:val="000000"/>
          <w:sz w:val="18"/>
          <w:szCs w:val="18"/>
          <w:bdr w:val="none" w:sz="0" w:space="0" w:color="auto" w:frame="1"/>
          <w:lang w:eastAsia="en-GB"/>
        </w:rPr>
        <w:t>  </w:t>
      </w:r>
    </w:p>
    <w:p w14:paraId="16789837"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2B7440B0"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Essential</w:t>
      </w:r>
      <w:r w:rsidRPr="00CF1FAD">
        <w:rPr>
          <w:rFonts w:ascii="Consolas" w:eastAsia="Times New Roman" w:hAnsi="Consolas" w:cs="Times New Roman"/>
          <w:color w:val="000000"/>
          <w:sz w:val="18"/>
          <w:szCs w:val="18"/>
          <w:bdr w:val="none" w:sz="0" w:space="0" w:color="auto" w:frame="1"/>
          <w:lang w:eastAsia="en-GB"/>
        </w:rPr>
        <w:t>  </w:t>
      </w:r>
    </w:p>
    <w:p w14:paraId="25E25716"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win_scale = win_scale  </w:t>
      </w:r>
    </w:p>
    <w:p w14:paraId="7733B4D7"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win = win  </w:t>
      </w:r>
    </w:p>
    <w:p w14:paraId="15AD91BF"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rogram = </w:t>
      </w:r>
      <w:r w:rsidRPr="00CF1FAD">
        <w:rPr>
          <w:rFonts w:ascii="Consolas" w:eastAsia="Times New Roman" w:hAnsi="Consolas" w:cs="Times New Roman"/>
          <w:color w:val="0000FF"/>
          <w:sz w:val="18"/>
          <w:szCs w:val="18"/>
          <w:bdr w:val="none" w:sz="0" w:space="0" w:color="auto" w:frame="1"/>
          <w:lang w:eastAsia="en-GB"/>
        </w:rPr>
        <w:t>'Classic'</w:t>
      </w:r>
      <w:r w:rsidRPr="00CF1FAD">
        <w:rPr>
          <w:rFonts w:ascii="Consolas" w:eastAsia="Times New Roman" w:hAnsi="Consolas" w:cs="Times New Roman"/>
          <w:color w:val="000000"/>
          <w:sz w:val="18"/>
          <w:szCs w:val="18"/>
          <w:bdr w:val="none" w:sz="0" w:space="0" w:color="auto" w:frame="1"/>
          <w:lang w:eastAsia="en-GB"/>
        </w:rPr>
        <w:t>  </w:t>
      </w:r>
    </w:p>
    <w:p w14:paraId="3EBD06C2"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user_id = user_id  </w:t>
      </w:r>
    </w:p>
    <w:p w14:paraId="74B9070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error_message = None  </w:t>
      </w:r>
    </w:p>
    <w:p w14:paraId="7950A855"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ame_finished = False  </w:t>
      </w:r>
    </w:p>
    <w:p w14:paraId="2656B5A6"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6783630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Music</w:t>
      </w:r>
      <w:r w:rsidRPr="00CF1FAD">
        <w:rPr>
          <w:rFonts w:ascii="Consolas" w:eastAsia="Times New Roman" w:hAnsi="Consolas" w:cs="Times New Roman"/>
          <w:color w:val="000000"/>
          <w:sz w:val="18"/>
          <w:szCs w:val="18"/>
          <w:bdr w:val="none" w:sz="0" w:space="0" w:color="auto" w:frame="1"/>
          <w:lang w:eastAsia="en-GB"/>
        </w:rPr>
        <w:t>  </w:t>
      </w:r>
    </w:p>
    <w:p w14:paraId="367A75C2"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intro_music_channel = pg.mixer.Channel(7)  </w:t>
      </w:r>
    </w:p>
    <w:p w14:paraId="13045D22"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intro_music_channel.set_volume(0.5 * local_settings.get_setting(</w:t>
      </w:r>
      <w:r w:rsidRPr="00CF1FAD">
        <w:rPr>
          <w:rFonts w:ascii="Consolas" w:eastAsia="Times New Roman" w:hAnsi="Consolas" w:cs="Times New Roman"/>
          <w:color w:val="0000FF"/>
          <w:sz w:val="18"/>
          <w:szCs w:val="18"/>
          <w:bdr w:val="none" w:sz="0" w:space="0" w:color="auto" w:frame="1"/>
          <w:lang w:eastAsia="en-GB"/>
        </w:rPr>
        <w:t>'game_volume'</w:t>
      </w:r>
      <w:r w:rsidRPr="00CF1FAD">
        <w:rPr>
          <w:rFonts w:ascii="Consolas" w:eastAsia="Times New Roman" w:hAnsi="Consolas" w:cs="Times New Roman"/>
          <w:color w:val="000000"/>
          <w:sz w:val="18"/>
          <w:szCs w:val="18"/>
          <w:bdr w:val="none" w:sz="0" w:space="0" w:color="auto" w:frame="1"/>
          <w:lang w:eastAsia="en-GB"/>
        </w:rPr>
        <w:t>)/100)  </w:t>
      </w:r>
    </w:p>
    <w:p w14:paraId="2975AA09"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intro_music_channel.play(pg.mixer.Sound(</w:t>
      </w:r>
      <w:r w:rsidRPr="00CF1FAD">
        <w:rPr>
          <w:rFonts w:ascii="Consolas" w:eastAsia="Times New Roman" w:hAnsi="Consolas" w:cs="Times New Roman"/>
          <w:color w:val="0000FF"/>
          <w:sz w:val="18"/>
          <w:szCs w:val="18"/>
          <w:bdr w:val="none" w:sz="0" w:space="0" w:color="auto" w:frame="1"/>
          <w:lang w:eastAsia="en-GB"/>
        </w:rPr>
        <w:t>'Resources\\sounds\\intro_music.wav'</w:t>
      </w:r>
      <w:r w:rsidRPr="00CF1FAD">
        <w:rPr>
          <w:rFonts w:ascii="Consolas" w:eastAsia="Times New Roman" w:hAnsi="Consolas" w:cs="Times New Roman"/>
          <w:color w:val="000000"/>
          <w:sz w:val="18"/>
          <w:szCs w:val="18"/>
          <w:bdr w:val="none" w:sz="0" w:space="0" w:color="auto" w:frame="1"/>
          <w:lang w:eastAsia="en-GB"/>
        </w:rPr>
        <w:t>))  </w:t>
      </w:r>
    </w:p>
    <w:p w14:paraId="2208D617"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4809FA62"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Highscore</w:t>
      </w:r>
      <w:r w:rsidRPr="00CF1FAD">
        <w:rPr>
          <w:rFonts w:ascii="Consolas" w:eastAsia="Times New Roman" w:hAnsi="Consolas" w:cs="Times New Roman"/>
          <w:color w:val="000000"/>
          <w:sz w:val="18"/>
          <w:szCs w:val="18"/>
          <w:bdr w:val="none" w:sz="0" w:space="0" w:color="auto" w:frame="1"/>
          <w:lang w:eastAsia="en-GB"/>
        </w:rPr>
        <w:t>  </w:t>
      </w:r>
    </w:p>
    <w:p w14:paraId="41D76D20"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highscore = local_database.get_highscore()  </w:t>
      </w:r>
    </w:p>
    <w:p w14:paraId="0082313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lastRenderedPageBreak/>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self.highscore </w:t>
      </w:r>
      <w:r w:rsidRPr="00CF1FAD">
        <w:rPr>
          <w:rFonts w:ascii="Consolas" w:eastAsia="Times New Roman" w:hAnsi="Consolas" w:cs="Times New Roman"/>
          <w:b/>
          <w:bCs/>
          <w:color w:val="006699"/>
          <w:sz w:val="18"/>
          <w:szCs w:val="18"/>
          <w:bdr w:val="none" w:sz="0" w:space="0" w:color="auto" w:frame="1"/>
          <w:lang w:eastAsia="en-GB"/>
        </w:rPr>
        <w:t>is</w:t>
      </w:r>
      <w:r w:rsidRPr="00CF1FAD">
        <w:rPr>
          <w:rFonts w:ascii="Consolas" w:eastAsia="Times New Roman" w:hAnsi="Consolas" w:cs="Times New Roman"/>
          <w:color w:val="000000"/>
          <w:sz w:val="18"/>
          <w:szCs w:val="18"/>
          <w:bdr w:val="none" w:sz="0" w:space="0" w:color="auto" w:frame="1"/>
          <w:lang w:eastAsia="en-GB"/>
        </w:rPr>
        <w:t> None:  </w:t>
      </w:r>
    </w:p>
    <w:p w14:paraId="1DA663CC"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highscore = 0  </w:t>
      </w:r>
    </w:p>
    <w:p w14:paraId="134F3CAA"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61D70389"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Maze</w:t>
      </w:r>
      <w:r w:rsidRPr="00CF1FAD">
        <w:rPr>
          <w:rFonts w:ascii="Consolas" w:eastAsia="Times New Roman" w:hAnsi="Consolas" w:cs="Times New Roman"/>
          <w:color w:val="000000"/>
          <w:sz w:val="18"/>
          <w:szCs w:val="18"/>
          <w:bdr w:val="none" w:sz="0" w:space="0" w:color="auto" w:frame="1"/>
          <w:lang w:eastAsia="en-GB"/>
        </w:rPr>
        <w:t>  </w:t>
      </w:r>
    </w:p>
    <w:p w14:paraId="10AF82B1"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maze_id = 1  </w:t>
      </w:r>
    </w:p>
    <w:p w14:paraId="383568E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74069DB7"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Variables</w:t>
      </w:r>
      <w:r w:rsidRPr="00CF1FAD">
        <w:rPr>
          <w:rFonts w:ascii="Consolas" w:eastAsia="Times New Roman" w:hAnsi="Consolas" w:cs="Times New Roman"/>
          <w:color w:val="000000"/>
          <w:sz w:val="18"/>
          <w:szCs w:val="18"/>
          <w:bdr w:val="none" w:sz="0" w:space="0" w:color="auto" w:frame="1"/>
          <w:lang w:eastAsia="en-GB"/>
        </w:rPr>
        <w:t>  </w:t>
      </w:r>
    </w:p>
    <w:p w14:paraId="3CDD64F9"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score = 0  </w:t>
      </w:r>
    </w:p>
    <w:p w14:paraId="14778917"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ellets_eaten = 0  </w:t>
      </w:r>
    </w:p>
    <w:p w14:paraId="48D2E8A8"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vel_num = 1  </w:t>
      </w:r>
    </w:p>
    <w:p w14:paraId="5E3462CD"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ives = 3  </w:t>
      </w:r>
    </w:p>
    <w:p w14:paraId="1ABF3049"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33AC23E2"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Database</w:t>
      </w:r>
      <w:r w:rsidRPr="00CF1FAD">
        <w:rPr>
          <w:rFonts w:ascii="Consolas" w:eastAsia="Times New Roman" w:hAnsi="Consolas" w:cs="Times New Roman"/>
          <w:color w:val="000000"/>
          <w:sz w:val="18"/>
          <w:szCs w:val="18"/>
          <w:bdr w:val="none" w:sz="0" w:space="0" w:color="auto" w:frame="1"/>
          <w:lang w:eastAsia="en-GB"/>
        </w:rPr>
        <w:t>  </w:t>
      </w:r>
    </w:p>
    <w:p w14:paraId="6DE953E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ame_id = local_database.get_game_id(self.user_id, self.maze_id)  </w:t>
      </w:r>
    </w:p>
    <w:p w14:paraId="2B4433E9"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728842A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Level Info</w:t>
      </w:r>
      <w:r w:rsidRPr="00CF1FAD">
        <w:rPr>
          <w:rFonts w:ascii="Consolas" w:eastAsia="Times New Roman" w:hAnsi="Consolas" w:cs="Times New Roman"/>
          <w:color w:val="000000"/>
          <w:sz w:val="18"/>
          <w:szCs w:val="18"/>
          <w:bdr w:val="none" w:sz="0" w:space="0" w:color="auto" w:frame="1"/>
          <w:lang w:eastAsia="en-GB"/>
        </w:rPr>
        <w:t>  </w:t>
      </w:r>
    </w:p>
    <w:p w14:paraId="707174FA"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vel_num = 1  </w:t>
      </w:r>
    </w:p>
    <w:p w14:paraId="4BA18E22"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extra_life_claimed = False  </w:t>
      </w:r>
    </w:p>
    <w:p w14:paraId="0FD69D2C"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37586D43"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Level</w:t>
      </w:r>
      <w:r w:rsidRPr="00CF1FAD">
        <w:rPr>
          <w:rFonts w:ascii="Consolas" w:eastAsia="Times New Roman" w:hAnsi="Consolas" w:cs="Times New Roman"/>
          <w:color w:val="000000"/>
          <w:sz w:val="18"/>
          <w:szCs w:val="18"/>
          <w:bdr w:val="none" w:sz="0" w:space="0" w:color="auto" w:frame="1"/>
          <w:lang w:eastAsia="en-GB"/>
        </w:rPr>
        <w:t>  </w:t>
      </w:r>
    </w:p>
    <w:p w14:paraId="566479BB"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vel = Level(  </w:t>
      </w:r>
    </w:p>
    <w:p w14:paraId="679EE55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win_scale,  </w:t>
      </w:r>
    </w:p>
    <w:p w14:paraId="55D0C50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ame_id, 1,  </w:t>
      </w:r>
    </w:p>
    <w:p w14:paraId="4523342C"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maze_id,  </w:t>
      </w:r>
    </w:p>
    <w:p w14:paraId="72955047"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  </w:t>
      </w:r>
    </w:p>
    <w:p w14:paraId="65359AE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  </w:t>
      </w:r>
    </w:p>
    <w:p w14:paraId="54841AA2"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ives,  </w:t>
      </w:r>
    </w:p>
    <w:p w14:paraId="6AFE91B7"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score,  </w:t>
      </w:r>
    </w:p>
    <w:p w14:paraId="432903A7"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highscore,  </w:t>
      </w:r>
    </w:p>
    <w:p w14:paraId="177E0658"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tart_cap=4  </w:t>
      </w:r>
    </w:p>
    <w:p w14:paraId="58C62E4A"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  </w:t>
      </w:r>
    </w:p>
    <w:p w14:paraId="45EAC24C"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Initials Input Box</w:t>
      </w:r>
      <w:r w:rsidRPr="00CF1FAD">
        <w:rPr>
          <w:rFonts w:ascii="Consolas" w:eastAsia="Times New Roman" w:hAnsi="Consolas" w:cs="Times New Roman"/>
          <w:color w:val="000000"/>
          <w:sz w:val="18"/>
          <w:szCs w:val="18"/>
          <w:bdr w:val="none" w:sz="0" w:space="0" w:color="auto" w:frame="1"/>
          <w:lang w:eastAsia="en-GB"/>
        </w:rPr>
        <w:t>  </w:t>
      </w:r>
    </w:p>
    <w:p w14:paraId="5A2CA949"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initials_input_box = text.TransparentInputBox(100, 30, 20, win_scale, </w:t>
      </w:r>
      <w:r w:rsidRPr="00CF1FAD">
        <w:rPr>
          <w:rFonts w:ascii="Consolas" w:eastAsia="Times New Roman" w:hAnsi="Consolas" w:cs="Times New Roman"/>
          <w:color w:val="0000FF"/>
          <w:sz w:val="18"/>
          <w:szCs w:val="18"/>
          <w:bdr w:val="none" w:sz="0" w:space="0" w:color="auto" w:frame="1"/>
          <w:lang w:eastAsia="en-GB"/>
        </w:rPr>
        <w:t>'Initials'</w:t>
      </w:r>
      <w:r w:rsidRPr="00CF1FAD">
        <w:rPr>
          <w:rFonts w:ascii="Consolas" w:eastAsia="Times New Roman" w:hAnsi="Consolas" w:cs="Times New Roman"/>
          <w:color w:val="000000"/>
          <w:sz w:val="18"/>
          <w:szCs w:val="18"/>
          <w:bdr w:val="none" w:sz="0" w:space="0" w:color="auto" w:frame="1"/>
          <w:lang w:eastAsia="en-GB"/>
        </w:rPr>
        <w:t>)  </w:t>
      </w:r>
    </w:p>
    <w:p w14:paraId="7E6740E3"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word_1 = text.Word(</w:t>
      </w:r>
      <w:r w:rsidRPr="00CF1FAD">
        <w:rPr>
          <w:rFonts w:ascii="Consolas" w:eastAsia="Times New Roman" w:hAnsi="Consolas" w:cs="Times New Roman"/>
          <w:color w:val="0000FF"/>
          <w:sz w:val="18"/>
          <w:szCs w:val="18"/>
          <w:bdr w:val="none" w:sz="0" w:space="0" w:color="auto" w:frame="1"/>
          <w:lang w:eastAsia="en-GB"/>
        </w:rPr>
        <w:t>'Enter 3 initials'</w:t>
      </w:r>
      <w:r w:rsidRPr="00CF1FAD">
        <w:rPr>
          <w:rFonts w:ascii="Consolas" w:eastAsia="Times New Roman" w:hAnsi="Consolas" w:cs="Times New Roman"/>
          <w:color w:val="000000"/>
          <w:sz w:val="18"/>
          <w:szCs w:val="18"/>
          <w:bdr w:val="none" w:sz="0" w:space="0" w:color="auto" w:frame="1"/>
          <w:lang w:eastAsia="en-GB"/>
        </w:rPr>
        <w:t>, (168, 180), (255, 255, 30), 20, win_scale, centre=True)  </w:t>
      </w:r>
    </w:p>
    <w:p w14:paraId="5A314FD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word_2 = text.Word(</w:t>
      </w:r>
      <w:r w:rsidRPr="00CF1FAD">
        <w:rPr>
          <w:rFonts w:ascii="Consolas" w:eastAsia="Times New Roman" w:hAnsi="Consolas" w:cs="Times New Roman"/>
          <w:color w:val="0000FF"/>
          <w:sz w:val="18"/>
          <w:szCs w:val="18"/>
          <w:bdr w:val="none" w:sz="0" w:space="0" w:color="auto" w:frame="1"/>
          <w:lang w:eastAsia="en-GB"/>
        </w:rPr>
        <w:t>'to save highscore'</w:t>
      </w:r>
      <w:r w:rsidRPr="00CF1FAD">
        <w:rPr>
          <w:rFonts w:ascii="Consolas" w:eastAsia="Times New Roman" w:hAnsi="Consolas" w:cs="Times New Roman"/>
          <w:color w:val="000000"/>
          <w:sz w:val="18"/>
          <w:szCs w:val="18"/>
          <w:bdr w:val="none" w:sz="0" w:space="0" w:color="auto" w:frame="1"/>
          <w:lang w:eastAsia="en-GB"/>
        </w:rPr>
        <w:t>, (168, 195), (255, 255, 30), 20, win_scale, centre=True)  </w:t>
      </w:r>
    </w:p>
    <w:p w14:paraId="30D07286"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47C657D8"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def</w:t>
      </w:r>
      <w:r w:rsidRPr="00CF1FAD">
        <w:rPr>
          <w:rFonts w:ascii="Consolas" w:eastAsia="Times New Roman" w:hAnsi="Consolas" w:cs="Times New Roman"/>
          <w:color w:val="000000"/>
          <w:sz w:val="18"/>
          <w:szCs w:val="18"/>
          <w:bdr w:val="none" w:sz="0" w:space="0" w:color="auto" w:frame="1"/>
          <w:lang w:eastAsia="en-GB"/>
        </w:rPr>
        <w:t> run(self, win, events):  </w:t>
      </w:r>
    </w:p>
    <w:p w14:paraId="1F24D928"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w:t>
      </w:r>
      <w:r w:rsidRPr="00CF1FAD">
        <w:rPr>
          <w:rFonts w:ascii="Consolas" w:eastAsia="Times New Roman" w:hAnsi="Consolas" w:cs="Times New Roman"/>
          <w:color w:val="000000"/>
          <w:sz w:val="18"/>
          <w:szCs w:val="18"/>
          <w:bdr w:val="none" w:sz="0" w:space="0" w:color="auto" w:frame="1"/>
          <w:lang w:eastAsia="en-GB"/>
        </w:rPr>
        <w:t> </w:t>
      </w:r>
    </w:p>
    <w:p w14:paraId="63AB8548"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This method is run directly from the main script.</w:t>
      </w:r>
      <w:r w:rsidRPr="00CF1FAD">
        <w:rPr>
          <w:rFonts w:ascii="Consolas" w:eastAsia="Times New Roman" w:hAnsi="Consolas" w:cs="Times New Roman"/>
          <w:color w:val="000000"/>
          <w:sz w:val="18"/>
          <w:szCs w:val="18"/>
          <w:bdr w:val="none" w:sz="0" w:space="0" w:color="auto" w:frame="1"/>
          <w:lang w:eastAsia="en-GB"/>
        </w:rPr>
        <w:t> </w:t>
      </w:r>
    </w:p>
    <w:p w14:paraId="46250C5F"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CF1FAD">
        <w:rPr>
          <w:rFonts w:ascii="Consolas" w:eastAsia="Times New Roman" w:hAnsi="Consolas" w:cs="Times New Roman"/>
          <w:color w:val="000000"/>
          <w:sz w:val="18"/>
          <w:szCs w:val="18"/>
          <w:bdr w:val="none" w:sz="0" w:space="0" w:color="auto" w:frame="1"/>
          <w:lang w:eastAsia="en-GB"/>
        </w:rPr>
        <w:t> </w:t>
      </w:r>
    </w:p>
    <w:p w14:paraId="165883F6"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param events: Contains events from the pg.event.get() call containing all keyboard events.</w:t>
      </w:r>
      <w:r w:rsidRPr="00CF1FAD">
        <w:rPr>
          <w:rFonts w:ascii="Consolas" w:eastAsia="Times New Roman" w:hAnsi="Consolas" w:cs="Times New Roman"/>
          <w:color w:val="000000"/>
          <w:sz w:val="18"/>
          <w:szCs w:val="18"/>
          <w:bdr w:val="none" w:sz="0" w:space="0" w:color="auto" w:frame="1"/>
          <w:lang w:eastAsia="en-GB"/>
        </w:rPr>
        <w:t> </w:t>
      </w:r>
    </w:p>
    <w:p w14:paraId="5CCB39F9"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return: None</w:t>
      </w:r>
      <w:r w:rsidRPr="00CF1FAD">
        <w:rPr>
          <w:rFonts w:ascii="Consolas" w:eastAsia="Times New Roman" w:hAnsi="Consolas" w:cs="Times New Roman"/>
          <w:color w:val="000000"/>
          <w:sz w:val="18"/>
          <w:szCs w:val="18"/>
          <w:bdr w:val="none" w:sz="0" w:space="0" w:color="auto" w:frame="1"/>
          <w:lang w:eastAsia="en-GB"/>
        </w:rPr>
        <w:t> </w:t>
      </w:r>
    </w:p>
    <w:p w14:paraId="7B7BFBD7"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w:t>
      </w:r>
      <w:r w:rsidRPr="00CF1FAD">
        <w:rPr>
          <w:rFonts w:ascii="Consolas" w:eastAsia="Times New Roman" w:hAnsi="Consolas" w:cs="Times New Roman"/>
          <w:color w:val="000000"/>
          <w:sz w:val="18"/>
          <w:szCs w:val="18"/>
          <w:bdr w:val="none" w:sz="0" w:space="0" w:color="auto" w:frame="1"/>
          <w:lang w:eastAsia="en-GB"/>
        </w:rPr>
        <w:t>  </w:t>
      </w:r>
    </w:p>
    <w:p w14:paraId="5E796702"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727193F6"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Essential</w:t>
      </w:r>
      <w:r w:rsidRPr="00CF1FAD">
        <w:rPr>
          <w:rFonts w:ascii="Consolas" w:eastAsia="Times New Roman" w:hAnsi="Consolas" w:cs="Times New Roman"/>
          <w:color w:val="000000"/>
          <w:sz w:val="18"/>
          <w:szCs w:val="18"/>
          <w:bdr w:val="none" w:sz="0" w:space="0" w:color="auto" w:frame="1"/>
          <w:lang w:eastAsia="en-GB"/>
        </w:rPr>
        <w:t>  </w:t>
      </w:r>
    </w:p>
    <w:p w14:paraId="0A463536"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vel.run(win, events)  </w:t>
      </w:r>
      <w:r w:rsidRPr="00CF1FAD">
        <w:rPr>
          <w:rFonts w:ascii="Consolas" w:eastAsia="Times New Roman" w:hAnsi="Consolas" w:cs="Times New Roman"/>
          <w:color w:val="008200"/>
          <w:sz w:val="18"/>
          <w:szCs w:val="18"/>
          <w:bdr w:val="none" w:sz="0" w:space="0" w:color="auto" w:frame="1"/>
          <w:lang w:eastAsia="en-GB"/>
        </w:rPr>
        <w:t># bool -: True if level won, false if pac-man dead and None if neither</w:t>
      </w:r>
      <w:r w:rsidRPr="00CF1FAD">
        <w:rPr>
          <w:rFonts w:ascii="Consolas" w:eastAsia="Times New Roman" w:hAnsi="Consolas" w:cs="Times New Roman"/>
          <w:color w:val="000000"/>
          <w:sz w:val="18"/>
          <w:szCs w:val="18"/>
          <w:bdr w:val="none" w:sz="0" w:space="0" w:color="auto" w:frame="1"/>
          <w:lang w:eastAsia="en-GB"/>
        </w:rPr>
        <w:t>  </w:t>
      </w:r>
    </w:p>
    <w:p w14:paraId="4274215F"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7C3121A9"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Variables</w:t>
      </w:r>
      <w:r w:rsidRPr="00CF1FAD">
        <w:rPr>
          <w:rFonts w:ascii="Consolas" w:eastAsia="Times New Roman" w:hAnsi="Consolas" w:cs="Times New Roman"/>
          <w:color w:val="000000"/>
          <w:sz w:val="18"/>
          <w:szCs w:val="18"/>
          <w:bdr w:val="none" w:sz="0" w:space="0" w:color="auto" w:frame="1"/>
          <w:lang w:eastAsia="en-GB"/>
        </w:rPr>
        <w:t>  </w:t>
      </w:r>
    </w:p>
    <w:p w14:paraId="03E53CAB"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score = self.level.score  </w:t>
      </w:r>
    </w:p>
    <w:p w14:paraId="0C5531BC"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ellets_eaten = self.level.pellets_eaten  </w:t>
      </w:r>
    </w:p>
    <w:p w14:paraId="3B61A2F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ives = self.level.lives  </w:t>
      </w:r>
    </w:p>
    <w:p w14:paraId="2BB56A8B"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69C532A8"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extra_life_claimed = self.level.extra_life_claimed  </w:t>
      </w:r>
    </w:p>
    <w:p w14:paraId="4D3540E8"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0F07D103"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Events</w:t>
      </w:r>
      <w:r w:rsidRPr="00CF1FAD">
        <w:rPr>
          <w:rFonts w:ascii="Consolas" w:eastAsia="Times New Roman" w:hAnsi="Consolas" w:cs="Times New Roman"/>
          <w:color w:val="000000"/>
          <w:sz w:val="18"/>
          <w:szCs w:val="18"/>
          <w:bdr w:val="none" w:sz="0" w:space="0" w:color="auto" w:frame="1"/>
          <w:lang w:eastAsia="en-GB"/>
        </w:rPr>
        <w:t>  </w:t>
      </w:r>
    </w:p>
    <w:p w14:paraId="39EA1391"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for</w:t>
      </w:r>
      <w:r w:rsidRPr="00CF1FAD">
        <w:rPr>
          <w:rFonts w:ascii="Consolas" w:eastAsia="Times New Roman" w:hAnsi="Consolas" w:cs="Times New Roman"/>
          <w:color w:val="000000"/>
          <w:sz w:val="18"/>
          <w:szCs w:val="18"/>
          <w:bdr w:val="none" w:sz="0" w:space="0" w:color="auto" w:frame="1"/>
          <w:lang w:eastAsia="en-GB"/>
        </w:rPr>
        <w:t> event </w:t>
      </w:r>
      <w:r w:rsidRPr="00CF1FAD">
        <w:rPr>
          <w:rFonts w:ascii="Consolas" w:eastAsia="Times New Roman" w:hAnsi="Consolas" w:cs="Times New Roman"/>
          <w:b/>
          <w:bCs/>
          <w:color w:val="006699"/>
          <w:sz w:val="18"/>
          <w:szCs w:val="18"/>
          <w:bdr w:val="none" w:sz="0" w:space="0" w:color="auto" w:frame="1"/>
          <w:lang w:eastAsia="en-GB"/>
        </w:rPr>
        <w:t>in</w:t>
      </w:r>
      <w:r w:rsidRPr="00CF1FAD">
        <w:rPr>
          <w:rFonts w:ascii="Consolas" w:eastAsia="Times New Roman" w:hAnsi="Consolas" w:cs="Times New Roman"/>
          <w:color w:val="000000"/>
          <w:sz w:val="18"/>
          <w:szCs w:val="18"/>
          <w:bdr w:val="none" w:sz="0" w:space="0" w:color="auto" w:frame="1"/>
          <w:lang w:eastAsia="en-GB"/>
        </w:rPr>
        <w:t> events:  </w:t>
      </w:r>
    </w:p>
    <w:p w14:paraId="63FD7359"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event.type == pg.KEYDOWN:  </w:t>
      </w:r>
    </w:p>
    <w:p w14:paraId="0D3EF6B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event.key == pg.K_ESCAPE:  </w:t>
      </w:r>
    </w:p>
    <w:p w14:paraId="438BE56F"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rogram = </w:t>
      </w:r>
      <w:r w:rsidRPr="00CF1FAD">
        <w:rPr>
          <w:rFonts w:ascii="Consolas" w:eastAsia="Times New Roman" w:hAnsi="Consolas" w:cs="Times New Roman"/>
          <w:color w:val="0000FF"/>
          <w:sz w:val="18"/>
          <w:szCs w:val="18"/>
          <w:bdr w:val="none" w:sz="0" w:space="0" w:color="auto" w:frame="1"/>
          <w:lang w:eastAsia="en-GB"/>
        </w:rPr>
        <w:t>'StartScreen'</w:t>
      </w:r>
      <w:r w:rsidRPr="00CF1FAD">
        <w:rPr>
          <w:rFonts w:ascii="Consolas" w:eastAsia="Times New Roman" w:hAnsi="Consolas" w:cs="Times New Roman"/>
          <w:color w:val="000000"/>
          <w:sz w:val="18"/>
          <w:szCs w:val="18"/>
          <w:bdr w:val="none" w:sz="0" w:space="0" w:color="auto" w:frame="1"/>
          <w:lang w:eastAsia="en-GB"/>
        </w:rPr>
        <w:t>  </w:t>
      </w:r>
    </w:p>
    <w:p w14:paraId="68ED9F13"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7EFC8E3D"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If all the pellets have been eaten</w:t>
      </w:r>
      <w:r w:rsidRPr="00CF1FAD">
        <w:rPr>
          <w:rFonts w:ascii="Consolas" w:eastAsia="Times New Roman" w:hAnsi="Consolas" w:cs="Times New Roman"/>
          <w:color w:val="000000"/>
          <w:sz w:val="18"/>
          <w:szCs w:val="18"/>
          <w:bdr w:val="none" w:sz="0" w:space="0" w:color="auto" w:frame="1"/>
          <w:lang w:eastAsia="en-GB"/>
        </w:rPr>
        <w:t>  </w:t>
      </w:r>
    </w:p>
    <w:p w14:paraId="39E9C168"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self.level.finished </w:t>
      </w:r>
      <w:r w:rsidRPr="00CF1FAD">
        <w:rPr>
          <w:rFonts w:ascii="Consolas" w:eastAsia="Times New Roman" w:hAnsi="Consolas" w:cs="Times New Roman"/>
          <w:b/>
          <w:bCs/>
          <w:color w:val="006699"/>
          <w:sz w:val="18"/>
          <w:szCs w:val="18"/>
          <w:bdr w:val="none" w:sz="0" w:space="0" w:color="auto" w:frame="1"/>
          <w:lang w:eastAsia="en-GB"/>
        </w:rPr>
        <w:t>and</w:t>
      </w:r>
      <w:r w:rsidRPr="00CF1FAD">
        <w:rPr>
          <w:rFonts w:ascii="Consolas" w:eastAsia="Times New Roman" w:hAnsi="Consolas" w:cs="Times New Roman"/>
          <w:color w:val="000000"/>
          <w:sz w:val="18"/>
          <w:szCs w:val="18"/>
          <w:bdr w:val="none" w:sz="0" w:space="0" w:color="auto" w:frame="1"/>
          <w:lang w:eastAsia="en-GB"/>
        </w:rPr>
        <w:t> self.level.won:  </w:t>
      </w:r>
    </w:p>
    <w:p w14:paraId="57AD8760"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vel_num += 1  </w:t>
      </w:r>
    </w:p>
    <w:p w14:paraId="372F4A7D"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lastRenderedPageBreak/>
        <w:t>            self.level.quit()  </w:t>
      </w:r>
    </w:p>
    <w:p w14:paraId="2C49645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vel = Level(  </w:t>
      </w:r>
    </w:p>
    <w:p w14:paraId="169C448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win_scale,  </w:t>
      </w:r>
    </w:p>
    <w:p w14:paraId="03FD31A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ame_id,  </w:t>
      </w:r>
    </w:p>
    <w:p w14:paraId="23679CC1"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vel_num,  </w:t>
      </w:r>
    </w:p>
    <w:p w14:paraId="58F568F6"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maze_id,  </w:t>
      </w:r>
    </w:p>
    <w:p w14:paraId="59C87ED5"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  </w:t>
      </w:r>
    </w:p>
    <w:p w14:paraId="7BB68692"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  </w:t>
      </w:r>
    </w:p>
    <w:p w14:paraId="24557D09"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ives,  </w:t>
      </w:r>
    </w:p>
    <w:p w14:paraId="7EAA8E9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score,  </w:t>
      </w:r>
    </w:p>
    <w:p w14:paraId="702E471F"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highscore,  </w:t>
      </w:r>
    </w:p>
    <w:p w14:paraId="3A6B56B0"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extra_life_claimed=self.extra_life_claimed  </w:t>
      </w:r>
    </w:p>
    <w:p w14:paraId="42E98377"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  </w:t>
      </w:r>
    </w:p>
    <w:p w14:paraId="13654ACB"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2FF30A11"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If Pac-Man has died, but he still has lives</w:t>
      </w:r>
      <w:r w:rsidRPr="00CF1FAD">
        <w:rPr>
          <w:rFonts w:ascii="Consolas" w:eastAsia="Times New Roman" w:hAnsi="Consolas" w:cs="Times New Roman"/>
          <w:color w:val="000000"/>
          <w:sz w:val="18"/>
          <w:szCs w:val="18"/>
          <w:bdr w:val="none" w:sz="0" w:space="0" w:color="auto" w:frame="1"/>
          <w:lang w:eastAsia="en-GB"/>
        </w:rPr>
        <w:t>  </w:t>
      </w:r>
    </w:p>
    <w:p w14:paraId="19D5EA1F"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elif</w:t>
      </w:r>
      <w:r w:rsidRPr="00CF1FAD">
        <w:rPr>
          <w:rFonts w:ascii="Consolas" w:eastAsia="Times New Roman" w:hAnsi="Consolas" w:cs="Times New Roman"/>
          <w:color w:val="000000"/>
          <w:sz w:val="18"/>
          <w:szCs w:val="18"/>
          <w:bdr w:val="none" w:sz="0" w:space="0" w:color="auto" w:frame="1"/>
          <w:lang w:eastAsia="en-GB"/>
        </w:rPr>
        <w:t> self.level.finished </w:t>
      </w:r>
      <w:r w:rsidRPr="00CF1FAD">
        <w:rPr>
          <w:rFonts w:ascii="Consolas" w:eastAsia="Times New Roman" w:hAnsi="Consolas" w:cs="Times New Roman"/>
          <w:b/>
          <w:bCs/>
          <w:color w:val="006699"/>
          <w:sz w:val="18"/>
          <w:szCs w:val="18"/>
          <w:bdr w:val="none" w:sz="0" w:space="0" w:color="auto" w:frame="1"/>
          <w:lang w:eastAsia="en-GB"/>
        </w:rPr>
        <w:t>and</w:t>
      </w:r>
      <w:r w:rsidRPr="00CF1FAD">
        <w:rPr>
          <w:rFonts w:ascii="Consolas" w:eastAsia="Times New Roman" w:hAnsi="Consolas" w:cs="Times New Roman"/>
          <w:color w:val="000000"/>
          <w:sz w:val="18"/>
          <w:szCs w:val="18"/>
          <w:bdr w:val="none" w:sz="0" w:space="0" w:color="auto" w:frame="1"/>
          <w:lang w:eastAsia="en-GB"/>
        </w:rPr>
        <w:t> self.lives &gt; 1:  </w:t>
      </w:r>
    </w:p>
    <w:p w14:paraId="3E8366B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ives -= 1  </w:t>
      </w:r>
    </w:p>
    <w:p w14:paraId="5208C1A4"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score = self.level.score  </w:t>
      </w:r>
    </w:p>
    <w:p w14:paraId="34F982C7"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vel.quit()  </w:t>
      </w:r>
    </w:p>
    <w:p w14:paraId="631AC9BB"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vel = Level(  </w:t>
      </w:r>
    </w:p>
    <w:p w14:paraId="15BA090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win_scale,  </w:t>
      </w:r>
    </w:p>
    <w:p w14:paraId="1CF99303"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ame_id,  </w:t>
      </w:r>
    </w:p>
    <w:p w14:paraId="2D898D6B"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vel_num,  </w:t>
      </w:r>
    </w:p>
    <w:p w14:paraId="1103059C"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maze_id,  </w:t>
      </w:r>
    </w:p>
    <w:p w14:paraId="3BFAECF1"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vel.pellets,  </w:t>
      </w:r>
    </w:p>
    <w:p w14:paraId="2460A707"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vel.power_pellets,  </w:t>
      </w:r>
    </w:p>
    <w:p w14:paraId="2AF48A57"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ives,  </w:t>
      </w:r>
    </w:p>
    <w:p w14:paraId="026BFA6F"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score,  </w:t>
      </w:r>
    </w:p>
    <w:p w14:paraId="03732B1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highscore,  </w:t>
      </w:r>
    </w:p>
    <w:p w14:paraId="74492F74"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extra_life_claimed=self.extra_life_claimed  </w:t>
      </w:r>
    </w:p>
    <w:p w14:paraId="36AE700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  </w:t>
      </w:r>
    </w:p>
    <w:p w14:paraId="5D0C0FF6"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32CD2749"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elif</w:t>
      </w:r>
      <w:r w:rsidRPr="00CF1FAD">
        <w:rPr>
          <w:rFonts w:ascii="Consolas" w:eastAsia="Times New Roman" w:hAnsi="Consolas" w:cs="Times New Roman"/>
          <w:color w:val="000000"/>
          <w:sz w:val="18"/>
          <w:szCs w:val="18"/>
          <w:bdr w:val="none" w:sz="0" w:space="0" w:color="auto" w:frame="1"/>
          <w:lang w:eastAsia="en-GB"/>
        </w:rPr>
        <w:t> self.lives == 0 </w:t>
      </w:r>
      <w:r w:rsidRPr="00CF1FAD">
        <w:rPr>
          <w:rFonts w:ascii="Consolas" w:eastAsia="Times New Roman" w:hAnsi="Consolas" w:cs="Times New Roman"/>
          <w:b/>
          <w:bCs/>
          <w:color w:val="006699"/>
          <w:sz w:val="18"/>
          <w:szCs w:val="18"/>
          <w:bdr w:val="none" w:sz="0" w:space="0" w:color="auto" w:frame="1"/>
          <w:lang w:eastAsia="en-GB"/>
        </w:rPr>
        <w:t>and</w:t>
      </w:r>
      <w:r w:rsidRPr="00CF1FAD">
        <w:rPr>
          <w:rFonts w:ascii="Consolas" w:eastAsia="Times New Roman" w:hAnsi="Consolas" w:cs="Times New Roman"/>
          <w:color w:val="000000"/>
          <w:sz w:val="18"/>
          <w:szCs w:val="18"/>
          <w:bdr w:val="none" w:sz="0" w:space="0" w:color="auto" w:frame="1"/>
          <w:lang w:eastAsia="en-GB"/>
        </w:rPr>
        <w:t> self.level.finished </w:t>
      </w:r>
      <w:r w:rsidRPr="00CF1FAD">
        <w:rPr>
          <w:rFonts w:ascii="Consolas" w:eastAsia="Times New Roman" w:hAnsi="Consolas" w:cs="Times New Roman"/>
          <w:b/>
          <w:bCs/>
          <w:color w:val="006699"/>
          <w:sz w:val="18"/>
          <w:szCs w:val="18"/>
          <w:bdr w:val="none" w:sz="0" w:space="0" w:color="auto" w:frame="1"/>
          <w:lang w:eastAsia="en-GB"/>
        </w:rPr>
        <w:t>and</w:t>
      </w: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not</w:t>
      </w:r>
      <w:r w:rsidRPr="00CF1FAD">
        <w:rPr>
          <w:rFonts w:ascii="Consolas" w:eastAsia="Times New Roman" w:hAnsi="Consolas" w:cs="Times New Roman"/>
          <w:color w:val="000000"/>
          <w:sz w:val="18"/>
          <w:szCs w:val="18"/>
          <w:bdr w:val="none" w:sz="0" w:space="0" w:color="auto" w:frame="1"/>
          <w:lang w:eastAsia="en-GB"/>
        </w:rPr>
        <w:t> self.game_finished:  </w:t>
      </w:r>
    </w:p>
    <w:p w14:paraId="0368E9F9"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vel.quit()  </w:t>
      </w:r>
    </w:p>
    <w:p w14:paraId="6AE4AFC0"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ame_finished = True  </w:t>
      </w:r>
    </w:p>
    <w:p w14:paraId="62373EBA"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7C6E47A6"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self.game_finished:  </w:t>
      </w:r>
    </w:p>
    <w:p w14:paraId="2DBFA298"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for</w:t>
      </w:r>
      <w:r w:rsidRPr="00CF1FAD">
        <w:rPr>
          <w:rFonts w:ascii="Consolas" w:eastAsia="Times New Roman" w:hAnsi="Consolas" w:cs="Times New Roman"/>
          <w:color w:val="000000"/>
          <w:sz w:val="18"/>
          <w:szCs w:val="18"/>
          <w:bdr w:val="none" w:sz="0" w:space="0" w:color="auto" w:frame="1"/>
          <w:lang w:eastAsia="en-GB"/>
        </w:rPr>
        <w:t> event </w:t>
      </w:r>
      <w:r w:rsidRPr="00CF1FAD">
        <w:rPr>
          <w:rFonts w:ascii="Consolas" w:eastAsia="Times New Roman" w:hAnsi="Consolas" w:cs="Times New Roman"/>
          <w:b/>
          <w:bCs/>
          <w:color w:val="006699"/>
          <w:sz w:val="18"/>
          <w:szCs w:val="18"/>
          <w:bdr w:val="none" w:sz="0" w:space="0" w:color="auto" w:frame="1"/>
          <w:lang w:eastAsia="en-GB"/>
        </w:rPr>
        <w:t>in</w:t>
      </w:r>
      <w:r w:rsidRPr="00CF1FAD">
        <w:rPr>
          <w:rFonts w:ascii="Consolas" w:eastAsia="Times New Roman" w:hAnsi="Consolas" w:cs="Times New Roman"/>
          <w:color w:val="000000"/>
          <w:sz w:val="18"/>
          <w:szCs w:val="18"/>
          <w:bdr w:val="none" w:sz="0" w:space="0" w:color="auto" w:frame="1"/>
          <w:lang w:eastAsia="en-GB"/>
        </w:rPr>
        <w:t> events:  </w:t>
      </w:r>
    </w:p>
    <w:p w14:paraId="2BCD5B4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event.type == pg.KEYDOWN:  </w:t>
      </w:r>
    </w:p>
    <w:p w14:paraId="0033F6F6"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event.key == pg.K_RETURN:  </w:t>
      </w:r>
    </w:p>
    <w:p w14:paraId="6495DD02"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local_database.save_initials(self.game_id, self.initials_input_box.get_input())  </w:t>
      </w:r>
    </w:p>
    <w:p w14:paraId="644C84EB"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rogram = </w:t>
      </w:r>
      <w:r w:rsidRPr="00CF1FAD">
        <w:rPr>
          <w:rFonts w:ascii="Consolas" w:eastAsia="Times New Roman" w:hAnsi="Consolas" w:cs="Times New Roman"/>
          <w:color w:val="0000FF"/>
          <w:sz w:val="18"/>
          <w:szCs w:val="18"/>
          <w:bdr w:val="none" w:sz="0" w:space="0" w:color="auto" w:frame="1"/>
          <w:lang w:eastAsia="en-GB"/>
        </w:rPr>
        <w:t>'Highscores'</w:t>
      </w:r>
      <w:r w:rsidRPr="00CF1FAD">
        <w:rPr>
          <w:rFonts w:ascii="Consolas" w:eastAsia="Times New Roman" w:hAnsi="Consolas" w:cs="Times New Roman"/>
          <w:color w:val="000000"/>
          <w:sz w:val="18"/>
          <w:szCs w:val="18"/>
          <w:bdr w:val="none" w:sz="0" w:space="0" w:color="auto" w:frame="1"/>
          <w:lang w:eastAsia="en-GB"/>
        </w:rPr>
        <w:t>  </w:t>
      </w:r>
    </w:p>
    <w:p w14:paraId="669428E0"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5CF0FCBA"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initials_input_box.update(events)  </w:t>
      </w:r>
    </w:p>
    <w:p w14:paraId="241C663B"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initials_input_box.display(win)  </w:t>
      </w:r>
    </w:p>
    <w:p w14:paraId="708AA62B"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word_1.display(win)  </w:t>
      </w:r>
    </w:p>
    <w:p w14:paraId="1215BD6E"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word_2.display(win)  </w:t>
      </w:r>
    </w:p>
    <w:p w14:paraId="6710D789"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0C2993E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def</w:t>
      </w:r>
      <w:r w:rsidRPr="00CF1FAD">
        <w:rPr>
          <w:rFonts w:ascii="Consolas" w:eastAsia="Times New Roman" w:hAnsi="Consolas" w:cs="Times New Roman"/>
          <w:color w:val="000000"/>
          <w:sz w:val="18"/>
          <w:szCs w:val="18"/>
          <w:bdr w:val="none" w:sz="0" w:space="0" w:color="auto" w:frame="1"/>
          <w:lang w:eastAsia="en-GB"/>
        </w:rPr>
        <w:t> get_program(self):  </w:t>
      </w:r>
    </w:p>
    <w:p w14:paraId="321C3620"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return</w:t>
      </w:r>
      <w:r w:rsidRPr="00CF1FAD">
        <w:rPr>
          <w:rFonts w:ascii="Consolas" w:eastAsia="Times New Roman" w:hAnsi="Consolas" w:cs="Times New Roman"/>
          <w:color w:val="000000"/>
          <w:sz w:val="18"/>
          <w:szCs w:val="18"/>
          <w:bdr w:val="none" w:sz="0" w:space="0" w:color="auto" w:frame="1"/>
          <w:lang w:eastAsia="en-GB"/>
        </w:rPr>
        <w:t> self.program  </w:t>
      </w:r>
    </w:p>
    <w:p w14:paraId="7F55335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029FF9B6"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def</w:t>
      </w:r>
      <w:r w:rsidRPr="00CF1FAD">
        <w:rPr>
          <w:rFonts w:ascii="Consolas" w:eastAsia="Times New Roman" w:hAnsi="Consolas" w:cs="Times New Roman"/>
          <w:color w:val="000000"/>
          <w:sz w:val="18"/>
          <w:szCs w:val="18"/>
          <w:bdr w:val="none" w:sz="0" w:space="0" w:color="auto" w:frame="1"/>
          <w:lang w:eastAsia="en-GB"/>
        </w:rPr>
        <w:t> get_error(self):  </w:t>
      </w:r>
    </w:p>
    <w:p w14:paraId="4E3B71E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return</w:t>
      </w:r>
      <w:r w:rsidRPr="00CF1FAD">
        <w:rPr>
          <w:rFonts w:ascii="Consolas" w:eastAsia="Times New Roman" w:hAnsi="Consolas" w:cs="Times New Roman"/>
          <w:color w:val="000000"/>
          <w:sz w:val="18"/>
          <w:szCs w:val="18"/>
          <w:bdr w:val="none" w:sz="0" w:space="0" w:color="auto" w:frame="1"/>
          <w:lang w:eastAsia="en-GB"/>
        </w:rPr>
        <w:t> self.error_message  </w:t>
      </w:r>
    </w:p>
    <w:p w14:paraId="598D0934"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12A6E46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def</w:t>
      </w:r>
      <w:r w:rsidRPr="00CF1FAD">
        <w:rPr>
          <w:rFonts w:ascii="Consolas" w:eastAsia="Times New Roman" w:hAnsi="Consolas" w:cs="Times New Roman"/>
          <w:color w:val="000000"/>
          <w:sz w:val="18"/>
          <w:szCs w:val="18"/>
          <w:bdr w:val="none" w:sz="0" w:space="0" w:color="auto" w:frame="1"/>
          <w:lang w:eastAsia="en-GB"/>
        </w:rPr>
        <w:t> quit(self):  </w:t>
      </w:r>
    </w:p>
    <w:p w14:paraId="279565CA"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g.mixer.music.stop()  </w:t>
      </w:r>
    </w:p>
    <w:p w14:paraId="296EC176"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vel.quit()  </w:t>
      </w:r>
    </w:p>
    <w:p w14:paraId="1900A5DC"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48E7A22B"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79451CC4"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b/>
          <w:bCs/>
          <w:color w:val="006699"/>
          <w:sz w:val="18"/>
          <w:szCs w:val="18"/>
          <w:bdr w:val="none" w:sz="0" w:space="0" w:color="auto" w:frame="1"/>
          <w:lang w:eastAsia="en-GB"/>
        </w:rPr>
        <w:t>class</w:t>
      </w:r>
      <w:r w:rsidRPr="00CF1FAD">
        <w:rPr>
          <w:rFonts w:ascii="Consolas" w:eastAsia="Times New Roman" w:hAnsi="Consolas" w:cs="Times New Roman"/>
          <w:color w:val="000000"/>
          <w:sz w:val="18"/>
          <w:szCs w:val="18"/>
          <w:bdr w:val="none" w:sz="0" w:space="0" w:color="auto" w:frame="1"/>
          <w:lang w:eastAsia="en-GB"/>
        </w:rPr>
        <w:t> Level:  </w:t>
      </w:r>
    </w:p>
    <w:p w14:paraId="6B6D808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def</w:t>
      </w:r>
      <w:r w:rsidRPr="00CF1FAD">
        <w:rPr>
          <w:rFonts w:ascii="Consolas" w:eastAsia="Times New Roman" w:hAnsi="Consolas" w:cs="Times New Roman"/>
          <w:color w:val="000000"/>
          <w:sz w:val="18"/>
          <w:szCs w:val="18"/>
          <w:bdr w:val="none" w:sz="0" w:space="0" w:color="auto" w:frame="1"/>
          <w:lang w:eastAsia="en-GB"/>
        </w:rPr>
        <w:t> __init__(self, win_scale, game_id, level_num, maze_id, pellets, power_pellets, lives, score, highscore,  </w:t>
      </w:r>
    </w:p>
    <w:p w14:paraId="62E9195A"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tart_cap=2, extra_life_claimed=False):  </w:t>
      </w:r>
    </w:p>
    <w:p w14:paraId="237E8F3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w:t>
      </w:r>
      <w:r w:rsidRPr="00CF1FAD">
        <w:rPr>
          <w:rFonts w:ascii="Consolas" w:eastAsia="Times New Roman" w:hAnsi="Consolas" w:cs="Times New Roman"/>
          <w:color w:val="000000"/>
          <w:sz w:val="18"/>
          <w:szCs w:val="18"/>
          <w:bdr w:val="none" w:sz="0" w:space="0" w:color="auto" w:frame="1"/>
          <w:lang w:eastAsia="en-GB"/>
        </w:rPr>
        <w:t> </w:t>
      </w:r>
    </w:p>
    <w:p w14:paraId="49487AE2"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Responsible for running each level by calling sprite objects and handling their updates. The class</w:t>
      </w:r>
      <w:r w:rsidRPr="00CF1FAD">
        <w:rPr>
          <w:rFonts w:ascii="Consolas" w:eastAsia="Times New Roman" w:hAnsi="Consolas" w:cs="Times New Roman"/>
          <w:color w:val="000000"/>
          <w:sz w:val="18"/>
          <w:szCs w:val="18"/>
          <w:bdr w:val="none" w:sz="0" w:space="0" w:color="auto" w:frame="1"/>
          <w:lang w:eastAsia="en-GB"/>
        </w:rPr>
        <w:t> </w:t>
      </w:r>
    </w:p>
    <w:p w14:paraId="7C9F046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also controls other things, such as score, displaying maze etc.</w:t>
      </w:r>
      <w:r w:rsidRPr="00CF1FAD">
        <w:rPr>
          <w:rFonts w:ascii="Consolas" w:eastAsia="Times New Roman" w:hAnsi="Consolas" w:cs="Times New Roman"/>
          <w:color w:val="000000"/>
          <w:sz w:val="18"/>
          <w:szCs w:val="18"/>
          <w:bdr w:val="none" w:sz="0" w:space="0" w:color="auto" w:frame="1"/>
          <w:lang w:eastAsia="en-GB"/>
        </w:rPr>
        <w:t> </w:t>
      </w:r>
    </w:p>
    <w:p w14:paraId="7B787DCA"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lastRenderedPageBreak/>
        <w:t>        :param win_scale: Window Scale (How large the window is - must be multiplied by all size related variables).</w:t>
      </w:r>
      <w:r w:rsidRPr="00CF1FAD">
        <w:rPr>
          <w:rFonts w:ascii="Consolas" w:eastAsia="Times New Roman" w:hAnsi="Consolas" w:cs="Times New Roman"/>
          <w:color w:val="000000"/>
          <w:sz w:val="18"/>
          <w:szCs w:val="18"/>
          <w:bdr w:val="none" w:sz="0" w:space="0" w:color="auto" w:frame="1"/>
          <w:lang w:eastAsia="en-GB"/>
        </w:rPr>
        <w:t> </w:t>
      </w:r>
    </w:p>
    <w:p w14:paraId="587EAC30"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type win_scale: Integer.</w:t>
      </w:r>
      <w:r w:rsidRPr="00CF1FAD">
        <w:rPr>
          <w:rFonts w:ascii="Consolas" w:eastAsia="Times New Roman" w:hAnsi="Consolas" w:cs="Times New Roman"/>
          <w:color w:val="000000"/>
          <w:sz w:val="18"/>
          <w:szCs w:val="18"/>
          <w:bdr w:val="none" w:sz="0" w:space="0" w:color="auto" w:frame="1"/>
          <w:lang w:eastAsia="en-GB"/>
        </w:rPr>
        <w:t> </w:t>
      </w:r>
    </w:p>
    <w:p w14:paraId="0EA08661"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param game_id: GameID given to the game by the database.</w:t>
      </w:r>
      <w:r w:rsidRPr="00CF1FAD">
        <w:rPr>
          <w:rFonts w:ascii="Consolas" w:eastAsia="Times New Roman" w:hAnsi="Consolas" w:cs="Times New Roman"/>
          <w:color w:val="000000"/>
          <w:sz w:val="18"/>
          <w:szCs w:val="18"/>
          <w:bdr w:val="none" w:sz="0" w:space="0" w:color="auto" w:frame="1"/>
          <w:lang w:eastAsia="en-GB"/>
        </w:rPr>
        <w:t> </w:t>
      </w:r>
    </w:p>
    <w:p w14:paraId="3F50020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type game_id: Integer.</w:t>
      </w:r>
      <w:r w:rsidRPr="00CF1FAD">
        <w:rPr>
          <w:rFonts w:ascii="Consolas" w:eastAsia="Times New Roman" w:hAnsi="Consolas" w:cs="Times New Roman"/>
          <w:color w:val="000000"/>
          <w:sz w:val="18"/>
          <w:szCs w:val="18"/>
          <w:bdr w:val="none" w:sz="0" w:space="0" w:color="auto" w:frame="1"/>
          <w:lang w:eastAsia="en-GB"/>
        </w:rPr>
        <w:t> </w:t>
      </w:r>
    </w:p>
    <w:p w14:paraId="7B6A37E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param level_num: This controls difficulty of the ghosts. The larger the level number, the more levels Pac-Man</w:t>
      </w:r>
      <w:r w:rsidRPr="00CF1FAD">
        <w:rPr>
          <w:rFonts w:ascii="Consolas" w:eastAsia="Times New Roman" w:hAnsi="Consolas" w:cs="Times New Roman"/>
          <w:color w:val="000000"/>
          <w:sz w:val="18"/>
          <w:szCs w:val="18"/>
          <w:bdr w:val="none" w:sz="0" w:space="0" w:color="auto" w:frame="1"/>
          <w:lang w:eastAsia="en-GB"/>
        </w:rPr>
        <w:t> </w:t>
      </w:r>
    </w:p>
    <w:p w14:paraId="34F0958E"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has completed and the harder the ghosts become.</w:t>
      </w:r>
      <w:r w:rsidRPr="00CF1FAD">
        <w:rPr>
          <w:rFonts w:ascii="Consolas" w:eastAsia="Times New Roman" w:hAnsi="Consolas" w:cs="Times New Roman"/>
          <w:color w:val="000000"/>
          <w:sz w:val="18"/>
          <w:szCs w:val="18"/>
          <w:bdr w:val="none" w:sz="0" w:space="0" w:color="auto" w:frame="1"/>
          <w:lang w:eastAsia="en-GB"/>
        </w:rPr>
        <w:t> </w:t>
      </w:r>
    </w:p>
    <w:p w14:paraId="0CA6383D"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type level_num: Integer.</w:t>
      </w:r>
      <w:r w:rsidRPr="00CF1FAD">
        <w:rPr>
          <w:rFonts w:ascii="Consolas" w:eastAsia="Times New Roman" w:hAnsi="Consolas" w:cs="Times New Roman"/>
          <w:color w:val="000000"/>
          <w:sz w:val="18"/>
          <w:szCs w:val="18"/>
          <w:bdr w:val="none" w:sz="0" w:space="0" w:color="auto" w:frame="1"/>
          <w:lang w:eastAsia="en-GB"/>
        </w:rPr>
        <w:t> </w:t>
      </w:r>
    </w:p>
    <w:p w14:paraId="5FC832DB"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param maze_id: ID given to each maze. This can be used by the database to return the 2D list associated with</w:t>
      </w:r>
      <w:r w:rsidRPr="00CF1FAD">
        <w:rPr>
          <w:rFonts w:ascii="Consolas" w:eastAsia="Times New Roman" w:hAnsi="Consolas" w:cs="Times New Roman"/>
          <w:color w:val="000000"/>
          <w:sz w:val="18"/>
          <w:szCs w:val="18"/>
          <w:bdr w:val="none" w:sz="0" w:space="0" w:color="auto" w:frame="1"/>
          <w:lang w:eastAsia="en-GB"/>
        </w:rPr>
        <w:t> </w:t>
      </w:r>
    </w:p>
    <w:p w14:paraId="1E53EC54"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the ID.</w:t>
      </w:r>
      <w:r w:rsidRPr="00CF1FAD">
        <w:rPr>
          <w:rFonts w:ascii="Consolas" w:eastAsia="Times New Roman" w:hAnsi="Consolas" w:cs="Times New Roman"/>
          <w:color w:val="000000"/>
          <w:sz w:val="18"/>
          <w:szCs w:val="18"/>
          <w:bdr w:val="none" w:sz="0" w:space="0" w:color="auto" w:frame="1"/>
          <w:lang w:eastAsia="en-GB"/>
        </w:rPr>
        <w:t> </w:t>
      </w:r>
    </w:p>
    <w:p w14:paraId="149E1428"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type maze_id: Integer.</w:t>
      </w:r>
      <w:r w:rsidRPr="00CF1FAD">
        <w:rPr>
          <w:rFonts w:ascii="Consolas" w:eastAsia="Times New Roman" w:hAnsi="Consolas" w:cs="Times New Roman"/>
          <w:color w:val="000000"/>
          <w:sz w:val="18"/>
          <w:szCs w:val="18"/>
          <w:bdr w:val="none" w:sz="0" w:space="0" w:color="auto" w:frame="1"/>
          <w:lang w:eastAsia="en-GB"/>
        </w:rPr>
        <w:t> </w:t>
      </w:r>
    </w:p>
    <w:p w14:paraId="0F77FA82"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param pellets: A list of pellets. This is if Pac-Man dies and the level starts over. The pellets must be the</w:t>
      </w:r>
      <w:r w:rsidRPr="00CF1FAD">
        <w:rPr>
          <w:rFonts w:ascii="Consolas" w:eastAsia="Times New Roman" w:hAnsi="Consolas" w:cs="Times New Roman"/>
          <w:color w:val="000000"/>
          <w:sz w:val="18"/>
          <w:szCs w:val="18"/>
          <w:bdr w:val="none" w:sz="0" w:space="0" w:color="auto" w:frame="1"/>
          <w:lang w:eastAsia="en-GB"/>
        </w:rPr>
        <w:t> </w:t>
      </w:r>
    </w:p>
    <w:p w14:paraId="08D1F4A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same as the previous level instance so they are saved by the classic class.</w:t>
      </w:r>
      <w:r w:rsidRPr="00CF1FAD">
        <w:rPr>
          <w:rFonts w:ascii="Consolas" w:eastAsia="Times New Roman" w:hAnsi="Consolas" w:cs="Times New Roman"/>
          <w:color w:val="000000"/>
          <w:sz w:val="18"/>
          <w:szCs w:val="18"/>
          <w:bdr w:val="none" w:sz="0" w:space="0" w:color="auto" w:frame="1"/>
          <w:lang w:eastAsia="en-GB"/>
        </w:rPr>
        <w:t> </w:t>
      </w:r>
    </w:p>
    <w:p w14:paraId="79A2FFE1"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type pellets: List.</w:t>
      </w:r>
      <w:r w:rsidRPr="00CF1FAD">
        <w:rPr>
          <w:rFonts w:ascii="Consolas" w:eastAsia="Times New Roman" w:hAnsi="Consolas" w:cs="Times New Roman"/>
          <w:color w:val="000000"/>
          <w:sz w:val="18"/>
          <w:szCs w:val="18"/>
          <w:bdr w:val="none" w:sz="0" w:space="0" w:color="auto" w:frame="1"/>
          <w:lang w:eastAsia="en-GB"/>
        </w:rPr>
        <w:t> </w:t>
      </w:r>
    </w:p>
    <w:p w14:paraId="7D3F65CD"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param power_pellets: A list of power pellets. This is if Pac-Man dies and the level starts over. The power</w:t>
      </w:r>
      <w:r w:rsidRPr="00CF1FAD">
        <w:rPr>
          <w:rFonts w:ascii="Consolas" w:eastAsia="Times New Roman" w:hAnsi="Consolas" w:cs="Times New Roman"/>
          <w:color w:val="000000"/>
          <w:sz w:val="18"/>
          <w:szCs w:val="18"/>
          <w:bdr w:val="none" w:sz="0" w:space="0" w:color="auto" w:frame="1"/>
          <w:lang w:eastAsia="en-GB"/>
        </w:rPr>
        <w:t> </w:t>
      </w:r>
    </w:p>
    <w:p w14:paraId="04316E79"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pellets must be the same as the previous level instance so they are saved by the classic class.</w:t>
      </w:r>
      <w:r w:rsidRPr="00CF1FAD">
        <w:rPr>
          <w:rFonts w:ascii="Consolas" w:eastAsia="Times New Roman" w:hAnsi="Consolas" w:cs="Times New Roman"/>
          <w:color w:val="000000"/>
          <w:sz w:val="18"/>
          <w:szCs w:val="18"/>
          <w:bdr w:val="none" w:sz="0" w:space="0" w:color="auto" w:frame="1"/>
          <w:lang w:eastAsia="en-GB"/>
        </w:rPr>
        <w:t> </w:t>
      </w:r>
    </w:p>
    <w:p w14:paraId="7767DB51"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type power_pellets: List.</w:t>
      </w:r>
      <w:r w:rsidRPr="00CF1FAD">
        <w:rPr>
          <w:rFonts w:ascii="Consolas" w:eastAsia="Times New Roman" w:hAnsi="Consolas" w:cs="Times New Roman"/>
          <w:color w:val="000000"/>
          <w:sz w:val="18"/>
          <w:szCs w:val="18"/>
          <w:bdr w:val="none" w:sz="0" w:space="0" w:color="auto" w:frame="1"/>
          <w:lang w:eastAsia="en-GB"/>
        </w:rPr>
        <w:t> </w:t>
      </w:r>
    </w:p>
    <w:p w14:paraId="66559794"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param lives: Number of lives remaining.</w:t>
      </w:r>
      <w:r w:rsidRPr="00CF1FAD">
        <w:rPr>
          <w:rFonts w:ascii="Consolas" w:eastAsia="Times New Roman" w:hAnsi="Consolas" w:cs="Times New Roman"/>
          <w:color w:val="000000"/>
          <w:sz w:val="18"/>
          <w:szCs w:val="18"/>
          <w:bdr w:val="none" w:sz="0" w:space="0" w:color="auto" w:frame="1"/>
          <w:lang w:eastAsia="en-GB"/>
        </w:rPr>
        <w:t> </w:t>
      </w:r>
    </w:p>
    <w:p w14:paraId="7CA4EAFE"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type lives: Integer.</w:t>
      </w:r>
      <w:r w:rsidRPr="00CF1FAD">
        <w:rPr>
          <w:rFonts w:ascii="Consolas" w:eastAsia="Times New Roman" w:hAnsi="Consolas" w:cs="Times New Roman"/>
          <w:color w:val="000000"/>
          <w:sz w:val="18"/>
          <w:szCs w:val="18"/>
          <w:bdr w:val="none" w:sz="0" w:space="0" w:color="auto" w:frame="1"/>
          <w:lang w:eastAsia="en-GB"/>
        </w:rPr>
        <w:t> </w:t>
      </w:r>
    </w:p>
    <w:p w14:paraId="5DD8177F"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param score: Current score that should be displayed at the top.</w:t>
      </w:r>
      <w:r w:rsidRPr="00CF1FAD">
        <w:rPr>
          <w:rFonts w:ascii="Consolas" w:eastAsia="Times New Roman" w:hAnsi="Consolas" w:cs="Times New Roman"/>
          <w:color w:val="000000"/>
          <w:sz w:val="18"/>
          <w:szCs w:val="18"/>
          <w:bdr w:val="none" w:sz="0" w:space="0" w:color="auto" w:frame="1"/>
          <w:lang w:eastAsia="en-GB"/>
        </w:rPr>
        <w:t> </w:t>
      </w:r>
    </w:p>
    <w:p w14:paraId="460A3B7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type score: Integer.</w:t>
      </w:r>
      <w:r w:rsidRPr="00CF1FAD">
        <w:rPr>
          <w:rFonts w:ascii="Consolas" w:eastAsia="Times New Roman" w:hAnsi="Consolas" w:cs="Times New Roman"/>
          <w:color w:val="000000"/>
          <w:sz w:val="18"/>
          <w:szCs w:val="18"/>
          <w:bdr w:val="none" w:sz="0" w:space="0" w:color="auto" w:frame="1"/>
          <w:lang w:eastAsia="en-GB"/>
        </w:rPr>
        <w:t> </w:t>
      </w:r>
    </w:p>
    <w:p w14:paraId="1198971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param highscore: Highscore that should be displayed at the top.</w:t>
      </w:r>
      <w:r w:rsidRPr="00CF1FAD">
        <w:rPr>
          <w:rFonts w:ascii="Consolas" w:eastAsia="Times New Roman" w:hAnsi="Consolas" w:cs="Times New Roman"/>
          <w:color w:val="000000"/>
          <w:sz w:val="18"/>
          <w:szCs w:val="18"/>
          <w:bdr w:val="none" w:sz="0" w:space="0" w:color="auto" w:frame="1"/>
          <w:lang w:eastAsia="en-GB"/>
        </w:rPr>
        <w:t> </w:t>
      </w:r>
    </w:p>
    <w:p w14:paraId="25E8B95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type highscore: Integer.</w:t>
      </w:r>
      <w:r w:rsidRPr="00CF1FAD">
        <w:rPr>
          <w:rFonts w:ascii="Consolas" w:eastAsia="Times New Roman" w:hAnsi="Consolas" w:cs="Times New Roman"/>
          <w:color w:val="000000"/>
          <w:sz w:val="18"/>
          <w:szCs w:val="18"/>
          <w:bdr w:val="none" w:sz="0" w:space="0" w:color="auto" w:frame="1"/>
          <w:lang w:eastAsia="en-GB"/>
        </w:rPr>
        <w:t> </w:t>
      </w:r>
    </w:p>
    <w:p w14:paraId="6C1B786D"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param start_cap: How long the level should wait to start.</w:t>
      </w:r>
      <w:r w:rsidRPr="00CF1FAD">
        <w:rPr>
          <w:rFonts w:ascii="Consolas" w:eastAsia="Times New Roman" w:hAnsi="Consolas" w:cs="Times New Roman"/>
          <w:color w:val="000000"/>
          <w:sz w:val="18"/>
          <w:szCs w:val="18"/>
          <w:bdr w:val="none" w:sz="0" w:space="0" w:color="auto" w:frame="1"/>
          <w:lang w:eastAsia="en-GB"/>
        </w:rPr>
        <w:t> </w:t>
      </w:r>
    </w:p>
    <w:p w14:paraId="74E7D96B"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type start_cap: Integer.</w:t>
      </w:r>
      <w:r w:rsidRPr="00CF1FAD">
        <w:rPr>
          <w:rFonts w:ascii="Consolas" w:eastAsia="Times New Roman" w:hAnsi="Consolas" w:cs="Times New Roman"/>
          <w:color w:val="000000"/>
          <w:sz w:val="18"/>
          <w:szCs w:val="18"/>
          <w:bdr w:val="none" w:sz="0" w:space="0" w:color="auto" w:frame="1"/>
          <w:lang w:eastAsia="en-GB"/>
        </w:rPr>
        <w:t> </w:t>
      </w:r>
    </w:p>
    <w:p w14:paraId="7D8CC66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param extra_life_claimed: Whether or not the extra life has been given to the player.</w:t>
      </w:r>
      <w:r w:rsidRPr="00CF1FAD">
        <w:rPr>
          <w:rFonts w:ascii="Consolas" w:eastAsia="Times New Roman" w:hAnsi="Consolas" w:cs="Times New Roman"/>
          <w:color w:val="000000"/>
          <w:sz w:val="18"/>
          <w:szCs w:val="18"/>
          <w:bdr w:val="none" w:sz="0" w:space="0" w:color="auto" w:frame="1"/>
          <w:lang w:eastAsia="en-GB"/>
        </w:rPr>
        <w:t> </w:t>
      </w:r>
    </w:p>
    <w:p w14:paraId="1CA3F985"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type extra_life_claimed: Boolean.</w:t>
      </w:r>
      <w:r w:rsidRPr="00CF1FAD">
        <w:rPr>
          <w:rFonts w:ascii="Consolas" w:eastAsia="Times New Roman" w:hAnsi="Consolas" w:cs="Times New Roman"/>
          <w:color w:val="000000"/>
          <w:sz w:val="18"/>
          <w:szCs w:val="18"/>
          <w:bdr w:val="none" w:sz="0" w:space="0" w:color="auto" w:frame="1"/>
          <w:lang w:eastAsia="en-GB"/>
        </w:rPr>
        <w:t> </w:t>
      </w:r>
    </w:p>
    <w:p w14:paraId="59A81B49"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w:t>
      </w:r>
      <w:r w:rsidRPr="00CF1FAD">
        <w:rPr>
          <w:rFonts w:ascii="Consolas" w:eastAsia="Times New Roman" w:hAnsi="Consolas" w:cs="Times New Roman"/>
          <w:color w:val="000000"/>
          <w:sz w:val="18"/>
          <w:szCs w:val="18"/>
          <w:bdr w:val="none" w:sz="0" w:space="0" w:color="auto" w:frame="1"/>
          <w:lang w:eastAsia="en-GB"/>
        </w:rPr>
        <w:t>  </w:t>
      </w:r>
    </w:p>
    <w:p w14:paraId="212BB3A9"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249822B4"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Essential</w:t>
      </w:r>
      <w:r w:rsidRPr="00CF1FAD">
        <w:rPr>
          <w:rFonts w:ascii="Consolas" w:eastAsia="Times New Roman" w:hAnsi="Consolas" w:cs="Times New Roman"/>
          <w:color w:val="000000"/>
          <w:sz w:val="18"/>
          <w:szCs w:val="18"/>
          <w:bdr w:val="none" w:sz="0" w:space="0" w:color="auto" w:frame="1"/>
          <w:lang w:eastAsia="en-GB"/>
        </w:rPr>
        <w:t>  </w:t>
      </w:r>
    </w:p>
    <w:p w14:paraId="7B7811B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_run = True  </w:t>
      </w:r>
    </w:p>
    <w:p w14:paraId="484D1191"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win_scale = win_scale  </w:t>
      </w:r>
    </w:p>
    <w:p w14:paraId="4FA7D166"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rogram = </w:t>
      </w:r>
      <w:r w:rsidRPr="00CF1FAD">
        <w:rPr>
          <w:rFonts w:ascii="Consolas" w:eastAsia="Times New Roman" w:hAnsi="Consolas" w:cs="Times New Roman"/>
          <w:color w:val="0000FF"/>
          <w:sz w:val="18"/>
          <w:szCs w:val="18"/>
          <w:bdr w:val="none" w:sz="0" w:space="0" w:color="auto" w:frame="1"/>
          <w:lang w:eastAsia="en-GB"/>
        </w:rPr>
        <w:t>'Classic'</w:t>
      </w:r>
      <w:r w:rsidRPr="00CF1FAD">
        <w:rPr>
          <w:rFonts w:ascii="Consolas" w:eastAsia="Times New Roman" w:hAnsi="Consolas" w:cs="Times New Roman"/>
          <w:color w:val="000000"/>
          <w:sz w:val="18"/>
          <w:szCs w:val="18"/>
          <w:bdr w:val="none" w:sz="0" w:space="0" w:color="auto" w:frame="1"/>
          <w:lang w:eastAsia="en-GB"/>
        </w:rPr>
        <w:t>  </w:t>
      </w:r>
    </w:p>
    <w:p w14:paraId="74191B34"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finished = False  </w:t>
      </w:r>
    </w:p>
    <w:p w14:paraId="0235A257"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won = False  </w:t>
      </w:r>
    </w:p>
    <w:p w14:paraId="5EA18E3D"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76DAA18F"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Variables</w:t>
      </w:r>
      <w:r w:rsidRPr="00CF1FAD">
        <w:rPr>
          <w:rFonts w:ascii="Consolas" w:eastAsia="Times New Roman" w:hAnsi="Consolas" w:cs="Times New Roman"/>
          <w:color w:val="000000"/>
          <w:sz w:val="18"/>
          <w:szCs w:val="18"/>
          <w:bdr w:val="none" w:sz="0" w:space="0" w:color="auto" w:frame="1"/>
          <w:lang w:eastAsia="en-GB"/>
        </w:rPr>
        <w:t>  </w:t>
      </w:r>
    </w:p>
    <w:p w14:paraId="3C74F544"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Level</w:t>
      </w:r>
      <w:r w:rsidRPr="00CF1FAD">
        <w:rPr>
          <w:rFonts w:ascii="Consolas" w:eastAsia="Times New Roman" w:hAnsi="Consolas" w:cs="Times New Roman"/>
          <w:color w:val="000000"/>
          <w:sz w:val="18"/>
          <w:szCs w:val="18"/>
          <w:bdr w:val="none" w:sz="0" w:space="0" w:color="auto" w:frame="1"/>
          <w:lang w:eastAsia="en-GB"/>
        </w:rPr>
        <w:t>  </w:t>
      </w:r>
    </w:p>
    <w:p w14:paraId="6DF21787"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score = score  </w:t>
      </w:r>
    </w:p>
    <w:p w14:paraId="7B7D9079"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highscore = highscore  </w:t>
      </w:r>
    </w:p>
    <w:p w14:paraId="1B1C6AAB"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2C34ED93"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ame_maze = Maze(maze_id, win_scale)  </w:t>
      </w:r>
    </w:p>
    <w:p w14:paraId="058AF6E0"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3F2D9404"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ives = lives  </w:t>
      </w:r>
    </w:p>
    <w:p w14:paraId="52943079"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1A1475B0"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start_cap = start_cap  </w:t>
      </w:r>
    </w:p>
    <w:p w14:paraId="1DF3B1B6"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28F5659D"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extra_life_claimed = extra_life_claimed  </w:t>
      </w:r>
    </w:p>
    <w:p w14:paraId="69481159"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0CCE70F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Database</w:t>
      </w:r>
      <w:r w:rsidRPr="00CF1FAD">
        <w:rPr>
          <w:rFonts w:ascii="Consolas" w:eastAsia="Times New Roman" w:hAnsi="Consolas" w:cs="Times New Roman"/>
          <w:color w:val="000000"/>
          <w:sz w:val="18"/>
          <w:szCs w:val="18"/>
          <w:bdr w:val="none" w:sz="0" w:space="0" w:color="auto" w:frame="1"/>
          <w:lang w:eastAsia="en-GB"/>
        </w:rPr>
        <w:t>  </w:t>
      </w:r>
    </w:p>
    <w:p w14:paraId="66D01083"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vel_num = level_num  </w:t>
      </w:r>
    </w:p>
    <w:p w14:paraId="5716638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ame_id = game_id  </w:t>
      </w:r>
    </w:p>
    <w:p w14:paraId="10F622FE"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vel_score = 0  </w:t>
      </w:r>
    </w:p>
    <w:p w14:paraId="4DA92D09"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ngth = 0  </w:t>
      </w:r>
    </w:p>
    <w:p w14:paraId="6E318609"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ellets_eaten = 0  </w:t>
      </w:r>
    </w:p>
    <w:p w14:paraId="7CF00A51"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ower_pellets_eaten = 0  </w:t>
      </w:r>
    </w:p>
    <w:p w14:paraId="1FC8B9CB"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hosts_eaten = 0  </w:t>
      </w:r>
    </w:p>
    <w:p w14:paraId="728C57AA"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0D0C1A6F"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Length counting thread</w:t>
      </w:r>
      <w:r w:rsidRPr="00CF1FAD">
        <w:rPr>
          <w:rFonts w:ascii="Consolas" w:eastAsia="Times New Roman" w:hAnsi="Consolas" w:cs="Times New Roman"/>
          <w:color w:val="000000"/>
          <w:sz w:val="18"/>
          <w:szCs w:val="18"/>
          <w:bdr w:val="none" w:sz="0" w:space="0" w:color="auto" w:frame="1"/>
          <w:lang w:eastAsia="en-GB"/>
        </w:rPr>
        <w:t>  </w:t>
      </w:r>
    </w:p>
    <w:p w14:paraId="245EC99A"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threading.Thread(target=self.second_count).start()  </w:t>
      </w:r>
    </w:p>
    <w:p w14:paraId="6368D20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474EB33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Indicators</w:t>
      </w:r>
      <w:r w:rsidRPr="00CF1FAD">
        <w:rPr>
          <w:rFonts w:ascii="Consolas" w:eastAsia="Times New Roman" w:hAnsi="Consolas" w:cs="Times New Roman"/>
          <w:color w:val="000000"/>
          <w:sz w:val="18"/>
          <w:szCs w:val="18"/>
          <w:bdr w:val="none" w:sz="0" w:space="0" w:color="auto" w:frame="1"/>
          <w:lang w:eastAsia="en-GB"/>
        </w:rPr>
        <w:t>  </w:t>
      </w:r>
    </w:p>
    <w:p w14:paraId="313DCF79"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lastRenderedPageBreak/>
        <w:t>        </w:t>
      </w:r>
      <w:r w:rsidRPr="00CF1FAD">
        <w:rPr>
          <w:rFonts w:ascii="Consolas" w:eastAsia="Times New Roman" w:hAnsi="Consolas" w:cs="Times New Roman"/>
          <w:b/>
          <w:bCs/>
          <w:color w:val="006699"/>
          <w:sz w:val="18"/>
          <w:szCs w:val="18"/>
          <w:bdr w:val="none" w:sz="0" w:space="0" w:color="auto" w:frame="1"/>
          <w:lang w:eastAsia="en-GB"/>
        </w:rPr>
        <w:t>import</w:t>
      </w:r>
      <w:r w:rsidRPr="00CF1FAD">
        <w:rPr>
          <w:rFonts w:ascii="Consolas" w:eastAsia="Times New Roman" w:hAnsi="Consolas" w:cs="Times New Roman"/>
          <w:color w:val="000000"/>
          <w:sz w:val="18"/>
          <w:szCs w:val="18"/>
          <w:bdr w:val="none" w:sz="0" w:space="0" w:color="auto" w:frame="1"/>
          <w:lang w:eastAsia="en-GB"/>
        </w:rPr>
        <w:t> text  </w:t>
      </w:r>
    </w:p>
    <w:p w14:paraId="2B4D18EB"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one_up = text.Word(</w:t>
      </w:r>
      <w:r w:rsidRPr="00CF1FAD">
        <w:rPr>
          <w:rFonts w:ascii="Consolas" w:eastAsia="Times New Roman" w:hAnsi="Consolas" w:cs="Times New Roman"/>
          <w:color w:val="0000FF"/>
          <w:sz w:val="18"/>
          <w:szCs w:val="18"/>
          <w:bdr w:val="none" w:sz="0" w:space="0" w:color="auto" w:frame="1"/>
          <w:lang w:eastAsia="en-GB"/>
        </w:rPr>
        <w:t>'1UP'</w:t>
      </w:r>
      <w:r w:rsidRPr="00CF1FAD">
        <w:rPr>
          <w:rFonts w:ascii="Consolas" w:eastAsia="Times New Roman" w:hAnsi="Consolas" w:cs="Times New Roman"/>
          <w:color w:val="000000"/>
          <w:sz w:val="18"/>
          <w:szCs w:val="18"/>
          <w:bdr w:val="none" w:sz="0" w:space="0" w:color="auto" w:frame="1"/>
          <w:lang w:eastAsia="en-GB"/>
        </w:rPr>
        <w:t>, (6 * 12, 0.8 * 12), (234, 234, 234), 24, win_scale)  </w:t>
      </w:r>
    </w:p>
    <w:p w14:paraId="47C1BF8B"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score_position = (7 * 12, 2 * 12)  </w:t>
      </w:r>
    </w:p>
    <w:p w14:paraId="6EDE1EF8"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score_indicator = text.Word(</w:t>
      </w:r>
      <w:r w:rsidRPr="00CF1FAD">
        <w:rPr>
          <w:rFonts w:ascii="Consolas" w:eastAsia="Times New Roman" w:hAnsi="Consolas" w:cs="Times New Roman"/>
          <w:color w:val="0000FF"/>
          <w:sz w:val="18"/>
          <w:szCs w:val="18"/>
          <w:bdr w:val="none" w:sz="0" w:space="0" w:color="auto" w:frame="1"/>
          <w:lang w:eastAsia="en-GB"/>
        </w:rPr>
        <w:t>'{}'</w:t>
      </w:r>
      <w:r w:rsidRPr="00CF1FAD">
        <w:rPr>
          <w:rFonts w:ascii="Consolas" w:eastAsia="Times New Roman" w:hAnsi="Consolas" w:cs="Times New Roman"/>
          <w:color w:val="000000"/>
          <w:sz w:val="18"/>
          <w:szCs w:val="18"/>
          <w:bdr w:val="none" w:sz="0" w:space="0" w:color="auto" w:frame="1"/>
          <w:lang w:eastAsia="en-GB"/>
        </w:rPr>
        <w:t>.format(self.score), self.score_position, (234, 234, 234), 24, win_scale)  </w:t>
      </w:r>
    </w:p>
    <w:p w14:paraId="5A570A60"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5835EF7F"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highscore_text_position = (19 * 12, 0.8 * 12)  </w:t>
      </w:r>
    </w:p>
    <w:p w14:paraId="2831C72F"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highscore_position = (17 * 12, 2 * 12)  </w:t>
      </w:r>
    </w:p>
    <w:p w14:paraId="18B32D12"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2CD4BA98"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highscore_text = text.Word(</w:t>
      </w:r>
      <w:r w:rsidRPr="00CF1FAD">
        <w:rPr>
          <w:rFonts w:ascii="Consolas" w:eastAsia="Times New Roman" w:hAnsi="Consolas" w:cs="Times New Roman"/>
          <w:color w:val="0000FF"/>
          <w:sz w:val="18"/>
          <w:szCs w:val="18"/>
          <w:bdr w:val="none" w:sz="0" w:space="0" w:color="auto" w:frame="1"/>
          <w:lang w:eastAsia="en-GB"/>
        </w:rPr>
        <w:t>'high score'</w:t>
      </w:r>
      <w:r w:rsidRPr="00CF1FAD">
        <w:rPr>
          <w:rFonts w:ascii="Consolas" w:eastAsia="Times New Roman" w:hAnsi="Consolas" w:cs="Times New Roman"/>
          <w:color w:val="000000"/>
          <w:sz w:val="18"/>
          <w:szCs w:val="18"/>
          <w:bdr w:val="none" w:sz="0" w:space="0" w:color="auto" w:frame="1"/>
          <w:lang w:eastAsia="en-GB"/>
        </w:rPr>
        <w:t>, self.highscore_text_position, (234, 234, 234), 24, win_scale)  </w:t>
      </w:r>
    </w:p>
    <w:p w14:paraId="780735C1"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47A61377"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self.score &gt; self.highscore:  </w:t>
      </w:r>
    </w:p>
    <w:p w14:paraId="49459ADD"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highscore_indicator = text.Word(</w:t>
      </w:r>
      <w:r w:rsidRPr="00CF1FAD">
        <w:rPr>
          <w:rFonts w:ascii="Consolas" w:eastAsia="Times New Roman" w:hAnsi="Consolas" w:cs="Times New Roman"/>
          <w:color w:val="0000FF"/>
          <w:sz w:val="18"/>
          <w:szCs w:val="18"/>
          <w:bdr w:val="none" w:sz="0" w:space="0" w:color="auto" w:frame="1"/>
          <w:lang w:eastAsia="en-GB"/>
        </w:rPr>
        <w:t>'{}'</w:t>
      </w:r>
      <w:r w:rsidRPr="00CF1FAD">
        <w:rPr>
          <w:rFonts w:ascii="Consolas" w:eastAsia="Times New Roman" w:hAnsi="Consolas" w:cs="Times New Roman"/>
          <w:color w:val="000000"/>
          <w:sz w:val="18"/>
          <w:szCs w:val="18"/>
          <w:bdr w:val="none" w:sz="0" w:space="0" w:color="auto" w:frame="1"/>
          <w:lang w:eastAsia="en-GB"/>
        </w:rPr>
        <w:t>.format(self.score),  </w:t>
      </w:r>
    </w:p>
    <w:p w14:paraId="0E52F9F0"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highscore_position,  </w:t>
      </w:r>
    </w:p>
    <w:p w14:paraId="204B2403"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234, 234, 234),  </w:t>
      </w:r>
    </w:p>
    <w:p w14:paraId="7DB146ED"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24,  </w:t>
      </w:r>
    </w:p>
    <w:p w14:paraId="14FAE903"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in_scale  </w:t>
      </w:r>
    </w:p>
    <w:p w14:paraId="78C9D5C1"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  </w:t>
      </w:r>
    </w:p>
    <w:p w14:paraId="721A39C2"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else</w:t>
      </w:r>
      <w:r w:rsidRPr="00CF1FAD">
        <w:rPr>
          <w:rFonts w:ascii="Consolas" w:eastAsia="Times New Roman" w:hAnsi="Consolas" w:cs="Times New Roman"/>
          <w:color w:val="000000"/>
          <w:sz w:val="18"/>
          <w:szCs w:val="18"/>
          <w:bdr w:val="none" w:sz="0" w:space="0" w:color="auto" w:frame="1"/>
          <w:lang w:eastAsia="en-GB"/>
        </w:rPr>
        <w:t>:  </w:t>
      </w:r>
    </w:p>
    <w:p w14:paraId="7326B000"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highscore_indicator = text.Word(</w:t>
      </w:r>
      <w:r w:rsidRPr="00CF1FAD">
        <w:rPr>
          <w:rFonts w:ascii="Consolas" w:eastAsia="Times New Roman" w:hAnsi="Consolas" w:cs="Times New Roman"/>
          <w:color w:val="0000FF"/>
          <w:sz w:val="18"/>
          <w:szCs w:val="18"/>
          <w:bdr w:val="none" w:sz="0" w:space="0" w:color="auto" w:frame="1"/>
          <w:lang w:eastAsia="en-GB"/>
        </w:rPr>
        <w:t>'{}'</w:t>
      </w:r>
      <w:r w:rsidRPr="00CF1FAD">
        <w:rPr>
          <w:rFonts w:ascii="Consolas" w:eastAsia="Times New Roman" w:hAnsi="Consolas" w:cs="Times New Roman"/>
          <w:color w:val="000000"/>
          <w:sz w:val="18"/>
          <w:szCs w:val="18"/>
          <w:bdr w:val="none" w:sz="0" w:space="0" w:color="auto" w:frame="1"/>
          <w:lang w:eastAsia="en-GB"/>
        </w:rPr>
        <w:t>.format(self.highscore),  </w:t>
      </w:r>
    </w:p>
    <w:p w14:paraId="2E3AD8D3"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highscore_position,  </w:t>
      </w:r>
    </w:p>
    <w:p w14:paraId="229CF4FD"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234, 234, 234),  </w:t>
      </w:r>
    </w:p>
    <w:p w14:paraId="7A6F5BAF"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24,  </w:t>
      </w:r>
    </w:p>
    <w:p w14:paraId="1D1D373F"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in_scale  </w:t>
      </w:r>
    </w:p>
    <w:p w14:paraId="04DD2A4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  </w:t>
      </w:r>
    </w:p>
    <w:p w14:paraId="33ACB19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032539EF"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ife_indicators = []  </w:t>
      </w:r>
    </w:p>
    <w:p w14:paraId="462C3E05"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kin = pg.transform.scale(pg.image.load(</w:t>
      </w:r>
      <w:r w:rsidRPr="00CF1FAD">
        <w:rPr>
          <w:rFonts w:ascii="Consolas" w:eastAsia="Times New Roman" w:hAnsi="Consolas" w:cs="Times New Roman"/>
          <w:color w:val="0000FF"/>
          <w:sz w:val="18"/>
          <w:szCs w:val="18"/>
          <w:bdr w:val="none" w:sz="0" w:space="0" w:color="auto" w:frame="1"/>
          <w:lang w:eastAsia="en-GB"/>
        </w:rPr>
        <w:t>'Resources\\sprites\\pac-man\\w_0.png'</w:t>
      </w:r>
      <w:r w:rsidRPr="00CF1FAD">
        <w:rPr>
          <w:rFonts w:ascii="Consolas" w:eastAsia="Times New Roman" w:hAnsi="Consolas" w:cs="Times New Roman"/>
          <w:color w:val="000000"/>
          <w:sz w:val="18"/>
          <w:szCs w:val="18"/>
          <w:bdr w:val="none" w:sz="0" w:space="0" w:color="auto" w:frame="1"/>
          <w:lang w:eastAsia="en-GB"/>
        </w:rPr>
        <w:t>),  </w:t>
      </w:r>
    </w:p>
    <w:p w14:paraId="2A542880"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22 * win_scale, 22 * win_scale))  </w:t>
      </w:r>
    </w:p>
    <w:p w14:paraId="79A28971"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6B7FB72C"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for</w:t>
      </w:r>
      <w:r w:rsidRPr="00CF1FAD">
        <w:rPr>
          <w:rFonts w:ascii="Consolas" w:eastAsia="Times New Roman" w:hAnsi="Consolas" w:cs="Times New Roman"/>
          <w:color w:val="000000"/>
          <w:sz w:val="18"/>
          <w:szCs w:val="18"/>
          <w:bdr w:val="none" w:sz="0" w:space="0" w:color="auto" w:frame="1"/>
          <w:lang w:eastAsia="en-GB"/>
        </w:rPr>
        <w:t> num </w:t>
      </w:r>
      <w:r w:rsidRPr="00CF1FAD">
        <w:rPr>
          <w:rFonts w:ascii="Consolas" w:eastAsia="Times New Roman" w:hAnsi="Consolas" w:cs="Times New Roman"/>
          <w:b/>
          <w:bCs/>
          <w:color w:val="006699"/>
          <w:sz w:val="18"/>
          <w:szCs w:val="18"/>
          <w:bdr w:val="none" w:sz="0" w:space="0" w:color="auto" w:frame="1"/>
          <w:lang w:eastAsia="en-GB"/>
        </w:rPr>
        <w:t>in</w:t>
      </w:r>
      <w:r w:rsidRPr="00CF1FAD">
        <w:rPr>
          <w:rFonts w:ascii="Consolas" w:eastAsia="Times New Roman" w:hAnsi="Consolas" w:cs="Times New Roman"/>
          <w:color w:val="000000"/>
          <w:sz w:val="18"/>
          <w:szCs w:val="18"/>
          <w:bdr w:val="none" w:sz="0" w:space="0" w:color="auto" w:frame="1"/>
          <w:lang w:eastAsia="en-GB"/>
        </w:rPr>
        <w:t> range(lives - 1):  </w:t>
      </w:r>
    </w:p>
    <w:p w14:paraId="1DA30E65"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rect = skin.get_rect(center=((num * 24 * win_scale + 18 * win_scale), (35 * 12 * win_scale)))  </w:t>
      </w:r>
    </w:p>
    <w:p w14:paraId="136BF277"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ife_indicators.append(StaticSprite([skin], rect))  </w:t>
      </w:r>
    </w:p>
    <w:p w14:paraId="2F41746E"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7D1C7873"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Start and ready text</w:t>
      </w:r>
      <w:r w:rsidRPr="00CF1FAD">
        <w:rPr>
          <w:rFonts w:ascii="Consolas" w:eastAsia="Times New Roman" w:hAnsi="Consolas" w:cs="Times New Roman"/>
          <w:color w:val="000000"/>
          <w:sz w:val="18"/>
          <w:szCs w:val="18"/>
          <w:bdr w:val="none" w:sz="0" w:space="0" w:color="auto" w:frame="1"/>
          <w:lang w:eastAsia="en-GB"/>
        </w:rPr>
        <w:t>  </w:t>
      </w:r>
    </w:p>
    <w:p w14:paraId="4845C179"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ready_text = text.Word(</w:t>
      </w:r>
      <w:r w:rsidRPr="00CF1FAD">
        <w:rPr>
          <w:rFonts w:ascii="Consolas" w:eastAsia="Times New Roman" w:hAnsi="Consolas" w:cs="Times New Roman"/>
          <w:color w:val="0000FF"/>
          <w:sz w:val="18"/>
          <w:szCs w:val="18"/>
          <w:bdr w:val="none" w:sz="0" w:space="0" w:color="auto" w:frame="1"/>
          <w:lang w:eastAsia="en-GB"/>
        </w:rPr>
        <w:t>'ready!'</w:t>
      </w:r>
      <w:r w:rsidRPr="00CF1FAD">
        <w:rPr>
          <w:rFonts w:ascii="Consolas" w:eastAsia="Times New Roman" w:hAnsi="Consolas" w:cs="Times New Roman"/>
          <w:color w:val="000000"/>
          <w:sz w:val="18"/>
          <w:szCs w:val="18"/>
          <w:bdr w:val="none" w:sz="0" w:space="0" w:color="auto" w:frame="1"/>
          <w:lang w:eastAsia="en-GB"/>
        </w:rPr>
        <w:t>, (17.5 * 12, 20.5 * 12), (255, 255, 30), 23, win_scale, italic=True)  </w:t>
      </w:r>
    </w:p>
    <w:p w14:paraId="371C15CD"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ame_over_text = text.Word(</w:t>
      </w:r>
      <w:r w:rsidRPr="00CF1FAD">
        <w:rPr>
          <w:rFonts w:ascii="Consolas" w:eastAsia="Times New Roman" w:hAnsi="Consolas" w:cs="Times New Roman"/>
          <w:color w:val="0000FF"/>
          <w:sz w:val="18"/>
          <w:szCs w:val="18"/>
          <w:bdr w:val="none" w:sz="0" w:space="0" w:color="auto" w:frame="1"/>
          <w:lang w:eastAsia="en-GB"/>
        </w:rPr>
        <w:t>'game over'</w:t>
      </w:r>
      <w:r w:rsidRPr="00CF1FAD">
        <w:rPr>
          <w:rFonts w:ascii="Consolas" w:eastAsia="Times New Roman" w:hAnsi="Consolas" w:cs="Times New Roman"/>
          <w:color w:val="000000"/>
          <w:sz w:val="18"/>
          <w:szCs w:val="18"/>
          <w:bdr w:val="none" w:sz="0" w:space="0" w:color="auto" w:frame="1"/>
          <w:lang w:eastAsia="en-GB"/>
        </w:rPr>
        <w:t>, (18 * 12, 20.5 * 12), (255, 0, 0), 21, win_scale)  </w:t>
      </w:r>
    </w:p>
    <w:p w14:paraId="4B7D20F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1A66156C"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Points (displayed when Pac-Man eats a ghost).</w:t>
      </w:r>
      <w:r w:rsidRPr="00CF1FAD">
        <w:rPr>
          <w:rFonts w:ascii="Consolas" w:eastAsia="Times New Roman" w:hAnsi="Consolas" w:cs="Times New Roman"/>
          <w:color w:val="000000"/>
          <w:sz w:val="18"/>
          <w:szCs w:val="18"/>
          <w:bdr w:val="none" w:sz="0" w:space="0" w:color="auto" w:frame="1"/>
          <w:lang w:eastAsia="en-GB"/>
        </w:rPr>
        <w:t>  </w:t>
      </w:r>
    </w:p>
    <w:p w14:paraId="59508F79"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oints_text = {}  </w:t>
      </w:r>
    </w:p>
    <w:p w14:paraId="029CFA7D"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for</w:t>
      </w:r>
      <w:r w:rsidRPr="00CF1FAD">
        <w:rPr>
          <w:rFonts w:ascii="Consolas" w:eastAsia="Times New Roman" w:hAnsi="Consolas" w:cs="Times New Roman"/>
          <w:color w:val="000000"/>
          <w:sz w:val="18"/>
          <w:szCs w:val="18"/>
          <w:bdr w:val="none" w:sz="0" w:space="0" w:color="auto" w:frame="1"/>
          <w:lang w:eastAsia="en-GB"/>
        </w:rPr>
        <w:t> text </w:t>
      </w:r>
      <w:r w:rsidRPr="00CF1FAD">
        <w:rPr>
          <w:rFonts w:ascii="Consolas" w:eastAsia="Times New Roman" w:hAnsi="Consolas" w:cs="Times New Roman"/>
          <w:b/>
          <w:bCs/>
          <w:color w:val="006699"/>
          <w:sz w:val="18"/>
          <w:szCs w:val="18"/>
          <w:bdr w:val="none" w:sz="0" w:space="0" w:color="auto" w:frame="1"/>
          <w:lang w:eastAsia="en-GB"/>
        </w:rPr>
        <w:t>in</w:t>
      </w:r>
      <w:r w:rsidRPr="00CF1FAD">
        <w:rPr>
          <w:rFonts w:ascii="Consolas" w:eastAsia="Times New Roman" w:hAnsi="Consolas" w:cs="Times New Roman"/>
          <w:color w:val="000000"/>
          <w:sz w:val="18"/>
          <w:szCs w:val="18"/>
          <w:bdr w:val="none" w:sz="0" w:space="0" w:color="auto" w:frame="1"/>
          <w:lang w:eastAsia="en-GB"/>
        </w:rPr>
        <w:t> os.listdir(</w:t>
      </w:r>
      <w:r w:rsidRPr="00CF1FAD">
        <w:rPr>
          <w:rFonts w:ascii="Consolas" w:eastAsia="Times New Roman" w:hAnsi="Consolas" w:cs="Times New Roman"/>
          <w:color w:val="0000FF"/>
          <w:sz w:val="18"/>
          <w:szCs w:val="18"/>
          <w:bdr w:val="none" w:sz="0" w:space="0" w:color="auto" w:frame="1"/>
          <w:lang w:eastAsia="en-GB"/>
        </w:rPr>
        <w:t>'Resources\\sprites\\{}'</w:t>
      </w:r>
      <w:r w:rsidRPr="00CF1FAD">
        <w:rPr>
          <w:rFonts w:ascii="Consolas" w:eastAsia="Times New Roman" w:hAnsi="Consolas" w:cs="Times New Roman"/>
          <w:color w:val="000000"/>
          <w:sz w:val="18"/>
          <w:szCs w:val="18"/>
          <w:bdr w:val="none" w:sz="0" w:space="0" w:color="auto" w:frame="1"/>
          <w:lang w:eastAsia="en-GB"/>
        </w:rPr>
        <w:t>.format(</w:t>
      </w:r>
      <w:r w:rsidRPr="00CF1FAD">
        <w:rPr>
          <w:rFonts w:ascii="Consolas" w:eastAsia="Times New Roman" w:hAnsi="Consolas" w:cs="Times New Roman"/>
          <w:color w:val="0000FF"/>
          <w:sz w:val="18"/>
          <w:szCs w:val="18"/>
          <w:bdr w:val="none" w:sz="0" w:space="0" w:color="auto" w:frame="1"/>
          <w:lang w:eastAsia="en-GB"/>
        </w:rPr>
        <w:t>'points'</w:t>
      </w:r>
      <w:r w:rsidRPr="00CF1FAD">
        <w:rPr>
          <w:rFonts w:ascii="Consolas" w:eastAsia="Times New Roman" w:hAnsi="Consolas" w:cs="Times New Roman"/>
          <w:color w:val="000000"/>
          <w:sz w:val="18"/>
          <w:szCs w:val="18"/>
          <w:bdr w:val="none" w:sz="0" w:space="0" w:color="auto" w:frame="1"/>
          <w:lang w:eastAsia="en-GB"/>
        </w:rPr>
        <w:t>)):  </w:t>
      </w:r>
    </w:p>
    <w:p w14:paraId="5B42459B"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noinspection PyUnresolvedReferences</w:t>
      </w:r>
      <w:r w:rsidRPr="00CF1FAD">
        <w:rPr>
          <w:rFonts w:ascii="Consolas" w:eastAsia="Times New Roman" w:hAnsi="Consolas" w:cs="Times New Roman"/>
          <w:color w:val="000000"/>
          <w:sz w:val="18"/>
          <w:szCs w:val="18"/>
          <w:bdr w:val="none" w:sz="0" w:space="0" w:color="auto" w:frame="1"/>
          <w:lang w:eastAsia="en-GB"/>
        </w:rPr>
        <w:t>  </w:t>
      </w:r>
    </w:p>
    <w:p w14:paraId="18752DFF"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oints_text.update({text: pg.transform.scale(  </w:t>
      </w:r>
    </w:p>
    <w:p w14:paraId="62723C38"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g.image.load(</w:t>
      </w:r>
      <w:r w:rsidRPr="00CF1FAD">
        <w:rPr>
          <w:rFonts w:ascii="Consolas" w:eastAsia="Times New Roman" w:hAnsi="Consolas" w:cs="Times New Roman"/>
          <w:color w:val="0000FF"/>
          <w:sz w:val="18"/>
          <w:szCs w:val="18"/>
          <w:bdr w:val="none" w:sz="0" w:space="0" w:color="auto" w:frame="1"/>
          <w:lang w:eastAsia="en-GB"/>
        </w:rPr>
        <w:t>'Resources\\sprites\\{}\\{}'</w:t>
      </w:r>
      <w:r w:rsidRPr="00CF1FAD">
        <w:rPr>
          <w:rFonts w:ascii="Consolas" w:eastAsia="Times New Roman" w:hAnsi="Consolas" w:cs="Times New Roman"/>
          <w:color w:val="000000"/>
          <w:sz w:val="18"/>
          <w:szCs w:val="18"/>
          <w:bdr w:val="none" w:sz="0" w:space="0" w:color="auto" w:frame="1"/>
          <w:lang w:eastAsia="en-GB"/>
        </w:rPr>
        <w:t>.format(</w:t>
      </w:r>
      <w:r w:rsidRPr="00CF1FAD">
        <w:rPr>
          <w:rFonts w:ascii="Consolas" w:eastAsia="Times New Roman" w:hAnsi="Consolas" w:cs="Times New Roman"/>
          <w:color w:val="0000FF"/>
          <w:sz w:val="18"/>
          <w:szCs w:val="18"/>
          <w:bdr w:val="none" w:sz="0" w:space="0" w:color="auto" w:frame="1"/>
          <w:lang w:eastAsia="en-GB"/>
        </w:rPr>
        <w:t>'points'</w:t>
      </w:r>
      <w:r w:rsidRPr="00CF1FAD">
        <w:rPr>
          <w:rFonts w:ascii="Consolas" w:eastAsia="Times New Roman" w:hAnsi="Consolas" w:cs="Times New Roman"/>
          <w:color w:val="000000"/>
          <w:sz w:val="18"/>
          <w:szCs w:val="18"/>
          <w:bdr w:val="none" w:sz="0" w:space="0" w:color="auto" w:frame="1"/>
          <w:lang w:eastAsia="en-GB"/>
        </w:rPr>
        <w:t>, text)),  </w:t>
      </w:r>
    </w:p>
    <w:p w14:paraId="537D0D1B"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24 * win_scale), (10 * win_scale)))})  </w:t>
      </w:r>
    </w:p>
    <w:p w14:paraId="7F6C99B3"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04516084"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Pac-Man</w:t>
      </w:r>
      <w:r w:rsidRPr="00CF1FAD">
        <w:rPr>
          <w:rFonts w:ascii="Consolas" w:eastAsia="Times New Roman" w:hAnsi="Consolas" w:cs="Times New Roman"/>
          <w:color w:val="000000"/>
          <w:sz w:val="18"/>
          <w:szCs w:val="18"/>
          <w:bdr w:val="none" w:sz="0" w:space="0" w:color="auto" w:frame="1"/>
          <w:lang w:eastAsia="en-GB"/>
        </w:rPr>
        <w:t>  </w:t>
      </w:r>
    </w:p>
    <w:p w14:paraId="40F05E6D"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ac_man = PacMan(</w:t>
      </w:r>
      <w:r w:rsidRPr="00CF1FAD">
        <w:rPr>
          <w:rFonts w:ascii="Consolas" w:eastAsia="Times New Roman" w:hAnsi="Consolas" w:cs="Times New Roman"/>
          <w:color w:val="0000FF"/>
          <w:sz w:val="18"/>
          <w:szCs w:val="18"/>
          <w:bdr w:val="none" w:sz="0" w:space="0" w:color="auto" w:frame="1"/>
          <w:lang w:eastAsia="en-GB"/>
        </w:rPr>
        <w:t>'pac-man'</w:t>
      </w:r>
      <w:r w:rsidRPr="00CF1FAD">
        <w:rPr>
          <w:rFonts w:ascii="Consolas" w:eastAsia="Times New Roman" w:hAnsi="Consolas" w:cs="Times New Roman"/>
          <w:color w:val="000000"/>
          <w:sz w:val="18"/>
          <w:szCs w:val="18"/>
          <w:bdr w:val="none" w:sz="0" w:space="0" w:color="auto" w:frame="1"/>
          <w:lang w:eastAsia="en-GB"/>
        </w:rPr>
        <w:t>, self.game_maze, win_scale)  </w:t>
      </w:r>
    </w:p>
    <w:p w14:paraId="6063577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5E1F17DE"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Ghosts</w:t>
      </w:r>
      <w:r w:rsidRPr="00CF1FAD">
        <w:rPr>
          <w:rFonts w:ascii="Consolas" w:eastAsia="Times New Roman" w:hAnsi="Consolas" w:cs="Times New Roman"/>
          <w:color w:val="000000"/>
          <w:sz w:val="18"/>
          <w:szCs w:val="18"/>
          <w:bdr w:val="none" w:sz="0" w:space="0" w:color="auto" w:frame="1"/>
          <w:lang w:eastAsia="en-GB"/>
        </w:rPr>
        <w:t>  </w:t>
      </w:r>
    </w:p>
    <w:p w14:paraId="69E37CDB"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hosts = []  </w:t>
      </w:r>
    </w:p>
    <w:p w14:paraId="5739DC43"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hosts_copy = self.ghosts[::]  </w:t>
      </w:r>
    </w:p>
    <w:p w14:paraId="61C3D619"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blinky = Blinky(</w:t>
      </w:r>
      <w:r w:rsidRPr="00CF1FAD">
        <w:rPr>
          <w:rFonts w:ascii="Consolas" w:eastAsia="Times New Roman" w:hAnsi="Consolas" w:cs="Times New Roman"/>
          <w:color w:val="0000FF"/>
          <w:sz w:val="18"/>
          <w:szCs w:val="18"/>
          <w:bdr w:val="none" w:sz="0" w:space="0" w:color="auto" w:frame="1"/>
          <w:lang w:eastAsia="en-GB"/>
        </w:rPr>
        <w:t>'blinky'</w:t>
      </w:r>
      <w:r w:rsidRPr="00CF1FAD">
        <w:rPr>
          <w:rFonts w:ascii="Consolas" w:eastAsia="Times New Roman" w:hAnsi="Consolas" w:cs="Times New Roman"/>
          <w:color w:val="000000"/>
          <w:sz w:val="18"/>
          <w:szCs w:val="18"/>
          <w:bdr w:val="none" w:sz="0" w:space="0" w:color="auto" w:frame="1"/>
          <w:lang w:eastAsia="en-GB"/>
        </w:rPr>
        <w:t>, self.pac_man, self.game_maze, win_scale, level_num)  </w:t>
      </w:r>
    </w:p>
    <w:p w14:paraId="30F95C2B"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hosts.append(blinky)  </w:t>
      </w:r>
    </w:p>
    <w:p w14:paraId="6951A45A"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hosts.append(Pinky(</w:t>
      </w:r>
      <w:r w:rsidRPr="00CF1FAD">
        <w:rPr>
          <w:rFonts w:ascii="Consolas" w:eastAsia="Times New Roman" w:hAnsi="Consolas" w:cs="Times New Roman"/>
          <w:color w:val="0000FF"/>
          <w:sz w:val="18"/>
          <w:szCs w:val="18"/>
          <w:bdr w:val="none" w:sz="0" w:space="0" w:color="auto" w:frame="1"/>
          <w:lang w:eastAsia="en-GB"/>
        </w:rPr>
        <w:t>'pinky'</w:t>
      </w:r>
      <w:r w:rsidRPr="00CF1FAD">
        <w:rPr>
          <w:rFonts w:ascii="Consolas" w:eastAsia="Times New Roman" w:hAnsi="Consolas" w:cs="Times New Roman"/>
          <w:color w:val="000000"/>
          <w:sz w:val="18"/>
          <w:szCs w:val="18"/>
          <w:bdr w:val="none" w:sz="0" w:space="0" w:color="auto" w:frame="1"/>
          <w:lang w:eastAsia="en-GB"/>
        </w:rPr>
        <w:t>, self.pac_man, self.game_maze, win_scale, level_num))  </w:t>
      </w:r>
    </w:p>
    <w:p w14:paraId="7C1AFC8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hosts.append(Clyde(</w:t>
      </w:r>
      <w:r w:rsidRPr="00CF1FAD">
        <w:rPr>
          <w:rFonts w:ascii="Consolas" w:eastAsia="Times New Roman" w:hAnsi="Consolas" w:cs="Times New Roman"/>
          <w:color w:val="0000FF"/>
          <w:sz w:val="18"/>
          <w:szCs w:val="18"/>
          <w:bdr w:val="none" w:sz="0" w:space="0" w:color="auto" w:frame="1"/>
          <w:lang w:eastAsia="en-GB"/>
        </w:rPr>
        <w:t>'clyde'</w:t>
      </w:r>
      <w:r w:rsidRPr="00CF1FAD">
        <w:rPr>
          <w:rFonts w:ascii="Consolas" w:eastAsia="Times New Roman" w:hAnsi="Consolas" w:cs="Times New Roman"/>
          <w:color w:val="000000"/>
          <w:sz w:val="18"/>
          <w:szCs w:val="18"/>
          <w:bdr w:val="none" w:sz="0" w:space="0" w:color="auto" w:frame="1"/>
          <w:lang w:eastAsia="en-GB"/>
        </w:rPr>
        <w:t>, self.pac_man, self.game_maze, win_scale, level_num))  </w:t>
      </w:r>
    </w:p>
    <w:p w14:paraId="32563C68"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hosts.append(Inky(</w:t>
      </w:r>
      <w:r w:rsidRPr="00CF1FAD">
        <w:rPr>
          <w:rFonts w:ascii="Consolas" w:eastAsia="Times New Roman" w:hAnsi="Consolas" w:cs="Times New Roman"/>
          <w:color w:val="0000FF"/>
          <w:sz w:val="18"/>
          <w:szCs w:val="18"/>
          <w:bdr w:val="none" w:sz="0" w:space="0" w:color="auto" w:frame="1"/>
          <w:lang w:eastAsia="en-GB"/>
        </w:rPr>
        <w:t>'inky'</w:t>
      </w:r>
      <w:r w:rsidRPr="00CF1FAD">
        <w:rPr>
          <w:rFonts w:ascii="Consolas" w:eastAsia="Times New Roman" w:hAnsi="Consolas" w:cs="Times New Roman"/>
          <w:color w:val="000000"/>
          <w:sz w:val="18"/>
          <w:szCs w:val="18"/>
          <w:bdr w:val="none" w:sz="0" w:space="0" w:color="auto" w:frame="1"/>
          <w:lang w:eastAsia="en-GB"/>
        </w:rPr>
        <w:t>, self.pac_man, self.game_maze, win_scale, level_num, blinky))  </w:t>
      </w:r>
    </w:p>
    <w:p w14:paraId="31581D5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1C6AC8AF"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Pellets</w:t>
      </w:r>
      <w:r w:rsidRPr="00CF1FAD">
        <w:rPr>
          <w:rFonts w:ascii="Consolas" w:eastAsia="Times New Roman" w:hAnsi="Consolas" w:cs="Times New Roman"/>
          <w:color w:val="000000"/>
          <w:sz w:val="18"/>
          <w:szCs w:val="18"/>
          <w:bdr w:val="none" w:sz="0" w:space="0" w:color="auto" w:frame="1"/>
          <w:lang w:eastAsia="en-GB"/>
        </w:rPr>
        <w:t>  </w:t>
      </w:r>
    </w:p>
    <w:p w14:paraId="47A1A3E3"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ellets = pellets  </w:t>
      </w:r>
    </w:p>
    <w:p w14:paraId="1F190BCA"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lastRenderedPageBreak/>
        <w:t>        self.power_pellets = power_pellets  </w:t>
      </w:r>
    </w:p>
    <w:p w14:paraId="1EE6136F"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7B845500"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pellets == [] </w:t>
      </w:r>
      <w:r w:rsidRPr="00CF1FAD">
        <w:rPr>
          <w:rFonts w:ascii="Consolas" w:eastAsia="Times New Roman" w:hAnsi="Consolas" w:cs="Times New Roman"/>
          <w:b/>
          <w:bCs/>
          <w:color w:val="006699"/>
          <w:sz w:val="18"/>
          <w:szCs w:val="18"/>
          <w:bdr w:val="none" w:sz="0" w:space="0" w:color="auto" w:frame="1"/>
          <w:lang w:eastAsia="en-GB"/>
        </w:rPr>
        <w:t>and</w:t>
      </w:r>
      <w:r w:rsidRPr="00CF1FAD">
        <w:rPr>
          <w:rFonts w:ascii="Consolas" w:eastAsia="Times New Roman" w:hAnsi="Consolas" w:cs="Times New Roman"/>
          <w:color w:val="000000"/>
          <w:sz w:val="18"/>
          <w:szCs w:val="18"/>
          <w:bdr w:val="none" w:sz="0" w:space="0" w:color="auto" w:frame="1"/>
          <w:lang w:eastAsia="en-GB"/>
        </w:rPr>
        <w:t> power_pellets == []:  </w:t>
      </w:r>
    </w:p>
    <w:p w14:paraId="1EBDCC60"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ellet_skin_path = os.path.join(</w:t>
      </w:r>
      <w:r w:rsidRPr="00CF1FAD">
        <w:rPr>
          <w:rFonts w:ascii="Consolas" w:eastAsia="Times New Roman" w:hAnsi="Consolas" w:cs="Times New Roman"/>
          <w:color w:val="0000FF"/>
          <w:sz w:val="18"/>
          <w:szCs w:val="18"/>
          <w:bdr w:val="none" w:sz="0" w:space="0" w:color="auto" w:frame="1"/>
          <w:lang w:eastAsia="en-GB"/>
        </w:rPr>
        <w:t>'Resources'</w:t>
      </w: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00FF"/>
          <w:sz w:val="18"/>
          <w:szCs w:val="18"/>
          <w:bdr w:val="none" w:sz="0" w:space="0" w:color="auto" w:frame="1"/>
          <w:lang w:eastAsia="en-GB"/>
        </w:rPr>
        <w:t>'sprites'</w:t>
      </w: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00FF"/>
          <w:sz w:val="18"/>
          <w:szCs w:val="18"/>
          <w:bdr w:val="none" w:sz="0" w:space="0" w:color="auto" w:frame="1"/>
          <w:lang w:eastAsia="en-GB"/>
        </w:rPr>
        <w:t>'pellets'</w:t>
      </w: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00FF"/>
          <w:sz w:val="18"/>
          <w:szCs w:val="18"/>
          <w:bdr w:val="none" w:sz="0" w:space="0" w:color="auto" w:frame="1"/>
          <w:lang w:eastAsia="en-GB"/>
        </w:rPr>
        <w:t>'pellet.png'</w:t>
      </w:r>
      <w:r w:rsidRPr="00CF1FAD">
        <w:rPr>
          <w:rFonts w:ascii="Consolas" w:eastAsia="Times New Roman" w:hAnsi="Consolas" w:cs="Times New Roman"/>
          <w:color w:val="000000"/>
          <w:sz w:val="18"/>
          <w:szCs w:val="18"/>
          <w:bdr w:val="none" w:sz="0" w:space="0" w:color="auto" w:frame="1"/>
          <w:lang w:eastAsia="en-GB"/>
        </w:rPr>
        <w:t>)  </w:t>
      </w:r>
    </w:p>
    <w:p w14:paraId="72563D96"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ellet_skin = pg.transform.scale(pg.image.load(pellet_skin_path), (4 * win_scale, 4 * win_scale))  </w:t>
      </w:r>
    </w:p>
    <w:p w14:paraId="7185A4F7"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2F169324"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ower_pellet_skin_path = os.path.join(</w:t>
      </w:r>
      <w:r w:rsidRPr="00CF1FAD">
        <w:rPr>
          <w:rFonts w:ascii="Consolas" w:eastAsia="Times New Roman" w:hAnsi="Consolas" w:cs="Times New Roman"/>
          <w:color w:val="0000FF"/>
          <w:sz w:val="18"/>
          <w:szCs w:val="18"/>
          <w:bdr w:val="none" w:sz="0" w:space="0" w:color="auto" w:frame="1"/>
          <w:lang w:eastAsia="en-GB"/>
        </w:rPr>
        <w:t>'Resources'</w:t>
      </w: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00FF"/>
          <w:sz w:val="18"/>
          <w:szCs w:val="18"/>
          <w:bdr w:val="none" w:sz="0" w:space="0" w:color="auto" w:frame="1"/>
          <w:lang w:eastAsia="en-GB"/>
        </w:rPr>
        <w:t>'sprites'</w:t>
      </w: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00FF"/>
          <w:sz w:val="18"/>
          <w:szCs w:val="18"/>
          <w:bdr w:val="none" w:sz="0" w:space="0" w:color="auto" w:frame="1"/>
          <w:lang w:eastAsia="en-GB"/>
        </w:rPr>
        <w:t>'pellets'</w:t>
      </w: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00FF"/>
          <w:sz w:val="18"/>
          <w:szCs w:val="18"/>
          <w:bdr w:val="none" w:sz="0" w:space="0" w:color="auto" w:frame="1"/>
          <w:lang w:eastAsia="en-GB"/>
        </w:rPr>
        <w:t>'power_pellet.png'</w:t>
      </w:r>
      <w:r w:rsidRPr="00CF1FAD">
        <w:rPr>
          <w:rFonts w:ascii="Consolas" w:eastAsia="Times New Roman" w:hAnsi="Consolas" w:cs="Times New Roman"/>
          <w:color w:val="000000"/>
          <w:sz w:val="18"/>
          <w:szCs w:val="18"/>
          <w:bdr w:val="none" w:sz="0" w:space="0" w:color="auto" w:frame="1"/>
          <w:lang w:eastAsia="en-GB"/>
        </w:rPr>
        <w:t>)  </w:t>
      </w:r>
    </w:p>
    <w:p w14:paraId="101785D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ower_pellet_skin = pg.transform.scale(pg.image.load(power_pellet_skin_path),  </w:t>
      </w:r>
    </w:p>
    <w:p w14:paraId="7176B164"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12 * win_scale, 12 * win_scale))  </w:t>
      </w:r>
    </w:p>
    <w:p w14:paraId="7180482E"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615DFA7B"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ellet_sound_channel = pg.mixer.Channel(2)  </w:t>
      </w:r>
    </w:p>
    <w:p w14:paraId="6D5F1E91"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ellet_sound_channel.set_volume(0.5 * (local_settings.get_setting(</w:t>
      </w:r>
      <w:r w:rsidRPr="00CF1FAD">
        <w:rPr>
          <w:rFonts w:ascii="Consolas" w:eastAsia="Times New Roman" w:hAnsi="Consolas" w:cs="Times New Roman"/>
          <w:color w:val="0000FF"/>
          <w:sz w:val="18"/>
          <w:szCs w:val="18"/>
          <w:bdr w:val="none" w:sz="0" w:space="0" w:color="auto" w:frame="1"/>
          <w:lang w:eastAsia="en-GB"/>
        </w:rPr>
        <w:t>'game_volume'</w:t>
      </w:r>
      <w:r w:rsidRPr="00CF1FAD">
        <w:rPr>
          <w:rFonts w:ascii="Consolas" w:eastAsia="Times New Roman" w:hAnsi="Consolas" w:cs="Times New Roman"/>
          <w:color w:val="000000"/>
          <w:sz w:val="18"/>
          <w:szCs w:val="18"/>
          <w:bdr w:val="none" w:sz="0" w:space="0" w:color="auto" w:frame="1"/>
          <w:lang w:eastAsia="en-GB"/>
        </w:rPr>
        <w:t>) / 100))  </w:t>
      </w:r>
    </w:p>
    <w:p w14:paraId="7524915D"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16E9A42F"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ower_pellet_death_sound_path = os.path.join(</w:t>
      </w:r>
      <w:r w:rsidRPr="00CF1FAD">
        <w:rPr>
          <w:rFonts w:ascii="Consolas" w:eastAsia="Times New Roman" w:hAnsi="Consolas" w:cs="Times New Roman"/>
          <w:color w:val="0000FF"/>
          <w:sz w:val="18"/>
          <w:szCs w:val="18"/>
          <w:bdr w:val="none" w:sz="0" w:space="0" w:color="auto" w:frame="1"/>
          <w:lang w:eastAsia="en-GB"/>
        </w:rPr>
        <w:t>'Resources'</w:t>
      </w: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00FF"/>
          <w:sz w:val="18"/>
          <w:szCs w:val="18"/>
          <w:bdr w:val="none" w:sz="0" w:space="0" w:color="auto" w:frame="1"/>
          <w:lang w:eastAsia="en-GB"/>
        </w:rPr>
        <w:t>'sounds'</w:t>
      </w: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00FF"/>
          <w:sz w:val="18"/>
          <w:szCs w:val="18"/>
          <w:bdr w:val="none" w:sz="0" w:space="0" w:color="auto" w:frame="1"/>
          <w:lang w:eastAsia="en-GB"/>
        </w:rPr>
        <w:t>'pellet'</w:t>
      </w: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00FF"/>
          <w:sz w:val="18"/>
          <w:szCs w:val="18"/>
          <w:bdr w:val="none" w:sz="0" w:space="0" w:color="auto" w:frame="1"/>
          <w:lang w:eastAsia="en-GB"/>
        </w:rPr>
        <w:t>'death.wav'</w:t>
      </w:r>
      <w:r w:rsidRPr="00CF1FAD">
        <w:rPr>
          <w:rFonts w:ascii="Consolas" w:eastAsia="Times New Roman" w:hAnsi="Consolas" w:cs="Times New Roman"/>
          <w:color w:val="000000"/>
          <w:sz w:val="18"/>
          <w:szCs w:val="18"/>
          <w:bdr w:val="none" w:sz="0" w:space="0" w:color="auto" w:frame="1"/>
          <w:lang w:eastAsia="en-GB"/>
        </w:rPr>
        <w:t>)  </w:t>
      </w:r>
    </w:p>
    <w:p w14:paraId="1C4C5B3F"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ellet_death_sound = pg.mixer.Sound(power_pellet_death_sound_path)  </w:t>
      </w:r>
    </w:p>
    <w:p w14:paraId="38552DE5"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36CE71E6"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for</w:t>
      </w:r>
      <w:r w:rsidRPr="00CF1FAD">
        <w:rPr>
          <w:rFonts w:ascii="Consolas" w:eastAsia="Times New Roman" w:hAnsi="Consolas" w:cs="Times New Roman"/>
          <w:color w:val="000000"/>
          <w:sz w:val="18"/>
          <w:szCs w:val="18"/>
          <w:bdr w:val="none" w:sz="0" w:space="0" w:color="auto" w:frame="1"/>
          <w:lang w:eastAsia="en-GB"/>
        </w:rPr>
        <w:t> row </w:t>
      </w:r>
      <w:r w:rsidRPr="00CF1FAD">
        <w:rPr>
          <w:rFonts w:ascii="Consolas" w:eastAsia="Times New Roman" w:hAnsi="Consolas" w:cs="Times New Roman"/>
          <w:b/>
          <w:bCs/>
          <w:color w:val="006699"/>
          <w:sz w:val="18"/>
          <w:szCs w:val="18"/>
          <w:bdr w:val="none" w:sz="0" w:space="0" w:color="auto" w:frame="1"/>
          <w:lang w:eastAsia="en-GB"/>
        </w:rPr>
        <w:t>in</w:t>
      </w:r>
      <w:r w:rsidRPr="00CF1FAD">
        <w:rPr>
          <w:rFonts w:ascii="Consolas" w:eastAsia="Times New Roman" w:hAnsi="Consolas" w:cs="Times New Roman"/>
          <w:color w:val="000000"/>
          <w:sz w:val="18"/>
          <w:szCs w:val="18"/>
          <w:bdr w:val="none" w:sz="0" w:space="0" w:color="auto" w:frame="1"/>
          <w:lang w:eastAsia="en-GB"/>
        </w:rPr>
        <w:t> self.game_maze.tiles:  </w:t>
      </w:r>
    </w:p>
    <w:p w14:paraId="28F457E0"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for</w:t>
      </w:r>
      <w:r w:rsidRPr="00CF1FAD">
        <w:rPr>
          <w:rFonts w:ascii="Consolas" w:eastAsia="Times New Roman" w:hAnsi="Consolas" w:cs="Times New Roman"/>
          <w:color w:val="000000"/>
          <w:sz w:val="18"/>
          <w:szCs w:val="18"/>
          <w:bdr w:val="none" w:sz="0" w:space="0" w:color="auto" w:frame="1"/>
          <w:lang w:eastAsia="en-GB"/>
        </w:rPr>
        <w:t> tile </w:t>
      </w:r>
      <w:r w:rsidRPr="00CF1FAD">
        <w:rPr>
          <w:rFonts w:ascii="Consolas" w:eastAsia="Times New Roman" w:hAnsi="Consolas" w:cs="Times New Roman"/>
          <w:b/>
          <w:bCs/>
          <w:color w:val="006699"/>
          <w:sz w:val="18"/>
          <w:szCs w:val="18"/>
          <w:bdr w:val="none" w:sz="0" w:space="0" w:color="auto" w:frame="1"/>
          <w:lang w:eastAsia="en-GB"/>
        </w:rPr>
        <w:t>in</w:t>
      </w:r>
      <w:r w:rsidRPr="00CF1FAD">
        <w:rPr>
          <w:rFonts w:ascii="Consolas" w:eastAsia="Times New Roman" w:hAnsi="Consolas" w:cs="Times New Roman"/>
          <w:color w:val="000000"/>
          <w:sz w:val="18"/>
          <w:szCs w:val="18"/>
          <w:bdr w:val="none" w:sz="0" w:space="0" w:color="auto" w:frame="1"/>
          <w:lang w:eastAsia="en-GB"/>
        </w:rPr>
        <w:t> row:  </w:t>
      </w:r>
    </w:p>
    <w:p w14:paraId="40DC059D"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tile.type == </w:t>
      </w:r>
      <w:r w:rsidRPr="00CF1FAD">
        <w:rPr>
          <w:rFonts w:ascii="Consolas" w:eastAsia="Times New Roman" w:hAnsi="Consolas" w:cs="Times New Roman"/>
          <w:color w:val="0000FF"/>
          <w:sz w:val="18"/>
          <w:szCs w:val="18"/>
          <w:bdr w:val="none" w:sz="0" w:space="0" w:color="auto" w:frame="1"/>
          <w:lang w:eastAsia="en-GB"/>
        </w:rPr>
        <w:t>'pellet'</w:t>
      </w:r>
      <w:r w:rsidRPr="00CF1FAD">
        <w:rPr>
          <w:rFonts w:ascii="Consolas" w:eastAsia="Times New Roman" w:hAnsi="Consolas" w:cs="Times New Roman"/>
          <w:color w:val="000000"/>
          <w:sz w:val="18"/>
          <w:szCs w:val="18"/>
          <w:bdr w:val="none" w:sz="0" w:space="0" w:color="auto" w:frame="1"/>
          <w:lang w:eastAsia="en-GB"/>
        </w:rPr>
        <w:t>:  </w:t>
      </w:r>
    </w:p>
    <w:p w14:paraId="53D03EB0"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ellets.append(Pellet(pellet_skin,  </w:t>
      </w:r>
    </w:p>
    <w:p w14:paraId="7701B9E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tile,  </w:t>
      </w:r>
    </w:p>
    <w:p w14:paraId="1846D10E"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ac_man,  </w:t>
      </w:r>
    </w:p>
    <w:p w14:paraId="6FCEC7A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in_scale,  </w:t>
      </w:r>
    </w:p>
    <w:p w14:paraId="6ACE02AB"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ellet_death_sound,  </w:t>
      </w:r>
    </w:p>
    <w:p w14:paraId="7C495287"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ellet_sound_channel)  </w:t>
      </w:r>
    </w:p>
    <w:p w14:paraId="23F0015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  </w:t>
      </w:r>
    </w:p>
    <w:p w14:paraId="49709A5C"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7FDE8BE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elif</w:t>
      </w:r>
      <w:r w:rsidRPr="00CF1FAD">
        <w:rPr>
          <w:rFonts w:ascii="Consolas" w:eastAsia="Times New Roman" w:hAnsi="Consolas" w:cs="Times New Roman"/>
          <w:color w:val="000000"/>
          <w:sz w:val="18"/>
          <w:szCs w:val="18"/>
          <w:bdr w:val="none" w:sz="0" w:space="0" w:color="auto" w:frame="1"/>
          <w:lang w:eastAsia="en-GB"/>
        </w:rPr>
        <w:t> tile.type == </w:t>
      </w:r>
      <w:r w:rsidRPr="00CF1FAD">
        <w:rPr>
          <w:rFonts w:ascii="Consolas" w:eastAsia="Times New Roman" w:hAnsi="Consolas" w:cs="Times New Roman"/>
          <w:color w:val="0000FF"/>
          <w:sz w:val="18"/>
          <w:szCs w:val="18"/>
          <w:bdr w:val="none" w:sz="0" w:space="0" w:color="auto" w:frame="1"/>
          <w:lang w:eastAsia="en-GB"/>
        </w:rPr>
        <w:t>'power_pellet'</w:t>
      </w:r>
      <w:r w:rsidRPr="00CF1FAD">
        <w:rPr>
          <w:rFonts w:ascii="Consolas" w:eastAsia="Times New Roman" w:hAnsi="Consolas" w:cs="Times New Roman"/>
          <w:color w:val="000000"/>
          <w:sz w:val="18"/>
          <w:szCs w:val="18"/>
          <w:bdr w:val="none" w:sz="0" w:space="0" w:color="auto" w:frame="1"/>
          <w:lang w:eastAsia="en-GB"/>
        </w:rPr>
        <w:t>:  </w:t>
      </w:r>
    </w:p>
    <w:p w14:paraId="17A9AD2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ower_pellets.append(Pellet(power_pellet_skin,  </w:t>
      </w:r>
    </w:p>
    <w:p w14:paraId="63658138"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tile,  </w:t>
      </w:r>
    </w:p>
    <w:p w14:paraId="481B346F"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ac_man,  </w:t>
      </w:r>
    </w:p>
    <w:p w14:paraId="56B7602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in_scale,  </w:t>
      </w:r>
    </w:p>
    <w:p w14:paraId="53F0FCE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ellet_death_sound,  </w:t>
      </w:r>
    </w:p>
    <w:p w14:paraId="5F240FD9"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ellet_sound_channel,  </w:t>
      </w:r>
    </w:p>
    <w:p w14:paraId="0580EC6D"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ower_pellet=True)  </w:t>
      </w:r>
    </w:p>
    <w:p w14:paraId="3DFAB6FD"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  </w:t>
      </w:r>
    </w:p>
    <w:p w14:paraId="564AD3E3"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else</w:t>
      </w:r>
      <w:r w:rsidRPr="00CF1FAD">
        <w:rPr>
          <w:rFonts w:ascii="Consolas" w:eastAsia="Times New Roman" w:hAnsi="Consolas" w:cs="Times New Roman"/>
          <w:color w:val="000000"/>
          <w:sz w:val="18"/>
          <w:szCs w:val="18"/>
          <w:bdr w:val="none" w:sz="0" w:space="0" w:color="auto" w:frame="1"/>
          <w:lang w:eastAsia="en-GB"/>
        </w:rPr>
        <w:t>:  </w:t>
      </w:r>
    </w:p>
    <w:p w14:paraId="0FAF8C5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for</w:t>
      </w:r>
      <w:r w:rsidRPr="00CF1FAD">
        <w:rPr>
          <w:rFonts w:ascii="Consolas" w:eastAsia="Times New Roman" w:hAnsi="Consolas" w:cs="Times New Roman"/>
          <w:color w:val="000000"/>
          <w:sz w:val="18"/>
          <w:szCs w:val="18"/>
          <w:bdr w:val="none" w:sz="0" w:space="0" w:color="auto" w:frame="1"/>
          <w:lang w:eastAsia="en-GB"/>
        </w:rPr>
        <w:t> pellet </w:t>
      </w:r>
      <w:r w:rsidRPr="00CF1FAD">
        <w:rPr>
          <w:rFonts w:ascii="Consolas" w:eastAsia="Times New Roman" w:hAnsi="Consolas" w:cs="Times New Roman"/>
          <w:b/>
          <w:bCs/>
          <w:color w:val="006699"/>
          <w:sz w:val="18"/>
          <w:szCs w:val="18"/>
          <w:bdr w:val="none" w:sz="0" w:space="0" w:color="auto" w:frame="1"/>
          <w:lang w:eastAsia="en-GB"/>
        </w:rPr>
        <w:t>in</w:t>
      </w:r>
      <w:r w:rsidRPr="00CF1FAD">
        <w:rPr>
          <w:rFonts w:ascii="Consolas" w:eastAsia="Times New Roman" w:hAnsi="Consolas" w:cs="Times New Roman"/>
          <w:color w:val="000000"/>
          <w:sz w:val="18"/>
          <w:szCs w:val="18"/>
          <w:bdr w:val="none" w:sz="0" w:space="0" w:color="auto" w:frame="1"/>
          <w:lang w:eastAsia="en-GB"/>
        </w:rPr>
        <w:t> self.pellets:  </w:t>
      </w:r>
    </w:p>
    <w:p w14:paraId="5CA806DA"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ellet.predator = self.pac_man  </w:t>
      </w:r>
    </w:p>
    <w:p w14:paraId="351BAED7"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for</w:t>
      </w:r>
      <w:r w:rsidRPr="00CF1FAD">
        <w:rPr>
          <w:rFonts w:ascii="Consolas" w:eastAsia="Times New Roman" w:hAnsi="Consolas" w:cs="Times New Roman"/>
          <w:color w:val="000000"/>
          <w:sz w:val="18"/>
          <w:szCs w:val="18"/>
          <w:bdr w:val="none" w:sz="0" w:space="0" w:color="auto" w:frame="1"/>
          <w:lang w:eastAsia="en-GB"/>
        </w:rPr>
        <w:t> power_pellet </w:t>
      </w:r>
      <w:r w:rsidRPr="00CF1FAD">
        <w:rPr>
          <w:rFonts w:ascii="Consolas" w:eastAsia="Times New Roman" w:hAnsi="Consolas" w:cs="Times New Roman"/>
          <w:b/>
          <w:bCs/>
          <w:color w:val="006699"/>
          <w:sz w:val="18"/>
          <w:szCs w:val="18"/>
          <w:bdr w:val="none" w:sz="0" w:space="0" w:color="auto" w:frame="1"/>
          <w:lang w:eastAsia="en-GB"/>
        </w:rPr>
        <w:t>in</w:t>
      </w:r>
      <w:r w:rsidRPr="00CF1FAD">
        <w:rPr>
          <w:rFonts w:ascii="Consolas" w:eastAsia="Times New Roman" w:hAnsi="Consolas" w:cs="Times New Roman"/>
          <w:color w:val="000000"/>
          <w:sz w:val="18"/>
          <w:szCs w:val="18"/>
          <w:bdr w:val="none" w:sz="0" w:space="0" w:color="auto" w:frame="1"/>
          <w:lang w:eastAsia="en-GB"/>
        </w:rPr>
        <w:t> self.power_pellets:  </w:t>
      </w:r>
    </w:p>
    <w:p w14:paraId="020F3930"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ower_pellet.predator = self.pac_man  </w:t>
      </w:r>
    </w:p>
    <w:p w14:paraId="1D119A11"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4750376C"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Sound</w:t>
      </w:r>
      <w:r w:rsidRPr="00CF1FAD">
        <w:rPr>
          <w:rFonts w:ascii="Consolas" w:eastAsia="Times New Roman" w:hAnsi="Consolas" w:cs="Times New Roman"/>
          <w:color w:val="000000"/>
          <w:sz w:val="18"/>
          <w:szCs w:val="18"/>
          <w:bdr w:val="none" w:sz="0" w:space="0" w:color="auto" w:frame="1"/>
          <w:lang w:eastAsia="en-GB"/>
        </w:rPr>
        <w:t>  </w:t>
      </w:r>
    </w:p>
    <w:p w14:paraId="6B6B1262"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arge_pellet_channel = pg.mixer.Channel(3)  </w:t>
      </w:r>
    </w:p>
    <w:p w14:paraId="05AD25E0"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arge_pellet_channel.set_volume(0.5 * (local_settings.get_setting(</w:t>
      </w:r>
      <w:r w:rsidRPr="00CF1FAD">
        <w:rPr>
          <w:rFonts w:ascii="Consolas" w:eastAsia="Times New Roman" w:hAnsi="Consolas" w:cs="Times New Roman"/>
          <w:color w:val="0000FF"/>
          <w:sz w:val="18"/>
          <w:szCs w:val="18"/>
          <w:bdr w:val="none" w:sz="0" w:space="0" w:color="auto" w:frame="1"/>
          <w:lang w:eastAsia="en-GB"/>
        </w:rPr>
        <w:t>'game_volume'</w:t>
      </w:r>
      <w:r w:rsidRPr="00CF1FAD">
        <w:rPr>
          <w:rFonts w:ascii="Consolas" w:eastAsia="Times New Roman" w:hAnsi="Consolas" w:cs="Times New Roman"/>
          <w:color w:val="000000"/>
          <w:sz w:val="18"/>
          <w:szCs w:val="18"/>
          <w:bdr w:val="none" w:sz="0" w:space="0" w:color="auto" w:frame="1"/>
          <w:lang w:eastAsia="en-GB"/>
        </w:rPr>
        <w:t>) / 100))  </w:t>
      </w:r>
    </w:p>
    <w:p w14:paraId="5E92C7FB"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400EDE92"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large_pellet_sound_path = os.path.join(</w:t>
      </w:r>
      <w:r w:rsidRPr="00CF1FAD">
        <w:rPr>
          <w:rFonts w:ascii="Consolas" w:eastAsia="Times New Roman" w:hAnsi="Consolas" w:cs="Times New Roman"/>
          <w:color w:val="0000FF"/>
          <w:sz w:val="18"/>
          <w:szCs w:val="18"/>
          <w:bdr w:val="none" w:sz="0" w:space="0" w:color="auto" w:frame="1"/>
          <w:lang w:eastAsia="en-GB"/>
        </w:rPr>
        <w:t>'Resources'</w:t>
      </w: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00FF"/>
          <w:sz w:val="18"/>
          <w:szCs w:val="18"/>
          <w:bdr w:val="none" w:sz="0" w:space="0" w:color="auto" w:frame="1"/>
          <w:lang w:eastAsia="en-GB"/>
        </w:rPr>
        <w:t>'sounds'</w:t>
      </w: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00FF"/>
          <w:sz w:val="18"/>
          <w:szCs w:val="18"/>
          <w:bdr w:val="none" w:sz="0" w:space="0" w:color="auto" w:frame="1"/>
          <w:lang w:eastAsia="en-GB"/>
        </w:rPr>
        <w:t>'large_pellet_loop.wav'</w:t>
      </w:r>
      <w:r w:rsidRPr="00CF1FAD">
        <w:rPr>
          <w:rFonts w:ascii="Consolas" w:eastAsia="Times New Roman" w:hAnsi="Consolas" w:cs="Times New Roman"/>
          <w:color w:val="000000"/>
          <w:sz w:val="18"/>
          <w:szCs w:val="18"/>
          <w:bdr w:val="none" w:sz="0" w:space="0" w:color="auto" w:frame="1"/>
          <w:lang w:eastAsia="en-GB"/>
        </w:rPr>
        <w:t>)  </w:t>
      </w:r>
    </w:p>
    <w:p w14:paraId="157D6095"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arge_pellet_sound = pg.mixer.Sound(large_pellet_sound_path)  </w:t>
      </w:r>
    </w:p>
    <w:p w14:paraId="05EEE9E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399112F9"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death_sound_playing = False  </w:t>
      </w:r>
    </w:p>
    <w:p w14:paraId="0D91A730"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started = False  </w:t>
      </w:r>
    </w:p>
    <w:p w14:paraId="27C78FE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2DE8D5A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Clocks and counts</w:t>
      </w:r>
      <w:r w:rsidRPr="00CF1FAD">
        <w:rPr>
          <w:rFonts w:ascii="Consolas" w:eastAsia="Times New Roman" w:hAnsi="Consolas" w:cs="Times New Roman"/>
          <w:color w:val="000000"/>
          <w:sz w:val="18"/>
          <w:szCs w:val="18"/>
          <w:bdr w:val="none" w:sz="0" w:space="0" w:color="auto" w:frame="1"/>
          <w:lang w:eastAsia="en-GB"/>
        </w:rPr>
        <w:t>  </w:t>
      </w:r>
    </w:p>
    <w:p w14:paraId="585A4D99"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start_clock = 0  </w:t>
      </w:r>
    </w:p>
    <w:p w14:paraId="1B5FDB2C"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one_up_clock = 0  </w:t>
      </w:r>
    </w:p>
    <w:p w14:paraId="4767F2BD"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flashing_map_clock = 0  </w:t>
      </w:r>
    </w:p>
    <w:p w14:paraId="79D808A2"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flashing_map_count = 0  </w:t>
      </w:r>
    </w:p>
    <w:p w14:paraId="6FD03618"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21B831A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def</w:t>
      </w:r>
      <w:r w:rsidRPr="00CF1FAD">
        <w:rPr>
          <w:rFonts w:ascii="Consolas" w:eastAsia="Times New Roman" w:hAnsi="Consolas" w:cs="Times New Roman"/>
          <w:color w:val="000000"/>
          <w:sz w:val="18"/>
          <w:szCs w:val="18"/>
          <w:bdr w:val="none" w:sz="0" w:space="0" w:color="auto" w:frame="1"/>
          <w:lang w:eastAsia="en-GB"/>
        </w:rPr>
        <w:t> run(self, win, events):  </w:t>
      </w:r>
    </w:p>
    <w:p w14:paraId="32569689"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w:t>
      </w:r>
      <w:r w:rsidRPr="00CF1FAD">
        <w:rPr>
          <w:rFonts w:ascii="Consolas" w:eastAsia="Times New Roman" w:hAnsi="Consolas" w:cs="Times New Roman"/>
          <w:color w:val="000000"/>
          <w:sz w:val="18"/>
          <w:szCs w:val="18"/>
          <w:bdr w:val="none" w:sz="0" w:space="0" w:color="auto" w:frame="1"/>
          <w:lang w:eastAsia="en-GB"/>
        </w:rPr>
        <w:t> </w:t>
      </w:r>
    </w:p>
    <w:p w14:paraId="3ED9D3B2"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This method is run from the Classic class and updates and displays by one frame.</w:t>
      </w:r>
      <w:r w:rsidRPr="00CF1FAD">
        <w:rPr>
          <w:rFonts w:ascii="Consolas" w:eastAsia="Times New Roman" w:hAnsi="Consolas" w:cs="Times New Roman"/>
          <w:color w:val="000000"/>
          <w:sz w:val="18"/>
          <w:szCs w:val="18"/>
          <w:bdr w:val="none" w:sz="0" w:space="0" w:color="auto" w:frame="1"/>
          <w:lang w:eastAsia="en-GB"/>
        </w:rPr>
        <w:t> </w:t>
      </w:r>
    </w:p>
    <w:p w14:paraId="459B29E8"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lastRenderedPageBreak/>
        <w:t>        :param win: The current window, all objects must be blitted to this window to be displayed.</w:t>
      </w:r>
      <w:r w:rsidRPr="00CF1FAD">
        <w:rPr>
          <w:rFonts w:ascii="Consolas" w:eastAsia="Times New Roman" w:hAnsi="Consolas" w:cs="Times New Roman"/>
          <w:color w:val="000000"/>
          <w:sz w:val="18"/>
          <w:szCs w:val="18"/>
          <w:bdr w:val="none" w:sz="0" w:space="0" w:color="auto" w:frame="1"/>
          <w:lang w:eastAsia="en-GB"/>
        </w:rPr>
        <w:t> </w:t>
      </w:r>
    </w:p>
    <w:p w14:paraId="6CA385B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type win: Surface.</w:t>
      </w:r>
      <w:r w:rsidRPr="00CF1FAD">
        <w:rPr>
          <w:rFonts w:ascii="Consolas" w:eastAsia="Times New Roman" w:hAnsi="Consolas" w:cs="Times New Roman"/>
          <w:color w:val="000000"/>
          <w:sz w:val="18"/>
          <w:szCs w:val="18"/>
          <w:bdr w:val="none" w:sz="0" w:space="0" w:color="auto" w:frame="1"/>
          <w:lang w:eastAsia="en-GB"/>
        </w:rPr>
        <w:t> </w:t>
      </w:r>
    </w:p>
    <w:p w14:paraId="584EA968"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param events: Contains events from the pg.event.get() call containing all keyboard events.</w:t>
      </w:r>
      <w:r w:rsidRPr="00CF1FAD">
        <w:rPr>
          <w:rFonts w:ascii="Consolas" w:eastAsia="Times New Roman" w:hAnsi="Consolas" w:cs="Times New Roman"/>
          <w:color w:val="000000"/>
          <w:sz w:val="18"/>
          <w:szCs w:val="18"/>
          <w:bdr w:val="none" w:sz="0" w:space="0" w:color="auto" w:frame="1"/>
          <w:lang w:eastAsia="en-GB"/>
        </w:rPr>
        <w:t> </w:t>
      </w:r>
    </w:p>
    <w:p w14:paraId="5CC5DD76"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type events: Tuple.</w:t>
      </w:r>
      <w:r w:rsidRPr="00CF1FAD">
        <w:rPr>
          <w:rFonts w:ascii="Consolas" w:eastAsia="Times New Roman" w:hAnsi="Consolas" w:cs="Times New Roman"/>
          <w:color w:val="000000"/>
          <w:sz w:val="18"/>
          <w:szCs w:val="18"/>
          <w:bdr w:val="none" w:sz="0" w:space="0" w:color="auto" w:frame="1"/>
          <w:lang w:eastAsia="en-GB"/>
        </w:rPr>
        <w:t> </w:t>
      </w:r>
    </w:p>
    <w:p w14:paraId="2DCDDA2D"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return: Boolean returns True if level is won, False if level is lost, None otherwise</w:t>
      </w:r>
      <w:r w:rsidRPr="00CF1FAD">
        <w:rPr>
          <w:rFonts w:ascii="Consolas" w:eastAsia="Times New Roman" w:hAnsi="Consolas" w:cs="Times New Roman"/>
          <w:color w:val="000000"/>
          <w:sz w:val="18"/>
          <w:szCs w:val="18"/>
          <w:bdr w:val="none" w:sz="0" w:space="0" w:color="auto" w:frame="1"/>
          <w:lang w:eastAsia="en-GB"/>
        </w:rPr>
        <w:t> </w:t>
      </w:r>
    </w:p>
    <w:p w14:paraId="4D37AFD0"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w:t>
      </w:r>
      <w:r w:rsidRPr="00CF1FAD">
        <w:rPr>
          <w:rFonts w:ascii="Consolas" w:eastAsia="Times New Roman" w:hAnsi="Consolas" w:cs="Times New Roman"/>
          <w:color w:val="000000"/>
          <w:sz w:val="18"/>
          <w:szCs w:val="18"/>
          <w:bdr w:val="none" w:sz="0" w:space="0" w:color="auto" w:frame="1"/>
          <w:lang w:eastAsia="en-GB"/>
        </w:rPr>
        <w:t>  </w:t>
      </w:r>
    </w:p>
    <w:p w14:paraId="6C6092A1"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4FE6230C"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Before the game starts (music)</w:t>
      </w:r>
      <w:r w:rsidRPr="00CF1FAD">
        <w:rPr>
          <w:rFonts w:ascii="Consolas" w:eastAsia="Times New Roman" w:hAnsi="Consolas" w:cs="Times New Roman"/>
          <w:color w:val="000000"/>
          <w:sz w:val="18"/>
          <w:szCs w:val="18"/>
          <w:bdr w:val="none" w:sz="0" w:space="0" w:color="auto" w:frame="1"/>
          <w:lang w:eastAsia="en-GB"/>
        </w:rPr>
        <w:t>  </w:t>
      </w:r>
    </w:p>
    <w:p w14:paraId="4ADB673D"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self.start_clock &lt; self.start_cap:  </w:t>
      </w:r>
    </w:p>
    <w:p w14:paraId="5E146DD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start_clock += 1 / 60  </w:t>
      </w:r>
    </w:p>
    <w:p w14:paraId="50C7CE4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one_up.display(win)  </w:t>
      </w:r>
    </w:p>
    <w:p w14:paraId="1C40E0C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score_indicator.display(win)  </w:t>
      </w:r>
    </w:p>
    <w:p w14:paraId="7FFBA5C7"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highscore_text.display(win)  </w:t>
      </w:r>
    </w:p>
    <w:p w14:paraId="7413B6A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highscore_indicator.display(win)  </w:t>
      </w:r>
    </w:p>
    <w:p w14:paraId="335426ED"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ame_maze.display(win)  </w:t>
      </w:r>
    </w:p>
    <w:p w14:paraId="3E66135C"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6D019247"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ready_text.display(win)  </w:t>
      </w:r>
    </w:p>
    <w:p w14:paraId="7055902C"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for</w:t>
      </w:r>
      <w:r w:rsidRPr="00CF1FAD">
        <w:rPr>
          <w:rFonts w:ascii="Consolas" w:eastAsia="Times New Roman" w:hAnsi="Consolas" w:cs="Times New Roman"/>
          <w:color w:val="000000"/>
          <w:sz w:val="18"/>
          <w:szCs w:val="18"/>
          <w:bdr w:val="none" w:sz="0" w:space="0" w:color="auto" w:frame="1"/>
          <w:lang w:eastAsia="en-GB"/>
        </w:rPr>
        <w:t> pellet </w:t>
      </w:r>
      <w:r w:rsidRPr="00CF1FAD">
        <w:rPr>
          <w:rFonts w:ascii="Consolas" w:eastAsia="Times New Roman" w:hAnsi="Consolas" w:cs="Times New Roman"/>
          <w:b/>
          <w:bCs/>
          <w:color w:val="006699"/>
          <w:sz w:val="18"/>
          <w:szCs w:val="18"/>
          <w:bdr w:val="none" w:sz="0" w:space="0" w:color="auto" w:frame="1"/>
          <w:lang w:eastAsia="en-GB"/>
        </w:rPr>
        <w:t>in</w:t>
      </w:r>
      <w:r w:rsidRPr="00CF1FAD">
        <w:rPr>
          <w:rFonts w:ascii="Consolas" w:eastAsia="Times New Roman" w:hAnsi="Consolas" w:cs="Times New Roman"/>
          <w:color w:val="000000"/>
          <w:sz w:val="18"/>
          <w:szCs w:val="18"/>
          <w:bdr w:val="none" w:sz="0" w:space="0" w:color="auto" w:frame="1"/>
          <w:lang w:eastAsia="en-GB"/>
        </w:rPr>
        <w:t> self.pellets:  </w:t>
      </w:r>
    </w:p>
    <w:p w14:paraId="1D88D4DC"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ellet.display(win)  </w:t>
      </w:r>
    </w:p>
    <w:p w14:paraId="255AAC8D"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for</w:t>
      </w:r>
      <w:r w:rsidRPr="00CF1FAD">
        <w:rPr>
          <w:rFonts w:ascii="Consolas" w:eastAsia="Times New Roman" w:hAnsi="Consolas" w:cs="Times New Roman"/>
          <w:color w:val="000000"/>
          <w:sz w:val="18"/>
          <w:szCs w:val="18"/>
          <w:bdr w:val="none" w:sz="0" w:space="0" w:color="auto" w:frame="1"/>
          <w:lang w:eastAsia="en-GB"/>
        </w:rPr>
        <w:t> power_pellet </w:t>
      </w:r>
      <w:r w:rsidRPr="00CF1FAD">
        <w:rPr>
          <w:rFonts w:ascii="Consolas" w:eastAsia="Times New Roman" w:hAnsi="Consolas" w:cs="Times New Roman"/>
          <w:b/>
          <w:bCs/>
          <w:color w:val="006699"/>
          <w:sz w:val="18"/>
          <w:szCs w:val="18"/>
          <w:bdr w:val="none" w:sz="0" w:space="0" w:color="auto" w:frame="1"/>
          <w:lang w:eastAsia="en-GB"/>
        </w:rPr>
        <w:t>in</w:t>
      </w:r>
      <w:r w:rsidRPr="00CF1FAD">
        <w:rPr>
          <w:rFonts w:ascii="Consolas" w:eastAsia="Times New Roman" w:hAnsi="Consolas" w:cs="Times New Roman"/>
          <w:color w:val="000000"/>
          <w:sz w:val="18"/>
          <w:szCs w:val="18"/>
          <w:bdr w:val="none" w:sz="0" w:space="0" w:color="auto" w:frame="1"/>
          <w:lang w:eastAsia="en-GB"/>
        </w:rPr>
        <w:t> self.power_pellets:  </w:t>
      </w:r>
    </w:p>
    <w:p w14:paraId="229A72A5"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ower_pellet.display(win)  </w:t>
      </w:r>
    </w:p>
    <w:p w14:paraId="1A2CDA1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for</w:t>
      </w:r>
      <w:r w:rsidRPr="00CF1FAD">
        <w:rPr>
          <w:rFonts w:ascii="Consolas" w:eastAsia="Times New Roman" w:hAnsi="Consolas" w:cs="Times New Roman"/>
          <w:color w:val="000000"/>
          <w:sz w:val="18"/>
          <w:szCs w:val="18"/>
          <w:bdr w:val="none" w:sz="0" w:space="0" w:color="auto" w:frame="1"/>
          <w:lang w:eastAsia="en-GB"/>
        </w:rPr>
        <w:t> life_indicator </w:t>
      </w:r>
      <w:r w:rsidRPr="00CF1FAD">
        <w:rPr>
          <w:rFonts w:ascii="Consolas" w:eastAsia="Times New Roman" w:hAnsi="Consolas" w:cs="Times New Roman"/>
          <w:b/>
          <w:bCs/>
          <w:color w:val="006699"/>
          <w:sz w:val="18"/>
          <w:szCs w:val="18"/>
          <w:bdr w:val="none" w:sz="0" w:space="0" w:color="auto" w:frame="1"/>
          <w:lang w:eastAsia="en-GB"/>
        </w:rPr>
        <w:t>in</w:t>
      </w:r>
      <w:r w:rsidRPr="00CF1FAD">
        <w:rPr>
          <w:rFonts w:ascii="Consolas" w:eastAsia="Times New Roman" w:hAnsi="Consolas" w:cs="Times New Roman"/>
          <w:color w:val="000000"/>
          <w:sz w:val="18"/>
          <w:szCs w:val="18"/>
          <w:bdr w:val="none" w:sz="0" w:space="0" w:color="auto" w:frame="1"/>
          <w:lang w:eastAsia="en-GB"/>
        </w:rPr>
        <w:t> self.life_indicators:  </w:t>
      </w:r>
    </w:p>
    <w:p w14:paraId="45B870E3"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life_indicator.display(win)  </w:t>
      </w:r>
    </w:p>
    <w:p w14:paraId="4FCF92F3"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for</w:t>
      </w:r>
      <w:r w:rsidRPr="00CF1FAD">
        <w:rPr>
          <w:rFonts w:ascii="Consolas" w:eastAsia="Times New Roman" w:hAnsi="Consolas" w:cs="Times New Roman"/>
          <w:color w:val="000000"/>
          <w:sz w:val="18"/>
          <w:szCs w:val="18"/>
          <w:bdr w:val="none" w:sz="0" w:space="0" w:color="auto" w:frame="1"/>
          <w:lang w:eastAsia="en-GB"/>
        </w:rPr>
        <w:t> ghost </w:t>
      </w:r>
      <w:r w:rsidRPr="00CF1FAD">
        <w:rPr>
          <w:rFonts w:ascii="Consolas" w:eastAsia="Times New Roman" w:hAnsi="Consolas" w:cs="Times New Roman"/>
          <w:b/>
          <w:bCs/>
          <w:color w:val="006699"/>
          <w:sz w:val="18"/>
          <w:szCs w:val="18"/>
          <w:bdr w:val="none" w:sz="0" w:space="0" w:color="auto" w:frame="1"/>
          <w:lang w:eastAsia="en-GB"/>
        </w:rPr>
        <w:t>in</w:t>
      </w:r>
      <w:r w:rsidRPr="00CF1FAD">
        <w:rPr>
          <w:rFonts w:ascii="Consolas" w:eastAsia="Times New Roman" w:hAnsi="Consolas" w:cs="Times New Roman"/>
          <w:color w:val="000000"/>
          <w:sz w:val="18"/>
          <w:szCs w:val="18"/>
          <w:bdr w:val="none" w:sz="0" w:space="0" w:color="auto" w:frame="1"/>
          <w:lang w:eastAsia="en-GB"/>
        </w:rPr>
        <w:t> self.ghosts:  </w:t>
      </w:r>
    </w:p>
    <w:p w14:paraId="69454FFD"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ghost.display(win)  </w:t>
      </w:r>
    </w:p>
    <w:p w14:paraId="231A8357"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ac_man.display(win)  </w:t>
      </w:r>
    </w:p>
    <w:p w14:paraId="4B2D5FB2"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26BD0742"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If there are no pellets the maze will flash</w:t>
      </w:r>
      <w:r w:rsidRPr="00CF1FAD">
        <w:rPr>
          <w:rFonts w:ascii="Consolas" w:eastAsia="Times New Roman" w:hAnsi="Consolas" w:cs="Times New Roman"/>
          <w:color w:val="000000"/>
          <w:sz w:val="18"/>
          <w:szCs w:val="18"/>
          <w:bdr w:val="none" w:sz="0" w:space="0" w:color="auto" w:frame="1"/>
          <w:lang w:eastAsia="en-GB"/>
        </w:rPr>
        <w:t>  </w:t>
      </w:r>
    </w:p>
    <w:p w14:paraId="3CCC2F6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elif</w:t>
      </w:r>
      <w:r w:rsidRPr="00CF1FAD">
        <w:rPr>
          <w:rFonts w:ascii="Consolas" w:eastAsia="Times New Roman" w:hAnsi="Consolas" w:cs="Times New Roman"/>
          <w:color w:val="000000"/>
          <w:sz w:val="18"/>
          <w:szCs w:val="18"/>
          <w:bdr w:val="none" w:sz="0" w:space="0" w:color="auto" w:frame="1"/>
          <w:lang w:eastAsia="en-GB"/>
        </w:rPr>
        <w:t> len(self.pellets) == 0:  </w:t>
      </w:r>
    </w:p>
    <w:p w14:paraId="0043D771"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flashing_map_clock += 1/60  </w:t>
      </w:r>
    </w:p>
    <w:p w14:paraId="45ACCD09"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self.flashing_map_clock &gt; 0.25:  </w:t>
      </w:r>
    </w:p>
    <w:p w14:paraId="1142BAF3"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flashing_map_clock = 0  </w:t>
      </w:r>
    </w:p>
    <w:p w14:paraId="480AB4A0"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flashing_map_count += 1  </w:t>
      </w:r>
    </w:p>
    <w:p w14:paraId="5DC02861"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ame_maze.change_skin()  </w:t>
      </w:r>
    </w:p>
    <w:p w14:paraId="2FD9EB4E"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self.flashing_map_count == 7:  </w:t>
      </w:r>
    </w:p>
    <w:p w14:paraId="5624CF8C"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finished = True  </w:t>
      </w:r>
    </w:p>
    <w:p w14:paraId="5D3B213F"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won = True  </w:t>
      </w:r>
    </w:p>
    <w:p w14:paraId="40776399"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3F34CC22"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ame_maze.display(win)  </w:t>
      </w:r>
    </w:p>
    <w:p w14:paraId="67880F3D"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69BD7DA9"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one_up.display(win)  </w:t>
      </w:r>
    </w:p>
    <w:p w14:paraId="258AA8D1"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score_indicator.display(win)  </w:t>
      </w:r>
    </w:p>
    <w:p w14:paraId="537B2D65"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highscore_text.display(win)  </w:t>
      </w:r>
    </w:p>
    <w:p w14:paraId="378962D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highscore_indicator.display(win)  </w:t>
      </w:r>
    </w:p>
    <w:p w14:paraId="2CA2BD0F"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for</w:t>
      </w:r>
      <w:r w:rsidRPr="00CF1FAD">
        <w:rPr>
          <w:rFonts w:ascii="Consolas" w:eastAsia="Times New Roman" w:hAnsi="Consolas" w:cs="Times New Roman"/>
          <w:color w:val="000000"/>
          <w:sz w:val="18"/>
          <w:szCs w:val="18"/>
          <w:bdr w:val="none" w:sz="0" w:space="0" w:color="auto" w:frame="1"/>
          <w:lang w:eastAsia="en-GB"/>
        </w:rPr>
        <w:t> life_indicator </w:t>
      </w:r>
      <w:r w:rsidRPr="00CF1FAD">
        <w:rPr>
          <w:rFonts w:ascii="Consolas" w:eastAsia="Times New Roman" w:hAnsi="Consolas" w:cs="Times New Roman"/>
          <w:b/>
          <w:bCs/>
          <w:color w:val="006699"/>
          <w:sz w:val="18"/>
          <w:szCs w:val="18"/>
          <w:bdr w:val="none" w:sz="0" w:space="0" w:color="auto" w:frame="1"/>
          <w:lang w:eastAsia="en-GB"/>
        </w:rPr>
        <w:t>in</w:t>
      </w:r>
      <w:r w:rsidRPr="00CF1FAD">
        <w:rPr>
          <w:rFonts w:ascii="Consolas" w:eastAsia="Times New Roman" w:hAnsi="Consolas" w:cs="Times New Roman"/>
          <w:color w:val="000000"/>
          <w:sz w:val="18"/>
          <w:szCs w:val="18"/>
          <w:bdr w:val="none" w:sz="0" w:space="0" w:color="auto" w:frame="1"/>
          <w:lang w:eastAsia="en-GB"/>
        </w:rPr>
        <w:t> self.life_indicators:  </w:t>
      </w:r>
    </w:p>
    <w:p w14:paraId="7A3BBD31"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life_indicator.display(win)  </w:t>
      </w:r>
    </w:p>
    <w:p w14:paraId="60D5EB59"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ac_man.display(win)  </w:t>
      </w:r>
    </w:p>
    <w:p w14:paraId="09B29A90"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23E04900"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Mainloop of the level</w:t>
      </w:r>
      <w:r w:rsidRPr="00CF1FAD">
        <w:rPr>
          <w:rFonts w:ascii="Consolas" w:eastAsia="Times New Roman" w:hAnsi="Consolas" w:cs="Times New Roman"/>
          <w:color w:val="000000"/>
          <w:sz w:val="18"/>
          <w:szCs w:val="18"/>
          <w:bdr w:val="none" w:sz="0" w:space="0" w:color="auto" w:frame="1"/>
          <w:lang w:eastAsia="en-GB"/>
        </w:rPr>
        <w:t>  </w:t>
      </w:r>
    </w:p>
    <w:p w14:paraId="6E5D51CD"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else</w:t>
      </w:r>
      <w:r w:rsidRPr="00CF1FAD">
        <w:rPr>
          <w:rFonts w:ascii="Consolas" w:eastAsia="Times New Roman" w:hAnsi="Consolas" w:cs="Times New Roman"/>
          <w:color w:val="000000"/>
          <w:sz w:val="18"/>
          <w:szCs w:val="18"/>
          <w:bdr w:val="none" w:sz="0" w:space="0" w:color="auto" w:frame="1"/>
          <w:lang w:eastAsia="en-GB"/>
        </w:rPr>
        <w:t>:  </w:t>
      </w:r>
    </w:p>
    <w:p w14:paraId="0D180649"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Score Indicators</w:t>
      </w:r>
      <w:r w:rsidRPr="00CF1FAD">
        <w:rPr>
          <w:rFonts w:ascii="Consolas" w:eastAsia="Times New Roman" w:hAnsi="Consolas" w:cs="Times New Roman"/>
          <w:color w:val="000000"/>
          <w:sz w:val="18"/>
          <w:szCs w:val="18"/>
          <w:bdr w:val="none" w:sz="0" w:space="0" w:color="auto" w:frame="1"/>
          <w:lang w:eastAsia="en-GB"/>
        </w:rPr>
        <w:t>  </w:t>
      </w:r>
    </w:p>
    <w:p w14:paraId="6DB5C5B4"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Controls flashing of one up</w:t>
      </w:r>
      <w:r w:rsidRPr="00CF1FAD">
        <w:rPr>
          <w:rFonts w:ascii="Consolas" w:eastAsia="Times New Roman" w:hAnsi="Consolas" w:cs="Times New Roman"/>
          <w:color w:val="000000"/>
          <w:sz w:val="18"/>
          <w:szCs w:val="18"/>
          <w:bdr w:val="none" w:sz="0" w:space="0" w:color="auto" w:frame="1"/>
          <w:lang w:eastAsia="en-GB"/>
        </w:rPr>
        <w:t>  </w:t>
      </w:r>
    </w:p>
    <w:p w14:paraId="716E8A8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one_up_clock += 1 / 60  </w:t>
      </w:r>
    </w:p>
    <w:p w14:paraId="38C4DB2C"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0.4 &gt; self.one_up_clock &gt; 0.2:  </w:t>
      </w:r>
    </w:p>
    <w:p w14:paraId="7318EC2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one_up.display(win)  </w:t>
      </w:r>
    </w:p>
    <w:p w14:paraId="1E28140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elif</w:t>
      </w:r>
      <w:r w:rsidRPr="00CF1FAD">
        <w:rPr>
          <w:rFonts w:ascii="Consolas" w:eastAsia="Times New Roman" w:hAnsi="Consolas" w:cs="Times New Roman"/>
          <w:color w:val="000000"/>
          <w:sz w:val="18"/>
          <w:szCs w:val="18"/>
          <w:bdr w:val="none" w:sz="0" w:space="0" w:color="auto" w:frame="1"/>
          <w:lang w:eastAsia="en-GB"/>
        </w:rPr>
        <w:t> 0.4 &lt; self.one_up_clock:  </w:t>
      </w:r>
    </w:p>
    <w:p w14:paraId="0294CFDF"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one_up_clock = 0  </w:t>
      </w:r>
    </w:p>
    <w:p w14:paraId="21F75F80"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2A1781E7"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score_indicator = text.Word(</w:t>
      </w:r>
      <w:r w:rsidRPr="00CF1FAD">
        <w:rPr>
          <w:rFonts w:ascii="Consolas" w:eastAsia="Times New Roman" w:hAnsi="Consolas" w:cs="Times New Roman"/>
          <w:color w:val="0000FF"/>
          <w:sz w:val="18"/>
          <w:szCs w:val="18"/>
          <w:bdr w:val="none" w:sz="0" w:space="0" w:color="auto" w:frame="1"/>
          <w:lang w:eastAsia="en-GB"/>
        </w:rPr>
        <w:t>'{}'</w:t>
      </w:r>
      <w:r w:rsidRPr="00CF1FAD">
        <w:rPr>
          <w:rFonts w:ascii="Consolas" w:eastAsia="Times New Roman" w:hAnsi="Consolas" w:cs="Times New Roman"/>
          <w:color w:val="000000"/>
          <w:sz w:val="18"/>
          <w:szCs w:val="18"/>
          <w:bdr w:val="none" w:sz="0" w:space="0" w:color="auto" w:frame="1"/>
          <w:lang w:eastAsia="en-GB"/>
        </w:rPr>
        <w:t>.format(self.score),  </w:t>
      </w:r>
    </w:p>
    <w:p w14:paraId="62DF4193"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score_position,  </w:t>
      </w:r>
    </w:p>
    <w:p w14:paraId="29E38942"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234, 234, 234),  </w:t>
      </w:r>
    </w:p>
    <w:p w14:paraId="19156F30"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24,  </w:t>
      </w:r>
    </w:p>
    <w:p w14:paraId="66573F7B"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win_scale  </w:t>
      </w:r>
    </w:p>
    <w:p w14:paraId="3C2B309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  </w:t>
      </w:r>
    </w:p>
    <w:p w14:paraId="5FF4FC8E"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5489C7A6"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lastRenderedPageBreak/>
        <w:t>            self.score_indicator.display(win)  </w:t>
      </w:r>
    </w:p>
    <w:p w14:paraId="44BD1301"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self.score &gt; self.highscore:  </w:t>
      </w:r>
    </w:p>
    <w:p w14:paraId="248EF631"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highscore_indicator = text.Word(</w:t>
      </w:r>
      <w:r w:rsidRPr="00CF1FAD">
        <w:rPr>
          <w:rFonts w:ascii="Consolas" w:eastAsia="Times New Roman" w:hAnsi="Consolas" w:cs="Times New Roman"/>
          <w:color w:val="0000FF"/>
          <w:sz w:val="18"/>
          <w:szCs w:val="18"/>
          <w:bdr w:val="none" w:sz="0" w:space="0" w:color="auto" w:frame="1"/>
          <w:lang w:eastAsia="en-GB"/>
        </w:rPr>
        <w:t>'{}'</w:t>
      </w:r>
      <w:r w:rsidRPr="00CF1FAD">
        <w:rPr>
          <w:rFonts w:ascii="Consolas" w:eastAsia="Times New Roman" w:hAnsi="Consolas" w:cs="Times New Roman"/>
          <w:color w:val="000000"/>
          <w:sz w:val="18"/>
          <w:szCs w:val="18"/>
          <w:bdr w:val="none" w:sz="0" w:space="0" w:color="auto" w:frame="1"/>
          <w:lang w:eastAsia="en-GB"/>
        </w:rPr>
        <w:t>.format(self.score),  </w:t>
      </w:r>
    </w:p>
    <w:p w14:paraId="1B876DB3"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highscore_position,  </w:t>
      </w:r>
    </w:p>
    <w:p w14:paraId="358832D6"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234, 234, 234),  </w:t>
      </w:r>
    </w:p>
    <w:p w14:paraId="4513082B"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24,  </w:t>
      </w:r>
    </w:p>
    <w:p w14:paraId="062D3DF4"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win_scale)  </w:t>
      </w:r>
    </w:p>
    <w:p w14:paraId="10AE7570"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0FDBFB38"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not</w:t>
      </w:r>
      <w:r w:rsidRPr="00CF1FAD">
        <w:rPr>
          <w:rFonts w:ascii="Consolas" w:eastAsia="Times New Roman" w:hAnsi="Consolas" w:cs="Times New Roman"/>
          <w:color w:val="000000"/>
          <w:sz w:val="18"/>
          <w:szCs w:val="18"/>
          <w:bdr w:val="none" w:sz="0" w:space="0" w:color="auto" w:frame="1"/>
          <w:lang w:eastAsia="en-GB"/>
        </w:rPr>
        <w:t> self.extra_life_claimed:  </w:t>
      </w:r>
    </w:p>
    <w:p w14:paraId="0541494C"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self.score &gt; 10000:  </w:t>
      </w:r>
    </w:p>
    <w:p w14:paraId="34A593B2"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ives += 1  </w:t>
      </w:r>
    </w:p>
    <w:p w14:paraId="4F1FD826"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kin = pg.transform.scale(pg.image.load(</w:t>
      </w:r>
      <w:r w:rsidRPr="00CF1FAD">
        <w:rPr>
          <w:rFonts w:ascii="Consolas" w:eastAsia="Times New Roman" w:hAnsi="Consolas" w:cs="Times New Roman"/>
          <w:color w:val="0000FF"/>
          <w:sz w:val="18"/>
          <w:szCs w:val="18"/>
          <w:bdr w:val="none" w:sz="0" w:space="0" w:color="auto" w:frame="1"/>
          <w:lang w:eastAsia="en-GB"/>
        </w:rPr>
        <w:t>'Resources\\sprites\\pac-man\\w_0.png'</w:t>
      </w:r>
      <w:r w:rsidRPr="00CF1FAD">
        <w:rPr>
          <w:rFonts w:ascii="Consolas" w:eastAsia="Times New Roman" w:hAnsi="Consolas" w:cs="Times New Roman"/>
          <w:color w:val="000000"/>
          <w:sz w:val="18"/>
          <w:szCs w:val="18"/>
          <w:bdr w:val="none" w:sz="0" w:space="0" w:color="auto" w:frame="1"/>
          <w:lang w:eastAsia="en-GB"/>
        </w:rPr>
        <w:t>),  </w:t>
      </w:r>
    </w:p>
    <w:p w14:paraId="13B4046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22 * self.win_scale, 22 * self.win_scale))  </w:t>
      </w:r>
    </w:p>
    <w:p w14:paraId="7C196151"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for</w:t>
      </w:r>
      <w:r w:rsidRPr="00CF1FAD">
        <w:rPr>
          <w:rFonts w:ascii="Consolas" w:eastAsia="Times New Roman" w:hAnsi="Consolas" w:cs="Times New Roman"/>
          <w:color w:val="000000"/>
          <w:sz w:val="18"/>
          <w:szCs w:val="18"/>
          <w:bdr w:val="none" w:sz="0" w:space="0" w:color="auto" w:frame="1"/>
          <w:lang w:eastAsia="en-GB"/>
        </w:rPr>
        <w:t> num </w:t>
      </w:r>
      <w:r w:rsidRPr="00CF1FAD">
        <w:rPr>
          <w:rFonts w:ascii="Consolas" w:eastAsia="Times New Roman" w:hAnsi="Consolas" w:cs="Times New Roman"/>
          <w:b/>
          <w:bCs/>
          <w:color w:val="006699"/>
          <w:sz w:val="18"/>
          <w:szCs w:val="18"/>
          <w:bdr w:val="none" w:sz="0" w:space="0" w:color="auto" w:frame="1"/>
          <w:lang w:eastAsia="en-GB"/>
        </w:rPr>
        <w:t>in</w:t>
      </w:r>
      <w:r w:rsidRPr="00CF1FAD">
        <w:rPr>
          <w:rFonts w:ascii="Consolas" w:eastAsia="Times New Roman" w:hAnsi="Consolas" w:cs="Times New Roman"/>
          <w:color w:val="000000"/>
          <w:sz w:val="18"/>
          <w:szCs w:val="18"/>
          <w:bdr w:val="none" w:sz="0" w:space="0" w:color="auto" w:frame="1"/>
          <w:lang w:eastAsia="en-GB"/>
        </w:rPr>
        <w:t> range(self.lives - 1):  </w:t>
      </w:r>
    </w:p>
    <w:p w14:paraId="74B75D54"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rect = skin.get_rect(center=(  </w:t>
      </w:r>
    </w:p>
    <w:p w14:paraId="398457ED"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num * 24 * self.win_scale + 18 * self.win_scale),  </w:t>
      </w:r>
    </w:p>
    <w:p w14:paraId="252DF50B"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35 * 12 * self.win_scale)  </w:t>
      </w:r>
    </w:p>
    <w:p w14:paraId="6F1E6795"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  </w:t>
      </w:r>
    </w:p>
    <w:p w14:paraId="7C78AEF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  </w:t>
      </w:r>
    </w:p>
    <w:p w14:paraId="3CDE4DD2"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375C3B6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ife_indicators.append(StaticSprite([skin], rect))  </w:t>
      </w:r>
    </w:p>
    <w:p w14:paraId="685F5DD1"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extra_life_claimed = True  </w:t>
      </w:r>
    </w:p>
    <w:p w14:paraId="2D9F09BF"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4945B0A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highscore_text.display(win)  </w:t>
      </w:r>
    </w:p>
    <w:p w14:paraId="11974027"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highscore_indicator.display(win)  </w:t>
      </w:r>
    </w:p>
    <w:p w14:paraId="7284DC33"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6E008E08"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Life indicators</w:t>
      </w:r>
      <w:r w:rsidRPr="00CF1FAD">
        <w:rPr>
          <w:rFonts w:ascii="Consolas" w:eastAsia="Times New Roman" w:hAnsi="Consolas" w:cs="Times New Roman"/>
          <w:color w:val="000000"/>
          <w:sz w:val="18"/>
          <w:szCs w:val="18"/>
          <w:bdr w:val="none" w:sz="0" w:space="0" w:color="auto" w:frame="1"/>
          <w:lang w:eastAsia="en-GB"/>
        </w:rPr>
        <w:t>  </w:t>
      </w:r>
    </w:p>
    <w:p w14:paraId="2655AC57"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for</w:t>
      </w:r>
      <w:r w:rsidRPr="00CF1FAD">
        <w:rPr>
          <w:rFonts w:ascii="Consolas" w:eastAsia="Times New Roman" w:hAnsi="Consolas" w:cs="Times New Roman"/>
          <w:color w:val="000000"/>
          <w:sz w:val="18"/>
          <w:szCs w:val="18"/>
          <w:bdr w:val="none" w:sz="0" w:space="0" w:color="auto" w:frame="1"/>
          <w:lang w:eastAsia="en-GB"/>
        </w:rPr>
        <w:t> life_indicator </w:t>
      </w:r>
      <w:r w:rsidRPr="00CF1FAD">
        <w:rPr>
          <w:rFonts w:ascii="Consolas" w:eastAsia="Times New Roman" w:hAnsi="Consolas" w:cs="Times New Roman"/>
          <w:b/>
          <w:bCs/>
          <w:color w:val="006699"/>
          <w:sz w:val="18"/>
          <w:szCs w:val="18"/>
          <w:bdr w:val="none" w:sz="0" w:space="0" w:color="auto" w:frame="1"/>
          <w:lang w:eastAsia="en-GB"/>
        </w:rPr>
        <w:t>in</w:t>
      </w:r>
      <w:r w:rsidRPr="00CF1FAD">
        <w:rPr>
          <w:rFonts w:ascii="Consolas" w:eastAsia="Times New Roman" w:hAnsi="Consolas" w:cs="Times New Roman"/>
          <w:color w:val="000000"/>
          <w:sz w:val="18"/>
          <w:szCs w:val="18"/>
          <w:bdr w:val="none" w:sz="0" w:space="0" w:color="auto" w:frame="1"/>
          <w:lang w:eastAsia="en-GB"/>
        </w:rPr>
        <w:t> self.life_indicators:  </w:t>
      </w:r>
    </w:p>
    <w:p w14:paraId="3FC13A9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life_indicator.display(win)  </w:t>
      </w:r>
    </w:p>
    <w:p w14:paraId="72F129B6"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28DA252D"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Maze</w:t>
      </w:r>
      <w:r w:rsidRPr="00CF1FAD">
        <w:rPr>
          <w:rFonts w:ascii="Consolas" w:eastAsia="Times New Roman" w:hAnsi="Consolas" w:cs="Times New Roman"/>
          <w:color w:val="000000"/>
          <w:sz w:val="18"/>
          <w:szCs w:val="18"/>
          <w:bdr w:val="none" w:sz="0" w:space="0" w:color="auto" w:frame="1"/>
          <w:lang w:eastAsia="en-GB"/>
        </w:rPr>
        <w:t>  </w:t>
      </w:r>
    </w:p>
    <w:p w14:paraId="53D1052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ame_maze.display(win)  </w:t>
      </w:r>
    </w:p>
    <w:p w14:paraId="14BF0F19"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ame_maze.display(win)  </w:t>
      </w:r>
    </w:p>
    <w:p w14:paraId="00B2DD78"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68E6FE96"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Pellets</w:t>
      </w:r>
      <w:r w:rsidRPr="00CF1FAD">
        <w:rPr>
          <w:rFonts w:ascii="Consolas" w:eastAsia="Times New Roman" w:hAnsi="Consolas" w:cs="Times New Roman"/>
          <w:color w:val="000000"/>
          <w:sz w:val="18"/>
          <w:szCs w:val="18"/>
          <w:bdr w:val="none" w:sz="0" w:space="0" w:color="auto" w:frame="1"/>
          <w:lang w:eastAsia="en-GB"/>
        </w:rPr>
        <w:t>  </w:t>
      </w:r>
    </w:p>
    <w:p w14:paraId="00C1B0F7"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for</w:t>
      </w:r>
      <w:r w:rsidRPr="00CF1FAD">
        <w:rPr>
          <w:rFonts w:ascii="Consolas" w:eastAsia="Times New Roman" w:hAnsi="Consolas" w:cs="Times New Roman"/>
          <w:color w:val="000000"/>
          <w:sz w:val="18"/>
          <w:szCs w:val="18"/>
          <w:bdr w:val="none" w:sz="0" w:space="0" w:color="auto" w:frame="1"/>
          <w:lang w:eastAsia="en-GB"/>
        </w:rPr>
        <w:t> pellet </w:t>
      </w:r>
      <w:r w:rsidRPr="00CF1FAD">
        <w:rPr>
          <w:rFonts w:ascii="Consolas" w:eastAsia="Times New Roman" w:hAnsi="Consolas" w:cs="Times New Roman"/>
          <w:b/>
          <w:bCs/>
          <w:color w:val="006699"/>
          <w:sz w:val="18"/>
          <w:szCs w:val="18"/>
          <w:bdr w:val="none" w:sz="0" w:space="0" w:color="auto" w:frame="1"/>
          <w:lang w:eastAsia="en-GB"/>
        </w:rPr>
        <w:t>in</w:t>
      </w:r>
      <w:r w:rsidRPr="00CF1FAD">
        <w:rPr>
          <w:rFonts w:ascii="Consolas" w:eastAsia="Times New Roman" w:hAnsi="Consolas" w:cs="Times New Roman"/>
          <w:color w:val="000000"/>
          <w:sz w:val="18"/>
          <w:szCs w:val="18"/>
          <w:bdr w:val="none" w:sz="0" w:space="0" w:color="auto" w:frame="1"/>
          <w:lang w:eastAsia="en-GB"/>
        </w:rPr>
        <w:t> self.pellets:  </w:t>
      </w:r>
    </w:p>
    <w:p w14:paraId="21AEA4F6"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ellet.update()  </w:t>
      </w:r>
    </w:p>
    <w:p w14:paraId="43FB31CF"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ellet.display(win)  </w:t>
      </w:r>
    </w:p>
    <w:p w14:paraId="16B29946"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pellet.eaten:  </w:t>
      </w:r>
    </w:p>
    <w:p w14:paraId="5CAEBDBD"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score += 10  </w:t>
      </w:r>
    </w:p>
    <w:p w14:paraId="36B1D50D"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vel_score += 10  </w:t>
      </w:r>
    </w:p>
    <w:p w14:paraId="5F4721F2"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ellets_eaten += 1  </w:t>
      </w:r>
    </w:p>
    <w:p w14:paraId="46EE3308"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ellets.remove(pellet)  </w:t>
      </w:r>
    </w:p>
    <w:p w14:paraId="3B2885E2"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1CA50FFC"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Power pellets</w:t>
      </w:r>
      <w:r w:rsidRPr="00CF1FAD">
        <w:rPr>
          <w:rFonts w:ascii="Consolas" w:eastAsia="Times New Roman" w:hAnsi="Consolas" w:cs="Times New Roman"/>
          <w:color w:val="000000"/>
          <w:sz w:val="18"/>
          <w:szCs w:val="18"/>
          <w:bdr w:val="none" w:sz="0" w:space="0" w:color="auto" w:frame="1"/>
          <w:lang w:eastAsia="en-GB"/>
        </w:rPr>
        <w:t>  </w:t>
      </w:r>
    </w:p>
    <w:p w14:paraId="03630B12"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for</w:t>
      </w:r>
      <w:r w:rsidRPr="00CF1FAD">
        <w:rPr>
          <w:rFonts w:ascii="Consolas" w:eastAsia="Times New Roman" w:hAnsi="Consolas" w:cs="Times New Roman"/>
          <w:color w:val="000000"/>
          <w:sz w:val="18"/>
          <w:szCs w:val="18"/>
          <w:bdr w:val="none" w:sz="0" w:space="0" w:color="auto" w:frame="1"/>
          <w:lang w:eastAsia="en-GB"/>
        </w:rPr>
        <w:t> power_pellet </w:t>
      </w:r>
      <w:r w:rsidRPr="00CF1FAD">
        <w:rPr>
          <w:rFonts w:ascii="Consolas" w:eastAsia="Times New Roman" w:hAnsi="Consolas" w:cs="Times New Roman"/>
          <w:b/>
          <w:bCs/>
          <w:color w:val="006699"/>
          <w:sz w:val="18"/>
          <w:szCs w:val="18"/>
          <w:bdr w:val="none" w:sz="0" w:space="0" w:color="auto" w:frame="1"/>
          <w:lang w:eastAsia="en-GB"/>
        </w:rPr>
        <w:t>in</w:t>
      </w:r>
      <w:r w:rsidRPr="00CF1FAD">
        <w:rPr>
          <w:rFonts w:ascii="Consolas" w:eastAsia="Times New Roman" w:hAnsi="Consolas" w:cs="Times New Roman"/>
          <w:color w:val="000000"/>
          <w:sz w:val="18"/>
          <w:szCs w:val="18"/>
          <w:bdr w:val="none" w:sz="0" w:space="0" w:color="auto" w:frame="1"/>
          <w:lang w:eastAsia="en-GB"/>
        </w:rPr>
        <w:t> self.power_pellets:  </w:t>
      </w:r>
    </w:p>
    <w:p w14:paraId="09AC60D3"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ower_pellet.update()  </w:t>
      </w:r>
    </w:p>
    <w:p w14:paraId="350B235E"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ower_pellet.display(win)  </w:t>
      </w:r>
    </w:p>
    <w:p w14:paraId="0758A724"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power_pellet.eaten:  </w:t>
      </w:r>
    </w:p>
    <w:p w14:paraId="6F10C952"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score += 50  </w:t>
      </w:r>
    </w:p>
    <w:p w14:paraId="7208464C"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vel_score += 50  </w:t>
      </w:r>
    </w:p>
    <w:p w14:paraId="427DC706"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ower_pellets_eaten += 1  </w:t>
      </w:r>
    </w:p>
    <w:p w14:paraId="6E48FCE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not</w:t>
      </w:r>
      <w:r w:rsidRPr="00CF1FAD">
        <w:rPr>
          <w:rFonts w:ascii="Consolas" w:eastAsia="Times New Roman" w:hAnsi="Consolas" w:cs="Times New Roman"/>
          <w:color w:val="000000"/>
          <w:sz w:val="18"/>
          <w:szCs w:val="18"/>
          <w:bdr w:val="none" w:sz="0" w:space="0" w:color="auto" w:frame="1"/>
          <w:lang w:eastAsia="en-GB"/>
        </w:rPr>
        <w:t> self.large_pellet_channel.get_busy():  </w:t>
      </w:r>
    </w:p>
    <w:p w14:paraId="011C28CE"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arge_pellet_channel.play(self.large_pellet_sound, loops=-1)  </w:t>
      </w:r>
    </w:p>
    <w:p w14:paraId="30562182"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for</w:t>
      </w:r>
      <w:r w:rsidRPr="00CF1FAD">
        <w:rPr>
          <w:rFonts w:ascii="Consolas" w:eastAsia="Times New Roman" w:hAnsi="Consolas" w:cs="Times New Roman"/>
          <w:color w:val="000000"/>
          <w:sz w:val="18"/>
          <w:szCs w:val="18"/>
          <w:bdr w:val="none" w:sz="0" w:space="0" w:color="auto" w:frame="1"/>
          <w:lang w:eastAsia="en-GB"/>
        </w:rPr>
        <w:t> ghost </w:t>
      </w:r>
      <w:r w:rsidRPr="00CF1FAD">
        <w:rPr>
          <w:rFonts w:ascii="Consolas" w:eastAsia="Times New Roman" w:hAnsi="Consolas" w:cs="Times New Roman"/>
          <w:b/>
          <w:bCs/>
          <w:color w:val="006699"/>
          <w:sz w:val="18"/>
          <w:szCs w:val="18"/>
          <w:bdr w:val="none" w:sz="0" w:space="0" w:color="auto" w:frame="1"/>
          <w:lang w:eastAsia="en-GB"/>
        </w:rPr>
        <w:t>in</w:t>
      </w:r>
      <w:r w:rsidRPr="00CF1FAD">
        <w:rPr>
          <w:rFonts w:ascii="Consolas" w:eastAsia="Times New Roman" w:hAnsi="Consolas" w:cs="Times New Roman"/>
          <w:color w:val="000000"/>
          <w:sz w:val="18"/>
          <w:szCs w:val="18"/>
          <w:bdr w:val="none" w:sz="0" w:space="0" w:color="auto" w:frame="1"/>
          <w:lang w:eastAsia="en-GB"/>
        </w:rPr>
        <w:t> self.ghosts:  </w:t>
      </w:r>
    </w:p>
    <w:p w14:paraId="73503451"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ghost.scare()  </w:t>
      </w:r>
    </w:p>
    <w:p w14:paraId="66F406B0"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hosts_copy = [ghost </w:t>
      </w:r>
      <w:r w:rsidRPr="00CF1FAD">
        <w:rPr>
          <w:rFonts w:ascii="Consolas" w:eastAsia="Times New Roman" w:hAnsi="Consolas" w:cs="Times New Roman"/>
          <w:b/>
          <w:bCs/>
          <w:color w:val="006699"/>
          <w:sz w:val="18"/>
          <w:szCs w:val="18"/>
          <w:bdr w:val="none" w:sz="0" w:space="0" w:color="auto" w:frame="1"/>
          <w:lang w:eastAsia="en-GB"/>
        </w:rPr>
        <w:t>for</w:t>
      </w:r>
      <w:r w:rsidRPr="00CF1FAD">
        <w:rPr>
          <w:rFonts w:ascii="Consolas" w:eastAsia="Times New Roman" w:hAnsi="Consolas" w:cs="Times New Roman"/>
          <w:color w:val="000000"/>
          <w:sz w:val="18"/>
          <w:szCs w:val="18"/>
          <w:bdr w:val="none" w:sz="0" w:space="0" w:color="auto" w:frame="1"/>
          <w:lang w:eastAsia="en-GB"/>
        </w:rPr>
        <w:t> ghost </w:t>
      </w:r>
      <w:r w:rsidRPr="00CF1FAD">
        <w:rPr>
          <w:rFonts w:ascii="Consolas" w:eastAsia="Times New Roman" w:hAnsi="Consolas" w:cs="Times New Roman"/>
          <w:b/>
          <w:bCs/>
          <w:color w:val="006699"/>
          <w:sz w:val="18"/>
          <w:szCs w:val="18"/>
          <w:bdr w:val="none" w:sz="0" w:space="0" w:color="auto" w:frame="1"/>
          <w:lang w:eastAsia="en-GB"/>
        </w:rPr>
        <w:t>in</w:t>
      </w:r>
      <w:r w:rsidRPr="00CF1FAD">
        <w:rPr>
          <w:rFonts w:ascii="Consolas" w:eastAsia="Times New Roman" w:hAnsi="Consolas" w:cs="Times New Roman"/>
          <w:color w:val="000000"/>
          <w:sz w:val="18"/>
          <w:szCs w:val="18"/>
          <w:bdr w:val="none" w:sz="0" w:space="0" w:color="auto" w:frame="1"/>
          <w:lang w:eastAsia="en-GB"/>
        </w:rPr>
        <w:t> self.ghosts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not</w:t>
      </w:r>
      <w:r w:rsidRPr="00CF1FAD">
        <w:rPr>
          <w:rFonts w:ascii="Consolas" w:eastAsia="Times New Roman" w:hAnsi="Consolas" w:cs="Times New Roman"/>
          <w:color w:val="000000"/>
          <w:sz w:val="18"/>
          <w:szCs w:val="18"/>
          <w:bdr w:val="none" w:sz="0" w:space="0" w:color="auto" w:frame="1"/>
          <w:lang w:eastAsia="en-GB"/>
        </w:rPr>
        <w:t> ghost.dead]  </w:t>
      </w:r>
    </w:p>
    <w:p w14:paraId="3AB18EE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ower_pellets.remove(power_pellet)  </w:t>
      </w:r>
    </w:p>
    <w:p w14:paraId="48C38B7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10C9DE0D"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Pac-Man</w:t>
      </w:r>
      <w:r w:rsidRPr="00CF1FAD">
        <w:rPr>
          <w:rFonts w:ascii="Consolas" w:eastAsia="Times New Roman" w:hAnsi="Consolas" w:cs="Times New Roman"/>
          <w:color w:val="000000"/>
          <w:sz w:val="18"/>
          <w:szCs w:val="18"/>
          <w:bdr w:val="none" w:sz="0" w:space="0" w:color="auto" w:frame="1"/>
          <w:lang w:eastAsia="en-GB"/>
        </w:rPr>
        <w:t>  </w:t>
      </w:r>
    </w:p>
    <w:p w14:paraId="2B58445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ac_man.update(events)  </w:t>
      </w:r>
    </w:p>
    <w:p w14:paraId="74423FC7"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ac_man.display(win)  </w:t>
      </w:r>
    </w:p>
    <w:p w14:paraId="2C959966"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022AAB4F"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Checks whether the level has ended</w:t>
      </w:r>
      <w:r w:rsidRPr="00CF1FAD">
        <w:rPr>
          <w:rFonts w:ascii="Consolas" w:eastAsia="Times New Roman" w:hAnsi="Consolas" w:cs="Times New Roman"/>
          <w:color w:val="000000"/>
          <w:sz w:val="18"/>
          <w:szCs w:val="18"/>
          <w:bdr w:val="none" w:sz="0" w:space="0" w:color="auto" w:frame="1"/>
          <w:lang w:eastAsia="en-GB"/>
        </w:rPr>
        <w:t>  </w:t>
      </w:r>
    </w:p>
    <w:p w14:paraId="39FAB397"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self.pac_man.dead:  </w:t>
      </w:r>
    </w:p>
    <w:p w14:paraId="61C8830B"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lastRenderedPageBreak/>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self.death_sound_playing:  </w:t>
      </w:r>
    </w:p>
    <w:p w14:paraId="64583002"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pass</w:t>
      </w:r>
      <w:r w:rsidRPr="00CF1FAD">
        <w:rPr>
          <w:rFonts w:ascii="Consolas" w:eastAsia="Times New Roman" w:hAnsi="Consolas" w:cs="Times New Roman"/>
          <w:color w:val="000000"/>
          <w:sz w:val="18"/>
          <w:szCs w:val="18"/>
          <w:bdr w:val="none" w:sz="0" w:space="0" w:color="auto" w:frame="1"/>
          <w:lang w:eastAsia="en-GB"/>
        </w:rPr>
        <w:t>  </w:t>
      </w:r>
    </w:p>
    <w:p w14:paraId="2636B5F6"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else</w:t>
      </w:r>
      <w:r w:rsidRPr="00CF1FAD">
        <w:rPr>
          <w:rFonts w:ascii="Consolas" w:eastAsia="Times New Roman" w:hAnsi="Consolas" w:cs="Times New Roman"/>
          <w:color w:val="000000"/>
          <w:sz w:val="18"/>
          <w:szCs w:val="18"/>
          <w:bdr w:val="none" w:sz="0" w:space="0" w:color="auto" w:frame="1"/>
          <w:lang w:eastAsia="en-GB"/>
        </w:rPr>
        <w:t>:  </w:t>
      </w:r>
    </w:p>
    <w:p w14:paraId="1BEF742A"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g.mixer.stop()  </w:t>
      </w:r>
    </w:p>
    <w:p w14:paraId="4C4821E9"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death_sound_playing = True  </w:t>
      </w:r>
    </w:p>
    <w:p w14:paraId="0649B96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555A11AF"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self.pac_man.death_animation_finished </w:t>
      </w:r>
      <w:r w:rsidRPr="00CF1FAD">
        <w:rPr>
          <w:rFonts w:ascii="Consolas" w:eastAsia="Times New Roman" w:hAnsi="Consolas" w:cs="Times New Roman"/>
          <w:b/>
          <w:bCs/>
          <w:color w:val="006699"/>
          <w:sz w:val="18"/>
          <w:szCs w:val="18"/>
          <w:bdr w:val="none" w:sz="0" w:space="0" w:color="auto" w:frame="1"/>
          <w:lang w:eastAsia="en-GB"/>
        </w:rPr>
        <w:t>and</w:t>
      </w: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not</w:t>
      </w:r>
      <w:r w:rsidRPr="00CF1FAD">
        <w:rPr>
          <w:rFonts w:ascii="Consolas" w:eastAsia="Times New Roman" w:hAnsi="Consolas" w:cs="Times New Roman"/>
          <w:color w:val="000000"/>
          <w:sz w:val="18"/>
          <w:szCs w:val="18"/>
          <w:bdr w:val="none" w:sz="0" w:space="0" w:color="auto" w:frame="1"/>
          <w:lang w:eastAsia="en-GB"/>
        </w:rPr>
        <w:t> self.finished:  </w:t>
      </w:r>
    </w:p>
    <w:p w14:paraId="7B65570A"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finished = True  </w:t>
      </w:r>
    </w:p>
    <w:p w14:paraId="79C90D1F"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self.lives == 1:  </w:t>
      </w:r>
    </w:p>
    <w:p w14:paraId="31094D1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ives -= 1  </w:t>
      </w:r>
    </w:p>
    <w:p w14:paraId="4CDEEAFB"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ame_over_text.display(win)  </w:t>
      </w:r>
    </w:p>
    <w:p w14:paraId="1EE97C8C"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g.display.update()  </w:t>
      </w:r>
    </w:p>
    <w:p w14:paraId="7E5BC6C5"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leep(2)  </w:t>
      </w:r>
    </w:p>
    <w:p w14:paraId="21E57173"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7A3E023E"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 Ghosts</w:t>
      </w:r>
      <w:r w:rsidRPr="00CF1FAD">
        <w:rPr>
          <w:rFonts w:ascii="Consolas" w:eastAsia="Times New Roman" w:hAnsi="Consolas" w:cs="Times New Roman"/>
          <w:color w:val="000000"/>
          <w:sz w:val="18"/>
          <w:szCs w:val="18"/>
          <w:bdr w:val="none" w:sz="0" w:space="0" w:color="auto" w:frame="1"/>
          <w:lang w:eastAsia="en-GB"/>
        </w:rPr>
        <w:t>  </w:t>
      </w:r>
    </w:p>
    <w:p w14:paraId="37E910F1"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all([</w:t>
      </w:r>
      <w:r w:rsidRPr="00CF1FAD">
        <w:rPr>
          <w:rFonts w:ascii="Consolas" w:eastAsia="Times New Roman" w:hAnsi="Consolas" w:cs="Times New Roman"/>
          <w:b/>
          <w:bCs/>
          <w:color w:val="006699"/>
          <w:sz w:val="18"/>
          <w:szCs w:val="18"/>
          <w:bdr w:val="none" w:sz="0" w:space="0" w:color="auto" w:frame="1"/>
          <w:lang w:eastAsia="en-GB"/>
        </w:rPr>
        <w:t>not</w:t>
      </w:r>
      <w:r w:rsidRPr="00CF1FAD">
        <w:rPr>
          <w:rFonts w:ascii="Consolas" w:eastAsia="Times New Roman" w:hAnsi="Consolas" w:cs="Times New Roman"/>
          <w:color w:val="000000"/>
          <w:sz w:val="18"/>
          <w:szCs w:val="18"/>
          <w:bdr w:val="none" w:sz="0" w:space="0" w:color="auto" w:frame="1"/>
          <w:lang w:eastAsia="en-GB"/>
        </w:rPr>
        <w:t> ghost.scared </w:t>
      </w:r>
      <w:r w:rsidRPr="00CF1FAD">
        <w:rPr>
          <w:rFonts w:ascii="Consolas" w:eastAsia="Times New Roman" w:hAnsi="Consolas" w:cs="Times New Roman"/>
          <w:b/>
          <w:bCs/>
          <w:color w:val="006699"/>
          <w:sz w:val="18"/>
          <w:szCs w:val="18"/>
          <w:bdr w:val="none" w:sz="0" w:space="0" w:color="auto" w:frame="1"/>
          <w:lang w:eastAsia="en-GB"/>
        </w:rPr>
        <w:t>for</w:t>
      </w:r>
      <w:r w:rsidRPr="00CF1FAD">
        <w:rPr>
          <w:rFonts w:ascii="Consolas" w:eastAsia="Times New Roman" w:hAnsi="Consolas" w:cs="Times New Roman"/>
          <w:color w:val="000000"/>
          <w:sz w:val="18"/>
          <w:szCs w:val="18"/>
          <w:bdr w:val="none" w:sz="0" w:space="0" w:color="auto" w:frame="1"/>
          <w:lang w:eastAsia="en-GB"/>
        </w:rPr>
        <w:t> ghost </w:t>
      </w:r>
      <w:r w:rsidRPr="00CF1FAD">
        <w:rPr>
          <w:rFonts w:ascii="Consolas" w:eastAsia="Times New Roman" w:hAnsi="Consolas" w:cs="Times New Roman"/>
          <w:b/>
          <w:bCs/>
          <w:color w:val="006699"/>
          <w:sz w:val="18"/>
          <w:szCs w:val="18"/>
          <w:bdr w:val="none" w:sz="0" w:space="0" w:color="auto" w:frame="1"/>
          <w:lang w:eastAsia="en-GB"/>
        </w:rPr>
        <w:t>in</w:t>
      </w:r>
      <w:r w:rsidRPr="00CF1FAD">
        <w:rPr>
          <w:rFonts w:ascii="Consolas" w:eastAsia="Times New Roman" w:hAnsi="Consolas" w:cs="Times New Roman"/>
          <w:color w:val="000000"/>
          <w:sz w:val="18"/>
          <w:szCs w:val="18"/>
          <w:bdr w:val="none" w:sz="0" w:space="0" w:color="auto" w:frame="1"/>
          <w:lang w:eastAsia="en-GB"/>
        </w:rPr>
        <w:t> self.ghosts]):  </w:t>
      </w:r>
    </w:p>
    <w:p w14:paraId="033BB051"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arge_pellet_channel.stop()  </w:t>
      </w:r>
    </w:p>
    <w:p w14:paraId="23E7C0D6"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0CDD8812"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for</w:t>
      </w:r>
      <w:r w:rsidRPr="00CF1FAD">
        <w:rPr>
          <w:rFonts w:ascii="Consolas" w:eastAsia="Times New Roman" w:hAnsi="Consolas" w:cs="Times New Roman"/>
          <w:color w:val="000000"/>
          <w:sz w:val="18"/>
          <w:szCs w:val="18"/>
          <w:bdr w:val="none" w:sz="0" w:space="0" w:color="auto" w:frame="1"/>
          <w:lang w:eastAsia="en-GB"/>
        </w:rPr>
        <w:t> ghost </w:t>
      </w:r>
      <w:r w:rsidRPr="00CF1FAD">
        <w:rPr>
          <w:rFonts w:ascii="Consolas" w:eastAsia="Times New Roman" w:hAnsi="Consolas" w:cs="Times New Roman"/>
          <w:b/>
          <w:bCs/>
          <w:color w:val="006699"/>
          <w:sz w:val="18"/>
          <w:szCs w:val="18"/>
          <w:bdr w:val="none" w:sz="0" w:space="0" w:color="auto" w:frame="1"/>
          <w:lang w:eastAsia="en-GB"/>
        </w:rPr>
        <w:t>in</w:t>
      </w:r>
      <w:r w:rsidRPr="00CF1FAD">
        <w:rPr>
          <w:rFonts w:ascii="Consolas" w:eastAsia="Times New Roman" w:hAnsi="Consolas" w:cs="Times New Roman"/>
          <w:color w:val="000000"/>
          <w:sz w:val="18"/>
          <w:szCs w:val="18"/>
          <w:bdr w:val="none" w:sz="0" w:space="0" w:color="auto" w:frame="1"/>
          <w:lang w:eastAsia="en-GB"/>
        </w:rPr>
        <w:t> self.ghosts_copy:  </w:t>
      </w:r>
    </w:p>
    <w:p w14:paraId="29B9D91B"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59CAADFC"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ghost.dead:  </w:t>
      </w:r>
    </w:p>
    <w:p w14:paraId="4F8179D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hosts_eaten += 1  </w:t>
      </w:r>
    </w:p>
    <w:p w14:paraId="352BBFB0"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hosts_copy.remove(ghost)  </w:t>
      </w:r>
    </w:p>
    <w:p w14:paraId="6A659E93"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for</w:t>
      </w:r>
      <w:r w:rsidRPr="00CF1FAD">
        <w:rPr>
          <w:rFonts w:ascii="Consolas" w:eastAsia="Times New Roman" w:hAnsi="Consolas" w:cs="Times New Roman"/>
          <w:color w:val="000000"/>
          <w:sz w:val="18"/>
          <w:szCs w:val="18"/>
          <w:bdr w:val="none" w:sz="0" w:space="0" w:color="auto" w:frame="1"/>
          <w:lang w:eastAsia="en-GB"/>
        </w:rPr>
        <w:t> ghost_ </w:t>
      </w:r>
      <w:r w:rsidRPr="00CF1FAD">
        <w:rPr>
          <w:rFonts w:ascii="Consolas" w:eastAsia="Times New Roman" w:hAnsi="Consolas" w:cs="Times New Roman"/>
          <w:b/>
          <w:bCs/>
          <w:color w:val="006699"/>
          <w:sz w:val="18"/>
          <w:szCs w:val="18"/>
          <w:bdr w:val="none" w:sz="0" w:space="0" w:color="auto" w:frame="1"/>
          <w:lang w:eastAsia="en-GB"/>
        </w:rPr>
        <w:t>in</w:t>
      </w:r>
      <w:r w:rsidRPr="00CF1FAD">
        <w:rPr>
          <w:rFonts w:ascii="Consolas" w:eastAsia="Times New Roman" w:hAnsi="Consolas" w:cs="Times New Roman"/>
          <w:color w:val="000000"/>
          <w:sz w:val="18"/>
          <w:szCs w:val="18"/>
          <w:bdr w:val="none" w:sz="0" w:space="0" w:color="auto" w:frame="1"/>
          <w:lang w:eastAsia="en-GB"/>
        </w:rPr>
        <w:t> self.ghosts_copy:  </w:t>
      </w:r>
    </w:p>
    <w:p w14:paraId="57814CDC"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ghost_.display(win)  </w:t>
      </w:r>
    </w:p>
    <w:p w14:paraId="166E7D80"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oints = 200 * 2 ** ((len(self.ghosts) - 1) - len(self.ghosts_copy))  </w:t>
      </w:r>
    </w:p>
    <w:p w14:paraId="27D1485B"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score += points  </w:t>
      </w:r>
    </w:p>
    <w:p w14:paraId="22D18F0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vel_score += points  </w:t>
      </w:r>
    </w:p>
    <w:p w14:paraId="5C6882FD"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30760B63"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in.blit(self.points_text[</w:t>
      </w:r>
      <w:r w:rsidRPr="00CF1FAD">
        <w:rPr>
          <w:rFonts w:ascii="Consolas" w:eastAsia="Times New Roman" w:hAnsi="Consolas" w:cs="Times New Roman"/>
          <w:color w:val="0000FF"/>
          <w:sz w:val="18"/>
          <w:szCs w:val="18"/>
          <w:bdr w:val="none" w:sz="0" w:space="0" w:color="auto" w:frame="1"/>
          <w:lang w:eastAsia="en-GB"/>
        </w:rPr>
        <w:t>'{}.png'</w:t>
      </w:r>
      <w:r w:rsidRPr="00CF1FAD">
        <w:rPr>
          <w:rFonts w:ascii="Consolas" w:eastAsia="Times New Roman" w:hAnsi="Consolas" w:cs="Times New Roman"/>
          <w:color w:val="000000"/>
          <w:sz w:val="18"/>
          <w:szCs w:val="18"/>
          <w:bdr w:val="none" w:sz="0" w:space="0" w:color="auto" w:frame="1"/>
          <w:lang w:eastAsia="en-GB"/>
        </w:rPr>
        <w:t>.format(str(points))],  </w:t>
      </w:r>
    </w:p>
    <w:p w14:paraId="3B9FA8E3"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ac_man.x, self.pac_man.y - 8 * self.win_scale))  </w:t>
      </w:r>
    </w:p>
    <w:p w14:paraId="771ED0B9"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g.display.update()  </w:t>
      </w:r>
    </w:p>
    <w:p w14:paraId="743A3540"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leep(1)  </w:t>
      </w:r>
    </w:p>
    <w:p w14:paraId="7819D5C0"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122A308C"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not</w:t>
      </w:r>
      <w:r w:rsidRPr="00CF1FAD">
        <w:rPr>
          <w:rFonts w:ascii="Consolas" w:eastAsia="Times New Roman" w:hAnsi="Consolas" w:cs="Times New Roman"/>
          <w:color w:val="000000"/>
          <w:sz w:val="18"/>
          <w:szCs w:val="18"/>
          <w:bdr w:val="none" w:sz="0" w:space="0" w:color="auto" w:frame="1"/>
          <w:lang w:eastAsia="en-GB"/>
        </w:rPr>
        <w:t> self.pac_man.dead:  </w:t>
      </w:r>
    </w:p>
    <w:p w14:paraId="77951FD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for</w:t>
      </w:r>
      <w:r w:rsidRPr="00CF1FAD">
        <w:rPr>
          <w:rFonts w:ascii="Consolas" w:eastAsia="Times New Roman" w:hAnsi="Consolas" w:cs="Times New Roman"/>
          <w:color w:val="000000"/>
          <w:sz w:val="18"/>
          <w:szCs w:val="18"/>
          <w:bdr w:val="none" w:sz="0" w:space="0" w:color="auto" w:frame="1"/>
          <w:lang w:eastAsia="en-GB"/>
        </w:rPr>
        <w:t> ghost </w:t>
      </w:r>
      <w:r w:rsidRPr="00CF1FAD">
        <w:rPr>
          <w:rFonts w:ascii="Consolas" w:eastAsia="Times New Roman" w:hAnsi="Consolas" w:cs="Times New Roman"/>
          <w:b/>
          <w:bCs/>
          <w:color w:val="006699"/>
          <w:sz w:val="18"/>
          <w:szCs w:val="18"/>
          <w:bdr w:val="none" w:sz="0" w:space="0" w:color="auto" w:frame="1"/>
          <w:lang w:eastAsia="en-GB"/>
        </w:rPr>
        <w:t>in</w:t>
      </w:r>
      <w:r w:rsidRPr="00CF1FAD">
        <w:rPr>
          <w:rFonts w:ascii="Consolas" w:eastAsia="Times New Roman" w:hAnsi="Consolas" w:cs="Times New Roman"/>
          <w:color w:val="000000"/>
          <w:sz w:val="18"/>
          <w:szCs w:val="18"/>
          <w:bdr w:val="none" w:sz="0" w:space="0" w:color="auto" w:frame="1"/>
          <w:lang w:eastAsia="en-GB"/>
        </w:rPr>
        <w:t> self.ghosts:  </w:t>
      </w:r>
    </w:p>
    <w:p w14:paraId="2EF3185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ghost.__class__.__name__ == </w:t>
      </w:r>
      <w:r w:rsidRPr="00CF1FAD">
        <w:rPr>
          <w:rFonts w:ascii="Consolas" w:eastAsia="Times New Roman" w:hAnsi="Consolas" w:cs="Times New Roman"/>
          <w:color w:val="0000FF"/>
          <w:sz w:val="18"/>
          <w:szCs w:val="18"/>
          <w:bdr w:val="none" w:sz="0" w:space="0" w:color="auto" w:frame="1"/>
          <w:lang w:eastAsia="en-GB"/>
        </w:rPr>
        <w:t>'Blinky'</w:t>
      </w:r>
      <w:r w:rsidRPr="00CF1FAD">
        <w:rPr>
          <w:rFonts w:ascii="Consolas" w:eastAsia="Times New Roman" w:hAnsi="Consolas" w:cs="Times New Roman"/>
          <w:color w:val="000000"/>
          <w:sz w:val="18"/>
          <w:szCs w:val="18"/>
          <w:bdr w:val="none" w:sz="0" w:space="0" w:color="auto" w:frame="1"/>
          <w:lang w:eastAsia="en-GB"/>
        </w:rPr>
        <w:t>:  </w:t>
      </w:r>
    </w:p>
    <w:p w14:paraId="3EF9225C"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len(self.pellets) &lt; 20 + 2 * self.level_num:  </w:t>
      </w:r>
    </w:p>
    <w:p w14:paraId="76A80713"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ghost.make_elroy()  </w:t>
      </w:r>
    </w:p>
    <w:p w14:paraId="27245412"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if</w:t>
      </w:r>
      <w:r w:rsidRPr="00CF1FAD">
        <w:rPr>
          <w:rFonts w:ascii="Consolas" w:eastAsia="Times New Roman" w:hAnsi="Consolas" w:cs="Times New Roman"/>
          <w:color w:val="000000"/>
          <w:sz w:val="18"/>
          <w:szCs w:val="18"/>
          <w:bdr w:val="none" w:sz="0" w:space="0" w:color="auto" w:frame="1"/>
          <w:lang w:eastAsia="en-GB"/>
        </w:rPr>
        <w:t> len(self.pellets) &lt; 10 + 2 * self.level_num:  </w:t>
      </w:r>
    </w:p>
    <w:p w14:paraId="37BA0D3B"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ghost.elroy_upgrade()  </w:t>
      </w:r>
    </w:p>
    <w:p w14:paraId="779A7057"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7AD4A69F"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ghost.update(events)  </w:t>
      </w:r>
    </w:p>
    <w:p w14:paraId="4B092D0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ghost.display(win)  </w:t>
      </w:r>
    </w:p>
    <w:p w14:paraId="3A123F56"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6914AA7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def</w:t>
      </w:r>
      <w:r w:rsidRPr="00CF1FAD">
        <w:rPr>
          <w:rFonts w:ascii="Consolas" w:eastAsia="Times New Roman" w:hAnsi="Consolas" w:cs="Times New Roman"/>
          <w:color w:val="000000"/>
          <w:sz w:val="18"/>
          <w:szCs w:val="18"/>
          <w:bdr w:val="none" w:sz="0" w:space="0" w:color="auto" w:frame="1"/>
          <w:lang w:eastAsia="en-GB"/>
        </w:rPr>
        <w:t> quit(self):  </w:t>
      </w:r>
    </w:p>
    <w:p w14:paraId="58DDA553"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w:t>
      </w:r>
      <w:r w:rsidRPr="00CF1FAD">
        <w:rPr>
          <w:rFonts w:ascii="Consolas" w:eastAsia="Times New Roman" w:hAnsi="Consolas" w:cs="Times New Roman"/>
          <w:color w:val="000000"/>
          <w:sz w:val="18"/>
          <w:szCs w:val="18"/>
          <w:bdr w:val="none" w:sz="0" w:space="0" w:color="auto" w:frame="1"/>
          <w:lang w:eastAsia="en-GB"/>
        </w:rPr>
        <w:t> </w:t>
      </w:r>
    </w:p>
    <w:p w14:paraId="4A1C3D2A"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Quits the level. Stops music playing and saves that level to the databse.</w:t>
      </w:r>
      <w:r w:rsidRPr="00CF1FAD">
        <w:rPr>
          <w:rFonts w:ascii="Consolas" w:eastAsia="Times New Roman" w:hAnsi="Consolas" w:cs="Times New Roman"/>
          <w:color w:val="000000"/>
          <w:sz w:val="18"/>
          <w:szCs w:val="18"/>
          <w:bdr w:val="none" w:sz="0" w:space="0" w:color="auto" w:frame="1"/>
          <w:lang w:eastAsia="en-GB"/>
        </w:rPr>
        <w:t> </w:t>
      </w:r>
    </w:p>
    <w:p w14:paraId="38635032"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return: None</w:t>
      </w:r>
      <w:r w:rsidRPr="00CF1FAD">
        <w:rPr>
          <w:rFonts w:ascii="Consolas" w:eastAsia="Times New Roman" w:hAnsi="Consolas" w:cs="Times New Roman"/>
          <w:color w:val="000000"/>
          <w:sz w:val="18"/>
          <w:szCs w:val="18"/>
          <w:bdr w:val="none" w:sz="0" w:space="0" w:color="auto" w:frame="1"/>
          <w:lang w:eastAsia="en-GB"/>
        </w:rPr>
        <w:t> </w:t>
      </w:r>
    </w:p>
    <w:p w14:paraId="55086322"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w:t>
      </w:r>
      <w:r w:rsidRPr="00CF1FAD">
        <w:rPr>
          <w:rFonts w:ascii="Consolas" w:eastAsia="Times New Roman" w:hAnsi="Consolas" w:cs="Times New Roman"/>
          <w:color w:val="000000"/>
          <w:sz w:val="18"/>
          <w:szCs w:val="18"/>
          <w:bdr w:val="none" w:sz="0" w:space="0" w:color="auto" w:frame="1"/>
          <w:lang w:eastAsia="en-GB"/>
        </w:rPr>
        <w:t>  </w:t>
      </w:r>
    </w:p>
    <w:p w14:paraId="3DCFE871"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6C150FC3"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local_database.save_level(  </w:t>
      </w:r>
    </w:p>
    <w:p w14:paraId="7F0AAE70"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vel_num,  </w:t>
      </w:r>
    </w:p>
    <w:p w14:paraId="57D2EF9A"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ame_id,  </w:t>
      </w:r>
    </w:p>
    <w:p w14:paraId="523EDCF5"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ives,  </w:t>
      </w:r>
    </w:p>
    <w:p w14:paraId="50AF8010"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vel_score,  </w:t>
      </w:r>
    </w:p>
    <w:p w14:paraId="77D0D694"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ngth,  </w:t>
      </w:r>
    </w:p>
    <w:p w14:paraId="21C4D3C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ellets_eaten,  </w:t>
      </w:r>
    </w:p>
    <w:p w14:paraId="16FCE48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power_pellets_eaten,  </w:t>
      </w:r>
    </w:p>
    <w:p w14:paraId="7ED84FE8"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ghosts_eaten  </w:t>
      </w:r>
    </w:p>
    <w:p w14:paraId="4B7E65F3"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  </w:t>
      </w:r>
    </w:p>
    <w:p w14:paraId="4B1A000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3F80FEB0"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_run = False  </w:t>
      </w:r>
    </w:p>
    <w:p w14:paraId="52B78B77"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pg.mixer.stop()  </w:t>
      </w:r>
    </w:p>
    <w:p w14:paraId="666E32CA"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2C9F5211"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def</w:t>
      </w:r>
      <w:r w:rsidRPr="00CF1FAD">
        <w:rPr>
          <w:rFonts w:ascii="Consolas" w:eastAsia="Times New Roman" w:hAnsi="Consolas" w:cs="Times New Roman"/>
          <w:color w:val="000000"/>
          <w:sz w:val="18"/>
          <w:szCs w:val="18"/>
          <w:bdr w:val="none" w:sz="0" w:space="0" w:color="auto" w:frame="1"/>
          <w:lang w:eastAsia="en-GB"/>
        </w:rPr>
        <w:t> second_count(self):  </w:t>
      </w:r>
    </w:p>
    <w:p w14:paraId="771C121E"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color w:val="008200"/>
          <w:sz w:val="18"/>
          <w:szCs w:val="18"/>
          <w:bdr w:val="none" w:sz="0" w:space="0" w:color="auto" w:frame="1"/>
          <w:lang w:eastAsia="en-GB"/>
        </w:rPr>
        <w:t>"""</w:t>
      </w:r>
      <w:r w:rsidRPr="00CF1FAD">
        <w:rPr>
          <w:rFonts w:ascii="Consolas" w:eastAsia="Times New Roman" w:hAnsi="Consolas" w:cs="Times New Roman"/>
          <w:color w:val="000000"/>
          <w:sz w:val="18"/>
          <w:szCs w:val="18"/>
          <w:bdr w:val="none" w:sz="0" w:space="0" w:color="auto" w:frame="1"/>
          <w:lang w:eastAsia="en-GB"/>
        </w:rPr>
        <w:t> </w:t>
      </w:r>
    </w:p>
    <w:p w14:paraId="0AEFEEBB"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Counts seconds, so that the time can be recorded in the database.</w:t>
      </w:r>
      <w:r w:rsidRPr="00CF1FAD">
        <w:rPr>
          <w:rFonts w:ascii="Consolas" w:eastAsia="Times New Roman" w:hAnsi="Consolas" w:cs="Times New Roman"/>
          <w:color w:val="000000"/>
          <w:sz w:val="18"/>
          <w:szCs w:val="18"/>
          <w:bdr w:val="none" w:sz="0" w:space="0" w:color="auto" w:frame="1"/>
          <w:lang w:eastAsia="en-GB"/>
        </w:rPr>
        <w:t> </w:t>
      </w:r>
    </w:p>
    <w:p w14:paraId="31A629B7"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lastRenderedPageBreak/>
        <w:t>        :return: None</w:t>
      </w:r>
      <w:r w:rsidRPr="00CF1FAD">
        <w:rPr>
          <w:rFonts w:ascii="Consolas" w:eastAsia="Times New Roman" w:hAnsi="Consolas" w:cs="Times New Roman"/>
          <w:color w:val="000000"/>
          <w:sz w:val="18"/>
          <w:szCs w:val="18"/>
          <w:bdr w:val="none" w:sz="0" w:space="0" w:color="auto" w:frame="1"/>
          <w:lang w:eastAsia="en-GB"/>
        </w:rPr>
        <w:t> </w:t>
      </w:r>
    </w:p>
    <w:p w14:paraId="4E9B2AA5"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8200"/>
          <w:sz w:val="18"/>
          <w:szCs w:val="18"/>
          <w:bdr w:val="none" w:sz="0" w:space="0" w:color="auto" w:frame="1"/>
          <w:lang w:eastAsia="en-GB"/>
        </w:rPr>
        <w:t>        """</w:t>
      </w:r>
      <w:r w:rsidRPr="00CF1FAD">
        <w:rPr>
          <w:rFonts w:ascii="Consolas" w:eastAsia="Times New Roman" w:hAnsi="Consolas" w:cs="Times New Roman"/>
          <w:color w:val="000000"/>
          <w:sz w:val="18"/>
          <w:szCs w:val="18"/>
          <w:bdr w:val="none" w:sz="0" w:space="0" w:color="auto" w:frame="1"/>
          <w:lang w:eastAsia="en-GB"/>
        </w:rPr>
        <w:t>  </w:t>
      </w:r>
    </w:p>
    <w:p w14:paraId="31BFDBA0"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p>
    <w:p w14:paraId="2859613E" w14:textId="77777777" w:rsidR="00CF1FAD" w:rsidRPr="00CF1FAD" w:rsidRDefault="00CF1FAD" w:rsidP="00CF1FA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w:t>
      </w:r>
      <w:r w:rsidRPr="00CF1FAD">
        <w:rPr>
          <w:rFonts w:ascii="Consolas" w:eastAsia="Times New Roman" w:hAnsi="Consolas" w:cs="Times New Roman"/>
          <w:b/>
          <w:bCs/>
          <w:color w:val="006699"/>
          <w:sz w:val="18"/>
          <w:szCs w:val="18"/>
          <w:bdr w:val="none" w:sz="0" w:space="0" w:color="auto" w:frame="1"/>
          <w:lang w:eastAsia="en-GB"/>
        </w:rPr>
        <w:t>while</w:t>
      </w:r>
      <w:r w:rsidRPr="00CF1FAD">
        <w:rPr>
          <w:rFonts w:ascii="Consolas" w:eastAsia="Times New Roman" w:hAnsi="Consolas" w:cs="Times New Roman"/>
          <w:color w:val="000000"/>
          <w:sz w:val="18"/>
          <w:szCs w:val="18"/>
          <w:bdr w:val="none" w:sz="0" w:space="0" w:color="auto" w:frame="1"/>
          <w:lang w:eastAsia="en-GB"/>
        </w:rPr>
        <w:t> self._run:  </w:t>
      </w:r>
    </w:p>
    <w:p w14:paraId="07F45261" w14:textId="77777777" w:rsidR="00CF1FAD" w:rsidRPr="00CF1FAD" w:rsidRDefault="00CF1FAD" w:rsidP="00CF1FA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leep(1)  </w:t>
      </w:r>
    </w:p>
    <w:p w14:paraId="3A0DB966" w14:textId="1DFF896F" w:rsidR="007636A3" w:rsidRPr="008E7DF0" w:rsidRDefault="00CF1FAD" w:rsidP="00BB47DA">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F1FAD">
        <w:rPr>
          <w:rFonts w:ascii="Consolas" w:eastAsia="Times New Roman" w:hAnsi="Consolas" w:cs="Times New Roman"/>
          <w:color w:val="000000"/>
          <w:sz w:val="18"/>
          <w:szCs w:val="18"/>
          <w:bdr w:val="none" w:sz="0" w:space="0" w:color="auto" w:frame="1"/>
          <w:lang w:eastAsia="en-GB"/>
        </w:rPr>
        <w:t>            self.length += 1  </w:t>
      </w:r>
    </w:p>
    <w:p w14:paraId="1A5243D8" w14:textId="77777777" w:rsidR="002F1697" w:rsidRDefault="002F1697" w:rsidP="002F1697"/>
    <w:p w14:paraId="287E5C02" w14:textId="44D77FE5" w:rsidR="006C3305" w:rsidRDefault="005C47CC" w:rsidP="00BB47DA">
      <w:pPr>
        <w:pStyle w:val="Heading3"/>
      </w:pPr>
      <w:bookmarkStart w:id="66" w:name="_Toc29333613"/>
      <w:r>
        <w:t>Multiplayer</w:t>
      </w:r>
      <w:bookmarkEnd w:id="66"/>
    </w:p>
    <w:p w14:paraId="4835D77C" w14:textId="77777777" w:rsidR="00975A59" w:rsidRPr="00975A59" w:rsidRDefault="00046B1E" w:rsidP="00975A59">
      <w:pPr>
        <w:pStyle w:val="alt"/>
        <w:numPr>
          <w:ilvl w:val="0"/>
          <w:numId w:val="37"/>
        </w:numPr>
        <w:pBdr>
          <w:left w:val="single" w:sz="18" w:space="0" w:color="6CE26C"/>
        </w:pBdr>
        <w:shd w:val="clear" w:color="auto" w:fill="FFFFFF"/>
        <w:spacing w:before="0" w:after="0" w:line="210" w:lineRule="atLeast"/>
        <w:rPr>
          <w:rFonts w:ascii="Consolas" w:hAnsi="Consolas"/>
          <w:color w:val="5C5C5C"/>
          <w:sz w:val="18"/>
          <w:szCs w:val="18"/>
        </w:rPr>
      </w:pPr>
      <w:r w:rsidRPr="00046B1E">
        <w:rPr>
          <w:rFonts w:ascii="Consolas" w:hAnsi="Consolas"/>
          <w:color w:val="000000"/>
          <w:sz w:val="18"/>
          <w:szCs w:val="18"/>
          <w:bdr w:val="none" w:sz="0" w:space="0" w:color="auto" w:frame="1"/>
        </w:rPr>
        <w:t>_</w:t>
      </w:r>
      <w:bookmarkStart w:id="67" w:name="_Toc29333614"/>
      <w:r w:rsidR="00975A59" w:rsidRPr="00975A59">
        <w:rPr>
          <w:rFonts w:ascii="Consolas" w:hAnsi="Consolas"/>
          <w:color w:val="000000"/>
          <w:sz w:val="18"/>
          <w:szCs w:val="18"/>
          <w:bdr w:val="none" w:sz="0" w:space="0" w:color="auto" w:frame="1"/>
        </w:rPr>
        <w:t>__author__ = </w:t>
      </w:r>
      <w:r w:rsidR="00975A59" w:rsidRPr="00975A59">
        <w:rPr>
          <w:rFonts w:ascii="Consolas" w:hAnsi="Consolas"/>
          <w:color w:val="0000FF"/>
          <w:sz w:val="18"/>
          <w:szCs w:val="18"/>
          <w:bdr w:val="none" w:sz="0" w:space="0" w:color="auto" w:frame="1"/>
        </w:rPr>
        <w:t>'Will Evans'</w:t>
      </w:r>
      <w:r w:rsidR="00975A59" w:rsidRPr="00975A59">
        <w:rPr>
          <w:rFonts w:ascii="Consolas" w:hAnsi="Consolas"/>
          <w:color w:val="000000"/>
          <w:sz w:val="18"/>
          <w:szCs w:val="18"/>
          <w:bdr w:val="none" w:sz="0" w:space="0" w:color="auto" w:frame="1"/>
        </w:rPr>
        <w:t>  </w:t>
      </w:r>
    </w:p>
    <w:p w14:paraId="5498965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CCBC5A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b/>
          <w:bCs/>
          <w:color w:val="006699"/>
          <w:sz w:val="18"/>
          <w:szCs w:val="18"/>
          <w:bdr w:val="none" w:sz="0" w:space="0" w:color="auto" w:frame="1"/>
          <w:lang w:eastAsia="en-GB"/>
        </w:rPr>
        <w:t>import</w:t>
      </w:r>
      <w:r w:rsidRPr="00975A59">
        <w:rPr>
          <w:rFonts w:ascii="Consolas" w:eastAsia="Times New Roman" w:hAnsi="Consolas" w:cs="Times New Roman"/>
          <w:color w:val="000000"/>
          <w:sz w:val="18"/>
          <w:szCs w:val="18"/>
          <w:bdr w:val="none" w:sz="0" w:space="0" w:color="auto" w:frame="1"/>
          <w:lang w:eastAsia="en-GB"/>
        </w:rPr>
        <w:t> os  </w:t>
      </w:r>
    </w:p>
    <w:p w14:paraId="306B10F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b/>
          <w:bCs/>
          <w:color w:val="006699"/>
          <w:sz w:val="18"/>
          <w:szCs w:val="18"/>
          <w:bdr w:val="none" w:sz="0" w:space="0" w:color="auto" w:frame="1"/>
          <w:lang w:eastAsia="en-GB"/>
        </w:rPr>
        <w:t>import</w:t>
      </w:r>
      <w:r w:rsidRPr="00975A59">
        <w:rPr>
          <w:rFonts w:ascii="Consolas" w:eastAsia="Times New Roman" w:hAnsi="Consolas" w:cs="Times New Roman"/>
          <w:color w:val="000000"/>
          <w:sz w:val="18"/>
          <w:szCs w:val="18"/>
          <w:bdr w:val="none" w:sz="0" w:space="0" w:color="auto" w:frame="1"/>
          <w:lang w:eastAsia="en-GB"/>
        </w:rPr>
        <w:t> pygame as pg  </w:t>
      </w:r>
    </w:p>
    <w:p w14:paraId="167646C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b/>
          <w:bCs/>
          <w:color w:val="006699"/>
          <w:sz w:val="18"/>
          <w:szCs w:val="18"/>
          <w:bdr w:val="none" w:sz="0" w:space="0" w:color="auto" w:frame="1"/>
          <w:lang w:eastAsia="en-GB"/>
        </w:rPr>
        <w:t>import</w:t>
      </w:r>
      <w:r w:rsidRPr="00975A59">
        <w:rPr>
          <w:rFonts w:ascii="Consolas" w:eastAsia="Times New Roman" w:hAnsi="Consolas" w:cs="Times New Roman"/>
          <w:color w:val="000000"/>
          <w:sz w:val="18"/>
          <w:szCs w:val="18"/>
          <w:bdr w:val="none" w:sz="0" w:space="0" w:color="auto" w:frame="1"/>
          <w:lang w:eastAsia="en-GB"/>
        </w:rPr>
        <w:t> networking  </w:t>
      </w:r>
    </w:p>
    <w:p w14:paraId="5285BD2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b/>
          <w:bCs/>
          <w:color w:val="006699"/>
          <w:sz w:val="18"/>
          <w:szCs w:val="18"/>
          <w:bdr w:val="none" w:sz="0" w:space="0" w:color="auto" w:frame="1"/>
          <w:lang w:eastAsia="en-GB"/>
        </w:rPr>
        <w:t>import</w:t>
      </w:r>
      <w:r w:rsidRPr="00975A59">
        <w:rPr>
          <w:rFonts w:ascii="Consolas" w:eastAsia="Times New Roman" w:hAnsi="Consolas" w:cs="Times New Roman"/>
          <w:color w:val="000000"/>
          <w:sz w:val="18"/>
          <w:szCs w:val="18"/>
          <w:bdr w:val="none" w:sz="0" w:space="0" w:color="auto" w:frame="1"/>
          <w:lang w:eastAsia="en-GB"/>
        </w:rPr>
        <w:t> local_database  </w:t>
      </w:r>
    </w:p>
    <w:p w14:paraId="6FB61C8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870D94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b/>
          <w:bCs/>
          <w:color w:val="006699"/>
          <w:sz w:val="18"/>
          <w:szCs w:val="18"/>
          <w:bdr w:val="none" w:sz="0" w:space="0" w:color="auto" w:frame="1"/>
          <w:lang w:eastAsia="en-GB"/>
        </w:rPr>
        <w:t>from</w:t>
      </w:r>
      <w:r w:rsidRPr="00975A59">
        <w:rPr>
          <w:rFonts w:ascii="Consolas" w:eastAsia="Times New Roman" w:hAnsi="Consolas" w:cs="Times New Roman"/>
          <w:color w:val="000000"/>
          <w:sz w:val="18"/>
          <w:szCs w:val="18"/>
          <w:bdr w:val="none" w:sz="0" w:space="0" w:color="auto" w:frame="1"/>
          <w:lang w:eastAsia="en-GB"/>
        </w:rPr>
        <w:t> sprites </w:t>
      </w:r>
      <w:r w:rsidRPr="00975A59">
        <w:rPr>
          <w:rFonts w:ascii="Consolas" w:eastAsia="Times New Roman" w:hAnsi="Consolas" w:cs="Times New Roman"/>
          <w:b/>
          <w:bCs/>
          <w:color w:val="006699"/>
          <w:sz w:val="18"/>
          <w:szCs w:val="18"/>
          <w:bdr w:val="none" w:sz="0" w:space="0" w:color="auto" w:frame="1"/>
          <w:lang w:eastAsia="en-GB"/>
        </w:rPr>
        <w:t>import</w:t>
      </w:r>
      <w:r w:rsidRPr="00975A59">
        <w:rPr>
          <w:rFonts w:ascii="Consolas" w:eastAsia="Times New Roman" w:hAnsi="Consolas" w:cs="Times New Roman"/>
          <w:color w:val="000000"/>
          <w:sz w:val="18"/>
          <w:szCs w:val="18"/>
          <w:bdr w:val="none" w:sz="0" w:space="0" w:color="auto" w:frame="1"/>
          <w:lang w:eastAsia="en-GB"/>
        </w:rPr>
        <w:t> *  </w:t>
      </w:r>
    </w:p>
    <w:p w14:paraId="5C4B82A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b/>
          <w:bCs/>
          <w:color w:val="006699"/>
          <w:sz w:val="18"/>
          <w:szCs w:val="18"/>
          <w:bdr w:val="none" w:sz="0" w:space="0" w:color="auto" w:frame="1"/>
          <w:lang w:eastAsia="en-GB"/>
        </w:rPr>
        <w:t>from</w:t>
      </w:r>
      <w:r w:rsidRPr="00975A59">
        <w:rPr>
          <w:rFonts w:ascii="Consolas" w:eastAsia="Times New Roman" w:hAnsi="Consolas" w:cs="Times New Roman"/>
          <w:color w:val="000000"/>
          <w:sz w:val="18"/>
          <w:szCs w:val="18"/>
          <w:bdr w:val="none" w:sz="0" w:space="0" w:color="auto" w:frame="1"/>
          <w:lang w:eastAsia="en-GB"/>
        </w:rPr>
        <w:t> multiplayer_sprites </w:t>
      </w:r>
      <w:r w:rsidRPr="00975A59">
        <w:rPr>
          <w:rFonts w:ascii="Consolas" w:eastAsia="Times New Roman" w:hAnsi="Consolas" w:cs="Times New Roman"/>
          <w:b/>
          <w:bCs/>
          <w:color w:val="006699"/>
          <w:sz w:val="18"/>
          <w:szCs w:val="18"/>
          <w:bdr w:val="none" w:sz="0" w:space="0" w:color="auto" w:frame="1"/>
          <w:lang w:eastAsia="en-GB"/>
        </w:rPr>
        <w:t>import</w:t>
      </w:r>
      <w:r w:rsidRPr="00975A59">
        <w:rPr>
          <w:rFonts w:ascii="Consolas" w:eastAsia="Times New Roman" w:hAnsi="Consolas" w:cs="Times New Roman"/>
          <w:color w:val="000000"/>
          <w:sz w:val="18"/>
          <w:szCs w:val="18"/>
          <w:bdr w:val="none" w:sz="0" w:space="0" w:color="auto" w:frame="1"/>
          <w:lang w:eastAsia="en-GB"/>
        </w:rPr>
        <w:t> *  </w:t>
      </w:r>
    </w:p>
    <w:p w14:paraId="57DF498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b/>
          <w:bCs/>
          <w:color w:val="006699"/>
          <w:sz w:val="18"/>
          <w:szCs w:val="18"/>
          <w:bdr w:val="none" w:sz="0" w:space="0" w:color="auto" w:frame="1"/>
          <w:lang w:eastAsia="en-GB"/>
        </w:rPr>
        <w:t>from</w:t>
      </w:r>
      <w:r w:rsidRPr="00975A59">
        <w:rPr>
          <w:rFonts w:ascii="Consolas" w:eastAsia="Times New Roman" w:hAnsi="Consolas" w:cs="Times New Roman"/>
          <w:color w:val="000000"/>
          <w:sz w:val="18"/>
          <w:szCs w:val="18"/>
          <w:bdr w:val="none" w:sz="0" w:space="0" w:color="auto" w:frame="1"/>
          <w:lang w:eastAsia="en-GB"/>
        </w:rPr>
        <w:t> datastructures </w:t>
      </w:r>
      <w:r w:rsidRPr="00975A59">
        <w:rPr>
          <w:rFonts w:ascii="Consolas" w:eastAsia="Times New Roman" w:hAnsi="Consolas" w:cs="Times New Roman"/>
          <w:b/>
          <w:bCs/>
          <w:color w:val="006699"/>
          <w:sz w:val="18"/>
          <w:szCs w:val="18"/>
          <w:bdr w:val="none" w:sz="0" w:space="0" w:color="auto" w:frame="1"/>
          <w:lang w:eastAsia="en-GB"/>
        </w:rPr>
        <w:t>import</w:t>
      </w:r>
      <w:r w:rsidRPr="00975A59">
        <w:rPr>
          <w:rFonts w:ascii="Consolas" w:eastAsia="Times New Roman" w:hAnsi="Consolas" w:cs="Times New Roman"/>
          <w:color w:val="000000"/>
          <w:sz w:val="18"/>
          <w:szCs w:val="18"/>
          <w:bdr w:val="none" w:sz="0" w:space="0" w:color="auto" w:frame="1"/>
          <w:lang w:eastAsia="en-GB"/>
        </w:rPr>
        <w:t> Maze  </w:t>
      </w:r>
    </w:p>
    <w:p w14:paraId="2C14C79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b/>
          <w:bCs/>
          <w:color w:val="006699"/>
          <w:sz w:val="18"/>
          <w:szCs w:val="18"/>
          <w:bdr w:val="none" w:sz="0" w:space="0" w:color="auto" w:frame="1"/>
          <w:lang w:eastAsia="en-GB"/>
        </w:rPr>
        <w:t>from</w:t>
      </w:r>
      <w:r w:rsidRPr="00975A59">
        <w:rPr>
          <w:rFonts w:ascii="Consolas" w:eastAsia="Times New Roman" w:hAnsi="Consolas" w:cs="Times New Roman"/>
          <w:color w:val="000000"/>
          <w:sz w:val="18"/>
          <w:szCs w:val="18"/>
          <w:bdr w:val="none" w:sz="0" w:space="0" w:color="auto" w:frame="1"/>
          <w:lang w:eastAsia="en-GB"/>
        </w:rPr>
        <w:t> gui </w:t>
      </w:r>
      <w:r w:rsidRPr="00975A59">
        <w:rPr>
          <w:rFonts w:ascii="Consolas" w:eastAsia="Times New Roman" w:hAnsi="Consolas" w:cs="Times New Roman"/>
          <w:b/>
          <w:bCs/>
          <w:color w:val="006699"/>
          <w:sz w:val="18"/>
          <w:szCs w:val="18"/>
          <w:bdr w:val="none" w:sz="0" w:space="0" w:color="auto" w:frame="1"/>
          <w:lang w:eastAsia="en-GB"/>
        </w:rPr>
        <w:t>import</w:t>
      </w:r>
      <w:r w:rsidRPr="00975A59">
        <w:rPr>
          <w:rFonts w:ascii="Consolas" w:eastAsia="Times New Roman" w:hAnsi="Consolas" w:cs="Times New Roman"/>
          <w:color w:val="000000"/>
          <w:sz w:val="18"/>
          <w:szCs w:val="18"/>
          <w:bdr w:val="none" w:sz="0" w:space="0" w:color="auto" w:frame="1"/>
          <w:lang w:eastAsia="en-GB"/>
        </w:rPr>
        <w:t> *  </w:t>
      </w:r>
    </w:p>
    <w:p w14:paraId="3439B5E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5038AA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3E9E8B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b/>
          <w:bCs/>
          <w:color w:val="006699"/>
          <w:sz w:val="18"/>
          <w:szCs w:val="18"/>
          <w:bdr w:val="none" w:sz="0" w:space="0" w:color="auto" w:frame="1"/>
          <w:lang w:eastAsia="en-GB"/>
        </w:rPr>
        <w:t>class</w:t>
      </w:r>
      <w:r w:rsidRPr="00975A59">
        <w:rPr>
          <w:rFonts w:ascii="Consolas" w:eastAsia="Times New Roman" w:hAnsi="Consolas" w:cs="Times New Roman"/>
          <w:color w:val="000000"/>
          <w:sz w:val="18"/>
          <w:szCs w:val="18"/>
          <w:bdr w:val="none" w:sz="0" w:space="0" w:color="auto" w:frame="1"/>
          <w:lang w:eastAsia="en-GB"/>
        </w:rPr>
        <w:t> Multiplayer:  </w:t>
      </w:r>
    </w:p>
    <w:p w14:paraId="0F910D4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__init__(self, win, win_scale, user_id):  </w:t>
      </w:r>
    </w:p>
    <w:p w14:paraId="4AB7D02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w:t>
      </w:r>
      <w:r w:rsidRPr="00975A59">
        <w:rPr>
          <w:rFonts w:ascii="Consolas" w:eastAsia="Times New Roman" w:hAnsi="Consolas" w:cs="Times New Roman"/>
          <w:color w:val="000000"/>
          <w:sz w:val="18"/>
          <w:szCs w:val="18"/>
          <w:bdr w:val="none" w:sz="0" w:space="0" w:color="auto" w:frame="1"/>
          <w:lang w:eastAsia="en-GB"/>
        </w:rPr>
        <w:t> </w:t>
      </w:r>
    </w:p>
    <w:p w14:paraId="08B98D8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Menu for multiplayer (contains method for creating avatars that is used in sub menus). It controls the</w:t>
      </w:r>
      <w:r w:rsidRPr="00975A59">
        <w:rPr>
          <w:rFonts w:ascii="Consolas" w:eastAsia="Times New Roman" w:hAnsi="Consolas" w:cs="Times New Roman"/>
          <w:color w:val="000000"/>
          <w:sz w:val="18"/>
          <w:szCs w:val="18"/>
          <w:bdr w:val="none" w:sz="0" w:space="0" w:color="auto" w:frame="1"/>
          <w:lang w:eastAsia="en-GB"/>
        </w:rPr>
        <w:t> </w:t>
      </w:r>
    </w:p>
    <w:p w14:paraId="5177960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multiplayer menu screen. It simply prompts the user to choose either 'create game' or 'join game'. They will</w:t>
      </w:r>
      <w:r w:rsidRPr="00975A59">
        <w:rPr>
          <w:rFonts w:ascii="Consolas" w:eastAsia="Times New Roman" w:hAnsi="Consolas" w:cs="Times New Roman"/>
          <w:color w:val="000000"/>
          <w:sz w:val="18"/>
          <w:szCs w:val="18"/>
          <w:bdr w:val="none" w:sz="0" w:space="0" w:color="auto" w:frame="1"/>
          <w:lang w:eastAsia="en-GB"/>
        </w:rPr>
        <w:t> </w:t>
      </w:r>
    </w:p>
    <w:p w14:paraId="73C3CC3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hen be taken to the appropriate pages.</w:t>
      </w:r>
      <w:r w:rsidRPr="00975A59">
        <w:rPr>
          <w:rFonts w:ascii="Consolas" w:eastAsia="Times New Roman" w:hAnsi="Consolas" w:cs="Times New Roman"/>
          <w:color w:val="000000"/>
          <w:sz w:val="18"/>
          <w:szCs w:val="18"/>
          <w:bdr w:val="none" w:sz="0" w:space="0" w:color="auto" w:frame="1"/>
          <w:lang w:eastAsia="en-GB"/>
        </w:rPr>
        <w:t> </w:t>
      </w:r>
    </w:p>
    <w:p w14:paraId="397EE20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975A59">
        <w:rPr>
          <w:rFonts w:ascii="Consolas" w:eastAsia="Times New Roman" w:hAnsi="Consolas" w:cs="Times New Roman"/>
          <w:color w:val="000000"/>
          <w:sz w:val="18"/>
          <w:szCs w:val="18"/>
          <w:bdr w:val="none" w:sz="0" w:space="0" w:color="auto" w:frame="1"/>
          <w:lang w:eastAsia="en-GB"/>
        </w:rPr>
        <w:t> </w:t>
      </w:r>
    </w:p>
    <w:p w14:paraId="53B2044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975A59">
        <w:rPr>
          <w:rFonts w:ascii="Consolas" w:eastAsia="Times New Roman" w:hAnsi="Consolas" w:cs="Times New Roman"/>
          <w:color w:val="000000"/>
          <w:sz w:val="18"/>
          <w:szCs w:val="18"/>
          <w:bdr w:val="none" w:sz="0" w:space="0" w:color="auto" w:frame="1"/>
          <w:lang w:eastAsia="en-GB"/>
        </w:rPr>
        <w:t> </w:t>
      </w:r>
    </w:p>
    <w:p w14:paraId="6F5AFA8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user_id: Unique to each user, required to play online.</w:t>
      </w:r>
      <w:r w:rsidRPr="00975A59">
        <w:rPr>
          <w:rFonts w:ascii="Consolas" w:eastAsia="Times New Roman" w:hAnsi="Consolas" w:cs="Times New Roman"/>
          <w:color w:val="000000"/>
          <w:sz w:val="18"/>
          <w:szCs w:val="18"/>
          <w:bdr w:val="none" w:sz="0" w:space="0" w:color="auto" w:frame="1"/>
          <w:lang w:eastAsia="en-GB"/>
        </w:rPr>
        <w:t> </w:t>
      </w:r>
    </w:p>
    <w:p w14:paraId="104AB62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w:t>
      </w:r>
      <w:r w:rsidRPr="00975A59">
        <w:rPr>
          <w:rFonts w:ascii="Consolas" w:eastAsia="Times New Roman" w:hAnsi="Consolas" w:cs="Times New Roman"/>
          <w:color w:val="000000"/>
          <w:sz w:val="18"/>
          <w:szCs w:val="18"/>
          <w:bdr w:val="none" w:sz="0" w:space="0" w:color="auto" w:frame="1"/>
          <w:lang w:eastAsia="en-GB"/>
        </w:rPr>
        <w:t>  </w:t>
      </w:r>
    </w:p>
    <w:p w14:paraId="1D3A182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8BCABC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Essential Information</w:t>
      </w:r>
      <w:r w:rsidRPr="00975A59">
        <w:rPr>
          <w:rFonts w:ascii="Consolas" w:eastAsia="Times New Roman" w:hAnsi="Consolas" w:cs="Times New Roman"/>
          <w:color w:val="000000"/>
          <w:sz w:val="18"/>
          <w:szCs w:val="18"/>
          <w:bdr w:val="none" w:sz="0" w:space="0" w:color="auto" w:frame="1"/>
          <w:lang w:eastAsia="en-GB"/>
        </w:rPr>
        <w:t>  </w:t>
      </w:r>
    </w:p>
    <w:p w14:paraId="591648C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win = win  </w:t>
      </w:r>
    </w:p>
    <w:p w14:paraId="46F20A0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win_scale = win_scale  </w:t>
      </w:r>
    </w:p>
    <w:p w14:paraId="4E786AD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lock = pg.time.Clock()  </w:t>
      </w:r>
    </w:p>
    <w:p w14:paraId="7CA6A27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rogram = </w:t>
      </w:r>
      <w:r w:rsidRPr="00975A59">
        <w:rPr>
          <w:rFonts w:ascii="Consolas" w:eastAsia="Times New Roman" w:hAnsi="Consolas" w:cs="Times New Roman"/>
          <w:color w:val="0000FF"/>
          <w:sz w:val="18"/>
          <w:szCs w:val="18"/>
          <w:bdr w:val="none" w:sz="0" w:space="0" w:color="auto" w:frame="1"/>
          <w:lang w:eastAsia="en-GB"/>
        </w:rPr>
        <w:t>'Multiplayer'</w:t>
      </w:r>
      <w:r w:rsidRPr="00975A59">
        <w:rPr>
          <w:rFonts w:ascii="Consolas" w:eastAsia="Times New Roman" w:hAnsi="Consolas" w:cs="Times New Roman"/>
          <w:color w:val="000000"/>
          <w:sz w:val="18"/>
          <w:szCs w:val="18"/>
          <w:bdr w:val="none" w:sz="0" w:space="0" w:color="auto" w:frame="1"/>
          <w:lang w:eastAsia="en-GB"/>
        </w:rPr>
        <w:t>  </w:t>
      </w:r>
    </w:p>
    <w:p w14:paraId="1FB2FD6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error_message = None  </w:t>
      </w:r>
    </w:p>
    <w:p w14:paraId="30B03A5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finished = False  </w:t>
      </w:r>
    </w:p>
    <w:p w14:paraId="73BB51A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user_id = user_id  </w:t>
      </w:r>
    </w:p>
    <w:p w14:paraId="743968E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9799CD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Data</w:t>
      </w:r>
      <w:r w:rsidRPr="00975A59">
        <w:rPr>
          <w:rFonts w:ascii="Consolas" w:eastAsia="Times New Roman" w:hAnsi="Consolas" w:cs="Times New Roman"/>
          <w:color w:val="000000"/>
          <w:sz w:val="18"/>
          <w:szCs w:val="18"/>
          <w:bdr w:val="none" w:sz="0" w:space="0" w:color="auto" w:frame="1"/>
          <w:lang w:eastAsia="en-GB"/>
        </w:rPr>
        <w:t>  </w:t>
      </w:r>
    </w:p>
    <w:p w14:paraId="2983A06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layers = None  </w:t>
      </w:r>
    </w:p>
    <w:p w14:paraId="39AC77C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87B5B7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Player Boxes</w:t>
      </w:r>
      <w:r w:rsidRPr="00975A59">
        <w:rPr>
          <w:rFonts w:ascii="Consolas" w:eastAsia="Times New Roman" w:hAnsi="Consolas" w:cs="Times New Roman"/>
          <w:color w:val="000000"/>
          <w:sz w:val="18"/>
          <w:szCs w:val="18"/>
          <w:bdr w:val="none" w:sz="0" w:space="0" w:color="auto" w:frame="1"/>
          <w:lang w:eastAsia="en-GB"/>
        </w:rPr>
        <w:t>  </w:t>
      </w:r>
    </w:p>
    <w:p w14:paraId="1F70C61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boxes, self.large_box = get_boxes(win_scale)  </w:t>
      </w:r>
    </w:p>
    <w:p w14:paraId="446C1C6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289555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Player Avatars</w:t>
      </w:r>
      <w:r w:rsidRPr="00975A59">
        <w:rPr>
          <w:rFonts w:ascii="Consolas" w:eastAsia="Times New Roman" w:hAnsi="Consolas" w:cs="Times New Roman"/>
          <w:color w:val="000000"/>
          <w:sz w:val="18"/>
          <w:szCs w:val="18"/>
          <w:bdr w:val="none" w:sz="0" w:space="0" w:color="auto" w:frame="1"/>
          <w:lang w:eastAsia="en-GB"/>
        </w:rPr>
        <w:t>  </w:t>
      </w:r>
    </w:p>
    <w:p w14:paraId="699A87A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Avatar Skins</w:t>
      </w:r>
      <w:r w:rsidRPr="00975A59">
        <w:rPr>
          <w:rFonts w:ascii="Consolas" w:eastAsia="Times New Roman" w:hAnsi="Consolas" w:cs="Times New Roman"/>
          <w:color w:val="000000"/>
          <w:sz w:val="18"/>
          <w:szCs w:val="18"/>
          <w:bdr w:val="none" w:sz="0" w:space="0" w:color="auto" w:frame="1"/>
          <w:lang w:eastAsia="en-GB"/>
        </w:rPr>
        <w:t>  </w:t>
      </w:r>
    </w:p>
    <w:p w14:paraId="6852BDE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avatar_skins = get_avatar_skins()  </w:t>
      </w:r>
    </w:p>
    <w:p w14:paraId="494B31A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avatars, self.names, self.scores, self.ready, self.places = get_avatars(self.players,  </w:t>
      </w:r>
    </w:p>
    <w:p w14:paraId="64BD00D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finished,  </w:t>
      </w:r>
    </w:p>
    <w:p w14:paraId="41D5961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avatar_skins,  </w:t>
      </w:r>
    </w:p>
    <w:p w14:paraId="39EBB85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boxes,  </w:t>
      </w:r>
    </w:p>
    <w:p w14:paraId="230C909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arge_box,  </w:t>
      </w:r>
    </w:p>
    <w:p w14:paraId="3414C62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n_scale  </w:t>
      </w:r>
    </w:p>
    <w:p w14:paraId="1C02AE5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lastRenderedPageBreak/>
        <w:t>                                                                                     )  </w:t>
      </w:r>
    </w:p>
    <w:p w14:paraId="2DE645B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60CA98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Choices</w:t>
      </w:r>
      <w:r w:rsidRPr="00975A59">
        <w:rPr>
          <w:rFonts w:ascii="Consolas" w:eastAsia="Times New Roman" w:hAnsi="Consolas" w:cs="Times New Roman"/>
          <w:color w:val="000000"/>
          <w:sz w:val="18"/>
          <w:szCs w:val="18"/>
          <w:bdr w:val="none" w:sz="0" w:space="0" w:color="auto" w:frame="1"/>
          <w:lang w:eastAsia="en-GB"/>
        </w:rPr>
        <w:t>  </w:t>
      </w:r>
    </w:p>
    <w:p w14:paraId="5ED1C25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font_size = 32  </w:t>
      </w:r>
    </w:p>
    <w:p w14:paraId="301A6DE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hoices = []  </w:t>
      </w:r>
    </w:p>
    <w:p w14:paraId="00F659D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hoices.append(LiveWord(</w:t>
      </w:r>
      <w:r w:rsidRPr="00975A59">
        <w:rPr>
          <w:rFonts w:ascii="Consolas" w:eastAsia="Times New Roman" w:hAnsi="Consolas" w:cs="Times New Roman"/>
          <w:color w:val="0000FF"/>
          <w:sz w:val="18"/>
          <w:szCs w:val="18"/>
          <w:bdr w:val="none" w:sz="0" w:space="0" w:color="auto" w:frame="1"/>
          <w:lang w:eastAsia="en-GB"/>
        </w:rPr>
        <w:t>'Create Game'</w:t>
      </w:r>
      <w:r w:rsidRPr="00975A59">
        <w:rPr>
          <w:rFonts w:ascii="Consolas" w:eastAsia="Times New Roman" w:hAnsi="Consolas" w:cs="Times New Roman"/>
          <w:color w:val="000000"/>
          <w:sz w:val="18"/>
          <w:szCs w:val="18"/>
          <w:bdr w:val="none" w:sz="0" w:space="0" w:color="auto" w:frame="1"/>
          <w:lang w:eastAsia="en-GB"/>
        </w:rPr>
        <w:t>, 350, self.font_size, win_scale))  </w:t>
      </w:r>
    </w:p>
    <w:p w14:paraId="05E20FD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C86401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hoices.append(LiveWord(</w:t>
      </w:r>
      <w:r w:rsidRPr="00975A59">
        <w:rPr>
          <w:rFonts w:ascii="Consolas" w:eastAsia="Times New Roman" w:hAnsi="Consolas" w:cs="Times New Roman"/>
          <w:color w:val="0000FF"/>
          <w:sz w:val="18"/>
          <w:szCs w:val="18"/>
          <w:bdr w:val="none" w:sz="0" w:space="0" w:color="auto" w:frame="1"/>
          <w:lang w:eastAsia="en-GB"/>
        </w:rPr>
        <w:t>'Join Game'</w:t>
      </w:r>
      <w:r w:rsidRPr="00975A59">
        <w:rPr>
          <w:rFonts w:ascii="Consolas" w:eastAsia="Times New Roman" w:hAnsi="Consolas" w:cs="Times New Roman"/>
          <w:color w:val="000000"/>
          <w:sz w:val="18"/>
          <w:szCs w:val="18"/>
          <w:bdr w:val="none" w:sz="0" w:space="0" w:color="auto" w:frame="1"/>
          <w:lang w:eastAsia="en-GB"/>
        </w:rPr>
        <w:t>, 380, self.font_size, win_scale))  </w:t>
      </w:r>
    </w:p>
    <w:p w14:paraId="55556BE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91A858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Check user_id</w:t>
      </w:r>
      <w:r w:rsidRPr="00975A59">
        <w:rPr>
          <w:rFonts w:ascii="Consolas" w:eastAsia="Times New Roman" w:hAnsi="Consolas" w:cs="Times New Roman"/>
          <w:color w:val="000000"/>
          <w:sz w:val="18"/>
          <w:szCs w:val="18"/>
          <w:bdr w:val="none" w:sz="0" w:space="0" w:color="auto" w:frame="1"/>
          <w:lang w:eastAsia="en-GB"/>
        </w:rPr>
        <w:t>  </w:t>
      </w:r>
    </w:p>
    <w:p w14:paraId="1981F78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user_id </w:t>
      </w:r>
      <w:r w:rsidRPr="00975A59">
        <w:rPr>
          <w:rFonts w:ascii="Consolas" w:eastAsia="Times New Roman" w:hAnsi="Consolas" w:cs="Times New Roman"/>
          <w:b/>
          <w:bCs/>
          <w:color w:val="006699"/>
          <w:sz w:val="18"/>
          <w:szCs w:val="18"/>
          <w:bdr w:val="none" w:sz="0" w:space="0" w:color="auto" w:frame="1"/>
          <w:lang w:eastAsia="en-GB"/>
        </w:rPr>
        <w:t>is</w:t>
      </w:r>
      <w:r w:rsidRPr="00975A59">
        <w:rPr>
          <w:rFonts w:ascii="Consolas" w:eastAsia="Times New Roman" w:hAnsi="Consolas" w:cs="Times New Roman"/>
          <w:color w:val="000000"/>
          <w:sz w:val="18"/>
          <w:szCs w:val="18"/>
          <w:bdr w:val="none" w:sz="0" w:space="0" w:color="auto" w:frame="1"/>
          <w:lang w:eastAsia="en-GB"/>
        </w:rPr>
        <w:t> None:  </w:t>
      </w:r>
    </w:p>
    <w:p w14:paraId="2A02655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rogram = </w:t>
      </w:r>
      <w:r w:rsidRPr="00975A59">
        <w:rPr>
          <w:rFonts w:ascii="Consolas" w:eastAsia="Times New Roman" w:hAnsi="Consolas" w:cs="Times New Roman"/>
          <w:color w:val="0000FF"/>
          <w:sz w:val="18"/>
          <w:szCs w:val="18"/>
          <w:bdr w:val="none" w:sz="0" w:space="0" w:color="auto" w:frame="1"/>
          <w:lang w:eastAsia="en-GB"/>
        </w:rPr>
        <w:t>'StartScreen'</w:t>
      </w:r>
      <w:r w:rsidRPr="00975A59">
        <w:rPr>
          <w:rFonts w:ascii="Consolas" w:eastAsia="Times New Roman" w:hAnsi="Consolas" w:cs="Times New Roman"/>
          <w:color w:val="000000"/>
          <w:sz w:val="18"/>
          <w:szCs w:val="18"/>
          <w:bdr w:val="none" w:sz="0" w:space="0" w:color="auto" w:frame="1"/>
          <w:lang w:eastAsia="en-GB"/>
        </w:rPr>
        <w:t>  </w:t>
      </w:r>
    </w:p>
    <w:p w14:paraId="38F780C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error_message = </w:t>
      </w:r>
      <w:r w:rsidRPr="00975A59">
        <w:rPr>
          <w:rFonts w:ascii="Consolas" w:eastAsia="Times New Roman" w:hAnsi="Consolas" w:cs="Times New Roman"/>
          <w:color w:val="0000FF"/>
          <w:sz w:val="18"/>
          <w:szCs w:val="18"/>
          <w:bdr w:val="none" w:sz="0" w:space="0" w:color="auto" w:frame="1"/>
          <w:lang w:eastAsia="en-GB"/>
        </w:rPr>
        <w:t>'Login Required'</w:t>
      </w:r>
      <w:r w:rsidRPr="00975A59">
        <w:rPr>
          <w:rFonts w:ascii="Consolas" w:eastAsia="Times New Roman" w:hAnsi="Consolas" w:cs="Times New Roman"/>
          <w:color w:val="000000"/>
          <w:sz w:val="18"/>
          <w:szCs w:val="18"/>
          <w:bdr w:val="none" w:sz="0" w:space="0" w:color="auto" w:frame="1"/>
          <w:lang w:eastAsia="en-GB"/>
        </w:rPr>
        <w:t>  </w:t>
      </w:r>
    </w:p>
    <w:p w14:paraId="0A13D33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se</w:t>
      </w:r>
      <w:r w:rsidRPr="00975A59">
        <w:rPr>
          <w:rFonts w:ascii="Consolas" w:eastAsia="Times New Roman" w:hAnsi="Consolas" w:cs="Times New Roman"/>
          <w:color w:val="000000"/>
          <w:sz w:val="18"/>
          <w:szCs w:val="18"/>
          <w:bdr w:val="none" w:sz="0" w:space="0" w:color="auto" w:frame="1"/>
          <w:lang w:eastAsia="en-GB"/>
        </w:rPr>
        <w:t>:  </w:t>
      </w:r>
    </w:p>
    <w:p w14:paraId="3599DF8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user_id = user_id  </w:t>
      </w:r>
    </w:p>
    <w:p w14:paraId="6B21515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83AC79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run(self, win, events):  </w:t>
      </w:r>
    </w:p>
    <w:p w14:paraId="0207698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w:t>
      </w:r>
      <w:r w:rsidRPr="00975A59">
        <w:rPr>
          <w:rFonts w:ascii="Consolas" w:eastAsia="Times New Roman" w:hAnsi="Consolas" w:cs="Times New Roman"/>
          <w:color w:val="000000"/>
          <w:sz w:val="18"/>
          <w:szCs w:val="18"/>
          <w:bdr w:val="none" w:sz="0" w:space="0" w:color="auto" w:frame="1"/>
          <w:lang w:eastAsia="en-GB"/>
        </w:rPr>
        <w:t> </w:t>
      </w:r>
    </w:p>
    <w:p w14:paraId="71686E7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Main method, called from main loop.</w:t>
      </w:r>
      <w:r w:rsidRPr="00975A59">
        <w:rPr>
          <w:rFonts w:ascii="Consolas" w:eastAsia="Times New Roman" w:hAnsi="Consolas" w:cs="Times New Roman"/>
          <w:color w:val="000000"/>
          <w:sz w:val="18"/>
          <w:szCs w:val="18"/>
          <w:bdr w:val="none" w:sz="0" w:space="0" w:color="auto" w:frame="1"/>
          <w:lang w:eastAsia="en-GB"/>
        </w:rPr>
        <w:t> </w:t>
      </w:r>
    </w:p>
    <w:p w14:paraId="4E6349F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975A59">
        <w:rPr>
          <w:rFonts w:ascii="Consolas" w:eastAsia="Times New Roman" w:hAnsi="Consolas" w:cs="Times New Roman"/>
          <w:color w:val="000000"/>
          <w:sz w:val="18"/>
          <w:szCs w:val="18"/>
          <w:bdr w:val="none" w:sz="0" w:space="0" w:color="auto" w:frame="1"/>
          <w:lang w:eastAsia="en-GB"/>
        </w:rPr>
        <w:t> </w:t>
      </w:r>
    </w:p>
    <w:p w14:paraId="521A4FA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events: Contains events from the pg.event.get() call containing all keyboard events.</w:t>
      </w:r>
      <w:r w:rsidRPr="00975A59">
        <w:rPr>
          <w:rFonts w:ascii="Consolas" w:eastAsia="Times New Roman" w:hAnsi="Consolas" w:cs="Times New Roman"/>
          <w:color w:val="000000"/>
          <w:sz w:val="18"/>
          <w:szCs w:val="18"/>
          <w:bdr w:val="none" w:sz="0" w:space="0" w:color="auto" w:frame="1"/>
          <w:lang w:eastAsia="en-GB"/>
        </w:rPr>
        <w:t> </w:t>
      </w:r>
    </w:p>
    <w:p w14:paraId="566E338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return: None</w:t>
      </w:r>
      <w:r w:rsidRPr="00975A59">
        <w:rPr>
          <w:rFonts w:ascii="Consolas" w:eastAsia="Times New Roman" w:hAnsi="Consolas" w:cs="Times New Roman"/>
          <w:color w:val="000000"/>
          <w:sz w:val="18"/>
          <w:szCs w:val="18"/>
          <w:bdr w:val="none" w:sz="0" w:space="0" w:color="auto" w:frame="1"/>
          <w:lang w:eastAsia="en-GB"/>
        </w:rPr>
        <w:t> </w:t>
      </w:r>
    </w:p>
    <w:p w14:paraId="5CBB799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w:t>
      </w:r>
      <w:r w:rsidRPr="00975A59">
        <w:rPr>
          <w:rFonts w:ascii="Consolas" w:eastAsia="Times New Roman" w:hAnsi="Consolas" w:cs="Times New Roman"/>
          <w:color w:val="000000"/>
          <w:sz w:val="18"/>
          <w:szCs w:val="18"/>
          <w:bdr w:val="none" w:sz="0" w:space="0" w:color="auto" w:frame="1"/>
          <w:lang w:eastAsia="en-GB"/>
        </w:rPr>
        <w:t>  </w:t>
      </w:r>
    </w:p>
    <w:p w14:paraId="1F337A0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4DC596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Events</w:t>
      </w:r>
      <w:r w:rsidRPr="00975A59">
        <w:rPr>
          <w:rFonts w:ascii="Consolas" w:eastAsia="Times New Roman" w:hAnsi="Consolas" w:cs="Times New Roman"/>
          <w:color w:val="000000"/>
          <w:sz w:val="18"/>
          <w:szCs w:val="18"/>
          <w:bdr w:val="none" w:sz="0" w:space="0" w:color="auto" w:frame="1"/>
          <w:lang w:eastAsia="en-GB"/>
        </w:rPr>
        <w:t>  </w:t>
      </w:r>
    </w:p>
    <w:p w14:paraId="645E5A2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event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events:  </w:t>
      </w:r>
    </w:p>
    <w:p w14:paraId="12B5313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event.type == pg.KEYDOWN:  </w:t>
      </w:r>
    </w:p>
    <w:p w14:paraId="4C2D8A1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event.key == pg.K_ESCAPE:  </w:t>
      </w:r>
    </w:p>
    <w:p w14:paraId="0A171A9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rogram = </w:t>
      </w:r>
      <w:r w:rsidRPr="00975A59">
        <w:rPr>
          <w:rFonts w:ascii="Consolas" w:eastAsia="Times New Roman" w:hAnsi="Consolas" w:cs="Times New Roman"/>
          <w:color w:val="0000FF"/>
          <w:sz w:val="18"/>
          <w:szCs w:val="18"/>
          <w:bdr w:val="none" w:sz="0" w:space="0" w:color="auto" w:frame="1"/>
          <w:lang w:eastAsia="en-GB"/>
        </w:rPr>
        <w:t>'StartScreen'</w:t>
      </w:r>
      <w:r w:rsidRPr="00975A59">
        <w:rPr>
          <w:rFonts w:ascii="Consolas" w:eastAsia="Times New Roman" w:hAnsi="Consolas" w:cs="Times New Roman"/>
          <w:color w:val="000000"/>
          <w:sz w:val="18"/>
          <w:szCs w:val="18"/>
          <w:bdr w:val="none" w:sz="0" w:space="0" w:color="auto" w:frame="1"/>
          <w:lang w:eastAsia="en-GB"/>
        </w:rPr>
        <w:t>  </w:t>
      </w:r>
    </w:p>
    <w:p w14:paraId="3363562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4ED5E2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Updating text reactions (i.e. highlighting)</w:t>
      </w:r>
      <w:r w:rsidRPr="00975A59">
        <w:rPr>
          <w:rFonts w:ascii="Consolas" w:eastAsia="Times New Roman" w:hAnsi="Consolas" w:cs="Times New Roman"/>
          <w:color w:val="000000"/>
          <w:sz w:val="18"/>
          <w:szCs w:val="18"/>
          <w:bdr w:val="none" w:sz="0" w:space="0" w:color="auto" w:frame="1"/>
          <w:lang w:eastAsia="en-GB"/>
        </w:rPr>
        <w:t>  </w:t>
      </w:r>
    </w:p>
    <w:p w14:paraId="2141D04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heck_inputs(events)  </w:t>
      </w:r>
    </w:p>
    <w:p w14:paraId="74E083B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update_text()  </w:t>
      </w:r>
    </w:p>
    <w:p w14:paraId="642A05B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B29BEE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Displaying all objects</w:t>
      </w:r>
      <w:r w:rsidRPr="00975A59">
        <w:rPr>
          <w:rFonts w:ascii="Consolas" w:eastAsia="Times New Roman" w:hAnsi="Consolas" w:cs="Times New Roman"/>
          <w:color w:val="000000"/>
          <w:sz w:val="18"/>
          <w:szCs w:val="18"/>
          <w:bdr w:val="none" w:sz="0" w:space="0" w:color="auto" w:frame="1"/>
          <w:lang w:eastAsia="en-GB"/>
        </w:rPr>
        <w:t>  </w:t>
      </w:r>
    </w:p>
    <w:p w14:paraId="4B8D8F1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choice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choices:  </w:t>
      </w:r>
    </w:p>
    <w:p w14:paraId="10B64F4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hoice.display(win)  </w:t>
      </w:r>
    </w:p>
    <w:p w14:paraId="3D0C10F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2F29F3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box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boxes:  </w:t>
      </w:r>
    </w:p>
    <w:p w14:paraId="00D35E5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box.display(win)  </w:t>
      </w:r>
    </w:p>
    <w:p w14:paraId="47D638F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arge_box.display(win)  </w:t>
      </w:r>
    </w:p>
    <w:p w14:paraId="005553E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647F710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avatar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avatars:  </w:t>
      </w:r>
    </w:p>
    <w:p w14:paraId="081FB2F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avatar.display(win)  </w:t>
      </w:r>
    </w:p>
    <w:p w14:paraId="4320C5E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B542C0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g.display.update()  </w:t>
      </w:r>
    </w:p>
    <w:p w14:paraId="4729892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F7F154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check_inputs(self, events):  </w:t>
      </w:r>
    </w:p>
    <w:p w14:paraId="6961020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w:t>
      </w:r>
      <w:r w:rsidRPr="00975A59">
        <w:rPr>
          <w:rFonts w:ascii="Consolas" w:eastAsia="Times New Roman" w:hAnsi="Consolas" w:cs="Times New Roman"/>
          <w:color w:val="000000"/>
          <w:sz w:val="18"/>
          <w:szCs w:val="18"/>
          <w:bdr w:val="none" w:sz="0" w:space="0" w:color="auto" w:frame="1"/>
          <w:lang w:eastAsia="en-GB"/>
        </w:rPr>
        <w:t> </w:t>
      </w:r>
    </w:p>
    <w:p w14:paraId="4998160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Checks whether any of the choices have been clicked.</w:t>
      </w:r>
      <w:r w:rsidRPr="00975A59">
        <w:rPr>
          <w:rFonts w:ascii="Consolas" w:eastAsia="Times New Roman" w:hAnsi="Consolas" w:cs="Times New Roman"/>
          <w:color w:val="000000"/>
          <w:sz w:val="18"/>
          <w:szCs w:val="18"/>
          <w:bdr w:val="none" w:sz="0" w:space="0" w:color="auto" w:frame="1"/>
          <w:lang w:eastAsia="en-GB"/>
        </w:rPr>
        <w:t> </w:t>
      </w:r>
    </w:p>
    <w:p w14:paraId="6A91963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events: Contains events from the pg.event.get() call containing all keyboard events.</w:t>
      </w:r>
      <w:r w:rsidRPr="00975A59">
        <w:rPr>
          <w:rFonts w:ascii="Consolas" w:eastAsia="Times New Roman" w:hAnsi="Consolas" w:cs="Times New Roman"/>
          <w:color w:val="000000"/>
          <w:sz w:val="18"/>
          <w:szCs w:val="18"/>
          <w:bdr w:val="none" w:sz="0" w:space="0" w:color="auto" w:frame="1"/>
          <w:lang w:eastAsia="en-GB"/>
        </w:rPr>
        <w:t> </w:t>
      </w:r>
    </w:p>
    <w:p w14:paraId="6E3D3C2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return: Target program of the word clicked or the current program.</w:t>
      </w:r>
      <w:r w:rsidRPr="00975A59">
        <w:rPr>
          <w:rFonts w:ascii="Consolas" w:eastAsia="Times New Roman" w:hAnsi="Consolas" w:cs="Times New Roman"/>
          <w:color w:val="000000"/>
          <w:sz w:val="18"/>
          <w:szCs w:val="18"/>
          <w:bdr w:val="none" w:sz="0" w:space="0" w:color="auto" w:frame="1"/>
          <w:lang w:eastAsia="en-GB"/>
        </w:rPr>
        <w:t> </w:t>
      </w:r>
    </w:p>
    <w:p w14:paraId="3E39CBD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w:t>
      </w:r>
      <w:r w:rsidRPr="00975A59">
        <w:rPr>
          <w:rFonts w:ascii="Consolas" w:eastAsia="Times New Roman" w:hAnsi="Consolas" w:cs="Times New Roman"/>
          <w:color w:val="000000"/>
          <w:sz w:val="18"/>
          <w:szCs w:val="18"/>
          <w:bdr w:val="none" w:sz="0" w:space="0" w:color="auto" w:frame="1"/>
          <w:lang w:eastAsia="en-GB"/>
        </w:rPr>
        <w:t>  </w:t>
      </w:r>
    </w:p>
    <w:p w14:paraId="4A4E7E2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04B7A9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os = get_mouse_input(events)  </w:t>
      </w:r>
    </w:p>
    <w:p w14:paraId="2AAA981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pos </w:t>
      </w:r>
      <w:r w:rsidRPr="00975A59">
        <w:rPr>
          <w:rFonts w:ascii="Consolas" w:eastAsia="Times New Roman" w:hAnsi="Consolas" w:cs="Times New Roman"/>
          <w:b/>
          <w:bCs/>
          <w:color w:val="006699"/>
          <w:sz w:val="18"/>
          <w:szCs w:val="18"/>
          <w:bdr w:val="none" w:sz="0" w:space="0" w:color="auto" w:frame="1"/>
          <w:lang w:eastAsia="en-GB"/>
        </w:rPr>
        <w:t>is</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not</w:t>
      </w:r>
      <w:r w:rsidRPr="00975A59">
        <w:rPr>
          <w:rFonts w:ascii="Consolas" w:eastAsia="Times New Roman" w:hAnsi="Consolas" w:cs="Times New Roman"/>
          <w:color w:val="000000"/>
          <w:sz w:val="18"/>
          <w:szCs w:val="18"/>
          <w:bdr w:val="none" w:sz="0" w:space="0" w:color="auto" w:frame="1"/>
          <w:lang w:eastAsia="en-GB"/>
        </w:rPr>
        <w:t> None:  </w:t>
      </w:r>
    </w:p>
    <w:p w14:paraId="6D99B51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choice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choices:  </w:t>
      </w:r>
    </w:p>
    <w:p w14:paraId="3CC64F6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choice.check_click(*pos):  </w:t>
      </w:r>
    </w:p>
    <w:p w14:paraId="1EE05CD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rogram = choice.get_program()  </w:t>
      </w:r>
    </w:p>
    <w:p w14:paraId="205554D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4A51F5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update_text(self):  </w:t>
      </w:r>
    </w:p>
    <w:p w14:paraId="4DB1096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w:t>
      </w:r>
      <w:r w:rsidRPr="00975A59">
        <w:rPr>
          <w:rFonts w:ascii="Consolas" w:eastAsia="Times New Roman" w:hAnsi="Consolas" w:cs="Times New Roman"/>
          <w:color w:val="000000"/>
          <w:sz w:val="18"/>
          <w:szCs w:val="18"/>
          <w:bdr w:val="none" w:sz="0" w:space="0" w:color="auto" w:frame="1"/>
          <w:lang w:eastAsia="en-GB"/>
        </w:rPr>
        <w:t> </w:t>
      </w:r>
    </w:p>
    <w:p w14:paraId="1BC28D5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Updates the choices (highlights when mouse passes over).</w:t>
      </w:r>
      <w:r w:rsidRPr="00975A59">
        <w:rPr>
          <w:rFonts w:ascii="Consolas" w:eastAsia="Times New Roman" w:hAnsi="Consolas" w:cs="Times New Roman"/>
          <w:color w:val="000000"/>
          <w:sz w:val="18"/>
          <w:szCs w:val="18"/>
          <w:bdr w:val="none" w:sz="0" w:space="0" w:color="auto" w:frame="1"/>
          <w:lang w:eastAsia="en-GB"/>
        </w:rPr>
        <w:t> </w:t>
      </w:r>
    </w:p>
    <w:p w14:paraId="11B5CD3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return: None</w:t>
      </w:r>
      <w:r w:rsidRPr="00975A59">
        <w:rPr>
          <w:rFonts w:ascii="Consolas" w:eastAsia="Times New Roman" w:hAnsi="Consolas" w:cs="Times New Roman"/>
          <w:color w:val="000000"/>
          <w:sz w:val="18"/>
          <w:szCs w:val="18"/>
          <w:bdr w:val="none" w:sz="0" w:space="0" w:color="auto" w:frame="1"/>
          <w:lang w:eastAsia="en-GB"/>
        </w:rPr>
        <w:t> </w:t>
      </w:r>
    </w:p>
    <w:p w14:paraId="068E020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w:t>
      </w:r>
      <w:r w:rsidRPr="00975A59">
        <w:rPr>
          <w:rFonts w:ascii="Consolas" w:eastAsia="Times New Roman" w:hAnsi="Consolas" w:cs="Times New Roman"/>
          <w:color w:val="000000"/>
          <w:sz w:val="18"/>
          <w:szCs w:val="18"/>
          <w:bdr w:val="none" w:sz="0" w:space="0" w:color="auto" w:frame="1"/>
          <w:lang w:eastAsia="en-GB"/>
        </w:rPr>
        <w:t>  </w:t>
      </w:r>
    </w:p>
    <w:p w14:paraId="10EFD07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lastRenderedPageBreak/>
        <w:t>  </w:t>
      </w:r>
    </w:p>
    <w:p w14:paraId="5B1CE82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choice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choices:  </w:t>
      </w:r>
    </w:p>
    <w:p w14:paraId="7F02FD3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choice.check_mouse(*pg.mouse.get_pos()):  </w:t>
      </w:r>
    </w:p>
    <w:p w14:paraId="30B98AD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hoice.react()  </w:t>
      </w:r>
    </w:p>
    <w:p w14:paraId="59101BD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A08063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get_program(self):  </w:t>
      </w:r>
    </w:p>
    <w:p w14:paraId="00E3CF1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return</w:t>
      </w:r>
      <w:r w:rsidRPr="00975A59">
        <w:rPr>
          <w:rFonts w:ascii="Consolas" w:eastAsia="Times New Roman" w:hAnsi="Consolas" w:cs="Times New Roman"/>
          <w:color w:val="000000"/>
          <w:sz w:val="18"/>
          <w:szCs w:val="18"/>
          <w:bdr w:val="none" w:sz="0" w:space="0" w:color="auto" w:frame="1"/>
          <w:lang w:eastAsia="en-GB"/>
        </w:rPr>
        <w:t> self.program  </w:t>
      </w:r>
    </w:p>
    <w:p w14:paraId="3E8C6E0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C66307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get_error(self):  </w:t>
      </w:r>
    </w:p>
    <w:p w14:paraId="675DA7A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return</w:t>
      </w:r>
      <w:r w:rsidRPr="00975A59">
        <w:rPr>
          <w:rFonts w:ascii="Consolas" w:eastAsia="Times New Roman" w:hAnsi="Consolas" w:cs="Times New Roman"/>
          <w:color w:val="000000"/>
          <w:sz w:val="18"/>
          <w:szCs w:val="18"/>
          <w:bdr w:val="none" w:sz="0" w:space="0" w:color="auto" w:frame="1"/>
          <w:lang w:eastAsia="en-GB"/>
        </w:rPr>
        <w:t> self.error_message  </w:t>
      </w:r>
    </w:p>
    <w:p w14:paraId="0EF4D55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61A9E64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quit(self):  </w:t>
      </w:r>
    </w:p>
    <w:p w14:paraId="4DF483B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pass</w:t>
      </w:r>
      <w:r w:rsidRPr="00975A59">
        <w:rPr>
          <w:rFonts w:ascii="Consolas" w:eastAsia="Times New Roman" w:hAnsi="Consolas" w:cs="Times New Roman"/>
          <w:color w:val="000000"/>
          <w:sz w:val="18"/>
          <w:szCs w:val="18"/>
          <w:bdr w:val="none" w:sz="0" w:space="0" w:color="auto" w:frame="1"/>
          <w:lang w:eastAsia="en-GB"/>
        </w:rPr>
        <w:t>  </w:t>
      </w:r>
    </w:p>
    <w:p w14:paraId="386EE83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1CF57C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A683AC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b/>
          <w:bCs/>
          <w:color w:val="006699"/>
          <w:sz w:val="18"/>
          <w:szCs w:val="18"/>
          <w:bdr w:val="none" w:sz="0" w:space="0" w:color="auto" w:frame="1"/>
          <w:lang w:eastAsia="en-GB"/>
        </w:rPr>
        <w:t>class</w:t>
      </w:r>
      <w:r w:rsidRPr="00975A59">
        <w:rPr>
          <w:rFonts w:ascii="Consolas" w:eastAsia="Times New Roman" w:hAnsi="Consolas" w:cs="Times New Roman"/>
          <w:color w:val="000000"/>
          <w:sz w:val="18"/>
          <w:szCs w:val="18"/>
          <w:bdr w:val="none" w:sz="0" w:space="0" w:color="auto" w:frame="1"/>
          <w:lang w:eastAsia="en-GB"/>
        </w:rPr>
        <w:t> HostMenu:  </w:t>
      </w:r>
    </w:p>
    <w:p w14:paraId="6BA4907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__init__(self, win, win_scale, user_id):  </w:t>
      </w:r>
    </w:p>
    <w:p w14:paraId="2346A50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w:t>
      </w:r>
      <w:r w:rsidRPr="00975A59">
        <w:rPr>
          <w:rFonts w:ascii="Consolas" w:eastAsia="Times New Roman" w:hAnsi="Consolas" w:cs="Times New Roman"/>
          <w:color w:val="000000"/>
          <w:sz w:val="18"/>
          <w:szCs w:val="18"/>
          <w:bdr w:val="none" w:sz="0" w:space="0" w:color="auto" w:frame="1"/>
          <w:lang w:eastAsia="en-GB"/>
        </w:rPr>
        <w:t> </w:t>
      </w:r>
    </w:p>
    <w:p w14:paraId="683502B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Host menu screen. Pac-Man will be coloured in and the hosts local IP address will be displayed in the bottom.</w:t>
      </w:r>
      <w:r w:rsidRPr="00975A59">
        <w:rPr>
          <w:rFonts w:ascii="Consolas" w:eastAsia="Times New Roman" w:hAnsi="Consolas" w:cs="Times New Roman"/>
          <w:color w:val="000000"/>
          <w:sz w:val="18"/>
          <w:szCs w:val="18"/>
          <w:bdr w:val="none" w:sz="0" w:space="0" w:color="auto" w:frame="1"/>
          <w:lang w:eastAsia="en-GB"/>
        </w:rPr>
        <w:t> </w:t>
      </w:r>
    </w:p>
    <w:p w14:paraId="54B6CB4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his can then be used by other players to connect to the host.</w:t>
      </w:r>
      <w:r w:rsidRPr="00975A59">
        <w:rPr>
          <w:rFonts w:ascii="Consolas" w:eastAsia="Times New Roman" w:hAnsi="Consolas" w:cs="Times New Roman"/>
          <w:color w:val="000000"/>
          <w:sz w:val="18"/>
          <w:szCs w:val="18"/>
          <w:bdr w:val="none" w:sz="0" w:space="0" w:color="auto" w:frame="1"/>
          <w:lang w:eastAsia="en-GB"/>
        </w:rPr>
        <w:t> </w:t>
      </w:r>
    </w:p>
    <w:p w14:paraId="03A21D1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win:</w:t>
      </w:r>
      <w:r w:rsidRPr="00975A59">
        <w:rPr>
          <w:rFonts w:ascii="Consolas" w:eastAsia="Times New Roman" w:hAnsi="Consolas" w:cs="Times New Roman"/>
          <w:color w:val="000000"/>
          <w:sz w:val="18"/>
          <w:szCs w:val="18"/>
          <w:bdr w:val="none" w:sz="0" w:space="0" w:color="auto" w:frame="1"/>
          <w:lang w:eastAsia="en-GB"/>
        </w:rPr>
        <w:t> </w:t>
      </w:r>
    </w:p>
    <w:p w14:paraId="7D43E10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win_scale:</w:t>
      </w:r>
      <w:r w:rsidRPr="00975A59">
        <w:rPr>
          <w:rFonts w:ascii="Consolas" w:eastAsia="Times New Roman" w:hAnsi="Consolas" w:cs="Times New Roman"/>
          <w:color w:val="000000"/>
          <w:sz w:val="18"/>
          <w:szCs w:val="18"/>
          <w:bdr w:val="none" w:sz="0" w:space="0" w:color="auto" w:frame="1"/>
          <w:lang w:eastAsia="en-GB"/>
        </w:rPr>
        <w:t> </w:t>
      </w:r>
    </w:p>
    <w:p w14:paraId="301E027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user_id:</w:t>
      </w:r>
      <w:r w:rsidRPr="00975A59">
        <w:rPr>
          <w:rFonts w:ascii="Consolas" w:eastAsia="Times New Roman" w:hAnsi="Consolas" w:cs="Times New Roman"/>
          <w:color w:val="000000"/>
          <w:sz w:val="18"/>
          <w:szCs w:val="18"/>
          <w:bdr w:val="none" w:sz="0" w:space="0" w:color="auto" w:frame="1"/>
          <w:lang w:eastAsia="en-GB"/>
        </w:rPr>
        <w:t> </w:t>
      </w:r>
    </w:p>
    <w:p w14:paraId="0A529A5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w:t>
      </w:r>
      <w:r w:rsidRPr="00975A59">
        <w:rPr>
          <w:rFonts w:ascii="Consolas" w:eastAsia="Times New Roman" w:hAnsi="Consolas" w:cs="Times New Roman"/>
          <w:color w:val="000000"/>
          <w:sz w:val="18"/>
          <w:szCs w:val="18"/>
          <w:bdr w:val="none" w:sz="0" w:space="0" w:color="auto" w:frame="1"/>
          <w:lang w:eastAsia="en-GB"/>
        </w:rPr>
        <w:t>  </w:t>
      </w:r>
    </w:p>
    <w:p w14:paraId="1DF75A5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5517C9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Essential Information</w:t>
      </w:r>
      <w:r w:rsidRPr="00975A59">
        <w:rPr>
          <w:rFonts w:ascii="Consolas" w:eastAsia="Times New Roman" w:hAnsi="Consolas" w:cs="Times New Roman"/>
          <w:color w:val="000000"/>
          <w:sz w:val="18"/>
          <w:szCs w:val="18"/>
          <w:bdr w:val="none" w:sz="0" w:space="0" w:color="auto" w:frame="1"/>
          <w:lang w:eastAsia="en-GB"/>
        </w:rPr>
        <w:t>  </w:t>
      </w:r>
    </w:p>
    <w:p w14:paraId="1224B30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win = win  </w:t>
      </w:r>
    </w:p>
    <w:p w14:paraId="24F4B9A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win_scale = win_scale  </w:t>
      </w:r>
    </w:p>
    <w:p w14:paraId="5B84338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lock = pg.time.Clock()  </w:t>
      </w:r>
    </w:p>
    <w:p w14:paraId="79B8E04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rogram = </w:t>
      </w:r>
      <w:r w:rsidRPr="00975A59">
        <w:rPr>
          <w:rFonts w:ascii="Consolas" w:eastAsia="Times New Roman" w:hAnsi="Consolas" w:cs="Times New Roman"/>
          <w:color w:val="0000FF"/>
          <w:sz w:val="18"/>
          <w:szCs w:val="18"/>
          <w:bdr w:val="none" w:sz="0" w:space="0" w:color="auto" w:frame="1"/>
          <w:lang w:eastAsia="en-GB"/>
        </w:rPr>
        <w:t>'Create Game'</w:t>
      </w:r>
      <w:r w:rsidRPr="00975A59">
        <w:rPr>
          <w:rFonts w:ascii="Consolas" w:eastAsia="Times New Roman" w:hAnsi="Consolas" w:cs="Times New Roman"/>
          <w:color w:val="000000"/>
          <w:sz w:val="18"/>
          <w:szCs w:val="18"/>
          <w:bdr w:val="none" w:sz="0" w:space="0" w:color="auto" w:frame="1"/>
          <w:lang w:eastAsia="en-GB"/>
        </w:rPr>
        <w:t>  </w:t>
      </w:r>
    </w:p>
    <w:p w14:paraId="4480429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error_message = None  </w:t>
      </w:r>
    </w:p>
    <w:p w14:paraId="07880D4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tart_countdown = False  </w:t>
      </w:r>
    </w:p>
    <w:p w14:paraId="09711B0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finished = False  </w:t>
      </w:r>
    </w:p>
    <w:p w14:paraId="5326C00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match_started = False  </w:t>
      </w:r>
    </w:p>
    <w:p w14:paraId="10A16FE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evel = None  </w:t>
      </w:r>
    </w:p>
    <w:p w14:paraId="1C4F0D4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winner_id = None  </w:t>
      </w:r>
    </w:p>
    <w:p w14:paraId="1FBDD34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user_id = user_id  </w:t>
      </w:r>
    </w:p>
    <w:p w14:paraId="5060481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8BAF57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Host Data</w:t>
      </w:r>
      <w:r w:rsidRPr="00975A59">
        <w:rPr>
          <w:rFonts w:ascii="Consolas" w:eastAsia="Times New Roman" w:hAnsi="Consolas" w:cs="Times New Roman"/>
          <w:color w:val="000000"/>
          <w:sz w:val="18"/>
          <w:szCs w:val="18"/>
          <w:bdr w:val="none" w:sz="0" w:space="0" w:color="auto" w:frame="1"/>
          <w:lang w:eastAsia="en-GB"/>
        </w:rPr>
        <w:t>  </w:t>
      </w:r>
    </w:p>
    <w:p w14:paraId="5766F4B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name = local_database.get_username(user_id)  </w:t>
      </w:r>
    </w:p>
    <w:p w14:paraId="23C8378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306FE5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lient_id = 0  </w:t>
      </w:r>
    </w:p>
    <w:p w14:paraId="4E58810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45B14E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Instantiate Server</w:t>
      </w:r>
      <w:r w:rsidRPr="00975A59">
        <w:rPr>
          <w:rFonts w:ascii="Consolas" w:eastAsia="Times New Roman" w:hAnsi="Consolas" w:cs="Times New Roman"/>
          <w:color w:val="000000"/>
          <w:sz w:val="18"/>
          <w:szCs w:val="18"/>
          <w:bdr w:val="none" w:sz="0" w:space="0" w:color="auto" w:frame="1"/>
          <w:lang w:eastAsia="en-GB"/>
        </w:rPr>
        <w:t>  </w:t>
      </w:r>
    </w:p>
    <w:p w14:paraId="253DCB9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erver = networking.Server(self.name)  </w:t>
      </w:r>
    </w:p>
    <w:p w14:paraId="4EB757D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ip = self.server.get_ip()  </w:t>
      </w:r>
    </w:p>
    <w:p w14:paraId="6AB2791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BDD912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layers = self.server.get_players()  </w:t>
      </w:r>
    </w:p>
    <w:p w14:paraId="5E1728F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98A64D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Thread that handles connecting clients</w:t>
      </w:r>
      <w:r w:rsidRPr="00975A59">
        <w:rPr>
          <w:rFonts w:ascii="Consolas" w:eastAsia="Times New Roman" w:hAnsi="Consolas" w:cs="Times New Roman"/>
          <w:color w:val="000000"/>
          <w:sz w:val="18"/>
          <w:szCs w:val="18"/>
          <w:bdr w:val="none" w:sz="0" w:space="0" w:color="auto" w:frame="1"/>
          <w:lang w:eastAsia="en-GB"/>
        </w:rPr>
        <w:t>  </w:t>
      </w:r>
    </w:p>
    <w:p w14:paraId="0D4C5EC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erver.searching_for_clients = True  </w:t>
      </w:r>
    </w:p>
    <w:p w14:paraId="45DCF91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94CF0C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Player Boxes</w:t>
      </w:r>
      <w:r w:rsidRPr="00975A59">
        <w:rPr>
          <w:rFonts w:ascii="Consolas" w:eastAsia="Times New Roman" w:hAnsi="Consolas" w:cs="Times New Roman"/>
          <w:color w:val="000000"/>
          <w:sz w:val="18"/>
          <w:szCs w:val="18"/>
          <w:bdr w:val="none" w:sz="0" w:space="0" w:color="auto" w:frame="1"/>
          <w:lang w:eastAsia="en-GB"/>
        </w:rPr>
        <w:t>  </w:t>
      </w:r>
    </w:p>
    <w:p w14:paraId="27BDBAB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boxes, self.large_box = get_boxes(win_scale)  </w:t>
      </w:r>
    </w:p>
    <w:p w14:paraId="34B0CFB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E1D025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Player Avatars</w:t>
      </w:r>
      <w:r w:rsidRPr="00975A59">
        <w:rPr>
          <w:rFonts w:ascii="Consolas" w:eastAsia="Times New Roman" w:hAnsi="Consolas" w:cs="Times New Roman"/>
          <w:color w:val="000000"/>
          <w:sz w:val="18"/>
          <w:szCs w:val="18"/>
          <w:bdr w:val="none" w:sz="0" w:space="0" w:color="auto" w:frame="1"/>
          <w:lang w:eastAsia="en-GB"/>
        </w:rPr>
        <w:t>  </w:t>
      </w:r>
    </w:p>
    <w:p w14:paraId="39EF5DD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Avatar skins</w:t>
      </w:r>
      <w:r w:rsidRPr="00975A59">
        <w:rPr>
          <w:rFonts w:ascii="Consolas" w:eastAsia="Times New Roman" w:hAnsi="Consolas" w:cs="Times New Roman"/>
          <w:color w:val="000000"/>
          <w:sz w:val="18"/>
          <w:szCs w:val="18"/>
          <w:bdr w:val="none" w:sz="0" w:space="0" w:color="auto" w:frame="1"/>
          <w:lang w:eastAsia="en-GB"/>
        </w:rPr>
        <w:t>  </w:t>
      </w:r>
    </w:p>
    <w:p w14:paraId="2EEF7E0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avatar_skins = get_avatar_skins()  </w:t>
      </w:r>
    </w:p>
    <w:p w14:paraId="34C2E7F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avatars, self.names, self.scores, self.ready_indicators, self.places = get_avatars(self.players,  </w:t>
      </w:r>
    </w:p>
    <w:p w14:paraId="3449367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finished,  </w:t>
      </w:r>
    </w:p>
    <w:p w14:paraId="77BB16E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avatar_skins,  </w:t>
      </w:r>
    </w:p>
    <w:p w14:paraId="5F6A3AB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boxes,  </w:t>
      </w:r>
    </w:p>
    <w:p w14:paraId="095B4B2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lastRenderedPageBreak/>
        <w:t>                                                                                                self.large_box,  </w:t>
      </w:r>
    </w:p>
    <w:p w14:paraId="0E5E2A3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n_scale,  </w:t>
      </w:r>
    </w:p>
    <w:p w14:paraId="4D86A28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lient_id  </w:t>
      </w:r>
    </w:p>
    <w:p w14:paraId="4114E18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591C56B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F36F16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Input Box</w:t>
      </w:r>
      <w:r w:rsidRPr="00975A59">
        <w:rPr>
          <w:rFonts w:ascii="Consolas" w:eastAsia="Times New Roman" w:hAnsi="Consolas" w:cs="Times New Roman"/>
          <w:color w:val="000000"/>
          <w:sz w:val="18"/>
          <w:szCs w:val="18"/>
          <w:bdr w:val="none" w:sz="0" w:space="0" w:color="auto" w:frame="1"/>
          <w:lang w:eastAsia="en-GB"/>
        </w:rPr>
        <w:t>  </w:t>
      </w:r>
    </w:p>
    <w:p w14:paraId="69D72D1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game_id_box = InputBox(x=120,  </w:t>
      </w:r>
    </w:p>
    <w:p w14:paraId="7EE8D7A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y=400,  </w:t>
      </w:r>
    </w:p>
    <w:p w14:paraId="45A6839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100,  </w:t>
      </w:r>
    </w:p>
    <w:p w14:paraId="2012911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h=20,  </w:t>
      </w:r>
    </w:p>
    <w:p w14:paraId="0356094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font_size=20,  </w:t>
      </w:r>
    </w:p>
    <w:p w14:paraId="16AE0F4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n_scale=win_scale,  </w:t>
      </w:r>
    </w:p>
    <w:p w14:paraId="2E8C082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name=self.ip,  </w:t>
      </w:r>
    </w:p>
    <w:p w14:paraId="4D20B9D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interactive=False  </w:t>
      </w:r>
    </w:p>
    <w:p w14:paraId="7B85935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4E72599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3E36F0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Start Button</w:t>
      </w:r>
      <w:r w:rsidRPr="00975A59">
        <w:rPr>
          <w:rFonts w:ascii="Consolas" w:eastAsia="Times New Roman" w:hAnsi="Consolas" w:cs="Times New Roman"/>
          <w:color w:val="000000"/>
          <w:sz w:val="18"/>
          <w:szCs w:val="18"/>
          <w:bdr w:val="none" w:sz="0" w:space="0" w:color="auto" w:frame="1"/>
          <w:lang w:eastAsia="en-GB"/>
        </w:rPr>
        <w:t>  </w:t>
      </w:r>
    </w:p>
    <w:p w14:paraId="1727982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tart_button = Button(content=</w:t>
      </w:r>
      <w:r w:rsidRPr="00975A59">
        <w:rPr>
          <w:rFonts w:ascii="Consolas" w:eastAsia="Times New Roman" w:hAnsi="Consolas" w:cs="Times New Roman"/>
          <w:color w:val="0000FF"/>
          <w:sz w:val="18"/>
          <w:szCs w:val="18"/>
          <w:bdr w:val="none" w:sz="0" w:space="0" w:color="auto" w:frame="1"/>
          <w:lang w:eastAsia="en-GB"/>
        </w:rPr>
        <w:t>'Start'</w:t>
      </w:r>
      <w:r w:rsidRPr="00975A59">
        <w:rPr>
          <w:rFonts w:ascii="Consolas" w:eastAsia="Times New Roman" w:hAnsi="Consolas" w:cs="Times New Roman"/>
          <w:color w:val="000000"/>
          <w:sz w:val="18"/>
          <w:szCs w:val="18"/>
          <w:bdr w:val="none" w:sz="0" w:space="0" w:color="auto" w:frame="1"/>
          <w:lang w:eastAsia="en-GB"/>
        </w:rPr>
        <w:t>,  </w:t>
      </w:r>
    </w:p>
    <w:p w14:paraId="650572A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os=(265, 400),  </w:t>
      </w:r>
    </w:p>
    <w:p w14:paraId="1D0D348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dimensions=(60, 20),  </w:t>
      </w:r>
    </w:p>
    <w:p w14:paraId="1EA43B0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font_size=20,  </w:t>
      </w:r>
    </w:p>
    <w:p w14:paraId="1D78CF7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text_colour=(255, 255, 30),  </w:t>
      </w:r>
    </w:p>
    <w:p w14:paraId="3EBCA96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dth=2,  </w:t>
      </w:r>
    </w:p>
    <w:p w14:paraId="66BAC63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n_scale=win_scale  </w:t>
      </w:r>
    </w:p>
    <w:p w14:paraId="26529C2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4A3E114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A2AEEE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Cancel Button</w:t>
      </w:r>
      <w:r w:rsidRPr="00975A59">
        <w:rPr>
          <w:rFonts w:ascii="Consolas" w:eastAsia="Times New Roman" w:hAnsi="Consolas" w:cs="Times New Roman"/>
          <w:color w:val="000000"/>
          <w:sz w:val="18"/>
          <w:szCs w:val="18"/>
          <w:bdr w:val="none" w:sz="0" w:space="0" w:color="auto" w:frame="1"/>
          <w:lang w:eastAsia="en-GB"/>
        </w:rPr>
        <w:t>  </w:t>
      </w:r>
    </w:p>
    <w:p w14:paraId="6C1CAAC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ancel_button = Button(content=</w:t>
      </w:r>
      <w:r w:rsidRPr="00975A59">
        <w:rPr>
          <w:rFonts w:ascii="Consolas" w:eastAsia="Times New Roman" w:hAnsi="Consolas" w:cs="Times New Roman"/>
          <w:color w:val="0000FF"/>
          <w:sz w:val="18"/>
          <w:szCs w:val="18"/>
          <w:bdr w:val="none" w:sz="0" w:space="0" w:color="auto" w:frame="1"/>
          <w:lang w:eastAsia="en-GB"/>
        </w:rPr>
        <w:t>'Cancel'</w:t>
      </w:r>
      <w:r w:rsidRPr="00975A59">
        <w:rPr>
          <w:rFonts w:ascii="Consolas" w:eastAsia="Times New Roman" w:hAnsi="Consolas" w:cs="Times New Roman"/>
          <w:color w:val="000000"/>
          <w:sz w:val="18"/>
          <w:szCs w:val="18"/>
          <w:bdr w:val="none" w:sz="0" w:space="0" w:color="auto" w:frame="1"/>
          <w:lang w:eastAsia="en-GB"/>
        </w:rPr>
        <w:t>,  </w:t>
      </w:r>
    </w:p>
    <w:p w14:paraId="22D156D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os=(250, 400),  </w:t>
      </w:r>
    </w:p>
    <w:p w14:paraId="53FE0E6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dimensions=(75, 20),  </w:t>
      </w:r>
    </w:p>
    <w:p w14:paraId="547BBFD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font_size=20,  </w:t>
      </w:r>
    </w:p>
    <w:p w14:paraId="2A7B71F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text_colour=(255, 0, 0),  </w:t>
      </w:r>
    </w:p>
    <w:p w14:paraId="5CCF3EC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dth=2,  </w:t>
      </w:r>
    </w:p>
    <w:p w14:paraId="15A77D4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n_scale=win_scale  </w:t>
      </w:r>
    </w:p>
    <w:p w14:paraId="557D0C3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394A7F8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A0A7CC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Number</w:t>
      </w:r>
      <w:r w:rsidRPr="00975A59">
        <w:rPr>
          <w:rFonts w:ascii="Consolas" w:eastAsia="Times New Roman" w:hAnsi="Consolas" w:cs="Times New Roman"/>
          <w:color w:val="000000"/>
          <w:sz w:val="18"/>
          <w:szCs w:val="18"/>
          <w:bdr w:val="none" w:sz="0" w:space="0" w:color="auto" w:frame="1"/>
          <w:lang w:eastAsia="en-GB"/>
        </w:rPr>
        <w:t>  </w:t>
      </w:r>
    </w:p>
    <w:p w14:paraId="7F620DB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number = Word(None, (180, 400), (255, 255, 30), 48, win_scale)  </w:t>
      </w:r>
    </w:p>
    <w:p w14:paraId="6FB46E6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7FC78A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Clock</w:t>
      </w:r>
      <w:r w:rsidRPr="00975A59">
        <w:rPr>
          <w:rFonts w:ascii="Consolas" w:eastAsia="Times New Roman" w:hAnsi="Consolas" w:cs="Times New Roman"/>
          <w:color w:val="000000"/>
          <w:sz w:val="18"/>
          <w:szCs w:val="18"/>
          <w:bdr w:val="none" w:sz="0" w:space="0" w:color="auto" w:frame="1"/>
          <w:lang w:eastAsia="en-GB"/>
        </w:rPr>
        <w:t>  </w:t>
      </w:r>
    </w:p>
    <w:p w14:paraId="2BAD75A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tart_countdown_clock = 0  </w:t>
      </w:r>
    </w:p>
    <w:p w14:paraId="3887A9E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78D4CF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run(self, win, events):  </w:t>
      </w:r>
    </w:p>
    <w:p w14:paraId="12CEA85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w:t>
      </w:r>
      <w:r w:rsidRPr="00975A59">
        <w:rPr>
          <w:rFonts w:ascii="Consolas" w:eastAsia="Times New Roman" w:hAnsi="Consolas" w:cs="Times New Roman"/>
          <w:color w:val="000000"/>
          <w:sz w:val="18"/>
          <w:szCs w:val="18"/>
          <w:bdr w:val="none" w:sz="0" w:space="0" w:color="auto" w:frame="1"/>
          <w:lang w:eastAsia="en-GB"/>
        </w:rPr>
        <w:t> </w:t>
      </w:r>
    </w:p>
    <w:p w14:paraId="1D1C570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his method is run directly from the main script. It updates and displays all of the components on the screen.</w:t>
      </w:r>
      <w:r w:rsidRPr="00975A59">
        <w:rPr>
          <w:rFonts w:ascii="Consolas" w:eastAsia="Times New Roman" w:hAnsi="Consolas" w:cs="Times New Roman"/>
          <w:color w:val="000000"/>
          <w:sz w:val="18"/>
          <w:szCs w:val="18"/>
          <w:bdr w:val="none" w:sz="0" w:space="0" w:color="auto" w:frame="1"/>
          <w:lang w:eastAsia="en-GB"/>
        </w:rPr>
        <w:t> </w:t>
      </w:r>
    </w:p>
    <w:p w14:paraId="6342E64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It also calls the server object to ensure all the data is up to date.</w:t>
      </w:r>
      <w:r w:rsidRPr="00975A59">
        <w:rPr>
          <w:rFonts w:ascii="Consolas" w:eastAsia="Times New Roman" w:hAnsi="Consolas" w:cs="Times New Roman"/>
          <w:color w:val="000000"/>
          <w:sz w:val="18"/>
          <w:szCs w:val="18"/>
          <w:bdr w:val="none" w:sz="0" w:space="0" w:color="auto" w:frame="1"/>
          <w:lang w:eastAsia="en-GB"/>
        </w:rPr>
        <w:t> </w:t>
      </w:r>
    </w:p>
    <w:p w14:paraId="188929F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975A59">
        <w:rPr>
          <w:rFonts w:ascii="Consolas" w:eastAsia="Times New Roman" w:hAnsi="Consolas" w:cs="Times New Roman"/>
          <w:color w:val="000000"/>
          <w:sz w:val="18"/>
          <w:szCs w:val="18"/>
          <w:bdr w:val="none" w:sz="0" w:space="0" w:color="auto" w:frame="1"/>
          <w:lang w:eastAsia="en-GB"/>
        </w:rPr>
        <w:t> </w:t>
      </w:r>
    </w:p>
    <w:p w14:paraId="611C432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win: Surface.</w:t>
      </w:r>
      <w:r w:rsidRPr="00975A59">
        <w:rPr>
          <w:rFonts w:ascii="Consolas" w:eastAsia="Times New Roman" w:hAnsi="Consolas" w:cs="Times New Roman"/>
          <w:color w:val="000000"/>
          <w:sz w:val="18"/>
          <w:szCs w:val="18"/>
          <w:bdr w:val="none" w:sz="0" w:space="0" w:color="auto" w:frame="1"/>
          <w:lang w:eastAsia="en-GB"/>
        </w:rPr>
        <w:t> </w:t>
      </w:r>
    </w:p>
    <w:p w14:paraId="1448CEC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events: Contains events from the pg.event.get() call containing all keyboard events.</w:t>
      </w:r>
      <w:r w:rsidRPr="00975A59">
        <w:rPr>
          <w:rFonts w:ascii="Consolas" w:eastAsia="Times New Roman" w:hAnsi="Consolas" w:cs="Times New Roman"/>
          <w:color w:val="000000"/>
          <w:sz w:val="18"/>
          <w:szCs w:val="18"/>
          <w:bdr w:val="none" w:sz="0" w:space="0" w:color="auto" w:frame="1"/>
          <w:lang w:eastAsia="en-GB"/>
        </w:rPr>
        <w:t> </w:t>
      </w:r>
    </w:p>
    <w:p w14:paraId="4831E7E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events: list.</w:t>
      </w:r>
      <w:r w:rsidRPr="00975A59">
        <w:rPr>
          <w:rFonts w:ascii="Consolas" w:eastAsia="Times New Roman" w:hAnsi="Consolas" w:cs="Times New Roman"/>
          <w:color w:val="000000"/>
          <w:sz w:val="18"/>
          <w:szCs w:val="18"/>
          <w:bdr w:val="none" w:sz="0" w:space="0" w:color="auto" w:frame="1"/>
          <w:lang w:eastAsia="en-GB"/>
        </w:rPr>
        <w:t> </w:t>
      </w:r>
    </w:p>
    <w:p w14:paraId="3D99B46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return: None</w:t>
      </w:r>
      <w:r w:rsidRPr="00975A59">
        <w:rPr>
          <w:rFonts w:ascii="Consolas" w:eastAsia="Times New Roman" w:hAnsi="Consolas" w:cs="Times New Roman"/>
          <w:color w:val="000000"/>
          <w:sz w:val="18"/>
          <w:szCs w:val="18"/>
          <w:bdr w:val="none" w:sz="0" w:space="0" w:color="auto" w:frame="1"/>
          <w:lang w:eastAsia="en-GB"/>
        </w:rPr>
        <w:t> </w:t>
      </w:r>
    </w:p>
    <w:p w14:paraId="4CAA8B1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w:t>
      </w:r>
      <w:r w:rsidRPr="00975A59">
        <w:rPr>
          <w:rFonts w:ascii="Consolas" w:eastAsia="Times New Roman" w:hAnsi="Consolas" w:cs="Times New Roman"/>
          <w:color w:val="000000"/>
          <w:sz w:val="18"/>
          <w:szCs w:val="18"/>
          <w:bdr w:val="none" w:sz="0" w:space="0" w:color="auto" w:frame="1"/>
          <w:lang w:eastAsia="en-GB"/>
        </w:rPr>
        <w:t>  </w:t>
      </w:r>
    </w:p>
    <w:p w14:paraId="45A6C99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A91B18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Events</w:t>
      </w:r>
      <w:r w:rsidRPr="00975A59">
        <w:rPr>
          <w:rFonts w:ascii="Consolas" w:eastAsia="Times New Roman" w:hAnsi="Consolas" w:cs="Times New Roman"/>
          <w:color w:val="000000"/>
          <w:sz w:val="18"/>
          <w:szCs w:val="18"/>
          <w:bdr w:val="none" w:sz="0" w:space="0" w:color="auto" w:frame="1"/>
          <w:lang w:eastAsia="en-GB"/>
        </w:rPr>
        <w:t>  </w:t>
      </w:r>
    </w:p>
    <w:p w14:paraId="3255516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event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events:  </w:t>
      </w:r>
    </w:p>
    <w:p w14:paraId="0E21AF5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event.type == pg.KEYDOWN:  </w:t>
      </w:r>
    </w:p>
    <w:p w14:paraId="3D4FA5C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event.key == pg.K_ESCAPE:  </w:t>
      </w:r>
    </w:p>
    <w:p w14:paraId="33974D4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rogram = </w:t>
      </w:r>
      <w:r w:rsidRPr="00975A59">
        <w:rPr>
          <w:rFonts w:ascii="Consolas" w:eastAsia="Times New Roman" w:hAnsi="Consolas" w:cs="Times New Roman"/>
          <w:color w:val="0000FF"/>
          <w:sz w:val="18"/>
          <w:szCs w:val="18"/>
          <w:bdr w:val="none" w:sz="0" w:space="0" w:color="auto" w:frame="1"/>
          <w:lang w:eastAsia="en-GB"/>
        </w:rPr>
        <w:t>'Multiplayer'</w:t>
      </w:r>
      <w:r w:rsidRPr="00975A59">
        <w:rPr>
          <w:rFonts w:ascii="Consolas" w:eastAsia="Times New Roman" w:hAnsi="Consolas" w:cs="Times New Roman"/>
          <w:color w:val="000000"/>
          <w:sz w:val="18"/>
          <w:szCs w:val="18"/>
          <w:bdr w:val="none" w:sz="0" w:space="0" w:color="auto" w:frame="1"/>
          <w:lang w:eastAsia="en-GB"/>
        </w:rPr>
        <w:t>  </w:t>
      </w:r>
    </w:p>
    <w:p w14:paraId="4E7BBCE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erver.quit()  </w:t>
      </w:r>
    </w:p>
    <w:p w14:paraId="7C0A171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A25E51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elf.level </w:t>
      </w:r>
      <w:r w:rsidRPr="00975A59">
        <w:rPr>
          <w:rFonts w:ascii="Consolas" w:eastAsia="Times New Roman" w:hAnsi="Consolas" w:cs="Times New Roman"/>
          <w:b/>
          <w:bCs/>
          <w:color w:val="006699"/>
          <w:sz w:val="18"/>
          <w:szCs w:val="18"/>
          <w:bdr w:val="none" w:sz="0" w:space="0" w:color="auto" w:frame="1"/>
          <w:lang w:eastAsia="en-GB"/>
        </w:rPr>
        <w:t>is</w:t>
      </w:r>
      <w:r w:rsidRPr="00975A59">
        <w:rPr>
          <w:rFonts w:ascii="Consolas" w:eastAsia="Times New Roman" w:hAnsi="Consolas" w:cs="Times New Roman"/>
          <w:color w:val="000000"/>
          <w:sz w:val="18"/>
          <w:szCs w:val="18"/>
          <w:bdr w:val="none" w:sz="0" w:space="0" w:color="auto" w:frame="1"/>
          <w:lang w:eastAsia="en-GB"/>
        </w:rPr>
        <w:t> None:  </w:t>
      </w:r>
    </w:p>
    <w:p w14:paraId="0AD3764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lastRenderedPageBreak/>
        <w:t>            pg.mixer.stop()  </w:t>
      </w:r>
    </w:p>
    <w:p w14:paraId="6D6C8AF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81BAFB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layers = self.server.get_players()  </w:t>
      </w:r>
    </w:p>
    <w:p w14:paraId="59301FA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63AF10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Check Score</w:t>
      </w:r>
      <w:r w:rsidRPr="00975A59">
        <w:rPr>
          <w:rFonts w:ascii="Consolas" w:eastAsia="Times New Roman" w:hAnsi="Consolas" w:cs="Times New Roman"/>
          <w:color w:val="000000"/>
          <w:sz w:val="18"/>
          <w:szCs w:val="18"/>
          <w:bdr w:val="none" w:sz="0" w:space="0" w:color="auto" w:frame="1"/>
          <w:lang w:eastAsia="en-GB"/>
        </w:rPr>
        <w:t>  </w:t>
      </w:r>
    </w:p>
    <w:p w14:paraId="3E3C9B1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player_id, player_data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players.items():  </w:t>
      </w:r>
    </w:p>
    <w:p w14:paraId="36159DA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player_data[</w:t>
      </w:r>
      <w:r w:rsidRPr="00975A59">
        <w:rPr>
          <w:rFonts w:ascii="Consolas" w:eastAsia="Times New Roman" w:hAnsi="Consolas" w:cs="Times New Roman"/>
          <w:color w:val="0000FF"/>
          <w:sz w:val="18"/>
          <w:szCs w:val="18"/>
          <w:bdr w:val="none" w:sz="0" w:space="0" w:color="auto" w:frame="1"/>
          <w:lang w:eastAsia="en-GB"/>
        </w:rPr>
        <w:t>'score'</w:t>
      </w:r>
      <w:r w:rsidRPr="00975A59">
        <w:rPr>
          <w:rFonts w:ascii="Consolas" w:eastAsia="Times New Roman" w:hAnsi="Consolas" w:cs="Times New Roman"/>
          <w:color w:val="000000"/>
          <w:sz w:val="18"/>
          <w:szCs w:val="18"/>
          <w:bdr w:val="none" w:sz="0" w:space="0" w:color="auto" w:frame="1"/>
          <w:lang w:eastAsia="en-GB"/>
        </w:rPr>
        <w:t>] &gt; 20000:  </w:t>
      </w:r>
    </w:p>
    <w:p w14:paraId="764D547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finished = True  </w:t>
      </w:r>
    </w:p>
    <w:p w14:paraId="0FAE932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elf.finished:  </w:t>
      </w:r>
    </w:p>
    <w:p w14:paraId="374F257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laces = []  </w:t>
      </w:r>
    </w:p>
    <w:p w14:paraId="725E17B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id, data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players.items():  </w:t>
      </w:r>
    </w:p>
    <w:p w14:paraId="1EC058C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laces.append({</w:t>
      </w:r>
      <w:r w:rsidRPr="00975A59">
        <w:rPr>
          <w:rFonts w:ascii="Consolas" w:eastAsia="Times New Roman" w:hAnsi="Consolas" w:cs="Times New Roman"/>
          <w:color w:val="0000FF"/>
          <w:sz w:val="18"/>
          <w:szCs w:val="18"/>
          <w:bdr w:val="none" w:sz="0" w:space="0" w:color="auto" w:frame="1"/>
          <w:lang w:eastAsia="en-GB"/>
        </w:rPr>
        <w:t>'id'</w:t>
      </w:r>
      <w:r w:rsidRPr="00975A59">
        <w:rPr>
          <w:rFonts w:ascii="Consolas" w:eastAsia="Times New Roman" w:hAnsi="Consolas" w:cs="Times New Roman"/>
          <w:color w:val="000000"/>
          <w:sz w:val="18"/>
          <w:szCs w:val="18"/>
          <w:bdr w:val="none" w:sz="0" w:space="0" w:color="auto" w:frame="1"/>
          <w:lang w:eastAsia="en-GB"/>
        </w:rPr>
        <w:t>: id, </w:t>
      </w:r>
      <w:r w:rsidRPr="00975A59">
        <w:rPr>
          <w:rFonts w:ascii="Consolas" w:eastAsia="Times New Roman" w:hAnsi="Consolas" w:cs="Times New Roman"/>
          <w:color w:val="0000FF"/>
          <w:sz w:val="18"/>
          <w:szCs w:val="18"/>
          <w:bdr w:val="none" w:sz="0" w:space="0" w:color="auto" w:frame="1"/>
          <w:lang w:eastAsia="en-GB"/>
        </w:rPr>
        <w:t>'score'</w:t>
      </w:r>
      <w:r w:rsidRPr="00975A59">
        <w:rPr>
          <w:rFonts w:ascii="Consolas" w:eastAsia="Times New Roman" w:hAnsi="Consolas" w:cs="Times New Roman"/>
          <w:color w:val="000000"/>
          <w:sz w:val="18"/>
          <w:szCs w:val="18"/>
          <w:bdr w:val="none" w:sz="0" w:space="0" w:color="auto" w:frame="1"/>
          <w:lang w:eastAsia="en-GB"/>
        </w:rPr>
        <w:t>: data[</w:t>
      </w:r>
      <w:r w:rsidRPr="00975A59">
        <w:rPr>
          <w:rFonts w:ascii="Consolas" w:eastAsia="Times New Roman" w:hAnsi="Consolas" w:cs="Times New Roman"/>
          <w:color w:val="0000FF"/>
          <w:sz w:val="18"/>
          <w:szCs w:val="18"/>
          <w:bdr w:val="none" w:sz="0" w:space="0" w:color="auto" w:frame="1"/>
          <w:lang w:eastAsia="en-GB"/>
        </w:rPr>
        <w:t>'score'</w:t>
      </w:r>
      <w:r w:rsidRPr="00975A59">
        <w:rPr>
          <w:rFonts w:ascii="Consolas" w:eastAsia="Times New Roman" w:hAnsi="Consolas" w:cs="Times New Roman"/>
          <w:color w:val="000000"/>
          <w:sz w:val="18"/>
          <w:szCs w:val="18"/>
          <w:bdr w:val="none" w:sz="0" w:space="0" w:color="auto" w:frame="1"/>
          <w:lang w:eastAsia="en-GB"/>
        </w:rPr>
        <w:t>]})  </w:t>
      </w:r>
    </w:p>
    <w:p w14:paraId="541B15B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laces = sorted(places, key=</w:t>
      </w:r>
      <w:r w:rsidRPr="00975A59">
        <w:rPr>
          <w:rFonts w:ascii="Consolas" w:eastAsia="Times New Roman" w:hAnsi="Consolas" w:cs="Times New Roman"/>
          <w:b/>
          <w:bCs/>
          <w:color w:val="006699"/>
          <w:sz w:val="18"/>
          <w:szCs w:val="18"/>
          <w:bdr w:val="none" w:sz="0" w:space="0" w:color="auto" w:frame="1"/>
          <w:lang w:eastAsia="en-GB"/>
        </w:rPr>
        <w:t>lambda</w:t>
      </w:r>
      <w:r w:rsidRPr="00975A59">
        <w:rPr>
          <w:rFonts w:ascii="Consolas" w:eastAsia="Times New Roman" w:hAnsi="Consolas" w:cs="Times New Roman"/>
          <w:color w:val="000000"/>
          <w:sz w:val="18"/>
          <w:szCs w:val="18"/>
          <w:bdr w:val="none" w:sz="0" w:space="0" w:color="auto" w:frame="1"/>
          <w:lang w:eastAsia="en-GB"/>
        </w:rPr>
        <w:t> k: k[</w:t>
      </w:r>
      <w:r w:rsidRPr="00975A59">
        <w:rPr>
          <w:rFonts w:ascii="Consolas" w:eastAsia="Times New Roman" w:hAnsi="Consolas" w:cs="Times New Roman"/>
          <w:color w:val="0000FF"/>
          <w:sz w:val="18"/>
          <w:szCs w:val="18"/>
          <w:bdr w:val="none" w:sz="0" w:space="0" w:color="auto" w:frame="1"/>
          <w:lang w:eastAsia="en-GB"/>
        </w:rPr>
        <w:t>'score'</w:t>
      </w:r>
      <w:r w:rsidRPr="00975A59">
        <w:rPr>
          <w:rFonts w:ascii="Consolas" w:eastAsia="Times New Roman" w:hAnsi="Consolas" w:cs="Times New Roman"/>
          <w:color w:val="000000"/>
          <w:sz w:val="18"/>
          <w:szCs w:val="18"/>
          <w:bdr w:val="none" w:sz="0" w:space="0" w:color="auto" w:frame="1"/>
          <w:lang w:eastAsia="en-GB"/>
        </w:rPr>
        <w:t>], reverse=True)  </w:t>
      </w:r>
    </w:p>
    <w:p w14:paraId="2E1D39F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place, data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enumerate(places):  </w:t>
      </w:r>
    </w:p>
    <w:p w14:paraId="324597D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erver.update_data(data[</w:t>
      </w:r>
      <w:r w:rsidRPr="00975A59">
        <w:rPr>
          <w:rFonts w:ascii="Consolas" w:eastAsia="Times New Roman" w:hAnsi="Consolas" w:cs="Times New Roman"/>
          <w:color w:val="0000FF"/>
          <w:sz w:val="18"/>
          <w:szCs w:val="18"/>
          <w:bdr w:val="none" w:sz="0" w:space="0" w:color="auto" w:frame="1"/>
          <w:lang w:eastAsia="en-GB"/>
        </w:rPr>
        <w:t>'id'</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place'</w:t>
      </w:r>
      <w:r w:rsidRPr="00975A59">
        <w:rPr>
          <w:rFonts w:ascii="Consolas" w:eastAsia="Times New Roman" w:hAnsi="Consolas" w:cs="Times New Roman"/>
          <w:color w:val="000000"/>
          <w:sz w:val="18"/>
          <w:szCs w:val="18"/>
          <w:bdr w:val="none" w:sz="0" w:space="0" w:color="auto" w:frame="1"/>
          <w:lang w:eastAsia="en-GB"/>
        </w:rPr>
        <w:t>, place)  </w:t>
      </w:r>
    </w:p>
    <w:p w14:paraId="32DDF3A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7D95FD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Updating avatars as per how many people are connected</w:t>
      </w:r>
      <w:r w:rsidRPr="00975A59">
        <w:rPr>
          <w:rFonts w:ascii="Consolas" w:eastAsia="Times New Roman" w:hAnsi="Consolas" w:cs="Times New Roman"/>
          <w:color w:val="000000"/>
          <w:sz w:val="18"/>
          <w:szCs w:val="18"/>
          <w:bdr w:val="none" w:sz="0" w:space="0" w:color="auto" w:frame="1"/>
          <w:lang w:eastAsia="en-GB"/>
        </w:rPr>
        <w:t>  </w:t>
      </w:r>
    </w:p>
    <w:p w14:paraId="393F16A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avatars, self.names, self.scores, self.ready_indicators, self.places = get_avatars(  </w:t>
      </w:r>
    </w:p>
    <w:p w14:paraId="445499B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C9A299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layers,  </w:t>
      </w:r>
    </w:p>
    <w:p w14:paraId="413B835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finished,  </w:t>
      </w:r>
    </w:p>
    <w:p w14:paraId="23298A1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avatar_skins,  </w:t>
      </w:r>
    </w:p>
    <w:p w14:paraId="0BA2D7F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boxes,  </w:t>
      </w:r>
    </w:p>
    <w:p w14:paraId="0143E92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arge_box,  </w:t>
      </w:r>
    </w:p>
    <w:p w14:paraId="2553A55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win_scale,  </w:t>
      </w:r>
    </w:p>
    <w:p w14:paraId="14FB4C0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lient_id  </w:t>
      </w:r>
    </w:p>
    <w:p w14:paraId="07A0A83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3960EA0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5FEF3A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Displaying boxes and avatars</w:t>
      </w:r>
      <w:r w:rsidRPr="00975A59">
        <w:rPr>
          <w:rFonts w:ascii="Consolas" w:eastAsia="Times New Roman" w:hAnsi="Consolas" w:cs="Times New Roman"/>
          <w:color w:val="000000"/>
          <w:sz w:val="18"/>
          <w:szCs w:val="18"/>
          <w:bdr w:val="none" w:sz="0" w:space="0" w:color="auto" w:frame="1"/>
          <w:lang w:eastAsia="en-GB"/>
        </w:rPr>
        <w:t>  </w:t>
      </w:r>
    </w:p>
    <w:p w14:paraId="30D665C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box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boxes:  </w:t>
      </w:r>
    </w:p>
    <w:p w14:paraId="2C0B2C6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box.display(win)  </w:t>
      </w:r>
    </w:p>
    <w:p w14:paraId="43B4471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arge_box.display(win)  </w:t>
      </w:r>
    </w:p>
    <w:p w14:paraId="7617E9A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E6AF97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avatar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avatars:  </w:t>
      </w:r>
    </w:p>
    <w:p w14:paraId="38F12FC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avatar.display(win)  </w:t>
      </w:r>
    </w:p>
    <w:p w14:paraId="17C2040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921AFF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name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names:  </w:t>
      </w:r>
    </w:p>
    <w:p w14:paraId="6C67DF9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name.display(win)  </w:t>
      </w:r>
    </w:p>
    <w:p w14:paraId="67F93CF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FA4572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score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scores:  </w:t>
      </w:r>
    </w:p>
    <w:p w14:paraId="3EB025F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core.display(win)  </w:t>
      </w:r>
    </w:p>
    <w:p w14:paraId="06AD7AC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84BFC6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ready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ready_indicators:  </w:t>
      </w:r>
    </w:p>
    <w:p w14:paraId="261F130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ready.display(win)  </w:t>
      </w:r>
    </w:p>
    <w:p w14:paraId="1128AC1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605E8D9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place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places:  </w:t>
      </w:r>
    </w:p>
    <w:p w14:paraId="266B1CF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lace.display(win)  </w:t>
      </w:r>
    </w:p>
    <w:p w14:paraId="76432FA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A87360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not</w:t>
      </w:r>
      <w:r w:rsidRPr="00975A59">
        <w:rPr>
          <w:rFonts w:ascii="Consolas" w:eastAsia="Times New Roman" w:hAnsi="Consolas" w:cs="Times New Roman"/>
          <w:color w:val="000000"/>
          <w:sz w:val="18"/>
          <w:szCs w:val="18"/>
          <w:bdr w:val="none" w:sz="0" w:space="0" w:color="auto" w:frame="1"/>
          <w:lang w:eastAsia="en-GB"/>
        </w:rPr>
        <w:t> self.finished:  </w:t>
      </w:r>
    </w:p>
    <w:p w14:paraId="002FFB1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elf.start_countdown:  </w:t>
      </w:r>
    </w:p>
    <w:p w14:paraId="4BC1623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Start button related objects / countdown</w:t>
      </w:r>
      <w:r w:rsidRPr="00975A59">
        <w:rPr>
          <w:rFonts w:ascii="Consolas" w:eastAsia="Times New Roman" w:hAnsi="Consolas" w:cs="Times New Roman"/>
          <w:color w:val="000000"/>
          <w:sz w:val="18"/>
          <w:szCs w:val="18"/>
          <w:bdr w:val="none" w:sz="0" w:space="0" w:color="auto" w:frame="1"/>
          <w:lang w:eastAsia="en-GB"/>
        </w:rPr>
        <w:t>  </w:t>
      </w:r>
    </w:p>
    <w:p w14:paraId="54E1102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not</w:t>
      </w:r>
      <w:r w:rsidRPr="00975A59">
        <w:rPr>
          <w:rFonts w:ascii="Consolas" w:eastAsia="Times New Roman" w:hAnsi="Consolas" w:cs="Times New Roman"/>
          <w:color w:val="000000"/>
          <w:sz w:val="18"/>
          <w:szCs w:val="18"/>
          <w:bdr w:val="none" w:sz="0" w:space="0" w:color="auto" w:frame="1"/>
          <w:lang w:eastAsia="en-GB"/>
        </w:rPr>
        <w:t> self.server.has_ai:  </w:t>
      </w:r>
    </w:p>
    <w:p w14:paraId="59347C6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erver.add_ai()  </w:t>
      </w:r>
    </w:p>
    <w:p w14:paraId="4D967BE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tart_countdown_clock += 1 / 60  </w:t>
      </w:r>
    </w:p>
    <w:p w14:paraId="211B1A2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number.content = str(5 - int(self.start_countdown_clock))  </w:t>
      </w:r>
    </w:p>
    <w:p w14:paraId="27C6A1C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number.render()  </w:t>
      </w:r>
    </w:p>
    <w:p w14:paraId="0A39532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438667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elf.start_countdown_clock &gt; 3:  </w:t>
      </w:r>
    </w:p>
    <w:p w14:paraId="12BFFF3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elf.winner_id </w:t>
      </w:r>
      <w:r w:rsidRPr="00975A59">
        <w:rPr>
          <w:rFonts w:ascii="Consolas" w:eastAsia="Times New Roman" w:hAnsi="Consolas" w:cs="Times New Roman"/>
          <w:b/>
          <w:bCs/>
          <w:color w:val="006699"/>
          <w:sz w:val="18"/>
          <w:szCs w:val="18"/>
          <w:bdr w:val="none" w:sz="0" w:space="0" w:color="auto" w:frame="1"/>
          <w:lang w:eastAsia="en-GB"/>
        </w:rPr>
        <w:t>is</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not</w:t>
      </w:r>
      <w:r w:rsidRPr="00975A59">
        <w:rPr>
          <w:rFonts w:ascii="Consolas" w:eastAsia="Times New Roman" w:hAnsi="Consolas" w:cs="Times New Roman"/>
          <w:color w:val="000000"/>
          <w:sz w:val="18"/>
          <w:szCs w:val="18"/>
          <w:bdr w:val="none" w:sz="0" w:space="0" w:color="auto" w:frame="1"/>
          <w:lang w:eastAsia="en-GB"/>
        </w:rPr>
        <w:t> None:  </w:t>
      </w:r>
    </w:p>
    <w:p w14:paraId="6AAF5B0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lastRenderedPageBreak/>
        <w:t>                            self.server.swap(self.winner_id)  </w:t>
      </w:r>
    </w:p>
    <w:p w14:paraId="6443877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DB09FF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elf.start_countdown_clock &gt; 4.8:  </w:t>
      </w:r>
    </w:p>
    <w:p w14:paraId="4BF6C33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tart_countdown_clock = 0  </w:t>
      </w:r>
    </w:p>
    <w:p w14:paraId="54ABFD0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erver.reset()  </w:t>
      </w:r>
    </w:p>
    <w:p w14:paraId="6517E76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erver.send_data()  </w:t>
      </w:r>
    </w:p>
    <w:p w14:paraId="6114B0F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1D67C3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ame_maze = Maze(1, self.win_scale)  </w:t>
      </w:r>
    </w:p>
    <w:p w14:paraId="4C689E4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648BEDB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core = [data[</w:t>
      </w:r>
      <w:r w:rsidRPr="00975A59">
        <w:rPr>
          <w:rFonts w:ascii="Consolas" w:eastAsia="Times New Roman" w:hAnsi="Consolas" w:cs="Times New Roman"/>
          <w:color w:val="0000FF"/>
          <w:sz w:val="18"/>
          <w:szCs w:val="18"/>
          <w:bdr w:val="none" w:sz="0" w:space="0" w:color="auto" w:frame="1"/>
          <w:lang w:eastAsia="en-GB"/>
        </w:rPr>
        <w:t>'score'</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data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server.get_players().values()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data[</w:t>
      </w:r>
      <w:r w:rsidRPr="00975A59">
        <w:rPr>
          <w:rFonts w:ascii="Consolas" w:eastAsia="Times New Roman" w:hAnsi="Consolas" w:cs="Times New Roman"/>
          <w:color w:val="0000FF"/>
          <w:sz w:val="18"/>
          <w:szCs w:val="18"/>
          <w:bdr w:val="none" w:sz="0" w:space="0" w:color="auto" w:frame="1"/>
          <w:lang w:eastAsia="en-GB"/>
        </w:rPr>
        <w:t>'skin'</w:t>
      </w:r>
      <w:r w:rsidRPr="00975A59">
        <w:rPr>
          <w:rFonts w:ascii="Consolas" w:eastAsia="Times New Roman" w:hAnsi="Consolas" w:cs="Times New Roman"/>
          <w:color w:val="000000"/>
          <w:sz w:val="18"/>
          <w:szCs w:val="18"/>
          <w:bdr w:val="none" w:sz="0" w:space="0" w:color="auto" w:frame="1"/>
          <w:lang w:eastAsia="en-GB"/>
        </w:rPr>
        <w:t>] == </w:t>
      </w:r>
      <w:r w:rsidRPr="00975A59">
        <w:rPr>
          <w:rFonts w:ascii="Consolas" w:eastAsia="Times New Roman" w:hAnsi="Consolas" w:cs="Times New Roman"/>
          <w:color w:val="0000FF"/>
          <w:sz w:val="18"/>
          <w:szCs w:val="18"/>
          <w:bdr w:val="none" w:sz="0" w:space="0" w:color="auto" w:frame="1"/>
          <w:lang w:eastAsia="en-GB"/>
        </w:rPr>
        <w:t>'pac-man'</w:t>
      </w:r>
      <w:r w:rsidRPr="00975A59">
        <w:rPr>
          <w:rFonts w:ascii="Consolas" w:eastAsia="Times New Roman" w:hAnsi="Consolas" w:cs="Times New Roman"/>
          <w:color w:val="000000"/>
          <w:sz w:val="18"/>
          <w:szCs w:val="18"/>
          <w:bdr w:val="none" w:sz="0" w:space="0" w:color="auto" w:frame="1"/>
          <w:lang w:eastAsia="en-GB"/>
        </w:rPr>
        <w:t>][0]  </w:t>
      </w:r>
    </w:p>
    <w:p w14:paraId="672B77F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9A653E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evel = HostLevel(self.win_scale, 5, game_maze, score, self.server)  </w:t>
      </w:r>
    </w:p>
    <w:p w14:paraId="4CEE044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match_started = True  </w:t>
      </w:r>
    </w:p>
    <w:p w14:paraId="62273AE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60BE70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tart_countdown = False  </w:t>
      </w:r>
    </w:p>
    <w:p w14:paraId="61AB682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7C6EA1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number.display(win)  </w:t>
      </w:r>
    </w:p>
    <w:p w14:paraId="750E88D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ancel_button.update(events)  </w:t>
      </w:r>
    </w:p>
    <w:p w14:paraId="49A43A7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tart_countdown = </w:t>
      </w:r>
      <w:r w:rsidRPr="00975A59">
        <w:rPr>
          <w:rFonts w:ascii="Consolas" w:eastAsia="Times New Roman" w:hAnsi="Consolas" w:cs="Times New Roman"/>
          <w:b/>
          <w:bCs/>
          <w:color w:val="006699"/>
          <w:sz w:val="18"/>
          <w:szCs w:val="18"/>
          <w:bdr w:val="none" w:sz="0" w:space="0" w:color="auto" w:frame="1"/>
          <w:lang w:eastAsia="en-GB"/>
        </w:rPr>
        <w:t>not</w:t>
      </w:r>
      <w:r w:rsidRPr="00975A59">
        <w:rPr>
          <w:rFonts w:ascii="Consolas" w:eastAsia="Times New Roman" w:hAnsi="Consolas" w:cs="Times New Roman"/>
          <w:color w:val="000000"/>
          <w:sz w:val="18"/>
          <w:szCs w:val="18"/>
          <w:bdr w:val="none" w:sz="0" w:space="0" w:color="auto" w:frame="1"/>
          <w:lang w:eastAsia="en-GB"/>
        </w:rPr>
        <w:t> self.cancel_button.get_click()  </w:t>
      </w:r>
    </w:p>
    <w:p w14:paraId="3C64582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ancel_button.display(win)  </w:t>
      </w:r>
    </w:p>
    <w:p w14:paraId="70959C7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se</w:t>
      </w:r>
      <w:r w:rsidRPr="00975A59">
        <w:rPr>
          <w:rFonts w:ascii="Consolas" w:eastAsia="Times New Roman" w:hAnsi="Consolas" w:cs="Times New Roman"/>
          <w:color w:val="000000"/>
          <w:sz w:val="18"/>
          <w:szCs w:val="18"/>
          <w:bdr w:val="none" w:sz="0" w:space="0" w:color="auto" w:frame="1"/>
          <w:lang w:eastAsia="en-GB"/>
        </w:rPr>
        <w:t>:  </w:t>
      </w:r>
    </w:p>
    <w:p w14:paraId="36A1519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tart_countdown_clock = 0  </w:t>
      </w:r>
    </w:p>
    <w:p w14:paraId="65C3A9C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number.content = None  </w:t>
      </w:r>
    </w:p>
    <w:p w14:paraId="1E56142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675037F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elf.server.has_ai </w:t>
      </w:r>
      <w:r w:rsidRPr="00975A59">
        <w:rPr>
          <w:rFonts w:ascii="Consolas" w:eastAsia="Times New Roman" w:hAnsi="Consolas" w:cs="Times New Roman"/>
          <w:b/>
          <w:bCs/>
          <w:color w:val="006699"/>
          <w:sz w:val="18"/>
          <w:szCs w:val="18"/>
          <w:bdr w:val="none" w:sz="0" w:space="0" w:color="auto" w:frame="1"/>
          <w:lang w:eastAsia="en-GB"/>
        </w:rPr>
        <w:t>and</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not</w:t>
      </w:r>
      <w:r w:rsidRPr="00975A59">
        <w:rPr>
          <w:rFonts w:ascii="Consolas" w:eastAsia="Times New Roman" w:hAnsi="Consolas" w:cs="Times New Roman"/>
          <w:color w:val="000000"/>
          <w:sz w:val="18"/>
          <w:szCs w:val="18"/>
          <w:bdr w:val="none" w:sz="0" w:space="0" w:color="auto" w:frame="1"/>
          <w:lang w:eastAsia="en-GB"/>
        </w:rPr>
        <w:t> self.match_started:  </w:t>
      </w:r>
    </w:p>
    <w:p w14:paraId="0B7F0A9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erver.remove_ai()  </w:t>
      </w:r>
    </w:p>
    <w:p w14:paraId="23C62E3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4E84C1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tart_button.update(events)  </w:t>
      </w:r>
    </w:p>
    <w:p w14:paraId="5EBB490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tart_countdown = self.start_button.get_click()  </w:t>
      </w:r>
    </w:p>
    <w:p w14:paraId="51EE2A8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tart_button.display(win)  </w:t>
      </w:r>
    </w:p>
    <w:p w14:paraId="38E2365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94C65E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not</w:t>
      </w:r>
      <w:r w:rsidRPr="00975A59">
        <w:rPr>
          <w:rFonts w:ascii="Consolas" w:eastAsia="Times New Roman" w:hAnsi="Consolas" w:cs="Times New Roman"/>
          <w:color w:val="000000"/>
          <w:sz w:val="18"/>
          <w:szCs w:val="18"/>
          <w:bdr w:val="none" w:sz="0" w:space="0" w:color="auto" w:frame="1"/>
          <w:lang w:eastAsia="en-GB"/>
        </w:rPr>
        <w:t> self.match_started:  </w:t>
      </w:r>
    </w:p>
    <w:p w14:paraId="62EE19C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game_id_box.update(events)  </w:t>
      </w:r>
    </w:p>
    <w:p w14:paraId="635F860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game_id_box.display(win)  </w:t>
      </w:r>
    </w:p>
    <w:p w14:paraId="62A50D0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0F2EED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se</w:t>
      </w:r>
      <w:r w:rsidRPr="00975A59">
        <w:rPr>
          <w:rFonts w:ascii="Consolas" w:eastAsia="Times New Roman" w:hAnsi="Consolas" w:cs="Times New Roman"/>
          <w:color w:val="000000"/>
          <w:sz w:val="18"/>
          <w:szCs w:val="18"/>
          <w:bdr w:val="none" w:sz="0" w:space="0" w:color="auto" w:frame="1"/>
          <w:lang w:eastAsia="en-GB"/>
        </w:rPr>
        <w:t>:  </w:t>
      </w:r>
    </w:p>
    <w:p w14:paraId="32C1614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evel.run(win, events)  </w:t>
      </w:r>
    </w:p>
    <w:p w14:paraId="3FBDE36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elf.level.finished:  </w:t>
      </w:r>
    </w:p>
    <w:p w14:paraId="72C9642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winner_id = self.level.winner_id  </w:t>
      </w:r>
    </w:p>
    <w:p w14:paraId="3314B49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core = self.server.get_data(self.winner_id, </w:t>
      </w:r>
      <w:r w:rsidRPr="00975A59">
        <w:rPr>
          <w:rFonts w:ascii="Consolas" w:eastAsia="Times New Roman" w:hAnsi="Consolas" w:cs="Times New Roman"/>
          <w:color w:val="0000FF"/>
          <w:sz w:val="18"/>
          <w:szCs w:val="18"/>
          <w:bdr w:val="none" w:sz="0" w:space="0" w:color="auto" w:frame="1"/>
          <w:lang w:eastAsia="en-GB"/>
        </w:rPr>
        <w:t>'score'</w:t>
      </w:r>
      <w:r w:rsidRPr="00975A59">
        <w:rPr>
          <w:rFonts w:ascii="Consolas" w:eastAsia="Times New Roman" w:hAnsi="Consolas" w:cs="Times New Roman"/>
          <w:color w:val="000000"/>
          <w:sz w:val="18"/>
          <w:szCs w:val="18"/>
          <w:bdr w:val="none" w:sz="0" w:space="0" w:color="auto" w:frame="1"/>
          <w:lang w:eastAsia="en-GB"/>
        </w:rPr>
        <w:t>)  </w:t>
      </w:r>
    </w:p>
    <w:p w14:paraId="3C60DF2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erver.update_data(self.winner_id, </w:t>
      </w:r>
      <w:r w:rsidRPr="00975A59">
        <w:rPr>
          <w:rFonts w:ascii="Consolas" w:eastAsia="Times New Roman" w:hAnsi="Consolas" w:cs="Times New Roman"/>
          <w:color w:val="0000FF"/>
          <w:sz w:val="18"/>
          <w:szCs w:val="18"/>
          <w:bdr w:val="none" w:sz="0" w:space="0" w:color="auto" w:frame="1"/>
          <w:lang w:eastAsia="en-GB"/>
        </w:rPr>
        <w:t>'score'</w:t>
      </w:r>
      <w:r w:rsidRPr="00975A59">
        <w:rPr>
          <w:rFonts w:ascii="Consolas" w:eastAsia="Times New Roman" w:hAnsi="Consolas" w:cs="Times New Roman"/>
          <w:color w:val="000000"/>
          <w:sz w:val="18"/>
          <w:szCs w:val="18"/>
          <w:bdr w:val="none" w:sz="0" w:space="0" w:color="auto" w:frame="1"/>
          <w:lang w:eastAsia="en-GB"/>
        </w:rPr>
        <w:t>, score + 1600)  </w:t>
      </w:r>
    </w:p>
    <w:p w14:paraId="6B5D638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evel = None  </w:t>
      </w:r>
    </w:p>
    <w:p w14:paraId="78C14BF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A8C865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erver.update_data(0, </w:t>
      </w:r>
      <w:r w:rsidRPr="00975A59">
        <w:rPr>
          <w:rFonts w:ascii="Consolas" w:eastAsia="Times New Roman" w:hAnsi="Consolas" w:cs="Times New Roman"/>
          <w:color w:val="0000FF"/>
          <w:sz w:val="18"/>
          <w:szCs w:val="18"/>
          <w:bdr w:val="none" w:sz="0" w:space="0" w:color="auto" w:frame="1"/>
          <w:lang w:eastAsia="en-GB"/>
        </w:rPr>
        <w:t>'countdown'</w:t>
      </w:r>
      <w:r w:rsidRPr="00975A59">
        <w:rPr>
          <w:rFonts w:ascii="Consolas" w:eastAsia="Times New Roman" w:hAnsi="Consolas" w:cs="Times New Roman"/>
          <w:color w:val="000000"/>
          <w:sz w:val="18"/>
          <w:szCs w:val="18"/>
          <w:bdr w:val="none" w:sz="0" w:space="0" w:color="auto" w:frame="1"/>
          <w:lang w:eastAsia="en-GB"/>
        </w:rPr>
        <w:t>, self.number.content)  </w:t>
      </w:r>
    </w:p>
    <w:p w14:paraId="6C0BA82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erver.update_data(0, </w:t>
      </w:r>
      <w:r w:rsidRPr="00975A59">
        <w:rPr>
          <w:rFonts w:ascii="Consolas" w:eastAsia="Times New Roman" w:hAnsi="Consolas" w:cs="Times New Roman"/>
          <w:color w:val="0000FF"/>
          <w:sz w:val="18"/>
          <w:szCs w:val="18"/>
          <w:bdr w:val="none" w:sz="0" w:space="0" w:color="auto" w:frame="1"/>
          <w:lang w:eastAsia="en-GB"/>
        </w:rPr>
        <w:t>'start'</w:t>
      </w:r>
      <w:r w:rsidRPr="00975A59">
        <w:rPr>
          <w:rFonts w:ascii="Consolas" w:eastAsia="Times New Roman" w:hAnsi="Consolas" w:cs="Times New Roman"/>
          <w:color w:val="000000"/>
          <w:sz w:val="18"/>
          <w:szCs w:val="18"/>
          <w:bdr w:val="none" w:sz="0" w:space="0" w:color="auto" w:frame="1"/>
          <w:lang w:eastAsia="en-GB"/>
        </w:rPr>
        <w:t>, False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elf.level </w:t>
      </w:r>
      <w:r w:rsidRPr="00975A59">
        <w:rPr>
          <w:rFonts w:ascii="Consolas" w:eastAsia="Times New Roman" w:hAnsi="Consolas" w:cs="Times New Roman"/>
          <w:b/>
          <w:bCs/>
          <w:color w:val="006699"/>
          <w:sz w:val="18"/>
          <w:szCs w:val="18"/>
          <w:bdr w:val="none" w:sz="0" w:space="0" w:color="auto" w:frame="1"/>
          <w:lang w:eastAsia="en-GB"/>
        </w:rPr>
        <w:t>is</w:t>
      </w:r>
      <w:r w:rsidRPr="00975A59">
        <w:rPr>
          <w:rFonts w:ascii="Consolas" w:eastAsia="Times New Roman" w:hAnsi="Consolas" w:cs="Times New Roman"/>
          <w:color w:val="000000"/>
          <w:sz w:val="18"/>
          <w:szCs w:val="18"/>
          <w:bdr w:val="none" w:sz="0" w:space="0" w:color="auto" w:frame="1"/>
          <w:lang w:eastAsia="en-GB"/>
        </w:rPr>
        <w:t> None </w:t>
      </w:r>
      <w:r w:rsidRPr="00975A59">
        <w:rPr>
          <w:rFonts w:ascii="Consolas" w:eastAsia="Times New Roman" w:hAnsi="Consolas" w:cs="Times New Roman"/>
          <w:b/>
          <w:bCs/>
          <w:color w:val="006699"/>
          <w:sz w:val="18"/>
          <w:szCs w:val="18"/>
          <w:bdr w:val="none" w:sz="0" w:space="0" w:color="auto" w:frame="1"/>
          <w:lang w:eastAsia="en-GB"/>
        </w:rPr>
        <w:t>else</w:t>
      </w:r>
      <w:r w:rsidRPr="00975A59">
        <w:rPr>
          <w:rFonts w:ascii="Consolas" w:eastAsia="Times New Roman" w:hAnsi="Consolas" w:cs="Times New Roman"/>
          <w:color w:val="000000"/>
          <w:sz w:val="18"/>
          <w:szCs w:val="18"/>
          <w:bdr w:val="none" w:sz="0" w:space="0" w:color="auto" w:frame="1"/>
          <w:lang w:eastAsia="en-GB"/>
        </w:rPr>
        <w:t> True)  </w:t>
      </w:r>
    </w:p>
    <w:p w14:paraId="163FB2F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erver.update_data(0, </w:t>
      </w:r>
      <w:r w:rsidRPr="00975A59">
        <w:rPr>
          <w:rFonts w:ascii="Consolas" w:eastAsia="Times New Roman" w:hAnsi="Consolas" w:cs="Times New Roman"/>
          <w:color w:val="0000FF"/>
          <w:sz w:val="18"/>
          <w:szCs w:val="18"/>
          <w:bdr w:val="none" w:sz="0" w:space="0" w:color="auto" w:frame="1"/>
          <w:lang w:eastAsia="en-GB"/>
        </w:rPr>
        <w:t>'finished'</w:t>
      </w:r>
      <w:r w:rsidRPr="00975A59">
        <w:rPr>
          <w:rFonts w:ascii="Consolas" w:eastAsia="Times New Roman" w:hAnsi="Consolas" w:cs="Times New Roman"/>
          <w:color w:val="000000"/>
          <w:sz w:val="18"/>
          <w:szCs w:val="18"/>
          <w:bdr w:val="none" w:sz="0" w:space="0" w:color="auto" w:frame="1"/>
          <w:lang w:eastAsia="en-GB"/>
        </w:rPr>
        <w:t>, self.finished)  </w:t>
      </w:r>
    </w:p>
    <w:p w14:paraId="24C2A2C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erver.send_data()  </w:t>
      </w:r>
    </w:p>
    <w:p w14:paraId="59EC54D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A80533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get_program(self):  </w:t>
      </w:r>
    </w:p>
    <w:p w14:paraId="08052FE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return</w:t>
      </w:r>
      <w:r w:rsidRPr="00975A59">
        <w:rPr>
          <w:rFonts w:ascii="Consolas" w:eastAsia="Times New Roman" w:hAnsi="Consolas" w:cs="Times New Roman"/>
          <w:color w:val="000000"/>
          <w:sz w:val="18"/>
          <w:szCs w:val="18"/>
          <w:bdr w:val="none" w:sz="0" w:space="0" w:color="auto" w:frame="1"/>
          <w:lang w:eastAsia="en-GB"/>
        </w:rPr>
        <w:t> self.program  </w:t>
      </w:r>
    </w:p>
    <w:p w14:paraId="4A0BC9B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145998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get_error(self):  </w:t>
      </w:r>
    </w:p>
    <w:p w14:paraId="261F2D5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return</w:t>
      </w:r>
      <w:r w:rsidRPr="00975A59">
        <w:rPr>
          <w:rFonts w:ascii="Consolas" w:eastAsia="Times New Roman" w:hAnsi="Consolas" w:cs="Times New Roman"/>
          <w:color w:val="000000"/>
          <w:sz w:val="18"/>
          <w:szCs w:val="18"/>
          <w:bdr w:val="none" w:sz="0" w:space="0" w:color="auto" w:frame="1"/>
          <w:lang w:eastAsia="en-GB"/>
        </w:rPr>
        <w:t> self.error_message  </w:t>
      </w:r>
    </w:p>
    <w:p w14:paraId="151BABB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6197530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quit(self):  </w:t>
      </w:r>
    </w:p>
    <w:p w14:paraId="05596C0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erver.quit()  </w:t>
      </w:r>
    </w:p>
    <w:p w14:paraId="5291B6E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g.mixer.stop()  </w:t>
      </w:r>
    </w:p>
    <w:p w14:paraId="3B23D4B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68A4BE9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33134C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b/>
          <w:bCs/>
          <w:color w:val="006699"/>
          <w:sz w:val="18"/>
          <w:szCs w:val="18"/>
          <w:bdr w:val="none" w:sz="0" w:space="0" w:color="auto" w:frame="1"/>
          <w:lang w:eastAsia="en-GB"/>
        </w:rPr>
        <w:t>class</w:t>
      </w:r>
      <w:r w:rsidRPr="00975A59">
        <w:rPr>
          <w:rFonts w:ascii="Consolas" w:eastAsia="Times New Roman" w:hAnsi="Consolas" w:cs="Times New Roman"/>
          <w:color w:val="000000"/>
          <w:sz w:val="18"/>
          <w:szCs w:val="18"/>
          <w:bdr w:val="none" w:sz="0" w:space="0" w:color="auto" w:frame="1"/>
          <w:lang w:eastAsia="en-GB"/>
        </w:rPr>
        <w:t> ClientMenu:  </w:t>
      </w:r>
    </w:p>
    <w:p w14:paraId="61C1679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__init__(self, win, win_scale, user_id):  </w:t>
      </w:r>
    </w:p>
    <w:p w14:paraId="53AEF9E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w:t>
      </w:r>
      <w:r w:rsidRPr="00975A59">
        <w:rPr>
          <w:rFonts w:ascii="Consolas" w:eastAsia="Times New Roman" w:hAnsi="Consolas" w:cs="Times New Roman"/>
          <w:color w:val="000000"/>
          <w:sz w:val="18"/>
          <w:szCs w:val="18"/>
          <w:bdr w:val="none" w:sz="0" w:space="0" w:color="auto" w:frame="1"/>
          <w:lang w:eastAsia="en-GB"/>
        </w:rPr>
        <w:t> </w:t>
      </w:r>
    </w:p>
    <w:p w14:paraId="7AB5A65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his is very similar to the host menu in that there will be colour avatars when players join the lobby, but</w:t>
      </w:r>
      <w:r w:rsidRPr="00975A59">
        <w:rPr>
          <w:rFonts w:ascii="Consolas" w:eastAsia="Times New Roman" w:hAnsi="Consolas" w:cs="Times New Roman"/>
          <w:color w:val="000000"/>
          <w:sz w:val="18"/>
          <w:szCs w:val="18"/>
          <w:bdr w:val="none" w:sz="0" w:space="0" w:color="auto" w:frame="1"/>
          <w:lang w:eastAsia="en-GB"/>
        </w:rPr>
        <w:t> </w:t>
      </w:r>
    </w:p>
    <w:p w14:paraId="25BA99B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here will be a ghost in the centre instead of Pac-Man. They will also have the option to ready up instead of</w:t>
      </w:r>
      <w:r w:rsidRPr="00975A59">
        <w:rPr>
          <w:rFonts w:ascii="Consolas" w:eastAsia="Times New Roman" w:hAnsi="Consolas" w:cs="Times New Roman"/>
          <w:color w:val="000000"/>
          <w:sz w:val="18"/>
          <w:szCs w:val="18"/>
          <w:bdr w:val="none" w:sz="0" w:space="0" w:color="auto" w:frame="1"/>
          <w:lang w:eastAsia="en-GB"/>
        </w:rPr>
        <w:t> </w:t>
      </w:r>
    </w:p>
    <w:p w14:paraId="02A7DA2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lastRenderedPageBreak/>
        <w:t>        starting the game.</w:t>
      </w:r>
      <w:r w:rsidRPr="00975A59">
        <w:rPr>
          <w:rFonts w:ascii="Consolas" w:eastAsia="Times New Roman" w:hAnsi="Consolas" w:cs="Times New Roman"/>
          <w:color w:val="000000"/>
          <w:sz w:val="18"/>
          <w:szCs w:val="18"/>
          <w:bdr w:val="none" w:sz="0" w:space="0" w:color="auto" w:frame="1"/>
          <w:lang w:eastAsia="en-GB"/>
        </w:rPr>
        <w:t> </w:t>
      </w:r>
    </w:p>
    <w:p w14:paraId="7C67AC8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975A59">
        <w:rPr>
          <w:rFonts w:ascii="Consolas" w:eastAsia="Times New Roman" w:hAnsi="Consolas" w:cs="Times New Roman"/>
          <w:color w:val="000000"/>
          <w:sz w:val="18"/>
          <w:szCs w:val="18"/>
          <w:bdr w:val="none" w:sz="0" w:space="0" w:color="auto" w:frame="1"/>
          <w:lang w:eastAsia="en-GB"/>
        </w:rPr>
        <w:t> </w:t>
      </w:r>
    </w:p>
    <w:p w14:paraId="3052AC0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win: Surface.</w:t>
      </w:r>
      <w:r w:rsidRPr="00975A59">
        <w:rPr>
          <w:rFonts w:ascii="Consolas" w:eastAsia="Times New Roman" w:hAnsi="Consolas" w:cs="Times New Roman"/>
          <w:color w:val="000000"/>
          <w:sz w:val="18"/>
          <w:szCs w:val="18"/>
          <w:bdr w:val="none" w:sz="0" w:space="0" w:color="auto" w:frame="1"/>
          <w:lang w:eastAsia="en-GB"/>
        </w:rPr>
        <w:t> </w:t>
      </w:r>
    </w:p>
    <w:p w14:paraId="6E9DA7F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975A59">
        <w:rPr>
          <w:rFonts w:ascii="Consolas" w:eastAsia="Times New Roman" w:hAnsi="Consolas" w:cs="Times New Roman"/>
          <w:color w:val="000000"/>
          <w:sz w:val="18"/>
          <w:szCs w:val="18"/>
          <w:bdr w:val="none" w:sz="0" w:space="0" w:color="auto" w:frame="1"/>
          <w:lang w:eastAsia="en-GB"/>
        </w:rPr>
        <w:t> </w:t>
      </w:r>
    </w:p>
    <w:p w14:paraId="31415D0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win_scale: Integer.</w:t>
      </w:r>
      <w:r w:rsidRPr="00975A59">
        <w:rPr>
          <w:rFonts w:ascii="Consolas" w:eastAsia="Times New Roman" w:hAnsi="Consolas" w:cs="Times New Roman"/>
          <w:color w:val="000000"/>
          <w:sz w:val="18"/>
          <w:szCs w:val="18"/>
          <w:bdr w:val="none" w:sz="0" w:space="0" w:color="auto" w:frame="1"/>
          <w:lang w:eastAsia="en-GB"/>
        </w:rPr>
        <w:t> </w:t>
      </w:r>
    </w:p>
    <w:p w14:paraId="339B060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user_id: UserID if the user has signed in. This is used (at this stage) just to get the client's name</w:t>
      </w:r>
      <w:r w:rsidRPr="00975A59">
        <w:rPr>
          <w:rFonts w:ascii="Consolas" w:eastAsia="Times New Roman" w:hAnsi="Consolas" w:cs="Times New Roman"/>
          <w:color w:val="000000"/>
          <w:sz w:val="18"/>
          <w:szCs w:val="18"/>
          <w:bdr w:val="none" w:sz="0" w:space="0" w:color="auto" w:frame="1"/>
          <w:lang w:eastAsia="en-GB"/>
        </w:rPr>
        <w:t> </w:t>
      </w:r>
    </w:p>
    <w:p w14:paraId="5D41FEC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from the database.</w:t>
      </w:r>
      <w:r w:rsidRPr="00975A59">
        <w:rPr>
          <w:rFonts w:ascii="Consolas" w:eastAsia="Times New Roman" w:hAnsi="Consolas" w:cs="Times New Roman"/>
          <w:color w:val="000000"/>
          <w:sz w:val="18"/>
          <w:szCs w:val="18"/>
          <w:bdr w:val="none" w:sz="0" w:space="0" w:color="auto" w:frame="1"/>
          <w:lang w:eastAsia="en-GB"/>
        </w:rPr>
        <w:t> </w:t>
      </w:r>
    </w:p>
    <w:p w14:paraId="47D7C46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w:t>
      </w:r>
      <w:r w:rsidRPr="00975A59">
        <w:rPr>
          <w:rFonts w:ascii="Consolas" w:eastAsia="Times New Roman" w:hAnsi="Consolas" w:cs="Times New Roman"/>
          <w:color w:val="000000"/>
          <w:sz w:val="18"/>
          <w:szCs w:val="18"/>
          <w:bdr w:val="none" w:sz="0" w:space="0" w:color="auto" w:frame="1"/>
          <w:lang w:eastAsia="en-GB"/>
        </w:rPr>
        <w:t>  </w:t>
      </w:r>
    </w:p>
    <w:p w14:paraId="3B9762E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9BA724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Essentials</w:t>
      </w:r>
      <w:r w:rsidRPr="00975A59">
        <w:rPr>
          <w:rFonts w:ascii="Consolas" w:eastAsia="Times New Roman" w:hAnsi="Consolas" w:cs="Times New Roman"/>
          <w:color w:val="000000"/>
          <w:sz w:val="18"/>
          <w:szCs w:val="18"/>
          <w:bdr w:val="none" w:sz="0" w:space="0" w:color="auto" w:frame="1"/>
          <w:lang w:eastAsia="en-GB"/>
        </w:rPr>
        <w:t>  </w:t>
      </w:r>
    </w:p>
    <w:p w14:paraId="40BE6A9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win = win  </w:t>
      </w:r>
    </w:p>
    <w:p w14:paraId="640B7B5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win_scale = win_scale  </w:t>
      </w:r>
    </w:p>
    <w:p w14:paraId="2788A98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user_id = user_id  </w:t>
      </w:r>
    </w:p>
    <w:p w14:paraId="40DD6F5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game_id = None  </w:t>
      </w:r>
    </w:p>
    <w:p w14:paraId="0A057D1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game_id_buffer = None  </w:t>
      </w:r>
    </w:p>
    <w:p w14:paraId="0F9D2B2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rogram = </w:t>
      </w:r>
      <w:r w:rsidRPr="00975A59">
        <w:rPr>
          <w:rFonts w:ascii="Consolas" w:eastAsia="Times New Roman" w:hAnsi="Consolas" w:cs="Times New Roman"/>
          <w:color w:val="0000FF"/>
          <w:sz w:val="18"/>
          <w:szCs w:val="18"/>
          <w:bdr w:val="none" w:sz="0" w:space="0" w:color="auto" w:frame="1"/>
          <w:lang w:eastAsia="en-GB"/>
        </w:rPr>
        <w:t>'Join Game'</w:t>
      </w:r>
      <w:r w:rsidRPr="00975A59">
        <w:rPr>
          <w:rFonts w:ascii="Consolas" w:eastAsia="Times New Roman" w:hAnsi="Consolas" w:cs="Times New Roman"/>
          <w:color w:val="000000"/>
          <w:sz w:val="18"/>
          <w:szCs w:val="18"/>
          <w:bdr w:val="none" w:sz="0" w:space="0" w:color="auto" w:frame="1"/>
          <w:lang w:eastAsia="en-GB"/>
        </w:rPr>
        <w:t>  </w:t>
      </w:r>
    </w:p>
    <w:p w14:paraId="1B8C854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error_message = None  </w:t>
      </w:r>
    </w:p>
    <w:p w14:paraId="78E1CB0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lock = pg.time.Clock()  </w:t>
      </w:r>
    </w:p>
    <w:p w14:paraId="0936F4B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lient = None  </w:t>
      </w:r>
    </w:p>
    <w:p w14:paraId="1C57897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onnected = False  </w:t>
      </w:r>
    </w:p>
    <w:p w14:paraId="65418AC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tart_level = False  </w:t>
      </w:r>
    </w:p>
    <w:p w14:paraId="1E75A10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finished = False  </w:t>
      </w:r>
    </w:p>
    <w:p w14:paraId="21AF4DE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evel = None  </w:t>
      </w:r>
    </w:p>
    <w:p w14:paraId="5D4B7D6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winner_id = None  </w:t>
      </w:r>
    </w:p>
    <w:p w14:paraId="3416383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376D25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Client Data</w:t>
      </w:r>
      <w:r w:rsidRPr="00975A59">
        <w:rPr>
          <w:rFonts w:ascii="Consolas" w:eastAsia="Times New Roman" w:hAnsi="Consolas" w:cs="Times New Roman"/>
          <w:color w:val="000000"/>
          <w:sz w:val="18"/>
          <w:szCs w:val="18"/>
          <w:bdr w:val="none" w:sz="0" w:space="0" w:color="auto" w:frame="1"/>
          <w:lang w:eastAsia="en-GB"/>
        </w:rPr>
        <w:t>  </w:t>
      </w:r>
    </w:p>
    <w:p w14:paraId="106F6CC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DADEC9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name = local_database.get_username(user_id)  </w:t>
      </w:r>
    </w:p>
    <w:p w14:paraId="3459F07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lient_id = None  </w:t>
      </w:r>
    </w:p>
    <w:p w14:paraId="796BB58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layers = None  </w:t>
      </w:r>
    </w:p>
    <w:p w14:paraId="341F551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ready = False  </w:t>
      </w:r>
    </w:p>
    <w:p w14:paraId="310FCF1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6884B4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Player Boxes</w:t>
      </w:r>
      <w:r w:rsidRPr="00975A59">
        <w:rPr>
          <w:rFonts w:ascii="Consolas" w:eastAsia="Times New Roman" w:hAnsi="Consolas" w:cs="Times New Roman"/>
          <w:color w:val="000000"/>
          <w:sz w:val="18"/>
          <w:szCs w:val="18"/>
          <w:bdr w:val="none" w:sz="0" w:space="0" w:color="auto" w:frame="1"/>
          <w:lang w:eastAsia="en-GB"/>
        </w:rPr>
        <w:t>  </w:t>
      </w:r>
    </w:p>
    <w:p w14:paraId="75BC6C7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boxes, self.large_box = get_boxes(win_scale)  </w:t>
      </w:r>
    </w:p>
    <w:p w14:paraId="5899AEE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AD7AB1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Player Avatars</w:t>
      </w:r>
      <w:r w:rsidRPr="00975A59">
        <w:rPr>
          <w:rFonts w:ascii="Consolas" w:eastAsia="Times New Roman" w:hAnsi="Consolas" w:cs="Times New Roman"/>
          <w:color w:val="000000"/>
          <w:sz w:val="18"/>
          <w:szCs w:val="18"/>
          <w:bdr w:val="none" w:sz="0" w:space="0" w:color="auto" w:frame="1"/>
          <w:lang w:eastAsia="en-GB"/>
        </w:rPr>
        <w:t>  </w:t>
      </w:r>
    </w:p>
    <w:p w14:paraId="5ECA41C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Avatar skins</w:t>
      </w:r>
      <w:r w:rsidRPr="00975A59">
        <w:rPr>
          <w:rFonts w:ascii="Consolas" w:eastAsia="Times New Roman" w:hAnsi="Consolas" w:cs="Times New Roman"/>
          <w:color w:val="000000"/>
          <w:sz w:val="18"/>
          <w:szCs w:val="18"/>
          <w:bdr w:val="none" w:sz="0" w:space="0" w:color="auto" w:frame="1"/>
          <w:lang w:eastAsia="en-GB"/>
        </w:rPr>
        <w:t>  </w:t>
      </w:r>
    </w:p>
    <w:p w14:paraId="104B502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avatar_skins = get_avatar_skins()  </w:t>
      </w:r>
    </w:p>
    <w:p w14:paraId="344DE91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avatars, self.names, self.scores, self.ready_indicators, self.places = get_avatars(  </w:t>
      </w:r>
    </w:p>
    <w:p w14:paraId="2BF3EEC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layers,  </w:t>
      </w:r>
    </w:p>
    <w:p w14:paraId="481CE0F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finished,  </w:t>
      </w:r>
    </w:p>
    <w:p w14:paraId="16EF9AA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avatar_skins,  </w:t>
      </w:r>
    </w:p>
    <w:p w14:paraId="010BFB1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boxes,  </w:t>
      </w:r>
    </w:p>
    <w:p w14:paraId="43AC6AB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arge_box,  </w:t>
      </w:r>
    </w:p>
    <w:p w14:paraId="48869B4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win_scale,  </w:t>
      </w:r>
    </w:p>
    <w:p w14:paraId="6F003CA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7723932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AD234B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Input Box</w:t>
      </w:r>
      <w:r w:rsidRPr="00975A59">
        <w:rPr>
          <w:rFonts w:ascii="Consolas" w:eastAsia="Times New Roman" w:hAnsi="Consolas" w:cs="Times New Roman"/>
          <w:color w:val="000000"/>
          <w:sz w:val="18"/>
          <w:szCs w:val="18"/>
          <w:bdr w:val="none" w:sz="0" w:space="0" w:color="auto" w:frame="1"/>
          <w:lang w:eastAsia="en-GB"/>
        </w:rPr>
        <w:t>  </w:t>
      </w:r>
    </w:p>
    <w:p w14:paraId="5D3C09D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input_box = InputBox(120, 380, 100, 20, 20, win_scale, </w:t>
      </w:r>
      <w:r w:rsidRPr="00975A59">
        <w:rPr>
          <w:rFonts w:ascii="Consolas" w:eastAsia="Times New Roman" w:hAnsi="Consolas" w:cs="Times New Roman"/>
          <w:color w:val="0000FF"/>
          <w:sz w:val="18"/>
          <w:szCs w:val="18"/>
          <w:bdr w:val="none" w:sz="0" w:space="0" w:color="auto" w:frame="1"/>
          <w:lang w:eastAsia="en-GB"/>
        </w:rPr>
        <w:t>'Game ID'</w:t>
      </w:r>
      <w:r w:rsidRPr="00975A59">
        <w:rPr>
          <w:rFonts w:ascii="Consolas" w:eastAsia="Times New Roman" w:hAnsi="Consolas" w:cs="Times New Roman"/>
          <w:color w:val="000000"/>
          <w:sz w:val="18"/>
          <w:szCs w:val="18"/>
          <w:bdr w:val="none" w:sz="0" w:space="0" w:color="auto" w:frame="1"/>
          <w:lang w:eastAsia="en-GB"/>
        </w:rPr>
        <w:t>)  </w:t>
      </w:r>
    </w:p>
    <w:p w14:paraId="63528F5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152D23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Ready Buttons</w:t>
      </w:r>
      <w:r w:rsidRPr="00975A59">
        <w:rPr>
          <w:rFonts w:ascii="Consolas" w:eastAsia="Times New Roman" w:hAnsi="Consolas" w:cs="Times New Roman"/>
          <w:color w:val="000000"/>
          <w:sz w:val="18"/>
          <w:szCs w:val="18"/>
          <w:bdr w:val="none" w:sz="0" w:space="0" w:color="auto" w:frame="1"/>
          <w:lang w:eastAsia="en-GB"/>
        </w:rPr>
        <w:t>  </w:t>
      </w:r>
    </w:p>
    <w:p w14:paraId="1156F28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ready_button = Button(content=</w:t>
      </w:r>
      <w:r w:rsidRPr="00975A59">
        <w:rPr>
          <w:rFonts w:ascii="Consolas" w:eastAsia="Times New Roman" w:hAnsi="Consolas" w:cs="Times New Roman"/>
          <w:color w:val="0000FF"/>
          <w:sz w:val="18"/>
          <w:szCs w:val="18"/>
          <w:bdr w:val="none" w:sz="0" w:space="0" w:color="auto" w:frame="1"/>
          <w:lang w:eastAsia="en-GB"/>
        </w:rPr>
        <w:t>'Ready'</w:t>
      </w:r>
      <w:r w:rsidRPr="00975A59">
        <w:rPr>
          <w:rFonts w:ascii="Consolas" w:eastAsia="Times New Roman" w:hAnsi="Consolas" w:cs="Times New Roman"/>
          <w:color w:val="000000"/>
          <w:sz w:val="18"/>
          <w:szCs w:val="18"/>
          <w:bdr w:val="none" w:sz="0" w:space="0" w:color="auto" w:frame="1"/>
          <w:lang w:eastAsia="en-GB"/>
        </w:rPr>
        <w:t>,  </w:t>
      </w:r>
    </w:p>
    <w:p w14:paraId="4FA3E72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os=(265, 400),  </w:t>
      </w:r>
    </w:p>
    <w:p w14:paraId="5DE7E4D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dimensions=(60, 20),  </w:t>
      </w:r>
    </w:p>
    <w:p w14:paraId="2443CB6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font_size= 20,  </w:t>
      </w:r>
    </w:p>
    <w:p w14:paraId="57DDFA9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text_colour=(255, 255, 30),  </w:t>
      </w:r>
    </w:p>
    <w:p w14:paraId="79E34F1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dth=2,  </w:t>
      </w:r>
    </w:p>
    <w:p w14:paraId="205E163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lastRenderedPageBreak/>
        <w:t>                                   win_scale=win_scale  </w:t>
      </w:r>
    </w:p>
    <w:p w14:paraId="54866B4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43CE914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66A9499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unready_button = Button(content=</w:t>
      </w:r>
      <w:r w:rsidRPr="00975A59">
        <w:rPr>
          <w:rFonts w:ascii="Consolas" w:eastAsia="Times New Roman" w:hAnsi="Consolas" w:cs="Times New Roman"/>
          <w:color w:val="0000FF"/>
          <w:sz w:val="18"/>
          <w:szCs w:val="18"/>
          <w:bdr w:val="none" w:sz="0" w:space="0" w:color="auto" w:frame="1"/>
          <w:lang w:eastAsia="en-GB"/>
        </w:rPr>
        <w:t>'Un ready'</w:t>
      </w:r>
      <w:r w:rsidRPr="00975A59">
        <w:rPr>
          <w:rFonts w:ascii="Consolas" w:eastAsia="Times New Roman" w:hAnsi="Consolas" w:cs="Times New Roman"/>
          <w:color w:val="000000"/>
          <w:sz w:val="18"/>
          <w:szCs w:val="18"/>
          <w:bdr w:val="none" w:sz="0" w:space="0" w:color="auto" w:frame="1"/>
          <w:lang w:eastAsia="en-GB"/>
        </w:rPr>
        <w:t>,  </w:t>
      </w:r>
    </w:p>
    <w:p w14:paraId="0779AB3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os=(240, 400),  </w:t>
      </w:r>
    </w:p>
    <w:p w14:paraId="61A9D94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dimensions=(85, 20),  </w:t>
      </w:r>
    </w:p>
    <w:p w14:paraId="4C02895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font_size=20,  </w:t>
      </w:r>
    </w:p>
    <w:p w14:paraId="185C6A3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text_colour=(255, 255, 30),  </w:t>
      </w:r>
    </w:p>
    <w:p w14:paraId="2C6360A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dth=2,  </w:t>
      </w:r>
    </w:p>
    <w:p w14:paraId="7B7FA1A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n_scale=win_scale  </w:t>
      </w:r>
    </w:p>
    <w:p w14:paraId="6A68C22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4FEE422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26C3A5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Countdown number</w:t>
      </w:r>
      <w:r w:rsidRPr="00975A59">
        <w:rPr>
          <w:rFonts w:ascii="Consolas" w:eastAsia="Times New Roman" w:hAnsi="Consolas" w:cs="Times New Roman"/>
          <w:color w:val="000000"/>
          <w:sz w:val="18"/>
          <w:szCs w:val="18"/>
          <w:bdr w:val="none" w:sz="0" w:space="0" w:color="auto" w:frame="1"/>
          <w:lang w:eastAsia="en-GB"/>
        </w:rPr>
        <w:t>  </w:t>
      </w:r>
    </w:p>
    <w:p w14:paraId="0D06FE9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number = Word(None, (180, 400), (255, 255, 30), 48, win_scale)  </w:t>
      </w:r>
    </w:p>
    <w:p w14:paraId="6061984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B1CFB0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run(self, win, events):  </w:t>
      </w:r>
    </w:p>
    <w:p w14:paraId="41D76BD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w:t>
      </w:r>
      <w:r w:rsidRPr="00975A59">
        <w:rPr>
          <w:rFonts w:ascii="Consolas" w:eastAsia="Times New Roman" w:hAnsi="Consolas" w:cs="Times New Roman"/>
          <w:color w:val="000000"/>
          <w:sz w:val="18"/>
          <w:szCs w:val="18"/>
          <w:bdr w:val="none" w:sz="0" w:space="0" w:color="auto" w:frame="1"/>
          <w:lang w:eastAsia="en-GB"/>
        </w:rPr>
        <w:t> </w:t>
      </w:r>
    </w:p>
    <w:p w14:paraId="00514D0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his method is run directly from the main script. It updates and displays all of the components on the screen.</w:t>
      </w:r>
      <w:r w:rsidRPr="00975A59">
        <w:rPr>
          <w:rFonts w:ascii="Consolas" w:eastAsia="Times New Roman" w:hAnsi="Consolas" w:cs="Times New Roman"/>
          <w:color w:val="000000"/>
          <w:sz w:val="18"/>
          <w:szCs w:val="18"/>
          <w:bdr w:val="none" w:sz="0" w:space="0" w:color="auto" w:frame="1"/>
          <w:lang w:eastAsia="en-GB"/>
        </w:rPr>
        <w:t> </w:t>
      </w:r>
    </w:p>
    <w:p w14:paraId="4A0506A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It also calls the client object to ensure all the data is up to date.</w:t>
      </w:r>
      <w:r w:rsidRPr="00975A59">
        <w:rPr>
          <w:rFonts w:ascii="Consolas" w:eastAsia="Times New Roman" w:hAnsi="Consolas" w:cs="Times New Roman"/>
          <w:color w:val="000000"/>
          <w:sz w:val="18"/>
          <w:szCs w:val="18"/>
          <w:bdr w:val="none" w:sz="0" w:space="0" w:color="auto" w:frame="1"/>
          <w:lang w:eastAsia="en-GB"/>
        </w:rPr>
        <w:t> </w:t>
      </w:r>
    </w:p>
    <w:p w14:paraId="3DDCC08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975A59">
        <w:rPr>
          <w:rFonts w:ascii="Consolas" w:eastAsia="Times New Roman" w:hAnsi="Consolas" w:cs="Times New Roman"/>
          <w:color w:val="000000"/>
          <w:sz w:val="18"/>
          <w:szCs w:val="18"/>
          <w:bdr w:val="none" w:sz="0" w:space="0" w:color="auto" w:frame="1"/>
          <w:lang w:eastAsia="en-GB"/>
        </w:rPr>
        <w:t> </w:t>
      </w:r>
    </w:p>
    <w:p w14:paraId="58D217E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win: Surface.</w:t>
      </w:r>
      <w:r w:rsidRPr="00975A59">
        <w:rPr>
          <w:rFonts w:ascii="Consolas" w:eastAsia="Times New Roman" w:hAnsi="Consolas" w:cs="Times New Roman"/>
          <w:color w:val="000000"/>
          <w:sz w:val="18"/>
          <w:szCs w:val="18"/>
          <w:bdr w:val="none" w:sz="0" w:space="0" w:color="auto" w:frame="1"/>
          <w:lang w:eastAsia="en-GB"/>
        </w:rPr>
        <w:t> </w:t>
      </w:r>
    </w:p>
    <w:p w14:paraId="0EEC39F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events: Contains events from the pg.event.get() call containing all keyboard events.</w:t>
      </w:r>
      <w:r w:rsidRPr="00975A59">
        <w:rPr>
          <w:rFonts w:ascii="Consolas" w:eastAsia="Times New Roman" w:hAnsi="Consolas" w:cs="Times New Roman"/>
          <w:color w:val="000000"/>
          <w:sz w:val="18"/>
          <w:szCs w:val="18"/>
          <w:bdr w:val="none" w:sz="0" w:space="0" w:color="auto" w:frame="1"/>
          <w:lang w:eastAsia="en-GB"/>
        </w:rPr>
        <w:t> </w:t>
      </w:r>
    </w:p>
    <w:p w14:paraId="17775C1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events: list.</w:t>
      </w:r>
      <w:r w:rsidRPr="00975A59">
        <w:rPr>
          <w:rFonts w:ascii="Consolas" w:eastAsia="Times New Roman" w:hAnsi="Consolas" w:cs="Times New Roman"/>
          <w:color w:val="000000"/>
          <w:sz w:val="18"/>
          <w:szCs w:val="18"/>
          <w:bdr w:val="none" w:sz="0" w:space="0" w:color="auto" w:frame="1"/>
          <w:lang w:eastAsia="en-GB"/>
        </w:rPr>
        <w:t> </w:t>
      </w:r>
    </w:p>
    <w:p w14:paraId="5913D4A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return: None</w:t>
      </w:r>
      <w:r w:rsidRPr="00975A59">
        <w:rPr>
          <w:rFonts w:ascii="Consolas" w:eastAsia="Times New Roman" w:hAnsi="Consolas" w:cs="Times New Roman"/>
          <w:color w:val="000000"/>
          <w:sz w:val="18"/>
          <w:szCs w:val="18"/>
          <w:bdr w:val="none" w:sz="0" w:space="0" w:color="auto" w:frame="1"/>
          <w:lang w:eastAsia="en-GB"/>
        </w:rPr>
        <w:t> </w:t>
      </w:r>
    </w:p>
    <w:p w14:paraId="68D1509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w:t>
      </w:r>
      <w:r w:rsidRPr="00975A59">
        <w:rPr>
          <w:rFonts w:ascii="Consolas" w:eastAsia="Times New Roman" w:hAnsi="Consolas" w:cs="Times New Roman"/>
          <w:color w:val="000000"/>
          <w:sz w:val="18"/>
          <w:szCs w:val="18"/>
          <w:bdr w:val="none" w:sz="0" w:space="0" w:color="auto" w:frame="1"/>
          <w:lang w:eastAsia="en-GB"/>
        </w:rPr>
        <w:t>  </w:t>
      </w:r>
    </w:p>
    <w:p w14:paraId="410DE03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C5E6CC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Events</w:t>
      </w:r>
      <w:r w:rsidRPr="00975A59">
        <w:rPr>
          <w:rFonts w:ascii="Consolas" w:eastAsia="Times New Roman" w:hAnsi="Consolas" w:cs="Times New Roman"/>
          <w:color w:val="000000"/>
          <w:sz w:val="18"/>
          <w:szCs w:val="18"/>
          <w:bdr w:val="none" w:sz="0" w:space="0" w:color="auto" w:frame="1"/>
          <w:lang w:eastAsia="en-GB"/>
        </w:rPr>
        <w:t>  </w:t>
      </w:r>
    </w:p>
    <w:p w14:paraId="5D7FD1E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event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events:  </w:t>
      </w:r>
    </w:p>
    <w:p w14:paraId="0BA3787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event.type == pg.KEYDOWN:  </w:t>
      </w:r>
    </w:p>
    <w:p w14:paraId="1950100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event.key == pg.K_ESCAPE:  </w:t>
      </w:r>
    </w:p>
    <w:p w14:paraId="2F84480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try</w:t>
      </w:r>
      <w:r w:rsidRPr="00975A59">
        <w:rPr>
          <w:rFonts w:ascii="Consolas" w:eastAsia="Times New Roman" w:hAnsi="Consolas" w:cs="Times New Roman"/>
          <w:color w:val="000000"/>
          <w:sz w:val="18"/>
          <w:szCs w:val="18"/>
          <w:bdr w:val="none" w:sz="0" w:space="0" w:color="auto" w:frame="1"/>
          <w:lang w:eastAsia="en-GB"/>
        </w:rPr>
        <w:t>:  </w:t>
      </w:r>
    </w:p>
    <w:p w14:paraId="00CCA3D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lient.end()  </w:t>
      </w:r>
    </w:p>
    <w:p w14:paraId="45B7354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xcept</w:t>
      </w:r>
      <w:r w:rsidRPr="00975A59">
        <w:rPr>
          <w:rFonts w:ascii="Consolas" w:eastAsia="Times New Roman" w:hAnsi="Consolas" w:cs="Times New Roman"/>
          <w:color w:val="000000"/>
          <w:sz w:val="18"/>
          <w:szCs w:val="18"/>
          <w:bdr w:val="none" w:sz="0" w:space="0" w:color="auto" w:frame="1"/>
          <w:lang w:eastAsia="en-GB"/>
        </w:rPr>
        <w:t> Exception as e:  </w:t>
      </w:r>
    </w:p>
    <w:p w14:paraId="208365B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print</w:t>
      </w:r>
      <w:r w:rsidRPr="00975A59">
        <w:rPr>
          <w:rFonts w:ascii="Consolas" w:eastAsia="Times New Roman" w:hAnsi="Consolas" w:cs="Times New Roman"/>
          <w:color w:val="000000"/>
          <w:sz w:val="18"/>
          <w:szCs w:val="18"/>
          <w:bdr w:val="none" w:sz="0" w:space="0" w:color="auto" w:frame="1"/>
          <w:lang w:eastAsia="en-GB"/>
        </w:rPr>
        <w:t>(</w:t>
      </w:r>
      <w:r w:rsidRPr="00975A59">
        <w:rPr>
          <w:rFonts w:ascii="Consolas" w:eastAsia="Times New Roman" w:hAnsi="Consolas" w:cs="Times New Roman"/>
          <w:color w:val="0000FF"/>
          <w:sz w:val="18"/>
          <w:szCs w:val="18"/>
          <w:bdr w:val="none" w:sz="0" w:space="0" w:color="auto" w:frame="1"/>
          <w:lang w:eastAsia="en-GB"/>
        </w:rPr>
        <w:t>"Client escape {}"</w:t>
      </w:r>
      <w:r w:rsidRPr="00975A59">
        <w:rPr>
          <w:rFonts w:ascii="Consolas" w:eastAsia="Times New Roman" w:hAnsi="Consolas" w:cs="Times New Roman"/>
          <w:color w:val="000000"/>
          <w:sz w:val="18"/>
          <w:szCs w:val="18"/>
          <w:bdr w:val="none" w:sz="0" w:space="0" w:color="auto" w:frame="1"/>
          <w:lang w:eastAsia="en-GB"/>
        </w:rPr>
        <w:t>.format(e))  </w:t>
      </w:r>
    </w:p>
    <w:p w14:paraId="6BE1237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rogram = </w:t>
      </w:r>
      <w:r w:rsidRPr="00975A59">
        <w:rPr>
          <w:rFonts w:ascii="Consolas" w:eastAsia="Times New Roman" w:hAnsi="Consolas" w:cs="Times New Roman"/>
          <w:color w:val="0000FF"/>
          <w:sz w:val="18"/>
          <w:szCs w:val="18"/>
          <w:bdr w:val="none" w:sz="0" w:space="0" w:color="auto" w:frame="1"/>
          <w:lang w:eastAsia="en-GB"/>
        </w:rPr>
        <w:t>'Multiplayer'</w:t>
      </w:r>
      <w:r w:rsidRPr="00975A59">
        <w:rPr>
          <w:rFonts w:ascii="Consolas" w:eastAsia="Times New Roman" w:hAnsi="Consolas" w:cs="Times New Roman"/>
          <w:color w:val="000000"/>
          <w:sz w:val="18"/>
          <w:szCs w:val="18"/>
          <w:bdr w:val="none" w:sz="0" w:space="0" w:color="auto" w:frame="1"/>
          <w:lang w:eastAsia="en-GB"/>
        </w:rPr>
        <w:t>  </w:t>
      </w:r>
    </w:p>
    <w:p w14:paraId="371BA41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A71ED6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Avatars</w:t>
      </w:r>
      <w:r w:rsidRPr="00975A59">
        <w:rPr>
          <w:rFonts w:ascii="Consolas" w:eastAsia="Times New Roman" w:hAnsi="Consolas" w:cs="Times New Roman"/>
          <w:color w:val="000000"/>
          <w:sz w:val="18"/>
          <w:szCs w:val="18"/>
          <w:bdr w:val="none" w:sz="0" w:space="0" w:color="auto" w:frame="1"/>
          <w:lang w:eastAsia="en-GB"/>
        </w:rPr>
        <w:t>  </w:t>
      </w:r>
    </w:p>
    <w:p w14:paraId="3FAE52D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elf.level </w:t>
      </w:r>
      <w:r w:rsidRPr="00975A59">
        <w:rPr>
          <w:rFonts w:ascii="Consolas" w:eastAsia="Times New Roman" w:hAnsi="Consolas" w:cs="Times New Roman"/>
          <w:b/>
          <w:bCs/>
          <w:color w:val="006699"/>
          <w:sz w:val="18"/>
          <w:szCs w:val="18"/>
          <w:bdr w:val="none" w:sz="0" w:space="0" w:color="auto" w:frame="1"/>
          <w:lang w:eastAsia="en-GB"/>
        </w:rPr>
        <w:t>is</w:t>
      </w:r>
      <w:r w:rsidRPr="00975A59">
        <w:rPr>
          <w:rFonts w:ascii="Consolas" w:eastAsia="Times New Roman" w:hAnsi="Consolas" w:cs="Times New Roman"/>
          <w:color w:val="000000"/>
          <w:sz w:val="18"/>
          <w:szCs w:val="18"/>
          <w:bdr w:val="none" w:sz="0" w:space="0" w:color="auto" w:frame="1"/>
          <w:lang w:eastAsia="en-GB"/>
        </w:rPr>
        <w:t> None:  </w:t>
      </w:r>
    </w:p>
    <w:p w14:paraId="1DAD506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avatars, self.names, self.scores, self.ready_indicators, self.places = get_avatars(self.players,  </w:t>
      </w:r>
    </w:p>
    <w:p w14:paraId="1CF19B9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finished,  </w:t>
      </w:r>
    </w:p>
    <w:p w14:paraId="7BEBB1F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avatar_skins,  </w:t>
      </w:r>
    </w:p>
    <w:p w14:paraId="1C17726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boxes,  </w:t>
      </w:r>
    </w:p>
    <w:p w14:paraId="4A8D98D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arge_box,  </w:t>
      </w:r>
    </w:p>
    <w:p w14:paraId="352D306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win_scale,  </w:t>
      </w:r>
    </w:p>
    <w:p w14:paraId="21A666B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lient_id  </w:t>
      </w:r>
    </w:p>
    <w:p w14:paraId="07BE392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27A3E82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60F2A7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box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boxes:  </w:t>
      </w:r>
    </w:p>
    <w:p w14:paraId="1EDC02F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box.display(win)  </w:t>
      </w:r>
    </w:p>
    <w:p w14:paraId="7969EC3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arge_box.display(win)  </w:t>
      </w:r>
    </w:p>
    <w:p w14:paraId="6F97957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54E5CA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avatar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avatars:  </w:t>
      </w:r>
    </w:p>
    <w:p w14:paraId="4A44A1A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avatar.display(win)  </w:t>
      </w:r>
    </w:p>
    <w:p w14:paraId="45FB0FC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B98823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name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names:  </w:t>
      </w:r>
    </w:p>
    <w:p w14:paraId="34C8FBD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name.display(win)  </w:t>
      </w:r>
    </w:p>
    <w:p w14:paraId="1D71F18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74B5EA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lastRenderedPageBreak/>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score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scores:  </w:t>
      </w:r>
    </w:p>
    <w:p w14:paraId="617BC0C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core.display(win)  </w:t>
      </w:r>
    </w:p>
    <w:p w14:paraId="639F796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800EF2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ready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ready_indicators:  </w:t>
      </w:r>
    </w:p>
    <w:p w14:paraId="56E2C43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ready.display(win)  </w:t>
      </w:r>
    </w:p>
    <w:p w14:paraId="548E5C4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477EC8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place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places:  </w:t>
      </w:r>
    </w:p>
    <w:p w14:paraId="37B91EB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lace.display(win)  </w:t>
      </w:r>
    </w:p>
    <w:p w14:paraId="53DBB36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E7DA83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not</w:t>
      </w:r>
      <w:r w:rsidRPr="00975A59">
        <w:rPr>
          <w:rFonts w:ascii="Consolas" w:eastAsia="Times New Roman" w:hAnsi="Consolas" w:cs="Times New Roman"/>
          <w:color w:val="000000"/>
          <w:sz w:val="18"/>
          <w:szCs w:val="18"/>
          <w:bdr w:val="none" w:sz="0" w:space="0" w:color="auto" w:frame="1"/>
          <w:lang w:eastAsia="en-GB"/>
        </w:rPr>
        <w:t> self.connected:  </w:t>
      </w:r>
    </w:p>
    <w:p w14:paraId="25AA47B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Input Box</w:t>
      </w:r>
      <w:r w:rsidRPr="00975A59">
        <w:rPr>
          <w:rFonts w:ascii="Consolas" w:eastAsia="Times New Roman" w:hAnsi="Consolas" w:cs="Times New Roman"/>
          <w:color w:val="000000"/>
          <w:sz w:val="18"/>
          <w:szCs w:val="18"/>
          <w:bdr w:val="none" w:sz="0" w:space="0" w:color="auto" w:frame="1"/>
          <w:lang w:eastAsia="en-GB"/>
        </w:rPr>
        <w:t>  </w:t>
      </w:r>
    </w:p>
    <w:p w14:paraId="108E81F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game_id_buffer = self.input_box.update(events)  </w:t>
      </w:r>
    </w:p>
    <w:p w14:paraId="461BA61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elf.game_id_buffer != self.game_id:  </w:t>
      </w:r>
    </w:p>
    <w:p w14:paraId="2DBF61E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game_id = self.game_id_buffer  </w:t>
      </w:r>
    </w:p>
    <w:p w14:paraId="221C82F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AD8E43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lient = networking.Client(self.game_id, self.name)  </w:t>
      </w:r>
    </w:p>
    <w:p w14:paraId="2DB9064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onnected = self.client.connected  </w:t>
      </w:r>
    </w:p>
    <w:p w14:paraId="2E33816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8F8268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elf.connected:  </w:t>
      </w:r>
    </w:p>
    <w:p w14:paraId="32EC032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lient_id = self.client.get_client_id()  </w:t>
      </w:r>
    </w:p>
    <w:p w14:paraId="2340F84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se</w:t>
      </w:r>
      <w:r w:rsidRPr="00975A59">
        <w:rPr>
          <w:rFonts w:ascii="Consolas" w:eastAsia="Times New Roman" w:hAnsi="Consolas" w:cs="Times New Roman"/>
          <w:color w:val="000000"/>
          <w:sz w:val="18"/>
          <w:szCs w:val="18"/>
          <w:bdr w:val="none" w:sz="0" w:space="0" w:color="auto" w:frame="1"/>
          <w:lang w:eastAsia="en-GB"/>
        </w:rPr>
        <w:t>:  </w:t>
      </w:r>
    </w:p>
    <w:p w14:paraId="0E80CBB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error_message = </w:t>
      </w:r>
      <w:r w:rsidRPr="00975A59">
        <w:rPr>
          <w:rFonts w:ascii="Consolas" w:eastAsia="Times New Roman" w:hAnsi="Consolas" w:cs="Times New Roman"/>
          <w:color w:val="0000FF"/>
          <w:sz w:val="18"/>
          <w:szCs w:val="18"/>
          <w:bdr w:val="none" w:sz="0" w:space="0" w:color="auto" w:frame="1"/>
          <w:lang w:eastAsia="en-GB"/>
        </w:rPr>
        <w:t>'Invalid IP'</w:t>
      </w:r>
      <w:r w:rsidRPr="00975A59">
        <w:rPr>
          <w:rFonts w:ascii="Consolas" w:eastAsia="Times New Roman" w:hAnsi="Consolas" w:cs="Times New Roman"/>
          <w:color w:val="000000"/>
          <w:sz w:val="18"/>
          <w:szCs w:val="18"/>
          <w:bdr w:val="none" w:sz="0" w:space="0" w:color="auto" w:frame="1"/>
          <w:lang w:eastAsia="en-GB"/>
        </w:rPr>
        <w:t>  </w:t>
      </w:r>
    </w:p>
    <w:p w14:paraId="7E13760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rogram = </w:t>
      </w:r>
      <w:r w:rsidRPr="00975A59">
        <w:rPr>
          <w:rFonts w:ascii="Consolas" w:eastAsia="Times New Roman" w:hAnsi="Consolas" w:cs="Times New Roman"/>
          <w:color w:val="0000FF"/>
          <w:sz w:val="18"/>
          <w:szCs w:val="18"/>
          <w:bdr w:val="none" w:sz="0" w:space="0" w:color="auto" w:frame="1"/>
          <w:lang w:eastAsia="en-GB"/>
        </w:rPr>
        <w:t>'Multiplayer'</w:t>
      </w:r>
      <w:r w:rsidRPr="00975A59">
        <w:rPr>
          <w:rFonts w:ascii="Consolas" w:eastAsia="Times New Roman" w:hAnsi="Consolas" w:cs="Times New Roman"/>
          <w:color w:val="000000"/>
          <w:sz w:val="18"/>
          <w:szCs w:val="18"/>
          <w:bdr w:val="none" w:sz="0" w:space="0" w:color="auto" w:frame="1"/>
          <w:lang w:eastAsia="en-GB"/>
        </w:rPr>
        <w:t>  </w:t>
      </w:r>
    </w:p>
    <w:p w14:paraId="4BA4E3B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input_box.display(win)  </w:t>
      </w:r>
    </w:p>
    <w:p w14:paraId="0FC1657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95E224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se</w:t>
      </w:r>
      <w:r w:rsidRPr="00975A59">
        <w:rPr>
          <w:rFonts w:ascii="Consolas" w:eastAsia="Times New Roman" w:hAnsi="Consolas" w:cs="Times New Roman"/>
          <w:color w:val="000000"/>
          <w:sz w:val="18"/>
          <w:szCs w:val="18"/>
          <w:bdr w:val="none" w:sz="0" w:space="0" w:color="auto" w:frame="1"/>
          <w:lang w:eastAsia="en-GB"/>
        </w:rPr>
        <w:t>:  </w:t>
      </w:r>
    </w:p>
    <w:p w14:paraId="7B54EEE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not</w:t>
      </w:r>
      <w:r w:rsidRPr="00975A59">
        <w:rPr>
          <w:rFonts w:ascii="Consolas" w:eastAsia="Times New Roman" w:hAnsi="Consolas" w:cs="Times New Roman"/>
          <w:color w:val="000000"/>
          <w:sz w:val="18"/>
          <w:szCs w:val="18"/>
          <w:bdr w:val="none" w:sz="0" w:space="0" w:color="auto" w:frame="1"/>
          <w:lang w:eastAsia="en-GB"/>
        </w:rPr>
        <w:t> self.client.connected:  </w:t>
      </w:r>
    </w:p>
    <w:p w14:paraId="045E053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lient.end()  </w:t>
      </w:r>
    </w:p>
    <w:p w14:paraId="25FAB4A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rogram = </w:t>
      </w:r>
      <w:r w:rsidRPr="00975A59">
        <w:rPr>
          <w:rFonts w:ascii="Consolas" w:eastAsia="Times New Roman" w:hAnsi="Consolas" w:cs="Times New Roman"/>
          <w:color w:val="0000FF"/>
          <w:sz w:val="18"/>
          <w:szCs w:val="18"/>
          <w:bdr w:val="none" w:sz="0" w:space="0" w:color="auto" w:frame="1"/>
          <w:lang w:eastAsia="en-GB"/>
        </w:rPr>
        <w:t>'Multiplayer'</w:t>
      </w:r>
      <w:r w:rsidRPr="00975A59">
        <w:rPr>
          <w:rFonts w:ascii="Consolas" w:eastAsia="Times New Roman" w:hAnsi="Consolas" w:cs="Times New Roman"/>
          <w:color w:val="000000"/>
          <w:sz w:val="18"/>
          <w:szCs w:val="18"/>
          <w:bdr w:val="none" w:sz="0" w:space="0" w:color="auto" w:frame="1"/>
          <w:lang w:eastAsia="en-GB"/>
        </w:rPr>
        <w:t>  </w:t>
      </w:r>
    </w:p>
    <w:p w14:paraId="1DF1EBF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error_message = </w:t>
      </w:r>
      <w:r w:rsidRPr="00975A59">
        <w:rPr>
          <w:rFonts w:ascii="Consolas" w:eastAsia="Times New Roman" w:hAnsi="Consolas" w:cs="Times New Roman"/>
          <w:color w:val="0000FF"/>
          <w:sz w:val="18"/>
          <w:szCs w:val="18"/>
          <w:bdr w:val="none" w:sz="0" w:space="0" w:color="auto" w:frame="1"/>
          <w:lang w:eastAsia="en-GB"/>
        </w:rPr>
        <w:t>'Connection Lost'</w:t>
      </w:r>
      <w:r w:rsidRPr="00975A59">
        <w:rPr>
          <w:rFonts w:ascii="Consolas" w:eastAsia="Times New Roman" w:hAnsi="Consolas" w:cs="Times New Roman"/>
          <w:color w:val="000000"/>
          <w:sz w:val="18"/>
          <w:szCs w:val="18"/>
          <w:bdr w:val="none" w:sz="0" w:space="0" w:color="auto" w:frame="1"/>
          <w:lang w:eastAsia="en-GB"/>
        </w:rPr>
        <w:t>  </w:t>
      </w:r>
    </w:p>
    <w:p w14:paraId="64F67FD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F93CA9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not</w:t>
      </w:r>
      <w:r w:rsidRPr="00975A59">
        <w:rPr>
          <w:rFonts w:ascii="Consolas" w:eastAsia="Times New Roman" w:hAnsi="Consolas" w:cs="Times New Roman"/>
          <w:color w:val="000000"/>
          <w:sz w:val="18"/>
          <w:szCs w:val="18"/>
          <w:bdr w:val="none" w:sz="0" w:space="0" w:color="auto" w:frame="1"/>
          <w:lang w:eastAsia="en-GB"/>
        </w:rPr>
        <w:t> self.finished:  </w:t>
      </w:r>
    </w:p>
    <w:p w14:paraId="43CF575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not</w:t>
      </w:r>
      <w:r w:rsidRPr="00975A59">
        <w:rPr>
          <w:rFonts w:ascii="Consolas" w:eastAsia="Times New Roman" w:hAnsi="Consolas" w:cs="Times New Roman"/>
          <w:color w:val="000000"/>
          <w:sz w:val="18"/>
          <w:szCs w:val="18"/>
          <w:bdr w:val="none" w:sz="0" w:space="0" w:color="auto" w:frame="1"/>
          <w:lang w:eastAsia="en-GB"/>
        </w:rPr>
        <w:t> self.start_level:  </w:t>
      </w:r>
    </w:p>
    <w:p w14:paraId="0455D08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evel = None  </w:t>
      </w:r>
    </w:p>
    <w:p w14:paraId="6B2DF94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DBFF22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Buttons</w:t>
      </w:r>
      <w:r w:rsidRPr="00975A59">
        <w:rPr>
          <w:rFonts w:ascii="Consolas" w:eastAsia="Times New Roman" w:hAnsi="Consolas" w:cs="Times New Roman"/>
          <w:color w:val="000000"/>
          <w:sz w:val="18"/>
          <w:szCs w:val="18"/>
          <w:bdr w:val="none" w:sz="0" w:space="0" w:color="auto" w:frame="1"/>
          <w:lang w:eastAsia="en-GB"/>
        </w:rPr>
        <w:t>  </w:t>
      </w:r>
    </w:p>
    <w:p w14:paraId="27B99D3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elf.ready:  </w:t>
      </w:r>
    </w:p>
    <w:p w14:paraId="16D0C85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unready_button.update(events)  </w:t>
      </w:r>
    </w:p>
    <w:p w14:paraId="62A222B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ready = </w:t>
      </w:r>
      <w:r w:rsidRPr="00975A59">
        <w:rPr>
          <w:rFonts w:ascii="Consolas" w:eastAsia="Times New Roman" w:hAnsi="Consolas" w:cs="Times New Roman"/>
          <w:b/>
          <w:bCs/>
          <w:color w:val="006699"/>
          <w:sz w:val="18"/>
          <w:szCs w:val="18"/>
          <w:bdr w:val="none" w:sz="0" w:space="0" w:color="auto" w:frame="1"/>
          <w:lang w:eastAsia="en-GB"/>
        </w:rPr>
        <w:t>not</w:t>
      </w:r>
      <w:r w:rsidRPr="00975A59">
        <w:rPr>
          <w:rFonts w:ascii="Consolas" w:eastAsia="Times New Roman" w:hAnsi="Consolas" w:cs="Times New Roman"/>
          <w:color w:val="000000"/>
          <w:sz w:val="18"/>
          <w:szCs w:val="18"/>
          <w:bdr w:val="none" w:sz="0" w:space="0" w:color="auto" w:frame="1"/>
          <w:lang w:eastAsia="en-GB"/>
        </w:rPr>
        <w:t> self.unready_button.get_click()  </w:t>
      </w:r>
    </w:p>
    <w:p w14:paraId="0119DAE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unready_button.display(win)  </w:t>
      </w:r>
    </w:p>
    <w:p w14:paraId="57EEF03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se</w:t>
      </w:r>
      <w:r w:rsidRPr="00975A59">
        <w:rPr>
          <w:rFonts w:ascii="Consolas" w:eastAsia="Times New Roman" w:hAnsi="Consolas" w:cs="Times New Roman"/>
          <w:color w:val="000000"/>
          <w:sz w:val="18"/>
          <w:szCs w:val="18"/>
          <w:bdr w:val="none" w:sz="0" w:space="0" w:color="auto" w:frame="1"/>
          <w:lang w:eastAsia="en-GB"/>
        </w:rPr>
        <w:t>:  </w:t>
      </w:r>
    </w:p>
    <w:p w14:paraId="0483095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ready_button.update(events)  </w:t>
      </w:r>
    </w:p>
    <w:p w14:paraId="320AF26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ready = self.ready_button.get_click()  </w:t>
      </w:r>
    </w:p>
    <w:p w14:paraId="6901328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ready_button.display(win)  </w:t>
      </w:r>
    </w:p>
    <w:p w14:paraId="6DFD37B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64F684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lient.update_data(</w:t>
      </w:r>
      <w:r w:rsidRPr="00975A59">
        <w:rPr>
          <w:rFonts w:ascii="Consolas" w:eastAsia="Times New Roman" w:hAnsi="Consolas" w:cs="Times New Roman"/>
          <w:color w:val="0000FF"/>
          <w:sz w:val="18"/>
          <w:szCs w:val="18"/>
          <w:bdr w:val="none" w:sz="0" w:space="0" w:color="auto" w:frame="1"/>
          <w:lang w:eastAsia="en-GB"/>
        </w:rPr>
        <w:t>'ready'</w:t>
      </w:r>
      <w:r w:rsidRPr="00975A59">
        <w:rPr>
          <w:rFonts w:ascii="Consolas" w:eastAsia="Times New Roman" w:hAnsi="Consolas" w:cs="Times New Roman"/>
          <w:color w:val="000000"/>
          <w:sz w:val="18"/>
          <w:szCs w:val="18"/>
          <w:bdr w:val="none" w:sz="0" w:space="0" w:color="auto" w:frame="1"/>
          <w:lang w:eastAsia="en-GB"/>
        </w:rPr>
        <w:t>, self.ready)  </w:t>
      </w:r>
    </w:p>
    <w:p w14:paraId="4F60754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lient.send_player_data()  </w:t>
      </w:r>
    </w:p>
    <w:p w14:paraId="4280574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0A0E58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number.render()  </w:t>
      </w:r>
    </w:p>
    <w:p w14:paraId="479268B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number.display(win)  </w:t>
      </w:r>
    </w:p>
    <w:p w14:paraId="56C864A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se</w:t>
      </w:r>
      <w:r w:rsidRPr="00975A59">
        <w:rPr>
          <w:rFonts w:ascii="Consolas" w:eastAsia="Times New Roman" w:hAnsi="Consolas" w:cs="Times New Roman"/>
          <w:color w:val="000000"/>
          <w:sz w:val="18"/>
          <w:szCs w:val="18"/>
          <w:bdr w:val="none" w:sz="0" w:space="0" w:color="auto" w:frame="1"/>
          <w:lang w:eastAsia="en-GB"/>
        </w:rPr>
        <w:t>:  </w:t>
      </w:r>
    </w:p>
    <w:p w14:paraId="60C99C7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elf.level </w:t>
      </w:r>
      <w:r w:rsidRPr="00975A59">
        <w:rPr>
          <w:rFonts w:ascii="Consolas" w:eastAsia="Times New Roman" w:hAnsi="Consolas" w:cs="Times New Roman"/>
          <w:b/>
          <w:bCs/>
          <w:color w:val="006699"/>
          <w:sz w:val="18"/>
          <w:szCs w:val="18"/>
          <w:bdr w:val="none" w:sz="0" w:space="0" w:color="auto" w:frame="1"/>
          <w:lang w:eastAsia="en-GB"/>
        </w:rPr>
        <w:t>is</w:t>
      </w:r>
      <w:r w:rsidRPr="00975A59">
        <w:rPr>
          <w:rFonts w:ascii="Consolas" w:eastAsia="Times New Roman" w:hAnsi="Consolas" w:cs="Times New Roman"/>
          <w:color w:val="000000"/>
          <w:sz w:val="18"/>
          <w:szCs w:val="18"/>
          <w:bdr w:val="none" w:sz="0" w:space="0" w:color="auto" w:frame="1"/>
          <w:lang w:eastAsia="en-GB"/>
        </w:rPr>
        <w:t> None:  </w:t>
      </w:r>
    </w:p>
    <w:p w14:paraId="3184D74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ame_maze = Maze(1, self.win_scale)  </w:t>
      </w:r>
    </w:p>
    <w:p w14:paraId="50447CC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core = self.client.get_data(self.client_id, </w:t>
      </w:r>
      <w:r w:rsidRPr="00975A59">
        <w:rPr>
          <w:rFonts w:ascii="Consolas" w:eastAsia="Times New Roman" w:hAnsi="Consolas" w:cs="Times New Roman"/>
          <w:color w:val="0000FF"/>
          <w:sz w:val="18"/>
          <w:szCs w:val="18"/>
          <w:bdr w:val="none" w:sz="0" w:space="0" w:color="auto" w:frame="1"/>
          <w:lang w:eastAsia="en-GB"/>
        </w:rPr>
        <w:t>'score'</w:t>
      </w:r>
      <w:r w:rsidRPr="00975A59">
        <w:rPr>
          <w:rFonts w:ascii="Consolas" w:eastAsia="Times New Roman" w:hAnsi="Consolas" w:cs="Times New Roman"/>
          <w:color w:val="000000"/>
          <w:sz w:val="18"/>
          <w:szCs w:val="18"/>
          <w:bdr w:val="none" w:sz="0" w:space="0" w:color="auto" w:frame="1"/>
          <w:lang w:eastAsia="en-GB"/>
        </w:rPr>
        <w:t>)  </w:t>
      </w:r>
    </w:p>
    <w:p w14:paraId="6E7426B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evel = ClientLevel(self.win_scale, 5, game_maze, score, self.client)  </w:t>
      </w:r>
    </w:p>
    <w:p w14:paraId="78FE832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6F9C05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evel.run(win, events)  </w:t>
      </w:r>
    </w:p>
    <w:p w14:paraId="46548F5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se</w:t>
      </w:r>
      <w:r w:rsidRPr="00975A59">
        <w:rPr>
          <w:rFonts w:ascii="Consolas" w:eastAsia="Times New Roman" w:hAnsi="Consolas" w:cs="Times New Roman"/>
          <w:color w:val="000000"/>
          <w:sz w:val="18"/>
          <w:szCs w:val="18"/>
          <w:bdr w:val="none" w:sz="0" w:space="0" w:color="auto" w:frame="1"/>
          <w:lang w:eastAsia="en-GB"/>
        </w:rPr>
        <w:t>:  </w:t>
      </w:r>
    </w:p>
    <w:p w14:paraId="350CC0B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not</w:t>
      </w:r>
      <w:r w:rsidRPr="00975A59">
        <w:rPr>
          <w:rFonts w:ascii="Consolas" w:eastAsia="Times New Roman" w:hAnsi="Consolas" w:cs="Times New Roman"/>
          <w:color w:val="000000"/>
          <w:sz w:val="18"/>
          <w:szCs w:val="18"/>
          <w:bdr w:val="none" w:sz="0" w:space="0" w:color="auto" w:frame="1"/>
          <w:lang w:eastAsia="en-GB"/>
        </w:rPr>
        <w:t> self.start_level:  </w:t>
      </w:r>
    </w:p>
    <w:p w14:paraId="454B30A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evel = None  </w:t>
      </w:r>
    </w:p>
    <w:p w14:paraId="7097867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00F25E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tart_level = self.client.get_data(0, </w:t>
      </w:r>
      <w:r w:rsidRPr="00975A59">
        <w:rPr>
          <w:rFonts w:ascii="Consolas" w:eastAsia="Times New Roman" w:hAnsi="Consolas" w:cs="Times New Roman"/>
          <w:color w:val="0000FF"/>
          <w:sz w:val="18"/>
          <w:szCs w:val="18"/>
          <w:bdr w:val="none" w:sz="0" w:space="0" w:color="auto" w:frame="1"/>
          <w:lang w:eastAsia="en-GB"/>
        </w:rPr>
        <w:t>'start'</w:t>
      </w:r>
      <w:r w:rsidRPr="00975A59">
        <w:rPr>
          <w:rFonts w:ascii="Consolas" w:eastAsia="Times New Roman" w:hAnsi="Consolas" w:cs="Times New Roman"/>
          <w:color w:val="000000"/>
          <w:sz w:val="18"/>
          <w:szCs w:val="18"/>
          <w:bdr w:val="none" w:sz="0" w:space="0" w:color="auto" w:frame="1"/>
          <w:lang w:eastAsia="en-GB"/>
        </w:rPr>
        <w:t>)  </w:t>
      </w:r>
    </w:p>
    <w:p w14:paraId="602CF2B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number.content = self.client.get_data(0, </w:t>
      </w:r>
      <w:r w:rsidRPr="00975A59">
        <w:rPr>
          <w:rFonts w:ascii="Consolas" w:eastAsia="Times New Roman" w:hAnsi="Consolas" w:cs="Times New Roman"/>
          <w:color w:val="0000FF"/>
          <w:sz w:val="18"/>
          <w:szCs w:val="18"/>
          <w:bdr w:val="none" w:sz="0" w:space="0" w:color="auto" w:frame="1"/>
          <w:lang w:eastAsia="en-GB"/>
        </w:rPr>
        <w:t>'countdown'</w:t>
      </w:r>
      <w:r w:rsidRPr="00975A59">
        <w:rPr>
          <w:rFonts w:ascii="Consolas" w:eastAsia="Times New Roman" w:hAnsi="Consolas" w:cs="Times New Roman"/>
          <w:color w:val="000000"/>
          <w:sz w:val="18"/>
          <w:szCs w:val="18"/>
          <w:bdr w:val="none" w:sz="0" w:space="0" w:color="auto" w:frame="1"/>
          <w:lang w:eastAsia="en-GB"/>
        </w:rPr>
        <w:t>)  </w:t>
      </w:r>
    </w:p>
    <w:p w14:paraId="376754D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finished = self.client.get_data(0, </w:t>
      </w:r>
      <w:r w:rsidRPr="00975A59">
        <w:rPr>
          <w:rFonts w:ascii="Consolas" w:eastAsia="Times New Roman" w:hAnsi="Consolas" w:cs="Times New Roman"/>
          <w:color w:val="0000FF"/>
          <w:sz w:val="18"/>
          <w:szCs w:val="18"/>
          <w:bdr w:val="none" w:sz="0" w:space="0" w:color="auto" w:frame="1"/>
          <w:lang w:eastAsia="en-GB"/>
        </w:rPr>
        <w:t>'finished'</w:t>
      </w:r>
      <w:r w:rsidRPr="00975A59">
        <w:rPr>
          <w:rFonts w:ascii="Consolas" w:eastAsia="Times New Roman" w:hAnsi="Consolas" w:cs="Times New Roman"/>
          <w:color w:val="000000"/>
          <w:sz w:val="18"/>
          <w:szCs w:val="18"/>
          <w:bdr w:val="none" w:sz="0" w:space="0" w:color="auto" w:frame="1"/>
          <w:lang w:eastAsia="en-GB"/>
        </w:rPr>
        <w:t>)  </w:t>
      </w:r>
    </w:p>
    <w:p w14:paraId="122F33E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layers = self.client.get_players()  </w:t>
      </w:r>
    </w:p>
    <w:p w14:paraId="37E6A5F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679E36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get_program(self):  </w:t>
      </w:r>
    </w:p>
    <w:p w14:paraId="2D15A4C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lastRenderedPageBreak/>
        <w:t>        </w:t>
      </w:r>
      <w:r w:rsidRPr="00975A59">
        <w:rPr>
          <w:rFonts w:ascii="Consolas" w:eastAsia="Times New Roman" w:hAnsi="Consolas" w:cs="Times New Roman"/>
          <w:b/>
          <w:bCs/>
          <w:color w:val="006699"/>
          <w:sz w:val="18"/>
          <w:szCs w:val="18"/>
          <w:bdr w:val="none" w:sz="0" w:space="0" w:color="auto" w:frame="1"/>
          <w:lang w:eastAsia="en-GB"/>
        </w:rPr>
        <w:t>return</w:t>
      </w:r>
      <w:r w:rsidRPr="00975A59">
        <w:rPr>
          <w:rFonts w:ascii="Consolas" w:eastAsia="Times New Roman" w:hAnsi="Consolas" w:cs="Times New Roman"/>
          <w:color w:val="000000"/>
          <w:sz w:val="18"/>
          <w:szCs w:val="18"/>
          <w:bdr w:val="none" w:sz="0" w:space="0" w:color="auto" w:frame="1"/>
          <w:lang w:eastAsia="en-GB"/>
        </w:rPr>
        <w:t> self.program  </w:t>
      </w:r>
    </w:p>
    <w:p w14:paraId="325E851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6F256CD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get_error(self):  </w:t>
      </w:r>
    </w:p>
    <w:p w14:paraId="09CC927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return</w:t>
      </w:r>
      <w:r w:rsidRPr="00975A59">
        <w:rPr>
          <w:rFonts w:ascii="Consolas" w:eastAsia="Times New Roman" w:hAnsi="Consolas" w:cs="Times New Roman"/>
          <w:color w:val="000000"/>
          <w:sz w:val="18"/>
          <w:szCs w:val="18"/>
          <w:bdr w:val="none" w:sz="0" w:space="0" w:color="auto" w:frame="1"/>
          <w:lang w:eastAsia="en-GB"/>
        </w:rPr>
        <w:t> self.error_message  </w:t>
      </w:r>
    </w:p>
    <w:p w14:paraId="081C123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7F45F5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quit(self):  </w:t>
      </w:r>
    </w:p>
    <w:p w14:paraId="34F95FE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try</w:t>
      </w:r>
      <w:r w:rsidRPr="00975A59">
        <w:rPr>
          <w:rFonts w:ascii="Consolas" w:eastAsia="Times New Roman" w:hAnsi="Consolas" w:cs="Times New Roman"/>
          <w:color w:val="000000"/>
          <w:sz w:val="18"/>
          <w:szCs w:val="18"/>
          <w:bdr w:val="none" w:sz="0" w:space="0" w:color="auto" w:frame="1"/>
          <w:lang w:eastAsia="en-GB"/>
        </w:rPr>
        <w:t>:  </w:t>
      </w:r>
    </w:p>
    <w:p w14:paraId="5DE0BA3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lient.end()  </w:t>
      </w:r>
    </w:p>
    <w:p w14:paraId="1155C58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xcept</w:t>
      </w:r>
      <w:r w:rsidRPr="00975A59">
        <w:rPr>
          <w:rFonts w:ascii="Consolas" w:eastAsia="Times New Roman" w:hAnsi="Consolas" w:cs="Times New Roman"/>
          <w:color w:val="000000"/>
          <w:sz w:val="18"/>
          <w:szCs w:val="18"/>
          <w:bdr w:val="none" w:sz="0" w:space="0" w:color="auto" w:frame="1"/>
          <w:lang w:eastAsia="en-GB"/>
        </w:rPr>
        <w:t> AttributeError:  </w:t>
      </w:r>
    </w:p>
    <w:p w14:paraId="2286855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pass</w:t>
      </w:r>
      <w:r w:rsidRPr="00975A59">
        <w:rPr>
          <w:rFonts w:ascii="Consolas" w:eastAsia="Times New Roman" w:hAnsi="Consolas" w:cs="Times New Roman"/>
          <w:color w:val="000000"/>
          <w:sz w:val="18"/>
          <w:szCs w:val="18"/>
          <w:bdr w:val="none" w:sz="0" w:space="0" w:color="auto" w:frame="1"/>
          <w:lang w:eastAsia="en-GB"/>
        </w:rPr>
        <w:t>  </w:t>
      </w:r>
    </w:p>
    <w:p w14:paraId="1DB5F2C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xcept</w:t>
      </w:r>
      <w:r w:rsidRPr="00975A59">
        <w:rPr>
          <w:rFonts w:ascii="Consolas" w:eastAsia="Times New Roman" w:hAnsi="Consolas" w:cs="Times New Roman"/>
          <w:color w:val="000000"/>
          <w:sz w:val="18"/>
          <w:szCs w:val="18"/>
          <w:bdr w:val="none" w:sz="0" w:space="0" w:color="auto" w:frame="1"/>
          <w:lang w:eastAsia="en-GB"/>
        </w:rPr>
        <w:t> Exception as e:  </w:t>
      </w:r>
    </w:p>
    <w:p w14:paraId="6830BC6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print</w:t>
      </w:r>
      <w:r w:rsidRPr="00975A59">
        <w:rPr>
          <w:rFonts w:ascii="Consolas" w:eastAsia="Times New Roman" w:hAnsi="Consolas" w:cs="Times New Roman"/>
          <w:color w:val="000000"/>
          <w:sz w:val="18"/>
          <w:szCs w:val="18"/>
          <w:bdr w:val="none" w:sz="0" w:space="0" w:color="auto" w:frame="1"/>
          <w:lang w:eastAsia="en-GB"/>
        </w:rPr>
        <w:t>(e)  </w:t>
      </w:r>
    </w:p>
    <w:p w14:paraId="30B78C2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C88E03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g.mixer.stop()  </w:t>
      </w:r>
    </w:p>
    <w:p w14:paraId="7A0E068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71D488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973403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b/>
          <w:bCs/>
          <w:color w:val="006699"/>
          <w:sz w:val="18"/>
          <w:szCs w:val="18"/>
          <w:bdr w:val="none" w:sz="0" w:space="0" w:color="auto" w:frame="1"/>
          <w:lang w:eastAsia="en-GB"/>
        </w:rPr>
        <w:t>class</w:t>
      </w:r>
      <w:r w:rsidRPr="00975A59">
        <w:rPr>
          <w:rFonts w:ascii="Consolas" w:eastAsia="Times New Roman" w:hAnsi="Consolas" w:cs="Times New Roman"/>
          <w:color w:val="000000"/>
          <w:sz w:val="18"/>
          <w:szCs w:val="18"/>
          <w:bdr w:val="none" w:sz="0" w:space="0" w:color="auto" w:frame="1"/>
          <w:lang w:eastAsia="en-GB"/>
        </w:rPr>
        <w:t> ClientLevel:  </w:t>
      </w:r>
    </w:p>
    <w:p w14:paraId="2573AFD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__init__(self, win_scale, level_num, game_maze, score, client):  </w:t>
      </w:r>
    </w:p>
    <w:p w14:paraId="622E6D0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w:t>
      </w:r>
      <w:r w:rsidRPr="00975A59">
        <w:rPr>
          <w:rFonts w:ascii="Consolas" w:eastAsia="Times New Roman" w:hAnsi="Consolas" w:cs="Times New Roman"/>
          <w:color w:val="000000"/>
          <w:sz w:val="18"/>
          <w:szCs w:val="18"/>
          <w:bdr w:val="none" w:sz="0" w:space="0" w:color="auto" w:frame="1"/>
          <w:lang w:eastAsia="en-GB"/>
        </w:rPr>
        <w:t> </w:t>
      </w:r>
    </w:p>
    <w:p w14:paraId="2A18904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Responsible for running each level by calling sprite objects and handling their updates. The class</w:t>
      </w:r>
      <w:r w:rsidRPr="00975A59">
        <w:rPr>
          <w:rFonts w:ascii="Consolas" w:eastAsia="Times New Roman" w:hAnsi="Consolas" w:cs="Times New Roman"/>
          <w:color w:val="000000"/>
          <w:sz w:val="18"/>
          <w:szCs w:val="18"/>
          <w:bdr w:val="none" w:sz="0" w:space="0" w:color="auto" w:frame="1"/>
          <w:lang w:eastAsia="en-GB"/>
        </w:rPr>
        <w:t> </w:t>
      </w:r>
    </w:p>
    <w:p w14:paraId="0B6420F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also controls other things, such as score, displaying maze etc.</w:t>
      </w:r>
      <w:r w:rsidRPr="00975A59">
        <w:rPr>
          <w:rFonts w:ascii="Consolas" w:eastAsia="Times New Roman" w:hAnsi="Consolas" w:cs="Times New Roman"/>
          <w:color w:val="000000"/>
          <w:sz w:val="18"/>
          <w:szCs w:val="18"/>
          <w:bdr w:val="none" w:sz="0" w:space="0" w:color="auto" w:frame="1"/>
          <w:lang w:eastAsia="en-GB"/>
        </w:rPr>
        <w:t> </w:t>
      </w:r>
    </w:p>
    <w:p w14:paraId="1B5101B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975A59">
        <w:rPr>
          <w:rFonts w:ascii="Consolas" w:eastAsia="Times New Roman" w:hAnsi="Consolas" w:cs="Times New Roman"/>
          <w:color w:val="000000"/>
          <w:sz w:val="18"/>
          <w:szCs w:val="18"/>
          <w:bdr w:val="none" w:sz="0" w:space="0" w:color="auto" w:frame="1"/>
          <w:lang w:eastAsia="en-GB"/>
        </w:rPr>
        <w:t> </w:t>
      </w:r>
    </w:p>
    <w:p w14:paraId="0DBB917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win_scale: Integer.</w:t>
      </w:r>
      <w:r w:rsidRPr="00975A59">
        <w:rPr>
          <w:rFonts w:ascii="Consolas" w:eastAsia="Times New Roman" w:hAnsi="Consolas" w:cs="Times New Roman"/>
          <w:color w:val="000000"/>
          <w:sz w:val="18"/>
          <w:szCs w:val="18"/>
          <w:bdr w:val="none" w:sz="0" w:space="0" w:color="auto" w:frame="1"/>
          <w:lang w:eastAsia="en-GB"/>
        </w:rPr>
        <w:t> </w:t>
      </w:r>
    </w:p>
    <w:p w14:paraId="6FC9313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level_num: This controls difficulty of the ghosts. The larger the level number, the more levels Pac-Man</w:t>
      </w:r>
      <w:r w:rsidRPr="00975A59">
        <w:rPr>
          <w:rFonts w:ascii="Consolas" w:eastAsia="Times New Roman" w:hAnsi="Consolas" w:cs="Times New Roman"/>
          <w:color w:val="000000"/>
          <w:sz w:val="18"/>
          <w:szCs w:val="18"/>
          <w:bdr w:val="none" w:sz="0" w:space="0" w:color="auto" w:frame="1"/>
          <w:lang w:eastAsia="en-GB"/>
        </w:rPr>
        <w:t> </w:t>
      </w:r>
    </w:p>
    <w:p w14:paraId="1472E04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has completed and the harder the ghosts become.</w:t>
      </w:r>
      <w:r w:rsidRPr="00975A59">
        <w:rPr>
          <w:rFonts w:ascii="Consolas" w:eastAsia="Times New Roman" w:hAnsi="Consolas" w:cs="Times New Roman"/>
          <w:color w:val="000000"/>
          <w:sz w:val="18"/>
          <w:szCs w:val="18"/>
          <w:bdr w:val="none" w:sz="0" w:space="0" w:color="auto" w:frame="1"/>
          <w:lang w:eastAsia="en-GB"/>
        </w:rPr>
        <w:t> </w:t>
      </w:r>
    </w:p>
    <w:p w14:paraId="1612EC0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level_num: Integer.</w:t>
      </w:r>
      <w:r w:rsidRPr="00975A59">
        <w:rPr>
          <w:rFonts w:ascii="Consolas" w:eastAsia="Times New Roman" w:hAnsi="Consolas" w:cs="Times New Roman"/>
          <w:color w:val="000000"/>
          <w:sz w:val="18"/>
          <w:szCs w:val="18"/>
          <w:bdr w:val="none" w:sz="0" w:space="0" w:color="auto" w:frame="1"/>
          <w:lang w:eastAsia="en-GB"/>
        </w:rPr>
        <w:t> </w:t>
      </w:r>
    </w:p>
    <w:p w14:paraId="6EF548B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game_maze: 2D list of maze.</w:t>
      </w:r>
      <w:r w:rsidRPr="00975A59">
        <w:rPr>
          <w:rFonts w:ascii="Consolas" w:eastAsia="Times New Roman" w:hAnsi="Consolas" w:cs="Times New Roman"/>
          <w:color w:val="000000"/>
          <w:sz w:val="18"/>
          <w:szCs w:val="18"/>
          <w:bdr w:val="none" w:sz="0" w:space="0" w:color="auto" w:frame="1"/>
          <w:lang w:eastAsia="en-GB"/>
        </w:rPr>
        <w:t> </w:t>
      </w:r>
    </w:p>
    <w:p w14:paraId="52F2961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game_maze: 2D list.</w:t>
      </w:r>
      <w:r w:rsidRPr="00975A59">
        <w:rPr>
          <w:rFonts w:ascii="Consolas" w:eastAsia="Times New Roman" w:hAnsi="Consolas" w:cs="Times New Roman"/>
          <w:color w:val="000000"/>
          <w:sz w:val="18"/>
          <w:szCs w:val="18"/>
          <w:bdr w:val="none" w:sz="0" w:space="0" w:color="auto" w:frame="1"/>
          <w:lang w:eastAsia="en-GB"/>
        </w:rPr>
        <w:t> </w:t>
      </w:r>
    </w:p>
    <w:p w14:paraId="3F7446C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score: Current score that should be displayed at the top.</w:t>
      </w:r>
      <w:r w:rsidRPr="00975A59">
        <w:rPr>
          <w:rFonts w:ascii="Consolas" w:eastAsia="Times New Roman" w:hAnsi="Consolas" w:cs="Times New Roman"/>
          <w:color w:val="000000"/>
          <w:sz w:val="18"/>
          <w:szCs w:val="18"/>
          <w:bdr w:val="none" w:sz="0" w:space="0" w:color="auto" w:frame="1"/>
          <w:lang w:eastAsia="en-GB"/>
        </w:rPr>
        <w:t> </w:t>
      </w:r>
    </w:p>
    <w:p w14:paraId="6ACBD4A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score: Integer.</w:t>
      </w:r>
      <w:r w:rsidRPr="00975A59">
        <w:rPr>
          <w:rFonts w:ascii="Consolas" w:eastAsia="Times New Roman" w:hAnsi="Consolas" w:cs="Times New Roman"/>
          <w:color w:val="000000"/>
          <w:sz w:val="18"/>
          <w:szCs w:val="18"/>
          <w:bdr w:val="none" w:sz="0" w:space="0" w:color="auto" w:frame="1"/>
          <w:lang w:eastAsia="en-GB"/>
        </w:rPr>
        <w:t> </w:t>
      </w:r>
    </w:p>
    <w:p w14:paraId="28AAB3E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client: Object used to send and receive data.</w:t>
      </w:r>
      <w:r w:rsidRPr="00975A59">
        <w:rPr>
          <w:rFonts w:ascii="Consolas" w:eastAsia="Times New Roman" w:hAnsi="Consolas" w:cs="Times New Roman"/>
          <w:color w:val="000000"/>
          <w:sz w:val="18"/>
          <w:szCs w:val="18"/>
          <w:bdr w:val="none" w:sz="0" w:space="0" w:color="auto" w:frame="1"/>
          <w:lang w:eastAsia="en-GB"/>
        </w:rPr>
        <w:t> </w:t>
      </w:r>
    </w:p>
    <w:p w14:paraId="37C4BB0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client: Server.</w:t>
      </w:r>
      <w:r w:rsidRPr="00975A59">
        <w:rPr>
          <w:rFonts w:ascii="Consolas" w:eastAsia="Times New Roman" w:hAnsi="Consolas" w:cs="Times New Roman"/>
          <w:color w:val="000000"/>
          <w:sz w:val="18"/>
          <w:szCs w:val="18"/>
          <w:bdr w:val="none" w:sz="0" w:space="0" w:color="auto" w:frame="1"/>
          <w:lang w:eastAsia="en-GB"/>
        </w:rPr>
        <w:t> </w:t>
      </w:r>
    </w:p>
    <w:p w14:paraId="1146C22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w:t>
      </w:r>
      <w:r w:rsidRPr="00975A59">
        <w:rPr>
          <w:rFonts w:ascii="Consolas" w:eastAsia="Times New Roman" w:hAnsi="Consolas" w:cs="Times New Roman"/>
          <w:color w:val="000000"/>
          <w:sz w:val="18"/>
          <w:szCs w:val="18"/>
          <w:bdr w:val="none" w:sz="0" w:space="0" w:color="auto" w:frame="1"/>
          <w:lang w:eastAsia="en-GB"/>
        </w:rPr>
        <w:t>  </w:t>
      </w:r>
    </w:p>
    <w:p w14:paraId="6293DD4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D9D286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Essential</w:t>
      </w:r>
      <w:r w:rsidRPr="00975A59">
        <w:rPr>
          <w:rFonts w:ascii="Consolas" w:eastAsia="Times New Roman" w:hAnsi="Consolas" w:cs="Times New Roman"/>
          <w:color w:val="000000"/>
          <w:sz w:val="18"/>
          <w:szCs w:val="18"/>
          <w:bdr w:val="none" w:sz="0" w:space="0" w:color="auto" w:frame="1"/>
          <w:lang w:eastAsia="en-GB"/>
        </w:rPr>
        <w:t>  </w:t>
      </w:r>
    </w:p>
    <w:p w14:paraId="71243DC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lient = client  </w:t>
      </w:r>
    </w:p>
    <w:p w14:paraId="1661E76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lient_id = self.client.get_client_id()  </w:t>
      </w:r>
    </w:p>
    <w:p w14:paraId="44F6858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layers = self.client.get_players()  </w:t>
      </w:r>
    </w:p>
    <w:p w14:paraId="406D473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core = score  </w:t>
      </w:r>
    </w:p>
    <w:p w14:paraId="3B52B5A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clock = pg.time.Clock()  </w:t>
      </w:r>
    </w:p>
    <w:p w14:paraId="6F10380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game_maze = game_maze  </w:t>
      </w:r>
    </w:p>
    <w:p w14:paraId="5C42A61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win_scale = win_scale  </w:t>
      </w:r>
    </w:p>
    <w:p w14:paraId="03EA545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evel_num = level_num  </w:t>
      </w:r>
    </w:p>
    <w:p w14:paraId="4FB33A5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rogram = </w:t>
      </w:r>
      <w:r w:rsidRPr="00975A59">
        <w:rPr>
          <w:rFonts w:ascii="Consolas" w:eastAsia="Times New Roman" w:hAnsi="Consolas" w:cs="Times New Roman"/>
          <w:color w:val="0000FF"/>
          <w:sz w:val="18"/>
          <w:szCs w:val="18"/>
          <w:bdr w:val="none" w:sz="0" w:space="0" w:color="auto" w:frame="1"/>
          <w:lang w:eastAsia="en-GB"/>
        </w:rPr>
        <w:t>'Classic'</w:t>
      </w:r>
      <w:r w:rsidRPr="00975A59">
        <w:rPr>
          <w:rFonts w:ascii="Consolas" w:eastAsia="Times New Roman" w:hAnsi="Consolas" w:cs="Times New Roman"/>
          <w:color w:val="000000"/>
          <w:sz w:val="18"/>
          <w:szCs w:val="18"/>
          <w:bdr w:val="none" w:sz="0" w:space="0" w:color="auto" w:frame="1"/>
          <w:lang w:eastAsia="en-GB"/>
        </w:rPr>
        <w:t>  </w:t>
      </w:r>
    </w:p>
    <w:p w14:paraId="29D3060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error_message = None  </w:t>
      </w:r>
    </w:p>
    <w:p w14:paraId="1F9B519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finished = False  </w:t>
      </w:r>
    </w:p>
    <w:p w14:paraId="24963B9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winner_id = None  </w:t>
      </w:r>
    </w:p>
    <w:p w14:paraId="3279D87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773272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Music</w:t>
      </w:r>
      <w:r w:rsidRPr="00975A59">
        <w:rPr>
          <w:rFonts w:ascii="Consolas" w:eastAsia="Times New Roman" w:hAnsi="Consolas" w:cs="Times New Roman"/>
          <w:color w:val="000000"/>
          <w:sz w:val="18"/>
          <w:szCs w:val="18"/>
          <w:bdr w:val="none" w:sz="0" w:space="0" w:color="auto" w:frame="1"/>
          <w:lang w:eastAsia="en-GB"/>
        </w:rPr>
        <w:t>  </w:t>
      </w:r>
    </w:p>
    <w:p w14:paraId="67B2B52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music_channel = pg.mixer.Channel(5)  </w:t>
      </w:r>
    </w:p>
    <w:p w14:paraId="4DDD524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music_channel.set_volume(0.5 * (local_settings.get_setting(</w:t>
      </w:r>
      <w:r w:rsidRPr="00975A59">
        <w:rPr>
          <w:rFonts w:ascii="Consolas" w:eastAsia="Times New Roman" w:hAnsi="Consolas" w:cs="Times New Roman"/>
          <w:color w:val="0000FF"/>
          <w:sz w:val="18"/>
          <w:szCs w:val="18"/>
          <w:bdr w:val="none" w:sz="0" w:space="0" w:color="auto" w:frame="1"/>
          <w:lang w:eastAsia="en-GB"/>
        </w:rPr>
        <w:t>'game_volume'</w:t>
      </w:r>
      <w:r w:rsidRPr="00975A59">
        <w:rPr>
          <w:rFonts w:ascii="Consolas" w:eastAsia="Times New Roman" w:hAnsi="Consolas" w:cs="Times New Roman"/>
          <w:color w:val="000000"/>
          <w:sz w:val="18"/>
          <w:szCs w:val="18"/>
          <w:bdr w:val="none" w:sz="0" w:space="0" w:color="auto" w:frame="1"/>
          <w:lang w:eastAsia="en-GB"/>
        </w:rPr>
        <w:t>) / 100))  </w:t>
      </w:r>
    </w:p>
    <w:p w14:paraId="3EAAE40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intro_music_path = os.path.join(</w:t>
      </w:r>
      <w:r w:rsidRPr="00975A59">
        <w:rPr>
          <w:rFonts w:ascii="Consolas" w:eastAsia="Times New Roman" w:hAnsi="Consolas" w:cs="Times New Roman"/>
          <w:color w:val="0000FF"/>
          <w:sz w:val="18"/>
          <w:szCs w:val="18"/>
          <w:bdr w:val="none" w:sz="0" w:space="0" w:color="auto" w:frame="1"/>
          <w:lang w:eastAsia="en-GB"/>
        </w:rPr>
        <w:t>'Resources'</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sounds'</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intro_music.wav'</w:t>
      </w:r>
      <w:r w:rsidRPr="00975A59">
        <w:rPr>
          <w:rFonts w:ascii="Consolas" w:eastAsia="Times New Roman" w:hAnsi="Consolas" w:cs="Times New Roman"/>
          <w:color w:val="000000"/>
          <w:sz w:val="18"/>
          <w:szCs w:val="18"/>
          <w:bdr w:val="none" w:sz="0" w:space="0" w:color="auto" w:frame="1"/>
          <w:lang w:eastAsia="en-GB"/>
        </w:rPr>
        <w:t>)  </w:t>
      </w:r>
    </w:p>
    <w:p w14:paraId="3CF9F59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music_channel.play(pg.mixer.Sound(intro_music_path))  </w:t>
      </w:r>
    </w:p>
    <w:p w14:paraId="5C50A6E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D1F08F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Indicators</w:t>
      </w:r>
      <w:r w:rsidRPr="00975A59">
        <w:rPr>
          <w:rFonts w:ascii="Consolas" w:eastAsia="Times New Roman" w:hAnsi="Consolas" w:cs="Times New Roman"/>
          <w:color w:val="000000"/>
          <w:sz w:val="18"/>
          <w:szCs w:val="18"/>
          <w:bdr w:val="none" w:sz="0" w:space="0" w:color="auto" w:frame="1"/>
          <w:lang w:eastAsia="en-GB"/>
        </w:rPr>
        <w:t>  </w:t>
      </w:r>
    </w:p>
    <w:p w14:paraId="4AA6BB0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core_position = (7 * 12, 2 * 12)  </w:t>
      </w:r>
    </w:p>
    <w:p w14:paraId="7962AFB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core_indicator = Word(</w:t>
      </w:r>
      <w:r w:rsidRPr="00975A59">
        <w:rPr>
          <w:rFonts w:ascii="Consolas" w:eastAsia="Times New Roman" w:hAnsi="Consolas" w:cs="Times New Roman"/>
          <w:color w:val="0000FF"/>
          <w:sz w:val="18"/>
          <w:szCs w:val="18"/>
          <w:bdr w:val="none" w:sz="0" w:space="0" w:color="auto" w:frame="1"/>
          <w:lang w:eastAsia="en-GB"/>
        </w:rPr>
        <w:t>'{}'</w:t>
      </w:r>
      <w:r w:rsidRPr="00975A59">
        <w:rPr>
          <w:rFonts w:ascii="Consolas" w:eastAsia="Times New Roman" w:hAnsi="Consolas" w:cs="Times New Roman"/>
          <w:color w:val="000000"/>
          <w:sz w:val="18"/>
          <w:szCs w:val="18"/>
          <w:bdr w:val="none" w:sz="0" w:space="0" w:color="auto" w:frame="1"/>
          <w:lang w:eastAsia="en-GB"/>
        </w:rPr>
        <w:t>.format(self.score), self.score_position, (234, 234, 234), 24, win_scale)  </w:t>
      </w:r>
    </w:p>
    <w:p w14:paraId="59FC296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9CDC63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ready_text = Word(</w:t>
      </w:r>
      <w:r w:rsidRPr="00975A59">
        <w:rPr>
          <w:rFonts w:ascii="Consolas" w:eastAsia="Times New Roman" w:hAnsi="Consolas" w:cs="Times New Roman"/>
          <w:color w:val="0000FF"/>
          <w:sz w:val="18"/>
          <w:szCs w:val="18"/>
          <w:bdr w:val="none" w:sz="0" w:space="0" w:color="auto" w:frame="1"/>
          <w:lang w:eastAsia="en-GB"/>
        </w:rPr>
        <w:t>'ready!'</w:t>
      </w:r>
      <w:r w:rsidRPr="00975A59">
        <w:rPr>
          <w:rFonts w:ascii="Consolas" w:eastAsia="Times New Roman" w:hAnsi="Consolas" w:cs="Times New Roman"/>
          <w:color w:val="000000"/>
          <w:sz w:val="18"/>
          <w:szCs w:val="18"/>
          <w:bdr w:val="none" w:sz="0" w:space="0" w:color="auto" w:frame="1"/>
          <w:lang w:eastAsia="en-GB"/>
        </w:rPr>
        <w:t>, (17.5 * 12, 20.5 * 12), (255, 255, 30), 23, win_scale, italic=True)  </w:t>
      </w:r>
    </w:p>
    <w:p w14:paraId="2639E56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game_over_text = Word(</w:t>
      </w:r>
      <w:r w:rsidRPr="00975A59">
        <w:rPr>
          <w:rFonts w:ascii="Consolas" w:eastAsia="Times New Roman" w:hAnsi="Consolas" w:cs="Times New Roman"/>
          <w:color w:val="0000FF"/>
          <w:sz w:val="18"/>
          <w:szCs w:val="18"/>
          <w:bdr w:val="none" w:sz="0" w:space="0" w:color="auto" w:frame="1"/>
          <w:lang w:eastAsia="en-GB"/>
        </w:rPr>
        <w:t>'game over'</w:t>
      </w:r>
      <w:r w:rsidRPr="00975A59">
        <w:rPr>
          <w:rFonts w:ascii="Consolas" w:eastAsia="Times New Roman" w:hAnsi="Consolas" w:cs="Times New Roman"/>
          <w:color w:val="000000"/>
          <w:sz w:val="18"/>
          <w:szCs w:val="18"/>
          <w:bdr w:val="none" w:sz="0" w:space="0" w:color="auto" w:frame="1"/>
          <w:lang w:eastAsia="en-GB"/>
        </w:rPr>
        <w:t>, (18 * 12, 20.5 * 12), (255, 0, 0), 21, win_scale)  </w:t>
      </w:r>
    </w:p>
    <w:p w14:paraId="162172F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C440E1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lastRenderedPageBreak/>
        <w:t>        self.points_text = {}  </w:t>
      </w:r>
    </w:p>
    <w:p w14:paraId="79DDC0E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text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os.listdir(</w:t>
      </w:r>
      <w:r w:rsidRPr="00975A59">
        <w:rPr>
          <w:rFonts w:ascii="Consolas" w:eastAsia="Times New Roman" w:hAnsi="Consolas" w:cs="Times New Roman"/>
          <w:color w:val="0000FF"/>
          <w:sz w:val="18"/>
          <w:szCs w:val="18"/>
          <w:bdr w:val="none" w:sz="0" w:space="0" w:color="auto" w:frame="1"/>
          <w:lang w:eastAsia="en-GB"/>
        </w:rPr>
        <w:t>'Resources\\sprites\\{}'</w:t>
      </w:r>
      <w:r w:rsidRPr="00975A59">
        <w:rPr>
          <w:rFonts w:ascii="Consolas" w:eastAsia="Times New Roman" w:hAnsi="Consolas" w:cs="Times New Roman"/>
          <w:color w:val="000000"/>
          <w:sz w:val="18"/>
          <w:szCs w:val="18"/>
          <w:bdr w:val="none" w:sz="0" w:space="0" w:color="auto" w:frame="1"/>
          <w:lang w:eastAsia="en-GB"/>
        </w:rPr>
        <w:t>.format(</w:t>
      </w:r>
      <w:r w:rsidRPr="00975A59">
        <w:rPr>
          <w:rFonts w:ascii="Consolas" w:eastAsia="Times New Roman" w:hAnsi="Consolas" w:cs="Times New Roman"/>
          <w:color w:val="0000FF"/>
          <w:sz w:val="18"/>
          <w:szCs w:val="18"/>
          <w:bdr w:val="none" w:sz="0" w:space="0" w:color="auto" w:frame="1"/>
          <w:lang w:eastAsia="en-GB"/>
        </w:rPr>
        <w:t>'points'</w:t>
      </w:r>
      <w:r w:rsidRPr="00975A59">
        <w:rPr>
          <w:rFonts w:ascii="Consolas" w:eastAsia="Times New Roman" w:hAnsi="Consolas" w:cs="Times New Roman"/>
          <w:color w:val="000000"/>
          <w:sz w:val="18"/>
          <w:szCs w:val="18"/>
          <w:bdr w:val="none" w:sz="0" w:space="0" w:color="auto" w:frame="1"/>
          <w:lang w:eastAsia="en-GB"/>
        </w:rPr>
        <w:t>)):  </w:t>
      </w:r>
    </w:p>
    <w:p w14:paraId="4B3E465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noinspection PyUnresolvedReferences</w:t>
      </w:r>
      <w:r w:rsidRPr="00975A59">
        <w:rPr>
          <w:rFonts w:ascii="Consolas" w:eastAsia="Times New Roman" w:hAnsi="Consolas" w:cs="Times New Roman"/>
          <w:color w:val="000000"/>
          <w:sz w:val="18"/>
          <w:szCs w:val="18"/>
          <w:bdr w:val="none" w:sz="0" w:space="0" w:color="auto" w:frame="1"/>
          <w:lang w:eastAsia="en-GB"/>
        </w:rPr>
        <w:t>  </w:t>
      </w:r>
    </w:p>
    <w:p w14:paraId="2F1E661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oints_text.update({text: pg.transform.scale(  </w:t>
      </w:r>
    </w:p>
    <w:p w14:paraId="3C3EF69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g.image.load(</w:t>
      </w:r>
      <w:r w:rsidRPr="00975A59">
        <w:rPr>
          <w:rFonts w:ascii="Consolas" w:eastAsia="Times New Roman" w:hAnsi="Consolas" w:cs="Times New Roman"/>
          <w:color w:val="0000FF"/>
          <w:sz w:val="18"/>
          <w:szCs w:val="18"/>
          <w:bdr w:val="none" w:sz="0" w:space="0" w:color="auto" w:frame="1"/>
          <w:lang w:eastAsia="en-GB"/>
        </w:rPr>
        <w:t>'Resources\\sprites\\{}\\{}'</w:t>
      </w:r>
      <w:r w:rsidRPr="00975A59">
        <w:rPr>
          <w:rFonts w:ascii="Consolas" w:eastAsia="Times New Roman" w:hAnsi="Consolas" w:cs="Times New Roman"/>
          <w:color w:val="000000"/>
          <w:sz w:val="18"/>
          <w:szCs w:val="18"/>
          <w:bdr w:val="none" w:sz="0" w:space="0" w:color="auto" w:frame="1"/>
          <w:lang w:eastAsia="en-GB"/>
        </w:rPr>
        <w:t>.format(</w:t>
      </w:r>
      <w:r w:rsidRPr="00975A59">
        <w:rPr>
          <w:rFonts w:ascii="Consolas" w:eastAsia="Times New Roman" w:hAnsi="Consolas" w:cs="Times New Roman"/>
          <w:color w:val="0000FF"/>
          <w:sz w:val="18"/>
          <w:szCs w:val="18"/>
          <w:bdr w:val="none" w:sz="0" w:space="0" w:color="auto" w:frame="1"/>
          <w:lang w:eastAsia="en-GB"/>
        </w:rPr>
        <w:t>'points'</w:t>
      </w:r>
      <w:r w:rsidRPr="00975A59">
        <w:rPr>
          <w:rFonts w:ascii="Consolas" w:eastAsia="Times New Roman" w:hAnsi="Consolas" w:cs="Times New Roman"/>
          <w:color w:val="000000"/>
          <w:sz w:val="18"/>
          <w:szCs w:val="18"/>
          <w:bdr w:val="none" w:sz="0" w:space="0" w:color="auto" w:frame="1"/>
          <w:lang w:eastAsia="en-GB"/>
        </w:rPr>
        <w:t>, text)),  </w:t>
      </w:r>
    </w:p>
    <w:p w14:paraId="5687CDB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24 * win_scale), (10 * win_scale)))})  </w:t>
      </w:r>
    </w:p>
    <w:p w14:paraId="32EB8F7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1EAB11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Sprites</w:t>
      </w:r>
      <w:r w:rsidRPr="00975A59">
        <w:rPr>
          <w:rFonts w:ascii="Consolas" w:eastAsia="Times New Roman" w:hAnsi="Consolas" w:cs="Times New Roman"/>
          <w:color w:val="000000"/>
          <w:sz w:val="18"/>
          <w:szCs w:val="18"/>
          <w:bdr w:val="none" w:sz="0" w:space="0" w:color="auto" w:frame="1"/>
          <w:lang w:eastAsia="en-GB"/>
        </w:rPr>
        <w:t>  </w:t>
      </w:r>
    </w:p>
    <w:p w14:paraId="7398FE1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ac_man, self.ghosts = self.get_players(self.players, self.game_maze, win_scale, self.client)  </w:t>
      </w:r>
    </w:p>
    <w:p w14:paraId="4F59D6A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ghosts_copy = self.ghosts[::]  </w:t>
      </w:r>
    </w:p>
    <w:p w14:paraId="448BE9E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69A2A9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Pellets</w:t>
      </w:r>
      <w:r w:rsidRPr="00975A59">
        <w:rPr>
          <w:rFonts w:ascii="Consolas" w:eastAsia="Times New Roman" w:hAnsi="Consolas" w:cs="Times New Roman"/>
          <w:color w:val="000000"/>
          <w:sz w:val="18"/>
          <w:szCs w:val="18"/>
          <w:bdr w:val="none" w:sz="0" w:space="0" w:color="auto" w:frame="1"/>
          <w:lang w:eastAsia="en-GB"/>
        </w:rPr>
        <w:t>  </w:t>
      </w:r>
    </w:p>
    <w:p w14:paraId="23601E7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ellets = []  </w:t>
      </w:r>
    </w:p>
    <w:p w14:paraId="397CDB7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ower_pellets = []  </w:t>
      </w:r>
    </w:p>
    <w:p w14:paraId="05FC858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ellet_skin_path = os.path.join(</w:t>
      </w:r>
      <w:r w:rsidRPr="00975A59">
        <w:rPr>
          <w:rFonts w:ascii="Consolas" w:eastAsia="Times New Roman" w:hAnsi="Consolas" w:cs="Times New Roman"/>
          <w:color w:val="0000FF"/>
          <w:sz w:val="18"/>
          <w:szCs w:val="18"/>
          <w:bdr w:val="none" w:sz="0" w:space="0" w:color="auto" w:frame="1"/>
          <w:lang w:eastAsia="en-GB"/>
        </w:rPr>
        <w:t>'Resources'</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sprites'</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pellets'</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pellet.png'</w:t>
      </w:r>
      <w:r w:rsidRPr="00975A59">
        <w:rPr>
          <w:rFonts w:ascii="Consolas" w:eastAsia="Times New Roman" w:hAnsi="Consolas" w:cs="Times New Roman"/>
          <w:color w:val="000000"/>
          <w:sz w:val="18"/>
          <w:szCs w:val="18"/>
          <w:bdr w:val="none" w:sz="0" w:space="0" w:color="auto" w:frame="1"/>
          <w:lang w:eastAsia="en-GB"/>
        </w:rPr>
        <w:t>)  </w:t>
      </w:r>
    </w:p>
    <w:p w14:paraId="439C4ED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ellet_skin = pg.transform.scale(pg.image.load(pellet_skin_path), (4 * win_scale, 4 * win_scale))  </w:t>
      </w:r>
    </w:p>
    <w:p w14:paraId="5E892EB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ower_pellet_skin_path = os.path.join(</w:t>
      </w:r>
      <w:r w:rsidRPr="00975A59">
        <w:rPr>
          <w:rFonts w:ascii="Consolas" w:eastAsia="Times New Roman" w:hAnsi="Consolas" w:cs="Times New Roman"/>
          <w:color w:val="0000FF"/>
          <w:sz w:val="18"/>
          <w:szCs w:val="18"/>
          <w:bdr w:val="none" w:sz="0" w:space="0" w:color="auto" w:frame="1"/>
          <w:lang w:eastAsia="en-GB"/>
        </w:rPr>
        <w:t>'Resources'</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sprites'</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pellets'</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power_pellet.png'</w:t>
      </w:r>
      <w:r w:rsidRPr="00975A59">
        <w:rPr>
          <w:rFonts w:ascii="Consolas" w:eastAsia="Times New Roman" w:hAnsi="Consolas" w:cs="Times New Roman"/>
          <w:color w:val="000000"/>
          <w:sz w:val="18"/>
          <w:szCs w:val="18"/>
          <w:bdr w:val="none" w:sz="0" w:space="0" w:color="auto" w:frame="1"/>
          <w:lang w:eastAsia="en-GB"/>
        </w:rPr>
        <w:t>)  </w:t>
      </w:r>
    </w:p>
    <w:p w14:paraId="4FD1636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ower_pellet_skin = pg.transform.scale(pg.image.load(power_pellet_skin_path), (12 * win_scale, 12 * win_scale))  </w:t>
      </w:r>
    </w:p>
    <w:p w14:paraId="2EDECF6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ellet_sound_channel = pg.mixer.Channel(2)  </w:t>
      </w:r>
    </w:p>
    <w:p w14:paraId="34C7F86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ellet_sound_channel.set_volume(0.5 * (local_settings.get_setting(</w:t>
      </w:r>
      <w:r w:rsidRPr="00975A59">
        <w:rPr>
          <w:rFonts w:ascii="Consolas" w:eastAsia="Times New Roman" w:hAnsi="Consolas" w:cs="Times New Roman"/>
          <w:color w:val="0000FF"/>
          <w:sz w:val="18"/>
          <w:szCs w:val="18"/>
          <w:bdr w:val="none" w:sz="0" w:space="0" w:color="auto" w:frame="1"/>
          <w:lang w:eastAsia="en-GB"/>
        </w:rPr>
        <w:t>'game_volume'</w:t>
      </w:r>
      <w:r w:rsidRPr="00975A59">
        <w:rPr>
          <w:rFonts w:ascii="Consolas" w:eastAsia="Times New Roman" w:hAnsi="Consolas" w:cs="Times New Roman"/>
          <w:color w:val="000000"/>
          <w:sz w:val="18"/>
          <w:szCs w:val="18"/>
          <w:bdr w:val="none" w:sz="0" w:space="0" w:color="auto" w:frame="1"/>
          <w:lang w:eastAsia="en-GB"/>
        </w:rPr>
        <w:t>) / 100))  </w:t>
      </w:r>
    </w:p>
    <w:p w14:paraId="7691CB5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2333B8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ower_pellet_death_sound_path = os.path.join(</w:t>
      </w:r>
      <w:r w:rsidRPr="00975A59">
        <w:rPr>
          <w:rFonts w:ascii="Consolas" w:eastAsia="Times New Roman" w:hAnsi="Consolas" w:cs="Times New Roman"/>
          <w:color w:val="0000FF"/>
          <w:sz w:val="18"/>
          <w:szCs w:val="18"/>
          <w:bdr w:val="none" w:sz="0" w:space="0" w:color="auto" w:frame="1"/>
          <w:lang w:eastAsia="en-GB"/>
        </w:rPr>
        <w:t>'Resources'</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sounds'</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pellet'</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death.wav'</w:t>
      </w:r>
      <w:r w:rsidRPr="00975A59">
        <w:rPr>
          <w:rFonts w:ascii="Consolas" w:eastAsia="Times New Roman" w:hAnsi="Consolas" w:cs="Times New Roman"/>
          <w:color w:val="000000"/>
          <w:sz w:val="18"/>
          <w:szCs w:val="18"/>
          <w:bdr w:val="none" w:sz="0" w:space="0" w:color="auto" w:frame="1"/>
          <w:lang w:eastAsia="en-GB"/>
        </w:rPr>
        <w:t>)  </w:t>
      </w:r>
    </w:p>
    <w:p w14:paraId="127F590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ellet_death_sound = pg.mixer.Sound(power_pellet_death_sound_path)  </w:t>
      </w:r>
    </w:p>
    <w:p w14:paraId="3A8710C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6A9A59D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row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game_maze.tiles:  </w:t>
      </w:r>
    </w:p>
    <w:p w14:paraId="3E762B0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tile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row:  </w:t>
      </w:r>
    </w:p>
    <w:p w14:paraId="565DB12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tile.type == </w:t>
      </w:r>
      <w:r w:rsidRPr="00975A59">
        <w:rPr>
          <w:rFonts w:ascii="Consolas" w:eastAsia="Times New Roman" w:hAnsi="Consolas" w:cs="Times New Roman"/>
          <w:color w:val="0000FF"/>
          <w:sz w:val="18"/>
          <w:szCs w:val="18"/>
          <w:bdr w:val="none" w:sz="0" w:space="0" w:color="auto" w:frame="1"/>
          <w:lang w:eastAsia="en-GB"/>
        </w:rPr>
        <w:t>'pellet'</w:t>
      </w:r>
      <w:r w:rsidRPr="00975A59">
        <w:rPr>
          <w:rFonts w:ascii="Consolas" w:eastAsia="Times New Roman" w:hAnsi="Consolas" w:cs="Times New Roman"/>
          <w:color w:val="000000"/>
          <w:sz w:val="18"/>
          <w:szCs w:val="18"/>
          <w:bdr w:val="none" w:sz="0" w:space="0" w:color="auto" w:frame="1"/>
          <w:lang w:eastAsia="en-GB"/>
        </w:rPr>
        <w:t>:  </w:t>
      </w:r>
    </w:p>
    <w:p w14:paraId="636186B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ellets.append(  </w:t>
      </w:r>
    </w:p>
    <w:p w14:paraId="2F7B30F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ellet(pellet_skin,  </w:t>
      </w:r>
    </w:p>
    <w:p w14:paraId="24125CE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tile,  </w:t>
      </w:r>
    </w:p>
    <w:p w14:paraId="6F83F13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ac_man,  </w:t>
      </w:r>
    </w:p>
    <w:p w14:paraId="33C90A1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n_scale,  </w:t>
      </w:r>
    </w:p>
    <w:p w14:paraId="4295092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ellet_death_sound,  </w:t>
      </w:r>
    </w:p>
    <w:p w14:paraId="6A8D974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ellet_sound_channel)  </w:t>
      </w:r>
    </w:p>
    <w:p w14:paraId="54F164C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4BB3BB9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92FC05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if</w:t>
      </w:r>
      <w:r w:rsidRPr="00975A59">
        <w:rPr>
          <w:rFonts w:ascii="Consolas" w:eastAsia="Times New Roman" w:hAnsi="Consolas" w:cs="Times New Roman"/>
          <w:color w:val="000000"/>
          <w:sz w:val="18"/>
          <w:szCs w:val="18"/>
          <w:bdr w:val="none" w:sz="0" w:space="0" w:color="auto" w:frame="1"/>
          <w:lang w:eastAsia="en-GB"/>
        </w:rPr>
        <w:t> tile.type == </w:t>
      </w:r>
      <w:r w:rsidRPr="00975A59">
        <w:rPr>
          <w:rFonts w:ascii="Consolas" w:eastAsia="Times New Roman" w:hAnsi="Consolas" w:cs="Times New Roman"/>
          <w:color w:val="0000FF"/>
          <w:sz w:val="18"/>
          <w:szCs w:val="18"/>
          <w:bdr w:val="none" w:sz="0" w:space="0" w:color="auto" w:frame="1"/>
          <w:lang w:eastAsia="en-GB"/>
        </w:rPr>
        <w:t>'power_pellet'</w:t>
      </w:r>
      <w:r w:rsidRPr="00975A59">
        <w:rPr>
          <w:rFonts w:ascii="Consolas" w:eastAsia="Times New Roman" w:hAnsi="Consolas" w:cs="Times New Roman"/>
          <w:color w:val="000000"/>
          <w:sz w:val="18"/>
          <w:szCs w:val="18"/>
          <w:bdr w:val="none" w:sz="0" w:space="0" w:color="auto" w:frame="1"/>
          <w:lang w:eastAsia="en-GB"/>
        </w:rPr>
        <w:t>:  </w:t>
      </w:r>
    </w:p>
    <w:p w14:paraId="47F3479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ower_pellets.append(  </w:t>
      </w:r>
    </w:p>
    <w:p w14:paraId="5B0F22B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ellet(power_pellet_skin,  </w:t>
      </w:r>
    </w:p>
    <w:p w14:paraId="6EB451D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tile,  </w:t>
      </w:r>
    </w:p>
    <w:p w14:paraId="16B3E91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ac_man,  </w:t>
      </w:r>
    </w:p>
    <w:p w14:paraId="0F01DE5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n_scale,  </w:t>
      </w:r>
    </w:p>
    <w:p w14:paraId="55BA7D6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ellet_death_sound,  </w:t>
      </w:r>
    </w:p>
    <w:p w14:paraId="6E6A9AA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ellet_sound_channel,  </w:t>
      </w:r>
    </w:p>
    <w:p w14:paraId="0ABD0E7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ower_pellet=True)  </w:t>
      </w:r>
    </w:p>
    <w:p w14:paraId="11E1558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0C9B1BE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5890F3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arge_pellet_channel = pg.mixer.Channel(3)  </w:t>
      </w:r>
    </w:p>
    <w:p w14:paraId="66192BE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arge_pellet_channel.set_volume(0.5 * (local_settings.get_setting(</w:t>
      </w:r>
      <w:r w:rsidRPr="00975A59">
        <w:rPr>
          <w:rFonts w:ascii="Consolas" w:eastAsia="Times New Roman" w:hAnsi="Consolas" w:cs="Times New Roman"/>
          <w:color w:val="0000FF"/>
          <w:sz w:val="18"/>
          <w:szCs w:val="18"/>
          <w:bdr w:val="none" w:sz="0" w:space="0" w:color="auto" w:frame="1"/>
          <w:lang w:eastAsia="en-GB"/>
        </w:rPr>
        <w:t>'game_volume'</w:t>
      </w:r>
      <w:r w:rsidRPr="00975A59">
        <w:rPr>
          <w:rFonts w:ascii="Consolas" w:eastAsia="Times New Roman" w:hAnsi="Consolas" w:cs="Times New Roman"/>
          <w:color w:val="000000"/>
          <w:sz w:val="18"/>
          <w:szCs w:val="18"/>
          <w:bdr w:val="none" w:sz="0" w:space="0" w:color="auto" w:frame="1"/>
          <w:lang w:eastAsia="en-GB"/>
        </w:rPr>
        <w:t>) / 100))  </w:t>
      </w:r>
    </w:p>
    <w:p w14:paraId="6EB56FD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arge_pellet_sound_path = os.path.join(</w:t>
      </w:r>
      <w:r w:rsidRPr="00975A59">
        <w:rPr>
          <w:rFonts w:ascii="Consolas" w:eastAsia="Times New Roman" w:hAnsi="Consolas" w:cs="Times New Roman"/>
          <w:color w:val="0000FF"/>
          <w:sz w:val="18"/>
          <w:szCs w:val="18"/>
          <w:bdr w:val="none" w:sz="0" w:space="0" w:color="auto" w:frame="1"/>
          <w:lang w:eastAsia="en-GB"/>
        </w:rPr>
        <w:t>'Resources'</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sounds'</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large_pellet_loop.wav'</w:t>
      </w:r>
      <w:r w:rsidRPr="00975A59">
        <w:rPr>
          <w:rFonts w:ascii="Consolas" w:eastAsia="Times New Roman" w:hAnsi="Consolas" w:cs="Times New Roman"/>
          <w:color w:val="000000"/>
          <w:sz w:val="18"/>
          <w:szCs w:val="18"/>
          <w:bdr w:val="none" w:sz="0" w:space="0" w:color="auto" w:frame="1"/>
          <w:lang w:eastAsia="en-GB"/>
        </w:rPr>
        <w:t>)  </w:t>
      </w:r>
    </w:p>
    <w:p w14:paraId="418F824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arge_pellet_sound = pg.mixer.Sound(self.large_pellet_sound_path)  </w:t>
      </w:r>
    </w:p>
    <w:p w14:paraId="398610F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6744F95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Misc</w:t>
      </w:r>
      <w:r w:rsidRPr="00975A59">
        <w:rPr>
          <w:rFonts w:ascii="Consolas" w:eastAsia="Times New Roman" w:hAnsi="Consolas" w:cs="Times New Roman"/>
          <w:color w:val="000000"/>
          <w:sz w:val="18"/>
          <w:szCs w:val="18"/>
          <w:bdr w:val="none" w:sz="0" w:space="0" w:color="auto" w:frame="1"/>
          <w:lang w:eastAsia="en-GB"/>
        </w:rPr>
        <w:t>  </w:t>
      </w:r>
    </w:p>
    <w:p w14:paraId="5C1F62B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death_sound_playing = False  </w:t>
      </w:r>
    </w:p>
    <w:p w14:paraId="3B1BD37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tarted = False  </w:t>
      </w:r>
    </w:p>
    <w:p w14:paraId="358C37C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F45767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Clocks and counts</w:t>
      </w:r>
      <w:r w:rsidRPr="00975A59">
        <w:rPr>
          <w:rFonts w:ascii="Consolas" w:eastAsia="Times New Roman" w:hAnsi="Consolas" w:cs="Times New Roman"/>
          <w:color w:val="000000"/>
          <w:sz w:val="18"/>
          <w:szCs w:val="18"/>
          <w:bdr w:val="none" w:sz="0" w:space="0" w:color="auto" w:frame="1"/>
          <w:lang w:eastAsia="en-GB"/>
        </w:rPr>
        <w:t>  </w:t>
      </w:r>
    </w:p>
    <w:p w14:paraId="06DE4F2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flashing_map_clock = 0  </w:t>
      </w:r>
    </w:p>
    <w:p w14:paraId="1990680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flashing_map_count = 0  </w:t>
      </w:r>
    </w:p>
    <w:p w14:paraId="53F3F05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057457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lastRenderedPageBreak/>
        <w:t>    </w:t>
      </w: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run(self, win, events):  </w:t>
      </w:r>
    </w:p>
    <w:p w14:paraId="3F10D19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w:t>
      </w:r>
      <w:r w:rsidRPr="00975A59">
        <w:rPr>
          <w:rFonts w:ascii="Consolas" w:eastAsia="Times New Roman" w:hAnsi="Consolas" w:cs="Times New Roman"/>
          <w:color w:val="000000"/>
          <w:sz w:val="18"/>
          <w:szCs w:val="18"/>
          <w:bdr w:val="none" w:sz="0" w:space="0" w:color="auto" w:frame="1"/>
          <w:lang w:eastAsia="en-GB"/>
        </w:rPr>
        <w:t> </w:t>
      </w:r>
    </w:p>
    <w:p w14:paraId="0345E5F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his method is run from the Client menu class (as it needs to be able to transfer data form level object to</w:t>
      </w:r>
      <w:r w:rsidRPr="00975A59">
        <w:rPr>
          <w:rFonts w:ascii="Consolas" w:eastAsia="Times New Roman" w:hAnsi="Consolas" w:cs="Times New Roman"/>
          <w:color w:val="000000"/>
          <w:sz w:val="18"/>
          <w:szCs w:val="18"/>
          <w:bdr w:val="none" w:sz="0" w:space="0" w:color="auto" w:frame="1"/>
          <w:lang w:eastAsia="en-GB"/>
        </w:rPr>
        <w:t> </w:t>
      </w:r>
    </w:p>
    <w:p w14:paraId="2B936F6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level object which can't be done when running directly from main. It controls the updates and displaying of all</w:t>
      </w:r>
      <w:r w:rsidRPr="00975A59">
        <w:rPr>
          <w:rFonts w:ascii="Consolas" w:eastAsia="Times New Roman" w:hAnsi="Consolas" w:cs="Times New Roman"/>
          <w:color w:val="000000"/>
          <w:sz w:val="18"/>
          <w:szCs w:val="18"/>
          <w:bdr w:val="none" w:sz="0" w:space="0" w:color="auto" w:frame="1"/>
          <w:lang w:eastAsia="en-GB"/>
        </w:rPr>
        <w:t> </w:t>
      </w:r>
    </w:p>
    <w:p w14:paraId="52265B6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objects.</w:t>
      </w:r>
      <w:r w:rsidRPr="00975A59">
        <w:rPr>
          <w:rFonts w:ascii="Consolas" w:eastAsia="Times New Roman" w:hAnsi="Consolas" w:cs="Times New Roman"/>
          <w:color w:val="000000"/>
          <w:sz w:val="18"/>
          <w:szCs w:val="18"/>
          <w:bdr w:val="none" w:sz="0" w:space="0" w:color="auto" w:frame="1"/>
          <w:lang w:eastAsia="en-GB"/>
        </w:rPr>
        <w:t> </w:t>
      </w:r>
    </w:p>
    <w:p w14:paraId="248D4EB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975A59">
        <w:rPr>
          <w:rFonts w:ascii="Consolas" w:eastAsia="Times New Roman" w:hAnsi="Consolas" w:cs="Times New Roman"/>
          <w:color w:val="000000"/>
          <w:sz w:val="18"/>
          <w:szCs w:val="18"/>
          <w:bdr w:val="none" w:sz="0" w:space="0" w:color="auto" w:frame="1"/>
          <w:lang w:eastAsia="en-GB"/>
        </w:rPr>
        <w:t> </w:t>
      </w:r>
    </w:p>
    <w:p w14:paraId="5C129E1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win: Surface.</w:t>
      </w:r>
      <w:r w:rsidRPr="00975A59">
        <w:rPr>
          <w:rFonts w:ascii="Consolas" w:eastAsia="Times New Roman" w:hAnsi="Consolas" w:cs="Times New Roman"/>
          <w:color w:val="000000"/>
          <w:sz w:val="18"/>
          <w:szCs w:val="18"/>
          <w:bdr w:val="none" w:sz="0" w:space="0" w:color="auto" w:frame="1"/>
          <w:lang w:eastAsia="en-GB"/>
        </w:rPr>
        <w:t> </w:t>
      </w:r>
    </w:p>
    <w:p w14:paraId="51470A9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events: Contains events from the pg.event.get() call containing all keyboard events.</w:t>
      </w:r>
      <w:r w:rsidRPr="00975A59">
        <w:rPr>
          <w:rFonts w:ascii="Consolas" w:eastAsia="Times New Roman" w:hAnsi="Consolas" w:cs="Times New Roman"/>
          <w:color w:val="000000"/>
          <w:sz w:val="18"/>
          <w:szCs w:val="18"/>
          <w:bdr w:val="none" w:sz="0" w:space="0" w:color="auto" w:frame="1"/>
          <w:lang w:eastAsia="en-GB"/>
        </w:rPr>
        <w:t> </w:t>
      </w:r>
    </w:p>
    <w:p w14:paraId="2D6DBB2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events: Tuple.</w:t>
      </w:r>
      <w:r w:rsidRPr="00975A59">
        <w:rPr>
          <w:rFonts w:ascii="Consolas" w:eastAsia="Times New Roman" w:hAnsi="Consolas" w:cs="Times New Roman"/>
          <w:color w:val="000000"/>
          <w:sz w:val="18"/>
          <w:szCs w:val="18"/>
          <w:bdr w:val="none" w:sz="0" w:space="0" w:color="auto" w:frame="1"/>
          <w:lang w:eastAsia="en-GB"/>
        </w:rPr>
        <w:t> </w:t>
      </w:r>
    </w:p>
    <w:p w14:paraId="65B112B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return: None</w:t>
      </w:r>
      <w:r w:rsidRPr="00975A59">
        <w:rPr>
          <w:rFonts w:ascii="Consolas" w:eastAsia="Times New Roman" w:hAnsi="Consolas" w:cs="Times New Roman"/>
          <w:color w:val="000000"/>
          <w:sz w:val="18"/>
          <w:szCs w:val="18"/>
          <w:bdr w:val="none" w:sz="0" w:space="0" w:color="auto" w:frame="1"/>
          <w:lang w:eastAsia="en-GB"/>
        </w:rPr>
        <w:t> </w:t>
      </w:r>
    </w:p>
    <w:p w14:paraId="5527F0F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w:t>
      </w:r>
      <w:r w:rsidRPr="00975A59">
        <w:rPr>
          <w:rFonts w:ascii="Consolas" w:eastAsia="Times New Roman" w:hAnsi="Consolas" w:cs="Times New Roman"/>
          <w:color w:val="000000"/>
          <w:sz w:val="18"/>
          <w:szCs w:val="18"/>
          <w:bdr w:val="none" w:sz="0" w:space="0" w:color="auto" w:frame="1"/>
          <w:lang w:eastAsia="en-GB"/>
        </w:rPr>
        <w:t>  </w:t>
      </w:r>
    </w:p>
    <w:p w14:paraId="7854F31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6DFDFF9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Intro Music</w:t>
      </w:r>
      <w:r w:rsidRPr="00975A59">
        <w:rPr>
          <w:rFonts w:ascii="Consolas" w:eastAsia="Times New Roman" w:hAnsi="Consolas" w:cs="Times New Roman"/>
          <w:color w:val="000000"/>
          <w:sz w:val="18"/>
          <w:szCs w:val="18"/>
          <w:bdr w:val="none" w:sz="0" w:space="0" w:color="auto" w:frame="1"/>
          <w:lang w:eastAsia="en-GB"/>
        </w:rPr>
        <w:t>  </w:t>
      </w:r>
    </w:p>
    <w:p w14:paraId="4442F5A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elf.music_channel.get_busy():  </w:t>
      </w:r>
    </w:p>
    <w:p w14:paraId="57D80C7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66345E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Display (only)</w:t>
      </w:r>
      <w:r w:rsidRPr="00975A59">
        <w:rPr>
          <w:rFonts w:ascii="Consolas" w:eastAsia="Times New Roman" w:hAnsi="Consolas" w:cs="Times New Roman"/>
          <w:color w:val="000000"/>
          <w:sz w:val="18"/>
          <w:szCs w:val="18"/>
          <w:bdr w:val="none" w:sz="0" w:space="0" w:color="auto" w:frame="1"/>
          <w:lang w:eastAsia="en-GB"/>
        </w:rPr>
        <w:t>  </w:t>
      </w:r>
    </w:p>
    <w:p w14:paraId="797CFDB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game_maze.display(win)  </w:t>
      </w:r>
    </w:p>
    <w:p w14:paraId="4B1D3C2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B9A724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pellet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pellets:  </w:t>
      </w:r>
    </w:p>
    <w:p w14:paraId="2F1EBEC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ellet.display(win)  </w:t>
      </w:r>
    </w:p>
    <w:p w14:paraId="498A6A0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power_pellet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power_pellets:  </w:t>
      </w:r>
    </w:p>
    <w:p w14:paraId="5E1196A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ower_pellet.display(win)  </w:t>
      </w:r>
    </w:p>
    <w:p w14:paraId="63CD934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609717D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ac_man.display(win)  </w:t>
      </w:r>
    </w:p>
    <w:p w14:paraId="1F7AEDF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A0832E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ghost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ghosts:  </w:t>
      </w:r>
    </w:p>
    <w:p w14:paraId="3795089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host.display(win)  </w:t>
      </w:r>
    </w:p>
    <w:p w14:paraId="6B77E97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2454FA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core_indicator.display(win)  </w:t>
      </w:r>
    </w:p>
    <w:p w14:paraId="680E960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29DB5C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ready_text.display(win)  </w:t>
      </w:r>
    </w:p>
    <w:p w14:paraId="4754429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68BF29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Check if Pac-Man has won</w:t>
      </w:r>
      <w:r w:rsidRPr="00975A59">
        <w:rPr>
          <w:rFonts w:ascii="Consolas" w:eastAsia="Times New Roman" w:hAnsi="Consolas" w:cs="Times New Roman"/>
          <w:color w:val="000000"/>
          <w:sz w:val="18"/>
          <w:szCs w:val="18"/>
          <w:bdr w:val="none" w:sz="0" w:space="0" w:color="auto" w:frame="1"/>
          <w:lang w:eastAsia="en-GB"/>
        </w:rPr>
        <w:t>  </w:t>
      </w:r>
    </w:p>
    <w:p w14:paraId="41E5C91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if</w:t>
      </w:r>
      <w:r w:rsidRPr="00975A59">
        <w:rPr>
          <w:rFonts w:ascii="Consolas" w:eastAsia="Times New Roman" w:hAnsi="Consolas" w:cs="Times New Roman"/>
          <w:color w:val="000000"/>
          <w:sz w:val="18"/>
          <w:szCs w:val="18"/>
          <w:bdr w:val="none" w:sz="0" w:space="0" w:color="auto" w:frame="1"/>
          <w:lang w:eastAsia="en-GB"/>
        </w:rPr>
        <w:t> len(self.pellets) == 0:  </w:t>
      </w:r>
    </w:p>
    <w:p w14:paraId="275F7EF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Causes map to flash</w:t>
      </w:r>
      <w:r w:rsidRPr="00975A59">
        <w:rPr>
          <w:rFonts w:ascii="Consolas" w:eastAsia="Times New Roman" w:hAnsi="Consolas" w:cs="Times New Roman"/>
          <w:color w:val="000000"/>
          <w:sz w:val="18"/>
          <w:szCs w:val="18"/>
          <w:bdr w:val="none" w:sz="0" w:space="0" w:color="auto" w:frame="1"/>
          <w:lang w:eastAsia="en-GB"/>
        </w:rPr>
        <w:t>  </w:t>
      </w:r>
    </w:p>
    <w:p w14:paraId="1595E7B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flashing_map_clock += 1 / 60  </w:t>
      </w:r>
    </w:p>
    <w:p w14:paraId="32E78DE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83CC89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elf.flashing_map_clock &gt; 0.25:  </w:t>
      </w:r>
    </w:p>
    <w:p w14:paraId="4EE9111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flashing_map_clock = 0  </w:t>
      </w:r>
    </w:p>
    <w:p w14:paraId="5E427CE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flashing_map_count += 1  </w:t>
      </w:r>
    </w:p>
    <w:p w14:paraId="37BE449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game_maze.change_skin()  </w:t>
      </w:r>
    </w:p>
    <w:p w14:paraId="195A482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78F885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If map has finished flashing</w:t>
      </w:r>
      <w:r w:rsidRPr="00975A59">
        <w:rPr>
          <w:rFonts w:ascii="Consolas" w:eastAsia="Times New Roman" w:hAnsi="Consolas" w:cs="Times New Roman"/>
          <w:color w:val="000000"/>
          <w:sz w:val="18"/>
          <w:szCs w:val="18"/>
          <w:bdr w:val="none" w:sz="0" w:space="0" w:color="auto" w:frame="1"/>
          <w:lang w:eastAsia="en-GB"/>
        </w:rPr>
        <w:t>  </w:t>
      </w:r>
    </w:p>
    <w:p w14:paraId="186F437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elf.flashing_map_count == 7:  </w:t>
      </w:r>
    </w:p>
    <w:p w14:paraId="7F7BBA0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finished = True  </w:t>
      </w:r>
    </w:p>
    <w:p w14:paraId="489C157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winner_id = self.pac_man.client_id  </w:t>
      </w:r>
    </w:p>
    <w:p w14:paraId="26F0C40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D9E4C0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Display (only and selective)</w:t>
      </w:r>
      <w:r w:rsidRPr="00975A59">
        <w:rPr>
          <w:rFonts w:ascii="Consolas" w:eastAsia="Times New Roman" w:hAnsi="Consolas" w:cs="Times New Roman"/>
          <w:color w:val="000000"/>
          <w:sz w:val="18"/>
          <w:szCs w:val="18"/>
          <w:bdr w:val="none" w:sz="0" w:space="0" w:color="auto" w:frame="1"/>
          <w:lang w:eastAsia="en-GB"/>
        </w:rPr>
        <w:t>  </w:t>
      </w:r>
    </w:p>
    <w:p w14:paraId="3CD703C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game_maze.display(win)  </w:t>
      </w:r>
    </w:p>
    <w:p w14:paraId="1FB7D5E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core_indicator.display(win)  </w:t>
      </w:r>
    </w:p>
    <w:p w14:paraId="6A961A7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ac_man.display(win)  </w:t>
      </w:r>
    </w:p>
    <w:p w14:paraId="1B824AB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079B94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Mainloop</w:t>
      </w:r>
      <w:r w:rsidRPr="00975A59">
        <w:rPr>
          <w:rFonts w:ascii="Consolas" w:eastAsia="Times New Roman" w:hAnsi="Consolas" w:cs="Times New Roman"/>
          <w:color w:val="000000"/>
          <w:sz w:val="18"/>
          <w:szCs w:val="18"/>
          <w:bdr w:val="none" w:sz="0" w:space="0" w:color="auto" w:frame="1"/>
          <w:lang w:eastAsia="en-GB"/>
        </w:rPr>
        <w:t>  </w:t>
      </w:r>
    </w:p>
    <w:p w14:paraId="08C6C93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se</w:t>
      </w:r>
      <w:r w:rsidRPr="00975A59">
        <w:rPr>
          <w:rFonts w:ascii="Consolas" w:eastAsia="Times New Roman" w:hAnsi="Consolas" w:cs="Times New Roman"/>
          <w:color w:val="000000"/>
          <w:sz w:val="18"/>
          <w:szCs w:val="18"/>
          <w:bdr w:val="none" w:sz="0" w:space="0" w:color="auto" w:frame="1"/>
          <w:lang w:eastAsia="en-GB"/>
        </w:rPr>
        <w:t>:  </w:t>
      </w:r>
    </w:p>
    <w:p w14:paraId="4D2221C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game_maze.display(win)  </w:t>
      </w:r>
    </w:p>
    <w:p w14:paraId="31762D6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Updates and display</w:t>
      </w:r>
      <w:r w:rsidRPr="00975A59">
        <w:rPr>
          <w:rFonts w:ascii="Consolas" w:eastAsia="Times New Roman" w:hAnsi="Consolas" w:cs="Times New Roman"/>
          <w:color w:val="000000"/>
          <w:sz w:val="18"/>
          <w:szCs w:val="18"/>
          <w:bdr w:val="none" w:sz="0" w:space="0" w:color="auto" w:frame="1"/>
          <w:lang w:eastAsia="en-GB"/>
        </w:rPr>
        <w:t>  </w:t>
      </w:r>
    </w:p>
    <w:p w14:paraId="1DB9848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pellet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pellets:  </w:t>
      </w:r>
    </w:p>
    <w:p w14:paraId="711E891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ellet.update()  </w:t>
      </w:r>
    </w:p>
    <w:p w14:paraId="3B7DDA7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ellet.display(win)  </w:t>
      </w:r>
    </w:p>
    <w:p w14:paraId="66341B5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pellet.eaten:  </w:t>
      </w:r>
    </w:p>
    <w:p w14:paraId="7808E2D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core += 10  </w:t>
      </w:r>
    </w:p>
    <w:p w14:paraId="07F2577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ellets.remove(pellet)  </w:t>
      </w:r>
    </w:p>
    <w:p w14:paraId="7711A36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AB785D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power_pellet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power_pellets:  </w:t>
      </w:r>
    </w:p>
    <w:p w14:paraId="6D96125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lastRenderedPageBreak/>
        <w:t>                power_pellet.update()  </w:t>
      </w:r>
    </w:p>
    <w:p w14:paraId="3149BAD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ower_pellet.display(win)  </w:t>
      </w:r>
    </w:p>
    <w:p w14:paraId="7490B47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6E6869E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When power pellet eaten</w:t>
      </w:r>
      <w:r w:rsidRPr="00975A59">
        <w:rPr>
          <w:rFonts w:ascii="Consolas" w:eastAsia="Times New Roman" w:hAnsi="Consolas" w:cs="Times New Roman"/>
          <w:color w:val="000000"/>
          <w:sz w:val="18"/>
          <w:szCs w:val="18"/>
          <w:bdr w:val="none" w:sz="0" w:space="0" w:color="auto" w:frame="1"/>
          <w:lang w:eastAsia="en-GB"/>
        </w:rPr>
        <w:t>  </w:t>
      </w:r>
    </w:p>
    <w:p w14:paraId="36B3F57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power_pellet.eaten:  </w:t>
      </w:r>
    </w:p>
    <w:p w14:paraId="30DCF71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core += 50  </w:t>
      </w:r>
    </w:p>
    <w:p w14:paraId="2800799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546355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Play sound on loop</w:t>
      </w:r>
      <w:r w:rsidRPr="00975A59">
        <w:rPr>
          <w:rFonts w:ascii="Consolas" w:eastAsia="Times New Roman" w:hAnsi="Consolas" w:cs="Times New Roman"/>
          <w:color w:val="000000"/>
          <w:sz w:val="18"/>
          <w:szCs w:val="18"/>
          <w:bdr w:val="none" w:sz="0" w:space="0" w:color="auto" w:frame="1"/>
          <w:lang w:eastAsia="en-GB"/>
        </w:rPr>
        <w:t>  </w:t>
      </w:r>
    </w:p>
    <w:p w14:paraId="6179BC2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not</w:t>
      </w:r>
      <w:r w:rsidRPr="00975A59">
        <w:rPr>
          <w:rFonts w:ascii="Consolas" w:eastAsia="Times New Roman" w:hAnsi="Consolas" w:cs="Times New Roman"/>
          <w:color w:val="000000"/>
          <w:sz w:val="18"/>
          <w:szCs w:val="18"/>
          <w:bdr w:val="none" w:sz="0" w:space="0" w:color="auto" w:frame="1"/>
          <w:lang w:eastAsia="en-GB"/>
        </w:rPr>
        <w:t> self.large_pellet_channel.get_busy():  </w:t>
      </w:r>
    </w:p>
    <w:p w14:paraId="1634D53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arge_pellet_channel.play(self.large_pellet_sound, loops=-1)  </w:t>
      </w:r>
    </w:p>
    <w:p w14:paraId="03E3F0F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AA06C6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Scare ghosts</w:t>
      </w:r>
      <w:r w:rsidRPr="00975A59">
        <w:rPr>
          <w:rFonts w:ascii="Consolas" w:eastAsia="Times New Roman" w:hAnsi="Consolas" w:cs="Times New Roman"/>
          <w:color w:val="000000"/>
          <w:sz w:val="18"/>
          <w:szCs w:val="18"/>
          <w:bdr w:val="none" w:sz="0" w:space="0" w:color="auto" w:frame="1"/>
          <w:lang w:eastAsia="en-GB"/>
        </w:rPr>
        <w:t>  </w:t>
      </w:r>
    </w:p>
    <w:p w14:paraId="576C87F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ghost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ghosts:  </w:t>
      </w:r>
    </w:p>
    <w:p w14:paraId="79A9A81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host.scare()  </w:t>
      </w:r>
    </w:p>
    <w:p w14:paraId="7CA2302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ghosts_copy = [ghos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ghost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ghosts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not</w:t>
      </w:r>
      <w:r w:rsidRPr="00975A59">
        <w:rPr>
          <w:rFonts w:ascii="Consolas" w:eastAsia="Times New Roman" w:hAnsi="Consolas" w:cs="Times New Roman"/>
          <w:color w:val="000000"/>
          <w:sz w:val="18"/>
          <w:szCs w:val="18"/>
          <w:bdr w:val="none" w:sz="0" w:space="0" w:color="auto" w:frame="1"/>
          <w:lang w:eastAsia="en-GB"/>
        </w:rPr>
        <w:t> ghost.dead]  </w:t>
      </w:r>
    </w:p>
    <w:p w14:paraId="751E323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ower_pellets.remove(power_pellet)  </w:t>
      </w:r>
    </w:p>
    <w:p w14:paraId="22785C8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E82F2C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If all ghosts are not scared (i.e all pac_man_dead or scared timer ended) stop playing sound</w:t>
      </w:r>
      <w:r w:rsidRPr="00975A59">
        <w:rPr>
          <w:rFonts w:ascii="Consolas" w:eastAsia="Times New Roman" w:hAnsi="Consolas" w:cs="Times New Roman"/>
          <w:color w:val="000000"/>
          <w:sz w:val="18"/>
          <w:szCs w:val="18"/>
          <w:bdr w:val="none" w:sz="0" w:space="0" w:color="auto" w:frame="1"/>
          <w:lang w:eastAsia="en-GB"/>
        </w:rPr>
        <w:t>  </w:t>
      </w:r>
    </w:p>
    <w:p w14:paraId="00A86B3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all([</w:t>
      </w:r>
      <w:r w:rsidRPr="00975A59">
        <w:rPr>
          <w:rFonts w:ascii="Consolas" w:eastAsia="Times New Roman" w:hAnsi="Consolas" w:cs="Times New Roman"/>
          <w:b/>
          <w:bCs/>
          <w:color w:val="006699"/>
          <w:sz w:val="18"/>
          <w:szCs w:val="18"/>
          <w:bdr w:val="none" w:sz="0" w:space="0" w:color="auto" w:frame="1"/>
          <w:lang w:eastAsia="en-GB"/>
        </w:rPr>
        <w:t>not</w:t>
      </w:r>
      <w:r w:rsidRPr="00975A59">
        <w:rPr>
          <w:rFonts w:ascii="Consolas" w:eastAsia="Times New Roman" w:hAnsi="Consolas" w:cs="Times New Roman"/>
          <w:color w:val="000000"/>
          <w:sz w:val="18"/>
          <w:szCs w:val="18"/>
          <w:bdr w:val="none" w:sz="0" w:space="0" w:color="auto" w:frame="1"/>
          <w:lang w:eastAsia="en-GB"/>
        </w:rPr>
        <w:t> ghost.scared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ghost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ghosts]):  </w:t>
      </w:r>
    </w:p>
    <w:p w14:paraId="5825524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arge_pellet_channel.stop()  </w:t>
      </w:r>
    </w:p>
    <w:p w14:paraId="2AD243F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F86155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Calculate how many points each ghost should give when eaten</w:t>
      </w:r>
      <w:r w:rsidRPr="00975A59">
        <w:rPr>
          <w:rFonts w:ascii="Consolas" w:eastAsia="Times New Roman" w:hAnsi="Consolas" w:cs="Times New Roman"/>
          <w:color w:val="000000"/>
          <w:sz w:val="18"/>
          <w:szCs w:val="18"/>
          <w:bdr w:val="none" w:sz="0" w:space="0" w:color="auto" w:frame="1"/>
          <w:lang w:eastAsia="en-GB"/>
        </w:rPr>
        <w:t>  </w:t>
      </w:r>
    </w:p>
    <w:p w14:paraId="35ECECA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ghost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ghosts_copy:  </w:t>
      </w:r>
    </w:p>
    <w:p w14:paraId="5D3F211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ghost.dead:  </w:t>
      </w:r>
    </w:p>
    <w:p w14:paraId="59E5ADE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ghosts_copy.remove(ghost)  </w:t>
      </w:r>
    </w:p>
    <w:p w14:paraId="5B4D270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ghost_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ghosts_copy:  </w:t>
      </w:r>
    </w:p>
    <w:p w14:paraId="39DEDC2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host_.display(win)  </w:t>
      </w:r>
    </w:p>
    <w:p w14:paraId="35B1CA1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oints = 200 * 2 ** (3 - len(self.ghosts_copy))  </w:t>
      </w:r>
    </w:p>
    <w:p w14:paraId="00A2DE7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core += points  </w:t>
      </w:r>
    </w:p>
    <w:p w14:paraId="033CB28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A9A9DB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n.blit(self.points_text[</w:t>
      </w:r>
      <w:r w:rsidRPr="00975A59">
        <w:rPr>
          <w:rFonts w:ascii="Consolas" w:eastAsia="Times New Roman" w:hAnsi="Consolas" w:cs="Times New Roman"/>
          <w:color w:val="0000FF"/>
          <w:sz w:val="18"/>
          <w:szCs w:val="18"/>
          <w:bdr w:val="none" w:sz="0" w:space="0" w:color="auto" w:frame="1"/>
          <w:lang w:eastAsia="en-GB"/>
        </w:rPr>
        <w:t>'{}.png'</w:t>
      </w:r>
      <w:r w:rsidRPr="00975A59">
        <w:rPr>
          <w:rFonts w:ascii="Consolas" w:eastAsia="Times New Roman" w:hAnsi="Consolas" w:cs="Times New Roman"/>
          <w:color w:val="000000"/>
          <w:sz w:val="18"/>
          <w:szCs w:val="18"/>
          <w:bdr w:val="none" w:sz="0" w:space="0" w:color="auto" w:frame="1"/>
          <w:lang w:eastAsia="en-GB"/>
        </w:rPr>
        <w:t>.format(str(points))],  </w:t>
      </w:r>
    </w:p>
    <w:p w14:paraId="28A180A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ac_man.x, self.pac_man.y - 8 * self.win_scale))  </w:t>
      </w:r>
    </w:p>
    <w:p w14:paraId="56D1925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g.display.update()  </w:t>
      </w:r>
    </w:p>
    <w:p w14:paraId="40E7B6E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leep(1)  </w:t>
      </w:r>
    </w:p>
    <w:p w14:paraId="14605E3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00C04F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Update and display Pac-Man</w:t>
      </w:r>
      <w:r w:rsidRPr="00975A59">
        <w:rPr>
          <w:rFonts w:ascii="Consolas" w:eastAsia="Times New Roman" w:hAnsi="Consolas" w:cs="Times New Roman"/>
          <w:color w:val="000000"/>
          <w:sz w:val="18"/>
          <w:szCs w:val="18"/>
          <w:bdr w:val="none" w:sz="0" w:space="0" w:color="auto" w:frame="1"/>
          <w:lang w:eastAsia="en-GB"/>
        </w:rPr>
        <w:t>  </w:t>
      </w:r>
    </w:p>
    <w:p w14:paraId="7827DB3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ac_man.display(win)  </w:t>
      </w:r>
    </w:p>
    <w:p w14:paraId="2C11922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ac_man.update(events)  </w:t>
      </w:r>
    </w:p>
    <w:p w14:paraId="39203BB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4A047C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elf.pac_man.dead:  </w:t>
      </w:r>
    </w:p>
    <w:p w14:paraId="33EF7FA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elf.death_sound_playing:  </w:t>
      </w:r>
    </w:p>
    <w:p w14:paraId="06001C8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pass</w:t>
      </w:r>
      <w:r w:rsidRPr="00975A59">
        <w:rPr>
          <w:rFonts w:ascii="Consolas" w:eastAsia="Times New Roman" w:hAnsi="Consolas" w:cs="Times New Roman"/>
          <w:color w:val="000000"/>
          <w:sz w:val="18"/>
          <w:szCs w:val="18"/>
          <w:bdr w:val="none" w:sz="0" w:space="0" w:color="auto" w:frame="1"/>
          <w:lang w:eastAsia="en-GB"/>
        </w:rPr>
        <w:t>  </w:t>
      </w:r>
    </w:p>
    <w:p w14:paraId="4D52529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se</w:t>
      </w:r>
      <w:r w:rsidRPr="00975A59">
        <w:rPr>
          <w:rFonts w:ascii="Consolas" w:eastAsia="Times New Roman" w:hAnsi="Consolas" w:cs="Times New Roman"/>
          <w:color w:val="000000"/>
          <w:sz w:val="18"/>
          <w:szCs w:val="18"/>
          <w:bdr w:val="none" w:sz="0" w:space="0" w:color="auto" w:frame="1"/>
          <w:lang w:eastAsia="en-GB"/>
        </w:rPr>
        <w:t>:  </w:t>
      </w:r>
    </w:p>
    <w:p w14:paraId="6A380B0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g.mixer.stop()  </w:t>
      </w:r>
    </w:p>
    <w:p w14:paraId="030BFC0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death_sound_playing = True  </w:t>
      </w:r>
    </w:p>
    <w:p w14:paraId="7DCFCB3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7B3EBC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Dead is None when death-animation has finished</w:t>
      </w:r>
      <w:r w:rsidRPr="00975A59">
        <w:rPr>
          <w:rFonts w:ascii="Consolas" w:eastAsia="Times New Roman" w:hAnsi="Consolas" w:cs="Times New Roman"/>
          <w:color w:val="000000"/>
          <w:sz w:val="18"/>
          <w:szCs w:val="18"/>
          <w:bdr w:val="none" w:sz="0" w:space="0" w:color="auto" w:frame="1"/>
          <w:lang w:eastAsia="en-GB"/>
        </w:rPr>
        <w:t>  </w:t>
      </w:r>
    </w:p>
    <w:p w14:paraId="3C69FAC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elf.pac_man.death_animation_finished:  </w:t>
      </w:r>
    </w:p>
    <w:p w14:paraId="48C58B7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game_over_text.display(win)  </w:t>
      </w:r>
    </w:p>
    <w:p w14:paraId="5D8332E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lient_id = [ghost.client_id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ghost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ghosts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ghost.won][0]  </w:t>
      </w:r>
    </w:p>
    <w:p w14:paraId="0D44EBB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g.display.update()  </w:t>
      </w:r>
    </w:p>
    <w:p w14:paraId="2813818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leep(2)  </w:t>
      </w:r>
    </w:p>
    <w:p w14:paraId="0F5C0A4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finished = True  </w:t>
      </w:r>
    </w:p>
    <w:p w14:paraId="59032C8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winner_id = client_id  </w:t>
      </w:r>
    </w:p>
    <w:p w14:paraId="69CFC54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62D0224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If Pac-Man is alive</w:t>
      </w:r>
      <w:r w:rsidRPr="00975A59">
        <w:rPr>
          <w:rFonts w:ascii="Consolas" w:eastAsia="Times New Roman" w:hAnsi="Consolas" w:cs="Times New Roman"/>
          <w:color w:val="000000"/>
          <w:sz w:val="18"/>
          <w:szCs w:val="18"/>
          <w:bdr w:val="none" w:sz="0" w:space="0" w:color="auto" w:frame="1"/>
          <w:lang w:eastAsia="en-GB"/>
        </w:rPr>
        <w:t>  </w:t>
      </w:r>
    </w:p>
    <w:p w14:paraId="65BF4CA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not</w:t>
      </w:r>
      <w:r w:rsidRPr="00975A59">
        <w:rPr>
          <w:rFonts w:ascii="Consolas" w:eastAsia="Times New Roman" w:hAnsi="Consolas" w:cs="Times New Roman"/>
          <w:color w:val="000000"/>
          <w:sz w:val="18"/>
          <w:szCs w:val="18"/>
          <w:bdr w:val="none" w:sz="0" w:space="0" w:color="auto" w:frame="1"/>
          <w:lang w:eastAsia="en-GB"/>
        </w:rPr>
        <w:t> self.pac_man.dead:  </w:t>
      </w:r>
    </w:p>
    <w:p w14:paraId="76EC036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74C29E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Update and display ghosts</w:t>
      </w:r>
      <w:r w:rsidRPr="00975A59">
        <w:rPr>
          <w:rFonts w:ascii="Consolas" w:eastAsia="Times New Roman" w:hAnsi="Consolas" w:cs="Times New Roman"/>
          <w:color w:val="000000"/>
          <w:sz w:val="18"/>
          <w:szCs w:val="18"/>
          <w:bdr w:val="none" w:sz="0" w:space="0" w:color="auto" w:frame="1"/>
          <w:lang w:eastAsia="en-GB"/>
        </w:rPr>
        <w:t>  </w:t>
      </w:r>
    </w:p>
    <w:p w14:paraId="1FEFD9C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ghost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ghosts:  </w:t>
      </w:r>
    </w:p>
    <w:p w14:paraId="4F82B23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host.update(events)  </w:t>
      </w:r>
    </w:p>
    <w:p w14:paraId="63FB925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host.display(win)  </w:t>
      </w:r>
    </w:p>
    <w:p w14:paraId="4528F8F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FE3861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core_indicator = Word(</w:t>
      </w:r>
      <w:r w:rsidRPr="00975A59">
        <w:rPr>
          <w:rFonts w:ascii="Consolas" w:eastAsia="Times New Roman" w:hAnsi="Consolas" w:cs="Times New Roman"/>
          <w:color w:val="0000FF"/>
          <w:sz w:val="18"/>
          <w:szCs w:val="18"/>
          <w:bdr w:val="none" w:sz="0" w:space="0" w:color="auto" w:frame="1"/>
          <w:lang w:eastAsia="en-GB"/>
        </w:rPr>
        <w:t>'{}'</w:t>
      </w:r>
      <w:r w:rsidRPr="00975A59">
        <w:rPr>
          <w:rFonts w:ascii="Consolas" w:eastAsia="Times New Roman" w:hAnsi="Consolas" w:cs="Times New Roman"/>
          <w:color w:val="000000"/>
          <w:sz w:val="18"/>
          <w:szCs w:val="18"/>
          <w:bdr w:val="none" w:sz="0" w:space="0" w:color="auto" w:frame="1"/>
          <w:lang w:eastAsia="en-GB"/>
        </w:rPr>
        <w:t>.format(self.client.get_data(self.client.get_client_id(), </w:t>
      </w:r>
      <w:r w:rsidRPr="00975A59">
        <w:rPr>
          <w:rFonts w:ascii="Consolas" w:eastAsia="Times New Roman" w:hAnsi="Consolas" w:cs="Times New Roman"/>
          <w:color w:val="0000FF"/>
          <w:sz w:val="18"/>
          <w:szCs w:val="18"/>
          <w:bdr w:val="none" w:sz="0" w:space="0" w:color="auto" w:frame="1"/>
          <w:lang w:eastAsia="en-GB"/>
        </w:rPr>
        <w:t>'score'</w:t>
      </w:r>
      <w:r w:rsidRPr="00975A59">
        <w:rPr>
          <w:rFonts w:ascii="Consolas" w:eastAsia="Times New Roman" w:hAnsi="Consolas" w:cs="Times New Roman"/>
          <w:color w:val="000000"/>
          <w:sz w:val="18"/>
          <w:szCs w:val="18"/>
          <w:bdr w:val="none" w:sz="0" w:space="0" w:color="auto" w:frame="1"/>
          <w:lang w:eastAsia="en-GB"/>
        </w:rPr>
        <w:t>)),  </w:t>
      </w:r>
    </w:p>
    <w:p w14:paraId="669B742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lastRenderedPageBreak/>
        <w:t>                                        self.score_position, (234, 234, 234), 24, self.win_scale)  </w:t>
      </w:r>
    </w:p>
    <w:p w14:paraId="74C3A93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core_indicator.display(win)  </w:t>
      </w:r>
    </w:p>
    <w:p w14:paraId="113EE9B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599B3D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return</w:t>
      </w:r>
      <w:r w:rsidRPr="00975A59">
        <w:rPr>
          <w:rFonts w:ascii="Consolas" w:eastAsia="Times New Roman" w:hAnsi="Consolas" w:cs="Times New Roman"/>
          <w:color w:val="000000"/>
          <w:sz w:val="18"/>
          <w:szCs w:val="18"/>
          <w:bdr w:val="none" w:sz="0" w:space="0" w:color="auto" w:frame="1"/>
          <w:lang w:eastAsia="en-GB"/>
        </w:rPr>
        <w:t> True, None  </w:t>
      </w:r>
    </w:p>
    <w:p w14:paraId="6494A06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4D9BDA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get_players(self, players, game_maze, win_scale, client):  </w:t>
      </w:r>
    </w:p>
    <w:p w14:paraId="204E42C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w:t>
      </w:r>
      <w:r w:rsidRPr="00975A59">
        <w:rPr>
          <w:rFonts w:ascii="Consolas" w:eastAsia="Times New Roman" w:hAnsi="Consolas" w:cs="Times New Roman"/>
          <w:color w:val="000000"/>
          <w:sz w:val="18"/>
          <w:szCs w:val="18"/>
          <w:bdr w:val="none" w:sz="0" w:space="0" w:color="auto" w:frame="1"/>
          <w:lang w:eastAsia="en-GB"/>
        </w:rPr>
        <w:t> </w:t>
      </w:r>
    </w:p>
    <w:p w14:paraId="7565B21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his takes the list of players and assigns each of them the appropriate multiplayer sprite based on whether they</w:t>
      </w:r>
      <w:r w:rsidRPr="00975A59">
        <w:rPr>
          <w:rFonts w:ascii="Consolas" w:eastAsia="Times New Roman" w:hAnsi="Consolas" w:cs="Times New Roman"/>
          <w:color w:val="000000"/>
          <w:sz w:val="18"/>
          <w:szCs w:val="18"/>
          <w:bdr w:val="none" w:sz="0" w:space="0" w:color="auto" w:frame="1"/>
          <w:lang w:eastAsia="en-GB"/>
        </w:rPr>
        <w:t> </w:t>
      </w:r>
    </w:p>
    <w:p w14:paraId="596D698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are Pac-Man or a ghost and based on whether they are a client or server.</w:t>
      </w:r>
      <w:r w:rsidRPr="00975A59">
        <w:rPr>
          <w:rFonts w:ascii="Consolas" w:eastAsia="Times New Roman" w:hAnsi="Consolas" w:cs="Times New Roman"/>
          <w:color w:val="000000"/>
          <w:sz w:val="18"/>
          <w:szCs w:val="18"/>
          <w:bdr w:val="none" w:sz="0" w:space="0" w:color="auto" w:frame="1"/>
          <w:lang w:eastAsia="en-GB"/>
        </w:rPr>
        <w:t> </w:t>
      </w:r>
    </w:p>
    <w:p w14:paraId="557740B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players: Dictionary of players and their various attributes.</w:t>
      </w:r>
      <w:r w:rsidRPr="00975A59">
        <w:rPr>
          <w:rFonts w:ascii="Consolas" w:eastAsia="Times New Roman" w:hAnsi="Consolas" w:cs="Times New Roman"/>
          <w:color w:val="000000"/>
          <w:sz w:val="18"/>
          <w:szCs w:val="18"/>
          <w:bdr w:val="none" w:sz="0" w:space="0" w:color="auto" w:frame="1"/>
          <w:lang w:eastAsia="en-GB"/>
        </w:rPr>
        <w:t> </w:t>
      </w:r>
    </w:p>
    <w:p w14:paraId="5AFB1F1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players: 2D dictionary.</w:t>
      </w:r>
      <w:r w:rsidRPr="00975A59">
        <w:rPr>
          <w:rFonts w:ascii="Consolas" w:eastAsia="Times New Roman" w:hAnsi="Consolas" w:cs="Times New Roman"/>
          <w:color w:val="000000"/>
          <w:sz w:val="18"/>
          <w:szCs w:val="18"/>
          <w:bdr w:val="none" w:sz="0" w:space="0" w:color="auto" w:frame="1"/>
          <w:lang w:eastAsia="en-GB"/>
        </w:rPr>
        <w:t> </w:t>
      </w:r>
    </w:p>
    <w:p w14:paraId="6EE4E1C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game_maze: 2D list of maze.</w:t>
      </w:r>
      <w:r w:rsidRPr="00975A59">
        <w:rPr>
          <w:rFonts w:ascii="Consolas" w:eastAsia="Times New Roman" w:hAnsi="Consolas" w:cs="Times New Roman"/>
          <w:color w:val="000000"/>
          <w:sz w:val="18"/>
          <w:szCs w:val="18"/>
          <w:bdr w:val="none" w:sz="0" w:space="0" w:color="auto" w:frame="1"/>
          <w:lang w:eastAsia="en-GB"/>
        </w:rPr>
        <w:t> </w:t>
      </w:r>
    </w:p>
    <w:p w14:paraId="5DB5F45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game_maze: 2D list.</w:t>
      </w:r>
      <w:r w:rsidRPr="00975A59">
        <w:rPr>
          <w:rFonts w:ascii="Consolas" w:eastAsia="Times New Roman" w:hAnsi="Consolas" w:cs="Times New Roman"/>
          <w:color w:val="000000"/>
          <w:sz w:val="18"/>
          <w:szCs w:val="18"/>
          <w:bdr w:val="none" w:sz="0" w:space="0" w:color="auto" w:frame="1"/>
          <w:lang w:eastAsia="en-GB"/>
        </w:rPr>
        <w:t> </w:t>
      </w:r>
    </w:p>
    <w:p w14:paraId="286AB8A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975A59">
        <w:rPr>
          <w:rFonts w:ascii="Consolas" w:eastAsia="Times New Roman" w:hAnsi="Consolas" w:cs="Times New Roman"/>
          <w:color w:val="000000"/>
          <w:sz w:val="18"/>
          <w:szCs w:val="18"/>
          <w:bdr w:val="none" w:sz="0" w:space="0" w:color="auto" w:frame="1"/>
          <w:lang w:eastAsia="en-GB"/>
        </w:rPr>
        <w:t> </w:t>
      </w:r>
    </w:p>
    <w:p w14:paraId="213A570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win_scale: Integer.</w:t>
      </w:r>
      <w:r w:rsidRPr="00975A59">
        <w:rPr>
          <w:rFonts w:ascii="Consolas" w:eastAsia="Times New Roman" w:hAnsi="Consolas" w:cs="Times New Roman"/>
          <w:color w:val="000000"/>
          <w:sz w:val="18"/>
          <w:szCs w:val="18"/>
          <w:bdr w:val="none" w:sz="0" w:space="0" w:color="auto" w:frame="1"/>
          <w:lang w:eastAsia="en-GB"/>
        </w:rPr>
        <w:t> </w:t>
      </w:r>
    </w:p>
    <w:p w14:paraId="56296D2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client: Object that is passed through to all the sprites in order for them to send and receive player</w:t>
      </w:r>
      <w:r w:rsidRPr="00975A59">
        <w:rPr>
          <w:rFonts w:ascii="Consolas" w:eastAsia="Times New Roman" w:hAnsi="Consolas" w:cs="Times New Roman"/>
          <w:color w:val="000000"/>
          <w:sz w:val="18"/>
          <w:szCs w:val="18"/>
          <w:bdr w:val="none" w:sz="0" w:space="0" w:color="auto" w:frame="1"/>
          <w:lang w:eastAsia="en-GB"/>
        </w:rPr>
        <w:t> </w:t>
      </w:r>
    </w:p>
    <w:p w14:paraId="0E4D413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data.</w:t>
      </w:r>
      <w:r w:rsidRPr="00975A59">
        <w:rPr>
          <w:rFonts w:ascii="Consolas" w:eastAsia="Times New Roman" w:hAnsi="Consolas" w:cs="Times New Roman"/>
          <w:color w:val="000000"/>
          <w:sz w:val="18"/>
          <w:szCs w:val="18"/>
          <w:bdr w:val="none" w:sz="0" w:space="0" w:color="auto" w:frame="1"/>
          <w:lang w:eastAsia="en-GB"/>
        </w:rPr>
        <w:t> </w:t>
      </w:r>
    </w:p>
    <w:p w14:paraId="44CACE5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client: Server.</w:t>
      </w:r>
      <w:r w:rsidRPr="00975A59">
        <w:rPr>
          <w:rFonts w:ascii="Consolas" w:eastAsia="Times New Roman" w:hAnsi="Consolas" w:cs="Times New Roman"/>
          <w:color w:val="000000"/>
          <w:sz w:val="18"/>
          <w:szCs w:val="18"/>
          <w:bdr w:val="none" w:sz="0" w:space="0" w:color="auto" w:frame="1"/>
          <w:lang w:eastAsia="en-GB"/>
        </w:rPr>
        <w:t> </w:t>
      </w:r>
    </w:p>
    <w:p w14:paraId="335ABBC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return: Pac-Man object and list of ghost objects.</w:t>
      </w:r>
      <w:r w:rsidRPr="00975A59">
        <w:rPr>
          <w:rFonts w:ascii="Consolas" w:eastAsia="Times New Roman" w:hAnsi="Consolas" w:cs="Times New Roman"/>
          <w:color w:val="000000"/>
          <w:sz w:val="18"/>
          <w:szCs w:val="18"/>
          <w:bdr w:val="none" w:sz="0" w:space="0" w:color="auto" w:frame="1"/>
          <w:lang w:eastAsia="en-GB"/>
        </w:rPr>
        <w:t> </w:t>
      </w:r>
    </w:p>
    <w:p w14:paraId="3AE2381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w:t>
      </w:r>
      <w:r w:rsidRPr="00975A59">
        <w:rPr>
          <w:rFonts w:ascii="Consolas" w:eastAsia="Times New Roman" w:hAnsi="Consolas" w:cs="Times New Roman"/>
          <w:color w:val="000000"/>
          <w:sz w:val="18"/>
          <w:szCs w:val="18"/>
          <w:bdr w:val="none" w:sz="0" w:space="0" w:color="auto" w:frame="1"/>
          <w:lang w:eastAsia="en-GB"/>
        </w:rPr>
        <w:t>  </w:t>
      </w:r>
    </w:p>
    <w:p w14:paraId="138E23F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F07A11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Sprites</w:t>
      </w:r>
      <w:r w:rsidRPr="00975A59">
        <w:rPr>
          <w:rFonts w:ascii="Consolas" w:eastAsia="Times New Roman" w:hAnsi="Consolas" w:cs="Times New Roman"/>
          <w:color w:val="000000"/>
          <w:sz w:val="18"/>
          <w:szCs w:val="18"/>
          <w:bdr w:val="none" w:sz="0" w:space="0" w:color="auto" w:frame="1"/>
          <w:lang w:eastAsia="en-GB"/>
        </w:rPr>
        <w:t>  </w:t>
      </w:r>
    </w:p>
    <w:p w14:paraId="72BCA73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hosts = []  </w:t>
      </w:r>
    </w:p>
    <w:p w14:paraId="4A6775A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E19093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Pac-Man</w:t>
      </w:r>
      <w:r w:rsidRPr="00975A59">
        <w:rPr>
          <w:rFonts w:ascii="Consolas" w:eastAsia="Times New Roman" w:hAnsi="Consolas" w:cs="Times New Roman"/>
          <w:color w:val="000000"/>
          <w:sz w:val="18"/>
          <w:szCs w:val="18"/>
          <w:bdr w:val="none" w:sz="0" w:space="0" w:color="auto" w:frame="1"/>
          <w:lang w:eastAsia="en-GB"/>
        </w:rPr>
        <w:t>  </w:t>
      </w:r>
    </w:p>
    <w:p w14:paraId="2184623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client_id, player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players.items():  </w:t>
      </w:r>
    </w:p>
    <w:p w14:paraId="6EB9D2B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kin = player[</w:t>
      </w:r>
      <w:r w:rsidRPr="00975A59">
        <w:rPr>
          <w:rFonts w:ascii="Consolas" w:eastAsia="Times New Roman" w:hAnsi="Consolas" w:cs="Times New Roman"/>
          <w:color w:val="0000FF"/>
          <w:sz w:val="18"/>
          <w:szCs w:val="18"/>
          <w:bdr w:val="none" w:sz="0" w:space="0" w:color="auto" w:frame="1"/>
          <w:lang w:eastAsia="en-GB"/>
        </w:rPr>
        <w:t>'skin'</w:t>
      </w:r>
      <w:r w:rsidRPr="00975A59">
        <w:rPr>
          <w:rFonts w:ascii="Consolas" w:eastAsia="Times New Roman" w:hAnsi="Consolas" w:cs="Times New Roman"/>
          <w:color w:val="000000"/>
          <w:sz w:val="18"/>
          <w:szCs w:val="18"/>
          <w:bdr w:val="none" w:sz="0" w:space="0" w:color="auto" w:frame="1"/>
          <w:lang w:eastAsia="en-GB"/>
        </w:rPr>
        <w:t>]  </w:t>
      </w:r>
    </w:p>
    <w:p w14:paraId="69D6A44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kin </w:t>
      </w:r>
      <w:r w:rsidRPr="00975A59">
        <w:rPr>
          <w:rFonts w:ascii="Consolas" w:eastAsia="Times New Roman" w:hAnsi="Consolas" w:cs="Times New Roman"/>
          <w:b/>
          <w:bCs/>
          <w:color w:val="006699"/>
          <w:sz w:val="18"/>
          <w:szCs w:val="18"/>
          <w:bdr w:val="none" w:sz="0" w:space="0" w:color="auto" w:frame="1"/>
          <w:lang w:eastAsia="en-GB"/>
        </w:rPr>
        <w:t>is</w:t>
      </w:r>
      <w:r w:rsidRPr="00975A59">
        <w:rPr>
          <w:rFonts w:ascii="Consolas" w:eastAsia="Times New Roman" w:hAnsi="Consolas" w:cs="Times New Roman"/>
          <w:color w:val="000000"/>
          <w:sz w:val="18"/>
          <w:szCs w:val="18"/>
          <w:bdr w:val="none" w:sz="0" w:space="0" w:color="auto" w:frame="1"/>
          <w:lang w:eastAsia="en-GB"/>
        </w:rPr>
        <w:t> None:  </w:t>
      </w:r>
    </w:p>
    <w:p w14:paraId="6A692F4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continue</w:t>
      </w:r>
      <w:r w:rsidRPr="00975A59">
        <w:rPr>
          <w:rFonts w:ascii="Consolas" w:eastAsia="Times New Roman" w:hAnsi="Consolas" w:cs="Times New Roman"/>
          <w:color w:val="000000"/>
          <w:sz w:val="18"/>
          <w:szCs w:val="18"/>
          <w:bdr w:val="none" w:sz="0" w:space="0" w:color="auto" w:frame="1"/>
          <w:lang w:eastAsia="en-GB"/>
        </w:rPr>
        <w:t>  </w:t>
      </w:r>
    </w:p>
    <w:p w14:paraId="6048924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Pac-Man</w:t>
      </w:r>
      <w:r w:rsidRPr="00975A59">
        <w:rPr>
          <w:rFonts w:ascii="Consolas" w:eastAsia="Times New Roman" w:hAnsi="Consolas" w:cs="Times New Roman"/>
          <w:color w:val="000000"/>
          <w:sz w:val="18"/>
          <w:szCs w:val="18"/>
          <w:bdr w:val="none" w:sz="0" w:space="0" w:color="auto" w:frame="1"/>
          <w:lang w:eastAsia="en-GB"/>
        </w:rPr>
        <w:t>  </w:t>
      </w:r>
    </w:p>
    <w:p w14:paraId="5B21CBC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kin == </w:t>
      </w:r>
      <w:r w:rsidRPr="00975A59">
        <w:rPr>
          <w:rFonts w:ascii="Consolas" w:eastAsia="Times New Roman" w:hAnsi="Consolas" w:cs="Times New Roman"/>
          <w:color w:val="0000FF"/>
          <w:sz w:val="18"/>
          <w:szCs w:val="18"/>
          <w:bdr w:val="none" w:sz="0" w:space="0" w:color="auto" w:frame="1"/>
          <w:lang w:eastAsia="en-GB"/>
        </w:rPr>
        <w:t>'pac-man'</w:t>
      </w:r>
      <w:r w:rsidRPr="00975A59">
        <w:rPr>
          <w:rFonts w:ascii="Consolas" w:eastAsia="Times New Roman" w:hAnsi="Consolas" w:cs="Times New Roman"/>
          <w:color w:val="000000"/>
          <w:sz w:val="18"/>
          <w:szCs w:val="18"/>
          <w:bdr w:val="none" w:sz="0" w:space="0" w:color="auto" w:frame="1"/>
          <w:lang w:eastAsia="en-GB"/>
        </w:rPr>
        <w:t>:  </w:t>
      </w:r>
    </w:p>
    <w:p w14:paraId="3A93340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client_id == self.client_id:  </w:t>
      </w:r>
    </w:p>
    <w:p w14:paraId="3C41081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ac_man = ClientPlayerPacMan(skin, game_maze, win_scale, client, client_id)  </w:t>
      </w:r>
    </w:p>
    <w:p w14:paraId="25DFBEE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se</w:t>
      </w:r>
      <w:r w:rsidRPr="00975A59">
        <w:rPr>
          <w:rFonts w:ascii="Consolas" w:eastAsia="Times New Roman" w:hAnsi="Consolas" w:cs="Times New Roman"/>
          <w:color w:val="000000"/>
          <w:sz w:val="18"/>
          <w:szCs w:val="18"/>
          <w:bdr w:val="none" w:sz="0" w:space="0" w:color="auto" w:frame="1"/>
          <w:lang w:eastAsia="en-GB"/>
        </w:rPr>
        <w:t>:  </w:t>
      </w:r>
    </w:p>
    <w:p w14:paraId="13AC9E3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ac_man = ClientPacMan(skin, game_maze, win_scale, client, client_id)  </w:t>
      </w:r>
    </w:p>
    <w:p w14:paraId="603F1B3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005033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Blinky</w:t>
      </w:r>
      <w:r w:rsidRPr="00975A59">
        <w:rPr>
          <w:rFonts w:ascii="Consolas" w:eastAsia="Times New Roman" w:hAnsi="Consolas" w:cs="Times New Roman"/>
          <w:color w:val="000000"/>
          <w:sz w:val="18"/>
          <w:szCs w:val="18"/>
          <w:bdr w:val="none" w:sz="0" w:space="0" w:color="auto" w:frame="1"/>
          <w:lang w:eastAsia="en-GB"/>
        </w:rPr>
        <w:t>  </w:t>
      </w:r>
    </w:p>
    <w:p w14:paraId="0B5A6D0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client_id, player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players.items():  </w:t>
      </w:r>
    </w:p>
    <w:p w14:paraId="2715FAD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kin = player[</w:t>
      </w:r>
      <w:r w:rsidRPr="00975A59">
        <w:rPr>
          <w:rFonts w:ascii="Consolas" w:eastAsia="Times New Roman" w:hAnsi="Consolas" w:cs="Times New Roman"/>
          <w:color w:val="0000FF"/>
          <w:sz w:val="18"/>
          <w:szCs w:val="18"/>
          <w:bdr w:val="none" w:sz="0" w:space="0" w:color="auto" w:frame="1"/>
          <w:lang w:eastAsia="en-GB"/>
        </w:rPr>
        <w:t>'skin'</w:t>
      </w:r>
      <w:r w:rsidRPr="00975A59">
        <w:rPr>
          <w:rFonts w:ascii="Consolas" w:eastAsia="Times New Roman" w:hAnsi="Consolas" w:cs="Times New Roman"/>
          <w:color w:val="000000"/>
          <w:sz w:val="18"/>
          <w:szCs w:val="18"/>
          <w:bdr w:val="none" w:sz="0" w:space="0" w:color="auto" w:frame="1"/>
          <w:lang w:eastAsia="en-GB"/>
        </w:rPr>
        <w:t>]  </w:t>
      </w:r>
    </w:p>
    <w:p w14:paraId="1145CF2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E2896A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kin == </w:t>
      </w:r>
      <w:r w:rsidRPr="00975A59">
        <w:rPr>
          <w:rFonts w:ascii="Consolas" w:eastAsia="Times New Roman" w:hAnsi="Consolas" w:cs="Times New Roman"/>
          <w:color w:val="0000FF"/>
          <w:sz w:val="18"/>
          <w:szCs w:val="18"/>
          <w:bdr w:val="none" w:sz="0" w:space="0" w:color="auto" w:frame="1"/>
          <w:lang w:eastAsia="en-GB"/>
        </w:rPr>
        <w:t>'blinky'</w:t>
      </w:r>
      <w:r w:rsidRPr="00975A59">
        <w:rPr>
          <w:rFonts w:ascii="Consolas" w:eastAsia="Times New Roman" w:hAnsi="Consolas" w:cs="Times New Roman"/>
          <w:color w:val="000000"/>
          <w:sz w:val="18"/>
          <w:szCs w:val="18"/>
          <w:bdr w:val="none" w:sz="0" w:space="0" w:color="auto" w:frame="1"/>
          <w:lang w:eastAsia="en-GB"/>
        </w:rPr>
        <w:t>:  </w:t>
      </w:r>
    </w:p>
    <w:p w14:paraId="362796A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continue</w:t>
      </w:r>
      <w:r w:rsidRPr="00975A59">
        <w:rPr>
          <w:rFonts w:ascii="Consolas" w:eastAsia="Times New Roman" w:hAnsi="Consolas" w:cs="Times New Roman"/>
          <w:color w:val="000000"/>
          <w:sz w:val="18"/>
          <w:szCs w:val="18"/>
          <w:bdr w:val="none" w:sz="0" w:space="0" w:color="auto" w:frame="1"/>
          <w:lang w:eastAsia="en-GB"/>
        </w:rPr>
        <w:t>  </w:t>
      </w:r>
    </w:p>
    <w:p w14:paraId="27CC2BD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EB9908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kin == </w:t>
      </w:r>
      <w:r w:rsidRPr="00975A59">
        <w:rPr>
          <w:rFonts w:ascii="Consolas" w:eastAsia="Times New Roman" w:hAnsi="Consolas" w:cs="Times New Roman"/>
          <w:color w:val="0000FF"/>
          <w:sz w:val="18"/>
          <w:szCs w:val="18"/>
          <w:bdr w:val="none" w:sz="0" w:space="0" w:color="auto" w:frame="1"/>
          <w:lang w:eastAsia="en-GB"/>
        </w:rPr>
        <w:t>'blinky'</w:t>
      </w:r>
      <w:r w:rsidRPr="00975A59">
        <w:rPr>
          <w:rFonts w:ascii="Consolas" w:eastAsia="Times New Roman" w:hAnsi="Consolas" w:cs="Times New Roman"/>
          <w:color w:val="000000"/>
          <w:sz w:val="18"/>
          <w:szCs w:val="18"/>
          <w:bdr w:val="none" w:sz="0" w:space="0" w:color="auto" w:frame="1"/>
          <w:lang w:eastAsia="en-GB"/>
        </w:rPr>
        <w:t>:  </w:t>
      </w:r>
    </w:p>
    <w:p w14:paraId="0FEB175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client_id == self.client_id:  </w:t>
      </w:r>
    </w:p>
    <w:p w14:paraId="48EC0FB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blinky = ClientPlayerGhost(skin,  </w:t>
      </w:r>
    </w:p>
    <w:p w14:paraId="2323E3E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layer[</w:t>
      </w:r>
      <w:r w:rsidRPr="00975A59">
        <w:rPr>
          <w:rFonts w:ascii="Consolas" w:eastAsia="Times New Roman" w:hAnsi="Consolas" w:cs="Times New Roman"/>
          <w:color w:val="0000FF"/>
          <w:sz w:val="18"/>
          <w:szCs w:val="18"/>
          <w:bdr w:val="none" w:sz="0" w:space="0" w:color="auto" w:frame="1"/>
          <w:lang w:eastAsia="en-GB"/>
        </w:rPr>
        <w:t>'pos'</w:t>
      </w:r>
      <w:r w:rsidRPr="00975A59">
        <w:rPr>
          <w:rFonts w:ascii="Consolas" w:eastAsia="Times New Roman" w:hAnsi="Consolas" w:cs="Times New Roman"/>
          <w:color w:val="000000"/>
          <w:sz w:val="18"/>
          <w:szCs w:val="18"/>
          <w:bdr w:val="none" w:sz="0" w:space="0" w:color="auto" w:frame="1"/>
          <w:lang w:eastAsia="en-GB"/>
        </w:rPr>
        <w:t>],  </w:t>
      </w:r>
    </w:p>
    <w:p w14:paraId="32EA070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ac_man,  </w:t>
      </w:r>
    </w:p>
    <w:p w14:paraId="571B8A2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ame_maze,  </w:t>
      </w:r>
    </w:p>
    <w:p w14:paraId="568FDD5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n_scale,  </w:t>
      </w:r>
    </w:p>
    <w:p w14:paraId="682C723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evel_num,  </w:t>
      </w:r>
    </w:p>
    <w:p w14:paraId="0C2730C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lient,  </w:t>
      </w:r>
    </w:p>
    <w:p w14:paraId="568718F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lient_id  </w:t>
      </w:r>
    </w:p>
    <w:p w14:paraId="17D65B7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157F5E2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24C2FB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if</w:t>
      </w:r>
      <w:r w:rsidRPr="00975A59">
        <w:rPr>
          <w:rFonts w:ascii="Consolas" w:eastAsia="Times New Roman" w:hAnsi="Consolas" w:cs="Times New Roman"/>
          <w:color w:val="000000"/>
          <w:sz w:val="18"/>
          <w:szCs w:val="18"/>
          <w:bdr w:val="none" w:sz="0" w:space="0" w:color="auto" w:frame="1"/>
          <w:lang w:eastAsia="en-GB"/>
        </w:rPr>
        <w:t> skin == </w:t>
      </w:r>
      <w:r w:rsidRPr="00975A59">
        <w:rPr>
          <w:rFonts w:ascii="Consolas" w:eastAsia="Times New Roman" w:hAnsi="Consolas" w:cs="Times New Roman"/>
          <w:color w:val="0000FF"/>
          <w:sz w:val="18"/>
          <w:szCs w:val="18"/>
          <w:bdr w:val="none" w:sz="0" w:space="0" w:color="auto" w:frame="1"/>
          <w:lang w:eastAsia="en-GB"/>
        </w:rPr>
        <w:t>'AI'</w:t>
      </w:r>
      <w:r w:rsidRPr="00975A59">
        <w:rPr>
          <w:rFonts w:ascii="Consolas" w:eastAsia="Times New Roman" w:hAnsi="Consolas" w:cs="Times New Roman"/>
          <w:color w:val="000000"/>
          <w:sz w:val="18"/>
          <w:szCs w:val="18"/>
          <w:bdr w:val="none" w:sz="0" w:space="0" w:color="auto" w:frame="1"/>
          <w:lang w:eastAsia="en-GB"/>
        </w:rPr>
        <w:t>:  </w:t>
      </w:r>
    </w:p>
    <w:p w14:paraId="4FD09EF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blinky = ClientBlinky(skin,  </w:t>
      </w:r>
    </w:p>
    <w:p w14:paraId="116EFE6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ac_man,  </w:t>
      </w:r>
    </w:p>
    <w:p w14:paraId="6A22E11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ame_maze,  </w:t>
      </w:r>
    </w:p>
    <w:p w14:paraId="57219B6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n_scale,  </w:t>
      </w:r>
    </w:p>
    <w:p w14:paraId="3F54724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evel_num,  </w:t>
      </w:r>
    </w:p>
    <w:p w14:paraId="25B1B55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lient,  </w:t>
      </w:r>
    </w:p>
    <w:p w14:paraId="2D85808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lient_id  </w:t>
      </w:r>
    </w:p>
    <w:p w14:paraId="75A072F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lastRenderedPageBreak/>
        <w:t>                                          )  </w:t>
      </w:r>
    </w:p>
    <w:p w14:paraId="27664E5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se</w:t>
      </w:r>
      <w:r w:rsidRPr="00975A59">
        <w:rPr>
          <w:rFonts w:ascii="Consolas" w:eastAsia="Times New Roman" w:hAnsi="Consolas" w:cs="Times New Roman"/>
          <w:color w:val="000000"/>
          <w:sz w:val="18"/>
          <w:szCs w:val="18"/>
          <w:bdr w:val="none" w:sz="0" w:space="0" w:color="auto" w:frame="1"/>
          <w:lang w:eastAsia="en-GB"/>
        </w:rPr>
        <w:t>:  </w:t>
      </w:r>
    </w:p>
    <w:p w14:paraId="1AD8EBE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blinky = ClientGhost(skin,  </w:t>
      </w:r>
    </w:p>
    <w:p w14:paraId="0EDFA80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layer[</w:t>
      </w:r>
      <w:r w:rsidRPr="00975A59">
        <w:rPr>
          <w:rFonts w:ascii="Consolas" w:eastAsia="Times New Roman" w:hAnsi="Consolas" w:cs="Times New Roman"/>
          <w:color w:val="0000FF"/>
          <w:sz w:val="18"/>
          <w:szCs w:val="18"/>
          <w:bdr w:val="none" w:sz="0" w:space="0" w:color="auto" w:frame="1"/>
          <w:lang w:eastAsia="en-GB"/>
        </w:rPr>
        <w:t>'pos'</w:t>
      </w:r>
      <w:r w:rsidRPr="00975A59">
        <w:rPr>
          <w:rFonts w:ascii="Consolas" w:eastAsia="Times New Roman" w:hAnsi="Consolas" w:cs="Times New Roman"/>
          <w:color w:val="000000"/>
          <w:sz w:val="18"/>
          <w:szCs w:val="18"/>
          <w:bdr w:val="none" w:sz="0" w:space="0" w:color="auto" w:frame="1"/>
          <w:lang w:eastAsia="en-GB"/>
        </w:rPr>
        <w:t>],  </w:t>
      </w:r>
    </w:p>
    <w:p w14:paraId="353E18F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ac_man,  </w:t>
      </w:r>
    </w:p>
    <w:p w14:paraId="2A4FADD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ame_maze,  </w:t>
      </w:r>
    </w:p>
    <w:p w14:paraId="4DCC03B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n_scale,  </w:t>
      </w:r>
    </w:p>
    <w:p w14:paraId="26B766B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evel_num,  </w:t>
      </w:r>
    </w:p>
    <w:p w14:paraId="64EB344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lient,  </w:t>
      </w:r>
    </w:p>
    <w:p w14:paraId="2E42109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lient_id  </w:t>
      </w:r>
    </w:p>
    <w:p w14:paraId="3783478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425CA5C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hosts.append(blinky)  </w:t>
      </w:r>
    </w:p>
    <w:p w14:paraId="77503D3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C49988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Ghosts</w:t>
      </w:r>
      <w:r w:rsidRPr="00975A59">
        <w:rPr>
          <w:rFonts w:ascii="Consolas" w:eastAsia="Times New Roman" w:hAnsi="Consolas" w:cs="Times New Roman"/>
          <w:color w:val="000000"/>
          <w:sz w:val="18"/>
          <w:szCs w:val="18"/>
          <w:bdr w:val="none" w:sz="0" w:space="0" w:color="auto" w:frame="1"/>
          <w:lang w:eastAsia="en-GB"/>
        </w:rPr>
        <w:t>  </w:t>
      </w:r>
    </w:p>
    <w:p w14:paraId="0E6E92A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client_id, player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players.items():  </w:t>
      </w:r>
    </w:p>
    <w:p w14:paraId="42FD997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kin = player[</w:t>
      </w:r>
      <w:r w:rsidRPr="00975A59">
        <w:rPr>
          <w:rFonts w:ascii="Consolas" w:eastAsia="Times New Roman" w:hAnsi="Consolas" w:cs="Times New Roman"/>
          <w:color w:val="0000FF"/>
          <w:sz w:val="18"/>
          <w:szCs w:val="18"/>
          <w:bdr w:val="none" w:sz="0" w:space="0" w:color="auto" w:frame="1"/>
          <w:lang w:eastAsia="en-GB"/>
        </w:rPr>
        <w:t>'skin'</w:t>
      </w:r>
      <w:r w:rsidRPr="00975A59">
        <w:rPr>
          <w:rFonts w:ascii="Consolas" w:eastAsia="Times New Roman" w:hAnsi="Consolas" w:cs="Times New Roman"/>
          <w:color w:val="000000"/>
          <w:sz w:val="18"/>
          <w:szCs w:val="18"/>
          <w:bdr w:val="none" w:sz="0" w:space="0" w:color="auto" w:frame="1"/>
          <w:lang w:eastAsia="en-GB"/>
        </w:rPr>
        <w:t>]  </w:t>
      </w:r>
    </w:p>
    <w:p w14:paraId="15F540E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kin != </w:t>
      </w:r>
      <w:r w:rsidRPr="00975A59">
        <w:rPr>
          <w:rFonts w:ascii="Consolas" w:eastAsia="Times New Roman" w:hAnsi="Consolas" w:cs="Times New Roman"/>
          <w:color w:val="0000FF"/>
          <w:sz w:val="18"/>
          <w:szCs w:val="18"/>
          <w:bdr w:val="none" w:sz="0" w:space="0" w:color="auto" w:frame="1"/>
          <w:lang w:eastAsia="en-GB"/>
        </w:rPr>
        <w:t>'pac-man'</w:t>
      </w:r>
      <w:r w:rsidRPr="00975A59">
        <w:rPr>
          <w:rFonts w:ascii="Consolas" w:eastAsia="Times New Roman" w:hAnsi="Consolas" w:cs="Times New Roman"/>
          <w:color w:val="000000"/>
          <w:sz w:val="18"/>
          <w:szCs w:val="18"/>
          <w:bdr w:val="none" w:sz="0" w:space="0" w:color="auto" w:frame="1"/>
          <w:lang w:eastAsia="en-GB"/>
        </w:rPr>
        <w:t>:  </w:t>
      </w:r>
    </w:p>
    <w:p w14:paraId="7CC87DA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Ghosts</w:t>
      </w:r>
      <w:r w:rsidRPr="00975A59">
        <w:rPr>
          <w:rFonts w:ascii="Consolas" w:eastAsia="Times New Roman" w:hAnsi="Consolas" w:cs="Times New Roman"/>
          <w:color w:val="000000"/>
          <w:sz w:val="18"/>
          <w:szCs w:val="18"/>
          <w:bdr w:val="none" w:sz="0" w:space="0" w:color="auto" w:frame="1"/>
          <w:lang w:eastAsia="en-GB"/>
        </w:rPr>
        <w:t>  </w:t>
      </w:r>
    </w:p>
    <w:p w14:paraId="3288E99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client_id == self.client_id:  </w:t>
      </w:r>
    </w:p>
    <w:p w14:paraId="4976778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hosts.insert(0,  </w:t>
      </w:r>
    </w:p>
    <w:p w14:paraId="60D3A9C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lientPlayerGhost(skin,  </w:t>
      </w:r>
    </w:p>
    <w:p w14:paraId="3324A17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layer[</w:t>
      </w:r>
      <w:r w:rsidRPr="00975A59">
        <w:rPr>
          <w:rFonts w:ascii="Consolas" w:eastAsia="Times New Roman" w:hAnsi="Consolas" w:cs="Times New Roman"/>
          <w:color w:val="0000FF"/>
          <w:sz w:val="18"/>
          <w:szCs w:val="18"/>
          <w:bdr w:val="none" w:sz="0" w:space="0" w:color="auto" w:frame="1"/>
          <w:lang w:eastAsia="en-GB"/>
        </w:rPr>
        <w:t>'pos'</w:t>
      </w:r>
      <w:r w:rsidRPr="00975A59">
        <w:rPr>
          <w:rFonts w:ascii="Consolas" w:eastAsia="Times New Roman" w:hAnsi="Consolas" w:cs="Times New Roman"/>
          <w:color w:val="000000"/>
          <w:sz w:val="18"/>
          <w:szCs w:val="18"/>
          <w:bdr w:val="none" w:sz="0" w:space="0" w:color="auto" w:frame="1"/>
          <w:lang w:eastAsia="en-GB"/>
        </w:rPr>
        <w:t>],  </w:t>
      </w:r>
    </w:p>
    <w:p w14:paraId="1F5417B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ac_man,  </w:t>
      </w:r>
    </w:p>
    <w:p w14:paraId="781EC97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ame_maze,  </w:t>
      </w:r>
    </w:p>
    <w:p w14:paraId="5024532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n_scale,  </w:t>
      </w:r>
    </w:p>
    <w:p w14:paraId="1C9675C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evel_num,  </w:t>
      </w:r>
    </w:p>
    <w:p w14:paraId="53321EA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lient,  </w:t>
      </w:r>
    </w:p>
    <w:p w14:paraId="44CDC23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lient_id)  </w:t>
      </w:r>
    </w:p>
    <w:p w14:paraId="24A03C2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32316AC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CDA4BB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se</w:t>
      </w:r>
      <w:r w:rsidRPr="00975A59">
        <w:rPr>
          <w:rFonts w:ascii="Consolas" w:eastAsia="Times New Roman" w:hAnsi="Consolas" w:cs="Times New Roman"/>
          <w:color w:val="000000"/>
          <w:sz w:val="18"/>
          <w:szCs w:val="18"/>
          <w:bdr w:val="none" w:sz="0" w:space="0" w:color="auto" w:frame="1"/>
          <w:lang w:eastAsia="en-GB"/>
        </w:rPr>
        <w:t>:  </w:t>
      </w:r>
    </w:p>
    <w:p w14:paraId="4D980CF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hosts.append(  </w:t>
      </w:r>
    </w:p>
    <w:p w14:paraId="5D35426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lientGhost(skin,  </w:t>
      </w:r>
    </w:p>
    <w:p w14:paraId="5F40725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layer[</w:t>
      </w:r>
      <w:r w:rsidRPr="00975A59">
        <w:rPr>
          <w:rFonts w:ascii="Consolas" w:eastAsia="Times New Roman" w:hAnsi="Consolas" w:cs="Times New Roman"/>
          <w:color w:val="0000FF"/>
          <w:sz w:val="18"/>
          <w:szCs w:val="18"/>
          <w:bdr w:val="none" w:sz="0" w:space="0" w:color="auto" w:frame="1"/>
          <w:lang w:eastAsia="en-GB"/>
        </w:rPr>
        <w:t>'pos'</w:t>
      </w:r>
      <w:r w:rsidRPr="00975A59">
        <w:rPr>
          <w:rFonts w:ascii="Consolas" w:eastAsia="Times New Roman" w:hAnsi="Consolas" w:cs="Times New Roman"/>
          <w:color w:val="000000"/>
          <w:sz w:val="18"/>
          <w:szCs w:val="18"/>
          <w:bdr w:val="none" w:sz="0" w:space="0" w:color="auto" w:frame="1"/>
          <w:lang w:eastAsia="en-GB"/>
        </w:rPr>
        <w:t>],  </w:t>
      </w:r>
    </w:p>
    <w:p w14:paraId="466FF53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ac_man,  </w:t>
      </w:r>
    </w:p>
    <w:p w14:paraId="501EDE8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ame_maze,  </w:t>
      </w:r>
    </w:p>
    <w:p w14:paraId="4B4BA69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n_scale,  </w:t>
      </w:r>
    </w:p>
    <w:p w14:paraId="304244D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evel_num,  </w:t>
      </w:r>
    </w:p>
    <w:p w14:paraId="795709F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lient,  </w:t>
      </w:r>
    </w:p>
    <w:p w14:paraId="1B258B1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lient_id  </w:t>
      </w:r>
    </w:p>
    <w:p w14:paraId="0A54D24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7313FC7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60C8E85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686821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return</w:t>
      </w:r>
      <w:r w:rsidRPr="00975A59">
        <w:rPr>
          <w:rFonts w:ascii="Consolas" w:eastAsia="Times New Roman" w:hAnsi="Consolas" w:cs="Times New Roman"/>
          <w:color w:val="000000"/>
          <w:sz w:val="18"/>
          <w:szCs w:val="18"/>
          <w:bdr w:val="none" w:sz="0" w:space="0" w:color="auto" w:frame="1"/>
          <w:lang w:eastAsia="en-GB"/>
        </w:rPr>
        <w:t> pac_man, ghosts  </w:t>
      </w:r>
    </w:p>
    <w:p w14:paraId="4138709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D43FCF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44D4F3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b/>
          <w:bCs/>
          <w:color w:val="006699"/>
          <w:sz w:val="18"/>
          <w:szCs w:val="18"/>
          <w:bdr w:val="none" w:sz="0" w:space="0" w:color="auto" w:frame="1"/>
          <w:lang w:eastAsia="en-GB"/>
        </w:rPr>
        <w:t>class</w:t>
      </w:r>
      <w:r w:rsidRPr="00975A59">
        <w:rPr>
          <w:rFonts w:ascii="Consolas" w:eastAsia="Times New Roman" w:hAnsi="Consolas" w:cs="Times New Roman"/>
          <w:color w:val="000000"/>
          <w:sz w:val="18"/>
          <w:szCs w:val="18"/>
          <w:bdr w:val="none" w:sz="0" w:space="0" w:color="auto" w:frame="1"/>
          <w:lang w:eastAsia="en-GB"/>
        </w:rPr>
        <w:t> HostLevel(ClientLevel):  </w:t>
      </w:r>
    </w:p>
    <w:p w14:paraId="44E52B5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__init__(self, win_scale, level_num, game_maze, score, server):  </w:t>
      </w:r>
    </w:p>
    <w:p w14:paraId="26BC056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w:t>
      </w:r>
      <w:r w:rsidRPr="00975A59">
        <w:rPr>
          <w:rFonts w:ascii="Consolas" w:eastAsia="Times New Roman" w:hAnsi="Consolas" w:cs="Times New Roman"/>
          <w:color w:val="000000"/>
          <w:sz w:val="18"/>
          <w:szCs w:val="18"/>
          <w:bdr w:val="none" w:sz="0" w:space="0" w:color="auto" w:frame="1"/>
          <w:lang w:eastAsia="en-GB"/>
        </w:rPr>
        <w:t> </w:t>
      </w:r>
    </w:p>
    <w:p w14:paraId="162798E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Responsible for running each level by calling sprite objects and handling their updates. The class also</w:t>
      </w:r>
      <w:r w:rsidRPr="00975A59">
        <w:rPr>
          <w:rFonts w:ascii="Consolas" w:eastAsia="Times New Roman" w:hAnsi="Consolas" w:cs="Times New Roman"/>
          <w:color w:val="000000"/>
          <w:sz w:val="18"/>
          <w:szCs w:val="18"/>
          <w:bdr w:val="none" w:sz="0" w:space="0" w:color="auto" w:frame="1"/>
          <w:lang w:eastAsia="en-GB"/>
        </w:rPr>
        <w:t> </w:t>
      </w:r>
    </w:p>
    <w:p w14:paraId="0822C6D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controls other things, such as score, displaying maze etc.</w:t>
      </w:r>
      <w:r w:rsidRPr="00975A59">
        <w:rPr>
          <w:rFonts w:ascii="Consolas" w:eastAsia="Times New Roman" w:hAnsi="Consolas" w:cs="Times New Roman"/>
          <w:color w:val="000000"/>
          <w:sz w:val="18"/>
          <w:szCs w:val="18"/>
          <w:bdr w:val="none" w:sz="0" w:space="0" w:color="auto" w:frame="1"/>
          <w:lang w:eastAsia="en-GB"/>
        </w:rPr>
        <w:t> </w:t>
      </w:r>
    </w:p>
    <w:p w14:paraId="3933F56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975A59">
        <w:rPr>
          <w:rFonts w:ascii="Consolas" w:eastAsia="Times New Roman" w:hAnsi="Consolas" w:cs="Times New Roman"/>
          <w:color w:val="000000"/>
          <w:sz w:val="18"/>
          <w:szCs w:val="18"/>
          <w:bdr w:val="none" w:sz="0" w:space="0" w:color="auto" w:frame="1"/>
          <w:lang w:eastAsia="en-GB"/>
        </w:rPr>
        <w:t> </w:t>
      </w:r>
    </w:p>
    <w:p w14:paraId="195A90E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win_scale: Integer.</w:t>
      </w:r>
      <w:r w:rsidRPr="00975A59">
        <w:rPr>
          <w:rFonts w:ascii="Consolas" w:eastAsia="Times New Roman" w:hAnsi="Consolas" w:cs="Times New Roman"/>
          <w:color w:val="000000"/>
          <w:sz w:val="18"/>
          <w:szCs w:val="18"/>
          <w:bdr w:val="none" w:sz="0" w:space="0" w:color="auto" w:frame="1"/>
          <w:lang w:eastAsia="en-GB"/>
        </w:rPr>
        <w:t> </w:t>
      </w:r>
    </w:p>
    <w:p w14:paraId="42763DB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level_num: This controls difficulty of the ghosts. The larger the level number, the more levels Pac-Man</w:t>
      </w:r>
      <w:r w:rsidRPr="00975A59">
        <w:rPr>
          <w:rFonts w:ascii="Consolas" w:eastAsia="Times New Roman" w:hAnsi="Consolas" w:cs="Times New Roman"/>
          <w:color w:val="000000"/>
          <w:sz w:val="18"/>
          <w:szCs w:val="18"/>
          <w:bdr w:val="none" w:sz="0" w:space="0" w:color="auto" w:frame="1"/>
          <w:lang w:eastAsia="en-GB"/>
        </w:rPr>
        <w:t> </w:t>
      </w:r>
    </w:p>
    <w:p w14:paraId="4D29A39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has completed and the harder the ghosts become.</w:t>
      </w:r>
      <w:r w:rsidRPr="00975A59">
        <w:rPr>
          <w:rFonts w:ascii="Consolas" w:eastAsia="Times New Roman" w:hAnsi="Consolas" w:cs="Times New Roman"/>
          <w:color w:val="000000"/>
          <w:sz w:val="18"/>
          <w:szCs w:val="18"/>
          <w:bdr w:val="none" w:sz="0" w:space="0" w:color="auto" w:frame="1"/>
          <w:lang w:eastAsia="en-GB"/>
        </w:rPr>
        <w:t> </w:t>
      </w:r>
    </w:p>
    <w:p w14:paraId="5175AE1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level_num: Integer.</w:t>
      </w:r>
      <w:r w:rsidRPr="00975A59">
        <w:rPr>
          <w:rFonts w:ascii="Consolas" w:eastAsia="Times New Roman" w:hAnsi="Consolas" w:cs="Times New Roman"/>
          <w:color w:val="000000"/>
          <w:sz w:val="18"/>
          <w:szCs w:val="18"/>
          <w:bdr w:val="none" w:sz="0" w:space="0" w:color="auto" w:frame="1"/>
          <w:lang w:eastAsia="en-GB"/>
        </w:rPr>
        <w:t> </w:t>
      </w:r>
    </w:p>
    <w:p w14:paraId="2AA4D18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game_maze: 2D list of maze.</w:t>
      </w:r>
      <w:r w:rsidRPr="00975A59">
        <w:rPr>
          <w:rFonts w:ascii="Consolas" w:eastAsia="Times New Roman" w:hAnsi="Consolas" w:cs="Times New Roman"/>
          <w:color w:val="000000"/>
          <w:sz w:val="18"/>
          <w:szCs w:val="18"/>
          <w:bdr w:val="none" w:sz="0" w:space="0" w:color="auto" w:frame="1"/>
          <w:lang w:eastAsia="en-GB"/>
        </w:rPr>
        <w:t> </w:t>
      </w:r>
    </w:p>
    <w:p w14:paraId="1007A0E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game_maze: 2D list.</w:t>
      </w:r>
      <w:r w:rsidRPr="00975A59">
        <w:rPr>
          <w:rFonts w:ascii="Consolas" w:eastAsia="Times New Roman" w:hAnsi="Consolas" w:cs="Times New Roman"/>
          <w:color w:val="000000"/>
          <w:sz w:val="18"/>
          <w:szCs w:val="18"/>
          <w:bdr w:val="none" w:sz="0" w:space="0" w:color="auto" w:frame="1"/>
          <w:lang w:eastAsia="en-GB"/>
        </w:rPr>
        <w:t> </w:t>
      </w:r>
    </w:p>
    <w:p w14:paraId="0FB3BA5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score: Current score that should be displayed at the top.</w:t>
      </w:r>
      <w:r w:rsidRPr="00975A59">
        <w:rPr>
          <w:rFonts w:ascii="Consolas" w:eastAsia="Times New Roman" w:hAnsi="Consolas" w:cs="Times New Roman"/>
          <w:color w:val="000000"/>
          <w:sz w:val="18"/>
          <w:szCs w:val="18"/>
          <w:bdr w:val="none" w:sz="0" w:space="0" w:color="auto" w:frame="1"/>
          <w:lang w:eastAsia="en-GB"/>
        </w:rPr>
        <w:t> </w:t>
      </w:r>
    </w:p>
    <w:p w14:paraId="7D009D4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score: Integer.</w:t>
      </w:r>
      <w:r w:rsidRPr="00975A59">
        <w:rPr>
          <w:rFonts w:ascii="Consolas" w:eastAsia="Times New Roman" w:hAnsi="Consolas" w:cs="Times New Roman"/>
          <w:color w:val="000000"/>
          <w:sz w:val="18"/>
          <w:szCs w:val="18"/>
          <w:bdr w:val="none" w:sz="0" w:space="0" w:color="auto" w:frame="1"/>
          <w:lang w:eastAsia="en-GB"/>
        </w:rPr>
        <w:t> </w:t>
      </w:r>
    </w:p>
    <w:p w14:paraId="1B9FA34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server: Object used to send and receive data.</w:t>
      </w:r>
      <w:r w:rsidRPr="00975A59">
        <w:rPr>
          <w:rFonts w:ascii="Consolas" w:eastAsia="Times New Roman" w:hAnsi="Consolas" w:cs="Times New Roman"/>
          <w:color w:val="000000"/>
          <w:sz w:val="18"/>
          <w:szCs w:val="18"/>
          <w:bdr w:val="none" w:sz="0" w:space="0" w:color="auto" w:frame="1"/>
          <w:lang w:eastAsia="en-GB"/>
        </w:rPr>
        <w:t> </w:t>
      </w:r>
    </w:p>
    <w:p w14:paraId="5647FB5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server: Server.</w:t>
      </w:r>
      <w:r w:rsidRPr="00975A59">
        <w:rPr>
          <w:rFonts w:ascii="Consolas" w:eastAsia="Times New Roman" w:hAnsi="Consolas" w:cs="Times New Roman"/>
          <w:color w:val="000000"/>
          <w:sz w:val="18"/>
          <w:szCs w:val="18"/>
          <w:bdr w:val="none" w:sz="0" w:space="0" w:color="auto" w:frame="1"/>
          <w:lang w:eastAsia="en-GB"/>
        </w:rPr>
        <w:t> </w:t>
      </w:r>
    </w:p>
    <w:p w14:paraId="2283027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w:t>
      </w:r>
      <w:r w:rsidRPr="00975A59">
        <w:rPr>
          <w:rFonts w:ascii="Consolas" w:eastAsia="Times New Roman" w:hAnsi="Consolas" w:cs="Times New Roman"/>
          <w:color w:val="000000"/>
          <w:sz w:val="18"/>
          <w:szCs w:val="18"/>
          <w:bdr w:val="none" w:sz="0" w:space="0" w:color="auto" w:frame="1"/>
          <w:lang w:eastAsia="en-GB"/>
        </w:rPr>
        <w:t>  </w:t>
      </w:r>
    </w:p>
    <w:p w14:paraId="170172D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DA0122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uper().__init__(win_scale, level_num, game_maze, score, server)  </w:t>
      </w:r>
    </w:p>
    <w:p w14:paraId="70E6214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lastRenderedPageBreak/>
        <w:t>  </w:t>
      </w:r>
    </w:p>
    <w:p w14:paraId="4797DEA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Clock</w:t>
      </w:r>
      <w:r w:rsidRPr="00975A59">
        <w:rPr>
          <w:rFonts w:ascii="Consolas" w:eastAsia="Times New Roman" w:hAnsi="Consolas" w:cs="Times New Roman"/>
          <w:color w:val="000000"/>
          <w:sz w:val="18"/>
          <w:szCs w:val="18"/>
          <w:bdr w:val="none" w:sz="0" w:space="0" w:color="auto" w:frame="1"/>
          <w:lang w:eastAsia="en-GB"/>
        </w:rPr>
        <w:t>  </w:t>
      </w:r>
    </w:p>
    <w:p w14:paraId="2845DE0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core_update_clock = 0  </w:t>
      </w:r>
    </w:p>
    <w:p w14:paraId="1B6363D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EFA433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get_players(self, players, game_maze, win_scale, server):  </w:t>
      </w:r>
    </w:p>
    <w:p w14:paraId="71F258F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w:t>
      </w:r>
      <w:r w:rsidRPr="00975A59">
        <w:rPr>
          <w:rFonts w:ascii="Consolas" w:eastAsia="Times New Roman" w:hAnsi="Consolas" w:cs="Times New Roman"/>
          <w:color w:val="000000"/>
          <w:sz w:val="18"/>
          <w:szCs w:val="18"/>
          <w:bdr w:val="none" w:sz="0" w:space="0" w:color="auto" w:frame="1"/>
          <w:lang w:eastAsia="en-GB"/>
        </w:rPr>
        <w:t> </w:t>
      </w:r>
    </w:p>
    <w:p w14:paraId="794C0BD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his takes the list of players and assigns each of them the appropriate multiplayer sprite based on whether they</w:t>
      </w:r>
      <w:r w:rsidRPr="00975A59">
        <w:rPr>
          <w:rFonts w:ascii="Consolas" w:eastAsia="Times New Roman" w:hAnsi="Consolas" w:cs="Times New Roman"/>
          <w:color w:val="000000"/>
          <w:sz w:val="18"/>
          <w:szCs w:val="18"/>
          <w:bdr w:val="none" w:sz="0" w:space="0" w:color="auto" w:frame="1"/>
          <w:lang w:eastAsia="en-GB"/>
        </w:rPr>
        <w:t> </w:t>
      </w:r>
    </w:p>
    <w:p w14:paraId="756E362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are Pac-Man or a ghost.</w:t>
      </w:r>
      <w:r w:rsidRPr="00975A59">
        <w:rPr>
          <w:rFonts w:ascii="Consolas" w:eastAsia="Times New Roman" w:hAnsi="Consolas" w:cs="Times New Roman"/>
          <w:color w:val="000000"/>
          <w:sz w:val="18"/>
          <w:szCs w:val="18"/>
          <w:bdr w:val="none" w:sz="0" w:space="0" w:color="auto" w:frame="1"/>
          <w:lang w:eastAsia="en-GB"/>
        </w:rPr>
        <w:t> </w:t>
      </w:r>
    </w:p>
    <w:p w14:paraId="20205F4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players: Dictionary of players and their various attributes.</w:t>
      </w:r>
      <w:r w:rsidRPr="00975A59">
        <w:rPr>
          <w:rFonts w:ascii="Consolas" w:eastAsia="Times New Roman" w:hAnsi="Consolas" w:cs="Times New Roman"/>
          <w:color w:val="000000"/>
          <w:sz w:val="18"/>
          <w:szCs w:val="18"/>
          <w:bdr w:val="none" w:sz="0" w:space="0" w:color="auto" w:frame="1"/>
          <w:lang w:eastAsia="en-GB"/>
        </w:rPr>
        <w:t> </w:t>
      </w:r>
    </w:p>
    <w:p w14:paraId="14F4941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players: 2D dictionary.</w:t>
      </w:r>
      <w:r w:rsidRPr="00975A59">
        <w:rPr>
          <w:rFonts w:ascii="Consolas" w:eastAsia="Times New Roman" w:hAnsi="Consolas" w:cs="Times New Roman"/>
          <w:color w:val="000000"/>
          <w:sz w:val="18"/>
          <w:szCs w:val="18"/>
          <w:bdr w:val="none" w:sz="0" w:space="0" w:color="auto" w:frame="1"/>
          <w:lang w:eastAsia="en-GB"/>
        </w:rPr>
        <w:t> </w:t>
      </w:r>
    </w:p>
    <w:p w14:paraId="05E21A0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game_maze: 2D list of maze.</w:t>
      </w:r>
      <w:r w:rsidRPr="00975A59">
        <w:rPr>
          <w:rFonts w:ascii="Consolas" w:eastAsia="Times New Roman" w:hAnsi="Consolas" w:cs="Times New Roman"/>
          <w:color w:val="000000"/>
          <w:sz w:val="18"/>
          <w:szCs w:val="18"/>
          <w:bdr w:val="none" w:sz="0" w:space="0" w:color="auto" w:frame="1"/>
          <w:lang w:eastAsia="en-GB"/>
        </w:rPr>
        <w:t> </w:t>
      </w:r>
    </w:p>
    <w:p w14:paraId="4E0CAEE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game_maze: 2D list.</w:t>
      </w:r>
      <w:r w:rsidRPr="00975A59">
        <w:rPr>
          <w:rFonts w:ascii="Consolas" w:eastAsia="Times New Roman" w:hAnsi="Consolas" w:cs="Times New Roman"/>
          <w:color w:val="000000"/>
          <w:sz w:val="18"/>
          <w:szCs w:val="18"/>
          <w:bdr w:val="none" w:sz="0" w:space="0" w:color="auto" w:frame="1"/>
          <w:lang w:eastAsia="en-GB"/>
        </w:rPr>
        <w:t> </w:t>
      </w:r>
    </w:p>
    <w:p w14:paraId="579E5DC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975A59">
        <w:rPr>
          <w:rFonts w:ascii="Consolas" w:eastAsia="Times New Roman" w:hAnsi="Consolas" w:cs="Times New Roman"/>
          <w:color w:val="000000"/>
          <w:sz w:val="18"/>
          <w:szCs w:val="18"/>
          <w:bdr w:val="none" w:sz="0" w:space="0" w:color="auto" w:frame="1"/>
          <w:lang w:eastAsia="en-GB"/>
        </w:rPr>
        <w:t> </w:t>
      </w:r>
    </w:p>
    <w:p w14:paraId="7181A72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win_scale: Integer.</w:t>
      </w:r>
      <w:r w:rsidRPr="00975A59">
        <w:rPr>
          <w:rFonts w:ascii="Consolas" w:eastAsia="Times New Roman" w:hAnsi="Consolas" w:cs="Times New Roman"/>
          <w:color w:val="000000"/>
          <w:sz w:val="18"/>
          <w:szCs w:val="18"/>
          <w:bdr w:val="none" w:sz="0" w:space="0" w:color="auto" w:frame="1"/>
          <w:lang w:eastAsia="en-GB"/>
        </w:rPr>
        <w:t> </w:t>
      </w:r>
    </w:p>
    <w:p w14:paraId="15F5DAD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server: Object that is passed through to all the sprites in order for them to send and receive player</w:t>
      </w:r>
      <w:r w:rsidRPr="00975A59">
        <w:rPr>
          <w:rFonts w:ascii="Consolas" w:eastAsia="Times New Roman" w:hAnsi="Consolas" w:cs="Times New Roman"/>
          <w:color w:val="000000"/>
          <w:sz w:val="18"/>
          <w:szCs w:val="18"/>
          <w:bdr w:val="none" w:sz="0" w:space="0" w:color="auto" w:frame="1"/>
          <w:lang w:eastAsia="en-GB"/>
        </w:rPr>
        <w:t> </w:t>
      </w:r>
    </w:p>
    <w:p w14:paraId="13D9E83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data.</w:t>
      </w:r>
      <w:r w:rsidRPr="00975A59">
        <w:rPr>
          <w:rFonts w:ascii="Consolas" w:eastAsia="Times New Roman" w:hAnsi="Consolas" w:cs="Times New Roman"/>
          <w:color w:val="000000"/>
          <w:sz w:val="18"/>
          <w:szCs w:val="18"/>
          <w:bdr w:val="none" w:sz="0" w:space="0" w:color="auto" w:frame="1"/>
          <w:lang w:eastAsia="en-GB"/>
        </w:rPr>
        <w:t> </w:t>
      </w:r>
    </w:p>
    <w:p w14:paraId="29AD511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server: Server.</w:t>
      </w:r>
      <w:r w:rsidRPr="00975A59">
        <w:rPr>
          <w:rFonts w:ascii="Consolas" w:eastAsia="Times New Roman" w:hAnsi="Consolas" w:cs="Times New Roman"/>
          <w:color w:val="000000"/>
          <w:sz w:val="18"/>
          <w:szCs w:val="18"/>
          <w:bdr w:val="none" w:sz="0" w:space="0" w:color="auto" w:frame="1"/>
          <w:lang w:eastAsia="en-GB"/>
        </w:rPr>
        <w:t> </w:t>
      </w:r>
    </w:p>
    <w:p w14:paraId="790D403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return: Pac-Man object and list of ghost objects.</w:t>
      </w:r>
      <w:r w:rsidRPr="00975A59">
        <w:rPr>
          <w:rFonts w:ascii="Consolas" w:eastAsia="Times New Roman" w:hAnsi="Consolas" w:cs="Times New Roman"/>
          <w:color w:val="000000"/>
          <w:sz w:val="18"/>
          <w:szCs w:val="18"/>
          <w:bdr w:val="none" w:sz="0" w:space="0" w:color="auto" w:frame="1"/>
          <w:lang w:eastAsia="en-GB"/>
        </w:rPr>
        <w:t> </w:t>
      </w:r>
    </w:p>
    <w:p w14:paraId="0C655BC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w:t>
      </w:r>
      <w:r w:rsidRPr="00975A59">
        <w:rPr>
          <w:rFonts w:ascii="Consolas" w:eastAsia="Times New Roman" w:hAnsi="Consolas" w:cs="Times New Roman"/>
          <w:color w:val="000000"/>
          <w:sz w:val="18"/>
          <w:szCs w:val="18"/>
          <w:bdr w:val="none" w:sz="0" w:space="0" w:color="auto" w:frame="1"/>
          <w:lang w:eastAsia="en-GB"/>
        </w:rPr>
        <w:t>  </w:t>
      </w:r>
    </w:p>
    <w:p w14:paraId="277F3E1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77E76F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host_sprites = {  </w:t>
      </w:r>
    </w:p>
    <w:p w14:paraId="29A69D7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7F315B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pinky'</w:t>
      </w:r>
      <w:r w:rsidRPr="00975A59">
        <w:rPr>
          <w:rFonts w:ascii="Consolas" w:eastAsia="Times New Roman" w:hAnsi="Consolas" w:cs="Times New Roman"/>
          <w:color w:val="000000"/>
          <w:sz w:val="18"/>
          <w:szCs w:val="18"/>
          <w:bdr w:val="none" w:sz="0" w:space="0" w:color="auto" w:frame="1"/>
          <w:lang w:eastAsia="en-GB"/>
        </w:rPr>
        <w:t>: ServerPinky,  </w:t>
      </w:r>
    </w:p>
    <w:p w14:paraId="4394547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clyde'</w:t>
      </w:r>
      <w:r w:rsidRPr="00975A59">
        <w:rPr>
          <w:rFonts w:ascii="Consolas" w:eastAsia="Times New Roman" w:hAnsi="Consolas" w:cs="Times New Roman"/>
          <w:color w:val="000000"/>
          <w:sz w:val="18"/>
          <w:szCs w:val="18"/>
          <w:bdr w:val="none" w:sz="0" w:space="0" w:color="auto" w:frame="1"/>
          <w:lang w:eastAsia="en-GB"/>
        </w:rPr>
        <w:t>: ServerClyde  </w:t>
      </w:r>
    </w:p>
    <w:p w14:paraId="2C79040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99BDC6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2B642CA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Sprites</w:t>
      </w:r>
      <w:r w:rsidRPr="00975A59">
        <w:rPr>
          <w:rFonts w:ascii="Consolas" w:eastAsia="Times New Roman" w:hAnsi="Consolas" w:cs="Times New Roman"/>
          <w:color w:val="000000"/>
          <w:sz w:val="18"/>
          <w:szCs w:val="18"/>
          <w:bdr w:val="none" w:sz="0" w:space="0" w:color="auto" w:frame="1"/>
          <w:lang w:eastAsia="en-GB"/>
        </w:rPr>
        <w:t>  </w:t>
      </w:r>
    </w:p>
    <w:p w14:paraId="3D128B9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hosts = []  </w:t>
      </w:r>
    </w:p>
    <w:p w14:paraId="0B82EAA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871536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Pac-Man</w:t>
      </w:r>
      <w:r w:rsidRPr="00975A59">
        <w:rPr>
          <w:rFonts w:ascii="Consolas" w:eastAsia="Times New Roman" w:hAnsi="Consolas" w:cs="Times New Roman"/>
          <w:color w:val="000000"/>
          <w:sz w:val="18"/>
          <w:szCs w:val="18"/>
          <w:bdr w:val="none" w:sz="0" w:space="0" w:color="auto" w:frame="1"/>
          <w:lang w:eastAsia="en-GB"/>
        </w:rPr>
        <w:t>  </w:t>
      </w:r>
    </w:p>
    <w:p w14:paraId="6E9A440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client_id, player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players.items():  </w:t>
      </w:r>
    </w:p>
    <w:p w14:paraId="2F2FB82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kin = player[</w:t>
      </w:r>
      <w:r w:rsidRPr="00975A59">
        <w:rPr>
          <w:rFonts w:ascii="Consolas" w:eastAsia="Times New Roman" w:hAnsi="Consolas" w:cs="Times New Roman"/>
          <w:color w:val="0000FF"/>
          <w:sz w:val="18"/>
          <w:szCs w:val="18"/>
          <w:bdr w:val="none" w:sz="0" w:space="0" w:color="auto" w:frame="1"/>
          <w:lang w:eastAsia="en-GB"/>
        </w:rPr>
        <w:t>'skin'</w:t>
      </w:r>
      <w:r w:rsidRPr="00975A59">
        <w:rPr>
          <w:rFonts w:ascii="Consolas" w:eastAsia="Times New Roman" w:hAnsi="Consolas" w:cs="Times New Roman"/>
          <w:color w:val="000000"/>
          <w:sz w:val="18"/>
          <w:szCs w:val="18"/>
          <w:bdr w:val="none" w:sz="0" w:space="0" w:color="auto" w:frame="1"/>
          <w:lang w:eastAsia="en-GB"/>
        </w:rPr>
        <w:t>]  </w:t>
      </w:r>
    </w:p>
    <w:p w14:paraId="54B959B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kin </w:t>
      </w:r>
      <w:r w:rsidRPr="00975A59">
        <w:rPr>
          <w:rFonts w:ascii="Consolas" w:eastAsia="Times New Roman" w:hAnsi="Consolas" w:cs="Times New Roman"/>
          <w:b/>
          <w:bCs/>
          <w:color w:val="006699"/>
          <w:sz w:val="18"/>
          <w:szCs w:val="18"/>
          <w:bdr w:val="none" w:sz="0" w:space="0" w:color="auto" w:frame="1"/>
          <w:lang w:eastAsia="en-GB"/>
        </w:rPr>
        <w:t>is</w:t>
      </w:r>
      <w:r w:rsidRPr="00975A59">
        <w:rPr>
          <w:rFonts w:ascii="Consolas" w:eastAsia="Times New Roman" w:hAnsi="Consolas" w:cs="Times New Roman"/>
          <w:color w:val="000000"/>
          <w:sz w:val="18"/>
          <w:szCs w:val="18"/>
          <w:bdr w:val="none" w:sz="0" w:space="0" w:color="auto" w:frame="1"/>
          <w:lang w:eastAsia="en-GB"/>
        </w:rPr>
        <w:t> None:  </w:t>
      </w:r>
    </w:p>
    <w:p w14:paraId="65B359E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continue</w:t>
      </w:r>
      <w:r w:rsidRPr="00975A59">
        <w:rPr>
          <w:rFonts w:ascii="Consolas" w:eastAsia="Times New Roman" w:hAnsi="Consolas" w:cs="Times New Roman"/>
          <w:color w:val="000000"/>
          <w:sz w:val="18"/>
          <w:szCs w:val="18"/>
          <w:bdr w:val="none" w:sz="0" w:space="0" w:color="auto" w:frame="1"/>
          <w:lang w:eastAsia="en-GB"/>
        </w:rPr>
        <w:t>  </w:t>
      </w:r>
    </w:p>
    <w:p w14:paraId="2C8CFB5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Pac-Man</w:t>
      </w:r>
      <w:r w:rsidRPr="00975A59">
        <w:rPr>
          <w:rFonts w:ascii="Consolas" w:eastAsia="Times New Roman" w:hAnsi="Consolas" w:cs="Times New Roman"/>
          <w:color w:val="000000"/>
          <w:sz w:val="18"/>
          <w:szCs w:val="18"/>
          <w:bdr w:val="none" w:sz="0" w:space="0" w:color="auto" w:frame="1"/>
          <w:lang w:eastAsia="en-GB"/>
        </w:rPr>
        <w:t>  </w:t>
      </w:r>
    </w:p>
    <w:p w14:paraId="3793EFB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kin == </w:t>
      </w:r>
      <w:r w:rsidRPr="00975A59">
        <w:rPr>
          <w:rFonts w:ascii="Consolas" w:eastAsia="Times New Roman" w:hAnsi="Consolas" w:cs="Times New Roman"/>
          <w:color w:val="0000FF"/>
          <w:sz w:val="18"/>
          <w:szCs w:val="18"/>
          <w:bdr w:val="none" w:sz="0" w:space="0" w:color="auto" w:frame="1"/>
          <w:lang w:eastAsia="en-GB"/>
        </w:rPr>
        <w:t>'pac-man'</w:t>
      </w:r>
      <w:r w:rsidRPr="00975A59">
        <w:rPr>
          <w:rFonts w:ascii="Consolas" w:eastAsia="Times New Roman" w:hAnsi="Consolas" w:cs="Times New Roman"/>
          <w:color w:val="000000"/>
          <w:sz w:val="18"/>
          <w:szCs w:val="18"/>
          <w:bdr w:val="none" w:sz="0" w:space="0" w:color="auto" w:frame="1"/>
          <w:lang w:eastAsia="en-GB"/>
        </w:rPr>
        <w:t>:  </w:t>
      </w:r>
    </w:p>
    <w:p w14:paraId="415FD33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client_id </w:t>
      </w:r>
      <w:r w:rsidRPr="00975A59">
        <w:rPr>
          <w:rFonts w:ascii="Consolas" w:eastAsia="Times New Roman" w:hAnsi="Consolas" w:cs="Times New Roman"/>
          <w:b/>
          <w:bCs/>
          <w:color w:val="006699"/>
          <w:sz w:val="18"/>
          <w:szCs w:val="18"/>
          <w:bdr w:val="none" w:sz="0" w:space="0" w:color="auto" w:frame="1"/>
          <w:lang w:eastAsia="en-GB"/>
        </w:rPr>
        <w:t>is</w:t>
      </w:r>
      <w:r w:rsidRPr="00975A59">
        <w:rPr>
          <w:rFonts w:ascii="Consolas" w:eastAsia="Times New Roman" w:hAnsi="Consolas" w:cs="Times New Roman"/>
          <w:color w:val="000000"/>
          <w:sz w:val="18"/>
          <w:szCs w:val="18"/>
          <w:bdr w:val="none" w:sz="0" w:space="0" w:color="auto" w:frame="1"/>
          <w:lang w:eastAsia="en-GB"/>
        </w:rPr>
        <w:t> 0:  </w:t>
      </w:r>
    </w:p>
    <w:p w14:paraId="1435A98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ac_man = ServerPlayerPacMan(skin, game_maze, win_scale, server)  </w:t>
      </w:r>
    </w:p>
    <w:p w14:paraId="69B4CE9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if</w:t>
      </w:r>
      <w:r w:rsidRPr="00975A59">
        <w:rPr>
          <w:rFonts w:ascii="Consolas" w:eastAsia="Times New Roman" w:hAnsi="Consolas" w:cs="Times New Roman"/>
          <w:color w:val="000000"/>
          <w:sz w:val="18"/>
          <w:szCs w:val="18"/>
          <w:bdr w:val="none" w:sz="0" w:space="0" w:color="auto" w:frame="1"/>
          <w:lang w:eastAsia="en-GB"/>
        </w:rPr>
        <w:t> player[</w:t>
      </w:r>
      <w:r w:rsidRPr="00975A59">
        <w:rPr>
          <w:rFonts w:ascii="Consolas" w:eastAsia="Times New Roman" w:hAnsi="Consolas" w:cs="Times New Roman"/>
          <w:color w:val="0000FF"/>
          <w:sz w:val="18"/>
          <w:szCs w:val="18"/>
          <w:bdr w:val="none" w:sz="0" w:space="0" w:color="auto" w:frame="1"/>
          <w:lang w:eastAsia="en-GB"/>
        </w:rPr>
        <w:t>'name'</w:t>
      </w:r>
      <w:r w:rsidRPr="00975A59">
        <w:rPr>
          <w:rFonts w:ascii="Consolas" w:eastAsia="Times New Roman" w:hAnsi="Consolas" w:cs="Times New Roman"/>
          <w:color w:val="000000"/>
          <w:sz w:val="18"/>
          <w:szCs w:val="18"/>
          <w:bdr w:val="none" w:sz="0" w:space="0" w:color="auto" w:frame="1"/>
          <w:lang w:eastAsia="en-GB"/>
        </w:rPr>
        <w:t>] == </w:t>
      </w:r>
      <w:r w:rsidRPr="00975A59">
        <w:rPr>
          <w:rFonts w:ascii="Consolas" w:eastAsia="Times New Roman" w:hAnsi="Consolas" w:cs="Times New Roman"/>
          <w:color w:val="0000FF"/>
          <w:sz w:val="18"/>
          <w:szCs w:val="18"/>
          <w:bdr w:val="none" w:sz="0" w:space="0" w:color="auto" w:frame="1"/>
          <w:lang w:eastAsia="en-GB"/>
        </w:rPr>
        <w:t>'AI'</w:t>
      </w:r>
      <w:r w:rsidRPr="00975A59">
        <w:rPr>
          <w:rFonts w:ascii="Consolas" w:eastAsia="Times New Roman" w:hAnsi="Consolas" w:cs="Times New Roman"/>
          <w:color w:val="000000"/>
          <w:sz w:val="18"/>
          <w:szCs w:val="18"/>
          <w:bdr w:val="none" w:sz="0" w:space="0" w:color="auto" w:frame="1"/>
          <w:lang w:eastAsia="en-GB"/>
        </w:rPr>
        <w:t>:  </w:t>
      </w:r>
    </w:p>
    <w:p w14:paraId="58668C6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ac_man = ServerPacManAI(skin, game_maze, win_scale, server, client_id)  </w:t>
      </w:r>
    </w:p>
    <w:p w14:paraId="7125874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se</w:t>
      </w:r>
      <w:r w:rsidRPr="00975A59">
        <w:rPr>
          <w:rFonts w:ascii="Consolas" w:eastAsia="Times New Roman" w:hAnsi="Consolas" w:cs="Times New Roman"/>
          <w:color w:val="000000"/>
          <w:sz w:val="18"/>
          <w:szCs w:val="18"/>
          <w:bdr w:val="none" w:sz="0" w:space="0" w:color="auto" w:frame="1"/>
          <w:lang w:eastAsia="en-GB"/>
        </w:rPr>
        <w:t>:  </w:t>
      </w:r>
    </w:p>
    <w:p w14:paraId="47C2FD7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ac_man = ServerPacMan(skin, game_maze, win_scale, server, client_id)  </w:t>
      </w:r>
    </w:p>
    <w:p w14:paraId="1E8390D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8580ED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Blinky</w:t>
      </w:r>
      <w:r w:rsidRPr="00975A59">
        <w:rPr>
          <w:rFonts w:ascii="Consolas" w:eastAsia="Times New Roman" w:hAnsi="Consolas" w:cs="Times New Roman"/>
          <w:color w:val="000000"/>
          <w:sz w:val="18"/>
          <w:szCs w:val="18"/>
          <w:bdr w:val="none" w:sz="0" w:space="0" w:color="auto" w:frame="1"/>
          <w:lang w:eastAsia="en-GB"/>
        </w:rPr>
        <w:t>  </w:t>
      </w:r>
    </w:p>
    <w:p w14:paraId="253E820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client_id, player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players.items():  </w:t>
      </w:r>
    </w:p>
    <w:p w14:paraId="6A0E652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kin = player[</w:t>
      </w:r>
      <w:r w:rsidRPr="00975A59">
        <w:rPr>
          <w:rFonts w:ascii="Consolas" w:eastAsia="Times New Roman" w:hAnsi="Consolas" w:cs="Times New Roman"/>
          <w:color w:val="0000FF"/>
          <w:sz w:val="18"/>
          <w:szCs w:val="18"/>
          <w:bdr w:val="none" w:sz="0" w:space="0" w:color="auto" w:frame="1"/>
          <w:lang w:eastAsia="en-GB"/>
        </w:rPr>
        <w:t>'skin'</w:t>
      </w:r>
      <w:r w:rsidRPr="00975A59">
        <w:rPr>
          <w:rFonts w:ascii="Consolas" w:eastAsia="Times New Roman" w:hAnsi="Consolas" w:cs="Times New Roman"/>
          <w:color w:val="000000"/>
          <w:sz w:val="18"/>
          <w:szCs w:val="18"/>
          <w:bdr w:val="none" w:sz="0" w:space="0" w:color="auto" w:frame="1"/>
          <w:lang w:eastAsia="en-GB"/>
        </w:rPr>
        <w:t>]  </w:t>
      </w:r>
    </w:p>
    <w:p w14:paraId="454AC47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kin == </w:t>
      </w:r>
      <w:r w:rsidRPr="00975A59">
        <w:rPr>
          <w:rFonts w:ascii="Consolas" w:eastAsia="Times New Roman" w:hAnsi="Consolas" w:cs="Times New Roman"/>
          <w:color w:val="0000FF"/>
          <w:sz w:val="18"/>
          <w:szCs w:val="18"/>
          <w:bdr w:val="none" w:sz="0" w:space="0" w:color="auto" w:frame="1"/>
          <w:lang w:eastAsia="en-GB"/>
        </w:rPr>
        <w:t>'blinky'</w:t>
      </w:r>
      <w:r w:rsidRPr="00975A59">
        <w:rPr>
          <w:rFonts w:ascii="Consolas" w:eastAsia="Times New Roman" w:hAnsi="Consolas" w:cs="Times New Roman"/>
          <w:color w:val="000000"/>
          <w:sz w:val="18"/>
          <w:szCs w:val="18"/>
          <w:bdr w:val="none" w:sz="0" w:space="0" w:color="auto" w:frame="1"/>
          <w:lang w:eastAsia="en-GB"/>
        </w:rPr>
        <w:t>:  </w:t>
      </w:r>
    </w:p>
    <w:p w14:paraId="605FA70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client_id </w:t>
      </w:r>
      <w:r w:rsidRPr="00975A59">
        <w:rPr>
          <w:rFonts w:ascii="Consolas" w:eastAsia="Times New Roman" w:hAnsi="Consolas" w:cs="Times New Roman"/>
          <w:b/>
          <w:bCs/>
          <w:color w:val="006699"/>
          <w:sz w:val="18"/>
          <w:szCs w:val="18"/>
          <w:bdr w:val="none" w:sz="0" w:space="0" w:color="auto" w:frame="1"/>
          <w:lang w:eastAsia="en-GB"/>
        </w:rPr>
        <w:t>is</w:t>
      </w:r>
      <w:r w:rsidRPr="00975A59">
        <w:rPr>
          <w:rFonts w:ascii="Consolas" w:eastAsia="Times New Roman" w:hAnsi="Consolas" w:cs="Times New Roman"/>
          <w:color w:val="000000"/>
          <w:sz w:val="18"/>
          <w:szCs w:val="18"/>
          <w:bdr w:val="none" w:sz="0" w:space="0" w:color="auto" w:frame="1"/>
          <w:lang w:eastAsia="en-GB"/>
        </w:rPr>
        <w:t> 0:  </w:t>
      </w:r>
    </w:p>
    <w:p w14:paraId="509882C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blinky = ServerPlayerGhost(skin, player[</w:t>
      </w:r>
      <w:r w:rsidRPr="00975A59">
        <w:rPr>
          <w:rFonts w:ascii="Consolas" w:eastAsia="Times New Roman" w:hAnsi="Consolas" w:cs="Times New Roman"/>
          <w:color w:val="0000FF"/>
          <w:sz w:val="18"/>
          <w:szCs w:val="18"/>
          <w:bdr w:val="none" w:sz="0" w:space="0" w:color="auto" w:frame="1"/>
          <w:lang w:eastAsia="en-GB"/>
        </w:rPr>
        <w:t>'pos'</w:t>
      </w:r>
      <w:r w:rsidRPr="00975A59">
        <w:rPr>
          <w:rFonts w:ascii="Consolas" w:eastAsia="Times New Roman" w:hAnsi="Consolas" w:cs="Times New Roman"/>
          <w:color w:val="000000"/>
          <w:sz w:val="18"/>
          <w:szCs w:val="18"/>
          <w:bdr w:val="none" w:sz="0" w:space="0" w:color="auto" w:frame="1"/>
          <w:lang w:eastAsia="en-GB"/>
        </w:rPr>
        <w:t>], pac_man, game_maze, win_scale, self.level_num, server)  </w:t>
      </w:r>
    </w:p>
    <w:p w14:paraId="05DECD9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if</w:t>
      </w:r>
      <w:r w:rsidRPr="00975A59">
        <w:rPr>
          <w:rFonts w:ascii="Consolas" w:eastAsia="Times New Roman" w:hAnsi="Consolas" w:cs="Times New Roman"/>
          <w:color w:val="000000"/>
          <w:sz w:val="18"/>
          <w:szCs w:val="18"/>
          <w:bdr w:val="none" w:sz="0" w:space="0" w:color="auto" w:frame="1"/>
          <w:lang w:eastAsia="en-GB"/>
        </w:rPr>
        <w:t> player[</w:t>
      </w:r>
      <w:r w:rsidRPr="00975A59">
        <w:rPr>
          <w:rFonts w:ascii="Consolas" w:eastAsia="Times New Roman" w:hAnsi="Consolas" w:cs="Times New Roman"/>
          <w:color w:val="0000FF"/>
          <w:sz w:val="18"/>
          <w:szCs w:val="18"/>
          <w:bdr w:val="none" w:sz="0" w:space="0" w:color="auto" w:frame="1"/>
          <w:lang w:eastAsia="en-GB"/>
        </w:rPr>
        <w:t>'name'</w:t>
      </w:r>
      <w:r w:rsidRPr="00975A59">
        <w:rPr>
          <w:rFonts w:ascii="Consolas" w:eastAsia="Times New Roman" w:hAnsi="Consolas" w:cs="Times New Roman"/>
          <w:color w:val="000000"/>
          <w:sz w:val="18"/>
          <w:szCs w:val="18"/>
          <w:bdr w:val="none" w:sz="0" w:space="0" w:color="auto" w:frame="1"/>
          <w:lang w:eastAsia="en-GB"/>
        </w:rPr>
        <w:t>] == </w:t>
      </w:r>
      <w:r w:rsidRPr="00975A59">
        <w:rPr>
          <w:rFonts w:ascii="Consolas" w:eastAsia="Times New Roman" w:hAnsi="Consolas" w:cs="Times New Roman"/>
          <w:color w:val="0000FF"/>
          <w:sz w:val="18"/>
          <w:szCs w:val="18"/>
          <w:bdr w:val="none" w:sz="0" w:space="0" w:color="auto" w:frame="1"/>
          <w:lang w:eastAsia="en-GB"/>
        </w:rPr>
        <w:t>'AI'</w:t>
      </w:r>
      <w:r w:rsidRPr="00975A59">
        <w:rPr>
          <w:rFonts w:ascii="Consolas" w:eastAsia="Times New Roman" w:hAnsi="Consolas" w:cs="Times New Roman"/>
          <w:color w:val="000000"/>
          <w:sz w:val="18"/>
          <w:szCs w:val="18"/>
          <w:bdr w:val="none" w:sz="0" w:space="0" w:color="auto" w:frame="1"/>
          <w:lang w:eastAsia="en-GB"/>
        </w:rPr>
        <w:t>:  </w:t>
      </w:r>
    </w:p>
    <w:p w14:paraId="4F81C88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blinky = ServerBlinky(skin, pac_man, game_maze, win_scale, self.level_num, server, client_id)  </w:t>
      </w:r>
    </w:p>
    <w:p w14:paraId="40F70FD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se</w:t>
      </w:r>
      <w:r w:rsidRPr="00975A59">
        <w:rPr>
          <w:rFonts w:ascii="Consolas" w:eastAsia="Times New Roman" w:hAnsi="Consolas" w:cs="Times New Roman"/>
          <w:color w:val="000000"/>
          <w:sz w:val="18"/>
          <w:szCs w:val="18"/>
          <w:bdr w:val="none" w:sz="0" w:space="0" w:color="auto" w:frame="1"/>
          <w:lang w:eastAsia="en-GB"/>
        </w:rPr>
        <w:t>:  </w:t>
      </w:r>
    </w:p>
    <w:p w14:paraId="61270C9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blinky = ServerGhost(skin, player[</w:t>
      </w:r>
      <w:r w:rsidRPr="00975A59">
        <w:rPr>
          <w:rFonts w:ascii="Consolas" w:eastAsia="Times New Roman" w:hAnsi="Consolas" w:cs="Times New Roman"/>
          <w:color w:val="0000FF"/>
          <w:sz w:val="18"/>
          <w:szCs w:val="18"/>
          <w:bdr w:val="none" w:sz="0" w:space="0" w:color="auto" w:frame="1"/>
          <w:lang w:eastAsia="en-GB"/>
        </w:rPr>
        <w:t>'pos'</w:t>
      </w:r>
      <w:r w:rsidRPr="00975A59">
        <w:rPr>
          <w:rFonts w:ascii="Consolas" w:eastAsia="Times New Roman" w:hAnsi="Consolas" w:cs="Times New Roman"/>
          <w:color w:val="000000"/>
          <w:sz w:val="18"/>
          <w:szCs w:val="18"/>
          <w:bdr w:val="none" w:sz="0" w:space="0" w:color="auto" w:frame="1"/>
          <w:lang w:eastAsia="en-GB"/>
        </w:rPr>
        <w:t>], pac_man, game_maze, win_scale, self.level_num, server,  </w:t>
      </w:r>
    </w:p>
    <w:p w14:paraId="321B994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lient_id)  </w:t>
      </w:r>
    </w:p>
    <w:p w14:paraId="67D44C7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hosts.append(blinky)  </w:t>
      </w:r>
    </w:p>
    <w:p w14:paraId="5686BEA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A4E1BA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Ghosts</w:t>
      </w:r>
      <w:r w:rsidRPr="00975A59">
        <w:rPr>
          <w:rFonts w:ascii="Consolas" w:eastAsia="Times New Roman" w:hAnsi="Consolas" w:cs="Times New Roman"/>
          <w:color w:val="000000"/>
          <w:sz w:val="18"/>
          <w:szCs w:val="18"/>
          <w:bdr w:val="none" w:sz="0" w:space="0" w:color="auto" w:frame="1"/>
          <w:lang w:eastAsia="en-GB"/>
        </w:rPr>
        <w:t>  </w:t>
      </w:r>
    </w:p>
    <w:p w14:paraId="7188054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client_id, player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players.items():  </w:t>
      </w:r>
    </w:p>
    <w:p w14:paraId="0A402BD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kin = player[</w:t>
      </w:r>
      <w:r w:rsidRPr="00975A59">
        <w:rPr>
          <w:rFonts w:ascii="Consolas" w:eastAsia="Times New Roman" w:hAnsi="Consolas" w:cs="Times New Roman"/>
          <w:color w:val="0000FF"/>
          <w:sz w:val="18"/>
          <w:szCs w:val="18"/>
          <w:bdr w:val="none" w:sz="0" w:space="0" w:color="auto" w:frame="1"/>
          <w:lang w:eastAsia="en-GB"/>
        </w:rPr>
        <w:t>'skin'</w:t>
      </w:r>
      <w:r w:rsidRPr="00975A59">
        <w:rPr>
          <w:rFonts w:ascii="Consolas" w:eastAsia="Times New Roman" w:hAnsi="Consolas" w:cs="Times New Roman"/>
          <w:color w:val="000000"/>
          <w:sz w:val="18"/>
          <w:szCs w:val="18"/>
          <w:bdr w:val="none" w:sz="0" w:space="0" w:color="auto" w:frame="1"/>
          <w:lang w:eastAsia="en-GB"/>
        </w:rPr>
        <w:t>]  </w:t>
      </w:r>
    </w:p>
    <w:p w14:paraId="5ADDF0D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F6CD12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kin == </w:t>
      </w:r>
      <w:r w:rsidRPr="00975A59">
        <w:rPr>
          <w:rFonts w:ascii="Consolas" w:eastAsia="Times New Roman" w:hAnsi="Consolas" w:cs="Times New Roman"/>
          <w:color w:val="0000FF"/>
          <w:sz w:val="18"/>
          <w:szCs w:val="18"/>
          <w:bdr w:val="none" w:sz="0" w:space="0" w:color="auto" w:frame="1"/>
          <w:lang w:eastAsia="en-GB"/>
        </w:rPr>
        <w:t>'blinky'</w:t>
      </w:r>
      <w:r w:rsidRPr="00975A59">
        <w:rPr>
          <w:rFonts w:ascii="Consolas" w:eastAsia="Times New Roman" w:hAnsi="Consolas" w:cs="Times New Roman"/>
          <w:color w:val="000000"/>
          <w:sz w:val="18"/>
          <w:szCs w:val="18"/>
          <w:bdr w:val="none" w:sz="0" w:space="0" w:color="auto" w:frame="1"/>
          <w:lang w:eastAsia="en-GB"/>
        </w:rPr>
        <w:t>:  </w:t>
      </w:r>
    </w:p>
    <w:p w14:paraId="5CA1953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lastRenderedPageBreak/>
        <w:t>                </w:t>
      </w:r>
      <w:r w:rsidRPr="00975A59">
        <w:rPr>
          <w:rFonts w:ascii="Consolas" w:eastAsia="Times New Roman" w:hAnsi="Consolas" w:cs="Times New Roman"/>
          <w:b/>
          <w:bCs/>
          <w:color w:val="006699"/>
          <w:sz w:val="18"/>
          <w:szCs w:val="18"/>
          <w:bdr w:val="none" w:sz="0" w:space="0" w:color="auto" w:frame="1"/>
          <w:lang w:eastAsia="en-GB"/>
        </w:rPr>
        <w:t>continue</w:t>
      </w:r>
      <w:r w:rsidRPr="00975A59">
        <w:rPr>
          <w:rFonts w:ascii="Consolas" w:eastAsia="Times New Roman" w:hAnsi="Consolas" w:cs="Times New Roman"/>
          <w:color w:val="000000"/>
          <w:sz w:val="18"/>
          <w:szCs w:val="18"/>
          <w:bdr w:val="none" w:sz="0" w:space="0" w:color="auto" w:frame="1"/>
          <w:lang w:eastAsia="en-GB"/>
        </w:rPr>
        <w:t>  </w:t>
      </w:r>
    </w:p>
    <w:p w14:paraId="3DE6786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DA7142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player[</w:t>
      </w:r>
      <w:r w:rsidRPr="00975A59">
        <w:rPr>
          <w:rFonts w:ascii="Consolas" w:eastAsia="Times New Roman" w:hAnsi="Consolas" w:cs="Times New Roman"/>
          <w:color w:val="0000FF"/>
          <w:sz w:val="18"/>
          <w:szCs w:val="18"/>
          <w:bdr w:val="none" w:sz="0" w:space="0" w:color="auto" w:frame="1"/>
          <w:lang w:eastAsia="en-GB"/>
        </w:rPr>
        <w:t>'name'</w:t>
      </w:r>
      <w:r w:rsidRPr="00975A59">
        <w:rPr>
          <w:rFonts w:ascii="Consolas" w:eastAsia="Times New Roman" w:hAnsi="Consolas" w:cs="Times New Roman"/>
          <w:color w:val="000000"/>
          <w:sz w:val="18"/>
          <w:szCs w:val="18"/>
          <w:bdr w:val="none" w:sz="0" w:space="0" w:color="auto" w:frame="1"/>
          <w:lang w:eastAsia="en-GB"/>
        </w:rPr>
        <w:t>] != </w:t>
      </w:r>
      <w:r w:rsidRPr="00975A59">
        <w:rPr>
          <w:rFonts w:ascii="Consolas" w:eastAsia="Times New Roman" w:hAnsi="Consolas" w:cs="Times New Roman"/>
          <w:color w:val="0000FF"/>
          <w:sz w:val="18"/>
          <w:szCs w:val="18"/>
          <w:bdr w:val="none" w:sz="0" w:space="0" w:color="auto" w:frame="1"/>
          <w:lang w:eastAsia="en-GB"/>
        </w:rPr>
        <w:t>'AI'</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and</w:t>
      </w:r>
      <w:r w:rsidRPr="00975A59">
        <w:rPr>
          <w:rFonts w:ascii="Consolas" w:eastAsia="Times New Roman" w:hAnsi="Consolas" w:cs="Times New Roman"/>
          <w:color w:val="000000"/>
          <w:sz w:val="18"/>
          <w:szCs w:val="18"/>
          <w:bdr w:val="none" w:sz="0" w:space="0" w:color="auto" w:frame="1"/>
          <w:lang w:eastAsia="en-GB"/>
        </w:rPr>
        <w:t> skin != </w:t>
      </w:r>
      <w:r w:rsidRPr="00975A59">
        <w:rPr>
          <w:rFonts w:ascii="Consolas" w:eastAsia="Times New Roman" w:hAnsi="Consolas" w:cs="Times New Roman"/>
          <w:color w:val="0000FF"/>
          <w:sz w:val="18"/>
          <w:szCs w:val="18"/>
          <w:bdr w:val="none" w:sz="0" w:space="0" w:color="auto" w:frame="1"/>
          <w:lang w:eastAsia="en-GB"/>
        </w:rPr>
        <w:t>'pac-man'</w:t>
      </w:r>
      <w:r w:rsidRPr="00975A59">
        <w:rPr>
          <w:rFonts w:ascii="Consolas" w:eastAsia="Times New Roman" w:hAnsi="Consolas" w:cs="Times New Roman"/>
          <w:color w:val="000000"/>
          <w:sz w:val="18"/>
          <w:szCs w:val="18"/>
          <w:bdr w:val="none" w:sz="0" w:space="0" w:color="auto" w:frame="1"/>
          <w:lang w:eastAsia="en-GB"/>
        </w:rPr>
        <w:t>:  </w:t>
      </w:r>
    </w:p>
    <w:p w14:paraId="1DBD60E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Ghosts</w:t>
      </w:r>
      <w:r w:rsidRPr="00975A59">
        <w:rPr>
          <w:rFonts w:ascii="Consolas" w:eastAsia="Times New Roman" w:hAnsi="Consolas" w:cs="Times New Roman"/>
          <w:color w:val="000000"/>
          <w:sz w:val="18"/>
          <w:szCs w:val="18"/>
          <w:bdr w:val="none" w:sz="0" w:space="0" w:color="auto" w:frame="1"/>
          <w:lang w:eastAsia="en-GB"/>
        </w:rPr>
        <w:t>  </w:t>
      </w:r>
    </w:p>
    <w:p w14:paraId="053C63D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client_id </w:t>
      </w:r>
      <w:r w:rsidRPr="00975A59">
        <w:rPr>
          <w:rFonts w:ascii="Consolas" w:eastAsia="Times New Roman" w:hAnsi="Consolas" w:cs="Times New Roman"/>
          <w:b/>
          <w:bCs/>
          <w:color w:val="006699"/>
          <w:sz w:val="18"/>
          <w:szCs w:val="18"/>
          <w:bdr w:val="none" w:sz="0" w:space="0" w:color="auto" w:frame="1"/>
          <w:lang w:eastAsia="en-GB"/>
        </w:rPr>
        <w:t>is</w:t>
      </w:r>
      <w:r w:rsidRPr="00975A59">
        <w:rPr>
          <w:rFonts w:ascii="Consolas" w:eastAsia="Times New Roman" w:hAnsi="Consolas" w:cs="Times New Roman"/>
          <w:color w:val="000000"/>
          <w:sz w:val="18"/>
          <w:szCs w:val="18"/>
          <w:bdr w:val="none" w:sz="0" w:space="0" w:color="auto" w:frame="1"/>
          <w:lang w:eastAsia="en-GB"/>
        </w:rPr>
        <w:t> 0:  </w:t>
      </w:r>
    </w:p>
    <w:p w14:paraId="78CF706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hosts.append(  </w:t>
      </w:r>
    </w:p>
    <w:p w14:paraId="4918AAF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rverPlayerGhost(skin,  </w:t>
      </w:r>
    </w:p>
    <w:p w14:paraId="526477F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layer[</w:t>
      </w:r>
      <w:r w:rsidRPr="00975A59">
        <w:rPr>
          <w:rFonts w:ascii="Consolas" w:eastAsia="Times New Roman" w:hAnsi="Consolas" w:cs="Times New Roman"/>
          <w:color w:val="0000FF"/>
          <w:sz w:val="18"/>
          <w:szCs w:val="18"/>
          <w:bdr w:val="none" w:sz="0" w:space="0" w:color="auto" w:frame="1"/>
          <w:lang w:eastAsia="en-GB"/>
        </w:rPr>
        <w:t>'pos'</w:t>
      </w:r>
      <w:r w:rsidRPr="00975A59">
        <w:rPr>
          <w:rFonts w:ascii="Consolas" w:eastAsia="Times New Roman" w:hAnsi="Consolas" w:cs="Times New Roman"/>
          <w:color w:val="000000"/>
          <w:sz w:val="18"/>
          <w:szCs w:val="18"/>
          <w:bdr w:val="none" w:sz="0" w:space="0" w:color="auto" w:frame="1"/>
          <w:lang w:eastAsia="en-GB"/>
        </w:rPr>
        <w:t>],  </w:t>
      </w:r>
    </w:p>
    <w:p w14:paraId="735B003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ac_man,  </w:t>
      </w:r>
    </w:p>
    <w:p w14:paraId="052434B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ame_maze,  </w:t>
      </w:r>
    </w:p>
    <w:p w14:paraId="5908331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n_scale,  </w:t>
      </w:r>
    </w:p>
    <w:p w14:paraId="2A9DD46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evel_num,  </w:t>
      </w:r>
    </w:p>
    <w:p w14:paraId="03EB1AD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rver)  </w:t>
      </w:r>
    </w:p>
    <w:p w14:paraId="6D724BC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54D1F3A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se</w:t>
      </w:r>
      <w:r w:rsidRPr="00975A59">
        <w:rPr>
          <w:rFonts w:ascii="Consolas" w:eastAsia="Times New Roman" w:hAnsi="Consolas" w:cs="Times New Roman"/>
          <w:color w:val="000000"/>
          <w:sz w:val="18"/>
          <w:szCs w:val="18"/>
          <w:bdr w:val="none" w:sz="0" w:space="0" w:color="auto" w:frame="1"/>
          <w:lang w:eastAsia="en-GB"/>
        </w:rPr>
        <w:t>:  </w:t>
      </w:r>
    </w:p>
    <w:p w14:paraId="157DFA5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hosts.append(  </w:t>
      </w:r>
    </w:p>
    <w:p w14:paraId="1CFA4BF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rverGhost(skin,  </w:t>
      </w:r>
    </w:p>
    <w:p w14:paraId="4941844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layer[</w:t>
      </w:r>
      <w:r w:rsidRPr="00975A59">
        <w:rPr>
          <w:rFonts w:ascii="Consolas" w:eastAsia="Times New Roman" w:hAnsi="Consolas" w:cs="Times New Roman"/>
          <w:color w:val="0000FF"/>
          <w:sz w:val="18"/>
          <w:szCs w:val="18"/>
          <w:bdr w:val="none" w:sz="0" w:space="0" w:color="auto" w:frame="1"/>
          <w:lang w:eastAsia="en-GB"/>
        </w:rPr>
        <w:t>'pos'</w:t>
      </w:r>
      <w:r w:rsidRPr="00975A59">
        <w:rPr>
          <w:rFonts w:ascii="Consolas" w:eastAsia="Times New Roman" w:hAnsi="Consolas" w:cs="Times New Roman"/>
          <w:color w:val="000000"/>
          <w:sz w:val="18"/>
          <w:szCs w:val="18"/>
          <w:bdr w:val="none" w:sz="0" w:space="0" w:color="auto" w:frame="1"/>
          <w:lang w:eastAsia="en-GB"/>
        </w:rPr>
        <w:t>],  </w:t>
      </w:r>
    </w:p>
    <w:p w14:paraId="717C2BB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ac_man,  </w:t>
      </w:r>
    </w:p>
    <w:p w14:paraId="43A63E2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ame_maze,  </w:t>
      </w:r>
    </w:p>
    <w:p w14:paraId="5BAC732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n_scale,  </w:t>
      </w:r>
    </w:p>
    <w:p w14:paraId="01CA967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evel_num,  </w:t>
      </w:r>
    </w:p>
    <w:p w14:paraId="53FAC09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rver,  </w:t>
      </w:r>
    </w:p>
    <w:p w14:paraId="55BA987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lient_id)  </w:t>
      </w:r>
    </w:p>
    <w:p w14:paraId="72785F5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0EEDFFA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B75269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if</w:t>
      </w:r>
      <w:r w:rsidRPr="00975A59">
        <w:rPr>
          <w:rFonts w:ascii="Consolas" w:eastAsia="Times New Roman" w:hAnsi="Consolas" w:cs="Times New Roman"/>
          <w:color w:val="000000"/>
          <w:sz w:val="18"/>
          <w:szCs w:val="18"/>
          <w:bdr w:val="none" w:sz="0" w:space="0" w:color="auto" w:frame="1"/>
          <w:lang w:eastAsia="en-GB"/>
        </w:rPr>
        <w:t> player[</w:t>
      </w:r>
      <w:r w:rsidRPr="00975A59">
        <w:rPr>
          <w:rFonts w:ascii="Consolas" w:eastAsia="Times New Roman" w:hAnsi="Consolas" w:cs="Times New Roman"/>
          <w:color w:val="0000FF"/>
          <w:sz w:val="18"/>
          <w:szCs w:val="18"/>
          <w:bdr w:val="none" w:sz="0" w:space="0" w:color="auto" w:frame="1"/>
          <w:lang w:eastAsia="en-GB"/>
        </w:rPr>
        <w:t>'name'</w:t>
      </w:r>
      <w:r w:rsidRPr="00975A59">
        <w:rPr>
          <w:rFonts w:ascii="Consolas" w:eastAsia="Times New Roman" w:hAnsi="Consolas" w:cs="Times New Roman"/>
          <w:color w:val="000000"/>
          <w:sz w:val="18"/>
          <w:szCs w:val="18"/>
          <w:bdr w:val="none" w:sz="0" w:space="0" w:color="auto" w:frame="1"/>
          <w:lang w:eastAsia="en-GB"/>
        </w:rPr>
        <w:t>] == </w:t>
      </w:r>
      <w:r w:rsidRPr="00975A59">
        <w:rPr>
          <w:rFonts w:ascii="Consolas" w:eastAsia="Times New Roman" w:hAnsi="Consolas" w:cs="Times New Roman"/>
          <w:color w:val="0000FF"/>
          <w:sz w:val="18"/>
          <w:szCs w:val="18"/>
          <w:bdr w:val="none" w:sz="0" w:space="0" w:color="auto" w:frame="1"/>
          <w:lang w:eastAsia="en-GB"/>
        </w:rPr>
        <w:t>'AI'</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and</w:t>
      </w:r>
      <w:r w:rsidRPr="00975A59">
        <w:rPr>
          <w:rFonts w:ascii="Consolas" w:eastAsia="Times New Roman" w:hAnsi="Consolas" w:cs="Times New Roman"/>
          <w:color w:val="000000"/>
          <w:sz w:val="18"/>
          <w:szCs w:val="18"/>
          <w:bdr w:val="none" w:sz="0" w:space="0" w:color="auto" w:frame="1"/>
          <w:lang w:eastAsia="en-GB"/>
        </w:rPr>
        <w:t> skin != </w:t>
      </w:r>
      <w:r w:rsidRPr="00975A59">
        <w:rPr>
          <w:rFonts w:ascii="Consolas" w:eastAsia="Times New Roman" w:hAnsi="Consolas" w:cs="Times New Roman"/>
          <w:color w:val="0000FF"/>
          <w:sz w:val="18"/>
          <w:szCs w:val="18"/>
          <w:bdr w:val="none" w:sz="0" w:space="0" w:color="auto" w:frame="1"/>
          <w:lang w:eastAsia="en-GB"/>
        </w:rPr>
        <w:t>'pac-man'</w:t>
      </w:r>
      <w:r w:rsidRPr="00975A59">
        <w:rPr>
          <w:rFonts w:ascii="Consolas" w:eastAsia="Times New Roman" w:hAnsi="Consolas" w:cs="Times New Roman"/>
          <w:color w:val="000000"/>
          <w:sz w:val="18"/>
          <w:szCs w:val="18"/>
          <w:bdr w:val="none" w:sz="0" w:space="0" w:color="auto" w:frame="1"/>
          <w:lang w:eastAsia="en-GB"/>
        </w:rPr>
        <w:t>:  </w:t>
      </w:r>
    </w:p>
    <w:p w14:paraId="3856844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kin == </w:t>
      </w:r>
      <w:r w:rsidRPr="00975A59">
        <w:rPr>
          <w:rFonts w:ascii="Consolas" w:eastAsia="Times New Roman" w:hAnsi="Consolas" w:cs="Times New Roman"/>
          <w:color w:val="0000FF"/>
          <w:sz w:val="18"/>
          <w:szCs w:val="18"/>
          <w:bdr w:val="none" w:sz="0" w:space="0" w:color="auto" w:frame="1"/>
          <w:lang w:eastAsia="en-GB"/>
        </w:rPr>
        <w:t>'inky'</w:t>
      </w:r>
      <w:r w:rsidRPr="00975A59">
        <w:rPr>
          <w:rFonts w:ascii="Consolas" w:eastAsia="Times New Roman" w:hAnsi="Consolas" w:cs="Times New Roman"/>
          <w:color w:val="000000"/>
          <w:sz w:val="18"/>
          <w:szCs w:val="18"/>
          <w:bdr w:val="none" w:sz="0" w:space="0" w:color="auto" w:frame="1"/>
          <w:lang w:eastAsia="en-GB"/>
        </w:rPr>
        <w:t>:  </w:t>
      </w:r>
    </w:p>
    <w:p w14:paraId="6A1CDF8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hosts.append(ServerInky(player[</w:t>
      </w:r>
      <w:r w:rsidRPr="00975A59">
        <w:rPr>
          <w:rFonts w:ascii="Consolas" w:eastAsia="Times New Roman" w:hAnsi="Consolas" w:cs="Times New Roman"/>
          <w:color w:val="0000FF"/>
          <w:sz w:val="18"/>
          <w:szCs w:val="18"/>
          <w:bdr w:val="none" w:sz="0" w:space="0" w:color="auto" w:frame="1"/>
          <w:lang w:eastAsia="en-GB"/>
        </w:rPr>
        <w:t>'skin'</w:t>
      </w:r>
      <w:r w:rsidRPr="00975A59">
        <w:rPr>
          <w:rFonts w:ascii="Consolas" w:eastAsia="Times New Roman" w:hAnsi="Consolas" w:cs="Times New Roman"/>
          <w:color w:val="000000"/>
          <w:sz w:val="18"/>
          <w:szCs w:val="18"/>
          <w:bdr w:val="none" w:sz="0" w:space="0" w:color="auto" w:frame="1"/>
          <w:lang w:eastAsia="en-GB"/>
        </w:rPr>
        <w:t>],  </w:t>
      </w:r>
    </w:p>
    <w:p w14:paraId="70B7E1B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ac_man,  </w:t>
      </w:r>
    </w:p>
    <w:p w14:paraId="595AC84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ame_maze,  </w:t>
      </w:r>
    </w:p>
    <w:p w14:paraId="0AC2187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n_scale,  </w:t>
      </w:r>
    </w:p>
    <w:p w14:paraId="5330A04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evel_num,  </w:t>
      </w:r>
    </w:p>
    <w:p w14:paraId="0B81E65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blinky,  </w:t>
      </w:r>
    </w:p>
    <w:p w14:paraId="116D641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rver,  </w:t>
      </w:r>
    </w:p>
    <w:p w14:paraId="2CA5250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lient_id)  </w:t>
      </w:r>
    </w:p>
    <w:p w14:paraId="5689C47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7E4239E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se</w:t>
      </w:r>
      <w:r w:rsidRPr="00975A59">
        <w:rPr>
          <w:rFonts w:ascii="Consolas" w:eastAsia="Times New Roman" w:hAnsi="Consolas" w:cs="Times New Roman"/>
          <w:color w:val="000000"/>
          <w:sz w:val="18"/>
          <w:szCs w:val="18"/>
          <w:bdr w:val="none" w:sz="0" w:space="0" w:color="auto" w:frame="1"/>
          <w:lang w:eastAsia="en-GB"/>
        </w:rPr>
        <w:t>:  </w:t>
      </w:r>
    </w:p>
    <w:p w14:paraId="4DB35F3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hosts.append(ghost_sprites[skin](player[</w:t>
      </w:r>
      <w:r w:rsidRPr="00975A59">
        <w:rPr>
          <w:rFonts w:ascii="Consolas" w:eastAsia="Times New Roman" w:hAnsi="Consolas" w:cs="Times New Roman"/>
          <w:color w:val="0000FF"/>
          <w:sz w:val="18"/>
          <w:szCs w:val="18"/>
          <w:bdr w:val="none" w:sz="0" w:space="0" w:color="auto" w:frame="1"/>
          <w:lang w:eastAsia="en-GB"/>
        </w:rPr>
        <w:t>'skin'</w:t>
      </w:r>
      <w:r w:rsidRPr="00975A59">
        <w:rPr>
          <w:rFonts w:ascii="Consolas" w:eastAsia="Times New Roman" w:hAnsi="Consolas" w:cs="Times New Roman"/>
          <w:color w:val="000000"/>
          <w:sz w:val="18"/>
          <w:szCs w:val="18"/>
          <w:bdr w:val="none" w:sz="0" w:space="0" w:color="auto" w:frame="1"/>
          <w:lang w:eastAsia="en-GB"/>
        </w:rPr>
        <w:t>],  </w:t>
      </w:r>
    </w:p>
    <w:p w14:paraId="755922E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ac_man,  </w:t>
      </w:r>
    </w:p>
    <w:p w14:paraId="779C511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ame_maze,  </w:t>
      </w:r>
    </w:p>
    <w:p w14:paraId="42E04F5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n_scale,  </w:t>
      </w:r>
    </w:p>
    <w:p w14:paraId="325101B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level_num,  </w:t>
      </w:r>
    </w:p>
    <w:p w14:paraId="68BCABE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rver,  </w:t>
      </w:r>
    </w:p>
    <w:p w14:paraId="291B29D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lient_id)  </w:t>
      </w:r>
    </w:p>
    <w:p w14:paraId="121FDE3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6B9BB82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FF5369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return</w:t>
      </w:r>
      <w:r w:rsidRPr="00975A59">
        <w:rPr>
          <w:rFonts w:ascii="Consolas" w:eastAsia="Times New Roman" w:hAnsi="Consolas" w:cs="Times New Roman"/>
          <w:color w:val="000000"/>
          <w:sz w:val="18"/>
          <w:szCs w:val="18"/>
          <w:bdr w:val="none" w:sz="0" w:space="0" w:color="auto" w:frame="1"/>
          <w:lang w:eastAsia="en-GB"/>
        </w:rPr>
        <w:t> pac_man, ghosts  </w:t>
      </w:r>
    </w:p>
    <w:p w14:paraId="0D3B36B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3AEBC6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run(self, win, events):  </w:t>
      </w:r>
    </w:p>
    <w:p w14:paraId="517DD46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w:t>
      </w:r>
      <w:r w:rsidRPr="00975A59">
        <w:rPr>
          <w:rFonts w:ascii="Consolas" w:eastAsia="Times New Roman" w:hAnsi="Consolas" w:cs="Times New Roman"/>
          <w:color w:val="000000"/>
          <w:sz w:val="18"/>
          <w:szCs w:val="18"/>
          <w:bdr w:val="none" w:sz="0" w:space="0" w:color="auto" w:frame="1"/>
          <w:lang w:eastAsia="en-GB"/>
        </w:rPr>
        <w:t> </w:t>
      </w:r>
    </w:p>
    <w:p w14:paraId="6349E38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Does the same as client level except it also keeps track of each players score.</w:t>
      </w:r>
      <w:r w:rsidRPr="00975A59">
        <w:rPr>
          <w:rFonts w:ascii="Consolas" w:eastAsia="Times New Roman" w:hAnsi="Consolas" w:cs="Times New Roman"/>
          <w:color w:val="000000"/>
          <w:sz w:val="18"/>
          <w:szCs w:val="18"/>
          <w:bdr w:val="none" w:sz="0" w:space="0" w:color="auto" w:frame="1"/>
          <w:lang w:eastAsia="en-GB"/>
        </w:rPr>
        <w:t> </w:t>
      </w:r>
    </w:p>
    <w:p w14:paraId="24AAC52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975A59">
        <w:rPr>
          <w:rFonts w:ascii="Consolas" w:eastAsia="Times New Roman" w:hAnsi="Consolas" w:cs="Times New Roman"/>
          <w:color w:val="000000"/>
          <w:sz w:val="18"/>
          <w:szCs w:val="18"/>
          <w:bdr w:val="none" w:sz="0" w:space="0" w:color="auto" w:frame="1"/>
          <w:lang w:eastAsia="en-GB"/>
        </w:rPr>
        <w:t> </w:t>
      </w:r>
    </w:p>
    <w:p w14:paraId="46594BF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win: Surface.</w:t>
      </w:r>
      <w:r w:rsidRPr="00975A59">
        <w:rPr>
          <w:rFonts w:ascii="Consolas" w:eastAsia="Times New Roman" w:hAnsi="Consolas" w:cs="Times New Roman"/>
          <w:color w:val="000000"/>
          <w:sz w:val="18"/>
          <w:szCs w:val="18"/>
          <w:bdr w:val="none" w:sz="0" w:space="0" w:color="auto" w:frame="1"/>
          <w:lang w:eastAsia="en-GB"/>
        </w:rPr>
        <w:t> </w:t>
      </w:r>
    </w:p>
    <w:p w14:paraId="6AC43FC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events: Contains events from the pg.event.get() call containing all keyboard events.</w:t>
      </w:r>
      <w:r w:rsidRPr="00975A59">
        <w:rPr>
          <w:rFonts w:ascii="Consolas" w:eastAsia="Times New Roman" w:hAnsi="Consolas" w:cs="Times New Roman"/>
          <w:color w:val="000000"/>
          <w:sz w:val="18"/>
          <w:szCs w:val="18"/>
          <w:bdr w:val="none" w:sz="0" w:space="0" w:color="auto" w:frame="1"/>
          <w:lang w:eastAsia="en-GB"/>
        </w:rPr>
        <w:t> </w:t>
      </w:r>
    </w:p>
    <w:p w14:paraId="05CFE1E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ype events: Tuple.</w:t>
      </w:r>
      <w:r w:rsidRPr="00975A59">
        <w:rPr>
          <w:rFonts w:ascii="Consolas" w:eastAsia="Times New Roman" w:hAnsi="Consolas" w:cs="Times New Roman"/>
          <w:color w:val="000000"/>
          <w:sz w:val="18"/>
          <w:szCs w:val="18"/>
          <w:bdr w:val="none" w:sz="0" w:space="0" w:color="auto" w:frame="1"/>
          <w:lang w:eastAsia="en-GB"/>
        </w:rPr>
        <w:t> </w:t>
      </w:r>
    </w:p>
    <w:p w14:paraId="131B2E1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return: None</w:t>
      </w:r>
      <w:r w:rsidRPr="00975A59">
        <w:rPr>
          <w:rFonts w:ascii="Consolas" w:eastAsia="Times New Roman" w:hAnsi="Consolas" w:cs="Times New Roman"/>
          <w:color w:val="000000"/>
          <w:sz w:val="18"/>
          <w:szCs w:val="18"/>
          <w:bdr w:val="none" w:sz="0" w:space="0" w:color="auto" w:frame="1"/>
          <w:lang w:eastAsia="en-GB"/>
        </w:rPr>
        <w:t> </w:t>
      </w:r>
    </w:p>
    <w:p w14:paraId="14C519C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w:t>
      </w:r>
      <w:r w:rsidRPr="00975A59">
        <w:rPr>
          <w:rFonts w:ascii="Consolas" w:eastAsia="Times New Roman" w:hAnsi="Consolas" w:cs="Times New Roman"/>
          <w:color w:val="000000"/>
          <w:sz w:val="18"/>
          <w:szCs w:val="18"/>
          <w:bdr w:val="none" w:sz="0" w:space="0" w:color="auto" w:frame="1"/>
          <w:lang w:eastAsia="en-GB"/>
        </w:rPr>
        <w:t>  </w:t>
      </w:r>
    </w:p>
    <w:p w14:paraId="6879C75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2E0763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Scores</w:t>
      </w:r>
      <w:r w:rsidRPr="00975A59">
        <w:rPr>
          <w:rFonts w:ascii="Consolas" w:eastAsia="Times New Roman" w:hAnsi="Consolas" w:cs="Times New Roman"/>
          <w:color w:val="000000"/>
          <w:sz w:val="18"/>
          <w:szCs w:val="18"/>
          <w:bdr w:val="none" w:sz="0" w:space="0" w:color="auto" w:frame="1"/>
          <w:lang w:eastAsia="en-GB"/>
        </w:rPr>
        <w:t>  </w:t>
      </w:r>
    </w:p>
    <w:p w14:paraId="18233B1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pac_man.update_score(self.score)  </w:t>
      </w:r>
    </w:p>
    <w:p w14:paraId="1A9F0D3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self.score_update_clock &gt; 1:  </w:t>
      </w:r>
    </w:p>
    <w:p w14:paraId="62CBD13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core_update_clock = 0  </w:t>
      </w:r>
    </w:p>
    <w:p w14:paraId="40265F6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ghost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self.ghosts:  </w:t>
      </w:r>
    </w:p>
    <w:p w14:paraId="1B27019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oints = get_distance_points(ghost, self.pac_man)  </w:t>
      </w:r>
    </w:p>
    <w:p w14:paraId="4275759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ghost.add_points(points)  </w:t>
      </w:r>
    </w:p>
    <w:p w14:paraId="2F2C28D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lastRenderedPageBreak/>
        <w:t>        </w:t>
      </w:r>
      <w:r w:rsidRPr="00975A59">
        <w:rPr>
          <w:rFonts w:ascii="Consolas" w:eastAsia="Times New Roman" w:hAnsi="Consolas" w:cs="Times New Roman"/>
          <w:b/>
          <w:bCs/>
          <w:color w:val="006699"/>
          <w:sz w:val="18"/>
          <w:szCs w:val="18"/>
          <w:bdr w:val="none" w:sz="0" w:space="0" w:color="auto" w:frame="1"/>
          <w:lang w:eastAsia="en-GB"/>
        </w:rPr>
        <w:t>else</w:t>
      </w:r>
      <w:r w:rsidRPr="00975A59">
        <w:rPr>
          <w:rFonts w:ascii="Consolas" w:eastAsia="Times New Roman" w:hAnsi="Consolas" w:cs="Times New Roman"/>
          <w:color w:val="000000"/>
          <w:sz w:val="18"/>
          <w:szCs w:val="18"/>
          <w:bdr w:val="none" w:sz="0" w:space="0" w:color="auto" w:frame="1"/>
          <w:lang w:eastAsia="en-GB"/>
        </w:rPr>
        <w:t>:  </w:t>
      </w:r>
    </w:p>
    <w:p w14:paraId="4C27D94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elf.score_update_clock += 1 / 60  </w:t>
      </w:r>
    </w:p>
    <w:p w14:paraId="2FC69D4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uper().run(win, events)  </w:t>
      </w:r>
    </w:p>
    <w:p w14:paraId="718D9B7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609308A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3C03E2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get_avatar_skins():  </w:t>
      </w:r>
    </w:p>
    <w:p w14:paraId="011CE9D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w:t>
      </w:r>
      <w:r w:rsidRPr="00975A59">
        <w:rPr>
          <w:rFonts w:ascii="Consolas" w:eastAsia="Times New Roman" w:hAnsi="Consolas" w:cs="Times New Roman"/>
          <w:color w:val="000000"/>
          <w:sz w:val="18"/>
          <w:szCs w:val="18"/>
          <w:bdr w:val="none" w:sz="0" w:space="0" w:color="auto" w:frame="1"/>
          <w:lang w:eastAsia="en-GB"/>
        </w:rPr>
        <w:t> </w:t>
      </w:r>
    </w:p>
    <w:p w14:paraId="4D445D4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Gets skins for each avatar from resources folder. Chooses between grey and coloured depending on whether the player is</w:t>
      </w:r>
      <w:r w:rsidRPr="00975A59">
        <w:rPr>
          <w:rFonts w:ascii="Consolas" w:eastAsia="Times New Roman" w:hAnsi="Consolas" w:cs="Times New Roman"/>
          <w:color w:val="000000"/>
          <w:sz w:val="18"/>
          <w:szCs w:val="18"/>
          <w:bdr w:val="none" w:sz="0" w:space="0" w:color="auto" w:frame="1"/>
          <w:lang w:eastAsia="en-GB"/>
        </w:rPr>
        <w:t> </w:t>
      </w:r>
    </w:p>
    <w:p w14:paraId="52BB947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connected.</w:t>
      </w:r>
      <w:r w:rsidRPr="00975A59">
        <w:rPr>
          <w:rFonts w:ascii="Consolas" w:eastAsia="Times New Roman" w:hAnsi="Consolas" w:cs="Times New Roman"/>
          <w:color w:val="000000"/>
          <w:sz w:val="18"/>
          <w:szCs w:val="18"/>
          <w:bdr w:val="none" w:sz="0" w:space="0" w:color="auto" w:frame="1"/>
          <w:lang w:eastAsia="en-GB"/>
        </w:rPr>
        <w:t> </w:t>
      </w:r>
    </w:p>
    <w:p w14:paraId="013C2B9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return: Dictionary of skins.</w:t>
      </w:r>
      <w:r w:rsidRPr="00975A59">
        <w:rPr>
          <w:rFonts w:ascii="Consolas" w:eastAsia="Times New Roman" w:hAnsi="Consolas" w:cs="Times New Roman"/>
          <w:color w:val="000000"/>
          <w:sz w:val="18"/>
          <w:szCs w:val="18"/>
          <w:bdr w:val="none" w:sz="0" w:space="0" w:color="auto" w:frame="1"/>
          <w:lang w:eastAsia="en-GB"/>
        </w:rPr>
        <w:t> </w:t>
      </w:r>
    </w:p>
    <w:p w14:paraId="7C622CA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w:t>
      </w:r>
      <w:r w:rsidRPr="00975A59">
        <w:rPr>
          <w:rFonts w:ascii="Consolas" w:eastAsia="Times New Roman" w:hAnsi="Consolas" w:cs="Times New Roman"/>
          <w:color w:val="000000"/>
          <w:sz w:val="18"/>
          <w:szCs w:val="18"/>
          <w:bdr w:val="none" w:sz="0" w:space="0" w:color="auto" w:frame="1"/>
          <w:lang w:eastAsia="en-GB"/>
        </w:rPr>
        <w:t>  </w:t>
      </w:r>
    </w:p>
    <w:p w14:paraId="5D58F8B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94A39E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avatar_skins = {}  </w:t>
      </w:r>
    </w:p>
    <w:p w14:paraId="6F9C405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85C1E6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Adding grey avatars</w:t>
      </w:r>
      <w:r w:rsidRPr="00975A59">
        <w:rPr>
          <w:rFonts w:ascii="Consolas" w:eastAsia="Times New Roman" w:hAnsi="Consolas" w:cs="Times New Roman"/>
          <w:color w:val="000000"/>
          <w:sz w:val="18"/>
          <w:szCs w:val="18"/>
          <w:bdr w:val="none" w:sz="0" w:space="0" w:color="auto" w:frame="1"/>
          <w:lang w:eastAsia="en-GB"/>
        </w:rPr>
        <w:t>  </w:t>
      </w:r>
    </w:p>
    <w:p w14:paraId="6106E0B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skin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os.listdir(</w:t>
      </w:r>
      <w:r w:rsidRPr="00975A59">
        <w:rPr>
          <w:rFonts w:ascii="Consolas" w:eastAsia="Times New Roman" w:hAnsi="Consolas" w:cs="Times New Roman"/>
          <w:color w:val="0000FF"/>
          <w:sz w:val="18"/>
          <w:szCs w:val="18"/>
          <w:bdr w:val="none" w:sz="0" w:space="0" w:color="auto" w:frame="1"/>
          <w:lang w:eastAsia="en-GB"/>
        </w:rPr>
        <w:t>'Resources\\sprites\\{}'</w:t>
      </w:r>
      <w:r w:rsidRPr="00975A59">
        <w:rPr>
          <w:rFonts w:ascii="Consolas" w:eastAsia="Times New Roman" w:hAnsi="Consolas" w:cs="Times New Roman"/>
          <w:color w:val="000000"/>
          <w:sz w:val="18"/>
          <w:szCs w:val="18"/>
          <w:bdr w:val="none" w:sz="0" w:space="0" w:color="auto" w:frame="1"/>
          <w:lang w:eastAsia="en-GB"/>
        </w:rPr>
        <w:t>.format(</w:t>
      </w:r>
      <w:r w:rsidRPr="00975A59">
        <w:rPr>
          <w:rFonts w:ascii="Consolas" w:eastAsia="Times New Roman" w:hAnsi="Consolas" w:cs="Times New Roman"/>
          <w:color w:val="0000FF"/>
          <w:sz w:val="18"/>
          <w:szCs w:val="18"/>
          <w:bdr w:val="none" w:sz="0" w:space="0" w:color="auto" w:frame="1"/>
          <w:lang w:eastAsia="en-GB"/>
        </w:rPr>
        <w:t>'grey_avatars'</w:t>
      </w:r>
      <w:r w:rsidRPr="00975A59">
        <w:rPr>
          <w:rFonts w:ascii="Consolas" w:eastAsia="Times New Roman" w:hAnsi="Consolas" w:cs="Times New Roman"/>
          <w:color w:val="000000"/>
          <w:sz w:val="18"/>
          <w:szCs w:val="18"/>
          <w:bdr w:val="none" w:sz="0" w:space="0" w:color="auto" w:frame="1"/>
          <w:lang w:eastAsia="en-GB"/>
        </w:rPr>
        <w:t>)):  </w:t>
      </w:r>
    </w:p>
    <w:p w14:paraId="5FE8502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avatar_skins.update(  </w:t>
      </w:r>
    </w:p>
    <w:p w14:paraId="6E58E44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kin[:-4]: pg.image.load(</w:t>
      </w:r>
      <w:r w:rsidRPr="00975A59">
        <w:rPr>
          <w:rFonts w:ascii="Consolas" w:eastAsia="Times New Roman" w:hAnsi="Consolas" w:cs="Times New Roman"/>
          <w:color w:val="0000FF"/>
          <w:sz w:val="18"/>
          <w:szCs w:val="18"/>
          <w:bdr w:val="none" w:sz="0" w:space="0" w:color="auto" w:frame="1"/>
          <w:lang w:eastAsia="en-GB"/>
        </w:rPr>
        <w:t>'Resources\\sprites\\{}\\{}'</w:t>
      </w:r>
      <w:r w:rsidRPr="00975A59">
        <w:rPr>
          <w:rFonts w:ascii="Consolas" w:eastAsia="Times New Roman" w:hAnsi="Consolas" w:cs="Times New Roman"/>
          <w:color w:val="000000"/>
          <w:sz w:val="18"/>
          <w:szCs w:val="18"/>
          <w:bdr w:val="none" w:sz="0" w:space="0" w:color="auto" w:frame="1"/>
          <w:lang w:eastAsia="en-GB"/>
        </w:rPr>
        <w:t>.format(</w:t>
      </w:r>
      <w:r w:rsidRPr="00975A59">
        <w:rPr>
          <w:rFonts w:ascii="Consolas" w:eastAsia="Times New Roman" w:hAnsi="Consolas" w:cs="Times New Roman"/>
          <w:color w:val="0000FF"/>
          <w:sz w:val="18"/>
          <w:szCs w:val="18"/>
          <w:bdr w:val="none" w:sz="0" w:space="0" w:color="auto" w:frame="1"/>
          <w:lang w:eastAsia="en-GB"/>
        </w:rPr>
        <w:t>'grey_avatars'</w:t>
      </w:r>
      <w:r w:rsidRPr="00975A59">
        <w:rPr>
          <w:rFonts w:ascii="Consolas" w:eastAsia="Times New Roman" w:hAnsi="Consolas" w:cs="Times New Roman"/>
          <w:color w:val="000000"/>
          <w:sz w:val="18"/>
          <w:szCs w:val="18"/>
          <w:bdr w:val="none" w:sz="0" w:space="0" w:color="auto" w:frame="1"/>
          <w:lang w:eastAsia="en-GB"/>
        </w:rPr>
        <w:t>, skin))})  </w:t>
      </w:r>
    </w:p>
    <w:p w14:paraId="633A636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203C6D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Adding coloured skins for when a connection to a client is made</w:t>
      </w:r>
      <w:r w:rsidRPr="00975A59">
        <w:rPr>
          <w:rFonts w:ascii="Consolas" w:eastAsia="Times New Roman" w:hAnsi="Consolas" w:cs="Times New Roman"/>
          <w:color w:val="000000"/>
          <w:sz w:val="18"/>
          <w:szCs w:val="18"/>
          <w:bdr w:val="none" w:sz="0" w:space="0" w:color="auto" w:frame="1"/>
          <w:lang w:eastAsia="en-GB"/>
        </w:rPr>
        <w:t>  </w:t>
      </w:r>
    </w:p>
    <w:p w14:paraId="75F1472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skin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os.listdir(</w:t>
      </w:r>
      <w:r w:rsidRPr="00975A59">
        <w:rPr>
          <w:rFonts w:ascii="Consolas" w:eastAsia="Times New Roman" w:hAnsi="Consolas" w:cs="Times New Roman"/>
          <w:color w:val="0000FF"/>
          <w:sz w:val="18"/>
          <w:szCs w:val="18"/>
          <w:bdr w:val="none" w:sz="0" w:space="0" w:color="auto" w:frame="1"/>
          <w:lang w:eastAsia="en-GB"/>
        </w:rPr>
        <w:t>'Resources\\sprites\\{}'</w:t>
      </w:r>
      <w:r w:rsidRPr="00975A59">
        <w:rPr>
          <w:rFonts w:ascii="Consolas" w:eastAsia="Times New Roman" w:hAnsi="Consolas" w:cs="Times New Roman"/>
          <w:color w:val="000000"/>
          <w:sz w:val="18"/>
          <w:szCs w:val="18"/>
          <w:bdr w:val="none" w:sz="0" w:space="0" w:color="auto" w:frame="1"/>
          <w:lang w:eastAsia="en-GB"/>
        </w:rPr>
        <w:t>.format(</w:t>
      </w:r>
      <w:r w:rsidRPr="00975A59">
        <w:rPr>
          <w:rFonts w:ascii="Consolas" w:eastAsia="Times New Roman" w:hAnsi="Consolas" w:cs="Times New Roman"/>
          <w:color w:val="0000FF"/>
          <w:sz w:val="18"/>
          <w:szCs w:val="18"/>
          <w:bdr w:val="none" w:sz="0" w:space="0" w:color="auto" w:frame="1"/>
          <w:lang w:eastAsia="en-GB"/>
        </w:rPr>
        <w:t>'coloured_avatars'</w:t>
      </w:r>
      <w:r w:rsidRPr="00975A59">
        <w:rPr>
          <w:rFonts w:ascii="Consolas" w:eastAsia="Times New Roman" w:hAnsi="Consolas" w:cs="Times New Roman"/>
          <w:color w:val="000000"/>
          <w:sz w:val="18"/>
          <w:szCs w:val="18"/>
          <w:bdr w:val="none" w:sz="0" w:space="0" w:color="auto" w:frame="1"/>
          <w:lang w:eastAsia="en-GB"/>
        </w:rPr>
        <w:t>)):  </w:t>
      </w:r>
    </w:p>
    <w:p w14:paraId="4443A3D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avatar_skins.update(  </w:t>
      </w:r>
    </w:p>
    <w:p w14:paraId="71F0847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kin[:-4]: pg.image.load(</w:t>
      </w:r>
      <w:r w:rsidRPr="00975A59">
        <w:rPr>
          <w:rFonts w:ascii="Consolas" w:eastAsia="Times New Roman" w:hAnsi="Consolas" w:cs="Times New Roman"/>
          <w:color w:val="0000FF"/>
          <w:sz w:val="18"/>
          <w:szCs w:val="18"/>
          <w:bdr w:val="none" w:sz="0" w:space="0" w:color="auto" w:frame="1"/>
          <w:lang w:eastAsia="en-GB"/>
        </w:rPr>
        <w:t>'Resources\\sprites\\{}\\{}'</w:t>
      </w:r>
      <w:r w:rsidRPr="00975A59">
        <w:rPr>
          <w:rFonts w:ascii="Consolas" w:eastAsia="Times New Roman" w:hAnsi="Consolas" w:cs="Times New Roman"/>
          <w:color w:val="000000"/>
          <w:sz w:val="18"/>
          <w:szCs w:val="18"/>
          <w:bdr w:val="none" w:sz="0" w:space="0" w:color="auto" w:frame="1"/>
          <w:lang w:eastAsia="en-GB"/>
        </w:rPr>
        <w:t>.format(</w:t>
      </w:r>
      <w:r w:rsidRPr="00975A59">
        <w:rPr>
          <w:rFonts w:ascii="Consolas" w:eastAsia="Times New Roman" w:hAnsi="Consolas" w:cs="Times New Roman"/>
          <w:color w:val="0000FF"/>
          <w:sz w:val="18"/>
          <w:szCs w:val="18"/>
          <w:bdr w:val="none" w:sz="0" w:space="0" w:color="auto" w:frame="1"/>
          <w:lang w:eastAsia="en-GB"/>
        </w:rPr>
        <w:t>'coloured_avatars'</w:t>
      </w:r>
      <w:r w:rsidRPr="00975A59">
        <w:rPr>
          <w:rFonts w:ascii="Consolas" w:eastAsia="Times New Roman" w:hAnsi="Consolas" w:cs="Times New Roman"/>
          <w:color w:val="000000"/>
          <w:sz w:val="18"/>
          <w:szCs w:val="18"/>
          <w:bdr w:val="none" w:sz="0" w:space="0" w:color="auto" w:frame="1"/>
          <w:lang w:eastAsia="en-GB"/>
        </w:rPr>
        <w:t>, skin))})  </w:t>
      </w:r>
    </w:p>
    <w:p w14:paraId="331750A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07EEF9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return</w:t>
      </w:r>
      <w:r w:rsidRPr="00975A59">
        <w:rPr>
          <w:rFonts w:ascii="Consolas" w:eastAsia="Times New Roman" w:hAnsi="Consolas" w:cs="Times New Roman"/>
          <w:color w:val="000000"/>
          <w:sz w:val="18"/>
          <w:szCs w:val="18"/>
          <w:bdr w:val="none" w:sz="0" w:space="0" w:color="auto" w:frame="1"/>
          <w:lang w:eastAsia="en-GB"/>
        </w:rPr>
        <w:t> avatar_skins  </w:t>
      </w:r>
    </w:p>
    <w:p w14:paraId="40B944A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E8C60C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A68F05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get_boxes(win_scale):  </w:t>
      </w:r>
    </w:p>
    <w:p w14:paraId="76D9B2E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w:t>
      </w:r>
      <w:r w:rsidRPr="00975A59">
        <w:rPr>
          <w:rFonts w:ascii="Consolas" w:eastAsia="Times New Roman" w:hAnsi="Consolas" w:cs="Times New Roman"/>
          <w:color w:val="000000"/>
          <w:sz w:val="18"/>
          <w:szCs w:val="18"/>
          <w:bdr w:val="none" w:sz="0" w:space="0" w:color="auto" w:frame="1"/>
          <w:lang w:eastAsia="en-GB"/>
        </w:rPr>
        <w:t> </w:t>
      </w:r>
    </w:p>
    <w:p w14:paraId="18B0BAE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Returns box objects for the menu screens. These are just the 4 empty boxes across the top of the screen and</w:t>
      </w:r>
      <w:r w:rsidRPr="00975A59">
        <w:rPr>
          <w:rFonts w:ascii="Consolas" w:eastAsia="Times New Roman" w:hAnsi="Consolas" w:cs="Times New Roman"/>
          <w:color w:val="000000"/>
          <w:sz w:val="18"/>
          <w:szCs w:val="18"/>
          <w:bdr w:val="none" w:sz="0" w:space="0" w:color="auto" w:frame="1"/>
          <w:lang w:eastAsia="en-GB"/>
        </w:rPr>
        <w:t> </w:t>
      </w:r>
    </w:p>
    <w:p w14:paraId="4EFE32D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he large central box that are displayed before there are any sprites in them.</w:t>
      </w:r>
      <w:r w:rsidRPr="00975A59">
        <w:rPr>
          <w:rFonts w:ascii="Consolas" w:eastAsia="Times New Roman" w:hAnsi="Consolas" w:cs="Times New Roman"/>
          <w:color w:val="000000"/>
          <w:sz w:val="18"/>
          <w:szCs w:val="18"/>
          <w:bdr w:val="none" w:sz="0" w:space="0" w:color="auto" w:frame="1"/>
          <w:lang w:eastAsia="en-GB"/>
        </w:rPr>
        <w:t> </w:t>
      </w:r>
    </w:p>
    <w:p w14:paraId="08F21C0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win_scale: </w:t>
      </w:r>
      <w:r w:rsidRPr="00975A59">
        <w:rPr>
          <w:rFonts w:ascii="Consolas" w:eastAsia="Times New Roman" w:hAnsi="Consolas" w:cs="Times New Roman"/>
          <w:color w:val="000000"/>
          <w:sz w:val="18"/>
          <w:szCs w:val="18"/>
          <w:bdr w:val="none" w:sz="0" w:space="0" w:color="auto" w:frame="1"/>
          <w:lang w:eastAsia="en-GB"/>
        </w:rPr>
        <w:t> </w:t>
      </w:r>
    </w:p>
    <w:p w14:paraId="4B2B21C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return: Small boxes and the large box.</w:t>
      </w:r>
      <w:r w:rsidRPr="00975A59">
        <w:rPr>
          <w:rFonts w:ascii="Consolas" w:eastAsia="Times New Roman" w:hAnsi="Consolas" w:cs="Times New Roman"/>
          <w:color w:val="000000"/>
          <w:sz w:val="18"/>
          <w:szCs w:val="18"/>
          <w:bdr w:val="none" w:sz="0" w:space="0" w:color="auto" w:frame="1"/>
          <w:lang w:eastAsia="en-GB"/>
        </w:rPr>
        <w:t> </w:t>
      </w:r>
    </w:p>
    <w:p w14:paraId="50BB76D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w:t>
      </w:r>
      <w:r w:rsidRPr="00975A59">
        <w:rPr>
          <w:rFonts w:ascii="Consolas" w:eastAsia="Times New Roman" w:hAnsi="Consolas" w:cs="Times New Roman"/>
          <w:color w:val="000000"/>
          <w:sz w:val="18"/>
          <w:szCs w:val="18"/>
          <w:bdr w:val="none" w:sz="0" w:space="0" w:color="auto" w:frame="1"/>
          <w:lang w:eastAsia="en-GB"/>
        </w:rPr>
        <w:t>  </w:t>
      </w:r>
    </w:p>
    <w:p w14:paraId="42CB85C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4D8E5F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boxes = []  </w:t>
      </w:r>
    </w:p>
    <w:p w14:paraId="5FF9E13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y = 30  </w:t>
      </w:r>
    </w:p>
    <w:p w14:paraId="104190D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 = 74  </w:t>
      </w:r>
    </w:p>
    <w:p w14:paraId="3E5F234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h = 74  </w:t>
      </w:r>
    </w:p>
    <w:p w14:paraId="62D884E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x_spacing = 8  </w:t>
      </w:r>
    </w:p>
    <w:p w14:paraId="27704BC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line_width = 3  </w:t>
      </w:r>
    </w:p>
    <w:p w14:paraId="1A18807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olour = (200, 200, 200)  </w:t>
      </w:r>
    </w:p>
    <w:p w14:paraId="3905274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num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range(4):  </w:t>
      </w:r>
    </w:p>
    <w:p w14:paraId="15C0A4A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x = x_spacing + (x_spacing + w) * num  </w:t>
      </w:r>
    </w:p>
    <w:p w14:paraId="1A79C76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boxes.append(Box((x, y), (w, h), colour, line_width, win_scale))  </w:t>
      </w:r>
    </w:p>
    <w:p w14:paraId="4CE2A1D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D687C0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large_box_rect = ((95, 170), (150, 150))  </w:t>
      </w:r>
    </w:p>
    <w:p w14:paraId="1C6A926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large_box = Box(*large_box_rect, colour, line_width, win_scale)  </w:t>
      </w:r>
    </w:p>
    <w:p w14:paraId="3F7F30F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D8557E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return</w:t>
      </w:r>
      <w:r w:rsidRPr="00975A59">
        <w:rPr>
          <w:rFonts w:ascii="Consolas" w:eastAsia="Times New Roman" w:hAnsi="Consolas" w:cs="Times New Roman"/>
          <w:color w:val="000000"/>
          <w:sz w:val="18"/>
          <w:szCs w:val="18"/>
          <w:bdr w:val="none" w:sz="0" w:space="0" w:color="auto" w:frame="1"/>
          <w:lang w:eastAsia="en-GB"/>
        </w:rPr>
        <w:t> boxes, large_box  </w:t>
      </w:r>
    </w:p>
    <w:p w14:paraId="4F8933C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D93EF0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F45869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get_avatars(players, finished, avatar_skins, boxes, large_box, win_scale, client_id=None):  </w:t>
      </w:r>
    </w:p>
    <w:p w14:paraId="7948CDF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w:t>
      </w:r>
      <w:r w:rsidRPr="00975A59">
        <w:rPr>
          <w:rFonts w:ascii="Consolas" w:eastAsia="Times New Roman" w:hAnsi="Consolas" w:cs="Times New Roman"/>
          <w:color w:val="000000"/>
          <w:sz w:val="18"/>
          <w:szCs w:val="18"/>
          <w:bdr w:val="none" w:sz="0" w:space="0" w:color="auto" w:frame="1"/>
          <w:lang w:eastAsia="en-GB"/>
        </w:rPr>
        <w:t> </w:t>
      </w:r>
    </w:p>
    <w:p w14:paraId="791202F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This class returns all the graphical attributes of each player within the many screen (also known as the</w:t>
      </w:r>
      <w:r w:rsidRPr="00975A59">
        <w:rPr>
          <w:rFonts w:ascii="Consolas" w:eastAsia="Times New Roman" w:hAnsi="Consolas" w:cs="Times New Roman"/>
          <w:color w:val="000000"/>
          <w:sz w:val="18"/>
          <w:szCs w:val="18"/>
          <w:bdr w:val="none" w:sz="0" w:space="0" w:color="auto" w:frame="1"/>
          <w:lang w:eastAsia="en-GB"/>
        </w:rPr>
        <w:t> </w:t>
      </w:r>
    </w:p>
    <w:p w14:paraId="4308011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avatars). It will add sprites, names, the current score, ready indicators and places (when the game has</w:t>
      </w:r>
      <w:r w:rsidRPr="00975A59">
        <w:rPr>
          <w:rFonts w:ascii="Consolas" w:eastAsia="Times New Roman" w:hAnsi="Consolas" w:cs="Times New Roman"/>
          <w:color w:val="000000"/>
          <w:sz w:val="18"/>
          <w:szCs w:val="18"/>
          <w:bdr w:val="none" w:sz="0" w:space="0" w:color="auto" w:frame="1"/>
          <w:lang w:eastAsia="en-GB"/>
        </w:rPr>
        <w:t> </w:t>
      </w:r>
    </w:p>
    <w:p w14:paraId="251F917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finished) into lists that can then be stored in the menu classes below.</w:t>
      </w:r>
      <w:r w:rsidRPr="00975A59">
        <w:rPr>
          <w:rFonts w:ascii="Consolas" w:eastAsia="Times New Roman" w:hAnsi="Consolas" w:cs="Times New Roman"/>
          <w:color w:val="000000"/>
          <w:sz w:val="18"/>
          <w:szCs w:val="18"/>
          <w:bdr w:val="none" w:sz="0" w:space="0" w:color="auto" w:frame="1"/>
          <w:lang w:eastAsia="en-GB"/>
        </w:rPr>
        <w:t> </w:t>
      </w:r>
    </w:p>
    <w:p w14:paraId="471CA3E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players: List of players and all attributes, used to generate all the objects.</w:t>
      </w:r>
      <w:r w:rsidRPr="00975A59">
        <w:rPr>
          <w:rFonts w:ascii="Consolas" w:eastAsia="Times New Roman" w:hAnsi="Consolas" w:cs="Times New Roman"/>
          <w:color w:val="000000"/>
          <w:sz w:val="18"/>
          <w:szCs w:val="18"/>
          <w:bdr w:val="none" w:sz="0" w:space="0" w:color="auto" w:frame="1"/>
          <w:lang w:eastAsia="en-GB"/>
        </w:rPr>
        <w:t> </w:t>
      </w:r>
    </w:p>
    <w:p w14:paraId="30C9943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finished: Boolean, whether or not the game has finished (whether to display the places).</w:t>
      </w:r>
      <w:r w:rsidRPr="00975A59">
        <w:rPr>
          <w:rFonts w:ascii="Consolas" w:eastAsia="Times New Roman" w:hAnsi="Consolas" w:cs="Times New Roman"/>
          <w:color w:val="000000"/>
          <w:sz w:val="18"/>
          <w:szCs w:val="18"/>
          <w:bdr w:val="none" w:sz="0" w:space="0" w:color="auto" w:frame="1"/>
          <w:lang w:eastAsia="en-GB"/>
        </w:rPr>
        <w:t> </w:t>
      </w:r>
    </w:p>
    <w:p w14:paraId="4046CE2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avatar_skins:</w:t>
      </w:r>
      <w:r w:rsidRPr="00975A59">
        <w:rPr>
          <w:rFonts w:ascii="Consolas" w:eastAsia="Times New Roman" w:hAnsi="Consolas" w:cs="Times New Roman"/>
          <w:color w:val="000000"/>
          <w:sz w:val="18"/>
          <w:szCs w:val="18"/>
          <w:bdr w:val="none" w:sz="0" w:space="0" w:color="auto" w:frame="1"/>
          <w:lang w:eastAsia="en-GB"/>
        </w:rPr>
        <w:t> </w:t>
      </w:r>
    </w:p>
    <w:p w14:paraId="775F8A6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lastRenderedPageBreak/>
        <w:t>    :param boxes:</w:t>
      </w:r>
      <w:r w:rsidRPr="00975A59">
        <w:rPr>
          <w:rFonts w:ascii="Consolas" w:eastAsia="Times New Roman" w:hAnsi="Consolas" w:cs="Times New Roman"/>
          <w:color w:val="000000"/>
          <w:sz w:val="18"/>
          <w:szCs w:val="18"/>
          <w:bdr w:val="none" w:sz="0" w:space="0" w:color="auto" w:frame="1"/>
          <w:lang w:eastAsia="en-GB"/>
        </w:rPr>
        <w:t> </w:t>
      </w:r>
    </w:p>
    <w:p w14:paraId="274D824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large_box:</w:t>
      </w:r>
      <w:r w:rsidRPr="00975A59">
        <w:rPr>
          <w:rFonts w:ascii="Consolas" w:eastAsia="Times New Roman" w:hAnsi="Consolas" w:cs="Times New Roman"/>
          <w:color w:val="000000"/>
          <w:sz w:val="18"/>
          <w:szCs w:val="18"/>
          <w:bdr w:val="none" w:sz="0" w:space="0" w:color="auto" w:frame="1"/>
          <w:lang w:eastAsia="en-GB"/>
        </w:rPr>
        <w:t> </w:t>
      </w:r>
    </w:p>
    <w:p w14:paraId="638B0D1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win_scale:</w:t>
      </w:r>
      <w:r w:rsidRPr="00975A59">
        <w:rPr>
          <w:rFonts w:ascii="Consolas" w:eastAsia="Times New Roman" w:hAnsi="Consolas" w:cs="Times New Roman"/>
          <w:color w:val="000000"/>
          <w:sz w:val="18"/>
          <w:szCs w:val="18"/>
          <w:bdr w:val="none" w:sz="0" w:space="0" w:color="auto" w:frame="1"/>
          <w:lang w:eastAsia="en-GB"/>
        </w:rPr>
        <w:t> </w:t>
      </w:r>
    </w:p>
    <w:p w14:paraId="688239D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client_id:</w:t>
      </w:r>
      <w:r w:rsidRPr="00975A59">
        <w:rPr>
          <w:rFonts w:ascii="Consolas" w:eastAsia="Times New Roman" w:hAnsi="Consolas" w:cs="Times New Roman"/>
          <w:color w:val="000000"/>
          <w:sz w:val="18"/>
          <w:szCs w:val="18"/>
          <w:bdr w:val="none" w:sz="0" w:space="0" w:color="auto" w:frame="1"/>
          <w:lang w:eastAsia="en-GB"/>
        </w:rPr>
        <w:t> </w:t>
      </w:r>
    </w:p>
    <w:p w14:paraId="66F2E5E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return: Lists: avatars, names, scores, ready_indicators and places.</w:t>
      </w:r>
      <w:r w:rsidRPr="00975A59">
        <w:rPr>
          <w:rFonts w:ascii="Consolas" w:eastAsia="Times New Roman" w:hAnsi="Consolas" w:cs="Times New Roman"/>
          <w:color w:val="000000"/>
          <w:sz w:val="18"/>
          <w:szCs w:val="18"/>
          <w:bdr w:val="none" w:sz="0" w:space="0" w:color="auto" w:frame="1"/>
          <w:lang w:eastAsia="en-GB"/>
        </w:rPr>
        <w:t> </w:t>
      </w:r>
    </w:p>
    <w:p w14:paraId="0F6B544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w:t>
      </w:r>
      <w:r w:rsidRPr="00975A59">
        <w:rPr>
          <w:rFonts w:ascii="Consolas" w:eastAsia="Times New Roman" w:hAnsi="Consolas" w:cs="Times New Roman"/>
          <w:color w:val="000000"/>
          <w:sz w:val="18"/>
          <w:szCs w:val="18"/>
          <w:bdr w:val="none" w:sz="0" w:space="0" w:color="auto" w:frame="1"/>
          <w:lang w:eastAsia="en-GB"/>
        </w:rPr>
        <w:t>  </w:t>
      </w:r>
    </w:p>
    <w:p w14:paraId="238CA42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avatars = []  </w:t>
      </w:r>
    </w:p>
    <w:p w14:paraId="658116E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names = []  </w:t>
      </w:r>
    </w:p>
    <w:p w14:paraId="2459378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cores = []  </w:t>
      </w:r>
    </w:p>
    <w:p w14:paraId="0DB3D6B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ready_indicators = []  </w:t>
      </w:r>
    </w:p>
    <w:p w14:paraId="4740E57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laces = []  </w:t>
      </w:r>
    </w:p>
    <w:p w14:paraId="1FAF44B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1ED104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olours = {  </w:t>
      </w:r>
    </w:p>
    <w:p w14:paraId="1E974DA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D8B379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pac-man'</w:t>
      </w:r>
      <w:r w:rsidRPr="00975A59">
        <w:rPr>
          <w:rFonts w:ascii="Consolas" w:eastAsia="Times New Roman" w:hAnsi="Consolas" w:cs="Times New Roman"/>
          <w:color w:val="000000"/>
          <w:sz w:val="18"/>
          <w:szCs w:val="18"/>
          <w:bdr w:val="none" w:sz="0" w:space="0" w:color="auto" w:frame="1"/>
          <w:lang w:eastAsia="en-GB"/>
        </w:rPr>
        <w:t>: (255, 255, 30),  </w:t>
      </w:r>
    </w:p>
    <w:p w14:paraId="50E17F7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blinky'</w:t>
      </w:r>
      <w:r w:rsidRPr="00975A59">
        <w:rPr>
          <w:rFonts w:ascii="Consolas" w:eastAsia="Times New Roman" w:hAnsi="Consolas" w:cs="Times New Roman"/>
          <w:color w:val="000000"/>
          <w:sz w:val="18"/>
          <w:szCs w:val="18"/>
          <w:bdr w:val="none" w:sz="0" w:space="0" w:color="auto" w:frame="1"/>
          <w:lang w:eastAsia="en-GB"/>
        </w:rPr>
        <w:t>: (222, 0, 0),  </w:t>
      </w:r>
    </w:p>
    <w:p w14:paraId="75E3D49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pinky'</w:t>
      </w:r>
      <w:r w:rsidRPr="00975A59">
        <w:rPr>
          <w:rFonts w:ascii="Consolas" w:eastAsia="Times New Roman" w:hAnsi="Consolas" w:cs="Times New Roman"/>
          <w:color w:val="000000"/>
          <w:sz w:val="18"/>
          <w:szCs w:val="18"/>
          <w:bdr w:val="none" w:sz="0" w:space="0" w:color="auto" w:frame="1"/>
          <w:lang w:eastAsia="en-GB"/>
        </w:rPr>
        <w:t>: (255, 181, 255),  </w:t>
      </w:r>
    </w:p>
    <w:p w14:paraId="406089D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inky'</w:t>
      </w:r>
      <w:r w:rsidRPr="00975A59">
        <w:rPr>
          <w:rFonts w:ascii="Consolas" w:eastAsia="Times New Roman" w:hAnsi="Consolas" w:cs="Times New Roman"/>
          <w:color w:val="000000"/>
          <w:sz w:val="18"/>
          <w:szCs w:val="18"/>
          <w:bdr w:val="none" w:sz="0" w:space="0" w:color="auto" w:frame="1"/>
          <w:lang w:eastAsia="en-GB"/>
        </w:rPr>
        <w:t>: (0, 222, 222),  </w:t>
      </w:r>
    </w:p>
    <w:p w14:paraId="5293D74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clyde'</w:t>
      </w:r>
      <w:r w:rsidRPr="00975A59">
        <w:rPr>
          <w:rFonts w:ascii="Consolas" w:eastAsia="Times New Roman" w:hAnsi="Consolas" w:cs="Times New Roman"/>
          <w:color w:val="000000"/>
          <w:sz w:val="18"/>
          <w:szCs w:val="18"/>
          <w:bdr w:val="none" w:sz="0" w:space="0" w:color="auto" w:frame="1"/>
          <w:lang w:eastAsia="en-GB"/>
        </w:rPr>
        <w:t>: (255, 181, 33),  </w:t>
      </w:r>
    </w:p>
    <w:p w14:paraId="0CB70CD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6574A7F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475B8A7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DDCB14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lace_details = {  </w:t>
      </w:r>
    </w:p>
    <w:p w14:paraId="3688EE4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0:  </w:t>
      </w:r>
    </w:p>
    <w:p w14:paraId="3E2996D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5C8DBFA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string'</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1st'</w:t>
      </w:r>
      <w:r w:rsidRPr="00975A59">
        <w:rPr>
          <w:rFonts w:ascii="Consolas" w:eastAsia="Times New Roman" w:hAnsi="Consolas" w:cs="Times New Roman"/>
          <w:color w:val="000000"/>
          <w:sz w:val="18"/>
          <w:szCs w:val="18"/>
          <w:bdr w:val="none" w:sz="0" w:space="0" w:color="auto" w:frame="1"/>
          <w:lang w:eastAsia="en-GB"/>
        </w:rPr>
        <w:t>,  </w:t>
      </w:r>
    </w:p>
    <w:p w14:paraId="44FD5C6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colour'</w:t>
      </w:r>
      <w:r w:rsidRPr="00975A59">
        <w:rPr>
          <w:rFonts w:ascii="Consolas" w:eastAsia="Times New Roman" w:hAnsi="Consolas" w:cs="Times New Roman"/>
          <w:color w:val="000000"/>
          <w:sz w:val="18"/>
          <w:szCs w:val="18"/>
          <w:bdr w:val="none" w:sz="0" w:space="0" w:color="auto" w:frame="1"/>
          <w:lang w:eastAsia="en-GB"/>
        </w:rPr>
        <w:t>: (255, 215, 0)  </w:t>
      </w:r>
    </w:p>
    <w:p w14:paraId="46CFB2B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2908E12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4B1EBC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1:  </w:t>
      </w:r>
    </w:p>
    <w:p w14:paraId="48B033D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2AC1E8E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string'</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2nd'</w:t>
      </w:r>
      <w:r w:rsidRPr="00975A59">
        <w:rPr>
          <w:rFonts w:ascii="Consolas" w:eastAsia="Times New Roman" w:hAnsi="Consolas" w:cs="Times New Roman"/>
          <w:color w:val="000000"/>
          <w:sz w:val="18"/>
          <w:szCs w:val="18"/>
          <w:bdr w:val="none" w:sz="0" w:space="0" w:color="auto" w:frame="1"/>
          <w:lang w:eastAsia="en-GB"/>
        </w:rPr>
        <w:t>,  </w:t>
      </w:r>
    </w:p>
    <w:p w14:paraId="6C10639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colour'</w:t>
      </w:r>
      <w:r w:rsidRPr="00975A59">
        <w:rPr>
          <w:rFonts w:ascii="Consolas" w:eastAsia="Times New Roman" w:hAnsi="Consolas" w:cs="Times New Roman"/>
          <w:color w:val="000000"/>
          <w:sz w:val="18"/>
          <w:szCs w:val="18"/>
          <w:bdr w:val="none" w:sz="0" w:space="0" w:color="auto" w:frame="1"/>
          <w:lang w:eastAsia="en-GB"/>
        </w:rPr>
        <w:t>: (220, 220, 220)  </w:t>
      </w:r>
    </w:p>
    <w:p w14:paraId="4BC9A63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11FA90A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48D30F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2:  </w:t>
      </w:r>
    </w:p>
    <w:p w14:paraId="479D223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72367CA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string'</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3rd'</w:t>
      </w:r>
      <w:r w:rsidRPr="00975A59">
        <w:rPr>
          <w:rFonts w:ascii="Consolas" w:eastAsia="Times New Roman" w:hAnsi="Consolas" w:cs="Times New Roman"/>
          <w:color w:val="000000"/>
          <w:sz w:val="18"/>
          <w:szCs w:val="18"/>
          <w:bdr w:val="none" w:sz="0" w:space="0" w:color="auto" w:frame="1"/>
          <w:lang w:eastAsia="en-GB"/>
        </w:rPr>
        <w:t>,  </w:t>
      </w:r>
    </w:p>
    <w:p w14:paraId="2F5A243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colour'</w:t>
      </w:r>
      <w:r w:rsidRPr="00975A59">
        <w:rPr>
          <w:rFonts w:ascii="Consolas" w:eastAsia="Times New Roman" w:hAnsi="Consolas" w:cs="Times New Roman"/>
          <w:color w:val="000000"/>
          <w:sz w:val="18"/>
          <w:szCs w:val="18"/>
          <w:bdr w:val="none" w:sz="0" w:space="0" w:color="auto" w:frame="1"/>
          <w:lang w:eastAsia="en-GB"/>
        </w:rPr>
        <w:t>: (205, 127, 50)  </w:t>
      </w:r>
    </w:p>
    <w:p w14:paraId="302BEEF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207BD1F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9331F8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3:  </w:t>
      </w:r>
    </w:p>
    <w:p w14:paraId="494DC20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471A738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string'</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4th'</w:t>
      </w:r>
      <w:r w:rsidRPr="00975A59">
        <w:rPr>
          <w:rFonts w:ascii="Consolas" w:eastAsia="Times New Roman" w:hAnsi="Consolas" w:cs="Times New Roman"/>
          <w:color w:val="000000"/>
          <w:sz w:val="18"/>
          <w:szCs w:val="18"/>
          <w:bdr w:val="none" w:sz="0" w:space="0" w:color="auto" w:frame="1"/>
          <w:lang w:eastAsia="en-GB"/>
        </w:rPr>
        <w:t>,  </w:t>
      </w:r>
    </w:p>
    <w:p w14:paraId="5CCE866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colour'</w:t>
      </w:r>
      <w:r w:rsidRPr="00975A59">
        <w:rPr>
          <w:rFonts w:ascii="Consolas" w:eastAsia="Times New Roman" w:hAnsi="Consolas" w:cs="Times New Roman"/>
          <w:color w:val="000000"/>
          <w:sz w:val="18"/>
          <w:szCs w:val="18"/>
          <w:bdr w:val="none" w:sz="0" w:space="0" w:color="auto" w:frame="1"/>
          <w:lang w:eastAsia="en-GB"/>
        </w:rPr>
        <w:t>: (169, 169, 169)  </w:t>
      </w:r>
    </w:p>
    <w:p w14:paraId="7A06725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645D161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62249FA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4:  </w:t>
      </w:r>
    </w:p>
    <w:p w14:paraId="320DD82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582B48F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string'</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5th'</w:t>
      </w:r>
      <w:r w:rsidRPr="00975A59">
        <w:rPr>
          <w:rFonts w:ascii="Consolas" w:eastAsia="Times New Roman" w:hAnsi="Consolas" w:cs="Times New Roman"/>
          <w:color w:val="000000"/>
          <w:sz w:val="18"/>
          <w:szCs w:val="18"/>
          <w:bdr w:val="none" w:sz="0" w:space="0" w:color="auto" w:frame="1"/>
          <w:lang w:eastAsia="en-GB"/>
        </w:rPr>
        <w:t>,  </w:t>
      </w:r>
    </w:p>
    <w:p w14:paraId="0F9BB11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00FF"/>
          <w:sz w:val="18"/>
          <w:szCs w:val="18"/>
          <w:bdr w:val="none" w:sz="0" w:space="0" w:color="auto" w:frame="1"/>
          <w:lang w:eastAsia="en-GB"/>
        </w:rPr>
        <w:t>'colour'</w:t>
      </w:r>
      <w:r w:rsidRPr="00975A59">
        <w:rPr>
          <w:rFonts w:ascii="Consolas" w:eastAsia="Times New Roman" w:hAnsi="Consolas" w:cs="Times New Roman"/>
          <w:color w:val="000000"/>
          <w:sz w:val="18"/>
          <w:szCs w:val="18"/>
          <w:bdr w:val="none" w:sz="0" w:space="0" w:color="auto" w:frame="1"/>
          <w:lang w:eastAsia="en-GB"/>
        </w:rPr>
        <w:t>: (169, 169, 169)  </w:t>
      </w:r>
    </w:p>
    <w:p w14:paraId="62E53BA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0F2F863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D3D879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2C874C8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D8F9203"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large_box_boolean = False  </w:t>
      </w:r>
    </w:p>
    <w:p w14:paraId="67E1550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players </w:t>
      </w:r>
      <w:r w:rsidRPr="00975A59">
        <w:rPr>
          <w:rFonts w:ascii="Consolas" w:eastAsia="Times New Roman" w:hAnsi="Consolas" w:cs="Times New Roman"/>
          <w:b/>
          <w:bCs/>
          <w:color w:val="006699"/>
          <w:sz w:val="18"/>
          <w:szCs w:val="18"/>
          <w:bdr w:val="none" w:sz="0" w:space="0" w:color="auto" w:frame="1"/>
          <w:lang w:eastAsia="en-GB"/>
        </w:rPr>
        <w:t>is</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not</w:t>
      </w:r>
      <w:r w:rsidRPr="00975A59">
        <w:rPr>
          <w:rFonts w:ascii="Consolas" w:eastAsia="Times New Roman" w:hAnsi="Consolas" w:cs="Times New Roman"/>
          <w:color w:val="000000"/>
          <w:sz w:val="18"/>
          <w:szCs w:val="18"/>
          <w:bdr w:val="none" w:sz="0" w:space="0" w:color="auto" w:frame="1"/>
          <w:lang w:eastAsia="en-GB"/>
        </w:rPr>
        <w:t> None:  </w:t>
      </w:r>
    </w:p>
    <w:p w14:paraId="4A88DD5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num, box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enumerate(boxes):  </w:t>
      </w:r>
    </w:p>
    <w:p w14:paraId="7FA12C7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num == client_id </w:t>
      </w:r>
      <w:r w:rsidRPr="00975A59">
        <w:rPr>
          <w:rFonts w:ascii="Consolas" w:eastAsia="Times New Roman" w:hAnsi="Consolas" w:cs="Times New Roman"/>
          <w:b/>
          <w:bCs/>
          <w:color w:val="006699"/>
          <w:sz w:val="18"/>
          <w:szCs w:val="18"/>
          <w:bdr w:val="none" w:sz="0" w:space="0" w:color="auto" w:frame="1"/>
          <w:lang w:eastAsia="en-GB"/>
        </w:rPr>
        <w:t>or</w:t>
      </w:r>
      <w:r w:rsidRPr="00975A59">
        <w:rPr>
          <w:rFonts w:ascii="Consolas" w:eastAsia="Times New Roman" w:hAnsi="Consolas" w:cs="Times New Roman"/>
          <w:color w:val="000000"/>
          <w:sz w:val="18"/>
          <w:szCs w:val="18"/>
          <w:bdr w:val="none" w:sz="0" w:space="0" w:color="auto" w:frame="1"/>
          <w:lang w:eastAsia="en-GB"/>
        </w:rPr>
        <w:t> (num == 3 </w:t>
      </w:r>
      <w:r w:rsidRPr="00975A59">
        <w:rPr>
          <w:rFonts w:ascii="Consolas" w:eastAsia="Times New Roman" w:hAnsi="Consolas" w:cs="Times New Roman"/>
          <w:b/>
          <w:bCs/>
          <w:color w:val="006699"/>
          <w:sz w:val="18"/>
          <w:szCs w:val="18"/>
          <w:bdr w:val="none" w:sz="0" w:space="0" w:color="auto" w:frame="1"/>
          <w:lang w:eastAsia="en-GB"/>
        </w:rPr>
        <w:t>and</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not</w:t>
      </w:r>
      <w:r w:rsidRPr="00975A59">
        <w:rPr>
          <w:rFonts w:ascii="Consolas" w:eastAsia="Times New Roman" w:hAnsi="Consolas" w:cs="Times New Roman"/>
          <w:color w:val="000000"/>
          <w:sz w:val="18"/>
          <w:szCs w:val="18"/>
          <w:bdr w:val="none" w:sz="0" w:space="0" w:color="auto" w:frame="1"/>
          <w:lang w:eastAsia="en-GB"/>
        </w:rPr>
        <w:t> large_box_boolean):  </w:t>
      </w:r>
    </w:p>
    <w:p w14:paraId="6534092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85100D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x, y = large_box.rect.center  </w:t>
      </w:r>
    </w:p>
    <w:p w14:paraId="769A8E8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x /= win_scale  </w:t>
      </w:r>
    </w:p>
    <w:p w14:paraId="225B8B8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y /= win_scale  </w:t>
      </w:r>
    </w:p>
    <w:p w14:paraId="2D042E2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olour = colours[players[client_id][</w:t>
      </w:r>
      <w:r w:rsidRPr="00975A59">
        <w:rPr>
          <w:rFonts w:ascii="Consolas" w:eastAsia="Times New Roman" w:hAnsi="Consolas" w:cs="Times New Roman"/>
          <w:color w:val="0000FF"/>
          <w:sz w:val="18"/>
          <w:szCs w:val="18"/>
          <w:bdr w:val="none" w:sz="0" w:space="0" w:color="auto" w:frame="1"/>
          <w:lang w:eastAsia="en-GB"/>
        </w:rPr>
        <w:t>'skin'</w:t>
      </w:r>
      <w:r w:rsidRPr="00975A59">
        <w:rPr>
          <w:rFonts w:ascii="Consolas" w:eastAsia="Times New Roman" w:hAnsi="Consolas" w:cs="Times New Roman"/>
          <w:color w:val="000000"/>
          <w:sz w:val="18"/>
          <w:szCs w:val="18"/>
          <w:bdr w:val="none" w:sz="0" w:space="0" w:color="auto" w:frame="1"/>
          <w:lang w:eastAsia="en-GB"/>
        </w:rPr>
        <w:t>]]  </w:t>
      </w:r>
    </w:p>
    <w:p w14:paraId="146A866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5B2CBC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Large Avatar</w:t>
      </w:r>
      <w:r w:rsidRPr="00975A59">
        <w:rPr>
          <w:rFonts w:ascii="Consolas" w:eastAsia="Times New Roman" w:hAnsi="Consolas" w:cs="Times New Roman"/>
          <w:color w:val="000000"/>
          <w:sz w:val="18"/>
          <w:szCs w:val="18"/>
          <w:bdr w:val="none" w:sz="0" w:space="0" w:color="auto" w:frame="1"/>
          <w:lang w:eastAsia="en-GB"/>
        </w:rPr>
        <w:t>  </w:t>
      </w:r>
    </w:p>
    <w:p w14:paraId="47413BA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kin = pg.transform.scale(avatar_skins[players[client_id][</w:t>
      </w:r>
      <w:r w:rsidRPr="00975A59">
        <w:rPr>
          <w:rFonts w:ascii="Consolas" w:eastAsia="Times New Roman" w:hAnsi="Consolas" w:cs="Times New Roman"/>
          <w:color w:val="0000FF"/>
          <w:sz w:val="18"/>
          <w:szCs w:val="18"/>
          <w:bdr w:val="none" w:sz="0" w:space="0" w:color="auto" w:frame="1"/>
          <w:lang w:eastAsia="en-GB"/>
        </w:rPr>
        <w:t>'skin'</w:t>
      </w:r>
      <w:r w:rsidRPr="00975A59">
        <w:rPr>
          <w:rFonts w:ascii="Consolas" w:eastAsia="Times New Roman" w:hAnsi="Consolas" w:cs="Times New Roman"/>
          <w:color w:val="000000"/>
          <w:sz w:val="18"/>
          <w:szCs w:val="18"/>
          <w:bdr w:val="none" w:sz="0" w:space="0" w:color="auto" w:frame="1"/>
          <w:lang w:eastAsia="en-GB"/>
        </w:rPr>
        <w:t>]],  </w:t>
      </w:r>
    </w:p>
    <w:p w14:paraId="2C9A811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132 * win_scale, 132 * win_scale))  </w:t>
      </w:r>
    </w:p>
    <w:p w14:paraId="3E57EA4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lastRenderedPageBreak/>
        <w:t>                skin_rect = skin.get_rect(center=large_box.rect.center)  </w:t>
      </w:r>
    </w:p>
    <w:p w14:paraId="4DC3C79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avatars.append(StaticSprite([skin], skin_rect))  </w:t>
      </w:r>
    </w:p>
    <w:p w14:paraId="6ACBBF5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579741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Large Name</w:t>
      </w:r>
      <w:r w:rsidRPr="00975A59">
        <w:rPr>
          <w:rFonts w:ascii="Consolas" w:eastAsia="Times New Roman" w:hAnsi="Consolas" w:cs="Times New Roman"/>
          <w:color w:val="000000"/>
          <w:sz w:val="18"/>
          <w:szCs w:val="18"/>
          <w:bdr w:val="none" w:sz="0" w:space="0" w:color="auto" w:frame="1"/>
          <w:lang w:eastAsia="en-GB"/>
        </w:rPr>
        <w:t>  </w:t>
      </w:r>
    </w:p>
    <w:p w14:paraId="3F680C7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name = players[client_id][</w:t>
      </w:r>
      <w:r w:rsidRPr="00975A59">
        <w:rPr>
          <w:rFonts w:ascii="Consolas" w:eastAsia="Times New Roman" w:hAnsi="Consolas" w:cs="Times New Roman"/>
          <w:color w:val="0000FF"/>
          <w:sz w:val="18"/>
          <w:szCs w:val="18"/>
          <w:bdr w:val="none" w:sz="0" w:space="0" w:color="auto" w:frame="1"/>
          <w:lang w:eastAsia="en-GB"/>
        </w:rPr>
        <w:t>'name'</w:t>
      </w:r>
      <w:r w:rsidRPr="00975A59">
        <w:rPr>
          <w:rFonts w:ascii="Consolas" w:eastAsia="Times New Roman" w:hAnsi="Consolas" w:cs="Times New Roman"/>
          <w:color w:val="000000"/>
          <w:sz w:val="18"/>
          <w:szCs w:val="18"/>
          <w:bdr w:val="none" w:sz="0" w:space="0" w:color="auto" w:frame="1"/>
          <w:lang w:eastAsia="en-GB"/>
        </w:rPr>
        <w:t>]  </w:t>
      </w:r>
    </w:p>
    <w:p w14:paraId="15B4321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names.append(Word(name, (x, y + 95), colour, 26, win_scale, centre=True))  </w:t>
      </w:r>
    </w:p>
    <w:p w14:paraId="3CF1660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3E5038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Score</w:t>
      </w:r>
      <w:r w:rsidRPr="00975A59">
        <w:rPr>
          <w:rFonts w:ascii="Consolas" w:eastAsia="Times New Roman" w:hAnsi="Consolas" w:cs="Times New Roman"/>
          <w:color w:val="000000"/>
          <w:sz w:val="18"/>
          <w:szCs w:val="18"/>
          <w:bdr w:val="none" w:sz="0" w:space="0" w:color="auto" w:frame="1"/>
          <w:lang w:eastAsia="en-GB"/>
        </w:rPr>
        <w:t>  </w:t>
      </w:r>
    </w:p>
    <w:p w14:paraId="53C5F13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players[num][</w:t>
      </w:r>
      <w:r w:rsidRPr="00975A59">
        <w:rPr>
          <w:rFonts w:ascii="Consolas" w:eastAsia="Times New Roman" w:hAnsi="Consolas" w:cs="Times New Roman"/>
          <w:color w:val="0000FF"/>
          <w:sz w:val="18"/>
          <w:szCs w:val="18"/>
          <w:bdr w:val="none" w:sz="0" w:space="0" w:color="auto" w:frame="1"/>
          <w:lang w:eastAsia="en-GB"/>
        </w:rPr>
        <w:t>'score'</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s</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not</w:t>
      </w:r>
      <w:r w:rsidRPr="00975A59">
        <w:rPr>
          <w:rFonts w:ascii="Consolas" w:eastAsia="Times New Roman" w:hAnsi="Consolas" w:cs="Times New Roman"/>
          <w:color w:val="000000"/>
          <w:sz w:val="18"/>
          <w:szCs w:val="18"/>
          <w:bdr w:val="none" w:sz="0" w:space="0" w:color="auto" w:frame="1"/>
          <w:lang w:eastAsia="en-GB"/>
        </w:rPr>
        <w:t> None:  </w:t>
      </w:r>
    </w:p>
    <w:p w14:paraId="6BC4BA2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core = str(players[client_id][</w:t>
      </w:r>
      <w:r w:rsidRPr="00975A59">
        <w:rPr>
          <w:rFonts w:ascii="Consolas" w:eastAsia="Times New Roman" w:hAnsi="Consolas" w:cs="Times New Roman"/>
          <w:color w:val="0000FF"/>
          <w:sz w:val="18"/>
          <w:szCs w:val="18"/>
          <w:bdr w:val="none" w:sz="0" w:space="0" w:color="auto" w:frame="1"/>
          <w:lang w:eastAsia="en-GB"/>
        </w:rPr>
        <w:t>'score'</w:t>
      </w:r>
      <w:r w:rsidRPr="00975A59">
        <w:rPr>
          <w:rFonts w:ascii="Consolas" w:eastAsia="Times New Roman" w:hAnsi="Consolas" w:cs="Times New Roman"/>
          <w:color w:val="000000"/>
          <w:sz w:val="18"/>
          <w:szCs w:val="18"/>
          <w:bdr w:val="none" w:sz="0" w:space="0" w:color="auto" w:frame="1"/>
          <w:lang w:eastAsia="en-GB"/>
        </w:rPr>
        <w:t>])  </w:t>
      </w:r>
    </w:p>
    <w:p w14:paraId="75255F5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5C6DD2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cores.append(Word(content=score, pos=(x, y + 115), colour=colour,  </w:t>
      </w:r>
    </w:p>
    <w:p w14:paraId="291FE21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font_size=26, win_scale=win_scale, italic=True, centre=True))  </w:t>
      </w:r>
    </w:p>
    <w:p w14:paraId="47313E8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739C24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Large Ready</w:t>
      </w:r>
      <w:r w:rsidRPr="00975A59">
        <w:rPr>
          <w:rFonts w:ascii="Consolas" w:eastAsia="Times New Roman" w:hAnsi="Consolas" w:cs="Times New Roman"/>
          <w:color w:val="000000"/>
          <w:sz w:val="18"/>
          <w:szCs w:val="18"/>
          <w:bdr w:val="none" w:sz="0" w:space="0" w:color="auto" w:frame="1"/>
          <w:lang w:eastAsia="en-GB"/>
        </w:rPr>
        <w:t>  </w:t>
      </w:r>
    </w:p>
    <w:p w14:paraId="0DDDE3F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players[client_id][</w:t>
      </w:r>
      <w:r w:rsidRPr="00975A59">
        <w:rPr>
          <w:rFonts w:ascii="Consolas" w:eastAsia="Times New Roman" w:hAnsi="Consolas" w:cs="Times New Roman"/>
          <w:color w:val="0000FF"/>
          <w:sz w:val="18"/>
          <w:szCs w:val="18"/>
          <w:bdr w:val="none" w:sz="0" w:space="0" w:color="auto" w:frame="1"/>
          <w:lang w:eastAsia="en-GB"/>
        </w:rPr>
        <w:t>'ready'</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and</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not</w:t>
      </w:r>
      <w:r w:rsidRPr="00975A59">
        <w:rPr>
          <w:rFonts w:ascii="Consolas" w:eastAsia="Times New Roman" w:hAnsi="Consolas" w:cs="Times New Roman"/>
          <w:color w:val="000000"/>
          <w:sz w:val="18"/>
          <w:szCs w:val="18"/>
          <w:bdr w:val="none" w:sz="0" w:space="0" w:color="auto" w:frame="1"/>
          <w:lang w:eastAsia="en-GB"/>
        </w:rPr>
        <w:t> finished:  </w:t>
      </w:r>
    </w:p>
    <w:p w14:paraId="147F8F5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ready_indicators.append(  </w:t>
      </w:r>
    </w:p>
    <w:p w14:paraId="7CA9D15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ord(content=</w:t>
      </w:r>
      <w:r w:rsidRPr="00975A59">
        <w:rPr>
          <w:rFonts w:ascii="Consolas" w:eastAsia="Times New Roman" w:hAnsi="Consolas" w:cs="Times New Roman"/>
          <w:color w:val="0000FF"/>
          <w:sz w:val="18"/>
          <w:szCs w:val="18"/>
          <w:bdr w:val="none" w:sz="0" w:space="0" w:color="auto" w:frame="1"/>
          <w:lang w:eastAsia="en-GB"/>
        </w:rPr>
        <w:t>'Ready!'</w:t>
      </w:r>
      <w:r w:rsidRPr="00975A59">
        <w:rPr>
          <w:rFonts w:ascii="Consolas" w:eastAsia="Times New Roman" w:hAnsi="Consolas" w:cs="Times New Roman"/>
          <w:color w:val="000000"/>
          <w:sz w:val="18"/>
          <w:szCs w:val="18"/>
          <w:bdr w:val="none" w:sz="0" w:space="0" w:color="auto" w:frame="1"/>
          <w:lang w:eastAsia="en-GB"/>
        </w:rPr>
        <w:t>, pos=(x, y + 132), colour=(255, 255, 30),  </w:t>
      </w:r>
    </w:p>
    <w:p w14:paraId="19D007C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font_size=26, win_scale=win_scale, italic=True, centre=True))  </w:t>
      </w:r>
    </w:p>
    <w:p w14:paraId="5CC7917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6F25890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Place</w:t>
      </w:r>
      <w:r w:rsidRPr="00975A59">
        <w:rPr>
          <w:rFonts w:ascii="Consolas" w:eastAsia="Times New Roman" w:hAnsi="Consolas" w:cs="Times New Roman"/>
          <w:color w:val="000000"/>
          <w:sz w:val="18"/>
          <w:szCs w:val="18"/>
          <w:bdr w:val="none" w:sz="0" w:space="0" w:color="auto" w:frame="1"/>
          <w:lang w:eastAsia="en-GB"/>
        </w:rPr>
        <w:t>  </w:t>
      </w:r>
    </w:p>
    <w:p w14:paraId="0E07C8B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finished:  </w:t>
      </w:r>
    </w:p>
    <w:p w14:paraId="5BABB3E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laces.append(Word(content=place_details[players[client_id][</w:t>
      </w:r>
      <w:r w:rsidRPr="00975A59">
        <w:rPr>
          <w:rFonts w:ascii="Consolas" w:eastAsia="Times New Roman" w:hAnsi="Consolas" w:cs="Times New Roman"/>
          <w:color w:val="0000FF"/>
          <w:sz w:val="18"/>
          <w:szCs w:val="18"/>
          <w:bdr w:val="none" w:sz="0" w:space="0" w:color="auto" w:frame="1"/>
          <w:lang w:eastAsia="en-GB"/>
        </w:rPr>
        <w:t>'place'</w:t>
      </w:r>
      <w:r w:rsidRPr="00975A59">
        <w:rPr>
          <w:rFonts w:ascii="Consolas" w:eastAsia="Times New Roman" w:hAnsi="Consolas" w:cs="Times New Roman"/>
          <w:color w:val="000000"/>
          <w:sz w:val="18"/>
          <w:szCs w:val="18"/>
          <w:bdr w:val="none" w:sz="0" w:space="0" w:color="auto" w:frame="1"/>
          <w:lang w:eastAsia="en-GB"/>
        </w:rPr>
        <w:t>]][</w:t>
      </w:r>
      <w:r w:rsidRPr="00975A59">
        <w:rPr>
          <w:rFonts w:ascii="Consolas" w:eastAsia="Times New Roman" w:hAnsi="Consolas" w:cs="Times New Roman"/>
          <w:color w:val="0000FF"/>
          <w:sz w:val="18"/>
          <w:szCs w:val="18"/>
          <w:bdr w:val="none" w:sz="0" w:space="0" w:color="auto" w:frame="1"/>
          <w:lang w:eastAsia="en-GB"/>
        </w:rPr>
        <w:t>'string'</w:t>
      </w:r>
      <w:r w:rsidRPr="00975A59">
        <w:rPr>
          <w:rFonts w:ascii="Consolas" w:eastAsia="Times New Roman" w:hAnsi="Consolas" w:cs="Times New Roman"/>
          <w:color w:val="000000"/>
          <w:sz w:val="18"/>
          <w:szCs w:val="18"/>
          <w:bdr w:val="none" w:sz="0" w:space="0" w:color="auto" w:frame="1"/>
          <w:lang w:eastAsia="en-GB"/>
        </w:rPr>
        <w:t>],  </w:t>
      </w:r>
    </w:p>
    <w:p w14:paraId="6520765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os=(x, y + 132),  </w:t>
      </w:r>
    </w:p>
    <w:p w14:paraId="2968928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olour=place_details[players[client_id][</w:t>
      </w:r>
      <w:r w:rsidRPr="00975A59">
        <w:rPr>
          <w:rFonts w:ascii="Consolas" w:eastAsia="Times New Roman" w:hAnsi="Consolas" w:cs="Times New Roman"/>
          <w:color w:val="0000FF"/>
          <w:sz w:val="18"/>
          <w:szCs w:val="18"/>
          <w:bdr w:val="none" w:sz="0" w:space="0" w:color="auto" w:frame="1"/>
          <w:lang w:eastAsia="en-GB"/>
        </w:rPr>
        <w:t>'place'</w:t>
      </w:r>
      <w:r w:rsidRPr="00975A59">
        <w:rPr>
          <w:rFonts w:ascii="Consolas" w:eastAsia="Times New Roman" w:hAnsi="Consolas" w:cs="Times New Roman"/>
          <w:color w:val="000000"/>
          <w:sz w:val="18"/>
          <w:szCs w:val="18"/>
          <w:bdr w:val="none" w:sz="0" w:space="0" w:color="auto" w:frame="1"/>
          <w:lang w:eastAsia="en-GB"/>
        </w:rPr>
        <w:t>]][</w:t>
      </w:r>
      <w:r w:rsidRPr="00975A59">
        <w:rPr>
          <w:rFonts w:ascii="Consolas" w:eastAsia="Times New Roman" w:hAnsi="Consolas" w:cs="Times New Roman"/>
          <w:color w:val="0000FF"/>
          <w:sz w:val="18"/>
          <w:szCs w:val="18"/>
          <w:bdr w:val="none" w:sz="0" w:space="0" w:color="auto" w:frame="1"/>
          <w:lang w:eastAsia="en-GB"/>
        </w:rPr>
        <w:t>'colour'</w:t>
      </w:r>
      <w:r w:rsidRPr="00975A59">
        <w:rPr>
          <w:rFonts w:ascii="Consolas" w:eastAsia="Times New Roman" w:hAnsi="Consolas" w:cs="Times New Roman"/>
          <w:color w:val="000000"/>
          <w:sz w:val="18"/>
          <w:szCs w:val="18"/>
          <w:bdr w:val="none" w:sz="0" w:space="0" w:color="auto" w:frame="1"/>
          <w:lang w:eastAsia="en-GB"/>
        </w:rPr>
        <w:t>],  </w:t>
      </w:r>
    </w:p>
    <w:p w14:paraId="2BCA950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font_size=26,  </w:t>
      </w:r>
    </w:p>
    <w:p w14:paraId="15C4A9D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n_scale=win_scale,  </w:t>
      </w:r>
    </w:p>
    <w:p w14:paraId="34B3F3E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italic=True,  </w:t>
      </w:r>
    </w:p>
    <w:p w14:paraId="76A075C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entre=True)  </w:t>
      </w:r>
    </w:p>
    <w:p w14:paraId="04D3281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33B6ABB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1E55FE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large_box_boolean = True  </w:t>
      </w:r>
    </w:p>
    <w:p w14:paraId="579CAFA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310C77B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large_box_boolean:  </w:t>
      </w:r>
    </w:p>
    <w:p w14:paraId="465A49C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num += 1  </w:t>
      </w:r>
    </w:p>
    <w:p w14:paraId="10CC3E8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68719C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Avatar</w:t>
      </w:r>
      <w:r w:rsidRPr="00975A59">
        <w:rPr>
          <w:rFonts w:ascii="Consolas" w:eastAsia="Times New Roman" w:hAnsi="Consolas" w:cs="Times New Roman"/>
          <w:color w:val="000000"/>
          <w:sz w:val="18"/>
          <w:szCs w:val="18"/>
          <w:bdr w:val="none" w:sz="0" w:space="0" w:color="auto" w:frame="1"/>
          <w:lang w:eastAsia="en-GB"/>
        </w:rPr>
        <w:t>  </w:t>
      </w:r>
    </w:p>
    <w:p w14:paraId="07F4E09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players[num][</w:t>
      </w:r>
      <w:r w:rsidRPr="00975A59">
        <w:rPr>
          <w:rFonts w:ascii="Consolas" w:eastAsia="Times New Roman" w:hAnsi="Consolas" w:cs="Times New Roman"/>
          <w:color w:val="0000FF"/>
          <w:sz w:val="18"/>
          <w:szCs w:val="18"/>
          <w:bdr w:val="none" w:sz="0" w:space="0" w:color="auto" w:frame="1"/>
          <w:lang w:eastAsia="en-GB"/>
        </w:rPr>
        <w:t>'name'</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s</w:t>
      </w:r>
      <w:r w:rsidRPr="00975A59">
        <w:rPr>
          <w:rFonts w:ascii="Consolas" w:eastAsia="Times New Roman" w:hAnsi="Consolas" w:cs="Times New Roman"/>
          <w:color w:val="000000"/>
          <w:sz w:val="18"/>
          <w:szCs w:val="18"/>
          <w:bdr w:val="none" w:sz="0" w:space="0" w:color="auto" w:frame="1"/>
          <w:lang w:eastAsia="en-GB"/>
        </w:rPr>
        <w:t> None:  </w:t>
      </w:r>
    </w:p>
    <w:p w14:paraId="585950B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kin = pg.transform.scale(avatar_skins[</w:t>
      </w:r>
      <w:r w:rsidRPr="00975A59">
        <w:rPr>
          <w:rFonts w:ascii="Consolas" w:eastAsia="Times New Roman" w:hAnsi="Consolas" w:cs="Times New Roman"/>
          <w:color w:val="0000FF"/>
          <w:sz w:val="18"/>
          <w:szCs w:val="18"/>
          <w:bdr w:val="none" w:sz="0" w:space="0" w:color="auto" w:frame="1"/>
          <w:lang w:eastAsia="en-GB"/>
        </w:rPr>
        <w:t>'grey_{}'</w:t>
      </w:r>
      <w:r w:rsidRPr="00975A59">
        <w:rPr>
          <w:rFonts w:ascii="Consolas" w:eastAsia="Times New Roman" w:hAnsi="Consolas" w:cs="Times New Roman"/>
          <w:color w:val="000000"/>
          <w:sz w:val="18"/>
          <w:szCs w:val="18"/>
          <w:bdr w:val="none" w:sz="0" w:space="0" w:color="auto" w:frame="1"/>
          <w:lang w:eastAsia="en-GB"/>
        </w:rPr>
        <w:t>.format(players[client_id][</w:t>
      </w:r>
      <w:r w:rsidRPr="00975A59">
        <w:rPr>
          <w:rFonts w:ascii="Consolas" w:eastAsia="Times New Roman" w:hAnsi="Consolas" w:cs="Times New Roman"/>
          <w:color w:val="0000FF"/>
          <w:sz w:val="18"/>
          <w:szCs w:val="18"/>
          <w:bdr w:val="none" w:sz="0" w:space="0" w:color="auto" w:frame="1"/>
          <w:lang w:eastAsia="en-GB"/>
        </w:rPr>
        <w:t>'skin'</w:t>
      </w:r>
      <w:r w:rsidRPr="00975A59">
        <w:rPr>
          <w:rFonts w:ascii="Consolas" w:eastAsia="Times New Roman" w:hAnsi="Consolas" w:cs="Times New Roman"/>
          <w:color w:val="000000"/>
          <w:sz w:val="18"/>
          <w:szCs w:val="18"/>
          <w:bdr w:val="none" w:sz="0" w:space="0" w:color="auto" w:frame="1"/>
          <w:lang w:eastAsia="en-GB"/>
        </w:rPr>
        <w:t>])],  </w:t>
      </w:r>
    </w:p>
    <w:p w14:paraId="757A04A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66 * win_scale, 66 * win_scale))  </w:t>
      </w:r>
    </w:p>
    <w:p w14:paraId="6511266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DFC006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se</w:t>
      </w:r>
      <w:r w:rsidRPr="00975A59">
        <w:rPr>
          <w:rFonts w:ascii="Consolas" w:eastAsia="Times New Roman" w:hAnsi="Consolas" w:cs="Times New Roman"/>
          <w:color w:val="000000"/>
          <w:sz w:val="18"/>
          <w:szCs w:val="18"/>
          <w:bdr w:val="none" w:sz="0" w:space="0" w:color="auto" w:frame="1"/>
          <w:lang w:eastAsia="en-GB"/>
        </w:rPr>
        <w:t>:  </w:t>
      </w:r>
    </w:p>
    <w:p w14:paraId="27A97E30"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kin = pg.transform.scale(avatar_skins[players[num][</w:t>
      </w:r>
      <w:r w:rsidRPr="00975A59">
        <w:rPr>
          <w:rFonts w:ascii="Consolas" w:eastAsia="Times New Roman" w:hAnsi="Consolas" w:cs="Times New Roman"/>
          <w:color w:val="0000FF"/>
          <w:sz w:val="18"/>
          <w:szCs w:val="18"/>
          <w:bdr w:val="none" w:sz="0" w:space="0" w:color="auto" w:frame="1"/>
          <w:lang w:eastAsia="en-GB"/>
        </w:rPr>
        <w:t>'skin'</w:t>
      </w:r>
      <w:r w:rsidRPr="00975A59">
        <w:rPr>
          <w:rFonts w:ascii="Consolas" w:eastAsia="Times New Roman" w:hAnsi="Consolas" w:cs="Times New Roman"/>
          <w:color w:val="000000"/>
          <w:sz w:val="18"/>
          <w:szCs w:val="18"/>
          <w:bdr w:val="none" w:sz="0" w:space="0" w:color="auto" w:frame="1"/>
          <w:lang w:eastAsia="en-GB"/>
        </w:rPr>
        <w:t>]],  </w:t>
      </w:r>
    </w:p>
    <w:p w14:paraId="2C5AC57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66 * win_scale, 66 * win_scale))  </w:t>
      </w:r>
    </w:p>
    <w:p w14:paraId="315536E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D27EDE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x, y = box.rect.center  </w:t>
      </w:r>
    </w:p>
    <w:p w14:paraId="6FDE49F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x /= win_scale  </w:t>
      </w:r>
    </w:p>
    <w:p w14:paraId="3DC7CE5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y /= win_scale  </w:t>
      </w:r>
    </w:p>
    <w:p w14:paraId="35448C9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21D26FA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olour = colours[players[num][</w:t>
      </w:r>
      <w:r w:rsidRPr="00975A59">
        <w:rPr>
          <w:rFonts w:ascii="Consolas" w:eastAsia="Times New Roman" w:hAnsi="Consolas" w:cs="Times New Roman"/>
          <w:color w:val="0000FF"/>
          <w:sz w:val="18"/>
          <w:szCs w:val="18"/>
          <w:bdr w:val="none" w:sz="0" w:space="0" w:color="auto" w:frame="1"/>
          <w:lang w:eastAsia="en-GB"/>
        </w:rPr>
        <w:t>'skin'</w:t>
      </w:r>
      <w:r w:rsidRPr="00975A59">
        <w:rPr>
          <w:rFonts w:ascii="Consolas" w:eastAsia="Times New Roman" w:hAnsi="Consolas" w:cs="Times New Roman"/>
          <w:color w:val="000000"/>
          <w:sz w:val="18"/>
          <w:szCs w:val="18"/>
          <w:bdr w:val="none" w:sz="0" w:space="0" w:color="auto" w:frame="1"/>
          <w:lang w:eastAsia="en-GB"/>
        </w:rPr>
        <w:t>]]  </w:t>
      </w:r>
    </w:p>
    <w:p w14:paraId="2111F14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861C63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Name</w:t>
      </w:r>
      <w:r w:rsidRPr="00975A59">
        <w:rPr>
          <w:rFonts w:ascii="Consolas" w:eastAsia="Times New Roman" w:hAnsi="Consolas" w:cs="Times New Roman"/>
          <w:color w:val="000000"/>
          <w:sz w:val="18"/>
          <w:szCs w:val="18"/>
          <w:bdr w:val="none" w:sz="0" w:space="0" w:color="auto" w:frame="1"/>
          <w:lang w:eastAsia="en-GB"/>
        </w:rPr>
        <w:t>  </w:t>
      </w:r>
    </w:p>
    <w:p w14:paraId="69FE509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name = players[num][</w:t>
      </w:r>
      <w:r w:rsidRPr="00975A59">
        <w:rPr>
          <w:rFonts w:ascii="Consolas" w:eastAsia="Times New Roman" w:hAnsi="Consolas" w:cs="Times New Roman"/>
          <w:color w:val="0000FF"/>
          <w:sz w:val="18"/>
          <w:szCs w:val="18"/>
          <w:bdr w:val="none" w:sz="0" w:space="0" w:color="auto" w:frame="1"/>
          <w:lang w:eastAsia="en-GB"/>
        </w:rPr>
        <w:t>'name'</w:t>
      </w:r>
      <w:r w:rsidRPr="00975A59">
        <w:rPr>
          <w:rFonts w:ascii="Consolas" w:eastAsia="Times New Roman" w:hAnsi="Consolas" w:cs="Times New Roman"/>
          <w:color w:val="000000"/>
          <w:sz w:val="18"/>
          <w:szCs w:val="18"/>
          <w:bdr w:val="none" w:sz="0" w:space="0" w:color="auto" w:frame="1"/>
          <w:lang w:eastAsia="en-GB"/>
        </w:rPr>
        <w:t>]  </w:t>
      </w:r>
    </w:p>
    <w:p w14:paraId="5C66D9E4"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names.append(Word(name, (x, y + 50), colour, 16, win_scale, centre=True))  </w:t>
      </w:r>
    </w:p>
    <w:p w14:paraId="70C1F7A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C46131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Score</w:t>
      </w:r>
      <w:r w:rsidRPr="00975A59">
        <w:rPr>
          <w:rFonts w:ascii="Consolas" w:eastAsia="Times New Roman" w:hAnsi="Consolas" w:cs="Times New Roman"/>
          <w:color w:val="000000"/>
          <w:sz w:val="18"/>
          <w:szCs w:val="18"/>
          <w:bdr w:val="none" w:sz="0" w:space="0" w:color="auto" w:frame="1"/>
          <w:lang w:eastAsia="en-GB"/>
        </w:rPr>
        <w:t>  </w:t>
      </w:r>
    </w:p>
    <w:p w14:paraId="0756278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players[num][</w:t>
      </w:r>
      <w:r w:rsidRPr="00975A59">
        <w:rPr>
          <w:rFonts w:ascii="Consolas" w:eastAsia="Times New Roman" w:hAnsi="Consolas" w:cs="Times New Roman"/>
          <w:color w:val="0000FF"/>
          <w:sz w:val="18"/>
          <w:szCs w:val="18"/>
          <w:bdr w:val="none" w:sz="0" w:space="0" w:color="auto" w:frame="1"/>
          <w:lang w:eastAsia="en-GB"/>
        </w:rPr>
        <w:t>'score'</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s</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not</w:t>
      </w:r>
      <w:r w:rsidRPr="00975A59">
        <w:rPr>
          <w:rFonts w:ascii="Consolas" w:eastAsia="Times New Roman" w:hAnsi="Consolas" w:cs="Times New Roman"/>
          <w:color w:val="000000"/>
          <w:sz w:val="18"/>
          <w:szCs w:val="18"/>
          <w:bdr w:val="none" w:sz="0" w:space="0" w:color="auto" w:frame="1"/>
          <w:lang w:eastAsia="en-GB"/>
        </w:rPr>
        <w:t> None:  </w:t>
      </w:r>
    </w:p>
    <w:p w14:paraId="0F3824C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core = str(players[num][</w:t>
      </w:r>
      <w:r w:rsidRPr="00975A59">
        <w:rPr>
          <w:rFonts w:ascii="Consolas" w:eastAsia="Times New Roman" w:hAnsi="Consolas" w:cs="Times New Roman"/>
          <w:color w:val="0000FF"/>
          <w:sz w:val="18"/>
          <w:szCs w:val="18"/>
          <w:bdr w:val="none" w:sz="0" w:space="0" w:color="auto" w:frame="1"/>
          <w:lang w:eastAsia="en-GB"/>
        </w:rPr>
        <w:t>'score'</w:t>
      </w:r>
      <w:r w:rsidRPr="00975A59">
        <w:rPr>
          <w:rFonts w:ascii="Consolas" w:eastAsia="Times New Roman" w:hAnsi="Consolas" w:cs="Times New Roman"/>
          <w:color w:val="000000"/>
          <w:sz w:val="18"/>
          <w:szCs w:val="18"/>
          <w:bdr w:val="none" w:sz="0" w:space="0" w:color="auto" w:frame="1"/>
          <w:lang w:eastAsia="en-GB"/>
        </w:rPr>
        <w:t>])  </w:t>
      </w:r>
    </w:p>
    <w:p w14:paraId="77E827A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cores.append(  </w:t>
      </w:r>
    </w:p>
    <w:p w14:paraId="2047374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ord(score, (x, y + 62), colour, 16, win_scale, centre=True))  </w:t>
      </w:r>
    </w:p>
    <w:p w14:paraId="6721267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DCD847C"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Ready</w:t>
      </w:r>
      <w:r w:rsidRPr="00975A59">
        <w:rPr>
          <w:rFonts w:ascii="Consolas" w:eastAsia="Times New Roman" w:hAnsi="Consolas" w:cs="Times New Roman"/>
          <w:color w:val="000000"/>
          <w:sz w:val="18"/>
          <w:szCs w:val="18"/>
          <w:bdr w:val="none" w:sz="0" w:space="0" w:color="auto" w:frame="1"/>
          <w:lang w:eastAsia="en-GB"/>
        </w:rPr>
        <w:t>  </w:t>
      </w:r>
    </w:p>
    <w:p w14:paraId="5060806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players[num][</w:t>
      </w:r>
      <w:r w:rsidRPr="00975A59">
        <w:rPr>
          <w:rFonts w:ascii="Consolas" w:eastAsia="Times New Roman" w:hAnsi="Consolas" w:cs="Times New Roman"/>
          <w:color w:val="0000FF"/>
          <w:sz w:val="18"/>
          <w:szCs w:val="18"/>
          <w:bdr w:val="none" w:sz="0" w:space="0" w:color="auto" w:frame="1"/>
          <w:lang w:eastAsia="en-GB"/>
        </w:rPr>
        <w:t>'ready'</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and</w:t>
      </w: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not</w:t>
      </w:r>
      <w:r w:rsidRPr="00975A59">
        <w:rPr>
          <w:rFonts w:ascii="Consolas" w:eastAsia="Times New Roman" w:hAnsi="Consolas" w:cs="Times New Roman"/>
          <w:color w:val="000000"/>
          <w:sz w:val="18"/>
          <w:szCs w:val="18"/>
          <w:bdr w:val="none" w:sz="0" w:space="0" w:color="auto" w:frame="1"/>
          <w:lang w:eastAsia="en-GB"/>
        </w:rPr>
        <w:t> finished:  </w:t>
      </w:r>
    </w:p>
    <w:p w14:paraId="212AFD4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lastRenderedPageBreak/>
        <w:t>                    ready_indicators.append(  </w:t>
      </w:r>
    </w:p>
    <w:p w14:paraId="0942A0E6"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ord(content=</w:t>
      </w:r>
      <w:r w:rsidRPr="00975A59">
        <w:rPr>
          <w:rFonts w:ascii="Consolas" w:eastAsia="Times New Roman" w:hAnsi="Consolas" w:cs="Times New Roman"/>
          <w:color w:val="0000FF"/>
          <w:sz w:val="18"/>
          <w:szCs w:val="18"/>
          <w:bdr w:val="none" w:sz="0" w:space="0" w:color="auto" w:frame="1"/>
          <w:lang w:eastAsia="en-GB"/>
        </w:rPr>
        <w:t>'Ready!'</w:t>
      </w:r>
      <w:r w:rsidRPr="00975A59">
        <w:rPr>
          <w:rFonts w:ascii="Consolas" w:eastAsia="Times New Roman" w:hAnsi="Consolas" w:cs="Times New Roman"/>
          <w:color w:val="000000"/>
          <w:sz w:val="18"/>
          <w:szCs w:val="18"/>
          <w:bdr w:val="none" w:sz="0" w:space="0" w:color="auto" w:frame="1"/>
          <w:lang w:eastAsia="en-GB"/>
        </w:rPr>
        <w:t>, pos=(x, y + 75), colour=(255, 255, 30),  </w:t>
      </w:r>
    </w:p>
    <w:p w14:paraId="5C235BD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font_size=16, win_scale=win_scale, italic=True, centre=True))  </w:t>
      </w:r>
    </w:p>
    <w:p w14:paraId="5386269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C8405AA"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Place</w:t>
      </w:r>
      <w:r w:rsidRPr="00975A59">
        <w:rPr>
          <w:rFonts w:ascii="Consolas" w:eastAsia="Times New Roman" w:hAnsi="Consolas" w:cs="Times New Roman"/>
          <w:color w:val="000000"/>
          <w:sz w:val="18"/>
          <w:szCs w:val="18"/>
          <w:bdr w:val="none" w:sz="0" w:space="0" w:color="auto" w:frame="1"/>
          <w:lang w:eastAsia="en-GB"/>
        </w:rPr>
        <w:t>  </w:t>
      </w:r>
    </w:p>
    <w:p w14:paraId="4FDA202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finished:  </w:t>
      </w:r>
    </w:p>
    <w:p w14:paraId="7E113AE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laces.append(Word(content=place_details[players[num][</w:t>
      </w:r>
      <w:r w:rsidRPr="00975A59">
        <w:rPr>
          <w:rFonts w:ascii="Consolas" w:eastAsia="Times New Roman" w:hAnsi="Consolas" w:cs="Times New Roman"/>
          <w:color w:val="0000FF"/>
          <w:sz w:val="18"/>
          <w:szCs w:val="18"/>
          <w:bdr w:val="none" w:sz="0" w:space="0" w:color="auto" w:frame="1"/>
          <w:lang w:eastAsia="en-GB"/>
        </w:rPr>
        <w:t>'place'</w:t>
      </w:r>
      <w:r w:rsidRPr="00975A59">
        <w:rPr>
          <w:rFonts w:ascii="Consolas" w:eastAsia="Times New Roman" w:hAnsi="Consolas" w:cs="Times New Roman"/>
          <w:color w:val="000000"/>
          <w:sz w:val="18"/>
          <w:szCs w:val="18"/>
          <w:bdr w:val="none" w:sz="0" w:space="0" w:color="auto" w:frame="1"/>
          <w:lang w:eastAsia="en-GB"/>
        </w:rPr>
        <w:t>]][</w:t>
      </w:r>
      <w:r w:rsidRPr="00975A59">
        <w:rPr>
          <w:rFonts w:ascii="Consolas" w:eastAsia="Times New Roman" w:hAnsi="Consolas" w:cs="Times New Roman"/>
          <w:color w:val="0000FF"/>
          <w:sz w:val="18"/>
          <w:szCs w:val="18"/>
          <w:bdr w:val="none" w:sz="0" w:space="0" w:color="auto" w:frame="1"/>
          <w:lang w:eastAsia="en-GB"/>
        </w:rPr>
        <w:t>'string'</w:t>
      </w:r>
      <w:r w:rsidRPr="00975A59">
        <w:rPr>
          <w:rFonts w:ascii="Consolas" w:eastAsia="Times New Roman" w:hAnsi="Consolas" w:cs="Times New Roman"/>
          <w:color w:val="000000"/>
          <w:sz w:val="18"/>
          <w:szCs w:val="18"/>
          <w:bdr w:val="none" w:sz="0" w:space="0" w:color="auto" w:frame="1"/>
          <w:lang w:eastAsia="en-GB"/>
        </w:rPr>
        <w:t>],  </w:t>
      </w:r>
    </w:p>
    <w:p w14:paraId="760CD673"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os=(x, y + 75),  </w:t>
      </w:r>
    </w:p>
    <w:p w14:paraId="658BFEC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olour=place_details[players[num][</w:t>
      </w:r>
      <w:r w:rsidRPr="00975A59">
        <w:rPr>
          <w:rFonts w:ascii="Consolas" w:eastAsia="Times New Roman" w:hAnsi="Consolas" w:cs="Times New Roman"/>
          <w:color w:val="0000FF"/>
          <w:sz w:val="18"/>
          <w:szCs w:val="18"/>
          <w:bdr w:val="none" w:sz="0" w:space="0" w:color="auto" w:frame="1"/>
          <w:lang w:eastAsia="en-GB"/>
        </w:rPr>
        <w:t>'place'</w:t>
      </w:r>
      <w:r w:rsidRPr="00975A59">
        <w:rPr>
          <w:rFonts w:ascii="Consolas" w:eastAsia="Times New Roman" w:hAnsi="Consolas" w:cs="Times New Roman"/>
          <w:color w:val="000000"/>
          <w:sz w:val="18"/>
          <w:szCs w:val="18"/>
          <w:bdr w:val="none" w:sz="0" w:space="0" w:color="auto" w:frame="1"/>
          <w:lang w:eastAsia="en-GB"/>
        </w:rPr>
        <w:t>]][</w:t>
      </w:r>
      <w:r w:rsidRPr="00975A59">
        <w:rPr>
          <w:rFonts w:ascii="Consolas" w:eastAsia="Times New Roman" w:hAnsi="Consolas" w:cs="Times New Roman"/>
          <w:color w:val="0000FF"/>
          <w:sz w:val="18"/>
          <w:szCs w:val="18"/>
          <w:bdr w:val="none" w:sz="0" w:space="0" w:color="auto" w:frame="1"/>
          <w:lang w:eastAsia="en-GB"/>
        </w:rPr>
        <w:t>'colour'</w:t>
      </w:r>
      <w:r w:rsidRPr="00975A59">
        <w:rPr>
          <w:rFonts w:ascii="Consolas" w:eastAsia="Times New Roman" w:hAnsi="Consolas" w:cs="Times New Roman"/>
          <w:color w:val="000000"/>
          <w:sz w:val="18"/>
          <w:szCs w:val="18"/>
          <w:bdr w:val="none" w:sz="0" w:space="0" w:color="auto" w:frame="1"/>
          <w:lang w:eastAsia="en-GB"/>
        </w:rPr>
        <w:t>],  </w:t>
      </w:r>
    </w:p>
    <w:p w14:paraId="46B9DBA7"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font_size=16,  </w:t>
      </w:r>
    </w:p>
    <w:p w14:paraId="632C7AD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in_scale=win_scale,  </w:t>
      </w:r>
    </w:p>
    <w:p w14:paraId="3C70AC5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centre=True)  </w:t>
      </w:r>
    </w:p>
    <w:p w14:paraId="4991896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  </w:t>
      </w:r>
    </w:p>
    <w:p w14:paraId="6F5247C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297AE8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rect = skin.get_rect(center=box.rect.center)  </w:t>
      </w:r>
    </w:p>
    <w:p w14:paraId="50101F6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avatars.append(StaticSprite([skin], rect))  </w:t>
      </w:r>
    </w:p>
    <w:p w14:paraId="1590A302"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68CA443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else</w:t>
      </w:r>
      <w:r w:rsidRPr="00975A59">
        <w:rPr>
          <w:rFonts w:ascii="Consolas" w:eastAsia="Times New Roman" w:hAnsi="Consolas" w:cs="Times New Roman"/>
          <w:color w:val="000000"/>
          <w:sz w:val="18"/>
          <w:szCs w:val="18"/>
          <w:bdr w:val="none" w:sz="0" w:space="0" w:color="auto" w:frame="1"/>
          <w:lang w:eastAsia="en-GB"/>
        </w:rPr>
        <w:t>:  </w:t>
      </w:r>
    </w:p>
    <w:p w14:paraId="32A8C110"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kin = pg.transform.scale(avatar_skins[</w:t>
      </w:r>
      <w:r w:rsidRPr="00975A59">
        <w:rPr>
          <w:rFonts w:ascii="Consolas" w:eastAsia="Times New Roman" w:hAnsi="Consolas" w:cs="Times New Roman"/>
          <w:color w:val="0000FF"/>
          <w:sz w:val="18"/>
          <w:szCs w:val="18"/>
          <w:bdr w:val="none" w:sz="0" w:space="0" w:color="auto" w:frame="1"/>
          <w:lang w:eastAsia="en-GB"/>
        </w:rPr>
        <w:t>'grey_{}'</w:t>
      </w:r>
      <w:r w:rsidRPr="00975A59">
        <w:rPr>
          <w:rFonts w:ascii="Consolas" w:eastAsia="Times New Roman" w:hAnsi="Consolas" w:cs="Times New Roman"/>
          <w:color w:val="000000"/>
          <w:sz w:val="18"/>
          <w:szCs w:val="18"/>
          <w:bdr w:val="none" w:sz="0" w:space="0" w:color="auto" w:frame="1"/>
          <w:lang w:eastAsia="en-GB"/>
        </w:rPr>
        <w:t>.format(</w:t>
      </w:r>
      <w:r w:rsidRPr="00975A59">
        <w:rPr>
          <w:rFonts w:ascii="Consolas" w:eastAsia="Times New Roman" w:hAnsi="Consolas" w:cs="Times New Roman"/>
          <w:color w:val="0000FF"/>
          <w:sz w:val="18"/>
          <w:szCs w:val="18"/>
          <w:bdr w:val="none" w:sz="0" w:space="0" w:color="auto" w:frame="1"/>
          <w:lang w:eastAsia="en-GB"/>
        </w:rPr>
        <w:t>'blinky'</w:t>
      </w:r>
      <w:r w:rsidRPr="00975A59">
        <w:rPr>
          <w:rFonts w:ascii="Consolas" w:eastAsia="Times New Roman" w:hAnsi="Consolas" w:cs="Times New Roman"/>
          <w:color w:val="000000"/>
          <w:sz w:val="18"/>
          <w:szCs w:val="18"/>
          <w:bdr w:val="none" w:sz="0" w:space="0" w:color="auto" w:frame="1"/>
          <w:lang w:eastAsia="en-GB"/>
        </w:rPr>
        <w:t>)],  </w:t>
      </w:r>
    </w:p>
    <w:p w14:paraId="0F0341A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66 * win_scale, 66 * win_scale))  </w:t>
      </w:r>
    </w:p>
    <w:p w14:paraId="0AFB72E7"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box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boxes:  </w:t>
      </w:r>
    </w:p>
    <w:p w14:paraId="6B73AE5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rect = skin.get_rect(center=box.rect.center)  </w:t>
      </w:r>
    </w:p>
    <w:p w14:paraId="4FF4B9D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avatars.append(StaticSprite([skin], rect))  </w:t>
      </w:r>
    </w:p>
    <w:p w14:paraId="7A8B4732"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4C37494B"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skin = pg.transform.scale(avatar_skins[</w:t>
      </w:r>
      <w:r w:rsidRPr="00975A59">
        <w:rPr>
          <w:rFonts w:ascii="Consolas" w:eastAsia="Times New Roman" w:hAnsi="Consolas" w:cs="Times New Roman"/>
          <w:color w:val="0000FF"/>
          <w:sz w:val="18"/>
          <w:szCs w:val="18"/>
          <w:bdr w:val="none" w:sz="0" w:space="0" w:color="auto" w:frame="1"/>
          <w:lang w:eastAsia="en-GB"/>
        </w:rPr>
        <w:t>'grey_pac-man'</w:t>
      </w:r>
      <w:r w:rsidRPr="00975A59">
        <w:rPr>
          <w:rFonts w:ascii="Consolas" w:eastAsia="Times New Roman" w:hAnsi="Consolas" w:cs="Times New Roman"/>
          <w:color w:val="000000"/>
          <w:sz w:val="18"/>
          <w:szCs w:val="18"/>
          <w:bdr w:val="none" w:sz="0" w:space="0" w:color="auto" w:frame="1"/>
          <w:lang w:eastAsia="en-GB"/>
        </w:rPr>
        <w:t>],  </w:t>
      </w:r>
    </w:p>
    <w:p w14:paraId="00038D1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132 * win_scale, 132 * win_scale))  </w:t>
      </w:r>
    </w:p>
    <w:p w14:paraId="2348E38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rect = skin.get_rect(center=large_box.rect.center)  </w:t>
      </w:r>
    </w:p>
    <w:p w14:paraId="3E4D9E0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avatars.append(StaticSprite([skin], rect))  </w:t>
      </w:r>
    </w:p>
    <w:p w14:paraId="42B3DD4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93DAD0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return</w:t>
      </w:r>
      <w:r w:rsidRPr="00975A59">
        <w:rPr>
          <w:rFonts w:ascii="Consolas" w:eastAsia="Times New Roman" w:hAnsi="Consolas" w:cs="Times New Roman"/>
          <w:color w:val="000000"/>
          <w:sz w:val="18"/>
          <w:szCs w:val="18"/>
          <w:bdr w:val="none" w:sz="0" w:space="0" w:color="auto" w:frame="1"/>
          <w:lang w:eastAsia="en-GB"/>
        </w:rPr>
        <w:t> avatars, names, scores, ready_indicators, places  </w:t>
      </w:r>
    </w:p>
    <w:p w14:paraId="1E2418D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69DA09DB"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6CB90C4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get_distance_points(ghost, pac_man):  </w:t>
      </w:r>
    </w:p>
    <w:p w14:paraId="12189A9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w:t>
      </w:r>
      <w:r w:rsidRPr="00975A59">
        <w:rPr>
          <w:rFonts w:ascii="Consolas" w:eastAsia="Times New Roman" w:hAnsi="Consolas" w:cs="Times New Roman"/>
          <w:color w:val="000000"/>
          <w:sz w:val="18"/>
          <w:szCs w:val="18"/>
          <w:bdr w:val="none" w:sz="0" w:space="0" w:color="auto" w:frame="1"/>
          <w:lang w:eastAsia="en-GB"/>
        </w:rPr>
        <w:t> </w:t>
      </w:r>
    </w:p>
    <w:p w14:paraId="54F07A6F"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Works out the euclidean distance between the ghost and Pac-Man objects and returns an amount of points to give the</w:t>
      </w:r>
      <w:r w:rsidRPr="00975A59">
        <w:rPr>
          <w:rFonts w:ascii="Consolas" w:eastAsia="Times New Roman" w:hAnsi="Consolas" w:cs="Times New Roman"/>
          <w:color w:val="000000"/>
          <w:sz w:val="18"/>
          <w:szCs w:val="18"/>
          <w:bdr w:val="none" w:sz="0" w:space="0" w:color="auto" w:frame="1"/>
          <w:lang w:eastAsia="en-GB"/>
        </w:rPr>
        <w:t> </w:t>
      </w:r>
    </w:p>
    <w:p w14:paraId="2895E8C4"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ghost based on how far it is.</w:t>
      </w:r>
      <w:r w:rsidRPr="00975A59">
        <w:rPr>
          <w:rFonts w:ascii="Consolas" w:eastAsia="Times New Roman" w:hAnsi="Consolas" w:cs="Times New Roman"/>
          <w:color w:val="000000"/>
          <w:sz w:val="18"/>
          <w:szCs w:val="18"/>
          <w:bdr w:val="none" w:sz="0" w:space="0" w:color="auto" w:frame="1"/>
          <w:lang w:eastAsia="en-GB"/>
        </w:rPr>
        <w:t> </w:t>
      </w:r>
    </w:p>
    <w:p w14:paraId="1A0F6506"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ghost: Ghost object.</w:t>
      </w:r>
      <w:r w:rsidRPr="00975A59">
        <w:rPr>
          <w:rFonts w:ascii="Consolas" w:eastAsia="Times New Roman" w:hAnsi="Consolas" w:cs="Times New Roman"/>
          <w:color w:val="000000"/>
          <w:sz w:val="18"/>
          <w:szCs w:val="18"/>
          <w:bdr w:val="none" w:sz="0" w:space="0" w:color="auto" w:frame="1"/>
          <w:lang w:eastAsia="en-GB"/>
        </w:rPr>
        <w:t> </w:t>
      </w:r>
    </w:p>
    <w:p w14:paraId="5BA34509"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param pac_man: Pac-Man object.</w:t>
      </w:r>
      <w:r w:rsidRPr="00975A59">
        <w:rPr>
          <w:rFonts w:ascii="Consolas" w:eastAsia="Times New Roman" w:hAnsi="Consolas" w:cs="Times New Roman"/>
          <w:color w:val="000000"/>
          <w:sz w:val="18"/>
          <w:szCs w:val="18"/>
          <w:bdr w:val="none" w:sz="0" w:space="0" w:color="auto" w:frame="1"/>
          <w:lang w:eastAsia="en-GB"/>
        </w:rPr>
        <w:t> </w:t>
      </w:r>
    </w:p>
    <w:p w14:paraId="219C4A68"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return: Points.</w:t>
      </w:r>
      <w:r w:rsidRPr="00975A59">
        <w:rPr>
          <w:rFonts w:ascii="Consolas" w:eastAsia="Times New Roman" w:hAnsi="Consolas" w:cs="Times New Roman"/>
          <w:color w:val="000000"/>
          <w:sz w:val="18"/>
          <w:szCs w:val="18"/>
          <w:bdr w:val="none" w:sz="0" w:space="0" w:color="auto" w:frame="1"/>
          <w:lang w:eastAsia="en-GB"/>
        </w:rPr>
        <w:t> </w:t>
      </w:r>
    </w:p>
    <w:p w14:paraId="03DF2CFC"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8200"/>
          <w:sz w:val="18"/>
          <w:szCs w:val="18"/>
          <w:bdr w:val="none" w:sz="0" w:space="0" w:color="auto" w:frame="1"/>
          <w:lang w:eastAsia="en-GB"/>
        </w:rPr>
        <w:t>    """</w:t>
      </w:r>
      <w:r w:rsidRPr="00975A59">
        <w:rPr>
          <w:rFonts w:ascii="Consolas" w:eastAsia="Times New Roman" w:hAnsi="Consolas" w:cs="Times New Roman"/>
          <w:color w:val="000000"/>
          <w:sz w:val="18"/>
          <w:szCs w:val="18"/>
          <w:bdr w:val="none" w:sz="0" w:space="0" w:color="auto" w:frame="1"/>
          <w:lang w:eastAsia="en-GB"/>
        </w:rPr>
        <w:t>  </w:t>
      </w:r>
    </w:p>
    <w:p w14:paraId="23CD71A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1B8EC12F"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Gets manhattan distance from pac_man to ghost</w:t>
      </w:r>
      <w:r w:rsidRPr="00975A59">
        <w:rPr>
          <w:rFonts w:ascii="Consolas" w:eastAsia="Times New Roman" w:hAnsi="Consolas" w:cs="Times New Roman"/>
          <w:color w:val="000000"/>
          <w:sz w:val="18"/>
          <w:szCs w:val="18"/>
          <w:bdr w:val="none" w:sz="0" w:space="0" w:color="auto" w:frame="1"/>
          <w:lang w:eastAsia="en-GB"/>
        </w:rPr>
        <w:t>  </w:t>
      </w:r>
    </w:p>
    <w:p w14:paraId="4E95D88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distance = abs(ghost.tile.x - pac_man.tile.x) + abs(ghost.tile.y - pac_man.tile.y)  </w:t>
      </w:r>
    </w:p>
    <w:p w14:paraId="65A18711"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00C77BF5"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Subtracts distance from 13 so the closer to pac_man the more points you get</w:t>
      </w:r>
      <w:r w:rsidRPr="00975A59">
        <w:rPr>
          <w:rFonts w:ascii="Consolas" w:eastAsia="Times New Roman" w:hAnsi="Consolas" w:cs="Times New Roman"/>
          <w:color w:val="000000"/>
          <w:sz w:val="18"/>
          <w:szCs w:val="18"/>
          <w:bdr w:val="none" w:sz="0" w:space="0" w:color="auto" w:frame="1"/>
          <w:lang w:eastAsia="en-GB"/>
        </w:rPr>
        <w:t>  </w:t>
      </w:r>
    </w:p>
    <w:p w14:paraId="7FEB253D"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points = (13 - distance) * 4  </w:t>
      </w:r>
    </w:p>
    <w:p w14:paraId="7B00A10D"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622F59E5"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color w:val="008200"/>
          <w:sz w:val="18"/>
          <w:szCs w:val="18"/>
          <w:bdr w:val="none" w:sz="0" w:space="0" w:color="auto" w:frame="1"/>
          <w:lang w:eastAsia="en-GB"/>
        </w:rPr>
        <w:t># Ensures points are not negative</w:t>
      </w:r>
      <w:r w:rsidRPr="00975A59">
        <w:rPr>
          <w:rFonts w:ascii="Consolas" w:eastAsia="Times New Roman" w:hAnsi="Consolas" w:cs="Times New Roman"/>
          <w:color w:val="000000"/>
          <w:sz w:val="18"/>
          <w:szCs w:val="18"/>
          <w:bdr w:val="none" w:sz="0" w:space="0" w:color="auto" w:frame="1"/>
          <w:lang w:eastAsia="en-GB"/>
        </w:rPr>
        <w:t>  </w:t>
      </w:r>
    </w:p>
    <w:p w14:paraId="4D988EDE"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return</w:t>
      </w:r>
      <w:r w:rsidRPr="00975A59">
        <w:rPr>
          <w:rFonts w:ascii="Consolas" w:eastAsia="Times New Roman" w:hAnsi="Consolas" w:cs="Times New Roman"/>
          <w:color w:val="000000"/>
          <w:sz w:val="18"/>
          <w:szCs w:val="18"/>
          <w:bdr w:val="none" w:sz="0" w:space="0" w:color="auto" w:frame="1"/>
          <w:lang w:eastAsia="en-GB"/>
        </w:rPr>
        <w:t> max(0, points)  </w:t>
      </w:r>
    </w:p>
    <w:p w14:paraId="70ADAAF8"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5184E181"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p>
    <w:p w14:paraId="71CC03FA"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b/>
          <w:bCs/>
          <w:color w:val="006699"/>
          <w:sz w:val="18"/>
          <w:szCs w:val="18"/>
          <w:bdr w:val="none" w:sz="0" w:space="0" w:color="auto" w:frame="1"/>
          <w:lang w:eastAsia="en-GB"/>
        </w:rPr>
        <w:t>def</w:t>
      </w:r>
      <w:r w:rsidRPr="00975A59">
        <w:rPr>
          <w:rFonts w:ascii="Consolas" w:eastAsia="Times New Roman" w:hAnsi="Consolas" w:cs="Times New Roman"/>
          <w:color w:val="000000"/>
          <w:sz w:val="18"/>
          <w:szCs w:val="18"/>
          <w:bdr w:val="none" w:sz="0" w:space="0" w:color="auto" w:frame="1"/>
          <w:lang w:eastAsia="en-GB"/>
        </w:rPr>
        <w:t> get_mouse_input(events):  </w:t>
      </w:r>
    </w:p>
    <w:p w14:paraId="3AC18029" w14:textId="77777777" w:rsidR="00975A59" w:rsidRPr="00975A59" w:rsidRDefault="00975A59" w:rsidP="00975A59">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for</w:t>
      </w:r>
      <w:r w:rsidRPr="00975A59">
        <w:rPr>
          <w:rFonts w:ascii="Consolas" w:eastAsia="Times New Roman" w:hAnsi="Consolas" w:cs="Times New Roman"/>
          <w:color w:val="000000"/>
          <w:sz w:val="18"/>
          <w:szCs w:val="18"/>
          <w:bdr w:val="none" w:sz="0" w:space="0" w:color="auto" w:frame="1"/>
          <w:lang w:eastAsia="en-GB"/>
        </w:rPr>
        <w:t> event </w:t>
      </w:r>
      <w:r w:rsidRPr="00975A59">
        <w:rPr>
          <w:rFonts w:ascii="Consolas" w:eastAsia="Times New Roman" w:hAnsi="Consolas" w:cs="Times New Roman"/>
          <w:b/>
          <w:bCs/>
          <w:color w:val="006699"/>
          <w:sz w:val="18"/>
          <w:szCs w:val="18"/>
          <w:bdr w:val="none" w:sz="0" w:space="0" w:color="auto" w:frame="1"/>
          <w:lang w:eastAsia="en-GB"/>
        </w:rPr>
        <w:t>in</w:t>
      </w:r>
      <w:r w:rsidRPr="00975A59">
        <w:rPr>
          <w:rFonts w:ascii="Consolas" w:eastAsia="Times New Roman" w:hAnsi="Consolas" w:cs="Times New Roman"/>
          <w:color w:val="000000"/>
          <w:sz w:val="18"/>
          <w:szCs w:val="18"/>
          <w:bdr w:val="none" w:sz="0" w:space="0" w:color="auto" w:frame="1"/>
          <w:lang w:eastAsia="en-GB"/>
        </w:rPr>
        <w:t> events:  </w:t>
      </w:r>
    </w:p>
    <w:p w14:paraId="2C5E85EE" w14:textId="77777777" w:rsidR="00975A59" w:rsidRPr="00975A59" w:rsidRDefault="00975A59" w:rsidP="00975A59">
      <w:pPr>
        <w:numPr>
          <w:ilvl w:val="0"/>
          <w:numId w:val="37"/>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if</w:t>
      </w:r>
      <w:r w:rsidRPr="00975A59">
        <w:rPr>
          <w:rFonts w:ascii="Consolas" w:eastAsia="Times New Roman" w:hAnsi="Consolas" w:cs="Times New Roman"/>
          <w:color w:val="000000"/>
          <w:sz w:val="18"/>
          <w:szCs w:val="18"/>
          <w:bdr w:val="none" w:sz="0" w:space="0" w:color="auto" w:frame="1"/>
          <w:lang w:eastAsia="en-GB"/>
        </w:rPr>
        <w:t> event.type == pg.MOUSEBUTTONDOWN:  </w:t>
      </w:r>
    </w:p>
    <w:p w14:paraId="223CA3F1" w14:textId="5379BB04" w:rsidR="00167587" w:rsidRDefault="00975A59" w:rsidP="00167587">
      <w:pPr>
        <w:numPr>
          <w:ilvl w:val="0"/>
          <w:numId w:val="37"/>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975A59">
        <w:rPr>
          <w:rFonts w:ascii="Consolas" w:eastAsia="Times New Roman" w:hAnsi="Consolas" w:cs="Times New Roman"/>
          <w:color w:val="000000"/>
          <w:sz w:val="18"/>
          <w:szCs w:val="18"/>
          <w:bdr w:val="none" w:sz="0" w:space="0" w:color="auto" w:frame="1"/>
          <w:lang w:eastAsia="en-GB"/>
        </w:rPr>
        <w:t>            </w:t>
      </w:r>
      <w:r w:rsidRPr="00975A59">
        <w:rPr>
          <w:rFonts w:ascii="Consolas" w:eastAsia="Times New Roman" w:hAnsi="Consolas" w:cs="Times New Roman"/>
          <w:b/>
          <w:bCs/>
          <w:color w:val="006699"/>
          <w:sz w:val="18"/>
          <w:szCs w:val="18"/>
          <w:bdr w:val="none" w:sz="0" w:space="0" w:color="auto" w:frame="1"/>
          <w:lang w:eastAsia="en-GB"/>
        </w:rPr>
        <w:t>return</w:t>
      </w:r>
      <w:r w:rsidRPr="00975A59">
        <w:rPr>
          <w:rFonts w:ascii="Consolas" w:eastAsia="Times New Roman" w:hAnsi="Consolas" w:cs="Times New Roman"/>
          <w:color w:val="000000"/>
          <w:sz w:val="18"/>
          <w:szCs w:val="18"/>
          <w:bdr w:val="none" w:sz="0" w:space="0" w:color="auto" w:frame="1"/>
          <w:lang w:eastAsia="en-GB"/>
        </w:rPr>
        <w:t> event.pos  </w:t>
      </w:r>
      <w:bookmarkEnd w:id="67"/>
    </w:p>
    <w:p w14:paraId="6B916A5B" w14:textId="77777777" w:rsidR="00167587" w:rsidRDefault="00167587" w:rsidP="00167587">
      <w:pPr>
        <w:rPr>
          <w:lang w:eastAsia="en-GB"/>
        </w:rPr>
      </w:pPr>
    </w:p>
    <w:p w14:paraId="326F0FF2" w14:textId="3410ADF5" w:rsidR="00167587" w:rsidRPr="00167587" w:rsidRDefault="00167587" w:rsidP="00167587">
      <w:pPr>
        <w:pStyle w:val="Heading3"/>
        <w:rPr>
          <w:rFonts w:eastAsia="Times New Roman"/>
          <w:lang w:eastAsia="en-GB"/>
        </w:rPr>
      </w:pPr>
      <w:r>
        <w:rPr>
          <w:rFonts w:eastAsia="Times New Roman"/>
          <w:lang w:eastAsia="en-GB"/>
        </w:rPr>
        <w:t>Sprites</w:t>
      </w:r>
    </w:p>
    <w:p w14:paraId="68B62ED0" w14:textId="69C39360" w:rsidR="00CD17D1" w:rsidRPr="00167587" w:rsidRDefault="00CD17D1" w:rsidP="00167587">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67587">
        <w:rPr>
          <w:rFonts w:ascii="Consolas" w:eastAsia="Times New Roman" w:hAnsi="Consolas" w:cs="Times New Roman"/>
          <w:color w:val="000000"/>
          <w:sz w:val="18"/>
          <w:szCs w:val="18"/>
          <w:bdr w:val="none" w:sz="0" w:space="0" w:color="auto" w:frame="1"/>
          <w:lang w:eastAsia="en-GB"/>
        </w:rPr>
        <w:t>__author__ = </w:t>
      </w:r>
      <w:r w:rsidRPr="00167587">
        <w:rPr>
          <w:rFonts w:ascii="Consolas" w:eastAsia="Times New Roman" w:hAnsi="Consolas" w:cs="Times New Roman"/>
          <w:color w:val="0000FF"/>
          <w:sz w:val="18"/>
          <w:szCs w:val="18"/>
          <w:bdr w:val="none" w:sz="0" w:space="0" w:color="auto" w:frame="1"/>
          <w:lang w:eastAsia="en-GB"/>
        </w:rPr>
        <w:t>'Will Evans'</w:t>
      </w:r>
      <w:r w:rsidRPr="00167587">
        <w:rPr>
          <w:rFonts w:ascii="Consolas" w:eastAsia="Times New Roman" w:hAnsi="Consolas" w:cs="Times New Roman"/>
          <w:color w:val="000000"/>
          <w:sz w:val="18"/>
          <w:szCs w:val="18"/>
          <w:bdr w:val="none" w:sz="0" w:space="0" w:color="auto" w:frame="1"/>
          <w:lang w:eastAsia="en-GB"/>
        </w:rPr>
        <w:t>  </w:t>
      </w:r>
    </w:p>
    <w:p w14:paraId="302ED4E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FA9841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b/>
          <w:bCs/>
          <w:color w:val="006699"/>
          <w:sz w:val="18"/>
          <w:szCs w:val="18"/>
          <w:bdr w:val="none" w:sz="0" w:space="0" w:color="auto" w:frame="1"/>
          <w:lang w:eastAsia="en-GB"/>
        </w:rPr>
        <w:t>import</w:t>
      </w:r>
      <w:r w:rsidRPr="00CD17D1">
        <w:rPr>
          <w:rFonts w:ascii="Consolas" w:eastAsia="Times New Roman" w:hAnsi="Consolas" w:cs="Times New Roman"/>
          <w:color w:val="000000"/>
          <w:sz w:val="18"/>
          <w:szCs w:val="18"/>
          <w:bdr w:val="none" w:sz="0" w:space="0" w:color="auto" w:frame="1"/>
          <w:lang w:eastAsia="en-GB"/>
        </w:rPr>
        <w:t> os  </w:t>
      </w:r>
    </w:p>
    <w:p w14:paraId="753E5E9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b/>
          <w:bCs/>
          <w:color w:val="006699"/>
          <w:sz w:val="18"/>
          <w:szCs w:val="18"/>
          <w:bdr w:val="none" w:sz="0" w:space="0" w:color="auto" w:frame="1"/>
          <w:lang w:eastAsia="en-GB"/>
        </w:rPr>
        <w:lastRenderedPageBreak/>
        <w:t>from</w:t>
      </w:r>
      <w:r w:rsidRPr="00CD17D1">
        <w:rPr>
          <w:rFonts w:ascii="Consolas" w:eastAsia="Times New Roman" w:hAnsi="Consolas" w:cs="Times New Roman"/>
          <w:color w:val="000000"/>
          <w:sz w:val="18"/>
          <w:szCs w:val="18"/>
          <w:bdr w:val="none" w:sz="0" w:space="0" w:color="auto" w:frame="1"/>
          <w:lang w:eastAsia="en-GB"/>
        </w:rPr>
        <w:t> pathfinding </w:t>
      </w:r>
      <w:r w:rsidRPr="00CD17D1">
        <w:rPr>
          <w:rFonts w:ascii="Consolas" w:eastAsia="Times New Roman" w:hAnsi="Consolas" w:cs="Times New Roman"/>
          <w:b/>
          <w:bCs/>
          <w:color w:val="006699"/>
          <w:sz w:val="18"/>
          <w:szCs w:val="18"/>
          <w:bdr w:val="none" w:sz="0" w:space="0" w:color="auto" w:frame="1"/>
          <w:lang w:eastAsia="en-GB"/>
        </w:rPr>
        <w:t>import</w:t>
      </w:r>
      <w:r w:rsidRPr="00CD17D1">
        <w:rPr>
          <w:rFonts w:ascii="Consolas" w:eastAsia="Times New Roman" w:hAnsi="Consolas" w:cs="Times New Roman"/>
          <w:color w:val="000000"/>
          <w:sz w:val="18"/>
          <w:szCs w:val="18"/>
          <w:bdr w:val="none" w:sz="0" w:space="0" w:color="auto" w:frame="1"/>
          <w:lang w:eastAsia="en-GB"/>
        </w:rPr>
        <w:t> Manhattan as Search  </w:t>
      </w:r>
    </w:p>
    <w:p w14:paraId="74BEE18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b/>
          <w:bCs/>
          <w:color w:val="006699"/>
          <w:sz w:val="18"/>
          <w:szCs w:val="18"/>
          <w:bdr w:val="none" w:sz="0" w:space="0" w:color="auto" w:frame="1"/>
          <w:lang w:eastAsia="en-GB"/>
        </w:rPr>
        <w:t>import</w:t>
      </w:r>
      <w:r w:rsidRPr="00CD17D1">
        <w:rPr>
          <w:rFonts w:ascii="Consolas" w:eastAsia="Times New Roman" w:hAnsi="Consolas" w:cs="Times New Roman"/>
          <w:color w:val="000000"/>
          <w:sz w:val="18"/>
          <w:szCs w:val="18"/>
          <w:bdr w:val="none" w:sz="0" w:space="0" w:color="auto" w:frame="1"/>
          <w:lang w:eastAsia="en-GB"/>
        </w:rPr>
        <w:t> pygame as pg  </w:t>
      </w:r>
    </w:p>
    <w:p w14:paraId="59DFC83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b/>
          <w:bCs/>
          <w:color w:val="006699"/>
          <w:sz w:val="18"/>
          <w:szCs w:val="18"/>
          <w:bdr w:val="none" w:sz="0" w:space="0" w:color="auto" w:frame="1"/>
          <w:lang w:eastAsia="en-GB"/>
        </w:rPr>
        <w:t>import</w:t>
      </w:r>
      <w:r w:rsidRPr="00CD17D1">
        <w:rPr>
          <w:rFonts w:ascii="Consolas" w:eastAsia="Times New Roman" w:hAnsi="Consolas" w:cs="Times New Roman"/>
          <w:color w:val="000000"/>
          <w:sz w:val="18"/>
          <w:szCs w:val="18"/>
          <w:bdr w:val="none" w:sz="0" w:space="0" w:color="auto" w:frame="1"/>
          <w:lang w:eastAsia="en-GB"/>
        </w:rPr>
        <w:t> random  </w:t>
      </w:r>
    </w:p>
    <w:p w14:paraId="7911F39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b/>
          <w:bCs/>
          <w:color w:val="006699"/>
          <w:sz w:val="18"/>
          <w:szCs w:val="18"/>
          <w:bdr w:val="none" w:sz="0" w:space="0" w:color="auto" w:frame="1"/>
          <w:lang w:eastAsia="en-GB"/>
        </w:rPr>
        <w:t>import</w:t>
      </w:r>
      <w:r w:rsidRPr="00CD17D1">
        <w:rPr>
          <w:rFonts w:ascii="Consolas" w:eastAsia="Times New Roman" w:hAnsi="Consolas" w:cs="Times New Roman"/>
          <w:color w:val="000000"/>
          <w:sz w:val="18"/>
          <w:szCs w:val="18"/>
          <w:bdr w:val="none" w:sz="0" w:space="0" w:color="auto" w:frame="1"/>
          <w:lang w:eastAsia="en-GB"/>
        </w:rPr>
        <w:t> local_settings  </w:t>
      </w:r>
    </w:p>
    <w:p w14:paraId="40BC19B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b/>
          <w:bCs/>
          <w:color w:val="006699"/>
          <w:sz w:val="18"/>
          <w:szCs w:val="18"/>
          <w:bdr w:val="none" w:sz="0" w:space="0" w:color="auto" w:frame="1"/>
          <w:lang w:eastAsia="en-GB"/>
        </w:rPr>
        <w:t>from</w:t>
      </w:r>
      <w:r w:rsidRPr="00CD17D1">
        <w:rPr>
          <w:rFonts w:ascii="Consolas" w:eastAsia="Times New Roman" w:hAnsi="Consolas" w:cs="Times New Roman"/>
          <w:color w:val="000000"/>
          <w:sz w:val="18"/>
          <w:szCs w:val="18"/>
          <w:bdr w:val="none" w:sz="0" w:space="0" w:color="auto" w:frame="1"/>
          <w:lang w:eastAsia="en-GB"/>
        </w:rPr>
        <w:t> threading </w:t>
      </w:r>
      <w:r w:rsidRPr="00CD17D1">
        <w:rPr>
          <w:rFonts w:ascii="Consolas" w:eastAsia="Times New Roman" w:hAnsi="Consolas" w:cs="Times New Roman"/>
          <w:b/>
          <w:bCs/>
          <w:color w:val="006699"/>
          <w:sz w:val="18"/>
          <w:szCs w:val="18"/>
          <w:bdr w:val="none" w:sz="0" w:space="0" w:color="auto" w:frame="1"/>
          <w:lang w:eastAsia="en-GB"/>
        </w:rPr>
        <w:t>import</w:t>
      </w:r>
      <w:r w:rsidRPr="00CD17D1">
        <w:rPr>
          <w:rFonts w:ascii="Consolas" w:eastAsia="Times New Roman" w:hAnsi="Consolas" w:cs="Times New Roman"/>
          <w:color w:val="000000"/>
          <w:sz w:val="18"/>
          <w:szCs w:val="18"/>
          <w:bdr w:val="none" w:sz="0" w:space="0" w:color="auto" w:frame="1"/>
          <w:lang w:eastAsia="en-GB"/>
        </w:rPr>
        <w:t> Thread  </w:t>
      </w:r>
    </w:p>
    <w:p w14:paraId="0B3269C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b/>
          <w:bCs/>
          <w:color w:val="006699"/>
          <w:sz w:val="18"/>
          <w:szCs w:val="18"/>
          <w:bdr w:val="none" w:sz="0" w:space="0" w:color="auto" w:frame="1"/>
          <w:lang w:eastAsia="en-GB"/>
        </w:rPr>
        <w:t>from</w:t>
      </w:r>
      <w:r w:rsidRPr="00CD17D1">
        <w:rPr>
          <w:rFonts w:ascii="Consolas" w:eastAsia="Times New Roman" w:hAnsi="Consolas" w:cs="Times New Roman"/>
          <w:color w:val="000000"/>
          <w:sz w:val="18"/>
          <w:szCs w:val="18"/>
          <w:bdr w:val="none" w:sz="0" w:space="0" w:color="auto" w:frame="1"/>
          <w:lang w:eastAsia="en-GB"/>
        </w:rPr>
        <w:t> time </w:t>
      </w:r>
      <w:r w:rsidRPr="00CD17D1">
        <w:rPr>
          <w:rFonts w:ascii="Consolas" w:eastAsia="Times New Roman" w:hAnsi="Consolas" w:cs="Times New Roman"/>
          <w:b/>
          <w:bCs/>
          <w:color w:val="006699"/>
          <w:sz w:val="18"/>
          <w:szCs w:val="18"/>
          <w:bdr w:val="none" w:sz="0" w:space="0" w:color="auto" w:frame="1"/>
          <w:lang w:eastAsia="en-GB"/>
        </w:rPr>
        <w:t>import</w:t>
      </w:r>
      <w:r w:rsidRPr="00CD17D1">
        <w:rPr>
          <w:rFonts w:ascii="Consolas" w:eastAsia="Times New Roman" w:hAnsi="Consolas" w:cs="Times New Roman"/>
          <w:color w:val="000000"/>
          <w:sz w:val="18"/>
          <w:szCs w:val="18"/>
          <w:bdr w:val="none" w:sz="0" w:space="0" w:color="auto" w:frame="1"/>
          <w:lang w:eastAsia="en-GB"/>
        </w:rPr>
        <w:t> sleep  </w:t>
      </w:r>
    </w:p>
    <w:p w14:paraId="280FCB6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0FB3AC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10A067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b/>
          <w:bCs/>
          <w:color w:val="006699"/>
          <w:sz w:val="18"/>
          <w:szCs w:val="18"/>
          <w:bdr w:val="none" w:sz="0" w:space="0" w:color="auto" w:frame="1"/>
          <w:lang w:eastAsia="en-GB"/>
        </w:rPr>
        <w:t>class</w:t>
      </w:r>
      <w:r w:rsidRPr="00CD17D1">
        <w:rPr>
          <w:rFonts w:ascii="Consolas" w:eastAsia="Times New Roman" w:hAnsi="Consolas" w:cs="Times New Roman"/>
          <w:color w:val="000000"/>
          <w:sz w:val="18"/>
          <w:szCs w:val="18"/>
          <w:bdr w:val="none" w:sz="0" w:space="0" w:color="auto" w:frame="1"/>
          <w:lang w:eastAsia="en-GB"/>
        </w:rPr>
        <w:t> Sprite:  </w:t>
      </w:r>
    </w:p>
    <w:p w14:paraId="38A78D0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__init__(self, resource_pack, position, maze, win_scale):  </w:t>
      </w:r>
    </w:p>
    <w:p w14:paraId="0ED9290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3C076D7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Template for sub-classes: 'Pac-Man' and 'Ghost'.</w:t>
      </w:r>
      <w:r w:rsidRPr="00CD17D1">
        <w:rPr>
          <w:rFonts w:ascii="Consolas" w:eastAsia="Times New Roman" w:hAnsi="Consolas" w:cs="Times New Roman"/>
          <w:color w:val="000000"/>
          <w:sz w:val="18"/>
          <w:szCs w:val="18"/>
          <w:bdr w:val="none" w:sz="0" w:space="0" w:color="auto" w:frame="1"/>
          <w:lang w:eastAsia="en-GB"/>
        </w:rPr>
        <w:t> </w:t>
      </w:r>
    </w:p>
    <w:p w14:paraId="0400825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resource_pack: Contains the path to the folder containing the skins for the sprite.</w:t>
      </w:r>
      <w:r w:rsidRPr="00CD17D1">
        <w:rPr>
          <w:rFonts w:ascii="Consolas" w:eastAsia="Times New Roman" w:hAnsi="Consolas" w:cs="Times New Roman"/>
          <w:color w:val="000000"/>
          <w:sz w:val="18"/>
          <w:szCs w:val="18"/>
          <w:bdr w:val="none" w:sz="0" w:space="0" w:color="auto" w:frame="1"/>
          <w:lang w:eastAsia="en-GB"/>
        </w:rPr>
        <w:t> </w:t>
      </w:r>
    </w:p>
    <w:p w14:paraId="22944DD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position: x, y co-ords for the position of the sprite on the screen.</w:t>
      </w:r>
      <w:r w:rsidRPr="00CD17D1">
        <w:rPr>
          <w:rFonts w:ascii="Consolas" w:eastAsia="Times New Roman" w:hAnsi="Consolas" w:cs="Times New Roman"/>
          <w:color w:val="000000"/>
          <w:sz w:val="18"/>
          <w:szCs w:val="18"/>
          <w:bdr w:val="none" w:sz="0" w:space="0" w:color="auto" w:frame="1"/>
          <w:lang w:eastAsia="en-GB"/>
        </w:rPr>
        <w:t> </w:t>
      </w:r>
    </w:p>
    <w:p w14:paraId="2E7A367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maze: Two dimensional list representation of the maze.</w:t>
      </w:r>
      <w:r w:rsidRPr="00CD17D1">
        <w:rPr>
          <w:rFonts w:ascii="Consolas" w:eastAsia="Times New Roman" w:hAnsi="Consolas" w:cs="Times New Roman"/>
          <w:color w:val="000000"/>
          <w:sz w:val="18"/>
          <w:szCs w:val="18"/>
          <w:bdr w:val="none" w:sz="0" w:space="0" w:color="auto" w:frame="1"/>
          <w:lang w:eastAsia="en-GB"/>
        </w:rPr>
        <w:t> </w:t>
      </w:r>
    </w:p>
    <w:p w14:paraId="2187A65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CD17D1">
        <w:rPr>
          <w:rFonts w:ascii="Consolas" w:eastAsia="Times New Roman" w:hAnsi="Consolas" w:cs="Times New Roman"/>
          <w:color w:val="000000"/>
          <w:sz w:val="18"/>
          <w:szCs w:val="18"/>
          <w:bdr w:val="none" w:sz="0" w:space="0" w:color="auto" w:frame="1"/>
          <w:lang w:eastAsia="en-GB"/>
        </w:rPr>
        <w:t> </w:t>
      </w:r>
    </w:p>
    <w:p w14:paraId="6C05BCF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332F034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D9DB9C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Essential</w:t>
      </w:r>
      <w:r w:rsidRPr="00CD17D1">
        <w:rPr>
          <w:rFonts w:ascii="Consolas" w:eastAsia="Times New Roman" w:hAnsi="Consolas" w:cs="Times New Roman"/>
          <w:color w:val="000000"/>
          <w:sz w:val="18"/>
          <w:szCs w:val="18"/>
          <w:bdr w:val="none" w:sz="0" w:space="0" w:color="auto" w:frame="1"/>
          <w:lang w:eastAsia="en-GB"/>
        </w:rPr>
        <w:t>  </w:t>
      </w:r>
    </w:p>
    <w:p w14:paraId="16ED9C6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win_scale = win_scale  </w:t>
      </w:r>
    </w:p>
    <w:p w14:paraId="349503D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maze = maze  </w:t>
      </w:r>
    </w:p>
    <w:p w14:paraId="53C1175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31A91BF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3FA3289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dead = False  </w:t>
      </w:r>
    </w:p>
    <w:p w14:paraId="715878A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visible = False  </w:t>
      </w:r>
    </w:p>
    <w:p w14:paraId="6A1A668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1DD2A0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Position</w:t>
      </w:r>
      <w:r w:rsidRPr="00CD17D1">
        <w:rPr>
          <w:rFonts w:ascii="Consolas" w:eastAsia="Times New Roman" w:hAnsi="Consolas" w:cs="Times New Roman"/>
          <w:color w:val="000000"/>
          <w:sz w:val="18"/>
          <w:szCs w:val="18"/>
          <w:bdr w:val="none" w:sz="0" w:space="0" w:color="auto" w:frame="1"/>
          <w:lang w:eastAsia="en-GB"/>
        </w:rPr>
        <w:t>  </w:t>
      </w:r>
    </w:p>
    <w:p w14:paraId="6CA2439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x, y = position  </w:t>
      </w:r>
    </w:p>
    <w:p w14:paraId="28077A5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x = x * win_scale  </w:t>
      </w:r>
    </w:p>
    <w:p w14:paraId="41ECC23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y = y * win_scale  </w:t>
      </w:r>
    </w:p>
    <w:p w14:paraId="32E32EF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08E818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Speed</w:t>
      </w:r>
      <w:r w:rsidRPr="00CD17D1">
        <w:rPr>
          <w:rFonts w:ascii="Consolas" w:eastAsia="Times New Roman" w:hAnsi="Consolas" w:cs="Times New Roman"/>
          <w:color w:val="000000"/>
          <w:sz w:val="18"/>
          <w:szCs w:val="18"/>
          <w:bdr w:val="none" w:sz="0" w:space="0" w:color="auto" w:frame="1"/>
          <w:lang w:eastAsia="en-GB"/>
        </w:rPr>
        <w:t>  </w:t>
      </w:r>
    </w:p>
    <w:p w14:paraId="060C7EF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_speed = 1.5  </w:t>
      </w:r>
    </w:p>
    <w:p w14:paraId="286FE94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peed_count = 0  </w:t>
      </w:r>
    </w:p>
    <w:p w14:paraId="6854317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0F972D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 = </w:t>
      </w:r>
      <w:r w:rsidRPr="00CD17D1">
        <w:rPr>
          <w:rFonts w:ascii="Consolas" w:eastAsia="Times New Roman" w:hAnsi="Consolas" w:cs="Times New Roman"/>
          <w:color w:val="0000FF"/>
          <w:sz w:val="18"/>
          <w:szCs w:val="18"/>
          <w:bdr w:val="none" w:sz="0" w:space="0" w:color="auto" w:frame="1"/>
          <w:lang w:eastAsia="en-GB"/>
        </w:rPr>
        <w:t>'0'</w:t>
      </w:r>
      <w:r w:rsidRPr="00CD17D1">
        <w:rPr>
          <w:rFonts w:ascii="Consolas" w:eastAsia="Times New Roman" w:hAnsi="Consolas" w:cs="Times New Roman"/>
          <w:color w:val="000000"/>
          <w:sz w:val="18"/>
          <w:szCs w:val="18"/>
          <w:bdr w:val="none" w:sz="0" w:space="0" w:color="auto" w:frame="1"/>
          <w:lang w:eastAsia="en-GB"/>
        </w:rPr>
        <w:t>  </w:t>
      </w:r>
    </w:p>
    <w:p w14:paraId="7CB6DA0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facing = </w:t>
      </w:r>
      <w:r w:rsidRPr="00CD17D1">
        <w:rPr>
          <w:rFonts w:ascii="Consolas" w:eastAsia="Times New Roman" w:hAnsi="Consolas" w:cs="Times New Roman"/>
          <w:color w:val="0000FF"/>
          <w:sz w:val="18"/>
          <w:szCs w:val="18"/>
          <w:bdr w:val="none" w:sz="0" w:space="0" w:color="auto" w:frame="1"/>
          <w:lang w:eastAsia="en-GB"/>
        </w:rPr>
        <w:t>'e'</w:t>
      </w:r>
      <w:r w:rsidRPr="00CD17D1">
        <w:rPr>
          <w:rFonts w:ascii="Consolas" w:eastAsia="Times New Roman" w:hAnsi="Consolas" w:cs="Times New Roman"/>
          <w:color w:val="000000"/>
          <w:sz w:val="18"/>
          <w:szCs w:val="18"/>
          <w:bdr w:val="none" w:sz="0" w:space="0" w:color="auto" w:frame="1"/>
          <w:lang w:eastAsia="en-GB"/>
        </w:rPr>
        <w:t>  </w:t>
      </w:r>
    </w:p>
    <w:p w14:paraId="0DD6FC1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move = </w:t>
      </w:r>
      <w:r w:rsidRPr="00CD17D1">
        <w:rPr>
          <w:rFonts w:ascii="Consolas" w:eastAsia="Times New Roman" w:hAnsi="Consolas" w:cs="Times New Roman"/>
          <w:color w:val="0000FF"/>
          <w:sz w:val="18"/>
          <w:szCs w:val="18"/>
          <w:bdr w:val="none" w:sz="0" w:space="0" w:color="auto" w:frame="1"/>
          <w:lang w:eastAsia="en-GB"/>
        </w:rPr>
        <w:t>'e'</w:t>
      </w:r>
      <w:r w:rsidRPr="00CD17D1">
        <w:rPr>
          <w:rFonts w:ascii="Consolas" w:eastAsia="Times New Roman" w:hAnsi="Consolas" w:cs="Times New Roman"/>
          <w:color w:val="000000"/>
          <w:sz w:val="18"/>
          <w:szCs w:val="18"/>
          <w:bdr w:val="none" w:sz="0" w:space="0" w:color="auto" w:frame="1"/>
          <w:lang w:eastAsia="en-GB"/>
        </w:rPr>
        <w:t>  </w:t>
      </w:r>
    </w:p>
    <w:p w14:paraId="0B90B5C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online_move = </w:t>
      </w:r>
      <w:r w:rsidRPr="00CD17D1">
        <w:rPr>
          <w:rFonts w:ascii="Consolas" w:eastAsia="Times New Roman" w:hAnsi="Consolas" w:cs="Times New Roman"/>
          <w:color w:val="0000FF"/>
          <w:sz w:val="18"/>
          <w:szCs w:val="18"/>
          <w:bdr w:val="none" w:sz="0" w:space="0" w:color="auto" w:frame="1"/>
          <w:lang w:eastAsia="en-GB"/>
        </w:rPr>
        <w:t>'e'</w:t>
      </w:r>
      <w:r w:rsidRPr="00CD17D1">
        <w:rPr>
          <w:rFonts w:ascii="Consolas" w:eastAsia="Times New Roman" w:hAnsi="Consolas" w:cs="Times New Roman"/>
          <w:color w:val="000000"/>
          <w:sz w:val="18"/>
          <w:szCs w:val="18"/>
          <w:bdr w:val="none" w:sz="0" w:space="0" w:color="auto" w:frame="1"/>
          <w:lang w:eastAsia="en-GB"/>
        </w:rPr>
        <w:t>  </w:t>
      </w:r>
    </w:p>
    <w:p w14:paraId="499A3D1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buffer_move = </w:t>
      </w:r>
      <w:r w:rsidRPr="00CD17D1">
        <w:rPr>
          <w:rFonts w:ascii="Consolas" w:eastAsia="Times New Roman" w:hAnsi="Consolas" w:cs="Times New Roman"/>
          <w:color w:val="0000FF"/>
          <w:sz w:val="18"/>
          <w:szCs w:val="18"/>
          <w:bdr w:val="none" w:sz="0" w:space="0" w:color="auto" w:frame="1"/>
          <w:lang w:eastAsia="en-GB"/>
        </w:rPr>
        <w:t>'e'</w:t>
      </w:r>
      <w:r w:rsidRPr="00CD17D1">
        <w:rPr>
          <w:rFonts w:ascii="Consolas" w:eastAsia="Times New Roman" w:hAnsi="Consolas" w:cs="Times New Roman"/>
          <w:color w:val="000000"/>
          <w:sz w:val="18"/>
          <w:szCs w:val="18"/>
          <w:bdr w:val="none" w:sz="0" w:space="0" w:color="auto" w:frame="1"/>
          <w:lang w:eastAsia="en-GB"/>
        </w:rPr>
        <w:t>  </w:t>
      </w:r>
    </w:p>
    <w:p w14:paraId="3D26F5E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AB532A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Skins</w:t>
      </w:r>
      <w:r w:rsidRPr="00CD17D1">
        <w:rPr>
          <w:rFonts w:ascii="Consolas" w:eastAsia="Times New Roman" w:hAnsi="Consolas" w:cs="Times New Roman"/>
          <w:color w:val="000000"/>
          <w:sz w:val="18"/>
          <w:szCs w:val="18"/>
          <w:bdr w:val="none" w:sz="0" w:space="0" w:color="auto" w:frame="1"/>
          <w:lang w:eastAsia="en-GB"/>
        </w:rPr>
        <w:t>  </w:t>
      </w:r>
    </w:p>
    <w:p w14:paraId="34651B4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 = </w:t>
      </w:r>
      <w:r w:rsidRPr="00CD17D1">
        <w:rPr>
          <w:rFonts w:ascii="Consolas" w:eastAsia="Times New Roman" w:hAnsi="Consolas" w:cs="Times New Roman"/>
          <w:color w:val="0000FF"/>
          <w:sz w:val="18"/>
          <w:szCs w:val="18"/>
          <w:bdr w:val="none" w:sz="0" w:space="0" w:color="auto" w:frame="1"/>
          <w:lang w:eastAsia="en-GB"/>
        </w:rPr>
        <w:t>'0'</w:t>
      </w:r>
      <w:r w:rsidRPr="00CD17D1">
        <w:rPr>
          <w:rFonts w:ascii="Consolas" w:eastAsia="Times New Roman" w:hAnsi="Consolas" w:cs="Times New Roman"/>
          <w:color w:val="000000"/>
          <w:sz w:val="18"/>
          <w:szCs w:val="18"/>
          <w:bdr w:val="none" w:sz="0" w:space="0" w:color="auto" w:frame="1"/>
          <w:lang w:eastAsia="en-GB"/>
        </w:rPr>
        <w:t>  </w:t>
      </w:r>
    </w:p>
    <w:p w14:paraId="25D4D1E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_cap = 4  </w:t>
      </w:r>
    </w:p>
    <w:p w14:paraId="70866E7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0482D8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Normal Skins</w:t>
      </w:r>
      <w:r w:rsidRPr="00CD17D1">
        <w:rPr>
          <w:rFonts w:ascii="Consolas" w:eastAsia="Times New Roman" w:hAnsi="Consolas" w:cs="Times New Roman"/>
          <w:color w:val="000000"/>
          <w:sz w:val="18"/>
          <w:szCs w:val="18"/>
          <w:bdr w:val="none" w:sz="0" w:space="0" w:color="auto" w:frame="1"/>
          <w:lang w:eastAsia="en-GB"/>
        </w:rPr>
        <w:t>  </w:t>
      </w:r>
    </w:p>
    <w:p w14:paraId="1C08A37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normal_skins = {}  </w:t>
      </w:r>
    </w:p>
    <w:p w14:paraId="1274B27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for</w:t>
      </w:r>
      <w:r w:rsidRPr="00CD17D1">
        <w:rPr>
          <w:rFonts w:ascii="Consolas" w:eastAsia="Times New Roman" w:hAnsi="Consolas" w:cs="Times New Roman"/>
          <w:color w:val="000000"/>
          <w:sz w:val="18"/>
          <w:szCs w:val="18"/>
          <w:bdr w:val="none" w:sz="0" w:space="0" w:color="auto" w:frame="1"/>
          <w:lang w:eastAsia="en-GB"/>
        </w:rPr>
        <w:t> skin </w:t>
      </w:r>
      <w:r w:rsidRPr="00CD17D1">
        <w:rPr>
          <w:rFonts w:ascii="Consolas" w:eastAsia="Times New Roman" w:hAnsi="Consolas" w:cs="Times New Roman"/>
          <w:b/>
          <w:bCs/>
          <w:color w:val="006699"/>
          <w:sz w:val="18"/>
          <w:szCs w:val="18"/>
          <w:bdr w:val="none" w:sz="0" w:space="0" w:color="auto" w:frame="1"/>
          <w:lang w:eastAsia="en-GB"/>
        </w:rPr>
        <w:t>in</w:t>
      </w:r>
      <w:r w:rsidRPr="00CD17D1">
        <w:rPr>
          <w:rFonts w:ascii="Consolas" w:eastAsia="Times New Roman" w:hAnsi="Consolas" w:cs="Times New Roman"/>
          <w:color w:val="000000"/>
          <w:sz w:val="18"/>
          <w:szCs w:val="18"/>
          <w:bdr w:val="none" w:sz="0" w:space="0" w:color="auto" w:frame="1"/>
          <w:lang w:eastAsia="en-GB"/>
        </w:rPr>
        <w:t> os.listdir(</w:t>
      </w:r>
      <w:r w:rsidRPr="00CD17D1">
        <w:rPr>
          <w:rFonts w:ascii="Consolas" w:eastAsia="Times New Roman" w:hAnsi="Consolas" w:cs="Times New Roman"/>
          <w:color w:val="0000FF"/>
          <w:sz w:val="18"/>
          <w:szCs w:val="18"/>
          <w:bdr w:val="none" w:sz="0" w:space="0" w:color="auto" w:frame="1"/>
          <w:lang w:eastAsia="en-GB"/>
        </w:rPr>
        <w:t>'resources\\sprites\\{}'</w:t>
      </w:r>
      <w:r w:rsidRPr="00CD17D1">
        <w:rPr>
          <w:rFonts w:ascii="Consolas" w:eastAsia="Times New Roman" w:hAnsi="Consolas" w:cs="Times New Roman"/>
          <w:color w:val="000000"/>
          <w:sz w:val="18"/>
          <w:szCs w:val="18"/>
          <w:bdr w:val="none" w:sz="0" w:space="0" w:color="auto" w:frame="1"/>
          <w:lang w:eastAsia="en-GB"/>
        </w:rPr>
        <w:t>.format(resource_pack)):  </w:t>
      </w:r>
    </w:p>
    <w:p w14:paraId="21EFB16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noinspection PyUnresolvedReferences</w:t>
      </w:r>
      <w:r w:rsidRPr="00CD17D1">
        <w:rPr>
          <w:rFonts w:ascii="Consolas" w:eastAsia="Times New Roman" w:hAnsi="Consolas" w:cs="Times New Roman"/>
          <w:color w:val="000000"/>
          <w:sz w:val="18"/>
          <w:szCs w:val="18"/>
          <w:bdr w:val="none" w:sz="0" w:space="0" w:color="auto" w:frame="1"/>
          <w:lang w:eastAsia="en-GB"/>
        </w:rPr>
        <w:t>  </w:t>
      </w:r>
    </w:p>
    <w:p w14:paraId="0375E0B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normal_skins.update({skin: pg.transform.scale(  </w:t>
      </w:r>
    </w:p>
    <w:p w14:paraId="5C3B731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g.image.load(</w:t>
      </w:r>
      <w:r w:rsidRPr="00CD17D1">
        <w:rPr>
          <w:rFonts w:ascii="Consolas" w:eastAsia="Times New Roman" w:hAnsi="Consolas" w:cs="Times New Roman"/>
          <w:color w:val="0000FF"/>
          <w:sz w:val="18"/>
          <w:szCs w:val="18"/>
          <w:bdr w:val="none" w:sz="0" w:space="0" w:color="auto" w:frame="1"/>
          <w:lang w:eastAsia="en-GB"/>
        </w:rPr>
        <w:t>'resources\\sprites\\{}\\{}'</w:t>
      </w:r>
      <w:r w:rsidRPr="00CD17D1">
        <w:rPr>
          <w:rFonts w:ascii="Consolas" w:eastAsia="Times New Roman" w:hAnsi="Consolas" w:cs="Times New Roman"/>
          <w:color w:val="000000"/>
          <w:sz w:val="18"/>
          <w:szCs w:val="18"/>
          <w:bdr w:val="none" w:sz="0" w:space="0" w:color="auto" w:frame="1"/>
          <w:lang w:eastAsia="en-GB"/>
        </w:rPr>
        <w:t>.format(resource_pack, skin)),  </w:t>
      </w:r>
    </w:p>
    <w:p w14:paraId="6FBB680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22 * win_scale), (22 * win_scale)))})  </w:t>
      </w:r>
    </w:p>
    <w:p w14:paraId="0392247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88CC58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s = self.normal_skins  </w:t>
      </w:r>
    </w:p>
    <w:p w14:paraId="6B8210D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7CD420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Tiles</w:t>
      </w:r>
      <w:r w:rsidRPr="00CD17D1">
        <w:rPr>
          <w:rFonts w:ascii="Consolas" w:eastAsia="Times New Roman" w:hAnsi="Consolas" w:cs="Times New Roman"/>
          <w:color w:val="000000"/>
          <w:sz w:val="18"/>
          <w:szCs w:val="18"/>
          <w:bdr w:val="none" w:sz="0" w:space="0" w:color="auto" w:frame="1"/>
          <w:lang w:eastAsia="en-GB"/>
        </w:rPr>
        <w:t>  </w:t>
      </w:r>
    </w:p>
    <w:p w14:paraId="1869ECD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ilex = int(self.x / (12 * self.win_scale))  </w:t>
      </w:r>
    </w:p>
    <w:p w14:paraId="32B0C5A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iley = int(self.y / (12 * self.win_scale))  </w:t>
      </w:r>
    </w:p>
    <w:p w14:paraId="429BA30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7CA646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tile = self.maze.tiles[tiley - 3][tilex]  </w:t>
      </w:r>
    </w:p>
    <w:p w14:paraId="5A7B0FA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previous_tile = self.tile  </w:t>
      </w:r>
    </w:p>
    <w:p w14:paraId="3E15192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A735EB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Rects</w:t>
      </w:r>
      <w:r w:rsidRPr="00CD17D1">
        <w:rPr>
          <w:rFonts w:ascii="Consolas" w:eastAsia="Times New Roman" w:hAnsi="Consolas" w:cs="Times New Roman"/>
          <w:color w:val="000000"/>
          <w:sz w:val="18"/>
          <w:szCs w:val="18"/>
          <w:bdr w:val="none" w:sz="0" w:space="0" w:color="auto" w:frame="1"/>
          <w:lang w:eastAsia="en-GB"/>
        </w:rPr>
        <w:t>  </w:t>
      </w:r>
    </w:p>
    <w:p w14:paraId="4706438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_rect = self.skins[</w:t>
      </w:r>
      <w:r w:rsidRPr="00CD17D1">
        <w:rPr>
          <w:rFonts w:ascii="Consolas" w:eastAsia="Times New Roman" w:hAnsi="Consolas" w:cs="Times New Roman"/>
          <w:color w:val="0000FF"/>
          <w:sz w:val="18"/>
          <w:szCs w:val="18"/>
          <w:bdr w:val="none" w:sz="0" w:space="0" w:color="auto" w:frame="1"/>
          <w:lang w:eastAsia="en-GB"/>
        </w:rPr>
        <w:t>'e_0.png'</w:t>
      </w:r>
      <w:r w:rsidRPr="00CD17D1">
        <w:rPr>
          <w:rFonts w:ascii="Consolas" w:eastAsia="Times New Roman" w:hAnsi="Consolas" w:cs="Times New Roman"/>
          <w:color w:val="000000"/>
          <w:sz w:val="18"/>
          <w:szCs w:val="18"/>
          <w:bdr w:val="none" w:sz="0" w:space="0" w:color="auto" w:frame="1"/>
          <w:lang w:eastAsia="en-GB"/>
        </w:rPr>
        <w:t>].get_rect(center=(self.x, self.y))  </w:t>
      </w:r>
    </w:p>
    <w:p w14:paraId="5658E40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rect = pg.Rect(self.x - int(8 * win_scale),  </w:t>
      </w:r>
    </w:p>
    <w:p w14:paraId="2B31193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y - int(8 * win_scale),  </w:t>
      </w:r>
    </w:p>
    <w:p w14:paraId="15A22F8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lastRenderedPageBreak/>
        <w:t>                            17 * win_scale,  </w:t>
      </w:r>
    </w:p>
    <w:p w14:paraId="0A06E76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17 * win_scale)  </w:t>
      </w:r>
    </w:p>
    <w:p w14:paraId="45E8103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2C2F7D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Movement booleans</w:t>
      </w:r>
      <w:r w:rsidRPr="00CD17D1">
        <w:rPr>
          <w:rFonts w:ascii="Consolas" w:eastAsia="Times New Roman" w:hAnsi="Consolas" w:cs="Times New Roman"/>
          <w:color w:val="000000"/>
          <w:sz w:val="18"/>
          <w:szCs w:val="18"/>
          <w:bdr w:val="none" w:sz="0" w:space="0" w:color="auto" w:frame="1"/>
          <w:lang w:eastAsia="en-GB"/>
        </w:rPr>
        <w:t>  </w:t>
      </w:r>
    </w:p>
    <w:p w14:paraId="3CAB594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get_new_move = True  </w:t>
      </w:r>
    </w:p>
    <w:p w14:paraId="148D1F5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wall_defence_delay = True  </w:t>
      </w:r>
    </w:p>
    <w:p w14:paraId="04F8DE1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return_None = False  </w:t>
      </w:r>
    </w:p>
    <w:p w14:paraId="5A6D181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642B86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Sound</w:t>
      </w:r>
      <w:r w:rsidRPr="00CD17D1">
        <w:rPr>
          <w:rFonts w:ascii="Consolas" w:eastAsia="Times New Roman" w:hAnsi="Consolas" w:cs="Times New Roman"/>
          <w:color w:val="000000"/>
          <w:sz w:val="18"/>
          <w:szCs w:val="18"/>
          <w:bdr w:val="none" w:sz="0" w:space="0" w:color="auto" w:frame="1"/>
          <w:lang w:eastAsia="en-GB"/>
        </w:rPr>
        <w:t>  </w:t>
      </w:r>
    </w:p>
    <w:p w14:paraId="68A8ECC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ound_channel = pg.mixer.Channel(0)  </w:t>
      </w:r>
    </w:p>
    <w:p w14:paraId="33918D2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ound_channel.set_volume(0.5 * local_settings.get_setting(</w:t>
      </w:r>
      <w:r w:rsidRPr="00CD17D1">
        <w:rPr>
          <w:rFonts w:ascii="Consolas" w:eastAsia="Times New Roman" w:hAnsi="Consolas" w:cs="Times New Roman"/>
          <w:color w:val="0000FF"/>
          <w:sz w:val="18"/>
          <w:szCs w:val="18"/>
          <w:bdr w:val="none" w:sz="0" w:space="0" w:color="auto" w:frame="1"/>
          <w:lang w:eastAsia="en-GB"/>
        </w:rPr>
        <w:t>'game_volume'</w:t>
      </w:r>
      <w:r w:rsidRPr="00CD17D1">
        <w:rPr>
          <w:rFonts w:ascii="Consolas" w:eastAsia="Times New Roman" w:hAnsi="Consolas" w:cs="Times New Roman"/>
          <w:color w:val="000000"/>
          <w:sz w:val="18"/>
          <w:szCs w:val="18"/>
          <w:bdr w:val="none" w:sz="0" w:space="0" w:color="auto" w:frame="1"/>
          <w:lang w:eastAsia="en-GB"/>
        </w:rPr>
        <w:t>) / 100)  </w:t>
      </w:r>
    </w:p>
    <w:p w14:paraId="71E1D83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03123F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Clocks</w:t>
      </w:r>
      <w:r w:rsidRPr="00CD17D1">
        <w:rPr>
          <w:rFonts w:ascii="Consolas" w:eastAsia="Times New Roman" w:hAnsi="Consolas" w:cs="Times New Roman"/>
          <w:color w:val="000000"/>
          <w:sz w:val="18"/>
          <w:szCs w:val="18"/>
          <w:bdr w:val="none" w:sz="0" w:space="0" w:color="auto" w:frame="1"/>
          <w:lang w:eastAsia="en-GB"/>
        </w:rPr>
        <w:t>  </w:t>
      </w:r>
    </w:p>
    <w:p w14:paraId="783D1D4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_clock = 0  </w:t>
      </w:r>
    </w:p>
    <w:p w14:paraId="5B99449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top_clock = 0  </w:t>
      </w:r>
    </w:p>
    <w:p w14:paraId="21E989F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death_animation_clock = 0  </w:t>
      </w:r>
    </w:p>
    <w:p w14:paraId="175E56D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9356F7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update(self, move):  </w:t>
      </w:r>
    </w:p>
    <w:p w14:paraId="3201CC0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09FDBB7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Contains all the calls needed for every type of Sprite in an update.</w:t>
      </w:r>
      <w:r w:rsidRPr="00CD17D1">
        <w:rPr>
          <w:rFonts w:ascii="Consolas" w:eastAsia="Times New Roman" w:hAnsi="Consolas" w:cs="Times New Roman"/>
          <w:color w:val="000000"/>
          <w:sz w:val="18"/>
          <w:szCs w:val="18"/>
          <w:bdr w:val="none" w:sz="0" w:space="0" w:color="auto" w:frame="1"/>
          <w:lang w:eastAsia="en-GB"/>
        </w:rPr>
        <w:t> </w:t>
      </w:r>
    </w:p>
    <w:p w14:paraId="660D3BD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move: Sprite's checked move.</w:t>
      </w:r>
      <w:r w:rsidRPr="00CD17D1">
        <w:rPr>
          <w:rFonts w:ascii="Consolas" w:eastAsia="Times New Roman" w:hAnsi="Consolas" w:cs="Times New Roman"/>
          <w:color w:val="000000"/>
          <w:sz w:val="18"/>
          <w:szCs w:val="18"/>
          <w:bdr w:val="none" w:sz="0" w:space="0" w:color="auto" w:frame="1"/>
          <w:lang w:eastAsia="en-GB"/>
        </w:rPr>
        <w:t> </w:t>
      </w:r>
    </w:p>
    <w:p w14:paraId="24BD73C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130EAC5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34F6A82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59CACA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correct_pos()  </w:t>
      </w:r>
    </w:p>
    <w:p w14:paraId="1697E15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correct_tunnel()  </w:t>
      </w:r>
    </w:p>
    <w:p w14:paraId="5BAC0D9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facing, self.skin = self.get_skin(move)  </w:t>
      </w:r>
    </w:p>
    <w:p w14:paraId="7292049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update_tile()  </w:t>
      </w:r>
    </w:p>
    <w:p w14:paraId="66C5F6A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update_pos(move)  </w:t>
      </w:r>
    </w:p>
    <w:p w14:paraId="5395607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4A31E6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get_input(self, events):  </w:t>
      </w:r>
    </w:p>
    <w:p w14:paraId="20D25FD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41B274D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Default input method for the object using keyboard events (arrow keys).</w:t>
      </w:r>
      <w:r w:rsidRPr="00CD17D1">
        <w:rPr>
          <w:rFonts w:ascii="Consolas" w:eastAsia="Times New Roman" w:hAnsi="Consolas" w:cs="Times New Roman"/>
          <w:color w:val="000000"/>
          <w:sz w:val="18"/>
          <w:szCs w:val="18"/>
          <w:bdr w:val="none" w:sz="0" w:space="0" w:color="auto" w:frame="1"/>
          <w:lang w:eastAsia="en-GB"/>
        </w:rPr>
        <w:t> </w:t>
      </w:r>
    </w:p>
    <w:p w14:paraId="76396AD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events: Contains events from the pg.event.get() call containing all keyboard events.</w:t>
      </w:r>
      <w:r w:rsidRPr="00CD17D1">
        <w:rPr>
          <w:rFonts w:ascii="Consolas" w:eastAsia="Times New Roman" w:hAnsi="Consolas" w:cs="Times New Roman"/>
          <w:color w:val="000000"/>
          <w:sz w:val="18"/>
          <w:szCs w:val="18"/>
          <w:bdr w:val="none" w:sz="0" w:space="0" w:color="auto" w:frame="1"/>
          <w:lang w:eastAsia="en-GB"/>
        </w:rPr>
        <w:t> </w:t>
      </w:r>
    </w:p>
    <w:p w14:paraId="13C4BB4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Returns a move ('n', 'e', 's', 'w').</w:t>
      </w:r>
      <w:r w:rsidRPr="00CD17D1">
        <w:rPr>
          <w:rFonts w:ascii="Consolas" w:eastAsia="Times New Roman" w:hAnsi="Consolas" w:cs="Times New Roman"/>
          <w:color w:val="000000"/>
          <w:sz w:val="18"/>
          <w:szCs w:val="18"/>
          <w:bdr w:val="none" w:sz="0" w:space="0" w:color="auto" w:frame="1"/>
          <w:lang w:eastAsia="en-GB"/>
        </w:rPr>
        <w:t> </w:t>
      </w:r>
    </w:p>
    <w:p w14:paraId="7D5198B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3E5B887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88FA9E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move = self.move  </w:t>
      </w:r>
    </w:p>
    <w:p w14:paraId="1A76E1B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for</w:t>
      </w:r>
      <w:r w:rsidRPr="00CD17D1">
        <w:rPr>
          <w:rFonts w:ascii="Consolas" w:eastAsia="Times New Roman" w:hAnsi="Consolas" w:cs="Times New Roman"/>
          <w:color w:val="000000"/>
          <w:sz w:val="18"/>
          <w:szCs w:val="18"/>
          <w:bdr w:val="none" w:sz="0" w:space="0" w:color="auto" w:frame="1"/>
          <w:lang w:eastAsia="en-GB"/>
        </w:rPr>
        <w:t> event </w:t>
      </w:r>
      <w:r w:rsidRPr="00CD17D1">
        <w:rPr>
          <w:rFonts w:ascii="Consolas" w:eastAsia="Times New Roman" w:hAnsi="Consolas" w:cs="Times New Roman"/>
          <w:b/>
          <w:bCs/>
          <w:color w:val="006699"/>
          <w:sz w:val="18"/>
          <w:szCs w:val="18"/>
          <w:bdr w:val="none" w:sz="0" w:space="0" w:color="auto" w:frame="1"/>
          <w:lang w:eastAsia="en-GB"/>
        </w:rPr>
        <w:t>in</w:t>
      </w:r>
      <w:r w:rsidRPr="00CD17D1">
        <w:rPr>
          <w:rFonts w:ascii="Consolas" w:eastAsia="Times New Roman" w:hAnsi="Consolas" w:cs="Times New Roman"/>
          <w:color w:val="000000"/>
          <w:sz w:val="18"/>
          <w:szCs w:val="18"/>
          <w:bdr w:val="none" w:sz="0" w:space="0" w:color="auto" w:frame="1"/>
          <w:lang w:eastAsia="en-GB"/>
        </w:rPr>
        <w:t> events:  </w:t>
      </w:r>
    </w:p>
    <w:p w14:paraId="5DBEADB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event.type == pg.KEYDOWN:  </w:t>
      </w:r>
    </w:p>
    <w:p w14:paraId="771ACC5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event.key == pg.K_UP:  </w:t>
      </w:r>
    </w:p>
    <w:p w14:paraId="5A1F4DA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move = </w:t>
      </w:r>
      <w:r w:rsidRPr="00CD17D1">
        <w:rPr>
          <w:rFonts w:ascii="Consolas" w:eastAsia="Times New Roman" w:hAnsi="Consolas" w:cs="Times New Roman"/>
          <w:color w:val="0000FF"/>
          <w:sz w:val="18"/>
          <w:szCs w:val="18"/>
          <w:bdr w:val="none" w:sz="0" w:space="0" w:color="auto" w:frame="1"/>
          <w:lang w:eastAsia="en-GB"/>
        </w:rPr>
        <w:t>'n'</w:t>
      </w:r>
      <w:r w:rsidRPr="00CD17D1">
        <w:rPr>
          <w:rFonts w:ascii="Consolas" w:eastAsia="Times New Roman" w:hAnsi="Consolas" w:cs="Times New Roman"/>
          <w:color w:val="000000"/>
          <w:sz w:val="18"/>
          <w:szCs w:val="18"/>
          <w:bdr w:val="none" w:sz="0" w:space="0" w:color="auto" w:frame="1"/>
          <w:lang w:eastAsia="en-GB"/>
        </w:rPr>
        <w:t>  </w:t>
      </w:r>
    </w:p>
    <w:p w14:paraId="7DF1C95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if</w:t>
      </w:r>
      <w:r w:rsidRPr="00CD17D1">
        <w:rPr>
          <w:rFonts w:ascii="Consolas" w:eastAsia="Times New Roman" w:hAnsi="Consolas" w:cs="Times New Roman"/>
          <w:color w:val="000000"/>
          <w:sz w:val="18"/>
          <w:szCs w:val="18"/>
          <w:bdr w:val="none" w:sz="0" w:space="0" w:color="auto" w:frame="1"/>
          <w:lang w:eastAsia="en-GB"/>
        </w:rPr>
        <w:t> event.key == pg.K_RIGHT:  </w:t>
      </w:r>
    </w:p>
    <w:p w14:paraId="3FC6F79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move = </w:t>
      </w:r>
      <w:r w:rsidRPr="00CD17D1">
        <w:rPr>
          <w:rFonts w:ascii="Consolas" w:eastAsia="Times New Roman" w:hAnsi="Consolas" w:cs="Times New Roman"/>
          <w:color w:val="0000FF"/>
          <w:sz w:val="18"/>
          <w:szCs w:val="18"/>
          <w:bdr w:val="none" w:sz="0" w:space="0" w:color="auto" w:frame="1"/>
          <w:lang w:eastAsia="en-GB"/>
        </w:rPr>
        <w:t>'e'</w:t>
      </w:r>
      <w:r w:rsidRPr="00CD17D1">
        <w:rPr>
          <w:rFonts w:ascii="Consolas" w:eastAsia="Times New Roman" w:hAnsi="Consolas" w:cs="Times New Roman"/>
          <w:color w:val="000000"/>
          <w:sz w:val="18"/>
          <w:szCs w:val="18"/>
          <w:bdr w:val="none" w:sz="0" w:space="0" w:color="auto" w:frame="1"/>
          <w:lang w:eastAsia="en-GB"/>
        </w:rPr>
        <w:t>  </w:t>
      </w:r>
    </w:p>
    <w:p w14:paraId="4F15FB3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if</w:t>
      </w:r>
      <w:r w:rsidRPr="00CD17D1">
        <w:rPr>
          <w:rFonts w:ascii="Consolas" w:eastAsia="Times New Roman" w:hAnsi="Consolas" w:cs="Times New Roman"/>
          <w:color w:val="000000"/>
          <w:sz w:val="18"/>
          <w:szCs w:val="18"/>
          <w:bdr w:val="none" w:sz="0" w:space="0" w:color="auto" w:frame="1"/>
          <w:lang w:eastAsia="en-GB"/>
        </w:rPr>
        <w:t> event.key == pg.K_DOWN:  </w:t>
      </w:r>
    </w:p>
    <w:p w14:paraId="1952EA7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move = </w:t>
      </w:r>
      <w:r w:rsidRPr="00CD17D1">
        <w:rPr>
          <w:rFonts w:ascii="Consolas" w:eastAsia="Times New Roman" w:hAnsi="Consolas" w:cs="Times New Roman"/>
          <w:color w:val="0000FF"/>
          <w:sz w:val="18"/>
          <w:szCs w:val="18"/>
          <w:bdr w:val="none" w:sz="0" w:space="0" w:color="auto" w:frame="1"/>
          <w:lang w:eastAsia="en-GB"/>
        </w:rPr>
        <w:t>'s'</w:t>
      </w:r>
      <w:r w:rsidRPr="00CD17D1">
        <w:rPr>
          <w:rFonts w:ascii="Consolas" w:eastAsia="Times New Roman" w:hAnsi="Consolas" w:cs="Times New Roman"/>
          <w:color w:val="000000"/>
          <w:sz w:val="18"/>
          <w:szCs w:val="18"/>
          <w:bdr w:val="none" w:sz="0" w:space="0" w:color="auto" w:frame="1"/>
          <w:lang w:eastAsia="en-GB"/>
        </w:rPr>
        <w:t>  </w:t>
      </w:r>
    </w:p>
    <w:p w14:paraId="1CF8776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if</w:t>
      </w:r>
      <w:r w:rsidRPr="00CD17D1">
        <w:rPr>
          <w:rFonts w:ascii="Consolas" w:eastAsia="Times New Roman" w:hAnsi="Consolas" w:cs="Times New Roman"/>
          <w:color w:val="000000"/>
          <w:sz w:val="18"/>
          <w:szCs w:val="18"/>
          <w:bdr w:val="none" w:sz="0" w:space="0" w:color="auto" w:frame="1"/>
          <w:lang w:eastAsia="en-GB"/>
        </w:rPr>
        <w:t> event.key == pg.K_LEFT:  </w:t>
      </w:r>
    </w:p>
    <w:p w14:paraId="030A2E9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move = </w:t>
      </w:r>
      <w:r w:rsidRPr="00CD17D1">
        <w:rPr>
          <w:rFonts w:ascii="Consolas" w:eastAsia="Times New Roman" w:hAnsi="Consolas" w:cs="Times New Roman"/>
          <w:color w:val="0000FF"/>
          <w:sz w:val="18"/>
          <w:szCs w:val="18"/>
          <w:bdr w:val="none" w:sz="0" w:space="0" w:color="auto" w:frame="1"/>
          <w:lang w:eastAsia="en-GB"/>
        </w:rPr>
        <w:t>'w'</w:t>
      </w:r>
      <w:r w:rsidRPr="00CD17D1">
        <w:rPr>
          <w:rFonts w:ascii="Consolas" w:eastAsia="Times New Roman" w:hAnsi="Consolas" w:cs="Times New Roman"/>
          <w:color w:val="000000"/>
          <w:sz w:val="18"/>
          <w:szCs w:val="18"/>
          <w:bdr w:val="none" w:sz="0" w:space="0" w:color="auto" w:frame="1"/>
          <w:lang w:eastAsia="en-GB"/>
        </w:rPr>
        <w:t>  </w:t>
      </w:r>
    </w:p>
    <w:p w14:paraId="38A963B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562502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move  </w:t>
      </w:r>
    </w:p>
    <w:p w14:paraId="37AA94C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61A8C9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set_speed(self, speed):  </w:t>
      </w:r>
    </w:p>
    <w:p w14:paraId="6390E8E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4942E00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Sets private attribute speed.</w:t>
      </w:r>
      <w:r w:rsidRPr="00CD17D1">
        <w:rPr>
          <w:rFonts w:ascii="Consolas" w:eastAsia="Times New Roman" w:hAnsi="Consolas" w:cs="Times New Roman"/>
          <w:color w:val="000000"/>
          <w:sz w:val="18"/>
          <w:szCs w:val="18"/>
          <w:bdr w:val="none" w:sz="0" w:space="0" w:color="auto" w:frame="1"/>
          <w:lang w:eastAsia="en-GB"/>
        </w:rPr>
        <w:t> </w:t>
      </w:r>
    </w:p>
    <w:p w14:paraId="2599095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speed: Speed value that will be stored in the private attribute speed.</w:t>
      </w:r>
      <w:r w:rsidRPr="00CD17D1">
        <w:rPr>
          <w:rFonts w:ascii="Consolas" w:eastAsia="Times New Roman" w:hAnsi="Consolas" w:cs="Times New Roman"/>
          <w:color w:val="000000"/>
          <w:sz w:val="18"/>
          <w:szCs w:val="18"/>
          <w:bdr w:val="none" w:sz="0" w:space="0" w:color="auto" w:frame="1"/>
          <w:lang w:eastAsia="en-GB"/>
        </w:rPr>
        <w:t> </w:t>
      </w:r>
    </w:p>
    <w:p w14:paraId="7B0738A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5F160CE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6BFAD66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1004CB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_speed = speed  </w:t>
      </w:r>
    </w:p>
    <w:p w14:paraId="538BE8E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39732A1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get_pos(self):  </w:t>
      </w:r>
    </w:p>
    <w:p w14:paraId="12222FA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448A490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s position of the sprite.</w:t>
      </w:r>
      <w:r w:rsidRPr="00CD17D1">
        <w:rPr>
          <w:rFonts w:ascii="Consolas" w:eastAsia="Times New Roman" w:hAnsi="Consolas" w:cs="Times New Roman"/>
          <w:color w:val="000000"/>
          <w:sz w:val="18"/>
          <w:szCs w:val="18"/>
          <w:bdr w:val="none" w:sz="0" w:space="0" w:color="auto" w:frame="1"/>
          <w:lang w:eastAsia="en-GB"/>
        </w:rPr>
        <w:t> </w:t>
      </w:r>
    </w:p>
    <w:p w14:paraId="08211A1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Position of sprite (x,y).</w:t>
      </w:r>
      <w:r w:rsidRPr="00CD17D1">
        <w:rPr>
          <w:rFonts w:ascii="Consolas" w:eastAsia="Times New Roman" w:hAnsi="Consolas" w:cs="Times New Roman"/>
          <w:color w:val="000000"/>
          <w:sz w:val="18"/>
          <w:szCs w:val="18"/>
          <w:bdr w:val="none" w:sz="0" w:space="0" w:color="auto" w:frame="1"/>
          <w:lang w:eastAsia="en-GB"/>
        </w:rPr>
        <w:t> </w:t>
      </w:r>
    </w:p>
    <w:p w14:paraId="78F3B2A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381ACFD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7A47D7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x, self.y  </w:t>
      </w:r>
    </w:p>
    <w:p w14:paraId="7C6D281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lastRenderedPageBreak/>
        <w:t>  </w:t>
      </w:r>
    </w:p>
    <w:p w14:paraId="02A73A7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kill(self):  </w:t>
      </w:r>
    </w:p>
    <w:p w14:paraId="6479DD4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322B2A5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Kills the sprite by setting the dead attribute to True.</w:t>
      </w:r>
      <w:r w:rsidRPr="00CD17D1">
        <w:rPr>
          <w:rFonts w:ascii="Consolas" w:eastAsia="Times New Roman" w:hAnsi="Consolas" w:cs="Times New Roman"/>
          <w:color w:val="000000"/>
          <w:sz w:val="18"/>
          <w:szCs w:val="18"/>
          <w:bdr w:val="none" w:sz="0" w:space="0" w:color="auto" w:frame="1"/>
          <w:lang w:eastAsia="en-GB"/>
        </w:rPr>
        <w:t> </w:t>
      </w:r>
    </w:p>
    <w:p w14:paraId="3D05116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067920D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6FEDA71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B2F955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dead = True  </w:t>
      </w:r>
    </w:p>
    <w:p w14:paraId="3B80F3D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D1637C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get_skin(self, move):  </w:t>
      </w:r>
    </w:p>
    <w:p w14:paraId="386760A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70F3D4C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s the skin reference (direction and number) based on how and if the sprite is moving.</w:t>
      </w:r>
      <w:r w:rsidRPr="00CD17D1">
        <w:rPr>
          <w:rFonts w:ascii="Consolas" w:eastAsia="Times New Roman" w:hAnsi="Consolas" w:cs="Times New Roman"/>
          <w:color w:val="000000"/>
          <w:sz w:val="18"/>
          <w:szCs w:val="18"/>
          <w:bdr w:val="none" w:sz="0" w:space="0" w:color="auto" w:frame="1"/>
          <w:lang w:eastAsia="en-GB"/>
        </w:rPr>
        <w:t> </w:t>
      </w:r>
    </w:p>
    <w:p w14:paraId="553809D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move: Sprite's move.</w:t>
      </w:r>
      <w:r w:rsidRPr="00CD17D1">
        <w:rPr>
          <w:rFonts w:ascii="Consolas" w:eastAsia="Times New Roman" w:hAnsi="Consolas" w:cs="Times New Roman"/>
          <w:color w:val="000000"/>
          <w:sz w:val="18"/>
          <w:szCs w:val="18"/>
          <w:bdr w:val="none" w:sz="0" w:space="0" w:color="auto" w:frame="1"/>
          <w:lang w:eastAsia="en-GB"/>
        </w:rPr>
        <w:t> </w:t>
      </w:r>
    </w:p>
    <w:p w14:paraId="61DEC56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Skin reference (direction, number).</w:t>
      </w:r>
      <w:r w:rsidRPr="00CD17D1">
        <w:rPr>
          <w:rFonts w:ascii="Consolas" w:eastAsia="Times New Roman" w:hAnsi="Consolas" w:cs="Times New Roman"/>
          <w:color w:val="000000"/>
          <w:sz w:val="18"/>
          <w:szCs w:val="18"/>
          <w:bdr w:val="none" w:sz="0" w:space="0" w:color="auto" w:frame="1"/>
          <w:lang w:eastAsia="en-GB"/>
        </w:rPr>
        <w:t> </w:t>
      </w:r>
    </w:p>
    <w:p w14:paraId="3A4754F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5D932DB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24DC93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move </w:t>
      </w:r>
      <w:r w:rsidRPr="00CD17D1">
        <w:rPr>
          <w:rFonts w:ascii="Consolas" w:eastAsia="Times New Roman" w:hAnsi="Consolas" w:cs="Times New Roman"/>
          <w:b/>
          <w:bCs/>
          <w:color w:val="006699"/>
          <w:sz w:val="18"/>
          <w:szCs w:val="18"/>
          <w:bdr w:val="none" w:sz="0" w:space="0" w:color="auto" w:frame="1"/>
          <w:lang w:eastAsia="en-GB"/>
        </w:rPr>
        <w:t>is</w:t>
      </w:r>
      <w:r w:rsidRPr="00CD17D1">
        <w:rPr>
          <w:rFonts w:ascii="Consolas" w:eastAsia="Times New Roman" w:hAnsi="Consolas" w:cs="Times New Roman"/>
          <w:color w:val="000000"/>
          <w:sz w:val="18"/>
          <w:szCs w:val="18"/>
          <w:bdr w:val="none" w:sz="0" w:space="0" w:color="auto" w:frame="1"/>
          <w:lang w:eastAsia="en-GB"/>
        </w:rPr>
        <w:t> None:  </w:t>
      </w:r>
      <w:r w:rsidRPr="00CD17D1">
        <w:rPr>
          <w:rFonts w:ascii="Consolas" w:eastAsia="Times New Roman" w:hAnsi="Consolas" w:cs="Times New Roman"/>
          <w:color w:val="008200"/>
          <w:sz w:val="18"/>
          <w:szCs w:val="18"/>
          <w:bdr w:val="none" w:sz="0" w:space="0" w:color="auto" w:frame="1"/>
          <w:lang w:eastAsia="en-GB"/>
        </w:rPr>
        <w:t># Stops the sprite changing skin number when it is not moving.</w:t>
      </w:r>
      <w:r w:rsidRPr="00CD17D1">
        <w:rPr>
          <w:rFonts w:ascii="Consolas" w:eastAsia="Times New Roman" w:hAnsi="Consolas" w:cs="Times New Roman"/>
          <w:color w:val="000000"/>
          <w:sz w:val="18"/>
          <w:szCs w:val="18"/>
          <w:bdr w:val="none" w:sz="0" w:space="0" w:color="auto" w:frame="1"/>
          <w:lang w:eastAsia="en-GB"/>
        </w:rPr>
        <w:t>  </w:t>
      </w:r>
    </w:p>
    <w:p w14:paraId="2D2CB62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move = self.facing  </w:t>
      </w:r>
    </w:p>
    <w:p w14:paraId="2755673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skin_clock == self.skin_cap:  </w:t>
      </w:r>
      <w:r w:rsidRPr="00CD17D1">
        <w:rPr>
          <w:rFonts w:ascii="Consolas" w:eastAsia="Times New Roman" w:hAnsi="Consolas" w:cs="Times New Roman"/>
          <w:color w:val="008200"/>
          <w:sz w:val="18"/>
          <w:szCs w:val="18"/>
          <w:bdr w:val="none" w:sz="0" w:space="0" w:color="auto" w:frame="1"/>
          <w:lang w:eastAsia="en-GB"/>
        </w:rPr>
        <w:t># Allows the amount of frames between every skin change to be changed.</w:t>
      </w:r>
      <w:r w:rsidRPr="00CD17D1">
        <w:rPr>
          <w:rFonts w:ascii="Consolas" w:eastAsia="Times New Roman" w:hAnsi="Consolas" w:cs="Times New Roman"/>
          <w:color w:val="000000"/>
          <w:sz w:val="18"/>
          <w:szCs w:val="18"/>
          <w:bdr w:val="none" w:sz="0" w:space="0" w:color="auto" w:frame="1"/>
          <w:lang w:eastAsia="en-GB"/>
        </w:rPr>
        <w:t>  </w:t>
      </w:r>
    </w:p>
    <w:p w14:paraId="1265696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num = abs(int(self.skin) - 1)  </w:t>
      </w:r>
      <w:r w:rsidRPr="00CD17D1">
        <w:rPr>
          <w:rFonts w:ascii="Consolas" w:eastAsia="Times New Roman" w:hAnsi="Consolas" w:cs="Times New Roman"/>
          <w:color w:val="008200"/>
          <w:sz w:val="18"/>
          <w:szCs w:val="18"/>
          <w:bdr w:val="none" w:sz="0" w:space="0" w:color="auto" w:frame="1"/>
          <w:lang w:eastAsia="en-GB"/>
        </w:rPr>
        <w:t># If self.skin is 1 num will become 0. If it is 0 it will become 1.</w:t>
      </w:r>
      <w:r w:rsidRPr="00CD17D1">
        <w:rPr>
          <w:rFonts w:ascii="Consolas" w:eastAsia="Times New Roman" w:hAnsi="Consolas" w:cs="Times New Roman"/>
          <w:color w:val="000000"/>
          <w:sz w:val="18"/>
          <w:szCs w:val="18"/>
          <w:bdr w:val="none" w:sz="0" w:space="0" w:color="auto" w:frame="1"/>
          <w:lang w:eastAsia="en-GB"/>
        </w:rPr>
        <w:t>  </w:t>
      </w:r>
    </w:p>
    <w:p w14:paraId="578A0FC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_clock = 0  </w:t>
      </w:r>
    </w:p>
    <w:p w14:paraId="668D14D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4D64A4F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num = self.skin  </w:t>
      </w:r>
    </w:p>
    <w:p w14:paraId="2919680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move, str(num)  </w:t>
      </w:r>
    </w:p>
    <w:p w14:paraId="4EB9B02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4A6FA6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get_move(self, events):  </w:t>
      </w:r>
    </w:p>
    <w:p w14:paraId="54E0B9B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4C40ED0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Gets move from input then checks to see if that move is valid.</w:t>
      </w:r>
      <w:r w:rsidRPr="00CD17D1">
        <w:rPr>
          <w:rFonts w:ascii="Consolas" w:eastAsia="Times New Roman" w:hAnsi="Consolas" w:cs="Times New Roman"/>
          <w:color w:val="000000"/>
          <w:sz w:val="18"/>
          <w:szCs w:val="18"/>
          <w:bdr w:val="none" w:sz="0" w:space="0" w:color="auto" w:frame="1"/>
          <w:lang w:eastAsia="en-GB"/>
        </w:rPr>
        <w:t> </w:t>
      </w:r>
    </w:p>
    <w:p w14:paraId="71D2200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events: Contains events from the pg.event.get() call containing all keyboard events.</w:t>
      </w:r>
      <w:r w:rsidRPr="00CD17D1">
        <w:rPr>
          <w:rFonts w:ascii="Consolas" w:eastAsia="Times New Roman" w:hAnsi="Consolas" w:cs="Times New Roman"/>
          <w:color w:val="000000"/>
          <w:sz w:val="18"/>
          <w:szCs w:val="18"/>
          <w:bdr w:val="none" w:sz="0" w:space="0" w:color="auto" w:frame="1"/>
          <w:lang w:eastAsia="en-GB"/>
        </w:rPr>
        <w:t> </w:t>
      </w:r>
    </w:p>
    <w:p w14:paraId="25246BE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Output from self.check_move(move).</w:t>
      </w:r>
      <w:r w:rsidRPr="00CD17D1">
        <w:rPr>
          <w:rFonts w:ascii="Consolas" w:eastAsia="Times New Roman" w:hAnsi="Consolas" w:cs="Times New Roman"/>
          <w:color w:val="000000"/>
          <w:sz w:val="18"/>
          <w:szCs w:val="18"/>
          <w:bdr w:val="none" w:sz="0" w:space="0" w:color="auto" w:frame="1"/>
          <w:lang w:eastAsia="en-GB"/>
        </w:rPr>
        <w:t> </w:t>
      </w:r>
    </w:p>
    <w:p w14:paraId="014BC34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529020A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E41DC5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move = self.get_input(events)  </w:t>
      </w:r>
    </w:p>
    <w:p w14:paraId="3FAFF9C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check_move(move)  </w:t>
      </w:r>
    </w:p>
    <w:p w14:paraId="5D0F572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30908FE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check_move(self, move):  </w:t>
      </w:r>
    </w:p>
    <w:p w14:paraId="34EC4A2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67E4D84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erforms checks on the move argument and returns a valid move.</w:t>
      </w:r>
      <w:r w:rsidRPr="00CD17D1">
        <w:rPr>
          <w:rFonts w:ascii="Consolas" w:eastAsia="Times New Roman" w:hAnsi="Consolas" w:cs="Times New Roman"/>
          <w:color w:val="000000"/>
          <w:sz w:val="18"/>
          <w:szCs w:val="18"/>
          <w:bdr w:val="none" w:sz="0" w:space="0" w:color="auto" w:frame="1"/>
          <w:lang w:eastAsia="en-GB"/>
        </w:rPr>
        <w:t> </w:t>
      </w:r>
    </w:p>
    <w:p w14:paraId="514B465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move: Move that the sprite wants to use.</w:t>
      </w:r>
      <w:r w:rsidRPr="00CD17D1">
        <w:rPr>
          <w:rFonts w:ascii="Consolas" w:eastAsia="Times New Roman" w:hAnsi="Consolas" w:cs="Times New Roman"/>
          <w:color w:val="000000"/>
          <w:sz w:val="18"/>
          <w:szCs w:val="18"/>
          <w:bdr w:val="none" w:sz="0" w:space="0" w:color="auto" w:frame="1"/>
          <w:lang w:eastAsia="en-GB"/>
        </w:rPr>
        <w:t> </w:t>
      </w:r>
    </w:p>
    <w:p w14:paraId="4FD7145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A valid move (usually the user input unless it was invalid).</w:t>
      </w:r>
      <w:r w:rsidRPr="00CD17D1">
        <w:rPr>
          <w:rFonts w:ascii="Consolas" w:eastAsia="Times New Roman" w:hAnsi="Consolas" w:cs="Times New Roman"/>
          <w:color w:val="000000"/>
          <w:sz w:val="18"/>
          <w:szCs w:val="18"/>
          <w:bdr w:val="none" w:sz="0" w:space="0" w:color="auto" w:frame="1"/>
          <w:lang w:eastAsia="en-GB"/>
        </w:rPr>
        <w:t> </w:t>
      </w:r>
    </w:p>
    <w:p w14:paraId="0933E3B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26B3870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04EC23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move = move  </w:t>
      </w:r>
      <w:r w:rsidRPr="00CD17D1">
        <w:rPr>
          <w:rFonts w:ascii="Consolas" w:eastAsia="Times New Roman" w:hAnsi="Consolas" w:cs="Times New Roman"/>
          <w:color w:val="008200"/>
          <w:sz w:val="18"/>
          <w:szCs w:val="18"/>
          <w:bdr w:val="none" w:sz="0" w:space="0" w:color="auto" w:frame="1"/>
          <w:lang w:eastAsia="en-GB"/>
        </w:rPr>
        <w:t># Saves the move</w:t>
      </w:r>
      <w:r w:rsidRPr="00CD17D1">
        <w:rPr>
          <w:rFonts w:ascii="Consolas" w:eastAsia="Times New Roman" w:hAnsi="Consolas" w:cs="Times New Roman"/>
          <w:color w:val="000000"/>
          <w:sz w:val="18"/>
          <w:szCs w:val="18"/>
          <w:bdr w:val="none" w:sz="0" w:space="0" w:color="auto" w:frame="1"/>
          <w:lang w:eastAsia="en-GB"/>
        </w:rPr>
        <w:t>  </w:t>
      </w:r>
    </w:p>
    <w:p w14:paraId="787DD98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F0EDB3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Sets return_None to false when Pac-man hits a wall so that Pac-Man can change direction once he has hit a</w:t>
      </w:r>
      <w:r w:rsidRPr="00CD17D1">
        <w:rPr>
          <w:rFonts w:ascii="Consolas" w:eastAsia="Times New Roman" w:hAnsi="Consolas" w:cs="Times New Roman"/>
          <w:color w:val="000000"/>
          <w:sz w:val="18"/>
          <w:szCs w:val="18"/>
          <w:bdr w:val="none" w:sz="0" w:space="0" w:color="auto" w:frame="1"/>
          <w:lang w:eastAsia="en-GB"/>
        </w:rPr>
        <w:t>  </w:t>
      </w:r>
    </w:p>
    <w:p w14:paraId="47FBEE3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wall.</w:t>
      </w:r>
      <w:r w:rsidRPr="00CD17D1">
        <w:rPr>
          <w:rFonts w:ascii="Consolas" w:eastAsia="Times New Roman" w:hAnsi="Consolas" w:cs="Times New Roman"/>
          <w:color w:val="000000"/>
          <w:sz w:val="18"/>
          <w:szCs w:val="18"/>
          <w:bdr w:val="none" w:sz="0" w:space="0" w:color="auto" w:frame="1"/>
          <w:lang w:eastAsia="en-GB"/>
        </w:rPr>
        <w:t>  </w:t>
      </w:r>
    </w:p>
    <w:p w14:paraId="26EDD69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get_next_tile(self.validate_move(self.move)).type != </w:t>
      </w:r>
      <w:r w:rsidRPr="00CD17D1">
        <w:rPr>
          <w:rFonts w:ascii="Consolas" w:eastAsia="Times New Roman" w:hAnsi="Consolas" w:cs="Times New Roman"/>
          <w:color w:val="0000FF"/>
          <w:sz w:val="18"/>
          <w:szCs w:val="18"/>
          <w:bdr w:val="none" w:sz="0" w:space="0" w:color="auto" w:frame="1"/>
          <w:lang w:eastAsia="en-GB"/>
        </w:rPr>
        <w:t>'wall'</w:t>
      </w:r>
      <w:r w:rsidRPr="00CD17D1">
        <w:rPr>
          <w:rFonts w:ascii="Consolas" w:eastAsia="Times New Roman" w:hAnsi="Consolas" w:cs="Times New Roman"/>
          <w:color w:val="000000"/>
          <w:sz w:val="18"/>
          <w:szCs w:val="18"/>
          <w:bdr w:val="none" w:sz="0" w:space="0" w:color="auto" w:frame="1"/>
          <w:lang w:eastAsia="en-GB"/>
        </w:rPr>
        <w:t>:  </w:t>
      </w:r>
    </w:p>
    <w:p w14:paraId="0D4F5F2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return_None = False  </w:t>
      </w:r>
    </w:p>
    <w:p w14:paraId="39029A1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33DE10F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return_None:  </w:t>
      </w:r>
    </w:p>
    <w:p w14:paraId="693CA3F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None  </w:t>
      </w:r>
    </w:p>
    <w:p w14:paraId="566A762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D44481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get_new_move is set to True after a tile change is detected to stop the direction from changing too many</w:t>
      </w:r>
      <w:r w:rsidRPr="00CD17D1">
        <w:rPr>
          <w:rFonts w:ascii="Consolas" w:eastAsia="Times New Roman" w:hAnsi="Consolas" w:cs="Times New Roman"/>
          <w:color w:val="000000"/>
          <w:sz w:val="18"/>
          <w:szCs w:val="18"/>
          <w:bdr w:val="none" w:sz="0" w:space="0" w:color="auto" w:frame="1"/>
          <w:lang w:eastAsia="en-GB"/>
        </w:rPr>
        <w:t>  </w:t>
      </w:r>
    </w:p>
    <w:p w14:paraId="4F8F10A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times.</w:t>
      </w:r>
      <w:r w:rsidRPr="00CD17D1">
        <w:rPr>
          <w:rFonts w:ascii="Consolas" w:eastAsia="Times New Roman" w:hAnsi="Consolas" w:cs="Times New Roman"/>
          <w:color w:val="000000"/>
          <w:sz w:val="18"/>
          <w:szCs w:val="18"/>
          <w:bdr w:val="none" w:sz="0" w:space="0" w:color="auto" w:frame="1"/>
          <w:lang w:eastAsia="en-GB"/>
        </w:rPr>
        <w:t>  </w:t>
      </w:r>
    </w:p>
    <w:p w14:paraId="3E7E65C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get_new_move:  </w:t>
      </w:r>
    </w:p>
    <w:p w14:paraId="12145DD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move = self.validate_move(self.move)  </w:t>
      </w:r>
    </w:p>
    <w:p w14:paraId="3260B7F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37DE3F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If return_none is false then self.facing is still a valid move</w:t>
      </w:r>
      <w:r w:rsidRPr="00CD17D1">
        <w:rPr>
          <w:rFonts w:ascii="Consolas" w:eastAsia="Times New Roman" w:hAnsi="Consolas" w:cs="Times New Roman"/>
          <w:color w:val="000000"/>
          <w:sz w:val="18"/>
          <w:szCs w:val="18"/>
          <w:bdr w:val="none" w:sz="0" w:space="0" w:color="auto" w:frame="1"/>
          <w:lang w:eastAsia="en-GB"/>
        </w:rPr>
        <w:t>  </w:t>
      </w:r>
    </w:p>
    <w:p w14:paraId="4F9FF3F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move == self.facing:  </w:t>
      </w:r>
    </w:p>
    <w:p w14:paraId="465E43A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facing  </w:t>
      </w:r>
    </w:p>
    <w:p w14:paraId="29558AF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1C051B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If move is None it is because the sprite has collided with a wall</w:t>
      </w:r>
      <w:r w:rsidRPr="00CD17D1">
        <w:rPr>
          <w:rFonts w:ascii="Consolas" w:eastAsia="Times New Roman" w:hAnsi="Consolas" w:cs="Times New Roman"/>
          <w:color w:val="000000"/>
          <w:sz w:val="18"/>
          <w:szCs w:val="18"/>
          <w:bdr w:val="none" w:sz="0" w:space="0" w:color="auto" w:frame="1"/>
          <w:lang w:eastAsia="en-GB"/>
        </w:rPr>
        <w:t>  </w:t>
      </w:r>
    </w:p>
    <w:p w14:paraId="5A0C81B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lastRenderedPageBreak/>
        <w:t>            </w:t>
      </w:r>
      <w:r w:rsidRPr="00CD17D1">
        <w:rPr>
          <w:rFonts w:ascii="Consolas" w:eastAsia="Times New Roman" w:hAnsi="Consolas" w:cs="Times New Roman"/>
          <w:b/>
          <w:bCs/>
          <w:color w:val="006699"/>
          <w:sz w:val="18"/>
          <w:szCs w:val="18"/>
          <w:bdr w:val="none" w:sz="0" w:space="0" w:color="auto" w:frame="1"/>
          <w:lang w:eastAsia="en-GB"/>
        </w:rPr>
        <w:t>elif</w:t>
      </w:r>
      <w:r w:rsidRPr="00CD17D1">
        <w:rPr>
          <w:rFonts w:ascii="Consolas" w:eastAsia="Times New Roman" w:hAnsi="Consolas" w:cs="Times New Roman"/>
          <w:color w:val="000000"/>
          <w:sz w:val="18"/>
          <w:szCs w:val="18"/>
          <w:bdr w:val="none" w:sz="0" w:space="0" w:color="auto" w:frame="1"/>
          <w:lang w:eastAsia="en-GB"/>
        </w:rPr>
        <w:t> move </w:t>
      </w:r>
      <w:r w:rsidRPr="00CD17D1">
        <w:rPr>
          <w:rFonts w:ascii="Consolas" w:eastAsia="Times New Roman" w:hAnsi="Consolas" w:cs="Times New Roman"/>
          <w:b/>
          <w:bCs/>
          <w:color w:val="006699"/>
          <w:sz w:val="18"/>
          <w:szCs w:val="18"/>
          <w:bdr w:val="none" w:sz="0" w:space="0" w:color="auto" w:frame="1"/>
          <w:lang w:eastAsia="en-GB"/>
        </w:rPr>
        <w:t>is</w:t>
      </w:r>
      <w:r w:rsidRPr="00CD17D1">
        <w:rPr>
          <w:rFonts w:ascii="Consolas" w:eastAsia="Times New Roman" w:hAnsi="Consolas" w:cs="Times New Roman"/>
          <w:color w:val="000000"/>
          <w:sz w:val="18"/>
          <w:szCs w:val="18"/>
          <w:bdr w:val="none" w:sz="0" w:space="0" w:color="auto" w:frame="1"/>
          <w:lang w:eastAsia="en-GB"/>
        </w:rPr>
        <w:t> None:  </w:t>
      </w:r>
    </w:p>
    <w:p w14:paraId="2CDA5E2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None  </w:t>
      </w:r>
    </w:p>
    <w:p w14:paraId="505B730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F58EAD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7135703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get_new_move = False  </w:t>
      </w:r>
    </w:p>
    <w:p w14:paraId="2A1F372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move  </w:t>
      </w:r>
    </w:p>
    <w:p w14:paraId="0A9414D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DF1042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Move in the current direction until the tile has changed</w:t>
      </w:r>
      <w:r w:rsidRPr="00CD17D1">
        <w:rPr>
          <w:rFonts w:ascii="Consolas" w:eastAsia="Times New Roman" w:hAnsi="Consolas" w:cs="Times New Roman"/>
          <w:color w:val="000000"/>
          <w:sz w:val="18"/>
          <w:szCs w:val="18"/>
          <w:bdr w:val="none" w:sz="0" w:space="0" w:color="auto" w:frame="1"/>
          <w:lang w:eastAsia="en-GB"/>
        </w:rPr>
        <w:t>  </w:t>
      </w:r>
    </w:p>
    <w:p w14:paraId="523929E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760965B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validate_move(self.facing)  </w:t>
      </w:r>
    </w:p>
    <w:p w14:paraId="619140A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C693E3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validate_move(self, move):  </w:t>
      </w:r>
    </w:p>
    <w:p w14:paraId="0C84F37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637CDF2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Checks specifically whether the move will cause the player to collide with a wall or whether they are colliding.</w:t>
      </w:r>
      <w:r w:rsidRPr="00CD17D1">
        <w:rPr>
          <w:rFonts w:ascii="Consolas" w:eastAsia="Times New Roman" w:hAnsi="Consolas" w:cs="Times New Roman"/>
          <w:color w:val="000000"/>
          <w:sz w:val="18"/>
          <w:szCs w:val="18"/>
          <w:bdr w:val="none" w:sz="0" w:space="0" w:color="auto" w:frame="1"/>
          <w:lang w:eastAsia="en-GB"/>
        </w:rPr>
        <w:t> </w:t>
      </w:r>
    </w:p>
    <w:p w14:paraId="488949C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move: Move that the sprite wants to use.</w:t>
      </w:r>
      <w:r w:rsidRPr="00CD17D1">
        <w:rPr>
          <w:rFonts w:ascii="Consolas" w:eastAsia="Times New Roman" w:hAnsi="Consolas" w:cs="Times New Roman"/>
          <w:color w:val="000000"/>
          <w:sz w:val="18"/>
          <w:szCs w:val="18"/>
          <w:bdr w:val="none" w:sz="0" w:space="0" w:color="auto" w:frame="1"/>
          <w:lang w:eastAsia="en-GB"/>
        </w:rPr>
        <w:t> </w:t>
      </w:r>
    </w:p>
    <w:p w14:paraId="55E0787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A valid (won't collide with a wall) move.</w:t>
      </w:r>
      <w:r w:rsidRPr="00CD17D1">
        <w:rPr>
          <w:rFonts w:ascii="Consolas" w:eastAsia="Times New Roman" w:hAnsi="Consolas" w:cs="Times New Roman"/>
          <w:color w:val="000000"/>
          <w:sz w:val="18"/>
          <w:szCs w:val="18"/>
          <w:bdr w:val="none" w:sz="0" w:space="0" w:color="auto" w:frame="1"/>
          <w:lang w:eastAsia="en-GB"/>
        </w:rPr>
        <w:t> </w:t>
      </w:r>
    </w:p>
    <w:p w14:paraId="1F7A3BE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2F59027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4C1024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ile_facing = self.get_next_tile(self.facing)  </w:t>
      </w:r>
    </w:p>
    <w:p w14:paraId="7B8200B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ile_move = self.get_next_tile(move)  </w:t>
      </w:r>
    </w:p>
    <w:p w14:paraId="4563386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A7807C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tile_move.type </w:t>
      </w:r>
      <w:r w:rsidRPr="00CD17D1">
        <w:rPr>
          <w:rFonts w:ascii="Consolas" w:eastAsia="Times New Roman" w:hAnsi="Consolas" w:cs="Times New Roman"/>
          <w:b/>
          <w:bCs/>
          <w:color w:val="006699"/>
          <w:sz w:val="18"/>
          <w:szCs w:val="18"/>
          <w:bdr w:val="none" w:sz="0" w:space="0" w:color="auto" w:frame="1"/>
          <w:lang w:eastAsia="en-GB"/>
        </w:rPr>
        <w:t>in</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wall'</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ghost_barrier'</w:t>
      </w:r>
      <w:r w:rsidRPr="00CD17D1">
        <w:rPr>
          <w:rFonts w:ascii="Consolas" w:eastAsia="Times New Roman" w:hAnsi="Consolas" w:cs="Times New Roman"/>
          <w:color w:val="000000"/>
          <w:sz w:val="18"/>
          <w:szCs w:val="18"/>
          <w:bdr w:val="none" w:sz="0" w:space="0" w:color="auto" w:frame="1"/>
          <w:lang w:eastAsia="en-GB"/>
        </w:rPr>
        <w:t>]:  </w:t>
      </w:r>
    </w:p>
    <w:p w14:paraId="39CE81B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tile_facing.type </w:t>
      </w:r>
      <w:r w:rsidRPr="00CD17D1">
        <w:rPr>
          <w:rFonts w:ascii="Consolas" w:eastAsia="Times New Roman" w:hAnsi="Consolas" w:cs="Times New Roman"/>
          <w:b/>
          <w:bCs/>
          <w:color w:val="006699"/>
          <w:sz w:val="18"/>
          <w:szCs w:val="18"/>
          <w:bdr w:val="none" w:sz="0" w:space="0" w:color="auto" w:frame="1"/>
          <w:lang w:eastAsia="en-GB"/>
        </w:rPr>
        <w:t>in</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wall'</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ghost_barrier'</w:t>
      </w:r>
      <w:r w:rsidRPr="00CD17D1">
        <w:rPr>
          <w:rFonts w:ascii="Consolas" w:eastAsia="Times New Roman" w:hAnsi="Consolas" w:cs="Times New Roman"/>
          <w:color w:val="000000"/>
          <w:sz w:val="18"/>
          <w:szCs w:val="18"/>
          <w:bdr w:val="none" w:sz="0" w:space="0" w:color="auto" w:frame="1"/>
          <w:lang w:eastAsia="en-GB"/>
        </w:rPr>
        <w:t>]:  </w:t>
      </w:r>
    </w:p>
    <w:p w14:paraId="4253BE1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rect.colliderect(tile_facing.rect):  </w:t>
      </w:r>
    </w:p>
    <w:p w14:paraId="21B1874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return_None = True  </w:t>
      </w:r>
    </w:p>
    <w:p w14:paraId="329F645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None  </w:t>
      </w:r>
    </w:p>
    <w:p w14:paraId="27DA3F1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7AB43AF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facing  </w:t>
      </w:r>
    </w:p>
    <w:p w14:paraId="6F47D49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31B4DA5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facing  </w:t>
      </w:r>
    </w:p>
    <w:p w14:paraId="0229EC5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1D5C952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move  </w:t>
      </w:r>
    </w:p>
    <w:p w14:paraId="03D3DBC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1A4535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correct_pos(self):  </w:t>
      </w:r>
    </w:p>
    <w:p w14:paraId="481EF55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66B713C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If the sprite is colliding with a wall it will work out how far the sprites (x,y) co-ords differ from the tile</w:t>
      </w:r>
      <w:r w:rsidRPr="00CD17D1">
        <w:rPr>
          <w:rFonts w:ascii="Consolas" w:eastAsia="Times New Roman" w:hAnsi="Consolas" w:cs="Times New Roman"/>
          <w:color w:val="000000"/>
          <w:sz w:val="18"/>
          <w:szCs w:val="18"/>
          <w:bdr w:val="none" w:sz="0" w:space="0" w:color="auto" w:frame="1"/>
          <w:lang w:eastAsia="en-GB"/>
        </w:rPr>
        <w:t> </w:t>
      </w:r>
    </w:p>
    <w:p w14:paraId="187F695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it is currently on and gradually bring them closer together. This keeps the sprites centred and prevents</w:t>
      </w:r>
      <w:r w:rsidRPr="00CD17D1">
        <w:rPr>
          <w:rFonts w:ascii="Consolas" w:eastAsia="Times New Roman" w:hAnsi="Consolas" w:cs="Times New Roman"/>
          <w:color w:val="000000"/>
          <w:sz w:val="18"/>
          <w:szCs w:val="18"/>
          <w:bdr w:val="none" w:sz="0" w:space="0" w:color="auto" w:frame="1"/>
          <w:lang w:eastAsia="en-GB"/>
        </w:rPr>
        <w:t> </w:t>
      </w:r>
    </w:p>
    <w:p w14:paraId="6AF97F4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sprites from clipping through walls.</w:t>
      </w:r>
      <w:r w:rsidRPr="00CD17D1">
        <w:rPr>
          <w:rFonts w:ascii="Consolas" w:eastAsia="Times New Roman" w:hAnsi="Consolas" w:cs="Times New Roman"/>
          <w:color w:val="000000"/>
          <w:sz w:val="18"/>
          <w:szCs w:val="18"/>
          <w:bdr w:val="none" w:sz="0" w:space="0" w:color="auto" w:frame="1"/>
          <w:lang w:eastAsia="en-GB"/>
        </w:rPr>
        <w:t> </w:t>
      </w:r>
    </w:p>
    <w:p w14:paraId="0094C1F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65E25EF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3862576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FC0647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ac_x, pac_y = self.tile.pos  </w:t>
      </w:r>
    </w:p>
    <w:p w14:paraId="02DACC6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EDF399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iles = []  </w:t>
      </w:r>
    </w:p>
    <w:p w14:paraId="74B24BD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try</w:t>
      </w:r>
      <w:r w:rsidRPr="00CD17D1">
        <w:rPr>
          <w:rFonts w:ascii="Consolas" w:eastAsia="Times New Roman" w:hAnsi="Consolas" w:cs="Times New Roman"/>
          <w:color w:val="000000"/>
          <w:sz w:val="18"/>
          <w:szCs w:val="18"/>
          <w:bdr w:val="none" w:sz="0" w:space="0" w:color="auto" w:frame="1"/>
          <w:lang w:eastAsia="en-GB"/>
        </w:rPr>
        <w:t>:  </w:t>
      </w:r>
    </w:p>
    <w:p w14:paraId="7713BDE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Gets a list of all the tiles surrounding the sprite</w:t>
      </w:r>
      <w:r w:rsidRPr="00CD17D1">
        <w:rPr>
          <w:rFonts w:ascii="Consolas" w:eastAsia="Times New Roman" w:hAnsi="Consolas" w:cs="Times New Roman"/>
          <w:color w:val="000000"/>
          <w:sz w:val="18"/>
          <w:szCs w:val="18"/>
          <w:bdr w:val="none" w:sz="0" w:space="0" w:color="auto" w:frame="1"/>
          <w:lang w:eastAsia="en-GB"/>
        </w:rPr>
        <w:t>  </w:t>
      </w:r>
    </w:p>
    <w:p w14:paraId="4B6A636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iles = [self.maze.tiles[y + pac_y - 3][x + pac_x] </w:t>
      </w:r>
      <w:r w:rsidRPr="00CD17D1">
        <w:rPr>
          <w:rFonts w:ascii="Consolas" w:eastAsia="Times New Roman" w:hAnsi="Consolas" w:cs="Times New Roman"/>
          <w:b/>
          <w:bCs/>
          <w:color w:val="006699"/>
          <w:sz w:val="18"/>
          <w:szCs w:val="18"/>
          <w:bdr w:val="none" w:sz="0" w:space="0" w:color="auto" w:frame="1"/>
          <w:lang w:eastAsia="en-GB"/>
        </w:rPr>
        <w:t>for</w:t>
      </w:r>
      <w:r w:rsidRPr="00CD17D1">
        <w:rPr>
          <w:rFonts w:ascii="Consolas" w:eastAsia="Times New Roman" w:hAnsi="Consolas" w:cs="Times New Roman"/>
          <w:color w:val="000000"/>
          <w:sz w:val="18"/>
          <w:szCs w:val="18"/>
          <w:bdr w:val="none" w:sz="0" w:space="0" w:color="auto" w:frame="1"/>
          <w:lang w:eastAsia="en-GB"/>
        </w:rPr>
        <w:t> x, y </w:t>
      </w:r>
      <w:r w:rsidRPr="00CD17D1">
        <w:rPr>
          <w:rFonts w:ascii="Consolas" w:eastAsia="Times New Roman" w:hAnsi="Consolas" w:cs="Times New Roman"/>
          <w:b/>
          <w:bCs/>
          <w:color w:val="006699"/>
          <w:sz w:val="18"/>
          <w:szCs w:val="18"/>
          <w:bdr w:val="none" w:sz="0" w:space="0" w:color="auto" w:frame="1"/>
          <w:lang w:eastAsia="en-GB"/>
        </w:rPr>
        <w:t>in</w:t>
      </w:r>
      <w:r w:rsidRPr="00CD17D1">
        <w:rPr>
          <w:rFonts w:ascii="Consolas" w:eastAsia="Times New Roman" w:hAnsi="Consolas" w:cs="Times New Roman"/>
          <w:color w:val="000000"/>
          <w:sz w:val="18"/>
          <w:szCs w:val="18"/>
          <w:bdr w:val="none" w:sz="0" w:space="0" w:color="auto" w:frame="1"/>
          <w:lang w:eastAsia="en-GB"/>
        </w:rPr>
        <w:t> [(1, 0), (-1, 0), (0, 1), (0, -1)]]  </w:t>
      </w:r>
    </w:p>
    <w:p w14:paraId="4B74175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xcept</w:t>
      </w:r>
      <w:r w:rsidRPr="00CD17D1">
        <w:rPr>
          <w:rFonts w:ascii="Consolas" w:eastAsia="Times New Roman" w:hAnsi="Consolas" w:cs="Times New Roman"/>
          <w:color w:val="000000"/>
          <w:sz w:val="18"/>
          <w:szCs w:val="18"/>
          <w:bdr w:val="none" w:sz="0" w:space="0" w:color="auto" w:frame="1"/>
          <w:lang w:eastAsia="en-GB"/>
        </w:rPr>
        <w:t> IndexError as e:  </w:t>
      </w:r>
    </w:p>
    <w:p w14:paraId="3FB07C4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print</w:t>
      </w:r>
      <w:r w:rsidRPr="00CD17D1">
        <w:rPr>
          <w:rFonts w:ascii="Consolas" w:eastAsia="Times New Roman" w:hAnsi="Consolas" w:cs="Times New Roman"/>
          <w:color w:val="000000"/>
          <w:sz w:val="18"/>
          <w:szCs w:val="18"/>
          <w:bdr w:val="none" w:sz="0" w:space="0" w:color="auto" w:frame="1"/>
          <w:lang w:eastAsia="en-GB"/>
        </w:rPr>
        <w:t>(e)  </w:t>
      </w:r>
    </w:p>
    <w:p w14:paraId="709BE26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748FE2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for</w:t>
      </w:r>
      <w:r w:rsidRPr="00CD17D1">
        <w:rPr>
          <w:rFonts w:ascii="Consolas" w:eastAsia="Times New Roman" w:hAnsi="Consolas" w:cs="Times New Roman"/>
          <w:color w:val="000000"/>
          <w:sz w:val="18"/>
          <w:szCs w:val="18"/>
          <w:bdr w:val="none" w:sz="0" w:space="0" w:color="auto" w:frame="1"/>
          <w:lang w:eastAsia="en-GB"/>
        </w:rPr>
        <w:t> tile </w:t>
      </w:r>
      <w:r w:rsidRPr="00CD17D1">
        <w:rPr>
          <w:rFonts w:ascii="Consolas" w:eastAsia="Times New Roman" w:hAnsi="Consolas" w:cs="Times New Roman"/>
          <w:b/>
          <w:bCs/>
          <w:color w:val="006699"/>
          <w:sz w:val="18"/>
          <w:szCs w:val="18"/>
          <w:bdr w:val="none" w:sz="0" w:space="0" w:color="auto" w:frame="1"/>
          <w:lang w:eastAsia="en-GB"/>
        </w:rPr>
        <w:t>in</w:t>
      </w:r>
      <w:r w:rsidRPr="00CD17D1">
        <w:rPr>
          <w:rFonts w:ascii="Consolas" w:eastAsia="Times New Roman" w:hAnsi="Consolas" w:cs="Times New Roman"/>
          <w:color w:val="000000"/>
          <w:sz w:val="18"/>
          <w:szCs w:val="18"/>
          <w:bdr w:val="none" w:sz="0" w:space="0" w:color="auto" w:frame="1"/>
          <w:lang w:eastAsia="en-GB"/>
        </w:rPr>
        <w:t> tiles:  </w:t>
      </w:r>
    </w:p>
    <w:p w14:paraId="364BFB4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rect.colliderect(tile.rect) </w:t>
      </w:r>
      <w:r w:rsidRPr="00CD17D1">
        <w:rPr>
          <w:rFonts w:ascii="Consolas" w:eastAsia="Times New Roman" w:hAnsi="Consolas" w:cs="Times New Roman"/>
          <w:b/>
          <w:bCs/>
          <w:color w:val="006699"/>
          <w:sz w:val="18"/>
          <w:szCs w:val="18"/>
          <w:bdr w:val="none" w:sz="0" w:space="0" w:color="auto" w:frame="1"/>
          <w:lang w:eastAsia="en-GB"/>
        </w:rPr>
        <w:t>and</w:t>
      </w:r>
      <w:r w:rsidRPr="00CD17D1">
        <w:rPr>
          <w:rFonts w:ascii="Consolas" w:eastAsia="Times New Roman" w:hAnsi="Consolas" w:cs="Times New Roman"/>
          <w:color w:val="000000"/>
          <w:sz w:val="18"/>
          <w:szCs w:val="18"/>
          <w:bdr w:val="none" w:sz="0" w:space="0" w:color="auto" w:frame="1"/>
          <w:lang w:eastAsia="en-GB"/>
        </w:rPr>
        <w:t> tile.type == </w:t>
      </w:r>
      <w:r w:rsidRPr="00CD17D1">
        <w:rPr>
          <w:rFonts w:ascii="Consolas" w:eastAsia="Times New Roman" w:hAnsi="Consolas" w:cs="Times New Roman"/>
          <w:color w:val="0000FF"/>
          <w:sz w:val="18"/>
          <w:szCs w:val="18"/>
          <w:bdr w:val="none" w:sz="0" w:space="0" w:color="auto" w:frame="1"/>
          <w:lang w:eastAsia="en-GB"/>
        </w:rPr>
        <w:t>'wall'</w:t>
      </w:r>
      <w:r w:rsidRPr="00CD17D1">
        <w:rPr>
          <w:rFonts w:ascii="Consolas" w:eastAsia="Times New Roman" w:hAnsi="Consolas" w:cs="Times New Roman"/>
          <w:color w:val="000000"/>
          <w:sz w:val="18"/>
          <w:szCs w:val="18"/>
          <w:bdr w:val="none" w:sz="0" w:space="0" w:color="auto" w:frame="1"/>
          <w:lang w:eastAsia="en-GB"/>
        </w:rPr>
        <w:t>:  </w:t>
      </w:r>
    </w:p>
    <w:p w14:paraId="1BF2F6E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Delay means that every other call of the correct_pos function the following is executed. This means</w:t>
      </w:r>
      <w:r w:rsidRPr="00CD17D1">
        <w:rPr>
          <w:rFonts w:ascii="Consolas" w:eastAsia="Times New Roman" w:hAnsi="Consolas" w:cs="Times New Roman"/>
          <w:color w:val="000000"/>
          <w:sz w:val="18"/>
          <w:szCs w:val="18"/>
          <w:bdr w:val="none" w:sz="0" w:space="0" w:color="auto" w:frame="1"/>
          <w:lang w:eastAsia="en-GB"/>
        </w:rPr>
        <w:t>  </w:t>
      </w:r>
    </w:p>
    <w:p w14:paraId="52F7EE2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the animation appears much smoother</w:t>
      </w:r>
      <w:r w:rsidRPr="00CD17D1">
        <w:rPr>
          <w:rFonts w:ascii="Consolas" w:eastAsia="Times New Roman" w:hAnsi="Consolas" w:cs="Times New Roman"/>
          <w:color w:val="000000"/>
          <w:sz w:val="18"/>
          <w:szCs w:val="18"/>
          <w:bdr w:val="none" w:sz="0" w:space="0" w:color="auto" w:frame="1"/>
          <w:lang w:eastAsia="en-GB"/>
        </w:rPr>
        <w:t>  </w:t>
      </w:r>
    </w:p>
    <w:p w14:paraId="0C77A13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wall_defence_delay:  </w:t>
      </w:r>
    </w:p>
    <w:p w14:paraId="64706F0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wall_defence_delay = False  </w:t>
      </w:r>
    </w:p>
    <w:p w14:paraId="48614F2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all_x, wall_y = tile.pos  </w:t>
      </w:r>
    </w:p>
    <w:p w14:paraId="5825F6D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difference_x = wall_x - pac_x  </w:t>
      </w:r>
    </w:p>
    <w:p w14:paraId="437C4D8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difference_y = wall_y - pac_y  </w:t>
      </w:r>
    </w:p>
    <w:p w14:paraId="12B64A2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6483A9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x -= difference_x  </w:t>
      </w:r>
    </w:p>
    <w:p w14:paraId="4BFBE2E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y -= difference_y  </w:t>
      </w:r>
    </w:p>
    <w:p w14:paraId="193CBF7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A8A024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lastRenderedPageBreak/>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2B85898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wall_defence_delay = True  </w:t>
      </w:r>
    </w:p>
    <w:p w14:paraId="3CF8C01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DED8B2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correct_tunnel(self):  </w:t>
      </w:r>
    </w:p>
    <w:p w14:paraId="0D00CA8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7266C26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Allows players to go through the tunnels by changing their x co ordinate when they go off the screen</w:t>
      </w:r>
      <w:r w:rsidRPr="00CD17D1">
        <w:rPr>
          <w:rFonts w:ascii="Consolas" w:eastAsia="Times New Roman" w:hAnsi="Consolas" w:cs="Times New Roman"/>
          <w:color w:val="000000"/>
          <w:sz w:val="18"/>
          <w:szCs w:val="18"/>
          <w:bdr w:val="none" w:sz="0" w:space="0" w:color="auto" w:frame="1"/>
          <w:lang w:eastAsia="en-GB"/>
        </w:rPr>
        <w:t> </w:t>
      </w:r>
    </w:p>
    <w:p w14:paraId="6B3D0B6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1FEBB04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2FD5AA3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32F002C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There are 12 pixels in each tile which is where the 12 comes from</w:t>
      </w:r>
      <w:r w:rsidRPr="00CD17D1">
        <w:rPr>
          <w:rFonts w:ascii="Consolas" w:eastAsia="Times New Roman" w:hAnsi="Consolas" w:cs="Times New Roman"/>
          <w:color w:val="000000"/>
          <w:sz w:val="18"/>
          <w:szCs w:val="18"/>
          <w:bdr w:val="none" w:sz="0" w:space="0" w:color="auto" w:frame="1"/>
          <w:lang w:eastAsia="en-GB"/>
        </w:rPr>
        <w:t>  </w:t>
      </w:r>
    </w:p>
    <w:p w14:paraId="3CA8783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x &lt; -12 * self.win_scale </w:t>
      </w:r>
      <w:r w:rsidRPr="00CD17D1">
        <w:rPr>
          <w:rFonts w:ascii="Consolas" w:eastAsia="Times New Roman" w:hAnsi="Consolas" w:cs="Times New Roman"/>
          <w:b/>
          <w:bCs/>
          <w:color w:val="006699"/>
          <w:sz w:val="18"/>
          <w:szCs w:val="18"/>
          <w:bdr w:val="none" w:sz="0" w:space="0" w:color="auto" w:frame="1"/>
          <w:lang w:eastAsia="en-GB"/>
        </w:rPr>
        <w:t>and</w:t>
      </w:r>
      <w:r w:rsidRPr="00CD17D1">
        <w:rPr>
          <w:rFonts w:ascii="Consolas" w:eastAsia="Times New Roman" w:hAnsi="Consolas" w:cs="Times New Roman"/>
          <w:color w:val="000000"/>
          <w:sz w:val="18"/>
          <w:szCs w:val="18"/>
          <w:bdr w:val="none" w:sz="0" w:space="0" w:color="auto" w:frame="1"/>
          <w:lang w:eastAsia="en-GB"/>
        </w:rPr>
        <w:t> self.facing == </w:t>
      </w:r>
      <w:r w:rsidRPr="00CD17D1">
        <w:rPr>
          <w:rFonts w:ascii="Consolas" w:eastAsia="Times New Roman" w:hAnsi="Consolas" w:cs="Times New Roman"/>
          <w:color w:val="0000FF"/>
          <w:sz w:val="18"/>
          <w:szCs w:val="18"/>
          <w:bdr w:val="none" w:sz="0" w:space="0" w:color="auto" w:frame="1"/>
          <w:lang w:eastAsia="en-GB"/>
        </w:rPr>
        <w:t>'w'</w:t>
      </w:r>
      <w:r w:rsidRPr="00CD17D1">
        <w:rPr>
          <w:rFonts w:ascii="Consolas" w:eastAsia="Times New Roman" w:hAnsi="Consolas" w:cs="Times New Roman"/>
          <w:color w:val="000000"/>
          <w:sz w:val="18"/>
          <w:szCs w:val="18"/>
          <w:bdr w:val="none" w:sz="0" w:space="0" w:color="auto" w:frame="1"/>
          <w:lang w:eastAsia="en-GB"/>
        </w:rPr>
        <w:t>:  </w:t>
      </w:r>
    </w:p>
    <w:p w14:paraId="2618DEF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x = 29 * 12 * self.win_scale  </w:t>
      </w:r>
    </w:p>
    <w:p w14:paraId="232DEB9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33B4CFF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x &gt; 29 * 12 * self.win_scale </w:t>
      </w:r>
      <w:r w:rsidRPr="00CD17D1">
        <w:rPr>
          <w:rFonts w:ascii="Consolas" w:eastAsia="Times New Roman" w:hAnsi="Consolas" w:cs="Times New Roman"/>
          <w:b/>
          <w:bCs/>
          <w:color w:val="006699"/>
          <w:sz w:val="18"/>
          <w:szCs w:val="18"/>
          <w:bdr w:val="none" w:sz="0" w:space="0" w:color="auto" w:frame="1"/>
          <w:lang w:eastAsia="en-GB"/>
        </w:rPr>
        <w:t>and</w:t>
      </w:r>
      <w:r w:rsidRPr="00CD17D1">
        <w:rPr>
          <w:rFonts w:ascii="Consolas" w:eastAsia="Times New Roman" w:hAnsi="Consolas" w:cs="Times New Roman"/>
          <w:color w:val="000000"/>
          <w:sz w:val="18"/>
          <w:szCs w:val="18"/>
          <w:bdr w:val="none" w:sz="0" w:space="0" w:color="auto" w:frame="1"/>
          <w:lang w:eastAsia="en-GB"/>
        </w:rPr>
        <w:t> self.facing == </w:t>
      </w:r>
      <w:r w:rsidRPr="00CD17D1">
        <w:rPr>
          <w:rFonts w:ascii="Consolas" w:eastAsia="Times New Roman" w:hAnsi="Consolas" w:cs="Times New Roman"/>
          <w:color w:val="0000FF"/>
          <w:sz w:val="18"/>
          <w:szCs w:val="18"/>
          <w:bdr w:val="none" w:sz="0" w:space="0" w:color="auto" w:frame="1"/>
          <w:lang w:eastAsia="en-GB"/>
        </w:rPr>
        <w:t>'e'</w:t>
      </w:r>
      <w:r w:rsidRPr="00CD17D1">
        <w:rPr>
          <w:rFonts w:ascii="Consolas" w:eastAsia="Times New Roman" w:hAnsi="Consolas" w:cs="Times New Roman"/>
          <w:color w:val="000000"/>
          <w:sz w:val="18"/>
          <w:szCs w:val="18"/>
          <w:bdr w:val="none" w:sz="0" w:space="0" w:color="auto" w:frame="1"/>
          <w:lang w:eastAsia="en-GB"/>
        </w:rPr>
        <w:t>:  </w:t>
      </w:r>
    </w:p>
    <w:p w14:paraId="3A9BCA3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x = 0 * 12 * self.win_scale  </w:t>
      </w:r>
    </w:p>
    <w:p w14:paraId="05AA823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953569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update_pos(self, move):  </w:t>
      </w:r>
    </w:p>
    <w:p w14:paraId="0D2CF4E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10BC486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Updates sprite's current position, according to the move, current speed and win_scale.</w:t>
      </w:r>
      <w:r w:rsidRPr="00CD17D1">
        <w:rPr>
          <w:rFonts w:ascii="Consolas" w:eastAsia="Times New Roman" w:hAnsi="Consolas" w:cs="Times New Roman"/>
          <w:color w:val="000000"/>
          <w:sz w:val="18"/>
          <w:szCs w:val="18"/>
          <w:bdr w:val="none" w:sz="0" w:space="0" w:color="auto" w:frame="1"/>
          <w:lang w:eastAsia="en-GB"/>
        </w:rPr>
        <w:t> </w:t>
      </w:r>
    </w:p>
    <w:p w14:paraId="2232E61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move: Move that has now been checked can be used to move the sprite.</w:t>
      </w:r>
      <w:r w:rsidRPr="00CD17D1">
        <w:rPr>
          <w:rFonts w:ascii="Consolas" w:eastAsia="Times New Roman" w:hAnsi="Consolas" w:cs="Times New Roman"/>
          <w:color w:val="000000"/>
          <w:sz w:val="18"/>
          <w:szCs w:val="18"/>
          <w:bdr w:val="none" w:sz="0" w:space="0" w:color="auto" w:frame="1"/>
          <w:lang w:eastAsia="en-GB"/>
        </w:rPr>
        <w:t> </w:t>
      </w:r>
    </w:p>
    <w:p w14:paraId="15B1190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461A0F3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70C76E0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DD3E3D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Dictionary keeping track of what direction the moves will move the sprite and with what magnitude (in this</w:t>
      </w:r>
      <w:r w:rsidRPr="00CD17D1">
        <w:rPr>
          <w:rFonts w:ascii="Consolas" w:eastAsia="Times New Roman" w:hAnsi="Consolas" w:cs="Times New Roman"/>
          <w:color w:val="000000"/>
          <w:sz w:val="18"/>
          <w:szCs w:val="18"/>
          <w:bdr w:val="none" w:sz="0" w:space="0" w:color="auto" w:frame="1"/>
          <w:lang w:eastAsia="en-GB"/>
        </w:rPr>
        <w:t>  </w:t>
      </w:r>
    </w:p>
    <w:p w14:paraId="34D8BA6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case it is a predetermined speed which can change throughout the game</w:t>
      </w:r>
      <w:r w:rsidRPr="00CD17D1">
        <w:rPr>
          <w:rFonts w:ascii="Consolas" w:eastAsia="Times New Roman" w:hAnsi="Consolas" w:cs="Times New Roman"/>
          <w:color w:val="000000"/>
          <w:sz w:val="18"/>
          <w:szCs w:val="18"/>
          <w:bdr w:val="none" w:sz="0" w:space="0" w:color="auto" w:frame="1"/>
          <w:lang w:eastAsia="en-GB"/>
        </w:rPr>
        <w:t>  </w:t>
      </w:r>
    </w:p>
    <w:p w14:paraId="7973A83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moves = {</w:t>
      </w:r>
      <w:r w:rsidRPr="00CD17D1">
        <w:rPr>
          <w:rFonts w:ascii="Consolas" w:eastAsia="Times New Roman" w:hAnsi="Consolas" w:cs="Times New Roman"/>
          <w:color w:val="0000FF"/>
          <w:sz w:val="18"/>
          <w:szCs w:val="18"/>
          <w:bdr w:val="none" w:sz="0" w:space="0" w:color="auto" w:frame="1"/>
          <w:lang w:eastAsia="en-GB"/>
        </w:rPr>
        <w:t>'n'</w:t>
      </w:r>
      <w:r w:rsidRPr="00CD17D1">
        <w:rPr>
          <w:rFonts w:ascii="Consolas" w:eastAsia="Times New Roman" w:hAnsi="Consolas" w:cs="Times New Roman"/>
          <w:color w:val="000000"/>
          <w:sz w:val="18"/>
          <w:szCs w:val="18"/>
          <w:bdr w:val="none" w:sz="0" w:space="0" w:color="auto" w:frame="1"/>
          <w:lang w:eastAsia="en-GB"/>
        </w:rPr>
        <w:t>: (0, -self._speed),  </w:t>
      </w:r>
    </w:p>
    <w:p w14:paraId="6509BCB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e'</w:t>
      </w:r>
      <w:r w:rsidRPr="00CD17D1">
        <w:rPr>
          <w:rFonts w:ascii="Consolas" w:eastAsia="Times New Roman" w:hAnsi="Consolas" w:cs="Times New Roman"/>
          <w:color w:val="000000"/>
          <w:sz w:val="18"/>
          <w:szCs w:val="18"/>
          <w:bdr w:val="none" w:sz="0" w:space="0" w:color="auto" w:frame="1"/>
          <w:lang w:eastAsia="en-GB"/>
        </w:rPr>
        <w:t>: (self._speed, 0),  </w:t>
      </w:r>
    </w:p>
    <w:p w14:paraId="4199BE3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s'</w:t>
      </w:r>
      <w:r w:rsidRPr="00CD17D1">
        <w:rPr>
          <w:rFonts w:ascii="Consolas" w:eastAsia="Times New Roman" w:hAnsi="Consolas" w:cs="Times New Roman"/>
          <w:color w:val="000000"/>
          <w:sz w:val="18"/>
          <w:szCs w:val="18"/>
          <w:bdr w:val="none" w:sz="0" w:space="0" w:color="auto" w:frame="1"/>
          <w:lang w:eastAsia="en-GB"/>
        </w:rPr>
        <w:t>: (0, self._speed),  </w:t>
      </w:r>
    </w:p>
    <w:p w14:paraId="422399A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w'</w:t>
      </w:r>
      <w:r w:rsidRPr="00CD17D1">
        <w:rPr>
          <w:rFonts w:ascii="Consolas" w:eastAsia="Times New Roman" w:hAnsi="Consolas" w:cs="Times New Roman"/>
          <w:color w:val="000000"/>
          <w:sz w:val="18"/>
          <w:szCs w:val="18"/>
          <w:bdr w:val="none" w:sz="0" w:space="0" w:color="auto" w:frame="1"/>
          <w:lang w:eastAsia="en-GB"/>
        </w:rPr>
        <w:t>: (-self._speed, 0),  </w:t>
      </w:r>
    </w:p>
    <w:p w14:paraId="6ACB5D2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None: (0, 0)  </w:t>
      </w:r>
    </w:p>
    <w:p w14:paraId="16C2BE0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  </w:t>
      </w:r>
    </w:p>
    <w:p w14:paraId="4800C00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FD389D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x, y = moves[move]  </w:t>
      </w:r>
    </w:p>
    <w:p w14:paraId="515BA08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32AF17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This records what move has been used to move in the direction. Usually sent to the server in a</w:t>
      </w:r>
      <w:r w:rsidRPr="00CD17D1">
        <w:rPr>
          <w:rFonts w:ascii="Consolas" w:eastAsia="Times New Roman" w:hAnsi="Consolas" w:cs="Times New Roman"/>
          <w:color w:val="000000"/>
          <w:sz w:val="18"/>
          <w:szCs w:val="18"/>
          <w:bdr w:val="none" w:sz="0" w:space="0" w:color="auto" w:frame="1"/>
          <w:lang w:eastAsia="en-GB"/>
        </w:rPr>
        <w:t>  </w:t>
      </w:r>
    </w:p>
    <w:p w14:paraId="617EAE4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multiplayer game to correctly show the direction of a sprite on clients</w:t>
      </w:r>
      <w:r w:rsidRPr="00CD17D1">
        <w:rPr>
          <w:rFonts w:ascii="Consolas" w:eastAsia="Times New Roman" w:hAnsi="Consolas" w:cs="Times New Roman"/>
          <w:color w:val="000000"/>
          <w:sz w:val="18"/>
          <w:szCs w:val="18"/>
          <w:bdr w:val="none" w:sz="0" w:space="0" w:color="auto" w:frame="1"/>
          <w:lang w:eastAsia="en-GB"/>
        </w:rPr>
        <w:t>  </w:t>
      </w:r>
    </w:p>
    <w:p w14:paraId="53F00B1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online_move = move  </w:t>
      </w:r>
    </w:p>
    <w:p w14:paraId="3AE7626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9B5ECF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Skin clock is incremented once every frame unless the sprite is not moving. This is to make sure the skin</w:t>
      </w:r>
      <w:r w:rsidRPr="00CD17D1">
        <w:rPr>
          <w:rFonts w:ascii="Consolas" w:eastAsia="Times New Roman" w:hAnsi="Consolas" w:cs="Times New Roman"/>
          <w:color w:val="000000"/>
          <w:sz w:val="18"/>
          <w:szCs w:val="18"/>
          <w:bdr w:val="none" w:sz="0" w:space="0" w:color="auto" w:frame="1"/>
          <w:lang w:eastAsia="en-GB"/>
        </w:rPr>
        <w:t>  </w:t>
      </w:r>
    </w:p>
    <w:p w14:paraId="3350B5B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isn't changing while a sprite is stationary. The skin_clock attribute is used in the get_skin method</w:t>
      </w:r>
      <w:r w:rsidRPr="00CD17D1">
        <w:rPr>
          <w:rFonts w:ascii="Consolas" w:eastAsia="Times New Roman" w:hAnsi="Consolas" w:cs="Times New Roman"/>
          <w:color w:val="000000"/>
          <w:sz w:val="18"/>
          <w:szCs w:val="18"/>
          <w:bdr w:val="none" w:sz="0" w:space="0" w:color="auto" w:frame="1"/>
          <w:lang w:eastAsia="en-GB"/>
        </w:rPr>
        <w:t>  </w:t>
      </w:r>
    </w:p>
    <w:p w14:paraId="3A59171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move </w:t>
      </w:r>
      <w:r w:rsidRPr="00CD17D1">
        <w:rPr>
          <w:rFonts w:ascii="Consolas" w:eastAsia="Times New Roman" w:hAnsi="Consolas" w:cs="Times New Roman"/>
          <w:b/>
          <w:bCs/>
          <w:color w:val="006699"/>
          <w:sz w:val="18"/>
          <w:szCs w:val="18"/>
          <w:bdr w:val="none" w:sz="0" w:space="0" w:color="auto" w:frame="1"/>
          <w:lang w:eastAsia="en-GB"/>
        </w:rPr>
        <w:t>is</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not</w:t>
      </w:r>
      <w:r w:rsidRPr="00CD17D1">
        <w:rPr>
          <w:rFonts w:ascii="Consolas" w:eastAsia="Times New Roman" w:hAnsi="Consolas" w:cs="Times New Roman"/>
          <w:color w:val="000000"/>
          <w:sz w:val="18"/>
          <w:szCs w:val="18"/>
          <w:bdr w:val="none" w:sz="0" w:space="0" w:color="auto" w:frame="1"/>
          <w:lang w:eastAsia="en-GB"/>
        </w:rPr>
        <w:t> None:  </w:t>
      </w:r>
    </w:p>
    <w:p w14:paraId="06D7716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_clock += 1  </w:t>
      </w:r>
    </w:p>
    <w:p w14:paraId="122617B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A67BFA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sprite position updated as per the above move and multiplied by win_scale to allow different sized windows</w:t>
      </w:r>
      <w:r w:rsidRPr="00CD17D1">
        <w:rPr>
          <w:rFonts w:ascii="Consolas" w:eastAsia="Times New Roman" w:hAnsi="Consolas" w:cs="Times New Roman"/>
          <w:color w:val="000000"/>
          <w:sz w:val="18"/>
          <w:szCs w:val="18"/>
          <w:bdr w:val="none" w:sz="0" w:space="0" w:color="auto" w:frame="1"/>
          <w:lang w:eastAsia="en-GB"/>
        </w:rPr>
        <w:t>  </w:t>
      </w:r>
    </w:p>
    <w:p w14:paraId="592F9DF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x += x * self.win_scale  </w:t>
      </w:r>
    </w:p>
    <w:p w14:paraId="12CCE19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y += y * self.win_scale  </w:t>
      </w:r>
    </w:p>
    <w:p w14:paraId="58F6CF7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F820D3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the position is then used to form the new rectangles which are used for blitting to the screen (skin_rect) and</w:t>
      </w:r>
      <w:r w:rsidRPr="00CD17D1">
        <w:rPr>
          <w:rFonts w:ascii="Consolas" w:eastAsia="Times New Roman" w:hAnsi="Consolas" w:cs="Times New Roman"/>
          <w:color w:val="000000"/>
          <w:sz w:val="18"/>
          <w:szCs w:val="18"/>
          <w:bdr w:val="none" w:sz="0" w:space="0" w:color="auto" w:frame="1"/>
          <w:lang w:eastAsia="en-GB"/>
        </w:rPr>
        <w:t>  </w:t>
      </w:r>
    </w:p>
    <w:p w14:paraId="0B4253B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for managing collisions (rect)</w:t>
      </w:r>
      <w:r w:rsidRPr="00CD17D1">
        <w:rPr>
          <w:rFonts w:ascii="Consolas" w:eastAsia="Times New Roman" w:hAnsi="Consolas" w:cs="Times New Roman"/>
          <w:color w:val="000000"/>
          <w:sz w:val="18"/>
          <w:szCs w:val="18"/>
          <w:bdr w:val="none" w:sz="0" w:space="0" w:color="auto" w:frame="1"/>
          <w:lang w:eastAsia="en-GB"/>
        </w:rPr>
        <w:t>  </w:t>
      </w:r>
    </w:p>
    <w:p w14:paraId="0A92980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_rect = self.skins[</w:t>
      </w:r>
      <w:r w:rsidRPr="00CD17D1">
        <w:rPr>
          <w:rFonts w:ascii="Consolas" w:eastAsia="Times New Roman" w:hAnsi="Consolas" w:cs="Times New Roman"/>
          <w:color w:val="0000FF"/>
          <w:sz w:val="18"/>
          <w:szCs w:val="18"/>
          <w:bdr w:val="none" w:sz="0" w:space="0" w:color="auto" w:frame="1"/>
          <w:lang w:eastAsia="en-GB"/>
        </w:rPr>
        <w:t>'{}_{}.png'</w:t>
      </w:r>
      <w:r w:rsidRPr="00CD17D1">
        <w:rPr>
          <w:rFonts w:ascii="Consolas" w:eastAsia="Times New Roman" w:hAnsi="Consolas" w:cs="Times New Roman"/>
          <w:color w:val="000000"/>
          <w:sz w:val="18"/>
          <w:szCs w:val="18"/>
          <w:bdr w:val="none" w:sz="0" w:space="0" w:color="auto" w:frame="1"/>
          <w:lang w:eastAsia="en-GB"/>
        </w:rPr>
        <w:t>.format(self.facing, self.skin)].get_rect(center=(self.x, self.y))  </w:t>
      </w:r>
    </w:p>
    <w:p w14:paraId="34DF2AB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rect = pg.Rect(self.x - int(6 * self.win_scale),  </w:t>
      </w:r>
    </w:p>
    <w:p w14:paraId="7077B1E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y - int(6 * self.win_scale),  </w:t>
      </w:r>
    </w:p>
    <w:p w14:paraId="3AF201C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12 * self.win_scale,  </w:t>
      </w:r>
    </w:p>
    <w:p w14:paraId="713B151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12 * self.win_scale)  </w:t>
      </w:r>
    </w:p>
    <w:p w14:paraId="02A61A5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394D013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update_tile(self):  </w:t>
      </w:r>
    </w:p>
    <w:p w14:paraId="5A34D97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3886F74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Updates what tile the sprite is on. This is used by many methods to determine whether the sprite is going to</w:t>
      </w:r>
      <w:r w:rsidRPr="00CD17D1">
        <w:rPr>
          <w:rFonts w:ascii="Consolas" w:eastAsia="Times New Roman" w:hAnsi="Consolas" w:cs="Times New Roman"/>
          <w:color w:val="000000"/>
          <w:sz w:val="18"/>
          <w:szCs w:val="18"/>
          <w:bdr w:val="none" w:sz="0" w:space="0" w:color="auto" w:frame="1"/>
          <w:lang w:eastAsia="en-GB"/>
        </w:rPr>
        <w:t> </w:t>
      </w:r>
    </w:p>
    <w:p w14:paraId="2CC94B3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lastRenderedPageBreak/>
        <w:t>        collide with walls in the future.</w:t>
      </w:r>
      <w:r w:rsidRPr="00CD17D1">
        <w:rPr>
          <w:rFonts w:ascii="Consolas" w:eastAsia="Times New Roman" w:hAnsi="Consolas" w:cs="Times New Roman"/>
          <w:color w:val="000000"/>
          <w:sz w:val="18"/>
          <w:szCs w:val="18"/>
          <w:bdr w:val="none" w:sz="0" w:space="0" w:color="auto" w:frame="1"/>
          <w:lang w:eastAsia="en-GB"/>
        </w:rPr>
        <w:t> </w:t>
      </w:r>
    </w:p>
    <w:p w14:paraId="4157507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4DB632F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61CD990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7755C7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Gets tile x,y coords as opposed to pixel x,y coords based on the sprites pixel position</w:t>
      </w:r>
      <w:r w:rsidRPr="00CD17D1">
        <w:rPr>
          <w:rFonts w:ascii="Consolas" w:eastAsia="Times New Roman" w:hAnsi="Consolas" w:cs="Times New Roman"/>
          <w:color w:val="000000"/>
          <w:sz w:val="18"/>
          <w:szCs w:val="18"/>
          <w:bdr w:val="none" w:sz="0" w:space="0" w:color="auto" w:frame="1"/>
          <w:lang w:eastAsia="en-GB"/>
        </w:rPr>
        <w:t>  </w:t>
      </w:r>
    </w:p>
    <w:p w14:paraId="5C692BC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rect_tile_x, rect_tile_y = self.rect.centerx / (12 * self.win_scale), self.rect.centery / (12 * self.win_scale)  </w:t>
      </w:r>
    </w:p>
    <w:p w14:paraId="49C1565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91B55A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Gets tile x,y coords for the sprites current tile</w:t>
      </w:r>
      <w:r w:rsidRPr="00CD17D1">
        <w:rPr>
          <w:rFonts w:ascii="Consolas" w:eastAsia="Times New Roman" w:hAnsi="Consolas" w:cs="Times New Roman"/>
          <w:color w:val="000000"/>
          <w:sz w:val="18"/>
          <w:szCs w:val="18"/>
          <w:bdr w:val="none" w:sz="0" w:space="0" w:color="auto" w:frame="1"/>
          <w:lang w:eastAsia="en-GB"/>
        </w:rPr>
        <w:t>  </w:t>
      </w:r>
    </w:p>
    <w:p w14:paraId="48B0B02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ile_x, tile_y = self.tile.pos  </w:t>
      </w:r>
    </w:p>
    <w:p w14:paraId="3D6341A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3DB84C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If we do the following when the sprite is off the screen (in the tunnel) we get many errors</w:t>
      </w:r>
      <w:r w:rsidRPr="00CD17D1">
        <w:rPr>
          <w:rFonts w:ascii="Consolas" w:eastAsia="Times New Roman" w:hAnsi="Consolas" w:cs="Times New Roman"/>
          <w:color w:val="000000"/>
          <w:sz w:val="18"/>
          <w:szCs w:val="18"/>
          <w:bdr w:val="none" w:sz="0" w:space="0" w:color="auto" w:frame="1"/>
          <w:lang w:eastAsia="en-GB"/>
        </w:rPr>
        <w:t>  </w:t>
      </w:r>
    </w:p>
    <w:p w14:paraId="3782AF7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rect_tile_x &gt; 0:  </w:t>
      </w:r>
    </w:p>
    <w:p w14:paraId="2B9195B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B2A27A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If the tile x,y from the pixel position is not equal to the current tile, we update the current tile to</w:t>
      </w:r>
      <w:r w:rsidRPr="00CD17D1">
        <w:rPr>
          <w:rFonts w:ascii="Consolas" w:eastAsia="Times New Roman" w:hAnsi="Consolas" w:cs="Times New Roman"/>
          <w:color w:val="000000"/>
          <w:sz w:val="18"/>
          <w:szCs w:val="18"/>
          <w:bdr w:val="none" w:sz="0" w:space="0" w:color="auto" w:frame="1"/>
          <w:lang w:eastAsia="en-GB"/>
        </w:rPr>
        <w:t>  </w:t>
      </w:r>
    </w:p>
    <w:p w14:paraId="6B405A7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whichever tile the current pixel coords are inside of</w:t>
      </w:r>
      <w:r w:rsidRPr="00CD17D1">
        <w:rPr>
          <w:rFonts w:ascii="Consolas" w:eastAsia="Times New Roman" w:hAnsi="Consolas" w:cs="Times New Roman"/>
          <w:color w:val="000000"/>
          <w:sz w:val="18"/>
          <w:szCs w:val="18"/>
          <w:bdr w:val="none" w:sz="0" w:space="0" w:color="auto" w:frame="1"/>
          <w:lang w:eastAsia="en-GB"/>
        </w:rPr>
        <w:t>  </w:t>
      </w:r>
    </w:p>
    <w:p w14:paraId="1EDC039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not</w:t>
      </w:r>
      <w:r w:rsidRPr="00CD17D1">
        <w:rPr>
          <w:rFonts w:ascii="Consolas" w:eastAsia="Times New Roman" w:hAnsi="Consolas" w:cs="Times New Roman"/>
          <w:color w:val="000000"/>
          <w:sz w:val="18"/>
          <w:szCs w:val="18"/>
          <w:bdr w:val="none" w:sz="0" w:space="0" w:color="auto" w:frame="1"/>
          <w:lang w:eastAsia="en-GB"/>
        </w:rPr>
        <w:t>(int(rect_tile_x) == tile_x </w:t>
      </w:r>
      <w:r w:rsidRPr="00CD17D1">
        <w:rPr>
          <w:rFonts w:ascii="Consolas" w:eastAsia="Times New Roman" w:hAnsi="Consolas" w:cs="Times New Roman"/>
          <w:b/>
          <w:bCs/>
          <w:color w:val="006699"/>
          <w:sz w:val="18"/>
          <w:szCs w:val="18"/>
          <w:bdr w:val="none" w:sz="0" w:space="0" w:color="auto" w:frame="1"/>
          <w:lang w:eastAsia="en-GB"/>
        </w:rPr>
        <w:t>and</w:t>
      </w:r>
      <w:r w:rsidRPr="00CD17D1">
        <w:rPr>
          <w:rFonts w:ascii="Consolas" w:eastAsia="Times New Roman" w:hAnsi="Consolas" w:cs="Times New Roman"/>
          <w:color w:val="000000"/>
          <w:sz w:val="18"/>
          <w:szCs w:val="18"/>
          <w:bdr w:val="none" w:sz="0" w:space="0" w:color="auto" w:frame="1"/>
          <w:lang w:eastAsia="en-GB"/>
        </w:rPr>
        <w:t> int(rect_tile_y) == tile_y):  </w:t>
      </w:r>
    </w:p>
    <w:p w14:paraId="798288B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previous_tile = self.tile  </w:t>
      </w:r>
    </w:p>
    <w:p w14:paraId="1FC33AD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try</w:t>
      </w:r>
      <w:r w:rsidRPr="00CD17D1">
        <w:rPr>
          <w:rFonts w:ascii="Consolas" w:eastAsia="Times New Roman" w:hAnsi="Consolas" w:cs="Times New Roman"/>
          <w:color w:val="000000"/>
          <w:sz w:val="18"/>
          <w:szCs w:val="18"/>
          <w:bdr w:val="none" w:sz="0" w:space="0" w:color="auto" w:frame="1"/>
          <w:lang w:eastAsia="en-GB"/>
        </w:rPr>
        <w:t>:  </w:t>
      </w:r>
    </w:p>
    <w:p w14:paraId="1FB5B8E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tile = self.maze.tiles[int(rect_tile_y) - 3][int(rect_tile_x)]  </w:t>
      </w:r>
    </w:p>
    <w:p w14:paraId="19834B7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xcept</w:t>
      </w:r>
      <w:r w:rsidRPr="00CD17D1">
        <w:rPr>
          <w:rFonts w:ascii="Consolas" w:eastAsia="Times New Roman" w:hAnsi="Consolas" w:cs="Times New Roman"/>
          <w:color w:val="000000"/>
          <w:sz w:val="18"/>
          <w:szCs w:val="18"/>
          <w:bdr w:val="none" w:sz="0" w:space="0" w:color="auto" w:frame="1"/>
          <w:lang w:eastAsia="en-GB"/>
        </w:rPr>
        <w:t> IndexError as e:  </w:t>
      </w:r>
    </w:p>
    <w:p w14:paraId="5CF3BE8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print</w:t>
      </w:r>
      <w:r w:rsidRPr="00CD17D1">
        <w:rPr>
          <w:rFonts w:ascii="Consolas" w:eastAsia="Times New Roman" w:hAnsi="Consolas" w:cs="Times New Roman"/>
          <w:color w:val="000000"/>
          <w:sz w:val="18"/>
          <w:szCs w:val="18"/>
          <w:bdr w:val="none" w:sz="0" w:space="0" w:color="auto" w:frame="1"/>
          <w:lang w:eastAsia="en-GB"/>
        </w:rPr>
        <w:t>(e)  </w:t>
      </w:r>
    </w:p>
    <w:p w14:paraId="0DE0D26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If the tile has changed we can receive a new move</w:t>
      </w:r>
      <w:r w:rsidRPr="00CD17D1">
        <w:rPr>
          <w:rFonts w:ascii="Consolas" w:eastAsia="Times New Roman" w:hAnsi="Consolas" w:cs="Times New Roman"/>
          <w:color w:val="000000"/>
          <w:sz w:val="18"/>
          <w:szCs w:val="18"/>
          <w:bdr w:val="none" w:sz="0" w:space="0" w:color="auto" w:frame="1"/>
          <w:lang w:eastAsia="en-GB"/>
        </w:rPr>
        <w:t>  </w:t>
      </w:r>
    </w:p>
    <w:p w14:paraId="04F57ED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get_new_move = True  </w:t>
      </w:r>
    </w:p>
    <w:p w14:paraId="590F860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3965DF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display(self, win):  </w:t>
      </w:r>
    </w:p>
    <w:p w14:paraId="7A9EA96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33D515B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Displays the sprite with the skin that corresponds with the direction and also the skin_number (skin attribute)</w:t>
      </w:r>
      <w:r w:rsidRPr="00CD17D1">
        <w:rPr>
          <w:rFonts w:ascii="Consolas" w:eastAsia="Times New Roman" w:hAnsi="Consolas" w:cs="Times New Roman"/>
          <w:color w:val="000000"/>
          <w:sz w:val="18"/>
          <w:szCs w:val="18"/>
          <w:bdr w:val="none" w:sz="0" w:space="0" w:color="auto" w:frame="1"/>
          <w:lang w:eastAsia="en-GB"/>
        </w:rPr>
        <w:t> </w:t>
      </w:r>
    </w:p>
    <w:p w14:paraId="10AE730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hich is either a 0 or a 1.</w:t>
      </w:r>
      <w:r w:rsidRPr="00CD17D1">
        <w:rPr>
          <w:rFonts w:ascii="Consolas" w:eastAsia="Times New Roman" w:hAnsi="Consolas" w:cs="Times New Roman"/>
          <w:color w:val="000000"/>
          <w:sz w:val="18"/>
          <w:szCs w:val="18"/>
          <w:bdr w:val="none" w:sz="0" w:space="0" w:color="auto" w:frame="1"/>
          <w:lang w:eastAsia="en-GB"/>
        </w:rPr>
        <w:t> </w:t>
      </w:r>
    </w:p>
    <w:p w14:paraId="0F7FCF2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CD17D1">
        <w:rPr>
          <w:rFonts w:ascii="Consolas" w:eastAsia="Times New Roman" w:hAnsi="Consolas" w:cs="Times New Roman"/>
          <w:color w:val="000000"/>
          <w:sz w:val="18"/>
          <w:szCs w:val="18"/>
          <w:bdr w:val="none" w:sz="0" w:space="0" w:color="auto" w:frame="1"/>
          <w:lang w:eastAsia="en-GB"/>
        </w:rPr>
        <w:t> </w:t>
      </w:r>
    </w:p>
    <w:p w14:paraId="353BBFF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503F958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325779F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0EEB51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in.blit(self.skins[</w:t>
      </w:r>
      <w:r w:rsidRPr="00CD17D1">
        <w:rPr>
          <w:rFonts w:ascii="Consolas" w:eastAsia="Times New Roman" w:hAnsi="Consolas" w:cs="Times New Roman"/>
          <w:color w:val="0000FF"/>
          <w:sz w:val="18"/>
          <w:szCs w:val="18"/>
          <w:bdr w:val="none" w:sz="0" w:space="0" w:color="auto" w:frame="1"/>
          <w:lang w:eastAsia="en-GB"/>
        </w:rPr>
        <w:t>'{}_{}.png'</w:t>
      </w:r>
      <w:r w:rsidRPr="00CD17D1">
        <w:rPr>
          <w:rFonts w:ascii="Consolas" w:eastAsia="Times New Roman" w:hAnsi="Consolas" w:cs="Times New Roman"/>
          <w:color w:val="000000"/>
          <w:sz w:val="18"/>
          <w:szCs w:val="18"/>
          <w:bdr w:val="none" w:sz="0" w:space="0" w:color="auto" w:frame="1"/>
          <w:lang w:eastAsia="en-GB"/>
        </w:rPr>
        <w:t>.format(self.facing, self.skin)], self.skin_rect)  </w:t>
      </w:r>
    </w:p>
    <w:p w14:paraId="40A74F8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DA31C7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get_next_tile(self, move):  </w:t>
      </w:r>
    </w:p>
    <w:p w14:paraId="258848C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785C55F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This is used by the move validating methods by returning the next tile the sprite will collide with if it</w:t>
      </w:r>
      <w:r w:rsidRPr="00CD17D1">
        <w:rPr>
          <w:rFonts w:ascii="Consolas" w:eastAsia="Times New Roman" w:hAnsi="Consolas" w:cs="Times New Roman"/>
          <w:color w:val="000000"/>
          <w:sz w:val="18"/>
          <w:szCs w:val="18"/>
          <w:bdr w:val="none" w:sz="0" w:space="0" w:color="auto" w:frame="1"/>
          <w:lang w:eastAsia="en-GB"/>
        </w:rPr>
        <w:t> </w:t>
      </w:r>
    </w:p>
    <w:p w14:paraId="095A47D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carries out the move passed through.</w:t>
      </w:r>
      <w:r w:rsidRPr="00CD17D1">
        <w:rPr>
          <w:rFonts w:ascii="Consolas" w:eastAsia="Times New Roman" w:hAnsi="Consolas" w:cs="Times New Roman"/>
          <w:color w:val="000000"/>
          <w:sz w:val="18"/>
          <w:szCs w:val="18"/>
          <w:bdr w:val="none" w:sz="0" w:space="0" w:color="auto" w:frame="1"/>
          <w:lang w:eastAsia="en-GB"/>
        </w:rPr>
        <w:t> </w:t>
      </w:r>
    </w:p>
    <w:p w14:paraId="6781A5D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move: The method will return the next tile after this move.</w:t>
      </w:r>
      <w:r w:rsidRPr="00CD17D1">
        <w:rPr>
          <w:rFonts w:ascii="Consolas" w:eastAsia="Times New Roman" w:hAnsi="Consolas" w:cs="Times New Roman"/>
          <w:color w:val="000000"/>
          <w:sz w:val="18"/>
          <w:szCs w:val="18"/>
          <w:bdr w:val="none" w:sz="0" w:space="0" w:color="auto" w:frame="1"/>
          <w:lang w:eastAsia="en-GB"/>
        </w:rPr>
        <w:t> </w:t>
      </w:r>
    </w:p>
    <w:p w14:paraId="73C41A8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The next tile that will be reached if the sprite continues with the move.</w:t>
      </w:r>
      <w:r w:rsidRPr="00CD17D1">
        <w:rPr>
          <w:rFonts w:ascii="Consolas" w:eastAsia="Times New Roman" w:hAnsi="Consolas" w:cs="Times New Roman"/>
          <w:color w:val="000000"/>
          <w:sz w:val="18"/>
          <w:szCs w:val="18"/>
          <w:bdr w:val="none" w:sz="0" w:space="0" w:color="auto" w:frame="1"/>
          <w:lang w:eastAsia="en-GB"/>
        </w:rPr>
        <w:t> </w:t>
      </w:r>
    </w:p>
    <w:p w14:paraId="453B46D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0E19D28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FADEA1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This is the dictionary storing which tiles (in relation to the current one) will need to be checked depending</w:t>
      </w:r>
      <w:r w:rsidRPr="00CD17D1">
        <w:rPr>
          <w:rFonts w:ascii="Consolas" w:eastAsia="Times New Roman" w:hAnsi="Consolas" w:cs="Times New Roman"/>
          <w:color w:val="000000"/>
          <w:sz w:val="18"/>
          <w:szCs w:val="18"/>
          <w:bdr w:val="none" w:sz="0" w:space="0" w:color="auto" w:frame="1"/>
          <w:lang w:eastAsia="en-GB"/>
        </w:rPr>
        <w:t>  </w:t>
      </w:r>
    </w:p>
    <w:p w14:paraId="1DF97F6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on the move argument</w:t>
      </w:r>
      <w:r w:rsidRPr="00CD17D1">
        <w:rPr>
          <w:rFonts w:ascii="Consolas" w:eastAsia="Times New Roman" w:hAnsi="Consolas" w:cs="Times New Roman"/>
          <w:color w:val="000000"/>
          <w:sz w:val="18"/>
          <w:szCs w:val="18"/>
          <w:bdr w:val="none" w:sz="0" w:space="0" w:color="auto" w:frame="1"/>
          <w:lang w:eastAsia="en-GB"/>
        </w:rPr>
        <w:t>  </w:t>
      </w:r>
    </w:p>
    <w:p w14:paraId="07990AC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checks = {</w:t>
      </w:r>
      <w:r w:rsidRPr="00CD17D1">
        <w:rPr>
          <w:rFonts w:ascii="Consolas" w:eastAsia="Times New Roman" w:hAnsi="Consolas" w:cs="Times New Roman"/>
          <w:color w:val="0000FF"/>
          <w:sz w:val="18"/>
          <w:szCs w:val="18"/>
          <w:bdr w:val="none" w:sz="0" w:space="0" w:color="auto" w:frame="1"/>
          <w:lang w:eastAsia="en-GB"/>
        </w:rPr>
        <w:t>'n'</w:t>
      </w:r>
      <w:r w:rsidRPr="00CD17D1">
        <w:rPr>
          <w:rFonts w:ascii="Consolas" w:eastAsia="Times New Roman" w:hAnsi="Consolas" w:cs="Times New Roman"/>
          <w:color w:val="000000"/>
          <w:sz w:val="18"/>
          <w:szCs w:val="18"/>
          <w:bdr w:val="none" w:sz="0" w:space="0" w:color="auto" w:frame="1"/>
          <w:lang w:eastAsia="en-GB"/>
        </w:rPr>
        <w:t>: (0, -1),  </w:t>
      </w:r>
    </w:p>
    <w:p w14:paraId="153F39E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e'</w:t>
      </w:r>
      <w:r w:rsidRPr="00CD17D1">
        <w:rPr>
          <w:rFonts w:ascii="Consolas" w:eastAsia="Times New Roman" w:hAnsi="Consolas" w:cs="Times New Roman"/>
          <w:color w:val="000000"/>
          <w:sz w:val="18"/>
          <w:szCs w:val="18"/>
          <w:bdr w:val="none" w:sz="0" w:space="0" w:color="auto" w:frame="1"/>
          <w:lang w:eastAsia="en-GB"/>
        </w:rPr>
        <w:t>: (1, 0),  </w:t>
      </w:r>
    </w:p>
    <w:p w14:paraId="359D22F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s'</w:t>
      </w:r>
      <w:r w:rsidRPr="00CD17D1">
        <w:rPr>
          <w:rFonts w:ascii="Consolas" w:eastAsia="Times New Roman" w:hAnsi="Consolas" w:cs="Times New Roman"/>
          <w:color w:val="000000"/>
          <w:sz w:val="18"/>
          <w:szCs w:val="18"/>
          <w:bdr w:val="none" w:sz="0" w:space="0" w:color="auto" w:frame="1"/>
          <w:lang w:eastAsia="en-GB"/>
        </w:rPr>
        <w:t>: (0, 1),  </w:t>
      </w:r>
    </w:p>
    <w:p w14:paraId="6852511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w'</w:t>
      </w:r>
      <w:r w:rsidRPr="00CD17D1">
        <w:rPr>
          <w:rFonts w:ascii="Consolas" w:eastAsia="Times New Roman" w:hAnsi="Consolas" w:cs="Times New Roman"/>
          <w:color w:val="000000"/>
          <w:sz w:val="18"/>
          <w:szCs w:val="18"/>
          <w:bdr w:val="none" w:sz="0" w:space="0" w:color="auto" w:frame="1"/>
          <w:lang w:eastAsia="en-GB"/>
        </w:rPr>
        <w:t>: (-1, 0)}  </w:t>
      </w:r>
    </w:p>
    <w:p w14:paraId="38FDBB8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90FA0D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if the move is None the method returns the move that</w:t>
      </w:r>
      <w:r w:rsidRPr="00CD17D1">
        <w:rPr>
          <w:rFonts w:ascii="Consolas" w:eastAsia="Times New Roman" w:hAnsi="Consolas" w:cs="Times New Roman"/>
          <w:color w:val="000000"/>
          <w:sz w:val="18"/>
          <w:szCs w:val="18"/>
          <w:bdr w:val="none" w:sz="0" w:space="0" w:color="auto" w:frame="1"/>
          <w:lang w:eastAsia="en-GB"/>
        </w:rPr>
        <w:t>  </w:t>
      </w:r>
    </w:p>
    <w:p w14:paraId="6799B1B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move </w:t>
      </w:r>
      <w:r w:rsidRPr="00CD17D1">
        <w:rPr>
          <w:rFonts w:ascii="Consolas" w:eastAsia="Times New Roman" w:hAnsi="Consolas" w:cs="Times New Roman"/>
          <w:b/>
          <w:bCs/>
          <w:color w:val="006699"/>
          <w:sz w:val="18"/>
          <w:szCs w:val="18"/>
          <w:bdr w:val="none" w:sz="0" w:space="0" w:color="auto" w:frame="1"/>
          <w:lang w:eastAsia="en-GB"/>
        </w:rPr>
        <w:t>is</w:t>
      </w:r>
      <w:r w:rsidRPr="00CD17D1">
        <w:rPr>
          <w:rFonts w:ascii="Consolas" w:eastAsia="Times New Roman" w:hAnsi="Consolas" w:cs="Times New Roman"/>
          <w:color w:val="000000"/>
          <w:sz w:val="18"/>
          <w:szCs w:val="18"/>
          <w:bdr w:val="none" w:sz="0" w:space="0" w:color="auto" w:frame="1"/>
          <w:lang w:eastAsia="en-GB"/>
        </w:rPr>
        <w:t> None:  </w:t>
      </w:r>
    </w:p>
    <w:p w14:paraId="0E449FD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check = checks[self.facing]  </w:t>
      </w:r>
    </w:p>
    <w:p w14:paraId="79B5B2F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4A9F3A6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check = checks[move]  </w:t>
      </w:r>
    </w:p>
    <w:p w14:paraId="599002F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x, y = check  </w:t>
      </w:r>
    </w:p>
    <w:p w14:paraId="04CF9D0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ile_x, tile_y = self.tile.pos  </w:t>
      </w:r>
    </w:p>
    <w:p w14:paraId="2BC6AA7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All y values must have 3 subtracted from them as the game is 3 tiles below the top of the window to allow</w:t>
      </w:r>
      <w:r w:rsidRPr="00CD17D1">
        <w:rPr>
          <w:rFonts w:ascii="Consolas" w:eastAsia="Times New Roman" w:hAnsi="Consolas" w:cs="Times New Roman"/>
          <w:color w:val="000000"/>
          <w:sz w:val="18"/>
          <w:szCs w:val="18"/>
          <w:bdr w:val="none" w:sz="0" w:space="0" w:color="auto" w:frame="1"/>
          <w:lang w:eastAsia="en-GB"/>
        </w:rPr>
        <w:t>  </w:t>
      </w:r>
    </w:p>
    <w:p w14:paraId="7F87850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space for indicators such as score and highscore</w:t>
      </w:r>
      <w:r w:rsidRPr="00CD17D1">
        <w:rPr>
          <w:rFonts w:ascii="Consolas" w:eastAsia="Times New Roman" w:hAnsi="Consolas" w:cs="Times New Roman"/>
          <w:color w:val="000000"/>
          <w:sz w:val="18"/>
          <w:szCs w:val="18"/>
          <w:bdr w:val="none" w:sz="0" w:space="0" w:color="auto" w:frame="1"/>
          <w:lang w:eastAsia="en-GB"/>
        </w:rPr>
        <w:t>  </w:t>
      </w:r>
    </w:p>
    <w:p w14:paraId="0D0754E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ile_y -= 3  </w:t>
      </w:r>
    </w:p>
    <w:p w14:paraId="6D51096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lastRenderedPageBreak/>
        <w:t>  </w:t>
      </w:r>
    </w:p>
    <w:p w14:paraId="58E23B9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try</w:t>
      </w:r>
      <w:r w:rsidRPr="00CD17D1">
        <w:rPr>
          <w:rFonts w:ascii="Consolas" w:eastAsia="Times New Roman" w:hAnsi="Consolas" w:cs="Times New Roman"/>
          <w:color w:val="000000"/>
          <w:sz w:val="18"/>
          <w:szCs w:val="18"/>
          <w:bdr w:val="none" w:sz="0" w:space="0" w:color="auto" w:frame="1"/>
          <w:lang w:eastAsia="en-GB"/>
        </w:rPr>
        <w:t>:  </w:t>
      </w:r>
    </w:p>
    <w:p w14:paraId="7A15BA4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Because tiles is a two dimensional list the y value must go first</w:t>
      </w:r>
      <w:r w:rsidRPr="00CD17D1">
        <w:rPr>
          <w:rFonts w:ascii="Consolas" w:eastAsia="Times New Roman" w:hAnsi="Consolas" w:cs="Times New Roman"/>
          <w:color w:val="000000"/>
          <w:sz w:val="18"/>
          <w:szCs w:val="18"/>
          <w:bdr w:val="none" w:sz="0" w:space="0" w:color="auto" w:frame="1"/>
          <w:lang w:eastAsia="en-GB"/>
        </w:rPr>
        <w:t>  </w:t>
      </w:r>
    </w:p>
    <w:p w14:paraId="2E98BB4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maze.tiles[tile_y + y][tile_x + x]  </w:t>
      </w:r>
    </w:p>
    <w:p w14:paraId="3456036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xcept</w:t>
      </w:r>
      <w:r w:rsidRPr="00CD17D1">
        <w:rPr>
          <w:rFonts w:ascii="Consolas" w:eastAsia="Times New Roman" w:hAnsi="Consolas" w:cs="Times New Roman"/>
          <w:color w:val="000000"/>
          <w:sz w:val="18"/>
          <w:szCs w:val="18"/>
          <w:bdr w:val="none" w:sz="0" w:space="0" w:color="auto" w:frame="1"/>
          <w:lang w:eastAsia="en-GB"/>
        </w:rPr>
        <w:t> IndexError as e:  </w:t>
      </w:r>
    </w:p>
    <w:p w14:paraId="62CCD05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print</w:t>
      </w:r>
      <w:r w:rsidRPr="00CD17D1">
        <w:rPr>
          <w:rFonts w:ascii="Consolas" w:eastAsia="Times New Roman" w:hAnsi="Consolas" w:cs="Times New Roman"/>
          <w:color w:val="000000"/>
          <w:sz w:val="18"/>
          <w:szCs w:val="18"/>
          <w:bdr w:val="none" w:sz="0" w:space="0" w:color="auto" w:frame="1"/>
          <w:lang w:eastAsia="en-GB"/>
        </w:rPr>
        <w:t>(e)  </w:t>
      </w:r>
    </w:p>
    <w:p w14:paraId="6660AE1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maze.tiles[14][0]  </w:t>
      </w:r>
    </w:p>
    <w:p w14:paraId="260342B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623D75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draw_rect(self, win):  </w:t>
      </w:r>
    </w:p>
    <w:p w14:paraId="080A56B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0FAE7AD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Used for debugging</w:t>
      </w:r>
      <w:r w:rsidRPr="00CD17D1">
        <w:rPr>
          <w:rFonts w:ascii="Consolas" w:eastAsia="Times New Roman" w:hAnsi="Consolas" w:cs="Times New Roman"/>
          <w:color w:val="000000"/>
          <w:sz w:val="18"/>
          <w:szCs w:val="18"/>
          <w:bdr w:val="none" w:sz="0" w:space="0" w:color="auto" w:frame="1"/>
          <w:lang w:eastAsia="en-GB"/>
        </w:rPr>
        <w:t> </w:t>
      </w:r>
    </w:p>
    <w:p w14:paraId="33AB25F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CD17D1">
        <w:rPr>
          <w:rFonts w:ascii="Consolas" w:eastAsia="Times New Roman" w:hAnsi="Consolas" w:cs="Times New Roman"/>
          <w:color w:val="000000"/>
          <w:sz w:val="18"/>
          <w:szCs w:val="18"/>
          <w:bdr w:val="none" w:sz="0" w:space="0" w:color="auto" w:frame="1"/>
          <w:lang w:eastAsia="en-GB"/>
        </w:rPr>
        <w:t> </w:t>
      </w:r>
    </w:p>
    <w:p w14:paraId="47DCD78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7E459C4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4F8A27A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g.draw.rect(win, (255, 0, 0), self.rect)  </w:t>
      </w:r>
    </w:p>
    <w:p w14:paraId="021F873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E91F04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FBC150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b/>
          <w:bCs/>
          <w:color w:val="006699"/>
          <w:sz w:val="18"/>
          <w:szCs w:val="18"/>
          <w:bdr w:val="none" w:sz="0" w:space="0" w:color="auto" w:frame="1"/>
          <w:lang w:eastAsia="en-GB"/>
        </w:rPr>
        <w:t>class</w:t>
      </w:r>
      <w:r w:rsidRPr="00CD17D1">
        <w:rPr>
          <w:rFonts w:ascii="Consolas" w:eastAsia="Times New Roman" w:hAnsi="Consolas" w:cs="Times New Roman"/>
          <w:color w:val="000000"/>
          <w:sz w:val="18"/>
          <w:szCs w:val="18"/>
          <w:bdr w:val="none" w:sz="0" w:space="0" w:color="auto" w:frame="1"/>
          <w:lang w:eastAsia="en-GB"/>
        </w:rPr>
        <w:t> PacMan(Sprite):  </w:t>
      </w:r>
    </w:p>
    <w:p w14:paraId="3D7FD60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__init__(self, resource_pack, maze, win_scale):  </w:t>
      </w:r>
    </w:p>
    <w:p w14:paraId="6C43C47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7ED5840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Contains all of the extra information specific to Pac-Man (not shared with ghosts)</w:t>
      </w:r>
      <w:r w:rsidRPr="00CD17D1">
        <w:rPr>
          <w:rFonts w:ascii="Consolas" w:eastAsia="Times New Roman" w:hAnsi="Consolas" w:cs="Times New Roman"/>
          <w:color w:val="000000"/>
          <w:sz w:val="18"/>
          <w:szCs w:val="18"/>
          <w:bdr w:val="none" w:sz="0" w:space="0" w:color="auto" w:frame="1"/>
          <w:lang w:eastAsia="en-GB"/>
        </w:rPr>
        <w:t> </w:t>
      </w:r>
    </w:p>
    <w:p w14:paraId="6036657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resource_pack: Contains the path to the folder containing the skins for the sprite.</w:t>
      </w:r>
      <w:r w:rsidRPr="00CD17D1">
        <w:rPr>
          <w:rFonts w:ascii="Consolas" w:eastAsia="Times New Roman" w:hAnsi="Consolas" w:cs="Times New Roman"/>
          <w:color w:val="000000"/>
          <w:sz w:val="18"/>
          <w:szCs w:val="18"/>
          <w:bdr w:val="none" w:sz="0" w:space="0" w:color="auto" w:frame="1"/>
          <w:lang w:eastAsia="en-GB"/>
        </w:rPr>
        <w:t> </w:t>
      </w:r>
    </w:p>
    <w:p w14:paraId="21E07D1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maze: Two dimensional list representation of the maze.</w:t>
      </w:r>
      <w:r w:rsidRPr="00CD17D1">
        <w:rPr>
          <w:rFonts w:ascii="Consolas" w:eastAsia="Times New Roman" w:hAnsi="Consolas" w:cs="Times New Roman"/>
          <w:color w:val="000000"/>
          <w:sz w:val="18"/>
          <w:szCs w:val="18"/>
          <w:bdr w:val="none" w:sz="0" w:space="0" w:color="auto" w:frame="1"/>
          <w:lang w:eastAsia="en-GB"/>
        </w:rPr>
        <w:t> </w:t>
      </w:r>
    </w:p>
    <w:p w14:paraId="3C2BF84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CD17D1">
        <w:rPr>
          <w:rFonts w:ascii="Consolas" w:eastAsia="Times New Roman" w:hAnsi="Consolas" w:cs="Times New Roman"/>
          <w:color w:val="000000"/>
          <w:sz w:val="18"/>
          <w:szCs w:val="18"/>
          <w:bdr w:val="none" w:sz="0" w:space="0" w:color="auto" w:frame="1"/>
          <w:lang w:eastAsia="en-GB"/>
        </w:rPr>
        <w:t> </w:t>
      </w:r>
    </w:p>
    <w:p w14:paraId="7DDFBD1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0B65EF4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0993B0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Essential</w:t>
      </w:r>
      <w:r w:rsidRPr="00CD17D1">
        <w:rPr>
          <w:rFonts w:ascii="Consolas" w:eastAsia="Times New Roman" w:hAnsi="Consolas" w:cs="Times New Roman"/>
          <w:color w:val="000000"/>
          <w:sz w:val="18"/>
          <w:szCs w:val="18"/>
          <w:bdr w:val="none" w:sz="0" w:space="0" w:color="auto" w:frame="1"/>
          <w:lang w:eastAsia="en-GB"/>
        </w:rPr>
        <w:t>  </w:t>
      </w:r>
    </w:p>
    <w:p w14:paraId="717B4DC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osition = (167, 318)  </w:t>
      </w:r>
    </w:p>
    <w:p w14:paraId="2263558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uper().__init__(resource_pack, position, maze, win_scale)  </w:t>
      </w:r>
    </w:p>
    <w:p w14:paraId="57D6247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D40E68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Skins</w:t>
      </w:r>
      <w:r w:rsidRPr="00CD17D1">
        <w:rPr>
          <w:rFonts w:ascii="Consolas" w:eastAsia="Times New Roman" w:hAnsi="Consolas" w:cs="Times New Roman"/>
          <w:color w:val="000000"/>
          <w:sz w:val="18"/>
          <w:szCs w:val="18"/>
          <w:bdr w:val="none" w:sz="0" w:space="0" w:color="auto" w:frame="1"/>
          <w:lang w:eastAsia="en-GB"/>
        </w:rPr>
        <w:t>  </w:t>
      </w:r>
    </w:p>
    <w:p w14:paraId="4DD9B7D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 = </w:t>
      </w:r>
      <w:r w:rsidRPr="00CD17D1">
        <w:rPr>
          <w:rFonts w:ascii="Consolas" w:eastAsia="Times New Roman" w:hAnsi="Consolas" w:cs="Times New Roman"/>
          <w:color w:val="0000FF"/>
          <w:sz w:val="18"/>
          <w:szCs w:val="18"/>
          <w:bdr w:val="none" w:sz="0" w:space="0" w:color="auto" w:frame="1"/>
          <w:lang w:eastAsia="en-GB"/>
        </w:rPr>
        <w:t>'0'</w:t>
      </w:r>
      <w:r w:rsidRPr="00CD17D1">
        <w:rPr>
          <w:rFonts w:ascii="Consolas" w:eastAsia="Times New Roman" w:hAnsi="Consolas" w:cs="Times New Roman"/>
          <w:color w:val="000000"/>
          <w:sz w:val="18"/>
          <w:szCs w:val="18"/>
          <w:bdr w:val="none" w:sz="0" w:space="0" w:color="auto" w:frame="1"/>
          <w:lang w:eastAsia="en-GB"/>
        </w:rPr>
        <w:t>  </w:t>
      </w:r>
    </w:p>
    <w:p w14:paraId="346DABC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facing = </w:t>
      </w:r>
      <w:r w:rsidRPr="00CD17D1">
        <w:rPr>
          <w:rFonts w:ascii="Consolas" w:eastAsia="Times New Roman" w:hAnsi="Consolas" w:cs="Times New Roman"/>
          <w:color w:val="0000FF"/>
          <w:sz w:val="18"/>
          <w:szCs w:val="18"/>
          <w:bdr w:val="none" w:sz="0" w:space="0" w:color="auto" w:frame="1"/>
          <w:lang w:eastAsia="en-GB"/>
        </w:rPr>
        <w:t>'e'</w:t>
      </w:r>
      <w:r w:rsidRPr="00CD17D1">
        <w:rPr>
          <w:rFonts w:ascii="Consolas" w:eastAsia="Times New Roman" w:hAnsi="Consolas" w:cs="Times New Roman"/>
          <w:color w:val="000000"/>
          <w:sz w:val="18"/>
          <w:szCs w:val="18"/>
          <w:bdr w:val="none" w:sz="0" w:space="0" w:color="auto" w:frame="1"/>
          <w:lang w:eastAsia="en-GB"/>
        </w:rPr>
        <w:t>  </w:t>
      </w:r>
    </w:p>
    <w:p w14:paraId="6E64163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move = </w:t>
      </w:r>
      <w:r w:rsidRPr="00CD17D1">
        <w:rPr>
          <w:rFonts w:ascii="Consolas" w:eastAsia="Times New Roman" w:hAnsi="Consolas" w:cs="Times New Roman"/>
          <w:color w:val="0000FF"/>
          <w:sz w:val="18"/>
          <w:szCs w:val="18"/>
          <w:bdr w:val="none" w:sz="0" w:space="0" w:color="auto" w:frame="1"/>
          <w:lang w:eastAsia="en-GB"/>
        </w:rPr>
        <w:t>'e'</w:t>
      </w:r>
      <w:r w:rsidRPr="00CD17D1">
        <w:rPr>
          <w:rFonts w:ascii="Consolas" w:eastAsia="Times New Roman" w:hAnsi="Consolas" w:cs="Times New Roman"/>
          <w:color w:val="000000"/>
          <w:sz w:val="18"/>
          <w:szCs w:val="18"/>
          <w:bdr w:val="none" w:sz="0" w:space="0" w:color="auto" w:frame="1"/>
          <w:lang w:eastAsia="en-GB"/>
        </w:rPr>
        <w:t>  </w:t>
      </w:r>
    </w:p>
    <w:p w14:paraId="10B4E77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num = 0  </w:t>
      </w:r>
    </w:p>
    <w:p w14:paraId="071F9B0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28AAE6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Death animation</w:t>
      </w:r>
      <w:r w:rsidRPr="00CD17D1">
        <w:rPr>
          <w:rFonts w:ascii="Consolas" w:eastAsia="Times New Roman" w:hAnsi="Consolas" w:cs="Times New Roman"/>
          <w:color w:val="000000"/>
          <w:sz w:val="18"/>
          <w:szCs w:val="18"/>
          <w:bdr w:val="none" w:sz="0" w:space="0" w:color="auto" w:frame="1"/>
          <w:lang w:eastAsia="en-GB"/>
        </w:rPr>
        <w:t>  </w:t>
      </w:r>
    </w:p>
    <w:p w14:paraId="7D52CB3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death_animation_index = 0  </w:t>
      </w:r>
    </w:p>
    <w:p w14:paraId="6C49DBB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death_animation_skins = {}  </w:t>
      </w:r>
    </w:p>
    <w:p w14:paraId="687F995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death_animation_finished = False  </w:t>
      </w:r>
    </w:p>
    <w:p w14:paraId="022A2A3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6A2861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for</w:t>
      </w:r>
      <w:r w:rsidRPr="00CD17D1">
        <w:rPr>
          <w:rFonts w:ascii="Consolas" w:eastAsia="Times New Roman" w:hAnsi="Consolas" w:cs="Times New Roman"/>
          <w:color w:val="000000"/>
          <w:sz w:val="18"/>
          <w:szCs w:val="18"/>
          <w:bdr w:val="none" w:sz="0" w:space="0" w:color="auto" w:frame="1"/>
          <w:lang w:eastAsia="en-GB"/>
        </w:rPr>
        <w:t> skin </w:t>
      </w:r>
      <w:r w:rsidRPr="00CD17D1">
        <w:rPr>
          <w:rFonts w:ascii="Consolas" w:eastAsia="Times New Roman" w:hAnsi="Consolas" w:cs="Times New Roman"/>
          <w:b/>
          <w:bCs/>
          <w:color w:val="006699"/>
          <w:sz w:val="18"/>
          <w:szCs w:val="18"/>
          <w:bdr w:val="none" w:sz="0" w:space="0" w:color="auto" w:frame="1"/>
          <w:lang w:eastAsia="en-GB"/>
        </w:rPr>
        <w:t>in</w:t>
      </w:r>
      <w:r w:rsidRPr="00CD17D1">
        <w:rPr>
          <w:rFonts w:ascii="Consolas" w:eastAsia="Times New Roman" w:hAnsi="Consolas" w:cs="Times New Roman"/>
          <w:color w:val="000000"/>
          <w:sz w:val="18"/>
          <w:szCs w:val="18"/>
          <w:bdr w:val="none" w:sz="0" w:space="0" w:color="auto" w:frame="1"/>
          <w:lang w:eastAsia="en-GB"/>
        </w:rPr>
        <w:t> os.listdir(</w:t>
      </w:r>
      <w:r w:rsidRPr="00CD17D1">
        <w:rPr>
          <w:rFonts w:ascii="Consolas" w:eastAsia="Times New Roman" w:hAnsi="Consolas" w:cs="Times New Roman"/>
          <w:color w:val="0000FF"/>
          <w:sz w:val="18"/>
          <w:szCs w:val="18"/>
          <w:bdr w:val="none" w:sz="0" w:space="0" w:color="auto" w:frame="1"/>
          <w:lang w:eastAsia="en-GB"/>
        </w:rPr>
        <w:t>'resources\\sprites\\{}'</w:t>
      </w:r>
      <w:r w:rsidRPr="00CD17D1">
        <w:rPr>
          <w:rFonts w:ascii="Consolas" w:eastAsia="Times New Roman" w:hAnsi="Consolas" w:cs="Times New Roman"/>
          <w:color w:val="000000"/>
          <w:sz w:val="18"/>
          <w:szCs w:val="18"/>
          <w:bdr w:val="none" w:sz="0" w:space="0" w:color="auto" w:frame="1"/>
          <w:lang w:eastAsia="en-GB"/>
        </w:rPr>
        <w:t>.format(</w:t>
      </w:r>
      <w:r w:rsidRPr="00CD17D1">
        <w:rPr>
          <w:rFonts w:ascii="Consolas" w:eastAsia="Times New Roman" w:hAnsi="Consolas" w:cs="Times New Roman"/>
          <w:color w:val="0000FF"/>
          <w:sz w:val="18"/>
          <w:szCs w:val="18"/>
          <w:bdr w:val="none" w:sz="0" w:space="0" w:color="auto" w:frame="1"/>
          <w:lang w:eastAsia="en-GB"/>
        </w:rPr>
        <w:t>'death_animation'</w:t>
      </w:r>
      <w:r w:rsidRPr="00CD17D1">
        <w:rPr>
          <w:rFonts w:ascii="Consolas" w:eastAsia="Times New Roman" w:hAnsi="Consolas" w:cs="Times New Roman"/>
          <w:color w:val="000000"/>
          <w:sz w:val="18"/>
          <w:szCs w:val="18"/>
          <w:bdr w:val="none" w:sz="0" w:space="0" w:color="auto" w:frame="1"/>
          <w:lang w:eastAsia="en-GB"/>
        </w:rPr>
        <w:t>)):  </w:t>
      </w:r>
    </w:p>
    <w:p w14:paraId="43FF728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noinspection PyUnresolvedReferences</w:t>
      </w:r>
      <w:r w:rsidRPr="00CD17D1">
        <w:rPr>
          <w:rFonts w:ascii="Consolas" w:eastAsia="Times New Roman" w:hAnsi="Consolas" w:cs="Times New Roman"/>
          <w:color w:val="000000"/>
          <w:sz w:val="18"/>
          <w:szCs w:val="18"/>
          <w:bdr w:val="none" w:sz="0" w:space="0" w:color="auto" w:frame="1"/>
          <w:lang w:eastAsia="en-GB"/>
        </w:rPr>
        <w:t>  </w:t>
      </w:r>
    </w:p>
    <w:p w14:paraId="39D9A92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death_animation_skins.update({skin: pg.transform.scale(  </w:t>
      </w:r>
    </w:p>
    <w:p w14:paraId="6E3AACD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g.image.load(</w:t>
      </w:r>
      <w:r w:rsidRPr="00CD17D1">
        <w:rPr>
          <w:rFonts w:ascii="Consolas" w:eastAsia="Times New Roman" w:hAnsi="Consolas" w:cs="Times New Roman"/>
          <w:color w:val="0000FF"/>
          <w:sz w:val="18"/>
          <w:szCs w:val="18"/>
          <w:bdr w:val="none" w:sz="0" w:space="0" w:color="auto" w:frame="1"/>
          <w:lang w:eastAsia="en-GB"/>
        </w:rPr>
        <w:t>'resources\\sprites\\{}\\{}'</w:t>
      </w:r>
      <w:r w:rsidRPr="00CD17D1">
        <w:rPr>
          <w:rFonts w:ascii="Consolas" w:eastAsia="Times New Roman" w:hAnsi="Consolas" w:cs="Times New Roman"/>
          <w:color w:val="000000"/>
          <w:sz w:val="18"/>
          <w:szCs w:val="18"/>
          <w:bdr w:val="none" w:sz="0" w:space="0" w:color="auto" w:frame="1"/>
          <w:lang w:eastAsia="en-GB"/>
        </w:rPr>
        <w:t>.format(</w:t>
      </w:r>
      <w:r w:rsidRPr="00CD17D1">
        <w:rPr>
          <w:rFonts w:ascii="Consolas" w:eastAsia="Times New Roman" w:hAnsi="Consolas" w:cs="Times New Roman"/>
          <w:color w:val="0000FF"/>
          <w:sz w:val="18"/>
          <w:szCs w:val="18"/>
          <w:bdr w:val="none" w:sz="0" w:space="0" w:color="auto" w:frame="1"/>
          <w:lang w:eastAsia="en-GB"/>
        </w:rPr>
        <w:t>'death_animation'</w:t>
      </w:r>
      <w:r w:rsidRPr="00CD17D1">
        <w:rPr>
          <w:rFonts w:ascii="Consolas" w:eastAsia="Times New Roman" w:hAnsi="Consolas" w:cs="Times New Roman"/>
          <w:color w:val="000000"/>
          <w:sz w:val="18"/>
          <w:szCs w:val="18"/>
          <w:bdr w:val="none" w:sz="0" w:space="0" w:color="auto" w:frame="1"/>
          <w:lang w:eastAsia="en-GB"/>
        </w:rPr>
        <w:t>, skin)),  </w:t>
      </w:r>
    </w:p>
    <w:p w14:paraId="5C0550A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22 * win_scale), (22 * win_scale)))})  </w:t>
      </w:r>
    </w:p>
    <w:p w14:paraId="52F3F87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48F2F3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Sounds</w:t>
      </w:r>
      <w:r w:rsidRPr="00CD17D1">
        <w:rPr>
          <w:rFonts w:ascii="Consolas" w:eastAsia="Times New Roman" w:hAnsi="Consolas" w:cs="Times New Roman"/>
          <w:color w:val="000000"/>
          <w:sz w:val="18"/>
          <w:szCs w:val="18"/>
          <w:bdr w:val="none" w:sz="0" w:space="0" w:color="auto" w:frame="1"/>
          <w:lang w:eastAsia="en-GB"/>
        </w:rPr>
        <w:t>  </w:t>
      </w:r>
    </w:p>
    <w:p w14:paraId="3412355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ounds = {}  </w:t>
      </w:r>
    </w:p>
    <w:p w14:paraId="3995B3B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for</w:t>
      </w:r>
      <w:r w:rsidRPr="00CD17D1">
        <w:rPr>
          <w:rFonts w:ascii="Consolas" w:eastAsia="Times New Roman" w:hAnsi="Consolas" w:cs="Times New Roman"/>
          <w:color w:val="000000"/>
          <w:sz w:val="18"/>
          <w:szCs w:val="18"/>
          <w:bdr w:val="none" w:sz="0" w:space="0" w:color="auto" w:frame="1"/>
          <w:lang w:eastAsia="en-GB"/>
        </w:rPr>
        <w:t> sound </w:t>
      </w:r>
      <w:r w:rsidRPr="00CD17D1">
        <w:rPr>
          <w:rFonts w:ascii="Consolas" w:eastAsia="Times New Roman" w:hAnsi="Consolas" w:cs="Times New Roman"/>
          <w:b/>
          <w:bCs/>
          <w:color w:val="006699"/>
          <w:sz w:val="18"/>
          <w:szCs w:val="18"/>
          <w:bdr w:val="none" w:sz="0" w:space="0" w:color="auto" w:frame="1"/>
          <w:lang w:eastAsia="en-GB"/>
        </w:rPr>
        <w:t>in</w:t>
      </w:r>
      <w:r w:rsidRPr="00CD17D1">
        <w:rPr>
          <w:rFonts w:ascii="Consolas" w:eastAsia="Times New Roman" w:hAnsi="Consolas" w:cs="Times New Roman"/>
          <w:color w:val="000000"/>
          <w:sz w:val="18"/>
          <w:szCs w:val="18"/>
          <w:bdr w:val="none" w:sz="0" w:space="0" w:color="auto" w:frame="1"/>
          <w:lang w:eastAsia="en-GB"/>
        </w:rPr>
        <w:t> os.listdir(</w:t>
      </w:r>
      <w:r w:rsidRPr="00CD17D1">
        <w:rPr>
          <w:rFonts w:ascii="Consolas" w:eastAsia="Times New Roman" w:hAnsi="Consolas" w:cs="Times New Roman"/>
          <w:color w:val="0000FF"/>
          <w:sz w:val="18"/>
          <w:szCs w:val="18"/>
          <w:bdr w:val="none" w:sz="0" w:space="0" w:color="auto" w:frame="1"/>
          <w:lang w:eastAsia="en-GB"/>
        </w:rPr>
        <w:t>'resources\\{}\\{}'</w:t>
      </w:r>
      <w:r w:rsidRPr="00CD17D1">
        <w:rPr>
          <w:rFonts w:ascii="Consolas" w:eastAsia="Times New Roman" w:hAnsi="Consolas" w:cs="Times New Roman"/>
          <w:color w:val="000000"/>
          <w:sz w:val="18"/>
          <w:szCs w:val="18"/>
          <w:bdr w:val="none" w:sz="0" w:space="0" w:color="auto" w:frame="1"/>
          <w:lang w:eastAsia="en-GB"/>
        </w:rPr>
        <w:t>.format(</w:t>
      </w:r>
      <w:r w:rsidRPr="00CD17D1">
        <w:rPr>
          <w:rFonts w:ascii="Consolas" w:eastAsia="Times New Roman" w:hAnsi="Consolas" w:cs="Times New Roman"/>
          <w:color w:val="0000FF"/>
          <w:sz w:val="18"/>
          <w:szCs w:val="18"/>
          <w:bdr w:val="none" w:sz="0" w:space="0" w:color="auto" w:frame="1"/>
          <w:lang w:eastAsia="en-GB"/>
        </w:rPr>
        <w:t>'sounds'</w:t>
      </w:r>
      <w:r w:rsidRPr="00CD17D1">
        <w:rPr>
          <w:rFonts w:ascii="Consolas" w:eastAsia="Times New Roman" w:hAnsi="Consolas" w:cs="Times New Roman"/>
          <w:color w:val="000000"/>
          <w:sz w:val="18"/>
          <w:szCs w:val="18"/>
          <w:bdr w:val="none" w:sz="0" w:space="0" w:color="auto" w:frame="1"/>
          <w:lang w:eastAsia="en-GB"/>
        </w:rPr>
        <w:t>, resource_pack)):  </w:t>
      </w:r>
    </w:p>
    <w:p w14:paraId="3F1C03D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noinspection PyUnresolvedReferences</w:t>
      </w:r>
      <w:r w:rsidRPr="00CD17D1">
        <w:rPr>
          <w:rFonts w:ascii="Consolas" w:eastAsia="Times New Roman" w:hAnsi="Consolas" w:cs="Times New Roman"/>
          <w:color w:val="000000"/>
          <w:sz w:val="18"/>
          <w:szCs w:val="18"/>
          <w:bdr w:val="none" w:sz="0" w:space="0" w:color="auto" w:frame="1"/>
          <w:lang w:eastAsia="en-GB"/>
        </w:rPr>
        <w:t>  </w:t>
      </w:r>
    </w:p>
    <w:p w14:paraId="30CB335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ounds.update({sound: pg.mixer.Sound(</w:t>
      </w:r>
      <w:r w:rsidRPr="00CD17D1">
        <w:rPr>
          <w:rFonts w:ascii="Consolas" w:eastAsia="Times New Roman" w:hAnsi="Consolas" w:cs="Times New Roman"/>
          <w:color w:val="0000FF"/>
          <w:sz w:val="18"/>
          <w:szCs w:val="18"/>
          <w:bdr w:val="none" w:sz="0" w:space="0" w:color="auto" w:frame="1"/>
          <w:lang w:eastAsia="en-GB"/>
        </w:rPr>
        <w:t>'resources\\{}\\{}\\{}'</w:t>
      </w:r>
      <w:r w:rsidRPr="00CD17D1">
        <w:rPr>
          <w:rFonts w:ascii="Consolas" w:eastAsia="Times New Roman" w:hAnsi="Consolas" w:cs="Times New Roman"/>
          <w:color w:val="000000"/>
          <w:sz w:val="18"/>
          <w:szCs w:val="18"/>
          <w:bdr w:val="none" w:sz="0" w:space="0" w:color="auto" w:frame="1"/>
          <w:lang w:eastAsia="en-GB"/>
        </w:rPr>
        <w:t>.format(</w:t>
      </w:r>
      <w:r w:rsidRPr="00CD17D1">
        <w:rPr>
          <w:rFonts w:ascii="Consolas" w:eastAsia="Times New Roman" w:hAnsi="Consolas" w:cs="Times New Roman"/>
          <w:color w:val="0000FF"/>
          <w:sz w:val="18"/>
          <w:szCs w:val="18"/>
          <w:bdr w:val="none" w:sz="0" w:space="0" w:color="auto" w:frame="1"/>
          <w:lang w:eastAsia="en-GB"/>
        </w:rPr>
        <w:t>'sounds'</w:t>
      </w:r>
      <w:r w:rsidRPr="00CD17D1">
        <w:rPr>
          <w:rFonts w:ascii="Consolas" w:eastAsia="Times New Roman" w:hAnsi="Consolas" w:cs="Times New Roman"/>
          <w:color w:val="000000"/>
          <w:sz w:val="18"/>
          <w:szCs w:val="18"/>
          <w:bdr w:val="none" w:sz="0" w:space="0" w:color="auto" w:frame="1"/>
          <w:lang w:eastAsia="en-GB"/>
        </w:rPr>
        <w:t>, resource_pack, sound))})  </w:t>
      </w:r>
    </w:p>
    <w:p w14:paraId="7E7D058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D49774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update(self, events):  </w:t>
      </w:r>
    </w:p>
    <w:p w14:paraId="26721FB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03383E9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un once a frame, this is the method that controls everything to do with Pac-Man.</w:t>
      </w:r>
      <w:r w:rsidRPr="00CD17D1">
        <w:rPr>
          <w:rFonts w:ascii="Consolas" w:eastAsia="Times New Roman" w:hAnsi="Consolas" w:cs="Times New Roman"/>
          <w:color w:val="000000"/>
          <w:sz w:val="18"/>
          <w:szCs w:val="18"/>
          <w:bdr w:val="none" w:sz="0" w:space="0" w:color="auto" w:frame="1"/>
          <w:lang w:eastAsia="en-GB"/>
        </w:rPr>
        <w:t> </w:t>
      </w:r>
    </w:p>
    <w:p w14:paraId="1FC547A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events: Contains events from the pg.event.get() call containing all keyboard events.</w:t>
      </w:r>
      <w:r w:rsidRPr="00CD17D1">
        <w:rPr>
          <w:rFonts w:ascii="Consolas" w:eastAsia="Times New Roman" w:hAnsi="Consolas" w:cs="Times New Roman"/>
          <w:color w:val="000000"/>
          <w:sz w:val="18"/>
          <w:szCs w:val="18"/>
          <w:bdr w:val="none" w:sz="0" w:space="0" w:color="auto" w:frame="1"/>
          <w:lang w:eastAsia="en-GB"/>
        </w:rPr>
        <w:t> </w:t>
      </w:r>
    </w:p>
    <w:p w14:paraId="6E597DC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State of Pac-Man (True: Death Animation Playing, None: Dead so no longer has state, False: Alive)</w:t>
      </w:r>
      <w:r w:rsidRPr="00CD17D1">
        <w:rPr>
          <w:rFonts w:ascii="Consolas" w:eastAsia="Times New Roman" w:hAnsi="Consolas" w:cs="Times New Roman"/>
          <w:color w:val="000000"/>
          <w:sz w:val="18"/>
          <w:szCs w:val="18"/>
          <w:bdr w:val="none" w:sz="0" w:space="0" w:color="auto" w:frame="1"/>
          <w:lang w:eastAsia="en-GB"/>
        </w:rPr>
        <w:t> </w:t>
      </w:r>
    </w:p>
    <w:p w14:paraId="7A3AEBB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4170F2B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51B40D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not</w:t>
      </w:r>
      <w:r w:rsidRPr="00CD17D1">
        <w:rPr>
          <w:rFonts w:ascii="Consolas" w:eastAsia="Times New Roman" w:hAnsi="Consolas" w:cs="Times New Roman"/>
          <w:color w:val="000000"/>
          <w:sz w:val="18"/>
          <w:szCs w:val="18"/>
          <w:bdr w:val="none" w:sz="0" w:space="0" w:color="auto" w:frame="1"/>
          <w:lang w:eastAsia="en-GB"/>
        </w:rPr>
        <w:t> self.dead:  </w:t>
      </w:r>
    </w:p>
    <w:p w14:paraId="2193A8C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lastRenderedPageBreak/>
        <w:t>            move = self.get_move(events)  </w:t>
      </w:r>
    </w:p>
    <w:p w14:paraId="38BF0CB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uper().update(move)  </w:t>
      </w:r>
    </w:p>
    <w:p w14:paraId="1456F52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move </w:t>
      </w:r>
      <w:r w:rsidRPr="00CD17D1">
        <w:rPr>
          <w:rFonts w:ascii="Consolas" w:eastAsia="Times New Roman" w:hAnsi="Consolas" w:cs="Times New Roman"/>
          <w:b/>
          <w:bCs/>
          <w:color w:val="006699"/>
          <w:sz w:val="18"/>
          <w:szCs w:val="18"/>
          <w:bdr w:val="none" w:sz="0" w:space="0" w:color="auto" w:frame="1"/>
          <w:lang w:eastAsia="en-GB"/>
        </w:rPr>
        <w:t>is</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not</w:t>
      </w:r>
      <w:r w:rsidRPr="00CD17D1">
        <w:rPr>
          <w:rFonts w:ascii="Consolas" w:eastAsia="Times New Roman" w:hAnsi="Consolas" w:cs="Times New Roman"/>
          <w:color w:val="000000"/>
          <w:sz w:val="18"/>
          <w:szCs w:val="18"/>
          <w:bdr w:val="none" w:sz="0" w:space="0" w:color="auto" w:frame="1"/>
          <w:lang w:eastAsia="en-GB"/>
        </w:rPr>
        <w:t> None:  </w:t>
      </w:r>
    </w:p>
    <w:p w14:paraId="6708005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Plays siren sound only if Pac-Man is moving and if there isn't already a siren sound playing</w:t>
      </w:r>
      <w:r w:rsidRPr="00CD17D1">
        <w:rPr>
          <w:rFonts w:ascii="Consolas" w:eastAsia="Times New Roman" w:hAnsi="Consolas" w:cs="Times New Roman"/>
          <w:color w:val="000000"/>
          <w:sz w:val="18"/>
          <w:szCs w:val="18"/>
          <w:bdr w:val="none" w:sz="0" w:space="0" w:color="auto" w:frame="1"/>
          <w:lang w:eastAsia="en-GB"/>
        </w:rPr>
        <w:t>  </w:t>
      </w:r>
    </w:p>
    <w:p w14:paraId="39019FE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not</w:t>
      </w:r>
      <w:r w:rsidRPr="00CD17D1">
        <w:rPr>
          <w:rFonts w:ascii="Consolas" w:eastAsia="Times New Roman" w:hAnsi="Consolas" w:cs="Times New Roman"/>
          <w:color w:val="000000"/>
          <w:sz w:val="18"/>
          <w:szCs w:val="18"/>
          <w:bdr w:val="none" w:sz="0" w:space="0" w:color="auto" w:frame="1"/>
          <w:lang w:eastAsia="en-GB"/>
        </w:rPr>
        <w:t> self.sound_channel.get_busy():  </w:t>
      </w:r>
    </w:p>
    <w:p w14:paraId="0E61729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ound_channel.play(self.sounds[</w:t>
      </w:r>
      <w:r w:rsidRPr="00CD17D1">
        <w:rPr>
          <w:rFonts w:ascii="Consolas" w:eastAsia="Times New Roman" w:hAnsi="Consolas" w:cs="Times New Roman"/>
          <w:color w:val="0000FF"/>
          <w:sz w:val="18"/>
          <w:szCs w:val="18"/>
          <w:bdr w:val="none" w:sz="0" w:space="0" w:color="auto" w:frame="1"/>
          <w:lang w:eastAsia="en-GB"/>
        </w:rPr>
        <w:t>'siren.wav'</w:t>
      </w:r>
      <w:r w:rsidRPr="00CD17D1">
        <w:rPr>
          <w:rFonts w:ascii="Consolas" w:eastAsia="Times New Roman" w:hAnsi="Consolas" w:cs="Times New Roman"/>
          <w:color w:val="000000"/>
          <w:sz w:val="18"/>
          <w:szCs w:val="18"/>
          <w:bdr w:val="none" w:sz="0" w:space="0" w:color="auto" w:frame="1"/>
          <w:lang w:eastAsia="en-GB"/>
        </w:rPr>
        <w:t>])  </w:t>
      </w:r>
    </w:p>
    <w:p w14:paraId="4B769BE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2047762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death_animation()  </w:t>
      </w:r>
    </w:p>
    <w:p w14:paraId="708BDD4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0B5C2D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death_animation(self):  </w:t>
      </w:r>
    </w:p>
    <w:p w14:paraId="1800934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691F47E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Cycles through a series of death animation skins and plays the death animation sound</w:t>
      </w:r>
      <w:r w:rsidRPr="00CD17D1">
        <w:rPr>
          <w:rFonts w:ascii="Consolas" w:eastAsia="Times New Roman" w:hAnsi="Consolas" w:cs="Times New Roman"/>
          <w:color w:val="000000"/>
          <w:sz w:val="18"/>
          <w:szCs w:val="18"/>
          <w:bdr w:val="none" w:sz="0" w:space="0" w:color="auto" w:frame="1"/>
          <w:lang w:eastAsia="en-GB"/>
        </w:rPr>
        <w:t> </w:t>
      </w:r>
    </w:p>
    <w:p w14:paraId="7016A12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True if death animation has finished</w:t>
      </w:r>
      <w:r w:rsidRPr="00CD17D1">
        <w:rPr>
          <w:rFonts w:ascii="Consolas" w:eastAsia="Times New Roman" w:hAnsi="Consolas" w:cs="Times New Roman"/>
          <w:color w:val="000000"/>
          <w:sz w:val="18"/>
          <w:szCs w:val="18"/>
          <w:bdr w:val="none" w:sz="0" w:space="0" w:color="auto" w:frame="1"/>
          <w:lang w:eastAsia="en-GB"/>
        </w:rPr>
        <w:t> </w:t>
      </w:r>
    </w:p>
    <w:p w14:paraId="2F31BB3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21E75F9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44A989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Plays the sound once the first skin has been displayed (after 1/8 of a second) unless it is already playing</w:t>
      </w:r>
      <w:r w:rsidRPr="00CD17D1">
        <w:rPr>
          <w:rFonts w:ascii="Consolas" w:eastAsia="Times New Roman" w:hAnsi="Consolas" w:cs="Times New Roman"/>
          <w:color w:val="000000"/>
          <w:sz w:val="18"/>
          <w:szCs w:val="18"/>
          <w:bdr w:val="none" w:sz="0" w:space="0" w:color="auto" w:frame="1"/>
          <w:lang w:eastAsia="en-GB"/>
        </w:rPr>
        <w:t>  </w:t>
      </w:r>
    </w:p>
    <w:p w14:paraId="7CCDB5C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not</w:t>
      </w:r>
      <w:r w:rsidRPr="00CD17D1">
        <w:rPr>
          <w:rFonts w:ascii="Consolas" w:eastAsia="Times New Roman" w:hAnsi="Consolas" w:cs="Times New Roman"/>
          <w:color w:val="000000"/>
          <w:sz w:val="18"/>
          <w:szCs w:val="18"/>
          <w:bdr w:val="none" w:sz="0" w:space="0" w:color="auto" w:frame="1"/>
          <w:lang w:eastAsia="en-GB"/>
        </w:rPr>
        <w:t> self.sound_channel.get_busy() </w:t>
      </w:r>
      <w:r w:rsidRPr="00CD17D1">
        <w:rPr>
          <w:rFonts w:ascii="Consolas" w:eastAsia="Times New Roman" w:hAnsi="Consolas" w:cs="Times New Roman"/>
          <w:b/>
          <w:bCs/>
          <w:color w:val="006699"/>
          <w:sz w:val="18"/>
          <w:szCs w:val="18"/>
          <w:bdr w:val="none" w:sz="0" w:space="0" w:color="auto" w:frame="1"/>
          <w:lang w:eastAsia="en-GB"/>
        </w:rPr>
        <w:t>and</w:t>
      </w:r>
      <w:r w:rsidRPr="00CD17D1">
        <w:rPr>
          <w:rFonts w:ascii="Consolas" w:eastAsia="Times New Roman" w:hAnsi="Consolas" w:cs="Times New Roman"/>
          <w:color w:val="000000"/>
          <w:sz w:val="18"/>
          <w:szCs w:val="18"/>
          <w:bdr w:val="none" w:sz="0" w:space="0" w:color="auto" w:frame="1"/>
          <w:lang w:eastAsia="en-GB"/>
        </w:rPr>
        <w:t> self.death_animation_index == 1:  </w:t>
      </w:r>
    </w:p>
    <w:p w14:paraId="7AC4292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ound_channel.play(self.sounds[</w:t>
      </w:r>
      <w:r w:rsidRPr="00CD17D1">
        <w:rPr>
          <w:rFonts w:ascii="Consolas" w:eastAsia="Times New Roman" w:hAnsi="Consolas" w:cs="Times New Roman"/>
          <w:color w:val="0000FF"/>
          <w:sz w:val="18"/>
          <w:szCs w:val="18"/>
          <w:bdr w:val="none" w:sz="0" w:space="0" w:color="auto" w:frame="1"/>
          <w:lang w:eastAsia="en-GB"/>
        </w:rPr>
        <w:t>'death.wav'</w:t>
      </w:r>
      <w:r w:rsidRPr="00CD17D1">
        <w:rPr>
          <w:rFonts w:ascii="Consolas" w:eastAsia="Times New Roman" w:hAnsi="Consolas" w:cs="Times New Roman"/>
          <w:color w:val="000000"/>
          <w:sz w:val="18"/>
          <w:szCs w:val="18"/>
          <w:bdr w:val="none" w:sz="0" w:space="0" w:color="auto" w:frame="1"/>
          <w:lang w:eastAsia="en-GB"/>
        </w:rPr>
        <w:t>])  </w:t>
      </w:r>
    </w:p>
    <w:p w14:paraId="526A9E8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death_animation_clock += 1/60  </w:t>
      </w:r>
    </w:p>
    <w:p w14:paraId="5F51265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death_animation_clock &gt; 1/8 </w:t>
      </w:r>
      <w:r w:rsidRPr="00CD17D1">
        <w:rPr>
          <w:rFonts w:ascii="Consolas" w:eastAsia="Times New Roman" w:hAnsi="Consolas" w:cs="Times New Roman"/>
          <w:b/>
          <w:bCs/>
          <w:color w:val="006699"/>
          <w:sz w:val="18"/>
          <w:szCs w:val="18"/>
          <w:bdr w:val="none" w:sz="0" w:space="0" w:color="auto" w:frame="1"/>
          <w:lang w:eastAsia="en-GB"/>
        </w:rPr>
        <w:t>and</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not</w:t>
      </w:r>
      <w:r w:rsidRPr="00CD17D1">
        <w:rPr>
          <w:rFonts w:ascii="Consolas" w:eastAsia="Times New Roman" w:hAnsi="Consolas" w:cs="Times New Roman"/>
          <w:color w:val="000000"/>
          <w:sz w:val="18"/>
          <w:szCs w:val="18"/>
          <w:bdr w:val="none" w:sz="0" w:space="0" w:color="auto" w:frame="1"/>
          <w:lang w:eastAsia="en-GB"/>
        </w:rPr>
        <w:t> self.death_animation_finished:  </w:t>
      </w:r>
    </w:p>
    <w:p w14:paraId="4737D9E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death_animation_clock = 0  </w:t>
      </w:r>
    </w:p>
    <w:p w14:paraId="44AE482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death_animation_index += 1  </w:t>
      </w:r>
    </w:p>
    <w:p w14:paraId="6D1301F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death_animation_index == 13:  </w:t>
      </w:r>
    </w:p>
    <w:p w14:paraId="0D3E6B7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death_animation_finished = True  </w:t>
      </w:r>
    </w:p>
    <w:p w14:paraId="2EADAA3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768E99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display(self, win):  </w:t>
      </w:r>
    </w:p>
    <w:p w14:paraId="6ED5E9E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1F7ADE3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This display is slightly different as it either displays normally if Pac-Man is alive or displays a death</w:t>
      </w:r>
      <w:r w:rsidRPr="00CD17D1">
        <w:rPr>
          <w:rFonts w:ascii="Consolas" w:eastAsia="Times New Roman" w:hAnsi="Consolas" w:cs="Times New Roman"/>
          <w:color w:val="000000"/>
          <w:sz w:val="18"/>
          <w:szCs w:val="18"/>
          <w:bdr w:val="none" w:sz="0" w:space="0" w:color="auto" w:frame="1"/>
          <w:lang w:eastAsia="en-GB"/>
        </w:rPr>
        <w:t> </w:t>
      </w:r>
    </w:p>
    <w:p w14:paraId="47AADC2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animation skin if he is dead.</w:t>
      </w:r>
      <w:r w:rsidRPr="00CD17D1">
        <w:rPr>
          <w:rFonts w:ascii="Consolas" w:eastAsia="Times New Roman" w:hAnsi="Consolas" w:cs="Times New Roman"/>
          <w:color w:val="000000"/>
          <w:sz w:val="18"/>
          <w:szCs w:val="18"/>
          <w:bdr w:val="none" w:sz="0" w:space="0" w:color="auto" w:frame="1"/>
          <w:lang w:eastAsia="en-GB"/>
        </w:rPr>
        <w:t> </w:t>
      </w:r>
    </w:p>
    <w:p w14:paraId="00CBF87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CD17D1">
        <w:rPr>
          <w:rFonts w:ascii="Consolas" w:eastAsia="Times New Roman" w:hAnsi="Consolas" w:cs="Times New Roman"/>
          <w:color w:val="000000"/>
          <w:sz w:val="18"/>
          <w:szCs w:val="18"/>
          <w:bdr w:val="none" w:sz="0" w:space="0" w:color="auto" w:frame="1"/>
          <w:lang w:eastAsia="en-GB"/>
        </w:rPr>
        <w:t> </w:t>
      </w:r>
    </w:p>
    <w:p w14:paraId="2C08C21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670A5DF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13C3DD3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C0AF26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dead:  </w:t>
      </w:r>
    </w:p>
    <w:p w14:paraId="2B024EA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in.blit(self.death_animation_skins[</w:t>
      </w:r>
      <w:r w:rsidRPr="00CD17D1">
        <w:rPr>
          <w:rFonts w:ascii="Consolas" w:eastAsia="Times New Roman" w:hAnsi="Consolas" w:cs="Times New Roman"/>
          <w:color w:val="0000FF"/>
          <w:sz w:val="18"/>
          <w:szCs w:val="18"/>
          <w:bdr w:val="none" w:sz="0" w:space="0" w:color="auto" w:frame="1"/>
          <w:lang w:eastAsia="en-GB"/>
        </w:rPr>
        <w:t>'{}.png'</w:t>
      </w:r>
      <w:r w:rsidRPr="00CD17D1">
        <w:rPr>
          <w:rFonts w:ascii="Consolas" w:eastAsia="Times New Roman" w:hAnsi="Consolas" w:cs="Times New Roman"/>
          <w:color w:val="000000"/>
          <w:sz w:val="18"/>
          <w:szCs w:val="18"/>
          <w:bdr w:val="none" w:sz="0" w:space="0" w:color="auto" w:frame="1"/>
          <w:lang w:eastAsia="en-GB"/>
        </w:rPr>
        <w:t>.format(self.death_animation_index)], self.skin_rect)  </w:t>
      </w:r>
    </w:p>
    <w:p w14:paraId="12914D5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if</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not</w:t>
      </w:r>
      <w:r w:rsidRPr="00CD17D1">
        <w:rPr>
          <w:rFonts w:ascii="Consolas" w:eastAsia="Times New Roman" w:hAnsi="Consolas" w:cs="Times New Roman"/>
          <w:color w:val="000000"/>
          <w:sz w:val="18"/>
          <w:szCs w:val="18"/>
          <w:bdr w:val="none" w:sz="0" w:space="0" w:color="auto" w:frame="1"/>
          <w:lang w:eastAsia="en-GB"/>
        </w:rPr>
        <w:t> self.dead:  </w:t>
      </w:r>
    </w:p>
    <w:p w14:paraId="6B4FE9A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in.blit(self.skins[</w:t>
      </w:r>
      <w:r w:rsidRPr="00CD17D1">
        <w:rPr>
          <w:rFonts w:ascii="Consolas" w:eastAsia="Times New Roman" w:hAnsi="Consolas" w:cs="Times New Roman"/>
          <w:color w:val="0000FF"/>
          <w:sz w:val="18"/>
          <w:szCs w:val="18"/>
          <w:bdr w:val="none" w:sz="0" w:space="0" w:color="auto" w:frame="1"/>
          <w:lang w:eastAsia="en-GB"/>
        </w:rPr>
        <w:t>'{}_{}.png'</w:t>
      </w:r>
      <w:r w:rsidRPr="00CD17D1">
        <w:rPr>
          <w:rFonts w:ascii="Consolas" w:eastAsia="Times New Roman" w:hAnsi="Consolas" w:cs="Times New Roman"/>
          <w:color w:val="000000"/>
          <w:sz w:val="18"/>
          <w:szCs w:val="18"/>
          <w:bdr w:val="none" w:sz="0" w:space="0" w:color="auto" w:frame="1"/>
          <w:lang w:eastAsia="en-GB"/>
        </w:rPr>
        <w:t>.format(self.facing, self.skin)], self.skin_rect)  </w:t>
      </w:r>
    </w:p>
    <w:p w14:paraId="73C4761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2F39EC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71F48A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b/>
          <w:bCs/>
          <w:color w:val="006699"/>
          <w:sz w:val="18"/>
          <w:szCs w:val="18"/>
          <w:bdr w:val="none" w:sz="0" w:space="0" w:color="auto" w:frame="1"/>
          <w:lang w:eastAsia="en-GB"/>
        </w:rPr>
        <w:t>class</w:t>
      </w:r>
      <w:r w:rsidRPr="00CD17D1">
        <w:rPr>
          <w:rFonts w:ascii="Consolas" w:eastAsia="Times New Roman" w:hAnsi="Consolas" w:cs="Times New Roman"/>
          <w:color w:val="000000"/>
          <w:sz w:val="18"/>
          <w:szCs w:val="18"/>
          <w:bdr w:val="none" w:sz="0" w:space="0" w:color="auto" w:frame="1"/>
          <w:lang w:eastAsia="en-GB"/>
        </w:rPr>
        <w:t> Ghost(Sprite):  </w:t>
      </w:r>
    </w:p>
    <w:p w14:paraId="363415E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__init__(self, resource_pack, position, target, maze, win_scale, level):  </w:t>
      </w:r>
    </w:p>
    <w:p w14:paraId="073803F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0AFD39E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Contains all of the extra information specific to Pac-Man (not shared with Pac-Man)</w:t>
      </w:r>
      <w:r w:rsidRPr="00CD17D1">
        <w:rPr>
          <w:rFonts w:ascii="Consolas" w:eastAsia="Times New Roman" w:hAnsi="Consolas" w:cs="Times New Roman"/>
          <w:color w:val="000000"/>
          <w:sz w:val="18"/>
          <w:szCs w:val="18"/>
          <w:bdr w:val="none" w:sz="0" w:space="0" w:color="auto" w:frame="1"/>
          <w:lang w:eastAsia="en-GB"/>
        </w:rPr>
        <w:t> </w:t>
      </w:r>
    </w:p>
    <w:p w14:paraId="2FA23F1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resource_pack: Contains the path to the folder containing the skins for the sprite.</w:t>
      </w:r>
      <w:r w:rsidRPr="00CD17D1">
        <w:rPr>
          <w:rFonts w:ascii="Consolas" w:eastAsia="Times New Roman" w:hAnsi="Consolas" w:cs="Times New Roman"/>
          <w:color w:val="000000"/>
          <w:sz w:val="18"/>
          <w:szCs w:val="18"/>
          <w:bdr w:val="none" w:sz="0" w:space="0" w:color="auto" w:frame="1"/>
          <w:lang w:eastAsia="en-GB"/>
        </w:rPr>
        <w:t> </w:t>
      </w:r>
    </w:p>
    <w:p w14:paraId="7E5AFA5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position: Each ghost starts with a different position on the maze so this is required.</w:t>
      </w:r>
      <w:r w:rsidRPr="00CD17D1">
        <w:rPr>
          <w:rFonts w:ascii="Consolas" w:eastAsia="Times New Roman" w:hAnsi="Consolas" w:cs="Times New Roman"/>
          <w:color w:val="000000"/>
          <w:sz w:val="18"/>
          <w:szCs w:val="18"/>
          <w:bdr w:val="none" w:sz="0" w:space="0" w:color="auto" w:frame="1"/>
          <w:lang w:eastAsia="en-GB"/>
        </w:rPr>
        <w:t> </w:t>
      </w:r>
    </w:p>
    <w:p w14:paraId="0343DE0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target: Pac-Man object. Required to receive updates on which tile Pac-Man is currently on.</w:t>
      </w:r>
      <w:r w:rsidRPr="00CD17D1">
        <w:rPr>
          <w:rFonts w:ascii="Consolas" w:eastAsia="Times New Roman" w:hAnsi="Consolas" w:cs="Times New Roman"/>
          <w:color w:val="000000"/>
          <w:sz w:val="18"/>
          <w:szCs w:val="18"/>
          <w:bdr w:val="none" w:sz="0" w:space="0" w:color="auto" w:frame="1"/>
          <w:lang w:eastAsia="en-GB"/>
        </w:rPr>
        <w:t> </w:t>
      </w:r>
    </w:p>
    <w:p w14:paraId="5DA8E84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maze: Two dimensional list representation of the maze.</w:t>
      </w:r>
      <w:r w:rsidRPr="00CD17D1">
        <w:rPr>
          <w:rFonts w:ascii="Consolas" w:eastAsia="Times New Roman" w:hAnsi="Consolas" w:cs="Times New Roman"/>
          <w:color w:val="000000"/>
          <w:sz w:val="18"/>
          <w:szCs w:val="18"/>
          <w:bdr w:val="none" w:sz="0" w:space="0" w:color="auto" w:frame="1"/>
          <w:lang w:eastAsia="en-GB"/>
        </w:rPr>
        <w:t> </w:t>
      </w:r>
    </w:p>
    <w:p w14:paraId="33E4388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CD17D1">
        <w:rPr>
          <w:rFonts w:ascii="Consolas" w:eastAsia="Times New Roman" w:hAnsi="Consolas" w:cs="Times New Roman"/>
          <w:color w:val="000000"/>
          <w:sz w:val="18"/>
          <w:szCs w:val="18"/>
          <w:bdr w:val="none" w:sz="0" w:space="0" w:color="auto" w:frame="1"/>
          <w:lang w:eastAsia="en-GB"/>
        </w:rPr>
        <w:t> </w:t>
      </w:r>
    </w:p>
    <w:p w14:paraId="55585A4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level: Level number, used to determine how long to wait between the two modes: chase (length increases</w:t>
      </w:r>
      <w:r w:rsidRPr="00CD17D1">
        <w:rPr>
          <w:rFonts w:ascii="Consolas" w:eastAsia="Times New Roman" w:hAnsi="Consolas" w:cs="Times New Roman"/>
          <w:color w:val="000000"/>
          <w:sz w:val="18"/>
          <w:szCs w:val="18"/>
          <w:bdr w:val="none" w:sz="0" w:space="0" w:color="auto" w:frame="1"/>
          <w:lang w:eastAsia="en-GB"/>
        </w:rPr>
        <w:t> </w:t>
      </w:r>
    </w:p>
    <w:p w14:paraId="398BE5C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over levels) to scatter (length decreases over levels) and how long between becoming scared to returning to</w:t>
      </w:r>
      <w:r w:rsidRPr="00CD17D1">
        <w:rPr>
          <w:rFonts w:ascii="Consolas" w:eastAsia="Times New Roman" w:hAnsi="Consolas" w:cs="Times New Roman"/>
          <w:color w:val="000000"/>
          <w:sz w:val="18"/>
          <w:szCs w:val="18"/>
          <w:bdr w:val="none" w:sz="0" w:space="0" w:color="auto" w:frame="1"/>
          <w:lang w:eastAsia="en-GB"/>
        </w:rPr>
        <w:t> </w:t>
      </w:r>
    </w:p>
    <w:p w14:paraId="46F9EB0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normal (lowers over levels).</w:t>
      </w:r>
      <w:r w:rsidRPr="00CD17D1">
        <w:rPr>
          <w:rFonts w:ascii="Consolas" w:eastAsia="Times New Roman" w:hAnsi="Consolas" w:cs="Times New Roman"/>
          <w:color w:val="000000"/>
          <w:sz w:val="18"/>
          <w:szCs w:val="18"/>
          <w:bdr w:val="none" w:sz="0" w:space="0" w:color="auto" w:frame="1"/>
          <w:lang w:eastAsia="en-GB"/>
        </w:rPr>
        <w:t> </w:t>
      </w:r>
    </w:p>
    <w:p w14:paraId="7CBAB4D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21B9D1D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0B3DE4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uper().__init__(resource_pack, position, maze, win_scale)  </w:t>
      </w:r>
    </w:p>
    <w:p w14:paraId="3F6313F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lastRenderedPageBreak/>
        <w:t>  </w:t>
      </w:r>
    </w:p>
    <w:p w14:paraId="57020AB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Speed</w:t>
      </w:r>
      <w:r w:rsidRPr="00CD17D1">
        <w:rPr>
          <w:rFonts w:ascii="Consolas" w:eastAsia="Times New Roman" w:hAnsi="Consolas" w:cs="Times New Roman"/>
          <w:color w:val="000000"/>
          <w:sz w:val="18"/>
          <w:szCs w:val="18"/>
          <w:bdr w:val="none" w:sz="0" w:space="0" w:color="auto" w:frame="1"/>
          <w:lang w:eastAsia="en-GB"/>
        </w:rPr>
        <w:t>  </w:t>
      </w:r>
    </w:p>
    <w:p w14:paraId="04616DA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_speed = 4 / 3  </w:t>
      </w:r>
    </w:p>
    <w:p w14:paraId="28B8D72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peed_buffer = self._speed  </w:t>
      </w:r>
    </w:p>
    <w:p w14:paraId="5623603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62FF94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this is only used by Blinky. When there are are certain number of pellets (lowers as levels progress). Blinky</w:t>
      </w:r>
      <w:r w:rsidRPr="00CD17D1">
        <w:rPr>
          <w:rFonts w:ascii="Consolas" w:eastAsia="Times New Roman" w:hAnsi="Consolas" w:cs="Times New Roman"/>
          <w:color w:val="000000"/>
          <w:sz w:val="18"/>
          <w:szCs w:val="18"/>
          <w:bdr w:val="none" w:sz="0" w:space="0" w:color="auto" w:frame="1"/>
          <w:lang w:eastAsia="en-GB"/>
        </w:rPr>
        <w:t>  </w:t>
      </w:r>
    </w:p>
    <w:p w14:paraId="197AC89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will enter elroy mode and this will be set to True</w:t>
      </w:r>
      <w:r w:rsidRPr="00CD17D1">
        <w:rPr>
          <w:rFonts w:ascii="Consolas" w:eastAsia="Times New Roman" w:hAnsi="Consolas" w:cs="Times New Roman"/>
          <w:color w:val="000000"/>
          <w:sz w:val="18"/>
          <w:szCs w:val="18"/>
          <w:bdr w:val="none" w:sz="0" w:space="0" w:color="auto" w:frame="1"/>
          <w:lang w:eastAsia="en-GB"/>
        </w:rPr>
        <w:t>  </w:t>
      </w:r>
    </w:p>
    <w:p w14:paraId="166E6B1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elroy = False  </w:t>
      </w:r>
    </w:p>
    <w:p w14:paraId="250E9B6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When there are even less pellets this will be set to True</w:t>
      </w:r>
      <w:r w:rsidRPr="00CD17D1">
        <w:rPr>
          <w:rFonts w:ascii="Consolas" w:eastAsia="Times New Roman" w:hAnsi="Consolas" w:cs="Times New Roman"/>
          <w:color w:val="000000"/>
          <w:sz w:val="18"/>
          <w:szCs w:val="18"/>
          <w:bdr w:val="none" w:sz="0" w:space="0" w:color="auto" w:frame="1"/>
          <w:lang w:eastAsia="en-GB"/>
        </w:rPr>
        <w:t>  </w:t>
      </w:r>
    </w:p>
    <w:p w14:paraId="3C6CC70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upgraded_elroy = False  </w:t>
      </w:r>
    </w:p>
    <w:p w14:paraId="341B9CF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260EE7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This is used to keep track of which ghost caught Pac-Man</w:t>
      </w:r>
      <w:r w:rsidRPr="00CD17D1">
        <w:rPr>
          <w:rFonts w:ascii="Consolas" w:eastAsia="Times New Roman" w:hAnsi="Consolas" w:cs="Times New Roman"/>
          <w:color w:val="000000"/>
          <w:sz w:val="18"/>
          <w:szCs w:val="18"/>
          <w:bdr w:val="none" w:sz="0" w:space="0" w:color="auto" w:frame="1"/>
          <w:lang w:eastAsia="en-GB"/>
        </w:rPr>
        <w:t>  </w:t>
      </w:r>
    </w:p>
    <w:p w14:paraId="7BA9436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won = False  </w:t>
      </w:r>
    </w:p>
    <w:p w14:paraId="278C20D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5D477C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These are the times between mode changes i.e on level 1 ghost will scatter for 7 seconds and chase for 20 etc.</w:t>
      </w:r>
      <w:r w:rsidRPr="00CD17D1">
        <w:rPr>
          <w:rFonts w:ascii="Consolas" w:eastAsia="Times New Roman" w:hAnsi="Consolas" w:cs="Times New Roman"/>
          <w:color w:val="000000"/>
          <w:sz w:val="18"/>
          <w:szCs w:val="18"/>
          <w:bdr w:val="none" w:sz="0" w:space="0" w:color="auto" w:frame="1"/>
          <w:lang w:eastAsia="en-GB"/>
        </w:rPr>
        <w:t>  </w:t>
      </w:r>
    </w:p>
    <w:p w14:paraId="0304C6F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level == 1:  </w:t>
      </w:r>
    </w:p>
    <w:p w14:paraId="6950F2B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mode_timings = [7, 20, 7, 20, 5, 20, 5, 9999]  </w:t>
      </w:r>
    </w:p>
    <w:p w14:paraId="617CA7F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if</w:t>
      </w:r>
      <w:r w:rsidRPr="00CD17D1">
        <w:rPr>
          <w:rFonts w:ascii="Consolas" w:eastAsia="Times New Roman" w:hAnsi="Consolas" w:cs="Times New Roman"/>
          <w:color w:val="000000"/>
          <w:sz w:val="18"/>
          <w:szCs w:val="18"/>
          <w:bdr w:val="none" w:sz="0" w:space="0" w:color="auto" w:frame="1"/>
          <w:lang w:eastAsia="en-GB"/>
        </w:rPr>
        <w:t> level &lt; 5:  </w:t>
      </w:r>
    </w:p>
    <w:p w14:paraId="064533E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mode_timings = [7, 20, 7, 20, 5, 1033, 1/60, 9999]  </w:t>
      </w:r>
    </w:p>
    <w:p w14:paraId="27E612F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40718D7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mode_timings = [5, 20, 5, 20, 5, 1037, 1/60, 9999]  </w:t>
      </w:r>
    </w:p>
    <w:p w14:paraId="5F4C762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35E90C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Skins</w:t>
      </w:r>
      <w:r w:rsidRPr="00CD17D1">
        <w:rPr>
          <w:rFonts w:ascii="Consolas" w:eastAsia="Times New Roman" w:hAnsi="Consolas" w:cs="Times New Roman"/>
          <w:color w:val="000000"/>
          <w:sz w:val="18"/>
          <w:szCs w:val="18"/>
          <w:bdr w:val="none" w:sz="0" w:space="0" w:color="auto" w:frame="1"/>
          <w:lang w:eastAsia="en-GB"/>
        </w:rPr>
        <w:t>  </w:t>
      </w:r>
    </w:p>
    <w:p w14:paraId="2DE5533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facing = </w:t>
      </w:r>
      <w:r w:rsidRPr="00CD17D1">
        <w:rPr>
          <w:rFonts w:ascii="Consolas" w:eastAsia="Times New Roman" w:hAnsi="Consolas" w:cs="Times New Roman"/>
          <w:color w:val="0000FF"/>
          <w:sz w:val="18"/>
          <w:szCs w:val="18"/>
          <w:bdr w:val="none" w:sz="0" w:space="0" w:color="auto" w:frame="1"/>
          <w:lang w:eastAsia="en-GB"/>
        </w:rPr>
        <w:t>'e'</w:t>
      </w:r>
      <w:r w:rsidRPr="00CD17D1">
        <w:rPr>
          <w:rFonts w:ascii="Consolas" w:eastAsia="Times New Roman" w:hAnsi="Consolas" w:cs="Times New Roman"/>
          <w:color w:val="000000"/>
          <w:sz w:val="18"/>
          <w:szCs w:val="18"/>
          <w:bdr w:val="none" w:sz="0" w:space="0" w:color="auto" w:frame="1"/>
          <w:lang w:eastAsia="en-GB"/>
        </w:rPr>
        <w:t>  </w:t>
      </w:r>
    </w:p>
    <w:p w14:paraId="51B59FB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 = </w:t>
      </w:r>
      <w:r w:rsidRPr="00CD17D1">
        <w:rPr>
          <w:rFonts w:ascii="Consolas" w:eastAsia="Times New Roman" w:hAnsi="Consolas" w:cs="Times New Roman"/>
          <w:color w:val="0000FF"/>
          <w:sz w:val="18"/>
          <w:szCs w:val="18"/>
          <w:bdr w:val="none" w:sz="0" w:space="0" w:color="auto" w:frame="1"/>
          <w:lang w:eastAsia="en-GB"/>
        </w:rPr>
        <w:t>'0'</w:t>
      </w:r>
      <w:r w:rsidRPr="00CD17D1">
        <w:rPr>
          <w:rFonts w:ascii="Consolas" w:eastAsia="Times New Roman" w:hAnsi="Consolas" w:cs="Times New Roman"/>
          <w:color w:val="000000"/>
          <w:sz w:val="18"/>
          <w:szCs w:val="18"/>
          <w:bdr w:val="none" w:sz="0" w:space="0" w:color="auto" w:frame="1"/>
          <w:lang w:eastAsia="en-GB"/>
        </w:rPr>
        <w:t>  </w:t>
      </w:r>
    </w:p>
    <w:p w14:paraId="3FBE428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10AC3E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_cap = 10  </w:t>
      </w:r>
    </w:p>
    <w:p w14:paraId="1509673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4CA09C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kin_size = ((22 * win_scale), (22 * win_scale))  </w:t>
      </w:r>
    </w:p>
    <w:p w14:paraId="75E5868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cared_skins = {}  </w:t>
      </w:r>
    </w:p>
    <w:p w14:paraId="01677EF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for</w:t>
      </w:r>
      <w:r w:rsidRPr="00CD17D1">
        <w:rPr>
          <w:rFonts w:ascii="Consolas" w:eastAsia="Times New Roman" w:hAnsi="Consolas" w:cs="Times New Roman"/>
          <w:color w:val="000000"/>
          <w:sz w:val="18"/>
          <w:szCs w:val="18"/>
          <w:bdr w:val="none" w:sz="0" w:space="0" w:color="auto" w:frame="1"/>
          <w:lang w:eastAsia="en-GB"/>
        </w:rPr>
        <w:t> skin </w:t>
      </w:r>
      <w:r w:rsidRPr="00CD17D1">
        <w:rPr>
          <w:rFonts w:ascii="Consolas" w:eastAsia="Times New Roman" w:hAnsi="Consolas" w:cs="Times New Roman"/>
          <w:b/>
          <w:bCs/>
          <w:color w:val="006699"/>
          <w:sz w:val="18"/>
          <w:szCs w:val="18"/>
          <w:bdr w:val="none" w:sz="0" w:space="0" w:color="auto" w:frame="1"/>
          <w:lang w:eastAsia="en-GB"/>
        </w:rPr>
        <w:t>in</w:t>
      </w:r>
      <w:r w:rsidRPr="00CD17D1">
        <w:rPr>
          <w:rFonts w:ascii="Consolas" w:eastAsia="Times New Roman" w:hAnsi="Consolas" w:cs="Times New Roman"/>
          <w:color w:val="000000"/>
          <w:sz w:val="18"/>
          <w:szCs w:val="18"/>
          <w:bdr w:val="none" w:sz="0" w:space="0" w:color="auto" w:frame="1"/>
          <w:lang w:eastAsia="en-GB"/>
        </w:rPr>
        <w:t> os.listdir(os.path.join(</w:t>
      </w:r>
      <w:r w:rsidRPr="00CD17D1">
        <w:rPr>
          <w:rFonts w:ascii="Consolas" w:eastAsia="Times New Roman" w:hAnsi="Consolas" w:cs="Times New Roman"/>
          <w:color w:val="0000FF"/>
          <w:sz w:val="18"/>
          <w:szCs w:val="18"/>
          <w:bdr w:val="none" w:sz="0" w:space="0" w:color="auto" w:frame="1"/>
          <w:lang w:eastAsia="en-GB"/>
        </w:rPr>
        <w:t>'resources'</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sprites'</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scared'</w:t>
      </w:r>
      <w:r w:rsidRPr="00CD17D1">
        <w:rPr>
          <w:rFonts w:ascii="Consolas" w:eastAsia="Times New Roman" w:hAnsi="Consolas" w:cs="Times New Roman"/>
          <w:color w:val="000000"/>
          <w:sz w:val="18"/>
          <w:szCs w:val="18"/>
          <w:bdr w:val="none" w:sz="0" w:space="0" w:color="auto" w:frame="1"/>
          <w:lang w:eastAsia="en-GB"/>
        </w:rPr>
        <w:t>)):  </w:t>
      </w:r>
    </w:p>
    <w:p w14:paraId="7A7F952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cared_skin_path = os.path.join(</w:t>
      </w:r>
      <w:r w:rsidRPr="00CD17D1">
        <w:rPr>
          <w:rFonts w:ascii="Consolas" w:eastAsia="Times New Roman" w:hAnsi="Consolas" w:cs="Times New Roman"/>
          <w:color w:val="0000FF"/>
          <w:sz w:val="18"/>
          <w:szCs w:val="18"/>
          <w:bdr w:val="none" w:sz="0" w:space="0" w:color="auto" w:frame="1"/>
          <w:lang w:eastAsia="en-GB"/>
        </w:rPr>
        <w:t>'resources'</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sprites'</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scared'</w:t>
      </w:r>
      <w:r w:rsidRPr="00CD17D1">
        <w:rPr>
          <w:rFonts w:ascii="Consolas" w:eastAsia="Times New Roman" w:hAnsi="Consolas" w:cs="Times New Roman"/>
          <w:color w:val="000000"/>
          <w:sz w:val="18"/>
          <w:szCs w:val="18"/>
          <w:bdr w:val="none" w:sz="0" w:space="0" w:color="auto" w:frame="1"/>
          <w:lang w:eastAsia="en-GB"/>
        </w:rPr>
        <w:t>, skin)  </w:t>
      </w:r>
    </w:p>
    <w:p w14:paraId="0B8948C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cared_skins.update(  </w:t>
      </w:r>
    </w:p>
    <w:p w14:paraId="2CB95F8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kin: pg.transform.scale(pg.image.load(scared_skin_path), skin_size)}  </w:t>
      </w:r>
    </w:p>
    <w:p w14:paraId="5E93374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  </w:t>
      </w:r>
    </w:p>
    <w:p w14:paraId="50BB97B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7B774C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dead_skins = {}  </w:t>
      </w:r>
    </w:p>
    <w:p w14:paraId="6407224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for</w:t>
      </w:r>
      <w:r w:rsidRPr="00CD17D1">
        <w:rPr>
          <w:rFonts w:ascii="Consolas" w:eastAsia="Times New Roman" w:hAnsi="Consolas" w:cs="Times New Roman"/>
          <w:color w:val="000000"/>
          <w:sz w:val="18"/>
          <w:szCs w:val="18"/>
          <w:bdr w:val="none" w:sz="0" w:space="0" w:color="auto" w:frame="1"/>
          <w:lang w:eastAsia="en-GB"/>
        </w:rPr>
        <w:t> skin </w:t>
      </w:r>
      <w:r w:rsidRPr="00CD17D1">
        <w:rPr>
          <w:rFonts w:ascii="Consolas" w:eastAsia="Times New Roman" w:hAnsi="Consolas" w:cs="Times New Roman"/>
          <w:b/>
          <w:bCs/>
          <w:color w:val="006699"/>
          <w:sz w:val="18"/>
          <w:szCs w:val="18"/>
          <w:bdr w:val="none" w:sz="0" w:space="0" w:color="auto" w:frame="1"/>
          <w:lang w:eastAsia="en-GB"/>
        </w:rPr>
        <w:t>in</w:t>
      </w:r>
      <w:r w:rsidRPr="00CD17D1">
        <w:rPr>
          <w:rFonts w:ascii="Consolas" w:eastAsia="Times New Roman" w:hAnsi="Consolas" w:cs="Times New Roman"/>
          <w:color w:val="000000"/>
          <w:sz w:val="18"/>
          <w:szCs w:val="18"/>
          <w:bdr w:val="none" w:sz="0" w:space="0" w:color="auto" w:frame="1"/>
          <w:lang w:eastAsia="en-GB"/>
        </w:rPr>
        <w:t> os.listdir(os.path.join(</w:t>
      </w:r>
      <w:r w:rsidRPr="00CD17D1">
        <w:rPr>
          <w:rFonts w:ascii="Consolas" w:eastAsia="Times New Roman" w:hAnsi="Consolas" w:cs="Times New Roman"/>
          <w:color w:val="0000FF"/>
          <w:sz w:val="18"/>
          <w:szCs w:val="18"/>
          <w:bdr w:val="none" w:sz="0" w:space="0" w:color="auto" w:frame="1"/>
          <w:lang w:eastAsia="en-GB"/>
        </w:rPr>
        <w:t>'resources'</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sprites'</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dead'</w:t>
      </w:r>
      <w:r w:rsidRPr="00CD17D1">
        <w:rPr>
          <w:rFonts w:ascii="Consolas" w:eastAsia="Times New Roman" w:hAnsi="Consolas" w:cs="Times New Roman"/>
          <w:color w:val="000000"/>
          <w:sz w:val="18"/>
          <w:szCs w:val="18"/>
          <w:bdr w:val="none" w:sz="0" w:space="0" w:color="auto" w:frame="1"/>
          <w:lang w:eastAsia="en-GB"/>
        </w:rPr>
        <w:t>)):  </w:t>
      </w:r>
    </w:p>
    <w:p w14:paraId="00BBA61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dead_skin_path = os.path.join(</w:t>
      </w:r>
      <w:r w:rsidRPr="00CD17D1">
        <w:rPr>
          <w:rFonts w:ascii="Consolas" w:eastAsia="Times New Roman" w:hAnsi="Consolas" w:cs="Times New Roman"/>
          <w:color w:val="0000FF"/>
          <w:sz w:val="18"/>
          <w:szCs w:val="18"/>
          <w:bdr w:val="none" w:sz="0" w:space="0" w:color="auto" w:frame="1"/>
          <w:lang w:eastAsia="en-GB"/>
        </w:rPr>
        <w:t>'resources'</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sprites'</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dead'</w:t>
      </w:r>
      <w:r w:rsidRPr="00CD17D1">
        <w:rPr>
          <w:rFonts w:ascii="Consolas" w:eastAsia="Times New Roman" w:hAnsi="Consolas" w:cs="Times New Roman"/>
          <w:color w:val="000000"/>
          <w:sz w:val="18"/>
          <w:szCs w:val="18"/>
          <w:bdr w:val="none" w:sz="0" w:space="0" w:color="auto" w:frame="1"/>
          <w:lang w:eastAsia="en-GB"/>
        </w:rPr>
        <w:t>, skin)  </w:t>
      </w:r>
    </w:p>
    <w:p w14:paraId="39DE6F3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dead_skins.update(  </w:t>
      </w:r>
    </w:p>
    <w:p w14:paraId="255E05D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kin: pg.transform.scale(pg.image.load(dead_skin_path), skin_size)}  </w:t>
      </w:r>
    </w:p>
    <w:p w14:paraId="23132BD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  </w:t>
      </w:r>
    </w:p>
    <w:p w14:paraId="318611C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F63DE7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cared_flashing_skins = {}  </w:t>
      </w:r>
    </w:p>
    <w:p w14:paraId="355B8F9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for</w:t>
      </w:r>
      <w:r w:rsidRPr="00CD17D1">
        <w:rPr>
          <w:rFonts w:ascii="Consolas" w:eastAsia="Times New Roman" w:hAnsi="Consolas" w:cs="Times New Roman"/>
          <w:color w:val="000000"/>
          <w:sz w:val="18"/>
          <w:szCs w:val="18"/>
          <w:bdr w:val="none" w:sz="0" w:space="0" w:color="auto" w:frame="1"/>
          <w:lang w:eastAsia="en-GB"/>
        </w:rPr>
        <w:t> skin </w:t>
      </w:r>
      <w:r w:rsidRPr="00CD17D1">
        <w:rPr>
          <w:rFonts w:ascii="Consolas" w:eastAsia="Times New Roman" w:hAnsi="Consolas" w:cs="Times New Roman"/>
          <w:b/>
          <w:bCs/>
          <w:color w:val="006699"/>
          <w:sz w:val="18"/>
          <w:szCs w:val="18"/>
          <w:bdr w:val="none" w:sz="0" w:space="0" w:color="auto" w:frame="1"/>
          <w:lang w:eastAsia="en-GB"/>
        </w:rPr>
        <w:t>in</w:t>
      </w:r>
      <w:r w:rsidRPr="00CD17D1">
        <w:rPr>
          <w:rFonts w:ascii="Consolas" w:eastAsia="Times New Roman" w:hAnsi="Consolas" w:cs="Times New Roman"/>
          <w:color w:val="000000"/>
          <w:sz w:val="18"/>
          <w:szCs w:val="18"/>
          <w:bdr w:val="none" w:sz="0" w:space="0" w:color="auto" w:frame="1"/>
          <w:lang w:eastAsia="en-GB"/>
        </w:rPr>
        <w:t> os.listdir(os.path.join(</w:t>
      </w:r>
      <w:r w:rsidRPr="00CD17D1">
        <w:rPr>
          <w:rFonts w:ascii="Consolas" w:eastAsia="Times New Roman" w:hAnsi="Consolas" w:cs="Times New Roman"/>
          <w:color w:val="0000FF"/>
          <w:sz w:val="18"/>
          <w:szCs w:val="18"/>
          <w:bdr w:val="none" w:sz="0" w:space="0" w:color="auto" w:frame="1"/>
          <w:lang w:eastAsia="en-GB"/>
        </w:rPr>
        <w:t>'resources'</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sprites'</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scared_flashing'</w:t>
      </w:r>
      <w:r w:rsidRPr="00CD17D1">
        <w:rPr>
          <w:rFonts w:ascii="Consolas" w:eastAsia="Times New Roman" w:hAnsi="Consolas" w:cs="Times New Roman"/>
          <w:color w:val="000000"/>
          <w:sz w:val="18"/>
          <w:szCs w:val="18"/>
          <w:bdr w:val="none" w:sz="0" w:space="0" w:color="auto" w:frame="1"/>
          <w:lang w:eastAsia="en-GB"/>
        </w:rPr>
        <w:t>)):  </w:t>
      </w:r>
    </w:p>
    <w:p w14:paraId="14A1866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cared_flashing_skin_path = os.path.join(</w:t>
      </w:r>
      <w:r w:rsidRPr="00CD17D1">
        <w:rPr>
          <w:rFonts w:ascii="Consolas" w:eastAsia="Times New Roman" w:hAnsi="Consolas" w:cs="Times New Roman"/>
          <w:color w:val="0000FF"/>
          <w:sz w:val="18"/>
          <w:szCs w:val="18"/>
          <w:bdr w:val="none" w:sz="0" w:space="0" w:color="auto" w:frame="1"/>
          <w:lang w:eastAsia="en-GB"/>
        </w:rPr>
        <w:t>'resources'</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sprites'</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scared_flashing'</w:t>
      </w:r>
      <w:r w:rsidRPr="00CD17D1">
        <w:rPr>
          <w:rFonts w:ascii="Consolas" w:eastAsia="Times New Roman" w:hAnsi="Consolas" w:cs="Times New Roman"/>
          <w:color w:val="000000"/>
          <w:sz w:val="18"/>
          <w:szCs w:val="18"/>
          <w:bdr w:val="none" w:sz="0" w:space="0" w:color="auto" w:frame="1"/>
          <w:lang w:eastAsia="en-GB"/>
        </w:rPr>
        <w:t>, skin)  </w:t>
      </w:r>
    </w:p>
    <w:p w14:paraId="13ACF2E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cared_flashing_skins.update(  </w:t>
      </w:r>
    </w:p>
    <w:p w14:paraId="6CEE920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kin: pg.transform.scale(pg.image.load(scared_flashing_skin_path), skin_size)}  </w:t>
      </w:r>
    </w:p>
    <w:p w14:paraId="176607A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  </w:t>
      </w:r>
    </w:p>
    <w:p w14:paraId="403FEF6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FD1020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colour = (255, 255, 255)  </w:t>
      </w:r>
    </w:p>
    <w:p w14:paraId="4048F50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9EC156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Rect</w:t>
      </w:r>
      <w:r w:rsidRPr="00CD17D1">
        <w:rPr>
          <w:rFonts w:ascii="Consolas" w:eastAsia="Times New Roman" w:hAnsi="Consolas" w:cs="Times New Roman"/>
          <w:color w:val="000000"/>
          <w:sz w:val="18"/>
          <w:szCs w:val="18"/>
          <w:bdr w:val="none" w:sz="0" w:space="0" w:color="auto" w:frame="1"/>
          <w:lang w:eastAsia="en-GB"/>
        </w:rPr>
        <w:t>  </w:t>
      </w:r>
    </w:p>
    <w:p w14:paraId="00FF16A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_rect = self.skins[</w:t>
      </w:r>
      <w:r w:rsidRPr="00CD17D1">
        <w:rPr>
          <w:rFonts w:ascii="Consolas" w:eastAsia="Times New Roman" w:hAnsi="Consolas" w:cs="Times New Roman"/>
          <w:color w:val="0000FF"/>
          <w:sz w:val="18"/>
          <w:szCs w:val="18"/>
          <w:bdr w:val="none" w:sz="0" w:space="0" w:color="auto" w:frame="1"/>
          <w:lang w:eastAsia="en-GB"/>
        </w:rPr>
        <w:t>'e_0.png'</w:t>
      </w:r>
      <w:r w:rsidRPr="00CD17D1">
        <w:rPr>
          <w:rFonts w:ascii="Consolas" w:eastAsia="Times New Roman" w:hAnsi="Consolas" w:cs="Times New Roman"/>
          <w:color w:val="000000"/>
          <w:sz w:val="18"/>
          <w:szCs w:val="18"/>
          <w:bdr w:val="none" w:sz="0" w:space="0" w:color="auto" w:frame="1"/>
          <w:lang w:eastAsia="en-GB"/>
        </w:rPr>
        <w:t>].get_rect(center=(self.x, self.y))  </w:t>
      </w:r>
    </w:p>
    <w:p w14:paraId="5514912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112785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mode_index = 0  </w:t>
      </w:r>
    </w:p>
    <w:p w14:paraId="0CA0673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mode_count = 0  </w:t>
      </w:r>
    </w:p>
    <w:p w14:paraId="00A59F1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CD5594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Modes</w:t>
      </w:r>
      <w:r w:rsidRPr="00CD17D1">
        <w:rPr>
          <w:rFonts w:ascii="Consolas" w:eastAsia="Times New Roman" w:hAnsi="Consolas" w:cs="Times New Roman"/>
          <w:color w:val="000000"/>
          <w:sz w:val="18"/>
          <w:szCs w:val="18"/>
          <w:bdr w:val="none" w:sz="0" w:space="0" w:color="auto" w:frame="1"/>
          <w:lang w:eastAsia="en-GB"/>
        </w:rPr>
        <w:t>  </w:t>
      </w:r>
    </w:p>
    <w:p w14:paraId="4FCFA2E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mode = self.scatter  </w:t>
      </w:r>
    </w:p>
    <w:p w14:paraId="6BAA869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buffer_mode = self.scatter  </w:t>
      </w:r>
    </w:p>
    <w:p w14:paraId="07FAFC1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2A4F98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to_switch = False  </w:t>
      </w:r>
    </w:p>
    <w:p w14:paraId="4E04C83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880E31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lastRenderedPageBreak/>
        <w:t>        self.scared = False  </w:t>
      </w:r>
    </w:p>
    <w:p w14:paraId="739469F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cared_cap = 5 - 0.3 * level  </w:t>
      </w:r>
    </w:p>
    <w:p w14:paraId="1FB1A0D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scared_cap &lt; 0:  </w:t>
      </w:r>
    </w:p>
    <w:p w14:paraId="7C75156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cared_cap = 0  </w:t>
      </w:r>
    </w:p>
    <w:p w14:paraId="32C3D9F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cared_clock = 0  </w:t>
      </w:r>
    </w:p>
    <w:p w14:paraId="1E8D3A1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AFA2CA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respawned = False  </w:t>
      </w:r>
    </w:p>
    <w:p w14:paraId="5A906B5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172026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Path finding</w:t>
      </w:r>
      <w:r w:rsidRPr="00CD17D1">
        <w:rPr>
          <w:rFonts w:ascii="Consolas" w:eastAsia="Times New Roman" w:hAnsi="Consolas" w:cs="Times New Roman"/>
          <w:color w:val="000000"/>
          <w:sz w:val="18"/>
          <w:szCs w:val="18"/>
          <w:bdr w:val="none" w:sz="0" w:space="0" w:color="auto" w:frame="1"/>
          <w:lang w:eastAsia="en-GB"/>
        </w:rPr>
        <w:t>  </w:t>
      </w:r>
    </w:p>
    <w:p w14:paraId="3DD30C8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earch = Search(maze.tile_map)  </w:t>
      </w:r>
    </w:p>
    <w:p w14:paraId="64953CA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C46000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target = target  </w:t>
      </w:r>
    </w:p>
    <w:p w14:paraId="347B1EE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25E278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home = (26, 4)  </w:t>
      </w:r>
    </w:p>
    <w:p w14:paraId="211FB0E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7D14FD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next_coords = self.scatter()[1]  </w:t>
      </w:r>
    </w:p>
    <w:p w14:paraId="13F0325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0C6E6A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path = self.get_path(self.mode)  </w:t>
      </w:r>
    </w:p>
    <w:p w14:paraId="698C5CD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8D3078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next_x = 0  </w:t>
      </w:r>
    </w:p>
    <w:p w14:paraId="62D41C9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next_y = 0  </w:t>
      </w:r>
    </w:p>
    <w:p w14:paraId="7E5A555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A893EE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axis_change = </w:t>
      </w:r>
      <w:r w:rsidRPr="00CD17D1">
        <w:rPr>
          <w:rFonts w:ascii="Consolas" w:eastAsia="Times New Roman" w:hAnsi="Consolas" w:cs="Times New Roman"/>
          <w:color w:val="0000FF"/>
          <w:sz w:val="18"/>
          <w:szCs w:val="18"/>
          <w:bdr w:val="none" w:sz="0" w:space="0" w:color="auto" w:frame="1"/>
          <w:lang w:eastAsia="en-GB"/>
        </w:rPr>
        <w:t>'x'</w:t>
      </w:r>
      <w:r w:rsidRPr="00CD17D1">
        <w:rPr>
          <w:rFonts w:ascii="Consolas" w:eastAsia="Times New Roman" w:hAnsi="Consolas" w:cs="Times New Roman"/>
          <w:color w:val="000000"/>
          <w:sz w:val="18"/>
          <w:szCs w:val="18"/>
          <w:bdr w:val="none" w:sz="0" w:space="0" w:color="auto" w:frame="1"/>
          <w:lang w:eastAsia="en-GB"/>
        </w:rPr>
        <w:t>  </w:t>
      </w:r>
    </w:p>
    <w:p w14:paraId="2E3E07D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CBFB59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Sound</w:t>
      </w:r>
      <w:r w:rsidRPr="00CD17D1">
        <w:rPr>
          <w:rFonts w:ascii="Consolas" w:eastAsia="Times New Roman" w:hAnsi="Consolas" w:cs="Times New Roman"/>
          <w:color w:val="000000"/>
          <w:sz w:val="18"/>
          <w:szCs w:val="18"/>
          <w:bdr w:val="none" w:sz="0" w:space="0" w:color="auto" w:frame="1"/>
          <w:lang w:eastAsia="en-GB"/>
        </w:rPr>
        <w:t>  </w:t>
      </w:r>
    </w:p>
    <w:p w14:paraId="01A6770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ound_channel = pg.mixer.Channel(1)  </w:t>
      </w:r>
    </w:p>
    <w:p w14:paraId="6A3186E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ound_channel.set_volume(0.5 * (local_settings.get_setting(</w:t>
      </w:r>
      <w:r w:rsidRPr="00CD17D1">
        <w:rPr>
          <w:rFonts w:ascii="Consolas" w:eastAsia="Times New Roman" w:hAnsi="Consolas" w:cs="Times New Roman"/>
          <w:color w:val="0000FF"/>
          <w:sz w:val="18"/>
          <w:szCs w:val="18"/>
          <w:bdr w:val="none" w:sz="0" w:space="0" w:color="auto" w:frame="1"/>
          <w:lang w:eastAsia="en-GB"/>
        </w:rPr>
        <w:t>'game_volume'</w:t>
      </w:r>
      <w:r w:rsidRPr="00CD17D1">
        <w:rPr>
          <w:rFonts w:ascii="Consolas" w:eastAsia="Times New Roman" w:hAnsi="Consolas" w:cs="Times New Roman"/>
          <w:color w:val="000000"/>
          <w:sz w:val="18"/>
          <w:szCs w:val="18"/>
          <w:bdr w:val="none" w:sz="0" w:space="0" w:color="auto" w:frame="1"/>
          <w:lang w:eastAsia="en-GB"/>
        </w:rPr>
        <w:t>)/100))  </w:t>
      </w:r>
    </w:p>
    <w:p w14:paraId="09116F0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death_sound = pg.mixer.Sound(</w:t>
      </w:r>
      <w:r w:rsidRPr="00CD17D1">
        <w:rPr>
          <w:rFonts w:ascii="Consolas" w:eastAsia="Times New Roman" w:hAnsi="Consolas" w:cs="Times New Roman"/>
          <w:color w:val="0000FF"/>
          <w:sz w:val="18"/>
          <w:szCs w:val="18"/>
          <w:bdr w:val="none" w:sz="0" w:space="0" w:color="auto" w:frame="1"/>
          <w:lang w:eastAsia="en-GB"/>
        </w:rPr>
        <w:t>'resources\\sounds\\ghost\\death.wav'</w:t>
      </w:r>
      <w:r w:rsidRPr="00CD17D1">
        <w:rPr>
          <w:rFonts w:ascii="Consolas" w:eastAsia="Times New Roman" w:hAnsi="Consolas" w:cs="Times New Roman"/>
          <w:color w:val="000000"/>
          <w:sz w:val="18"/>
          <w:szCs w:val="18"/>
          <w:bdr w:val="none" w:sz="0" w:space="0" w:color="auto" w:frame="1"/>
          <w:lang w:eastAsia="en-GB"/>
        </w:rPr>
        <w:t>)  </w:t>
      </w:r>
    </w:p>
    <w:p w14:paraId="7CDDA22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DA1C17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kill(self):  </w:t>
      </w:r>
    </w:p>
    <w:p w14:paraId="218837F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01D7E5F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hen a ghost is killed this is run.</w:t>
      </w:r>
      <w:r w:rsidRPr="00CD17D1">
        <w:rPr>
          <w:rFonts w:ascii="Consolas" w:eastAsia="Times New Roman" w:hAnsi="Consolas" w:cs="Times New Roman"/>
          <w:color w:val="000000"/>
          <w:sz w:val="18"/>
          <w:szCs w:val="18"/>
          <w:bdr w:val="none" w:sz="0" w:space="0" w:color="auto" w:frame="1"/>
          <w:lang w:eastAsia="en-GB"/>
        </w:rPr>
        <w:t> </w:t>
      </w:r>
    </w:p>
    <w:p w14:paraId="529EB39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2D5B6BF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2748B1C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AD7EB3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dead = True  </w:t>
      </w:r>
    </w:p>
    <w:p w14:paraId="386870D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cared = False  </w:t>
      </w:r>
    </w:p>
    <w:p w14:paraId="19BE586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_speed = 2  </w:t>
      </w:r>
    </w:p>
    <w:p w14:paraId="36522EE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s = self.dead_skins  </w:t>
      </w:r>
    </w:p>
    <w:p w14:paraId="09DE125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ound_channel.play(self.death_sound)  </w:t>
      </w:r>
    </w:p>
    <w:p w14:paraId="27722C7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221503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update(self, events):  </w:t>
      </w:r>
    </w:p>
    <w:p w14:paraId="330F062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626CCF0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un once a frame, this is the method that controls everything to do with the Ghost.</w:t>
      </w:r>
      <w:r w:rsidRPr="00CD17D1">
        <w:rPr>
          <w:rFonts w:ascii="Consolas" w:eastAsia="Times New Roman" w:hAnsi="Consolas" w:cs="Times New Roman"/>
          <w:color w:val="000000"/>
          <w:sz w:val="18"/>
          <w:szCs w:val="18"/>
          <w:bdr w:val="none" w:sz="0" w:space="0" w:color="auto" w:frame="1"/>
          <w:lang w:eastAsia="en-GB"/>
        </w:rPr>
        <w:t> </w:t>
      </w:r>
    </w:p>
    <w:p w14:paraId="034F21D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events: Contains events from the pg.event.get() call containing all keyboard events.</w:t>
      </w:r>
      <w:r w:rsidRPr="00CD17D1">
        <w:rPr>
          <w:rFonts w:ascii="Consolas" w:eastAsia="Times New Roman" w:hAnsi="Consolas" w:cs="Times New Roman"/>
          <w:color w:val="000000"/>
          <w:sz w:val="18"/>
          <w:szCs w:val="18"/>
          <w:bdr w:val="none" w:sz="0" w:space="0" w:color="auto" w:frame="1"/>
          <w:lang w:eastAsia="en-GB"/>
        </w:rPr>
        <w:t> </w:t>
      </w:r>
    </w:p>
    <w:p w14:paraId="0DD267A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5BDF927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2B02C86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mode = self.get_mode()  </w:t>
      </w:r>
    </w:p>
    <w:p w14:paraId="24CFFEB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to_switch:  </w:t>
      </w:r>
    </w:p>
    <w:p w14:paraId="5A6AF19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move = self.switch()  </w:t>
      </w:r>
    </w:p>
    <w:p w14:paraId="53C3228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to_switch = False  </w:t>
      </w:r>
    </w:p>
    <w:p w14:paraId="00101B0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04EA167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move = self.get_move(events)  </w:t>
      </w:r>
    </w:p>
    <w:p w14:paraId="236D9AA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3ED370C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uper().update(move)  </w:t>
      </w:r>
    </w:p>
    <w:p w14:paraId="509A3DB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check_collision()  </w:t>
      </w:r>
    </w:p>
    <w:p w14:paraId="483E4A8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8BE0DF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get_mode(self):  </w:t>
      </w:r>
    </w:p>
    <w:p w14:paraId="4E2A65F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4B95A4A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Determines which mode should be used to get the Ghosts next target coords.</w:t>
      </w:r>
      <w:r w:rsidRPr="00CD17D1">
        <w:rPr>
          <w:rFonts w:ascii="Consolas" w:eastAsia="Times New Roman" w:hAnsi="Consolas" w:cs="Times New Roman"/>
          <w:color w:val="000000"/>
          <w:sz w:val="18"/>
          <w:szCs w:val="18"/>
          <w:bdr w:val="none" w:sz="0" w:space="0" w:color="auto" w:frame="1"/>
          <w:lang w:eastAsia="en-GB"/>
        </w:rPr>
        <w:t> </w:t>
      </w:r>
    </w:p>
    <w:p w14:paraId="46DA1C7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ame of the correct coord-getting method.</w:t>
      </w:r>
      <w:r w:rsidRPr="00CD17D1">
        <w:rPr>
          <w:rFonts w:ascii="Consolas" w:eastAsia="Times New Roman" w:hAnsi="Consolas" w:cs="Times New Roman"/>
          <w:color w:val="000000"/>
          <w:sz w:val="18"/>
          <w:szCs w:val="18"/>
          <w:bdr w:val="none" w:sz="0" w:space="0" w:color="auto" w:frame="1"/>
          <w:lang w:eastAsia="en-GB"/>
        </w:rPr>
        <w:t> </w:t>
      </w:r>
    </w:p>
    <w:p w14:paraId="3882E8D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112BFB6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F58F3E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Keeps track of how long a mode has been active for</w:t>
      </w:r>
      <w:r w:rsidRPr="00CD17D1">
        <w:rPr>
          <w:rFonts w:ascii="Consolas" w:eastAsia="Times New Roman" w:hAnsi="Consolas" w:cs="Times New Roman"/>
          <w:color w:val="000000"/>
          <w:sz w:val="18"/>
          <w:szCs w:val="18"/>
          <w:bdr w:val="none" w:sz="0" w:space="0" w:color="auto" w:frame="1"/>
          <w:lang w:eastAsia="en-GB"/>
        </w:rPr>
        <w:t>  </w:t>
      </w:r>
    </w:p>
    <w:p w14:paraId="7291384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mode_count += 1/60  </w:t>
      </w:r>
    </w:p>
    <w:p w14:paraId="4828324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lastRenderedPageBreak/>
        <w:t>  </w:t>
      </w:r>
    </w:p>
    <w:p w14:paraId="491E138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Once the current mode has been active for the preset amount of time</w:t>
      </w:r>
      <w:r w:rsidRPr="00CD17D1">
        <w:rPr>
          <w:rFonts w:ascii="Consolas" w:eastAsia="Times New Roman" w:hAnsi="Consolas" w:cs="Times New Roman"/>
          <w:color w:val="000000"/>
          <w:sz w:val="18"/>
          <w:szCs w:val="18"/>
          <w:bdr w:val="none" w:sz="0" w:space="0" w:color="auto" w:frame="1"/>
          <w:lang w:eastAsia="en-GB"/>
        </w:rPr>
        <w:t>  </w:t>
      </w:r>
    </w:p>
    <w:p w14:paraId="21E0094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int(self.mode_count) == self.mode_timings[self.mode_index]:  </w:t>
      </w:r>
    </w:p>
    <w:p w14:paraId="2AD167A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mode_index += 1  </w:t>
      </w:r>
    </w:p>
    <w:p w14:paraId="3E8135C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Reset count</w:t>
      </w:r>
      <w:r w:rsidRPr="00CD17D1">
        <w:rPr>
          <w:rFonts w:ascii="Consolas" w:eastAsia="Times New Roman" w:hAnsi="Consolas" w:cs="Times New Roman"/>
          <w:color w:val="000000"/>
          <w:sz w:val="18"/>
          <w:szCs w:val="18"/>
          <w:bdr w:val="none" w:sz="0" w:space="0" w:color="auto" w:frame="1"/>
          <w:lang w:eastAsia="en-GB"/>
        </w:rPr>
        <w:t>  </w:t>
      </w:r>
    </w:p>
    <w:p w14:paraId="7DF7CB4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mode_count = 0  </w:t>
      </w:r>
    </w:p>
    <w:p w14:paraId="263F774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BCEE5A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Toggles buffer mode between scatter or chase. Buffer is needed as some modes (e.g. 'scared' mode) stay</w:t>
      </w:r>
      <w:r w:rsidRPr="00CD17D1">
        <w:rPr>
          <w:rFonts w:ascii="Consolas" w:eastAsia="Times New Roman" w:hAnsi="Consolas" w:cs="Times New Roman"/>
          <w:color w:val="000000"/>
          <w:sz w:val="18"/>
          <w:szCs w:val="18"/>
          <w:bdr w:val="none" w:sz="0" w:space="0" w:color="auto" w:frame="1"/>
          <w:lang w:eastAsia="en-GB"/>
        </w:rPr>
        <w:t>  </w:t>
      </w:r>
    </w:p>
    <w:p w14:paraId="7B4C5CB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active even when ghosts have changed to a different base mode ('chase' or 'scatter'). Switch is also set</w:t>
      </w:r>
      <w:r w:rsidRPr="00CD17D1">
        <w:rPr>
          <w:rFonts w:ascii="Consolas" w:eastAsia="Times New Roman" w:hAnsi="Consolas" w:cs="Times New Roman"/>
          <w:color w:val="000000"/>
          <w:sz w:val="18"/>
          <w:szCs w:val="18"/>
          <w:bdr w:val="none" w:sz="0" w:space="0" w:color="auto" w:frame="1"/>
          <w:lang w:eastAsia="en-GB"/>
        </w:rPr>
        <w:t>  </w:t>
      </w:r>
    </w:p>
    <w:p w14:paraId="3B8D521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to True. This is a boolean and not a return as it is only used if the ghost is not 'scared' and not 'dead'</w:t>
      </w:r>
      <w:r w:rsidRPr="00CD17D1">
        <w:rPr>
          <w:rFonts w:ascii="Consolas" w:eastAsia="Times New Roman" w:hAnsi="Consolas" w:cs="Times New Roman"/>
          <w:color w:val="000000"/>
          <w:sz w:val="18"/>
          <w:szCs w:val="18"/>
          <w:bdr w:val="none" w:sz="0" w:space="0" w:color="auto" w:frame="1"/>
          <w:lang w:eastAsia="en-GB"/>
        </w:rPr>
        <w:t>  </w:t>
      </w:r>
    </w:p>
    <w:p w14:paraId="3793EB9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 'respawning'.</w:t>
      </w:r>
      <w:r w:rsidRPr="00CD17D1">
        <w:rPr>
          <w:rFonts w:ascii="Consolas" w:eastAsia="Times New Roman" w:hAnsi="Consolas" w:cs="Times New Roman"/>
          <w:color w:val="000000"/>
          <w:sz w:val="18"/>
          <w:szCs w:val="18"/>
          <w:bdr w:val="none" w:sz="0" w:space="0" w:color="auto" w:frame="1"/>
          <w:lang w:eastAsia="en-GB"/>
        </w:rPr>
        <w:t>  </w:t>
      </w:r>
    </w:p>
    <w:p w14:paraId="40C1DD8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buffer_mode == self.scatter:  </w:t>
      </w:r>
    </w:p>
    <w:p w14:paraId="685BECB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not</w:t>
      </w:r>
      <w:r w:rsidRPr="00CD17D1">
        <w:rPr>
          <w:rFonts w:ascii="Consolas" w:eastAsia="Times New Roman" w:hAnsi="Consolas" w:cs="Times New Roman"/>
          <w:color w:val="000000"/>
          <w:sz w:val="18"/>
          <w:szCs w:val="18"/>
          <w:bdr w:val="none" w:sz="0" w:space="0" w:color="auto" w:frame="1"/>
          <w:lang w:eastAsia="en-GB"/>
        </w:rPr>
        <w:t>(self.scared </w:t>
      </w:r>
      <w:r w:rsidRPr="00CD17D1">
        <w:rPr>
          <w:rFonts w:ascii="Consolas" w:eastAsia="Times New Roman" w:hAnsi="Consolas" w:cs="Times New Roman"/>
          <w:b/>
          <w:bCs/>
          <w:color w:val="006699"/>
          <w:sz w:val="18"/>
          <w:szCs w:val="18"/>
          <w:bdr w:val="none" w:sz="0" w:space="0" w:color="auto" w:frame="1"/>
          <w:lang w:eastAsia="en-GB"/>
        </w:rPr>
        <w:t>or</w:t>
      </w:r>
      <w:r w:rsidRPr="00CD17D1">
        <w:rPr>
          <w:rFonts w:ascii="Consolas" w:eastAsia="Times New Roman" w:hAnsi="Consolas" w:cs="Times New Roman"/>
          <w:color w:val="000000"/>
          <w:sz w:val="18"/>
          <w:szCs w:val="18"/>
          <w:bdr w:val="none" w:sz="0" w:space="0" w:color="auto" w:frame="1"/>
          <w:lang w:eastAsia="en-GB"/>
        </w:rPr>
        <w:t> self.dead):  </w:t>
      </w:r>
    </w:p>
    <w:p w14:paraId="2995FC0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to_switch = True  </w:t>
      </w:r>
    </w:p>
    <w:p w14:paraId="79F3866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buffer_mode = self.chase  </w:t>
      </w:r>
    </w:p>
    <w:p w14:paraId="0E788ED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chase  </w:t>
      </w:r>
    </w:p>
    <w:p w14:paraId="420C8B2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7643F23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not</w:t>
      </w:r>
      <w:r w:rsidRPr="00CD17D1">
        <w:rPr>
          <w:rFonts w:ascii="Consolas" w:eastAsia="Times New Roman" w:hAnsi="Consolas" w:cs="Times New Roman"/>
          <w:color w:val="000000"/>
          <w:sz w:val="18"/>
          <w:szCs w:val="18"/>
          <w:bdr w:val="none" w:sz="0" w:space="0" w:color="auto" w:frame="1"/>
          <w:lang w:eastAsia="en-GB"/>
        </w:rPr>
        <w:t>(self.scared </w:t>
      </w:r>
      <w:r w:rsidRPr="00CD17D1">
        <w:rPr>
          <w:rFonts w:ascii="Consolas" w:eastAsia="Times New Roman" w:hAnsi="Consolas" w:cs="Times New Roman"/>
          <w:b/>
          <w:bCs/>
          <w:color w:val="006699"/>
          <w:sz w:val="18"/>
          <w:szCs w:val="18"/>
          <w:bdr w:val="none" w:sz="0" w:space="0" w:color="auto" w:frame="1"/>
          <w:lang w:eastAsia="en-GB"/>
        </w:rPr>
        <w:t>or</w:t>
      </w:r>
      <w:r w:rsidRPr="00CD17D1">
        <w:rPr>
          <w:rFonts w:ascii="Consolas" w:eastAsia="Times New Roman" w:hAnsi="Consolas" w:cs="Times New Roman"/>
          <w:color w:val="000000"/>
          <w:sz w:val="18"/>
          <w:szCs w:val="18"/>
          <w:bdr w:val="none" w:sz="0" w:space="0" w:color="auto" w:frame="1"/>
          <w:lang w:eastAsia="en-GB"/>
        </w:rPr>
        <w:t> self.dead):  </w:t>
      </w:r>
    </w:p>
    <w:p w14:paraId="27B13DD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to_switch = True  </w:t>
      </w:r>
    </w:p>
    <w:p w14:paraId="559F458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buffer_mode = self.scatter  </w:t>
      </w:r>
    </w:p>
    <w:p w14:paraId="5A3B9B7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scatter  </w:t>
      </w:r>
    </w:p>
    <w:p w14:paraId="3BC735D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46A23C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Slows down the ghost when they are passing over a ghost barrier (like the original game)</w:t>
      </w:r>
      <w:r w:rsidRPr="00CD17D1">
        <w:rPr>
          <w:rFonts w:ascii="Consolas" w:eastAsia="Times New Roman" w:hAnsi="Consolas" w:cs="Times New Roman"/>
          <w:color w:val="000000"/>
          <w:sz w:val="18"/>
          <w:szCs w:val="18"/>
          <w:bdr w:val="none" w:sz="0" w:space="0" w:color="auto" w:frame="1"/>
          <w:lang w:eastAsia="en-GB"/>
        </w:rPr>
        <w:t>  </w:t>
      </w:r>
    </w:p>
    <w:p w14:paraId="56EB172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not</w:t>
      </w:r>
      <w:r w:rsidRPr="00CD17D1">
        <w:rPr>
          <w:rFonts w:ascii="Consolas" w:eastAsia="Times New Roman" w:hAnsi="Consolas" w:cs="Times New Roman"/>
          <w:color w:val="000000"/>
          <w:sz w:val="18"/>
          <w:szCs w:val="18"/>
          <w:bdr w:val="none" w:sz="0" w:space="0" w:color="auto" w:frame="1"/>
          <w:lang w:eastAsia="en-GB"/>
        </w:rPr>
        <w:t> self.dead:  </w:t>
      </w:r>
    </w:p>
    <w:p w14:paraId="13E4242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tile.type == </w:t>
      </w:r>
      <w:r w:rsidRPr="00CD17D1">
        <w:rPr>
          <w:rFonts w:ascii="Consolas" w:eastAsia="Times New Roman" w:hAnsi="Consolas" w:cs="Times New Roman"/>
          <w:color w:val="0000FF"/>
          <w:sz w:val="18"/>
          <w:szCs w:val="18"/>
          <w:bdr w:val="none" w:sz="0" w:space="0" w:color="auto" w:frame="1"/>
          <w:lang w:eastAsia="en-GB"/>
        </w:rPr>
        <w:t>'ghost_barrier'</w:t>
      </w:r>
      <w:r w:rsidRPr="00CD17D1">
        <w:rPr>
          <w:rFonts w:ascii="Consolas" w:eastAsia="Times New Roman" w:hAnsi="Consolas" w:cs="Times New Roman"/>
          <w:color w:val="000000"/>
          <w:sz w:val="18"/>
          <w:szCs w:val="18"/>
          <w:bdr w:val="none" w:sz="0" w:space="0" w:color="auto" w:frame="1"/>
          <w:lang w:eastAsia="en-GB"/>
        </w:rPr>
        <w:t>:  </w:t>
      </w:r>
    </w:p>
    <w:p w14:paraId="324C0F7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_speed = 0.25  </w:t>
      </w:r>
    </w:p>
    <w:p w14:paraId="2AF90DA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if</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not</w:t>
      </w:r>
      <w:r w:rsidRPr="00CD17D1">
        <w:rPr>
          <w:rFonts w:ascii="Consolas" w:eastAsia="Times New Roman" w:hAnsi="Consolas" w:cs="Times New Roman"/>
          <w:color w:val="000000"/>
          <w:sz w:val="18"/>
          <w:szCs w:val="18"/>
          <w:bdr w:val="none" w:sz="0" w:space="0" w:color="auto" w:frame="1"/>
          <w:lang w:eastAsia="en-GB"/>
        </w:rPr>
        <w:t> self.scared:  </w:t>
      </w:r>
    </w:p>
    <w:p w14:paraId="2F8DDB4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_speed = self.speed_buffer  </w:t>
      </w:r>
    </w:p>
    <w:p w14:paraId="7022B05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DD439F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When a ghost reaches either of these coords (outside the ghost area) their mode is no longer 'respawn'. The</w:t>
      </w:r>
      <w:r w:rsidRPr="00CD17D1">
        <w:rPr>
          <w:rFonts w:ascii="Consolas" w:eastAsia="Times New Roman" w:hAnsi="Consolas" w:cs="Times New Roman"/>
          <w:color w:val="000000"/>
          <w:sz w:val="18"/>
          <w:szCs w:val="18"/>
          <w:bdr w:val="none" w:sz="0" w:space="0" w:color="auto" w:frame="1"/>
          <w:lang w:eastAsia="en-GB"/>
        </w:rPr>
        <w:t>  </w:t>
      </w:r>
    </w:p>
    <w:p w14:paraId="51BFDD3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active mode will then become either 'chase' or 'scatter' depending on the buffer mode.</w:t>
      </w:r>
      <w:r w:rsidRPr="00CD17D1">
        <w:rPr>
          <w:rFonts w:ascii="Consolas" w:eastAsia="Times New Roman" w:hAnsi="Consolas" w:cs="Times New Roman"/>
          <w:color w:val="000000"/>
          <w:sz w:val="18"/>
          <w:szCs w:val="18"/>
          <w:bdr w:val="none" w:sz="0" w:space="0" w:color="auto" w:frame="1"/>
          <w:lang w:eastAsia="en-GB"/>
        </w:rPr>
        <w:t>  </w:t>
      </w:r>
    </w:p>
    <w:p w14:paraId="489775C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tile.pos </w:t>
      </w:r>
      <w:r w:rsidRPr="00CD17D1">
        <w:rPr>
          <w:rFonts w:ascii="Consolas" w:eastAsia="Times New Roman" w:hAnsi="Consolas" w:cs="Times New Roman"/>
          <w:b/>
          <w:bCs/>
          <w:color w:val="006699"/>
          <w:sz w:val="18"/>
          <w:szCs w:val="18"/>
          <w:bdr w:val="none" w:sz="0" w:space="0" w:color="auto" w:frame="1"/>
          <w:lang w:eastAsia="en-GB"/>
        </w:rPr>
        <w:t>in</w:t>
      </w:r>
      <w:r w:rsidRPr="00CD17D1">
        <w:rPr>
          <w:rFonts w:ascii="Consolas" w:eastAsia="Times New Roman" w:hAnsi="Consolas" w:cs="Times New Roman"/>
          <w:color w:val="000000"/>
          <w:sz w:val="18"/>
          <w:szCs w:val="18"/>
          <w:bdr w:val="none" w:sz="0" w:space="0" w:color="auto" w:frame="1"/>
          <w:lang w:eastAsia="en-GB"/>
        </w:rPr>
        <w:t> [(13, 14), (14, 14)]:  </w:t>
      </w:r>
    </w:p>
    <w:p w14:paraId="758D4BF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respawned = False  </w:t>
      </w:r>
    </w:p>
    <w:p w14:paraId="48A867A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F9D1D3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If a ghost is dead the active mode is 'respawn' which will direct them to the ghost area.</w:t>
      </w:r>
      <w:r w:rsidRPr="00CD17D1">
        <w:rPr>
          <w:rFonts w:ascii="Consolas" w:eastAsia="Times New Roman" w:hAnsi="Consolas" w:cs="Times New Roman"/>
          <w:color w:val="000000"/>
          <w:sz w:val="18"/>
          <w:szCs w:val="18"/>
          <w:bdr w:val="none" w:sz="0" w:space="0" w:color="auto" w:frame="1"/>
          <w:lang w:eastAsia="en-GB"/>
        </w:rPr>
        <w:t>  </w:t>
      </w:r>
    </w:p>
    <w:p w14:paraId="49761BD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dead:  </w:t>
      </w:r>
    </w:p>
    <w:p w14:paraId="53162F8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Once they reach the ghost area -(13, 18) and (14, 18) are in the ghost area- they become alive again.</w:t>
      </w:r>
      <w:r w:rsidRPr="00CD17D1">
        <w:rPr>
          <w:rFonts w:ascii="Consolas" w:eastAsia="Times New Roman" w:hAnsi="Consolas" w:cs="Times New Roman"/>
          <w:color w:val="000000"/>
          <w:sz w:val="18"/>
          <w:szCs w:val="18"/>
          <w:bdr w:val="none" w:sz="0" w:space="0" w:color="auto" w:frame="1"/>
          <w:lang w:eastAsia="en-GB"/>
        </w:rPr>
        <w:t>  </w:t>
      </w:r>
    </w:p>
    <w:p w14:paraId="1529A7D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There skins and speed change to account for this</w:t>
      </w:r>
      <w:r w:rsidRPr="00CD17D1">
        <w:rPr>
          <w:rFonts w:ascii="Consolas" w:eastAsia="Times New Roman" w:hAnsi="Consolas" w:cs="Times New Roman"/>
          <w:color w:val="000000"/>
          <w:sz w:val="18"/>
          <w:szCs w:val="18"/>
          <w:bdr w:val="none" w:sz="0" w:space="0" w:color="auto" w:frame="1"/>
          <w:lang w:eastAsia="en-GB"/>
        </w:rPr>
        <w:t>  </w:t>
      </w:r>
    </w:p>
    <w:p w14:paraId="7A1857C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tile.pos </w:t>
      </w:r>
      <w:r w:rsidRPr="00CD17D1">
        <w:rPr>
          <w:rFonts w:ascii="Consolas" w:eastAsia="Times New Roman" w:hAnsi="Consolas" w:cs="Times New Roman"/>
          <w:b/>
          <w:bCs/>
          <w:color w:val="006699"/>
          <w:sz w:val="18"/>
          <w:szCs w:val="18"/>
          <w:bdr w:val="none" w:sz="0" w:space="0" w:color="auto" w:frame="1"/>
          <w:lang w:eastAsia="en-GB"/>
        </w:rPr>
        <w:t>in</w:t>
      </w:r>
      <w:r w:rsidRPr="00CD17D1">
        <w:rPr>
          <w:rFonts w:ascii="Consolas" w:eastAsia="Times New Roman" w:hAnsi="Consolas" w:cs="Times New Roman"/>
          <w:color w:val="000000"/>
          <w:sz w:val="18"/>
          <w:szCs w:val="18"/>
          <w:bdr w:val="none" w:sz="0" w:space="0" w:color="auto" w:frame="1"/>
          <w:lang w:eastAsia="en-GB"/>
        </w:rPr>
        <w:t> [(13, 18), (14, 18)]:  </w:t>
      </w:r>
    </w:p>
    <w:p w14:paraId="12ECD02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dead = False  </w:t>
      </w:r>
    </w:p>
    <w:p w14:paraId="21FB287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respawned = True  </w:t>
      </w:r>
    </w:p>
    <w:p w14:paraId="3B4D0A9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to_switch = True  </w:t>
      </w:r>
    </w:p>
    <w:p w14:paraId="159C322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_speed = self.speed_buffer  </w:t>
      </w:r>
    </w:p>
    <w:p w14:paraId="243BC55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s = self.normal_skins  </w:t>
      </w:r>
    </w:p>
    <w:p w14:paraId="240ECB5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669C751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respawn  </w:t>
      </w:r>
    </w:p>
    <w:p w14:paraId="1B43F58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92FFD0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if</w:t>
      </w:r>
      <w:r w:rsidRPr="00CD17D1">
        <w:rPr>
          <w:rFonts w:ascii="Consolas" w:eastAsia="Times New Roman" w:hAnsi="Consolas" w:cs="Times New Roman"/>
          <w:color w:val="000000"/>
          <w:sz w:val="18"/>
          <w:szCs w:val="18"/>
          <w:bdr w:val="none" w:sz="0" w:space="0" w:color="auto" w:frame="1"/>
          <w:lang w:eastAsia="en-GB"/>
        </w:rPr>
        <w:t> self.respawned:  </w:t>
      </w:r>
    </w:p>
    <w:p w14:paraId="610B21C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respawn  </w:t>
      </w:r>
    </w:p>
    <w:p w14:paraId="031CA60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D19BA8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if</w:t>
      </w:r>
      <w:r w:rsidRPr="00CD17D1">
        <w:rPr>
          <w:rFonts w:ascii="Consolas" w:eastAsia="Times New Roman" w:hAnsi="Consolas" w:cs="Times New Roman"/>
          <w:color w:val="000000"/>
          <w:sz w:val="18"/>
          <w:szCs w:val="18"/>
          <w:bdr w:val="none" w:sz="0" w:space="0" w:color="auto" w:frame="1"/>
          <w:lang w:eastAsia="en-GB"/>
        </w:rPr>
        <w:t> self.scared:  </w:t>
      </w:r>
    </w:p>
    <w:p w14:paraId="5F16778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random  </w:t>
      </w:r>
    </w:p>
    <w:p w14:paraId="7BF58CA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622BFF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buffer_mode  </w:t>
      </w:r>
    </w:p>
    <w:p w14:paraId="4E2BF93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803B40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check_collision(self):  </w:t>
      </w:r>
    </w:p>
    <w:p w14:paraId="111F3C1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7651821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Checks whether the ghost is colliding with the target (Pac-Man)</w:t>
      </w:r>
      <w:r w:rsidRPr="00CD17D1">
        <w:rPr>
          <w:rFonts w:ascii="Consolas" w:eastAsia="Times New Roman" w:hAnsi="Consolas" w:cs="Times New Roman"/>
          <w:color w:val="000000"/>
          <w:sz w:val="18"/>
          <w:szCs w:val="18"/>
          <w:bdr w:val="none" w:sz="0" w:space="0" w:color="auto" w:frame="1"/>
          <w:lang w:eastAsia="en-GB"/>
        </w:rPr>
        <w:t> </w:t>
      </w:r>
    </w:p>
    <w:p w14:paraId="2FF7B11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4C51EDB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7E1952F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lastRenderedPageBreak/>
        <w:t>          </w:t>
      </w:r>
    </w:p>
    <w:p w14:paraId="2C9053C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rect.colliderect(self.target.rect):  </w:t>
      </w:r>
    </w:p>
    <w:p w14:paraId="37EBAE5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scared:  </w:t>
      </w:r>
    </w:p>
    <w:p w14:paraId="678D569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kill()  </w:t>
      </w:r>
    </w:p>
    <w:p w14:paraId="3440B8A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if</w:t>
      </w:r>
      <w:r w:rsidRPr="00CD17D1">
        <w:rPr>
          <w:rFonts w:ascii="Consolas" w:eastAsia="Times New Roman" w:hAnsi="Consolas" w:cs="Times New Roman"/>
          <w:color w:val="000000"/>
          <w:sz w:val="18"/>
          <w:szCs w:val="18"/>
          <w:bdr w:val="none" w:sz="0" w:space="0" w:color="auto" w:frame="1"/>
          <w:lang w:eastAsia="en-GB"/>
        </w:rPr>
        <w:t> self.dead:  </w:t>
      </w:r>
    </w:p>
    <w:p w14:paraId="31F89C8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pass</w:t>
      </w:r>
      <w:r w:rsidRPr="00CD17D1">
        <w:rPr>
          <w:rFonts w:ascii="Consolas" w:eastAsia="Times New Roman" w:hAnsi="Consolas" w:cs="Times New Roman"/>
          <w:color w:val="000000"/>
          <w:sz w:val="18"/>
          <w:szCs w:val="18"/>
          <w:bdr w:val="none" w:sz="0" w:space="0" w:color="auto" w:frame="1"/>
          <w:lang w:eastAsia="en-GB"/>
        </w:rPr>
        <w:t>  </w:t>
      </w:r>
    </w:p>
    <w:p w14:paraId="299AF52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38BB1BB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won = True  </w:t>
      </w:r>
    </w:p>
    <w:p w14:paraId="7D238A8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target.kill()  </w:t>
      </w:r>
    </w:p>
    <w:p w14:paraId="5785723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357AC16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won = False  </w:t>
      </w:r>
    </w:p>
    <w:p w14:paraId="415A731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5FD4D8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get_move(self, events):  </w:t>
      </w:r>
    </w:p>
    <w:p w14:paraId="21944C0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51345D9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Uses the current mode to get the next coords. Works out the next move based on the target coords.</w:t>
      </w:r>
      <w:r w:rsidRPr="00CD17D1">
        <w:rPr>
          <w:rFonts w:ascii="Consolas" w:eastAsia="Times New Roman" w:hAnsi="Consolas" w:cs="Times New Roman"/>
          <w:color w:val="000000"/>
          <w:sz w:val="18"/>
          <w:szCs w:val="18"/>
          <w:bdr w:val="none" w:sz="0" w:space="0" w:color="auto" w:frame="1"/>
          <w:lang w:eastAsia="en-GB"/>
        </w:rPr>
        <w:t> </w:t>
      </w:r>
    </w:p>
    <w:p w14:paraId="60F634A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events: Events not used, but keeps same method signature.</w:t>
      </w:r>
      <w:r w:rsidRPr="00CD17D1">
        <w:rPr>
          <w:rFonts w:ascii="Consolas" w:eastAsia="Times New Roman" w:hAnsi="Consolas" w:cs="Times New Roman"/>
          <w:color w:val="000000"/>
          <w:sz w:val="18"/>
          <w:szCs w:val="18"/>
          <w:bdr w:val="none" w:sz="0" w:space="0" w:color="auto" w:frame="1"/>
          <w:lang w:eastAsia="en-GB"/>
        </w:rPr>
        <w:t> </w:t>
      </w:r>
    </w:p>
    <w:p w14:paraId="604FC91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Ghost's move.</w:t>
      </w:r>
      <w:r w:rsidRPr="00CD17D1">
        <w:rPr>
          <w:rFonts w:ascii="Consolas" w:eastAsia="Times New Roman" w:hAnsi="Consolas" w:cs="Times New Roman"/>
          <w:color w:val="000000"/>
          <w:sz w:val="18"/>
          <w:szCs w:val="18"/>
          <w:bdr w:val="none" w:sz="0" w:space="0" w:color="auto" w:frame="1"/>
          <w:lang w:eastAsia="en-GB"/>
        </w:rPr>
        <w:t> </w:t>
      </w:r>
    </w:p>
    <w:p w14:paraId="6FE2FF1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726170A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F2C437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When a ghost is in a tunnel their speed must decrease to 0.8, they must continue in the direction they are</w:t>
      </w:r>
      <w:r w:rsidRPr="00CD17D1">
        <w:rPr>
          <w:rFonts w:ascii="Consolas" w:eastAsia="Times New Roman" w:hAnsi="Consolas" w:cs="Times New Roman"/>
          <w:color w:val="000000"/>
          <w:sz w:val="18"/>
          <w:szCs w:val="18"/>
          <w:bdr w:val="none" w:sz="0" w:space="0" w:color="auto" w:frame="1"/>
          <w:lang w:eastAsia="en-GB"/>
        </w:rPr>
        <w:t>  </w:t>
      </w:r>
    </w:p>
    <w:p w14:paraId="0023E82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facing and as soon as they leave the tunnel they must get a new path</w:t>
      </w:r>
      <w:r w:rsidRPr="00CD17D1">
        <w:rPr>
          <w:rFonts w:ascii="Consolas" w:eastAsia="Times New Roman" w:hAnsi="Consolas" w:cs="Times New Roman"/>
          <w:color w:val="000000"/>
          <w:sz w:val="18"/>
          <w:szCs w:val="18"/>
          <w:bdr w:val="none" w:sz="0" w:space="0" w:color="auto" w:frame="1"/>
          <w:lang w:eastAsia="en-GB"/>
        </w:rPr>
        <w:t>  </w:t>
      </w:r>
    </w:p>
    <w:p w14:paraId="7C8D9FB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0352C3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ath = self.path  </w:t>
      </w:r>
    </w:p>
    <w:p w14:paraId="72EEF2A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3DFF05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tile.pos[1] == 17:  </w:t>
      </w:r>
    </w:p>
    <w:p w14:paraId="51144D9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tile.pos[0] &lt;= 5 </w:t>
      </w:r>
      <w:r w:rsidRPr="00CD17D1">
        <w:rPr>
          <w:rFonts w:ascii="Consolas" w:eastAsia="Times New Roman" w:hAnsi="Consolas" w:cs="Times New Roman"/>
          <w:b/>
          <w:bCs/>
          <w:color w:val="006699"/>
          <w:sz w:val="18"/>
          <w:szCs w:val="18"/>
          <w:bdr w:val="none" w:sz="0" w:space="0" w:color="auto" w:frame="1"/>
          <w:lang w:eastAsia="en-GB"/>
        </w:rPr>
        <w:t>or</w:t>
      </w:r>
      <w:r w:rsidRPr="00CD17D1">
        <w:rPr>
          <w:rFonts w:ascii="Consolas" w:eastAsia="Times New Roman" w:hAnsi="Consolas" w:cs="Times New Roman"/>
          <w:color w:val="000000"/>
          <w:sz w:val="18"/>
          <w:szCs w:val="18"/>
          <w:bdr w:val="none" w:sz="0" w:space="0" w:color="auto" w:frame="1"/>
          <w:lang w:eastAsia="en-GB"/>
        </w:rPr>
        <w:t> self.tile.pos[0] &gt;= 22:  </w:t>
      </w:r>
    </w:p>
    <w:p w14:paraId="12F169B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_speed = 0.8  </w:t>
      </w:r>
    </w:p>
    <w:p w14:paraId="5271F68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tile.pos[0] == 5 </w:t>
      </w:r>
      <w:r w:rsidRPr="00CD17D1">
        <w:rPr>
          <w:rFonts w:ascii="Consolas" w:eastAsia="Times New Roman" w:hAnsi="Consolas" w:cs="Times New Roman"/>
          <w:b/>
          <w:bCs/>
          <w:color w:val="006699"/>
          <w:sz w:val="18"/>
          <w:szCs w:val="18"/>
          <w:bdr w:val="none" w:sz="0" w:space="0" w:color="auto" w:frame="1"/>
          <w:lang w:eastAsia="en-GB"/>
        </w:rPr>
        <w:t>or</w:t>
      </w:r>
      <w:r w:rsidRPr="00CD17D1">
        <w:rPr>
          <w:rFonts w:ascii="Consolas" w:eastAsia="Times New Roman" w:hAnsi="Consolas" w:cs="Times New Roman"/>
          <w:color w:val="000000"/>
          <w:sz w:val="18"/>
          <w:szCs w:val="18"/>
          <w:bdr w:val="none" w:sz="0" w:space="0" w:color="auto" w:frame="1"/>
          <w:lang w:eastAsia="en-GB"/>
        </w:rPr>
        <w:t> self.tile.pos[0] == 22:  </w:t>
      </w:r>
    </w:p>
    <w:p w14:paraId="790BCA2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ath = self.get_path(self.mode)  </w:t>
      </w:r>
    </w:p>
    <w:p w14:paraId="5457E31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path </w:t>
      </w:r>
      <w:r w:rsidRPr="00CD17D1">
        <w:rPr>
          <w:rFonts w:ascii="Consolas" w:eastAsia="Times New Roman" w:hAnsi="Consolas" w:cs="Times New Roman"/>
          <w:b/>
          <w:bCs/>
          <w:color w:val="006699"/>
          <w:sz w:val="18"/>
          <w:szCs w:val="18"/>
          <w:bdr w:val="none" w:sz="0" w:space="0" w:color="auto" w:frame="1"/>
          <w:lang w:eastAsia="en-GB"/>
        </w:rPr>
        <w:t>is</w:t>
      </w:r>
      <w:r w:rsidRPr="00CD17D1">
        <w:rPr>
          <w:rFonts w:ascii="Consolas" w:eastAsia="Times New Roman" w:hAnsi="Consolas" w:cs="Times New Roman"/>
          <w:color w:val="000000"/>
          <w:sz w:val="18"/>
          <w:szCs w:val="18"/>
          <w:bdr w:val="none" w:sz="0" w:space="0" w:color="auto" w:frame="1"/>
          <w:lang w:eastAsia="en-GB"/>
        </w:rPr>
        <w:t> None:  </w:t>
      </w:r>
    </w:p>
    <w:p w14:paraId="4AB07D0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facing  </w:t>
      </w:r>
    </w:p>
    <w:p w14:paraId="6FB8E61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236089F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facing  </w:t>
      </w:r>
    </w:p>
    <w:p w14:paraId="499A128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36C50B8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not</w:t>
      </w:r>
      <w:r w:rsidRPr="00CD17D1">
        <w:rPr>
          <w:rFonts w:ascii="Consolas" w:eastAsia="Times New Roman" w:hAnsi="Consolas" w:cs="Times New Roman"/>
          <w:color w:val="000000"/>
          <w:sz w:val="18"/>
          <w:szCs w:val="18"/>
          <w:bdr w:val="none" w:sz="0" w:space="0" w:color="auto" w:frame="1"/>
          <w:lang w:eastAsia="en-GB"/>
        </w:rPr>
        <w:t> self.scared:  </w:t>
      </w:r>
    </w:p>
    <w:p w14:paraId="4056F42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not</w:t>
      </w:r>
      <w:r w:rsidRPr="00CD17D1">
        <w:rPr>
          <w:rFonts w:ascii="Consolas" w:eastAsia="Times New Roman" w:hAnsi="Consolas" w:cs="Times New Roman"/>
          <w:color w:val="000000"/>
          <w:sz w:val="18"/>
          <w:szCs w:val="18"/>
          <w:bdr w:val="none" w:sz="0" w:space="0" w:color="auto" w:frame="1"/>
          <w:lang w:eastAsia="en-GB"/>
        </w:rPr>
        <w:t> self.dead:  </w:t>
      </w:r>
    </w:p>
    <w:p w14:paraId="62E1876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_speed = self.speed_buffer  </w:t>
      </w:r>
    </w:p>
    <w:p w14:paraId="0113A72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A01246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path = path  </w:t>
      </w:r>
    </w:p>
    <w:p w14:paraId="48DDEF4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next_coords = self.path[1]  </w:t>
      </w:r>
    </w:p>
    <w:p w14:paraId="0530C7F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3B74146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This bit tests to see if the ghost has reached the 'next coords'. If it has, then new coords are calculated</w:t>
      </w:r>
      <w:r w:rsidRPr="00CD17D1">
        <w:rPr>
          <w:rFonts w:ascii="Consolas" w:eastAsia="Times New Roman" w:hAnsi="Consolas" w:cs="Times New Roman"/>
          <w:color w:val="000000"/>
          <w:sz w:val="18"/>
          <w:szCs w:val="18"/>
          <w:bdr w:val="none" w:sz="0" w:space="0" w:color="auto" w:frame="1"/>
          <w:lang w:eastAsia="en-GB"/>
        </w:rPr>
        <w:t>  </w:t>
      </w:r>
    </w:p>
    <w:p w14:paraId="6F3FFD7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ile_x, tile_y = self.tile.pos  </w:t>
      </w:r>
    </w:p>
    <w:p w14:paraId="04ECECE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x, y = self.next_coords  </w:t>
      </w:r>
    </w:p>
    <w:p w14:paraId="1049CFE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AB9DDA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x == tile_x </w:t>
      </w:r>
      <w:r w:rsidRPr="00CD17D1">
        <w:rPr>
          <w:rFonts w:ascii="Consolas" w:eastAsia="Times New Roman" w:hAnsi="Consolas" w:cs="Times New Roman"/>
          <w:b/>
          <w:bCs/>
          <w:color w:val="006699"/>
          <w:sz w:val="18"/>
          <w:szCs w:val="18"/>
          <w:bdr w:val="none" w:sz="0" w:space="0" w:color="auto" w:frame="1"/>
          <w:lang w:eastAsia="en-GB"/>
        </w:rPr>
        <w:t>and</w:t>
      </w:r>
      <w:r w:rsidRPr="00CD17D1">
        <w:rPr>
          <w:rFonts w:ascii="Consolas" w:eastAsia="Times New Roman" w:hAnsi="Consolas" w:cs="Times New Roman"/>
          <w:color w:val="000000"/>
          <w:sz w:val="18"/>
          <w:szCs w:val="18"/>
          <w:bdr w:val="none" w:sz="0" w:space="0" w:color="auto" w:frame="1"/>
          <w:lang w:eastAsia="en-GB"/>
        </w:rPr>
        <w:t> y == tile_y - 3:  </w:t>
      </w:r>
    </w:p>
    <w:p w14:paraId="47786E5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ath = self.get_path(self.mode)  </w:t>
      </w:r>
    </w:p>
    <w:p w14:paraId="722DB50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E86BAF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path </w:t>
      </w:r>
      <w:r w:rsidRPr="00CD17D1">
        <w:rPr>
          <w:rFonts w:ascii="Consolas" w:eastAsia="Times New Roman" w:hAnsi="Consolas" w:cs="Times New Roman"/>
          <w:b/>
          <w:bCs/>
          <w:color w:val="006699"/>
          <w:sz w:val="18"/>
          <w:szCs w:val="18"/>
          <w:bdr w:val="none" w:sz="0" w:space="0" w:color="auto" w:frame="1"/>
          <w:lang w:eastAsia="en-GB"/>
        </w:rPr>
        <w:t>is</w:t>
      </w:r>
      <w:r w:rsidRPr="00CD17D1">
        <w:rPr>
          <w:rFonts w:ascii="Consolas" w:eastAsia="Times New Roman" w:hAnsi="Consolas" w:cs="Times New Roman"/>
          <w:color w:val="000000"/>
          <w:sz w:val="18"/>
          <w:szCs w:val="18"/>
          <w:bdr w:val="none" w:sz="0" w:space="0" w:color="auto" w:frame="1"/>
          <w:lang w:eastAsia="en-GB"/>
        </w:rPr>
        <w:t> None:  </w:t>
      </w:r>
    </w:p>
    <w:p w14:paraId="71BE6A8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ath = self.chase()  </w:t>
      </w:r>
    </w:p>
    <w:p w14:paraId="3109484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C26D59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path </w:t>
      </w:r>
      <w:r w:rsidRPr="00CD17D1">
        <w:rPr>
          <w:rFonts w:ascii="Consolas" w:eastAsia="Times New Roman" w:hAnsi="Consolas" w:cs="Times New Roman"/>
          <w:b/>
          <w:bCs/>
          <w:color w:val="006699"/>
          <w:sz w:val="18"/>
          <w:szCs w:val="18"/>
          <w:bdr w:val="none" w:sz="0" w:space="0" w:color="auto" w:frame="1"/>
          <w:lang w:eastAsia="en-GB"/>
        </w:rPr>
        <w:t>is</w:t>
      </w:r>
      <w:r w:rsidRPr="00CD17D1">
        <w:rPr>
          <w:rFonts w:ascii="Consolas" w:eastAsia="Times New Roman" w:hAnsi="Consolas" w:cs="Times New Roman"/>
          <w:color w:val="000000"/>
          <w:sz w:val="18"/>
          <w:szCs w:val="18"/>
          <w:bdr w:val="none" w:sz="0" w:space="0" w:color="auto" w:frame="1"/>
          <w:lang w:eastAsia="en-GB"/>
        </w:rPr>
        <w:t> None:  </w:t>
      </w:r>
    </w:p>
    <w:p w14:paraId="08DCB6C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facing  </w:t>
      </w:r>
    </w:p>
    <w:p w14:paraId="165BED1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FA3898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path = path  </w:t>
      </w:r>
    </w:p>
    <w:p w14:paraId="1FE0221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next_coords = self.path[1]  </w:t>
      </w:r>
    </w:p>
    <w:p w14:paraId="7489881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B3737E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Works out which direction the next coordinates are</w:t>
      </w:r>
      <w:r w:rsidRPr="00CD17D1">
        <w:rPr>
          <w:rFonts w:ascii="Consolas" w:eastAsia="Times New Roman" w:hAnsi="Consolas" w:cs="Times New Roman"/>
          <w:color w:val="000000"/>
          <w:sz w:val="18"/>
          <w:szCs w:val="18"/>
          <w:bdr w:val="none" w:sz="0" w:space="0" w:color="auto" w:frame="1"/>
          <w:lang w:eastAsia="en-GB"/>
        </w:rPr>
        <w:t>  </w:t>
      </w:r>
    </w:p>
    <w:p w14:paraId="7069108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x, y = self.next_coords  </w:t>
      </w:r>
    </w:p>
    <w:p w14:paraId="09ACFDC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y += 3  </w:t>
      </w:r>
    </w:p>
    <w:p w14:paraId="4C90FEE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190D46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x *= 12 * self.win_scale  </w:t>
      </w:r>
    </w:p>
    <w:p w14:paraId="5C31CC2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x += 6 * self.win_scale  </w:t>
      </w:r>
    </w:p>
    <w:p w14:paraId="7D7313A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2C5825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y *= 12 * self.win_scale  </w:t>
      </w:r>
    </w:p>
    <w:p w14:paraId="2E266F4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lastRenderedPageBreak/>
        <w:t>        y += 6 * self.win_scale  </w:t>
      </w:r>
    </w:p>
    <w:p w14:paraId="138762D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BE885F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next_x = x  </w:t>
      </w:r>
    </w:p>
    <w:p w14:paraId="3268FC4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next_y = y  </w:t>
      </w:r>
    </w:p>
    <w:p w14:paraId="00A1E5B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DF6556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If we just had self.x &lt; x here then when we have a larger a screen the pos will jump above and below the</w:t>
      </w:r>
      <w:r w:rsidRPr="00CD17D1">
        <w:rPr>
          <w:rFonts w:ascii="Consolas" w:eastAsia="Times New Roman" w:hAnsi="Consolas" w:cs="Times New Roman"/>
          <w:color w:val="000000"/>
          <w:sz w:val="18"/>
          <w:szCs w:val="18"/>
          <w:bdr w:val="none" w:sz="0" w:space="0" w:color="auto" w:frame="1"/>
          <w:lang w:eastAsia="en-GB"/>
        </w:rPr>
        <w:t>  </w:t>
      </w:r>
    </w:p>
    <w:p w14:paraId="4E36310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desired coords. Having self.x - x &lt; -self.win_scale: means that we say the ghost has reached the correct</w:t>
      </w:r>
      <w:r w:rsidRPr="00CD17D1">
        <w:rPr>
          <w:rFonts w:ascii="Consolas" w:eastAsia="Times New Roman" w:hAnsi="Consolas" w:cs="Times New Roman"/>
          <w:color w:val="000000"/>
          <w:sz w:val="18"/>
          <w:szCs w:val="18"/>
          <w:bdr w:val="none" w:sz="0" w:space="0" w:color="auto" w:frame="1"/>
          <w:lang w:eastAsia="en-GB"/>
        </w:rPr>
        <w:t>  </w:t>
      </w:r>
    </w:p>
    <w:p w14:paraId="1004714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coords when it is within a few pixels of the exact coords pos</w:t>
      </w:r>
      <w:r w:rsidRPr="00CD17D1">
        <w:rPr>
          <w:rFonts w:ascii="Consolas" w:eastAsia="Times New Roman" w:hAnsi="Consolas" w:cs="Times New Roman"/>
          <w:color w:val="000000"/>
          <w:sz w:val="18"/>
          <w:szCs w:val="18"/>
          <w:bdr w:val="none" w:sz="0" w:space="0" w:color="auto" w:frame="1"/>
          <w:lang w:eastAsia="en-GB"/>
        </w:rPr>
        <w:t>  </w:t>
      </w:r>
    </w:p>
    <w:p w14:paraId="1579809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axis_change == </w:t>
      </w:r>
      <w:r w:rsidRPr="00CD17D1">
        <w:rPr>
          <w:rFonts w:ascii="Consolas" w:eastAsia="Times New Roman" w:hAnsi="Consolas" w:cs="Times New Roman"/>
          <w:color w:val="0000FF"/>
          <w:sz w:val="18"/>
          <w:szCs w:val="18"/>
          <w:bdr w:val="none" w:sz="0" w:space="0" w:color="auto" w:frame="1"/>
          <w:lang w:eastAsia="en-GB"/>
        </w:rPr>
        <w:t>'x'</w:t>
      </w:r>
      <w:r w:rsidRPr="00CD17D1">
        <w:rPr>
          <w:rFonts w:ascii="Consolas" w:eastAsia="Times New Roman" w:hAnsi="Consolas" w:cs="Times New Roman"/>
          <w:color w:val="000000"/>
          <w:sz w:val="18"/>
          <w:szCs w:val="18"/>
          <w:bdr w:val="none" w:sz="0" w:space="0" w:color="auto" w:frame="1"/>
          <w:lang w:eastAsia="en-GB"/>
        </w:rPr>
        <w:t>:  </w:t>
      </w:r>
    </w:p>
    <w:p w14:paraId="7145E5C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x &lt; x </w:t>
      </w:r>
      <w:r w:rsidRPr="00CD17D1">
        <w:rPr>
          <w:rFonts w:ascii="Consolas" w:eastAsia="Times New Roman" w:hAnsi="Consolas" w:cs="Times New Roman"/>
          <w:b/>
          <w:bCs/>
          <w:color w:val="006699"/>
          <w:sz w:val="18"/>
          <w:szCs w:val="18"/>
          <w:bdr w:val="none" w:sz="0" w:space="0" w:color="auto" w:frame="1"/>
          <w:lang w:eastAsia="en-GB"/>
        </w:rPr>
        <w:t>and</w:t>
      </w:r>
      <w:r w:rsidRPr="00CD17D1">
        <w:rPr>
          <w:rFonts w:ascii="Consolas" w:eastAsia="Times New Roman" w:hAnsi="Consolas" w:cs="Times New Roman"/>
          <w:color w:val="000000"/>
          <w:sz w:val="18"/>
          <w:szCs w:val="18"/>
          <w:bdr w:val="none" w:sz="0" w:space="0" w:color="auto" w:frame="1"/>
          <w:lang w:eastAsia="en-GB"/>
        </w:rPr>
        <w:t> self.x - x &lt; -self.win_scale:  </w:t>
      </w:r>
    </w:p>
    <w:p w14:paraId="218C2E5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e'</w:t>
      </w:r>
      <w:r w:rsidRPr="00CD17D1">
        <w:rPr>
          <w:rFonts w:ascii="Consolas" w:eastAsia="Times New Roman" w:hAnsi="Consolas" w:cs="Times New Roman"/>
          <w:color w:val="000000"/>
          <w:sz w:val="18"/>
          <w:szCs w:val="18"/>
          <w:bdr w:val="none" w:sz="0" w:space="0" w:color="auto" w:frame="1"/>
          <w:lang w:eastAsia="en-GB"/>
        </w:rPr>
        <w:t>  </w:t>
      </w:r>
    </w:p>
    <w:p w14:paraId="19DA00E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if</w:t>
      </w:r>
      <w:r w:rsidRPr="00CD17D1">
        <w:rPr>
          <w:rFonts w:ascii="Consolas" w:eastAsia="Times New Roman" w:hAnsi="Consolas" w:cs="Times New Roman"/>
          <w:color w:val="000000"/>
          <w:sz w:val="18"/>
          <w:szCs w:val="18"/>
          <w:bdr w:val="none" w:sz="0" w:space="0" w:color="auto" w:frame="1"/>
          <w:lang w:eastAsia="en-GB"/>
        </w:rPr>
        <w:t> self.x &gt; x </w:t>
      </w:r>
      <w:r w:rsidRPr="00CD17D1">
        <w:rPr>
          <w:rFonts w:ascii="Consolas" w:eastAsia="Times New Roman" w:hAnsi="Consolas" w:cs="Times New Roman"/>
          <w:b/>
          <w:bCs/>
          <w:color w:val="006699"/>
          <w:sz w:val="18"/>
          <w:szCs w:val="18"/>
          <w:bdr w:val="none" w:sz="0" w:space="0" w:color="auto" w:frame="1"/>
          <w:lang w:eastAsia="en-GB"/>
        </w:rPr>
        <w:t>and</w:t>
      </w:r>
      <w:r w:rsidRPr="00CD17D1">
        <w:rPr>
          <w:rFonts w:ascii="Consolas" w:eastAsia="Times New Roman" w:hAnsi="Consolas" w:cs="Times New Roman"/>
          <w:color w:val="000000"/>
          <w:sz w:val="18"/>
          <w:szCs w:val="18"/>
          <w:bdr w:val="none" w:sz="0" w:space="0" w:color="auto" w:frame="1"/>
          <w:lang w:eastAsia="en-GB"/>
        </w:rPr>
        <w:t> self.x - x &gt; self.win_scale:  </w:t>
      </w:r>
    </w:p>
    <w:p w14:paraId="5B61036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w'</w:t>
      </w:r>
      <w:r w:rsidRPr="00CD17D1">
        <w:rPr>
          <w:rFonts w:ascii="Consolas" w:eastAsia="Times New Roman" w:hAnsi="Consolas" w:cs="Times New Roman"/>
          <w:color w:val="000000"/>
          <w:sz w:val="18"/>
          <w:szCs w:val="18"/>
          <w:bdr w:val="none" w:sz="0" w:space="0" w:color="auto" w:frame="1"/>
          <w:lang w:eastAsia="en-GB"/>
        </w:rPr>
        <w:t>  </w:t>
      </w:r>
    </w:p>
    <w:p w14:paraId="33CC07F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355B6DF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axis_change = </w:t>
      </w:r>
      <w:r w:rsidRPr="00CD17D1">
        <w:rPr>
          <w:rFonts w:ascii="Consolas" w:eastAsia="Times New Roman" w:hAnsi="Consolas" w:cs="Times New Roman"/>
          <w:color w:val="0000FF"/>
          <w:sz w:val="18"/>
          <w:szCs w:val="18"/>
          <w:bdr w:val="none" w:sz="0" w:space="0" w:color="auto" w:frame="1"/>
          <w:lang w:eastAsia="en-GB"/>
        </w:rPr>
        <w:t>'y'</w:t>
      </w:r>
      <w:r w:rsidRPr="00CD17D1">
        <w:rPr>
          <w:rFonts w:ascii="Consolas" w:eastAsia="Times New Roman" w:hAnsi="Consolas" w:cs="Times New Roman"/>
          <w:color w:val="000000"/>
          <w:sz w:val="18"/>
          <w:szCs w:val="18"/>
          <w:bdr w:val="none" w:sz="0" w:space="0" w:color="auto" w:frame="1"/>
          <w:lang w:eastAsia="en-GB"/>
        </w:rPr>
        <w:t>  </w:t>
      </w:r>
    </w:p>
    <w:p w14:paraId="0F97977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59B9E0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axis_change == </w:t>
      </w:r>
      <w:r w:rsidRPr="00CD17D1">
        <w:rPr>
          <w:rFonts w:ascii="Consolas" w:eastAsia="Times New Roman" w:hAnsi="Consolas" w:cs="Times New Roman"/>
          <w:color w:val="0000FF"/>
          <w:sz w:val="18"/>
          <w:szCs w:val="18"/>
          <w:bdr w:val="none" w:sz="0" w:space="0" w:color="auto" w:frame="1"/>
          <w:lang w:eastAsia="en-GB"/>
        </w:rPr>
        <w:t>'y'</w:t>
      </w:r>
      <w:r w:rsidRPr="00CD17D1">
        <w:rPr>
          <w:rFonts w:ascii="Consolas" w:eastAsia="Times New Roman" w:hAnsi="Consolas" w:cs="Times New Roman"/>
          <w:color w:val="000000"/>
          <w:sz w:val="18"/>
          <w:szCs w:val="18"/>
          <w:bdr w:val="none" w:sz="0" w:space="0" w:color="auto" w:frame="1"/>
          <w:lang w:eastAsia="en-GB"/>
        </w:rPr>
        <w:t>:  </w:t>
      </w:r>
    </w:p>
    <w:p w14:paraId="7E0A69E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y &lt; y </w:t>
      </w:r>
      <w:r w:rsidRPr="00CD17D1">
        <w:rPr>
          <w:rFonts w:ascii="Consolas" w:eastAsia="Times New Roman" w:hAnsi="Consolas" w:cs="Times New Roman"/>
          <w:b/>
          <w:bCs/>
          <w:color w:val="006699"/>
          <w:sz w:val="18"/>
          <w:szCs w:val="18"/>
          <w:bdr w:val="none" w:sz="0" w:space="0" w:color="auto" w:frame="1"/>
          <w:lang w:eastAsia="en-GB"/>
        </w:rPr>
        <w:t>and</w:t>
      </w:r>
      <w:r w:rsidRPr="00CD17D1">
        <w:rPr>
          <w:rFonts w:ascii="Consolas" w:eastAsia="Times New Roman" w:hAnsi="Consolas" w:cs="Times New Roman"/>
          <w:color w:val="000000"/>
          <w:sz w:val="18"/>
          <w:szCs w:val="18"/>
          <w:bdr w:val="none" w:sz="0" w:space="0" w:color="auto" w:frame="1"/>
          <w:lang w:eastAsia="en-GB"/>
        </w:rPr>
        <w:t> self.y - y &lt; -self.win_scale:  </w:t>
      </w:r>
    </w:p>
    <w:p w14:paraId="708DAA5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s'</w:t>
      </w:r>
      <w:r w:rsidRPr="00CD17D1">
        <w:rPr>
          <w:rFonts w:ascii="Consolas" w:eastAsia="Times New Roman" w:hAnsi="Consolas" w:cs="Times New Roman"/>
          <w:color w:val="000000"/>
          <w:sz w:val="18"/>
          <w:szCs w:val="18"/>
          <w:bdr w:val="none" w:sz="0" w:space="0" w:color="auto" w:frame="1"/>
          <w:lang w:eastAsia="en-GB"/>
        </w:rPr>
        <w:t>  </w:t>
      </w:r>
    </w:p>
    <w:p w14:paraId="05CBD8B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if</w:t>
      </w:r>
      <w:r w:rsidRPr="00CD17D1">
        <w:rPr>
          <w:rFonts w:ascii="Consolas" w:eastAsia="Times New Roman" w:hAnsi="Consolas" w:cs="Times New Roman"/>
          <w:color w:val="000000"/>
          <w:sz w:val="18"/>
          <w:szCs w:val="18"/>
          <w:bdr w:val="none" w:sz="0" w:space="0" w:color="auto" w:frame="1"/>
          <w:lang w:eastAsia="en-GB"/>
        </w:rPr>
        <w:t> self.y &gt; y </w:t>
      </w:r>
      <w:r w:rsidRPr="00CD17D1">
        <w:rPr>
          <w:rFonts w:ascii="Consolas" w:eastAsia="Times New Roman" w:hAnsi="Consolas" w:cs="Times New Roman"/>
          <w:b/>
          <w:bCs/>
          <w:color w:val="006699"/>
          <w:sz w:val="18"/>
          <w:szCs w:val="18"/>
          <w:bdr w:val="none" w:sz="0" w:space="0" w:color="auto" w:frame="1"/>
          <w:lang w:eastAsia="en-GB"/>
        </w:rPr>
        <w:t>and</w:t>
      </w:r>
      <w:r w:rsidRPr="00CD17D1">
        <w:rPr>
          <w:rFonts w:ascii="Consolas" w:eastAsia="Times New Roman" w:hAnsi="Consolas" w:cs="Times New Roman"/>
          <w:color w:val="000000"/>
          <w:sz w:val="18"/>
          <w:szCs w:val="18"/>
          <w:bdr w:val="none" w:sz="0" w:space="0" w:color="auto" w:frame="1"/>
          <w:lang w:eastAsia="en-GB"/>
        </w:rPr>
        <w:t> self.y - y &gt; self.win_scale:  </w:t>
      </w:r>
    </w:p>
    <w:p w14:paraId="7846B97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n'</w:t>
      </w:r>
      <w:r w:rsidRPr="00CD17D1">
        <w:rPr>
          <w:rFonts w:ascii="Consolas" w:eastAsia="Times New Roman" w:hAnsi="Consolas" w:cs="Times New Roman"/>
          <w:color w:val="000000"/>
          <w:sz w:val="18"/>
          <w:szCs w:val="18"/>
          <w:bdr w:val="none" w:sz="0" w:space="0" w:color="auto" w:frame="1"/>
          <w:lang w:eastAsia="en-GB"/>
        </w:rPr>
        <w:t>  </w:t>
      </w:r>
    </w:p>
    <w:p w14:paraId="4C466FF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454206E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axis_change = </w:t>
      </w:r>
      <w:r w:rsidRPr="00CD17D1">
        <w:rPr>
          <w:rFonts w:ascii="Consolas" w:eastAsia="Times New Roman" w:hAnsi="Consolas" w:cs="Times New Roman"/>
          <w:color w:val="0000FF"/>
          <w:sz w:val="18"/>
          <w:szCs w:val="18"/>
          <w:bdr w:val="none" w:sz="0" w:space="0" w:color="auto" w:frame="1"/>
          <w:lang w:eastAsia="en-GB"/>
        </w:rPr>
        <w:t>'x'</w:t>
      </w:r>
      <w:r w:rsidRPr="00CD17D1">
        <w:rPr>
          <w:rFonts w:ascii="Consolas" w:eastAsia="Times New Roman" w:hAnsi="Consolas" w:cs="Times New Roman"/>
          <w:color w:val="000000"/>
          <w:sz w:val="18"/>
          <w:szCs w:val="18"/>
          <w:bdr w:val="none" w:sz="0" w:space="0" w:color="auto" w:frame="1"/>
          <w:lang w:eastAsia="en-GB"/>
        </w:rPr>
        <w:t>  </w:t>
      </w:r>
    </w:p>
    <w:p w14:paraId="110FEA9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AA87E4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get_move(self, events):  </w:t>
      </w:r>
    </w:p>
    <w:p w14:paraId="1D020DB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72D4F2B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Uses the current mode to get the next coords. Works out the next move based on the target coords.</w:t>
      </w:r>
      <w:r w:rsidRPr="00CD17D1">
        <w:rPr>
          <w:rFonts w:ascii="Consolas" w:eastAsia="Times New Roman" w:hAnsi="Consolas" w:cs="Times New Roman"/>
          <w:color w:val="000000"/>
          <w:sz w:val="18"/>
          <w:szCs w:val="18"/>
          <w:bdr w:val="none" w:sz="0" w:space="0" w:color="auto" w:frame="1"/>
          <w:lang w:eastAsia="en-GB"/>
        </w:rPr>
        <w:t> </w:t>
      </w:r>
    </w:p>
    <w:p w14:paraId="6E70D42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events: Events not used, but keeps same method signature.</w:t>
      </w:r>
      <w:r w:rsidRPr="00CD17D1">
        <w:rPr>
          <w:rFonts w:ascii="Consolas" w:eastAsia="Times New Roman" w:hAnsi="Consolas" w:cs="Times New Roman"/>
          <w:color w:val="000000"/>
          <w:sz w:val="18"/>
          <w:szCs w:val="18"/>
          <w:bdr w:val="none" w:sz="0" w:space="0" w:color="auto" w:frame="1"/>
          <w:lang w:eastAsia="en-GB"/>
        </w:rPr>
        <w:t> </w:t>
      </w:r>
    </w:p>
    <w:p w14:paraId="798910C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Ghost's move.</w:t>
      </w:r>
      <w:r w:rsidRPr="00CD17D1">
        <w:rPr>
          <w:rFonts w:ascii="Consolas" w:eastAsia="Times New Roman" w:hAnsi="Consolas" w:cs="Times New Roman"/>
          <w:color w:val="000000"/>
          <w:sz w:val="18"/>
          <w:szCs w:val="18"/>
          <w:bdr w:val="none" w:sz="0" w:space="0" w:color="auto" w:frame="1"/>
          <w:lang w:eastAsia="en-GB"/>
        </w:rPr>
        <w:t> </w:t>
      </w:r>
    </w:p>
    <w:p w14:paraId="1A5565F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59351C6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58E8DC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When a ghost is in a tunnel their speed must decrease to 0.8, they must continue in the direction they are</w:t>
      </w:r>
      <w:r w:rsidRPr="00CD17D1">
        <w:rPr>
          <w:rFonts w:ascii="Consolas" w:eastAsia="Times New Roman" w:hAnsi="Consolas" w:cs="Times New Roman"/>
          <w:color w:val="000000"/>
          <w:sz w:val="18"/>
          <w:szCs w:val="18"/>
          <w:bdr w:val="none" w:sz="0" w:space="0" w:color="auto" w:frame="1"/>
          <w:lang w:eastAsia="en-GB"/>
        </w:rPr>
        <w:t>  </w:t>
      </w:r>
    </w:p>
    <w:p w14:paraId="28E2E62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facing and as soon as they leave the tunnel they must get a new path</w:t>
      </w:r>
      <w:r w:rsidRPr="00CD17D1">
        <w:rPr>
          <w:rFonts w:ascii="Consolas" w:eastAsia="Times New Roman" w:hAnsi="Consolas" w:cs="Times New Roman"/>
          <w:color w:val="000000"/>
          <w:sz w:val="18"/>
          <w:szCs w:val="18"/>
          <w:bdr w:val="none" w:sz="0" w:space="0" w:color="auto" w:frame="1"/>
          <w:lang w:eastAsia="en-GB"/>
        </w:rPr>
        <w:t>  </w:t>
      </w:r>
    </w:p>
    <w:p w14:paraId="23A39F7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tile.pos[1] == 17:  </w:t>
      </w:r>
    </w:p>
    <w:p w14:paraId="5728538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tile.pos[0] &lt;= 5 </w:t>
      </w:r>
      <w:r w:rsidRPr="00CD17D1">
        <w:rPr>
          <w:rFonts w:ascii="Consolas" w:eastAsia="Times New Roman" w:hAnsi="Consolas" w:cs="Times New Roman"/>
          <w:b/>
          <w:bCs/>
          <w:color w:val="006699"/>
          <w:sz w:val="18"/>
          <w:szCs w:val="18"/>
          <w:bdr w:val="none" w:sz="0" w:space="0" w:color="auto" w:frame="1"/>
          <w:lang w:eastAsia="en-GB"/>
        </w:rPr>
        <w:t>or</w:t>
      </w:r>
      <w:r w:rsidRPr="00CD17D1">
        <w:rPr>
          <w:rFonts w:ascii="Consolas" w:eastAsia="Times New Roman" w:hAnsi="Consolas" w:cs="Times New Roman"/>
          <w:color w:val="000000"/>
          <w:sz w:val="18"/>
          <w:szCs w:val="18"/>
          <w:bdr w:val="none" w:sz="0" w:space="0" w:color="auto" w:frame="1"/>
          <w:lang w:eastAsia="en-GB"/>
        </w:rPr>
        <w:t> self.tile.pos[0] &gt;= 22:  </w:t>
      </w:r>
    </w:p>
    <w:p w14:paraId="4119DCC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_speed = 0.8  </w:t>
      </w:r>
    </w:p>
    <w:p w14:paraId="1836A91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tile.pos[0] == 5 </w:t>
      </w:r>
      <w:r w:rsidRPr="00CD17D1">
        <w:rPr>
          <w:rFonts w:ascii="Consolas" w:eastAsia="Times New Roman" w:hAnsi="Consolas" w:cs="Times New Roman"/>
          <w:b/>
          <w:bCs/>
          <w:color w:val="006699"/>
          <w:sz w:val="18"/>
          <w:szCs w:val="18"/>
          <w:bdr w:val="none" w:sz="0" w:space="0" w:color="auto" w:frame="1"/>
          <w:lang w:eastAsia="en-GB"/>
        </w:rPr>
        <w:t>or</w:t>
      </w:r>
      <w:r w:rsidRPr="00CD17D1">
        <w:rPr>
          <w:rFonts w:ascii="Consolas" w:eastAsia="Times New Roman" w:hAnsi="Consolas" w:cs="Times New Roman"/>
          <w:color w:val="000000"/>
          <w:sz w:val="18"/>
          <w:szCs w:val="18"/>
          <w:bdr w:val="none" w:sz="0" w:space="0" w:color="auto" w:frame="1"/>
          <w:lang w:eastAsia="en-GB"/>
        </w:rPr>
        <w:t> self.tile.pos[0] == 22:  </w:t>
      </w:r>
    </w:p>
    <w:p w14:paraId="04027E9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try</w:t>
      </w:r>
      <w:r w:rsidRPr="00CD17D1">
        <w:rPr>
          <w:rFonts w:ascii="Consolas" w:eastAsia="Times New Roman" w:hAnsi="Consolas" w:cs="Times New Roman"/>
          <w:color w:val="000000"/>
          <w:sz w:val="18"/>
          <w:szCs w:val="18"/>
          <w:bdr w:val="none" w:sz="0" w:space="0" w:color="auto" w:frame="1"/>
          <w:lang w:eastAsia="en-GB"/>
        </w:rPr>
        <w:t>:  </w:t>
      </w:r>
    </w:p>
    <w:p w14:paraId="6EBE9A5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next_coords = self.get_path(self.mode)[1]  </w:t>
      </w:r>
    </w:p>
    <w:p w14:paraId="21345D7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xcept</w:t>
      </w:r>
      <w:r w:rsidRPr="00CD17D1">
        <w:rPr>
          <w:rFonts w:ascii="Consolas" w:eastAsia="Times New Roman" w:hAnsi="Consolas" w:cs="Times New Roman"/>
          <w:color w:val="000000"/>
          <w:sz w:val="18"/>
          <w:szCs w:val="18"/>
          <w:bdr w:val="none" w:sz="0" w:space="0" w:color="auto" w:frame="1"/>
          <w:lang w:eastAsia="en-GB"/>
        </w:rPr>
        <w:t> Exception as e:  </w:t>
      </w:r>
    </w:p>
    <w:p w14:paraId="70F17D8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print</w:t>
      </w:r>
      <w:r w:rsidRPr="00CD17D1">
        <w:rPr>
          <w:rFonts w:ascii="Consolas" w:eastAsia="Times New Roman" w:hAnsi="Consolas" w:cs="Times New Roman"/>
          <w:color w:val="000000"/>
          <w:sz w:val="18"/>
          <w:szCs w:val="18"/>
          <w:bdr w:val="none" w:sz="0" w:space="0" w:color="auto" w:frame="1"/>
          <w:lang w:eastAsia="en-GB"/>
        </w:rPr>
        <w:t>(e)  </w:t>
      </w:r>
    </w:p>
    <w:p w14:paraId="7B68CCA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facing  </w:t>
      </w:r>
    </w:p>
    <w:p w14:paraId="7E80EAC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32BBBDB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not</w:t>
      </w:r>
      <w:r w:rsidRPr="00CD17D1">
        <w:rPr>
          <w:rFonts w:ascii="Consolas" w:eastAsia="Times New Roman" w:hAnsi="Consolas" w:cs="Times New Roman"/>
          <w:color w:val="000000"/>
          <w:sz w:val="18"/>
          <w:szCs w:val="18"/>
          <w:bdr w:val="none" w:sz="0" w:space="0" w:color="auto" w:frame="1"/>
          <w:lang w:eastAsia="en-GB"/>
        </w:rPr>
        <w:t> self.scared:  </w:t>
      </w:r>
    </w:p>
    <w:p w14:paraId="676A053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not</w:t>
      </w:r>
      <w:r w:rsidRPr="00CD17D1">
        <w:rPr>
          <w:rFonts w:ascii="Consolas" w:eastAsia="Times New Roman" w:hAnsi="Consolas" w:cs="Times New Roman"/>
          <w:color w:val="000000"/>
          <w:sz w:val="18"/>
          <w:szCs w:val="18"/>
          <w:bdr w:val="none" w:sz="0" w:space="0" w:color="auto" w:frame="1"/>
          <w:lang w:eastAsia="en-GB"/>
        </w:rPr>
        <w:t> self.dead:  </w:t>
      </w:r>
    </w:p>
    <w:p w14:paraId="695648B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_speed = self.speed_buffer  </w:t>
      </w:r>
    </w:p>
    <w:p w14:paraId="2E2FC65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9D8736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This bit tests to see if the ghost has reached the 'next coords'. If it has, then new coords are calculated</w:t>
      </w:r>
      <w:r w:rsidRPr="00CD17D1">
        <w:rPr>
          <w:rFonts w:ascii="Consolas" w:eastAsia="Times New Roman" w:hAnsi="Consolas" w:cs="Times New Roman"/>
          <w:color w:val="000000"/>
          <w:sz w:val="18"/>
          <w:szCs w:val="18"/>
          <w:bdr w:val="none" w:sz="0" w:space="0" w:color="auto" w:frame="1"/>
          <w:lang w:eastAsia="en-GB"/>
        </w:rPr>
        <w:t>  </w:t>
      </w:r>
    </w:p>
    <w:p w14:paraId="7FD0566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ile_x, tile_y = self.tile.pos  </w:t>
      </w:r>
    </w:p>
    <w:p w14:paraId="768F0CA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x, y = self.next_coords  </w:t>
      </w:r>
    </w:p>
    <w:p w14:paraId="68E6144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DA5A48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x == tile_x </w:t>
      </w:r>
      <w:r w:rsidRPr="00CD17D1">
        <w:rPr>
          <w:rFonts w:ascii="Consolas" w:eastAsia="Times New Roman" w:hAnsi="Consolas" w:cs="Times New Roman"/>
          <w:b/>
          <w:bCs/>
          <w:color w:val="006699"/>
          <w:sz w:val="18"/>
          <w:szCs w:val="18"/>
          <w:bdr w:val="none" w:sz="0" w:space="0" w:color="auto" w:frame="1"/>
          <w:lang w:eastAsia="en-GB"/>
        </w:rPr>
        <w:t>and</w:t>
      </w:r>
      <w:r w:rsidRPr="00CD17D1">
        <w:rPr>
          <w:rFonts w:ascii="Consolas" w:eastAsia="Times New Roman" w:hAnsi="Consolas" w:cs="Times New Roman"/>
          <w:color w:val="000000"/>
          <w:sz w:val="18"/>
          <w:szCs w:val="18"/>
          <w:bdr w:val="none" w:sz="0" w:space="0" w:color="auto" w:frame="1"/>
          <w:lang w:eastAsia="en-GB"/>
        </w:rPr>
        <w:t> y == tile_y - 3:  </w:t>
      </w:r>
    </w:p>
    <w:p w14:paraId="36A52DE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try</w:t>
      </w:r>
      <w:r w:rsidRPr="00CD17D1">
        <w:rPr>
          <w:rFonts w:ascii="Consolas" w:eastAsia="Times New Roman" w:hAnsi="Consolas" w:cs="Times New Roman"/>
          <w:color w:val="000000"/>
          <w:sz w:val="18"/>
          <w:szCs w:val="18"/>
          <w:bdr w:val="none" w:sz="0" w:space="0" w:color="auto" w:frame="1"/>
          <w:lang w:eastAsia="en-GB"/>
        </w:rPr>
        <w:t>:  </w:t>
      </w:r>
    </w:p>
    <w:p w14:paraId="79DFABF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next_coords = self.get_path(self.mode)[1]  </w:t>
      </w:r>
    </w:p>
    <w:p w14:paraId="14D639B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xcept</w:t>
      </w:r>
      <w:r w:rsidRPr="00CD17D1">
        <w:rPr>
          <w:rFonts w:ascii="Consolas" w:eastAsia="Times New Roman" w:hAnsi="Consolas" w:cs="Times New Roman"/>
          <w:color w:val="000000"/>
          <w:sz w:val="18"/>
          <w:szCs w:val="18"/>
          <w:bdr w:val="none" w:sz="0" w:space="0" w:color="auto" w:frame="1"/>
          <w:lang w:eastAsia="en-GB"/>
        </w:rPr>
        <w:t> TypeError as e:  </w:t>
      </w:r>
    </w:p>
    <w:p w14:paraId="7971FB4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print</w:t>
      </w:r>
      <w:r w:rsidRPr="00CD17D1">
        <w:rPr>
          <w:rFonts w:ascii="Consolas" w:eastAsia="Times New Roman" w:hAnsi="Consolas" w:cs="Times New Roman"/>
          <w:color w:val="000000"/>
          <w:sz w:val="18"/>
          <w:szCs w:val="18"/>
          <w:bdr w:val="none" w:sz="0" w:space="0" w:color="auto" w:frame="1"/>
          <w:lang w:eastAsia="en-GB"/>
        </w:rPr>
        <w:t>(e)  </w:t>
      </w:r>
    </w:p>
    <w:p w14:paraId="24C190B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try</w:t>
      </w:r>
      <w:r w:rsidRPr="00CD17D1">
        <w:rPr>
          <w:rFonts w:ascii="Consolas" w:eastAsia="Times New Roman" w:hAnsi="Consolas" w:cs="Times New Roman"/>
          <w:color w:val="000000"/>
          <w:sz w:val="18"/>
          <w:szCs w:val="18"/>
          <w:bdr w:val="none" w:sz="0" w:space="0" w:color="auto" w:frame="1"/>
          <w:lang w:eastAsia="en-GB"/>
        </w:rPr>
        <w:t>:  </w:t>
      </w:r>
    </w:p>
    <w:p w14:paraId="30D864E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next_coords = self.chase()[1]  </w:t>
      </w:r>
    </w:p>
    <w:p w14:paraId="78A4289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xcept</w:t>
      </w:r>
      <w:r w:rsidRPr="00CD17D1">
        <w:rPr>
          <w:rFonts w:ascii="Consolas" w:eastAsia="Times New Roman" w:hAnsi="Consolas" w:cs="Times New Roman"/>
          <w:color w:val="000000"/>
          <w:sz w:val="18"/>
          <w:szCs w:val="18"/>
          <w:bdr w:val="none" w:sz="0" w:space="0" w:color="auto" w:frame="1"/>
          <w:lang w:eastAsia="en-GB"/>
        </w:rPr>
        <w:t> TypeError as e:  </w:t>
      </w:r>
    </w:p>
    <w:p w14:paraId="4CB622E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print</w:t>
      </w:r>
      <w:r w:rsidRPr="00CD17D1">
        <w:rPr>
          <w:rFonts w:ascii="Consolas" w:eastAsia="Times New Roman" w:hAnsi="Consolas" w:cs="Times New Roman"/>
          <w:color w:val="000000"/>
          <w:sz w:val="18"/>
          <w:szCs w:val="18"/>
          <w:bdr w:val="none" w:sz="0" w:space="0" w:color="auto" w:frame="1"/>
          <w:lang w:eastAsia="en-GB"/>
        </w:rPr>
        <w:t>(e)  </w:t>
      </w:r>
    </w:p>
    <w:p w14:paraId="026640C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7D0D17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Works out which direction the next coordinates are</w:t>
      </w:r>
      <w:r w:rsidRPr="00CD17D1">
        <w:rPr>
          <w:rFonts w:ascii="Consolas" w:eastAsia="Times New Roman" w:hAnsi="Consolas" w:cs="Times New Roman"/>
          <w:color w:val="000000"/>
          <w:sz w:val="18"/>
          <w:szCs w:val="18"/>
          <w:bdr w:val="none" w:sz="0" w:space="0" w:color="auto" w:frame="1"/>
          <w:lang w:eastAsia="en-GB"/>
        </w:rPr>
        <w:t>  </w:t>
      </w:r>
    </w:p>
    <w:p w14:paraId="11017A2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x, y = self.next_coords  </w:t>
      </w:r>
    </w:p>
    <w:p w14:paraId="00B847E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lastRenderedPageBreak/>
        <w:t>        y += 3  </w:t>
      </w:r>
    </w:p>
    <w:p w14:paraId="38AADD3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DF5ED6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x *= 12 * self.win_scale  </w:t>
      </w:r>
    </w:p>
    <w:p w14:paraId="2EA0C2D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x += 6 * self.win_scale  </w:t>
      </w:r>
    </w:p>
    <w:p w14:paraId="685E62D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803355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y *= 12 * self.win_scale  </w:t>
      </w:r>
    </w:p>
    <w:p w14:paraId="7E23076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y += 6 * self.win_scale  </w:t>
      </w:r>
    </w:p>
    <w:p w14:paraId="20DFD35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5BC3B4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next_x = x  </w:t>
      </w:r>
    </w:p>
    <w:p w14:paraId="613AD7E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next_y = y  </w:t>
      </w:r>
    </w:p>
    <w:p w14:paraId="2978985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2795E5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If we just had self.x &lt; x here then when we have a larger a screen the pos will jump above and below the</w:t>
      </w:r>
      <w:r w:rsidRPr="00CD17D1">
        <w:rPr>
          <w:rFonts w:ascii="Consolas" w:eastAsia="Times New Roman" w:hAnsi="Consolas" w:cs="Times New Roman"/>
          <w:color w:val="000000"/>
          <w:sz w:val="18"/>
          <w:szCs w:val="18"/>
          <w:bdr w:val="none" w:sz="0" w:space="0" w:color="auto" w:frame="1"/>
          <w:lang w:eastAsia="en-GB"/>
        </w:rPr>
        <w:t>  </w:t>
      </w:r>
    </w:p>
    <w:p w14:paraId="5525A29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desired coords. Having self.x - x &lt; -self.win_scale: means that we say the ghost has reached the correct</w:t>
      </w:r>
      <w:r w:rsidRPr="00CD17D1">
        <w:rPr>
          <w:rFonts w:ascii="Consolas" w:eastAsia="Times New Roman" w:hAnsi="Consolas" w:cs="Times New Roman"/>
          <w:color w:val="000000"/>
          <w:sz w:val="18"/>
          <w:szCs w:val="18"/>
          <w:bdr w:val="none" w:sz="0" w:space="0" w:color="auto" w:frame="1"/>
          <w:lang w:eastAsia="en-GB"/>
        </w:rPr>
        <w:t>  </w:t>
      </w:r>
    </w:p>
    <w:p w14:paraId="1FDBA3B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coords when it is within a few pixels of the exact coords pos</w:t>
      </w:r>
      <w:r w:rsidRPr="00CD17D1">
        <w:rPr>
          <w:rFonts w:ascii="Consolas" w:eastAsia="Times New Roman" w:hAnsi="Consolas" w:cs="Times New Roman"/>
          <w:color w:val="000000"/>
          <w:sz w:val="18"/>
          <w:szCs w:val="18"/>
          <w:bdr w:val="none" w:sz="0" w:space="0" w:color="auto" w:frame="1"/>
          <w:lang w:eastAsia="en-GB"/>
        </w:rPr>
        <w:t>  </w:t>
      </w:r>
    </w:p>
    <w:p w14:paraId="482599E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axis_change == </w:t>
      </w:r>
      <w:r w:rsidRPr="00CD17D1">
        <w:rPr>
          <w:rFonts w:ascii="Consolas" w:eastAsia="Times New Roman" w:hAnsi="Consolas" w:cs="Times New Roman"/>
          <w:color w:val="0000FF"/>
          <w:sz w:val="18"/>
          <w:szCs w:val="18"/>
          <w:bdr w:val="none" w:sz="0" w:space="0" w:color="auto" w:frame="1"/>
          <w:lang w:eastAsia="en-GB"/>
        </w:rPr>
        <w:t>'x'</w:t>
      </w:r>
      <w:r w:rsidRPr="00CD17D1">
        <w:rPr>
          <w:rFonts w:ascii="Consolas" w:eastAsia="Times New Roman" w:hAnsi="Consolas" w:cs="Times New Roman"/>
          <w:color w:val="000000"/>
          <w:sz w:val="18"/>
          <w:szCs w:val="18"/>
          <w:bdr w:val="none" w:sz="0" w:space="0" w:color="auto" w:frame="1"/>
          <w:lang w:eastAsia="en-GB"/>
        </w:rPr>
        <w:t>:  </w:t>
      </w:r>
    </w:p>
    <w:p w14:paraId="658DD94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x &lt; x </w:t>
      </w:r>
      <w:r w:rsidRPr="00CD17D1">
        <w:rPr>
          <w:rFonts w:ascii="Consolas" w:eastAsia="Times New Roman" w:hAnsi="Consolas" w:cs="Times New Roman"/>
          <w:b/>
          <w:bCs/>
          <w:color w:val="006699"/>
          <w:sz w:val="18"/>
          <w:szCs w:val="18"/>
          <w:bdr w:val="none" w:sz="0" w:space="0" w:color="auto" w:frame="1"/>
          <w:lang w:eastAsia="en-GB"/>
        </w:rPr>
        <w:t>and</w:t>
      </w:r>
      <w:r w:rsidRPr="00CD17D1">
        <w:rPr>
          <w:rFonts w:ascii="Consolas" w:eastAsia="Times New Roman" w:hAnsi="Consolas" w:cs="Times New Roman"/>
          <w:color w:val="000000"/>
          <w:sz w:val="18"/>
          <w:szCs w:val="18"/>
          <w:bdr w:val="none" w:sz="0" w:space="0" w:color="auto" w:frame="1"/>
          <w:lang w:eastAsia="en-GB"/>
        </w:rPr>
        <w:t> self.x - x &lt; -self.win_scale:  </w:t>
      </w:r>
    </w:p>
    <w:p w14:paraId="0DD5790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e'</w:t>
      </w:r>
      <w:r w:rsidRPr="00CD17D1">
        <w:rPr>
          <w:rFonts w:ascii="Consolas" w:eastAsia="Times New Roman" w:hAnsi="Consolas" w:cs="Times New Roman"/>
          <w:color w:val="000000"/>
          <w:sz w:val="18"/>
          <w:szCs w:val="18"/>
          <w:bdr w:val="none" w:sz="0" w:space="0" w:color="auto" w:frame="1"/>
          <w:lang w:eastAsia="en-GB"/>
        </w:rPr>
        <w:t>  </w:t>
      </w:r>
    </w:p>
    <w:p w14:paraId="518FA04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if</w:t>
      </w:r>
      <w:r w:rsidRPr="00CD17D1">
        <w:rPr>
          <w:rFonts w:ascii="Consolas" w:eastAsia="Times New Roman" w:hAnsi="Consolas" w:cs="Times New Roman"/>
          <w:color w:val="000000"/>
          <w:sz w:val="18"/>
          <w:szCs w:val="18"/>
          <w:bdr w:val="none" w:sz="0" w:space="0" w:color="auto" w:frame="1"/>
          <w:lang w:eastAsia="en-GB"/>
        </w:rPr>
        <w:t> self.x &gt; x </w:t>
      </w:r>
      <w:r w:rsidRPr="00CD17D1">
        <w:rPr>
          <w:rFonts w:ascii="Consolas" w:eastAsia="Times New Roman" w:hAnsi="Consolas" w:cs="Times New Roman"/>
          <w:b/>
          <w:bCs/>
          <w:color w:val="006699"/>
          <w:sz w:val="18"/>
          <w:szCs w:val="18"/>
          <w:bdr w:val="none" w:sz="0" w:space="0" w:color="auto" w:frame="1"/>
          <w:lang w:eastAsia="en-GB"/>
        </w:rPr>
        <w:t>and</w:t>
      </w:r>
      <w:r w:rsidRPr="00CD17D1">
        <w:rPr>
          <w:rFonts w:ascii="Consolas" w:eastAsia="Times New Roman" w:hAnsi="Consolas" w:cs="Times New Roman"/>
          <w:color w:val="000000"/>
          <w:sz w:val="18"/>
          <w:szCs w:val="18"/>
          <w:bdr w:val="none" w:sz="0" w:space="0" w:color="auto" w:frame="1"/>
          <w:lang w:eastAsia="en-GB"/>
        </w:rPr>
        <w:t> self.x - x &gt; self.win_scale:  </w:t>
      </w:r>
    </w:p>
    <w:p w14:paraId="0E05D01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w'</w:t>
      </w:r>
      <w:r w:rsidRPr="00CD17D1">
        <w:rPr>
          <w:rFonts w:ascii="Consolas" w:eastAsia="Times New Roman" w:hAnsi="Consolas" w:cs="Times New Roman"/>
          <w:color w:val="000000"/>
          <w:sz w:val="18"/>
          <w:szCs w:val="18"/>
          <w:bdr w:val="none" w:sz="0" w:space="0" w:color="auto" w:frame="1"/>
          <w:lang w:eastAsia="en-GB"/>
        </w:rPr>
        <w:t>  </w:t>
      </w:r>
    </w:p>
    <w:p w14:paraId="100CD09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56AAAFE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axis_change = </w:t>
      </w:r>
      <w:r w:rsidRPr="00CD17D1">
        <w:rPr>
          <w:rFonts w:ascii="Consolas" w:eastAsia="Times New Roman" w:hAnsi="Consolas" w:cs="Times New Roman"/>
          <w:color w:val="0000FF"/>
          <w:sz w:val="18"/>
          <w:szCs w:val="18"/>
          <w:bdr w:val="none" w:sz="0" w:space="0" w:color="auto" w:frame="1"/>
          <w:lang w:eastAsia="en-GB"/>
        </w:rPr>
        <w:t>'y'</w:t>
      </w:r>
      <w:r w:rsidRPr="00CD17D1">
        <w:rPr>
          <w:rFonts w:ascii="Consolas" w:eastAsia="Times New Roman" w:hAnsi="Consolas" w:cs="Times New Roman"/>
          <w:color w:val="000000"/>
          <w:sz w:val="18"/>
          <w:szCs w:val="18"/>
          <w:bdr w:val="none" w:sz="0" w:space="0" w:color="auto" w:frame="1"/>
          <w:lang w:eastAsia="en-GB"/>
        </w:rPr>
        <w:t>  </w:t>
      </w:r>
    </w:p>
    <w:p w14:paraId="6D2A3D1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876092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axis_change == </w:t>
      </w:r>
      <w:r w:rsidRPr="00CD17D1">
        <w:rPr>
          <w:rFonts w:ascii="Consolas" w:eastAsia="Times New Roman" w:hAnsi="Consolas" w:cs="Times New Roman"/>
          <w:color w:val="0000FF"/>
          <w:sz w:val="18"/>
          <w:szCs w:val="18"/>
          <w:bdr w:val="none" w:sz="0" w:space="0" w:color="auto" w:frame="1"/>
          <w:lang w:eastAsia="en-GB"/>
        </w:rPr>
        <w:t>'y'</w:t>
      </w:r>
      <w:r w:rsidRPr="00CD17D1">
        <w:rPr>
          <w:rFonts w:ascii="Consolas" w:eastAsia="Times New Roman" w:hAnsi="Consolas" w:cs="Times New Roman"/>
          <w:color w:val="000000"/>
          <w:sz w:val="18"/>
          <w:szCs w:val="18"/>
          <w:bdr w:val="none" w:sz="0" w:space="0" w:color="auto" w:frame="1"/>
          <w:lang w:eastAsia="en-GB"/>
        </w:rPr>
        <w:t>:  </w:t>
      </w:r>
    </w:p>
    <w:p w14:paraId="3349CB6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y &lt; y </w:t>
      </w:r>
      <w:r w:rsidRPr="00CD17D1">
        <w:rPr>
          <w:rFonts w:ascii="Consolas" w:eastAsia="Times New Roman" w:hAnsi="Consolas" w:cs="Times New Roman"/>
          <w:b/>
          <w:bCs/>
          <w:color w:val="006699"/>
          <w:sz w:val="18"/>
          <w:szCs w:val="18"/>
          <w:bdr w:val="none" w:sz="0" w:space="0" w:color="auto" w:frame="1"/>
          <w:lang w:eastAsia="en-GB"/>
        </w:rPr>
        <w:t>and</w:t>
      </w:r>
      <w:r w:rsidRPr="00CD17D1">
        <w:rPr>
          <w:rFonts w:ascii="Consolas" w:eastAsia="Times New Roman" w:hAnsi="Consolas" w:cs="Times New Roman"/>
          <w:color w:val="000000"/>
          <w:sz w:val="18"/>
          <w:szCs w:val="18"/>
          <w:bdr w:val="none" w:sz="0" w:space="0" w:color="auto" w:frame="1"/>
          <w:lang w:eastAsia="en-GB"/>
        </w:rPr>
        <w:t> self.y - y &lt; -self.win_scale:  </w:t>
      </w:r>
    </w:p>
    <w:p w14:paraId="310CE4A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s'</w:t>
      </w:r>
      <w:r w:rsidRPr="00CD17D1">
        <w:rPr>
          <w:rFonts w:ascii="Consolas" w:eastAsia="Times New Roman" w:hAnsi="Consolas" w:cs="Times New Roman"/>
          <w:color w:val="000000"/>
          <w:sz w:val="18"/>
          <w:szCs w:val="18"/>
          <w:bdr w:val="none" w:sz="0" w:space="0" w:color="auto" w:frame="1"/>
          <w:lang w:eastAsia="en-GB"/>
        </w:rPr>
        <w:t>  </w:t>
      </w:r>
    </w:p>
    <w:p w14:paraId="56AD3B1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if</w:t>
      </w:r>
      <w:r w:rsidRPr="00CD17D1">
        <w:rPr>
          <w:rFonts w:ascii="Consolas" w:eastAsia="Times New Roman" w:hAnsi="Consolas" w:cs="Times New Roman"/>
          <w:color w:val="000000"/>
          <w:sz w:val="18"/>
          <w:szCs w:val="18"/>
          <w:bdr w:val="none" w:sz="0" w:space="0" w:color="auto" w:frame="1"/>
          <w:lang w:eastAsia="en-GB"/>
        </w:rPr>
        <w:t> self.y &gt; y </w:t>
      </w:r>
      <w:r w:rsidRPr="00CD17D1">
        <w:rPr>
          <w:rFonts w:ascii="Consolas" w:eastAsia="Times New Roman" w:hAnsi="Consolas" w:cs="Times New Roman"/>
          <w:b/>
          <w:bCs/>
          <w:color w:val="006699"/>
          <w:sz w:val="18"/>
          <w:szCs w:val="18"/>
          <w:bdr w:val="none" w:sz="0" w:space="0" w:color="auto" w:frame="1"/>
          <w:lang w:eastAsia="en-GB"/>
        </w:rPr>
        <w:t>and</w:t>
      </w:r>
      <w:r w:rsidRPr="00CD17D1">
        <w:rPr>
          <w:rFonts w:ascii="Consolas" w:eastAsia="Times New Roman" w:hAnsi="Consolas" w:cs="Times New Roman"/>
          <w:color w:val="000000"/>
          <w:sz w:val="18"/>
          <w:szCs w:val="18"/>
          <w:bdr w:val="none" w:sz="0" w:space="0" w:color="auto" w:frame="1"/>
          <w:lang w:eastAsia="en-GB"/>
        </w:rPr>
        <w:t> self.y - y &gt; self.win_scale:  </w:t>
      </w:r>
    </w:p>
    <w:p w14:paraId="4EC048A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n'</w:t>
      </w:r>
      <w:r w:rsidRPr="00CD17D1">
        <w:rPr>
          <w:rFonts w:ascii="Consolas" w:eastAsia="Times New Roman" w:hAnsi="Consolas" w:cs="Times New Roman"/>
          <w:color w:val="000000"/>
          <w:sz w:val="18"/>
          <w:szCs w:val="18"/>
          <w:bdr w:val="none" w:sz="0" w:space="0" w:color="auto" w:frame="1"/>
          <w:lang w:eastAsia="en-GB"/>
        </w:rPr>
        <w:t>  </w:t>
      </w:r>
    </w:p>
    <w:p w14:paraId="41AF249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771AFE4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axis_change = </w:t>
      </w:r>
      <w:r w:rsidRPr="00CD17D1">
        <w:rPr>
          <w:rFonts w:ascii="Consolas" w:eastAsia="Times New Roman" w:hAnsi="Consolas" w:cs="Times New Roman"/>
          <w:color w:val="0000FF"/>
          <w:sz w:val="18"/>
          <w:szCs w:val="18"/>
          <w:bdr w:val="none" w:sz="0" w:space="0" w:color="auto" w:frame="1"/>
          <w:lang w:eastAsia="en-GB"/>
        </w:rPr>
        <w:t>'x'</w:t>
      </w:r>
      <w:r w:rsidRPr="00CD17D1">
        <w:rPr>
          <w:rFonts w:ascii="Consolas" w:eastAsia="Times New Roman" w:hAnsi="Consolas" w:cs="Times New Roman"/>
          <w:color w:val="000000"/>
          <w:sz w:val="18"/>
          <w:szCs w:val="18"/>
          <w:bdr w:val="none" w:sz="0" w:space="0" w:color="auto" w:frame="1"/>
          <w:lang w:eastAsia="en-GB"/>
        </w:rPr>
        <w:t>  </w:t>
      </w:r>
    </w:p>
    <w:p w14:paraId="619AED8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F97ED6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validate_move(self, move):  </w:t>
      </w:r>
    </w:p>
    <w:p w14:paraId="527B3E3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5D0EADD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Checks to see if a move is valid by checking whether it is opposite the current direction (facing). And by</w:t>
      </w:r>
      <w:r w:rsidRPr="00CD17D1">
        <w:rPr>
          <w:rFonts w:ascii="Consolas" w:eastAsia="Times New Roman" w:hAnsi="Consolas" w:cs="Times New Roman"/>
          <w:color w:val="000000"/>
          <w:sz w:val="18"/>
          <w:szCs w:val="18"/>
          <w:bdr w:val="none" w:sz="0" w:space="0" w:color="auto" w:frame="1"/>
          <w:lang w:eastAsia="en-GB"/>
        </w:rPr>
        <w:t> </w:t>
      </w:r>
    </w:p>
    <w:p w14:paraId="1730774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using the Sprite's validate_move above. This is not needed in classic mode as the path finding algorithm does</w:t>
      </w:r>
      <w:r w:rsidRPr="00CD17D1">
        <w:rPr>
          <w:rFonts w:ascii="Consolas" w:eastAsia="Times New Roman" w:hAnsi="Consolas" w:cs="Times New Roman"/>
          <w:color w:val="000000"/>
          <w:sz w:val="18"/>
          <w:szCs w:val="18"/>
          <w:bdr w:val="none" w:sz="0" w:space="0" w:color="auto" w:frame="1"/>
          <w:lang w:eastAsia="en-GB"/>
        </w:rPr>
        <w:t> </w:t>
      </w:r>
    </w:p>
    <w:p w14:paraId="395D055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not produce paths that require a 180 degree change in direction, however this is needed for online.</w:t>
      </w:r>
      <w:r w:rsidRPr="00CD17D1">
        <w:rPr>
          <w:rFonts w:ascii="Consolas" w:eastAsia="Times New Roman" w:hAnsi="Consolas" w:cs="Times New Roman"/>
          <w:color w:val="000000"/>
          <w:sz w:val="18"/>
          <w:szCs w:val="18"/>
          <w:bdr w:val="none" w:sz="0" w:space="0" w:color="auto" w:frame="1"/>
          <w:lang w:eastAsia="en-GB"/>
        </w:rPr>
        <w:t> </w:t>
      </w:r>
    </w:p>
    <w:p w14:paraId="40A36C1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move: Sprite's unchecked next move.</w:t>
      </w:r>
      <w:r w:rsidRPr="00CD17D1">
        <w:rPr>
          <w:rFonts w:ascii="Consolas" w:eastAsia="Times New Roman" w:hAnsi="Consolas" w:cs="Times New Roman"/>
          <w:color w:val="000000"/>
          <w:sz w:val="18"/>
          <w:szCs w:val="18"/>
          <w:bdr w:val="none" w:sz="0" w:space="0" w:color="auto" w:frame="1"/>
          <w:lang w:eastAsia="en-GB"/>
        </w:rPr>
        <w:t> </w:t>
      </w:r>
    </w:p>
    <w:p w14:paraId="5876AE1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Validated move.</w:t>
      </w:r>
      <w:r w:rsidRPr="00CD17D1">
        <w:rPr>
          <w:rFonts w:ascii="Consolas" w:eastAsia="Times New Roman" w:hAnsi="Consolas" w:cs="Times New Roman"/>
          <w:color w:val="000000"/>
          <w:sz w:val="18"/>
          <w:szCs w:val="18"/>
          <w:bdr w:val="none" w:sz="0" w:space="0" w:color="auto" w:frame="1"/>
          <w:lang w:eastAsia="en-GB"/>
        </w:rPr>
        <w:t> </w:t>
      </w:r>
    </w:p>
    <w:p w14:paraId="5C02366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5BEDB2C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8F17B2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directions = [</w:t>
      </w:r>
      <w:r w:rsidRPr="00CD17D1">
        <w:rPr>
          <w:rFonts w:ascii="Consolas" w:eastAsia="Times New Roman" w:hAnsi="Consolas" w:cs="Times New Roman"/>
          <w:color w:val="0000FF"/>
          <w:sz w:val="18"/>
          <w:szCs w:val="18"/>
          <w:bdr w:val="none" w:sz="0" w:space="0" w:color="auto" w:frame="1"/>
          <w:lang w:eastAsia="en-GB"/>
        </w:rPr>
        <w:t>'n'</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e'</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s'</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w'</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n'</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e'</w:t>
      </w:r>
      <w:r w:rsidRPr="00CD17D1">
        <w:rPr>
          <w:rFonts w:ascii="Consolas" w:eastAsia="Times New Roman" w:hAnsi="Consolas" w:cs="Times New Roman"/>
          <w:color w:val="000000"/>
          <w:sz w:val="18"/>
          <w:szCs w:val="18"/>
          <w:bdr w:val="none" w:sz="0" w:space="0" w:color="auto" w:frame="1"/>
          <w:lang w:eastAsia="en-GB"/>
        </w:rPr>
        <w:t>]  </w:t>
      </w:r>
    </w:p>
    <w:p w14:paraId="730F4E3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move == directions[directions.index(self.facing) + 2]:  </w:t>
      </w:r>
    </w:p>
    <w:p w14:paraId="2D3901F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uper().validate_move(self.facing)  </w:t>
      </w:r>
    </w:p>
    <w:p w14:paraId="7F0CC34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27AC929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uper().validate_move(move)  </w:t>
      </w:r>
    </w:p>
    <w:p w14:paraId="2280D1B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2FA6D6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get_path(self, mode):  </w:t>
      </w:r>
    </w:p>
    <w:p w14:paraId="1C435E3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5F82F38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Uses the mode to get a path. This middle man is needed in case the target is unreachable (in which case the path</w:t>
      </w:r>
      <w:r w:rsidRPr="00CD17D1">
        <w:rPr>
          <w:rFonts w:ascii="Consolas" w:eastAsia="Times New Roman" w:hAnsi="Consolas" w:cs="Times New Roman"/>
          <w:color w:val="000000"/>
          <w:sz w:val="18"/>
          <w:szCs w:val="18"/>
          <w:bdr w:val="none" w:sz="0" w:space="0" w:color="auto" w:frame="1"/>
          <w:lang w:eastAsia="en-GB"/>
        </w:rPr>
        <w:t> </w:t>
      </w:r>
    </w:p>
    <w:p w14:paraId="3DC5195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is None and instead the chase mode is used (which is always reachable).</w:t>
      </w:r>
      <w:r w:rsidRPr="00CD17D1">
        <w:rPr>
          <w:rFonts w:ascii="Consolas" w:eastAsia="Times New Roman" w:hAnsi="Consolas" w:cs="Times New Roman"/>
          <w:color w:val="000000"/>
          <w:sz w:val="18"/>
          <w:szCs w:val="18"/>
          <w:bdr w:val="none" w:sz="0" w:space="0" w:color="auto" w:frame="1"/>
          <w:lang w:eastAsia="en-GB"/>
        </w:rPr>
        <w:t> </w:t>
      </w:r>
    </w:p>
    <w:p w14:paraId="4D6A319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mode: Method for retrieving the path.</w:t>
      </w:r>
      <w:r w:rsidRPr="00CD17D1">
        <w:rPr>
          <w:rFonts w:ascii="Consolas" w:eastAsia="Times New Roman" w:hAnsi="Consolas" w:cs="Times New Roman"/>
          <w:color w:val="000000"/>
          <w:sz w:val="18"/>
          <w:szCs w:val="18"/>
          <w:bdr w:val="none" w:sz="0" w:space="0" w:color="auto" w:frame="1"/>
          <w:lang w:eastAsia="en-GB"/>
        </w:rPr>
        <w:t> </w:t>
      </w:r>
    </w:p>
    <w:p w14:paraId="7DFE3C6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Path.</w:t>
      </w:r>
      <w:r w:rsidRPr="00CD17D1">
        <w:rPr>
          <w:rFonts w:ascii="Consolas" w:eastAsia="Times New Roman" w:hAnsi="Consolas" w:cs="Times New Roman"/>
          <w:color w:val="000000"/>
          <w:sz w:val="18"/>
          <w:szCs w:val="18"/>
          <w:bdr w:val="none" w:sz="0" w:space="0" w:color="auto" w:frame="1"/>
          <w:lang w:eastAsia="en-GB"/>
        </w:rPr>
        <w:t> </w:t>
      </w:r>
    </w:p>
    <w:p w14:paraId="1D6062F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15C1308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F6FE85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ath = mode()  </w:t>
      </w:r>
    </w:p>
    <w:p w14:paraId="7330182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path </w:t>
      </w:r>
      <w:r w:rsidRPr="00CD17D1">
        <w:rPr>
          <w:rFonts w:ascii="Consolas" w:eastAsia="Times New Roman" w:hAnsi="Consolas" w:cs="Times New Roman"/>
          <w:b/>
          <w:bCs/>
          <w:color w:val="006699"/>
          <w:sz w:val="18"/>
          <w:szCs w:val="18"/>
          <w:bdr w:val="none" w:sz="0" w:space="0" w:color="auto" w:frame="1"/>
          <w:lang w:eastAsia="en-GB"/>
        </w:rPr>
        <w:t>is</w:t>
      </w:r>
      <w:r w:rsidRPr="00CD17D1">
        <w:rPr>
          <w:rFonts w:ascii="Consolas" w:eastAsia="Times New Roman" w:hAnsi="Consolas" w:cs="Times New Roman"/>
          <w:color w:val="000000"/>
          <w:sz w:val="18"/>
          <w:szCs w:val="18"/>
          <w:bdr w:val="none" w:sz="0" w:space="0" w:color="auto" w:frame="1"/>
          <w:lang w:eastAsia="en-GB"/>
        </w:rPr>
        <w:t> None:  </w:t>
      </w:r>
    </w:p>
    <w:p w14:paraId="171BA13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ath = self.chase()  </w:t>
      </w:r>
    </w:p>
    <w:p w14:paraId="1A05211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path  </w:t>
      </w:r>
    </w:p>
    <w:p w14:paraId="51D31BD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AE0C31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scare(self):  </w:t>
      </w:r>
    </w:p>
    <w:p w14:paraId="0BA8AF4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61592EE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Sets the ghost into scared mode when called.</w:t>
      </w:r>
      <w:r w:rsidRPr="00CD17D1">
        <w:rPr>
          <w:rFonts w:ascii="Consolas" w:eastAsia="Times New Roman" w:hAnsi="Consolas" w:cs="Times New Roman"/>
          <w:color w:val="000000"/>
          <w:sz w:val="18"/>
          <w:szCs w:val="18"/>
          <w:bdr w:val="none" w:sz="0" w:space="0" w:color="auto" w:frame="1"/>
          <w:lang w:eastAsia="en-GB"/>
        </w:rPr>
        <w:t> </w:t>
      </w:r>
    </w:p>
    <w:p w14:paraId="3569344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200751E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lastRenderedPageBreak/>
        <w:t>        """</w:t>
      </w:r>
      <w:r w:rsidRPr="00CD17D1">
        <w:rPr>
          <w:rFonts w:ascii="Consolas" w:eastAsia="Times New Roman" w:hAnsi="Consolas" w:cs="Times New Roman"/>
          <w:color w:val="000000"/>
          <w:sz w:val="18"/>
          <w:szCs w:val="18"/>
          <w:bdr w:val="none" w:sz="0" w:space="0" w:color="auto" w:frame="1"/>
          <w:lang w:eastAsia="en-GB"/>
        </w:rPr>
        <w:t>  </w:t>
      </w:r>
    </w:p>
    <w:p w14:paraId="53DDB0A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ACFF20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dead:  </w:t>
      </w:r>
    </w:p>
    <w:p w14:paraId="1684E93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If the ghost is dead then they cannot become scared</w:t>
      </w:r>
      <w:r w:rsidRPr="00CD17D1">
        <w:rPr>
          <w:rFonts w:ascii="Consolas" w:eastAsia="Times New Roman" w:hAnsi="Consolas" w:cs="Times New Roman"/>
          <w:color w:val="000000"/>
          <w:sz w:val="18"/>
          <w:szCs w:val="18"/>
          <w:bdr w:val="none" w:sz="0" w:space="0" w:color="auto" w:frame="1"/>
          <w:lang w:eastAsia="en-GB"/>
        </w:rPr>
        <w:t>  </w:t>
      </w:r>
    </w:p>
    <w:p w14:paraId="03F2869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pass</w:t>
      </w:r>
      <w:r w:rsidRPr="00CD17D1">
        <w:rPr>
          <w:rFonts w:ascii="Consolas" w:eastAsia="Times New Roman" w:hAnsi="Consolas" w:cs="Times New Roman"/>
          <w:color w:val="000000"/>
          <w:sz w:val="18"/>
          <w:szCs w:val="18"/>
          <w:bdr w:val="none" w:sz="0" w:space="0" w:color="auto" w:frame="1"/>
          <w:lang w:eastAsia="en-GB"/>
        </w:rPr>
        <w:t>  </w:t>
      </w:r>
    </w:p>
    <w:p w14:paraId="0A232D6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290646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if</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not</w:t>
      </w:r>
      <w:r w:rsidRPr="00CD17D1">
        <w:rPr>
          <w:rFonts w:ascii="Consolas" w:eastAsia="Times New Roman" w:hAnsi="Consolas" w:cs="Times New Roman"/>
          <w:color w:val="000000"/>
          <w:sz w:val="18"/>
          <w:szCs w:val="18"/>
          <w:bdr w:val="none" w:sz="0" w:space="0" w:color="auto" w:frame="1"/>
          <w:lang w:eastAsia="en-GB"/>
        </w:rPr>
        <w:t> self.scared:  </w:t>
      </w:r>
    </w:p>
    <w:p w14:paraId="7868F43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If the ghost is not already scared change the following</w:t>
      </w:r>
      <w:r w:rsidRPr="00CD17D1">
        <w:rPr>
          <w:rFonts w:ascii="Consolas" w:eastAsia="Times New Roman" w:hAnsi="Consolas" w:cs="Times New Roman"/>
          <w:color w:val="000000"/>
          <w:sz w:val="18"/>
          <w:szCs w:val="18"/>
          <w:bdr w:val="none" w:sz="0" w:space="0" w:color="auto" w:frame="1"/>
          <w:lang w:eastAsia="en-GB"/>
        </w:rPr>
        <w:t>  </w:t>
      </w:r>
    </w:p>
    <w:p w14:paraId="6D6F088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_speed = 0.5  </w:t>
      </w:r>
    </w:p>
    <w:p w14:paraId="57A611C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s = self.scared_skins  </w:t>
      </w:r>
    </w:p>
    <w:p w14:paraId="190411A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cared_clock = 0  </w:t>
      </w:r>
    </w:p>
    <w:p w14:paraId="4C26D74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cared = True  </w:t>
      </w:r>
    </w:p>
    <w:p w14:paraId="091E09A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witch()  </w:t>
      </w:r>
      <w:r w:rsidRPr="00CD17D1">
        <w:rPr>
          <w:rFonts w:ascii="Consolas" w:eastAsia="Times New Roman" w:hAnsi="Consolas" w:cs="Times New Roman"/>
          <w:color w:val="008200"/>
          <w:sz w:val="18"/>
          <w:szCs w:val="18"/>
          <w:bdr w:val="none" w:sz="0" w:space="0" w:color="auto" w:frame="1"/>
          <w:lang w:eastAsia="en-GB"/>
        </w:rPr>
        <w:t># Changes the ghost's direction</w:t>
      </w:r>
      <w:r w:rsidRPr="00CD17D1">
        <w:rPr>
          <w:rFonts w:ascii="Consolas" w:eastAsia="Times New Roman" w:hAnsi="Consolas" w:cs="Times New Roman"/>
          <w:color w:val="000000"/>
          <w:sz w:val="18"/>
          <w:szCs w:val="18"/>
          <w:bdr w:val="none" w:sz="0" w:space="0" w:color="auto" w:frame="1"/>
          <w:lang w:eastAsia="en-GB"/>
        </w:rPr>
        <w:t>  </w:t>
      </w:r>
    </w:p>
    <w:p w14:paraId="60640D8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hread(target=self.scared_timer).start()  </w:t>
      </w:r>
      <w:r w:rsidRPr="00CD17D1">
        <w:rPr>
          <w:rFonts w:ascii="Consolas" w:eastAsia="Times New Roman" w:hAnsi="Consolas" w:cs="Times New Roman"/>
          <w:color w:val="008200"/>
          <w:sz w:val="18"/>
          <w:szCs w:val="18"/>
          <w:bdr w:val="none" w:sz="0" w:space="0" w:color="auto" w:frame="1"/>
          <w:lang w:eastAsia="en-GB"/>
        </w:rPr>
        <w:t># Keeps track of how long the ghost is scared</w:t>
      </w:r>
      <w:r w:rsidRPr="00CD17D1">
        <w:rPr>
          <w:rFonts w:ascii="Consolas" w:eastAsia="Times New Roman" w:hAnsi="Consolas" w:cs="Times New Roman"/>
          <w:color w:val="000000"/>
          <w:sz w:val="18"/>
          <w:szCs w:val="18"/>
          <w:bdr w:val="none" w:sz="0" w:space="0" w:color="auto" w:frame="1"/>
          <w:lang w:eastAsia="en-GB"/>
        </w:rPr>
        <w:t>  </w:t>
      </w:r>
    </w:p>
    <w:p w14:paraId="7966C13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60E388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1A9BC16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If the ghost is already scared, set the skins to scared and reset the clock</w:t>
      </w:r>
      <w:r w:rsidRPr="00CD17D1">
        <w:rPr>
          <w:rFonts w:ascii="Consolas" w:eastAsia="Times New Roman" w:hAnsi="Consolas" w:cs="Times New Roman"/>
          <w:color w:val="000000"/>
          <w:sz w:val="18"/>
          <w:szCs w:val="18"/>
          <w:bdr w:val="none" w:sz="0" w:space="0" w:color="auto" w:frame="1"/>
          <w:lang w:eastAsia="en-GB"/>
        </w:rPr>
        <w:t>  </w:t>
      </w:r>
    </w:p>
    <w:p w14:paraId="645759F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s = self.scared_skins  </w:t>
      </w:r>
    </w:p>
    <w:p w14:paraId="062358D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cared_clock = 0  </w:t>
      </w:r>
    </w:p>
    <w:p w14:paraId="1514BAA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74869A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scared_timer(self):  </w:t>
      </w:r>
    </w:p>
    <w:p w14:paraId="1009601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52B73B7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Keeps track of how long the ghost is scared and adjust attributes accordingly.</w:t>
      </w:r>
      <w:r w:rsidRPr="00CD17D1">
        <w:rPr>
          <w:rFonts w:ascii="Consolas" w:eastAsia="Times New Roman" w:hAnsi="Consolas" w:cs="Times New Roman"/>
          <w:color w:val="000000"/>
          <w:sz w:val="18"/>
          <w:szCs w:val="18"/>
          <w:bdr w:val="none" w:sz="0" w:space="0" w:color="auto" w:frame="1"/>
          <w:lang w:eastAsia="en-GB"/>
        </w:rPr>
        <w:t> </w:t>
      </w:r>
    </w:p>
    <w:p w14:paraId="5A708B5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2A9F276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36B88D1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10974E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while</w:t>
      </w:r>
      <w:r w:rsidRPr="00CD17D1">
        <w:rPr>
          <w:rFonts w:ascii="Consolas" w:eastAsia="Times New Roman" w:hAnsi="Consolas" w:cs="Times New Roman"/>
          <w:color w:val="000000"/>
          <w:sz w:val="18"/>
          <w:szCs w:val="18"/>
          <w:bdr w:val="none" w:sz="0" w:space="0" w:color="auto" w:frame="1"/>
          <w:lang w:eastAsia="en-GB"/>
        </w:rPr>
        <w:t> self.scared:  </w:t>
      </w:r>
    </w:p>
    <w:p w14:paraId="42D7DCE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scared_clock &gt; self.scared_cap:  </w:t>
      </w:r>
    </w:p>
    <w:p w14:paraId="6E4248D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After the cap begin swapping the skins 4 times a second (rate based on how long the sleep is)</w:t>
      </w:r>
      <w:r w:rsidRPr="00CD17D1">
        <w:rPr>
          <w:rFonts w:ascii="Consolas" w:eastAsia="Times New Roman" w:hAnsi="Consolas" w:cs="Times New Roman"/>
          <w:color w:val="000000"/>
          <w:sz w:val="18"/>
          <w:szCs w:val="18"/>
          <w:bdr w:val="none" w:sz="0" w:space="0" w:color="auto" w:frame="1"/>
          <w:lang w:eastAsia="en-GB"/>
        </w:rPr>
        <w:t>  </w:t>
      </w:r>
    </w:p>
    <w:p w14:paraId="7FF1E99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skins == self.scared_skins:  </w:t>
      </w:r>
    </w:p>
    <w:p w14:paraId="7E9A9B8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s = self.scared_flashing_skins  </w:t>
      </w:r>
    </w:p>
    <w:p w14:paraId="0C4D258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06A6127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s = self.scared_skins  </w:t>
      </w:r>
    </w:p>
    <w:p w14:paraId="2C1E8E2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B40803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int(self.scared_clock) == 8:  </w:t>
      </w:r>
    </w:p>
    <w:p w14:paraId="6483256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cared = False  </w:t>
      </w:r>
    </w:p>
    <w:p w14:paraId="163ECA7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_speed = 4/3  </w:t>
      </w:r>
    </w:p>
    <w:p w14:paraId="01E92BB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s = self.normal_skins  </w:t>
      </w:r>
    </w:p>
    <w:p w14:paraId="693EDD1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break</w:t>
      </w:r>
      <w:r w:rsidRPr="00CD17D1">
        <w:rPr>
          <w:rFonts w:ascii="Consolas" w:eastAsia="Times New Roman" w:hAnsi="Consolas" w:cs="Times New Roman"/>
          <w:color w:val="000000"/>
          <w:sz w:val="18"/>
          <w:szCs w:val="18"/>
          <w:bdr w:val="none" w:sz="0" w:space="0" w:color="auto" w:frame="1"/>
          <w:lang w:eastAsia="en-GB"/>
        </w:rPr>
        <w:t>  </w:t>
      </w:r>
    </w:p>
    <w:p w14:paraId="2BB41AB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3770BB4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leep(0.25)  </w:t>
      </w:r>
    </w:p>
    <w:p w14:paraId="7ACDC83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cared_clock += 0.25  </w:t>
      </w:r>
    </w:p>
    <w:p w14:paraId="4385F67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54DE87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draw_target(self, win):  </w:t>
      </w:r>
    </w:p>
    <w:p w14:paraId="18DBC28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41C339D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At the moment used for debugging ghost paths and ensuring they are working correctly. Displays ghost's path</w:t>
      </w:r>
      <w:r w:rsidRPr="00CD17D1">
        <w:rPr>
          <w:rFonts w:ascii="Consolas" w:eastAsia="Times New Roman" w:hAnsi="Consolas" w:cs="Times New Roman"/>
          <w:color w:val="000000"/>
          <w:sz w:val="18"/>
          <w:szCs w:val="18"/>
          <w:bdr w:val="none" w:sz="0" w:space="0" w:color="auto" w:frame="1"/>
          <w:lang w:eastAsia="en-GB"/>
        </w:rPr>
        <w:t> </w:t>
      </w:r>
    </w:p>
    <w:p w14:paraId="798FDEA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CD17D1">
        <w:rPr>
          <w:rFonts w:ascii="Consolas" w:eastAsia="Times New Roman" w:hAnsi="Consolas" w:cs="Times New Roman"/>
          <w:color w:val="000000"/>
          <w:sz w:val="18"/>
          <w:szCs w:val="18"/>
          <w:bdr w:val="none" w:sz="0" w:space="0" w:color="auto" w:frame="1"/>
          <w:lang w:eastAsia="en-GB"/>
        </w:rPr>
        <w:t> </w:t>
      </w:r>
    </w:p>
    <w:p w14:paraId="1F5D80D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612384C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2AAA932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CDB069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try</w:t>
      </w:r>
      <w:r w:rsidRPr="00CD17D1">
        <w:rPr>
          <w:rFonts w:ascii="Consolas" w:eastAsia="Times New Roman" w:hAnsi="Consolas" w:cs="Times New Roman"/>
          <w:color w:val="000000"/>
          <w:sz w:val="18"/>
          <w:szCs w:val="18"/>
          <w:bdr w:val="none" w:sz="0" w:space="0" w:color="auto" w:frame="1"/>
          <w:lang w:eastAsia="en-GB"/>
        </w:rPr>
        <w:t>:  </w:t>
      </w:r>
    </w:p>
    <w:p w14:paraId="2999CCF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for</w:t>
      </w:r>
      <w:r w:rsidRPr="00CD17D1">
        <w:rPr>
          <w:rFonts w:ascii="Consolas" w:eastAsia="Times New Roman" w:hAnsi="Consolas" w:cs="Times New Roman"/>
          <w:color w:val="000000"/>
          <w:sz w:val="18"/>
          <w:szCs w:val="18"/>
          <w:bdr w:val="none" w:sz="0" w:space="0" w:color="auto" w:frame="1"/>
          <w:lang w:eastAsia="en-GB"/>
        </w:rPr>
        <w:t> x, y </w:t>
      </w:r>
      <w:r w:rsidRPr="00CD17D1">
        <w:rPr>
          <w:rFonts w:ascii="Consolas" w:eastAsia="Times New Roman" w:hAnsi="Consolas" w:cs="Times New Roman"/>
          <w:b/>
          <w:bCs/>
          <w:color w:val="006699"/>
          <w:sz w:val="18"/>
          <w:szCs w:val="18"/>
          <w:bdr w:val="none" w:sz="0" w:space="0" w:color="auto" w:frame="1"/>
          <w:lang w:eastAsia="en-GB"/>
        </w:rPr>
        <w:t>in</w:t>
      </w:r>
      <w:r w:rsidRPr="00CD17D1">
        <w:rPr>
          <w:rFonts w:ascii="Consolas" w:eastAsia="Times New Roman" w:hAnsi="Consolas" w:cs="Times New Roman"/>
          <w:color w:val="000000"/>
          <w:sz w:val="18"/>
          <w:szCs w:val="18"/>
          <w:bdr w:val="none" w:sz="0" w:space="0" w:color="auto" w:frame="1"/>
          <w:lang w:eastAsia="en-GB"/>
        </w:rPr>
        <w:t> self.path:  </w:t>
      </w:r>
    </w:p>
    <w:p w14:paraId="0C59EDD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g.draw.rect(win, (0, 255, 0), pg.Rect(x * 12 * self.win_scale, (y+3) * 12 * self.win_scale, 15, 15))  </w:t>
      </w:r>
    </w:p>
    <w:p w14:paraId="7106021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xcept</w:t>
      </w:r>
      <w:r w:rsidRPr="00CD17D1">
        <w:rPr>
          <w:rFonts w:ascii="Consolas" w:eastAsia="Times New Roman" w:hAnsi="Consolas" w:cs="Times New Roman"/>
          <w:color w:val="000000"/>
          <w:sz w:val="18"/>
          <w:szCs w:val="18"/>
          <w:bdr w:val="none" w:sz="0" w:space="0" w:color="auto" w:frame="1"/>
          <w:lang w:eastAsia="en-GB"/>
        </w:rPr>
        <w:t> Exception as e:  </w:t>
      </w:r>
    </w:p>
    <w:p w14:paraId="0E8BBE1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print</w:t>
      </w:r>
      <w:r w:rsidRPr="00CD17D1">
        <w:rPr>
          <w:rFonts w:ascii="Consolas" w:eastAsia="Times New Roman" w:hAnsi="Consolas" w:cs="Times New Roman"/>
          <w:color w:val="000000"/>
          <w:sz w:val="18"/>
          <w:szCs w:val="18"/>
          <w:bdr w:val="none" w:sz="0" w:space="0" w:color="auto" w:frame="1"/>
          <w:lang w:eastAsia="en-GB"/>
        </w:rPr>
        <w:t>(e)  </w:t>
      </w:r>
    </w:p>
    <w:p w14:paraId="2207808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4DB43B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draw_next_tile_target(self, win):  </w:t>
      </w:r>
    </w:p>
    <w:p w14:paraId="3AC0A60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0BAF4F3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Used for debugging ghost paths and ensuring they are working correctly. Displays ghost's target tile.</w:t>
      </w:r>
      <w:r w:rsidRPr="00CD17D1">
        <w:rPr>
          <w:rFonts w:ascii="Consolas" w:eastAsia="Times New Roman" w:hAnsi="Consolas" w:cs="Times New Roman"/>
          <w:color w:val="000000"/>
          <w:sz w:val="18"/>
          <w:szCs w:val="18"/>
          <w:bdr w:val="none" w:sz="0" w:space="0" w:color="auto" w:frame="1"/>
          <w:lang w:eastAsia="en-GB"/>
        </w:rPr>
        <w:t> </w:t>
      </w:r>
    </w:p>
    <w:p w14:paraId="5F7F9D1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CD17D1">
        <w:rPr>
          <w:rFonts w:ascii="Consolas" w:eastAsia="Times New Roman" w:hAnsi="Consolas" w:cs="Times New Roman"/>
          <w:color w:val="000000"/>
          <w:sz w:val="18"/>
          <w:szCs w:val="18"/>
          <w:bdr w:val="none" w:sz="0" w:space="0" w:color="auto" w:frame="1"/>
          <w:lang w:eastAsia="en-GB"/>
        </w:rPr>
        <w:t> </w:t>
      </w:r>
    </w:p>
    <w:p w14:paraId="3DB9811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10997EF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lastRenderedPageBreak/>
        <w:t>        """</w:t>
      </w:r>
      <w:r w:rsidRPr="00CD17D1">
        <w:rPr>
          <w:rFonts w:ascii="Consolas" w:eastAsia="Times New Roman" w:hAnsi="Consolas" w:cs="Times New Roman"/>
          <w:color w:val="000000"/>
          <w:sz w:val="18"/>
          <w:szCs w:val="18"/>
          <w:bdr w:val="none" w:sz="0" w:space="0" w:color="auto" w:frame="1"/>
          <w:lang w:eastAsia="en-GB"/>
        </w:rPr>
        <w:t>  </w:t>
      </w:r>
    </w:p>
    <w:p w14:paraId="6BA85AA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34AB078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g.draw.rect(win, (0, 255, 0), pg.Rect(self.next_x, self.next_y, 4, 4))  </w:t>
      </w:r>
    </w:p>
    <w:p w14:paraId="204D4CF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08E880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draw_path(self, win):  </w:t>
      </w:r>
    </w:p>
    <w:p w14:paraId="07056EC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76769F6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Used for the storymode to teach the use how the AI works. Simply draws the path that the AI will take at any</w:t>
      </w:r>
      <w:r w:rsidRPr="00CD17D1">
        <w:rPr>
          <w:rFonts w:ascii="Consolas" w:eastAsia="Times New Roman" w:hAnsi="Consolas" w:cs="Times New Roman"/>
          <w:color w:val="000000"/>
          <w:sz w:val="18"/>
          <w:szCs w:val="18"/>
          <w:bdr w:val="none" w:sz="0" w:space="0" w:color="auto" w:frame="1"/>
          <w:lang w:eastAsia="en-GB"/>
        </w:rPr>
        <w:t> </w:t>
      </w:r>
    </w:p>
    <w:p w14:paraId="3FCE229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given moment.</w:t>
      </w:r>
      <w:r w:rsidRPr="00CD17D1">
        <w:rPr>
          <w:rFonts w:ascii="Consolas" w:eastAsia="Times New Roman" w:hAnsi="Consolas" w:cs="Times New Roman"/>
          <w:color w:val="000000"/>
          <w:sz w:val="18"/>
          <w:szCs w:val="18"/>
          <w:bdr w:val="none" w:sz="0" w:space="0" w:color="auto" w:frame="1"/>
          <w:lang w:eastAsia="en-GB"/>
        </w:rPr>
        <w:t> </w:t>
      </w:r>
    </w:p>
    <w:p w14:paraId="6211AB2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CD17D1">
        <w:rPr>
          <w:rFonts w:ascii="Consolas" w:eastAsia="Times New Roman" w:hAnsi="Consolas" w:cs="Times New Roman"/>
          <w:color w:val="000000"/>
          <w:sz w:val="18"/>
          <w:szCs w:val="18"/>
          <w:bdr w:val="none" w:sz="0" w:space="0" w:color="auto" w:frame="1"/>
          <w:lang w:eastAsia="en-GB"/>
        </w:rPr>
        <w:t> </w:t>
      </w:r>
    </w:p>
    <w:p w14:paraId="5AE109F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w:t>
      </w:r>
      <w:r w:rsidRPr="00CD17D1">
        <w:rPr>
          <w:rFonts w:ascii="Consolas" w:eastAsia="Times New Roman" w:hAnsi="Consolas" w:cs="Times New Roman"/>
          <w:color w:val="000000"/>
          <w:sz w:val="18"/>
          <w:szCs w:val="18"/>
          <w:bdr w:val="none" w:sz="0" w:space="0" w:color="auto" w:frame="1"/>
          <w:lang w:eastAsia="en-GB"/>
        </w:rPr>
        <w:t> </w:t>
      </w:r>
    </w:p>
    <w:p w14:paraId="0648CF3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3241E2B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4A47F9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try</w:t>
      </w:r>
      <w:r w:rsidRPr="00CD17D1">
        <w:rPr>
          <w:rFonts w:ascii="Consolas" w:eastAsia="Times New Roman" w:hAnsi="Consolas" w:cs="Times New Roman"/>
          <w:color w:val="000000"/>
          <w:sz w:val="18"/>
          <w:szCs w:val="18"/>
          <w:bdr w:val="none" w:sz="0" w:space="0" w:color="auto" w:frame="1"/>
          <w:lang w:eastAsia="en-GB"/>
        </w:rPr>
        <w:t>:  </w:t>
      </w:r>
    </w:p>
    <w:p w14:paraId="55BFCBA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ile_path = [self.maze.tiles[tile_y][tile_x] </w:t>
      </w:r>
      <w:r w:rsidRPr="00CD17D1">
        <w:rPr>
          <w:rFonts w:ascii="Consolas" w:eastAsia="Times New Roman" w:hAnsi="Consolas" w:cs="Times New Roman"/>
          <w:b/>
          <w:bCs/>
          <w:color w:val="006699"/>
          <w:sz w:val="18"/>
          <w:szCs w:val="18"/>
          <w:bdr w:val="none" w:sz="0" w:space="0" w:color="auto" w:frame="1"/>
          <w:lang w:eastAsia="en-GB"/>
        </w:rPr>
        <w:t>for</w:t>
      </w:r>
      <w:r w:rsidRPr="00CD17D1">
        <w:rPr>
          <w:rFonts w:ascii="Consolas" w:eastAsia="Times New Roman" w:hAnsi="Consolas" w:cs="Times New Roman"/>
          <w:color w:val="000000"/>
          <w:sz w:val="18"/>
          <w:szCs w:val="18"/>
          <w:bdr w:val="none" w:sz="0" w:space="0" w:color="auto" w:frame="1"/>
          <w:lang w:eastAsia="en-GB"/>
        </w:rPr>
        <w:t> tile_x, tile_y </w:t>
      </w:r>
      <w:r w:rsidRPr="00CD17D1">
        <w:rPr>
          <w:rFonts w:ascii="Consolas" w:eastAsia="Times New Roman" w:hAnsi="Consolas" w:cs="Times New Roman"/>
          <w:b/>
          <w:bCs/>
          <w:color w:val="006699"/>
          <w:sz w:val="18"/>
          <w:szCs w:val="18"/>
          <w:bdr w:val="none" w:sz="0" w:space="0" w:color="auto" w:frame="1"/>
          <w:lang w:eastAsia="en-GB"/>
        </w:rPr>
        <w:t>in</w:t>
      </w:r>
      <w:r w:rsidRPr="00CD17D1">
        <w:rPr>
          <w:rFonts w:ascii="Consolas" w:eastAsia="Times New Roman" w:hAnsi="Consolas" w:cs="Times New Roman"/>
          <w:color w:val="000000"/>
          <w:sz w:val="18"/>
          <w:szCs w:val="18"/>
          <w:bdr w:val="none" w:sz="0" w:space="0" w:color="auto" w:frame="1"/>
          <w:lang w:eastAsia="en-GB"/>
        </w:rPr>
        <w:t> self.path]  </w:t>
      </w:r>
    </w:p>
    <w:p w14:paraId="39F3980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11D569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for</w:t>
      </w:r>
      <w:r w:rsidRPr="00CD17D1">
        <w:rPr>
          <w:rFonts w:ascii="Consolas" w:eastAsia="Times New Roman" w:hAnsi="Consolas" w:cs="Times New Roman"/>
          <w:color w:val="000000"/>
          <w:sz w:val="18"/>
          <w:szCs w:val="18"/>
          <w:bdr w:val="none" w:sz="0" w:space="0" w:color="auto" w:frame="1"/>
          <w:lang w:eastAsia="en-GB"/>
        </w:rPr>
        <w:t> pathtile_rect </w:t>
      </w:r>
      <w:r w:rsidRPr="00CD17D1">
        <w:rPr>
          <w:rFonts w:ascii="Consolas" w:eastAsia="Times New Roman" w:hAnsi="Consolas" w:cs="Times New Roman"/>
          <w:b/>
          <w:bCs/>
          <w:color w:val="006699"/>
          <w:sz w:val="18"/>
          <w:szCs w:val="18"/>
          <w:bdr w:val="none" w:sz="0" w:space="0" w:color="auto" w:frame="1"/>
          <w:lang w:eastAsia="en-GB"/>
        </w:rPr>
        <w:t>in</w:t>
      </w:r>
      <w:r w:rsidRPr="00CD17D1">
        <w:rPr>
          <w:rFonts w:ascii="Consolas" w:eastAsia="Times New Roman" w:hAnsi="Consolas" w:cs="Times New Roman"/>
          <w:color w:val="000000"/>
          <w:sz w:val="18"/>
          <w:szCs w:val="18"/>
          <w:bdr w:val="none" w:sz="0" w:space="0" w:color="auto" w:frame="1"/>
          <w:lang w:eastAsia="en-GB"/>
        </w:rPr>
        <w:t> self.get_pathtiles(tile_path, []):  </w:t>
      </w:r>
    </w:p>
    <w:p w14:paraId="6D906C5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g.draw.rect(win, self.colour, pathtile_rect)  </w:t>
      </w:r>
    </w:p>
    <w:p w14:paraId="589A603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xcept</w:t>
      </w:r>
      <w:r w:rsidRPr="00CD17D1">
        <w:rPr>
          <w:rFonts w:ascii="Consolas" w:eastAsia="Times New Roman" w:hAnsi="Consolas" w:cs="Times New Roman"/>
          <w:color w:val="000000"/>
          <w:sz w:val="18"/>
          <w:szCs w:val="18"/>
          <w:bdr w:val="none" w:sz="0" w:space="0" w:color="auto" w:frame="1"/>
          <w:lang w:eastAsia="en-GB"/>
        </w:rPr>
        <w:t> IndexError as e:  </w:t>
      </w:r>
    </w:p>
    <w:p w14:paraId="3569E07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print</w:t>
      </w:r>
      <w:r w:rsidRPr="00CD17D1">
        <w:rPr>
          <w:rFonts w:ascii="Consolas" w:eastAsia="Times New Roman" w:hAnsi="Consolas" w:cs="Times New Roman"/>
          <w:color w:val="000000"/>
          <w:sz w:val="18"/>
          <w:szCs w:val="18"/>
          <w:bdr w:val="none" w:sz="0" w:space="0" w:color="auto" w:frame="1"/>
          <w:lang w:eastAsia="en-GB"/>
        </w:rPr>
        <w:t>(f</w:t>
      </w:r>
      <w:r w:rsidRPr="00CD17D1">
        <w:rPr>
          <w:rFonts w:ascii="Consolas" w:eastAsia="Times New Roman" w:hAnsi="Consolas" w:cs="Times New Roman"/>
          <w:color w:val="0000FF"/>
          <w:sz w:val="18"/>
          <w:szCs w:val="18"/>
          <w:bdr w:val="none" w:sz="0" w:space="0" w:color="auto" w:frame="1"/>
          <w:lang w:eastAsia="en-GB"/>
        </w:rPr>
        <w:t>'{e} in draw_path'</w:t>
      </w:r>
      <w:r w:rsidRPr="00CD17D1">
        <w:rPr>
          <w:rFonts w:ascii="Consolas" w:eastAsia="Times New Roman" w:hAnsi="Consolas" w:cs="Times New Roman"/>
          <w:color w:val="000000"/>
          <w:sz w:val="18"/>
          <w:szCs w:val="18"/>
          <w:bdr w:val="none" w:sz="0" w:space="0" w:color="auto" w:frame="1"/>
          <w:lang w:eastAsia="en-GB"/>
        </w:rPr>
        <w:t>)  </w:t>
      </w:r>
    </w:p>
    <w:p w14:paraId="39D42D5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BDB1CD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get_pathtiles(self, path, pathtiles):  </w:t>
      </w:r>
    </w:p>
    <w:p w14:paraId="3FEF637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5DC6A40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Simply returns the pygame rectangle responsible for displaying the path. This is in a sepearte method so it can</w:t>
      </w:r>
      <w:r w:rsidRPr="00CD17D1">
        <w:rPr>
          <w:rFonts w:ascii="Consolas" w:eastAsia="Times New Roman" w:hAnsi="Consolas" w:cs="Times New Roman"/>
          <w:color w:val="000000"/>
          <w:sz w:val="18"/>
          <w:szCs w:val="18"/>
          <w:bdr w:val="none" w:sz="0" w:space="0" w:color="auto" w:frame="1"/>
          <w:lang w:eastAsia="en-GB"/>
        </w:rPr>
        <w:t> </w:t>
      </w:r>
    </w:p>
    <w:p w14:paraId="288F0F9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be run recursivley. It is static but I have included in the object so it is easy to see how it is being called.</w:t>
      </w:r>
      <w:r w:rsidRPr="00CD17D1">
        <w:rPr>
          <w:rFonts w:ascii="Consolas" w:eastAsia="Times New Roman" w:hAnsi="Consolas" w:cs="Times New Roman"/>
          <w:color w:val="000000"/>
          <w:sz w:val="18"/>
          <w:szCs w:val="18"/>
          <w:bdr w:val="none" w:sz="0" w:space="0" w:color="auto" w:frame="1"/>
          <w:lang w:eastAsia="en-GB"/>
        </w:rPr>
        <w:t> </w:t>
      </w:r>
    </w:p>
    <w:p w14:paraId="1356AB9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w:t>
      </w:r>
      <w:r w:rsidRPr="00CD17D1">
        <w:rPr>
          <w:rFonts w:ascii="Consolas" w:eastAsia="Times New Roman" w:hAnsi="Consolas" w:cs="Times New Roman"/>
          <w:color w:val="000000"/>
          <w:sz w:val="18"/>
          <w:szCs w:val="18"/>
          <w:bdr w:val="none" w:sz="0" w:space="0" w:color="auto" w:frame="1"/>
          <w:lang w:eastAsia="en-GB"/>
        </w:rPr>
        <w:t> </w:t>
      </w:r>
    </w:p>
    <w:p w14:paraId="7F008F9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5392BE9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3FA5D1F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len(path) == 1:  </w:t>
      </w:r>
    </w:p>
    <w:p w14:paraId="5774ABE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pathtiles  </w:t>
      </w:r>
    </w:p>
    <w:p w14:paraId="31F4699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884363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revious_tile = path[0]  </w:t>
      </w:r>
    </w:p>
    <w:p w14:paraId="53211D8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revious_x, previous_y = previous_tile.rect.center  </w:t>
      </w:r>
    </w:p>
    <w:p w14:paraId="387657F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F19D17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current_tile = path[1]  </w:t>
      </w:r>
    </w:p>
    <w:p w14:paraId="0C84715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current_x, current_y = current_tile.rect.center  </w:t>
      </w:r>
    </w:p>
    <w:p w14:paraId="4FFC93D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7C036E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rect_long = 14 * self.win_scale  </w:t>
      </w:r>
    </w:p>
    <w:p w14:paraId="14083F8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rect_short = 2 * self.win_scale  </w:t>
      </w:r>
    </w:p>
    <w:p w14:paraId="1B79C33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942A5B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previous_x == current_x:  </w:t>
      </w:r>
    </w:p>
    <w:p w14:paraId="7CDB3E2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must be a change in the y</w:t>
      </w:r>
      <w:r w:rsidRPr="00CD17D1">
        <w:rPr>
          <w:rFonts w:ascii="Consolas" w:eastAsia="Times New Roman" w:hAnsi="Consolas" w:cs="Times New Roman"/>
          <w:color w:val="000000"/>
          <w:sz w:val="18"/>
          <w:szCs w:val="18"/>
          <w:bdr w:val="none" w:sz="0" w:space="0" w:color="auto" w:frame="1"/>
          <w:lang w:eastAsia="en-GB"/>
        </w:rPr>
        <w:t>  </w:t>
      </w:r>
    </w:p>
    <w:p w14:paraId="01ED647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previous_y &lt; current_y:  </w:t>
      </w:r>
    </w:p>
    <w:p w14:paraId="0B342FE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rect = pg.Rect(current_x - self.win_scale, previous_y - self.win_scale, rect_short, rect_long)  </w:t>
      </w:r>
    </w:p>
    <w:p w14:paraId="6C1D8DE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44D8B19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rect = pg.Rect(current_x - self.win_scale, current_y - self.win_scale, rect_short, rect_long)  </w:t>
      </w:r>
    </w:p>
    <w:p w14:paraId="4822D0A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7AAB000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 must be a change in the x</w:t>
      </w:r>
      <w:r w:rsidRPr="00CD17D1">
        <w:rPr>
          <w:rFonts w:ascii="Consolas" w:eastAsia="Times New Roman" w:hAnsi="Consolas" w:cs="Times New Roman"/>
          <w:color w:val="000000"/>
          <w:sz w:val="18"/>
          <w:szCs w:val="18"/>
          <w:bdr w:val="none" w:sz="0" w:space="0" w:color="auto" w:frame="1"/>
          <w:lang w:eastAsia="en-GB"/>
        </w:rPr>
        <w:t>  </w:t>
      </w:r>
    </w:p>
    <w:p w14:paraId="0D2D5F0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previous_x &lt; current_x:  </w:t>
      </w:r>
    </w:p>
    <w:p w14:paraId="20A2FF2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rect = pg.Rect(previous_x - self.win_scale, current_y - self.win_scale,  rect_long, rect_short)  </w:t>
      </w:r>
    </w:p>
    <w:p w14:paraId="28229DA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53071BD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rect = pg.Rect(current_x - self.win_scale, current_y - self.win_scale,  rect_long, rect_short)  </w:t>
      </w:r>
    </w:p>
    <w:p w14:paraId="52C49AF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B7AD47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athtiles.append(rect)  </w:t>
      </w:r>
    </w:p>
    <w:p w14:paraId="1235E36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386197C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get_pathtiles(path[1:], pathtiles)  </w:t>
      </w:r>
    </w:p>
    <w:p w14:paraId="13093B7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43BDDB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switch(self):  </w:t>
      </w:r>
    </w:p>
    <w:p w14:paraId="67B65F6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5A76875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Changes the direction of the ghost.</w:t>
      </w:r>
      <w:r w:rsidRPr="00CD17D1">
        <w:rPr>
          <w:rFonts w:ascii="Consolas" w:eastAsia="Times New Roman" w:hAnsi="Consolas" w:cs="Times New Roman"/>
          <w:color w:val="000000"/>
          <w:sz w:val="18"/>
          <w:szCs w:val="18"/>
          <w:bdr w:val="none" w:sz="0" w:space="0" w:color="auto" w:frame="1"/>
          <w:lang w:eastAsia="en-GB"/>
        </w:rPr>
        <w:t> </w:t>
      </w:r>
    </w:p>
    <w:p w14:paraId="103248A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Returns the opposite of the current move</w:t>
      </w:r>
      <w:r w:rsidRPr="00CD17D1">
        <w:rPr>
          <w:rFonts w:ascii="Consolas" w:eastAsia="Times New Roman" w:hAnsi="Consolas" w:cs="Times New Roman"/>
          <w:color w:val="000000"/>
          <w:sz w:val="18"/>
          <w:szCs w:val="18"/>
          <w:bdr w:val="none" w:sz="0" w:space="0" w:color="auto" w:frame="1"/>
          <w:lang w:eastAsia="en-GB"/>
        </w:rPr>
        <w:t> </w:t>
      </w:r>
    </w:p>
    <w:p w14:paraId="74191B4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lastRenderedPageBreak/>
        <w:t>        """</w:t>
      </w:r>
      <w:r w:rsidRPr="00CD17D1">
        <w:rPr>
          <w:rFonts w:ascii="Consolas" w:eastAsia="Times New Roman" w:hAnsi="Consolas" w:cs="Times New Roman"/>
          <w:color w:val="000000"/>
          <w:sz w:val="18"/>
          <w:szCs w:val="18"/>
          <w:bdr w:val="none" w:sz="0" w:space="0" w:color="auto" w:frame="1"/>
          <w:lang w:eastAsia="en-GB"/>
        </w:rPr>
        <w:t>  </w:t>
      </w:r>
    </w:p>
    <w:p w14:paraId="02388E5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EB9A31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directions = [</w:t>
      </w:r>
      <w:r w:rsidRPr="00CD17D1">
        <w:rPr>
          <w:rFonts w:ascii="Consolas" w:eastAsia="Times New Roman" w:hAnsi="Consolas" w:cs="Times New Roman"/>
          <w:color w:val="0000FF"/>
          <w:sz w:val="18"/>
          <w:szCs w:val="18"/>
          <w:bdr w:val="none" w:sz="0" w:space="0" w:color="auto" w:frame="1"/>
          <w:lang w:eastAsia="en-GB"/>
        </w:rPr>
        <w:t>'n'</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e'</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s'</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w'</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n'</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e'</w:t>
      </w:r>
      <w:r w:rsidRPr="00CD17D1">
        <w:rPr>
          <w:rFonts w:ascii="Consolas" w:eastAsia="Times New Roman" w:hAnsi="Consolas" w:cs="Times New Roman"/>
          <w:color w:val="000000"/>
          <w:sz w:val="18"/>
          <w:szCs w:val="18"/>
          <w:bdr w:val="none" w:sz="0" w:space="0" w:color="auto" w:frame="1"/>
          <w:lang w:eastAsia="en-GB"/>
        </w:rPr>
        <w:t>]  </w:t>
      </w:r>
    </w:p>
    <w:p w14:paraId="42B3142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move = directions[directions.index(self.facing) + 2]  </w:t>
      </w:r>
    </w:p>
    <w:p w14:paraId="6B1A239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x, y = self.previous_tile.pos  </w:t>
      </w:r>
    </w:p>
    <w:p w14:paraId="64D453D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next_coords = (x, y-3)  </w:t>
      </w:r>
    </w:p>
    <w:p w14:paraId="40A2107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move  </w:t>
      </w:r>
    </w:p>
    <w:p w14:paraId="245D79A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31108A6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respawn(self):  </w:t>
      </w:r>
    </w:p>
    <w:p w14:paraId="629B6F7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0010B38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thfinding mode: It targets inside the centre, then targets outside once it has reached it.</w:t>
      </w:r>
      <w:r w:rsidRPr="00CD17D1">
        <w:rPr>
          <w:rFonts w:ascii="Consolas" w:eastAsia="Times New Roman" w:hAnsi="Consolas" w:cs="Times New Roman"/>
          <w:color w:val="000000"/>
          <w:sz w:val="18"/>
          <w:szCs w:val="18"/>
          <w:bdr w:val="none" w:sz="0" w:space="0" w:color="auto" w:frame="1"/>
          <w:lang w:eastAsia="en-GB"/>
        </w:rPr>
        <w:t> </w:t>
      </w:r>
    </w:p>
    <w:p w14:paraId="1BC30BF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The next path.</w:t>
      </w:r>
      <w:r w:rsidRPr="00CD17D1">
        <w:rPr>
          <w:rFonts w:ascii="Consolas" w:eastAsia="Times New Roman" w:hAnsi="Consolas" w:cs="Times New Roman"/>
          <w:color w:val="000000"/>
          <w:sz w:val="18"/>
          <w:szCs w:val="18"/>
          <w:bdr w:val="none" w:sz="0" w:space="0" w:color="auto" w:frame="1"/>
          <w:lang w:eastAsia="en-GB"/>
        </w:rPr>
        <w:t> </w:t>
      </w:r>
    </w:p>
    <w:p w14:paraId="24AEF41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66D743B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B4E8FA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tart_tile = self.tile.pos  </w:t>
      </w:r>
    </w:p>
    <w:p w14:paraId="3FE9423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respawned:  </w:t>
      </w:r>
    </w:p>
    <w:p w14:paraId="729E4EA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_tile = (13, 14)  </w:t>
      </w:r>
    </w:p>
    <w:p w14:paraId="3E3C8DF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341E742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_tile = (13, 18)  </w:t>
      </w:r>
    </w:p>
    <w:p w14:paraId="0F59C91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tart_tile = (start_tile[0], start_tile[1] - 3)  </w:t>
      </w:r>
    </w:p>
    <w:p w14:paraId="02844C8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_tile = (target_tile[0], target_tile[1] - 3)  </w:t>
      </w:r>
    </w:p>
    <w:p w14:paraId="287984D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search.astar(start_tile, target_tile, self.facing)  </w:t>
      </w:r>
    </w:p>
    <w:p w14:paraId="58EA91E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39EC8C0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scatter(self):  </w:t>
      </w:r>
    </w:p>
    <w:p w14:paraId="42C405F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7524A08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thfinding mode: It targets the specific ghost's home tile.</w:t>
      </w:r>
      <w:r w:rsidRPr="00CD17D1">
        <w:rPr>
          <w:rFonts w:ascii="Consolas" w:eastAsia="Times New Roman" w:hAnsi="Consolas" w:cs="Times New Roman"/>
          <w:color w:val="000000"/>
          <w:sz w:val="18"/>
          <w:szCs w:val="18"/>
          <w:bdr w:val="none" w:sz="0" w:space="0" w:color="auto" w:frame="1"/>
          <w:lang w:eastAsia="en-GB"/>
        </w:rPr>
        <w:t> </w:t>
      </w:r>
    </w:p>
    <w:p w14:paraId="192F3AC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The next path.</w:t>
      </w:r>
      <w:r w:rsidRPr="00CD17D1">
        <w:rPr>
          <w:rFonts w:ascii="Consolas" w:eastAsia="Times New Roman" w:hAnsi="Consolas" w:cs="Times New Roman"/>
          <w:color w:val="000000"/>
          <w:sz w:val="18"/>
          <w:szCs w:val="18"/>
          <w:bdr w:val="none" w:sz="0" w:space="0" w:color="auto" w:frame="1"/>
          <w:lang w:eastAsia="en-GB"/>
        </w:rPr>
        <w:t> </w:t>
      </w:r>
    </w:p>
    <w:p w14:paraId="43EFA9B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5C4E596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4C967D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tart_tile = self.tile.pos  </w:t>
      </w:r>
    </w:p>
    <w:p w14:paraId="7DA07FC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_tile = self.home  </w:t>
      </w:r>
    </w:p>
    <w:p w14:paraId="1152369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tart_tile = (start_tile[0], start_tile[1] - 3)  </w:t>
      </w:r>
    </w:p>
    <w:p w14:paraId="1A04A46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_tile = (target_tile[0], target_tile[1] - 3)  </w:t>
      </w:r>
    </w:p>
    <w:p w14:paraId="3F23FF0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search.astar(start_tile, target_tile, self.facing)  </w:t>
      </w:r>
    </w:p>
    <w:p w14:paraId="62FC645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7A18C6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chase(self):  </w:t>
      </w:r>
    </w:p>
    <w:p w14:paraId="5B93695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413CEAF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thfinding mode: Unique to ghosts: default (blinky) targets Pac-Man's current tile.</w:t>
      </w:r>
      <w:r w:rsidRPr="00CD17D1">
        <w:rPr>
          <w:rFonts w:ascii="Consolas" w:eastAsia="Times New Roman" w:hAnsi="Consolas" w:cs="Times New Roman"/>
          <w:color w:val="000000"/>
          <w:sz w:val="18"/>
          <w:szCs w:val="18"/>
          <w:bdr w:val="none" w:sz="0" w:space="0" w:color="auto" w:frame="1"/>
          <w:lang w:eastAsia="en-GB"/>
        </w:rPr>
        <w:t> </w:t>
      </w:r>
    </w:p>
    <w:p w14:paraId="591021E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The next path.</w:t>
      </w:r>
      <w:r w:rsidRPr="00CD17D1">
        <w:rPr>
          <w:rFonts w:ascii="Consolas" w:eastAsia="Times New Roman" w:hAnsi="Consolas" w:cs="Times New Roman"/>
          <w:color w:val="000000"/>
          <w:sz w:val="18"/>
          <w:szCs w:val="18"/>
          <w:bdr w:val="none" w:sz="0" w:space="0" w:color="auto" w:frame="1"/>
          <w:lang w:eastAsia="en-GB"/>
        </w:rPr>
        <w:t> </w:t>
      </w:r>
    </w:p>
    <w:p w14:paraId="5AF1C95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08C6562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3BE371C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tart_tile = self.tile.pos  </w:t>
      </w:r>
    </w:p>
    <w:p w14:paraId="1F8FC85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_tile = self.target.tile.pos  </w:t>
      </w:r>
    </w:p>
    <w:p w14:paraId="6A047EA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tart_tile = (start_tile[0], start_tile[1] - 3)  </w:t>
      </w:r>
    </w:p>
    <w:p w14:paraId="497C95F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_tile = (target_tile[0], target_tile[1] - 3)  </w:t>
      </w:r>
    </w:p>
    <w:p w14:paraId="4B927D9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search.astar(start_tile, target_tile, self.facing)  </w:t>
      </w:r>
    </w:p>
    <w:p w14:paraId="4DE83D8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18C542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random(self):  </w:t>
      </w:r>
    </w:p>
    <w:p w14:paraId="5F864C2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3E23DC5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thfinding mode: Targets random row and random tile on that row as long as it's a pellet.</w:t>
      </w:r>
      <w:r w:rsidRPr="00CD17D1">
        <w:rPr>
          <w:rFonts w:ascii="Consolas" w:eastAsia="Times New Roman" w:hAnsi="Consolas" w:cs="Times New Roman"/>
          <w:color w:val="000000"/>
          <w:sz w:val="18"/>
          <w:szCs w:val="18"/>
          <w:bdr w:val="none" w:sz="0" w:space="0" w:color="auto" w:frame="1"/>
          <w:lang w:eastAsia="en-GB"/>
        </w:rPr>
        <w:t> </w:t>
      </w:r>
    </w:p>
    <w:p w14:paraId="00C8D89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The next path.</w:t>
      </w:r>
      <w:r w:rsidRPr="00CD17D1">
        <w:rPr>
          <w:rFonts w:ascii="Consolas" w:eastAsia="Times New Roman" w:hAnsi="Consolas" w:cs="Times New Roman"/>
          <w:color w:val="000000"/>
          <w:sz w:val="18"/>
          <w:szCs w:val="18"/>
          <w:bdr w:val="none" w:sz="0" w:space="0" w:color="auto" w:frame="1"/>
          <w:lang w:eastAsia="en-GB"/>
        </w:rPr>
        <w:t> </w:t>
      </w:r>
    </w:p>
    <w:p w14:paraId="3429CA4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42430E0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17E9D1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tart_tile = self.tile.pos  </w:t>
      </w:r>
    </w:p>
    <w:p w14:paraId="115C67E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chosen_row = random.choice(self.maze.tiles[1:-1])  </w:t>
      </w:r>
    </w:p>
    <w:p w14:paraId="210AAA6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ellet_tiles = [tile </w:t>
      </w:r>
      <w:r w:rsidRPr="00CD17D1">
        <w:rPr>
          <w:rFonts w:ascii="Consolas" w:eastAsia="Times New Roman" w:hAnsi="Consolas" w:cs="Times New Roman"/>
          <w:b/>
          <w:bCs/>
          <w:color w:val="006699"/>
          <w:sz w:val="18"/>
          <w:szCs w:val="18"/>
          <w:bdr w:val="none" w:sz="0" w:space="0" w:color="auto" w:frame="1"/>
          <w:lang w:eastAsia="en-GB"/>
        </w:rPr>
        <w:t>for</w:t>
      </w:r>
      <w:r w:rsidRPr="00CD17D1">
        <w:rPr>
          <w:rFonts w:ascii="Consolas" w:eastAsia="Times New Roman" w:hAnsi="Consolas" w:cs="Times New Roman"/>
          <w:color w:val="000000"/>
          <w:sz w:val="18"/>
          <w:szCs w:val="18"/>
          <w:bdr w:val="none" w:sz="0" w:space="0" w:color="auto" w:frame="1"/>
          <w:lang w:eastAsia="en-GB"/>
        </w:rPr>
        <w:t> tile </w:t>
      </w:r>
      <w:r w:rsidRPr="00CD17D1">
        <w:rPr>
          <w:rFonts w:ascii="Consolas" w:eastAsia="Times New Roman" w:hAnsi="Consolas" w:cs="Times New Roman"/>
          <w:b/>
          <w:bCs/>
          <w:color w:val="006699"/>
          <w:sz w:val="18"/>
          <w:szCs w:val="18"/>
          <w:bdr w:val="none" w:sz="0" w:space="0" w:color="auto" w:frame="1"/>
          <w:lang w:eastAsia="en-GB"/>
        </w:rPr>
        <w:t>in</w:t>
      </w:r>
      <w:r w:rsidRPr="00CD17D1">
        <w:rPr>
          <w:rFonts w:ascii="Consolas" w:eastAsia="Times New Roman" w:hAnsi="Consolas" w:cs="Times New Roman"/>
          <w:color w:val="000000"/>
          <w:sz w:val="18"/>
          <w:szCs w:val="18"/>
          <w:bdr w:val="none" w:sz="0" w:space="0" w:color="auto" w:frame="1"/>
          <w:lang w:eastAsia="en-GB"/>
        </w:rPr>
        <w:t> chosen_row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tile.type == </w:t>
      </w:r>
      <w:r w:rsidRPr="00CD17D1">
        <w:rPr>
          <w:rFonts w:ascii="Consolas" w:eastAsia="Times New Roman" w:hAnsi="Consolas" w:cs="Times New Roman"/>
          <w:color w:val="0000FF"/>
          <w:sz w:val="18"/>
          <w:szCs w:val="18"/>
          <w:bdr w:val="none" w:sz="0" w:space="0" w:color="auto" w:frame="1"/>
          <w:lang w:eastAsia="en-GB"/>
        </w:rPr>
        <w:t>'pellet'</w:t>
      </w:r>
      <w:r w:rsidRPr="00CD17D1">
        <w:rPr>
          <w:rFonts w:ascii="Consolas" w:eastAsia="Times New Roman" w:hAnsi="Consolas" w:cs="Times New Roman"/>
          <w:color w:val="000000"/>
          <w:sz w:val="18"/>
          <w:szCs w:val="18"/>
          <w:bdr w:val="none" w:sz="0" w:space="0" w:color="auto" w:frame="1"/>
          <w:lang w:eastAsia="en-GB"/>
        </w:rPr>
        <w:t>]  </w:t>
      </w:r>
    </w:p>
    <w:p w14:paraId="31385F6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_tile = random.choice(pellet_tiles).pos  </w:t>
      </w:r>
    </w:p>
    <w:p w14:paraId="5AB0C36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tart_tile = (start_tile[0], start_tile[1] - 3)  </w:t>
      </w:r>
    </w:p>
    <w:p w14:paraId="4A45A0E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_tile = (target_tile[0], target_tile[1] - 3)  </w:t>
      </w:r>
    </w:p>
    <w:p w14:paraId="6C3AD79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86DD0F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search.astar(start_tile, target_tile, self.facing)  </w:t>
      </w:r>
    </w:p>
    <w:p w14:paraId="17F6593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0C86EE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452DC4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b/>
          <w:bCs/>
          <w:color w:val="006699"/>
          <w:sz w:val="18"/>
          <w:szCs w:val="18"/>
          <w:bdr w:val="none" w:sz="0" w:space="0" w:color="auto" w:frame="1"/>
          <w:lang w:eastAsia="en-GB"/>
        </w:rPr>
        <w:t>class</w:t>
      </w:r>
      <w:r w:rsidRPr="00CD17D1">
        <w:rPr>
          <w:rFonts w:ascii="Consolas" w:eastAsia="Times New Roman" w:hAnsi="Consolas" w:cs="Times New Roman"/>
          <w:color w:val="000000"/>
          <w:sz w:val="18"/>
          <w:szCs w:val="18"/>
          <w:bdr w:val="none" w:sz="0" w:space="0" w:color="auto" w:frame="1"/>
          <w:lang w:eastAsia="en-GB"/>
        </w:rPr>
        <w:t> Blinky(Ghost):  </w:t>
      </w:r>
    </w:p>
    <w:p w14:paraId="79D8384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__init__(self, resource_pack, target, maze, win_scale, level):  </w:t>
      </w:r>
    </w:p>
    <w:p w14:paraId="76F4AC8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lastRenderedPageBreak/>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238B86B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Class for Blinky (contains home tile, starting position and can become elroy).</w:t>
      </w:r>
      <w:r w:rsidRPr="00CD17D1">
        <w:rPr>
          <w:rFonts w:ascii="Consolas" w:eastAsia="Times New Roman" w:hAnsi="Consolas" w:cs="Times New Roman"/>
          <w:color w:val="000000"/>
          <w:sz w:val="18"/>
          <w:szCs w:val="18"/>
          <w:bdr w:val="none" w:sz="0" w:space="0" w:color="auto" w:frame="1"/>
          <w:lang w:eastAsia="en-GB"/>
        </w:rPr>
        <w:t> </w:t>
      </w:r>
    </w:p>
    <w:p w14:paraId="3ABB117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resource_pack: Contains the path to the folder containing the skins for the sprite.</w:t>
      </w:r>
      <w:r w:rsidRPr="00CD17D1">
        <w:rPr>
          <w:rFonts w:ascii="Consolas" w:eastAsia="Times New Roman" w:hAnsi="Consolas" w:cs="Times New Roman"/>
          <w:color w:val="000000"/>
          <w:sz w:val="18"/>
          <w:szCs w:val="18"/>
          <w:bdr w:val="none" w:sz="0" w:space="0" w:color="auto" w:frame="1"/>
          <w:lang w:eastAsia="en-GB"/>
        </w:rPr>
        <w:t> </w:t>
      </w:r>
    </w:p>
    <w:p w14:paraId="3598C71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target: Pac-Man object. Required to receive updates on which tile Pac-Man is currently on.</w:t>
      </w:r>
      <w:r w:rsidRPr="00CD17D1">
        <w:rPr>
          <w:rFonts w:ascii="Consolas" w:eastAsia="Times New Roman" w:hAnsi="Consolas" w:cs="Times New Roman"/>
          <w:color w:val="000000"/>
          <w:sz w:val="18"/>
          <w:szCs w:val="18"/>
          <w:bdr w:val="none" w:sz="0" w:space="0" w:color="auto" w:frame="1"/>
          <w:lang w:eastAsia="en-GB"/>
        </w:rPr>
        <w:t> </w:t>
      </w:r>
    </w:p>
    <w:p w14:paraId="41196E5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maze: Two dimensional list representation of the maze.</w:t>
      </w:r>
      <w:r w:rsidRPr="00CD17D1">
        <w:rPr>
          <w:rFonts w:ascii="Consolas" w:eastAsia="Times New Roman" w:hAnsi="Consolas" w:cs="Times New Roman"/>
          <w:color w:val="000000"/>
          <w:sz w:val="18"/>
          <w:szCs w:val="18"/>
          <w:bdr w:val="none" w:sz="0" w:space="0" w:color="auto" w:frame="1"/>
          <w:lang w:eastAsia="en-GB"/>
        </w:rPr>
        <w:t> </w:t>
      </w:r>
    </w:p>
    <w:p w14:paraId="07AA6B3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CD17D1">
        <w:rPr>
          <w:rFonts w:ascii="Consolas" w:eastAsia="Times New Roman" w:hAnsi="Consolas" w:cs="Times New Roman"/>
          <w:color w:val="000000"/>
          <w:sz w:val="18"/>
          <w:szCs w:val="18"/>
          <w:bdr w:val="none" w:sz="0" w:space="0" w:color="auto" w:frame="1"/>
          <w:lang w:eastAsia="en-GB"/>
        </w:rPr>
        <w:t> </w:t>
      </w:r>
    </w:p>
    <w:p w14:paraId="2FE05A5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level: Level number, used to determine how long to wait between the two modes: chase (length increases</w:t>
      </w:r>
      <w:r w:rsidRPr="00CD17D1">
        <w:rPr>
          <w:rFonts w:ascii="Consolas" w:eastAsia="Times New Roman" w:hAnsi="Consolas" w:cs="Times New Roman"/>
          <w:color w:val="000000"/>
          <w:sz w:val="18"/>
          <w:szCs w:val="18"/>
          <w:bdr w:val="none" w:sz="0" w:space="0" w:color="auto" w:frame="1"/>
          <w:lang w:eastAsia="en-GB"/>
        </w:rPr>
        <w:t> </w:t>
      </w:r>
    </w:p>
    <w:p w14:paraId="4CF5FC3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over levels) to scatter (length decreases over levels) and how long between becoming scared to returning to</w:t>
      </w:r>
      <w:r w:rsidRPr="00CD17D1">
        <w:rPr>
          <w:rFonts w:ascii="Consolas" w:eastAsia="Times New Roman" w:hAnsi="Consolas" w:cs="Times New Roman"/>
          <w:color w:val="000000"/>
          <w:sz w:val="18"/>
          <w:szCs w:val="18"/>
          <w:bdr w:val="none" w:sz="0" w:space="0" w:color="auto" w:frame="1"/>
          <w:lang w:eastAsia="en-GB"/>
        </w:rPr>
        <w:t> </w:t>
      </w:r>
    </w:p>
    <w:p w14:paraId="13D9B08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normal (lowers over levels).</w:t>
      </w:r>
      <w:r w:rsidRPr="00CD17D1">
        <w:rPr>
          <w:rFonts w:ascii="Consolas" w:eastAsia="Times New Roman" w:hAnsi="Consolas" w:cs="Times New Roman"/>
          <w:color w:val="000000"/>
          <w:sz w:val="18"/>
          <w:szCs w:val="18"/>
          <w:bdr w:val="none" w:sz="0" w:space="0" w:color="auto" w:frame="1"/>
          <w:lang w:eastAsia="en-GB"/>
        </w:rPr>
        <w:t> </w:t>
      </w:r>
    </w:p>
    <w:p w14:paraId="21572AF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2818882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02CC12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osition = (168, 176)  </w:t>
      </w:r>
    </w:p>
    <w:p w14:paraId="5FFB8FD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uper().__init__(resource_pack, position, target, maze, win_scale, level)  </w:t>
      </w:r>
    </w:p>
    <w:p w14:paraId="50CB448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facing = </w:t>
      </w:r>
      <w:r w:rsidRPr="00CD17D1">
        <w:rPr>
          <w:rFonts w:ascii="Consolas" w:eastAsia="Times New Roman" w:hAnsi="Consolas" w:cs="Times New Roman"/>
          <w:color w:val="0000FF"/>
          <w:sz w:val="18"/>
          <w:szCs w:val="18"/>
          <w:bdr w:val="none" w:sz="0" w:space="0" w:color="auto" w:frame="1"/>
          <w:lang w:eastAsia="en-GB"/>
        </w:rPr>
        <w:t>'e'</w:t>
      </w:r>
      <w:r w:rsidRPr="00CD17D1">
        <w:rPr>
          <w:rFonts w:ascii="Consolas" w:eastAsia="Times New Roman" w:hAnsi="Consolas" w:cs="Times New Roman"/>
          <w:color w:val="000000"/>
          <w:sz w:val="18"/>
          <w:szCs w:val="18"/>
          <w:bdr w:val="none" w:sz="0" w:space="0" w:color="auto" w:frame="1"/>
          <w:lang w:eastAsia="en-GB"/>
        </w:rPr>
        <w:t>  </w:t>
      </w:r>
    </w:p>
    <w:p w14:paraId="2110420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visible = True  </w:t>
      </w:r>
    </w:p>
    <w:p w14:paraId="07C1409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colour = (222, 0, 0)  </w:t>
      </w:r>
    </w:p>
    <w:p w14:paraId="1BD6952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223CB0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make_elroy(self):  </w:t>
      </w:r>
    </w:p>
    <w:p w14:paraId="0230ED0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2A0176A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Turns Blinky into elroy (faster).</w:t>
      </w:r>
      <w:r w:rsidRPr="00CD17D1">
        <w:rPr>
          <w:rFonts w:ascii="Consolas" w:eastAsia="Times New Roman" w:hAnsi="Consolas" w:cs="Times New Roman"/>
          <w:color w:val="000000"/>
          <w:sz w:val="18"/>
          <w:szCs w:val="18"/>
          <w:bdr w:val="none" w:sz="0" w:space="0" w:color="auto" w:frame="1"/>
          <w:lang w:eastAsia="en-GB"/>
        </w:rPr>
        <w:t> </w:t>
      </w:r>
    </w:p>
    <w:p w14:paraId="1531304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1B169F5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4DEC7EC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4C7DFB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elroy = True  </w:t>
      </w:r>
    </w:p>
    <w:p w14:paraId="02DE90B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peed_buffer = 13/9  </w:t>
      </w:r>
    </w:p>
    <w:p w14:paraId="2F63053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4CBDA1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elroy_upgrade(self):  </w:t>
      </w:r>
    </w:p>
    <w:p w14:paraId="1B79627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1AC25F9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Turns Blinky into upgraded elroy (faster, and still targets Pac-Man in scatter mode).</w:t>
      </w:r>
      <w:r w:rsidRPr="00CD17D1">
        <w:rPr>
          <w:rFonts w:ascii="Consolas" w:eastAsia="Times New Roman" w:hAnsi="Consolas" w:cs="Times New Roman"/>
          <w:color w:val="000000"/>
          <w:sz w:val="18"/>
          <w:szCs w:val="18"/>
          <w:bdr w:val="none" w:sz="0" w:space="0" w:color="auto" w:frame="1"/>
          <w:lang w:eastAsia="en-GB"/>
        </w:rPr>
        <w:t> </w:t>
      </w:r>
    </w:p>
    <w:p w14:paraId="2DDA1C3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237852B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5A09812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upgraded_elroy = True  </w:t>
      </w:r>
    </w:p>
    <w:p w14:paraId="39ABC29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peed_buffer = 5/3  </w:t>
      </w:r>
    </w:p>
    <w:p w14:paraId="0D55723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20AE9B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scatter(self):  </w:t>
      </w:r>
    </w:p>
    <w:p w14:paraId="17B4ED7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1307D6B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thfinding mode: It targets the Blinky's home tile unless Blinky is in elroy mode, in which case this will</w:t>
      </w:r>
      <w:r w:rsidRPr="00CD17D1">
        <w:rPr>
          <w:rFonts w:ascii="Consolas" w:eastAsia="Times New Roman" w:hAnsi="Consolas" w:cs="Times New Roman"/>
          <w:color w:val="000000"/>
          <w:sz w:val="18"/>
          <w:szCs w:val="18"/>
          <w:bdr w:val="none" w:sz="0" w:space="0" w:color="auto" w:frame="1"/>
          <w:lang w:eastAsia="en-GB"/>
        </w:rPr>
        <w:t> </w:t>
      </w:r>
    </w:p>
    <w:p w14:paraId="2EC4D91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function in the same way as the chase mode.</w:t>
      </w:r>
      <w:r w:rsidRPr="00CD17D1">
        <w:rPr>
          <w:rFonts w:ascii="Consolas" w:eastAsia="Times New Roman" w:hAnsi="Consolas" w:cs="Times New Roman"/>
          <w:color w:val="000000"/>
          <w:sz w:val="18"/>
          <w:szCs w:val="18"/>
          <w:bdr w:val="none" w:sz="0" w:space="0" w:color="auto" w:frame="1"/>
          <w:lang w:eastAsia="en-GB"/>
        </w:rPr>
        <w:t> </w:t>
      </w:r>
    </w:p>
    <w:p w14:paraId="50C8FA1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The next path.</w:t>
      </w:r>
      <w:r w:rsidRPr="00CD17D1">
        <w:rPr>
          <w:rFonts w:ascii="Consolas" w:eastAsia="Times New Roman" w:hAnsi="Consolas" w:cs="Times New Roman"/>
          <w:color w:val="000000"/>
          <w:sz w:val="18"/>
          <w:szCs w:val="18"/>
          <w:bdr w:val="none" w:sz="0" w:space="0" w:color="auto" w:frame="1"/>
          <w:lang w:eastAsia="en-GB"/>
        </w:rPr>
        <w:t> </w:t>
      </w:r>
    </w:p>
    <w:p w14:paraId="492ED05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23FB9C3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6A467B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tart_tile = self.tile.pos  </w:t>
      </w:r>
    </w:p>
    <w:p w14:paraId="6C2C5FE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not</w:t>
      </w:r>
      <w:r w:rsidRPr="00CD17D1">
        <w:rPr>
          <w:rFonts w:ascii="Consolas" w:eastAsia="Times New Roman" w:hAnsi="Consolas" w:cs="Times New Roman"/>
          <w:color w:val="000000"/>
          <w:sz w:val="18"/>
          <w:szCs w:val="18"/>
          <w:bdr w:val="none" w:sz="0" w:space="0" w:color="auto" w:frame="1"/>
          <w:lang w:eastAsia="en-GB"/>
        </w:rPr>
        <w:t> self.elroy:  </w:t>
      </w:r>
    </w:p>
    <w:p w14:paraId="7D67FB2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_tile = self.home  </w:t>
      </w:r>
    </w:p>
    <w:p w14:paraId="191A158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18B7BAB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_tile = self.target.tile.pos  </w:t>
      </w:r>
    </w:p>
    <w:p w14:paraId="5B83224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0C6B3D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tart_tile = (start_tile[0], start_tile[1] - 3)  </w:t>
      </w:r>
    </w:p>
    <w:p w14:paraId="71ED315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_tile = (target_tile[0], target_tile[1] - 3)  </w:t>
      </w:r>
    </w:p>
    <w:p w14:paraId="338ABD5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self.search.astar(start_tile, target_tile, self.facing)  </w:t>
      </w:r>
    </w:p>
    <w:p w14:paraId="6C8E40E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85D457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D3E0AB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b/>
          <w:bCs/>
          <w:color w:val="006699"/>
          <w:sz w:val="18"/>
          <w:szCs w:val="18"/>
          <w:bdr w:val="none" w:sz="0" w:space="0" w:color="auto" w:frame="1"/>
          <w:lang w:eastAsia="en-GB"/>
        </w:rPr>
        <w:t>class</w:t>
      </w:r>
      <w:r w:rsidRPr="00CD17D1">
        <w:rPr>
          <w:rFonts w:ascii="Consolas" w:eastAsia="Times New Roman" w:hAnsi="Consolas" w:cs="Times New Roman"/>
          <w:color w:val="000000"/>
          <w:sz w:val="18"/>
          <w:szCs w:val="18"/>
          <w:bdr w:val="none" w:sz="0" w:space="0" w:color="auto" w:frame="1"/>
          <w:lang w:eastAsia="en-GB"/>
        </w:rPr>
        <w:t> Pinky(Ghost):  </w:t>
      </w:r>
    </w:p>
    <w:p w14:paraId="702EFD2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__init__(self, resource_pack, target, maze, win_scale, level):  </w:t>
      </w:r>
    </w:p>
    <w:p w14:paraId="55B3A59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67E4E15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Class for Pinky (contains home tile, starting position).</w:t>
      </w:r>
      <w:r w:rsidRPr="00CD17D1">
        <w:rPr>
          <w:rFonts w:ascii="Consolas" w:eastAsia="Times New Roman" w:hAnsi="Consolas" w:cs="Times New Roman"/>
          <w:color w:val="000000"/>
          <w:sz w:val="18"/>
          <w:szCs w:val="18"/>
          <w:bdr w:val="none" w:sz="0" w:space="0" w:color="auto" w:frame="1"/>
          <w:lang w:eastAsia="en-GB"/>
        </w:rPr>
        <w:t> </w:t>
      </w:r>
    </w:p>
    <w:p w14:paraId="52A5524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resource_pack: Contains the path to the folder containing the skins for the sprite.</w:t>
      </w:r>
      <w:r w:rsidRPr="00CD17D1">
        <w:rPr>
          <w:rFonts w:ascii="Consolas" w:eastAsia="Times New Roman" w:hAnsi="Consolas" w:cs="Times New Roman"/>
          <w:color w:val="000000"/>
          <w:sz w:val="18"/>
          <w:szCs w:val="18"/>
          <w:bdr w:val="none" w:sz="0" w:space="0" w:color="auto" w:frame="1"/>
          <w:lang w:eastAsia="en-GB"/>
        </w:rPr>
        <w:t> </w:t>
      </w:r>
    </w:p>
    <w:p w14:paraId="2B52EDF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target: Pac-Man object. Required to receive updates on which tile Pac-Man is currently on.</w:t>
      </w:r>
      <w:r w:rsidRPr="00CD17D1">
        <w:rPr>
          <w:rFonts w:ascii="Consolas" w:eastAsia="Times New Roman" w:hAnsi="Consolas" w:cs="Times New Roman"/>
          <w:color w:val="000000"/>
          <w:sz w:val="18"/>
          <w:szCs w:val="18"/>
          <w:bdr w:val="none" w:sz="0" w:space="0" w:color="auto" w:frame="1"/>
          <w:lang w:eastAsia="en-GB"/>
        </w:rPr>
        <w:t> </w:t>
      </w:r>
    </w:p>
    <w:p w14:paraId="2780446C" w14:textId="4044C460"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maze: </w:t>
      </w:r>
      <w:r w:rsidR="00130749" w:rsidRPr="00CD17D1">
        <w:rPr>
          <w:rFonts w:ascii="Consolas" w:eastAsia="Times New Roman" w:hAnsi="Consolas" w:cs="Times New Roman"/>
          <w:color w:val="008200"/>
          <w:sz w:val="18"/>
          <w:szCs w:val="18"/>
          <w:bdr w:val="none" w:sz="0" w:space="0" w:color="auto" w:frame="1"/>
          <w:lang w:eastAsia="en-GB"/>
        </w:rPr>
        <w:t>Two-dimensional</w:t>
      </w:r>
      <w:r w:rsidRPr="00CD17D1">
        <w:rPr>
          <w:rFonts w:ascii="Consolas" w:eastAsia="Times New Roman" w:hAnsi="Consolas" w:cs="Times New Roman"/>
          <w:color w:val="008200"/>
          <w:sz w:val="18"/>
          <w:szCs w:val="18"/>
          <w:bdr w:val="none" w:sz="0" w:space="0" w:color="auto" w:frame="1"/>
          <w:lang w:eastAsia="en-GB"/>
        </w:rPr>
        <w:t> list representation of the maze.</w:t>
      </w:r>
      <w:r w:rsidRPr="00CD17D1">
        <w:rPr>
          <w:rFonts w:ascii="Consolas" w:eastAsia="Times New Roman" w:hAnsi="Consolas" w:cs="Times New Roman"/>
          <w:color w:val="000000"/>
          <w:sz w:val="18"/>
          <w:szCs w:val="18"/>
          <w:bdr w:val="none" w:sz="0" w:space="0" w:color="auto" w:frame="1"/>
          <w:lang w:eastAsia="en-GB"/>
        </w:rPr>
        <w:t> </w:t>
      </w:r>
    </w:p>
    <w:p w14:paraId="7ECDAA5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lastRenderedPageBreak/>
        <w:t>        :param win_scale: Window Scale (How large the window is - must be multiplied by all size related variables).</w:t>
      </w:r>
      <w:r w:rsidRPr="00CD17D1">
        <w:rPr>
          <w:rFonts w:ascii="Consolas" w:eastAsia="Times New Roman" w:hAnsi="Consolas" w:cs="Times New Roman"/>
          <w:color w:val="000000"/>
          <w:sz w:val="18"/>
          <w:szCs w:val="18"/>
          <w:bdr w:val="none" w:sz="0" w:space="0" w:color="auto" w:frame="1"/>
          <w:lang w:eastAsia="en-GB"/>
        </w:rPr>
        <w:t> </w:t>
      </w:r>
    </w:p>
    <w:p w14:paraId="330CB3E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level: Level number, used to determine how long to wait between the two modes: chase (length increases</w:t>
      </w:r>
      <w:r w:rsidRPr="00CD17D1">
        <w:rPr>
          <w:rFonts w:ascii="Consolas" w:eastAsia="Times New Roman" w:hAnsi="Consolas" w:cs="Times New Roman"/>
          <w:color w:val="000000"/>
          <w:sz w:val="18"/>
          <w:szCs w:val="18"/>
          <w:bdr w:val="none" w:sz="0" w:space="0" w:color="auto" w:frame="1"/>
          <w:lang w:eastAsia="en-GB"/>
        </w:rPr>
        <w:t> </w:t>
      </w:r>
    </w:p>
    <w:p w14:paraId="095E9F2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over levels) to scatter (length decreases over levels) and how long between becoming scared to returning to</w:t>
      </w:r>
      <w:r w:rsidRPr="00CD17D1">
        <w:rPr>
          <w:rFonts w:ascii="Consolas" w:eastAsia="Times New Roman" w:hAnsi="Consolas" w:cs="Times New Roman"/>
          <w:color w:val="000000"/>
          <w:sz w:val="18"/>
          <w:szCs w:val="18"/>
          <w:bdr w:val="none" w:sz="0" w:space="0" w:color="auto" w:frame="1"/>
          <w:lang w:eastAsia="en-GB"/>
        </w:rPr>
        <w:t> </w:t>
      </w:r>
    </w:p>
    <w:p w14:paraId="0E0B724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normal (lowers over levels).</w:t>
      </w:r>
      <w:r w:rsidRPr="00CD17D1">
        <w:rPr>
          <w:rFonts w:ascii="Consolas" w:eastAsia="Times New Roman" w:hAnsi="Consolas" w:cs="Times New Roman"/>
          <w:color w:val="000000"/>
          <w:sz w:val="18"/>
          <w:szCs w:val="18"/>
          <w:bdr w:val="none" w:sz="0" w:space="0" w:color="auto" w:frame="1"/>
          <w:lang w:eastAsia="en-GB"/>
        </w:rPr>
        <w:t> </w:t>
      </w:r>
    </w:p>
    <w:p w14:paraId="682BFDF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7ABA9CF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425487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osition = (168, 214)  </w:t>
      </w:r>
    </w:p>
    <w:p w14:paraId="055AAE4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uper().__init__(resource_pack, position, target, maze, win_scale, level)  </w:t>
      </w:r>
    </w:p>
    <w:p w14:paraId="02DC2BC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388A9F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home = (1, 4)  </w:t>
      </w:r>
    </w:p>
    <w:p w14:paraId="3CEE454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facing = </w:t>
      </w:r>
      <w:r w:rsidRPr="00CD17D1">
        <w:rPr>
          <w:rFonts w:ascii="Consolas" w:eastAsia="Times New Roman" w:hAnsi="Consolas" w:cs="Times New Roman"/>
          <w:color w:val="0000FF"/>
          <w:sz w:val="18"/>
          <w:szCs w:val="18"/>
          <w:bdr w:val="none" w:sz="0" w:space="0" w:color="auto" w:frame="1"/>
          <w:lang w:eastAsia="en-GB"/>
        </w:rPr>
        <w:t>'s'</w:t>
      </w:r>
      <w:r w:rsidRPr="00CD17D1">
        <w:rPr>
          <w:rFonts w:ascii="Consolas" w:eastAsia="Times New Roman" w:hAnsi="Consolas" w:cs="Times New Roman"/>
          <w:color w:val="000000"/>
          <w:sz w:val="18"/>
          <w:szCs w:val="18"/>
          <w:bdr w:val="none" w:sz="0" w:space="0" w:color="auto" w:frame="1"/>
          <w:lang w:eastAsia="en-GB"/>
        </w:rPr>
        <w:t>  </w:t>
      </w:r>
    </w:p>
    <w:p w14:paraId="1BE5652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colour = (255, 181, 255)  </w:t>
      </w:r>
    </w:p>
    <w:p w14:paraId="4A665C4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3EE610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chase(self):  </w:t>
      </w:r>
    </w:p>
    <w:p w14:paraId="7B0D894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5158886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thfinding mode: Uses the tile 4 spaces ahead of Pac-Man to get the path. This decreases by one until the</w:t>
      </w:r>
      <w:r w:rsidRPr="00CD17D1">
        <w:rPr>
          <w:rFonts w:ascii="Consolas" w:eastAsia="Times New Roman" w:hAnsi="Consolas" w:cs="Times New Roman"/>
          <w:color w:val="000000"/>
          <w:sz w:val="18"/>
          <w:szCs w:val="18"/>
          <w:bdr w:val="none" w:sz="0" w:space="0" w:color="auto" w:frame="1"/>
          <w:lang w:eastAsia="en-GB"/>
        </w:rPr>
        <w:t> </w:t>
      </w:r>
    </w:p>
    <w:p w14:paraId="4C753A4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target reaches Pac-Man if the tiles in front are not reachable.</w:t>
      </w:r>
      <w:r w:rsidRPr="00CD17D1">
        <w:rPr>
          <w:rFonts w:ascii="Consolas" w:eastAsia="Times New Roman" w:hAnsi="Consolas" w:cs="Times New Roman"/>
          <w:color w:val="000000"/>
          <w:sz w:val="18"/>
          <w:szCs w:val="18"/>
          <w:bdr w:val="none" w:sz="0" w:space="0" w:color="auto" w:frame="1"/>
          <w:lang w:eastAsia="en-GB"/>
        </w:rPr>
        <w:t> </w:t>
      </w:r>
    </w:p>
    <w:p w14:paraId="4849500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The next path.</w:t>
      </w:r>
      <w:r w:rsidRPr="00CD17D1">
        <w:rPr>
          <w:rFonts w:ascii="Consolas" w:eastAsia="Times New Roman" w:hAnsi="Consolas" w:cs="Times New Roman"/>
          <w:color w:val="000000"/>
          <w:sz w:val="18"/>
          <w:szCs w:val="18"/>
          <w:bdr w:val="none" w:sz="0" w:space="0" w:color="auto" w:frame="1"/>
          <w:lang w:eastAsia="en-GB"/>
        </w:rPr>
        <w:t> </w:t>
      </w:r>
    </w:p>
    <w:p w14:paraId="3F8F995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02F9BFE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2439D9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tart_tile = self.tile.pos  </w:t>
      </w:r>
    </w:p>
    <w:p w14:paraId="37027FA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_tile = self.target.tile.pos  </w:t>
      </w:r>
    </w:p>
    <w:p w14:paraId="75E9196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tart_tile = (start_tile[0], start_tile[1] - 3)  </w:t>
      </w:r>
    </w:p>
    <w:p w14:paraId="0A80E43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_tile = (target_tile[0], target_tile[1] - 3)  </w:t>
      </w:r>
    </w:p>
    <w:p w14:paraId="0DC0747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B41BD1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s = {</w:t>
      </w:r>
      <w:r w:rsidRPr="00CD17D1">
        <w:rPr>
          <w:rFonts w:ascii="Consolas" w:eastAsia="Times New Roman" w:hAnsi="Consolas" w:cs="Times New Roman"/>
          <w:color w:val="0000FF"/>
          <w:sz w:val="18"/>
          <w:szCs w:val="18"/>
          <w:bdr w:val="none" w:sz="0" w:space="0" w:color="auto" w:frame="1"/>
          <w:lang w:eastAsia="en-GB"/>
        </w:rPr>
        <w:t>'n'</w:t>
      </w:r>
      <w:r w:rsidRPr="00CD17D1">
        <w:rPr>
          <w:rFonts w:ascii="Consolas" w:eastAsia="Times New Roman" w:hAnsi="Consolas" w:cs="Times New Roman"/>
          <w:color w:val="000000"/>
          <w:sz w:val="18"/>
          <w:szCs w:val="18"/>
          <w:bdr w:val="none" w:sz="0" w:space="0" w:color="auto" w:frame="1"/>
          <w:lang w:eastAsia="en-GB"/>
        </w:rPr>
        <w:t>: (0, -4), </w:t>
      </w:r>
      <w:r w:rsidRPr="00CD17D1">
        <w:rPr>
          <w:rFonts w:ascii="Consolas" w:eastAsia="Times New Roman" w:hAnsi="Consolas" w:cs="Times New Roman"/>
          <w:color w:val="0000FF"/>
          <w:sz w:val="18"/>
          <w:szCs w:val="18"/>
          <w:bdr w:val="none" w:sz="0" w:space="0" w:color="auto" w:frame="1"/>
          <w:lang w:eastAsia="en-GB"/>
        </w:rPr>
        <w:t>'e'</w:t>
      </w:r>
      <w:r w:rsidRPr="00CD17D1">
        <w:rPr>
          <w:rFonts w:ascii="Consolas" w:eastAsia="Times New Roman" w:hAnsi="Consolas" w:cs="Times New Roman"/>
          <w:color w:val="000000"/>
          <w:sz w:val="18"/>
          <w:szCs w:val="18"/>
          <w:bdr w:val="none" w:sz="0" w:space="0" w:color="auto" w:frame="1"/>
          <w:lang w:eastAsia="en-GB"/>
        </w:rPr>
        <w:t>: (4, 0), </w:t>
      </w:r>
      <w:r w:rsidRPr="00CD17D1">
        <w:rPr>
          <w:rFonts w:ascii="Consolas" w:eastAsia="Times New Roman" w:hAnsi="Consolas" w:cs="Times New Roman"/>
          <w:color w:val="0000FF"/>
          <w:sz w:val="18"/>
          <w:szCs w:val="18"/>
          <w:bdr w:val="none" w:sz="0" w:space="0" w:color="auto" w:frame="1"/>
          <w:lang w:eastAsia="en-GB"/>
        </w:rPr>
        <w:t>'s'</w:t>
      </w:r>
      <w:r w:rsidRPr="00CD17D1">
        <w:rPr>
          <w:rFonts w:ascii="Consolas" w:eastAsia="Times New Roman" w:hAnsi="Consolas" w:cs="Times New Roman"/>
          <w:color w:val="000000"/>
          <w:sz w:val="18"/>
          <w:szCs w:val="18"/>
          <w:bdr w:val="none" w:sz="0" w:space="0" w:color="auto" w:frame="1"/>
          <w:lang w:eastAsia="en-GB"/>
        </w:rPr>
        <w:t>: (0, 4), </w:t>
      </w:r>
      <w:r w:rsidRPr="00CD17D1">
        <w:rPr>
          <w:rFonts w:ascii="Consolas" w:eastAsia="Times New Roman" w:hAnsi="Consolas" w:cs="Times New Roman"/>
          <w:color w:val="0000FF"/>
          <w:sz w:val="18"/>
          <w:szCs w:val="18"/>
          <w:bdr w:val="none" w:sz="0" w:space="0" w:color="auto" w:frame="1"/>
          <w:lang w:eastAsia="en-GB"/>
        </w:rPr>
        <w:t>'w'</w:t>
      </w:r>
      <w:r w:rsidRPr="00CD17D1">
        <w:rPr>
          <w:rFonts w:ascii="Consolas" w:eastAsia="Times New Roman" w:hAnsi="Consolas" w:cs="Times New Roman"/>
          <w:color w:val="000000"/>
          <w:sz w:val="18"/>
          <w:szCs w:val="18"/>
          <w:bdr w:val="none" w:sz="0" w:space="0" w:color="auto" w:frame="1"/>
          <w:lang w:eastAsia="en-GB"/>
        </w:rPr>
        <w:t>: (-4, 0)}  </w:t>
      </w:r>
    </w:p>
    <w:p w14:paraId="13FF375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ile_x, tile_y = target_tile  </w:t>
      </w:r>
    </w:p>
    <w:p w14:paraId="40FA588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facing = self.target.facing  </w:t>
      </w:r>
    </w:p>
    <w:p w14:paraId="5F23D43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x, y = targets[facing]  </w:t>
      </w:r>
    </w:p>
    <w:p w14:paraId="7C9033C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31EC97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x == 0:  </w:t>
      </w:r>
    </w:p>
    <w:p w14:paraId="0F24677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change = </w:t>
      </w:r>
      <w:r w:rsidRPr="00CD17D1">
        <w:rPr>
          <w:rFonts w:ascii="Consolas" w:eastAsia="Times New Roman" w:hAnsi="Consolas" w:cs="Times New Roman"/>
          <w:color w:val="0000FF"/>
          <w:sz w:val="18"/>
          <w:szCs w:val="18"/>
          <w:bdr w:val="none" w:sz="0" w:space="0" w:color="auto" w:frame="1"/>
          <w:lang w:eastAsia="en-GB"/>
        </w:rPr>
        <w:t>'y'</w:t>
      </w:r>
      <w:r w:rsidRPr="00CD17D1">
        <w:rPr>
          <w:rFonts w:ascii="Consolas" w:eastAsia="Times New Roman" w:hAnsi="Consolas" w:cs="Times New Roman"/>
          <w:color w:val="000000"/>
          <w:sz w:val="18"/>
          <w:szCs w:val="18"/>
          <w:bdr w:val="none" w:sz="0" w:space="0" w:color="auto" w:frame="1"/>
          <w:lang w:eastAsia="en-GB"/>
        </w:rPr>
        <w:t>  </w:t>
      </w:r>
    </w:p>
    <w:p w14:paraId="02A1729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ile_x_temp = tile_x  </w:t>
      </w:r>
    </w:p>
    <w:p w14:paraId="06B6774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2109D56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change = </w:t>
      </w:r>
      <w:r w:rsidRPr="00CD17D1">
        <w:rPr>
          <w:rFonts w:ascii="Consolas" w:eastAsia="Times New Roman" w:hAnsi="Consolas" w:cs="Times New Roman"/>
          <w:color w:val="0000FF"/>
          <w:sz w:val="18"/>
          <w:szCs w:val="18"/>
          <w:bdr w:val="none" w:sz="0" w:space="0" w:color="auto" w:frame="1"/>
          <w:lang w:eastAsia="en-GB"/>
        </w:rPr>
        <w:t>'x'</w:t>
      </w:r>
      <w:r w:rsidRPr="00CD17D1">
        <w:rPr>
          <w:rFonts w:ascii="Consolas" w:eastAsia="Times New Roman" w:hAnsi="Consolas" w:cs="Times New Roman"/>
          <w:color w:val="000000"/>
          <w:sz w:val="18"/>
          <w:szCs w:val="18"/>
          <w:bdr w:val="none" w:sz="0" w:space="0" w:color="auto" w:frame="1"/>
          <w:lang w:eastAsia="en-GB"/>
        </w:rPr>
        <w:t>  </w:t>
      </w:r>
    </w:p>
    <w:p w14:paraId="114BAFC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ile_y_temp = tile_y  </w:t>
      </w:r>
    </w:p>
    <w:p w14:paraId="1FA2AC0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3EADBAF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for</w:t>
      </w:r>
      <w:r w:rsidRPr="00CD17D1">
        <w:rPr>
          <w:rFonts w:ascii="Consolas" w:eastAsia="Times New Roman" w:hAnsi="Consolas" w:cs="Times New Roman"/>
          <w:color w:val="000000"/>
          <w:sz w:val="18"/>
          <w:szCs w:val="18"/>
          <w:bdr w:val="none" w:sz="0" w:space="0" w:color="auto" w:frame="1"/>
          <w:lang w:eastAsia="en-GB"/>
        </w:rPr>
        <w:t> i </w:t>
      </w:r>
      <w:r w:rsidRPr="00CD17D1">
        <w:rPr>
          <w:rFonts w:ascii="Consolas" w:eastAsia="Times New Roman" w:hAnsi="Consolas" w:cs="Times New Roman"/>
          <w:b/>
          <w:bCs/>
          <w:color w:val="006699"/>
          <w:sz w:val="18"/>
          <w:szCs w:val="18"/>
          <w:bdr w:val="none" w:sz="0" w:space="0" w:color="auto" w:frame="1"/>
          <w:lang w:eastAsia="en-GB"/>
        </w:rPr>
        <w:t>in</w:t>
      </w:r>
      <w:r w:rsidRPr="00CD17D1">
        <w:rPr>
          <w:rFonts w:ascii="Consolas" w:eastAsia="Times New Roman" w:hAnsi="Consolas" w:cs="Times New Roman"/>
          <w:color w:val="000000"/>
          <w:sz w:val="18"/>
          <w:szCs w:val="18"/>
          <w:bdr w:val="none" w:sz="0" w:space="0" w:color="auto" w:frame="1"/>
          <w:lang w:eastAsia="en-GB"/>
        </w:rPr>
        <w:t> range(5):  </w:t>
      </w:r>
    </w:p>
    <w:p w14:paraId="29EA0C4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change == </w:t>
      </w:r>
      <w:r w:rsidRPr="00CD17D1">
        <w:rPr>
          <w:rFonts w:ascii="Consolas" w:eastAsia="Times New Roman" w:hAnsi="Consolas" w:cs="Times New Roman"/>
          <w:color w:val="0000FF"/>
          <w:sz w:val="18"/>
          <w:szCs w:val="18"/>
          <w:bdr w:val="none" w:sz="0" w:space="0" w:color="auto" w:frame="1"/>
          <w:lang w:eastAsia="en-GB"/>
        </w:rPr>
        <w:t>'x'</w:t>
      </w:r>
      <w:r w:rsidRPr="00CD17D1">
        <w:rPr>
          <w:rFonts w:ascii="Consolas" w:eastAsia="Times New Roman" w:hAnsi="Consolas" w:cs="Times New Roman"/>
          <w:color w:val="000000"/>
          <w:sz w:val="18"/>
          <w:szCs w:val="18"/>
          <w:bdr w:val="none" w:sz="0" w:space="0" w:color="auto" w:frame="1"/>
          <w:lang w:eastAsia="en-GB"/>
        </w:rPr>
        <w:t>:  </w:t>
      </w:r>
    </w:p>
    <w:p w14:paraId="12E4E11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x &gt; 0:  </w:t>
      </w:r>
    </w:p>
    <w:p w14:paraId="719C3A7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ile_x_temp = tile_x + (x - i)  </w:t>
      </w:r>
    </w:p>
    <w:p w14:paraId="117CFFB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036BDB3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ile_x_temp = tile_x + (x + i)  </w:t>
      </w:r>
    </w:p>
    <w:p w14:paraId="5BC49EF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21147F5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y &gt; 0:  </w:t>
      </w:r>
    </w:p>
    <w:p w14:paraId="2A6528B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ile_y_temp = tile_y + (y - i)  </w:t>
      </w:r>
    </w:p>
    <w:p w14:paraId="05D873C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5BDDD3E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ile_y_temp = tile_y + (y + i)  </w:t>
      </w:r>
    </w:p>
    <w:p w14:paraId="681763D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45E12E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try</w:t>
      </w:r>
      <w:r w:rsidRPr="00CD17D1">
        <w:rPr>
          <w:rFonts w:ascii="Consolas" w:eastAsia="Times New Roman" w:hAnsi="Consolas" w:cs="Times New Roman"/>
          <w:color w:val="000000"/>
          <w:sz w:val="18"/>
          <w:szCs w:val="18"/>
          <w:bdr w:val="none" w:sz="0" w:space="0" w:color="auto" w:frame="1"/>
          <w:lang w:eastAsia="en-GB"/>
        </w:rPr>
        <w:t>:  </w:t>
      </w:r>
    </w:p>
    <w:p w14:paraId="08084C6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maze.tiles[abs(tile_y_temp)][tile_x_temp].type </w:t>
      </w:r>
      <w:r w:rsidRPr="00CD17D1">
        <w:rPr>
          <w:rFonts w:ascii="Consolas" w:eastAsia="Times New Roman" w:hAnsi="Consolas" w:cs="Times New Roman"/>
          <w:b/>
          <w:bCs/>
          <w:color w:val="006699"/>
          <w:sz w:val="18"/>
          <w:szCs w:val="18"/>
          <w:bdr w:val="none" w:sz="0" w:space="0" w:color="auto" w:frame="1"/>
          <w:lang w:eastAsia="en-GB"/>
        </w:rPr>
        <w:t>in</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pellet'</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00FF"/>
          <w:sz w:val="18"/>
          <w:szCs w:val="18"/>
          <w:bdr w:val="none" w:sz="0" w:space="0" w:color="auto" w:frame="1"/>
          <w:lang w:eastAsia="en-GB"/>
        </w:rPr>
        <w:t>'empty_tile'</w:t>
      </w:r>
      <w:r w:rsidRPr="00CD17D1">
        <w:rPr>
          <w:rFonts w:ascii="Consolas" w:eastAsia="Times New Roman" w:hAnsi="Consolas" w:cs="Times New Roman"/>
          <w:color w:val="000000"/>
          <w:sz w:val="18"/>
          <w:szCs w:val="18"/>
          <w:bdr w:val="none" w:sz="0" w:space="0" w:color="auto" w:frame="1"/>
          <w:lang w:eastAsia="en-GB"/>
        </w:rPr>
        <w:t>]:  </w:t>
      </w:r>
    </w:p>
    <w:p w14:paraId="4167405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break</w:t>
      </w:r>
      <w:r w:rsidRPr="00CD17D1">
        <w:rPr>
          <w:rFonts w:ascii="Consolas" w:eastAsia="Times New Roman" w:hAnsi="Consolas" w:cs="Times New Roman"/>
          <w:color w:val="000000"/>
          <w:sz w:val="18"/>
          <w:szCs w:val="18"/>
          <w:bdr w:val="none" w:sz="0" w:space="0" w:color="auto" w:frame="1"/>
          <w:lang w:eastAsia="en-GB"/>
        </w:rPr>
        <w:t>  </w:t>
      </w:r>
    </w:p>
    <w:p w14:paraId="311C234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F82DE5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xcept</w:t>
      </w:r>
      <w:r w:rsidRPr="00CD17D1">
        <w:rPr>
          <w:rFonts w:ascii="Consolas" w:eastAsia="Times New Roman" w:hAnsi="Consolas" w:cs="Times New Roman"/>
          <w:color w:val="000000"/>
          <w:sz w:val="18"/>
          <w:szCs w:val="18"/>
          <w:bdr w:val="none" w:sz="0" w:space="0" w:color="auto" w:frame="1"/>
          <w:lang w:eastAsia="en-GB"/>
        </w:rPr>
        <w:t> IndexError:  </w:t>
      </w:r>
    </w:p>
    <w:p w14:paraId="7A98B79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continue</w:t>
      </w:r>
      <w:r w:rsidRPr="00CD17D1">
        <w:rPr>
          <w:rFonts w:ascii="Consolas" w:eastAsia="Times New Roman" w:hAnsi="Consolas" w:cs="Times New Roman"/>
          <w:color w:val="000000"/>
          <w:sz w:val="18"/>
          <w:szCs w:val="18"/>
          <w:bdr w:val="none" w:sz="0" w:space="0" w:color="auto" w:frame="1"/>
          <w:lang w:eastAsia="en-GB"/>
        </w:rPr>
        <w:t>  </w:t>
      </w:r>
    </w:p>
    <w:p w14:paraId="4FC85C6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48E6E2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ath = self.search.astar(start_tile, (tile_x_temp, abs(tile_y_temp)), self.facing)  </w:t>
      </w:r>
    </w:p>
    <w:p w14:paraId="7725B77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path </w:t>
      </w:r>
      <w:r w:rsidRPr="00CD17D1">
        <w:rPr>
          <w:rFonts w:ascii="Consolas" w:eastAsia="Times New Roman" w:hAnsi="Consolas" w:cs="Times New Roman"/>
          <w:b/>
          <w:bCs/>
          <w:color w:val="006699"/>
          <w:sz w:val="18"/>
          <w:szCs w:val="18"/>
          <w:bdr w:val="none" w:sz="0" w:space="0" w:color="auto" w:frame="1"/>
          <w:lang w:eastAsia="en-GB"/>
        </w:rPr>
        <w:t>is</w:t>
      </w:r>
      <w:r w:rsidRPr="00CD17D1">
        <w:rPr>
          <w:rFonts w:ascii="Consolas" w:eastAsia="Times New Roman" w:hAnsi="Consolas" w:cs="Times New Roman"/>
          <w:color w:val="000000"/>
          <w:sz w:val="18"/>
          <w:szCs w:val="18"/>
          <w:bdr w:val="none" w:sz="0" w:space="0" w:color="auto" w:frame="1"/>
          <w:lang w:eastAsia="en-GB"/>
        </w:rPr>
        <w:t> None:  </w:t>
      </w:r>
    </w:p>
    <w:p w14:paraId="7CFC71D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ath = super().chase()  </w:t>
      </w:r>
    </w:p>
    <w:p w14:paraId="7BA88A6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path  </w:t>
      </w:r>
    </w:p>
    <w:p w14:paraId="0BD2023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2AB8A0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9DB72D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b/>
          <w:bCs/>
          <w:color w:val="006699"/>
          <w:sz w:val="18"/>
          <w:szCs w:val="18"/>
          <w:bdr w:val="none" w:sz="0" w:space="0" w:color="auto" w:frame="1"/>
          <w:lang w:eastAsia="en-GB"/>
        </w:rPr>
        <w:lastRenderedPageBreak/>
        <w:t>class</w:t>
      </w:r>
      <w:r w:rsidRPr="00CD17D1">
        <w:rPr>
          <w:rFonts w:ascii="Consolas" w:eastAsia="Times New Roman" w:hAnsi="Consolas" w:cs="Times New Roman"/>
          <w:color w:val="000000"/>
          <w:sz w:val="18"/>
          <w:szCs w:val="18"/>
          <w:bdr w:val="none" w:sz="0" w:space="0" w:color="auto" w:frame="1"/>
          <w:lang w:eastAsia="en-GB"/>
        </w:rPr>
        <w:t> Clyde(Ghost):  </w:t>
      </w:r>
    </w:p>
    <w:p w14:paraId="52D2118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__init__(self, resource_pack, target, maze, win_scale, level):  </w:t>
      </w:r>
    </w:p>
    <w:p w14:paraId="5FF6427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056025A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Class for Clyde (contains home tile, starting position, start clock (Clyde doesn't leave centre straight away).</w:t>
      </w:r>
      <w:r w:rsidRPr="00CD17D1">
        <w:rPr>
          <w:rFonts w:ascii="Consolas" w:eastAsia="Times New Roman" w:hAnsi="Consolas" w:cs="Times New Roman"/>
          <w:color w:val="000000"/>
          <w:sz w:val="18"/>
          <w:szCs w:val="18"/>
          <w:bdr w:val="none" w:sz="0" w:space="0" w:color="auto" w:frame="1"/>
          <w:lang w:eastAsia="en-GB"/>
        </w:rPr>
        <w:t> </w:t>
      </w:r>
    </w:p>
    <w:p w14:paraId="54910C0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resource_pack: Contains the path to the folder containing the skins for the sprite.</w:t>
      </w:r>
      <w:r w:rsidRPr="00CD17D1">
        <w:rPr>
          <w:rFonts w:ascii="Consolas" w:eastAsia="Times New Roman" w:hAnsi="Consolas" w:cs="Times New Roman"/>
          <w:color w:val="000000"/>
          <w:sz w:val="18"/>
          <w:szCs w:val="18"/>
          <w:bdr w:val="none" w:sz="0" w:space="0" w:color="auto" w:frame="1"/>
          <w:lang w:eastAsia="en-GB"/>
        </w:rPr>
        <w:t> </w:t>
      </w:r>
    </w:p>
    <w:p w14:paraId="5B8811C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target: Pac-Man object. Required to receive updates on which tile Pac-Man is currently on.</w:t>
      </w:r>
      <w:r w:rsidRPr="00CD17D1">
        <w:rPr>
          <w:rFonts w:ascii="Consolas" w:eastAsia="Times New Roman" w:hAnsi="Consolas" w:cs="Times New Roman"/>
          <w:color w:val="000000"/>
          <w:sz w:val="18"/>
          <w:szCs w:val="18"/>
          <w:bdr w:val="none" w:sz="0" w:space="0" w:color="auto" w:frame="1"/>
          <w:lang w:eastAsia="en-GB"/>
        </w:rPr>
        <w:t> </w:t>
      </w:r>
    </w:p>
    <w:p w14:paraId="0E1F154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maze: Two dimensional list representation of the maze.</w:t>
      </w:r>
      <w:r w:rsidRPr="00CD17D1">
        <w:rPr>
          <w:rFonts w:ascii="Consolas" w:eastAsia="Times New Roman" w:hAnsi="Consolas" w:cs="Times New Roman"/>
          <w:color w:val="000000"/>
          <w:sz w:val="18"/>
          <w:szCs w:val="18"/>
          <w:bdr w:val="none" w:sz="0" w:space="0" w:color="auto" w:frame="1"/>
          <w:lang w:eastAsia="en-GB"/>
        </w:rPr>
        <w:t> </w:t>
      </w:r>
    </w:p>
    <w:p w14:paraId="5980F72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CD17D1">
        <w:rPr>
          <w:rFonts w:ascii="Consolas" w:eastAsia="Times New Roman" w:hAnsi="Consolas" w:cs="Times New Roman"/>
          <w:color w:val="000000"/>
          <w:sz w:val="18"/>
          <w:szCs w:val="18"/>
          <w:bdr w:val="none" w:sz="0" w:space="0" w:color="auto" w:frame="1"/>
          <w:lang w:eastAsia="en-GB"/>
        </w:rPr>
        <w:t> </w:t>
      </w:r>
    </w:p>
    <w:p w14:paraId="439748C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level: Level number, used to determine how long to wait between the two modes: chase (length increases</w:t>
      </w:r>
      <w:r w:rsidRPr="00CD17D1">
        <w:rPr>
          <w:rFonts w:ascii="Consolas" w:eastAsia="Times New Roman" w:hAnsi="Consolas" w:cs="Times New Roman"/>
          <w:color w:val="000000"/>
          <w:sz w:val="18"/>
          <w:szCs w:val="18"/>
          <w:bdr w:val="none" w:sz="0" w:space="0" w:color="auto" w:frame="1"/>
          <w:lang w:eastAsia="en-GB"/>
        </w:rPr>
        <w:t> </w:t>
      </w:r>
    </w:p>
    <w:p w14:paraId="1DCF9C1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over levels) to scatter (length decreases over levels) and how long between becoming scared to returning to</w:t>
      </w:r>
      <w:r w:rsidRPr="00CD17D1">
        <w:rPr>
          <w:rFonts w:ascii="Consolas" w:eastAsia="Times New Roman" w:hAnsi="Consolas" w:cs="Times New Roman"/>
          <w:color w:val="000000"/>
          <w:sz w:val="18"/>
          <w:szCs w:val="18"/>
          <w:bdr w:val="none" w:sz="0" w:space="0" w:color="auto" w:frame="1"/>
          <w:lang w:eastAsia="en-GB"/>
        </w:rPr>
        <w:t> </w:t>
      </w:r>
    </w:p>
    <w:p w14:paraId="40A3CEC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normal (lowers over levels).</w:t>
      </w:r>
      <w:r w:rsidRPr="00CD17D1">
        <w:rPr>
          <w:rFonts w:ascii="Consolas" w:eastAsia="Times New Roman" w:hAnsi="Consolas" w:cs="Times New Roman"/>
          <w:color w:val="000000"/>
          <w:sz w:val="18"/>
          <w:szCs w:val="18"/>
          <w:bdr w:val="none" w:sz="0" w:space="0" w:color="auto" w:frame="1"/>
          <w:lang w:eastAsia="en-GB"/>
        </w:rPr>
        <w:t> </w:t>
      </w:r>
    </w:p>
    <w:p w14:paraId="673FCF5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1602989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CA4E47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osition = (192, 214)  </w:t>
      </w:r>
    </w:p>
    <w:p w14:paraId="5CDCD27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uper().__init__(resource_pack, position, target, maze, win_scale, level)  </w:t>
      </w:r>
    </w:p>
    <w:p w14:paraId="1E82EC2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home = (1, 32)  </w:t>
      </w:r>
    </w:p>
    <w:p w14:paraId="1FAB8F7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3AB40D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path = [(16, 15), (16, 14), (16, 13)]  </w:t>
      </w:r>
    </w:p>
    <w:p w14:paraId="2BE2461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tart_clock_master = 0  </w:t>
      </w:r>
    </w:p>
    <w:p w14:paraId="22A730E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tart_clock = 0  </w:t>
      </w:r>
    </w:p>
    <w:p w14:paraId="030CCEC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facing = </w:t>
      </w:r>
      <w:r w:rsidRPr="00CD17D1">
        <w:rPr>
          <w:rFonts w:ascii="Consolas" w:eastAsia="Times New Roman" w:hAnsi="Consolas" w:cs="Times New Roman"/>
          <w:color w:val="0000FF"/>
          <w:sz w:val="18"/>
          <w:szCs w:val="18"/>
          <w:bdr w:val="none" w:sz="0" w:space="0" w:color="auto" w:frame="1"/>
          <w:lang w:eastAsia="en-GB"/>
        </w:rPr>
        <w:t>'n'</w:t>
      </w:r>
      <w:r w:rsidRPr="00CD17D1">
        <w:rPr>
          <w:rFonts w:ascii="Consolas" w:eastAsia="Times New Roman" w:hAnsi="Consolas" w:cs="Times New Roman"/>
          <w:color w:val="000000"/>
          <w:sz w:val="18"/>
          <w:szCs w:val="18"/>
          <w:bdr w:val="none" w:sz="0" w:space="0" w:color="auto" w:frame="1"/>
          <w:lang w:eastAsia="en-GB"/>
        </w:rPr>
        <w:t>  </w:t>
      </w:r>
    </w:p>
    <w:p w14:paraId="1D64E07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peed_buffer = self._speed  </w:t>
      </w:r>
    </w:p>
    <w:p w14:paraId="4202FB1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_speed = 1  </w:t>
      </w:r>
    </w:p>
    <w:p w14:paraId="07684A8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6FFB8F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colour = (255, 181, 33)  </w:t>
      </w:r>
    </w:p>
    <w:p w14:paraId="5B68B89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B7E94A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update(self, events):  </w:t>
      </w:r>
    </w:p>
    <w:p w14:paraId="2218D68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2DEAE46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un once a frame, this is the method that controls the start (when Clyde is still inside the centre).</w:t>
      </w:r>
      <w:r w:rsidRPr="00CD17D1">
        <w:rPr>
          <w:rFonts w:ascii="Consolas" w:eastAsia="Times New Roman" w:hAnsi="Consolas" w:cs="Times New Roman"/>
          <w:color w:val="000000"/>
          <w:sz w:val="18"/>
          <w:szCs w:val="18"/>
          <w:bdr w:val="none" w:sz="0" w:space="0" w:color="auto" w:frame="1"/>
          <w:lang w:eastAsia="en-GB"/>
        </w:rPr>
        <w:t> </w:t>
      </w:r>
    </w:p>
    <w:p w14:paraId="27499B8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events: Contains events from the pg.event.get() call containing all keyboard events.</w:t>
      </w:r>
      <w:r w:rsidRPr="00CD17D1">
        <w:rPr>
          <w:rFonts w:ascii="Consolas" w:eastAsia="Times New Roman" w:hAnsi="Consolas" w:cs="Times New Roman"/>
          <w:color w:val="000000"/>
          <w:sz w:val="18"/>
          <w:szCs w:val="18"/>
          <w:bdr w:val="none" w:sz="0" w:space="0" w:color="auto" w:frame="1"/>
          <w:lang w:eastAsia="en-GB"/>
        </w:rPr>
        <w:t> </w:t>
      </w:r>
    </w:p>
    <w:p w14:paraId="4DDFC4B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1C8B397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2428438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37B4505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start_clock_master &gt; 18:  </w:t>
      </w:r>
    </w:p>
    <w:p w14:paraId="1B7AE47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not</w:t>
      </w:r>
      <w:r w:rsidRPr="00CD17D1">
        <w:rPr>
          <w:rFonts w:ascii="Consolas" w:eastAsia="Times New Roman" w:hAnsi="Consolas" w:cs="Times New Roman"/>
          <w:color w:val="000000"/>
          <w:sz w:val="18"/>
          <w:szCs w:val="18"/>
          <w:bdr w:val="none" w:sz="0" w:space="0" w:color="auto" w:frame="1"/>
          <w:lang w:eastAsia="en-GB"/>
        </w:rPr>
        <w:t> self.scared:  </w:t>
      </w:r>
    </w:p>
    <w:p w14:paraId="549B47F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_speed = self.speed_buffer  </w:t>
      </w:r>
    </w:p>
    <w:p w14:paraId="6424213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uper().update(events)  </w:t>
      </w:r>
    </w:p>
    <w:p w14:paraId="591C644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313FAAF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mode = self.get_mode()  </w:t>
      </w:r>
    </w:p>
    <w:p w14:paraId="728EC84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tart_clock += 1/60  </w:t>
      </w:r>
    </w:p>
    <w:p w14:paraId="6AA54F7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tart_clock_master += 1/60  </w:t>
      </w:r>
    </w:p>
    <w:p w14:paraId="62E73B3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start_clock &lt;= 8/60:  </w:t>
      </w:r>
    </w:p>
    <w:p w14:paraId="5BD7676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facing = </w:t>
      </w:r>
      <w:r w:rsidRPr="00CD17D1">
        <w:rPr>
          <w:rFonts w:ascii="Consolas" w:eastAsia="Times New Roman" w:hAnsi="Consolas" w:cs="Times New Roman"/>
          <w:color w:val="0000FF"/>
          <w:sz w:val="18"/>
          <w:szCs w:val="18"/>
          <w:bdr w:val="none" w:sz="0" w:space="0" w:color="auto" w:frame="1"/>
          <w:lang w:eastAsia="en-GB"/>
        </w:rPr>
        <w:t>'n'</w:t>
      </w:r>
      <w:r w:rsidRPr="00CD17D1">
        <w:rPr>
          <w:rFonts w:ascii="Consolas" w:eastAsia="Times New Roman" w:hAnsi="Consolas" w:cs="Times New Roman"/>
          <w:color w:val="000000"/>
          <w:sz w:val="18"/>
          <w:szCs w:val="18"/>
          <w:bdr w:val="none" w:sz="0" w:space="0" w:color="auto" w:frame="1"/>
          <w:lang w:eastAsia="en-GB"/>
        </w:rPr>
        <w:t>  </w:t>
      </w:r>
    </w:p>
    <w:p w14:paraId="71A78E2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update_pos(</w:t>
      </w:r>
      <w:r w:rsidRPr="00CD17D1">
        <w:rPr>
          <w:rFonts w:ascii="Consolas" w:eastAsia="Times New Roman" w:hAnsi="Consolas" w:cs="Times New Roman"/>
          <w:color w:val="0000FF"/>
          <w:sz w:val="18"/>
          <w:szCs w:val="18"/>
          <w:bdr w:val="none" w:sz="0" w:space="0" w:color="auto" w:frame="1"/>
          <w:lang w:eastAsia="en-GB"/>
        </w:rPr>
        <w:t>'n'</w:t>
      </w:r>
      <w:r w:rsidRPr="00CD17D1">
        <w:rPr>
          <w:rFonts w:ascii="Consolas" w:eastAsia="Times New Roman" w:hAnsi="Consolas" w:cs="Times New Roman"/>
          <w:color w:val="000000"/>
          <w:sz w:val="18"/>
          <w:szCs w:val="18"/>
          <w:bdr w:val="none" w:sz="0" w:space="0" w:color="auto" w:frame="1"/>
          <w:lang w:eastAsia="en-GB"/>
        </w:rPr>
        <w:t>)  </w:t>
      </w:r>
    </w:p>
    <w:p w14:paraId="4405219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8/60 &lt; self.start_clock &lt;= 16/60:  </w:t>
      </w:r>
    </w:p>
    <w:p w14:paraId="13E5A8E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facing = </w:t>
      </w:r>
      <w:r w:rsidRPr="00CD17D1">
        <w:rPr>
          <w:rFonts w:ascii="Consolas" w:eastAsia="Times New Roman" w:hAnsi="Consolas" w:cs="Times New Roman"/>
          <w:color w:val="0000FF"/>
          <w:sz w:val="18"/>
          <w:szCs w:val="18"/>
          <w:bdr w:val="none" w:sz="0" w:space="0" w:color="auto" w:frame="1"/>
          <w:lang w:eastAsia="en-GB"/>
        </w:rPr>
        <w:t>'s'</w:t>
      </w:r>
      <w:r w:rsidRPr="00CD17D1">
        <w:rPr>
          <w:rFonts w:ascii="Consolas" w:eastAsia="Times New Roman" w:hAnsi="Consolas" w:cs="Times New Roman"/>
          <w:color w:val="000000"/>
          <w:sz w:val="18"/>
          <w:szCs w:val="18"/>
          <w:bdr w:val="none" w:sz="0" w:space="0" w:color="auto" w:frame="1"/>
          <w:lang w:eastAsia="en-GB"/>
        </w:rPr>
        <w:t>  </w:t>
      </w:r>
    </w:p>
    <w:p w14:paraId="6C8D1E4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update_pos(</w:t>
      </w:r>
      <w:r w:rsidRPr="00CD17D1">
        <w:rPr>
          <w:rFonts w:ascii="Consolas" w:eastAsia="Times New Roman" w:hAnsi="Consolas" w:cs="Times New Roman"/>
          <w:color w:val="0000FF"/>
          <w:sz w:val="18"/>
          <w:szCs w:val="18"/>
          <w:bdr w:val="none" w:sz="0" w:space="0" w:color="auto" w:frame="1"/>
          <w:lang w:eastAsia="en-GB"/>
        </w:rPr>
        <w:t>'s'</w:t>
      </w:r>
      <w:r w:rsidRPr="00CD17D1">
        <w:rPr>
          <w:rFonts w:ascii="Consolas" w:eastAsia="Times New Roman" w:hAnsi="Consolas" w:cs="Times New Roman"/>
          <w:color w:val="000000"/>
          <w:sz w:val="18"/>
          <w:szCs w:val="18"/>
          <w:bdr w:val="none" w:sz="0" w:space="0" w:color="auto" w:frame="1"/>
          <w:lang w:eastAsia="en-GB"/>
        </w:rPr>
        <w:t>)  </w:t>
      </w:r>
    </w:p>
    <w:p w14:paraId="7CCF4F6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if</w:t>
      </w:r>
      <w:r w:rsidRPr="00CD17D1">
        <w:rPr>
          <w:rFonts w:ascii="Consolas" w:eastAsia="Times New Roman" w:hAnsi="Consolas" w:cs="Times New Roman"/>
          <w:color w:val="000000"/>
          <w:sz w:val="18"/>
          <w:szCs w:val="18"/>
          <w:bdr w:val="none" w:sz="0" w:space="0" w:color="auto" w:frame="1"/>
          <w:lang w:eastAsia="en-GB"/>
        </w:rPr>
        <w:t> self.start_clock &gt; 16/60:  </w:t>
      </w:r>
    </w:p>
    <w:p w14:paraId="3825F28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tart_clock = 0  </w:t>
      </w:r>
    </w:p>
    <w:p w14:paraId="22D5928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66370C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euclidean_distance(self, target):  </w:t>
      </w:r>
    </w:p>
    <w:p w14:paraId="5FEA686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3EB4C0E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Needs this to work out how far from Pac-Man Clyde is. (Used in chase method).</w:t>
      </w:r>
      <w:r w:rsidRPr="00CD17D1">
        <w:rPr>
          <w:rFonts w:ascii="Consolas" w:eastAsia="Times New Roman" w:hAnsi="Consolas" w:cs="Times New Roman"/>
          <w:color w:val="000000"/>
          <w:sz w:val="18"/>
          <w:szCs w:val="18"/>
          <w:bdr w:val="none" w:sz="0" w:space="0" w:color="auto" w:frame="1"/>
          <w:lang w:eastAsia="en-GB"/>
        </w:rPr>
        <w:t> </w:t>
      </w:r>
    </w:p>
    <w:p w14:paraId="3758B38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target: Object you want to measure the distance to (Pac-Man).</w:t>
      </w:r>
      <w:r w:rsidRPr="00CD17D1">
        <w:rPr>
          <w:rFonts w:ascii="Consolas" w:eastAsia="Times New Roman" w:hAnsi="Consolas" w:cs="Times New Roman"/>
          <w:color w:val="000000"/>
          <w:sz w:val="18"/>
          <w:szCs w:val="18"/>
          <w:bdr w:val="none" w:sz="0" w:space="0" w:color="auto" w:frame="1"/>
          <w:lang w:eastAsia="en-GB"/>
        </w:rPr>
        <w:t> </w:t>
      </w:r>
    </w:p>
    <w:p w14:paraId="60EB636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Distance.</w:t>
      </w:r>
      <w:r w:rsidRPr="00CD17D1">
        <w:rPr>
          <w:rFonts w:ascii="Consolas" w:eastAsia="Times New Roman" w:hAnsi="Consolas" w:cs="Times New Roman"/>
          <w:color w:val="000000"/>
          <w:sz w:val="18"/>
          <w:szCs w:val="18"/>
          <w:bdr w:val="none" w:sz="0" w:space="0" w:color="auto" w:frame="1"/>
          <w:lang w:eastAsia="en-GB"/>
        </w:rPr>
        <w:t> </w:t>
      </w:r>
    </w:p>
    <w:p w14:paraId="41517D2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6E3BEC8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ile_x, tile_y = self.tile.pos  </w:t>
      </w:r>
    </w:p>
    <w:p w14:paraId="0BED03C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_tile_x, target_tile_y = target.tile.pos  </w:t>
      </w:r>
    </w:p>
    <w:p w14:paraId="1EB7C1E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A96095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tile_x - target_tile_x)**2 + (tile_y - target_tile_y)**2)**0.5  </w:t>
      </w:r>
    </w:p>
    <w:p w14:paraId="38F038D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lastRenderedPageBreak/>
        <w:t>  </w:t>
      </w:r>
    </w:p>
    <w:p w14:paraId="72C0CCA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chase(self):  </w:t>
      </w:r>
    </w:p>
    <w:p w14:paraId="6978AA0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55202D7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thfinding mode: Targets Pac-Man's tile until the distance to him is less than 8 tiles, when Clyde, instead,</w:t>
      </w:r>
      <w:r w:rsidRPr="00CD17D1">
        <w:rPr>
          <w:rFonts w:ascii="Consolas" w:eastAsia="Times New Roman" w:hAnsi="Consolas" w:cs="Times New Roman"/>
          <w:color w:val="000000"/>
          <w:sz w:val="18"/>
          <w:szCs w:val="18"/>
          <w:bdr w:val="none" w:sz="0" w:space="0" w:color="auto" w:frame="1"/>
          <w:lang w:eastAsia="en-GB"/>
        </w:rPr>
        <w:t> </w:t>
      </w:r>
    </w:p>
    <w:p w14:paraId="4E7CA39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targets his home corner.</w:t>
      </w:r>
      <w:r w:rsidRPr="00CD17D1">
        <w:rPr>
          <w:rFonts w:ascii="Consolas" w:eastAsia="Times New Roman" w:hAnsi="Consolas" w:cs="Times New Roman"/>
          <w:color w:val="000000"/>
          <w:sz w:val="18"/>
          <w:szCs w:val="18"/>
          <w:bdr w:val="none" w:sz="0" w:space="0" w:color="auto" w:frame="1"/>
          <w:lang w:eastAsia="en-GB"/>
        </w:rPr>
        <w:t> </w:t>
      </w:r>
    </w:p>
    <w:p w14:paraId="1E9CB9A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The next path.</w:t>
      </w:r>
      <w:r w:rsidRPr="00CD17D1">
        <w:rPr>
          <w:rFonts w:ascii="Consolas" w:eastAsia="Times New Roman" w:hAnsi="Consolas" w:cs="Times New Roman"/>
          <w:color w:val="000000"/>
          <w:sz w:val="18"/>
          <w:szCs w:val="18"/>
          <w:bdr w:val="none" w:sz="0" w:space="0" w:color="auto" w:frame="1"/>
          <w:lang w:eastAsia="en-GB"/>
        </w:rPr>
        <w:t> </w:t>
      </w:r>
    </w:p>
    <w:p w14:paraId="7D8A7DA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4502540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tart_tile = self.tile.pos  </w:t>
      </w:r>
    </w:p>
    <w:p w14:paraId="055EF9A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tart_tile = (start_tile[0], start_tile[1] - 3)  </w:t>
      </w:r>
    </w:p>
    <w:p w14:paraId="279C0C0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euclidean_distance(self.target) &gt; 8:  </w:t>
      </w:r>
    </w:p>
    <w:p w14:paraId="28854CC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_tile = self.target.tile.pos  </w:t>
      </w:r>
    </w:p>
    <w:p w14:paraId="1CDEE33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2DBF203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_tile = self.home  </w:t>
      </w:r>
    </w:p>
    <w:p w14:paraId="18441ED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860332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_tile = (target_tile[0], target_tile[1] - 3)  </w:t>
      </w:r>
    </w:p>
    <w:p w14:paraId="6D96AA6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814A98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ath = self.search.astar(start_tile, target_tile, self.facing)  </w:t>
      </w:r>
    </w:p>
    <w:p w14:paraId="5BB7A39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path </w:t>
      </w:r>
      <w:r w:rsidRPr="00CD17D1">
        <w:rPr>
          <w:rFonts w:ascii="Consolas" w:eastAsia="Times New Roman" w:hAnsi="Consolas" w:cs="Times New Roman"/>
          <w:b/>
          <w:bCs/>
          <w:color w:val="006699"/>
          <w:sz w:val="18"/>
          <w:szCs w:val="18"/>
          <w:bdr w:val="none" w:sz="0" w:space="0" w:color="auto" w:frame="1"/>
          <w:lang w:eastAsia="en-GB"/>
        </w:rPr>
        <w:t>is</w:t>
      </w:r>
      <w:r w:rsidRPr="00CD17D1">
        <w:rPr>
          <w:rFonts w:ascii="Consolas" w:eastAsia="Times New Roman" w:hAnsi="Consolas" w:cs="Times New Roman"/>
          <w:color w:val="000000"/>
          <w:sz w:val="18"/>
          <w:szCs w:val="18"/>
          <w:bdr w:val="none" w:sz="0" w:space="0" w:color="auto" w:frame="1"/>
          <w:lang w:eastAsia="en-GB"/>
        </w:rPr>
        <w:t> None:  </w:t>
      </w:r>
    </w:p>
    <w:p w14:paraId="2F0B96A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ath = super().chase()  </w:t>
      </w:r>
    </w:p>
    <w:p w14:paraId="6A9F1A0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path  </w:t>
      </w:r>
    </w:p>
    <w:p w14:paraId="74B6291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B53AAE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3CF4AE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b/>
          <w:bCs/>
          <w:color w:val="006699"/>
          <w:sz w:val="18"/>
          <w:szCs w:val="18"/>
          <w:bdr w:val="none" w:sz="0" w:space="0" w:color="auto" w:frame="1"/>
          <w:lang w:eastAsia="en-GB"/>
        </w:rPr>
        <w:t>class</w:t>
      </w:r>
      <w:r w:rsidRPr="00CD17D1">
        <w:rPr>
          <w:rFonts w:ascii="Consolas" w:eastAsia="Times New Roman" w:hAnsi="Consolas" w:cs="Times New Roman"/>
          <w:color w:val="000000"/>
          <w:sz w:val="18"/>
          <w:szCs w:val="18"/>
          <w:bdr w:val="none" w:sz="0" w:space="0" w:color="auto" w:frame="1"/>
          <w:lang w:eastAsia="en-GB"/>
        </w:rPr>
        <w:t> Inky(Ghost):  </w:t>
      </w:r>
    </w:p>
    <w:p w14:paraId="6278B57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__init__(self, resource_pack, target, maze, win_scale, level, blinky):  </w:t>
      </w:r>
    </w:p>
    <w:p w14:paraId="4BD574C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56ED25F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Class for Inky (contains home tile, starting position).</w:t>
      </w:r>
      <w:r w:rsidRPr="00CD17D1">
        <w:rPr>
          <w:rFonts w:ascii="Consolas" w:eastAsia="Times New Roman" w:hAnsi="Consolas" w:cs="Times New Roman"/>
          <w:color w:val="000000"/>
          <w:sz w:val="18"/>
          <w:szCs w:val="18"/>
          <w:bdr w:val="none" w:sz="0" w:space="0" w:color="auto" w:frame="1"/>
          <w:lang w:eastAsia="en-GB"/>
        </w:rPr>
        <w:t> </w:t>
      </w:r>
    </w:p>
    <w:p w14:paraId="62D67FB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resource_pack: Contains the path to the folder containing the skins for the sprite.</w:t>
      </w:r>
      <w:r w:rsidRPr="00CD17D1">
        <w:rPr>
          <w:rFonts w:ascii="Consolas" w:eastAsia="Times New Roman" w:hAnsi="Consolas" w:cs="Times New Roman"/>
          <w:color w:val="000000"/>
          <w:sz w:val="18"/>
          <w:szCs w:val="18"/>
          <w:bdr w:val="none" w:sz="0" w:space="0" w:color="auto" w:frame="1"/>
          <w:lang w:eastAsia="en-GB"/>
        </w:rPr>
        <w:t> </w:t>
      </w:r>
    </w:p>
    <w:p w14:paraId="59EEB3D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target: Pac-Man object. Required to receive updates on which tile Pac-Man is currently on.</w:t>
      </w:r>
      <w:r w:rsidRPr="00CD17D1">
        <w:rPr>
          <w:rFonts w:ascii="Consolas" w:eastAsia="Times New Roman" w:hAnsi="Consolas" w:cs="Times New Roman"/>
          <w:color w:val="000000"/>
          <w:sz w:val="18"/>
          <w:szCs w:val="18"/>
          <w:bdr w:val="none" w:sz="0" w:space="0" w:color="auto" w:frame="1"/>
          <w:lang w:eastAsia="en-GB"/>
        </w:rPr>
        <w:t> </w:t>
      </w:r>
    </w:p>
    <w:p w14:paraId="35775FC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maze: Two dimensional list representation of the maze.</w:t>
      </w:r>
      <w:r w:rsidRPr="00CD17D1">
        <w:rPr>
          <w:rFonts w:ascii="Consolas" w:eastAsia="Times New Roman" w:hAnsi="Consolas" w:cs="Times New Roman"/>
          <w:color w:val="000000"/>
          <w:sz w:val="18"/>
          <w:szCs w:val="18"/>
          <w:bdr w:val="none" w:sz="0" w:space="0" w:color="auto" w:frame="1"/>
          <w:lang w:eastAsia="en-GB"/>
        </w:rPr>
        <w:t> </w:t>
      </w:r>
    </w:p>
    <w:p w14:paraId="3FA2597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CD17D1">
        <w:rPr>
          <w:rFonts w:ascii="Consolas" w:eastAsia="Times New Roman" w:hAnsi="Consolas" w:cs="Times New Roman"/>
          <w:color w:val="000000"/>
          <w:sz w:val="18"/>
          <w:szCs w:val="18"/>
          <w:bdr w:val="none" w:sz="0" w:space="0" w:color="auto" w:frame="1"/>
          <w:lang w:eastAsia="en-GB"/>
        </w:rPr>
        <w:t> </w:t>
      </w:r>
    </w:p>
    <w:p w14:paraId="524F13F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level: Level number, used to determine how long to wait between the two modes: chase (length increases</w:t>
      </w:r>
      <w:r w:rsidRPr="00CD17D1">
        <w:rPr>
          <w:rFonts w:ascii="Consolas" w:eastAsia="Times New Roman" w:hAnsi="Consolas" w:cs="Times New Roman"/>
          <w:color w:val="000000"/>
          <w:sz w:val="18"/>
          <w:szCs w:val="18"/>
          <w:bdr w:val="none" w:sz="0" w:space="0" w:color="auto" w:frame="1"/>
          <w:lang w:eastAsia="en-GB"/>
        </w:rPr>
        <w:t> </w:t>
      </w:r>
    </w:p>
    <w:p w14:paraId="3EBD5CC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over levels) to scatter (length decreases over levels) and how long between becoming scared to returning to</w:t>
      </w:r>
      <w:r w:rsidRPr="00CD17D1">
        <w:rPr>
          <w:rFonts w:ascii="Consolas" w:eastAsia="Times New Roman" w:hAnsi="Consolas" w:cs="Times New Roman"/>
          <w:color w:val="000000"/>
          <w:sz w:val="18"/>
          <w:szCs w:val="18"/>
          <w:bdr w:val="none" w:sz="0" w:space="0" w:color="auto" w:frame="1"/>
          <w:lang w:eastAsia="en-GB"/>
        </w:rPr>
        <w:t> </w:t>
      </w:r>
    </w:p>
    <w:p w14:paraId="019DB9D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normal (lowers over levels).</w:t>
      </w:r>
      <w:r w:rsidRPr="00CD17D1">
        <w:rPr>
          <w:rFonts w:ascii="Consolas" w:eastAsia="Times New Roman" w:hAnsi="Consolas" w:cs="Times New Roman"/>
          <w:color w:val="000000"/>
          <w:sz w:val="18"/>
          <w:szCs w:val="18"/>
          <w:bdr w:val="none" w:sz="0" w:space="0" w:color="auto" w:frame="1"/>
          <w:lang w:eastAsia="en-GB"/>
        </w:rPr>
        <w:t> </w:t>
      </w:r>
    </w:p>
    <w:p w14:paraId="1AEECAF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55EC399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26B655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osition = (144, 214)  </w:t>
      </w:r>
    </w:p>
    <w:p w14:paraId="4D1B6AD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uper().__init__(resource_pack, position, target, maze, win_scale, level)  </w:t>
      </w:r>
    </w:p>
    <w:p w14:paraId="2FDF52D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home = (26, 32)  </w:t>
      </w:r>
    </w:p>
    <w:p w14:paraId="257AB31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blinky = blinky  </w:t>
      </w:r>
    </w:p>
    <w:p w14:paraId="6F34514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tart_clock_master = 0  </w:t>
      </w:r>
    </w:p>
    <w:p w14:paraId="451F73F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tart_clock = 0  </w:t>
      </w:r>
    </w:p>
    <w:p w14:paraId="62B10D7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facing = </w:t>
      </w:r>
      <w:r w:rsidRPr="00CD17D1">
        <w:rPr>
          <w:rFonts w:ascii="Consolas" w:eastAsia="Times New Roman" w:hAnsi="Consolas" w:cs="Times New Roman"/>
          <w:color w:val="0000FF"/>
          <w:sz w:val="18"/>
          <w:szCs w:val="18"/>
          <w:bdr w:val="none" w:sz="0" w:space="0" w:color="auto" w:frame="1"/>
          <w:lang w:eastAsia="en-GB"/>
        </w:rPr>
        <w:t>'n'</w:t>
      </w:r>
      <w:r w:rsidRPr="00CD17D1">
        <w:rPr>
          <w:rFonts w:ascii="Consolas" w:eastAsia="Times New Roman" w:hAnsi="Consolas" w:cs="Times New Roman"/>
          <w:color w:val="000000"/>
          <w:sz w:val="18"/>
          <w:szCs w:val="18"/>
          <w:bdr w:val="none" w:sz="0" w:space="0" w:color="auto" w:frame="1"/>
          <w:lang w:eastAsia="en-GB"/>
        </w:rPr>
        <w:t>  </w:t>
      </w:r>
    </w:p>
    <w:p w14:paraId="3D5E91A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peed_buffer = self._speed  </w:t>
      </w:r>
    </w:p>
    <w:p w14:paraId="7006A46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_speed = 1  </w:t>
      </w:r>
    </w:p>
    <w:p w14:paraId="49DF1E5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F9B347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colour = (0, 222, 222)  </w:t>
      </w:r>
    </w:p>
    <w:p w14:paraId="50396D2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61E92B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update(self, events):  </w:t>
      </w:r>
    </w:p>
    <w:p w14:paraId="1DF067B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2AC8293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un once a frame, this is the method that controls the start (when Inky is still inside the centre).</w:t>
      </w:r>
      <w:r w:rsidRPr="00CD17D1">
        <w:rPr>
          <w:rFonts w:ascii="Consolas" w:eastAsia="Times New Roman" w:hAnsi="Consolas" w:cs="Times New Roman"/>
          <w:color w:val="000000"/>
          <w:sz w:val="18"/>
          <w:szCs w:val="18"/>
          <w:bdr w:val="none" w:sz="0" w:space="0" w:color="auto" w:frame="1"/>
          <w:lang w:eastAsia="en-GB"/>
        </w:rPr>
        <w:t> </w:t>
      </w:r>
    </w:p>
    <w:p w14:paraId="5BE1998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events: Contains events from the pg.event.get() call containing all keyboard events.</w:t>
      </w:r>
      <w:r w:rsidRPr="00CD17D1">
        <w:rPr>
          <w:rFonts w:ascii="Consolas" w:eastAsia="Times New Roman" w:hAnsi="Consolas" w:cs="Times New Roman"/>
          <w:color w:val="000000"/>
          <w:sz w:val="18"/>
          <w:szCs w:val="18"/>
          <w:bdr w:val="none" w:sz="0" w:space="0" w:color="auto" w:frame="1"/>
          <w:lang w:eastAsia="en-GB"/>
        </w:rPr>
        <w:t> </w:t>
      </w:r>
    </w:p>
    <w:p w14:paraId="78CC215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4A2706A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56361F0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551803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start_clock_master &gt; 4:  </w:t>
      </w:r>
    </w:p>
    <w:p w14:paraId="52B0F06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not</w:t>
      </w:r>
      <w:r w:rsidRPr="00CD17D1">
        <w:rPr>
          <w:rFonts w:ascii="Consolas" w:eastAsia="Times New Roman" w:hAnsi="Consolas" w:cs="Times New Roman"/>
          <w:color w:val="000000"/>
          <w:sz w:val="18"/>
          <w:szCs w:val="18"/>
          <w:bdr w:val="none" w:sz="0" w:space="0" w:color="auto" w:frame="1"/>
          <w:lang w:eastAsia="en-GB"/>
        </w:rPr>
        <w:t> self.scared:  </w:t>
      </w:r>
    </w:p>
    <w:p w14:paraId="6902CC2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_speed = self.speed_buffer  </w:t>
      </w:r>
    </w:p>
    <w:p w14:paraId="2B5F956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uper().update(events)  </w:t>
      </w:r>
    </w:p>
    <w:p w14:paraId="0CF2FC4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60C4757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mode = self.get_mode()  </w:t>
      </w:r>
    </w:p>
    <w:p w14:paraId="6BDC7D3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lastRenderedPageBreak/>
        <w:t>            self.start_clock += 1/60  </w:t>
      </w:r>
    </w:p>
    <w:p w14:paraId="04BBF53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tart_clock_master += 1/60  </w:t>
      </w:r>
    </w:p>
    <w:p w14:paraId="39BB9AE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start_clock &lt;= 8/60:  </w:t>
      </w:r>
    </w:p>
    <w:p w14:paraId="6D32217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facing = </w:t>
      </w:r>
      <w:r w:rsidRPr="00CD17D1">
        <w:rPr>
          <w:rFonts w:ascii="Consolas" w:eastAsia="Times New Roman" w:hAnsi="Consolas" w:cs="Times New Roman"/>
          <w:color w:val="0000FF"/>
          <w:sz w:val="18"/>
          <w:szCs w:val="18"/>
          <w:bdr w:val="none" w:sz="0" w:space="0" w:color="auto" w:frame="1"/>
          <w:lang w:eastAsia="en-GB"/>
        </w:rPr>
        <w:t>'n'</w:t>
      </w:r>
      <w:r w:rsidRPr="00CD17D1">
        <w:rPr>
          <w:rFonts w:ascii="Consolas" w:eastAsia="Times New Roman" w:hAnsi="Consolas" w:cs="Times New Roman"/>
          <w:color w:val="000000"/>
          <w:sz w:val="18"/>
          <w:szCs w:val="18"/>
          <w:bdr w:val="none" w:sz="0" w:space="0" w:color="auto" w:frame="1"/>
          <w:lang w:eastAsia="en-GB"/>
        </w:rPr>
        <w:t>  </w:t>
      </w:r>
    </w:p>
    <w:p w14:paraId="373A25F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update_pos(</w:t>
      </w:r>
      <w:r w:rsidRPr="00CD17D1">
        <w:rPr>
          <w:rFonts w:ascii="Consolas" w:eastAsia="Times New Roman" w:hAnsi="Consolas" w:cs="Times New Roman"/>
          <w:color w:val="0000FF"/>
          <w:sz w:val="18"/>
          <w:szCs w:val="18"/>
          <w:bdr w:val="none" w:sz="0" w:space="0" w:color="auto" w:frame="1"/>
          <w:lang w:eastAsia="en-GB"/>
        </w:rPr>
        <w:t>'n'</w:t>
      </w:r>
      <w:r w:rsidRPr="00CD17D1">
        <w:rPr>
          <w:rFonts w:ascii="Consolas" w:eastAsia="Times New Roman" w:hAnsi="Consolas" w:cs="Times New Roman"/>
          <w:color w:val="000000"/>
          <w:sz w:val="18"/>
          <w:szCs w:val="18"/>
          <w:bdr w:val="none" w:sz="0" w:space="0" w:color="auto" w:frame="1"/>
          <w:lang w:eastAsia="en-GB"/>
        </w:rPr>
        <w:t>)  </w:t>
      </w:r>
    </w:p>
    <w:p w14:paraId="4CCEA7C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8/60 &lt; self.start_clock &lt;= 16/60:  </w:t>
      </w:r>
    </w:p>
    <w:p w14:paraId="2F07689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facing = </w:t>
      </w:r>
      <w:r w:rsidRPr="00CD17D1">
        <w:rPr>
          <w:rFonts w:ascii="Consolas" w:eastAsia="Times New Roman" w:hAnsi="Consolas" w:cs="Times New Roman"/>
          <w:color w:val="0000FF"/>
          <w:sz w:val="18"/>
          <w:szCs w:val="18"/>
          <w:bdr w:val="none" w:sz="0" w:space="0" w:color="auto" w:frame="1"/>
          <w:lang w:eastAsia="en-GB"/>
        </w:rPr>
        <w:t>'s'</w:t>
      </w:r>
      <w:r w:rsidRPr="00CD17D1">
        <w:rPr>
          <w:rFonts w:ascii="Consolas" w:eastAsia="Times New Roman" w:hAnsi="Consolas" w:cs="Times New Roman"/>
          <w:color w:val="000000"/>
          <w:sz w:val="18"/>
          <w:szCs w:val="18"/>
          <w:bdr w:val="none" w:sz="0" w:space="0" w:color="auto" w:frame="1"/>
          <w:lang w:eastAsia="en-GB"/>
        </w:rPr>
        <w:t>  </w:t>
      </w:r>
    </w:p>
    <w:p w14:paraId="4A4446E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update_pos(</w:t>
      </w:r>
      <w:r w:rsidRPr="00CD17D1">
        <w:rPr>
          <w:rFonts w:ascii="Consolas" w:eastAsia="Times New Roman" w:hAnsi="Consolas" w:cs="Times New Roman"/>
          <w:color w:val="0000FF"/>
          <w:sz w:val="18"/>
          <w:szCs w:val="18"/>
          <w:bdr w:val="none" w:sz="0" w:space="0" w:color="auto" w:frame="1"/>
          <w:lang w:eastAsia="en-GB"/>
        </w:rPr>
        <w:t>'s'</w:t>
      </w:r>
      <w:r w:rsidRPr="00CD17D1">
        <w:rPr>
          <w:rFonts w:ascii="Consolas" w:eastAsia="Times New Roman" w:hAnsi="Consolas" w:cs="Times New Roman"/>
          <w:color w:val="000000"/>
          <w:sz w:val="18"/>
          <w:szCs w:val="18"/>
          <w:bdr w:val="none" w:sz="0" w:space="0" w:color="auto" w:frame="1"/>
          <w:lang w:eastAsia="en-GB"/>
        </w:rPr>
        <w:t>)  </w:t>
      </w:r>
    </w:p>
    <w:p w14:paraId="3860711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if</w:t>
      </w:r>
      <w:r w:rsidRPr="00CD17D1">
        <w:rPr>
          <w:rFonts w:ascii="Consolas" w:eastAsia="Times New Roman" w:hAnsi="Consolas" w:cs="Times New Roman"/>
          <w:color w:val="000000"/>
          <w:sz w:val="18"/>
          <w:szCs w:val="18"/>
          <w:bdr w:val="none" w:sz="0" w:space="0" w:color="auto" w:frame="1"/>
          <w:lang w:eastAsia="en-GB"/>
        </w:rPr>
        <w:t> self.start_clock &gt; 16/60:  </w:t>
      </w:r>
    </w:p>
    <w:p w14:paraId="66DF7E8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tart_clock = 0  </w:t>
      </w:r>
    </w:p>
    <w:p w14:paraId="2705246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B537CA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chase(self):  </w:t>
      </w:r>
    </w:p>
    <w:p w14:paraId="1CE30E8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4DB2344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thfinding mode: Takes the vector between Blinky and Pac-Man and doubles it. Adds this vector to Blinky's</w:t>
      </w:r>
      <w:r w:rsidRPr="00CD17D1">
        <w:rPr>
          <w:rFonts w:ascii="Consolas" w:eastAsia="Times New Roman" w:hAnsi="Consolas" w:cs="Times New Roman"/>
          <w:color w:val="000000"/>
          <w:sz w:val="18"/>
          <w:szCs w:val="18"/>
          <w:bdr w:val="none" w:sz="0" w:space="0" w:color="auto" w:frame="1"/>
          <w:lang w:eastAsia="en-GB"/>
        </w:rPr>
        <w:t> </w:t>
      </w:r>
    </w:p>
    <w:p w14:paraId="488C67B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osition and target that tile.</w:t>
      </w:r>
      <w:r w:rsidRPr="00CD17D1">
        <w:rPr>
          <w:rFonts w:ascii="Consolas" w:eastAsia="Times New Roman" w:hAnsi="Consolas" w:cs="Times New Roman"/>
          <w:color w:val="000000"/>
          <w:sz w:val="18"/>
          <w:szCs w:val="18"/>
          <w:bdr w:val="none" w:sz="0" w:space="0" w:color="auto" w:frame="1"/>
          <w:lang w:eastAsia="en-GB"/>
        </w:rPr>
        <w:t> </w:t>
      </w:r>
    </w:p>
    <w:p w14:paraId="4D732B0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THe next path.</w:t>
      </w:r>
      <w:r w:rsidRPr="00CD17D1">
        <w:rPr>
          <w:rFonts w:ascii="Consolas" w:eastAsia="Times New Roman" w:hAnsi="Consolas" w:cs="Times New Roman"/>
          <w:color w:val="000000"/>
          <w:sz w:val="18"/>
          <w:szCs w:val="18"/>
          <w:bdr w:val="none" w:sz="0" w:space="0" w:color="auto" w:frame="1"/>
          <w:lang w:eastAsia="en-GB"/>
        </w:rPr>
        <w:t> </w:t>
      </w:r>
    </w:p>
    <w:p w14:paraId="5647503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08DD143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45C56D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ath = None  </w:t>
      </w:r>
    </w:p>
    <w:p w14:paraId="057C7B6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tart_tile = self.tile.pos  </w:t>
      </w:r>
    </w:p>
    <w:p w14:paraId="1396FD9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tart_tile = (start_tile[0], start_tile[1] - 3)  </w:t>
      </w:r>
    </w:p>
    <w:p w14:paraId="228AE47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56B90E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ac_x, pac_y = self.target.tile.pos  </w:t>
      </w:r>
    </w:p>
    <w:p w14:paraId="4AA3E34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blinky_x, blinky_y = self.blinky.tile.pos  </w:t>
      </w:r>
    </w:p>
    <w:p w14:paraId="0C5345C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vector = (pac_x - blinky_x, pac_y - blinky_y)  </w:t>
      </w:r>
    </w:p>
    <w:p w14:paraId="71A8D07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45231A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x, y = vector  </w:t>
      </w:r>
    </w:p>
    <w:p w14:paraId="1047DE5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302A51A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_x, target_y = (pac_x + x, pac_y + y - 3)  </w:t>
      </w:r>
    </w:p>
    <w:p w14:paraId="628B528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5E9DD3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found = False  </w:t>
      </w:r>
    </w:p>
    <w:p w14:paraId="47D9189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E924CB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try</w:t>
      </w:r>
      <w:r w:rsidRPr="00CD17D1">
        <w:rPr>
          <w:rFonts w:ascii="Consolas" w:eastAsia="Times New Roman" w:hAnsi="Consolas" w:cs="Times New Roman"/>
          <w:color w:val="000000"/>
          <w:sz w:val="18"/>
          <w:szCs w:val="18"/>
          <w:bdr w:val="none" w:sz="0" w:space="0" w:color="auto" w:frame="1"/>
          <w:lang w:eastAsia="en-GB"/>
        </w:rPr>
        <w:t>:  </w:t>
      </w:r>
    </w:p>
    <w:p w14:paraId="7D96418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maze.tiles[abs(target_y)][target_x].type == </w:t>
      </w:r>
      <w:r w:rsidRPr="00CD17D1">
        <w:rPr>
          <w:rFonts w:ascii="Consolas" w:eastAsia="Times New Roman" w:hAnsi="Consolas" w:cs="Times New Roman"/>
          <w:color w:val="0000FF"/>
          <w:sz w:val="18"/>
          <w:szCs w:val="18"/>
          <w:bdr w:val="none" w:sz="0" w:space="0" w:color="auto" w:frame="1"/>
          <w:lang w:eastAsia="en-GB"/>
        </w:rPr>
        <w:t>'pellet'</w:t>
      </w:r>
      <w:r w:rsidRPr="00CD17D1">
        <w:rPr>
          <w:rFonts w:ascii="Consolas" w:eastAsia="Times New Roman" w:hAnsi="Consolas" w:cs="Times New Roman"/>
          <w:color w:val="000000"/>
          <w:sz w:val="18"/>
          <w:szCs w:val="18"/>
          <w:bdr w:val="none" w:sz="0" w:space="0" w:color="auto" w:frame="1"/>
          <w:lang w:eastAsia="en-GB"/>
        </w:rPr>
        <w:t>:  </w:t>
      </w:r>
    </w:p>
    <w:p w14:paraId="085DB13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ath = self.search.astar(start_tile, (target_x, abs(target_y)), self.facing)  </w:t>
      </w:r>
    </w:p>
    <w:p w14:paraId="0D65441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found = True  </w:t>
      </w:r>
    </w:p>
    <w:p w14:paraId="00F29C9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66D61E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xcept</w:t>
      </w:r>
      <w:r w:rsidRPr="00CD17D1">
        <w:rPr>
          <w:rFonts w:ascii="Consolas" w:eastAsia="Times New Roman" w:hAnsi="Consolas" w:cs="Times New Roman"/>
          <w:color w:val="000000"/>
          <w:sz w:val="18"/>
          <w:szCs w:val="18"/>
          <w:bdr w:val="none" w:sz="0" w:space="0" w:color="auto" w:frame="1"/>
          <w:lang w:eastAsia="en-GB"/>
        </w:rPr>
        <w:t> IndexError:  </w:t>
      </w:r>
    </w:p>
    <w:p w14:paraId="5D52DFF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target_x &gt; 26:  </w:t>
      </w:r>
    </w:p>
    <w:p w14:paraId="4F662F4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_x = 26  </w:t>
      </w:r>
      <w:r w:rsidRPr="00CD17D1">
        <w:rPr>
          <w:rFonts w:ascii="Consolas" w:eastAsia="Times New Roman" w:hAnsi="Consolas" w:cs="Times New Roman"/>
          <w:color w:val="008200"/>
          <w:sz w:val="18"/>
          <w:szCs w:val="18"/>
          <w:bdr w:val="none" w:sz="0" w:space="0" w:color="auto" w:frame="1"/>
          <w:lang w:eastAsia="en-GB"/>
        </w:rPr>
        <w:t># check these numbers to make sure they are the correct ones</w:t>
      </w:r>
      <w:r w:rsidRPr="00CD17D1">
        <w:rPr>
          <w:rFonts w:ascii="Consolas" w:eastAsia="Times New Roman" w:hAnsi="Consolas" w:cs="Times New Roman"/>
          <w:color w:val="000000"/>
          <w:sz w:val="18"/>
          <w:szCs w:val="18"/>
          <w:bdr w:val="none" w:sz="0" w:space="0" w:color="auto" w:frame="1"/>
          <w:lang w:eastAsia="en-GB"/>
        </w:rPr>
        <w:t>  </w:t>
      </w:r>
    </w:p>
    <w:p w14:paraId="1E3104B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if</w:t>
      </w:r>
      <w:r w:rsidRPr="00CD17D1">
        <w:rPr>
          <w:rFonts w:ascii="Consolas" w:eastAsia="Times New Roman" w:hAnsi="Consolas" w:cs="Times New Roman"/>
          <w:color w:val="000000"/>
          <w:sz w:val="18"/>
          <w:szCs w:val="18"/>
          <w:bdr w:val="none" w:sz="0" w:space="0" w:color="auto" w:frame="1"/>
          <w:lang w:eastAsia="en-GB"/>
        </w:rPr>
        <w:t> target_x &lt; 1:  </w:t>
      </w:r>
    </w:p>
    <w:p w14:paraId="598E003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_x = 1  </w:t>
      </w:r>
    </w:p>
    <w:p w14:paraId="37AA6EB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065E8D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target_y &gt; 29:  </w:t>
      </w:r>
    </w:p>
    <w:p w14:paraId="00A2B78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_y = 29  </w:t>
      </w:r>
    </w:p>
    <w:p w14:paraId="7D67A90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if</w:t>
      </w:r>
      <w:r w:rsidRPr="00CD17D1">
        <w:rPr>
          <w:rFonts w:ascii="Consolas" w:eastAsia="Times New Roman" w:hAnsi="Consolas" w:cs="Times New Roman"/>
          <w:color w:val="000000"/>
          <w:sz w:val="18"/>
          <w:szCs w:val="18"/>
          <w:bdr w:val="none" w:sz="0" w:space="0" w:color="auto" w:frame="1"/>
          <w:lang w:eastAsia="en-GB"/>
        </w:rPr>
        <w:t> target_y &lt; 1:  </w:t>
      </w:r>
    </w:p>
    <w:p w14:paraId="0CCD775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arget_y = y  </w:t>
      </w:r>
    </w:p>
    <w:p w14:paraId="4167661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36C58B3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not</w:t>
      </w:r>
      <w:r w:rsidRPr="00CD17D1">
        <w:rPr>
          <w:rFonts w:ascii="Consolas" w:eastAsia="Times New Roman" w:hAnsi="Consolas" w:cs="Times New Roman"/>
          <w:color w:val="000000"/>
          <w:sz w:val="18"/>
          <w:szCs w:val="18"/>
          <w:bdr w:val="none" w:sz="0" w:space="0" w:color="auto" w:frame="1"/>
          <w:lang w:eastAsia="en-GB"/>
        </w:rPr>
        <w:t> found:  </w:t>
      </w:r>
    </w:p>
    <w:p w14:paraId="537B135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for</w:t>
      </w:r>
      <w:r w:rsidRPr="00CD17D1">
        <w:rPr>
          <w:rFonts w:ascii="Consolas" w:eastAsia="Times New Roman" w:hAnsi="Consolas" w:cs="Times New Roman"/>
          <w:color w:val="000000"/>
          <w:sz w:val="18"/>
          <w:szCs w:val="18"/>
          <w:bdr w:val="none" w:sz="0" w:space="0" w:color="auto" w:frame="1"/>
          <w:lang w:eastAsia="en-GB"/>
        </w:rPr>
        <w:t> x, y </w:t>
      </w:r>
      <w:r w:rsidRPr="00CD17D1">
        <w:rPr>
          <w:rFonts w:ascii="Consolas" w:eastAsia="Times New Roman" w:hAnsi="Consolas" w:cs="Times New Roman"/>
          <w:b/>
          <w:bCs/>
          <w:color w:val="006699"/>
          <w:sz w:val="18"/>
          <w:szCs w:val="18"/>
          <w:bdr w:val="none" w:sz="0" w:space="0" w:color="auto" w:frame="1"/>
          <w:lang w:eastAsia="en-GB"/>
        </w:rPr>
        <w:t>in</w:t>
      </w:r>
      <w:r w:rsidRPr="00CD17D1">
        <w:rPr>
          <w:rFonts w:ascii="Consolas" w:eastAsia="Times New Roman" w:hAnsi="Consolas" w:cs="Times New Roman"/>
          <w:color w:val="000000"/>
          <w:sz w:val="18"/>
          <w:szCs w:val="18"/>
          <w:bdr w:val="none" w:sz="0" w:space="0" w:color="auto" w:frame="1"/>
          <w:lang w:eastAsia="en-GB"/>
        </w:rPr>
        <w:t> [(0, 0), (-1, 0), (1, 0), (0, 1), (0, -1)]:  </w:t>
      </w:r>
    </w:p>
    <w:p w14:paraId="33A2310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ile_x_temp = target_x + x  </w:t>
      </w:r>
    </w:p>
    <w:p w14:paraId="703F780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tile_y_temp = target_y + y  </w:t>
      </w:r>
    </w:p>
    <w:p w14:paraId="4DECEEB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try</w:t>
      </w:r>
      <w:r w:rsidRPr="00CD17D1">
        <w:rPr>
          <w:rFonts w:ascii="Consolas" w:eastAsia="Times New Roman" w:hAnsi="Consolas" w:cs="Times New Roman"/>
          <w:color w:val="000000"/>
          <w:sz w:val="18"/>
          <w:szCs w:val="18"/>
          <w:bdr w:val="none" w:sz="0" w:space="0" w:color="auto" w:frame="1"/>
          <w:lang w:eastAsia="en-GB"/>
        </w:rPr>
        <w:t>:  </w:t>
      </w:r>
    </w:p>
    <w:p w14:paraId="158E259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maze.tiles[abs(tile_y_temp)][tile_x_temp].type == </w:t>
      </w:r>
      <w:r w:rsidRPr="00CD17D1">
        <w:rPr>
          <w:rFonts w:ascii="Consolas" w:eastAsia="Times New Roman" w:hAnsi="Consolas" w:cs="Times New Roman"/>
          <w:color w:val="0000FF"/>
          <w:sz w:val="18"/>
          <w:szCs w:val="18"/>
          <w:bdr w:val="none" w:sz="0" w:space="0" w:color="auto" w:frame="1"/>
          <w:lang w:eastAsia="en-GB"/>
        </w:rPr>
        <w:t>'pellet'</w:t>
      </w:r>
      <w:r w:rsidRPr="00CD17D1">
        <w:rPr>
          <w:rFonts w:ascii="Consolas" w:eastAsia="Times New Roman" w:hAnsi="Consolas" w:cs="Times New Roman"/>
          <w:color w:val="000000"/>
          <w:sz w:val="18"/>
          <w:szCs w:val="18"/>
          <w:bdr w:val="none" w:sz="0" w:space="0" w:color="auto" w:frame="1"/>
          <w:lang w:eastAsia="en-GB"/>
        </w:rPr>
        <w:t>:  </w:t>
      </w:r>
    </w:p>
    <w:p w14:paraId="0943EBA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break</w:t>
      </w:r>
      <w:r w:rsidRPr="00CD17D1">
        <w:rPr>
          <w:rFonts w:ascii="Consolas" w:eastAsia="Times New Roman" w:hAnsi="Consolas" w:cs="Times New Roman"/>
          <w:color w:val="000000"/>
          <w:sz w:val="18"/>
          <w:szCs w:val="18"/>
          <w:bdr w:val="none" w:sz="0" w:space="0" w:color="auto" w:frame="1"/>
          <w:lang w:eastAsia="en-GB"/>
        </w:rPr>
        <w:t>  </w:t>
      </w:r>
    </w:p>
    <w:p w14:paraId="0DB4B73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68E6A13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continue</w:t>
      </w:r>
      <w:r w:rsidRPr="00CD17D1">
        <w:rPr>
          <w:rFonts w:ascii="Consolas" w:eastAsia="Times New Roman" w:hAnsi="Consolas" w:cs="Times New Roman"/>
          <w:color w:val="000000"/>
          <w:sz w:val="18"/>
          <w:szCs w:val="18"/>
          <w:bdr w:val="none" w:sz="0" w:space="0" w:color="auto" w:frame="1"/>
          <w:lang w:eastAsia="en-GB"/>
        </w:rPr>
        <w:t>  </w:t>
      </w:r>
    </w:p>
    <w:p w14:paraId="72C4613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xcept</w:t>
      </w:r>
      <w:r w:rsidRPr="00CD17D1">
        <w:rPr>
          <w:rFonts w:ascii="Consolas" w:eastAsia="Times New Roman" w:hAnsi="Consolas" w:cs="Times New Roman"/>
          <w:color w:val="000000"/>
          <w:sz w:val="18"/>
          <w:szCs w:val="18"/>
          <w:bdr w:val="none" w:sz="0" w:space="0" w:color="auto" w:frame="1"/>
          <w:lang w:eastAsia="en-GB"/>
        </w:rPr>
        <w:t> IndexError:  </w:t>
      </w:r>
    </w:p>
    <w:p w14:paraId="72D2AD2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continue</w:t>
      </w:r>
      <w:r w:rsidRPr="00CD17D1">
        <w:rPr>
          <w:rFonts w:ascii="Consolas" w:eastAsia="Times New Roman" w:hAnsi="Consolas" w:cs="Times New Roman"/>
          <w:color w:val="000000"/>
          <w:sz w:val="18"/>
          <w:szCs w:val="18"/>
          <w:bdr w:val="none" w:sz="0" w:space="0" w:color="auto" w:frame="1"/>
          <w:lang w:eastAsia="en-GB"/>
        </w:rPr>
        <w:t>  </w:t>
      </w:r>
    </w:p>
    <w:p w14:paraId="1749D5A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6959CA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ath = self.search.astar(start_tile, (tile_x_temp, abs(tile_y_temp)), self.facing)  </w:t>
      </w:r>
    </w:p>
    <w:p w14:paraId="34A8066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D0AF67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path </w:t>
      </w:r>
      <w:r w:rsidRPr="00CD17D1">
        <w:rPr>
          <w:rFonts w:ascii="Consolas" w:eastAsia="Times New Roman" w:hAnsi="Consolas" w:cs="Times New Roman"/>
          <w:b/>
          <w:bCs/>
          <w:color w:val="006699"/>
          <w:sz w:val="18"/>
          <w:szCs w:val="18"/>
          <w:bdr w:val="none" w:sz="0" w:space="0" w:color="auto" w:frame="1"/>
          <w:lang w:eastAsia="en-GB"/>
        </w:rPr>
        <w:t>is</w:t>
      </w:r>
      <w:r w:rsidRPr="00CD17D1">
        <w:rPr>
          <w:rFonts w:ascii="Consolas" w:eastAsia="Times New Roman" w:hAnsi="Consolas" w:cs="Times New Roman"/>
          <w:color w:val="000000"/>
          <w:sz w:val="18"/>
          <w:szCs w:val="18"/>
          <w:bdr w:val="none" w:sz="0" w:space="0" w:color="auto" w:frame="1"/>
          <w:lang w:eastAsia="en-GB"/>
        </w:rPr>
        <w:t> None:  </w:t>
      </w:r>
    </w:p>
    <w:p w14:paraId="189ED50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path = super().chase()  </w:t>
      </w:r>
    </w:p>
    <w:p w14:paraId="2060440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lastRenderedPageBreak/>
        <w:t>        </w:t>
      </w:r>
      <w:r w:rsidRPr="00CD17D1">
        <w:rPr>
          <w:rFonts w:ascii="Consolas" w:eastAsia="Times New Roman" w:hAnsi="Consolas" w:cs="Times New Roman"/>
          <w:b/>
          <w:bCs/>
          <w:color w:val="006699"/>
          <w:sz w:val="18"/>
          <w:szCs w:val="18"/>
          <w:bdr w:val="none" w:sz="0" w:space="0" w:color="auto" w:frame="1"/>
          <w:lang w:eastAsia="en-GB"/>
        </w:rPr>
        <w:t>return</w:t>
      </w:r>
      <w:r w:rsidRPr="00CD17D1">
        <w:rPr>
          <w:rFonts w:ascii="Consolas" w:eastAsia="Times New Roman" w:hAnsi="Consolas" w:cs="Times New Roman"/>
          <w:color w:val="000000"/>
          <w:sz w:val="18"/>
          <w:szCs w:val="18"/>
          <w:bdr w:val="none" w:sz="0" w:space="0" w:color="auto" w:frame="1"/>
          <w:lang w:eastAsia="en-GB"/>
        </w:rPr>
        <w:t> path  </w:t>
      </w:r>
    </w:p>
    <w:p w14:paraId="281F183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BEFBA2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6C49C3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b/>
          <w:bCs/>
          <w:color w:val="006699"/>
          <w:sz w:val="18"/>
          <w:szCs w:val="18"/>
          <w:bdr w:val="none" w:sz="0" w:space="0" w:color="auto" w:frame="1"/>
          <w:lang w:eastAsia="en-GB"/>
        </w:rPr>
        <w:t>class</w:t>
      </w:r>
      <w:r w:rsidRPr="00CD17D1">
        <w:rPr>
          <w:rFonts w:ascii="Consolas" w:eastAsia="Times New Roman" w:hAnsi="Consolas" w:cs="Times New Roman"/>
          <w:color w:val="000000"/>
          <w:sz w:val="18"/>
          <w:szCs w:val="18"/>
          <w:bdr w:val="none" w:sz="0" w:space="0" w:color="auto" w:frame="1"/>
          <w:lang w:eastAsia="en-GB"/>
        </w:rPr>
        <w:t> Pellet:  </w:t>
      </w:r>
    </w:p>
    <w:p w14:paraId="7FAAD3F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__init__(self, skin, tile, predator, win_scale, death_sound, sound_channel, power_pellet=False):  </w:t>
      </w:r>
    </w:p>
    <w:p w14:paraId="57924B4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225DA9C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Class for every pellet in the game.</w:t>
      </w:r>
      <w:r w:rsidRPr="00CD17D1">
        <w:rPr>
          <w:rFonts w:ascii="Consolas" w:eastAsia="Times New Roman" w:hAnsi="Consolas" w:cs="Times New Roman"/>
          <w:color w:val="000000"/>
          <w:sz w:val="18"/>
          <w:szCs w:val="18"/>
          <w:bdr w:val="none" w:sz="0" w:space="0" w:color="auto" w:frame="1"/>
          <w:lang w:eastAsia="en-GB"/>
        </w:rPr>
        <w:t> </w:t>
      </w:r>
    </w:p>
    <w:p w14:paraId="7E47BEE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skin: Contains the picture that is blitted to the screen.</w:t>
      </w:r>
      <w:r w:rsidRPr="00CD17D1">
        <w:rPr>
          <w:rFonts w:ascii="Consolas" w:eastAsia="Times New Roman" w:hAnsi="Consolas" w:cs="Times New Roman"/>
          <w:color w:val="000000"/>
          <w:sz w:val="18"/>
          <w:szCs w:val="18"/>
          <w:bdr w:val="none" w:sz="0" w:space="0" w:color="auto" w:frame="1"/>
          <w:lang w:eastAsia="en-GB"/>
        </w:rPr>
        <w:t> </w:t>
      </w:r>
    </w:p>
    <w:p w14:paraId="21730B1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tile: The tile that the pellet is on.</w:t>
      </w:r>
      <w:r w:rsidRPr="00CD17D1">
        <w:rPr>
          <w:rFonts w:ascii="Consolas" w:eastAsia="Times New Roman" w:hAnsi="Consolas" w:cs="Times New Roman"/>
          <w:color w:val="000000"/>
          <w:sz w:val="18"/>
          <w:szCs w:val="18"/>
          <w:bdr w:val="none" w:sz="0" w:space="0" w:color="auto" w:frame="1"/>
          <w:lang w:eastAsia="en-GB"/>
        </w:rPr>
        <w:t> </w:t>
      </w:r>
    </w:p>
    <w:p w14:paraId="557E531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predator: The sprite that can collide with the pellet.</w:t>
      </w:r>
      <w:r w:rsidRPr="00CD17D1">
        <w:rPr>
          <w:rFonts w:ascii="Consolas" w:eastAsia="Times New Roman" w:hAnsi="Consolas" w:cs="Times New Roman"/>
          <w:color w:val="000000"/>
          <w:sz w:val="18"/>
          <w:szCs w:val="18"/>
          <w:bdr w:val="none" w:sz="0" w:space="0" w:color="auto" w:frame="1"/>
          <w:lang w:eastAsia="en-GB"/>
        </w:rPr>
        <w:t> </w:t>
      </w:r>
    </w:p>
    <w:p w14:paraId="6A46875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CD17D1">
        <w:rPr>
          <w:rFonts w:ascii="Consolas" w:eastAsia="Times New Roman" w:hAnsi="Consolas" w:cs="Times New Roman"/>
          <w:color w:val="000000"/>
          <w:sz w:val="18"/>
          <w:szCs w:val="18"/>
          <w:bdr w:val="none" w:sz="0" w:space="0" w:color="auto" w:frame="1"/>
          <w:lang w:eastAsia="en-GB"/>
        </w:rPr>
        <w:t> </w:t>
      </w:r>
    </w:p>
    <w:p w14:paraId="2EC3540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death_sound: Sound file that plays when a pellet is eaten.</w:t>
      </w:r>
      <w:r w:rsidRPr="00CD17D1">
        <w:rPr>
          <w:rFonts w:ascii="Consolas" w:eastAsia="Times New Roman" w:hAnsi="Consolas" w:cs="Times New Roman"/>
          <w:color w:val="000000"/>
          <w:sz w:val="18"/>
          <w:szCs w:val="18"/>
          <w:bdr w:val="none" w:sz="0" w:space="0" w:color="auto" w:frame="1"/>
          <w:lang w:eastAsia="en-GB"/>
        </w:rPr>
        <w:t> </w:t>
      </w:r>
    </w:p>
    <w:p w14:paraId="167C2DB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sound_channel: Pellet sound channel (same for all pellets, different one for all power pellets).</w:t>
      </w:r>
      <w:r w:rsidRPr="00CD17D1">
        <w:rPr>
          <w:rFonts w:ascii="Consolas" w:eastAsia="Times New Roman" w:hAnsi="Consolas" w:cs="Times New Roman"/>
          <w:color w:val="000000"/>
          <w:sz w:val="18"/>
          <w:szCs w:val="18"/>
          <w:bdr w:val="none" w:sz="0" w:space="0" w:color="auto" w:frame="1"/>
          <w:lang w:eastAsia="en-GB"/>
        </w:rPr>
        <w:t> </w:t>
      </w:r>
    </w:p>
    <w:p w14:paraId="34F2D21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power_pellet: Boolean - decides whether or not</w:t>
      </w:r>
      <w:r w:rsidRPr="00CD17D1">
        <w:rPr>
          <w:rFonts w:ascii="Consolas" w:eastAsia="Times New Roman" w:hAnsi="Consolas" w:cs="Times New Roman"/>
          <w:color w:val="000000"/>
          <w:sz w:val="18"/>
          <w:szCs w:val="18"/>
          <w:bdr w:val="none" w:sz="0" w:space="0" w:color="auto" w:frame="1"/>
          <w:lang w:eastAsia="en-GB"/>
        </w:rPr>
        <w:t> </w:t>
      </w:r>
    </w:p>
    <w:p w14:paraId="6273C6C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0E9DA02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014D1A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power_pellet = power_pellet  </w:t>
      </w:r>
    </w:p>
    <w:p w14:paraId="49BCC2D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eaten = False  </w:t>
      </w:r>
    </w:p>
    <w:p w14:paraId="698ADE7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F861FF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 = skin  </w:t>
      </w:r>
    </w:p>
    <w:p w14:paraId="2785870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tile = tile  </w:t>
      </w:r>
    </w:p>
    <w:p w14:paraId="4898C1E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predator = predator  </w:t>
      </w:r>
    </w:p>
    <w:p w14:paraId="27545A0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A0F33A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x = self.tile.pos[0]  </w:t>
      </w:r>
    </w:p>
    <w:p w14:paraId="643CAD4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y = self.tile.pos[1]  </w:t>
      </w:r>
    </w:p>
    <w:p w14:paraId="06D1994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31F1E9A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rect = self.skin.get_rect(center=(  </w:t>
      </w:r>
    </w:p>
    <w:p w14:paraId="289D494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x * 12 * win_scale) + 6 * win_scale,  </w:t>
      </w:r>
    </w:p>
    <w:p w14:paraId="351085E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y * 12 * win_scale) + 6 * win_scale  </w:t>
      </w:r>
    </w:p>
    <w:p w14:paraId="55ECC9D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  </w:t>
      </w:r>
    </w:p>
    <w:p w14:paraId="7808841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  </w:t>
      </w:r>
    </w:p>
    <w:p w14:paraId="79C1372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46DE5A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ound_channel = sound_channel  </w:t>
      </w:r>
    </w:p>
    <w:p w14:paraId="071015B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death_sound = death_sound  </w:t>
      </w:r>
    </w:p>
    <w:p w14:paraId="0F1D72A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7C46FD1"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display_clock = 0  </w:t>
      </w:r>
    </w:p>
    <w:p w14:paraId="4602AE7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FED047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update(self):  </w:t>
      </w:r>
    </w:p>
    <w:p w14:paraId="72D2451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07B266B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uns every frame, just checks whether the pellets is colliding.</w:t>
      </w:r>
      <w:r w:rsidRPr="00CD17D1">
        <w:rPr>
          <w:rFonts w:ascii="Consolas" w:eastAsia="Times New Roman" w:hAnsi="Consolas" w:cs="Times New Roman"/>
          <w:color w:val="000000"/>
          <w:sz w:val="18"/>
          <w:szCs w:val="18"/>
          <w:bdr w:val="none" w:sz="0" w:space="0" w:color="auto" w:frame="1"/>
          <w:lang w:eastAsia="en-GB"/>
        </w:rPr>
        <w:t> </w:t>
      </w:r>
    </w:p>
    <w:p w14:paraId="621C4E94"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72FF6F8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4C65D61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9D2568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check_collision()  </w:t>
      </w:r>
    </w:p>
    <w:p w14:paraId="154DE7F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8C8925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display(self, win):  </w:t>
      </w:r>
    </w:p>
    <w:p w14:paraId="71A2385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775858AA"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Displays the pellet using the skin. If it's a power pellet it will flash.</w:t>
      </w:r>
      <w:r w:rsidRPr="00CD17D1">
        <w:rPr>
          <w:rFonts w:ascii="Consolas" w:eastAsia="Times New Roman" w:hAnsi="Consolas" w:cs="Times New Roman"/>
          <w:color w:val="000000"/>
          <w:sz w:val="18"/>
          <w:szCs w:val="18"/>
          <w:bdr w:val="none" w:sz="0" w:space="0" w:color="auto" w:frame="1"/>
          <w:lang w:eastAsia="en-GB"/>
        </w:rPr>
        <w:t> </w:t>
      </w:r>
    </w:p>
    <w:p w14:paraId="134E63B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CD17D1">
        <w:rPr>
          <w:rFonts w:ascii="Consolas" w:eastAsia="Times New Roman" w:hAnsi="Consolas" w:cs="Times New Roman"/>
          <w:color w:val="000000"/>
          <w:sz w:val="18"/>
          <w:szCs w:val="18"/>
          <w:bdr w:val="none" w:sz="0" w:space="0" w:color="auto" w:frame="1"/>
          <w:lang w:eastAsia="en-GB"/>
        </w:rPr>
        <w:t> </w:t>
      </w:r>
    </w:p>
    <w:p w14:paraId="415494B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64D8EDA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712288C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4E5CAA0"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power_pellet:  </w:t>
      </w:r>
    </w:p>
    <w:p w14:paraId="0E9B4D0C"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display_clock += 1/60  </w:t>
      </w:r>
    </w:p>
    <w:p w14:paraId="76E76E9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0.3 &gt; self.display_clock &gt; 0.15:  </w:t>
      </w:r>
    </w:p>
    <w:p w14:paraId="2789AD2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draw(win)  </w:t>
      </w:r>
    </w:p>
    <w:p w14:paraId="67C3BFF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if</w:t>
      </w:r>
      <w:r w:rsidRPr="00CD17D1">
        <w:rPr>
          <w:rFonts w:ascii="Consolas" w:eastAsia="Times New Roman" w:hAnsi="Consolas" w:cs="Times New Roman"/>
          <w:color w:val="000000"/>
          <w:sz w:val="18"/>
          <w:szCs w:val="18"/>
          <w:bdr w:val="none" w:sz="0" w:space="0" w:color="auto" w:frame="1"/>
          <w:lang w:eastAsia="en-GB"/>
        </w:rPr>
        <w:t> self.display_clock &gt; 0.3:  </w:t>
      </w:r>
    </w:p>
    <w:p w14:paraId="5BA7BBD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display_clock = 0  </w:t>
      </w:r>
    </w:p>
    <w:p w14:paraId="4CDF37B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else</w:t>
      </w:r>
      <w:r w:rsidRPr="00CD17D1">
        <w:rPr>
          <w:rFonts w:ascii="Consolas" w:eastAsia="Times New Roman" w:hAnsi="Consolas" w:cs="Times New Roman"/>
          <w:color w:val="000000"/>
          <w:sz w:val="18"/>
          <w:szCs w:val="18"/>
          <w:bdr w:val="none" w:sz="0" w:space="0" w:color="auto" w:frame="1"/>
          <w:lang w:eastAsia="en-GB"/>
        </w:rPr>
        <w:t>:  </w:t>
      </w:r>
    </w:p>
    <w:p w14:paraId="2A6A7D2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draw(win)  </w:t>
      </w:r>
    </w:p>
    <w:p w14:paraId="524FB75A"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739D967"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check_collision(self):  </w:t>
      </w:r>
    </w:p>
    <w:p w14:paraId="615618DC"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3F04A4F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lastRenderedPageBreak/>
        <w:t>        If pellet's and Pac-Man's  rectangles are colliding, kill pellet and play death sound.</w:t>
      </w:r>
      <w:r w:rsidRPr="00CD17D1">
        <w:rPr>
          <w:rFonts w:ascii="Consolas" w:eastAsia="Times New Roman" w:hAnsi="Consolas" w:cs="Times New Roman"/>
          <w:color w:val="000000"/>
          <w:sz w:val="18"/>
          <w:szCs w:val="18"/>
          <w:bdr w:val="none" w:sz="0" w:space="0" w:color="auto" w:frame="1"/>
          <w:lang w:eastAsia="en-GB"/>
        </w:rPr>
        <w:t> </w:t>
      </w:r>
    </w:p>
    <w:p w14:paraId="3039409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1F6ED44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79D2FE0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2E679ED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rect.colliderect(self.predator.tile.rect):  </w:t>
      </w:r>
    </w:p>
    <w:p w14:paraId="584591B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not</w:t>
      </w:r>
      <w:r w:rsidRPr="00CD17D1">
        <w:rPr>
          <w:rFonts w:ascii="Consolas" w:eastAsia="Times New Roman" w:hAnsi="Consolas" w:cs="Times New Roman"/>
          <w:color w:val="000000"/>
          <w:sz w:val="18"/>
          <w:szCs w:val="18"/>
          <w:bdr w:val="none" w:sz="0" w:space="0" w:color="auto" w:frame="1"/>
          <w:lang w:eastAsia="en-GB"/>
        </w:rPr>
        <w:t> self.sound_channel.get_busy():  </w:t>
      </w:r>
    </w:p>
    <w:p w14:paraId="7FF4241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ound_channel.play(self.death_sound)  </w:t>
      </w:r>
    </w:p>
    <w:p w14:paraId="5419AE4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eaten = True  </w:t>
      </w:r>
    </w:p>
    <w:p w14:paraId="783F692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33B1E013"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draw(self, win):  </w:t>
      </w:r>
    </w:p>
    <w:p w14:paraId="49EE09C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4BF8E43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Blits the skin to the window.</w:t>
      </w:r>
      <w:r w:rsidRPr="00CD17D1">
        <w:rPr>
          <w:rFonts w:ascii="Consolas" w:eastAsia="Times New Roman" w:hAnsi="Consolas" w:cs="Times New Roman"/>
          <w:color w:val="000000"/>
          <w:sz w:val="18"/>
          <w:szCs w:val="18"/>
          <w:bdr w:val="none" w:sz="0" w:space="0" w:color="auto" w:frame="1"/>
          <w:lang w:eastAsia="en-GB"/>
        </w:rPr>
        <w:t> </w:t>
      </w:r>
    </w:p>
    <w:p w14:paraId="2657E72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CD17D1">
        <w:rPr>
          <w:rFonts w:ascii="Consolas" w:eastAsia="Times New Roman" w:hAnsi="Consolas" w:cs="Times New Roman"/>
          <w:color w:val="000000"/>
          <w:sz w:val="18"/>
          <w:szCs w:val="18"/>
          <w:bdr w:val="none" w:sz="0" w:space="0" w:color="auto" w:frame="1"/>
          <w:lang w:eastAsia="en-GB"/>
        </w:rPr>
        <w:t> </w:t>
      </w:r>
    </w:p>
    <w:p w14:paraId="154C70FB"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3097198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2FBB7A2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6492A44"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in.blit(self.skin, self.rect)  </w:t>
      </w:r>
    </w:p>
    <w:p w14:paraId="7FE74A3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6717262D"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E20727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b/>
          <w:bCs/>
          <w:color w:val="006699"/>
          <w:sz w:val="18"/>
          <w:szCs w:val="18"/>
          <w:bdr w:val="none" w:sz="0" w:space="0" w:color="auto" w:frame="1"/>
          <w:lang w:eastAsia="en-GB"/>
        </w:rPr>
        <w:t>class</w:t>
      </w:r>
      <w:r w:rsidRPr="00CD17D1">
        <w:rPr>
          <w:rFonts w:ascii="Consolas" w:eastAsia="Times New Roman" w:hAnsi="Consolas" w:cs="Times New Roman"/>
          <w:color w:val="000000"/>
          <w:sz w:val="18"/>
          <w:szCs w:val="18"/>
          <w:bdr w:val="none" w:sz="0" w:space="0" w:color="auto" w:frame="1"/>
          <w:lang w:eastAsia="en-GB"/>
        </w:rPr>
        <w:t> StaticSprite:  </w:t>
      </w:r>
    </w:p>
    <w:p w14:paraId="3DD47BE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__init__(self, skins, rect):  </w:t>
      </w:r>
    </w:p>
    <w:p w14:paraId="1BA20EC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331DDB8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Essentially just a picture (used to display how many lives the player has left).</w:t>
      </w:r>
      <w:r w:rsidRPr="00CD17D1">
        <w:rPr>
          <w:rFonts w:ascii="Consolas" w:eastAsia="Times New Roman" w:hAnsi="Consolas" w:cs="Times New Roman"/>
          <w:color w:val="000000"/>
          <w:sz w:val="18"/>
          <w:szCs w:val="18"/>
          <w:bdr w:val="none" w:sz="0" w:space="0" w:color="auto" w:frame="1"/>
          <w:lang w:eastAsia="en-GB"/>
        </w:rPr>
        <w:t> </w:t>
      </w:r>
    </w:p>
    <w:p w14:paraId="1B7BD82F"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skins: The skins that are blitted to the screen (can be one skin).</w:t>
      </w:r>
      <w:r w:rsidRPr="00CD17D1">
        <w:rPr>
          <w:rFonts w:ascii="Consolas" w:eastAsia="Times New Roman" w:hAnsi="Consolas" w:cs="Times New Roman"/>
          <w:color w:val="000000"/>
          <w:sz w:val="18"/>
          <w:szCs w:val="18"/>
          <w:bdr w:val="none" w:sz="0" w:space="0" w:color="auto" w:frame="1"/>
          <w:lang w:eastAsia="en-GB"/>
        </w:rPr>
        <w:t> </w:t>
      </w:r>
    </w:p>
    <w:p w14:paraId="79214C80"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rect: The sprite's rect (decides where the skin is blitted).</w:t>
      </w:r>
      <w:r w:rsidRPr="00CD17D1">
        <w:rPr>
          <w:rFonts w:ascii="Consolas" w:eastAsia="Times New Roman" w:hAnsi="Consolas" w:cs="Times New Roman"/>
          <w:color w:val="000000"/>
          <w:sz w:val="18"/>
          <w:szCs w:val="18"/>
          <w:bdr w:val="none" w:sz="0" w:space="0" w:color="auto" w:frame="1"/>
          <w:lang w:eastAsia="en-GB"/>
        </w:rPr>
        <w:t> </w:t>
      </w:r>
    </w:p>
    <w:p w14:paraId="0D80CB0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20F8AC9F"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F031FA2"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_index = 0  </w:t>
      </w:r>
    </w:p>
    <w:p w14:paraId="35E17BD2"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_cap = 8  </w:t>
      </w:r>
    </w:p>
    <w:p w14:paraId="2657E568"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_count = 0  </w:t>
      </w:r>
    </w:p>
    <w:p w14:paraId="15089083"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049CC13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s = skins  </w:t>
      </w:r>
    </w:p>
    <w:p w14:paraId="0CAE1E3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rect = rect  </w:t>
      </w:r>
    </w:p>
    <w:p w14:paraId="0ECA3B1D"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7F4A892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update(self, events):  </w:t>
      </w:r>
    </w:p>
    <w:p w14:paraId="697D3B5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_count += 1  </w:t>
      </w:r>
    </w:p>
    <w:p w14:paraId="045986A5"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self.skin_count == self.skin_cap:  </w:t>
      </w:r>
    </w:p>
    <w:p w14:paraId="798F10D9"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_index = abs(self.skin_index-1)  </w:t>
      </w:r>
    </w:p>
    <w:p w14:paraId="00865BC8"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self.skin_count = 0  </w:t>
      </w:r>
    </w:p>
    <w:p w14:paraId="3D7BC06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4F900FF9"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def</w:t>
      </w:r>
      <w:r w:rsidRPr="00CD17D1">
        <w:rPr>
          <w:rFonts w:ascii="Consolas" w:eastAsia="Times New Roman" w:hAnsi="Consolas" w:cs="Times New Roman"/>
          <w:color w:val="000000"/>
          <w:sz w:val="18"/>
          <w:szCs w:val="18"/>
          <w:bdr w:val="none" w:sz="0" w:space="0" w:color="auto" w:frame="1"/>
          <w:lang w:eastAsia="en-GB"/>
        </w:rPr>
        <w:t> display(self, win):  </w:t>
      </w:r>
    </w:p>
    <w:p w14:paraId="64C19461"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color w:val="008200"/>
          <w:sz w:val="18"/>
          <w:szCs w:val="18"/>
          <w:bdr w:val="none" w:sz="0" w:space="0" w:color="auto" w:frame="1"/>
          <w:lang w:eastAsia="en-GB"/>
        </w:rPr>
        <w:t>"""</w:t>
      </w:r>
      <w:r w:rsidRPr="00CD17D1">
        <w:rPr>
          <w:rFonts w:ascii="Consolas" w:eastAsia="Times New Roman" w:hAnsi="Consolas" w:cs="Times New Roman"/>
          <w:color w:val="000000"/>
          <w:sz w:val="18"/>
          <w:szCs w:val="18"/>
          <w:bdr w:val="none" w:sz="0" w:space="0" w:color="auto" w:frame="1"/>
          <w:lang w:eastAsia="en-GB"/>
        </w:rPr>
        <w:t> </w:t>
      </w:r>
    </w:p>
    <w:p w14:paraId="71662DA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Blits the skin to the window.</w:t>
      </w:r>
      <w:r w:rsidRPr="00CD17D1">
        <w:rPr>
          <w:rFonts w:ascii="Consolas" w:eastAsia="Times New Roman" w:hAnsi="Consolas" w:cs="Times New Roman"/>
          <w:color w:val="000000"/>
          <w:sz w:val="18"/>
          <w:szCs w:val="18"/>
          <w:bdr w:val="none" w:sz="0" w:space="0" w:color="auto" w:frame="1"/>
          <w:lang w:eastAsia="en-GB"/>
        </w:rPr>
        <w:t> </w:t>
      </w:r>
    </w:p>
    <w:p w14:paraId="77F2F08E"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CD17D1">
        <w:rPr>
          <w:rFonts w:ascii="Consolas" w:eastAsia="Times New Roman" w:hAnsi="Consolas" w:cs="Times New Roman"/>
          <w:color w:val="000000"/>
          <w:sz w:val="18"/>
          <w:szCs w:val="18"/>
          <w:bdr w:val="none" w:sz="0" w:space="0" w:color="auto" w:frame="1"/>
          <w:lang w:eastAsia="en-GB"/>
        </w:rPr>
        <w:t> </w:t>
      </w:r>
    </w:p>
    <w:p w14:paraId="3E03661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return: None</w:t>
      </w:r>
      <w:r w:rsidRPr="00CD17D1">
        <w:rPr>
          <w:rFonts w:ascii="Consolas" w:eastAsia="Times New Roman" w:hAnsi="Consolas" w:cs="Times New Roman"/>
          <w:color w:val="000000"/>
          <w:sz w:val="18"/>
          <w:szCs w:val="18"/>
          <w:bdr w:val="none" w:sz="0" w:space="0" w:color="auto" w:frame="1"/>
          <w:lang w:eastAsia="en-GB"/>
        </w:rPr>
        <w:t> </w:t>
      </w:r>
    </w:p>
    <w:p w14:paraId="2370F0A7"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8200"/>
          <w:sz w:val="18"/>
          <w:szCs w:val="18"/>
          <w:bdr w:val="none" w:sz="0" w:space="0" w:color="auto" w:frame="1"/>
          <w:lang w:eastAsia="en-GB"/>
        </w:rPr>
        <w:t>        """</w:t>
      </w:r>
      <w:r w:rsidRPr="00CD17D1">
        <w:rPr>
          <w:rFonts w:ascii="Consolas" w:eastAsia="Times New Roman" w:hAnsi="Consolas" w:cs="Times New Roman"/>
          <w:color w:val="000000"/>
          <w:sz w:val="18"/>
          <w:szCs w:val="18"/>
          <w:bdr w:val="none" w:sz="0" w:space="0" w:color="auto" w:frame="1"/>
          <w:lang w:eastAsia="en-GB"/>
        </w:rPr>
        <w:t>  </w:t>
      </w:r>
    </w:p>
    <w:p w14:paraId="3ECCFE26"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93EDC95"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in.blit(self.skins[self.skin_index], self.rect)          </w:t>
      </w:r>
    </w:p>
    <w:p w14:paraId="5BA125BB"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50315C76" w14:textId="77777777" w:rsidR="00CD17D1" w:rsidRPr="00CD17D1" w:rsidRDefault="00CD17D1" w:rsidP="00CD17D1">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p>
    <w:p w14:paraId="10B4F96E" w14:textId="77777777" w:rsidR="00CD17D1" w:rsidRPr="00CD17D1" w:rsidRDefault="00CD17D1" w:rsidP="00CD17D1">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b/>
          <w:bCs/>
          <w:color w:val="006699"/>
          <w:sz w:val="18"/>
          <w:szCs w:val="18"/>
          <w:bdr w:val="none" w:sz="0" w:space="0" w:color="auto" w:frame="1"/>
          <w:lang w:eastAsia="en-GB"/>
        </w:rPr>
        <w:t>if</w:t>
      </w:r>
      <w:r w:rsidRPr="00CD17D1">
        <w:rPr>
          <w:rFonts w:ascii="Consolas" w:eastAsia="Times New Roman" w:hAnsi="Consolas" w:cs="Times New Roman"/>
          <w:color w:val="000000"/>
          <w:sz w:val="18"/>
          <w:szCs w:val="18"/>
          <w:bdr w:val="none" w:sz="0" w:space="0" w:color="auto" w:frame="1"/>
          <w:lang w:eastAsia="en-GB"/>
        </w:rPr>
        <w:t> __name__ == </w:t>
      </w:r>
      <w:r w:rsidRPr="00CD17D1">
        <w:rPr>
          <w:rFonts w:ascii="Consolas" w:eastAsia="Times New Roman" w:hAnsi="Consolas" w:cs="Times New Roman"/>
          <w:color w:val="0000FF"/>
          <w:sz w:val="18"/>
          <w:szCs w:val="18"/>
          <w:bdr w:val="none" w:sz="0" w:space="0" w:color="auto" w:frame="1"/>
          <w:lang w:eastAsia="en-GB"/>
        </w:rPr>
        <w:t>'__main__'</w:t>
      </w:r>
      <w:r w:rsidRPr="00CD17D1">
        <w:rPr>
          <w:rFonts w:ascii="Consolas" w:eastAsia="Times New Roman" w:hAnsi="Consolas" w:cs="Times New Roman"/>
          <w:color w:val="000000"/>
          <w:sz w:val="18"/>
          <w:szCs w:val="18"/>
          <w:bdr w:val="none" w:sz="0" w:space="0" w:color="auto" w:frame="1"/>
          <w:lang w:eastAsia="en-GB"/>
        </w:rPr>
        <w:t>:  </w:t>
      </w:r>
    </w:p>
    <w:p w14:paraId="03AAAFA3" w14:textId="7F7519AE" w:rsidR="00E95C6E" w:rsidRPr="009179FD" w:rsidRDefault="00CD17D1" w:rsidP="00E95C6E">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CD17D1">
        <w:rPr>
          <w:rFonts w:ascii="Consolas" w:eastAsia="Times New Roman" w:hAnsi="Consolas" w:cs="Times New Roman"/>
          <w:color w:val="000000"/>
          <w:sz w:val="18"/>
          <w:szCs w:val="18"/>
          <w:bdr w:val="none" w:sz="0" w:space="0" w:color="auto" w:frame="1"/>
          <w:lang w:eastAsia="en-GB"/>
        </w:rPr>
        <w:t>    </w:t>
      </w:r>
      <w:r w:rsidRPr="00CD17D1">
        <w:rPr>
          <w:rFonts w:ascii="Consolas" w:eastAsia="Times New Roman" w:hAnsi="Consolas" w:cs="Times New Roman"/>
          <w:b/>
          <w:bCs/>
          <w:color w:val="006699"/>
          <w:sz w:val="18"/>
          <w:szCs w:val="18"/>
          <w:bdr w:val="none" w:sz="0" w:space="0" w:color="auto" w:frame="1"/>
          <w:lang w:eastAsia="en-GB"/>
        </w:rPr>
        <w:t>pass</w:t>
      </w:r>
      <w:r w:rsidRPr="00CD17D1">
        <w:rPr>
          <w:rFonts w:ascii="Consolas" w:eastAsia="Times New Roman" w:hAnsi="Consolas" w:cs="Times New Roman"/>
          <w:color w:val="000000"/>
          <w:sz w:val="18"/>
          <w:szCs w:val="18"/>
          <w:bdr w:val="none" w:sz="0" w:space="0" w:color="auto" w:frame="1"/>
          <w:lang w:eastAsia="en-GB"/>
        </w:rPr>
        <w:t>  </w:t>
      </w:r>
    </w:p>
    <w:p w14:paraId="5E2F8846" w14:textId="77777777" w:rsidR="002F1697" w:rsidRDefault="002F1697" w:rsidP="002F1697"/>
    <w:p w14:paraId="13ED141E" w14:textId="30DB0A86" w:rsidR="00AE1ABB" w:rsidRDefault="00AE1ABB" w:rsidP="00664B0D">
      <w:pPr>
        <w:pStyle w:val="Heading3"/>
      </w:pPr>
      <w:bookmarkStart w:id="68" w:name="_Toc29333615"/>
      <w:r>
        <w:t>Pathfinding</w:t>
      </w:r>
      <w:bookmarkEnd w:id="68"/>
    </w:p>
    <w:p w14:paraId="6E411E33"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__author__ = </w:t>
      </w:r>
      <w:r w:rsidRPr="000A011D">
        <w:rPr>
          <w:rFonts w:ascii="Consolas" w:eastAsia="Times New Roman" w:hAnsi="Consolas" w:cs="Times New Roman"/>
          <w:color w:val="0000FF"/>
          <w:sz w:val="18"/>
          <w:szCs w:val="18"/>
          <w:bdr w:val="none" w:sz="0" w:space="0" w:color="auto" w:frame="1"/>
          <w:lang w:eastAsia="en-GB"/>
        </w:rPr>
        <w:t>'Will Evans'</w:t>
      </w:r>
      <w:r w:rsidRPr="000A011D">
        <w:rPr>
          <w:rFonts w:ascii="Consolas" w:eastAsia="Times New Roman" w:hAnsi="Consolas" w:cs="Times New Roman"/>
          <w:color w:val="000000"/>
          <w:sz w:val="18"/>
          <w:szCs w:val="18"/>
          <w:bdr w:val="none" w:sz="0" w:space="0" w:color="auto" w:frame="1"/>
          <w:lang w:eastAsia="en-GB"/>
        </w:rPr>
        <w:t>  </w:t>
      </w:r>
    </w:p>
    <w:p w14:paraId="53307992"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05B4C2C4"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b/>
          <w:bCs/>
          <w:color w:val="006699"/>
          <w:sz w:val="18"/>
          <w:szCs w:val="18"/>
          <w:bdr w:val="none" w:sz="0" w:space="0" w:color="auto" w:frame="1"/>
          <w:lang w:eastAsia="en-GB"/>
        </w:rPr>
        <w:t>from</w:t>
      </w:r>
      <w:r w:rsidRPr="000A011D">
        <w:rPr>
          <w:rFonts w:ascii="Consolas" w:eastAsia="Times New Roman" w:hAnsi="Consolas" w:cs="Times New Roman"/>
          <w:color w:val="000000"/>
          <w:sz w:val="18"/>
          <w:szCs w:val="18"/>
          <w:bdr w:val="none" w:sz="0" w:space="0" w:color="auto" w:frame="1"/>
          <w:lang w:eastAsia="en-GB"/>
        </w:rPr>
        <w:t> datastructures </w:t>
      </w:r>
      <w:r w:rsidRPr="000A011D">
        <w:rPr>
          <w:rFonts w:ascii="Consolas" w:eastAsia="Times New Roman" w:hAnsi="Consolas" w:cs="Times New Roman"/>
          <w:b/>
          <w:bCs/>
          <w:color w:val="006699"/>
          <w:sz w:val="18"/>
          <w:szCs w:val="18"/>
          <w:bdr w:val="none" w:sz="0" w:space="0" w:color="auto" w:frame="1"/>
          <w:lang w:eastAsia="en-GB"/>
        </w:rPr>
        <w:t>import</w:t>
      </w:r>
      <w:r w:rsidRPr="000A011D">
        <w:rPr>
          <w:rFonts w:ascii="Consolas" w:eastAsia="Times New Roman" w:hAnsi="Consolas" w:cs="Times New Roman"/>
          <w:color w:val="000000"/>
          <w:sz w:val="18"/>
          <w:szCs w:val="18"/>
          <w:bdr w:val="none" w:sz="0" w:space="0" w:color="auto" w:frame="1"/>
          <w:lang w:eastAsia="en-GB"/>
        </w:rPr>
        <w:t> *  </w:t>
      </w:r>
    </w:p>
    <w:p w14:paraId="02A07BD3"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61BAFDFB"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5DAE6618"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b/>
          <w:bCs/>
          <w:color w:val="006699"/>
          <w:sz w:val="18"/>
          <w:szCs w:val="18"/>
          <w:bdr w:val="none" w:sz="0" w:space="0" w:color="auto" w:frame="1"/>
          <w:lang w:eastAsia="en-GB"/>
        </w:rPr>
        <w:t>class</w:t>
      </w:r>
      <w:r w:rsidRPr="000A011D">
        <w:rPr>
          <w:rFonts w:ascii="Consolas" w:eastAsia="Times New Roman" w:hAnsi="Consolas" w:cs="Times New Roman"/>
          <w:color w:val="000000"/>
          <w:sz w:val="18"/>
          <w:szCs w:val="18"/>
          <w:bdr w:val="none" w:sz="0" w:space="0" w:color="auto" w:frame="1"/>
          <w:lang w:eastAsia="en-GB"/>
        </w:rPr>
        <w:t> Node:  </w:t>
      </w:r>
    </w:p>
    <w:p w14:paraId="068F8462"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def</w:t>
      </w:r>
      <w:r w:rsidRPr="000A011D">
        <w:rPr>
          <w:rFonts w:ascii="Consolas" w:eastAsia="Times New Roman" w:hAnsi="Consolas" w:cs="Times New Roman"/>
          <w:color w:val="000000"/>
          <w:sz w:val="18"/>
          <w:szCs w:val="18"/>
          <w:bdr w:val="none" w:sz="0" w:space="0" w:color="auto" w:frame="1"/>
          <w:lang w:eastAsia="en-GB"/>
        </w:rPr>
        <w:t> __init__(self, x, y, facing, parent=None):  </w:t>
      </w:r>
    </w:p>
    <w:p w14:paraId="4AD65906"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lastRenderedPageBreak/>
        <w:t>        </w:t>
      </w:r>
      <w:r w:rsidRPr="000A011D">
        <w:rPr>
          <w:rFonts w:ascii="Consolas" w:eastAsia="Times New Roman" w:hAnsi="Consolas" w:cs="Times New Roman"/>
          <w:color w:val="008200"/>
          <w:sz w:val="18"/>
          <w:szCs w:val="18"/>
          <w:bdr w:val="none" w:sz="0" w:space="0" w:color="auto" w:frame="1"/>
          <w:lang w:eastAsia="en-GB"/>
        </w:rPr>
        <w:t>"""</w:t>
      </w:r>
      <w:r w:rsidRPr="000A011D">
        <w:rPr>
          <w:rFonts w:ascii="Consolas" w:eastAsia="Times New Roman" w:hAnsi="Consolas" w:cs="Times New Roman"/>
          <w:color w:val="000000"/>
          <w:sz w:val="18"/>
          <w:szCs w:val="18"/>
          <w:bdr w:val="none" w:sz="0" w:space="0" w:color="auto" w:frame="1"/>
          <w:lang w:eastAsia="en-GB"/>
        </w:rPr>
        <w:t> </w:t>
      </w:r>
    </w:p>
    <w:p w14:paraId="1C222894"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Every tile in a path (or possible path) is called a node. It has tilex and tiley values and also stores the</w:t>
      </w:r>
      <w:r w:rsidRPr="000A011D">
        <w:rPr>
          <w:rFonts w:ascii="Consolas" w:eastAsia="Times New Roman" w:hAnsi="Consolas" w:cs="Times New Roman"/>
          <w:color w:val="000000"/>
          <w:sz w:val="18"/>
          <w:szCs w:val="18"/>
          <w:bdr w:val="none" w:sz="0" w:space="0" w:color="auto" w:frame="1"/>
          <w:lang w:eastAsia="en-GB"/>
        </w:rPr>
        <w:t> </w:t>
      </w:r>
    </w:p>
    <w:p w14:paraId="657B70BB"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the node object of the tile that came before it in the path.</w:t>
      </w:r>
      <w:r w:rsidRPr="000A011D">
        <w:rPr>
          <w:rFonts w:ascii="Consolas" w:eastAsia="Times New Roman" w:hAnsi="Consolas" w:cs="Times New Roman"/>
          <w:color w:val="000000"/>
          <w:sz w:val="18"/>
          <w:szCs w:val="18"/>
          <w:bdr w:val="none" w:sz="0" w:space="0" w:color="auto" w:frame="1"/>
          <w:lang w:eastAsia="en-GB"/>
        </w:rPr>
        <w:t> </w:t>
      </w:r>
    </w:p>
    <w:p w14:paraId="4BA0B443"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param x: Tile x</w:t>
      </w:r>
      <w:r w:rsidRPr="000A011D">
        <w:rPr>
          <w:rFonts w:ascii="Consolas" w:eastAsia="Times New Roman" w:hAnsi="Consolas" w:cs="Times New Roman"/>
          <w:color w:val="000000"/>
          <w:sz w:val="18"/>
          <w:szCs w:val="18"/>
          <w:bdr w:val="none" w:sz="0" w:space="0" w:color="auto" w:frame="1"/>
          <w:lang w:eastAsia="en-GB"/>
        </w:rPr>
        <w:t> </w:t>
      </w:r>
    </w:p>
    <w:p w14:paraId="6F30519E"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param y: Tile y</w:t>
      </w:r>
      <w:r w:rsidRPr="000A011D">
        <w:rPr>
          <w:rFonts w:ascii="Consolas" w:eastAsia="Times New Roman" w:hAnsi="Consolas" w:cs="Times New Roman"/>
          <w:color w:val="000000"/>
          <w:sz w:val="18"/>
          <w:szCs w:val="18"/>
          <w:bdr w:val="none" w:sz="0" w:space="0" w:color="auto" w:frame="1"/>
          <w:lang w:eastAsia="en-GB"/>
        </w:rPr>
        <w:t> </w:t>
      </w:r>
    </w:p>
    <w:p w14:paraId="2BB80E17"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param facing: The direction the sprite is currently facing (stops ghosts from being able to turn around).</w:t>
      </w:r>
      <w:r w:rsidRPr="000A011D">
        <w:rPr>
          <w:rFonts w:ascii="Consolas" w:eastAsia="Times New Roman" w:hAnsi="Consolas" w:cs="Times New Roman"/>
          <w:color w:val="000000"/>
          <w:sz w:val="18"/>
          <w:szCs w:val="18"/>
          <w:bdr w:val="none" w:sz="0" w:space="0" w:color="auto" w:frame="1"/>
          <w:lang w:eastAsia="en-GB"/>
        </w:rPr>
        <w:t> </w:t>
      </w:r>
    </w:p>
    <w:p w14:paraId="4F014D37"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param parent: The node object of the tile before in the path.</w:t>
      </w:r>
      <w:r w:rsidRPr="000A011D">
        <w:rPr>
          <w:rFonts w:ascii="Consolas" w:eastAsia="Times New Roman" w:hAnsi="Consolas" w:cs="Times New Roman"/>
          <w:color w:val="000000"/>
          <w:sz w:val="18"/>
          <w:szCs w:val="18"/>
          <w:bdr w:val="none" w:sz="0" w:space="0" w:color="auto" w:frame="1"/>
          <w:lang w:eastAsia="en-GB"/>
        </w:rPr>
        <w:t> </w:t>
      </w:r>
    </w:p>
    <w:p w14:paraId="7FFC0E0B"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w:t>
      </w:r>
      <w:r w:rsidRPr="000A011D">
        <w:rPr>
          <w:rFonts w:ascii="Consolas" w:eastAsia="Times New Roman" w:hAnsi="Consolas" w:cs="Times New Roman"/>
          <w:color w:val="000000"/>
          <w:sz w:val="18"/>
          <w:szCs w:val="18"/>
          <w:bdr w:val="none" w:sz="0" w:space="0" w:color="auto" w:frame="1"/>
          <w:lang w:eastAsia="en-GB"/>
        </w:rPr>
        <w:t>  </w:t>
      </w:r>
    </w:p>
    <w:p w14:paraId="03B3BEC0"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21A97DE1"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self.x = x  </w:t>
      </w:r>
    </w:p>
    <w:p w14:paraId="7E4EE811"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self.y = y  </w:t>
      </w:r>
    </w:p>
    <w:p w14:paraId="3429D162"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43526429"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self.parent = parent  </w:t>
      </w:r>
    </w:p>
    <w:p w14:paraId="4AD93E47"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0B370B47"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self.f_score = 0  </w:t>
      </w:r>
    </w:p>
    <w:p w14:paraId="59B86255"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self.h_score = 0  </w:t>
      </w:r>
    </w:p>
    <w:p w14:paraId="11A131EC"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self.g_score = 0  </w:t>
      </w:r>
    </w:p>
    <w:p w14:paraId="7004D272"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040A4399"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self.facing = facing  </w:t>
      </w:r>
    </w:p>
    <w:p w14:paraId="18CFF284"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7C9772B0"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bookmarkStart w:id="69" w:name="_Hlk27308330"/>
      <w:r w:rsidRPr="000A011D">
        <w:rPr>
          <w:rFonts w:ascii="Consolas" w:eastAsia="Times New Roman" w:hAnsi="Consolas" w:cs="Times New Roman"/>
          <w:b/>
          <w:bCs/>
          <w:color w:val="006699"/>
          <w:sz w:val="18"/>
          <w:szCs w:val="18"/>
          <w:bdr w:val="none" w:sz="0" w:space="0" w:color="auto" w:frame="1"/>
          <w:lang w:eastAsia="en-GB"/>
        </w:rPr>
        <w:t>def</w:t>
      </w:r>
      <w:r w:rsidRPr="000A011D">
        <w:rPr>
          <w:rFonts w:ascii="Consolas" w:eastAsia="Times New Roman" w:hAnsi="Consolas" w:cs="Times New Roman"/>
          <w:color w:val="000000"/>
          <w:sz w:val="18"/>
          <w:szCs w:val="18"/>
          <w:bdr w:val="none" w:sz="0" w:space="0" w:color="auto" w:frame="1"/>
          <w:lang w:eastAsia="en-GB"/>
        </w:rPr>
        <w:t> get_path(self, path):  </w:t>
      </w:r>
    </w:p>
    <w:p w14:paraId="5917C7BE"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color w:val="008200"/>
          <w:sz w:val="18"/>
          <w:szCs w:val="18"/>
          <w:bdr w:val="none" w:sz="0" w:space="0" w:color="auto" w:frame="1"/>
          <w:lang w:eastAsia="en-GB"/>
        </w:rPr>
        <w:t>"""</w:t>
      </w:r>
      <w:r w:rsidRPr="000A011D">
        <w:rPr>
          <w:rFonts w:ascii="Consolas" w:eastAsia="Times New Roman" w:hAnsi="Consolas" w:cs="Times New Roman"/>
          <w:color w:val="000000"/>
          <w:sz w:val="18"/>
          <w:szCs w:val="18"/>
          <w:bdr w:val="none" w:sz="0" w:space="0" w:color="auto" w:frame="1"/>
          <w:lang w:eastAsia="en-GB"/>
        </w:rPr>
        <w:t> </w:t>
      </w:r>
    </w:p>
    <w:p w14:paraId="00569CF8"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Recursive algorithm to get the path once the target node has been reached.</w:t>
      </w:r>
      <w:r w:rsidRPr="000A011D">
        <w:rPr>
          <w:rFonts w:ascii="Consolas" w:eastAsia="Times New Roman" w:hAnsi="Consolas" w:cs="Times New Roman"/>
          <w:color w:val="000000"/>
          <w:sz w:val="18"/>
          <w:szCs w:val="18"/>
          <w:bdr w:val="none" w:sz="0" w:space="0" w:color="auto" w:frame="1"/>
          <w:lang w:eastAsia="en-GB"/>
        </w:rPr>
        <w:t> </w:t>
      </w:r>
    </w:p>
    <w:p w14:paraId="15D07A83"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param path: Path so far</w:t>
      </w:r>
      <w:r w:rsidRPr="000A011D">
        <w:rPr>
          <w:rFonts w:ascii="Consolas" w:eastAsia="Times New Roman" w:hAnsi="Consolas" w:cs="Times New Roman"/>
          <w:color w:val="000000"/>
          <w:sz w:val="18"/>
          <w:szCs w:val="18"/>
          <w:bdr w:val="none" w:sz="0" w:space="0" w:color="auto" w:frame="1"/>
          <w:lang w:eastAsia="en-GB"/>
        </w:rPr>
        <w:t> </w:t>
      </w:r>
    </w:p>
    <w:p w14:paraId="79F8B1B4"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return: Path with self added.</w:t>
      </w:r>
      <w:r w:rsidRPr="000A011D">
        <w:rPr>
          <w:rFonts w:ascii="Consolas" w:eastAsia="Times New Roman" w:hAnsi="Consolas" w:cs="Times New Roman"/>
          <w:color w:val="000000"/>
          <w:sz w:val="18"/>
          <w:szCs w:val="18"/>
          <w:bdr w:val="none" w:sz="0" w:space="0" w:color="auto" w:frame="1"/>
          <w:lang w:eastAsia="en-GB"/>
        </w:rPr>
        <w:t> </w:t>
      </w:r>
    </w:p>
    <w:p w14:paraId="54C644DA"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w:t>
      </w:r>
      <w:r w:rsidRPr="000A011D">
        <w:rPr>
          <w:rFonts w:ascii="Consolas" w:eastAsia="Times New Roman" w:hAnsi="Consolas" w:cs="Times New Roman"/>
          <w:color w:val="000000"/>
          <w:sz w:val="18"/>
          <w:szCs w:val="18"/>
          <w:bdr w:val="none" w:sz="0" w:space="0" w:color="auto" w:frame="1"/>
          <w:lang w:eastAsia="en-GB"/>
        </w:rPr>
        <w:t>  </w:t>
      </w:r>
    </w:p>
    <w:p w14:paraId="554C31FD"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6726AC19"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if</w:t>
      </w:r>
      <w:r w:rsidRPr="000A011D">
        <w:rPr>
          <w:rFonts w:ascii="Consolas" w:eastAsia="Times New Roman" w:hAnsi="Consolas" w:cs="Times New Roman"/>
          <w:color w:val="000000"/>
          <w:sz w:val="18"/>
          <w:szCs w:val="18"/>
          <w:bdr w:val="none" w:sz="0" w:space="0" w:color="auto" w:frame="1"/>
          <w:lang w:eastAsia="en-GB"/>
        </w:rPr>
        <w:t> self.parent </w:t>
      </w:r>
      <w:r w:rsidRPr="000A011D">
        <w:rPr>
          <w:rFonts w:ascii="Consolas" w:eastAsia="Times New Roman" w:hAnsi="Consolas" w:cs="Times New Roman"/>
          <w:b/>
          <w:bCs/>
          <w:color w:val="006699"/>
          <w:sz w:val="18"/>
          <w:szCs w:val="18"/>
          <w:bdr w:val="none" w:sz="0" w:space="0" w:color="auto" w:frame="1"/>
          <w:lang w:eastAsia="en-GB"/>
        </w:rPr>
        <w:t>is</w:t>
      </w: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not</w:t>
      </w:r>
      <w:r w:rsidRPr="000A011D">
        <w:rPr>
          <w:rFonts w:ascii="Consolas" w:eastAsia="Times New Roman" w:hAnsi="Consolas" w:cs="Times New Roman"/>
          <w:color w:val="000000"/>
          <w:sz w:val="18"/>
          <w:szCs w:val="18"/>
          <w:bdr w:val="none" w:sz="0" w:space="0" w:color="auto" w:frame="1"/>
          <w:lang w:eastAsia="en-GB"/>
        </w:rPr>
        <w:t> None:  </w:t>
      </w:r>
    </w:p>
    <w:p w14:paraId="51A51838"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path = self.parent.get_path(path)  </w:t>
      </w:r>
    </w:p>
    <w:p w14:paraId="459EEDB7"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path.append((self.x, self.y))  </w:t>
      </w:r>
    </w:p>
    <w:p w14:paraId="7D12695B"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return</w:t>
      </w:r>
      <w:r w:rsidRPr="000A011D">
        <w:rPr>
          <w:rFonts w:ascii="Consolas" w:eastAsia="Times New Roman" w:hAnsi="Consolas" w:cs="Times New Roman"/>
          <w:color w:val="000000"/>
          <w:sz w:val="18"/>
          <w:szCs w:val="18"/>
          <w:bdr w:val="none" w:sz="0" w:space="0" w:color="auto" w:frame="1"/>
          <w:lang w:eastAsia="en-GB"/>
        </w:rPr>
        <w:t> path  </w:t>
      </w:r>
    </w:p>
    <w:bookmarkEnd w:id="69"/>
    <w:p w14:paraId="4660CD22"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0AAA5B9C"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4489235F"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b/>
          <w:bCs/>
          <w:color w:val="006699"/>
          <w:sz w:val="18"/>
          <w:szCs w:val="18"/>
          <w:bdr w:val="none" w:sz="0" w:space="0" w:color="auto" w:frame="1"/>
          <w:lang w:eastAsia="en-GB"/>
        </w:rPr>
        <w:t>class</w:t>
      </w:r>
      <w:r w:rsidRPr="000A011D">
        <w:rPr>
          <w:rFonts w:ascii="Consolas" w:eastAsia="Times New Roman" w:hAnsi="Consolas" w:cs="Times New Roman"/>
          <w:color w:val="000000"/>
          <w:sz w:val="18"/>
          <w:szCs w:val="18"/>
          <w:bdr w:val="none" w:sz="0" w:space="0" w:color="auto" w:frame="1"/>
          <w:lang w:eastAsia="en-GB"/>
        </w:rPr>
        <w:t> Search:  </w:t>
      </w:r>
    </w:p>
    <w:p w14:paraId="5C1EDA16"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def</w:t>
      </w:r>
      <w:r w:rsidRPr="000A011D">
        <w:rPr>
          <w:rFonts w:ascii="Consolas" w:eastAsia="Times New Roman" w:hAnsi="Consolas" w:cs="Times New Roman"/>
          <w:color w:val="000000"/>
          <w:sz w:val="18"/>
          <w:szCs w:val="18"/>
          <w:bdr w:val="none" w:sz="0" w:space="0" w:color="auto" w:frame="1"/>
          <w:lang w:eastAsia="en-GB"/>
        </w:rPr>
        <w:t> __init__(self, maze):  </w:t>
      </w:r>
    </w:p>
    <w:p w14:paraId="26A17162"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color w:val="008200"/>
          <w:sz w:val="18"/>
          <w:szCs w:val="18"/>
          <w:bdr w:val="none" w:sz="0" w:space="0" w:color="auto" w:frame="1"/>
          <w:lang w:eastAsia="en-GB"/>
        </w:rPr>
        <w:t>"""</w:t>
      </w:r>
      <w:r w:rsidRPr="000A011D">
        <w:rPr>
          <w:rFonts w:ascii="Consolas" w:eastAsia="Times New Roman" w:hAnsi="Consolas" w:cs="Times New Roman"/>
          <w:color w:val="000000"/>
          <w:sz w:val="18"/>
          <w:szCs w:val="18"/>
          <w:bdr w:val="none" w:sz="0" w:space="0" w:color="auto" w:frame="1"/>
          <w:lang w:eastAsia="en-GB"/>
        </w:rPr>
        <w:t> </w:t>
      </w:r>
    </w:p>
    <w:p w14:paraId="1A878BF4"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Search is an object so that we can save the maze.</w:t>
      </w:r>
      <w:r w:rsidRPr="000A011D">
        <w:rPr>
          <w:rFonts w:ascii="Consolas" w:eastAsia="Times New Roman" w:hAnsi="Consolas" w:cs="Times New Roman"/>
          <w:color w:val="000000"/>
          <w:sz w:val="18"/>
          <w:szCs w:val="18"/>
          <w:bdr w:val="none" w:sz="0" w:space="0" w:color="auto" w:frame="1"/>
          <w:lang w:eastAsia="en-GB"/>
        </w:rPr>
        <w:t> </w:t>
      </w:r>
    </w:p>
    <w:p w14:paraId="5D10D0D4"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param maze: 2D list of the maze.</w:t>
      </w:r>
      <w:r w:rsidRPr="000A011D">
        <w:rPr>
          <w:rFonts w:ascii="Consolas" w:eastAsia="Times New Roman" w:hAnsi="Consolas" w:cs="Times New Roman"/>
          <w:color w:val="000000"/>
          <w:sz w:val="18"/>
          <w:szCs w:val="18"/>
          <w:bdr w:val="none" w:sz="0" w:space="0" w:color="auto" w:frame="1"/>
          <w:lang w:eastAsia="en-GB"/>
        </w:rPr>
        <w:t> </w:t>
      </w:r>
    </w:p>
    <w:p w14:paraId="69282FE7"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w:t>
      </w:r>
      <w:r w:rsidRPr="000A011D">
        <w:rPr>
          <w:rFonts w:ascii="Consolas" w:eastAsia="Times New Roman" w:hAnsi="Consolas" w:cs="Times New Roman"/>
          <w:color w:val="000000"/>
          <w:sz w:val="18"/>
          <w:szCs w:val="18"/>
          <w:bdr w:val="none" w:sz="0" w:space="0" w:color="auto" w:frame="1"/>
          <w:lang w:eastAsia="en-GB"/>
        </w:rPr>
        <w:t>  </w:t>
      </w:r>
    </w:p>
    <w:p w14:paraId="45C2976B"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5537D04B"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self.maze = maze  </w:t>
      </w:r>
    </w:p>
    <w:p w14:paraId="593EA0B7"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52A873A8"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def</w:t>
      </w:r>
      <w:r w:rsidRPr="000A011D">
        <w:rPr>
          <w:rFonts w:ascii="Consolas" w:eastAsia="Times New Roman" w:hAnsi="Consolas" w:cs="Times New Roman"/>
          <w:color w:val="000000"/>
          <w:sz w:val="18"/>
          <w:szCs w:val="18"/>
          <w:bdr w:val="none" w:sz="0" w:space="0" w:color="auto" w:frame="1"/>
          <w:lang w:eastAsia="en-GB"/>
        </w:rPr>
        <w:t> astar(self, start, end, facing):  </w:t>
      </w:r>
    </w:p>
    <w:p w14:paraId="2369D271"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color w:val="008200"/>
          <w:sz w:val="18"/>
          <w:szCs w:val="18"/>
          <w:bdr w:val="none" w:sz="0" w:space="0" w:color="auto" w:frame="1"/>
          <w:lang w:eastAsia="en-GB"/>
        </w:rPr>
        <w:t>"""</w:t>
      </w:r>
      <w:r w:rsidRPr="000A011D">
        <w:rPr>
          <w:rFonts w:ascii="Consolas" w:eastAsia="Times New Roman" w:hAnsi="Consolas" w:cs="Times New Roman"/>
          <w:color w:val="000000"/>
          <w:sz w:val="18"/>
          <w:szCs w:val="18"/>
          <w:bdr w:val="none" w:sz="0" w:space="0" w:color="auto" w:frame="1"/>
          <w:lang w:eastAsia="en-GB"/>
        </w:rPr>
        <w:t> </w:t>
      </w:r>
    </w:p>
    <w:p w14:paraId="2DBB0DCC"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Mainloop of the search algorithm.</w:t>
      </w:r>
      <w:r w:rsidRPr="000A011D">
        <w:rPr>
          <w:rFonts w:ascii="Consolas" w:eastAsia="Times New Roman" w:hAnsi="Consolas" w:cs="Times New Roman"/>
          <w:color w:val="000000"/>
          <w:sz w:val="18"/>
          <w:szCs w:val="18"/>
          <w:bdr w:val="none" w:sz="0" w:space="0" w:color="auto" w:frame="1"/>
          <w:lang w:eastAsia="en-GB"/>
        </w:rPr>
        <w:t> </w:t>
      </w:r>
    </w:p>
    <w:p w14:paraId="7C0D0F4A"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param start: Start tile (tilex, tiley).</w:t>
      </w:r>
      <w:r w:rsidRPr="000A011D">
        <w:rPr>
          <w:rFonts w:ascii="Consolas" w:eastAsia="Times New Roman" w:hAnsi="Consolas" w:cs="Times New Roman"/>
          <w:color w:val="000000"/>
          <w:sz w:val="18"/>
          <w:szCs w:val="18"/>
          <w:bdr w:val="none" w:sz="0" w:space="0" w:color="auto" w:frame="1"/>
          <w:lang w:eastAsia="en-GB"/>
        </w:rPr>
        <w:t> </w:t>
      </w:r>
    </w:p>
    <w:p w14:paraId="1C109554"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param end: End tile (tilex, tiley).</w:t>
      </w:r>
      <w:r w:rsidRPr="000A011D">
        <w:rPr>
          <w:rFonts w:ascii="Consolas" w:eastAsia="Times New Roman" w:hAnsi="Consolas" w:cs="Times New Roman"/>
          <w:color w:val="000000"/>
          <w:sz w:val="18"/>
          <w:szCs w:val="18"/>
          <w:bdr w:val="none" w:sz="0" w:space="0" w:color="auto" w:frame="1"/>
          <w:lang w:eastAsia="en-GB"/>
        </w:rPr>
        <w:t> </w:t>
      </w:r>
    </w:p>
    <w:p w14:paraId="433D6C57"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param facing: Direction sprite is currently facing.</w:t>
      </w:r>
      <w:r w:rsidRPr="000A011D">
        <w:rPr>
          <w:rFonts w:ascii="Consolas" w:eastAsia="Times New Roman" w:hAnsi="Consolas" w:cs="Times New Roman"/>
          <w:color w:val="000000"/>
          <w:sz w:val="18"/>
          <w:szCs w:val="18"/>
          <w:bdr w:val="none" w:sz="0" w:space="0" w:color="auto" w:frame="1"/>
          <w:lang w:eastAsia="en-GB"/>
        </w:rPr>
        <w:t> </w:t>
      </w:r>
    </w:p>
    <w:p w14:paraId="2672219F"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return: Path in (x, y) format.</w:t>
      </w:r>
      <w:r w:rsidRPr="000A011D">
        <w:rPr>
          <w:rFonts w:ascii="Consolas" w:eastAsia="Times New Roman" w:hAnsi="Consolas" w:cs="Times New Roman"/>
          <w:color w:val="000000"/>
          <w:sz w:val="18"/>
          <w:szCs w:val="18"/>
          <w:bdr w:val="none" w:sz="0" w:space="0" w:color="auto" w:frame="1"/>
          <w:lang w:eastAsia="en-GB"/>
        </w:rPr>
        <w:t> </w:t>
      </w:r>
    </w:p>
    <w:p w14:paraId="03808657"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w:t>
      </w:r>
      <w:r w:rsidRPr="000A011D">
        <w:rPr>
          <w:rFonts w:ascii="Consolas" w:eastAsia="Times New Roman" w:hAnsi="Consolas" w:cs="Times New Roman"/>
          <w:color w:val="000000"/>
          <w:sz w:val="18"/>
          <w:szCs w:val="18"/>
          <w:bdr w:val="none" w:sz="0" w:space="0" w:color="auto" w:frame="1"/>
          <w:lang w:eastAsia="en-GB"/>
        </w:rPr>
        <w:t>  </w:t>
      </w:r>
    </w:p>
    <w:p w14:paraId="74AE6635"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6193FEB5"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open_queue = PriorityQueue()  </w:t>
      </w:r>
    </w:p>
    <w:p w14:paraId="059F3E8C"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closed_set = []  </w:t>
      </w:r>
    </w:p>
    <w:p w14:paraId="492F3DB3"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start_node = Node(*start, facing)  </w:t>
      </w:r>
    </w:p>
    <w:p w14:paraId="345EE8C0"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start_node.h_score = self.heuristic(start_node, end)  </w:t>
      </w:r>
    </w:p>
    <w:p w14:paraId="3813D6BB"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start_node.g_score = start_node.h_score + start_node.f_score  </w:t>
      </w:r>
    </w:p>
    <w:p w14:paraId="6C219AA0"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open_queue.en_queue(start_node)  </w:t>
      </w:r>
    </w:p>
    <w:p w14:paraId="6035CC08"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flag = False  </w:t>
      </w:r>
    </w:p>
    <w:p w14:paraId="0AE13BEE"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7DC4D7F3"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while</w:t>
      </w: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not</w:t>
      </w:r>
      <w:r w:rsidRPr="000A011D">
        <w:rPr>
          <w:rFonts w:ascii="Consolas" w:eastAsia="Times New Roman" w:hAnsi="Consolas" w:cs="Times New Roman"/>
          <w:color w:val="000000"/>
          <w:sz w:val="18"/>
          <w:szCs w:val="18"/>
          <w:bdr w:val="none" w:sz="0" w:space="0" w:color="auto" w:frame="1"/>
          <w:lang w:eastAsia="en-GB"/>
        </w:rPr>
        <w:t> open_queue.is_empty():  </w:t>
      </w:r>
    </w:p>
    <w:p w14:paraId="039D71DA"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4A257350"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color w:val="008200"/>
          <w:sz w:val="18"/>
          <w:szCs w:val="18"/>
          <w:bdr w:val="none" w:sz="0" w:space="0" w:color="auto" w:frame="1"/>
          <w:lang w:eastAsia="en-GB"/>
        </w:rPr>
        <w:t># Getting the next node (closest to the goal) to evaluate</w:t>
      </w:r>
      <w:r w:rsidRPr="000A011D">
        <w:rPr>
          <w:rFonts w:ascii="Consolas" w:eastAsia="Times New Roman" w:hAnsi="Consolas" w:cs="Times New Roman"/>
          <w:color w:val="000000"/>
          <w:sz w:val="18"/>
          <w:szCs w:val="18"/>
          <w:bdr w:val="none" w:sz="0" w:space="0" w:color="auto" w:frame="1"/>
          <w:lang w:eastAsia="en-GB"/>
        </w:rPr>
        <w:t>  </w:t>
      </w:r>
    </w:p>
    <w:p w14:paraId="19C5A9F8"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current_node = open_queue.pop()  </w:t>
      </w:r>
    </w:p>
    <w:p w14:paraId="4F1643C5"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closed_set.append(current_node)  </w:t>
      </w:r>
    </w:p>
    <w:p w14:paraId="2432AAA5"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46C939C2"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color w:val="008200"/>
          <w:sz w:val="18"/>
          <w:szCs w:val="18"/>
          <w:bdr w:val="none" w:sz="0" w:space="0" w:color="auto" w:frame="1"/>
          <w:lang w:eastAsia="en-GB"/>
        </w:rPr>
        <w:t># Checking whether the goal has been reached</w:t>
      </w:r>
      <w:r w:rsidRPr="000A011D">
        <w:rPr>
          <w:rFonts w:ascii="Consolas" w:eastAsia="Times New Roman" w:hAnsi="Consolas" w:cs="Times New Roman"/>
          <w:color w:val="000000"/>
          <w:sz w:val="18"/>
          <w:szCs w:val="18"/>
          <w:bdr w:val="none" w:sz="0" w:space="0" w:color="auto" w:frame="1"/>
          <w:lang w:eastAsia="en-GB"/>
        </w:rPr>
        <w:t>  </w:t>
      </w:r>
    </w:p>
    <w:p w14:paraId="30B99BB2"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lastRenderedPageBreak/>
        <w:t>            </w:t>
      </w:r>
      <w:r w:rsidRPr="000A011D">
        <w:rPr>
          <w:rFonts w:ascii="Consolas" w:eastAsia="Times New Roman" w:hAnsi="Consolas" w:cs="Times New Roman"/>
          <w:b/>
          <w:bCs/>
          <w:color w:val="006699"/>
          <w:sz w:val="18"/>
          <w:szCs w:val="18"/>
          <w:bdr w:val="none" w:sz="0" w:space="0" w:color="auto" w:frame="1"/>
          <w:lang w:eastAsia="en-GB"/>
        </w:rPr>
        <w:t>if</w:t>
      </w:r>
      <w:r w:rsidRPr="000A011D">
        <w:rPr>
          <w:rFonts w:ascii="Consolas" w:eastAsia="Times New Roman" w:hAnsi="Consolas" w:cs="Times New Roman"/>
          <w:color w:val="000000"/>
          <w:sz w:val="18"/>
          <w:szCs w:val="18"/>
          <w:bdr w:val="none" w:sz="0" w:space="0" w:color="auto" w:frame="1"/>
          <w:lang w:eastAsia="en-GB"/>
        </w:rPr>
        <w:t> (current_node.x, current_node.y) == end </w:t>
      </w:r>
      <w:r w:rsidRPr="000A011D">
        <w:rPr>
          <w:rFonts w:ascii="Consolas" w:eastAsia="Times New Roman" w:hAnsi="Consolas" w:cs="Times New Roman"/>
          <w:b/>
          <w:bCs/>
          <w:color w:val="006699"/>
          <w:sz w:val="18"/>
          <w:szCs w:val="18"/>
          <w:bdr w:val="none" w:sz="0" w:space="0" w:color="auto" w:frame="1"/>
          <w:lang w:eastAsia="en-GB"/>
        </w:rPr>
        <w:t>and</w:t>
      </w:r>
      <w:r w:rsidRPr="000A011D">
        <w:rPr>
          <w:rFonts w:ascii="Consolas" w:eastAsia="Times New Roman" w:hAnsi="Consolas" w:cs="Times New Roman"/>
          <w:color w:val="000000"/>
          <w:sz w:val="18"/>
          <w:szCs w:val="18"/>
          <w:bdr w:val="none" w:sz="0" w:space="0" w:color="auto" w:frame="1"/>
          <w:lang w:eastAsia="en-GB"/>
        </w:rPr>
        <w:t> flag:  </w:t>
      </w:r>
    </w:p>
    <w:p w14:paraId="5B96DBCC"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return</w:t>
      </w:r>
      <w:r w:rsidRPr="000A011D">
        <w:rPr>
          <w:rFonts w:ascii="Consolas" w:eastAsia="Times New Roman" w:hAnsi="Consolas" w:cs="Times New Roman"/>
          <w:color w:val="000000"/>
          <w:sz w:val="18"/>
          <w:szCs w:val="18"/>
          <w:bdr w:val="none" w:sz="0" w:space="0" w:color="auto" w:frame="1"/>
          <w:lang w:eastAsia="en-GB"/>
        </w:rPr>
        <w:t> current_node.get_path([])  </w:t>
      </w:r>
    </w:p>
    <w:p w14:paraId="457AFCAC"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1A3C2AFA"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flag = True  </w:t>
      </w:r>
    </w:p>
    <w:p w14:paraId="11498028"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4BC62F02"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color w:val="008200"/>
          <w:sz w:val="18"/>
          <w:szCs w:val="18"/>
          <w:bdr w:val="none" w:sz="0" w:space="0" w:color="auto" w:frame="1"/>
          <w:lang w:eastAsia="en-GB"/>
        </w:rPr>
        <w:t># Getting adjacent nodes</w:t>
      </w:r>
      <w:r w:rsidRPr="000A011D">
        <w:rPr>
          <w:rFonts w:ascii="Consolas" w:eastAsia="Times New Roman" w:hAnsi="Consolas" w:cs="Times New Roman"/>
          <w:color w:val="000000"/>
          <w:sz w:val="18"/>
          <w:szCs w:val="18"/>
          <w:bdr w:val="none" w:sz="0" w:space="0" w:color="auto" w:frame="1"/>
          <w:lang w:eastAsia="en-GB"/>
        </w:rPr>
        <w:t>  </w:t>
      </w:r>
    </w:p>
    <w:p w14:paraId="0D064D93"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children = get_children(current_node, self.maze)  </w:t>
      </w:r>
    </w:p>
    <w:p w14:paraId="45DABED1"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73D73D87"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color w:val="008200"/>
          <w:sz w:val="18"/>
          <w:szCs w:val="18"/>
          <w:bdr w:val="none" w:sz="0" w:space="0" w:color="auto" w:frame="1"/>
          <w:lang w:eastAsia="en-GB"/>
        </w:rPr>
        <w:t># Adding newly evaluated nodes to the open_queue if not already evaluated</w:t>
      </w:r>
      <w:r w:rsidRPr="000A011D">
        <w:rPr>
          <w:rFonts w:ascii="Consolas" w:eastAsia="Times New Roman" w:hAnsi="Consolas" w:cs="Times New Roman"/>
          <w:color w:val="000000"/>
          <w:sz w:val="18"/>
          <w:szCs w:val="18"/>
          <w:bdr w:val="none" w:sz="0" w:space="0" w:color="auto" w:frame="1"/>
          <w:lang w:eastAsia="en-GB"/>
        </w:rPr>
        <w:t>  </w:t>
      </w:r>
    </w:p>
    <w:p w14:paraId="23604993"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for</w:t>
      </w:r>
      <w:r w:rsidRPr="000A011D">
        <w:rPr>
          <w:rFonts w:ascii="Consolas" w:eastAsia="Times New Roman" w:hAnsi="Consolas" w:cs="Times New Roman"/>
          <w:color w:val="000000"/>
          <w:sz w:val="18"/>
          <w:szCs w:val="18"/>
          <w:bdr w:val="none" w:sz="0" w:space="0" w:color="auto" w:frame="1"/>
          <w:lang w:eastAsia="en-GB"/>
        </w:rPr>
        <w:t> child </w:t>
      </w:r>
      <w:r w:rsidRPr="000A011D">
        <w:rPr>
          <w:rFonts w:ascii="Consolas" w:eastAsia="Times New Roman" w:hAnsi="Consolas" w:cs="Times New Roman"/>
          <w:b/>
          <w:bCs/>
          <w:color w:val="006699"/>
          <w:sz w:val="18"/>
          <w:szCs w:val="18"/>
          <w:bdr w:val="none" w:sz="0" w:space="0" w:color="auto" w:frame="1"/>
          <w:lang w:eastAsia="en-GB"/>
        </w:rPr>
        <w:t>in</w:t>
      </w:r>
      <w:r w:rsidRPr="000A011D">
        <w:rPr>
          <w:rFonts w:ascii="Consolas" w:eastAsia="Times New Roman" w:hAnsi="Consolas" w:cs="Times New Roman"/>
          <w:color w:val="000000"/>
          <w:sz w:val="18"/>
          <w:szCs w:val="18"/>
          <w:bdr w:val="none" w:sz="0" w:space="0" w:color="auto" w:frame="1"/>
          <w:lang w:eastAsia="en-GB"/>
        </w:rPr>
        <w:t> children:  </w:t>
      </w:r>
    </w:p>
    <w:p w14:paraId="3FF344AC"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self.evaluate(child, end)  </w:t>
      </w:r>
    </w:p>
    <w:p w14:paraId="729E6421"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if</w:t>
      </w: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not</w:t>
      </w:r>
      <w:r w:rsidRPr="000A011D">
        <w:rPr>
          <w:rFonts w:ascii="Consolas" w:eastAsia="Times New Roman" w:hAnsi="Consolas" w:cs="Times New Roman"/>
          <w:color w:val="000000"/>
          <w:sz w:val="18"/>
          <w:szCs w:val="18"/>
          <w:bdr w:val="none" w:sz="0" w:space="0" w:color="auto" w:frame="1"/>
          <w:lang w:eastAsia="en-GB"/>
        </w:rPr>
        <w:t> open_queue.has(child):  </w:t>
      </w:r>
    </w:p>
    <w:p w14:paraId="41744A89"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if</w:t>
      </w: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not</w:t>
      </w:r>
      <w:r w:rsidRPr="000A011D">
        <w:rPr>
          <w:rFonts w:ascii="Consolas" w:eastAsia="Times New Roman" w:hAnsi="Consolas" w:cs="Times New Roman"/>
          <w:color w:val="000000"/>
          <w:sz w:val="18"/>
          <w:szCs w:val="18"/>
          <w:bdr w:val="none" w:sz="0" w:space="0" w:color="auto" w:frame="1"/>
          <w:lang w:eastAsia="en-GB"/>
        </w:rPr>
        <w:t> in_closed(child, closed_set):  </w:t>
      </w:r>
    </w:p>
    <w:p w14:paraId="255C500C"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open_queue.en_queue(child)  </w:t>
      </w:r>
    </w:p>
    <w:p w14:paraId="6177B3E0"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return</w:t>
      </w:r>
      <w:r w:rsidRPr="000A011D">
        <w:rPr>
          <w:rFonts w:ascii="Consolas" w:eastAsia="Times New Roman" w:hAnsi="Consolas" w:cs="Times New Roman"/>
          <w:color w:val="000000"/>
          <w:sz w:val="18"/>
          <w:szCs w:val="18"/>
          <w:bdr w:val="none" w:sz="0" w:space="0" w:color="auto" w:frame="1"/>
          <w:lang w:eastAsia="en-GB"/>
        </w:rPr>
        <w:t> None  </w:t>
      </w:r>
    </w:p>
    <w:p w14:paraId="483C7835"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52DC6F4E"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def</w:t>
      </w:r>
      <w:r w:rsidRPr="000A011D">
        <w:rPr>
          <w:rFonts w:ascii="Consolas" w:eastAsia="Times New Roman" w:hAnsi="Consolas" w:cs="Times New Roman"/>
          <w:color w:val="000000"/>
          <w:sz w:val="18"/>
          <w:szCs w:val="18"/>
          <w:bdr w:val="none" w:sz="0" w:space="0" w:color="auto" w:frame="1"/>
          <w:lang w:eastAsia="en-GB"/>
        </w:rPr>
        <w:t> evaluate(self, child, end):  </w:t>
      </w:r>
    </w:p>
    <w:p w14:paraId="6DA6EC4F"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color w:val="008200"/>
          <w:sz w:val="18"/>
          <w:szCs w:val="18"/>
          <w:bdr w:val="none" w:sz="0" w:space="0" w:color="auto" w:frame="1"/>
          <w:lang w:eastAsia="en-GB"/>
        </w:rPr>
        <w:t>"""</w:t>
      </w:r>
      <w:r w:rsidRPr="000A011D">
        <w:rPr>
          <w:rFonts w:ascii="Consolas" w:eastAsia="Times New Roman" w:hAnsi="Consolas" w:cs="Times New Roman"/>
          <w:color w:val="000000"/>
          <w:sz w:val="18"/>
          <w:szCs w:val="18"/>
          <w:bdr w:val="none" w:sz="0" w:space="0" w:color="auto" w:frame="1"/>
          <w:lang w:eastAsia="en-GB"/>
        </w:rPr>
        <w:t> </w:t>
      </w:r>
    </w:p>
    <w:p w14:paraId="37C47EE6"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Assigns each child an h score and a g score, then combines these for the f score. These determine the fitness of</w:t>
      </w:r>
      <w:r w:rsidRPr="000A011D">
        <w:rPr>
          <w:rFonts w:ascii="Consolas" w:eastAsia="Times New Roman" w:hAnsi="Consolas" w:cs="Times New Roman"/>
          <w:color w:val="000000"/>
          <w:sz w:val="18"/>
          <w:szCs w:val="18"/>
          <w:bdr w:val="none" w:sz="0" w:space="0" w:color="auto" w:frame="1"/>
          <w:lang w:eastAsia="en-GB"/>
        </w:rPr>
        <w:t> </w:t>
      </w:r>
    </w:p>
    <w:p w14:paraId="0844FC20"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the child, by taking into account how many nodes there have been before the child and how close the child is to</w:t>
      </w:r>
      <w:r w:rsidRPr="000A011D">
        <w:rPr>
          <w:rFonts w:ascii="Consolas" w:eastAsia="Times New Roman" w:hAnsi="Consolas" w:cs="Times New Roman"/>
          <w:color w:val="000000"/>
          <w:sz w:val="18"/>
          <w:szCs w:val="18"/>
          <w:bdr w:val="none" w:sz="0" w:space="0" w:color="auto" w:frame="1"/>
          <w:lang w:eastAsia="en-GB"/>
        </w:rPr>
        <w:t> </w:t>
      </w:r>
    </w:p>
    <w:p w14:paraId="5988FE70"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the end node. This score is then used to choose the next child to expand.</w:t>
      </w:r>
      <w:r w:rsidRPr="000A011D">
        <w:rPr>
          <w:rFonts w:ascii="Consolas" w:eastAsia="Times New Roman" w:hAnsi="Consolas" w:cs="Times New Roman"/>
          <w:color w:val="000000"/>
          <w:sz w:val="18"/>
          <w:szCs w:val="18"/>
          <w:bdr w:val="none" w:sz="0" w:space="0" w:color="auto" w:frame="1"/>
          <w:lang w:eastAsia="en-GB"/>
        </w:rPr>
        <w:t> </w:t>
      </w:r>
    </w:p>
    <w:p w14:paraId="7795EBF8"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param child: Node object.</w:t>
      </w:r>
      <w:r w:rsidRPr="000A011D">
        <w:rPr>
          <w:rFonts w:ascii="Consolas" w:eastAsia="Times New Roman" w:hAnsi="Consolas" w:cs="Times New Roman"/>
          <w:color w:val="000000"/>
          <w:sz w:val="18"/>
          <w:szCs w:val="18"/>
          <w:bdr w:val="none" w:sz="0" w:space="0" w:color="auto" w:frame="1"/>
          <w:lang w:eastAsia="en-GB"/>
        </w:rPr>
        <w:t> </w:t>
      </w:r>
    </w:p>
    <w:p w14:paraId="4D8A8EC4"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param end: End tile (tilex, tiley)</w:t>
      </w:r>
      <w:r w:rsidRPr="000A011D">
        <w:rPr>
          <w:rFonts w:ascii="Consolas" w:eastAsia="Times New Roman" w:hAnsi="Consolas" w:cs="Times New Roman"/>
          <w:color w:val="000000"/>
          <w:sz w:val="18"/>
          <w:szCs w:val="18"/>
          <w:bdr w:val="none" w:sz="0" w:space="0" w:color="auto" w:frame="1"/>
          <w:lang w:eastAsia="en-GB"/>
        </w:rPr>
        <w:t> </w:t>
      </w:r>
    </w:p>
    <w:p w14:paraId="5793D0D7"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return: None</w:t>
      </w:r>
      <w:r w:rsidRPr="000A011D">
        <w:rPr>
          <w:rFonts w:ascii="Consolas" w:eastAsia="Times New Roman" w:hAnsi="Consolas" w:cs="Times New Roman"/>
          <w:color w:val="000000"/>
          <w:sz w:val="18"/>
          <w:szCs w:val="18"/>
          <w:bdr w:val="none" w:sz="0" w:space="0" w:color="auto" w:frame="1"/>
          <w:lang w:eastAsia="en-GB"/>
        </w:rPr>
        <w:t> </w:t>
      </w:r>
    </w:p>
    <w:p w14:paraId="5CBFA790"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w:t>
      </w:r>
      <w:r w:rsidRPr="000A011D">
        <w:rPr>
          <w:rFonts w:ascii="Consolas" w:eastAsia="Times New Roman" w:hAnsi="Consolas" w:cs="Times New Roman"/>
          <w:color w:val="000000"/>
          <w:sz w:val="18"/>
          <w:szCs w:val="18"/>
          <w:bdr w:val="none" w:sz="0" w:space="0" w:color="auto" w:frame="1"/>
          <w:lang w:eastAsia="en-GB"/>
        </w:rPr>
        <w:t>  </w:t>
      </w:r>
    </w:p>
    <w:p w14:paraId="3F8C28E3"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7F0963AE"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child.h_score = self.heuristic(child, end)  </w:t>
      </w:r>
    </w:p>
    <w:p w14:paraId="2641F489"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child.g_score = child.parent.g_score + 1  </w:t>
      </w:r>
    </w:p>
    <w:p w14:paraId="4B4EFC04"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child.f_score = child.g_score + child.h_score  </w:t>
      </w:r>
    </w:p>
    <w:p w14:paraId="302713E6"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66332E5A"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def</w:t>
      </w:r>
      <w:r w:rsidRPr="000A011D">
        <w:rPr>
          <w:rFonts w:ascii="Consolas" w:eastAsia="Times New Roman" w:hAnsi="Consolas" w:cs="Times New Roman"/>
          <w:color w:val="000000"/>
          <w:sz w:val="18"/>
          <w:szCs w:val="18"/>
          <w:bdr w:val="none" w:sz="0" w:space="0" w:color="auto" w:frame="1"/>
          <w:lang w:eastAsia="en-GB"/>
        </w:rPr>
        <w:t> heuristic(self, node, end):  </w:t>
      </w:r>
    </w:p>
    <w:p w14:paraId="54861DB1"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return</w:t>
      </w:r>
      <w:r w:rsidRPr="000A011D">
        <w:rPr>
          <w:rFonts w:ascii="Consolas" w:eastAsia="Times New Roman" w:hAnsi="Consolas" w:cs="Times New Roman"/>
          <w:color w:val="000000"/>
          <w:sz w:val="18"/>
          <w:szCs w:val="18"/>
          <w:bdr w:val="none" w:sz="0" w:space="0" w:color="auto" w:frame="1"/>
          <w:lang w:eastAsia="en-GB"/>
        </w:rPr>
        <w:t> 0  </w:t>
      </w:r>
    </w:p>
    <w:p w14:paraId="382DF7D4"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56894267"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6AC540B5"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b/>
          <w:bCs/>
          <w:color w:val="006699"/>
          <w:sz w:val="18"/>
          <w:szCs w:val="18"/>
          <w:bdr w:val="none" w:sz="0" w:space="0" w:color="auto" w:frame="1"/>
          <w:lang w:eastAsia="en-GB"/>
        </w:rPr>
        <w:t>class</w:t>
      </w:r>
      <w:r w:rsidRPr="000A011D">
        <w:rPr>
          <w:rFonts w:ascii="Consolas" w:eastAsia="Times New Roman" w:hAnsi="Consolas" w:cs="Times New Roman"/>
          <w:color w:val="000000"/>
          <w:sz w:val="18"/>
          <w:szCs w:val="18"/>
          <w:bdr w:val="none" w:sz="0" w:space="0" w:color="auto" w:frame="1"/>
          <w:lang w:eastAsia="en-GB"/>
        </w:rPr>
        <w:t> Dijkstra(Search):  </w:t>
      </w:r>
    </w:p>
    <w:p w14:paraId="2C50510C"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color w:val="008200"/>
          <w:sz w:val="18"/>
          <w:szCs w:val="18"/>
          <w:bdr w:val="none" w:sz="0" w:space="0" w:color="auto" w:frame="1"/>
          <w:lang w:eastAsia="en-GB"/>
        </w:rPr>
        <w:t># Checks all paths</w:t>
      </w:r>
      <w:r w:rsidRPr="000A011D">
        <w:rPr>
          <w:rFonts w:ascii="Consolas" w:eastAsia="Times New Roman" w:hAnsi="Consolas" w:cs="Times New Roman"/>
          <w:color w:val="000000"/>
          <w:sz w:val="18"/>
          <w:szCs w:val="18"/>
          <w:bdr w:val="none" w:sz="0" w:space="0" w:color="auto" w:frame="1"/>
          <w:lang w:eastAsia="en-GB"/>
        </w:rPr>
        <w:t>  </w:t>
      </w:r>
    </w:p>
    <w:p w14:paraId="2042056A"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def</w:t>
      </w:r>
      <w:r w:rsidRPr="000A011D">
        <w:rPr>
          <w:rFonts w:ascii="Consolas" w:eastAsia="Times New Roman" w:hAnsi="Consolas" w:cs="Times New Roman"/>
          <w:color w:val="000000"/>
          <w:sz w:val="18"/>
          <w:szCs w:val="18"/>
          <w:bdr w:val="none" w:sz="0" w:space="0" w:color="auto" w:frame="1"/>
          <w:lang w:eastAsia="en-GB"/>
        </w:rPr>
        <w:t> __init__(self, maze):  </w:t>
      </w:r>
    </w:p>
    <w:p w14:paraId="1FD674FF"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super().__init__(maze)  </w:t>
      </w:r>
    </w:p>
    <w:p w14:paraId="01532B0A"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6EA6CE49"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color w:val="008200"/>
          <w:sz w:val="18"/>
          <w:szCs w:val="18"/>
          <w:bdr w:val="none" w:sz="0" w:space="0" w:color="auto" w:frame="1"/>
          <w:lang w:eastAsia="en-GB"/>
        </w:rPr>
        <w:t># noinspection PyMethodMayBeStatic</w:t>
      </w:r>
      <w:r w:rsidRPr="000A011D">
        <w:rPr>
          <w:rFonts w:ascii="Consolas" w:eastAsia="Times New Roman" w:hAnsi="Consolas" w:cs="Times New Roman"/>
          <w:color w:val="000000"/>
          <w:sz w:val="18"/>
          <w:szCs w:val="18"/>
          <w:bdr w:val="none" w:sz="0" w:space="0" w:color="auto" w:frame="1"/>
          <w:lang w:eastAsia="en-GB"/>
        </w:rPr>
        <w:t>  </w:t>
      </w:r>
    </w:p>
    <w:p w14:paraId="1044B472"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def</w:t>
      </w:r>
      <w:r w:rsidRPr="000A011D">
        <w:rPr>
          <w:rFonts w:ascii="Consolas" w:eastAsia="Times New Roman" w:hAnsi="Consolas" w:cs="Times New Roman"/>
          <w:color w:val="000000"/>
          <w:sz w:val="18"/>
          <w:szCs w:val="18"/>
          <w:bdr w:val="none" w:sz="0" w:space="0" w:color="auto" w:frame="1"/>
          <w:lang w:eastAsia="en-GB"/>
        </w:rPr>
        <w:t> heuristic(self, node, end):  </w:t>
      </w:r>
    </w:p>
    <w:p w14:paraId="36CB240D"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color w:val="008200"/>
          <w:sz w:val="18"/>
          <w:szCs w:val="18"/>
          <w:bdr w:val="none" w:sz="0" w:space="0" w:color="auto" w:frame="1"/>
          <w:lang w:eastAsia="en-GB"/>
        </w:rPr>
        <w:t>"""</w:t>
      </w:r>
      <w:r w:rsidRPr="000A011D">
        <w:rPr>
          <w:rFonts w:ascii="Consolas" w:eastAsia="Times New Roman" w:hAnsi="Consolas" w:cs="Times New Roman"/>
          <w:color w:val="000000"/>
          <w:sz w:val="18"/>
          <w:szCs w:val="18"/>
          <w:bdr w:val="none" w:sz="0" w:space="0" w:color="auto" w:frame="1"/>
          <w:lang w:eastAsia="en-GB"/>
        </w:rPr>
        <w:t> </w:t>
      </w:r>
    </w:p>
    <w:p w14:paraId="2A32C7C3"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Gives a score based on how close the tile is to the end child. In this case it returns 0, as the default</w:t>
      </w:r>
      <w:r w:rsidRPr="000A011D">
        <w:rPr>
          <w:rFonts w:ascii="Consolas" w:eastAsia="Times New Roman" w:hAnsi="Consolas" w:cs="Times New Roman"/>
          <w:color w:val="000000"/>
          <w:sz w:val="18"/>
          <w:szCs w:val="18"/>
          <w:bdr w:val="none" w:sz="0" w:space="0" w:color="auto" w:frame="1"/>
          <w:lang w:eastAsia="en-GB"/>
        </w:rPr>
        <w:t> </w:t>
      </w:r>
    </w:p>
    <w:p w14:paraId="792650CA"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heuristic is Dijkstra's which checks every path.</w:t>
      </w:r>
      <w:r w:rsidRPr="000A011D">
        <w:rPr>
          <w:rFonts w:ascii="Consolas" w:eastAsia="Times New Roman" w:hAnsi="Consolas" w:cs="Times New Roman"/>
          <w:color w:val="000000"/>
          <w:sz w:val="18"/>
          <w:szCs w:val="18"/>
          <w:bdr w:val="none" w:sz="0" w:space="0" w:color="auto" w:frame="1"/>
          <w:lang w:eastAsia="en-GB"/>
        </w:rPr>
        <w:t> </w:t>
      </w:r>
    </w:p>
    <w:p w14:paraId="4DF64420"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param node: Node to be evaluated.</w:t>
      </w:r>
      <w:r w:rsidRPr="000A011D">
        <w:rPr>
          <w:rFonts w:ascii="Consolas" w:eastAsia="Times New Roman" w:hAnsi="Consolas" w:cs="Times New Roman"/>
          <w:color w:val="000000"/>
          <w:sz w:val="18"/>
          <w:szCs w:val="18"/>
          <w:bdr w:val="none" w:sz="0" w:space="0" w:color="auto" w:frame="1"/>
          <w:lang w:eastAsia="en-GB"/>
        </w:rPr>
        <w:t> </w:t>
      </w:r>
    </w:p>
    <w:p w14:paraId="7BA06B72"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param end: End tile (tilex, tiley)</w:t>
      </w:r>
      <w:r w:rsidRPr="000A011D">
        <w:rPr>
          <w:rFonts w:ascii="Consolas" w:eastAsia="Times New Roman" w:hAnsi="Consolas" w:cs="Times New Roman"/>
          <w:color w:val="000000"/>
          <w:sz w:val="18"/>
          <w:szCs w:val="18"/>
          <w:bdr w:val="none" w:sz="0" w:space="0" w:color="auto" w:frame="1"/>
          <w:lang w:eastAsia="en-GB"/>
        </w:rPr>
        <w:t> </w:t>
      </w:r>
    </w:p>
    <w:p w14:paraId="5446DCDD"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return: Score.</w:t>
      </w:r>
      <w:r w:rsidRPr="000A011D">
        <w:rPr>
          <w:rFonts w:ascii="Consolas" w:eastAsia="Times New Roman" w:hAnsi="Consolas" w:cs="Times New Roman"/>
          <w:color w:val="000000"/>
          <w:sz w:val="18"/>
          <w:szCs w:val="18"/>
          <w:bdr w:val="none" w:sz="0" w:space="0" w:color="auto" w:frame="1"/>
          <w:lang w:eastAsia="en-GB"/>
        </w:rPr>
        <w:t> </w:t>
      </w:r>
    </w:p>
    <w:p w14:paraId="3D93EC38"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w:t>
      </w:r>
      <w:r w:rsidRPr="000A011D">
        <w:rPr>
          <w:rFonts w:ascii="Consolas" w:eastAsia="Times New Roman" w:hAnsi="Consolas" w:cs="Times New Roman"/>
          <w:color w:val="000000"/>
          <w:sz w:val="18"/>
          <w:szCs w:val="18"/>
          <w:bdr w:val="none" w:sz="0" w:space="0" w:color="auto" w:frame="1"/>
          <w:lang w:eastAsia="en-GB"/>
        </w:rPr>
        <w:t>  </w:t>
      </w:r>
    </w:p>
    <w:p w14:paraId="6ED9E354"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37F2F631"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return</w:t>
      </w:r>
      <w:r w:rsidRPr="000A011D">
        <w:rPr>
          <w:rFonts w:ascii="Consolas" w:eastAsia="Times New Roman" w:hAnsi="Consolas" w:cs="Times New Roman"/>
          <w:color w:val="000000"/>
          <w:sz w:val="18"/>
          <w:szCs w:val="18"/>
          <w:bdr w:val="none" w:sz="0" w:space="0" w:color="auto" w:frame="1"/>
          <w:lang w:eastAsia="en-GB"/>
        </w:rPr>
        <w:t> 0  </w:t>
      </w:r>
    </w:p>
    <w:p w14:paraId="7EDB8632"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46B8288C"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21F84A6B"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b/>
          <w:bCs/>
          <w:color w:val="006699"/>
          <w:sz w:val="18"/>
          <w:szCs w:val="18"/>
          <w:bdr w:val="none" w:sz="0" w:space="0" w:color="auto" w:frame="1"/>
          <w:lang w:eastAsia="en-GB"/>
        </w:rPr>
        <w:t>class</w:t>
      </w:r>
      <w:r w:rsidRPr="000A011D">
        <w:rPr>
          <w:rFonts w:ascii="Consolas" w:eastAsia="Times New Roman" w:hAnsi="Consolas" w:cs="Times New Roman"/>
          <w:color w:val="000000"/>
          <w:sz w:val="18"/>
          <w:szCs w:val="18"/>
          <w:bdr w:val="none" w:sz="0" w:space="0" w:color="auto" w:frame="1"/>
          <w:lang w:eastAsia="en-GB"/>
        </w:rPr>
        <w:t> Manhattan(Search):  </w:t>
      </w:r>
    </w:p>
    <w:p w14:paraId="4D4BB041"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color w:val="008200"/>
          <w:sz w:val="18"/>
          <w:szCs w:val="18"/>
          <w:bdr w:val="none" w:sz="0" w:space="0" w:color="auto" w:frame="1"/>
          <w:lang w:eastAsia="en-GB"/>
        </w:rPr>
        <w:t># Uses Manhattan distance as heuristic (most efficient)</w:t>
      </w:r>
      <w:r w:rsidRPr="000A011D">
        <w:rPr>
          <w:rFonts w:ascii="Consolas" w:eastAsia="Times New Roman" w:hAnsi="Consolas" w:cs="Times New Roman"/>
          <w:color w:val="000000"/>
          <w:sz w:val="18"/>
          <w:szCs w:val="18"/>
          <w:bdr w:val="none" w:sz="0" w:space="0" w:color="auto" w:frame="1"/>
          <w:lang w:eastAsia="en-GB"/>
        </w:rPr>
        <w:t>  </w:t>
      </w:r>
    </w:p>
    <w:p w14:paraId="6BB58F18"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def</w:t>
      </w:r>
      <w:r w:rsidRPr="000A011D">
        <w:rPr>
          <w:rFonts w:ascii="Consolas" w:eastAsia="Times New Roman" w:hAnsi="Consolas" w:cs="Times New Roman"/>
          <w:color w:val="000000"/>
          <w:sz w:val="18"/>
          <w:szCs w:val="18"/>
          <w:bdr w:val="none" w:sz="0" w:space="0" w:color="auto" w:frame="1"/>
          <w:lang w:eastAsia="en-GB"/>
        </w:rPr>
        <w:t> __init__(self, maze):  </w:t>
      </w:r>
    </w:p>
    <w:p w14:paraId="2F3F719F"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super().__init__(maze)  </w:t>
      </w:r>
    </w:p>
    <w:p w14:paraId="2FF6BBCD"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278F758D"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color w:val="008200"/>
          <w:sz w:val="18"/>
          <w:szCs w:val="18"/>
          <w:bdr w:val="none" w:sz="0" w:space="0" w:color="auto" w:frame="1"/>
          <w:lang w:eastAsia="en-GB"/>
        </w:rPr>
        <w:t># noinspection PyMethodMayBeStatic</w:t>
      </w:r>
      <w:r w:rsidRPr="000A011D">
        <w:rPr>
          <w:rFonts w:ascii="Consolas" w:eastAsia="Times New Roman" w:hAnsi="Consolas" w:cs="Times New Roman"/>
          <w:color w:val="000000"/>
          <w:sz w:val="18"/>
          <w:szCs w:val="18"/>
          <w:bdr w:val="none" w:sz="0" w:space="0" w:color="auto" w:frame="1"/>
          <w:lang w:eastAsia="en-GB"/>
        </w:rPr>
        <w:t>  </w:t>
      </w:r>
    </w:p>
    <w:p w14:paraId="459D600A"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def</w:t>
      </w:r>
      <w:r w:rsidRPr="000A011D">
        <w:rPr>
          <w:rFonts w:ascii="Consolas" w:eastAsia="Times New Roman" w:hAnsi="Consolas" w:cs="Times New Roman"/>
          <w:color w:val="000000"/>
          <w:sz w:val="18"/>
          <w:szCs w:val="18"/>
          <w:bdr w:val="none" w:sz="0" w:space="0" w:color="auto" w:frame="1"/>
          <w:lang w:eastAsia="en-GB"/>
        </w:rPr>
        <w:t> heuristic(self, node, end):  </w:t>
      </w:r>
    </w:p>
    <w:p w14:paraId="417A33DA"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x, y = end  </w:t>
      </w:r>
    </w:p>
    <w:p w14:paraId="08241255"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return</w:t>
      </w:r>
      <w:r w:rsidRPr="000A011D">
        <w:rPr>
          <w:rFonts w:ascii="Consolas" w:eastAsia="Times New Roman" w:hAnsi="Consolas" w:cs="Times New Roman"/>
          <w:color w:val="000000"/>
          <w:sz w:val="18"/>
          <w:szCs w:val="18"/>
          <w:bdr w:val="none" w:sz="0" w:space="0" w:color="auto" w:frame="1"/>
          <w:lang w:eastAsia="en-GB"/>
        </w:rPr>
        <w:t> abs(node.x - x) + abs(node.y - y)  </w:t>
      </w:r>
    </w:p>
    <w:p w14:paraId="6ADFFC13"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2DD663C2"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14BDD0E3"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b/>
          <w:bCs/>
          <w:color w:val="006699"/>
          <w:sz w:val="18"/>
          <w:szCs w:val="18"/>
          <w:bdr w:val="none" w:sz="0" w:space="0" w:color="auto" w:frame="1"/>
          <w:lang w:eastAsia="en-GB"/>
        </w:rPr>
        <w:t>class</w:t>
      </w:r>
      <w:r w:rsidRPr="000A011D">
        <w:rPr>
          <w:rFonts w:ascii="Consolas" w:eastAsia="Times New Roman" w:hAnsi="Consolas" w:cs="Times New Roman"/>
          <w:color w:val="000000"/>
          <w:sz w:val="18"/>
          <w:szCs w:val="18"/>
          <w:bdr w:val="none" w:sz="0" w:space="0" w:color="auto" w:frame="1"/>
          <w:lang w:eastAsia="en-GB"/>
        </w:rPr>
        <w:t> Euclidean(Search):  </w:t>
      </w:r>
    </w:p>
    <w:p w14:paraId="51034BE9"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lastRenderedPageBreak/>
        <w:t>    </w:t>
      </w:r>
      <w:r w:rsidRPr="000A011D">
        <w:rPr>
          <w:rFonts w:ascii="Consolas" w:eastAsia="Times New Roman" w:hAnsi="Consolas" w:cs="Times New Roman"/>
          <w:color w:val="008200"/>
          <w:sz w:val="18"/>
          <w:szCs w:val="18"/>
          <w:bdr w:val="none" w:sz="0" w:space="0" w:color="auto" w:frame="1"/>
          <w:lang w:eastAsia="en-GB"/>
        </w:rPr>
        <w:t># Not as efficient as Manhattan as cost of diagonal is the same as east and the north move in Pac-Man</w:t>
      </w:r>
      <w:r w:rsidRPr="000A011D">
        <w:rPr>
          <w:rFonts w:ascii="Consolas" w:eastAsia="Times New Roman" w:hAnsi="Consolas" w:cs="Times New Roman"/>
          <w:color w:val="000000"/>
          <w:sz w:val="18"/>
          <w:szCs w:val="18"/>
          <w:bdr w:val="none" w:sz="0" w:space="0" w:color="auto" w:frame="1"/>
          <w:lang w:eastAsia="en-GB"/>
        </w:rPr>
        <w:t>  </w:t>
      </w:r>
    </w:p>
    <w:p w14:paraId="0684135F"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def</w:t>
      </w:r>
      <w:r w:rsidRPr="000A011D">
        <w:rPr>
          <w:rFonts w:ascii="Consolas" w:eastAsia="Times New Roman" w:hAnsi="Consolas" w:cs="Times New Roman"/>
          <w:color w:val="000000"/>
          <w:sz w:val="18"/>
          <w:szCs w:val="18"/>
          <w:bdr w:val="none" w:sz="0" w:space="0" w:color="auto" w:frame="1"/>
          <w:lang w:eastAsia="en-GB"/>
        </w:rPr>
        <w:t> __init__(self, maze):  </w:t>
      </w:r>
    </w:p>
    <w:p w14:paraId="13E7E24E"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super().__init__(maze)  </w:t>
      </w:r>
    </w:p>
    <w:p w14:paraId="41E1860E"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03E09803"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color w:val="008200"/>
          <w:sz w:val="18"/>
          <w:szCs w:val="18"/>
          <w:bdr w:val="none" w:sz="0" w:space="0" w:color="auto" w:frame="1"/>
          <w:lang w:eastAsia="en-GB"/>
        </w:rPr>
        <w:t># noinspection PyMethodMayBeStatic</w:t>
      </w:r>
      <w:r w:rsidRPr="000A011D">
        <w:rPr>
          <w:rFonts w:ascii="Consolas" w:eastAsia="Times New Roman" w:hAnsi="Consolas" w:cs="Times New Roman"/>
          <w:color w:val="000000"/>
          <w:sz w:val="18"/>
          <w:szCs w:val="18"/>
          <w:bdr w:val="none" w:sz="0" w:space="0" w:color="auto" w:frame="1"/>
          <w:lang w:eastAsia="en-GB"/>
        </w:rPr>
        <w:t>  </w:t>
      </w:r>
    </w:p>
    <w:p w14:paraId="5A346528"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def</w:t>
      </w:r>
      <w:r w:rsidRPr="000A011D">
        <w:rPr>
          <w:rFonts w:ascii="Consolas" w:eastAsia="Times New Roman" w:hAnsi="Consolas" w:cs="Times New Roman"/>
          <w:color w:val="000000"/>
          <w:sz w:val="18"/>
          <w:szCs w:val="18"/>
          <w:bdr w:val="none" w:sz="0" w:space="0" w:color="auto" w:frame="1"/>
          <w:lang w:eastAsia="en-GB"/>
        </w:rPr>
        <w:t> heuristic(self, node, end):  </w:t>
      </w:r>
    </w:p>
    <w:p w14:paraId="2719A6F8"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x, y = end  </w:t>
      </w:r>
    </w:p>
    <w:p w14:paraId="1E27401A"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return</w:t>
      </w:r>
      <w:r w:rsidRPr="000A011D">
        <w:rPr>
          <w:rFonts w:ascii="Consolas" w:eastAsia="Times New Roman" w:hAnsi="Consolas" w:cs="Times New Roman"/>
          <w:color w:val="000000"/>
          <w:sz w:val="18"/>
          <w:szCs w:val="18"/>
          <w:bdr w:val="none" w:sz="0" w:space="0" w:color="auto" w:frame="1"/>
          <w:lang w:eastAsia="en-GB"/>
        </w:rPr>
        <w:t> ((node.x - x)**2 + (node.y - y)**2)**0.5  </w:t>
      </w:r>
    </w:p>
    <w:p w14:paraId="62D2EE46"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510BE28C"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4FFEFD02"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b/>
          <w:bCs/>
          <w:color w:val="006699"/>
          <w:sz w:val="18"/>
          <w:szCs w:val="18"/>
          <w:bdr w:val="none" w:sz="0" w:space="0" w:color="auto" w:frame="1"/>
          <w:lang w:eastAsia="en-GB"/>
        </w:rPr>
        <w:t>def</w:t>
      </w:r>
      <w:r w:rsidRPr="000A011D">
        <w:rPr>
          <w:rFonts w:ascii="Consolas" w:eastAsia="Times New Roman" w:hAnsi="Consolas" w:cs="Times New Roman"/>
          <w:color w:val="000000"/>
          <w:sz w:val="18"/>
          <w:szCs w:val="18"/>
          <w:bdr w:val="none" w:sz="0" w:space="0" w:color="auto" w:frame="1"/>
          <w:lang w:eastAsia="en-GB"/>
        </w:rPr>
        <w:t> get_children(node, maze):  </w:t>
      </w:r>
    </w:p>
    <w:p w14:paraId="043D2200"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color w:val="008200"/>
          <w:sz w:val="18"/>
          <w:szCs w:val="18"/>
          <w:bdr w:val="none" w:sz="0" w:space="0" w:color="auto" w:frame="1"/>
          <w:lang w:eastAsia="en-GB"/>
        </w:rPr>
        <w:t>"""</w:t>
      </w:r>
      <w:r w:rsidRPr="000A011D">
        <w:rPr>
          <w:rFonts w:ascii="Consolas" w:eastAsia="Times New Roman" w:hAnsi="Consolas" w:cs="Times New Roman"/>
          <w:color w:val="000000"/>
          <w:sz w:val="18"/>
          <w:szCs w:val="18"/>
          <w:bdr w:val="none" w:sz="0" w:space="0" w:color="auto" w:frame="1"/>
          <w:lang w:eastAsia="en-GB"/>
        </w:rPr>
        <w:t> </w:t>
      </w:r>
    </w:p>
    <w:p w14:paraId="384E1F89"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Returns next available tiles from current tile. This can then be added to the list of children.</w:t>
      </w:r>
      <w:r w:rsidRPr="000A011D">
        <w:rPr>
          <w:rFonts w:ascii="Consolas" w:eastAsia="Times New Roman" w:hAnsi="Consolas" w:cs="Times New Roman"/>
          <w:color w:val="000000"/>
          <w:sz w:val="18"/>
          <w:szCs w:val="18"/>
          <w:bdr w:val="none" w:sz="0" w:space="0" w:color="auto" w:frame="1"/>
          <w:lang w:eastAsia="en-GB"/>
        </w:rPr>
        <w:t> </w:t>
      </w:r>
    </w:p>
    <w:p w14:paraId="281C93D4"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param node: Current tile.</w:t>
      </w:r>
      <w:r w:rsidRPr="000A011D">
        <w:rPr>
          <w:rFonts w:ascii="Consolas" w:eastAsia="Times New Roman" w:hAnsi="Consolas" w:cs="Times New Roman"/>
          <w:color w:val="000000"/>
          <w:sz w:val="18"/>
          <w:szCs w:val="18"/>
          <w:bdr w:val="none" w:sz="0" w:space="0" w:color="auto" w:frame="1"/>
          <w:lang w:eastAsia="en-GB"/>
        </w:rPr>
        <w:t> </w:t>
      </w:r>
    </w:p>
    <w:p w14:paraId="6B5FE34F"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param maze: 2D list of maze.</w:t>
      </w:r>
      <w:r w:rsidRPr="000A011D">
        <w:rPr>
          <w:rFonts w:ascii="Consolas" w:eastAsia="Times New Roman" w:hAnsi="Consolas" w:cs="Times New Roman"/>
          <w:color w:val="000000"/>
          <w:sz w:val="18"/>
          <w:szCs w:val="18"/>
          <w:bdr w:val="none" w:sz="0" w:space="0" w:color="auto" w:frame="1"/>
          <w:lang w:eastAsia="en-GB"/>
        </w:rPr>
        <w:t> </w:t>
      </w:r>
    </w:p>
    <w:p w14:paraId="58A04FD9"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return: List of children of current tile.</w:t>
      </w:r>
      <w:r w:rsidRPr="000A011D">
        <w:rPr>
          <w:rFonts w:ascii="Consolas" w:eastAsia="Times New Roman" w:hAnsi="Consolas" w:cs="Times New Roman"/>
          <w:color w:val="000000"/>
          <w:sz w:val="18"/>
          <w:szCs w:val="18"/>
          <w:bdr w:val="none" w:sz="0" w:space="0" w:color="auto" w:frame="1"/>
          <w:lang w:eastAsia="en-GB"/>
        </w:rPr>
        <w:t> </w:t>
      </w:r>
    </w:p>
    <w:p w14:paraId="1924254E"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w:t>
      </w:r>
      <w:r w:rsidRPr="000A011D">
        <w:rPr>
          <w:rFonts w:ascii="Consolas" w:eastAsia="Times New Roman" w:hAnsi="Consolas" w:cs="Times New Roman"/>
          <w:color w:val="000000"/>
          <w:sz w:val="18"/>
          <w:szCs w:val="18"/>
          <w:bdr w:val="none" w:sz="0" w:space="0" w:color="auto" w:frame="1"/>
          <w:lang w:eastAsia="en-GB"/>
        </w:rPr>
        <w:t>  </w:t>
      </w:r>
    </w:p>
    <w:p w14:paraId="1AB7E347"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1B96C847"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vectors = {</w:t>
      </w:r>
      <w:r w:rsidRPr="000A011D">
        <w:rPr>
          <w:rFonts w:ascii="Consolas" w:eastAsia="Times New Roman" w:hAnsi="Consolas" w:cs="Times New Roman"/>
          <w:color w:val="0000FF"/>
          <w:sz w:val="18"/>
          <w:szCs w:val="18"/>
          <w:bdr w:val="none" w:sz="0" w:space="0" w:color="auto" w:frame="1"/>
          <w:lang w:eastAsia="en-GB"/>
        </w:rPr>
        <w:t>'s'</w:t>
      </w:r>
      <w:r w:rsidRPr="000A011D">
        <w:rPr>
          <w:rFonts w:ascii="Consolas" w:eastAsia="Times New Roman" w:hAnsi="Consolas" w:cs="Times New Roman"/>
          <w:color w:val="000000"/>
          <w:sz w:val="18"/>
          <w:szCs w:val="18"/>
          <w:bdr w:val="none" w:sz="0" w:space="0" w:color="auto" w:frame="1"/>
          <w:lang w:eastAsia="en-GB"/>
        </w:rPr>
        <w:t>: (0, 1), </w:t>
      </w:r>
      <w:r w:rsidRPr="000A011D">
        <w:rPr>
          <w:rFonts w:ascii="Consolas" w:eastAsia="Times New Roman" w:hAnsi="Consolas" w:cs="Times New Roman"/>
          <w:color w:val="0000FF"/>
          <w:sz w:val="18"/>
          <w:szCs w:val="18"/>
          <w:bdr w:val="none" w:sz="0" w:space="0" w:color="auto" w:frame="1"/>
          <w:lang w:eastAsia="en-GB"/>
        </w:rPr>
        <w:t>'e'</w:t>
      </w:r>
      <w:r w:rsidRPr="000A011D">
        <w:rPr>
          <w:rFonts w:ascii="Consolas" w:eastAsia="Times New Roman" w:hAnsi="Consolas" w:cs="Times New Roman"/>
          <w:color w:val="000000"/>
          <w:sz w:val="18"/>
          <w:szCs w:val="18"/>
          <w:bdr w:val="none" w:sz="0" w:space="0" w:color="auto" w:frame="1"/>
          <w:lang w:eastAsia="en-GB"/>
        </w:rPr>
        <w:t>: (1, 0), </w:t>
      </w:r>
      <w:r w:rsidRPr="000A011D">
        <w:rPr>
          <w:rFonts w:ascii="Consolas" w:eastAsia="Times New Roman" w:hAnsi="Consolas" w:cs="Times New Roman"/>
          <w:color w:val="0000FF"/>
          <w:sz w:val="18"/>
          <w:szCs w:val="18"/>
          <w:bdr w:val="none" w:sz="0" w:space="0" w:color="auto" w:frame="1"/>
          <w:lang w:eastAsia="en-GB"/>
        </w:rPr>
        <w:t>'w'</w:t>
      </w:r>
      <w:r w:rsidRPr="000A011D">
        <w:rPr>
          <w:rFonts w:ascii="Consolas" w:eastAsia="Times New Roman" w:hAnsi="Consolas" w:cs="Times New Roman"/>
          <w:color w:val="000000"/>
          <w:sz w:val="18"/>
          <w:szCs w:val="18"/>
          <w:bdr w:val="none" w:sz="0" w:space="0" w:color="auto" w:frame="1"/>
          <w:lang w:eastAsia="en-GB"/>
        </w:rPr>
        <w:t>: (-1, 0), </w:t>
      </w:r>
      <w:r w:rsidRPr="000A011D">
        <w:rPr>
          <w:rFonts w:ascii="Consolas" w:eastAsia="Times New Roman" w:hAnsi="Consolas" w:cs="Times New Roman"/>
          <w:color w:val="0000FF"/>
          <w:sz w:val="18"/>
          <w:szCs w:val="18"/>
          <w:bdr w:val="none" w:sz="0" w:space="0" w:color="auto" w:frame="1"/>
          <w:lang w:eastAsia="en-GB"/>
        </w:rPr>
        <w:t>'n'</w:t>
      </w:r>
      <w:r w:rsidRPr="000A011D">
        <w:rPr>
          <w:rFonts w:ascii="Consolas" w:eastAsia="Times New Roman" w:hAnsi="Consolas" w:cs="Times New Roman"/>
          <w:color w:val="000000"/>
          <w:sz w:val="18"/>
          <w:szCs w:val="18"/>
          <w:bdr w:val="none" w:sz="0" w:space="0" w:color="auto" w:frame="1"/>
          <w:lang w:eastAsia="en-GB"/>
        </w:rPr>
        <w:t>: (0, -1)}  </w:t>
      </w:r>
    </w:p>
    <w:p w14:paraId="028E0917"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children = []  </w:t>
      </w:r>
    </w:p>
    <w:p w14:paraId="1DFF5ACD"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possible_moves = [</w:t>
      </w:r>
      <w:r w:rsidRPr="000A011D">
        <w:rPr>
          <w:rFonts w:ascii="Consolas" w:eastAsia="Times New Roman" w:hAnsi="Consolas" w:cs="Times New Roman"/>
          <w:color w:val="0000FF"/>
          <w:sz w:val="18"/>
          <w:szCs w:val="18"/>
          <w:bdr w:val="none" w:sz="0" w:space="0" w:color="auto" w:frame="1"/>
          <w:lang w:eastAsia="en-GB"/>
        </w:rPr>
        <w:t>'n'</w:t>
      </w: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color w:val="0000FF"/>
          <w:sz w:val="18"/>
          <w:szCs w:val="18"/>
          <w:bdr w:val="none" w:sz="0" w:space="0" w:color="auto" w:frame="1"/>
          <w:lang w:eastAsia="en-GB"/>
        </w:rPr>
        <w:t>'e'</w:t>
      </w: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color w:val="0000FF"/>
          <w:sz w:val="18"/>
          <w:szCs w:val="18"/>
          <w:bdr w:val="none" w:sz="0" w:space="0" w:color="auto" w:frame="1"/>
          <w:lang w:eastAsia="en-GB"/>
        </w:rPr>
        <w:t>'s'</w:t>
      </w: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color w:val="0000FF"/>
          <w:sz w:val="18"/>
          <w:szCs w:val="18"/>
          <w:bdr w:val="none" w:sz="0" w:space="0" w:color="auto" w:frame="1"/>
          <w:lang w:eastAsia="en-GB"/>
        </w:rPr>
        <w:t>'w'</w:t>
      </w: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color w:val="0000FF"/>
          <w:sz w:val="18"/>
          <w:szCs w:val="18"/>
          <w:bdr w:val="none" w:sz="0" w:space="0" w:color="auto" w:frame="1"/>
          <w:lang w:eastAsia="en-GB"/>
        </w:rPr>
        <w:t>'n'</w:t>
      </w: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color w:val="0000FF"/>
          <w:sz w:val="18"/>
          <w:szCs w:val="18"/>
          <w:bdr w:val="none" w:sz="0" w:space="0" w:color="auto" w:frame="1"/>
          <w:lang w:eastAsia="en-GB"/>
        </w:rPr>
        <w:t>'e'</w:t>
      </w:r>
      <w:r w:rsidRPr="000A011D">
        <w:rPr>
          <w:rFonts w:ascii="Consolas" w:eastAsia="Times New Roman" w:hAnsi="Consolas" w:cs="Times New Roman"/>
          <w:color w:val="000000"/>
          <w:sz w:val="18"/>
          <w:szCs w:val="18"/>
          <w:bdr w:val="none" w:sz="0" w:space="0" w:color="auto" w:frame="1"/>
          <w:lang w:eastAsia="en-GB"/>
        </w:rPr>
        <w:t>]  </w:t>
      </w:r>
    </w:p>
    <w:p w14:paraId="684B1ABA"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del</w:t>
      </w:r>
      <w:r w:rsidRPr="000A011D">
        <w:rPr>
          <w:rFonts w:ascii="Consolas" w:eastAsia="Times New Roman" w:hAnsi="Consolas" w:cs="Times New Roman"/>
          <w:color w:val="000000"/>
          <w:sz w:val="18"/>
          <w:szCs w:val="18"/>
          <w:bdr w:val="none" w:sz="0" w:space="0" w:color="auto" w:frame="1"/>
          <w:lang w:eastAsia="en-GB"/>
        </w:rPr>
        <w:t> vectors[possible_moves[possible_moves.index(node.facing) + 2]]  </w:t>
      </w:r>
    </w:p>
    <w:p w14:paraId="244D4184"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for</w:t>
      </w:r>
      <w:r w:rsidRPr="000A011D">
        <w:rPr>
          <w:rFonts w:ascii="Consolas" w:eastAsia="Times New Roman" w:hAnsi="Consolas" w:cs="Times New Roman"/>
          <w:color w:val="000000"/>
          <w:sz w:val="18"/>
          <w:szCs w:val="18"/>
          <w:bdr w:val="none" w:sz="0" w:space="0" w:color="auto" w:frame="1"/>
          <w:lang w:eastAsia="en-GB"/>
        </w:rPr>
        <w:t> key, value </w:t>
      </w:r>
      <w:r w:rsidRPr="000A011D">
        <w:rPr>
          <w:rFonts w:ascii="Consolas" w:eastAsia="Times New Roman" w:hAnsi="Consolas" w:cs="Times New Roman"/>
          <w:b/>
          <w:bCs/>
          <w:color w:val="006699"/>
          <w:sz w:val="18"/>
          <w:szCs w:val="18"/>
          <w:bdr w:val="none" w:sz="0" w:space="0" w:color="auto" w:frame="1"/>
          <w:lang w:eastAsia="en-GB"/>
        </w:rPr>
        <w:t>in</w:t>
      </w:r>
      <w:r w:rsidRPr="000A011D">
        <w:rPr>
          <w:rFonts w:ascii="Consolas" w:eastAsia="Times New Roman" w:hAnsi="Consolas" w:cs="Times New Roman"/>
          <w:color w:val="000000"/>
          <w:sz w:val="18"/>
          <w:szCs w:val="18"/>
          <w:bdr w:val="none" w:sz="0" w:space="0" w:color="auto" w:frame="1"/>
          <w:lang w:eastAsia="en-GB"/>
        </w:rPr>
        <w:t> vectors.items():  </w:t>
      </w:r>
    </w:p>
    <w:p w14:paraId="42D726AA"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x, y = value  </w:t>
      </w:r>
    </w:p>
    <w:p w14:paraId="52F32D0F"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try</w:t>
      </w:r>
      <w:r w:rsidRPr="000A011D">
        <w:rPr>
          <w:rFonts w:ascii="Consolas" w:eastAsia="Times New Roman" w:hAnsi="Consolas" w:cs="Times New Roman"/>
          <w:color w:val="000000"/>
          <w:sz w:val="18"/>
          <w:szCs w:val="18"/>
          <w:bdr w:val="none" w:sz="0" w:space="0" w:color="auto" w:frame="1"/>
          <w:lang w:eastAsia="en-GB"/>
        </w:rPr>
        <w:t>:  </w:t>
      </w:r>
    </w:p>
    <w:p w14:paraId="56148877"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color w:val="008200"/>
          <w:sz w:val="18"/>
          <w:szCs w:val="18"/>
          <w:bdr w:val="none" w:sz="0" w:space="0" w:color="auto" w:frame="1"/>
          <w:lang w:eastAsia="en-GB"/>
        </w:rPr>
        <w:t># Checking surrounding tiles for walls</w:t>
      </w:r>
      <w:r w:rsidRPr="000A011D">
        <w:rPr>
          <w:rFonts w:ascii="Consolas" w:eastAsia="Times New Roman" w:hAnsi="Consolas" w:cs="Times New Roman"/>
          <w:color w:val="000000"/>
          <w:sz w:val="18"/>
          <w:szCs w:val="18"/>
          <w:bdr w:val="none" w:sz="0" w:space="0" w:color="auto" w:frame="1"/>
          <w:lang w:eastAsia="en-GB"/>
        </w:rPr>
        <w:t>  </w:t>
      </w:r>
    </w:p>
    <w:p w14:paraId="6CC42C46"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if</w:t>
      </w:r>
      <w:r w:rsidRPr="000A011D">
        <w:rPr>
          <w:rFonts w:ascii="Consolas" w:eastAsia="Times New Roman" w:hAnsi="Consolas" w:cs="Times New Roman"/>
          <w:color w:val="000000"/>
          <w:sz w:val="18"/>
          <w:szCs w:val="18"/>
          <w:bdr w:val="none" w:sz="0" w:space="0" w:color="auto" w:frame="1"/>
          <w:lang w:eastAsia="en-GB"/>
        </w:rPr>
        <w:t> maze[node.y + y][node.x + x] != 1:  </w:t>
      </w:r>
    </w:p>
    <w:p w14:paraId="3CE35A9D"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children.append(Node(node.x + x, node.y + y, key, node))  </w:t>
      </w:r>
    </w:p>
    <w:p w14:paraId="79180323"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except</w:t>
      </w:r>
      <w:r w:rsidRPr="000A011D">
        <w:rPr>
          <w:rFonts w:ascii="Consolas" w:eastAsia="Times New Roman" w:hAnsi="Consolas" w:cs="Times New Roman"/>
          <w:color w:val="000000"/>
          <w:sz w:val="18"/>
          <w:szCs w:val="18"/>
          <w:bdr w:val="none" w:sz="0" w:space="0" w:color="auto" w:frame="1"/>
          <w:lang w:eastAsia="en-GB"/>
        </w:rPr>
        <w:t> IndexError:  </w:t>
      </w:r>
    </w:p>
    <w:p w14:paraId="293D4835"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continue</w:t>
      </w:r>
      <w:r w:rsidRPr="000A011D">
        <w:rPr>
          <w:rFonts w:ascii="Consolas" w:eastAsia="Times New Roman" w:hAnsi="Consolas" w:cs="Times New Roman"/>
          <w:color w:val="000000"/>
          <w:sz w:val="18"/>
          <w:szCs w:val="18"/>
          <w:bdr w:val="none" w:sz="0" w:space="0" w:color="auto" w:frame="1"/>
          <w:lang w:eastAsia="en-GB"/>
        </w:rPr>
        <w:t>  </w:t>
      </w:r>
    </w:p>
    <w:p w14:paraId="2F07E1B6"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5C6ACF65"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return</w:t>
      </w:r>
      <w:r w:rsidRPr="000A011D">
        <w:rPr>
          <w:rFonts w:ascii="Consolas" w:eastAsia="Times New Roman" w:hAnsi="Consolas" w:cs="Times New Roman"/>
          <w:color w:val="000000"/>
          <w:sz w:val="18"/>
          <w:szCs w:val="18"/>
          <w:bdr w:val="none" w:sz="0" w:space="0" w:color="auto" w:frame="1"/>
          <w:lang w:eastAsia="en-GB"/>
        </w:rPr>
        <w:t> children  </w:t>
      </w:r>
    </w:p>
    <w:p w14:paraId="08A32C16"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76DF0C06"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65DD3FAF"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b/>
          <w:bCs/>
          <w:color w:val="006699"/>
          <w:sz w:val="18"/>
          <w:szCs w:val="18"/>
          <w:bdr w:val="none" w:sz="0" w:space="0" w:color="auto" w:frame="1"/>
          <w:lang w:eastAsia="en-GB"/>
        </w:rPr>
        <w:t>def</w:t>
      </w:r>
      <w:r w:rsidRPr="000A011D">
        <w:rPr>
          <w:rFonts w:ascii="Consolas" w:eastAsia="Times New Roman" w:hAnsi="Consolas" w:cs="Times New Roman"/>
          <w:color w:val="000000"/>
          <w:sz w:val="18"/>
          <w:szCs w:val="18"/>
          <w:bdr w:val="none" w:sz="0" w:space="0" w:color="auto" w:frame="1"/>
          <w:lang w:eastAsia="en-GB"/>
        </w:rPr>
        <w:t> in_closed(child, closed):  </w:t>
      </w:r>
    </w:p>
    <w:p w14:paraId="73E10000"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color w:val="008200"/>
          <w:sz w:val="18"/>
          <w:szCs w:val="18"/>
          <w:bdr w:val="none" w:sz="0" w:space="0" w:color="auto" w:frame="1"/>
          <w:lang w:eastAsia="en-GB"/>
        </w:rPr>
        <w:t>"""</w:t>
      </w:r>
      <w:r w:rsidRPr="000A011D">
        <w:rPr>
          <w:rFonts w:ascii="Consolas" w:eastAsia="Times New Roman" w:hAnsi="Consolas" w:cs="Times New Roman"/>
          <w:color w:val="000000"/>
          <w:sz w:val="18"/>
          <w:szCs w:val="18"/>
          <w:bdr w:val="none" w:sz="0" w:space="0" w:color="auto" w:frame="1"/>
          <w:lang w:eastAsia="en-GB"/>
        </w:rPr>
        <w:t> </w:t>
      </w:r>
    </w:p>
    <w:p w14:paraId="19CA01A1"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Checks if a child is already in the closed set (already been evaluated).</w:t>
      </w:r>
      <w:r w:rsidRPr="000A011D">
        <w:rPr>
          <w:rFonts w:ascii="Consolas" w:eastAsia="Times New Roman" w:hAnsi="Consolas" w:cs="Times New Roman"/>
          <w:color w:val="000000"/>
          <w:sz w:val="18"/>
          <w:szCs w:val="18"/>
          <w:bdr w:val="none" w:sz="0" w:space="0" w:color="auto" w:frame="1"/>
          <w:lang w:eastAsia="en-GB"/>
        </w:rPr>
        <w:t> </w:t>
      </w:r>
    </w:p>
    <w:p w14:paraId="75AD3A41"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param child: Node object of child to be tested.</w:t>
      </w:r>
      <w:r w:rsidRPr="000A011D">
        <w:rPr>
          <w:rFonts w:ascii="Consolas" w:eastAsia="Times New Roman" w:hAnsi="Consolas" w:cs="Times New Roman"/>
          <w:color w:val="000000"/>
          <w:sz w:val="18"/>
          <w:szCs w:val="18"/>
          <w:bdr w:val="none" w:sz="0" w:space="0" w:color="auto" w:frame="1"/>
          <w:lang w:eastAsia="en-GB"/>
        </w:rPr>
        <w:t> </w:t>
      </w:r>
    </w:p>
    <w:p w14:paraId="11A0B55E"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param closed: List of nodes in closed set.</w:t>
      </w:r>
      <w:r w:rsidRPr="000A011D">
        <w:rPr>
          <w:rFonts w:ascii="Consolas" w:eastAsia="Times New Roman" w:hAnsi="Consolas" w:cs="Times New Roman"/>
          <w:color w:val="000000"/>
          <w:sz w:val="18"/>
          <w:szCs w:val="18"/>
          <w:bdr w:val="none" w:sz="0" w:space="0" w:color="auto" w:frame="1"/>
          <w:lang w:eastAsia="en-GB"/>
        </w:rPr>
        <w:t> </w:t>
      </w:r>
    </w:p>
    <w:p w14:paraId="5D5AA466"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return: Boolean as to whether or not the child is in the closed set.</w:t>
      </w:r>
      <w:r w:rsidRPr="000A011D">
        <w:rPr>
          <w:rFonts w:ascii="Consolas" w:eastAsia="Times New Roman" w:hAnsi="Consolas" w:cs="Times New Roman"/>
          <w:color w:val="000000"/>
          <w:sz w:val="18"/>
          <w:szCs w:val="18"/>
          <w:bdr w:val="none" w:sz="0" w:space="0" w:color="auto" w:frame="1"/>
          <w:lang w:eastAsia="en-GB"/>
        </w:rPr>
        <w:t> </w:t>
      </w:r>
    </w:p>
    <w:p w14:paraId="7961C14E"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8200"/>
          <w:sz w:val="18"/>
          <w:szCs w:val="18"/>
          <w:bdr w:val="none" w:sz="0" w:space="0" w:color="auto" w:frame="1"/>
          <w:lang w:eastAsia="en-GB"/>
        </w:rPr>
        <w:t>    """</w:t>
      </w:r>
      <w:r w:rsidRPr="000A011D">
        <w:rPr>
          <w:rFonts w:ascii="Consolas" w:eastAsia="Times New Roman" w:hAnsi="Consolas" w:cs="Times New Roman"/>
          <w:color w:val="000000"/>
          <w:sz w:val="18"/>
          <w:szCs w:val="18"/>
          <w:bdr w:val="none" w:sz="0" w:space="0" w:color="auto" w:frame="1"/>
          <w:lang w:eastAsia="en-GB"/>
        </w:rPr>
        <w:t>  </w:t>
      </w:r>
    </w:p>
    <w:p w14:paraId="3641CEE3"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p>
    <w:p w14:paraId="15AAB68E"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for</w:t>
      </w:r>
      <w:r w:rsidRPr="000A011D">
        <w:rPr>
          <w:rFonts w:ascii="Consolas" w:eastAsia="Times New Roman" w:hAnsi="Consolas" w:cs="Times New Roman"/>
          <w:color w:val="000000"/>
          <w:sz w:val="18"/>
          <w:szCs w:val="18"/>
          <w:bdr w:val="none" w:sz="0" w:space="0" w:color="auto" w:frame="1"/>
          <w:lang w:eastAsia="en-GB"/>
        </w:rPr>
        <w:t> node </w:t>
      </w:r>
      <w:r w:rsidRPr="000A011D">
        <w:rPr>
          <w:rFonts w:ascii="Consolas" w:eastAsia="Times New Roman" w:hAnsi="Consolas" w:cs="Times New Roman"/>
          <w:b/>
          <w:bCs/>
          <w:color w:val="006699"/>
          <w:sz w:val="18"/>
          <w:szCs w:val="18"/>
          <w:bdr w:val="none" w:sz="0" w:space="0" w:color="auto" w:frame="1"/>
          <w:lang w:eastAsia="en-GB"/>
        </w:rPr>
        <w:t>in</w:t>
      </w:r>
      <w:r w:rsidRPr="000A011D">
        <w:rPr>
          <w:rFonts w:ascii="Consolas" w:eastAsia="Times New Roman" w:hAnsi="Consolas" w:cs="Times New Roman"/>
          <w:color w:val="000000"/>
          <w:sz w:val="18"/>
          <w:szCs w:val="18"/>
          <w:bdr w:val="none" w:sz="0" w:space="0" w:color="auto" w:frame="1"/>
          <w:lang w:eastAsia="en-GB"/>
        </w:rPr>
        <w:t> closed:  </w:t>
      </w:r>
    </w:p>
    <w:p w14:paraId="512A2221" w14:textId="77777777" w:rsidR="000A011D"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if</w:t>
      </w:r>
      <w:r w:rsidRPr="000A011D">
        <w:rPr>
          <w:rFonts w:ascii="Consolas" w:eastAsia="Times New Roman" w:hAnsi="Consolas" w:cs="Times New Roman"/>
          <w:color w:val="000000"/>
          <w:sz w:val="18"/>
          <w:szCs w:val="18"/>
          <w:bdr w:val="none" w:sz="0" w:space="0" w:color="auto" w:frame="1"/>
          <w:lang w:eastAsia="en-GB"/>
        </w:rPr>
        <w:t> node.x == child.x </w:t>
      </w:r>
      <w:r w:rsidRPr="000A011D">
        <w:rPr>
          <w:rFonts w:ascii="Consolas" w:eastAsia="Times New Roman" w:hAnsi="Consolas" w:cs="Times New Roman"/>
          <w:b/>
          <w:bCs/>
          <w:color w:val="006699"/>
          <w:sz w:val="18"/>
          <w:szCs w:val="18"/>
          <w:bdr w:val="none" w:sz="0" w:space="0" w:color="auto" w:frame="1"/>
          <w:lang w:eastAsia="en-GB"/>
        </w:rPr>
        <w:t>and</w:t>
      </w:r>
      <w:r w:rsidRPr="000A011D">
        <w:rPr>
          <w:rFonts w:ascii="Consolas" w:eastAsia="Times New Roman" w:hAnsi="Consolas" w:cs="Times New Roman"/>
          <w:color w:val="000000"/>
          <w:sz w:val="18"/>
          <w:szCs w:val="18"/>
          <w:bdr w:val="none" w:sz="0" w:space="0" w:color="auto" w:frame="1"/>
          <w:lang w:eastAsia="en-GB"/>
        </w:rPr>
        <w:t> node.y == child.y:  </w:t>
      </w:r>
    </w:p>
    <w:p w14:paraId="586C1CD6" w14:textId="77777777" w:rsidR="000A011D" w:rsidRPr="000A011D" w:rsidRDefault="000A011D" w:rsidP="000A011D">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return</w:t>
      </w:r>
      <w:r w:rsidRPr="000A011D">
        <w:rPr>
          <w:rFonts w:ascii="Consolas" w:eastAsia="Times New Roman" w:hAnsi="Consolas" w:cs="Times New Roman"/>
          <w:color w:val="000000"/>
          <w:sz w:val="18"/>
          <w:szCs w:val="18"/>
          <w:bdr w:val="none" w:sz="0" w:space="0" w:color="auto" w:frame="1"/>
          <w:lang w:eastAsia="en-GB"/>
        </w:rPr>
        <w:t> True  </w:t>
      </w:r>
    </w:p>
    <w:p w14:paraId="62C76329" w14:textId="4919A8FE" w:rsidR="00AE1ABB" w:rsidRPr="000A011D" w:rsidRDefault="000A011D" w:rsidP="000A011D">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0A011D">
        <w:rPr>
          <w:rFonts w:ascii="Consolas" w:eastAsia="Times New Roman" w:hAnsi="Consolas" w:cs="Times New Roman"/>
          <w:color w:val="000000"/>
          <w:sz w:val="18"/>
          <w:szCs w:val="18"/>
          <w:bdr w:val="none" w:sz="0" w:space="0" w:color="auto" w:frame="1"/>
          <w:lang w:eastAsia="en-GB"/>
        </w:rPr>
        <w:t>    </w:t>
      </w:r>
      <w:r w:rsidRPr="000A011D">
        <w:rPr>
          <w:rFonts w:ascii="Consolas" w:eastAsia="Times New Roman" w:hAnsi="Consolas" w:cs="Times New Roman"/>
          <w:b/>
          <w:bCs/>
          <w:color w:val="006699"/>
          <w:sz w:val="18"/>
          <w:szCs w:val="18"/>
          <w:bdr w:val="none" w:sz="0" w:space="0" w:color="auto" w:frame="1"/>
          <w:lang w:eastAsia="en-GB"/>
        </w:rPr>
        <w:t>return</w:t>
      </w:r>
      <w:r w:rsidRPr="000A011D">
        <w:rPr>
          <w:rFonts w:ascii="Consolas" w:eastAsia="Times New Roman" w:hAnsi="Consolas" w:cs="Times New Roman"/>
          <w:color w:val="000000"/>
          <w:sz w:val="18"/>
          <w:szCs w:val="18"/>
          <w:bdr w:val="none" w:sz="0" w:space="0" w:color="auto" w:frame="1"/>
          <w:lang w:eastAsia="en-GB"/>
        </w:rPr>
        <w:t> False  </w:t>
      </w:r>
    </w:p>
    <w:p w14:paraId="4200B98C" w14:textId="77777777" w:rsidR="002F1697" w:rsidRDefault="002F1697" w:rsidP="002F1697"/>
    <w:p w14:paraId="2776E09C" w14:textId="1842493F" w:rsidR="00010759" w:rsidRDefault="00010759" w:rsidP="00664B0D">
      <w:pPr>
        <w:pStyle w:val="Heading3"/>
      </w:pPr>
      <w:bookmarkStart w:id="70" w:name="_Toc29333616"/>
      <w:r>
        <w:t>Data structures</w:t>
      </w:r>
      <w:bookmarkEnd w:id="70"/>
    </w:p>
    <w:p w14:paraId="6E0B81D5"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__author__ = </w:t>
      </w:r>
      <w:r w:rsidRPr="00130749">
        <w:rPr>
          <w:rFonts w:ascii="Consolas" w:eastAsia="Times New Roman" w:hAnsi="Consolas" w:cs="Times New Roman"/>
          <w:color w:val="0000FF"/>
          <w:sz w:val="18"/>
          <w:szCs w:val="18"/>
          <w:bdr w:val="none" w:sz="0" w:space="0" w:color="auto" w:frame="1"/>
          <w:lang w:eastAsia="en-GB"/>
        </w:rPr>
        <w:t>'Will Evans'</w:t>
      </w:r>
      <w:r w:rsidRPr="00130749">
        <w:rPr>
          <w:rFonts w:ascii="Consolas" w:eastAsia="Times New Roman" w:hAnsi="Consolas" w:cs="Times New Roman"/>
          <w:color w:val="000000"/>
          <w:sz w:val="18"/>
          <w:szCs w:val="18"/>
          <w:bdr w:val="none" w:sz="0" w:space="0" w:color="auto" w:frame="1"/>
          <w:lang w:eastAsia="en-GB"/>
        </w:rPr>
        <w:t>  </w:t>
      </w:r>
    </w:p>
    <w:p w14:paraId="4A80B5A0"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46C48EAC"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b/>
          <w:bCs/>
          <w:color w:val="006699"/>
          <w:sz w:val="18"/>
          <w:szCs w:val="18"/>
          <w:bdr w:val="none" w:sz="0" w:space="0" w:color="auto" w:frame="1"/>
          <w:lang w:eastAsia="en-GB"/>
        </w:rPr>
        <w:t>import</w:t>
      </w:r>
      <w:r w:rsidRPr="00130749">
        <w:rPr>
          <w:rFonts w:ascii="Consolas" w:eastAsia="Times New Roman" w:hAnsi="Consolas" w:cs="Times New Roman"/>
          <w:color w:val="000000"/>
          <w:sz w:val="18"/>
          <w:szCs w:val="18"/>
          <w:bdr w:val="none" w:sz="0" w:space="0" w:color="auto" w:frame="1"/>
          <w:lang w:eastAsia="en-GB"/>
        </w:rPr>
        <w:t> json  </w:t>
      </w:r>
    </w:p>
    <w:p w14:paraId="7DA22443"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b/>
          <w:bCs/>
          <w:color w:val="006699"/>
          <w:sz w:val="18"/>
          <w:szCs w:val="18"/>
          <w:bdr w:val="none" w:sz="0" w:space="0" w:color="auto" w:frame="1"/>
          <w:lang w:eastAsia="en-GB"/>
        </w:rPr>
        <w:t>import</w:t>
      </w:r>
      <w:r w:rsidRPr="00130749">
        <w:rPr>
          <w:rFonts w:ascii="Consolas" w:eastAsia="Times New Roman" w:hAnsi="Consolas" w:cs="Times New Roman"/>
          <w:color w:val="000000"/>
          <w:sz w:val="18"/>
          <w:szCs w:val="18"/>
          <w:bdr w:val="none" w:sz="0" w:space="0" w:color="auto" w:frame="1"/>
          <w:lang w:eastAsia="en-GB"/>
        </w:rPr>
        <w:t> local_database  </w:t>
      </w:r>
    </w:p>
    <w:p w14:paraId="50561EFE"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b/>
          <w:bCs/>
          <w:color w:val="006699"/>
          <w:sz w:val="18"/>
          <w:szCs w:val="18"/>
          <w:bdr w:val="none" w:sz="0" w:space="0" w:color="auto" w:frame="1"/>
          <w:lang w:eastAsia="en-GB"/>
        </w:rPr>
        <w:t>import</w:t>
      </w:r>
      <w:r w:rsidRPr="00130749">
        <w:rPr>
          <w:rFonts w:ascii="Consolas" w:eastAsia="Times New Roman" w:hAnsi="Consolas" w:cs="Times New Roman"/>
          <w:color w:val="000000"/>
          <w:sz w:val="18"/>
          <w:szCs w:val="18"/>
          <w:bdr w:val="none" w:sz="0" w:space="0" w:color="auto" w:frame="1"/>
          <w:lang w:eastAsia="en-GB"/>
        </w:rPr>
        <w:t> pygame as pg  </w:t>
      </w:r>
    </w:p>
    <w:p w14:paraId="12EFCB78"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b/>
          <w:bCs/>
          <w:color w:val="006699"/>
          <w:sz w:val="18"/>
          <w:szCs w:val="18"/>
          <w:bdr w:val="none" w:sz="0" w:space="0" w:color="auto" w:frame="1"/>
          <w:lang w:eastAsia="en-GB"/>
        </w:rPr>
        <w:t>import</w:t>
      </w:r>
      <w:r w:rsidRPr="00130749">
        <w:rPr>
          <w:rFonts w:ascii="Consolas" w:eastAsia="Times New Roman" w:hAnsi="Consolas" w:cs="Times New Roman"/>
          <w:color w:val="000000"/>
          <w:sz w:val="18"/>
          <w:szCs w:val="18"/>
          <w:bdr w:val="none" w:sz="0" w:space="0" w:color="auto" w:frame="1"/>
          <w:lang w:eastAsia="en-GB"/>
        </w:rPr>
        <w:t> os  </w:t>
      </w:r>
    </w:p>
    <w:p w14:paraId="145D823A"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6259B76C"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26DE8799"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b/>
          <w:bCs/>
          <w:color w:val="006699"/>
          <w:sz w:val="18"/>
          <w:szCs w:val="18"/>
          <w:bdr w:val="none" w:sz="0" w:space="0" w:color="auto" w:frame="1"/>
          <w:lang w:eastAsia="en-GB"/>
        </w:rPr>
        <w:t>class</w:t>
      </w:r>
      <w:r w:rsidRPr="00130749">
        <w:rPr>
          <w:rFonts w:ascii="Consolas" w:eastAsia="Times New Roman" w:hAnsi="Consolas" w:cs="Times New Roman"/>
          <w:color w:val="000000"/>
          <w:sz w:val="18"/>
          <w:szCs w:val="18"/>
          <w:bdr w:val="none" w:sz="0" w:space="0" w:color="auto" w:frame="1"/>
          <w:lang w:eastAsia="en-GB"/>
        </w:rPr>
        <w:t> PriorityQueue:  </w:t>
      </w:r>
    </w:p>
    <w:p w14:paraId="4204B87F"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4A26B7A7"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def</w:t>
      </w:r>
      <w:r w:rsidRPr="00130749">
        <w:rPr>
          <w:rFonts w:ascii="Consolas" w:eastAsia="Times New Roman" w:hAnsi="Consolas" w:cs="Times New Roman"/>
          <w:color w:val="000000"/>
          <w:sz w:val="18"/>
          <w:szCs w:val="18"/>
          <w:bdr w:val="none" w:sz="0" w:space="0" w:color="auto" w:frame="1"/>
          <w:lang w:eastAsia="en-GB"/>
        </w:rPr>
        <w:t> __init__(self):  </w:t>
      </w:r>
    </w:p>
    <w:p w14:paraId="4A606180"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queue = []  </w:t>
      </w:r>
    </w:p>
    <w:p w14:paraId="6E89518D"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250A7733"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def</w:t>
      </w:r>
      <w:r w:rsidRPr="00130749">
        <w:rPr>
          <w:rFonts w:ascii="Consolas" w:eastAsia="Times New Roman" w:hAnsi="Consolas" w:cs="Times New Roman"/>
          <w:color w:val="000000"/>
          <w:sz w:val="18"/>
          <w:szCs w:val="18"/>
          <w:bdr w:val="none" w:sz="0" w:space="0" w:color="auto" w:frame="1"/>
          <w:lang w:eastAsia="en-GB"/>
        </w:rPr>
        <w:t> is_empty(self):  </w:t>
      </w:r>
    </w:p>
    <w:p w14:paraId="1D8BA570"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lastRenderedPageBreak/>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len(self.queue) == 0  </w:t>
      </w:r>
    </w:p>
    <w:p w14:paraId="11567F39"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3E5B76C3"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def</w:t>
      </w:r>
      <w:r w:rsidRPr="00130749">
        <w:rPr>
          <w:rFonts w:ascii="Consolas" w:eastAsia="Times New Roman" w:hAnsi="Consolas" w:cs="Times New Roman"/>
          <w:color w:val="000000"/>
          <w:sz w:val="18"/>
          <w:szCs w:val="18"/>
          <w:bdr w:val="none" w:sz="0" w:space="0" w:color="auto" w:frame="1"/>
          <w:lang w:eastAsia="en-GB"/>
        </w:rPr>
        <w:t> en_queue(self, node):  </w:t>
      </w:r>
    </w:p>
    <w:p w14:paraId="55E7F480"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queue.append(node)  </w:t>
      </w:r>
    </w:p>
    <w:p w14:paraId="3E9BAE4A"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757A13E9"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def</w:t>
      </w:r>
      <w:r w:rsidRPr="00130749">
        <w:rPr>
          <w:rFonts w:ascii="Consolas" w:eastAsia="Times New Roman" w:hAnsi="Consolas" w:cs="Times New Roman"/>
          <w:color w:val="000000"/>
          <w:sz w:val="18"/>
          <w:szCs w:val="18"/>
          <w:bdr w:val="none" w:sz="0" w:space="0" w:color="auto" w:frame="1"/>
          <w:lang w:eastAsia="en-GB"/>
        </w:rPr>
        <w:t> pop(self):  </w:t>
      </w:r>
    </w:p>
    <w:p w14:paraId="675AD956"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queue.sort(key=</w:t>
      </w:r>
      <w:r w:rsidRPr="00130749">
        <w:rPr>
          <w:rFonts w:ascii="Consolas" w:eastAsia="Times New Roman" w:hAnsi="Consolas" w:cs="Times New Roman"/>
          <w:b/>
          <w:bCs/>
          <w:color w:val="006699"/>
          <w:sz w:val="18"/>
          <w:szCs w:val="18"/>
          <w:bdr w:val="none" w:sz="0" w:space="0" w:color="auto" w:frame="1"/>
          <w:lang w:eastAsia="en-GB"/>
        </w:rPr>
        <w:t>lambda</w:t>
      </w:r>
      <w:r w:rsidRPr="00130749">
        <w:rPr>
          <w:rFonts w:ascii="Consolas" w:eastAsia="Times New Roman" w:hAnsi="Consolas" w:cs="Times New Roman"/>
          <w:color w:val="000000"/>
          <w:sz w:val="18"/>
          <w:szCs w:val="18"/>
          <w:bdr w:val="none" w:sz="0" w:space="0" w:color="auto" w:frame="1"/>
          <w:lang w:eastAsia="en-GB"/>
        </w:rPr>
        <w:t> x: x.f_score)  </w:t>
      </w:r>
    </w:p>
    <w:p w14:paraId="2350B6A6"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self.queue.pop(0)  </w:t>
      </w:r>
    </w:p>
    <w:p w14:paraId="6A7BC230"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28D59B02"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def</w:t>
      </w:r>
      <w:r w:rsidRPr="00130749">
        <w:rPr>
          <w:rFonts w:ascii="Consolas" w:eastAsia="Times New Roman" w:hAnsi="Consolas" w:cs="Times New Roman"/>
          <w:color w:val="000000"/>
          <w:sz w:val="18"/>
          <w:szCs w:val="18"/>
          <w:bdr w:val="none" w:sz="0" w:space="0" w:color="auto" w:frame="1"/>
          <w:lang w:eastAsia="en-GB"/>
        </w:rPr>
        <w:t> has(self, child):  </w:t>
      </w:r>
    </w:p>
    <w:p w14:paraId="25A860F6"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for</w:t>
      </w:r>
      <w:r w:rsidRPr="00130749">
        <w:rPr>
          <w:rFonts w:ascii="Consolas" w:eastAsia="Times New Roman" w:hAnsi="Consolas" w:cs="Times New Roman"/>
          <w:color w:val="000000"/>
          <w:sz w:val="18"/>
          <w:szCs w:val="18"/>
          <w:bdr w:val="none" w:sz="0" w:space="0" w:color="auto" w:frame="1"/>
          <w:lang w:eastAsia="en-GB"/>
        </w:rPr>
        <w:t> node </w:t>
      </w:r>
      <w:r w:rsidRPr="00130749">
        <w:rPr>
          <w:rFonts w:ascii="Consolas" w:eastAsia="Times New Roman" w:hAnsi="Consolas" w:cs="Times New Roman"/>
          <w:b/>
          <w:bCs/>
          <w:color w:val="006699"/>
          <w:sz w:val="18"/>
          <w:szCs w:val="18"/>
          <w:bdr w:val="none" w:sz="0" w:space="0" w:color="auto" w:frame="1"/>
          <w:lang w:eastAsia="en-GB"/>
        </w:rPr>
        <w:t>in</w:t>
      </w:r>
      <w:r w:rsidRPr="00130749">
        <w:rPr>
          <w:rFonts w:ascii="Consolas" w:eastAsia="Times New Roman" w:hAnsi="Consolas" w:cs="Times New Roman"/>
          <w:color w:val="000000"/>
          <w:sz w:val="18"/>
          <w:szCs w:val="18"/>
          <w:bdr w:val="none" w:sz="0" w:space="0" w:color="auto" w:frame="1"/>
          <w:lang w:eastAsia="en-GB"/>
        </w:rPr>
        <w:t> self.queue:  </w:t>
      </w:r>
    </w:p>
    <w:p w14:paraId="479C90E9"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node.x == child.x </w:t>
      </w:r>
      <w:r w:rsidRPr="00130749">
        <w:rPr>
          <w:rFonts w:ascii="Consolas" w:eastAsia="Times New Roman" w:hAnsi="Consolas" w:cs="Times New Roman"/>
          <w:b/>
          <w:bCs/>
          <w:color w:val="006699"/>
          <w:sz w:val="18"/>
          <w:szCs w:val="18"/>
          <w:bdr w:val="none" w:sz="0" w:space="0" w:color="auto" w:frame="1"/>
          <w:lang w:eastAsia="en-GB"/>
        </w:rPr>
        <w:t>and</w:t>
      </w:r>
      <w:r w:rsidRPr="00130749">
        <w:rPr>
          <w:rFonts w:ascii="Consolas" w:eastAsia="Times New Roman" w:hAnsi="Consolas" w:cs="Times New Roman"/>
          <w:color w:val="000000"/>
          <w:sz w:val="18"/>
          <w:szCs w:val="18"/>
          <w:bdr w:val="none" w:sz="0" w:space="0" w:color="auto" w:frame="1"/>
          <w:lang w:eastAsia="en-GB"/>
        </w:rPr>
        <w:t> node.y == child.y:  </w:t>
      </w:r>
    </w:p>
    <w:p w14:paraId="5C7028CA"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True  </w:t>
      </w:r>
    </w:p>
    <w:p w14:paraId="55D9A7AC"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False  </w:t>
      </w:r>
    </w:p>
    <w:p w14:paraId="1A02469B"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645B68F8"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21D6E8EF"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b/>
          <w:bCs/>
          <w:color w:val="006699"/>
          <w:sz w:val="18"/>
          <w:szCs w:val="18"/>
          <w:bdr w:val="none" w:sz="0" w:space="0" w:color="auto" w:frame="1"/>
          <w:lang w:eastAsia="en-GB"/>
        </w:rPr>
        <w:t>def</w:t>
      </w:r>
      <w:r w:rsidRPr="00130749">
        <w:rPr>
          <w:rFonts w:ascii="Consolas" w:eastAsia="Times New Roman" w:hAnsi="Consolas" w:cs="Times New Roman"/>
          <w:color w:val="000000"/>
          <w:sz w:val="18"/>
          <w:szCs w:val="18"/>
          <w:bdr w:val="none" w:sz="0" w:space="0" w:color="auto" w:frame="1"/>
          <w:lang w:eastAsia="en-GB"/>
        </w:rPr>
        <w:t> get_maze(maze_id):  </w:t>
      </w:r>
    </w:p>
    <w:p w14:paraId="4CB2CF72"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8200"/>
          <w:sz w:val="18"/>
          <w:szCs w:val="18"/>
          <w:bdr w:val="none" w:sz="0" w:space="0" w:color="auto" w:frame="1"/>
          <w:lang w:eastAsia="en-GB"/>
        </w:rPr>
        <w:t>"""</w:t>
      </w:r>
      <w:r w:rsidRPr="00130749">
        <w:rPr>
          <w:rFonts w:ascii="Consolas" w:eastAsia="Times New Roman" w:hAnsi="Consolas" w:cs="Times New Roman"/>
          <w:color w:val="000000"/>
          <w:sz w:val="18"/>
          <w:szCs w:val="18"/>
          <w:bdr w:val="none" w:sz="0" w:space="0" w:color="auto" w:frame="1"/>
          <w:lang w:eastAsia="en-GB"/>
        </w:rPr>
        <w:t> </w:t>
      </w:r>
    </w:p>
    <w:p w14:paraId="02CD3238"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Temporary function to retrieve the maze from a json file.</w:t>
      </w:r>
      <w:r w:rsidRPr="00130749">
        <w:rPr>
          <w:rFonts w:ascii="Consolas" w:eastAsia="Times New Roman" w:hAnsi="Consolas" w:cs="Times New Roman"/>
          <w:color w:val="000000"/>
          <w:sz w:val="18"/>
          <w:szCs w:val="18"/>
          <w:bdr w:val="none" w:sz="0" w:space="0" w:color="auto" w:frame="1"/>
          <w:lang w:eastAsia="en-GB"/>
        </w:rPr>
        <w:t> </w:t>
      </w:r>
    </w:p>
    <w:p w14:paraId="150C2DBE"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param maze_id: Each maze in the file has a maze ID</w:t>
      </w:r>
      <w:r w:rsidRPr="00130749">
        <w:rPr>
          <w:rFonts w:ascii="Consolas" w:eastAsia="Times New Roman" w:hAnsi="Consolas" w:cs="Times New Roman"/>
          <w:color w:val="000000"/>
          <w:sz w:val="18"/>
          <w:szCs w:val="18"/>
          <w:bdr w:val="none" w:sz="0" w:space="0" w:color="auto" w:frame="1"/>
          <w:lang w:eastAsia="en-GB"/>
        </w:rPr>
        <w:t> </w:t>
      </w:r>
    </w:p>
    <w:p w14:paraId="0F4389A0"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return: 2D list of the required maze.</w:t>
      </w:r>
      <w:r w:rsidRPr="00130749">
        <w:rPr>
          <w:rFonts w:ascii="Consolas" w:eastAsia="Times New Roman" w:hAnsi="Consolas" w:cs="Times New Roman"/>
          <w:color w:val="000000"/>
          <w:sz w:val="18"/>
          <w:szCs w:val="18"/>
          <w:bdr w:val="none" w:sz="0" w:space="0" w:color="auto" w:frame="1"/>
          <w:lang w:eastAsia="en-GB"/>
        </w:rPr>
        <w:t> </w:t>
      </w:r>
    </w:p>
    <w:p w14:paraId="2D038110"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w:t>
      </w:r>
      <w:r w:rsidRPr="00130749">
        <w:rPr>
          <w:rFonts w:ascii="Consolas" w:eastAsia="Times New Roman" w:hAnsi="Consolas" w:cs="Times New Roman"/>
          <w:color w:val="000000"/>
          <w:sz w:val="18"/>
          <w:szCs w:val="18"/>
          <w:bdr w:val="none" w:sz="0" w:space="0" w:color="auto" w:frame="1"/>
          <w:lang w:eastAsia="en-GB"/>
        </w:rPr>
        <w:t>  </w:t>
      </w:r>
    </w:p>
    <w:p w14:paraId="7A7B16A7"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5F210EAF"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json.loads(local_database.get_maze(maze_id))  </w:t>
      </w:r>
    </w:p>
    <w:p w14:paraId="123D3FE5"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52C8F262"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02076A4E"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b/>
          <w:bCs/>
          <w:color w:val="006699"/>
          <w:sz w:val="18"/>
          <w:szCs w:val="18"/>
          <w:bdr w:val="none" w:sz="0" w:space="0" w:color="auto" w:frame="1"/>
          <w:lang w:eastAsia="en-GB"/>
        </w:rPr>
        <w:t>class</w:t>
      </w:r>
      <w:r w:rsidRPr="00130749">
        <w:rPr>
          <w:rFonts w:ascii="Consolas" w:eastAsia="Times New Roman" w:hAnsi="Consolas" w:cs="Times New Roman"/>
          <w:color w:val="000000"/>
          <w:sz w:val="18"/>
          <w:szCs w:val="18"/>
          <w:bdr w:val="none" w:sz="0" w:space="0" w:color="auto" w:frame="1"/>
          <w:lang w:eastAsia="en-GB"/>
        </w:rPr>
        <w:t> Tile:  </w:t>
      </w:r>
    </w:p>
    <w:p w14:paraId="7185D77F"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def</w:t>
      </w:r>
      <w:r w:rsidRPr="00130749">
        <w:rPr>
          <w:rFonts w:ascii="Consolas" w:eastAsia="Times New Roman" w:hAnsi="Consolas" w:cs="Times New Roman"/>
          <w:color w:val="000000"/>
          <w:sz w:val="18"/>
          <w:szCs w:val="18"/>
          <w:bdr w:val="none" w:sz="0" w:space="0" w:color="auto" w:frame="1"/>
          <w:lang w:eastAsia="en-GB"/>
        </w:rPr>
        <w:t> __init__(self, tile_x, tile_y, _type, win_scale, skin):  </w:t>
      </w:r>
    </w:p>
    <w:p w14:paraId="36A926F0"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8200"/>
          <w:sz w:val="18"/>
          <w:szCs w:val="18"/>
          <w:bdr w:val="none" w:sz="0" w:space="0" w:color="auto" w:frame="1"/>
          <w:lang w:eastAsia="en-GB"/>
        </w:rPr>
        <w:t>"""</w:t>
      </w:r>
      <w:r w:rsidRPr="00130749">
        <w:rPr>
          <w:rFonts w:ascii="Consolas" w:eastAsia="Times New Roman" w:hAnsi="Consolas" w:cs="Times New Roman"/>
          <w:color w:val="000000"/>
          <w:sz w:val="18"/>
          <w:szCs w:val="18"/>
          <w:bdr w:val="none" w:sz="0" w:space="0" w:color="auto" w:frame="1"/>
          <w:lang w:eastAsia="en-GB"/>
        </w:rPr>
        <w:t> </w:t>
      </w:r>
    </w:p>
    <w:p w14:paraId="1247A313"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Class for a tile, containing the type of tile, position, skin and how to blit it.</w:t>
      </w:r>
      <w:r w:rsidRPr="00130749">
        <w:rPr>
          <w:rFonts w:ascii="Consolas" w:eastAsia="Times New Roman" w:hAnsi="Consolas" w:cs="Times New Roman"/>
          <w:color w:val="000000"/>
          <w:sz w:val="18"/>
          <w:szCs w:val="18"/>
          <w:bdr w:val="none" w:sz="0" w:space="0" w:color="auto" w:frame="1"/>
          <w:lang w:eastAsia="en-GB"/>
        </w:rPr>
        <w:t> </w:t>
      </w:r>
    </w:p>
    <w:p w14:paraId="6147DA3B"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param tile_x: Tile x-coord (not pixel)</w:t>
      </w:r>
      <w:r w:rsidRPr="00130749">
        <w:rPr>
          <w:rFonts w:ascii="Consolas" w:eastAsia="Times New Roman" w:hAnsi="Consolas" w:cs="Times New Roman"/>
          <w:color w:val="000000"/>
          <w:sz w:val="18"/>
          <w:szCs w:val="18"/>
          <w:bdr w:val="none" w:sz="0" w:space="0" w:color="auto" w:frame="1"/>
          <w:lang w:eastAsia="en-GB"/>
        </w:rPr>
        <w:t> </w:t>
      </w:r>
    </w:p>
    <w:p w14:paraId="1C8BEA78"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param tile_y: Tile y-coord (not pixel)</w:t>
      </w:r>
      <w:r w:rsidRPr="00130749">
        <w:rPr>
          <w:rFonts w:ascii="Consolas" w:eastAsia="Times New Roman" w:hAnsi="Consolas" w:cs="Times New Roman"/>
          <w:color w:val="000000"/>
          <w:sz w:val="18"/>
          <w:szCs w:val="18"/>
          <w:bdr w:val="none" w:sz="0" w:space="0" w:color="auto" w:frame="1"/>
          <w:lang w:eastAsia="en-GB"/>
        </w:rPr>
        <w:t> </w:t>
      </w:r>
    </w:p>
    <w:p w14:paraId="3EAEB9B0"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param _type: The tile type stored as a number (directly from maze json file).</w:t>
      </w:r>
      <w:r w:rsidRPr="00130749">
        <w:rPr>
          <w:rFonts w:ascii="Consolas" w:eastAsia="Times New Roman" w:hAnsi="Consolas" w:cs="Times New Roman"/>
          <w:color w:val="000000"/>
          <w:sz w:val="18"/>
          <w:szCs w:val="18"/>
          <w:bdr w:val="none" w:sz="0" w:space="0" w:color="auto" w:frame="1"/>
          <w:lang w:eastAsia="en-GB"/>
        </w:rPr>
        <w:t> </w:t>
      </w:r>
    </w:p>
    <w:p w14:paraId="50166256"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130749">
        <w:rPr>
          <w:rFonts w:ascii="Consolas" w:eastAsia="Times New Roman" w:hAnsi="Consolas" w:cs="Times New Roman"/>
          <w:color w:val="000000"/>
          <w:sz w:val="18"/>
          <w:szCs w:val="18"/>
          <w:bdr w:val="none" w:sz="0" w:space="0" w:color="auto" w:frame="1"/>
          <w:lang w:eastAsia="en-GB"/>
        </w:rPr>
        <w:t> </w:t>
      </w:r>
    </w:p>
    <w:p w14:paraId="05C76F70"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param skin: Tile's image.</w:t>
      </w:r>
      <w:r w:rsidRPr="00130749">
        <w:rPr>
          <w:rFonts w:ascii="Consolas" w:eastAsia="Times New Roman" w:hAnsi="Consolas" w:cs="Times New Roman"/>
          <w:color w:val="000000"/>
          <w:sz w:val="18"/>
          <w:szCs w:val="18"/>
          <w:bdr w:val="none" w:sz="0" w:space="0" w:color="auto" w:frame="1"/>
          <w:lang w:eastAsia="en-GB"/>
        </w:rPr>
        <w:t> </w:t>
      </w:r>
    </w:p>
    <w:p w14:paraId="4F0AC845"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w:t>
      </w:r>
      <w:r w:rsidRPr="00130749">
        <w:rPr>
          <w:rFonts w:ascii="Consolas" w:eastAsia="Times New Roman" w:hAnsi="Consolas" w:cs="Times New Roman"/>
          <w:color w:val="000000"/>
          <w:sz w:val="18"/>
          <w:szCs w:val="18"/>
          <w:bdr w:val="none" w:sz="0" w:space="0" w:color="auto" w:frame="1"/>
          <w:lang w:eastAsia="en-GB"/>
        </w:rPr>
        <w:t>  </w:t>
      </w:r>
    </w:p>
    <w:p w14:paraId="6BB1DBD3"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214B28E9"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pos = (tile_x, tile_y)  </w:t>
      </w:r>
    </w:p>
    <w:p w14:paraId="5B6D44D7"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x = tile_x  </w:t>
      </w:r>
    </w:p>
    <w:p w14:paraId="09F6CFEA"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y = tile_y  </w:t>
      </w:r>
    </w:p>
    <w:p w14:paraId="5C92F562"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0CDCA558"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_type == 0:  </w:t>
      </w:r>
    </w:p>
    <w:p w14:paraId="07BFD44C"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type = </w:t>
      </w:r>
      <w:r w:rsidRPr="00130749">
        <w:rPr>
          <w:rFonts w:ascii="Consolas" w:eastAsia="Times New Roman" w:hAnsi="Consolas" w:cs="Times New Roman"/>
          <w:color w:val="0000FF"/>
          <w:sz w:val="18"/>
          <w:szCs w:val="18"/>
          <w:bdr w:val="none" w:sz="0" w:space="0" w:color="auto" w:frame="1"/>
          <w:lang w:eastAsia="en-GB"/>
        </w:rPr>
        <w:t>'pellet'</w:t>
      </w:r>
      <w:r w:rsidRPr="00130749">
        <w:rPr>
          <w:rFonts w:ascii="Consolas" w:eastAsia="Times New Roman" w:hAnsi="Consolas" w:cs="Times New Roman"/>
          <w:color w:val="000000"/>
          <w:sz w:val="18"/>
          <w:szCs w:val="18"/>
          <w:bdr w:val="none" w:sz="0" w:space="0" w:color="auto" w:frame="1"/>
          <w:lang w:eastAsia="en-GB"/>
        </w:rPr>
        <w:t>  </w:t>
      </w:r>
    </w:p>
    <w:p w14:paraId="65402B58"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colour = (0, 0, 0)  </w:t>
      </w:r>
    </w:p>
    <w:p w14:paraId="69CBB099"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4642D16C"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elif</w:t>
      </w:r>
      <w:r w:rsidRPr="00130749">
        <w:rPr>
          <w:rFonts w:ascii="Consolas" w:eastAsia="Times New Roman" w:hAnsi="Consolas" w:cs="Times New Roman"/>
          <w:color w:val="000000"/>
          <w:sz w:val="18"/>
          <w:szCs w:val="18"/>
          <w:bdr w:val="none" w:sz="0" w:space="0" w:color="auto" w:frame="1"/>
          <w:lang w:eastAsia="en-GB"/>
        </w:rPr>
        <w:t> _type == 1:  </w:t>
      </w:r>
    </w:p>
    <w:p w14:paraId="0C68EF09"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type = </w:t>
      </w:r>
      <w:r w:rsidRPr="00130749">
        <w:rPr>
          <w:rFonts w:ascii="Consolas" w:eastAsia="Times New Roman" w:hAnsi="Consolas" w:cs="Times New Roman"/>
          <w:color w:val="0000FF"/>
          <w:sz w:val="18"/>
          <w:szCs w:val="18"/>
          <w:bdr w:val="none" w:sz="0" w:space="0" w:color="auto" w:frame="1"/>
          <w:lang w:eastAsia="en-GB"/>
        </w:rPr>
        <w:t>'wall'</w:t>
      </w:r>
      <w:r w:rsidRPr="00130749">
        <w:rPr>
          <w:rFonts w:ascii="Consolas" w:eastAsia="Times New Roman" w:hAnsi="Consolas" w:cs="Times New Roman"/>
          <w:color w:val="000000"/>
          <w:sz w:val="18"/>
          <w:szCs w:val="18"/>
          <w:bdr w:val="none" w:sz="0" w:space="0" w:color="auto" w:frame="1"/>
          <w:lang w:eastAsia="en-GB"/>
        </w:rPr>
        <w:t>  </w:t>
      </w:r>
    </w:p>
    <w:p w14:paraId="30A6D4BB"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colour = (0, 0, 255)  </w:t>
      </w:r>
    </w:p>
    <w:p w14:paraId="0B3BE713"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141C6EEA"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elif</w:t>
      </w:r>
      <w:r w:rsidRPr="00130749">
        <w:rPr>
          <w:rFonts w:ascii="Consolas" w:eastAsia="Times New Roman" w:hAnsi="Consolas" w:cs="Times New Roman"/>
          <w:color w:val="000000"/>
          <w:sz w:val="18"/>
          <w:szCs w:val="18"/>
          <w:bdr w:val="none" w:sz="0" w:space="0" w:color="auto" w:frame="1"/>
          <w:lang w:eastAsia="en-GB"/>
        </w:rPr>
        <w:t> _type == 2:  </w:t>
      </w:r>
    </w:p>
    <w:p w14:paraId="21D7C487"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type = </w:t>
      </w:r>
      <w:r w:rsidRPr="00130749">
        <w:rPr>
          <w:rFonts w:ascii="Consolas" w:eastAsia="Times New Roman" w:hAnsi="Consolas" w:cs="Times New Roman"/>
          <w:color w:val="0000FF"/>
          <w:sz w:val="18"/>
          <w:szCs w:val="18"/>
          <w:bdr w:val="none" w:sz="0" w:space="0" w:color="auto" w:frame="1"/>
          <w:lang w:eastAsia="en-GB"/>
        </w:rPr>
        <w:t>'power_pellet'</w:t>
      </w:r>
      <w:r w:rsidRPr="00130749">
        <w:rPr>
          <w:rFonts w:ascii="Consolas" w:eastAsia="Times New Roman" w:hAnsi="Consolas" w:cs="Times New Roman"/>
          <w:color w:val="000000"/>
          <w:sz w:val="18"/>
          <w:szCs w:val="18"/>
          <w:bdr w:val="none" w:sz="0" w:space="0" w:color="auto" w:frame="1"/>
          <w:lang w:eastAsia="en-GB"/>
        </w:rPr>
        <w:t>  </w:t>
      </w:r>
    </w:p>
    <w:p w14:paraId="6D9B2763"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colour = (0, 0, 0)  </w:t>
      </w:r>
    </w:p>
    <w:p w14:paraId="7442F194"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473ABB44"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elif</w:t>
      </w:r>
      <w:r w:rsidRPr="00130749">
        <w:rPr>
          <w:rFonts w:ascii="Consolas" w:eastAsia="Times New Roman" w:hAnsi="Consolas" w:cs="Times New Roman"/>
          <w:color w:val="000000"/>
          <w:sz w:val="18"/>
          <w:szCs w:val="18"/>
          <w:bdr w:val="none" w:sz="0" w:space="0" w:color="auto" w:frame="1"/>
          <w:lang w:eastAsia="en-GB"/>
        </w:rPr>
        <w:t> _type == 3:  </w:t>
      </w:r>
    </w:p>
    <w:p w14:paraId="332F0D53"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type = </w:t>
      </w:r>
      <w:r w:rsidRPr="00130749">
        <w:rPr>
          <w:rFonts w:ascii="Consolas" w:eastAsia="Times New Roman" w:hAnsi="Consolas" w:cs="Times New Roman"/>
          <w:color w:val="0000FF"/>
          <w:sz w:val="18"/>
          <w:szCs w:val="18"/>
          <w:bdr w:val="none" w:sz="0" w:space="0" w:color="auto" w:frame="1"/>
          <w:lang w:eastAsia="en-GB"/>
        </w:rPr>
        <w:t>'ghost_barrier'</w:t>
      </w:r>
      <w:r w:rsidRPr="00130749">
        <w:rPr>
          <w:rFonts w:ascii="Consolas" w:eastAsia="Times New Roman" w:hAnsi="Consolas" w:cs="Times New Roman"/>
          <w:color w:val="000000"/>
          <w:sz w:val="18"/>
          <w:szCs w:val="18"/>
          <w:bdr w:val="none" w:sz="0" w:space="0" w:color="auto" w:frame="1"/>
          <w:lang w:eastAsia="en-GB"/>
        </w:rPr>
        <w:t>  </w:t>
      </w:r>
    </w:p>
    <w:p w14:paraId="2F1EF907"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colour = (0, 0, 0)  </w:t>
      </w:r>
    </w:p>
    <w:p w14:paraId="52444D25"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215068D9"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elif</w:t>
      </w:r>
      <w:r w:rsidRPr="00130749">
        <w:rPr>
          <w:rFonts w:ascii="Consolas" w:eastAsia="Times New Roman" w:hAnsi="Consolas" w:cs="Times New Roman"/>
          <w:color w:val="000000"/>
          <w:sz w:val="18"/>
          <w:szCs w:val="18"/>
          <w:bdr w:val="none" w:sz="0" w:space="0" w:color="auto" w:frame="1"/>
          <w:lang w:eastAsia="en-GB"/>
        </w:rPr>
        <w:t> _type == 4:  </w:t>
      </w:r>
    </w:p>
    <w:p w14:paraId="24D30F98"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type = </w:t>
      </w:r>
      <w:r w:rsidRPr="00130749">
        <w:rPr>
          <w:rFonts w:ascii="Consolas" w:eastAsia="Times New Roman" w:hAnsi="Consolas" w:cs="Times New Roman"/>
          <w:color w:val="0000FF"/>
          <w:sz w:val="18"/>
          <w:szCs w:val="18"/>
          <w:bdr w:val="none" w:sz="0" w:space="0" w:color="auto" w:frame="1"/>
          <w:lang w:eastAsia="en-GB"/>
        </w:rPr>
        <w:t>'empty_tile'</w:t>
      </w:r>
      <w:r w:rsidRPr="00130749">
        <w:rPr>
          <w:rFonts w:ascii="Consolas" w:eastAsia="Times New Roman" w:hAnsi="Consolas" w:cs="Times New Roman"/>
          <w:color w:val="000000"/>
          <w:sz w:val="18"/>
          <w:szCs w:val="18"/>
          <w:bdr w:val="none" w:sz="0" w:space="0" w:color="auto" w:frame="1"/>
          <w:lang w:eastAsia="en-GB"/>
        </w:rPr>
        <w:t>  </w:t>
      </w:r>
    </w:p>
    <w:p w14:paraId="500A0DFD"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colour = (0, 0, 0)  </w:t>
      </w:r>
    </w:p>
    <w:p w14:paraId="2CC77F99"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7C76DE81"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elif</w:t>
      </w:r>
      <w:r w:rsidRPr="00130749">
        <w:rPr>
          <w:rFonts w:ascii="Consolas" w:eastAsia="Times New Roman" w:hAnsi="Consolas" w:cs="Times New Roman"/>
          <w:color w:val="000000"/>
          <w:sz w:val="18"/>
          <w:szCs w:val="18"/>
          <w:bdr w:val="none" w:sz="0" w:space="0" w:color="auto" w:frame="1"/>
          <w:lang w:eastAsia="en-GB"/>
        </w:rPr>
        <w:t> _type == 5:  </w:t>
      </w:r>
    </w:p>
    <w:p w14:paraId="7742F777"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type = </w:t>
      </w:r>
      <w:r w:rsidRPr="00130749">
        <w:rPr>
          <w:rFonts w:ascii="Consolas" w:eastAsia="Times New Roman" w:hAnsi="Consolas" w:cs="Times New Roman"/>
          <w:color w:val="0000FF"/>
          <w:sz w:val="18"/>
          <w:szCs w:val="18"/>
          <w:bdr w:val="none" w:sz="0" w:space="0" w:color="auto" w:frame="1"/>
          <w:lang w:eastAsia="en-GB"/>
        </w:rPr>
        <w:t>'out_of_bounds'</w:t>
      </w:r>
      <w:r w:rsidRPr="00130749">
        <w:rPr>
          <w:rFonts w:ascii="Consolas" w:eastAsia="Times New Roman" w:hAnsi="Consolas" w:cs="Times New Roman"/>
          <w:color w:val="000000"/>
          <w:sz w:val="18"/>
          <w:szCs w:val="18"/>
          <w:bdr w:val="none" w:sz="0" w:space="0" w:color="auto" w:frame="1"/>
          <w:lang w:eastAsia="en-GB"/>
        </w:rPr>
        <w:t>  </w:t>
      </w:r>
    </w:p>
    <w:p w14:paraId="5F1C9321"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colour = (0, 0, 0)  </w:t>
      </w:r>
    </w:p>
    <w:p w14:paraId="66453F6A"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099EAAF7"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elif</w:t>
      </w:r>
      <w:r w:rsidRPr="00130749">
        <w:rPr>
          <w:rFonts w:ascii="Consolas" w:eastAsia="Times New Roman" w:hAnsi="Consolas" w:cs="Times New Roman"/>
          <w:color w:val="000000"/>
          <w:sz w:val="18"/>
          <w:szCs w:val="18"/>
          <w:bdr w:val="none" w:sz="0" w:space="0" w:color="auto" w:frame="1"/>
          <w:lang w:eastAsia="en-GB"/>
        </w:rPr>
        <w:t> _type == 6:  </w:t>
      </w:r>
    </w:p>
    <w:p w14:paraId="271176F6"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type = </w:t>
      </w:r>
      <w:r w:rsidRPr="00130749">
        <w:rPr>
          <w:rFonts w:ascii="Consolas" w:eastAsia="Times New Roman" w:hAnsi="Consolas" w:cs="Times New Roman"/>
          <w:color w:val="0000FF"/>
          <w:sz w:val="18"/>
          <w:szCs w:val="18"/>
          <w:bdr w:val="none" w:sz="0" w:space="0" w:color="auto" w:frame="1"/>
          <w:lang w:eastAsia="en-GB"/>
        </w:rPr>
        <w:t>'inside'</w:t>
      </w:r>
      <w:r w:rsidRPr="00130749">
        <w:rPr>
          <w:rFonts w:ascii="Consolas" w:eastAsia="Times New Roman" w:hAnsi="Consolas" w:cs="Times New Roman"/>
          <w:color w:val="000000"/>
          <w:sz w:val="18"/>
          <w:szCs w:val="18"/>
          <w:bdr w:val="none" w:sz="0" w:space="0" w:color="auto" w:frame="1"/>
          <w:lang w:eastAsia="en-GB"/>
        </w:rPr>
        <w:t>  </w:t>
      </w:r>
    </w:p>
    <w:p w14:paraId="640D7BCE"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lastRenderedPageBreak/>
        <w:t>            self.colour = (0, 0, 0)  </w:t>
      </w:r>
    </w:p>
    <w:p w14:paraId="74536FC4"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3FF39B8D"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skin = skin  </w:t>
      </w:r>
    </w:p>
    <w:p w14:paraId="7FA3590B"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389BFF9F"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rect = pg.Rect(tile_x * 12 * win_scale, tile_y * 12 * win_scale, 12 * win_scale, 12 * win_scale)  </w:t>
      </w:r>
    </w:p>
    <w:p w14:paraId="53AA3DB8"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450E9635"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def</w:t>
      </w:r>
      <w:r w:rsidRPr="00130749">
        <w:rPr>
          <w:rFonts w:ascii="Consolas" w:eastAsia="Times New Roman" w:hAnsi="Consolas" w:cs="Times New Roman"/>
          <w:color w:val="000000"/>
          <w:sz w:val="18"/>
          <w:szCs w:val="18"/>
          <w:bdr w:val="none" w:sz="0" w:space="0" w:color="auto" w:frame="1"/>
          <w:lang w:eastAsia="en-GB"/>
        </w:rPr>
        <w:t> display(self, win):  </w:t>
      </w:r>
    </w:p>
    <w:p w14:paraId="5BA54B57"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8200"/>
          <w:sz w:val="18"/>
          <w:szCs w:val="18"/>
          <w:bdr w:val="none" w:sz="0" w:space="0" w:color="auto" w:frame="1"/>
          <w:lang w:eastAsia="en-GB"/>
        </w:rPr>
        <w:t>"""</w:t>
      </w:r>
      <w:r w:rsidRPr="00130749">
        <w:rPr>
          <w:rFonts w:ascii="Consolas" w:eastAsia="Times New Roman" w:hAnsi="Consolas" w:cs="Times New Roman"/>
          <w:color w:val="000000"/>
          <w:sz w:val="18"/>
          <w:szCs w:val="18"/>
          <w:bdr w:val="none" w:sz="0" w:space="0" w:color="auto" w:frame="1"/>
          <w:lang w:eastAsia="en-GB"/>
        </w:rPr>
        <w:t> </w:t>
      </w:r>
    </w:p>
    <w:p w14:paraId="6F482B82"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Displays tile.</w:t>
      </w:r>
      <w:r w:rsidRPr="00130749">
        <w:rPr>
          <w:rFonts w:ascii="Consolas" w:eastAsia="Times New Roman" w:hAnsi="Consolas" w:cs="Times New Roman"/>
          <w:color w:val="000000"/>
          <w:sz w:val="18"/>
          <w:szCs w:val="18"/>
          <w:bdr w:val="none" w:sz="0" w:space="0" w:color="auto" w:frame="1"/>
          <w:lang w:eastAsia="en-GB"/>
        </w:rPr>
        <w:t> </w:t>
      </w:r>
    </w:p>
    <w:p w14:paraId="3EBA1170"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130749">
        <w:rPr>
          <w:rFonts w:ascii="Consolas" w:eastAsia="Times New Roman" w:hAnsi="Consolas" w:cs="Times New Roman"/>
          <w:color w:val="000000"/>
          <w:sz w:val="18"/>
          <w:szCs w:val="18"/>
          <w:bdr w:val="none" w:sz="0" w:space="0" w:color="auto" w:frame="1"/>
          <w:lang w:eastAsia="en-GB"/>
        </w:rPr>
        <w:t> </w:t>
      </w:r>
    </w:p>
    <w:p w14:paraId="033BCF3B"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return: None</w:t>
      </w:r>
      <w:r w:rsidRPr="00130749">
        <w:rPr>
          <w:rFonts w:ascii="Consolas" w:eastAsia="Times New Roman" w:hAnsi="Consolas" w:cs="Times New Roman"/>
          <w:color w:val="000000"/>
          <w:sz w:val="18"/>
          <w:szCs w:val="18"/>
          <w:bdr w:val="none" w:sz="0" w:space="0" w:color="auto" w:frame="1"/>
          <w:lang w:eastAsia="en-GB"/>
        </w:rPr>
        <w:t> </w:t>
      </w:r>
    </w:p>
    <w:p w14:paraId="2889C03C"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w:t>
      </w:r>
      <w:r w:rsidRPr="00130749">
        <w:rPr>
          <w:rFonts w:ascii="Consolas" w:eastAsia="Times New Roman" w:hAnsi="Consolas" w:cs="Times New Roman"/>
          <w:color w:val="000000"/>
          <w:sz w:val="18"/>
          <w:szCs w:val="18"/>
          <w:bdr w:val="none" w:sz="0" w:space="0" w:color="auto" w:frame="1"/>
          <w:lang w:eastAsia="en-GB"/>
        </w:rPr>
        <w:t>  </w:t>
      </w:r>
    </w:p>
    <w:p w14:paraId="47A0814F"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738D976D"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self.type </w:t>
      </w:r>
      <w:r w:rsidRPr="00130749">
        <w:rPr>
          <w:rFonts w:ascii="Consolas" w:eastAsia="Times New Roman" w:hAnsi="Consolas" w:cs="Times New Roman"/>
          <w:b/>
          <w:bCs/>
          <w:color w:val="006699"/>
          <w:sz w:val="18"/>
          <w:szCs w:val="18"/>
          <w:bdr w:val="none" w:sz="0" w:space="0" w:color="auto" w:frame="1"/>
          <w:lang w:eastAsia="en-GB"/>
        </w:rPr>
        <w:t>i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wall'</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ghost_barrier'</w:t>
      </w:r>
      <w:r w:rsidRPr="00130749">
        <w:rPr>
          <w:rFonts w:ascii="Consolas" w:eastAsia="Times New Roman" w:hAnsi="Consolas" w:cs="Times New Roman"/>
          <w:color w:val="000000"/>
          <w:sz w:val="18"/>
          <w:szCs w:val="18"/>
          <w:bdr w:val="none" w:sz="0" w:space="0" w:color="auto" w:frame="1"/>
          <w:lang w:eastAsia="en-GB"/>
        </w:rPr>
        <w:t>]:  </w:t>
      </w:r>
    </w:p>
    <w:p w14:paraId="19F727BC"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in.blit(self.skin, self.rect)  </w:t>
      </w:r>
    </w:p>
    <w:p w14:paraId="39BC29F2"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else</w:t>
      </w:r>
      <w:r w:rsidRPr="00130749">
        <w:rPr>
          <w:rFonts w:ascii="Consolas" w:eastAsia="Times New Roman" w:hAnsi="Consolas" w:cs="Times New Roman"/>
          <w:color w:val="000000"/>
          <w:sz w:val="18"/>
          <w:szCs w:val="18"/>
          <w:bdr w:val="none" w:sz="0" w:space="0" w:color="auto" w:frame="1"/>
          <w:lang w:eastAsia="en-GB"/>
        </w:rPr>
        <w:t>:  </w:t>
      </w:r>
    </w:p>
    <w:p w14:paraId="02A1E9CE"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pg.draw.rect(win, self.colour, self.rect)  </w:t>
      </w:r>
    </w:p>
    <w:p w14:paraId="189342DA"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647875D2"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7C4CD4D9"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b/>
          <w:bCs/>
          <w:color w:val="006699"/>
          <w:sz w:val="18"/>
          <w:szCs w:val="18"/>
          <w:bdr w:val="none" w:sz="0" w:space="0" w:color="auto" w:frame="1"/>
          <w:lang w:eastAsia="en-GB"/>
        </w:rPr>
        <w:t>class</w:t>
      </w:r>
      <w:r w:rsidRPr="00130749">
        <w:rPr>
          <w:rFonts w:ascii="Consolas" w:eastAsia="Times New Roman" w:hAnsi="Consolas" w:cs="Times New Roman"/>
          <w:color w:val="000000"/>
          <w:sz w:val="18"/>
          <w:szCs w:val="18"/>
          <w:bdr w:val="none" w:sz="0" w:space="0" w:color="auto" w:frame="1"/>
          <w:lang w:eastAsia="en-GB"/>
        </w:rPr>
        <w:t> Maze:  </w:t>
      </w:r>
    </w:p>
    <w:p w14:paraId="2A8E87B0"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def</w:t>
      </w:r>
      <w:r w:rsidRPr="00130749">
        <w:rPr>
          <w:rFonts w:ascii="Consolas" w:eastAsia="Times New Roman" w:hAnsi="Consolas" w:cs="Times New Roman"/>
          <w:color w:val="000000"/>
          <w:sz w:val="18"/>
          <w:szCs w:val="18"/>
          <w:bdr w:val="none" w:sz="0" w:space="0" w:color="auto" w:frame="1"/>
          <w:lang w:eastAsia="en-GB"/>
        </w:rPr>
        <w:t> __init__(self, maze_id, win_scale):  </w:t>
      </w:r>
    </w:p>
    <w:p w14:paraId="38F83258"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8200"/>
          <w:sz w:val="18"/>
          <w:szCs w:val="18"/>
          <w:bdr w:val="none" w:sz="0" w:space="0" w:color="auto" w:frame="1"/>
          <w:lang w:eastAsia="en-GB"/>
        </w:rPr>
        <w:t>"""</w:t>
      </w:r>
      <w:r w:rsidRPr="00130749">
        <w:rPr>
          <w:rFonts w:ascii="Consolas" w:eastAsia="Times New Roman" w:hAnsi="Consolas" w:cs="Times New Roman"/>
          <w:color w:val="000000"/>
          <w:sz w:val="18"/>
          <w:szCs w:val="18"/>
          <w:bdr w:val="none" w:sz="0" w:space="0" w:color="auto" w:frame="1"/>
          <w:lang w:eastAsia="en-GB"/>
        </w:rPr>
        <w:t> </w:t>
      </w:r>
    </w:p>
    <w:p w14:paraId="24B037C8"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Class for the whole maze, contains details about all the tiles.</w:t>
      </w:r>
      <w:r w:rsidRPr="00130749">
        <w:rPr>
          <w:rFonts w:ascii="Consolas" w:eastAsia="Times New Roman" w:hAnsi="Consolas" w:cs="Times New Roman"/>
          <w:color w:val="000000"/>
          <w:sz w:val="18"/>
          <w:szCs w:val="18"/>
          <w:bdr w:val="none" w:sz="0" w:space="0" w:color="auto" w:frame="1"/>
          <w:lang w:eastAsia="en-GB"/>
        </w:rPr>
        <w:t> </w:t>
      </w:r>
    </w:p>
    <w:p w14:paraId="1758B705"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param maze: 2D list of all tiles (straight from json file).</w:t>
      </w:r>
      <w:r w:rsidRPr="00130749">
        <w:rPr>
          <w:rFonts w:ascii="Consolas" w:eastAsia="Times New Roman" w:hAnsi="Consolas" w:cs="Times New Roman"/>
          <w:color w:val="000000"/>
          <w:sz w:val="18"/>
          <w:szCs w:val="18"/>
          <w:bdr w:val="none" w:sz="0" w:space="0" w:color="auto" w:frame="1"/>
          <w:lang w:eastAsia="en-GB"/>
        </w:rPr>
        <w:t> </w:t>
      </w:r>
    </w:p>
    <w:p w14:paraId="4171F99B"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130749">
        <w:rPr>
          <w:rFonts w:ascii="Consolas" w:eastAsia="Times New Roman" w:hAnsi="Consolas" w:cs="Times New Roman"/>
          <w:color w:val="000000"/>
          <w:sz w:val="18"/>
          <w:szCs w:val="18"/>
          <w:bdr w:val="none" w:sz="0" w:space="0" w:color="auto" w:frame="1"/>
          <w:lang w:eastAsia="en-GB"/>
        </w:rPr>
        <w:t> </w:t>
      </w:r>
    </w:p>
    <w:p w14:paraId="4C819164"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w:t>
      </w:r>
      <w:r w:rsidRPr="00130749">
        <w:rPr>
          <w:rFonts w:ascii="Consolas" w:eastAsia="Times New Roman" w:hAnsi="Consolas" w:cs="Times New Roman"/>
          <w:color w:val="000000"/>
          <w:sz w:val="18"/>
          <w:szCs w:val="18"/>
          <w:bdr w:val="none" w:sz="0" w:space="0" w:color="auto" w:frame="1"/>
          <w:lang w:eastAsia="en-GB"/>
        </w:rPr>
        <w:t>  </w:t>
      </w:r>
    </w:p>
    <w:p w14:paraId="21B37A41"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7D65C9AE"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tile_map = get_maze(maze_id)  </w:t>
      </w:r>
    </w:p>
    <w:p w14:paraId="44F70FA6"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win_scale = win_scale  </w:t>
      </w:r>
    </w:p>
    <w:p w14:paraId="55201B76"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tiles = self.get_tiles(</w:t>
      </w:r>
      <w:r w:rsidRPr="00130749">
        <w:rPr>
          <w:rFonts w:ascii="Consolas" w:eastAsia="Times New Roman" w:hAnsi="Consolas" w:cs="Times New Roman"/>
          <w:color w:val="0000FF"/>
          <w:sz w:val="18"/>
          <w:szCs w:val="18"/>
          <w:bdr w:val="none" w:sz="0" w:space="0" w:color="auto" w:frame="1"/>
          <w:lang w:eastAsia="en-GB"/>
        </w:rPr>
        <w:t>'blue'</w:t>
      </w:r>
      <w:r w:rsidRPr="00130749">
        <w:rPr>
          <w:rFonts w:ascii="Consolas" w:eastAsia="Times New Roman" w:hAnsi="Consolas" w:cs="Times New Roman"/>
          <w:color w:val="000000"/>
          <w:sz w:val="18"/>
          <w:szCs w:val="18"/>
          <w:bdr w:val="none" w:sz="0" w:space="0" w:color="auto" w:frame="1"/>
          <w:lang w:eastAsia="en-GB"/>
        </w:rPr>
        <w:t>)  </w:t>
      </w:r>
    </w:p>
    <w:p w14:paraId="4BCA54A2"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skin_colour = </w:t>
      </w:r>
      <w:r w:rsidRPr="00130749">
        <w:rPr>
          <w:rFonts w:ascii="Consolas" w:eastAsia="Times New Roman" w:hAnsi="Consolas" w:cs="Times New Roman"/>
          <w:color w:val="0000FF"/>
          <w:sz w:val="18"/>
          <w:szCs w:val="18"/>
          <w:bdr w:val="none" w:sz="0" w:space="0" w:color="auto" w:frame="1"/>
          <w:lang w:eastAsia="en-GB"/>
        </w:rPr>
        <w:t>'blue'</w:t>
      </w:r>
      <w:r w:rsidRPr="00130749">
        <w:rPr>
          <w:rFonts w:ascii="Consolas" w:eastAsia="Times New Roman" w:hAnsi="Consolas" w:cs="Times New Roman"/>
          <w:color w:val="000000"/>
          <w:sz w:val="18"/>
          <w:szCs w:val="18"/>
          <w:bdr w:val="none" w:sz="0" w:space="0" w:color="auto" w:frame="1"/>
          <w:lang w:eastAsia="en-GB"/>
        </w:rPr>
        <w:t>  </w:t>
      </w:r>
    </w:p>
    <w:p w14:paraId="2C1DB1BB"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0A381579"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def</w:t>
      </w:r>
      <w:r w:rsidRPr="00130749">
        <w:rPr>
          <w:rFonts w:ascii="Consolas" w:eastAsia="Times New Roman" w:hAnsi="Consolas" w:cs="Times New Roman"/>
          <w:color w:val="000000"/>
          <w:sz w:val="18"/>
          <w:szCs w:val="18"/>
          <w:bdr w:val="none" w:sz="0" w:space="0" w:color="auto" w:frame="1"/>
          <w:lang w:eastAsia="en-GB"/>
        </w:rPr>
        <w:t> get_tiles(self, skin_colour):  </w:t>
      </w:r>
    </w:p>
    <w:p w14:paraId="249C81D3"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8200"/>
          <w:sz w:val="18"/>
          <w:szCs w:val="18"/>
          <w:bdr w:val="none" w:sz="0" w:space="0" w:color="auto" w:frame="1"/>
          <w:lang w:eastAsia="en-GB"/>
        </w:rPr>
        <w:t>"""</w:t>
      </w:r>
      <w:r w:rsidRPr="00130749">
        <w:rPr>
          <w:rFonts w:ascii="Consolas" w:eastAsia="Times New Roman" w:hAnsi="Consolas" w:cs="Times New Roman"/>
          <w:color w:val="000000"/>
          <w:sz w:val="18"/>
          <w:szCs w:val="18"/>
          <w:bdr w:val="none" w:sz="0" w:space="0" w:color="auto" w:frame="1"/>
          <w:lang w:eastAsia="en-GB"/>
        </w:rPr>
        <w:t> </w:t>
      </w:r>
    </w:p>
    <w:p w14:paraId="232D3E57"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Gets list off tile objects based on the tile_map.</w:t>
      </w:r>
      <w:r w:rsidRPr="00130749">
        <w:rPr>
          <w:rFonts w:ascii="Consolas" w:eastAsia="Times New Roman" w:hAnsi="Consolas" w:cs="Times New Roman"/>
          <w:color w:val="000000"/>
          <w:sz w:val="18"/>
          <w:szCs w:val="18"/>
          <w:bdr w:val="none" w:sz="0" w:space="0" w:color="auto" w:frame="1"/>
          <w:lang w:eastAsia="en-GB"/>
        </w:rPr>
        <w:t> </w:t>
      </w:r>
    </w:p>
    <w:p w14:paraId="19BD5C69"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param skin_colour: This will decide which colour (blue or white) each tile is.</w:t>
      </w:r>
      <w:r w:rsidRPr="00130749">
        <w:rPr>
          <w:rFonts w:ascii="Consolas" w:eastAsia="Times New Roman" w:hAnsi="Consolas" w:cs="Times New Roman"/>
          <w:color w:val="000000"/>
          <w:sz w:val="18"/>
          <w:szCs w:val="18"/>
          <w:bdr w:val="none" w:sz="0" w:space="0" w:color="auto" w:frame="1"/>
          <w:lang w:eastAsia="en-GB"/>
        </w:rPr>
        <w:t> </w:t>
      </w:r>
    </w:p>
    <w:p w14:paraId="108EE298"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return: A 2D list of tile objects.</w:t>
      </w:r>
      <w:r w:rsidRPr="00130749">
        <w:rPr>
          <w:rFonts w:ascii="Consolas" w:eastAsia="Times New Roman" w:hAnsi="Consolas" w:cs="Times New Roman"/>
          <w:color w:val="000000"/>
          <w:sz w:val="18"/>
          <w:szCs w:val="18"/>
          <w:bdr w:val="none" w:sz="0" w:space="0" w:color="auto" w:frame="1"/>
          <w:lang w:eastAsia="en-GB"/>
        </w:rPr>
        <w:t> </w:t>
      </w:r>
    </w:p>
    <w:p w14:paraId="54978868"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w:t>
      </w:r>
      <w:r w:rsidRPr="00130749">
        <w:rPr>
          <w:rFonts w:ascii="Consolas" w:eastAsia="Times New Roman" w:hAnsi="Consolas" w:cs="Times New Roman"/>
          <w:color w:val="000000"/>
          <w:sz w:val="18"/>
          <w:szCs w:val="18"/>
          <w:bdr w:val="none" w:sz="0" w:space="0" w:color="auto" w:frame="1"/>
          <w:lang w:eastAsia="en-GB"/>
        </w:rPr>
        <w:t>  </w:t>
      </w:r>
    </w:p>
    <w:p w14:paraId="5458D78B"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6F51E08F"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tiles = []  </w:t>
      </w:r>
    </w:p>
    <w:p w14:paraId="3320D1D3"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for</w:t>
      </w:r>
      <w:r w:rsidRPr="00130749">
        <w:rPr>
          <w:rFonts w:ascii="Consolas" w:eastAsia="Times New Roman" w:hAnsi="Consolas" w:cs="Times New Roman"/>
          <w:color w:val="000000"/>
          <w:sz w:val="18"/>
          <w:szCs w:val="18"/>
          <w:bdr w:val="none" w:sz="0" w:space="0" w:color="auto" w:frame="1"/>
          <w:lang w:eastAsia="en-GB"/>
        </w:rPr>
        <w:t> y, row </w:t>
      </w:r>
      <w:r w:rsidRPr="00130749">
        <w:rPr>
          <w:rFonts w:ascii="Consolas" w:eastAsia="Times New Roman" w:hAnsi="Consolas" w:cs="Times New Roman"/>
          <w:b/>
          <w:bCs/>
          <w:color w:val="006699"/>
          <w:sz w:val="18"/>
          <w:szCs w:val="18"/>
          <w:bdr w:val="none" w:sz="0" w:space="0" w:color="auto" w:frame="1"/>
          <w:lang w:eastAsia="en-GB"/>
        </w:rPr>
        <w:t>in</w:t>
      </w:r>
      <w:r w:rsidRPr="00130749">
        <w:rPr>
          <w:rFonts w:ascii="Consolas" w:eastAsia="Times New Roman" w:hAnsi="Consolas" w:cs="Times New Roman"/>
          <w:color w:val="000000"/>
          <w:sz w:val="18"/>
          <w:szCs w:val="18"/>
          <w:bdr w:val="none" w:sz="0" w:space="0" w:color="auto" w:frame="1"/>
          <w:lang w:eastAsia="en-GB"/>
        </w:rPr>
        <w:t> enumerate(self.tile_map):  </w:t>
      </w:r>
    </w:p>
    <w:p w14:paraId="0D1E5982"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tiles.append([])  </w:t>
      </w:r>
    </w:p>
    <w:p w14:paraId="605C7923"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for</w:t>
      </w:r>
      <w:r w:rsidRPr="00130749">
        <w:rPr>
          <w:rFonts w:ascii="Consolas" w:eastAsia="Times New Roman" w:hAnsi="Consolas" w:cs="Times New Roman"/>
          <w:color w:val="000000"/>
          <w:sz w:val="18"/>
          <w:szCs w:val="18"/>
          <w:bdr w:val="none" w:sz="0" w:space="0" w:color="auto" w:frame="1"/>
          <w:lang w:eastAsia="en-GB"/>
        </w:rPr>
        <w:t> x, data </w:t>
      </w:r>
      <w:r w:rsidRPr="00130749">
        <w:rPr>
          <w:rFonts w:ascii="Consolas" w:eastAsia="Times New Roman" w:hAnsi="Consolas" w:cs="Times New Roman"/>
          <w:b/>
          <w:bCs/>
          <w:color w:val="006699"/>
          <w:sz w:val="18"/>
          <w:szCs w:val="18"/>
          <w:bdr w:val="none" w:sz="0" w:space="0" w:color="auto" w:frame="1"/>
          <w:lang w:eastAsia="en-GB"/>
        </w:rPr>
        <w:t>in</w:t>
      </w:r>
      <w:r w:rsidRPr="00130749">
        <w:rPr>
          <w:rFonts w:ascii="Consolas" w:eastAsia="Times New Roman" w:hAnsi="Consolas" w:cs="Times New Roman"/>
          <w:color w:val="000000"/>
          <w:sz w:val="18"/>
          <w:szCs w:val="18"/>
          <w:bdr w:val="none" w:sz="0" w:space="0" w:color="auto" w:frame="1"/>
          <w:lang w:eastAsia="en-GB"/>
        </w:rPr>
        <w:t> enumerate(row):  </w:t>
      </w:r>
    </w:p>
    <w:p w14:paraId="56A0144C"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data == 1:  </w:t>
      </w:r>
    </w:p>
    <w:p w14:paraId="5637869E"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kin_name = f</w:t>
      </w:r>
      <w:r w:rsidRPr="00130749">
        <w:rPr>
          <w:rFonts w:ascii="Consolas" w:eastAsia="Times New Roman" w:hAnsi="Consolas" w:cs="Times New Roman"/>
          <w:color w:val="0000FF"/>
          <w:sz w:val="18"/>
          <w:szCs w:val="18"/>
          <w:bdr w:val="none" w:sz="0" w:space="0" w:color="auto" w:frame="1"/>
          <w:lang w:eastAsia="en-GB"/>
        </w:rPr>
        <w:t>'{self.get_skin(x, y, self.tile_map)}.png'</w:t>
      </w:r>
      <w:r w:rsidRPr="00130749">
        <w:rPr>
          <w:rFonts w:ascii="Consolas" w:eastAsia="Times New Roman" w:hAnsi="Consolas" w:cs="Times New Roman"/>
          <w:color w:val="000000"/>
          <w:sz w:val="18"/>
          <w:szCs w:val="18"/>
          <w:bdr w:val="none" w:sz="0" w:space="0" w:color="auto" w:frame="1"/>
          <w:lang w:eastAsia="en-GB"/>
        </w:rPr>
        <w:t>  </w:t>
      </w:r>
    </w:p>
    <w:p w14:paraId="2B344187"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kin_address = os.path.join(</w:t>
      </w:r>
      <w:r w:rsidRPr="00130749">
        <w:rPr>
          <w:rFonts w:ascii="Consolas" w:eastAsia="Times New Roman" w:hAnsi="Consolas" w:cs="Times New Roman"/>
          <w:color w:val="0000FF"/>
          <w:sz w:val="18"/>
          <w:szCs w:val="18"/>
          <w:bdr w:val="none" w:sz="0" w:space="0" w:color="auto" w:frame="1"/>
          <w:lang w:eastAsia="en-GB"/>
        </w:rPr>
        <w:t>'Resources'</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sprites'</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walls'</w:t>
      </w:r>
      <w:r w:rsidRPr="00130749">
        <w:rPr>
          <w:rFonts w:ascii="Consolas" w:eastAsia="Times New Roman" w:hAnsi="Consolas" w:cs="Times New Roman"/>
          <w:color w:val="000000"/>
          <w:sz w:val="18"/>
          <w:szCs w:val="18"/>
          <w:bdr w:val="none" w:sz="0" w:space="0" w:color="auto" w:frame="1"/>
          <w:lang w:eastAsia="en-GB"/>
        </w:rPr>
        <w:t>, skin_colour, skin_name)  </w:t>
      </w:r>
    </w:p>
    <w:p w14:paraId="0EC2A1A0"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kin = pg.transform.scale(pg.image.load(skin_address), (12 * self.win_scale, 12 * self.win_scale))  </w:t>
      </w:r>
    </w:p>
    <w:p w14:paraId="5BBF38D6"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51F44F0B"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elif</w:t>
      </w:r>
      <w:r w:rsidRPr="00130749">
        <w:rPr>
          <w:rFonts w:ascii="Consolas" w:eastAsia="Times New Roman" w:hAnsi="Consolas" w:cs="Times New Roman"/>
          <w:color w:val="000000"/>
          <w:sz w:val="18"/>
          <w:szCs w:val="18"/>
          <w:bdr w:val="none" w:sz="0" w:space="0" w:color="auto" w:frame="1"/>
          <w:lang w:eastAsia="en-GB"/>
        </w:rPr>
        <w:t> data == 3:  </w:t>
      </w:r>
    </w:p>
    <w:p w14:paraId="24894904"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kin_address = os.path.join(</w:t>
      </w:r>
      <w:r w:rsidRPr="00130749">
        <w:rPr>
          <w:rFonts w:ascii="Consolas" w:eastAsia="Times New Roman" w:hAnsi="Consolas" w:cs="Times New Roman"/>
          <w:color w:val="0000FF"/>
          <w:sz w:val="18"/>
          <w:szCs w:val="18"/>
          <w:bdr w:val="none" w:sz="0" w:space="0" w:color="auto" w:frame="1"/>
          <w:lang w:eastAsia="en-GB"/>
        </w:rPr>
        <w:t>'Resources'</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sprites'</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walls'</w:t>
      </w:r>
      <w:r w:rsidRPr="00130749">
        <w:rPr>
          <w:rFonts w:ascii="Consolas" w:eastAsia="Times New Roman" w:hAnsi="Consolas" w:cs="Times New Roman"/>
          <w:color w:val="000000"/>
          <w:sz w:val="18"/>
          <w:szCs w:val="18"/>
          <w:bdr w:val="none" w:sz="0" w:space="0" w:color="auto" w:frame="1"/>
          <w:lang w:eastAsia="en-GB"/>
        </w:rPr>
        <w:t>, skin_colour, </w:t>
      </w:r>
      <w:r w:rsidRPr="00130749">
        <w:rPr>
          <w:rFonts w:ascii="Consolas" w:eastAsia="Times New Roman" w:hAnsi="Consolas" w:cs="Times New Roman"/>
          <w:color w:val="0000FF"/>
          <w:sz w:val="18"/>
          <w:szCs w:val="18"/>
          <w:bdr w:val="none" w:sz="0" w:space="0" w:color="auto" w:frame="1"/>
          <w:lang w:eastAsia="en-GB"/>
        </w:rPr>
        <w:t>'ghost_barrier.png'</w:t>
      </w:r>
      <w:r w:rsidRPr="00130749">
        <w:rPr>
          <w:rFonts w:ascii="Consolas" w:eastAsia="Times New Roman" w:hAnsi="Consolas" w:cs="Times New Roman"/>
          <w:color w:val="000000"/>
          <w:sz w:val="18"/>
          <w:szCs w:val="18"/>
          <w:bdr w:val="none" w:sz="0" w:space="0" w:color="auto" w:frame="1"/>
          <w:lang w:eastAsia="en-GB"/>
        </w:rPr>
        <w:t>)  </w:t>
      </w:r>
    </w:p>
    <w:p w14:paraId="41C2E722"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kin = pg.transform.scale(pg.image.load(skin_address), (12 * self.win_scale, 12 * self.win_scale))  </w:t>
      </w:r>
    </w:p>
    <w:p w14:paraId="6D29E488"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else</w:t>
      </w:r>
      <w:r w:rsidRPr="00130749">
        <w:rPr>
          <w:rFonts w:ascii="Consolas" w:eastAsia="Times New Roman" w:hAnsi="Consolas" w:cs="Times New Roman"/>
          <w:color w:val="000000"/>
          <w:sz w:val="18"/>
          <w:szCs w:val="18"/>
          <w:bdr w:val="none" w:sz="0" w:space="0" w:color="auto" w:frame="1"/>
          <w:lang w:eastAsia="en-GB"/>
        </w:rPr>
        <w:t>:  </w:t>
      </w:r>
    </w:p>
    <w:p w14:paraId="7B3125CC"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kin = None  </w:t>
      </w:r>
    </w:p>
    <w:p w14:paraId="2783EEA2"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tiles[y].append(Tile(x, y + 3, data, self.win_scale, skin))  </w:t>
      </w:r>
    </w:p>
    <w:p w14:paraId="0B668982"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77B5ECBB"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tiles  </w:t>
      </w:r>
    </w:p>
    <w:p w14:paraId="1947BE18"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70545171"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def</w:t>
      </w:r>
      <w:r w:rsidRPr="00130749">
        <w:rPr>
          <w:rFonts w:ascii="Consolas" w:eastAsia="Times New Roman" w:hAnsi="Consolas" w:cs="Times New Roman"/>
          <w:color w:val="000000"/>
          <w:sz w:val="18"/>
          <w:szCs w:val="18"/>
          <w:bdr w:val="none" w:sz="0" w:space="0" w:color="auto" w:frame="1"/>
          <w:lang w:eastAsia="en-GB"/>
        </w:rPr>
        <w:t> change_skin(self):  </w:t>
      </w:r>
    </w:p>
    <w:p w14:paraId="6DC55B20"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8200"/>
          <w:sz w:val="18"/>
          <w:szCs w:val="18"/>
          <w:bdr w:val="none" w:sz="0" w:space="0" w:color="auto" w:frame="1"/>
          <w:lang w:eastAsia="en-GB"/>
        </w:rPr>
        <w:t>"""</w:t>
      </w:r>
      <w:r w:rsidRPr="00130749">
        <w:rPr>
          <w:rFonts w:ascii="Consolas" w:eastAsia="Times New Roman" w:hAnsi="Consolas" w:cs="Times New Roman"/>
          <w:color w:val="000000"/>
          <w:sz w:val="18"/>
          <w:szCs w:val="18"/>
          <w:bdr w:val="none" w:sz="0" w:space="0" w:color="auto" w:frame="1"/>
          <w:lang w:eastAsia="en-GB"/>
        </w:rPr>
        <w:t> </w:t>
      </w:r>
    </w:p>
    <w:p w14:paraId="4745DD3A"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Changes the colour of all tiles in the 2D list.</w:t>
      </w:r>
      <w:r w:rsidRPr="00130749">
        <w:rPr>
          <w:rFonts w:ascii="Consolas" w:eastAsia="Times New Roman" w:hAnsi="Consolas" w:cs="Times New Roman"/>
          <w:color w:val="000000"/>
          <w:sz w:val="18"/>
          <w:szCs w:val="18"/>
          <w:bdr w:val="none" w:sz="0" w:space="0" w:color="auto" w:frame="1"/>
          <w:lang w:eastAsia="en-GB"/>
        </w:rPr>
        <w:t> </w:t>
      </w:r>
    </w:p>
    <w:p w14:paraId="5E44C49F"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return: None</w:t>
      </w:r>
      <w:r w:rsidRPr="00130749">
        <w:rPr>
          <w:rFonts w:ascii="Consolas" w:eastAsia="Times New Roman" w:hAnsi="Consolas" w:cs="Times New Roman"/>
          <w:color w:val="000000"/>
          <w:sz w:val="18"/>
          <w:szCs w:val="18"/>
          <w:bdr w:val="none" w:sz="0" w:space="0" w:color="auto" w:frame="1"/>
          <w:lang w:eastAsia="en-GB"/>
        </w:rPr>
        <w:t> </w:t>
      </w:r>
    </w:p>
    <w:p w14:paraId="0F37FDB4"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lastRenderedPageBreak/>
        <w:t>        """</w:t>
      </w:r>
      <w:r w:rsidRPr="00130749">
        <w:rPr>
          <w:rFonts w:ascii="Consolas" w:eastAsia="Times New Roman" w:hAnsi="Consolas" w:cs="Times New Roman"/>
          <w:color w:val="000000"/>
          <w:sz w:val="18"/>
          <w:szCs w:val="18"/>
          <w:bdr w:val="none" w:sz="0" w:space="0" w:color="auto" w:frame="1"/>
          <w:lang w:eastAsia="en-GB"/>
        </w:rPr>
        <w:t>  </w:t>
      </w:r>
    </w:p>
    <w:p w14:paraId="720C921E"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674E7DC9"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self.skin_colour == </w:t>
      </w:r>
      <w:r w:rsidRPr="00130749">
        <w:rPr>
          <w:rFonts w:ascii="Consolas" w:eastAsia="Times New Roman" w:hAnsi="Consolas" w:cs="Times New Roman"/>
          <w:color w:val="0000FF"/>
          <w:sz w:val="18"/>
          <w:szCs w:val="18"/>
          <w:bdr w:val="none" w:sz="0" w:space="0" w:color="auto" w:frame="1"/>
          <w:lang w:eastAsia="en-GB"/>
        </w:rPr>
        <w:t>'blue'</w:t>
      </w:r>
      <w:r w:rsidRPr="00130749">
        <w:rPr>
          <w:rFonts w:ascii="Consolas" w:eastAsia="Times New Roman" w:hAnsi="Consolas" w:cs="Times New Roman"/>
          <w:color w:val="000000"/>
          <w:sz w:val="18"/>
          <w:szCs w:val="18"/>
          <w:bdr w:val="none" w:sz="0" w:space="0" w:color="auto" w:frame="1"/>
          <w:lang w:eastAsia="en-GB"/>
        </w:rPr>
        <w:t>:  </w:t>
      </w:r>
    </w:p>
    <w:p w14:paraId="493C6FA5"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skin_colour = </w:t>
      </w:r>
      <w:r w:rsidRPr="00130749">
        <w:rPr>
          <w:rFonts w:ascii="Consolas" w:eastAsia="Times New Roman" w:hAnsi="Consolas" w:cs="Times New Roman"/>
          <w:color w:val="0000FF"/>
          <w:sz w:val="18"/>
          <w:szCs w:val="18"/>
          <w:bdr w:val="none" w:sz="0" w:space="0" w:color="auto" w:frame="1"/>
          <w:lang w:eastAsia="en-GB"/>
        </w:rPr>
        <w:t>'white'</w:t>
      </w:r>
      <w:r w:rsidRPr="00130749">
        <w:rPr>
          <w:rFonts w:ascii="Consolas" w:eastAsia="Times New Roman" w:hAnsi="Consolas" w:cs="Times New Roman"/>
          <w:color w:val="000000"/>
          <w:sz w:val="18"/>
          <w:szCs w:val="18"/>
          <w:bdr w:val="none" w:sz="0" w:space="0" w:color="auto" w:frame="1"/>
          <w:lang w:eastAsia="en-GB"/>
        </w:rPr>
        <w:t>  </w:t>
      </w:r>
    </w:p>
    <w:p w14:paraId="2E93EECD"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else</w:t>
      </w:r>
      <w:r w:rsidRPr="00130749">
        <w:rPr>
          <w:rFonts w:ascii="Consolas" w:eastAsia="Times New Roman" w:hAnsi="Consolas" w:cs="Times New Roman"/>
          <w:color w:val="000000"/>
          <w:sz w:val="18"/>
          <w:szCs w:val="18"/>
          <w:bdr w:val="none" w:sz="0" w:space="0" w:color="auto" w:frame="1"/>
          <w:lang w:eastAsia="en-GB"/>
        </w:rPr>
        <w:t>:  </w:t>
      </w:r>
    </w:p>
    <w:p w14:paraId="7C3CEA7D"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skin_colour = </w:t>
      </w:r>
      <w:r w:rsidRPr="00130749">
        <w:rPr>
          <w:rFonts w:ascii="Consolas" w:eastAsia="Times New Roman" w:hAnsi="Consolas" w:cs="Times New Roman"/>
          <w:color w:val="0000FF"/>
          <w:sz w:val="18"/>
          <w:szCs w:val="18"/>
          <w:bdr w:val="none" w:sz="0" w:space="0" w:color="auto" w:frame="1"/>
          <w:lang w:eastAsia="en-GB"/>
        </w:rPr>
        <w:t>'blue'</w:t>
      </w:r>
      <w:r w:rsidRPr="00130749">
        <w:rPr>
          <w:rFonts w:ascii="Consolas" w:eastAsia="Times New Roman" w:hAnsi="Consolas" w:cs="Times New Roman"/>
          <w:color w:val="000000"/>
          <w:sz w:val="18"/>
          <w:szCs w:val="18"/>
          <w:bdr w:val="none" w:sz="0" w:space="0" w:color="auto" w:frame="1"/>
          <w:lang w:eastAsia="en-GB"/>
        </w:rPr>
        <w:t>  </w:t>
      </w:r>
    </w:p>
    <w:p w14:paraId="47FCAA35"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self.tiles = self.get_tiles(self.skin_colour)  </w:t>
      </w:r>
    </w:p>
    <w:p w14:paraId="431A8334"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6B283476"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def</w:t>
      </w:r>
      <w:r w:rsidRPr="00130749">
        <w:rPr>
          <w:rFonts w:ascii="Consolas" w:eastAsia="Times New Roman" w:hAnsi="Consolas" w:cs="Times New Roman"/>
          <w:color w:val="000000"/>
          <w:sz w:val="18"/>
          <w:szCs w:val="18"/>
          <w:bdr w:val="none" w:sz="0" w:space="0" w:color="auto" w:frame="1"/>
          <w:lang w:eastAsia="en-GB"/>
        </w:rPr>
        <w:t> display(self, win):  </w:t>
      </w:r>
    </w:p>
    <w:p w14:paraId="00717327"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8200"/>
          <w:sz w:val="18"/>
          <w:szCs w:val="18"/>
          <w:bdr w:val="none" w:sz="0" w:space="0" w:color="auto" w:frame="1"/>
          <w:lang w:eastAsia="en-GB"/>
        </w:rPr>
        <w:t>"""</w:t>
      </w:r>
      <w:r w:rsidRPr="00130749">
        <w:rPr>
          <w:rFonts w:ascii="Consolas" w:eastAsia="Times New Roman" w:hAnsi="Consolas" w:cs="Times New Roman"/>
          <w:color w:val="000000"/>
          <w:sz w:val="18"/>
          <w:szCs w:val="18"/>
          <w:bdr w:val="none" w:sz="0" w:space="0" w:color="auto" w:frame="1"/>
          <w:lang w:eastAsia="en-GB"/>
        </w:rPr>
        <w:t> </w:t>
      </w:r>
    </w:p>
    <w:p w14:paraId="1B5B6262"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Displays the maze, by displaying each individual Tile.</w:t>
      </w:r>
      <w:r w:rsidRPr="00130749">
        <w:rPr>
          <w:rFonts w:ascii="Consolas" w:eastAsia="Times New Roman" w:hAnsi="Consolas" w:cs="Times New Roman"/>
          <w:color w:val="000000"/>
          <w:sz w:val="18"/>
          <w:szCs w:val="18"/>
          <w:bdr w:val="none" w:sz="0" w:space="0" w:color="auto" w:frame="1"/>
          <w:lang w:eastAsia="en-GB"/>
        </w:rPr>
        <w:t> </w:t>
      </w:r>
    </w:p>
    <w:p w14:paraId="1BD9FA75"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130749">
        <w:rPr>
          <w:rFonts w:ascii="Consolas" w:eastAsia="Times New Roman" w:hAnsi="Consolas" w:cs="Times New Roman"/>
          <w:color w:val="000000"/>
          <w:sz w:val="18"/>
          <w:szCs w:val="18"/>
          <w:bdr w:val="none" w:sz="0" w:space="0" w:color="auto" w:frame="1"/>
          <w:lang w:eastAsia="en-GB"/>
        </w:rPr>
        <w:t> </w:t>
      </w:r>
    </w:p>
    <w:p w14:paraId="146A29F8"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return: None</w:t>
      </w:r>
      <w:r w:rsidRPr="00130749">
        <w:rPr>
          <w:rFonts w:ascii="Consolas" w:eastAsia="Times New Roman" w:hAnsi="Consolas" w:cs="Times New Roman"/>
          <w:color w:val="000000"/>
          <w:sz w:val="18"/>
          <w:szCs w:val="18"/>
          <w:bdr w:val="none" w:sz="0" w:space="0" w:color="auto" w:frame="1"/>
          <w:lang w:eastAsia="en-GB"/>
        </w:rPr>
        <w:t> </w:t>
      </w:r>
    </w:p>
    <w:p w14:paraId="47D8C78D"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w:t>
      </w:r>
      <w:r w:rsidRPr="00130749">
        <w:rPr>
          <w:rFonts w:ascii="Consolas" w:eastAsia="Times New Roman" w:hAnsi="Consolas" w:cs="Times New Roman"/>
          <w:color w:val="000000"/>
          <w:sz w:val="18"/>
          <w:szCs w:val="18"/>
          <w:bdr w:val="none" w:sz="0" w:space="0" w:color="auto" w:frame="1"/>
          <w:lang w:eastAsia="en-GB"/>
        </w:rPr>
        <w:t>  </w:t>
      </w:r>
    </w:p>
    <w:p w14:paraId="626C541C"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70E39D45"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for</w:t>
      </w:r>
      <w:r w:rsidRPr="00130749">
        <w:rPr>
          <w:rFonts w:ascii="Consolas" w:eastAsia="Times New Roman" w:hAnsi="Consolas" w:cs="Times New Roman"/>
          <w:color w:val="000000"/>
          <w:sz w:val="18"/>
          <w:szCs w:val="18"/>
          <w:bdr w:val="none" w:sz="0" w:space="0" w:color="auto" w:frame="1"/>
          <w:lang w:eastAsia="en-GB"/>
        </w:rPr>
        <w:t> row </w:t>
      </w:r>
      <w:r w:rsidRPr="00130749">
        <w:rPr>
          <w:rFonts w:ascii="Consolas" w:eastAsia="Times New Roman" w:hAnsi="Consolas" w:cs="Times New Roman"/>
          <w:b/>
          <w:bCs/>
          <w:color w:val="006699"/>
          <w:sz w:val="18"/>
          <w:szCs w:val="18"/>
          <w:bdr w:val="none" w:sz="0" w:space="0" w:color="auto" w:frame="1"/>
          <w:lang w:eastAsia="en-GB"/>
        </w:rPr>
        <w:t>in</w:t>
      </w:r>
      <w:r w:rsidRPr="00130749">
        <w:rPr>
          <w:rFonts w:ascii="Consolas" w:eastAsia="Times New Roman" w:hAnsi="Consolas" w:cs="Times New Roman"/>
          <w:color w:val="000000"/>
          <w:sz w:val="18"/>
          <w:szCs w:val="18"/>
          <w:bdr w:val="none" w:sz="0" w:space="0" w:color="auto" w:frame="1"/>
          <w:lang w:eastAsia="en-GB"/>
        </w:rPr>
        <w:t> self.tiles:  </w:t>
      </w:r>
    </w:p>
    <w:p w14:paraId="67155DDE"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for</w:t>
      </w:r>
      <w:r w:rsidRPr="00130749">
        <w:rPr>
          <w:rFonts w:ascii="Consolas" w:eastAsia="Times New Roman" w:hAnsi="Consolas" w:cs="Times New Roman"/>
          <w:color w:val="000000"/>
          <w:sz w:val="18"/>
          <w:szCs w:val="18"/>
          <w:bdr w:val="none" w:sz="0" w:space="0" w:color="auto" w:frame="1"/>
          <w:lang w:eastAsia="en-GB"/>
        </w:rPr>
        <w:t> tile </w:t>
      </w:r>
      <w:r w:rsidRPr="00130749">
        <w:rPr>
          <w:rFonts w:ascii="Consolas" w:eastAsia="Times New Roman" w:hAnsi="Consolas" w:cs="Times New Roman"/>
          <w:b/>
          <w:bCs/>
          <w:color w:val="006699"/>
          <w:sz w:val="18"/>
          <w:szCs w:val="18"/>
          <w:bdr w:val="none" w:sz="0" w:space="0" w:color="auto" w:frame="1"/>
          <w:lang w:eastAsia="en-GB"/>
        </w:rPr>
        <w:t>in</w:t>
      </w:r>
      <w:r w:rsidRPr="00130749">
        <w:rPr>
          <w:rFonts w:ascii="Consolas" w:eastAsia="Times New Roman" w:hAnsi="Consolas" w:cs="Times New Roman"/>
          <w:color w:val="000000"/>
          <w:sz w:val="18"/>
          <w:szCs w:val="18"/>
          <w:bdr w:val="none" w:sz="0" w:space="0" w:color="auto" w:frame="1"/>
          <w:lang w:eastAsia="en-GB"/>
        </w:rPr>
        <w:t> row:  </w:t>
      </w:r>
    </w:p>
    <w:p w14:paraId="39BF0CF4"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tile.display(win)  </w:t>
      </w:r>
    </w:p>
    <w:p w14:paraId="7160B76B"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2669685A"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8200"/>
          <w:sz w:val="18"/>
          <w:szCs w:val="18"/>
          <w:bdr w:val="none" w:sz="0" w:space="0" w:color="auto" w:frame="1"/>
          <w:lang w:eastAsia="en-GB"/>
        </w:rPr>
        <w:t># noinspection PyMethodMayBeStatic</w:t>
      </w:r>
      <w:r w:rsidRPr="00130749">
        <w:rPr>
          <w:rFonts w:ascii="Consolas" w:eastAsia="Times New Roman" w:hAnsi="Consolas" w:cs="Times New Roman"/>
          <w:color w:val="000000"/>
          <w:sz w:val="18"/>
          <w:szCs w:val="18"/>
          <w:bdr w:val="none" w:sz="0" w:space="0" w:color="auto" w:frame="1"/>
          <w:lang w:eastAsia="en-GB"/>
        </w:rPr>
        <w:t>  </w:t>
      </w:r>
    </w:p>
    <w:p w14:paraId="34D50E80"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def</w:t>
      </w:r>
      <w:r w:rsidRPr="00130749">
        <w:rPr>
          <w:rFonts w:ascii="Consolas" w:eastAsia="Times New Roman" w:hAnsi="Consolas" w:cs="Times New Roman"/>
          <w:color w:val="000000"/>
          <w:sz w:val="18"/>
          <w:szCs w:val="18"/>
          <w:bdr w:val="none" w:sz="0" w:space="0" w:color="auto" w:frame="1"/>
          <w:lang w:eastAsia="en-GB"/>
        </w:rPr>
        <w:t> get_skin(self, tile_x, tile_y, tile_map):  </w:t>
      </w:r>
    </w:p>
    <w:p w14:paraId="6C9A1B1D"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8200"/>
          <w:sz w:val="18"/>
          <w:szCs w:val="18"/>
          <w:bdr w:val="none" w:sz="0" w:space="0" w:color="auto" w:frame="1"/>
          <w:lang w:eastAsia="en-GB"/>
        </w:rPr>
        <w:t>"""</w:t>
      </w:r>
      <w:r w:rsidRPr="00130749">
        <w:rPr>
          <w:rFonts w:ascii="Consolas" w:eastAsia="Times New Roman" w:hAnsi="Consolas" w:cs="Times New Roman"/>
          <w:color w:val="000000"/>
          <w:sz w:val="18"/>
          <w:szCs w:val="18"/>
          <w:bdr w:val="none" w:sz="0" w:space="0" w:color="auto" w:frame="1"/>
          <w:lang w:eastAsia="en-GB"/>
        </w:rPr>
        <w:t> </w:t>
      </w:r>
    </w:p>
    <w:p w14:paraId="6F0F26D6"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Works out what skin each tile should have based on the type of tile in the surrounding 8 spaces.</w:t>
      </w:r>
      <w:r w:rsidRPr="00130749">
        <w:rPr>
          <w:rFonts w:ascii="Consolas" w:eastAsia="Times New Roman" w:hAnsi="Consolas" w:cs="Times New Roman"/>
          <w:color w:val="000000"/>
          <w:sz w:val="18"/>
          <w:szCs w:val="18"/>
          <w:bdr w:val="none" w:sz="0" w:space="0" w:color="auto" w:frame="1"/>
          <w:lang w:eastAsia="en-GB"/>
        </w:rPr>
        <w:t> </w:t>
      </w:r>
    </w:p>
    <w:p w14:paraId="3351D0F6"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param tile_x: x coord of tile.</w:t>
      </w:r>
      <w:r w:rsidRPr="00130749">
        <w:rPr>
          <w:rFonts w:ascii="Consolas" w:eastAsia="Times New Roman" w:hAnsi="Consolas" w:cs="Times New Roman"/>
          <w:color w:val="000000"/>
          <w:sz w:val="18"/>
          <w:szCs w:val="18"/>
          <w:bdr w:val="none" w:sz="0" w:space="0" w:color="auto" w:frame="1"/>
          <w:lang w:eastAsia="en-GB"/>
        </w:rPr>
        <w:t> </w:t>
      </w:r>
    </w:p>
    <w:p w14:paraId="64CA3286"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param tile_y: y coord of tile.</w:t>
      </w:r>
      <w:r w:rsidRPr="00130749">
        <w:rPr>
          <w:rFonts w:ascii="Consolas" w:eastAsia="Times New Roman" w:hAnsi="Consolas" w:cs="Times New Roman"/>
          <w:color w:val="000000"/>
          <w:sz w:val="18"/>
          <w:szCs w:val="18"/>
          <w:bdr w:val="none" w:sz="0" w:space="0" w:color="auto" w:frame="1"/>
          <w:lang w:eastAsia="en-GB"/>
        </w:rPr>
        <w:t> </w:t>
      </w:r>
    </w:p>
    <w:p w14:paraId="3C01319F"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param tile_map: The 2D list of tiles from the maze json file.</w:t>
      </w:r>
      <w:r w:rsidRPr="00130749">
        <w:rPr>
          <w:rFonts w:ascii="Consolas" w:eastAsia="Times New Roman" w:hAnsi="Consolas" w:cs="Times New Roman"/>
          <w:color w:val="000000"/>
          <w:sz w:val="18"/>
          <w:szCs w:val="18"/>
          <w:bdr w:val="none" w:sz="0" w:space="0" w:color="auto" w:frame="1"/>
          <w:lang w:eastAsia="en-GB"/>
        </w:rPr>
        <w:t> </w:t>
      </w:r>
    </w:p>
    <w:p w14:paraId="14D96CAB"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return: String name of skin for the tile specified by the x, y position.</w:t>
      </w:r>
      <w:r w:rsidRPr="00130749">
        <w:rPr>
          <w:rFonts w:ascii="Consolas" w:eastAsia="Times New Roman" w:hAnsi="Consolas" w:cs="Times New Roman"/>
          <w:color w:val="000000"/>
          <w:sz w:val="18"/>
          <w:szCs w:val="18"/>
          <w:bdr w:val="none" w:sz="0" w:space="0" w:color="auto" w:frame="1"/>
          <w:lang w:eastAsia="en-GB"/>
        </w:rPr>
        <w:t> </w:t>
      </w:r>
    </w:p>
    <w:p w14:paraId="742A8FAB"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8200"/>
          <w:sz w:val="18"/>
          <w:szCs w:val="18"/>
          <w:bdr w:val="none" w:sz="0" w:space="0" w:color="auto" w:frame="1"/>
          <w:lang w:eastAsia="en-GB"/>
        </w:rPr>
        <w:t>        """</w:t>
      </w:r>
      <w:r w:rsidRPr="00130749">
        <w:rPr>
          <w:rFonts w:ascii="Consolas" w:eastAsia="Times New Roman" w:hAnsi="Consolas" w:cs="Times New Roman"/>
          <w:color w:val="000000"/>
          <w:sz w:val="18"/>
          <w:szCs w:val="18"/>
          <w:bdr w:val="none" w:sz="0" w:space="0" w:color="auto" w:frame="1"/>
          <w:lang w:eastAsia="en-GB"/>
        </w:rPr>
        <w:t>  </w:t>
      </w:r>
    </w:p>
    <w:p w14:paraId="1FD69220"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05B0AAF9"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tile_map = [[0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x == 2 </w:t>
      </w:r>
      <w:r w:rsidRPr="00130749">
        <w:rPr>
          <w:rFonts w:ascii="Consolas" w:eastAsia="Times New Roman" w:hAnsi="Consolas" w:cs="Times New Roman"/>
          <w:b/>
          <w:bCs/>
          <w:color w:val="006699"/>
          <w:sz w:val="18"/>
          <w:szCs w:val="18"/>
          <w:bdr w:val="none" w:sz="0" w:space="0" w:color="auto" w:frame="1"/>
          <w:lang w:eastAsia="en-GB"/>
        </w:rPr>
        <w:t>else</w:t>
      </w:r>
      <w:r w:rsidRPr="00130749">
        <w:rPr>
          <w:rFonts w:ascii="Consolas" w:eastAsia="Times New Roman" w:hAnsi="Consolas" w:cs="Times New Roman"/>
          <w:color w:val="000000"/>
          <w:sz w:val="18"/>
          <w:szCs w:val="18"/>
          <w:bdr w:val="none" w:sz="0" w:space="0" w:color="auto" w:frame="1"/>
          <w:lang w:eastAsia="en-GB"/>
        </w:rPr>
        <w:t> x </w:t>
      </w:r>
      <w:r w:rsidRPr="00130749">
        <w:rPr>
          <w:rFonts w:ascii="Consolas" w:eastAsia="Times New Roman" w:hAnsi="Consolas" w:cs="Times New Roman"/>
          <w:b/>
          <w:bCs/>
          <w:color w:val="006699"/>
          <w:sz w:val="18"/>
          <w:szCs w:val="18"/>
          <w:bdr w:val="none" w:sz="0" w:space="0" w:color="auto" w:frame="1"/>
          <w:lang w:eastAsia="en-GB"/>
        </w:rPr>
        <w:t>for</w:t>
      </w:r>
      <w:r w:rsidRPr="00130749">
        <w:rPr>
          <w:rFonts w:ascii="Consolas" w:eastAsia="Times New Roman" w:hAnsi="Consolas" w:cs="Times New Roman"/>
          <w:color w:val="000000"/>
          <w:sz w:val="18"/>
          <w:szCs w:val="18"/>
          <w:bdr w:val="none" w:sz="0" w:space="0" w:color="auto" w:frame="1"/>
          <w:lang w:eastAsia="en-GB"/>
        </w:rPr>
        <w:t> x </w:t>
      </w:r>
      <w:r w:rsidRPr="00130749">
        <w:rPr>
          <w:rFonts w:ascii="Consolas" w:eastAsia="Times New Roman" w:hAnsi="Consolas" w:cs="Times New Roman"/>
          <w:b/>
          <w:bCs/>
          <w:color w:val="006699"/>
          <w:sz w:val="18"/>
          <w:szCs w:val="18"/>
          <w:bdr w:val="none" w:sz="0" w:space="0" w:color="auto" w:frame="1"/>
          <w:lang w:eastAsia="en-GB"/>
        </w:rPr>
        <w:t>in</w:t>
      </w:r>
      <w:r w:rsidRPr="00130749">
        <w:rPr>
          <w:rFonts w:ascii="Consolas" w:eastAsia="Times New Roman" w:hAnsi="Consolas" w:cs="Times New Roman"/>
          <w:color w:val="000000"/>
          <w:sz w:val="18"/>
          <w:szCs w:val="18"/>
          <w:bdr w:val="none" w:sz="0" w:space="0" w:color="auto" w:frame="1"/>
          <w:lang w:eastAsia="en-GB"/>
        </w:rPr>
        <w:t> row] </w:t>
      </w:r>
      <w:r w:rsidRPr="00130749">
        <w:rPr>
          <w:rFonts w:ascii="Consolas" w:eastAsia="Times New Roman" w:hAnsi="Consolas" w:cs="Times New Roman"/>
          <w:b/>
          <w:bCs/>
          <w:color w:val="006699"/>
          <w:sz w:val="18"/>
          <w:szCs w:val="18"/>
          <w:bdr w:val="none" w:sz="0" w:space="0" w:color="auto" w:frame="1"/>
          <w:lang w:eastAsia="en-GB"/>
        </w:rPr>
        <w:t>for</w:t>
      </w:r>
      <w:r w:rsidRPr="00130749">
        <w:rPr>
          <w:rFonts w:ascii="Consolas" w:eastAsia="Times New Roman" w:hAnsi="Consolas" w:cs="Times New Roman"/>
          <w:color w:val="000000"/>
          <w:sz w:val="18"/>
          <w:szCs w:val="18"/>
          <w:bdr w:val="none" w:sz="0" w:space="0" w:color="auto" w:frame="1"/>
          <w:lang w:eastAsia="en-GB"/>
        </w:rPr>
        <w:t> row </w:t>
      </w:r>
      <w:r w:rsidRPr="00130749">
        <w:rPr>
          <w:rFonts w:ascii="Consolas" w:eastAsia="Times New Roman" w:hAnsi="Consolas" w:cs="Times New Roman"/>
          <w:b/>
          <w:bCs/>
          <w:color w:val="006699"/>
          <w:sz w:val="18"/>
          <w:szCs w:val="18"/>
          <w:bdr w:val="none" w:sz="0" w:space="0" w:color="auto" w:frame="1"/>
          <w:lang w:eastAsia="en-GB"/>
        </w:rPr>
        <w:t>in</w:t>
      </w:r>
      <w:r w:rsidRPr="00130749">
        <w:rPr>
          <w:rFonts w:ascii="Consolas" w:eastAsia="Times New Roman" w:hAnsi="Consolas" w:cs="Times New Roman"/>
          <w:color w:val="000000"/>
          <w:sz w:val="18"/>
          <w:szCs w:val="18"/>
          <w:bdr w:val="none" w:sz="0" w:space="0" w:color="auto" w:frame="1"/>
          <w:lang w:eastAsia="en-GB"/>
        </w:rPr>
        <w:t> tile_map]  </w:t>
      </w:r>
    </w:p>
    <w:p w14:paraId="659BC1A9"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23615ADF"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8200"/>
          <w:sz w:val="18"/>
          <w:szCs w:val="18"/>
          <w:bdr w:val="none" w:sz="0" w:space="0" w:color="auto" w:frame="1"/>
          <w:lang w:eastAsia="en-GB"/>
        </w:rPr>
        <w:t># get adjacency list</w:t>
      </w:r>
      <w:r w:rsidRPr="00130749">
        <w:rPr>
          <w:rFonts w:ascii="Consolas" w:eastAsia="Times New Roman" w:hAnsi="Consolas" w:cs="Times New Roman"/>
          <w:color w:val="000000"/>
          <w:sz w:val="18"/>
          <w:szCs w:val="18"/>
          <w:bdr w:val="none" w:sz="0" w:space="0" w:color="auto" w:frame="1"/>
          <w:lang w:eastAsia="en-GB"/>
        </w:rPr>
        <w:t>  </w:t>
      </w:r>
    </w:p>
    <w:p w14:paraId="68E7D4C2"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adjacent = {}  </w:t>
      </w:r>
    </w:p>
    <w:p w14:paraId="20D9F5B6"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vectors = {</w:t>
      </w:r>
      <w:r w:rsidRPr="00130749">
        <w:rPr>
          <w:rFonts w:ascii="Consolas" w:eastAsia="Times New Roman" w:hAnsi="Consolas" w:cs="Times New Roman"/>
          <w:color w:val="0000FF"/>
          <w:sz w:val="18"/>
          <w:szCs w:val="18"/>
          <w:bdr w:val="none" w:sz="0" w:space="0" w:color="auto" w:frame="1"/>
          <w:lang w:eastAsia="en-GB"/>
        </w:rPr>
        <w:t>'s'</w:t>
      </w:r>
      <w:r w:rsidRPr="00130749">
        <w:rPr>
          <w:rFonts w:ascii="Consolas" w:eastAsia="Times New Roman" w:hAnsi="Consolas" w:cs="Times New Roman"/>
          <w:color w:val="000000"/>
          <w:sz w:val="18"/>
          <w:szCs w:val="18"/>
          <w:bdr w:val="none" w:sz="0" w:space="0" w:color="auto" w:frame="1"/>
          <w:lang w:eastAsia="en-GB"/>
        </w:rPr>
        <w:t>: (0, 1),  </w:t>
      </w:r>
    </w:p>
    <w:p w14:paraId="64B41BC9"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e'</w:t>
      </w:r>
      <w:r w:rsidRPr="00130749">
        <w:rPr>
          <w:rFonts w:ascii="Consolas" w:eastAsia="Times New Roman" w:hAnsi="Consolas" w:cs="Times New Roman"/>
          <w:color w:val="000000"/>
          <w:sz w:val="18"/>
          <w:szCs w:val="18"/>
          <w:bdr w:val="none" w:sz="0" w:space="0" w:color="auto" w:frame="1"/>
          <w:lang w:eastAsia="en-GB"/>
        </w:rPr>
        <w:t>: (1, 0),  </w:t>
      </w:r>
    </w:p>
    <w:p w14:paraId="6C9AD199"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w'</w:t>
      </w:r>
      <w:r w:rsidRPr="00130749">
        <w:rPr>
          <w:rFonts w:ascii="Consolas" w:eastAsia="Times New Roman" w:hAnsi="Consolas" w:cs="Times New Roman"/>
          <w:color w:val="000000"/>
          <w:sz w:val="18"/>
          <w:szCs w:val="18"/>
          <w:bdr w:val="none" w:sz="0" w:space="0" w:color="auto" w:frame="1"/>
          <w:lang w:eastAsia="en-GB"/>
        </w:rPr>
        <w:t>: (-1, 0),  </w:t>
      </w:r>
    </w:p>
    <w:p w14:paraId="0A67C3C9"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n'</w:t>
      </w:r>
      <w:r w:rsidRPr="00130749">
        <w:rPr>
          <w:rFonts w:ascii="Consolas" w:eastAsia="Times New Roman" w:hAnsi="Consolas" w:cs="Times New Roman"/>
          <w:color w:val="000000"/>
          <w:sz w:val="18"/>
          <w:szCs w:val="18"/>
          <w:bdr w:val="none" w:sz="0" w:space="0" w:color="auto" w:frame="1"/>
          <w:lang w:eastAsia="en-GB"/>
        </w:rPr>
        <w:t>: (0, -1),  </w:t>
      </w:r>
    </w:p>
    <w:p w14:paraId="49CEAA65"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ne'</w:t>
      </w:r>
      <w:r w:rsidRPr="00130749">
        <w:rPr>
          <w:rFonts w:ascii="Consolas" w:eastAsia="Times New Roman" w:hAnsi="Consolas" w:cs="Times New Roman"/>
          <w:color w:val="000000"/>
          <w:sz w:val="18"/>
          <w:szCs w:val="18"/>
          <w:bdr w:val="none" w:sz="0" w:space="0" w:color="auto" w:frame="1"/>
          <w:lang w:eastAsia="en-GB"/>
        </w:rPr>
        <w:t>: (1, -1),  </w:t>
      </w:r>
    </w:p>
    <w:p w14:paraId="186BBD42"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se'</w:t>
      </w:r>
      <w:r w:rsidRPr="00130749">
        <w:rPr>
          <w:rFonts w:ascii="Consolas" w:eastAsia="Times New Roman" w:hAnsi="Consolas" w:cs="Times New Roman"/>
          <w:color w:val="000000"/>
          <w:sz w:val="18"/>
          <w:szCs w:val="18"/>
          <w:bdr w:val="none" w:sz="0" w:space="0" w:color="auto" w:frame="1"/>
          <w:lang w:eastAsia="en-GB"/>
        </w:rPr>
        <w:t>: (1, 1),  </w:t>
      </w:r>
    </w:p>
    <w:p w14:paraId="78485B46"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sw'</w:t>
      </w:r>
      <w:r w:rsidRPr="00130749">
        <w:rPr>
          <w:rFonts w:ascii="Consolas" w:eastAsia="Times New Roman" w:hAnsi="Consolas" w:cs="Times New Roman"/>
          <w:color w:val="000000"/>
          <w:sz w:val="18"/>
          <w:szCs w:val="18"/>
          <w:bdr w:val="none" w:sz="0" w:space="0" w:color="auto" w:frame="1"/>
          <w:lang w:eastAsia="en-GB"/>
        </w:rPr>
        <w:t>: (-1, 1),  </w:t>
      </w:r>
    </w:p>
    <w:p w14:paraId="0AE28584"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nw'</w:t>
      </w:r>
      <w:r w:rsidRPr="00130749">
        <w:rPr>
          <w:rFonts w:ascii="Consolas" w:eastAsia="Times New Roman" w:hAnsi="Consolas" w:cs="Times New Roman"/>
          <w:color w:val="000000"/>
          <w:sz w:val="18"/>
          <w:szCs w:val="18"/>
          <w:bdr w:val="none" w:sz="0" w:space="0" w:color="auto" w:frame="1"/>
          <w:lang w:eastAsia="en-GB"/>
        </w:rPr>
        <w:t>: (-1, -1)  </w:t>
      </w:r>
    </w:p>
    <w:p w14:paraId="2F28E0D0"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  </w:t>
      </w:r>
    </w:p>
    <w:p w14:paraId="4E454675"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52ACC780"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for</w:t>
      </w:r>
      <w:r w:rsidRPr="00130749">
        <w:rPr>
          <w:rFonts w:ascii="Consolas" w:eastAsia="Times New Roman" w:hAnsi="Consolas" w:cs="Times New Roman"/>
          <w:color w:val="000000"/>
          <w:sz w:val="18"/>
          <w:szCs w:val="18"/>
          <w:bdr w:val="none" w:sz="0" w:space="0" w:color="auto" w:frame="1"/>
          <w:lang w:eastAsia="en-GB"/>
        </w:rPr>
        <w:t> key, value </w:t>
      </w:r>
      <w:r w:rsidRPr="00130749">
        <w:rPr>
          <w:rFonts w:ascii="Consolas" w:eastAsia="Times New Roman" w:hAnsi="Consolas" w:cs="Times New Roman"/>
          <w:b/>
          <w:bCs/>
          <w:color w:val="006699"/>
          <w:sz w:val="18"/>
          <w:szCs w:val="18"/>
          <w:bdr w:val="none" w:sz="0" w:space="0" w:color="auto" w:frame="1"/>
          <w:lang w:eastAsia="en-GB"/>
        </w:rPr>
        <w:t>in</w:t>
      </w:r>
      <w:r w:rsidRPr="00130749">
        <w:rPr>
          <w:rFonts w:ascii="Consolas" w:eastAsia="Times New Roman" w:hAnsi="Consolas" w:cs="Times New Roman"/>
          <w:color w:val="000000"/>
          <w:sz w:val="18"/>
          <w:szCs w:val="18"/>
          <w:bdr w:val="none" w:sz="0" w:space="0" w:color="auto" w:frame="1"/>
          <w:lang w:eastAsia="en-GB"/>
        </w:rPr>
        <w:t> vectors.items():  </w:t>
      </w:r>
    </w:p>
    <w:p w14:paraId="496E60E7"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x, y = value  </w:t>
      </w:r>
    </w:p>
    <w:p w14:paraId="2A884ADF"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try</w:t>
      </w:r>
      <w:r w:rsidRPr="00130749">
        <w:rPr>
          <w:rFonts w:ascii="Consolas" w:eastAsia="Times New Roman" w:hAnsi="Consolas" w:cs="Times New Roman"/>
          <w:color w:val="000000"/>
          <w:sz w:val="18"/>
          <w:szCs w:val="18"/>
          <w:bdr w:val="none" w:sz="0" w:space="0" w:color="auto" w:frame="1"/>
          <w:lang w:eastAsia="en-GB"/>
        </w:rPr>
        <w:t>:  </w:t>
      </w:r>
    </w:p>
    <w:p w14:paraId="49AD1564"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new_x = tile_x + x  </w:t>
      </w:r>
    </w:p>
    <w:p w14:paraId="101A8901"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new_y = tile_y + y  </w:t>
      </w:r>
    </w:p>
    <w:p w14:paraId="65069F83"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4A224E9D"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new_x &lt; 0 </w:t>
      </w:r>
      <w:r w:rsidRPr="00130749">
        <w:rPr>
          <w:rFonts w:ascii="Consolas" w:eastAsia="Times New Roman" w:hAnsi="Consolas" w:cs="Times New Roman"/>
          <w:b/>
          <w:bCs/>
          <w:color w:val="006699"/>
          <w:sz w:val="18"/>
          <w:szCs w:val="18"/>
          <w:bdr w:val="none" w:sz="0" w:space="0" w:color="auto" w:frame="1"/>
          <w:lang w:eastAsia="en-GB"/>
        </w:rPr>
        <w:t>or</w:t>
      </w:r>
      <w:r w:rsidRPr="00130749">
        <w:rPr>
          <w:rFonts w:ascii="Consolas" w:eastAsia="Times New Roman" w:hAnsi="Consolas" w:cs="Times New Roman"/>
          <w:color w:val="000000"/>
          <w:sz w:val="18"/>
          <w:szCs w:val="18"/>
          <w:bdr w:val="none" w:sz="0" w:space="0" w:color="auto" w:frame="1"/>
          <w:lang w:eastAsia="en-GB"/>
        </w:rPr>
        <w:t> new_y &lt; 0:  </w:t>
      </w:r>
    </w:p>
    <w:p w14:paraId="212EB7B3"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adjacent.update({key: None})  </w:t>
      </w:r>
    </w:p>
    <w:p w14:paraId="184A1FA1"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continue</w:t>
      </w:r>
      <w:r w:rsidRPr="00130749">
        <w:rPr>
          <w:rFonts w:ascii="Consolas" w:eastAsia="Times New Roman" w:hAnsi="Consolas" w:cs="Times New Roman"/>
          <w:color w:val="000000"/>
          <w:sz w:val="18"/>
          <w:szCs w:val="18"/>
          <w:bdr w:val="none" w:sz="0" w:space="0" w:color="auto" w:frame="1"/>
          <w:lang w:eastAsia="en-GB"/>
        </w:rPr>
        <w:t>  </w:t>
      </w:r>
    </w:p>
    <w:p w14:paraId="6EAC0F8B"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59DD4034"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adjacent.update({key: tile_map[tile_y + y][tile_x + x]})  </w:t>
      </w:r>
    </w:p>
    <w:p w14:paraId="17F4FCB6"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except</w:t>
      </w:r>
      <w:r w:rsidRPr="00130749">
        <w:rPr>
          <w:rFonts w:ascii="Consolas" w:eastAsia="Times New Roman" w:hAnsi="Consolas" w:cs="Times New Roman"/>
          <w:color w:val="000000"/>
          <w:sz w:val="18"/>
          <w:szCs w:val="18"/>
          <w:bdr w:val="none" w:sz="0" w:space="0" w:color="auto" w:frame="1"/>
          <w:lang w:eastAsia="en-GB"/>
        </w:rPr>
        <w:t> IndexError:  </w:t>
      </w:r>
    </w:p>
    <w:p w14:paraId="2C8F8239"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adjacent.update({key: None})  </w:t>
      </w:r>
    </w:p>
    <w:p w14:paraId="18838FB7"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0A2D0C24"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values = tuple(list(adjacent.values())[:4])  </w:t>
      </w:r>
    </w:p>
    <w:p w14:paraId="7D377E71"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values_diag = tuple(adjacent.values())  </w:t>
      </w:r>
    </w:p>
    <w:p w14:paraId="54FAAC30"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2FAC8016"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8200"/>
          <w:sz w:val="18"/>
          <w:szCs w:val="18"/>
          <w:bdr w:val="none" w:sz="0" w:space="0" w:color="auto" w:frame="1"/>
          <w:lang w:eastAsia="en-GB"/>
        </w:rPr>
        <w:t># ghost edges</w:t>
      </w:r>
      <w:r w:rsidRPr="00130749">
        <w:rPr>
          <w:rFonts w:ascii="Consolas" w:eastAsia="Times New Roman" w:hAnsi="Consolas" w:cs="Times New Roman"/>
          <w:color w:val="000000"/>
          <w:sz w:val="18"/>
          <w:szCs w:val="18"/>
          <w:bdr w:val="none" w:sz="0" w:space="0" w:color="auto" w:frame="1"/>
          <w:lang w:eastAsia="en-GB"/>
        </w:rPr>
        <w:t>  </w:t>
      </w:r>
    </w:p>
    <w:p w14:paraId="07BA8CE2"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 == (4, 3, 1, 4):  </w:t>
      </w:r>
    </w:p>
    <w:p w14:paraId="1ABB791E"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left_end_ghost'</w:t>
      </w:r>
      <w:r w:rsidRPr="00130749">
        <w:rPr>
          <w:rFonts w:ascii="Consolas" w:eastAsia="Times New Roman" w:hAnsi="Consolas" w:cs="Times New Roman"/>
          <w:color w:val="000000"/>
          <w:sz w:val="18"/>
          <w:szCs w:val="18"/>
          <w:bdr w:val="none" w:sz="0" w:space="0" w:color="auto" w:frame="1"/>
          <w:lang w:eastAsia="en-GB"/>
        </w:rPr>
        <w:t>  </w:t>
      </w:r>
    </w:p>
    <w:p w14:paraId="25224486"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2EAB8D3E"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 == (4, 1, 3, 4):  </w:t>
      </w:r>
    </w:p>
    <w:p w14:paraId="06563EB8"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right_end_ghost'</w:t>
      </w:r>
      <w:r w:rsidRPr="00130749">
        <w:rPr>
          <w:rFonts w:ascii="Consolas" w:eastAsia="Times New Roman" w:hAnsi="Consolas" w:cs="Times New Roman"/>
          <w:color w:val="000000"/>
          <w:sz w:val="18"/>
          <w:szCs w:val="18"/>
          <w:bdr w:val="none" w:sz="0" w:space="0" w:color="auto" w:frame="1"/>
          <w:lang w:eastAsia="en-GB"/>
        </w:rPr>
        <w:t>  </w:t>
      </w:r>
    </w:p>
    <w:p w14:paraId="35B0DF5A"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lastRenderedPageBreak/>
        <w:t>  </w:t>
      </w:r>
    </w:p>
    <w:p w14:paraId="5D75569C"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 == (4, 1, 1, 4) </w:t>
      </w:r>
      <w:r w:rsidRPr="00130749">
        <w:rPr>
          <w:rFonts w:ascii="Consolas" w:eastAsia="Times New Roman" w:hAnsi="Consolas" w:cs="Times New Roman"/>
          <w:b/>
          <w:bCs/>
          <w:color w:val="006699"/>
          <w:sz w:val="18"/>
          <w:szCs w:val="18"/>
          <w:bdr w:val="none" w:sz="0" w:space="0" w:color="auto" w:frame="1"/>
          <w:lang w:eastAsia="en-GB"/>
        </w:rPr>
        <w:t>and</w:t>
      </w:r>
      <w:r w:rsidRPr="00130749">
        <w:rPr>
          <w:rFonts w:ascii="Consolas" w:eastAsia="Times New Roman" w:hAnsi="Consolas" w:cs="Times New Roman"/>
          <w:color w:val="000000"/>
          <w:sz w:val="18"/>
          <w:szCs w:val="18"/>
          <w:bdr w:val="none" w:sz="0" w:space="0" w:color="auto" w:frame="1"/>
          <w:lang w:eastAsia="en-GB"/>
        </w:rPr>
        <w:t> tile_y == 12:  </w:t>
      </w:r>
    </w:p>
    <w:p w14:paraId="7988937B"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lower_boundary'</w:t>
      </w:r>
      <w:r w:rsidRPr="00130749">
        <w:rPr>
          <w:rFonts w:ascii="Consolas" w:eastAsia="Times New Roman" w:hAnsi="Consolas" w:cs="Times New Roman"/>
          <w:color w:val="000000"/>
          <w:sz w:val="18"/>
          <w:szCs w:val="18"/>
          <w:bdr w:val="none" w:sz="0" w:space="0" w:color="auto" w:frame="1"/>
          <w:lang w:eastAsia="en-GB"/>
        </w:rPr>
        <w:t>  </w:t>
      </w:r>
    </w:p>
    <w:p w14:paraId="078EDCB5"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0EB5CB85"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 == (4, 1, 1, 4) </w:t>
      </w:r>
      <w:r w:rsidRPr="00130749">
        <w:rPr>
          <w:rFonts w:ascii="Consolas" w:eastAsia="Times New Roman" w:hAnsi="Consolas" w:cs="Times New Roman"/>
          <w:b/>
          <w:bCs/>
          <w:color w:val="006699"/>
          <w:sz w:val="18"/>
          <w:szCs w:val="18"/>
          <w:bdr w:val="none" w:sz="0" w:space="0" w:color="auto" w:frame="1"/>
          <w:lang w:eastAsia="en-GB"/>
        </w:rPr>
        <w:t>and</w:t>
      </w:r>
      <w:r w:rsidRPr="00130749">
        <w:rPr>
          <w:rFonts w:ascii="Consolas" w:eastAsia="Times New Roman" w:hAnsi="Consolas" w:cs="Times New Roman"/>
          <w:color w:val="000000"/>
          <w:sz w:val="18"/>
          <w:szCs w:val="18"/>
          <w:bdr w:val="none" w:sz="0" w:space="0" w:color="auto" w:frame="1"/>
          <w:lang w:eastAsia="en-GB"/>
        </w:rPr>
        <w:t> tile_y == 16:  </w:t>
      </w:r>
    </w:p>
    <w:p w14:paraId="6F4D76E5"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upper_boundary'</w:t>
      </w:r>
      <w:r w:rsidRPr="00130749">
        <w:rPr>
          <w:rFonts w:ascii="Consolas" w:eastAsia="Times New Roman" w:hAnsi="Consolas" w:cs="Times New Roman"/>
          <w:color w:val="000000"/>
          <w:sz w:val="18"/>
          <w:szCs w:val="18"/>
          <w:bdr w:val="none" w:sz="0" w:space="0" w:color="auto" w:frame="1"/>
          <w:lang w:eastAsia="en-GB"/>
        </w:rPr>
        <w:t>  </w:t>
      </w:r>
    </w:p>
    <w:p w14:paraId="09D71745"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1BA47115"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 == (1, 4, 4, 1) </w:t>
      </w:r>
      <w:r w:rsidRPr="00130749">
        <w:rPr>
          <w:rFonts w:ascii="Consolas" w:eastAsia="Times New Roman" w:hAnsi="Consolas" w:cs="Times New Roman"/>
          <w:b/>
          <w:bCs/>
          <w:color w:val="006699"/>
          <w:sz w:val="18"/>
          <w:szCs w:val="18"/>
          <w:bdr w:val="none" w:sz="0" w:space="0" w:color="auto" w:frame="1"/>
          <w:lang w:eastAsia="en-GB"/>
        </w:rPr>
        <w:t>and</w:t>
      </w:r>
      <w:r w:rsidRPr="00130749">
        <w:rPr>
          <w:rFonts w:ascii="Consolas" w:eastAsia="Times New Roman" w:hAnsi="Consolas" w:cs="Times New Roman"/>
          <w:color w:val="000000"/>
          <w:sz w:val="18"/>
          <w:szCs w:val="18"/>
          <w:bdr w:val="none" w:sz="0" w:space="0" w:color="auto" w:frame="1"/>
          <w:lang w:eastAsia="en-GB"/>
        </w:rPr>
        <w:t> tile_x == 10:  </w:t>
      </w:r>
    </w:p>
    <w:p w14:paraId="0E930341"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right_boundary'</w:t>
      </w:r>
      <w:r w:rsidRPr="00130749">
        <w:rPr>
          <w:rFonts w:ascii="Consolas" w:eastAsia="Times New Roman" w:hAnsi="Consolas" w:cs="Times New Roman"/>
          <w:color w:val="000000"/>
          <w:sz w:val="18"/>
          <w:szCs w:val="18"/>
          <w:bdr w:val="none" w:sz="0" w:space="0" w:color="auto" w:frame="1"/>
          <w:lang w:eastAsia="en-GB"/>
        </w:rPr>
        <w:t>  </w:t>
      </w:r>
    </w:p>
    <w:p w14:paraId="38F0992C"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01310E8C"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 == (1, 4, 4, 1) </w:t>
      </w:r>
      <w:r w:rsidRPr="00130749">
        <w:rPr>
          <w:rFonts w:ascii="Consolas" w:eastAsia="Times New Roman" w:hAnsi="Consolas" w:cs="Times New Roman"/>
          <w:b/>
          <w:bCs/>
          <w:color w:val="006699"/>
          <w:sz w:val="18"/>
          <w:szCs w:val="18"/>
          <w:bdr w:val="none" w:sz="0" w:space="0" w:color="auto" w:frame="1"/>
          <w:lang w:eastAsia="en-GB"/>
        </w:rPr>
        <w:t>and</w:t>
      </w:r>
      <w:r w:rsidRPr="00130749">
        <w:rPr>
          <w:rFonts w:ascii="Consolas" w:eastAsia="Times New Roman" w:hAnsi="Consolas" w:cs="Times New Roman"/>
          <w:color w:val="000000"/>
          <w:sz w:val="18"/>
          <w:szCs w:val="18"/>
          <w:bdr w:val="none" w:sz="0" w:space="0" w:color="auto" w:frame="1"/>
          <w:lang w:eastAsia="en-GB"/>
        </w:rPr>
        <w:t> tile_x == 17:  </w:t>
      </w:r>
    </w:p>
    <w:p w14:paraId="5207B101"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left_boundary'</w:t>
      </w:r>
      <w:r w:rsidRPr="00130749">
        <w:rPr>
          <w:rFonts w:ascii="Consolas" w:eastAsia="Times New Roman" w:hAnsi="Consolas" w:cs="Times New Roman"/>
          <w:color w:val="000000"/>
          <w:sz w:val="18"/>
          <w:szCs w:val="18"/>
          <w:bdr w:val="none" w:sz="0" w:space="0" w:color="auto" w:frame="1"/>
          <w:lang w:eastAsia="en-GB"/>
        </w:rPr>
        <w:t>  </w:t>
      </w:r>
    </w:p>
    <w:p w14:paraId="0C1E4A49"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01148613"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8200"/>
          <w:sz w:val="18"/>
          <w:szCs w:val="18"/>
          <w:bdr w:val="none" w:sz="0" w:space="0" w:color="auto" w:frame="1"/>
          <w:lang w:eastAsia="en-GB"/>
        </w:rPr>
        <w:t># ghost corners</w:t>
      </w:r>
      <w:r w:rsidRPr="00130749">
        <w:rPr>
          <w:rFonts w:ascii="Consolas" w:eastAsia="Times New Roman" w:hAnsi="Consolas" w:cs="Times New Roman"/>
          <w:color w:val="000000"/>
          <w:sz w:val="18"/>
          <w:szCs w:val="18"/>
          <w:bdr w:val="none" w:sz="0" w:space="0" w:color="auto" w:frame="1"/>
          <w:lang w:eastAsia="en-GB"/>
        </w:rPr>
        <w:t>  </w:t>
      </w:r>
    </w:p>
    <w:p w14:paraId="0B68392F"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diag == (1, 1, 4, 4, 4, 4, 4, 4):  </w:t>
      </w:r>
    </w:p>
    <w:p w14:paraId="38666EFB"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left_upper_corner_ghost'</w:t>
      </w:r>
      <w:r w:rsidRPr="00130749">
        <w:rPr>
          <w:rFonts w:ascii="Consolas" w:eastAsia="Times New Roman" w:hAnsi="Consolas" w:cs="Times New Roman"/>
          <w:color w:val="000000"/>
          <w:sz w:val="18"/>
          <w:szCs w:val="18"/>
          <w:bdr w:val="none" w:sz="0" w:space="0" w:color="auto" w:frame="1"/>
          <w:lang w:eastAsia="en-GB"/>
        </w:rPr>
        <w:t>  </w:t>
      </w:r>
    </w:p>
    <w:p w14:paraId="4CBC6D49"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73B9606F"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diag == (1, 4, 1, 4, 4, 4, 4, 4):  </w:t>
      </w:r>
    </w:p>
    <w:p w14:paraId="29B57724"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right_upper_corner_ghost'</w:t>
      </w:r>
      <w:r w:rsidRPr="00130749">
        <w:rPr>
          <w:rFonts w:ascii="Consolas" w:eastAsia="Times New Roman" w:hAnsi="Consolas" w:cs="Times New Roman"/>
          <w:color w:val="000000"/>
          <w:sz w:val="18"/>
          <w:szCs w:val="18"/>
          <w:bdr w:val="none" w:sz="0" w:space="0" w:color="auto" w:frame="1"/>
          <w:lang w:eastAsia="en-GB"/>
        </w:rPr>
        <w:t>  </w:t>
      </w:r>
    </w:p>
    <w:p w14:paraId="31A85A73"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22A2B45D"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diag == (4, 4, 1, 1, 4, 4, 4, 4):  </w:t>
      </w:r>
    </w:p>
    <w:p w14:paraId="56EE0B4E"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right_lower_corner_ghost'</w:t>
      </w:r>
      <w:r w:rsidRPr="00130749">
        <w:rPr>
          <w:rFonts w:ascii="Consolas" w:eastAsia="Times New Roman" w:hAnsi="Consolas" w:cs="Times New Roman"/>
          <w:color w:val="000000"/>
          <w:sz w:val="18"/>
          <w:szCs w:val="18"/>
          <w:bdr w:val="none" w:sz="0" w:space="0" w:color="auto" w:frame="1"/>
          <w:lang w:eastAsia="en-GB"/>
        </w:rPr>
        <w:t>  </w:t>
      </w:r>
    </w:p>
    <w:p w14:paraId="0534A008"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4EEC0D93"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diag == (4, 1, 4, 1, 4, 4, 4, 4):  </w:t>
      </w:r>
    </w:p>
    <w:p w14:paraId="50D1A2DB"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left_lower_corner_ghost'</w:t>
      </w:r>
      <w:r w:rsidRPr="00130749">
        <w:rPr>
          <w:rFonts w:ascii="Consolas" w:eastAsia="Times New Roman" w:hAnsi="Consolas" w:cs="Times New Roman"/>
          <w:color w:val="000000"/>
          <w:sz w:val="18"/>
          <w:szCs w:val="18"/>
          <w:bdr w:val="none" w:sz="0" w:space="0" w:color="auto" w:frame="1"/>
          <w:lang w:eastAsia="en-GB"/>
        </w:rPr>
        <w:t>  </w:t>
      </w:r>
    </w:p>
    <w:p w14:paraId="15619F53"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5D29FEFA"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8200"/>
          <w:sz w:val="18"/>
          <w:szCs w:val="18"/>
          <w:bdr w:val="none" w:sz="0" w:space="0" w:color="auto" w:frame="1"/>
          <w:lang w:eastAsia="en-GB"/>
        </w:rPr>
        <w:t># boundaries edges</w:t>
      </w:r>
      <w:r w:rsidRPr="00130749">
        <w:rPr>
          <w:rFonts w:ascii="Consolas" w:eastAsia="Times New Roman" w:hAnsi="Consolas" w:cs="Times New Roman"/>
          <w:color w:val="000000"/>
          <w:sz w:val="18"/>
          <w:szCs w:val="18"/>
          <w:bdr w:val="none" w:sz="0" w:space="0" w:color="auto" w:frame="1"/>
          <w:lang w:eastAsia="en-GB"/>
        </w:rPr>
        <w:t>  </w:t>
      </w:r>
    </w:p>
    <w:p w14:paraId="2F27B621"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values_temp = tuple([1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x </w:t>
      </w:r>
      <w:r w:rsidRPr="00130749">
        <w:rPr>
          <w:rFonts w:ascii="Consolas" w:eastAsia="Times New Roman" w:hAnsi="Consolas" w:cs="Times New Roman"/>
          <w:b/>
          <w:bCs/>
          <w:color w:val="006699"/>
          <w:sz w:val="18"/>
          <w:szCs w:val="18"/>
          <w:bdr w:val="none" w:sz="0" w:space="0" w:color="auto" w:frame="1"/>
          <w:lang w:eastAsia="en-GB"/>
        </w:rPr>
        <w:t>is</w:t>
      </w:r>
      <w:r w:rsidRPr="00130749">
        <w:rPr>
          <w:rFonts w:ascii="Consolas" w:eastAsia="Times New Roman" w:hAnsi="Consolas" w:cs="Times New Roman"/>
          <w:color w:val="000000"/>
          <w:sz w:val="18"/>
          <w:szCs w:val="18"/>
          <w:bdr w:val="none" w:sz="0" w:space="0" w:color="auto" w:frame="1"/>
          <w:lang w:eastAsia="en-GB"/>
        </w:rPr>
        <w:t> None </w:t>
      </w:r>
      <w:r w:rsidRPr="00130749">
        <w:rPr>
          <w:rFonts w:ascii="Consolas" w:eastAsia="Times New Roman" w:hAnsi="Consolas" w:cs="Times New Roman"/>
          <w:b/>
          <w:bCs/>
          <w:color w:val="006699"/>
          <w:sz w:val="18"/>
          <w:szCs w:val="18"/>
          <w:bdr w:val="none" w:sz="0" w:space="0" w:color="auto" w:frame="1"/>
          <w:lang w:eastAsia="en-GB"/>
        </w:rPr>
        <w:t>else</w:t>
      </w:r>
      <w:r w:rsidRPr="00130749">
        <w:rPr>
          <w:rFonts w:ascii="Consolas" w:eastAsia="Times New Roman" w:hAnsi="Consolas" w:cs="Times New Roman"/>
          <w:color w:val="000000"/>
          <w:sz w:val="18"/>
          <w:szCs w:val="18"/>
          <w:bdr w:val="none" w:sz="0" w:space="0" w:color="auto" w:frame="1"/>
          <w:lang w:eastAsia="en-GB"/>
        </w:rPr>
        <w:t> x </w:t>
      </w:r>
      <w:r w:rsidRPr="00130749">
        <w:rPr>
          <w:rFonts w:ascii="Consolas" w:eastAsia="Times New Roman" w:hAnsi="Consolas" w:cs="Times New Roman"/>
          <w:b/>
          <w:bCs/>
          <w:color w:val="006699"/>
          <w:sz w:val="18"/>
          <w:szCs w:val="18"/>
          <w:bdr w:val="none" w:sz="0" w:space="0" w:color="auto" w:frame="1"/>
          <w:lang w:eastAsia="en-GB"/>
        </w:rPr>
        <w:t>for</w:t>
      </w:r>
      <w:r w:rsidRPr="00130749">
        <w:rPr>
          <w:rFonts w:ascii="Consolas" w:eastAsia="Times New Roman" w:hAnsi="Consolas" w:cs="Times New Roman"/>
          <w:color w:val="000000"/>
          <w:sz w:val="18"/>
          <w:szCs w:val="18"/>
          <w:bdr w:val="none" w:sz="0" w:space="0" w:color="auto" w:frame="1"/>
          <w:lang w:eastAsia="en-GB"/>
        </w:rPr>
        <w:t> x </w:t>
      </w:r>
      <w:r w:rsidRPr="00130749">
        <w:rPr>
          <w:rFonts w:ascii="Consolas" w:eastAsia="Times New Roman" w:hAnsi="Consolas" w:cs="Times New Roman"/>
          <w:b/>
          <w:bCs/>
          <w:color w:val="006699"/>
          <w:sz w:val="18"/>
          <w:szCs w:val="18"/>
          <w:bdr w:val="none" w:sz="0" w:space="0" w:color="auto" w:frame="1"/>
          <w:lang w:eastAsia="en-GB"/>
        </w:rPr>
        <w:t>in</w:t>
      </w:r>
      <w:r w:rsidRPr="00130749">
        <w:rPr>
          <w:rFonts w:ascii="Consolas" w:eastAsia="Times New Roman" w:hAnsi="Consolas" w:cs="Times New Roman"/>
          <w:color w:val="000000"/>
          <w:sz w:val="18"/>
          <w:szCs w:val="18"/>
          <w:bdr w:val="none" w:sz="0" w:space="0" w:color="auto" w:frame="1"/>
          <w:lang w:eastAsia="en-GB"/>
        </w:rPr>
        <w:t> values])  </w:t>
      </w:r>
    </w:p>
    <w:p w14:paraId="2182ECC0"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36C156A5"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 == (0, 1, 1, None) </w:t>
      </w:r>
      <w:r w:rsidRPr="00130749">
        <w:rPr>
          <w:rFonts w:ascii="Consolas" w:eastAsia="Times New Roman" w:hAnsi="Consolas" w:cs="Times New Roman"/>
          <w:b/>
          <w:bCs/>
          <w:color w:val="006699"/>
          <w:sz w:val="18"/>
          <w:szCs w:val="18"/>
          <w:bdr w:val="none" w:sz="0" w:space="0" w:color="auto" w:frame="1"/>
          <w:lang w:eastAsia="en-GB"/>
        </w:rPr>
        <w:t>or</w:t>
      </w:r>
      <w:r w:rsidRPr="00130749">
        <w:rPr>
          <w:rFonts w:ascii="Consolas" w:eastAsia="Times New Roman" w:hAnsi="Consolas" w:cs="Times New Roman"/>
          <w:color w:val="000000"/>
          <w:sz w:val="18"/>
          <w:szCs w:val="18"/>
          <w:bdr w:val="none" w:sz="0" w:space="0" w:color="auto" w:frame="1"/>
          <w:lang w:eastAsia="en-GB"/>
        </w:rPr>
        <w:t> values == (0, 1, 1, 5) </w:t>
      </w:r>
      <w:r w:rsidRPr="00130749">
        <w:rPr>
          <w:rFonts w:ascii="Consolas" w:eastAsia="Times New Roman" w:hAnsi="Consolas" w:cs="Times New Roman"/>
          <w:b/>
          <w:bCs/>
          <w:color w:val="006699"/>
          <w:sz w:val="18"/>
          <w:szCs w:val="18"/>
          <w:bdr w:val="none" w:sz="0" w:space="0" w:color="auto" w:frame="1"/>
          <w:lang w:eastAsia="en-GB"/>
        </w:rPr>
        <w:t>or</w:t>
      </w:r>
      <w:r w:rsidRPr="00130749">
        <w:rPr>
          <w:rFonts w:ascii="Consolas" w:eastAsia="Times New Roman" w:hAnsi="Consolas" w:cs="Times New Roman"/>
          <w:color w:val="000000"/>
          <w:sz w:val="18"/>
          <w:szCs w:val="18"/>
          <w:bdr w:val="none" w:sz="0" w:space="0" w:color="auto" w:frame="1"/>
          <w:lang w:eastAsia="en-GB"/>
        </w:rPr>
        <w:t> values_temp == (4, 1, 1, 5):  </w:t>
      </w:r>
    </w:p>
    <w:p w14:paraId="3225CA10"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upper_boundary'</w:t>
      </w:r>
      <w:r w:rsidRPr="00130749">
        <w:rPr>
          <w:rFonts w:ascii="Consolas" w:eastAsia="Times New Roman" w:hAnsi="Consolas" w:cs="Times New Roman"/>
          <w:color w:val="000000"/>
          <w:sz w:val="18"/>
          <w:szCs w:val="18"/>
          <w:bdr w:val="none" w:sz="0" w:space="0" w:color="auto" w:frame="1"/>
          <w:lang w:eastAsia="en-GB"/>
        </w:rPr>
        <w:t>  </w:t>
      </w:r>
    </w:p>
    <w:p w14:paraId="6EC5A4A5"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2F4A502B"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 == (None, 1, 1, 0) </w:t>
      </w:r>
      <w:r w:rsidRPr="00130749">
        <w:rPr>
          <w:rFonts w:ascii="Consolas" w:eastAsia="Times New Roman" w:hAnsi="Consolas" w:cs="Times New Roman"/>
          <w:b/>
          <w:bCs/>
          <w:color w:val="006699"/>
          <w:sz w:val="18"/>
          <w:szCs w:val="18"/>
          <w:bdr w:val="none" w:sz="0" w:space="0" w:color="auto" w:frame="1"/>
          <w:lang w:eastAsia="en-GB"/>
        </w:rPr>
        <w:t>or</w:t>
      </w:r>
      <w:r w:rsidRPr="00130749">
        <w:rPr>
          <w:rFonts w:ascii="Consolas" w:eastAsia="Times New Roman" w:hAnsi="Consolas" w:cs="Times New Roman"/>
          <w:color w:val="000000"/>
          <w:sz w:val="18"/>
          <w:szCs w:val="18"/>
          <w:bdr w:val="none" w:sz="0" w:space="0" w:color="auto" w:frame="1"/>
          <w:lang w:eastAsia="en-GB"/>
        </w:rPr>
        <w:t> values == (5, 1, 1, 0) </w:t>
      </w:r>
      <w:r w:rsidRPr="00130749">
        <w:rPr>
          <w:rFonts w:ascii="Consolas" w:eastAsia="Times New Roman" w:hAnsi="Consolas" w:cs="Times New Roman"/>
          <w:b/>
          <w:bCs/>
          <w:color w:val="006699"/>
          <w:sz w:val="18"/>
          <w:szCs w:val="18"/>
          <w:bdr w:val="none" w:sz="0" w:space="0" w:color="auto" w:frame="1"/>
          <w:lang w:eastAsia="en-GB"/>
        </w:rPr>
        <w:t>or</w:t>
      </w:r>
      <w:r w:rsidRPr="00130749">
        <w:rPr>
          <w:rFonts w:ascii="Consolas" w:eastAsia="Times New Roman" w:hAnsi="Consolas" w:cs="Times New Roman"/>
          <w:color w:val="000000"/>
          <w:sz w:val="18"/>
          <w:szCs w:val="18"/>
          <w:bdr w:val="none" w:sz="0" w:space="0" w:color="auto" w:frame="1"/>
          <w:lang w:eastAsia="en-GB"/>
        </w:rPr>
        <w:t> values_temp == (5, 1, 1, 4):  </w:t>
      </w:r>
    </w:p>
    <w:p w14:paraId="50F24FC5"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lower_boundary'</w:t>
      </w:r>
      <w:r w:rsidRPr="00130749">
        <w:rPr>
          <w:rFonts w:ascii="Consolas" w:eastAsia="Times New Roman" w:hAnsi="Consolas" w:cs="Times New Roman"/>
          <w:color w:val="000000"/>
          <w:sz w:val="18"/>
          <w:szCs w:val="18"/>
          <w:bdr w:val="none" w:sz="0" w:space="0" w:color="auto" w:frame="1"/>
          <w:lang w:eastAsia="en-GB"/>
        </w:rPr>
        <w:t>  </w:t>
      </w:r>
    </w:p>
    <w:p w14:paraId="7AEB23B6"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29C5F395"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 == (1, 0, None, 1) </w:t>
      </w:r>
      <w:r w:rsidRPr="00130749">
        <w:rPr>
          <w:rFonts w:ascii="Consolas" w:eastAsia="Times New Roman" w:hAnsi="Consolas" w:cs="Times New Roman"/>
          <w:b/>
          <w:bCs/>
          <w:color w:val="006699"/>
          <w:sz w:val="18"/>
          <w:szCs w:val="18"/>
          <w:bdr w:val="none" w:sz="0" w:space="0" w:color="auto" w:frame="1"/>
          <w:lang w:eastAsia="en-GB"/>
        </w:rPr>
        <w:t>or</w:t>
      </w:r>
      <w:r w:rsidRPr="00130749">
        <w:rPr>
          <w:rFonts w:ascii="Consolas" w:eastAsia="Times New Roman" w:hAnsi="Consolas" w:cs="Times New Roman"/>
          <w:color w:val="000000"/>
          <w:sz w:val="18"/>
          <w:szCs w:val="18"/>
          <w:bdr w:val="none" w:sz="0" w:space="0" w:color="auto" w:frame="1"/>
          <w:lang w:eastAsia="en-GB"/>
        </w:rPr>
        <w:t> values == (1, 0, 4, 1) </w:t>
      </w:r>
      <w:r w:rsidRPr="00130749">
        <w:rPr>
          <w:rFonts w:ascii="Consolas" w:eastAsia="Times New Roman" w:hAnsi="Consolas" w:cs="Times New Roman"/>
          <w:b/>
          <w:bCs/>
          <w:color w:val="006699"/>
          <w:sz w:val="18"/>
          <w:szCs w:val="18"/>
          <w:bdr w:val="none" w:sz="0" w:space="0" w:color="auto" w:frame="1"/>
          <w:lang w:eastAsia="en-GB"/>
        </w:rPr>
        <w:t>or</w:t>
      </w:r>
      <w:r w:rsidRPr="00130749">
        <w:rPr>
          <w:rFonts w:ascii="Consolas" w:eastAsia="Times New Roman" w:hAnsi="Consolas" w:cs="Times New Roman"/>
          <w:color w:val="000000"/>
          <w:sz w:val="18"/>
          <w:szCs w:val="18"/>
          <w:bdr w:val="none" w:sz="0" w:space="0" w:color="auto" w:frame="1"/>
          <w:lang w:eastAsia="en-GB"/>
        </w:rPr>
        <w:t> values == (1, 0, 5, 1):  </w:t>
      </w:r>
    </w:p>
    <w:p w14:paraId="2A1E555A"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left_boundary'</w:t>
      </w:r>
      <w:r w:rsidRPr="00130749">
        <w:rPr>
          <w:rFonts w:ascii="Consolas" w:eastAsia="Times New Roman" w:hAnsi="Consolas" w:cs="Times New Roman"/>
          <w:color w:val="000000"/>
          <w:sz w:val="18"/>
          <w:szCs w:val="18"/>
          <w:bdr w:val="none" w:sz="0" w:space="0" w:color="auto" w:frame="1"/>
          <w:lang w:eastAsia="en-GB"/>
        </w:rPr>
        <w:t>  </w:t>
      </w:r>
    </w:p>
    <w:p w14:paraId="68BD1657"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390EEDBC"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 == (1, None, 0, 1) </w:t>
      </w:r>
      <w:r w:rsidRPr="00130749">
        <w:rPr>
          <w:rFonts w:ascii="Consolas" w:eastAsia="Times New Roman" w:hAnsi="Consolas" w:cs="Times New Roman"/>
          <w:b/>
          <w:bCs/>
          <w:color w:val="006699"/>
          <w:sz w:val="18"/>
          <w:szCs w:val="18"/>
          <w:bdr w:val="none" w:sz="0" w:space="0" w:color="auto" w:frame="1"/>
          <w:lang w:eastAsia="en-GB"/>
        </w:rPr>
        <w:t>or</w:t>
      </w:r>
      <w:r w:rsidRPr="00130749">
        <w:rPr>
          <w:rFonts w:ascii="Consolas" w:eastAsia="Times New Roman" w:hAnsi="Consolas" w:cs="Times New Roman"/>
          <w:color w:val="000000"/>
          <w:sz w:val="18"/>
          <w:szCs w:val="18"/>
          <w:bdr w:val="none" w:sz="0" w:space="0" w:color="auto" w:frame="1"/>
          <w:lang w:eastAsia="en-GB"/>
        </w:rPr>
        <w:t> values == (1, 4, 0, 1) </w:t>
      </w:r>
      <w:r w:rsidRPr="00130749">
        <w:rPr>
          <w:rFonts w:ascii="Consolas" w:eastAsia="Times New Roman" w:hAnsi="Consolas" w:cs="Times New Roman"/>
          <w:b/>
          <w:bCs/>
          <w:color w:val="006699"/>
          <w:sz w:val="18"/>
          <w:szCs w:val="18"/>
          <w:bdr w:val="none" w:sz="0" w:space="0" w:color="auto" w:frame="1"/>
          <w:lang w:eastAsia="en-GB"/>
        </w:rPr>
        <w:t>or</w:t>
      </w:r>
      <w:r w:rsidRPr="00130749">
        <w:rPr>
          <w:rFonts w:ascii="Consolas" w:eastAsia="Times New Roman" w:hAnsi="Consolas" w:cs="Times New Roman"/>
          <w:color w:val="000000"/>
          <w:sz w:val="18"/>
          <w:szCs w:val="18"/>
          <w:bdr w:val="none" w:sz="0" w:space="0" w:color="auto" w:frame="1"/>
          <w:lang w:eastAsia="en-GB"/>
        </w:rPr>
        <w:t> values == (1, 5, 0, 1):  </w:t>
      </w:r>
    </w:p>
    <w:p w14:paraId="0CC30EE1"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right_boundary'</w:t>
      </w:r>
      <w:r w:rsidRPr="00130749">
        <w:rPr>
          <w:rFonts w:ascii="Consolas" w:eastAsia="Times New Roman" w:hAnsi="Consolas" w:cs="Times New Roman"/>
          <w:color w:val="000000"/>
          <w:sz w:val="18"/>
          <w:szCs w:val="18"/>
          <w:bdr w:val="none" w:sz="0" w:space="0" w:color="auto" w:frame="1"/>
          <w:lang w:eastAsia="en-GB"/>
        </w:rPr>
        <w:t>  </w:t>
      </w:r>
    </w:p>
    <w:p w14:paraId="321E8F74"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59721414"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8200"/>
          <w:sz w:val="18"/>
          <w:szCs w:val="18"/>
          <w:bdr w:val="none" w:sz="0" w:space="0" w:color="auto" w:frame="1"/>
          <w:lang w:eastAsia="en-GB"/>
        </w:rPr>
        <w:t># boundary spits</w:t>
      </w:r>
      <w:r w:rsidRPr="00130749">
        <w:rPr>
          <w:rFonts w:ascii="Consolas" w:eastAsia="Times New Roman" w:hAnsi="Consolas" w:cs="Times New Roman"/>
          <w:color w:val="000000"/>
          <w:sz w:val="18"/>
          <w:szCs w:val="18"/>
          <w:bdr w:val="none" w:sz="0" w:space="0" w:color="auto" w:frame="1"/>
          <w:lang w:eastAsia="en-GB"/>
        </w:rPr>
        <w:t>  </w:t>
      </w:r>
    </w:p>
    <w:p w14:paraId="0879334A"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diag == (1, 1, 1, None, None, 1, 0, None):  </w:t>
      </w:r>
    </w:p>
    <w:p w14:paraId="2CB14034"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upper_left_spit_boundary'</w:t>
      </w:r>
      <w:r w:rsidRPr="00130749">
        <w:rPr>
          <w:rFonts w:ascii="Consolas" w:eastAsia="Times New Roman" w:hAnsi="Consolas" w:cs="Times New Roman"/>
          <w:color w:val="000000"/>
          <w:sz w:val="18"/>
          <w:szCs w:val="18"/>
          <w:bdr w:val="none" w:sz="0" w:space="0" w:color="auto" w:frame="1"/>
          <w:lang w:eastAsia="en-GB"/>
        </w:rPr>
        <w:t>  </w:t>
      </w:r>
    </w:p>
    <w:p w14:paraId="26F8C5B6"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30C5A126"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diag == (1, 1, 1, None, None, 0, 1, None):  </w:t>
      </w:r>
    </w:p>
    <w:p w14:paraId="28C3F3F7"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upper_right_spit_boundary'</w:t>
      </w:r>
      <w:r w:rsidRPr="00130749">
        <w:rPr>
          <w:rFonts w:ascii="Consolas" w:eastAsia="Times New Roman" w:hAnsi="Consolas" w:cs="Times New Roman"/>
          <w:color w:val="000000"/>
          <w:sz w:val="18"/>
          <w:szCs w:val="18"/>
          <w:bdr w:val="none" w:sz="0" w:space="0" w:color="auto" w:frame="1"/>
          <w:lang w:eastAsia="en-GB"/>
        </w:rPr>
        <w:t>  </w:t>
      </w:r>
    </w:p>
    <w:p w14:paraId="00731750"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5A51FD9A"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diag == (None, 1, 1, 1, 1, None, None, 0):  </w:t>
      </w:r>
    </w:p>
    <w:p w14:paraId="167AD6DD"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lower_left_spit_boundary'</w:t>
      </w:r>
      <w:r w:rsidRPr="00130749">
        <w:rPr>
          <w:rFonts w:ascii="Consolas" w:eastAsia="Times New Roman" w:hAnsi="Consolas" w:cs="Times New Roman"/>
          <w:color w:val="000000"/>
          <w:sz w:val="18"/>
          <w:szCs w:val="18"/>
          <w:bdr w:val="none" w:sz="0" w:space="0" w:color="auto" w:frame="1"/>
          <w:lang w:eastAsia="en-GB"/>
        </w:rPr>
        <w:t>  </w:t>
      </w:r>
    </w:p>
    <w:p w14:paraId="01919A08"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49CECBCB"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diag == (None, 1, 1, 1, 0, None, None, 1):  </w:t>
      </w:r>
    </w:p>
    <w:p w14:paraId="1D6D0F01"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lower_right_spit_boundary'</w:t>
      </w:r>
      <w:r w:rsidRPr="00130749">
        <w:rPr>
          <w:rFonts w:ascii="Consolas" w:eastAsia="Times New Roman" w:hAnsi="Consolas" w:cs="Times New Roman"/>
          <w:color w:val="000000"/>
          <w:sz w:val="18"/>
          <w:szCs w:val="18"/>
          <w:bdr w:val="none" w:sz="0" w:space="0" w:color="auto" w:frame="1"/>
          <w:lang w:eastAsia="en-GB"/>
        </w:rPr>
        <w:t>  </w:t>
      </w:r>
    </w:p>
    <w:p w14:paraId="7BE559A6"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28AD2FAA"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diag == (1, None, 1, 1, None, None, 1, 0):  </w:t>
      </w:r>
    </w:p>
    <w:p w14:paraId="170A5810"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right_upper_spit_boundary'</w:t>
      </w:r>
      <w:r w:rsidRPr="00130749">
        <w:rPr>
          <w:rFonts w:ascii="Consolas" w:eastAsia="Times New Roman" w:hAnsi="Consolas" w:cs="Times New Roman"/>
          <w:color w:val="000000"/>
          <w:sz w:val="18"/>
          <w:szCs w:val="18"/>
          <w:bdr w:val="none" w:sz="0" w:space="0" w:color="auto" w:frame="1"/>
          <w:lang w:eastAsia="en-GB"/>
        </w:rPr>
        <w:t>  </w:t>
      </w:r>
    </w:p>
    <w:p w14:paraId="02E12659"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1288D138"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diag == (1, None, 1, 1, None, None, 0, 1):  </w:t>
      </w:r>
    </w:p>
    <w:p w14:paraId="25CEFD42"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right_lower_spit_boundary'</w:t>
      </w:r>
      <w:r w:rsidRPr="00130749">
        <w:rPr>
          <w:rFonts w:ascii="Consolas" w:eastAsia="Times New Roman" w:hAnsi="Consolas" w:cs="Times New Roman"/>
          <w:color w:val="000000"/>
          <w:sz w:val="18"/>
          <w:szCs w:val="18"/>
          <w:bdr w:val="none" w:sz="0" w:space="0" w:color="auto" w:frame="1"/>
          <w:lang w:eastAsia="en-GB"/>
        </w:rPr>
        <w:t>  </w:t>
      </w:r>
    </w:p>
    <w:p w14:paraId="10D68207"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1047111A"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diag == (1, 1, None, 1, 1, 0, None, None):  </w:t>
      </w:r>
    </w:p>
    <w:p w14:paraId="1167BBA9"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left_lower_spit_boundary'</w:t>
      </w:r>
      <w:r w:rsidRPr="00130749">
        <w:rPr>
          <w:rFonts w:ascii="Consolas" w:eastAsia="Times New Roman" w:hAnsi="Consolas" w:cs="Times New Roman"/>
          <w:color w:val="000000"/>
          <w:sz w:val="18"/>
          <w:szCs w:val="18"/>
          <w:bdr w:val="none" w:sz="0" w:space="0" w:color="auto" w:frame="1"/>
          <w:lang w:eastAsia="en-GB"/>
        </w:rPr>
        <w:t>  </w:t>
      </w:r>
    </w:p>
    <w:p w14:paraId="5396F21F"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60D38426"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diag == (1, 1, None, 1, 0, 1, None, None):  </w:t>
      </w:r>
    </w:p>
    <w:p w14:paraId="2D818D6F"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left_upper_spit_boundary'</w:t>
      </w:r>
      <w:r w:rsidRPr="00130749">
        <w:rPr>
          <w:rFonts w:ascii="Consolas" w:eastAsia="Times New Roman" w:hAnsi="Consolas" w:cs="Times New Roman"/>
          <w:color w:val="000000"/>
          <w:sz w:val="18"/>
          <w:szCs w:val="18"/>
          <w:bdr w:val="none" w:sz="0" w:space="0" w:color="auto" w:frame="1"/>
          <w:lang w:eastAsia="en-GB"/>
        </w:rPr>
        <w:t>  </w:t>
      </w:r>
    </w:p>
    <w:p w14:paraId="5E1B96D1"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6375B24E"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lastRenderedPageBreak/>
        <w:t>        </w:t>
      </w:r>
      <w:r w:rsidRPr="00130749">
        <w:rPr>
          <w:rFonts w:ascii="Consolas" w:eastAsia="Times New Roman" w:hAnsi="Consolas" w:cs="Times New Roman"/>
          <w:color w:val="008200"/>
          <w:sz w:val="18"/>
          <w:szCs w:val="18"/>
          <w:bdr w:val="none" w:sz="0" w:space="0" w:color="auto" w:frame="1"/>
          <w:lang w:eastAsia="en-GB"/>
        </w:rPr>
        <w:t># boundary corners</w:t>
      </w:r>
      <w:r w:rsidRPr="00130749">
        <w:rPr>
          <w:rFonts w:ascii="Consolas" w:eastAsia="Times New Roman" w:hAnsi="Consolas" w:cs="Times New Roman"/>
          <w:color w:val="000000"/>
          <w:sz w:val="18"/>
          <w:szCs w:val="18"/>
          <w:bdr w:val="none" w:sz="0" w:space="0" w:color="auto" w:frame="1"/>
          <w:lang w:eastAsia="en-GB"/>
        </w:rPr>
        <w:t>  </w:t>
      </w:r>
    </w:p>
    <w:p w14:paraId="35464722"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 == (1, 1, None, None) </w:t>
      </w:r>
      <w:r w:rsidRPr="00130749">
        <w:rPr>
          <w:rFonts w:ascii="Consolas" w:eastAsia="Times New Roman" w:hAnsi="Consolas" w:cs="Times New Roman"/>
          <w:b/>
          <w:bCs/>
          <w:color w:val="006699"/>
          <w:sz w:val="18"/>
          <w:szCs w:val="18"/>
          <w:bdr w:val="none" w:sz="0" w:space="0" w:color="auto" w:frame="1"/>
          <w:lang w:eastAsia="en-GB"/>
        </w:rPr>
        <w:t>or</w:t>
      </w:r>
      <w:r w:rsidRPr="00130749">
        <w:rPr>
          <w:rFonts w:ascii="Consolas" w:eastAsia="Times New Roman" w:hAnsi="Consolas" w:cs="Times New Roman"/>
          <w:color w:val="000000"/>
          <w:sz w:val="18"/>
          <w:szCs w:val="18"/>
          <w:bdr w:val="none" w:sz="0" w:space="0" w:color="auto" w:frame="1"/>
          <w:lang w:eastAsia="en-GB"/>
        </w:rPr>
        <w:t> values == (1, 1, None, 5):  </w:t>
      </w:r>
    </w:p>
    <w:p w14:paraId="6423B34C"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left_upper_boundary'</w:t>
      </w:r>
      <w:r w:rsidRPr="00130749">
        <w:rPr>
          <w:rFonts w:ascii="Consolas" w:eastAsia="Times New Roman" w:hAnsi="Consolas" w:cs="Times New Roman"/>
          <w:color w:val="000000"/>
          <w:sz w:val="18"/>
          <w:szCs w:val="18"/>
          <w:bdr w:val="none" w:sz="0" w:space="0" w:color="auto" w:frame="1"/>
          <w:lang w:eastAsia="en-GB"/>
        </w:rPr>
        <w:t>  </w:t>
      </w:r>
    </w:p>
    <w:p w14:paraId="48A2638B"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18D1ABC8"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 == (1, None, 1, None) </w:t>
      </w:r>
      <w:r w:rsidRPr="00130749">
        <w:rPr>
          <w:rFonts w:ascii="Consolas" w:eastAsia="Times New Roman" w:hAnsi="Consolas" w:cs="Times New Roman"/>
          <w:b/>
          <w:bCs/>
          <w:color w:val="006699"/>
          <w:sz w:val="18"/>
          <w:szCs w:val="18"/>
          <w:bdr w:val="none" w:sz="0" w:space="0" w:color="auto" w:frame="1"/>
          <w:lang w:eastAsia="en-GB"/>
        </w:rPr>
        <w:t>or</w:t>
      </w:r>
      <w:r w:rsidRPr="00130749">
        <w:rPr>
          <w:rFonts w:ascii="Consolas" w:eastAsia="Times New Roman" w:hAnsi="Consolas" w:cs="Times New Roman"/>
          <w:color w:val="000000"/>
          <w:sz w:val="18"/>
          <w:szCs w:val="18"/>
          <w:bdr w:val="none" w:sz="0" w:space="0" w:color="auto" w:frame="1"/>
          <w:lang w:eastAsia="en-GB"/>
        </w:rPr>
        <w:t> values == (1, None, 1, 5):  </w:t>
      </w:r>
    </w:p>
    <w:p w14:paraId="3EB7DACB"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right_upper_boundary'</w:t>
      </w:r>
      <w:r w:rsidRPr="00130749">
        <w:rPr>
          <w:rFonts w:ascii="Consolas" w:eastAsia="Times New Roman" w:hAnsi="Consolas" w:cs="Times New Roman"/>
          <w:color w:val="000000"/>
          <w:sz w:val="18"/>
          <w:szCs w:val="18"/>
          <w:bdr w:val="none" w:sz="0" w:space="0" w:color="auto" w:frame="1"/>
          <w:lang w:eastAsia="en-GB"/>
        </w:rPr>
        <w:t>  </w:t>
      </w:r>
    </w:p>
    <w:p w14:paraId="2E516DFF"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04F597B9"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 == (None, None, 1, 1) </w:t>
      </w:r>
      <w:r w:rsidRPr="00130749">
        <w:rPr>
          <w:rFonts w:ascii="Consolas" w:eastAsia="Times New Roman" w:hAnsi="Consolas" w:cs="Times New Roman"/>
          <w:b/>
          <w:bCs/>
          <w:color w:val="006699"/>
          <w:sz w:val="18"/>
          <w:szCs w:val="18"/>
          <w:bdr w:val="none" w:sz="0" w:space="0" w:color="auto" w:frame="1"/>
          <w:lang w:eastAsia="en-GB"/>
        </w:rPr>
        <w:t>or</w:t>
      </w:r>
      <w:r w:rsidRPr="00130749">
        <w:rPr>
          <w:rFonts w:ascii="Consolas" w:eastAsia="Times New Roman" w:hAnsi="Consolas" w:cs="Times New Roman"/>
          <w:color w:val="000000"/>
          <w:sz w:val="18"/>
          <w:szCs w:val="18"/>
          <w:bdr w:val="none" w:sz="0" w:space="0" w:color="auto" w:frame="1"/>
          <w:lang w:eastAsia="en-GB"/>
        </w:rPr>
        <w:t> values == (5, None, 1, 1):  </w:t>
      </w:r>
    </w:p>
    <w:p w14:paraId="5CCA3DA4"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right_lower_boundary'</w:t>
      </w:r>
      <w:r w:rsidRPr="00130749">
        <w:rPr>
          <w:rFonts w:ascii="Consolas" w:eastAsia="Times New Roman" w:hAnsi="Consolas" w:cs="Times New Roman"/>
          <w:color w:val="000000"/>
          <w:sz w:val="18"/>
          <w:szCs w:val="18"/>
          <w:bdr w:val="none" w:sz="0" w:space="0" w:color="auto" w:frame="1"/>
          <w:lang w:eastAsia="en-GB"/>
        </w:rPr>
        <w:t>  </w:t>
      </w:r>
    </w:p>
    <w:p w14:paraId="55ABA793"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35489AEE"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 == (None, 1, None, 1) </w:t>
      </w:r>
      <w:r w:rsidRPr="00130749">
        <w:rPr>
          <w:rFonts w:ascii="Consolas" w:eastAsia="Times New Roman" w:hAnsi="Consolas" w:cs="Times New Roman"/>
          <w:b/>
          <w:bCs/>
          <w:color w:val="006699"/>
          <w:sz w:val="18"/>
          <w:szCs w:val="18"/>
          <w:bdr w:val="none" w:sz="0" w:space="0" w:color="auto" w:frame="1"/>
          <w:lang w:eastAsia="en-GB"/>
        </w:rPr>
        <w:t>or</w:t>
      </w:r>
      <w:r w:rsidRPr="00130749">
        <w:rPr>
          <w:rFonts w:ascii="Consolas" w:eastAsia="Times New Roman" w:hAnsi="Consolas" w:cs="Times New Roman"/>
          <w:color w:val="000000"/>
          <w:sz w:val="18"/>
          <w:szCs w:val="18"/>
          <w:bdr w:val="none" w:sz="0" w:space="0" w:color="auto" w:frame="1"/>
          <w:lang w:eastAsia="en-GB"/>
        </w:rPr>
        <w:t> values == (5, 1, None, 1):  </w:t>
      </w:r>
    </w:p>
    <w:p w14:paraId="3D6C5ED9"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left_lower_boundary'</w:t>
      </w:r>
      <w:r w:rsidRPr="00130749">
        <w:rPr>
          <w:rFonts w:ascii="Consolas" w:eastAsia="Times New Roman" w:hAnsi="Consolas" w:cs="Times New Roman"/>
          <w:color w:val="000000"/>
          <w:sz w:val="18"/>
          <w:szCs w:val="18"/>
          <w:bdr w:val="none" w:sz="0" w:space="0" w:color="auto" w:frame="1"/>
          <w:lang w:eastAsia="en-GB"/>
        </w:rPr>
        <w:t>  </w:t>
      </w:r>
    </w:p>
    <w:p w14:paraId="017F8221"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13AFD08E"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8200"/>
          <w:sz w:val="18"/>
          <w:szCs w:val="18"/>
          <w:bdr w:val="none" w:sz="0" w:space="0" w:color="auto" w:frame="1"/>
          <w:lang w:eastAsia="en-GB"/>
        </w:rPr>
        <w:t># corners</w:t>
      </w:r>
      <w:r w:rsidRPr="00130749">
        <w:rPr>
          <w:rFonts w:ascii="Consolas" w:eastAsia="Times New Roman" w:hAnsi="Consolas" w:cs="Times New Roman"/>
          <w:color w:val="000000"/>
          <w:sz w:val="18"/>
          <w:szCs w:val="18"/>
          <w:bdr w:val="none" w:sz="0" w:space="0" w:color="auto" w:frame="1"/>
          <w:lang w:eastAsia="en-GB"/>
        </w:rPr>
        <w:t>  </w:t>
      </w:r>
    </w:p>
    <w:p w14:paraId="5AE0A3A3"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values_temp = tuple([0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x == 4 </w:t>
      </w:r>
      <w:r w:rsidRPr="00130749">
        <w:rPr>
          <w:rFonts w:ascii="Consolas" w:eastAsia="Times New Roman" w:hAnsi="Consolas" w:cs="Times New Roman"/>
          <w:b/>
          <w:bCs/>
          <w:color w:val="006699"/>
          <w:sz w:val="18"/>
          <w:szCs w:val="18"/>
          <w:bdr w:val="none" w:sz="0" w:space="0" w:color="auto" w:frame="1"/>
          <w:lang w:eastAsia="en-GB"/>
        </w:rPr>
        <w:t>else</w:t>
      </w:r>
      <w:r w:rsidRPr="00130749">
        <w:rPr>
          <w:rFonts w:ascii="Consolas" w:eastAsia="Times New Roman" w:hAnsi="Consolas" w:cs="Times New Roman"/>
          <w:color w:val="000000"/>
          <w:sz w:val="18"/>
          <w:szCs w:val="18"/>
          <w:bdr w:val="none" w:sz="0" w:space="0" w:color="auto" w:frame="1"/>
          <w:lang w:eastAsia="en-GB"/>
        </w:rPr>
        <w:t> x </w:t>
      </w:r>
      <w:r w:rsidRPr="00130749">
        <w:rPr>
          <w:rFonts w:ascii="Consolas" w:eastAsia="Times New Roman" w:hAnsi="Consolas" w:cs="Times New Roman"/>
          <w:b/>
          <w:bCs/>
          <w:color w:val="006699"/>
          <w:sz w:val="18"/>
          <w:szCs w:val="18"/>
          <w:bdr w:val="none" w:sz="0" w:space="0" w:color="auto" w:frame="1"/>
          <w:lang w:eastAsia="en-GB"/>
        </w:rPr>
        <w:t>for</w:t>
      </w:r>
      <w:r w:rsidRPr="00130749">
        <w:rPr>
          <w:rFonts w:ascii="Consolas" w:eastAsia="Times New Roman" w:hAnsi="Consolas" w:cs="Times New Roman"/>
          <w:color w:val="000000"/>
          <w:sz w:val="18"/>
          <w:szCs w:val="18"/>
          <w:bdr w:val="none" w:sz="0" w:space="0" w:color="auto" w:frame="1"/>
          <w:lang w:eastAsia="en-GB"/>
        </w:rPr>
        <w:t> x </w:t>
      </w:r>
      <w:r w:rsidRPr="00130749">
        <w:rPr>
          <w:rFonts w:ascii="Consolas" w:eastAsia="Times New Roman" w:hAnsi="Consolas" w:cs="Times New Roman"/>
          <w:b/>
          <w:bCs/>
          <w:color w:val="006699"/>
          <w:sz w:val="18"/>
          <w:szCs w:val="18"/>
          <w:bdr w:val="none" w:sz="0" w:space="0" w:color="auto" w:frame="1"/>
          <w:lang w:eastAsia="en-GB"/>
        </w:rPr>
        <w:t>in</w:t>
      </w:r>
      <w:r w:rsidRPr="00130749">
        <w:rPr>
          <w:rFonts w:ascii="Consolas" w:eastAsia="Times New Roman" w:hAnsi="Consolas" w:cs="Times New Roman"/>
          <w:color w:val="000000"/>
          <w:sz w:val="18"/>
          <w:szCs w:val="18"/>
          <w:bdr w:val="none" w:sz="0" w:space="0" w:color="auto" w:frame="1"/>
          <w:lang w:eastAsia="en-GB"/>
        </w:rPr>
        <w:t> values])  </w:t>
      </w:r>
    </w:p>
    <w:p w14:paraId="76F29790"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values_diag_temp = tuple([0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x == 4 </w:t>
      </w:r>
      <w:r w:rsidRPr="00130749">
        <w:rPr>
          <w:rFonts w:ascii="Consolas" w:eastAsia="Times New Roman" w:hAnsi="Consolas" w:cs="Times New Roman"/>
          <w:b/>
          <w:bCs/>
          <w:color w:val="006699"/>
          <w:sz w:val="18"/>
          <w:szCs w:val="18"/>
          <w:bdr w:val="none" w:sz="0" w:space="0" w:color="auto" w:frame="1"/>
          <w:lang w:eastAsia="en-GB"/>
        </w:rPr>
        <w:t>else</w:t>
      </w:r>
      <w:r w:rsidRPr="00130749">
        <w:rPr>
          <w:rFonts w:ascii="Consolas" w:eastAsia="Times New Roman" w:hAnsi="Consolas" w:cs="Times New Roman"/>
          <w:color w:val="000000"/>
          <w:sz w:val="18"/>
          <w:szCs w:val="18"/>
          <w:bdr w:val="none" w:sz="0" w:space="0" w:color="auto" w:frame="1"/>
          <w:lang w:eastAsia="en-GB"/>
        </w:rPr>
        <w:t> x </w:t>
      </w:r>
      <w:r w:rsidRPr="00130749">
        <w:rPr>
          <w:rFonts w:ascii="Consolas" w:eastAsia="Times New Roman" w:hAnsi="Consolas" w:cs="Times New Roman"/>
          <w:b/>
          <w:bCs/>
          <w:color w:val="006699"/>
          <w:sz w:val="18"/>
          <w:szCs w:val="18"/>
          <w:bdr w:val="none" w:sz="0" w:space="0" w:color="auto" w:frame="1"/>
          <w:lang w:eastAsia="en-GB"/>
        </w:rPr>
        <w:t>for</w:t>
      </w:r>
      <w:r w:rsidRPr="00130749">
        <w:rPr>
          <w:rFonts w:ascii="Consolas" w:eastAsia="Times New Roman" w:hAnsi="Consolas" w:cs="Times New Roman"/>
          <w:color w:val="000000"/>
          <w:sz w:val="18"/>
          <w:szCs w:val="18"/>
          <w:bdr w:val="none" w:sz="0" w:space="0" w:color="auto" w:frame="1"/>
          <w:lang w:eastAsia="en-GB"/>
        </w:rPr>
        <w:t> x </w:t>
      </w:r>
      <w:r w:rsidRPr="00130749">
        <w:rPr>
          <w:rFonts w:ascii="Consolas" w:eastAsia="Times New Roman" w:hAnsi="Consolas" w:cs="Times New Roman"/>
          <w:b/>
          <w:bCs/>
          <w:color w:val="006699"/>
          <w:sz w:val="18"/>
          <w:szCs w:val="18"/>
          <w:bdr w:val="none" w:sz="0" w:space="0" w:color="auto" w:frame="1"/>
          <w:lang w:eastAsia="en-GB"/>
        </w:rPr>
        <w:t>in</w:t>
      </w:r>
      <w:r w:rsidRPr="00130749">
        <w:rPr>
          <w:rFonts w:ascii="Consolas" w:eastAsia="Times New Roman" w:hAnsi="Consolas" w:cs="Times New Roman"/>
          <w:color w:val="000000"/>
          <w:sz w:val="18"/>
          <w:szCs w:val="18"/>
          <w:bdr w:val="none" w:sz="0" w:space="0" w:color="auto" w:frame="1"/>
          <w:lang w:eastAsia="en-GB"/>
        </w:rPr>
        <w:t> values_diag])  </w:t>
      </w:r>
    </w:p>
    <w:p w14:paraId="53AD74AF"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406243B4"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temp == (1, 1, 0, 0):  </w:t>
      </w:r>
    </w:p>
    <w:p w14:paraId="14CC19F9"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left_upper_corner'</w:t>
      </w:r>
      <w:r w:rsidRPr="00130749">
        <w:rPr>
          <w:rFonts w:ascii="Consolas" w:eastAsia="Times New Roman" w:hAnsi="Consolas" w:cs="Times New Roman"/>
          <w:color w:val="000000"/>
          <w:sz w:val="18"/>
          <w:szCs w:val="18"/>
          <w:bdr w:val="none" w:sz="0" w:space="0" w:color="auto" w:frame="1"/>
          <w:lang w:eastAsia="en-GB"/>
        </w:rPr>
        <w:t>  </w:t>
      </w:r>
    </w:p>
    <w:p w14:paraId="750D272B"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14A481ED"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temp == (1, 0, 1, 0):  </w:t>
      </w:r>
    </w:p>
    <w:p w14:paraId="06192AC2"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right_upper_corner'</w:t>
      </w:r>
      <w:r w:rsidRPr="00130749">
        <w:rPr>
          <w:rFonts w:ascii="Consolas" w:eastAsia="Times New Roman" w:hAnsi="Consolas" w:cs="Times New Roman"/>
          <w:color w:val="000000"/>
          <w:sz w:val="18"/>
          <w:szCs w:val="18"/>
          <w:bdr w:val="none" w:sz="0" w:space="0" w:color="auto" w:frame="1"/>
          <w:lang w:eastAsia="en-GB"/>
        </w:rPr>
        <w:t>  </w:t>
      </w:r>
    </w:p>
    <w:p w14:paraId="0E89F6CC"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5DCDAAED"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temp == (0, 1, 0, 1):  </w:t>
      </w:r>
    </w:p>
    <w:p w14:paraId="3623367E"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left_lower_corner'</w:t>
      </w:r>
      <w:r w:rsidRPr="00130749">
        <w:rPr>
          <w:rFonts w:ascii="Consolas" w:eastAsia="Times New Roman" w:hAnsi="Consolas" w:cs="Times New Roman"/>
          <w:color w:val="000000"/>
          <w:sz w:val="18"/>
          <w:szCs w:val="18"/>
          <w:bdr w:val="none" w:sz="0" w:space="0" w:color="auto" w:frame="1"/>
          <w:lang w:eastAsia="en-GB"/>
        </w:rPr>
        <w:t>  </w:t>
      </w:r>
    </w:p>
    <w:p w14:paraId="7FEE44EE"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72D75166"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temp == (0, 0, 1, 1):  </w:t>
      </w:r>
    </w:p>
    <w:p w14:paraId="495AA878"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right_lower_corner'</w:t>
      </w:r>
      <w:r w:rsidRPr="00130749">
        <w:rPr>
          <w:rFonts w:ascii="Consolas" w:eastAsia="Times New Roman" w:hAnsi="Consolas" w:cs="Times New Roman"/>
          <w:color w:val="000000"/>
          <w:sz w:val="18"/>
          <w:szCs w:val="18"/>
          <w:bdr w:val="none" w:sz="0" w:space="0" w:color="auto" w:frame="1"/>
          <w:lang w:eastAsia="en-GB"/>
        </w:rPr>
        <w:t>  </w:t>
      </w:r>
    </w:p>
    <w:p w14:paraId="35FDEB85"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694124AE"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diag_temp == (1, 1, 1, 1, 1, 0, 1, 1):  </w:t>
      </w:r>
    </w:p>
    <w:p w14:paraId="03291F7A"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left_upper_inside_corner'</w:t>
      </w:r>
      <w:r w:rsidRPr="00130749">
        <w:rPr>
          <w:rFonts w:ascii="Consolas" w:eastAsia="Times New Roman" w:hAnsi="Consolas" w:cs="Times New Roman"/>
          <w:color w:val="000000"/>
          <w:sz w:val="18"/>
          <w:szCs w:val="18"/>
          <w:bdr w:val="none" w:sz="0" w:space="0" w:color="auto" w:frame="1"/>
          <w:lang w:eastAsia="en-GB"/>
        </w:rPr>
        <w:t>  </w:t>
      </w:r>
    </w:p>
    <w:p w14:paraId="5BA92CE3"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042BE8B2"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diag_temp == (1, 1, 1, 1, 1, 1, 0, 1):  </w:t>
      </w:r>
    </w:p>
    <w:p w14:paraId="238AB22F"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right_upper_inside_corner'</w:t>
      </w:r>
      <w:r w:rsidRPr="00130749">
        <w:rPr>
          <w:rFonts w:ascii="Consolas" w:eastAsia="Times New Roman" w:hAnsi="Consolas" w:cs="Times New Roman"/>
          <w:color w:val="000000"/>
          <w:sz w:val="18"/>
          <w:szCs w:val="18"/>
          <w:bdr w:val="none" w:sz="0" w:space="0" w:color="auto" w:frame="1"/>
          <w:lang w:eastAsia="en-GB"/>
        </w:rPr>
        <w:t>  </w:t>
      </w:r>
    </w:p>
    <w:p w14:paraId="1AE26D6C"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7B8C927C"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diag_temp == (1, 1, 1, 1, 0, 1, 1, 1):  </w:t>
      </w:r>
    </w:p>
    <w:p w14:paraId="5ADC9F79"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left_lower_inside_corner'</w:t>
      </w:r>
      <w:r w:rsidRPr="00130749">
        <w:rPr>
          <w:rFonts w:ascii="Consolas" w:eastAsia="Times New Roman" w:hAnsi="Consolas" w:cs="Times New Roman"/>
          <w:color w:val="000000"/>
          <w:sz w:val="18"/>
          <w:szCs w:val="18"/>
          <w:bdr w:val="none" w:sz="0" w:space="0" w:color="auto" w:frame="1"/>
          <w:lang w:eastAsia="en-GB"/>
        </w:rPr>
        <w:t>  </w:t>
      </w:r>
    </w:p>
    <w:p w14:paraId="5CDECBAF"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6A38D389"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diag_temp == (1, 1, 1, 1, 1, 1, 1, 0):  </w:t>
      </w:r>
    </w:p>
    <w:p w14:paraId="21181C3E"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right_lower_inside_corner'</w:t>
      </w:r>
      <w:r w:rsidRPr="00130749">
        <w:rPr>
          <w:rFonts w:ascii="Consolas" w:eastAsia="Times New Roman" w:hAnsi="Consolas" w:cs="Times New Roman"/>
          <w:color w:val="000000"/>
          <w:sz w:val="18"/>
          <w:szCs w:val="18"/>
          <w:bdr w:val="none" w:sz="0" w:space="0" w:color="auto" w:frame="1"/>
          <w:lang w:eastAsia="en-GB"/>
        </w:rPr>
        <w:t>  </w:t>
      </w:r>
    </w:p>
    <w:p w14:paraId="35003876"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6482DAB6"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8200"/>
          <w:sz w:val="18"/>
          <w:szCs w:val="18"/>
          <w:bdr w:val="none" w:sz="0" w:space="0" w:color="auto" w:frame="1"/>
          <w:lang w:eastAsia="en-GB"/>
        </w:rPr>
        <w:t># edges</w:t>
      </w:r>
      <w:r w:rsidRPr="00130749">
        <w:rPr>
          <w:rFonts w:ascii="Consolas" w:eastAsia="Times New Roman" w:hAnsi="Consolas" w:cs="Times New Roman"/>
          <w:color w:val="000000"/>
          <w:sz w:val="18"/>
          <w:szCs w:val="18"/>
          <w:bdr w:val="none" w:sz="0" w:space="0" w:color="auto" w:frame="1"/>
          <w:lang w:eastAsia="en-GB"/>
        </w:rPr>
        <w:t>  </w:t>
      </w:r>
    </w:p>
    <w:p w14:paraId="0B0D5BC6"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values_temp = tuple([1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x == 6 </w:t>
      </w:r>
      <w:r w:rsidRPr="00130749">
        <w:rPr>
          <w:rFonts w:ascii="Consolas" w:eastAsia="Times New Roman" w:hAnsi="Consolas" w:cs="Times New Roman"/>
          <w:b/>
          <w:bCs/>
          <w:color w:val="006699"/>
          <w:sz w:val="18"/>
          <w:szCs w:val="18"/>
          <w:bdr w:val="none" w:sz="0" w:space="0" w:color="auto" w:frame="1"/>
          <w:lang w:eastAsia="en-GB"/>
        </w:rPr>
        <w:t>else</w:t>
      </w:r>
      <w:r w:rsidRPr="00130749">
        <w:rPr>
          <w:rFonts w:ascii="Consolas" w:eastAsia="Times New Roman" w:hAnsi="Consolas" w:cs="Times New Roman"/>
          <w:color w:val="000000"/>
          <w:sz w:val="18"/>
          <w:szCs w:val="18"/>
          <w:bdr w:val="none" w:sz="0" w:space="0" w:color="auto" w:frame="1"/>
          <w:lang w:eastAsia="en-GB"/>
        </w:rPr>
        <w:t> x </w:t>
      </w:r>
      <w:r w:rsidRPr="00130749">
        <w:rPr>
          <w:rFonts w:ascii="Consolas" w:eastAsia="Times New Roman" w:hAnsi="Consolas" w:cs="Times New Roman"/>
          <w:b/>
          <w:bCs/>
          <w:color w:val="006699"/>
          <w:sz w:val="18"/>
          <w:szCs w:val="18"/>
          <w:bdr w:val="none" w:sz="0" w:space="0" w:color="auto" w:frame="1"/>
          <w:lang w:eastAsia="en-GB"/>
        </w:rPr>
        <w:t>for</w:t>
      </w:r>
      <w:r w:rsidRPr="00130749">
        <w:rPr>
          <w:rFonts w:ascii="Consolas" w:eastAsia="Times New Roman" w:hAnsi="Consolas" w:cs="Times New Roman"/>
          <w:color w:val="000000"/>
          <w:sz w:val="18"/>
          <w:szCs w:val="18"/>
          <w:bdr w:val="none" w:sz="0" w:space="0" w:color="auto" w:frame="1"/>
          <w:lang w:eastAsia="en-GB"/>
        </w:rPr>
        <w:t> x </w:t>
      </w:r>
      <w:r w:rsidRPr="00130749">
        <w:rPr>
          <w:rFonts w:ascii="Consolas" w:eastAsia="Times New Roman" w:hAnsi="Consolas" w:cs="Times New Roman"/>
          <w:b/>
          <w:bCs/>
          <w:color w:val="006699"/>
          <w:sz w:val="18"/>
          <w:szCs w:val="18"/>
          <w:bdr w:val="none" w:sz="0" w:space="0" w:color="auto" w:frame="1"/>
          <w:lang w:eastAsia="en-GB"/>
        </w:rPr>
        <w:t>in</w:t>
      </w:r>
      <w:r w:rsidRPr="00130749">
        <w:rPr>
          <w:rFonts w:ascii="Consolas" w:eastAsia="Times New Roman" w:hAnsi="Consolas" w:cs="Times New Roman"/>
          <w:color w:val="000000"/>
          <w:sz w:val="18"/>
          <w:szCs w:val="18"/>
          <w:bdr w:val="none" w:sz="0" w:space="0" w:color="auto" w:frame="1"/>
          <w:lang w:eastAsia="en-GB"/>
        </w:rPr>
        <w:t> [0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x == 4 </w:t>
      </w:r>
      <w:r w:rsidRPr="00130749">
        <w:rPr>
          <w:rFonts w:ascii="Consolas" w:eastAsia="Times New Roman" w:hAnsi="Consolas" w:cs="Times New Roman"/>
          <w:b/>
          <w:bCs/>
          <w:color w:val="006699"/>
          <w:sz w:val="18"/>
          <w:szCs w:val="18"/>
          <w:bdr w:val="none" w:sz="0" w:space="0" w:color="auto" w:frame="1"/>
          <w:lang w:eastAsia="en-GB"/>
        </w:rPr>
        <w:t>else</w:t>
      </w:r>
      <w:r w:rsidRPr="00130749">
        <w:rPr>
          <w:rFonts w:ascii="Consolas" w:eastAsia="Times New Roman" w:hAnsi="Consolas" w:cs="Times New Roman"/>
          <w:color w:val="000000"/>
          <w:sz w:val="18"/>
          <w:szCs w:val="18"/>
          <w:bdr w:val="none" w:sz="0" w:space="0" w:color="auto" w:frame="1"/>
          <w:lang w:eastAsia="en-GB"/>
        </w:rPr>
        <w:t> x </w:t>
      </w:r>
      <w:r w:rsidRPr="00130749">
        <w:rPr>
          <w:rFonts w:ascii="Consolas" w:eastAsia="Times New Roman" w:hAnsi="Consolas" w:cs="Times New Roman"/>
          <w:b/>
          <w:bCs/>
          <w:color w:val="006699"/>
          <w:sz w:val="18"/>
          <w:szCs w:val="18"/>
          <w:bdr w:val="none" w:sz="0" w:space="0" w:color="auto" w:frame="1"/>
          <w:lang w:eastAsia="en-GB"/>
        </w:rPr>
        <w:t>for</w:t>
      </w:r>
      <w:r w:rsidRPr="00130749">
        <w:rPr>
          <w:rFonts w:ascii="Consolas" w:eastAsia="Times New Roman" w:hAnsi="Consolas" w:cs="Times New Roman"/>
          <w:color w:val="000000"/>
          <w:sz w:val="18"/>
          <w:szCs w:val="18"/>
          <w:bdr w:val="none" w:sz="0" w:space="0" w:color="auto" w:frame="1"/>
          <w:lang w:eastAsia="en-GB"/>
        </w:rPr>
        <w:t> x </w:t>
      </w:r>
      <w:r w:rsidRPr="00130749">
        <w:rPr>
          <w:rFonts w:ascii="Consolas" w:eastAsia="Times New Roman" w:hAnsi="Consolas" w:cs="Times New Roman"/>
          <w:b/>
          <w:bCs/>
          <w:color w:val="006699"/>
          <w:sz w:val="18"/>
          <w:szCs w:val="18"/>
          <w:bdr w:val="none" w:sz="0" w:space="0" w:color="auto" w:frame="1"/>
          <w:lang w:eastAsia="en-GB"/>
        </w:rPr>
        <w:t>in</w:t>
      </w:r>
      <w:r w:rsidRPr="00130749">
        <w:rPr>
          <w:rFonts w:ascii="Consolas" w:eastAsia="Times New Roman" w:hAnsi="Consolas" w:cs="Times New Roman"/>
          <w:color w:val="000000"/>
          <w:sz w:val="18"/>
          <w:szCs w:val="18"/>
          <w:bdr w:val="none" w:sz="0" w:space="0" w:color="auto" w:frame="1"/>
          <w:lang w:eastAsia="en-GB"/>
        </w:rPr>
        <w:t> values]])  </w:t>
      </w:r>
    </w:p>
    <w:p w14:paraId="1A8684BD"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temp == (1, 1, 1, 0):  </w:t>
      </w:r>
    </w:p>
    <w:p w14:paraId="359EF6EA"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upper_edge'</w:t>
      </w:r>
      <w:r w:rsidRPr="00130749">
        <w:rPr>
          <w:rFonts w:ascii="Consolas" w:eastAsia="Times New Roman" w:hAnsi="Consolas" w:cs="Times New Roman"/>
          <w:color w:val="000000"/>
          <w:sz w:val="18"/>
          <w:szCs w:val="18"/>
          <w:bdr w:val="none" w:sz="0" w:space="0" w:color="auto" w:frame="1"/>
          <w:lang w:eastAsia="en-GB"/>
        </w:rPr>
        <w:t>  </w:t>
      </w:r>
    </w:p>
    <w:p w14:paraId="2E7347F3"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179C000F"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temp == (1, 1, 0, 1):  </w:t>
      </w:r>
    </w:p>
    <w:p w14:paraId="56BAFD90"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right_edge'</w:t>
      </w:r>
      <w:r w:rsidRPr="00130749">
        <w:rPr>
          <w:rFonts w:ascii="Consolas" w:eastAsia="Times New Roman" w:hAnsi="Consolas" w:cs="Times New Roman"/>
          <w:color w:val="000000"/>
          <w:sz w:val="18"/>
          <w:szCs w:val="18"/>
          <w:bdr w:val="none" w:sz="0" w:space="0" w:color="auto" w:frame="1"/>
          <w:lang w:eastAsia="en-GB"/>
        </w:rPr>
        <w:t>  </w:t>
      </w:r>
    </w:p>
    <w:p w14:paraId="5E9E6D67"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7ED7FE6D"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temp == (0, 1, 1, 1):  </w:t>
      </w:r>
    </w:p>
    <w:p w14:paraId="3F489F06"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lower_edge'</w:t>
      </w:r>
      <w:r w:rsidRPr="00130749">
        <w:rPr>
          <w:rFonts w:ascii="Consolas" w:eastAsia="Times New Roman" w:hAnsi="Consolas" w:cs="Times New Roman"/>
          <w:color w:val="000000"/>
          <w:sz w:val="18"/>
          <w:szCs w:val="18"/>
          <w:bdr w:val="none" w:sz="0" w:space="0" w:color="auto" w:frame="1"/>
          <w:lang w:eastAsia="en-GB"/>
        </w:rPr>
        <w:t>  </w:t>
      </w:r>
    </w:p>
    <w:p w14:paraId="600973BB"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65A9C2DE"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if</w:t>
      </w:r>
      <w:r w:rsidRPr="00130749">
        <w:rPr>
          <w:rFonts w:ascii="Consolas" w:eastAsia="Times New Roman" w:hAnsi="Consolas" w:cs="Times New Roman"/>
          <w:color w:val="000000"/>
          <w:sz w:val="18"/>
          <w:szCs w:val="18"/>
          <w:bdr w:val="none" w:sz="0" w:space="0" w:color="auto" w:frame="1"/>
          <w:lang w:eastAsia="en-GB"/>
        </w:rPr>
        <w:t> values_temp == (1, 0, 1, 1):  </w:t>
      </w:r>
    </w:p>
    <w:p w14:paraId="3CA5BB1B"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left_edge'</w:t>
      </w:r>
      <w:r w:rsidRPr="00130749">
        <w:rPr>
          <w:rFonts w:ascii="Consolas" w:eastAsia="Times New Roman" w:hAnsi="Consolas" w:cs="Times New Roman"/>
          <w:color w:val="000000"/>
          <w:sz w:val="18"/>
          <w:szCs w:val="18"/>
          <w:bdr w:val="none" w:sz="0" w:space="0" w:color="auto" w:frame="1"/>
          <w:lang w:eastAsia="en-GB"/>
        </w:rPr>
        <w:t>  </w:t>
      </w:r>
    </w:p>
    <w:p w14:paraId="3D07C955" w14:textId="77777777" w:rsidR="00130749" w:rsidRPr="00130749" w:rsidRDefault="00130749" w:rsidP="00130749">
      <w:pPr>
        <w:numPr>
          <w:ilvl w:val="0"/>
          <w:numId w:val="3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p>
    <w:p w14:paraId="6EC3A981" w14:textId="77777777" w:rsidR="00130749" w:rsidRPr="00130749" w:rsidRDefault="00130749" w:rsidP="00130749">
      <w:pPr>
        <w:numPr>
          <w:ilvl w:val="0"/>
          <w:numId w:val="3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b/>
          <w:bCs/>
          <w:color w:val="006699"/>
          <w:sz w:val="18"/>
          <w:szCs w:val="18"/>
          <w:bdr w:val="none" w:sz="0" w:space="0" w:color="auto" w:frame="1"/>
          <w:lang w:eastAsia="en-GB"/>
        </w:rPr>
        <w:t>return</w:t>
      </w:r>
      <w:r w:rsidRPr="00130749">
        <w:rPr>
          <w:rFonts w:ascii="Consolas" w:eastAsia="Times New Roman" w:hAnsi="Consolas" w:cs="Times New Roman"/>
          <w:color w:val="000000"/>
          <w:sz w:val="18"/>
          <w:szCs w:val="18"/>
          <w:bdr w:val="none" w:sz="0" w:space="0" w:color="auto" w:frame="1"/>
          <w:lang w:eastAsia="en-GB"/>
        </w:rPr>
        <w:t> </w:t>
      </w:r>
      <w:r w:rsidRPr="00130749">
        <w:rPr>
          <w:rFonts w:ascii="Consolas" w:eastAsia="Times New Roman" w:hAnsi="Consolas" w:cs="Times New Roman"/>
          <w:color w:val="0000FF"/>
          <w:sz w:val="18"/>
          <w:szCs w:val="18"/>
          <w:bdr w:val="none" w:sz="0" w:space="0" w:color="auto" w:frame="1"/>
          <w:lang w:eastAsia="en-GB"/>
        </w:rPr>
        <w:t>'temp'</w:t>
      </w:r>
      <w:r w:rsidRPr="00130749">
        <w:rPr>
          <w:rFonts w:ascii="Consolas" w:eastAsia="Times New Roman" w:hAnsi="Consolas" w:cs="Times New Roman"/>
          <w:color w:val="000000"/>
          <w:sz w:val="18"/>
          <w:szCs w:val="18"/>
          <w:bdr w:val="none" w:sz="0" w:space="0" w:color="auto" w:frame="1"/>
          <w:lang w:eastAsia="en-GB"/>
        </w:rPr>
        <w:t>  </w:t>
      </w:r>
    </w:p>
    <w:p w14:paraId="681567F6" w14:textId="77777777" w:rsidR="002F1697" w:rsidRDefault="002F1697" w:rsidP="002F1697"/>
    <w:p w14:paraId="79E04070" w14:textId="1B56B2C8" w:rsidR="00664B0D" w:rsidRDefault="00AC3FB4" w:rsidP="00664B0D">
      <w:pPr>
        <w:pStyle w:val="Heading3"/>
      </w:pPr>
      <w:bookmarkStart w:id="71" w:name="_Toc29333617"/>
      <w:r>
        <w:t>Multiplayer Sprites</w:t>
      </w:r>
      <w:bookmarkEnd w:id="71"/>
    </w:p>
    <w:p w14:paraId="016CEC9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__author__ = </w:t>
      </w:r>
      <w:r w:rsidRPr="00263F63">
        <w:rPr>
          <w:rFonts w:ascii="Consolas" w:eastAsia="Times New Roman" w:hAnsi="Consolas" w:cs="Times New Roman"/>
          <w:color w:val="0000FF"/>
          <w:sz w:val="18"/>
          <w:szCs w:val="18"/>
          <w:bdr w:val="none" w:sz="0" w:space="0" w:color="auto" w:frame="1"/>
          <w:lang w:eastAsia="en-GB"/>
        </w:rPr>
        <w:t>'Will Evans'</w:t>
      </w:r>
      <w:r w:rsidRPr="00263F63">
        <w:rPr>
          <w:rFonts w:ascii="Consolas" w:eastAsia="Times New Roman" w:hAnsi="Consolas" w:cs="Times New Roman"/>
          <w:color w:val="000000"/>
          <w:sz w:val="18"/>
          <w:szCs w:val="18"/>
          <w:bdr w:val="none" w:sz="0" w:space="0" w:color="auto" w:frame="1"/>
          <w:lang w:eastAsia="en-GB"/>
        </w:rPr>
        <w:t>  </w:t>
      </w:r>
    </w:p>
    <w:p w14:paraId="4ABC6C63"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3996F985"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b/>
          <w:bCs/>
          <w:color w:val="006699"/>
          <w:sz w:val="18"/>
          <w:szCs w:val="18"/>
          <w:bdr w:val="none" w:sz="0" w:space="0" w:color="auto" w:frame="1"/>
          <w:lang w:eastAsia="en-GB"/>
        </w:rPr>
        <w:t>import</w:t>
      </w:r>
      <w:r w:rsidRPr="00263F63">
        <w:rPr>
          <w:rFonts w:ascii="Consolas" w:eastAsia="Times New Roman" w:hAnsi="Consolas" w:cs="Times New Roman"/>
          <w:color w:val="000000"/>
          <w:sz w:val="18"/>
          <w:szCs w:val="18"/>
          <w:bdr w:val="none" w:sz="0" w:space="0" w:color="auto" w:frame="1"/>
          <w:lang w:eastAsia="en-GB"/>
        </w:rPr>
        <w:t> sprites  </w:t>
      </w:r>
    </w:p>
    <w:p w14:paraId="6FEF234D"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b/>
          <w:bCs/>
          <w:color w:val="006699"/>
          <w:sz w:val="18"/>
          <w:szCs w:val="18"/>
          <w:bdr w:val="none" w:sz="0" w:space="0" w:color="auto" w:frame="1"/>
          <w:lang w:eastAsia="en-GB"/>
        </w:rPr>
        <w:t>import</w:t>
      </w:r>
      <w:r w:rsidRPr="00263F63">
        <w:rPr>
          <w:rFonts w:ascii="Consolas" w:eastAsia="Times New Roman" w:hAnsi="Consolas" w:cs="Times New Roman"/>
          <w:color w:val="000000"/>
          <w:sz w:val="18"/>
          <w:szCs w:val="18"/>
          <w:bdr w:val="none" w:sz="0" w:space="0" w:color="auto" w:frame="1"/>
          <w:lang w:eastAsia="en-GB"/>
        </w:rPr>
        <w:t> pygame as pg  </w:t>
      </w:r>
    </w:p>
    <w:p w14:paraId="442A45D2"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b/>
          <w:bCs/>
          <w:color w:val="006699"/>
          <w:sz w:val="18"/>
          <w:szCs w:val="18"/>
          <w:bdr w:val="none" w:sz="0" w:space="0" w:color="auto" w:frame="1"/>
          <w:lang w:eastAsia="en-GB"/>
        </w:rPr>
        <w:t>import</w:t>
      </w:r>
      <w:r w:rsidRPr="00263F63">
        <w:rPr>
          <w:rFonts w:ascii="Consolas" w:eastAsia="Times New Roman" w:hAnsi="Consolas" w:cs="Times New Roman"/>
          <w:color w:val="000000"/>
          <w:sz w:val="18"/>
          <w:szCs w:val="18"/>
          <w:bdr w:val="none" w:sz="0" w:space="0" w:color="auto" w:frame="1"/>
          <w:lang w:eastAsia="en-GB"/>
        </w:rPr>
        <w:t> random  </w:t>
      </w:r>
    </w:p>
    <w:p w14:paraId="24C5651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b/>
          <w:bCs/>
          <w:color w:val="006699"/>
          <w:sz w:val="18"/>
          <w:szCs w:val="18"/>
          <w:bdr w:val="none" w:sz="0" w:space="0" w:color="auto" w:frame="1"/>
          <w:lang w:eastAsia="en-GB"/>
        </w:rPr>
        <w:lastRenderedPageBreak/>
        <w:t>from</w:t>
      </w:r>
      <w:r w:rsidRPr="00263F63">
        <w:rPr>
          <w:rFonts w:ascii="Consolas" w:eastAsia="Times New Roman" w:hAnsi="Consolas" w:cs="Times New Roman"/>
          <w:color w:val="000000"/>
          <w:sz w:val="18"/>
          <w:szCs w:val="18"/>
          <w:bdr w:val="none" w:sz="0" w:space="0" w:color="auto" w:frame="1"/>
          <w:lang w:eastAsia="en-GB"/>
        </w:rPr>
        <w:t> pathfinding </w:t>
      </w:r>
      <w:r w:rsidRPr="00263F63">
        <w:rPr>
          <w:rFonts w:ascii="Consolas" w:eastAsia="Times New Roman" w:hAnsi="Consolas" w:cs="Times New Roman"/>
          <w:b/>
          <w:bCs/>
          <w:color w:val="006699"/>
          <w:sz w:val="18"/>
          <w:szCs w:val="18"/>
          <w:bdr w:val="none" w:sz="0" w:space="0" w:color="auto" w:frame="1"/>
          <w:lang w:eastAsia="en-GB"/>
        </w:rPr>
        <w:t>import</w:t>
      </w:r>
      <w:r w:rsidRPr="00263F63">
        <w:rPr>
          <w:rFonts w:ascii="Consolas" w:eastAsia="Times New Roman" w:hAnsi="Consolas" w:cs="Times New Roman"/>
          <w:color w:val="000000"/>
          <w:sz w:val="18"/>
          <w:szCs w:val="18"/>
          <w:bdr w:val="none" w:sz="0" w:space="0" w:color="auto" w:frame="1"/>
          <w:lang w:eastAsia="en-GB"/>
        </w:rPr>
        <w:t> Manhattan as Search  </w:t>
      </w:r>
    </w:p>
    <w:p w14:paraId="43C3774C"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3CC47FF1"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596D1884"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b/>
          <w:bCs/>
          <w:color w:val="006699"/>
          <w:sz w:val="18"/>
          <w:szCs w:val="18"/>
          <w:bdr w:val="none" w:sz="0" w:space="0" w:color="auto" w:frame="1"/>
          <w:lang w:eastAsia="en-GB"/>
        </w:rPr>
        <w:t>class</w:t>
      </w:r>
      <w:r w:rsidRPr="00263F63">
        <w:rPr>
          <w:rFonts w:ascii="Consolas" w:eastAsia="Times New Roman" w:hAnsi="Consolas" w:cs="Times New Roman"/>
          <w:color w:val="000000"/>
          <w:sz w:val="18"/>
          <w:szCs w:val="18"/>
          <w:bdr w:val="none" w:sz="0" w:space="0" w:color="auto" w:frame="1"/>
          <w:lang w:eastAsia="en-GB"/>
        </w:rPr>
        <w:t> ClientPacMan(sprites.PacMan):  </w:t>
      </w:r>
    </w:p>
    <w:p w14:paraId="4952633C"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__init__(self, resource_pack, maze, win_scale, client, client_id):  </w:t>
      </w:r>
    </w:p>
    <w:p w14:paraId="78B5C21F"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6FE50A7B"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Client side Pac-Man sprite that takes input from another client or possibly the server (not from keyboard).</w:t>
      </w:r>
      <w:r w:rsidRPr="00263F63">
        <w:rPr>
          <w:rFonts w:ascii="Consolas" w:eastAsia="Times New Roman" w:hAnsi="Consolas" w:cs="Times New Roman"/>
          <w:color w:val="000000"/>
          <w:sz w:val="18"/>
          <w:szCs w:val="18"/>
          <w:bdr w:val="none" w:sz="0" w:space="0" w:color="auto" w:frame="1"/>
          <w:lang w:eastAsia="en-GB"/>
        </w:rPr>
        <w:t> </w:t>
      </w:r>
    </w:p>
    <w:p w14:paraId="40D00E30"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resource_pack: Contains the path to the folder containing the skins for the sprite.</w:t>
      </w:r>
      <w:r w:rsidRPr="00263F63">
        <w:rPr>
          <w:rFonts w:ascii="Consolas" w:eastAsia="Times New Roman" w:hAnsi="Consolas" w:cs="Times New Roman"/>
          <w:color w:val="000000"/>
          <w:sz w:val="18"/>
          <w:szCs w:val="18"/>
          <w:bdr w:val="none" w:sz="0" w:space="0" w:color="auto" w:frame="1"/>
          <w:lang w:eastAsia="en-GB"/>
        </w:rPr>
        <w:t> </w:t>
      </w:r>
    </w:p>
    <w:p w14:paraId="08BD2ADF"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maze: Two dimensional list representation of the maze.</w:t>
      </w:r>
      <w:r w:rsidRPr="00263F63">
        <w:rPr>
          <w:rFonts w:ascii="Consolas" w:eastAsia="Times New Roman" w:hAnsi="Consolas" w:cs="Times New Roman"/>
          <w:color w:val="000000"/>
          <w:sz w:val="18"/>
          <w:szCs w:val="18"/>
          <w:bdr w:val="none" w:sz="0" w:space="0" w:color="auto" w:frame="1"/>
          <w:lang w:eastAsia="en-GB"/>
        </w:rPr>
        <w:t> </w:t>
      </w:r>
    </w:p>
    <w:p w14:paraId="5C2261E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263F63">
        <w:rPr>
          <w:rFonts w:ascii="Consolas" w:eastAsia="Times New Roman" w:hAnsi="Consolas" w:cs="Times New Roman"/>
          <w:color w:val="000000"/>
          <w:sz w:val="18"/>
          <w:szCs w:val="18"/>
          <w:bdr w:val="none" w:sz="0" w:space="0" w:color="auto" w:frame="1"/>
          <w:lang w:eastAsia="en-GB"/>
        </w:rPr>
        <w:t> </w:t>
      </w:r>
    </w:p>
    <w:p w14:paraId="2E130AA0"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client: Client object from networking module (controls the sending and receiving of player data.</w:t>
      </w:r>
      <w:r w:rsidRPr="00263F63">
        <w:rPr>
          <w:rFonts w:ascii="Consolas" w:eastAsia="Times New Roman" w:hAnsi="Consolas" w:cs="Times New Roman"/>
          <w:color w:val="000000"/>
          <w:sz w:val="18"/>
          <w:szCs w:val="18"/>
          <w:bdr w:val="none" w:sz="0" w:space="0" w:color="auto" w:frame="1"/>
          <w:lang w:eastAsia="en-GB"/>
        </w:rPr>
        <w:t> </w:t>
      </w:r>
    </w:p>
    <w:p w14:paraId="2B8B73F1"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client_id: ClientID (comes client object, but is stored in multiplayer section).</w:t>
      </w:r>
      <w:r w:rsidRPr="00263F63">
        <w:rPr>
          <w:rFonts w:ascii="Consolas" w:eastAsia="Times New Roman" w:hAnsi="Consolas" w:cs="Times New Roman"/>
          <w:color w:val="000000"/>
          <w:sz w:val="18"/>
          <w:szCs w:val="18"/>
          <w:bdr w:val="none" w:sz="0" w:space="0" w:color="auto" w:frame="1"/>
          <w:lang w:eastAsia="en-GB"/>
        </w:rPr>
        <w:t> </w:t>
      </w:r>
    </w:p>
    <w:p w14:paraId="1FEBB9E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31475BC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19980BF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uper().__init__(resource_pack, maze, win_scale)  </w:t>
      </w:r>
    </w:p>
    <w:p w14:paraId="790F4762"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client = client  </w:t>
      </w:r>
    </w:p>
    <w:p w14:paraId="5A328033"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client_id = client_id  </w:t>
      </w:r>
    </w:p>
    <w:p w14:paraId="5E6CF945"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15A3B69E"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update(self, events):  </w:t>
      </w:r>
    </w:p>
    <w:p w14:paraId="44A18A1D"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043C55A7"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Gets input from Client object.</w:t>
      </w:r>
      <w:r w:rsidRPr="00263F63">
        <w:rPr>
          <w:rFonts w:ascii="Consolas" w:eastAsia="Times New Roman" w:hAnsi="Consolas" w:cs="Times New Roman"/>
          <w:color w:val="000000"/>
          <w:sz w:val="18"/>
          <w:szCs w:val="18"/>
          <w:bdr w:val="none" w:sz="0" w:space="0" w:color="auto" w:frame="1"/>
          <w:lang w:eastAsia="en-GB"/>
        </w:rPr>
        <w:t> </w:t>
      </w:r>
    </w:p>
    <w:p w14:paraId="19AE965A"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events: Needed to keep the same signature, but not used.</w:t>
      </w:r>
      <w:r w:rsidRPr="00263F63">
        <w:rPr>
          <w:rFonts w:ascii="Consolas" w:eastAsia="Times New Roman" w:hAnsi="Consolas" w:cs="Times New Roman"/>
          <w:color w:val="000000"/>
          <w:sz w:val="18"/>
          <w:szCs w:val="18"/>
          <w:bdr w:val="none" w:sz="0" w:space="0" w:color="auto" w:frame="1"/>
          <w:lang w:eastAsia="en-GB"/>
        </w:rPr>
        <w:t> </w:t>
      </w:r>
    </w:p>
    <w:p w14:paraId="59CAB46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return: None.</w:t>
      </w:r>
      <w:r w:rsidRPr="00263F63">
        <w:rPr>
          <w:rFonts w:ascii="Consolas" w:eastAsia="Times New Roman" w:hAnsi="Consolas" w:cs="Times New Roman"/>
          <w:color w:val="000000"/>
          <w:sz w:val="18"/>
          <w:szCs w:val="18"/>
          <w:bdr w:val="none" w:sz="0" w:space="0" w:color="auto" w:frame="1"/>
          <w:lang w:eastAsia="en-GB"/>
        </w:rPr>
        <w:t> </w:t>
      </w:r>
    </w:p>
    <w:p w14:paraId="507734EC"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08361E59"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1F37034B"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if</w:t>
      </w: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not</w:t>
      </w:r>
      <w:r w:rsidRPr="00263F63">
        <w:rPr>
          <w:rFonts w:ascii="Consolas" w:eastAsia="Times New Roman" w:hAnsi="Consolas" w:cs="Times New Roman"/>
          <w:color w:val="000000"/>
          <w:sz w:val="18"/>
          <w:szCs w:val="18"/>
          <w:bdr w:val="none" w:sz="0" w:space="0" w:color="auto" w:frame="1"/>
          <w:lang w:eastAsia="en-GB"/>
        </w:rPr>
        <w:t> self.dead:  </w:t>
      </w:r>
    </w:p>
    <w:p w14:paraId="1C860840"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5CF734F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move = self.client.get_data(self.client_id, </w:t>
      </w:r>
      <w:r w:rsidRPr="00263F63">
        <w:rPr>
          <w:rFonts w:ascii="Consolas" w:eastAsia="Times New Roman" w:hAnsi="Consolas" w:cs="Times New Roman"/>
          <w:color w:val="0000FF"/>
          <w:sz w:val="18"/>
          <w:szCs w:val="18"/>
          <w:bdr w:val="none" w:sz="0" w:space="0" w:color="auto" w:frame="1"/>
          <w:lang w:eastAsia="en-GB"/>
        </w:rPr>
        <w:t>'move'</w:t>
      </w:r>
      <w:r w:rsidRPr="00263F63">
        <w:rPr>
          <w:rFonts w:ascii="Consolas" w:eastAsia="Times New Roman" w:hAnsi="Consolas" w:cs="Times New Roman"/>
          <w:color w:val="000000"/>
          <w:sz w:val="18"/>
          <w:szCs w:val="18"/>
          <w:bdr w:val="none" w:sz="0" w:space="0" w:color="auto" w:frame="1"/>
          <w:lang w:eastAsia="en-GB"/>
        </w:rPr>
        <w:t>)  </w:t>
      </w:r>
    </w:p>
    <w:p w14:paraId="12B8175E"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pos = self.client.get_data(self.client_id, </w:t>
      </w:r>
      <w:r w:rsidRPr="00263F63">
        <w:rPr>
          <w:rFonts w:ascii="Consolas" w:eastAsia="Times New Roman" w:hAnsi="Consolas" w:cs="Times New Roman"/>
          <w:color w:val="0000FF"/>
          <w:sz w:val="18"/>
          <w:szCs w:val="18"/>
          <w:bdr w:val="none" w:sz="0" w:space="0" w:color="auto" w:frame="1"/>
          <w:lang w:eastAsia="en-GB"/>
        </w:rPr>
        <w:t>'pos'</w:t>
      </w:r>
      <w:r w:rsidRPr="00263F63">
        <w:rPr>
          <w:rFonts w:ascii="Consolas" w:eastAsia="Times New Roman" w:hAnsi="Consolas" w:cs="Times New Roman"/>
          <w:color w:val="000000"/>
          <w:sz w:val="18"/>
          <w:szCs w:val="18"/>
          <w:bdr w:val="none" w:sz="0" w:space="0" w:color="auto" w:frame="1"/>
          <w:lang w:eastAsia="en-GB"/>
        </w:rPr>
        <w:t>)  </w:t>
      </w:r>
    </w:p>
    <w:p w14:paraId="3B651BA2"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facing, self.skin = self.get_skin(move)  </w:t>
      </w:r>
    </w:p>
    <w:p w14:paraId="30E1EF51"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if</w:t>
      </w:r>
      <w:r w:rsidRPr="00263F63">
        <w:rPr>
          <w:rFonts w:ascii="Consolas" w:eastAsia="Times New Roman" w:hAnsi="Consolas" w:cs="Times New Roman"/>
          <w:color w:val="000000"/>
          <w:sz w:val="18"/>
          <w:szCs w:val="18"/>
          <w:bdr w:val="none" w:sz="0" w:space="0" w:color="auto" w:frame="1"/>
          <w:lang w:eastAsia="en-GB"/>
        </w:rPr>
        <w:t> move </w:t>
      </w:r>
      <w:r w:rsidRPr="00263F63">
        <w:rPr>
          <w:rFonts w:ascii="Consolas" w:eastAsia="Times New Roman" w:hAnsi="Consolas" w:cs="Times New Roman"/>
          <w:b/>
          <w:bCs/>
          <w:color w:val="006699"/>
          <w:sz w:val="18"/>
          <w:szCs w:val="18"/>
          <w:bdr w:val="none" w:sz="0" w:space="0" w:color="auto" w:frame="1"/>
          <w:lang w:eastAsia="en-GB"/>
        </w:rPr>
        <w:t>is</w:t>
      </w: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not</w:t>
      </w:r>
      <w:r w:rsidRPr="00263F63">
        <w:rPr>
          <w:rFonts w:ascii="Consolas" w:eastAsia="Times New Roman" w:hAnsi="Consolas" w:cs="Times New Roman"/>
          <w:color w:val="000000"/>
          <w:sz w:val="18"/>
          <w:szCs w:val="18"/>
          <w:bdr w:val="none" w:sz="0" w:space="0" w:color="auto" w:frame="1"/>
          <w:lang w:eastAsia="en-GB"/>
        </w:rPr>
        <w:t> None:  </w:t>
      </w:r>
    </w:p>
    <w:p w14:paraId="66A6CB9E"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kin_clock += 1  </w:t>
      </w:r>
    </w:p>
    <w:p w14:paraId="27DE5A6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else</w:t>
      </w:r>
      <w:r w:rsidRPr="00263F63">
        <w:rPr>
          <w:rFonts w:ascii="Consolas" w:eastAsia="Times New Roman" w:hAnsi="Consolas" w:cs="Times New Roman"/>
          <w:color w:val="000000"/>
          <w:sz w:val="18"/>
          <w:szCs w:val="18"/>
          <w:bdr w:val="none" w:sz="0" w:space="0" w:color="auto" w:frame="1"/>
          <w:lang w:eastAsia="en-GB"/>
        </w:rPr>
        <w:t>:  </w:t>
      </w:r>
    </w:p>
    <w:p w14:paraId="183EA10C"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if</w:t>
      </w: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not</w:t>
      </w:r>
      <w:r w:rsidRPr="00263F63">
        <w:rPr>
          <w:rFonts w:ascii="Consolas" w:eastAsia="Times New Roman" w:hAnsi="Consolas" w:cs="Times New Roman"/>
          <w:color w:val="000000"/>
          <w:sz w:val="18"/>
          <w:szCs w:val="18"/>
          <w:bdr w:val="none" w:sz="0" w:space="0" w:color="auto" w:frame="1"/>
          <w:lang w:eastAsia="en-GB"/>
        </w:rPr>
        <w:t> self.sound_channel.get_busy():  </w:t>
      </w:r>
    </w:p>
    <w:p w14:paraId="35B5005C"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ound_channel.play(self.sounds[</w:t>
      </w:r>
      <w:r w:rsidRPr="00263F63">
        <w:rPr>
          <w:rFonts w:ascii="Consolas" w:eastAsia="Times New Roman" w:hAnsi="Consolas" w:cs="Times New Roman"/>
          <w:color w:val="0000FF"/>
          <w:sz w:val="18"/>
          <w:szCs w:val="18"/>
          <w:bdr w:val="none" w:sz="0" w:space="0" w:color="auto" w:frame="1"/>
          <w:lang w:eastAsia="en-GB"/>
        </w:rPr>
        <w:t>'siren.wav'</w:t>
      </w:r>
      <w:r w:rsidRPr="00263F63">
        <w:rPr>
          <w:rFonts w:ascii="Consolas" w:eastAsia="Times New Roman" w:hAnsi="Consolas" w:cs="Times New Roman"/>
          <w:color w:val="000000"/>
          <w:sz w:val="18"/>
          <w:szCs w:val="18"/>
          <w:bdr w:val="none" w:sz="0" w:space="0" w:color="auto" w:frame="1"/>
          <w:lang w:eastAsia="en-GB"/>
        </w:rPr>
        <w:t>])  </w:t>
      </w:r>
    </w:p>
    <w:p w14:paraId="7BDB8955"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update_pos(pos)  </w:t>
      </w:r>
    </w:p>
    <w:p w14:paraId="30307FC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else</w:t>
      </w:r>
      <w:r w:rsidRPr="00263F63">
        <w:rPr>
          <w:rFonts w:ascii="Consolas" w:eastAsia="Times New Roman" w:hAnsi="Consolas" w:cs="Times New Roman"/>
          <w:color w:val="000000"/>
          <w:sz w:val="18"/>
          <w:szCs w:val="18"/>
          <w:bdr w:val="none" w:sz="0" w:space="0" w:color="auto" w:frame="1"/>
          <w:lang w:eastAsia="en-GB"/>
        </w:rPr>
        <w:t>:  </w:t>
      </w:r>
    </w:p>
    <w:p w14:paraId="4FA2154F"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if</w:t>
      </w:r>
      <w:r w:rsidRPr="00263F63">
        <w:rPr>
          <w:rFonts w:ascii="Consolas" w:eastAsia="Times New Roman" w:hAnsi="Consolas" w:cs="Times New Roman"/>
          <w:color w:val="000000"/>
          <w:sz w:val="18"/>
          <w:szCs w:val="18"/>
          <w:bdr w:val="none" w:sz="0" w:space="0" w:color="auto" w:frame="1"/>
          <w:lang w:eastAsia="en-GB"/>
        </w:rPr>
        <w:t> self.death_animation():  </w:t>
      </w:r>
    </w:p>
    <w:p w14:paraId="18185DC1"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return</w:t>
      </w:r>
      <w:r w:rsidRPr="00263F63">
        <w:rPr>
          <w:rFonts w:ascii="Consolas" w:eastAsia="Times New Roman" w:hAnsi="Consolas" w:cs="Times New Roman"/>
          <w:color w:val="000000"/>
          <w:sz w:val="18"/>
          <w:szCs w:val="18"/>
          <w:bdr w:val="none" w:sz="0" w:space="0" w:color="auto" w:frame="1"/>
          <w:lang w:eastAsia="en-GB"/>
        </w:rPr>
        <w:t> None  </w:t>
      </w:r>
    </w:p>
    <w:p w14:paraId="79D177B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return</w:t>
      </w:r>
      <w:r w:rsidRPr="00263F63">
        <w:rPr>
          <w:rFonts w:ascii="Consolas" w:eastAsia="Times New Roman" w:hAnsi="Consolas" w:cs="Times New Roman"/>
          <w:color w:val="000000"/>
          <w:sz w:val="18"/>
          <w:szCs w:val="18"/>
          <w:bdr w:val="none" w:sz="0" w:space="0" w:color="auto" w:frame="1"/>
          <w:lang w:eastAsia="en-GB"/>
        </w:rPr>
        <w:t> self.dead  </w:t>
      </w:r>
    </w:p>
    <w:p w14:paraId="73EAE067"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14AFB45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update_pos(self, pos):  </w:t>
      </w:r>
    </w:p>
    <w:p w14:paraId="33A68796"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update_tile()  </w:t>
      </w:r>
    </w:p>
    <w:p w14:paraId="16AC436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69A1E1C9"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x, self.y = pos  </w:t>
      </w:r>
    </w:p>
    <w:p w14:paraId="025FDE6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32E3A4A1"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x *= self.win_scale  </w:t>
      </w:r>
    </w:p>
    <w:p w14:paraId="622F8975"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y *= self.win_scale  </w:t>
      </w:r>
    </w:p>
    <w:p w14:paraId="54B93D9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617CE63B"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kin_rect = self.skins[</w:t>
      </w:r>
      <w:r w:rsidRPr="00263F63">
        <w:rPr>
          <w:rFonts w:ascii="Consolas" w:eastAsia="Times New Roman" w:hAnsi="Consolas" w:cs="Times New Roman"/>
          <w:color w:val="0000FF"/>
          <w:sz w:val="18"/>
          <w:szCs w:val="18"/>
          <w:bdr w:val="none" w:sz="0" w:space="0" w:color="auto" w:frame="1"/>
          <w:lang w:eastAsia="en-GB"/>
        </w:rPr>
        <w:t>'{}_{}.png'</w:t>
      </w:r>
      <w:r w:rsidRPr="00263F63">
        <w:rPr>
          <w:rFonts w:ascii="Consolas" w:eastAsia="Times New Roman" w:hAnsi="Consolas" w:cs="Times New Roman"/>
          <w:color w:val="000000"/>
          <w:sz w:val="18"/>
          <w:szCs w:val="18"/>
          <w:bdr w:val="none" w:sz="0" w:space="0" w:color="auto" w:frame="1"/>
          <w:lang w:eastAsia="en-GB"/>
        </w:rPr>
        <w:t>.format(self.facing, self.skin)].get_rect(center=(self.x, self.y))  </w:t>
      </w:r>
    </w:p>
    <w:p w14:paraId="0F99427F"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rect = pg.Rect(self.x - int(6 * self.win_scale),  </w:t>
      </w:r>
    </w:p>
    <w:p w14:paraId="0598CC8B"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y - int(6 * self.win_scale),  </w:t>
      </w:r>
    </w:p>
    <w:p w14:paraId="51EBB22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12 * self.win_scale,  </w:t>
      </w:r>
    </w:p>
    <w:p w14:paraId="5A1DA0AF"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12 * self.win_scale)  </w:t>
      </w:r>
    </w:p>
    <w:p w14:paraId="3DAA4DB7"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49742DC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090D5CBA"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b/>
          <w:bCs/>
          <w:color w:val="006699"/>
          <w:sz w:val="18"/>
          <w:szCs w:val="18"/>
          <w:bdr w:val="none" w:sz="0" w:space="0" w:color="auto" w:frame="1"/>
          <w:lang w:eastAsia="en-GB"/>
        </w:rPr>
        <w:t>class</w:t>
      </w:r>
      <w:r w:rsidRPr="00263F63">
        <w:rPr>
          <w:rFonts w:ascii="Consolas" w:eastAsia="Times New Roman" w:hAnsi="Consolas" w:cs="Times New Roman"/>
          <w:color w:val="000000"/>
          <w:sz w:val="18"/>
          <w:szCs w:val="18"/>
          <w:bdr w:val="none" w:sz="0" w:space="0" w:color="auto" w:frame="1"/>
          <w:lang w:eastAsia="en-GB"/>
        </w:rPr>
        <w:t> ClientPlayerPacMan(ClientPacMan):  </w:t>
      </w:r>
    </w:p>
    <w:p w14:paraId="60AB03D7"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__init__(self, resource_pack, maze, win_scale, client, client_id):  </w:t>
      </w:r>
    </w:p>
    <w:p w14:paraId="1BBF38C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11F1224D"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Client side Pac-Man sprite that is controlled by keyboard inputs.</w:t>
      </w:r>
      <w:r w:rsidRPr="00263F63">
        <w:rPr>
          <w:rFonts w:ascii="Consolas" w:eastAsia="Times New Roman" w:hAnsi="Consolas" w:cs="Times New Roman"/>
          <w:color w:val="000000"/>
          <w:sz w:val="18"/>
          <w:szCs w:val="18"/>
          <w:bdr w:val="none" w:sz="0" w:space="0" w:color="auto" w:frame="1"/>
          <w:lang w:eastAsia="en-GB"/>
        </w:rPr>
        <w:t> </w:t>
      </w:r>
    </w:p>
    <w:p w14:paraId="6ABDA3CF"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resource_pack: Contains the path to the folder containing the skins for the sprite.</w:t>
      </w:r>
      <w:r w:rsidRPr="00263F63">
        <w:rPr>
          <w:rFonts w:ascii="Consolas" w:eastAsia="Times New Roman" w:hAnsi="Consolas" w:cs="Times New Roman"/>
          <w:color w:val="000000"/>
          <w:sz w:val="18"/>
          <w:szCs w:val="18"/>
          <w:bdr w:val="none" w:sz="0" w:space="0" w:color="auto" w:frame="1"/>
          <w:lang w:eastAsia="en-GB"/>
        </w:rPr>
        <w:t> </w:t>
      </w:r>
    </w:p>
    <w:p w14:paraId="0842331D"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maze: Two dimensional list representation of the maze.</w:t>
      </w:r>
      <w:r w:rsidRPr="00263F63">
        <w:rPr>
          <w:rFonts w:ascii="Consolas" w:eastAsia="Times New Roman" w:hAnsi="Consolas" w:cs="Times New Roman"/>
          <w:color w:val="000000"/>
          <w:sz w:val="18"/>
          <w:szCs w:val="18"/>
          <w:bdr w:val="none" w:sz="0" w:space="0" w:color="auto" w:frame="1"/>
          <w:lang w:eastAsia="en-GB"/>
        </w:rPr>
        <w:t> </w:t>
      </w:r>
    </w:p>
    <w:p w14:paraId="6EAF9D20"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lastRenderedPageBreak/>
        <w:t>        :param win_scale: Window Scale (How large the window is - must be multiplied by all size related variables).</w:t>
      </w:r>
      <w:r w:rsidRPr="00263F63">
        <w:rPr>
          <w:rFonts w:ascii="Consolas" w:eastAsia="Times New Roman" w:hAnsi="Consolas" w:cs="Times New Roman"/>
          <w:color w:val="000000"/>
          <w:sz w:val="18"/>
          <w:szCs w:val="18"/>
          <w:bdr w:val="none" w:sz="0" w:space="0" w:color="auto" w:frame="1"/>
          <w:lang w:eastAsia="en-GB"/>
        </w:rPr>
        <w:t> </w:t>
      </w:r>
    </w:p>
    <w:p w14:paraId="622BBA4D"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client: Client object from networking module (controls the sending and receiving of player data.</w:t>
      </w:r>
      <w:r w:rsidRPr="00263F63">
        <w:rPr>
          <w:rFonts w:ascii="Consolas" w:eastAsia="Times New Roman" w:hAnsi="Consolas" w:cs="Times New Roman"/>
          <w:color w:val="000000"/>
          <w:sz w:val="18"/>
          <w:szCs w:val="18"/>
          <w:bdr w:val="none" w:sz="0" w:space="0" w:color="auto" w:frame="1"/>
          <w:lang w:eastAsia="en-GB"/>
        </w:rPr>
        <w:t> </w:t>
      </w:r>
    </w:p>
    <w:p w14:paraId="4297088B"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client_id: ClientID (comes client object, but is stored in multiplayer section).</w:t>
      </w:r>
      <w:r w:rsidRPr="00263F63">
        <w:rPr>
          <w:rFonts w:ascii="Consolas" w:eastAsia="Times New Roman" w:hAnsi="Consolas" w:cs="Times New Roman"/>
          <w:color w:val="000000"/>
          <w:sz w:val="18"/>
          <w:szCs w:val="18"/>
          <w:bdr w:val="none" w:sz="0" w:space="0" w:color="auto" w:frame="1"/>
          <w:lang w:eastAsia="en-GB"/>
        </w:rPr>
        <w:t> </w:t>
      </w:r>
    </w:p>
    <w:p w14:paraId="372F9DE7"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38C985DA"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2620DB5B"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uper().__init__(resource_pack, maze, win_scale, client, client_id)  </w:t>
      </w:r>
    </w:p>
    <w:p w14:paraId="558BFFC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76DF9D2D"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update(self, events):  </w:t>
      </w:r>
    </w:p>
    <w:p w14:paraId="7B9DB02B"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6B7C6651"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Sends client move to server.</w:t>
      </w:r>
      <w:r w:rsidRPr="00263F63">
        <w:rPr>
          <w:rFonts w:ascii="Consolas" w:eastAsia="Times New Roman" w:hAnsi="Consolas" w:cs="Times New Roman"/>
          <w:color w:val="000000"/>
          <w:sz w:val="18"/>
          <w:szCs w:val="18"/>
          <w:bdr w:val="none" w:sz="0" w:space="0" w:color="auto" w:frame="1"/>
          <w:lang w:eastAsia="en-GB"/>
        </w:rPr>
        <w:t> </w:t>
      </w:r>
    </w:p>
    <w:p w14:paraId="1E6E25A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events: Used to get keyboard inputs.</w:t>
      </w:r>
      <w:r w:rsidRPr="00263F63">
        <w:rPr>
          <w:rFonts w:ascii="Consolas" w:eastAsia="Times New Roman" w:hAnsi="Consolas" w:cs="Times New Roman"/>
          <w:color w:val="000000"/>
          <w:sz w:val="18"/>
          <w:szCs w:val="18"/>
          <w:bdr w:val="none" w:sz="0" w:space="0" w:color="auto" w:frame="1"/>
          <w:lang w:eastAsia="en-GB"/>
        </w:rPr>
        <w:t> </w:t>
      </w:r>
    </w:p>
    <w:p w14:paraId="02A6D3EE"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return: None.</w:t>
      </w:r>
      <w:r w:rsidRPr="00263F63">
        <w:rPr>
          <w:rFonts w:ascii="Consolas" w:eastAsia="Times New Roman" w:hAnsi="Consolas" w:cs="Times New Roman"/>
          <w:color w:val="000000"/>
          <w:sz w:val="18"/>
          <w:szCs w:val="18"/>
          <w:bdr w:val="none" w:sz="0" w:space="0" w:color="auto" w:frame="1"/>
          <w:lang w:eastAsia="en-GB"/>
        </w:rPr>
        <w:t> </w:t>
      </w:r>
    </w:p>
    <w:p w14:paraId="551D12A6"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57614532"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49A8664E"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client.update_data(</w:t>
      </w:r>
      <w:r w:rsidRPr="00263F63">
        <w:rPr>
          <w:rFonts w:ascii="Consolas" w:eastAsia="Times New Roman" w:hAnsi="Consolas" w:cs="Times New Roman"/>
          <w:color w:val="0000FF"/>
          <w:sz w:val="18"/>
          <w:szCs w:val="18"/>
          <w:bdr w:val="none" w:sz="0" w:space="0" w:color="auto" w:frame="1"/>
          <w:lang w:eastAsia="en-GB"/>
        </w:rPr>
        <w:t>'client_move'</w:t>
      </w:r>
      <w:r w:rsidRPr="00263F63">
        <w:rPr>
          <w:rFonts w:ascii="Consolas" w:eastAsia="Times New Roman" w:hAnsi="Consolas" w:cs="Times New Roman"/>
          <w:color w:val="000000"/>
          <w:sz w:val="18"/>
          <w:szCs w:val="18"/>
          <w:bdr w:val="none" w:sz="0" w:space="0" w:color="auto" w:frame="1"/>
          <w:lang w:eastAsia="en-GB"/>
        </w:rPr>
        <w:t>, self.get_input(events))  </w:t>
      </w:r>
    </w:p>
    <w:p w14:paraId="5C69A1B0"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client.send_player_data()  </w:t>
      </w:r>
    </w:p>
    <w:p w14:paraId="5B6CD79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7997C951"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return</w:t>
      </w:r>
      <w:r w:rsidRPr="00263F63">
        <w:rPr>
          <w:rFonts w:ascii="Consolas" w:eastAsia="Times New Roman" w:hAnsi="Consolas" w:cs="Times New Roman"/>
          <w:color w:val="000000"/>
          <w:sz w:val="18"/>
          <w:szCs w:val="18"/>
          <w:bdr w:val="none" w:sz="0" w:space="0" w:color="auto" w:frame="1"/>
          <w:lang w:eastAsia="en-GB"/>
        </w:rPr>
        <w:t> super().update(events)  </w:t>
      </w:r>
    </w:p>
    <w:p w14:paraId="4F13263B"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2CAE7E60"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get_input(self, events):  </w:t>
      </w:r>
    </w:p>
    <w:p w14:paraId="3D32F3A7"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66BA3225"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Gets inputs from keyboard events.</w:t>
      </w:r>
      <w:r w:rsidRPr="00263F63">
        <w:rPr>
          <w:rFonts w:ascii="Consolas" w:eastAsia="Times New Roman" w:hAnsi="Consolas" w:cs="Times New Roman"/>
          <w:color w:val="000000"/>
          <w:sz w:val="18"/>
          <w:szCs w:val="18"/>
          <w:bdr w:val="none" w:sz="0" w:space="0" w:color="auto" w:frame="1"/>
          <w:lang w:eastAsia="en-GB"/>
        </w:rPr>
        <w:t> </w:t>
      </w:r>
    </w:p>
    <w:p w14:paraId="1022A58A"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events: Used to get keyboard inputs.</w:t>
      </w:r>
      <w:r w:rsidRPr="00263F63">
        <w:rPr>
          <w:rFonts w:ascii="Consolas" w:eastAsia="Times New Roman" w:hAnsi="Consolas" w:cs="Times New Roman"/>
          <w:color w:val="000000"/>
          <w:sz w:val="18"/>
          <w:szCs w:val="18"/>
          <w:bdr w:val="none" w:sz="0" w:space="0" w:color="auto" w:frame="1"/>
          <w:lang w:eastAsia="en-GB"/>
        </w:rPr>
        <w:t> </w:t>
      </w:r>
    </w:p>
    <w:p w14:paraId="1C35486C"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return: Buffer move, so that if there isn't a keyboard input the last input will be returned.</w:t>
      </w:r>
      <w:r w:rsidRPr="00263F63">
        <w:rPr>
          <w:rFonts w:ascii="Consolas" w:eastAsia="Times New Roman" w:hAnsi="Consolas" w:cs="Times New Roman"/>
          <w:color w:val="000000"/>
          <w:sz w:val="18"/>
          <w:szCs w:val="18"/>
          <w:bdr w:val="none" w:sz="0" w:space="0" w:color="auto" w:frame="1"/>
          <w:lang w:eastAsia="en-GB"/>
        </w:rPr>
        <w:t> </w:t>
      </w:r>
    </w:p>
    <w:p w14:paraId="43280DEF"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72AB543A"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31CB1D1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for</w:t>
      </w:r>
      <w:r w:rsidRPr="00263F63">
        <w:rPr>
          <w:rFonts w:ascii="Consolas" w:eastAsia="Times New Roman" w:hAnsi="Consolas" w:cs="Times New Roman"/>
          <w:color w:val="000000"/>
          <w:sz w:val="18"/>
          <w:szCs w:val="18"/>
          <w:bdr w:val="none" w:sz="0" w:space="0" w:color="auto" w:frame="1"/>
          <w:lang w:eastAsia="en-GB"/>
        </w:rPr>
        <w:t> event </w:t>
      </w:r>
      <w:r w:rsidRPr="00263F63">
        <w:rPr>
          <w:rFonts w:ascii="Consolas" w:eastAsia="Times New Roman" w:hAnsi="Consolas" w:cs="Times New Roman"/>
          <w:b/>
          <w:bCs/>
          <w:color w:val="006699"/>
          <w:sz w:val="18"/>
          <w:szCs w:val="18"/>
          <w:bdr w:val="none" w:sz="0" w:space="0" w:color="auto" w:frame="1"/>
          <w:lang w:eastAsia="en-GB"/>
        </w:rPr>
        <w:t>in</w:t>
      </w:r>
      <w:r w:rsidRPr="00263F63">
        <w:rPr>
          <w:rFonts w:ascii="Consolas" w:eastAsia="Times New Roman" w:hAnsi="Consolas" w:cs="Times New Roman"/>
          <w:color w:val="000000"/>
          <w:sz w:val="18"/>
          <w:szCs w:val="18"/>
          <w:bdr w:val="none" w:sz="0" w:space="0" w:color="auto" w:frame="1"/>
          <w:lang w:eastAsia="en-GB"/>
        </w:rPr>
        <w:t> events:  </w:t>
      </w:r>
    </w:p>
    <w:p w14:paraId="582719DF"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if</w:t>
      </w:r>
      <w:r w:rsidRPr="00263F63">
        <w:rPr>
          <w:rFonts w:ascii="Consolas" w:eastAsia="Times New Roman" w:hAnsi="Consolas" w:cs="Times New Roman"/>
          <w:color w:val="000000"/>
          <w:sz w:val="18"/>
          <w:szCs w:val="18"/>
          <w:bdr w:val="none" w:sz="0" w:space="0" w:color="auto" w:frame="1"/>
          <w:lang w:eastAsia="en-GB"/>
        </w:rPr>
        <w:t> event.type == pg.KEYDOWN:  </w:t>
      </w:r>
    </w:p>
    <w:p w14:paraId="6F187426"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if</w:t>
      </w:r>
      <w:r w:rsidRPr="00263F63">
        <w:rPr>
          <w:rFonts w:ascii="Consolas" w:eastAsia="Times New Roman" w:hAnsi="Consolas" w:cs="Times New Roman"/>
          <w:color w:val="000000"/>
          <w:sz w:val="18"/>
          <w:szCs w:val="18"/>
          <w:bdr w:val="none" w:sz="0" w:space="0" w:color="auto" w:frame="1"/>
          <w:lang w:eastAsia="en-GB"/>
        </w:rPr>
        <w:t> event.key == pg.K_UP:  </w:t>
      </w:r>
    </w:p>
    <w:p w14:paraId="182CC47A"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buffer_move = </w:t>
      </w:r>
      <w:r w:rsidRPr="00263F63">
        <w:rPr>
          <w:rFonts w:ascii="Consolas" w:eastAsia="Times New Roman" w:hAnsi="Consolas" w:cs="Times New Roman"/>
          <w:color w:val="0000FF"/>
          <w:sz w:val="18"/>
          <w:szCs w:val="18"/>
          <w:bdr w:val="none" w:sz="0" w:space="0" w:color="auto" w:frame="1"/>
          <w:lang w:eastAsia="en-GB"/>
        </w:rPr>
        <w:t>'n'</w:t>
      </w:r>
      <w:r w:rsidRPr="00263F63">
        <w:rPr>
          <w:rFonts w:ascii="Consolas" w:eastAsia="Times New Roman" w:hAnsi="Consolas" w:cs="Times New Roman"/>
          <w:color w:val="000000"/>
          <w:sz w:val="18"/>
          <w:szCs w:val="18"/>
          <w:bdr w:val="none" w:sz="0" w:space="0" w:color="auto" w:frame="1"/>
          <w:lang w:eastAsia="en-GB"/>
        </w:rPr>
        <w:t>  </w:t>
      </w:r>
    </w:p>
    <w:p w14:paraId="087A3ABD"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elif</w:t>
      </w:r>
      <w:r w:rsidRPr="00263F63">
        <w:rPr>
          <w:rFonts w:ascii="Consolas" w:eastAsia="Times New Roman" w:hAnsi="Consolas" w:cs="Times New Roman"/>
          <w:color w:val="000000"/>
          <w:sz w:val="18"/>
          <w:szCs w:val="18"/>
          <w:bdr w:val="none" w:sz="0" w:space="0" w:color="auto" w:frame="1"/>
          <w:lang w:eastAsia="en-GB"/>
        </w:rPr>
        <w:t> event.key == pg.K_RIGHT:  </w:t>
      </w:r>
    </w:p>
    <w:p w14:paraId="542C23E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buffer_move = </w:t>
      </w:r>
      <w:r w:rsidRPr="00263F63">
        <w:rPr>
          <w:rFonts w:ascii="Consolas" w:eastAsia="Times New Roman" w:hAnsi="Consolas" w:cs="Times New Roman"/>
          <w:color w:val="0000FF"/>
          <w:sz w:val="18"/>
          <w:szCs w:val="18"/>
          <w:bdr w:val="none" w:sz="0" w:space="0" w:color="auto" w:frame="1"/>
          <w:lang w:eastAsia="en-GB"/>
        </w:rPr>
        <w:t>'e'</w:t>
      </w:r>
      <w:r w:rsidRPr="00263F63">
        <w:rPr>
          <w:rFonts w:ascii="Consolas" w:eastAsia="Times New Roman" w:hAnsi="Consolas" w:cs="Times New Roman"/>
          <w:color w:val="000000"/>
          <w:sz w:val="18"/>
          <w:szCs w:val="18"/>
          <w:bdr w:val="none" w:sz="0" w:space="0" w:color="auto" w:frame="1"/>
          <w:lang w:eastAsia="en-GB"/>
        </w:rPr>
        <w:t>  </w:t>
      </w:r>
    </w:p>
    <w:p w14:paraId="3C6A141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elif</w:t>
      </w:r>
      <w:r w:rsidRPr="00263F63">
        <w:rPr>
          <w:rFonts w:ascii="Consolas" w:eastAsia="Times New Roman" w:hAnsi="Consolas" w:cs="Times New Roman"/>
          <w:color w:val="000000"/>
          <w:sz w:val="18"/>
          <w:szCs w:val="18"/>
          <w:bdr w:val="none" w:sz="0" w:space="0" w:color="auto" w:frame="1"/>
          <w:lang w:eastAsia="en-GB"/>
        </w:rPr>
        <w:t> event.key == pg.K_DOWN:  </w:t>
      </w:r>
    </w:p>
    <w:p w14:paraId="4C914830"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buffer_move = </w:t>
      </w:r>
      <w:r w:rsidRPr="00263F63">
        <w:rPr>
          <w:rFonts w:ascii="Consolas" w:eastAsia="Times New Roman" w:hAnsi="Consolas" w:cs="Times New Roman"/>
          <w:color w:val="0000FF"/>
          <w:sz w:val="18"/>
          <w:szCs w:val="18"/>
          <w:bdr w:val="none" w:sz="0" w:space="0" w:color="auto" w:frame="1"/>
          <w:lang w:eastAsia="en-GB"/>
        </w:rPr>
        <w:t>'s'</w:t>
      </w:r>
      <w:r w:rsidRPr="00263F63">
        <w:rPr>
          <w:rFonts w:ascii="Consolas" w:eastAsia="Times New Roman" w:hAnsi="Consolas" w:cs="Times New Roman"/>
          <w:color w:val="000000"/>
          <w:sz w:val="18"/>
          <w:szCs w:val="18"/>
          <w:bdr w:val="none" w:sz="0" w:space="0" w:color="auto" w:frame="1"/>
          <w:lang w:eastAsia="en-GB"/>
        </w:rPr>
        <w:t>  </w:t>
      </w:r>
    </w:p>
    <w:p w14:paraId="7C8B3C1D"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elif</w:t>
      </w:r>
      <w:r w:rsidRPr="00263F63">
        <w:rPr>
          <w:rFonts w:ascii="Consolas" w:eastAsia="Times New Roman" w:hAnsi="Consolas" w:cs="Times New Roman"/>
          <w:color w:val="000000"/>
          <w:sz w:val="18"/>
          <w:szCs w:val="18"/>
          <w:bdr w:val="none" w:sz="0" w:space="0" w:color="auto" w:frame="1"/>
          <w:lang w:eastAsia="en-GB"/>
        </w:rPr>
        <w:t> event.key == pg.K_LEFT:  </w:t>
      </w:r>
    </w:p>
    <w:p w14:paraId="048E2D35"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buffer_move = </w:t>
      </w:r>
      <w:r w:rsidRPr="00263F63">
        <w:rPr>
          <w:rFonts w:ascii="Consolas" w:eastAsia="Times New Roman" w:hAnsi="Consolas" w:cs="Times New Roman"/>
          <w:color w:val="0000FF"/>
          <w:sz w:val="18"/>
          <w:szCs w:val="18"/>
          <w:bdr w:val="none" w:sz="0" w:space="0" w:color="auto" w:frame="1"/>
          <w:lang w:eastAsia="en-GB"/>
        </w:rPr>
        <w:t>'w'</w:t>
      </w:r>
      <w:r w:rsidRPr="00263F63">
        <w:rPr>
          <w:rFonts w:ascii="Consolas" w:eastAsia="Times New Roman" w:hAnsi="Consolas" w:cs="Times New Roman"/>
          <w:color w:val="000000"/>
          <w:sz w:val="18"/>
          <w:szCs w:val="18"/>
          <w:bdr w:val="none" w:sz="0" w:space="0" w:color="auto" w:frame="1"/>
          <w:lang w:eastAsia="en-GB"/>
        </w:rPr>
        <w:t>  </w:t>
      </w:r>
    </w:p>
    <w:p w14:paraId="5D6909B7"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21A6ABEA"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return</w:t>
      </w:r>
      <w:r w:rsidRPr="00263F63">
        <w:rPr>
          <w:rFonts w:ascii="Consolas" w:eastAsia="Times New Roman" w:hAnsi="Consolas" w:cs="Times New Roman"/>
          <w:color w:val="000000"/>
          <w:sz w:val="18"/>
          <w:szCs w:val="18"/>
          <w:bdr w:val="none" w:sz="0" w:space="0" w:color="auto" w:frame="1"/>
          <w:lang w:eastAsia="en-GB"/>
        </w:rPr>
        <w:t> self.buffer_move  </w:t>
      </w:r>
    </w:p>
    <w:p w14:paraId="121E023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244768B2"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62884C67"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b/>
          <w:bCs/>
          <w:color w:val="006699"/>
          <w:sz w:val="18"/>
          <w:szCs w:val="18"/>
          <w:bdr w:val="none" w:sz="0" w:space="0" w:color="auto" w:frame="1"/>
          <w:lang w:eastAsia="en-GB"/>
        </w:rPr>
        <w:t>class</w:t>
      </w:r>
      <w:r w:rsidRPr="00263F63">
        <w:rPr>
          <w:rFonts w:ascii="Consolas" w:eastAsia="Times New Roman" w:hAnsi="Consolas" w:cs="Times New Roman"/>
          <w:color w:val="000000"/>
          <w:sz w:val="18"/>
          <w:szCs w:val="18"/>
          <w:bdr w:val="none" w:sz="0" w:space="0" w:color="auto" w:frame="1"/>
          <w:lang w:eastAsia="en-GB"/>
        </w:rPr>
        <w:t> ClientGhost(sprites.Ghost):  </w:t>
      </w:r>
    </w:p>
    <w:p w14:paraId="21E8002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__init__(self, resource_pack, position, target, maze, win_scale, level, client, client_id):  </w:t>
      </w:r>
    </w:p>
    <w:p w14:paraId="5C5AD83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2425C672"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Client side ghost sprite that takes input from another client or possibly the server (not from keyboard).</w:t>
      </w:r>
      <w:r w:rsidRPr="00263F63">
        <w:rPr>
          <w:rFonts w:ascii="Consolas" w:eastAsia="Times New Roman" w:hAnsi="Consolas" w:cs="Times New Roman"/>
          <w:color w:val="000000"/>
          <w:sz w:val="18"/>
          <w:szCs w:val="18"/>
          <w:bdr w:val="none" w:sz="0" w:space="0" w:color="auto" w:frame="1"/>
          <w:lang w:eastAsia="en-GB"/>
        </w:rPr>
        <w:t> </w:t>
      </w:r>
    </w:p>
    <w:p w14:paraId="583ABEAE"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resource_pack: Contains the path to the folder containing the skins for the sprite.</w:t>
      </w:r>
      <w:r w:rsidRPr="00263F63">
        <w:rPr>
          <w:rFonts w:ascii="Consolas" w:eastAsia="Times New Roman" w:hAnsi="Consolas" w:cs="Times New Roman"/>
          <w:color w:val="000000"/>
          <w:sz w:val="18"/>
          <w:szCs w:val="18"/>
          <w:bdr w:val="none" w:sz="0" w:space="0" w:color="auto" w:frame="1"/>
          <w:lang w:eastAsia="en-GB"/>
        </w:rPr>
        <w:t> </w:t>
      </w:r>
    </w:p>
    <w:p w14:paraId="60B20D0C"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position: Position that sprite should spawn in (needed as ghosts can have different starting positions</w:t>
      </w:r>
      <w:r w:rsidRPr="00263F63">
        <w:rPr>
          <w:rFonts w:ascii="Consolas" w:eastAsia="Times New Roman" w:hAnsi="Consolas" w:cs="Times New Roman"/>
          <w:color w:val="000000"/>
          <w:sz w:val="18"/>
          <w:szCs w:val="18"/>
          <w:bdr w:val="none" w:sz="0" w:space="0" w:color="auto" w:frame="1"/>
          <w:lang w:eastAsia="en-GB"/>
        </w:rPr>
        <w:t> </w:t>
      </w:r>
    </w:p>
    <w:p w14:paraId="29AB7E8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depending on skin.</w:t>
      </w:r>
      <w:r w:rsidRPr="00263F63">
        <w:rPr>
          <w:rFonts w:ascii="Consolas" w:eastAsia="Times New Roman" w:hAnsi="Consolas" w:cs="Times New Roman"/>
          <w:color w:val="000000"/>
          <w:sz w:val="18"/>
          <w:szCs w:val="18"/>
          <w:bdr w:val="none" w:sz="0" w:space="0" w:color="auto" w:frame="1"/>
          <w:lang w:eastAsia="en-GB"/>
        </w:rPr>
        <w:t> </w:t>
      </w:r>
    </w:p>
    <w:p w14:paraId="33218324"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target: Pac-Man object</w:t>
      </w:r>
      <w:r w:rsidRPr="00263F63">
        <w:rPr>
          <w:rFonts w:ascii="Consolas" w:eastAsia="Times New Roman" w:hAnsi="Consolas" w:cs="Times New Roman"/>
          <w:color w:val="000000"/>
          <w:sz w:val="18"/>
          <w:szCs w:val="18"/>
          <w:bdr w:val="none" w:sz="0" w:space="0" w:color="auto" w:frame="1"/>
          <w:lang w:eastAsia="en-GB"/>
        </w:rPr>
        <w:t> </w:t>
      </w:r>
    </w:p>
    <w:p w14:paraId="27B0D937"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maze: Two dimensional list representation of the maze.</w:t>
      </w:r>
      <w:r w:rsidRPr="00263F63">
        <w:rPr>
          <w:rFonts w:ascii="Consolas" w:eastAsia="Times New Roman" w:hAnsi="Consolas" w:cs="Times New Roman"/>
          <w:color w:val="000000"/>
          <w:sz w:val="18"/>
          <w:szCs w:val="18"/>
          <w:bdr w:val="none" w:sz="0" w:space="0" w:color="auto" w:frame="1"/>
          <w:lang w:eastAsia="en-GB"/>
        </w:rPr>
        <w:t> </w:t>
      </w:r>
    </w:p>
    <w:p w14:paraId="4689E45A"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263F63">
        <w:rPr>
          <w:rFonts w:ascii="Consolas" w:eastAsia="Times New Roman" w:hAnsi="Consolas" w:cs="Times New Roman"/>
          <w:color w:val="000000"/>
          <w:sz w:val="18"/>
          <w:szCs w:val="18"/>
          <w:bdr w:val="none" w:sz="0" w:space="0" w:color="auto" w:frame="1"/>
          <w:lang w:eastAsia="en-GB"/>
        </w:rPr>
        <w:t> </w:t>
      </w:r>
    </w:p>
    <w:p w14:paraId="330A3493"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level: Level number (used if ghost is AI to determine difficulty).</w:t>
      </w:r>
      <w:r w:rsidRPr="00263F63">
        <w:rPr>
          <w:rFonts w:ascii="Consolas" w:eastAsia="Times New Roman" w:hAnsi="Consolas" w:cs="Times New Roman"/>
          <w:color w:val="000000"/>
          <w:sz w:val="18"/>
          <w:szCs w:val="18"/>
          <w:bdr w:val="none" w:sz="0" w:space="0" w:color="auto" w:frame="1"/>
          <w:lang w:eastAsia="en-GB"/>
        </w:rPr>
        <w:t> </w:t>
      </w:r>
    </w:p>
    <w:p w14:paraId="298FCA1D"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client: Client object from networking module (controls the sending and receiving of player data.</w:t>
      </w:r>
      <w:r w:rsidRPr="00263F63">
        <w:rPr>
          <w:rFonts w:ascii="Consolas" w:eastAsia="Times New Roman" w:hAnsi="Consolas" w:cs="Times New Roman"/>
          <w:color w:val="000000"/>
          <w:sz w:val="18"/>
          <w:szCs w:val="18"/>
          <w:bdr w:val="none" w:sz="0" w:space="0" w:color="auto" w:frame="1"/>
          <w:lang w:eastAsia="en-GB"/>
        </w:rPr>
        <w:t> </w:t>
      </w:r>
    </w:p>
    <w:p w14:paraId="0C4984CB"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client_id: ClientID (comes client object, but is stored in multiplayer section).</w:t>
      </w:r>
      <w:r w:rsidRPr="00263F63">
        <w:rPr>
          <w:rFonts w:ascii="Consolas" w:eastAsia="Times New Roman" w:hAnsi="Consolas" w:cs="Times New Roman"/>
          <w:color w:val="000000"/>
          <w:sz w:val="18"/>
          <w:szCs w:val="18"/>
          <w:bdr w:val="none" w:sz="0" w:space="0" w:color="auto" w:frame="1"/>
          <w:lang w:eastAsia="en-GB"/>
        </w:rPr>
        <w:t> </w:t>
      </w:r>
    </w:p>
    <w:p w14:paraId="7B781371"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488EE2FE"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2CA6F760"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uper().__init__(resource_pack, position, target, maze, win_scale, level)  </w:t>
      </w:r>
    </w:p>
    <w:p w14:paraId="1C6CF43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1AE0DF3C"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client = client  </w:t>
      </w:r>
    </w:p>
    <w:p w14:paraId="3FE0B5B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lastRenderedPageBreak/>
        <w:t>        self.client_id = client_id  </w:t>
      </w:r>
    </w:p>
    <w:p w14:paraId="2AA750A5"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6FCDA1C1"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update(self, events):  </w:t>
      </w:r>
    </w:p>
    <w:p w14:paraId="3EC364D2"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68FFA1EE"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Gets input from Client object.</w:t>
      </w:r>
      <w:r w:rsidRPr="00263F63">
        <w:rPr>
          <w:rFonts w:ascii="Consolas" w:eastAsia="Times New Roman" w:hAnsi="Consolas" w:cs="Times New Roman"/>
          <w:color w:val="000000"/>
          <w:sz w:val="18"/>
          <w:szCs w:val="18"/>
          <w:bdr w:val="none" w:sz="0" w:space="0" w:color="auto" w:frame="1"/>
          <w:lang w:eastAsia="en-GB"/>
        </w:rPr>
        <w:t> </w:t>
      </w:r>
    </w:p>
    <w:p w14:paraId="31F418E7"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events: Needed to keep the same signature, but not used.</w:t>
      </w:r>
      <w:r w:rsidRPr="00263F63">
        <w:rPr>
          <w:rFonts w:ascii="Consolas" w:eastAsia="Times New Roman" w:hAnsi="Consolas" w:cs="Times New Roman"/>
          <w:color w:val="000000"/>
          <w:sz w:val="18"/>
          <w:szCs w:val="18"/>
          <w:bdr w:val="none" w:sz="0" w:space="0" w:color="auto" w:frame="1"/>
          <w:lang w:eastAsia="en-GB"/>
        </w:rPr>
        <w:t> </w:t>
      </w:r>
    </w:p>
    <w:p w14:paraId="7C6C2FE7"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return: None.</w:t>
      </w:r>
      <w:r w:rsidRPr="00263F63">
        <w:rPr>
          <w:rFonts w:ascii="Consolas" w:eastAsia="Times New Roman" w:hAnsi="Consolas" w:cs="Times New Roman"/>
          <w:color w:val="000000"/>
          <w:sz w:val="18"/>
          <w:szCs w:val="18"/>
          <w:bdr w:val="none" w:sz="0" w:space="0" w:color="auto" w:frame="1"/>
          <w:lang w:eastAsia="en-GB"/>
        </w:rPr>
        <w:t> </w:t>
      </w:r>
    </w:p>
    <w:p w14:paraId="5D76B6E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2E5319FA"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45185ACB"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move = self.client.get_data(self.client_id, </w:t>
      </w:r>
      <w:r w:rsidRPr="00263F63">
        <w:rPr>
          <w:rFonts w:ascii="Consolas" w:eastAsia="Times New Roman" w:hAnsi="Consolas" w:cs="Times New Roman"/>
          <w:color w:val="0000FF"/>
          <w:sz w:val="18"/>
          <w:szCs w:val="18"/>
          <w:bdr w:val="none" w:sz="0" w:space="0" w:color="auto" w:frame="1"/>
          <w:lang w:eastAsia="en-GB"/>
        </w:rPr>
        <w:t>'move'</w:t>
      </w:r>
      <w:r w:rsidRPr="00263F63">
        <w:rPr>
          <w:rFonts w:ascii="Consolas" w:eastAsia="Times New Roman" w:hAnsi="Consolas" w:cs="Times New Roman"/>
          <w:color w:val="000000"/>
          <w:sz w:val="18"/>
          <w:szCs w:val="18"/>
          <w:bdr w:val="none" w:sz="0" w:space="0" w:color="auto" w:frame="1"/>
          <w:lang w:eastAsia="en-GB"/>
        </w:rPr>
        <w:t>)  </w:t>
      </w:r>
    </w:p>
    <w:p w14:paraId="526008D1"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pos = self.client.get_data(self.client_id, </w:t>
      </w:r>
      <w:r w:rsidRPr="00263F63">
        <w:rPr>
          <w:rFonts w:ascii="Consolas" w:eastAsia="Times New Roman" w:hAnsi="Consolas" w:cs="Times New Roman"/>
          <w:color w:val="0000FF"/>
          <w:sz w:val="18"/>
          <w:szCs w:val="18"/>
          <w:bdr w:val="none" w:sz="0" w:space="0" w:color="auto" w:frame="1"/>
          <w:lang w:eastAsia="en-GB"/>
        </w:rPr>
        <w:t>'pos'</w:t>
      </w:r>
      <w:r w:rsidRPr="00263F63">
        <w:rPr>
          <w:rFonts w:ascii="Consolas" w:eastAsia="Times New Roman" w:hAnsi="Consolas" w:cs="Times New Roman"/>
          <w:color w:val="000000"/>
          <w:sz w:val="18"/>
          <w:szCs w:val="18"/>
          <w:bdr w:val="none" w:sz="0" w:space="0" w:color="auto" w:frame="1"/>
          <w:lang w:eastAsia="en-GB"/>
        </w:rPr>
        <w:t>)  </w:t>
      </w:r>
    </w:p>
    <w:p w14:paraId="493F296B"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check_collision()  </w:t>
      </w:r>
    </w:p>
    <w:p w14:paraId="1724D281"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facing, self.skin = self.get_skin(move)  </w:t>
      </w:r>
    </w:p>
    <w:p w14:paraId="7AAC502A"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update_tile()  </w:t>
      </w:r>
    </w:p>
    <w:p w14:paraId="3F8C4907"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update_pos(pos)  </w:t>
      </w:r>
    </w:p>
    <w:p w14:paraId="03DA6F6F"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get_mode()  </w:t>
      </w:r>
    </w:p>
    <w:p w14:paraId="6DF1994A"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68928CEA"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update_pos(self, pos):  </w:t>
      </w:r>
    </w:p>
    <w:p w14:paraId="5934CF8A"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x, self.y = pos  </w:t>
      </w:r>
    </w:p>
    <w:p w14:paraId="5A0AB580"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x *= self.win_scale  </w:t>
      </w:r>
    </w:p>
    <w:p w14:paraId="67E1DD91"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y *= self.win_scale  </w:t>
      </w:r>
    </w:p>
    <w:p w14:paraId="5EFDFD5C"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50ED8BA9"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kin_rect = self.skins[</w:t>
      </w:r>
      <w:r w:rsidRPr="00263F63">
        <w:rPr>
          <w:rFonts w:ascii="Consolas" w:eastAsia="Times New Roman" w:hAnsi="Consolas" w:cs="Times New Roman"/>
          <w:color w:val="0000FF"/>
          <w:sz w:val="18"/>
          <w:szCs w:val="18"/>
          <w:bdr w:val="none" w:sz="0" w:space="0" w:color="auto" w:frame="1"/>
          <w:lang w:eastAsia="en-GB"/>
        </w:rPr>
        <w:t>'{}_{}.png'</w:t>
      </w:r>
      <w:r w:rsidRPr="00263F63">
        <w:rPr>
          <w:rFonts w:ascii="Consolas" w:eastAsia="Times New Roman" w:hAnsi="Consolas" w:cs="Times New Roman"/>
          <w:color w:val="000000"/>
          <w:sz w:val="18"/>
          <w:szCs w:val="18"/>
          <w:bdr w:val="none" w:sz="0" w:space="0" w:color="auto" w:frame="1"/>
          <w:lang w:eastAsia="en-GB"/>
        </w:rPr>
        <w:t>.format(self.facing, self.skin)].get_rect(center=(self.x, self.y))  </w:t>
      </w:r>
    </w:p>
    <w:p w14:paraId="4413B90C"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rect = pg.Rect(self.x - int(6 * self.win_scale),  </w:t>
      </w:r>
    </w:p>
    <w:p w14:paraId="43AED55B"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y - int(6 * self.win_scale),  </w:t>
      </w:r>
    </w:p>
    <w:p w14:paraId="253BCF4A"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12 * self.win_scale,  </w:t>
      </w:r>
    </w:p>
    <w:p w14:paraId="028C0B73"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12 * self.win_scale)  </w:t>
      </w:r>
    </w:p>
    <w:p w14:paraId="519FEBC8"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7F25298D"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4FB80B85"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b/>
          <w:bCs/>
          <w:color w:val="006699"/>
          <w:sz w:val="18"/>
          <w:szCs w:val="18"/>
          <w:bdr w:val="none" w:sz="0" w:space="0" w:color="auto" w:frame="1"/>
          <w:lang w:eastAsia="en-GB"/>
        </w:rPr>
        <w:t>class</w:t>
      </w:r>
      <w:r w:rsidRPr="00263F63">
        <w:rPr>
          <w:rFonts w:ascii="Consolas" w:eastAsia="Times New Roman" w:hAnsi="Consolas" w:cs="Times New Roman"/>
          <w:color w:val="000000"/>
          <w:sz w:val="18"/>
          <w:szCs w:val="18"/>
          <w:bdr w:val="none" w:sz="0" w:space="0" w:color="auto" w:frame="1"/>
          <w:lang w:eastAsia="en-GB"/>
        </w:rPr>
        <w:t> ClientPlayerGhost(ClientGhost):  </w:t>
      </w:r>
    </w:p>
    <w:p w14:paraId="629ECC8C"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__init__(self, resource_pack, position, target, maze, win_scale, level, client, client_id):  </w:t>
      </w:r>
    </w:p>
    <w:p w14:paraId="011A11E5"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602D3B6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Client side Ghost sprite that is controlled by keyboard inputs.</w:t>
      </w:r>
      <w:r w:rsidRPr="00263F63">
        <w:rPr>
          <w:rFonts w:ascii="Consolas" w:eastAsia="Times New Roman" w:hAnsi="Consolas" w:cs="Times New Roman"/>
          <w:color w:val="000000"/>
          <w:sz w:val="18"/>
          <w:szCs w:val="18"/>
          <w:bdr w:val="none" w:sz="0" w:space="0" w:color="auto" w:frame="1"/>
          <w:lang w:eastAsia="en-GB"/>
        </w:rPr>
        <w:t> </w:t>
      </w:r>
    </w:p>
    <w:p w14:paraId="424CEDFB"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resource_pack: Contains the path to the folder containing the skins for the sprite.</w:t>
      </w:r>
      <w:r w:rsidRPr="00263F63">
        <w:rPr>
          <w:rFonts w:ascii="Consolas" w:eastAsia="Times New Roman" w:hAnsi="Consolas" w:cs="Times New Roman"/>
          <w:color w:val="000000"/>
          <w:sz w:val="18"/>
          <w:szCs w:val="18"/>
          <w:bdr w:val="none" w:sz="0" w:space="0" w:color="auto" w:frame="1"/>
          <w:lang w:eastAsia="en-GB"/>
        </w:rPr>
        <w:t> </w:t>
      </w:r>
    </w:p>
    <w:p w14:paraId="1C529C63"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position: Position that sprite should spawn in (needed as ghosts can have different starting positions</w:t>
      </w:r>
      <w:r w:rsidRPr="00263F63">
        <w:rPr>
          <w:rFonts w:ascii="Consolas" w:eastAsia="Times New Roman" w:hAnsi="Consolas" w:cs="Times New Roman"/>
          <w:color w:val="000000"/>
          <w:sz w:val="18"/>
          <w:szCs w:val="18"/>
          <w:bdr w:val="none" w:sz="0" w:space="0" w:color="auto" w:frame="1"/>
          <w:lang w:eastAsia="en-GB"/>
        </w:rPr>
        <w:t> </w:t>
      </w:r>
    </w:p>
    <w:p w14:paraId="28465284"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depending on skin.</w:t>
      </w:r>
      <w:r w:rsidRPr="00263F63">
        <w:rPr>
          <w:rFonts w:ascii="Consolas" w:eastAsia="Times New Roman" w:hAnsi="Consolas" w:cs="Times New Roman"/>
          <w:color w:val="000000"/>
          <w:sz w:val="18"/>
          <w:szCs w:val="18"/>
          <w:bdr w:val="none" w:sz="0" w:space="0" w:color="auto" w:frame="1"/>
          <w:lang w:eastAsia="en-GB"/>
        </w:rPr>
        <w:t> </w:t>
      </w:r>
    </w:p>
    <w:p w14:paraId="2CD84F8C"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target: Pac-Man object</w:t>
      </w:r>
      <w:r w:rsidRPr="00263F63">
        <w:rPr>
          <w:rFonts w:ascii="Consolas" w:eastAsia="Times New Roman" w:hAnsi="Consolas" w:cs="Times New Roman"/>
          <w:color w:val="000000"/>
          <w:sz w:val="18"/>
          <w:szCs w:val="18"/>
          <w:bdr w:val="none" w:sz="0" w:space="0" w:color="auto" w:frame="1"/>
          <w:lang w:eastAsia="en-GB"/>
        </w:rPr>
        <w:t> </w:t>
      </w:r>
    </w:p>
    <w:p w14:paraId="01706D2E"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maze: Two dimensional list representation of the maze.</w:t>
      </w:r>
      <w:r w:rsidRPr="00263F63">
        <w:rPr>
          <w:rFonts w:ascii="Consolas" w:eastAsia="Times New Roman" w:hAnsi="Consolas" w:cs="Times New Roman"/>
          <w:color w:val="000000"/>
          <w:sz w:val="18"/>
          <w:szCs w:val="18"/>
          <w:bdr w:val="none" w:sz="0" w:space="0" w:color="auto" w:frame="1"/>
          <w:lang w:eastAsia="en-GB"/>
        </w:rPr>
        <w:t> </w:t>
      </w:r>
    </w:p>
    <w:p w14:paraId="51191D7B"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263F63">
        <w:rPr>
          <w:rFonts w:ascii="Consolas" w:eastAsia="Times New Roman" w:hAnsi="Consolas" w:cs="Times New Roman"/>
          <w:color w:val="000000"/>
          <w:sz w:val="18"/>
          <w:szCs w:val="18"/>
          <w:bdr w:val="none" w:sz="0" w:space="0" w:color="auto" w:frame="1"/>
          <w:lang w:eastAsia="en-GB"/>
        </w:rPr>
        <w:t> </w:t>
      </w:r>
    </w:p>
    <w:p w14:paraId="4B8CD21F"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level: Level number (used if ghost is AI to determine difficulty).</w:t>
      </w:r>
      <w:r w:rsidRPr="00263F63">
        <w:rPr>
          <w:rFonts w:ascii="Consolas" w:eastAsia="Times New Roman" w:hAnsi="Consolas" w:cs="Times New Roman"/>
          <w:color w:val="000000"/>
          <w:sz w:val="18"/>
          <w:szCs w:val="18"/>
          <w:bdr w:val="none" w:sz="0" w:space="0" w:color="auto" w:frame="1"/>
          <w:lang w:eastAsia="en-GB"/>
        </w:rPr>
        <w:t> </w:t>
      </w:r>
    </w:p>
    <w:p w14:paraId="7465DDC7"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client: Client object from networking module (controls the sending and receiving of player data.</w:t>
      </w:r>
      <w:r w:rsidRPr="00263F63">
        <w:rPr>
          <w:rFonts w:ascii="Consolas" w:eastAsia="Times New Roman" w:hAnsi="Consolas" w:cs="Times New Roman"/>
          <w:color w:val="000000"/>
          <w:sz w:val="18"/>
          <w:szCs w:val="18"/>
          <w:bdr w:val="none" w:sz="0" w:space="0" w:color="auto" w:frame="1"/>
          <w:lang w:eastAsia="en-GB"/>
        </w:rPr>
        <w:t> </w:t>
      </w:r>
    </w:p>
    <w:p w14:paraId="02FA186D"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client_id: ClientID (comes client object, but is stored in multiplayer section).</w:t>
      </w:r>
      <w:r w:rsidRPr="00263F63">
        <w:rPr>
          <w:rFonts w:ascii="Consolas" w:eastAsia="Times New Roman" w:hAnsi="Consolas" w:cs="Times New Roman"/>
          <w:color w:val="000000"/>
          <w:sz w:val="18"/>
          <w:szCs w:val="18"/>
          <w:bdr w:val="none" w:sz="0" w:space="0" w:color="auto" w:frame="1"/>
          <w:lang w:eastAsia="en-GB"/>
        </w:rPr>
        <w:t> </w:t>
      </w:r>
    </w:p>
    <w:p w14:paraId="4F87CE43"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2800B0D1"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3D8C0F8D"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uper().__init__(resource_pack, position, target, maze, win_scale, level, client, client_id)  </w:t>
      </w:r>
    </w:p>
    <w:p w14:paraId="413D74F5"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client = client  </w:t>
      </w:r>
    </w:p>
    <w:p w14:paraId="6DBCA19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 change to spotlights</w:t>
      </w:r>
      <w:r w:rsidRPr="00263F63">
        <w:rPr>
          <w:rFonts w:ascii="Consolas" w:eastAsia="Times New Roman" w:hAnsi="Consolas" w:cs="Times New Roman"/>
          <w:color w:val="000000"/>
          <w:sz w:val="18"/>
          <w:szCs w:val="18"/>
          <w:bdr w:val="none" w:sz="0" w:space="0" w:color="auto" w:frame="1"/>
          <w:lang w:eastAsia="en-GB"/>
        </w:rPr>
        <w:t>  </w:t>
      </w:r>
    </w:p>
    <w:p w14:paraId="788FD560"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potlight_size = (864 * win_scale, 864 * win_scale)  </w:t>
      </w:r>
    </w:p>
    <w:p w14:paraId="40F9B4A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potlight_path = os.path.join(</w:t>
      </w:r>
      <w:r w:rsidRPr="00263F63">
        <w:rPr>
          <w:rFonts w:ascii="Consolas" w:eastAsia="Times New Roman" w:hAnsi="Consolas" w:cs="Times New Roman"/>
          <w:color w:val="0000FF"/>
          <w:sz w:val="18"/>
          <w:szCs w:val="18"/>
          <w:bdr w:val="none" w:sz="0" w:space="0" w:color="auto" w:frame="1"/>
          <w:lang w:eastAsia="en-GB"/>
        </w:rPr>
        <w:t>'resources'</w:t>
      </w: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00FF"/>
          <w:sz w:val="18"/>
          <w:szCs w:val="18"/>
          <w:bdr w:val="none" w:sz="0" w:space="0" w:color="auto" w:frame="1"/>
          <w:lang w:eastAsia="en-GB"/>
        </w:rPr>
        <w:t>'sprites'</w:t>
      </w: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00FF"/>
          <w:sz w:val="18"/>
          <w:szCs w:val="18"/>
          <w:bdr w:val="none" w:sz="0" w:space="0" w:color="auto" w:frame="1"/>
          <w:lang w:eastAsia="en-GB"/>
        </w:rPr>
        <w:t>'spotlights'</w:t>
      </w: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00FF"/>
          <w:sz w:val="18"/>
          <w:szCs w:val="18"/>
          <w:bdr w:val="none" w:sz="0" w:space="0" w:color="auto" w:frame="1"/>
          <w:lang w:eastAsia="en-GB"/>
        </w:rPr>
        <w:t>'12x12.png'</w:t>
      </w:r>
      <w:r w:rsidRPr="00263F63">
        <w:rPr>
          <w:rFonts w:ascii="Consolas" w:eastAsia="Times New Roman" w:hAnsi="Consolas" w:cs="Times New Roman"/>
          <w:color w:val="000000"/>
          <w:sz w:val="18"/>
          <w:szCs w:val="18"/>
          <w:bdr w:val="none" w:sz="0" w:space="0" w:color="auto" w:frame="1"/>
          <w:lang w:eastAsia="en-GB"/>
        </w:rPr>
        <w:t>)  </w:t>
      </w:r>
    </w:p>
    <w:p w14:paraId="4693DFA7"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potlight = pg.transform.scale(pg.image.load(spotlight_path), spotlight_size)  </w:t>
      </w:r>
    </w:p>
    <w:p w14:paraId="31F7EEF9"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0F97901D"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update(self, events):  </w:t>
      </w:r>
    </w:p>
    <w:p w14:paraId="44807137"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0E842C2A"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Sends client move to server.</w:t>
      </w:r>
      <w:r w:rsidRPr="00263F63">
        <w:rPr>
          <w:rFonts w:ascii="Consolas" w:eastAsia="Times New Roman" w:hAnsi="Consolas" w:cs="Times New Roman"/>
          <w:color w:val="000000"/>
          <w:sz w:val="18"/>
          <w:szCs w:val="18"/>
          <w:bdr w:val="none" w:sz="0" w:space="0" w:color="auto" w:frame="1"/>
          <w:lang w:eastAsia="en-GB"/>
        </w:rPr>
        <w:t> </w:t>
      </w:r>
    </w:p>
    <w:p w14:paraId="7F9F1149"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events: Used to get keyboard inputs.</w:t>
      </w:r>
      <w:r w:rsidRPr="00263F63">
        <w:rPr>
          <w:rFonts w:ascii="Consolas" w:eastAsia="Times New Roman" w:hAnsi="Consolas" w:cs="Times New Roman"/>
          <w:color w:val="000000"/>
          <w:sz w:val="18"/>
          <w:szCs w:val="18"/>
          <w:bdr w:val="none" w:sz="0" w:space="0" w:color="auto" w:frame="1"/>
          <w:lang w:eastAsia="en-GB"/>
        </w:rPr>
        <w:t> </w:t>
      </w:r>
    </w:p>
    <w:p w14:paraId="1467090B"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return: None.</w:t>
      </w:r>
      <w:r w:rsidRPr="00263F63">
        <w:rPr>
          <w:rFonts w:ascii="Consolas" w:eastAsia="Times New Roman" w:hAnsi="Consolas" w:cs="Times New Roman"/>
          <w:color w:val="000000"/>
          <w:sz w:val="18"/>
          <w:szCs w:val="18"/>
          <w:bdr w:val="none" w:sz="0" w:space="0" w:color="auto" w:frame="1"/>
          <w:lang w:eastAsia="en-GB"/>
        </w:rPr>
        <w:t> </w:t>
      </w:r>
    </w:p>
    <w:p w14:paraId="4FD2B7A6"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61DC2E2C"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56E44A2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client.update_data(</w:t>
      </w:r>
      <w:r w:rsidRPr="00263F63">
        <w:rPr>
          <w:rFonts w:ascii="Consolas" w:eastAsia="Times New Roman" w:hAnsi="Consolas" w:cs="Times New Roman"/>
          <w:color w:val="0000FF"/>
          <w:sz w:val="18"/>
          <w:szCs w:val="18"/>
          <w:bdr w:val="none" w:sz="0" w:space="0" w:color="auto" w:frame="1"/>
          <w:lang w:eastAsia="en-GB"/>
        </w:rPr>
        <w:t>'client_move'</w:t>
      </w:r>
      <w:r w:rsidRPr="00263F63">
        <w:rPr>
          <w:rFonts w:ascii="Consolas" w:eastAsia="Times New Roman" w:hAnsi="Consolas" w:cs="Times New Roman"/>
          <w:color w:val="000000"/>
          <w:sz w:val="18"/>
          <w:szCs w:val="18"/>
          <w:bdr w:val="none" w:sz="0" w:space="0" w:color="auto" w:frame="1"/>
          <w:lang w:eastAsia="en-GB"/>
        </w:rPr>
        <w:t>, self.get_input(events))  </w:t>
      </w:r>
    </w:p>
    <w:p w14:paraId="0EFD201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lastRenderedPageBreak/>
        <w:t>        self.client.send_player_data()  </w:t>
      </w:r>
    </w:p>
    <w:p w14:paraId="1FC50A7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uper().update(events)  </w:t>
      </w:r>
    </w:p>
    <w:p w14:paraId="652F579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644005F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display(self, win):  </w:t>
      </w:r>
    </w:p>
    <w:p w14:paraId="07317A80"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1035229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Blits sprite skin to window, and also a spotlight (after the maze, pellets and Pac-Man), but before the other</w:t>
      </w:r>
      <w:r w:rsidRPr="00263F63">
        <w:rPr>
          <w:rFonts w:ascii="Consolas" w:eastAsia="Times New Roman" w:hAnsi="Consolas" w:cs="Times New Roman"/>
          <w:color w:val="000000"/>
          <w:sz w:val="18"/>
          <w:szCs w:val="18"/>
          <w:bdr w:val="none" w:sz="0" w:space="0" w:color="auto" w:frame="1"/>
          <w:lang w:eastAsia="en-GB"/>
        </w:rPr>
        <w:t> </w:t>
      </w:r>
    </w:p>
    <w:p w14:paraId="617CED7E"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ghosts and score.</w:t>
      </w:r>
      <w:r w:rsidRPr="00263F63">
        <w:rPr>
          <w:rFonts w:ascii="Consolas" w:eastAsia="Times New Roman" w:hAnsi="Consolas" w:cs="Times New Roman"/>
          <w:color w:val="000000"/>
          <w:sz w:val="18"/>
          <w:szCs w:val="18"/>
          <w:bdr w:val="none" w:sz="0" w:space="0" w:color="auto" w:frame="1"/>
          <w:lang w:eastAsia="en-GB"/>
        </w:rPr>
        <w:t> </w:t>
      </w:r>
    </w:p>
    <w:p w14:paraId="10AFF78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263F63">
        <w:rPr>
          <w:rFonts w:ascii="Consolas" w:eastAsia="Times New Roman" w:hAnsi="Consolas" w:cs="Times New Roman"/>
          <w:color w:val="000000"/>
          <w:sz w:val="18"/>
          <w:szCs w:val="18"/>
          <w:bdr w:val="none" w:sz="0" w:space="0" w:color="auto" w:frame="1"/>
          <w:lang w:eastAsia="en-GB"/>
        </w:rPr>
        <w:t> </w:t>
      </w:r>
    </w:p>
    <w:p w14:paraId="49B7E071"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return: None</w:t>
      </w:r>
      <w:r w:rsidRPr="00263F63">
        <w:rPr>
          <w:rFonts w:ascii="Consolas" w:eastAsia="Times New Roman" w:hAnsi="Consolas" w:cs="Times New Roman"/>
          <w:color w:val="000000"/>
          <w:sz w:val="18"/>
          <w:szCs w:val="18"/>
          <w:bdr w:val="none" w:sz="0" w:space="0" w:color="auto" w:frame="1"/>
          <w:lang w:eastAsia="en-GB"/>
        </w:rPr>
        <w:t> </w:t>
      </w:r>
    </w:p>
    <w:p w14:paraId="2E2A263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22080928"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295417D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in.blit(self.skins[</w:t>
      </w:r>
      <w:r w:rsidRPr="00263F63">
        <w:rPr>
          <w:rFonts w:ascii="Consolas" w:eastAsia="Times New Roman" w:hAnsi="Consolas" w:cs="Times New Roman"/>
          <w:color w:val="0000FF"/>
          <w:sz w:val="18"/>
          <w:szCs w:val="18"/>
          <w:bdr w:val="none" w:sz="0" w:space="0" w:color="auto" w:frame="1"/>
          <w:lang w:eastAsia="en-GB"/>
        </w:rPr>
        <w:t>'{}_{}.png'</w:t>
      </w:r>
      <w:r w:rsidRPr="00263F63">
        <w:rPr>
          <w:rFonts w:ascii="Consolas" w:eastAsia="Times New Roman" w:hAnsi="Consolas" w:cs="Times New Roman"/>
          <w:color w:val="000000"/>
          <w:sz w:val="18"/>
          <w:szCs w:val="18"/>
          <w:bdr w:val="none" w:sz="0" w:space="0" w:color="auto" w:frame="1"/>
          <w:lang w:eastAsia="en-GB"/>
        </w:rPr>
        <w:t>.format(self.facing, self.skin)], self.skin_rect)  </w:t>
      </w:r>
    </w:p>
    <w:p w14:paraId="1A22E0C2"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in.blit(self.spotlight, self.spotlight.get_rect(center=self.skin_rect.center))  </w:t>
      </w:r>
    </w:p>
    <w:p w14:paraId="4715238E"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1101D774"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get_input(self, events):  </w:t>
      </w:r>
    </w:p>
    <w:p w14:paraId="0EB340F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0DCF92E1"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Gets inputs from keyboard events.</w:t>
      </w:r>
      <w:r w:rsidRPr="00263F63">
        <w:rPr>
          <w:rFonts w:ascii="Consolas" w:eastAsia="Times New Roman" w:hAnsi="Consolas" w:cs="Times New Roman"/>
          <w:color w:val="000000"/>
          <w:sz w:val="18"/>
          <w:szCs w:val="18"/>
          <w:bdr w:val="none" w:sz="0" w:space="0" w:color="auto" w:frame="1"/>
          <w:lang w:eastAsia="en-GB"/>
        </w:rPr>
        <w:t> </w:t>
      </w:r>
    </w:p>
    <w:p w14:paraId="6F428B17"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events: Used to get keyboard inputs.</w:t>
      </w:r>
      <w:r w:rsidRPr="00263F63">
        <w:rPr>
          <w:rFonts w:ascii="Consolas" w:eastAsia="Times New Roman" w:hAnsi="Consolas" w:cs="Times New Roman"/>
          <w:color w:val="000000"/>
          <w:sz w:val="18"/>
          <w:szCs w:val="18"/>
          <w:bdr w:val="none" w:sz="0" w:space="0" w:color="auto" w:frame="1"/>
          <w:lang w:eastAsia="en-GB"/>
        </w:rPr>
        <w:t> </w:t>
      </w:r>
    </w:p>
    <w:p w14:paraId="66DEEAE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return: Buffer move, so that if there isn't a keyboard input the last input will be returned.</w:t>
      </w:r>
      <w:r w:rsidRPr="00263F63">
        <w:rPr>
          <w:rFonts w:ascii="Consolas" w:eastAsia="Times New Roman" w:hAnsi="Consolas" w:cs="Times New Roman"/>
          <w:color w:val="000000"/>
          <w:sz w:val="18"/>
          <w:szCs w:val="18"/>
          <w:bdr w:val="none" w:sz="0" w:space="0" w:color="auto" w:frame="1"/>
          <w:lang w:eastAsia="en-GB"/>
        </w:rPr>
        <w:t> </w:t>
      </w:r>
    </w:p>
    <w:p w14:paraId="10E5F849"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6172B89F"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09219D2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for</w:t>
      </w:r>
      <w:r w:rsidRPr="00263F63">
        <w:rPr>
          <w:rFonts w:ascii="Consolas" w:eastAsia="Times New Roman" w:hAnsi="Consolas" w:cs="Times New Roman"/>
          <w:color w:val="000000"/>
          <w:sz w:val="18"/>
          <w:szCs w:val="18"/>
          <w:bdr w:val="none" w:sz="0" w:space="0" w:color="auto" w:frame="1"/>
          <w:lang w:eastAsia="en-GB"/>
        </w:rPr>
        <w:t> event </w:t>
      </w:r>
      <w:r w:rsidRPr="00263F63">
        <w:rPr>
          <w:rFonts w:ascii="Consolas" w:eastAsia="Times New Roman" w:hAnsi="Consolas" w:cs="Times New Roman"/>
          <w:b/>
          <w:bCs/>
          <w:color w:val="006699"/>
          <w:sz w:val="18"/>
          <w:szCs w:val="18"/>
          <w:bdr w:val="none" w:sz="0" w:space="0" w:color="auto" w:frame="1"/>
          <w:lang w:eastAsia="en-GB"/>
        </w:rPr>
        <w:t>in</w:t>
      </w:r>
      <w:r w:rsidRPr="00263F63">
        <w:rPr>
          <w:rFonts w:ascii="Consolas" w:eastAsia="Times New Roman" w:hAnsi="Consolas" w:cs="Times New Roman"/>
          <w:color w:val="000000"/>
          <w:sz w:val="18"/>
          <w:szCs w:val="18"/>
          <w:bdr w:val="none" w:sz="0" w:space="0" w:color="auto" w:frame="1"/>
          <w:lang w:eastAsia="en-GB"/>
        </w:rPr>
        <w:t> events:  </w:t>
      </w:r>
    </w:p>
    <w:p w14:paraId="6995CE02"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if</w:t>
      </w:r>
      <w:r w:rsidRPr="00263F63">
        <w:rPr>
          <w:rFonts w:ascii="Consolas" w:eastAsia="Times New Roman" w:hAnsi="Consolas" w:cs="Times New Roman"/>
          <w:color w:val="000000"/>
          <w:sz w:val="18"/>
          <w:szCs w:val="18"/>
          <w:bdr w:val="none" w:sz="0" w:space="0" w:color="auto" w:frame="1"/>
          <w:lang w:eastAsia="en-GB"/>
        </w:rPr>
        <w:t> event.type == pg.KEYDOWN:  </w:t>
      </w:r>
    </w:p>
    <w:p w14:paraId="330D067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if</w:t>
      </w:r>
      <w:r w:rsidRPr="00263F63">
        <w:rPr>
          <w:rFonts w:ascii="Consolas" w:eastAsia="Times New Roman" w:hAnsi="Consolas" w:cs="Times New Roman"/>
          <w:color w:val="000000"/>
          <w:sz w:val="18"/>
          <w:szCs w:val="18"/>
          <w:bdr w:val="none" w:sz="0" w:space="0" w:color="auto" w:frame="1"/>
          <w:lang w:eastAsia="en-GB"/>
        </w:rPr>
        <w:t> event.key == pg.K_UP:  </w:t>
      </w:r>
    </w:p>
    <w:p w14:paraId="15BD8748"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buffer_move = </w:t>
      </w:r>
      <w:r w:rsidRPr="00263F63">
        <w:rPr>
          <w:rFonts w:ascii="Consolas" w:eastAsia="Times New Roman" w:hAnsi="Consolas" w:cs="Times New Roman"/>
          <w:color w:val="0000FF"/>
          <w:sz w:val="18"/>
          <w:szCs w:val="18"/>
          <w:bdr w:val="none" w:sz="0" w:space="0" w:color="auto" w:frame="1"/>
          <w:lang w:eastAsia="en-GB"/>
        </w:rPr>
        <w:t>'n'</w:t>
      </w:r>
      <w:r w:rsidRPr="00263F63">
        <w:rPr>
          <w:rFonts w:ascii="Consolas" w:eastAsia="Times New Roman" w:hAnsi="Consolas" w:cs="Times New Roman"/>
          <w:color w:val="000000"/>
          <w:sz w:val="18"/>
          <w:szCs w:val="18"/>
          <w:bdr w:val="none" w:sz="0" w:space="0" w:color="auto" w:frame="1"/>
          <w:lang w:eastAsia="en-GB"/>
        </w:rPr>
        <w:t>  </w:t>
      </w:r>
    </w:p>
    <w:p w14:paraId="22FB814B"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elif</w:t>
      </w:r>
      <w:r w:rsidRPr="00263F63">
        <w:rPr>
          <w:rFonts w:ascii="Consolas" w:eastAsia="Times New Roman" w:hAnsi="Consolas" w:cs="Times New Roman"/>
          <w:color w:val="000000"/>
          <w:sz w:val="18"/>
          <w:szCs w:val="18"/>
          <w:bdr w:val="none" w:sz="0" w:space="0" w:color="auto" w:frame="1"/>
          <w:lang w:eastAsia="en-GB"/>
        </w:rPr>
        <w:t> event.key == pg.K_RIGHT:  </w:t>
      </w:r>
    </w:p>
    <w:p w14:paraId="259BCD3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buffer_move = </w:t>
      </w:r>
      <w:r w:rsidRPr="00263F63">
        <w:rPr>
          <w:rFonts w:ascii="Consolas" w:eastAsia="Times New Roman" w:hAnsi="Consolas" w:cs="Times New Roman"/>
          <w:color w:val="0000FF"/>
          <w:sz w:val="18"/>
          <w:szCs w:val="18"/>
          <w:bdr w:val="none" w:sz="0" w:space="0" w:color="auto" w:frame="1"/>
          <w:lang w:eastAsia="en-GB"/>
        </w:rPr>
        <w:t>'e'</w:t>
      </w:r>
      <w:r w:rsidRPr="00263F63">
        <w:rPr>
          <w:rFonts w:ascii="Consolas" w:eastAsia="Times New Roman" w:hAnsi="Consolas" w:cs="Times New Roman"/>
          <w:color w:val="000000"/>
          <w:sz w:val="18"/>
          <w:szCs w:val="18"/>
          <w:bdr w:val="none" w:sz="0" w:space="0" w:color="auto" w:frame="1"/>
          <w:lang w:eastAsia="en-GB"/>
        </w:rPr>
        <w:t>  </w:t>
      </w:r>
    </w:p>
    <w:p w14:paraId="651BE4C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elif</w:t>
      </w:r>
      <w:r w:rsidRPr="00263F63">
        <w:rPr>
          <w:rFonts w:ascii="Consolas" w:eastAsia="Times New Roman" w:hAnsi="Consolas" w:cs="Times New Roman"/>
          <w:color w:val="000000"/>
          <w:sz w:val="18"/>
          <w:szCs w:val="18"/>
          <w:bdr w:val="none" w:sz="0" w:space="0" w:color="auto" w:frame="1"/>
          <w:lang w:eastAsia="en-GB"/>
        </w:rPr>
        <w:t> event.key == pg.K_DOWN:  </w:t>
      </w:r>
    </w:p>
    <w:p w14:paraId="7A24C2E4"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buffer_move = </w:t>
      </w:r>
      <w:r w:rsidRPr="00263F63">
        <w:rPr>
          <w:rFonts w:ascii="Consolas" w:eastAsia="Times New Roman" w:hAnsi="Consolas" w:cs="Times New Roman"/>
          <w:color w:val="0000FF"/>
          <w:sz w:val="18"/>
          <w:szCs w:val="18"/>
          <w:bdr w:val="none" w:sz="0" w:space="0" w:color="auto" w:frame="1"/>
          <w:lang w:eastAsia="en-GB"/>
        </w:rPr>
        <w:t>'s'</w:t>
      </w:r>
      <w:r w:rsidRPr="00263F63">
        <w:rPr>
          <w:rFonts w:ascii="Consolas" w:eastAsia="Times New Roman" w:hAnsi="Consolas" w:cs="Times New Roman"/>
          <w:color w:val="000000"/>
          <w:sz w:val="18"/>
          <w:szCs w:val="18"/>
          <w:bdr w:val="none" w:sz="0" w:space="0" w:color="auto" w:frame="1"/>
          <w:lang w:eastAsia="en-GB"/>
        </w:rPr>
        <w:t>  </w:t>
      </w:r>
    </w:p>
    <w:p w14:paraId="6F5596CB"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elif</w:t>
      </w:r>
      <w:r w:rsidRPr="00263F63">
        <w:rPr>
          <w:rFonts w:ascii="Consolas" w:eastAsia="Times New Roman" w:hAnsi="Consolas" w:cs="Times New Roman"/>
          <w:color w:val="000000"/>
          <w:sz w:val="18"/>
          <w:szCs w:val="18"/>
          <w:bdr w:val="none" w:sz="0" w:space="0" w:color="auto" w:frame="1"/>
          <w:lang w:eastAsia="en-GB"/>
        </w:rPr>
        <w:t> event.key == pg.K_LEFT:  </w:t>
      </w:r>
    </w:p>
    <w:p w14:paraId="4186CE3A"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buffer_move = </w:t>
      </w:r>
      <w:r w:rsidRPr="00263F63">
        <w:rPr>
          <w:rFonts w:ascii="Consolas" w:eastAsia="Times New Roman" w:hAnsi="Consolas" w:cs="Times New Roman"/>
          <w:color w:val="0000FF"/>
          <w:sz w:val="18"/>
          <w:szCs w:val="18"/>
          <w:bdr w:val="none" w:sz="0" w:space="0" w:color="auto" w:frame="1"/>
          <w:lang w:eastAsia="en-GB"/>
        </w:rPr>
        <w:t>'w'</w:t>
      </w:r>
      <w:r w:rsidRPr="00263F63">
        <w:rPr>
          <w:rFonts w:ascii="Consolas" w:eastAsia="Times New Roman" w:hAnsi="Consolas" w:cs="Times New Roman"/>
          <w:color w:val="000000"/>
          <w:sz w:val="18"/>
          <w:szCs w:val="18"/>
          <w:bdr w:val="none" w:sz="0" w:space="0" w:color="auto" w:frame="1"/>
          <w:lang w:eastAsia="en-GB"/>
        </w:rPr>
        <w:t>  </w:t>
      </w:r>
    </w:p>
    <w:p w14:paraId="6BA250DF"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4D0577FE"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return</w:t>
      </w:r>
      <w:r w:rsidRPr="00263F63">
        <w:rPr>
          <w:rFonts w:ascii="Consolas" w:eastAsia="Times New Roman" w:hAnsi="Consolas" w:cs="Times New Roman"/>
          <w:color w:val="000000"/>
          <w:sz w:val="18"/>
          <w:szCs w:val="18"/>
          <w:bdr w:val="none" w:sz="0" w:space="0" w:color="auto" w:frame="1"/>
          <w:lang w:eastAsia="en-GB"/>
        </w:rPr>
        <w:t> self.buffer_move  </w:t>
      </w:r>
    </w:p>
    <w:p w14:paraId="65D92436"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564F1CC2"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340F22F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Server side Pac-Man</w:t>
      </w:r>
      <w:r w:rsidRPr="00263F63">
        <w:rPr>
          <w:rFonts w:ascii="Consolas" w:eastAsia="Times New Roman" w:hAnsi="Consolas" w:cs="Times New Roman"/>
          <w:color w:val="000000"/>
          <w:sz w:val="18"/>
          <w:szCs w:val="18"/>
          <w:bdr w:val="none" w:sz="0" w:space="0" w:color="auto" w:frame="1"/>
          <w:lang w:eastAsia="en-GB"/>
        </w:rPr>
        <w:t>  </w:t>
      </w:r>
    </w:p>
    <w:p w14:paraId="43BCDABC"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b/>
          <w:bCs/>
          <w:color w:val="006699"/>
          <w:sz w:val="18"/>
          <w:szCs w:val="18"/>
          <w:bdr w:val="none" w:sz="0" w:space="0" w:color="auto" w:frame="1"/>
          <w:lang w:eastAsia="en-GB"/>
        </w:rPr>
        <w:t>class</w:t>
      </w:r>
      <w:r w:rsidRPr="00263F63">
        <w:rPr>
          <w:rFonts w:ascii="Consolas" w:eastAsia="Times New Roman" w:hAnsi="Consolas" w:cs="Times New Roman"/>
          <w:color w:val="000000"/>
          <w:sz w:val="18"/>
          <w:szCs w:val="18"/>
          <w:bdr w:val="none" w:sz="0" w:space="0" w:color="auto" w:frame="1"/>
          <w:lang w:eastAsia="en-GB"/>
        </w:rPr>
        <w:t> ServerPacMan(sprites.PacMan):  </w:t>
      </w:r>
    </w:p>
    <w:p w14:paraId="3F202DF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__init__(self, resource_pack, maze, win_scale, server, client_id):  </w:t>
      </w:r>
    </w:p>
    <w:p w14:paraId="508F79F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2B47363A"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Server side Pac-Man sprite controlled by another client.</w:t>
      </w:r>
      <w:r w:rsidRPr="00263F63">
        <w:rPr>
          <w:rFonts w:ascii="Consolas" w:eastAsia="Times New Roman" w:hAnsi="Consolas" w:cs="Times New Roman"/>
          <w:color w:val="000000"/>
          <w:sz w:val="18"/>
          <w:szCs w:val="18"/>
          <w:bdr w:val="none" w:sz="0" w:space="0" w:color="auto" w:frame="1"/>
          <w:lang w:eastAsia="en-GB"/>
        </w:rPr>
        <w:t> </w:t>
      </w:r>
    </w:p>
    <w:p w14:paraId="65F810B5"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resource_pack: Contains the path to the folder containing the skins for the sprite.</w:t>
      </w:r>
      <w:r w:rsidRPr="00263F63">
        <w:rPr>
          <w:rFonts w:ascii="Consolas" w:eastAsia="Times New Roman" w:hAnsi="Consolas" w:cs="Times New Roman"/>
          <w:color w:val="000000"/>
          <w:sz w:val="18"/>
          <w:szCs w:val="18"/>
          <w:bdr w:val="none" w:sz="0" w:space="0" w:color="auto" w:frame="1"/>
          <w:lang w:eastAsia="en-GB"/>
        </w:rPr>
        <w:t> </w:t>
      </w:r>
    </w:p>
    <w:p w14:paraId="78A5CE16"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maze: Two dimensional list representation of the maze.</w:t>
      </w:r>
      <w:r w:rsidRPr="00263F63">
        <w:rPr>
          <w:rFonts w:ascii="Consolas" w:eastAsia="Times New Roman" w:hAnsi="Consolas" w:cs="Times New Roman"/>
          <w:color w:val="000000"/>
          <w:sz w:val="18"/>
          <w:szCs w:val="18"/>
          <w:bdr w:val="none" w:sz="0" w:space="0" w:color="auto" w:frame="1"/>
          <w:lang w:eastAsia="en-GB"/>
        </w:rPr>
        <w:t> </w:t>
      </w:r>
    </w:p>
    <w:p w14:paraId="0BE01622"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263F63">
        <w:rPr>
          <w:rFonts w:ascii="Consolas" w:eastAsia="Times New Roman" w:hAnsi="Consolas" w:cs="Times New Roman"/>
          <w:color w:val="000000"/>
          <w:sz w:val="18"/>
          <w:szCs w:val="18"/>
          <w:bdr w:val="none" w:sz="0" w:space="0" w:color="auto" w:frame="1"/>
          <w:lang w:eastAsia="en-GB"/>
        </w:rPr>
        <w:t> </w:t>
      </w:r>
    </w:p>
    <w:p w14:paraId="2EBDDECF"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client: Client object from networking module (controls the sending and receiving of player data.</w:t>
      </w:r>
      <w:r w:rsidRPr="00263F63">
        <w:rPr>
          <w:rFonts w:ascii="Consolas" w:eastAsia="Times New Roman" w:hAnsi="Consolas" w:cs="Times New Roman"/>
          <w:color w:val="000000"/>
          <w:sz w:val="18"/>
          <w:szCs w:val="18"/>
          <w:bdr w:val="none" w:sz="0" w:space="0" w:color="auto" w:frame="1"/>
          <w:lang w:eastAsia="en-GB"/>
        </w:rPr>
        <w:t> </w:t>
      </w:r>
    </w:p>
    <w:p w14:paraId="4519777A"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client_id: ClientID (comes client object, but is stored in multiplayer section).</w:t>
      </w:r>
      <w:r w:rsidRPr="00263F63">
        <w:rPr>
          <w:rFonts w:ascii="Consolas" w:eastAsia="Times New Roman" w:hAnsi="Consolas" w:cs="Times New Roman"/>
          <w:color w:val="000000"/>
          <w:sz w:val="18"/>
          <w:szCs w:val="18"/>
          <w:bdr w:val="none" w:sz="0" w:space="0" w:color="auto" w:frame="1"/>
          <w:lang w:eastAsia="en-GB"/>
        </w:rPr>
        <w:t> </w:t>
      </w:r>
    </w:p>
    <w:p w14:paraId="7D0959B6"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6AC3858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69E5F01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uper().__init__(resource_pack, maze, win_scale)  </w:t>
      </w:r>
    </w:p>
    <w:p w14:paraId="3538AC1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 = server  </w:t>
      </w:r>
    </w:p>
    <w:p w14:paraId="5A2E293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client_id = client_id  </w:t>
      </w:r>
    </w:p>
    <w:p w14:paraId="37EF4A44"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7200EA2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update(self, events):  </w:t>
      </w:r>
    </w:p>
    <w:p w14:paraId="2823664F"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7118A8A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Gets input from Server object, as the get_move method has been overridden below.</w:t>
      </w:r>
      <w:r w:rsidRPr="00263F63">
        <w:rPr>
          <w:rFonts w:ascii="Consolas" w:eastAsia="Times New Roman" w:hAnsi="Consolas" w:cs="Times New Roman"/>
          <w:color w:val="000000"/>
          <w:sz w:val="18"/>
          <w:szCs w:val="18"/>
          <w:bdr w:val="none" w:sz="0" w:space="0" w:color="auto" w:frame="1"/>
          <w:lang w:eastAsia="en-GB"/>
        </w:rPr>
        <w:t> </w:t>
      </w:r>
    </w:p>
    <w:p w14:paraId="5A0B2B91"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events: Needed to keep the same signature, but not used.</w:t>
      </w:r>
      <w:r w:rsidRPr="00263F63">
        <w:rPr>
          <w:rFonts w:ascii="Consolas" w:eastAsia="Times New Roman" w:hAnsi="Consolas" w:cs="Times New Roman"/>
          <w:color w:val="000000"/>
          <w:sz w:val="18"/>
          <w:szCs w:val="18"/>
          <w:bdr w:val="none" w:sz="0" w:space="0" w:color="auto" w:frame="1"/>
          <w:lang w:eastAsia="en-GB"/>
        </w:rPr>
        <w:t> </w:t>
      </w:r>
    </w:p>
    <w:p w14:paraId="7993414C"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return: None.</w:t>
      </w:r>
      <w:r w:rsidRPr="00263F63">
        <w:rPr>
          <w:rFonts w:ascii="Consolas" w:eastAsia="Times New Roman" w:hAnsi="Consolas" w:cs="Times New Roman"/>
          <w:color w:val="000000"/>
          <w:sz w:val="18"/>
          <w:szCs w:val="18"/>
          <w:bdr w:val="none" w:sz="0" w:space="0" w:color="auto" w:frame="1"/>
          <w:lang w:eastAsia="en-GB"/>
        </w:rPr>
        <w:t> </w:t>
      </w:r>
    </w:p>
    <w:p w14:paraId="213D08D5"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3D888F8C"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3AF7C23B"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dead = super().update(events)  </w:t>
      </w:r>
    </w:p>
    <w:p w14:paraId="4DE3192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1C484D67"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pos = [coord / self.win_scale </w:t>
      </w:r>
      <w:r w:rsidRPr="00263F63">
        <w:rPr>
          <w:rFonts w:ascii="Consolas" w:eastAsia="Times New Roman" w:hAnsi="Consolas" w:cs="Times New Roman"/>
          <w:b/>
          <w:bCs/>
          <w:color w:val="006699"/>
          <w:sz w:val="18"/>
          <w:szCs w:val="18"/>
          <w:bdr w:val="none" w:sz="0" w:space="0" w:color="auto" w:frame="1"/>
          <w:lang w:eastAsia="en-GB"/>
        </w:rPr>
        <w:t>for</w:t>
      </w:r>
      <w:r w:rsidRPr="00263F63">
        <w:rPr>
          <w:rFonts w:ascii="Consolas" w:eastAsia="Times New Roman" w:hAnsi="Consolas" w:cs="Times New Roman"/>
          <w:color w:val="000000"/>
          <w:sz w:val="18"/>
          <w:szCs w:val="18"/>
          <w:bdr w:val="none" w:sz="0" w:space="0" w:color="auto" w:frame="1"/>
          <w:lang w:eastAsia="en-GB"/>
        </w:rPr>
        <w:t> coord </w:t>
      </w:r>
      <w:r w:rsidRPr="00263F63">
        <w:rPr>
          <w:rFonts w:ascii="Consolas" w:eastAsia="Times New Roman" w:hAnsi="Consolas" w:cs="Times New Roman"/>
          <w:b/>
          <w:bCs/>
          <w:color w:val="006699"/>
          <w:sz w:val="18"/>
          <w:szCs w:val="18"/>
          <w:bdr w:val="none" w:sz="0" w:space="0" w:color="auto" w:frame="1"/>
          <w:lang w:eastAsia="en-GB"/>
        </w:rPr>
        <w:t>in</w:t>
      </w:r>
      <w:r w:rsidRPr="00263F63">
        <w:rPr>
          <w:rFonts w:ascii="Consolas" w:eastAsia="Times New Roman" w:hAnsi="Consolas" w:cs="Times New Roman"/>
          <w:color w:val="000000"/>
          <w:sz w:val="18"/>
          <w:szCs w:val="18"/>
          <w:bdr w:val="none" w:sz="0" w:space="0" w:color="auto" w:frame="1"/>
          <w:lang w:eastAsia="en-GB"/>
        </w:rPr>
        <w:t> [self.x, self.y]]  </w:t>
      </w:r>
    </w:p>
    <w:p w14:paraId="1CCE1B4C"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lastRenderedPageBreak/>
        <w:t>        self.server.update_data(self.client_id, </w:t>
      </w:r>
      <w:r w:rsidRPr="00263F63">
        <w:rPr>
          <w:rFonts w:ascii="Consolas" w:eastAsia="Times New Roman" w:hAnsi="Consolas" w:cs="Times New Roman"/>
          <w:color w:val="0000FF"/>
          <w:sz w:val="18"/>
          <w:szCs w:val="18"/>
          <w:bdr w:val="none" w:sz="0" w:space="0" w:color="auto" w:frame="1"/>
          <w:lang w:eastAsia="en-GB"/>
        </w:rPr>
        <w:t>'pos'</w:t>
      </w:r>
      <w:r w:rsidRPr="00263F63">
        <w:rPr>
          <w:rFonts w:ascii="Consolas" w:eastAsia="Times New Roman" w:hAnsi="Consolas" w:cs="Times New Roman"/>
          <w:color w:val="000000"/>
          <w:sz w:val="18"/>
          <w:szCs w:val="18"/>
          <w:bdr w:val="none" w:sz="0" w:space="0" w:color="auto" w:frame="1"/>
          <w:lang w:eastAsia="en-GB"/>
        </w:rPr>
        <w:t>, pos)  </w:t>
      </w:r>
    </w:p>
    <w:p w14:paraId="29F9F2E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move'</w:t>
      </w:r>
      <w:r w:rsidRPr="00263F63">
        <w:rPr>
          <w:rFonts w:ascii="Consolas" w:eastAsia="Times New Roman" w:hAnsi="Consolas" w:cs="Times New Roman"/>
          <w:color w:val="000000"/>
          <w:sz w:val="18"/>
          <w:szCs w:val="18"/>
          <w:bdr w:val="none" w:sz="0" w:space="0" w:color="auto" w:frame="1"/>
          <w:lang w:eastAsia="en-GB"/>
        </w:rPr>
        <w:t>, self.online_move)  </w:t>
      </w:r>
    </w:p>
    <w:p w14:paraId="74E8358C"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return</w:t>
      </w:r>
      <w:r w:rsidRPr="00263F63">
        <w:rPr>
          <w:rFonts w:ascii="Consolas" w:eastAsia="Times New Roman" w:hAnsi="Consolas" w:cs="Times New Roman"/>
          <w:color w:val="000000"/>
          <w:sz w:val="18"/>
          <w:szCs w:val="18"/>
          <w:bdr w:val="none" w:sz="0" w:space="0" w:color="auto" w:frame="1"/>
          <w:lang w:eastAsia="en-GB"/>
        </w:rPr>
        <w:t> self.dead  </w:t>
      </w:r>
    </w:p>
    <w:p w14:paraId="0B5B2D74"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43EB7CB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get_move(self, events):  </w:t>
      </w:r>
    </w:p>
    <w:p w14:paraId="3C1BDCC2"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move = self.server.get_data(self.client_id, </w:t>
      </w:r>
      <w:r w:rsidRPr="00263F63">
        <w:rPr>
          <w:rFonts w:ascii="Consolas" w:eastAsia="Times New Roman" w:hAnsi="Consolas" w:cs="Times New Roman"/>
          <w:color w:val="0000FF"/>
          <w:sz w:val="18"/>
          <w:szCs w:val="18"/>
          <w:bdr w:val="none" w:sz="0" w:space="0" w:color="auto" w:frame="1"/>
          <w:lang w:eastAsia="en-GB"/>
        </w:rPr>
        <w:t>'client_move'</w:t>
      </w:r>
      <w:r w:rsidRPr="00263F63">
        <w:rPr>
          <w:rFonts w:ascii="Consolas" w:eastAsia="Times New Roman" w:hAnsi="Consolas" w:cs="Times New Roman"/>
          <w:color w:val="000000"/>
          <w:sz w:val="18"/>
          <w:szCs w:val="18"/>
          <w:bdr w:val="none" w:sz="0" w:space="0" w:color="auto" w:frame="1"/>
          <w:lang w:eastAsia="en-GB"/>
        </w:rPr>
        <w:t>)  </w:t>
      </w:r>
    </w:p>
    <w:p w14:paraId="13F0D060"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1876BACF"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buffer_move = move  </w:t>
      </w:r>
    </w:p>
    <w:p w14:paraId="1DE95910"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1C0A87B1"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return</w:t>
      </w:r>
      <w:r w:rsidRPr="00263F63">
        <w:rPr>
          <w:rFonts w:ascii="Consolas" w:eastAsia="Times New Roman" w:hAnsi="Consolas" w:cs="Times New Roman"/>
          <w:color w:val="000000"/>
          <w:sz w:val="18"/>
          <w:szCs w:val="18"/>
          <w:bdr w:val="none" w:sz="0" w:space="0" w:color="auto" w:frame="1"/>
          <w:lang w:eastAsia="en-GB"/>
        </w:rPr>
        <w:t> self.check_move(self.buffer_move)  </w:t>
      </w:r>
    </w:p>
    <w:p w14:paraId="5B0452B6"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4FE5FFE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update_score(self, score):  </w:t>
      </w:r>
    </w:p>
    <w:p w14:paraId="459767C9"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score'</w:t>
      </w:r>
      <w:r w:rsidRPr="00263F63">
        <w:rPr>
          <w:rFonts w:ascii="Consolas" w:eastAsia="Times New Roman" w:hAnsi="Consolas" w:cs="Times New Roman"/>
          <w:color w:val="000000"/>
          <w:sz w:val="18"/>
          <w:szCs w:val="18"/>
          <w:bdr w:val="none" w:sz="0" w:space="0" w:color="auto" w:frame="1"/>
          <w:lang w:eastAsia="en-GB"/>
        </w:rPr>
        <w:t>, score)  </w:t>
      </w:r>
    </w:p>
    <w:p w14:paraId="5C75513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1BB900CC"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236061D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Server side ghost</w:t>
      </w:r>
      <w:r w:rsidRPr="00263F63">
        <w:rPr>
          <w:rFonts w:ascii="Consolas" w:eastAsia="Times New Roman" w:hAnsi="Consolas" w:cs="Times New Roman"/>
          <w:color w:val="000000"/>
          <w:sz w:val="18"/>
          <w:szCs w:val="18"/>
          <w:bdr w:val="none" w:sz="0" w:space="0" w:color="auto" w:frame="1"/>
          <w:lang w:eastAsia="en-GB"/>
        </w:rPr>
        <w:t>  </w:t>
      </w:r>
    </w:p>
    <w:p w14:paraId="43960C69"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b/>
          <w:bCs/>
          <w:color w:val="006699"/>
          <w:sz w:val="18"/>
          <w:szCs w:val="18"/>
          <w:bdr w:val="none" w:sz="0" w:space="0" w:color="auto" w:frame="1"/>
          <w:lang w:eastAsia="en-GB"/>
        </w:rPr>
        <w:t>class</w:t>
      </w:r>
      <w:r w:rsidRPr="00263F63">
        <w:rPr>
          <w:rFonts w:ascii="Consolas" w:eastAsia="Times New Roman" w:hAnsi="Consolas" w:cs="Times New Roman"/>
          <w:color w:val="000000"/>
          <w:sz w:val="18"/>
          <w:szCs w:val="18"/>
          <w:bdr w:val="none" w:sz="0" w:space="0" w:color="auto" w:frame="1"/>
          <w:lang w:eastAsia="en-GB"/>
        </w:rPr>
        <w:t> ServerGhost(sprites.Ghost):  </w:t>
      </w:r>
    </w:p>
    <w:p w14:paraId="6E66DE6D"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__init__(self, resource_pack, position, target, maze, win_scale, level, server, client_id):  </w:t>
      </w:r>
    </w:p>
    <w:p w14:paraId="7B6FE3F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0E89A25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Server side ghost that is controlled by clients.</w:t>
      </w:r>
      <w:r w:rsidRPr="00263F63">
        <w:rPr>
          <w:rFonts w:ascii="Consolas" w:eastAsia="Times New Roman" w:hAnsi="Consolas" w:cs="Times New Roman"/>
          <w:color w:val="000000"/>
          <w:sz w:val="18"/>
          <w:szCs w:val="18"/>
          <w:bdr w:val="none" w:sz="0" w:space="0" w:color="auto" w:frame="1"/>
          <w:lang w:eastAsia="en-GB"/>
        </w:rPr>
        <w:t> </w:t>
      </w:r>
    </w:p>
    <w:p w14:paraId="5125F08B"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resource_pack: Contains the path to the folder containing the skins for the sprite.</w:t>
      </w:r>
      <w:r w:rsidRPr="00263F63">
        <w:rPr>
          <w:rFonts w:ascii="Consolas" w:eastAsia="Times New Roman" w:hAnsi="Consolas" w:cs="Times New Roman"/>
          <w:color w:val="000000"/>
          <w:sz w:val="18"/>
          <w:szCs w:val="18"/>
          <w:bdr w:val="none" w:sz="0" w:space="0" w:color="auto" w:frame="1"/>
          <w:lang w:eastAsia="en-GB"/>
        </w:rPr>
        <w:t> </w:t>
      </w:r>
    </w:p>
    <w:p w14:paraId="3789F7E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position: Position that sprite should spawn in (needed as ghosts can have different starting positions</w:t>
      </w:r>
      <w:r w:rsidRPr="00263F63">
        <w:rPr>
          <w:rFonts w:ascii="Consolas" w:eastAsia="Times New Roman" w:hAnsi="Consolas" w:cs="Times New Roman"/>
          <w:color w:val="000000"/>
          <w:sz w:val="18"/>
          <w:szCs w:val="18"/>
          <w:bdr w:val="none" w:sz="0" w:space="0" w:color="auto" w:frame="1"/>
          <w:lang w:eastAsia="en-GB"/>
        </w:rPr>
        <w:t> </w:t>
      </w:r>
    </w:p>
    <w:p w14:paraId="42F78ED0"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depending on skin.</w:t>
      </w:r>
      <w:r w:rsidRPr="00263F63">
        <w:rPr>
          <w:rFonts w:ascii="Consolas" w:eastAsia="Times New Roman" w:hAnsi="Consolas" w:cs="Times New Roman"/>
          <w:color w:val="000000"/>
          <w:sz w:val="18"/>
          <w:szCs w:val="18"/>
          <w:bdr w:val="none" w:sz="0" w:space="0" w:color="auto" w:frame="1"/>
          <w:lang w:eastAsia="en-GB"/>
        </w:rPr>
        <w:t> </w:t>
      </w:r>
    </w:p>
    <w:p w14:paraId="2E2EA91D"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target: Pac-Man object</w:t>
      </w:r>
      <w:r w:rsidRPr="00263F63">
        <w:rPr>
          <w:rFonts w:ascii="Consolas" w:eastAsia="Times New Roman" w:hAnsi="Consolas" w:cs="Times New Roman"/>
          <w:color w:val="000000"/>
          <w:sz w:val="18"/>
          <w:szCs w:val="18"/>
          <w:bdr w:val="none" w:sz="0" w:space="0" w:color="auto" w:frame="1"/>
          <w:lang w:eastAsia="en-GB"/>
        </w:rPr>
        <w:t> </w:t>
      </w:r>
    </w:p>
    <w:p w14:paraId="4F1A986C"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maze: Two dimensional list representation of the maze.</w:t>
      </w:r>
      <w:r w:rsidRPr="00263F63">
        <w:rPr>
          <w:rFonts w:ascii="Consolas" w:eastAsia="Times New Roman" w:hAnsi="Consolas" w:cs="Times New Roman"/>
          <w:color w:val="000000"/>
          <w:sz w:val="18"/>
          <w:szCs w:val="18"/>
          <w:bdr w:val="none" w:sz="0" w:space="0" w:color="auto" w:frame="1"/>
          <w:lang w:eastAsia="en-GB"/>
        </w:rPr>
        <w:t> </w:t>
      </w:r>
    </w:p>
    <w:p w14:paraId="4A564DBC"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263F63">
        <w:rPr>
          <w:rFonts w:ascii="Consolas" w:eastAsia="Times New Roman" w:hAnsi="Consolas" w:cs="Times New Roman"/>
          <w:color w:val="000000"/>
          <w:sz w:val="18"/>
          <w:szCs w:val="18"/>
          <w:bdr w:val="none" w:sz="0" w:space="0" w:color="auto" w:frame="1"/>
          <w:lang w:eastAsia="en-GB"/>
        </w:rPr>
        <w:t> </w:t>
      </w:r>
    </w:p>
    <w:p w14:paraId="6BF111B7"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level: Level number (used if ghost is AI to determine difficulty).</w:t>
      </w:r>
      <w:r w:rsidRPr="00263F63">
        <w:rPr>
          <w:rFonts w:ascii="Consolas" w:eastAsia="Times New Roman" w:hAnsi="Consolas" w:cs="Times New Roman"/>
          <w:color w:val="000000"/>
          <w:sz w:val="18"/>
          <w:szCs w:val="18"/>
          <w:bdr w:val="none" w:sz="0" w:space="0" w:color="auto" w:frame="1"/>
          <w:lang w:eastAsia="en-GB"/>
        </w:rPr>
        <w:t> </w:t>
      </w:r>
    </w:p>
    <w:p w14:paraId="1A419351"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server: Server object from networking module (controls the sending and receiving of player data.</w:t>
      </w:r>
      <w:r w:rsidRPr="00263F63">
        <w:rPr>
          <w:rFonts w:ascii="Consolas" w:eastAsia="Times New Roman" w:hAnsi="Consolas" w:cs="Times New Roman"/>
          <w:color w:val="000000"/>
          <w:sz w:val="18"/>
          <w:szCs w:val="18"/>
          <w:bdr w:val="none" w:sz="0" w:space="0" w:color="auto" w:frame="1"/>
          <w:lang w:eastAsia="en-GB"/>
        </w:rPr>
        <w:t> </w:t>
      </w:r>
    </w:p>
    <w:p w14:paraId="60BD4B63"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client_id: ClientID (comes client object, but is stored in multiplayer section).</w:t>
      </w:r>
      <w:r w:rsidRPr="00263F63">
        <w:rPr>
          <w:rFonts w:ascii="Consolas" w:eastAsia="Times New Roman" w:hAnsi="Consolas" w:cs="Times New Roman"/>
          <w:color w:val="000000"/>
          <w:sz w:val="18"/>
          <w:szCs w:val="18"/>
          <w:bdr w:val="none" w:sz="0" w:space="0" w:color="auto" w:frame="1"/>
          <w:lang w:eastAsia="en-GB"/>
        </w:rPr>
        <w:t> </w:t>
      </w:r>
    </w:p>
    <w:p w14:paraId="5902014F"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3CF92691"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3D494D9C"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uper().__init__(resource_pack, position, target, maze, win_scale, level)  </w:t>
      </w:r>
    </w:p>
    <w:p w14:paraId="403337B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 = server  </w:t>
      </w:r>
    </w:p>
    <w:p w14:paraId="07ECF30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client_id = client_id  </w:t>
      </w:r>
    </w:p>
    <w:p w14:paraId="2833DF9C"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respawned = True  </w:t>
      </w:r>
    </w:p>
    <w:p w14:paraId="6916208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buffer_move = self.facing  </w:t>
      </w:r>
    </w:p>
    <w:p w14:paraId="10EA2E50"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02FF7C0C"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update(self, events):  </w:t>
      </w:r>
    </w:p>
    <w:p w14:paraId="1E4688B1"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12F6A7DA"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Validates client input (from server object) and sends back a valid move.</w:t>
      </w:r>
      <w:r w:rsidRPr="00263F63">
        <w:rPr>
          <w:rFonts w:ascii="Consolas" w:eastAsia="Times New Roman" w:hAnsi="Consolas" w:cs="Times New Roman"/>
          <w:color w:val="000000"/>
          <w:sz w:val="18"/>
          <w:szCs w:val="18"/>
          <w:bdr w:val="none" w:sz="0" w:space="0" w:color="auto" w:frame="1"/>
          <w:lang w:eastAsia="en-GB"/>
        </w:rPr>
        <w:t> </w:t>
      </w:r>
    </w:p>
    <w:p w14:paraId="1B920D7F"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events: Used to get keyboard events.</w:t>
      </w:r>
      <w:r w:rsidRPr="00263F63">
        <w:rPr>
          <w:rFonts w:ascii="Consolas" w:eastAsia="Times New Roman" w:hAnsi="Consolas" w:cs="Times New Roman"/>
          <w:color w:val="000000"/>
          <w:sz w:val="18"/>
          <w:szCs w:val="18"/>
          <w:bdr w:val="none" w:sz="0" w:space="0" w:color="auto" w:frame="1"/>
          <w:lang w:eastAsia="en-GB"/>
        </w:rPr>
        <w:t> </w:t>
      </w:r>
    </w:p>
    <w:p w14:paraId="4D1C768F"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return: None</w:t>
      </w:r>
      <w:r w:rsidRPr="00263F63">
        <w:rPr>
          <w:rFonts w:ascii="Consolas" w:eastAsia="Times New Roman" w:hAnsi="Consolas" w:cs="Times New Roman"/>
          <w:color w:val="000000"/>
          <w:sz w:val="18"/>
          <w:szCs w:val="18"/>
          <w:bdr w:val="none" w:sz="0" w:space="0" w:color="auto" w:frame="1"/>
          <w:lang w:eastAsia="en-GB"/>
        </w:rPr>
        <w:t> </w:t>
      </w:r>
    </w:p>
    <w:p w14:paraId="57FD395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288DC64D"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61FD4FF0"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uper().update(events)  </w:t>
      </w:r>
    </w:p>
    <w:p w14:paraId="4DF08D78"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207001EC"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pos = [coord / self.win_scale </w:t>
      </w:r>
      <w:r w:rsidRPr="00263F63">
        <w:rPr>
          <w:rFonts w:ascii="Consolas" w:eastAsia="Times New Roman" w:hAnsi="Consolas" w:cs="Times New Roman"/>
          <w:b/>
          <w:bCs/>
          <w:color w:val="006699"/>
          <w:sz w:val="18"/>
          <w:szCs w:val="18"/>
          <w:bdr w:val="none" w:sz="0" w:space="0" w:color="auto" w:frame="1"/>
          <w:lang w:eastAsia="en-GB"/>
        </w:rPr>
        <w:t>for</w:t>
      </w:r>
      <w:r w:rsidRPr="00263F63">
        <w:rPr>
          <w:rFonts w:ascii="Consolas" w:eastAsia="Times New Roman" w:hAnsi="Consolas" w:cs="Times New Roman"/>
          <w:color w:val="000000"/>
          <w:sz w:val="18"/>
          <w:szCs w:val="18"/>
          <w:bdr w:val="none" w:sz="0" w:space="0" w:color="auto" w:frame="1"/>
          <w:lang w:eastAsia="en-GB"/>
        </w:rPr>
        <w:t> coord </w:t>
      </w:r>
      <w:r w:rsidRPr="00263F63">
        <w:rPr>
          <w:rFonts w:ascii="Consolas" w:eastAsia="Times New Roman" w:hAnsi="Consolas" w:cs="Times New Roman"/>
          <w:b/>
          <w:bCs/>
          <w:color w:val="006699"/>
          <w:sz w:val="18"/>
          <w:szCs w:val="18"/>
          <w:bdr w:val="none" w:sz="0" w:space="0" w:color="auto" w:frame="1"/>
          <w:lang w:eastAsia="en-GB"/>
        </w:rPr>
        <w:t>in</w:t>
      </w:r>
      <w:r w:rsidRPr="00263F63">
        <w:rPr>
          <w:rFonts w:ascii="Consolas" w:eastAsia="Times New Roman" w:hAnsi="Consolas" w:cs="Times New Roman"/>
          <w:color w:val="000000"/>
          <w:sz w:val="18"/>
          <w:szCs w:val="18"/>
          <w:bdr w:val="none" w:sz="0" w:space="0" w:color="auto" w:frame="1"/>
          <w:lang w:eastAsia="en-GB"/>
        </w:rPr>
        <w:t> [self.x, self.y]]  </w:t>
      </w:r>
    </w:p>
    <w:p w14:paraId="04067F9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pos'</w:t>
      </w:r>
      <w:r w:rsidRPr="00263F63">
        <w:rPr>
          <w:rFonts w:ascii="Consolas" w:eastAsia="Times New Roman" w:hAnsi="Consolas" w:cs="Times New Roman"/>
          <w:color w:val="000000"/>
          <w:sz w:val="18"/>
          <w:szCs w:val="18"/>
          <w:bdr w:val="none" w:sz="0" w:space="0" w:color="auto" w:frame="1"/>
          <w:lang w:eastAsia="en-GB"/>
        </w:rPr>
        <w:t>, pos)  </w:t>
      </w:r>
    </w:p>
    <w:p w14:paraId="0859C14A"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move'</w:t>
      </w:r>
      <w:r w:rsidRPr="00263F63">
        <w:rPr>
          <w:rFonts w:ascii="Consolas" w:eastAsia="Times New Roman" w:hAnsi="Consolas" w:cs="Times New Roman"/>
          <w:color w:val="000000"/>
          <w:sz w:val="18"/>
          <w:szCs w:val="18"/>
          <w:bdr w:val="none" w:sz="0" w:space="0" w:color="auto" w:frame="1"/>
          <w:lang w:eastAsia="en-GB"/>
        </w:rPr>
        <w:t>, self.online_move)  </w:t>
      </w:r>
    </w:p>
    <w:p w14:paraId="7658E9E7"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4C1241B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get_move(self, events):  </w:t>
      </w:r>
    </w:p>
    <w:p w14:paraId="736F306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0BA0474B"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Gets move from server object and returns a validated move.</w:t>
      </w:r>
      <w:r w:rsidRPr="00263F63">
        <w:rPr>
          <w:rFonts w:ascii="Consolas" w:eastAsia="Times New Roman" w:hAnsi="Consolas" w:cs="Times New Roman"/>
          <w:color w:val="000000"/>
          <w:sz w:val="18"/>
          <w:szCs w:val="18"/>
          <w:bdr w:val="none" w:sz="0" w:space="0" w:color="auto" w:frame="1"/>
          <w:lang w:eastAsia="en-GB"/>
        </w:rPr>
        <w:t> </w:t>
      </w:r>
    </w:p>
    <w:p w14:paraId="1EDBCF81"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events: Used to get keyboard inputs.</w:t>
      </w:r>
      <w:r w:rsidRPr="00263F63">
        <w:rPr>
          <w:rFonts w:ascii="Consolas" w:eastAsia="Times New Roman" w:hAnsi="Consolas" w:cs="Times New Roman"/>
          <w:color w:val="000000"/>
          <w:sz w:val="18"/>
          <w:szCs w:val="18"/>
          <w:bdr w:val="none" w:sz="0" w:space="0" w:color="auto" w:frame="1"/>
          <w:lang w:eastAsia="en-GB"/>
        </w:rPr>
        <w:t> </w:t>
      </w:r>
    </w:p>
    <w:p w14:paraId="71B457BC"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return: Valid move.</w:t>
      </w:r>
      <w:r w:rsidRPr="00263F63">
        <w:rPr>
          <w:rFonts w:ascii="Consolas" w:eastAsia="Times New Roman" w:hAnsi="Consolas" w:cs="Times New Roman"/>
          <w:color w:val="000000"/>
          <w:sz w:val="18"/>
          <w:szCs w:val="18"/>
          <w:bdr w:val="none" w:sz="0" w:space="0" w:color="auto" w:frame="1"/>
          <w:lang w:eastAsia="en-GB"/>
        </w:rPr>
        <w:t> </w:t>
      </w:r>
    </w:p>
    <w:p w14:paraId="2E96B944"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674E23D1"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3BC0F905"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if</w:t>
      </w:r>
      <w:r w:rsidRPr="00263F63">
        <w:rPr>
          <w:rFonts w:ascii="Consolas" w:eastAsia="Times New Roman" w:hAnsi="Consolas" w:cs="Times New Roman"/>
          <w:color w:val="000000"/>
          <w:sz w:val="18"/>
          <w:szCs w:val="18"/>
          <w:bdr w:val="none" w:sz="0" w:space="0" w:color="auto" w:frame="1"/>
          <w:lang w:eastAsia="en-GB"/>
        </w:rPr>
        <w:t> self.dead </w:t>
      </w:r>
      <w:r w:rsidRPr="00263F63">
        <w:rPr>
          <w:rFonts w:ascii="Consolas" w:eastAsia="Times New Roman" w:hAnsi="Consolas" w:cs="Times New Roman"/>
          <w:b/>
          <w:bCs/>
          <w:color w:val="006699"/>
          <w:sz w:val="18"/>
          <w:szCs w:val="18"/>
          <w:bdr w:val="none" w:sz="0" w:space="0" w:color="auto" w:frame="1"/>
          <w:lang w:eastAsia="en-GB"/>
        </w:rPr>
        <w:t>or</w:t>
      </w:r>
      <w:r w:rsidRPr="00263F63">
        <w:rPr>
          <w:rFonts w:ascii="Consolas" w:eastAsia="Times New Roman" w:hAnsi="Consolas" w:cs="Times New Roman"/>
          <w:color w:val="000000"/>
          <w:sz w:val="18"/>
          <w:szCs w:val="18"/>
          <w:bdr w:val="none" w:sz="0" w:space="0" w:color="auto" w:frame="1"/>
          <w:lang w:eastAsia="en-GB"/>
        </w:rPr>
        <w:t> self.respawned:  </w:t>
      </w:r>
    </w:p>
    <w:p w14:paraId="751E0476"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buffer_move = super().get_move(events)  </w:t>
      </w:r>
    </w:p>
    <w:p w14:paraId="1B9E264B"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return</w:t>
      </w:r>
      <w:r w:rsidRPr="00263F63">
        <w:rPr>
          <w:rFonts w:ascii="Consolas" w:eastAsia="Times New Roman" w:hAnsi="Consolas" w:cs="Times New Roman"/>
          <w:color w:val="000000"/>
          <w:sz w:val="18"/>
          <w:szCs w:val="18"/>
          <w:bdr w:val="none" w:sz="0" w:space="0" w:color="auto" w:frame="1"/>
          <w:lang w:eastAsia="en-GB"/>
        </w:rPr>
        <w:t> self.buffer_move  </w:t>
      </w:r>
    </w:p>
    <w:p w14:paraId="1D2FD5CD"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else</w:t>
      </w:r>
      <w:r w:rsidRPr="00263F63">
        <w:rPr>
          <w:rFonts w:ascii="Consolas" w:eastAsia="Times New Roman" w:hAnsi="Consolas" w:cs="Times New Roman"/>
          <w:color w:val="000000"/>
          <w:sz w:val="18"/>
          <w:szCs w:val="18"/>
          <w:bdr w:val="none" w:sz="0" w:space="0" w:color="auto" w:frame="1"/>
          <w:lang w:eastAsia="en-GB"/>
        </w:rPr>
        <w:t>:  </w:t>
      </w:r>
    </w:p>
    <w:p w14:paraId="4F29E90C"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move = self.server.get_data(self.client_id, </w:t>
      </w:r>
      <w:r w:rsidRPr="00263F63">
        <w:rPr>
          <w:rFonts w:ascii="Consolas" w:eastAsia="Times New Roman" w:hAnsi="Consolas" w:cs="Times New Roman"/>
          <w:color w:val="0000FF"/>
          <w:sz w:val="18"/>
          <w:szCs w:val="18"/>
          <w:bdr w:val="none" w:sz="0" w:space="0" w:color="auto" w:frame="1"/>
          <w:lang w:eastAsia="en-GB"/>
        </w:rPr>
        <w:t>'client_move'</w:t>
      </w:r>
      <w:r w:rsidRPr="00263F63">
        <w:rPr>
          <w:rFonts w:ascii="Consolas" w:eastAsia="Times New Roman" w:hAnsi="Consolas" w:cs="Times New Roman"/>
          <w:color w:val="000000"/>
          <w:sz w:val="18"/>
          <w:szCs w:val="18"/>
          <w:bdr w:val="none" w:sz="0" w:space="0" w:color="auto" w:frame="1"/>
          <w:lang w:eastAsia="en-GB"/>
        </w:rPr>
        <w:t>)  </w:t>
      </w:r>
    </w:p>
    <w:p w14:paraId="15DE477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lastRenderedPageBreak/>
        <w:t>            </w:t>
      </w:r>
      <w:r w:rsidRPr="00263F63">
        <w:rPr>
          <w:rFonts w:ascii="Consolas" w:eastAsia="Times New Roman" w:hAnsi="Consolas" w:cs="Times New Roman"/>
          <w:b/>
          <w:bCs/>
          <w:color w:val="006699"/>
          <w:sz w:val="18"/>
          <w:szCs w:val="18"/>
          <w:bdr w:val="none" w:sz="0" w:space="0" w:color="auto" w:frame="1"/>
          <w:lang w:eastAsia="en-GB"/>
        </w:rPr>
        <w:t>if</w:t>
      </w:r>
      <w:r w:rsidRPr="00263F63">
        <w:rPr>
          <w:rFonts w:ascii="Consolas" w:eastAsia="Times New Roman" w:hAnsi="Consolas" w:cs="Times New Roman"/>
          <w:color w:val="000000"/>
          <w:sz w:val="18"/>
          <w:szCs w:val="18"/>
          <w:bdr w:val="none" w:sz="0" w:space="0" w:color="auto" w:frame="1"/>
          <w:lang w:eastAsia="en-GB"/>
        </w:rPr>
        <w:t> move </w:t>
      </w:r>
      <w:r w:rsidRPr="00263F63">
        <w:rPr>
          <w:rFonts w:ascii="Consolas" w:eastAsia="Times New Roman" w:hAnsi="Consolas" w:cs="Times New Roman"/>
          <w:b/>
          <w:bCs/>
          <w:color w:val="006699"/>
          <w:sz w:val="18"/>
          <w:szCs w:val="18"/>
          <w:bdr w:val="none" w:sz="0" w:space="0" w:color="auto" w:frame="1"/>
          <w:lang w:eastAsia="en-GB"/>
        </w:rPr>
        <w:t>is</w:t>
      </w: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not</w:t>
      </w:r>
      <w:r w:rsidRPr="00263F63">
        <w:rPr>
          <w:rFonts w:ascii="Consolas" w:eastAsia="Times New Roman" w:hAnsi="Consolas" w:cs="Times New Roman"/>
          <w:color w:val="000000"/>
          <w:sz w:val="18"/>
          <w:szCs w:val="18"/>
          <w:bdr w:val="none" w:sz="0" w:space="0" w:color="auto" w:frame="1"/>
          <w:lang w:eastAsia="en-GB"/>
        </w:rPr>
        <w:t> None:  </w:t>
      </w:r>
    </w:p>
    <w:p w14:paraId="0B67FBAB"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buffer_move = move  </w:t>
      </w:r>
    </w:p>
    <w:p w14:paraId="2F2E9063"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2865E17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return</w:t>
      </w:r>
      <w:r w:rsidRPr="00263F63">
        <w:rPr>
          <w:rFonts w:ascii="Consolas" w:eastAsia="Times New Roman" w:hAnsi="Consolas" w:cs="Times New Roman"/>
          <w:color w:val="000000"/>
          <w:sz w:val="18"/>
          <w:szCs w:val="18"/>
          <w:bdr w:val="none" w:sz="0" w:space="0" w:color="auto" w:frame="1"/>
          <w:lang w:eastAsia="en-GB"/>
        </w:rPr>
        <w:t> self.check_move(self.buffer_move)  </w:t>
      </w:r>
    </w:p>
    <w:p w14:paraId="678727E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4711F5E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add_points(self, points):  </w:t>
      </w:r>
    </w:p>
    <w:p w14:paraId="1713488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59D14F6F"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Updates points for that particular player based on interactions the sprite has server side.</w:t>
      </w:r>
      <w:r w:rsidRPr="00263F63">
        <w:rPr>
          <w:rFonts w:ascii="Consolas" w:eastAsia="Times New Roman" w:hAnsi="Consolas" w:cs="Times New Roman"/>
          <w:color w:val="000000"/>
          <w:sz w:val="18"/>
          <w:szCs w:val="18"/>
          <w:bdr w:val="none" w:sz="0" w:space="0" w:color="auto" w:frame="1"/>
          <w:lang w:eastAsia="en-GB"/>
        </w:rPr>
        <w:t> </w:t>
      </w:r>
    </w:p>
    <w:p w14:paraId="4DE1359B"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points: Points to be added to player's total.</w:t>
      </w:r>
      <w:r w:rsidRPr="00263F63">
        <w:rPr>
          <w:rFonts w:ascii="Consolas" w:eastAsia="Times New Roman" w:hAnsi="Consolas" w:cs="Times New Roman"/>
          <w:color w:val="000000"/>
          <w:sz w:val="18"/>
          <w:szCs w:val="18"/>
          <w:bdr w:val="none" w:sz="0" w:space="0" w:color="auto" w:frame="1"/>
          <w:lang w:eastAsia="en-GB"/>
        </w:rPr>
        <w:t> </w:t>
      </w:r>
    </w:p>
    <w:p w14:paraId="53D264CF"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return: None.</w:t>
      </w:r>
      <w:r w:rsidRPr="00263F63">
        <w:rPr>
          <w:rFonts w:ascii="Consolas" w:eastAsia="Times New Roman" w:hAnsi="Consolas" w:cs="Times New Roman"/>
          <w:color w:val="000000"/>
          <w:sz w:val="18"/>
          <w:szCs w:val="18"/>
          <w:bdr w:val="none" w:sz="0" w:space="0" w:color="auto" w:frame="1"/>
          <w:lang w:eastAsia="en-GB"/>
        </w:rPr>
        <w:t> </w:t>
      </w:r>
    </w:p>
    <w:p w14:paraId="4972297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3BACE8DC"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736E0FB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core = self.server.get_data(self.client_id, </w:t>
      </w:r>
      <w:r w:rsidRPr="00263F63">
        <w:rPr>
          <w:rFonts w:ascii="Consolas" w:eastAsia="Times New Roman" w:hAnsi="Consolas" w:cs="Times New Roman"/>
          <w:color w:val="0000FF"/>
          <w:sz w:val="18"/>
          <w:szCs w:val="18"/>
          <w:bdr w:val="none" w:sz="0" w:space="0" w:color="auto" w:frame="1"/>
          <w:lang w:eastAsia="en-GB"/>
        </w:rPr>
        <w:t>'score'</w:t>
      </w:r>
      <w:r w:rsidRPr="00263F63">
        <w:rPr>
          <w:rFonts w:ascii="Consolas" w:eastAsia="Times New Roman" w:hAnsi="Consolas" w:cs="Times New Roman"/>
          <w:color w:val="000000"/>
          <w:sz w:val="18"/>
          <w:szCs w:val="18"/>
          <w:bdr w:val="none" w:sz="0" w:space="0" w:color="auto" w:frame="1"/>
          <w:lang w:eastAsia="en-GB"/>
        </w:rPr>
        <w:t>)  </w:t>
      </w:r>
    </w:p>
    <w:p w14:paraId="605DF0D7"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score'</w:t>
      </w:r>
      <w:r w:rsidRPr="00263F63">
        <w:rPr>
          <w:rFonts w:ascii="Consolas" w:eastAsia="Times New Roman" w:hAnsi="Consolas" w:cs="Times New Roman"/>
          <w:color w:val="000000"/>
          <w:sz w:val="18"/>
          <w:szCs w:val="18"/>
          <w:bdr w:val="none" w:sz="0" w:space="0" w:color="auto" w:frame="1"/>
          <w:lang w:eastAsia="en-GB"/>
        </w:rPr>
        <w:t>, score + points)  </w:t>
      </w:r>
    </w:p>
    <w:p w14:paraId="0EED50A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413B193D"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1344107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b/>
          <w:bCs/>
          <w:color w:val="006699"/>
          <w:sz w:val="18"/>
          <w:szCs w:val="18"/>
          <w:bdr w:val="none" w:sz="0" w:space="0" w:color="auto" w:frame="1"/>
          <w:lang w:eastAsia="en-GB"/>
        </w:rPr>
        <w:t>class</w:t>
      </w:r>
      <w:r w:rsidRPr="00263F63">
        <w:rPr>
          <w:rFonts w:ascii="Consolas" w:eastAsia="Times New Roman" w:hAnsi="Consolas" w:cs="Times New Roman"/>
          <w:color w:val="000000"/>
          <w:sz w:val="18"/>
          <w:szCs w:val="18"/>
          <w:bdr w:val="none" w:sz="0" w:space="0" w:color="auto" w:frame="1"/>
          <w:lang w:eastAsia="en-GB"/>
        </w:rPr>
        <w:t> ServerPlayerPacMan(sprites.PacMan):  </w:t>
      </w:r>
    </w:p>
    <w:p w14:paraId="3537FD12"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__init__(self, resource_pack, maze, win_scale, server):  </w:t>
      </w:r>
    </w:p>
    <w:p w14:paraId="3FF46797"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1E36F3B5"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Server side Pac-Man sprite controlled by keyboard inputs.</w:t>
      </w:r>
      <w:r w:rsidRPr="00263F63">
        <w:rPr>
          <w:rFonts w:ascii="Consolas" w:eastAsia="Times New Roman" w:hAnsi="Consolas" w:cs="Times New Roman"/>
          <w:color w:val="000000"/>
          <w:sz w:val="18"/>
          <w:szCs w:val="18"/>
          <w:bdr w:val="none" w:sz="0" w:space="0" w:color="auto" w:frame="1"/>
          <w:lang w:eastAsia="en-GB"/>
        </w:rPr>
        <w:t> </w:t>
      </w:r>
    </w:p>
    <w:p w14:paraId="3D303727"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resource_pack: Contains the path to the folder containing the skins for the sprite.</w:t>
      </w:r>
      <w:r w:rsidRPr="00263F63">
        <w:rPr>
          <w:rFonts w:ascii="Consolas" w:eastAsia="Times New Roman" w:hAnsi="Consolas" w:cs="Times New Roman"/>
          <w:color w:val="000000"/>
          <w:sz w:val="18"/>
          <w:szCs w:val="18"/>
          <w:bdr w:val="none" w:sz="0" w:space="0" w:color="auto" w:frame="1"/>
          <w:lang w:eastAsia="en-GB"/>
        </w:rPr>
        <w:t> </w:t>
      </w:r>
    </w:p>
    <w:p w14:paraId="7DC0A92F"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maze: Two dimensional list representation of the maze.</w:t>
      </w:r>
      <w:r w:rsidRPr="00263F63">
        <w:rPr>
          <w:rFonts w:ascii="Consolas" w:eastAsia="Times New Roman" w:hAnsi="Consolas" w:cs="Times New Roman"/>
          <w:color w:val="000000"/>
          <w:sz w:val="18"/>
          <w:szCs w:val="18"/>
          <w:bdr w:val="none" w:sz="0" w:space="0" w:color="auto" w:frame="1"/>
          <w:lang w:eastAsia="en-GB"/>
        </w:rPr>
        <w:t> </w:t>
      </w:r>
    </w:p>
    <w:p w14:paraId="63275DFE"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263F63">
        <w:rPr>
          <w:rFonts w:ascii="Consolas" w:eastAsia="Times New Roman" w:hAnsi="Consolas" w:cs="Times New Roman"/>
          <w:color w:val="000000"/>
          <w:sz w:val="18"/>
          <w:szCs w:val="18"/>
          <w:bdr w:val="none" w:sz="0" w:space="0" w:color="auto" w:frame="1"/>
          <w:lang w:eastAsia="en-GB"/>
        </w:rPr>
        <w:t> </w:t>
      </w:r>
    </w:p>
    <w:p w14:paraId="784DC518"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server: Server object from networking module (controls the sending and receiving of player data.</w:t>
      </w:r>
      <w:r w:rsidRPr="00263F63">
        <w:rPr>
          <w:rFonts w:ascii="Consolas" w:eastAsia="Times New Roman" w:hAnsi="Consolas" w:cs="Times New Roman"/>
          <w:color w:val="000000"/>
          <w:sz w:val="18"/>
          <w:szCs w:val="18"/>
          <w:bdr w:val="none" w:sz="0" w:space="0" w:color="auto" w:frame="1"/>
          <w:lang w:eastAsia="en-GB"/>
        </w:rPr>
        <w:t> </w:t>
      </w:r>
    </w:p>
    <w:p w14:paraId="5A8F122B"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3DB8DD8E"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7818539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uper().__init__(resource_pack, maze, win_scale)  </w:t>
      </w:r>
    </w:p>
    <w:p w14:paraId="584AF0B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 = server  </w:t>
      </w:r>
    </w:p>
    <w:p w14:paraId="4E016CE1"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client_id = 0  </w:t>
      </w:r>
    </w:p>
    <w:p w14:paraId="27BAC9C2"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43DADF0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update(self, events):  </w:t>
      </w:r>
    </w:p>
    <w:p w14:paraId="3EAB21A7"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4636E526"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Sends move and pos to server object.</w:t>
      </w:r>
      <w:r w:rsidRPr="00263F63">
        <w:rPr>
          <w:rFonts w:ascii="Consolas" w:eastAsia="Times New Roman" w:hAnsi="Consolas" w:cs="Times New Roman"/>
          <w:color w:val="000000"/>
          <w:sz w:val="18"/>
          <w:szCs w:val="18"/>
          <w:bdr w:val="none" w:sz="0" w:space="0" w:color="auto" w:frame="1"/>
          <w:lang w:eastAsia="en-GB"/>
        </w:rPr>
        <w:t> </w:t>
      </w:r>
    </w:p>
    <w:p w14:paraId="4301C8B5"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events: Used to get keyboard events.</w:t>
      </w:r>
      <w:r w:rsidRPr="00263F63">
        <w:rPr>
          <w:rFonts w:ascii="Consolas" w:eastAsia="Times New Roman" w:hAnsi="Consolas" w:cs="Times New Roman"/>
          <w:color w:val="000000"/>
          <w:sz w:val="18"/>
          <w:szCs w:val="18"/>
          <w:bdr w:val="none" w:sz="0" w:space="0" w:color="auto" w:frame="1"/>
          <w:lang w:eastAsia="en-GB"/>
        </w:rPr>
        <w:t> </w:t>
      </w:r>
    </w:p>
    <w:p w14:paraId="367DA2CB"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return: None.</w:t>
      </w:r>
      <w:r w:rsidRPr="00263F63">
        <w:rPr>
          <w:rFonts w:ascii="Consolas" w:eastAsia="Times New Roman" w:hAnsi="Consolas" w:cs="Times New Roman"/>
          <w:color w:val="000000"/>
          <w:sz w:val="18"/>
          <w:szCs w:val="18"/>
          <w:bdr w:val="none" w:sz="0" w:space="0" w:color="auto" w:frame="1"/>
          <w:lang w:eastAsia="en-GB"/>
        </w:rPr>
        <w:t> </w:t>
      </w:r>
    </w:p>
    <w:p w14:paraId="0CDB13D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4B94437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11ED26D1"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dead = super().update(events)  </w:t>
      </w:r>
    </w:p>
    <w:p w14:paraId="51F6D9B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060A5D3B"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pos = [coord / self.win_scale </w:t>
      </w:r>
      <w:r w:rsidRPr="00263F63">
        <w:rPr>
          <w:rFonts w:ascii="Consolas" w:eastAsia="Times New Roman" w:hAnsi="Consolas" w:cs="Times New Roman"/>
          <w:b/>
          <w:bCs/>
          <w:color w:val="006699"/>
          <w:sz w:val="18"/>
          <w:szCs w:val="18"/>
          <w:bdr w:val="none" w:sz="0" w:space="0" w:color="auto" w:frame="1"/>
          <w:lang w:eastAsia="en-GB"/>
        </w:rPr>
        <w:t>for</w:t>
      </w:r>
      <w:r w:rsidRPr="00263F63">
        <w:rPr>
          <w:rFonts w:ascii="Consolas" w:eastAsia="Times New Roman" w:hAnsi="Consolas" w:cs="Times New Roman"/>
          <w:color w:val="000000"/>
          <w:sz w:val="18"/>
          <w:szCs w:val="18"/>
          <w:bdr w:val="none" w:sz="0" w:space="0" w:color="auto" w:frame="1"/>
          <w:lang w:eastAsia="en-GB"/>
        </w:rPr>
        <w:t> coord </w:t>
      </w:r>
      <w:r w:rsidRPr="00263F63">
        <w:rPr>
          <w:rFonts w:ascii="Consolas" w:eastAsia="Times New Roman" w:hAnsi="Consolas" w:cs="Times New Roman"/>
          <w:b/>
          <w:bCs/>
          <w:color w:val="006699"/>
          <w:sz w:val="18"/>
          <w:szCs w:val="18"/>
          <w:bdr w:val="none" w:sz="0" w:space="0" w:color="auto" w:frame="1"/>
          <w:lang w:eastAsia="en-GB"/>
        </w:rPr>
        <w:t>in</w:t>
      </w:r>
      <w:r w:rsidRPr="00263F63">
        <w:rPr>
          <w:rFonts w:ascii="Consolas" w:eastAsia="Times New Roman" w:hAnsi="Consolas" w:cs="Times New Roman"/>
          <w:color w:val="000000"/>
          <w:sz w:val="18"/>
          <w:szCs w:val="18"/>
          <w:bdr w:val="none" w:sz="0" w:space="0" w:color="auto" w:frame="1"/>
          <w:lang w:eastAsia="en-GB"/>
        </w:rPr>
        <w:t> [self.x, self.y]]  </w:t>
      </w:r>
    </w:p>
    <w:p w14:paraId="56A7528F"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move'</w:t>
      </w:r>
      <w:r w:rsidRPr="00263F63">
        <w:rPr>
          <w:rFonts w:ascii="Consolas" w:eastAsia="Times New Roman" w:hAnsi="Consolas" w:cs="Times New Roman"/>
          <w:color w:val="000000"/>
          <w:sz w:val="18"/>
          <w:szCs w:val="18"/>
          <w:bdr w:val="none" w:sz="0" w:space="0" w:color="auto" w:frame="1"/>
          <w:lang w:eastAsia="en-GB"/>
        </w:rPr>
        <w:t>, self.online_move)  </w:t>
      </w:r>
    </w:p>
    <w:p w14:paraId="6C1725A4"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pos'</w:t>
      </w:r>
      <w:r w:rsidRPr="00263F63">
        <w:rPr>
          <w:rFonts w:ascii="Consolas" w:eastAsia="Times New Roman" w:hAnsi="Consolas" w:cs="Times New Roman"/>
          <w:color w:val="000000"/>
          <w:sz w:val="18"/>
          <w:szCs w:val="18"/>
          <w:bdr w:val="none" w:sz="0" w:space="0" w:color="auto" w:frame="1"/>
          <w:lang w:eastAsia="en-GB"/>
        </w:rPr>
        <w:t>, pos)  </w:t>
      </w:r>
    </w:p>
    <w:p w14:paraId="4F0C01C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1AAD4394"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return</w:t>
      </w:r>
      <w:r w:rsidRPr="00263F63">
        <w:rPr>
          <w:rFonts w:ascii="Consolas" w:eastAsia="Times New Roman" w:hAnsi="Consolas" w:cs="Times New Roman"/>
          <w:color w:val="000000"/>
          <w:sz w:val="18"/>
          <w:szCs w:val="18"/>
          <w:bdr w:val="none" w:sz="0" w:space="0" w:color="auto" w:frame="1"/>
          <w:lang w:eastAsia="en-GB"/>
        </w:rPr>
        <w:t> self.dead  </w:t>
      </w:r>
    </w:p>
    <w:p w14:paraId="04064A27"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0057754A"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update_score(self, score):  </w:t>
      </w:r>
    </w:p>
    <w:p w14:paraId="363B576C"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score'</w:t>
      </w:r>
      <w:r w:rsidRPr="00263F63">
        <w:rPr>
          <w:rFonts w:ascii="Consolas" w:eastAsia="Times New Roman" w:hAnsi="Consolas" w:cs="Times New Roman"/>
          <w:color w:val="000000"/>
          <w:sz w:val="18"/>
          <w:szCs w:val="18"/>
          <w:bdr w:val="none" w:sz="0" w:space="0" w:color="auto" w:frame="1"/>
          <w:lang w:eastAsia="en-GB"/>
        </w:rPr>
        <w:t>, score)  </w:t>
      </w:r>
    </w:p>
    <w:p w14:paraId="1D95A547"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10F24AE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3A2FEC3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b/>
          <w:bCs/>
          <w:color w:val="006699"/>
          <w:sz w:val="18"/>
          <w:szCs w:val="18"/>
          <w:bdr w:val="none" w:sz="0" w:space="0" w:color="auto" w:frame="1"/>
          <w:lang w:eastAsia="en-GB"/>
        </w:rPr>
        <w:t>class</w:t>
      </w:r>
      <w:r w:rsidRPr="00263F63">
        <w:rPr>
          <w:rFonts w:ascii="Consolas" w:eastAsia="Times New Roman" w:hAnsi="Consolas" w:cs="Times New Roman"/>
          <w:color w:val="000000"/>
          <w:sz w:val="18"/>
          <w:szCs w:val="18"/>
          <w:bdr w:val="none" w:sz="0" w:space="0" w:color="auto" w:frame="1"/>
          <w:lang w:eastAsia="en-GB"/>
        </w:rPr>
        <w:t> ServerPacManAI(sprites.PacMan):  </w:t>
      </w:r>
    </w:p>
    <w:p w14:paraId="5B85B639"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__init__(self, resource_pack, maze, win_scale, server, client_id):  </w:t>
      </w:r>
    </w:p>
    <w:p w14:paraId="33AC840C"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7C5283F1"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Server side Pac-Man AI. Makes random moves and sends to server object.</w:t>
      </w:r>
      <w:r w:rsidRPr="00263F63">
        <w:rPr>
          <w:rFonts w:ascii="Consolas" w:eastAsia="Times New Roman" w:hAnsi="Consolas" w:cs="Times New Roman"/>
          <w:color w:val="000000"/>
          <w:sz w:val="18"/>
          <w:szCs w:val="18"/>
          <w:bdr w:val="none" w:sz="0" w:space="0" w:color="auto" w:frame="1"/>
          <w:lang w:eastAsia="en-GB"/>
        </w:rPr>
        <w:t> </w:t>
      </w:r>
    </w:p>
    <w:p w14:paraId="049CAE9D"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resource_pack: Contains the path to the folder containing the skins for the sprite.</w:t>
      </w:r>
      <w:r w:rsidRPr="00263F63">
        <w:rPr>
          <w:rFonts w:ascii="Consolas" w:eastAsia="Times New Roman" w:hAnsi="Consolas" w:cs="Times New Roman"/>
          <w:color w:val="000000"/>
          <w:sz w:val="18"/>
          <w:szCs w:val="18"/>
          <w:bdr w:val="none" w:sz="0" w:space="0" w:color="auto" w:frame="1"/>
          <w:lang w:eastAsia="en-GB"/>
        </w:rPr>
        <w:t> </w:t>
      </w:r>
    </w:p>
    <w:p w14:paraId="09E36C7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maze: Two dimensional list representation of the maze.</w:t>
      </w:r>
      <w:r w:rsidRPr="00263F63">
        <w:rPr>
          <w:rFonts w:ascii="Consolas" w:eastAsia="Times New Roman" w:hAnsi="Consolas" w:cs="Times New Roman"/>
          <w:color w:val="000000"/>
          <w:sz w:val="18"/>
          <w:szCs w:val="18"/>
          <w:bdr w:val="none" w:sz="0" w:space="0" w:color="auto" w:frame="1"/>
          <w:lang w:eastAsia="en-GB"/>
        </w:rPr>
        <w:t> </w:t>
      </w:r>
    </w:p>
    <w:p w14:paraId="74C4EA3E"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263F63">
        <w:rPr>
          <w:rFonts w:ascii="Consolas" w:eastAsia="Times New Roman" w:hAnsi="Consolas" w:cs="Times New Roman"/>
          <w:color w:val="000000"/>
          <w:sz w:val="18"/>
          <w:szCs w:val="18"/>
          <w:bdr w:val="none" w:sz="0" w:space="0" w:color="auto" w:frame="1"/>
          <w:lang w:eastAsia="en-GB"/>
        </w:rPr>
        <w:t> </w:t>
      </w:r>
    </w:p>
    <w:p w14:paraId="415B44A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server: Server object from networking module (controls the sending and receiving of player data.</w:t>
      </w:r>
      <w:r w:rsidRPr="00263F63">
        <w:rPr>
          <w:rFonts w:ascii="Consolas" w:eastAsia="Times New Roman" w:hAnsi="Consolas" w:cs="Times New Roman"/>
          <w:color w:val="000000"/>
          <w:sz w:val="18"/>
          <w:szCs w:val="18"/>
          <w:bdr w:val="none" w:sz="0" w:space="0" w:color="auto" w:frame="1"/>
          <w:lang w:eastAsia="en-GB"/>
        </w:rPr>
        <w:t> </w:t>
      </w:r>
    </w:p>
    <w:p w14:paraId="6564DB48"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client_id: ClientID (comes client object, but is stored in multiplayer section).</w:t>
      </w:r>
      <w:r w:rsidRPr="00263F63">
        <w:rPr>
          <w:rFonts w:ascii="Consolas" w:eastAsia="Times New Roman" w:hAnsi="Consolas" w:cs="Times New Roman"/>
          <w:color w:val="000000"/>
          <w:sz w:val="18"/>
          <w:szCs w:val="18"/>
          <w:bdr w:val="none" w:sz="0" w:space="0" w:color="auto" w:frame="1"/>
          <w:lang w:eastAsia="en-GB"/>
        </w:rPr>
        <w:t> </w:t>
      </w:r>
    </w:p>
    <w:p w14:paraId="693D5097"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70499F3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536E3CE6"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lastRenderedPageBreak/>
        <w:t>        super().__init__(resource_pack, maze, win_scale)  </w:t>
      </w:r>
    </w:p>
    <w:p w14:paraId="472332AC"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 = server  </w:t>
      </w:r>
    </w:p>
    <w:p w14:paraId="2C5BD8A3"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client_id = client_id  </w:t>
      </w:r>
    </w:p>
    <w:p w14:paraId="5A92AB1F"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47BBB029"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 Search</w:t>
      </w:r>
      <w:r w:rsidRPr="00263F63">
        <w:rPr>
          <w:rFonts w:ascii="Consolas" w:eastAsia="Times New Roman" w:hAnsi="Consolas" w:cs="Times New Roman"/>
          <w:color w:val="000000"/>
          <w:sz w:val="18"/>
          <w:szCs w:val="18"/>
          <w:bdr w:val="none" w:sz="0" w:space="0" w:color="auto" w:frame="1"/>
          <w:lang w:eastAsia="en-GB"/>
        </w:rPr>
        <w:t>  </w:t>
      </w:r>
    </w:p>
    <w:p w14:paraId="0661DDF4"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arch = Search(maze.tile_map)  </w:t>
      </w:r>
    </w:p>
    <w:p w14:paraId="738C90EF"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72A122F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 Path finding</w:t>
      </w:r>
      <w:r w:rsidRPr="00263F63">
        <w:rPr>
          <w:rFonts w:ascii="Consolas" w:eastAsia="Times New Roman" w:hAnsi="Consolas" w:cs="Times New Roman"/>
          <w:color w:val="000000"/>
          <w:sz w:val="18"/>
          <w:szCs w:val="18"/>
          <w:bdr w:val="none" w:sz="0" w:space="0" w:color="auto" w:frame="1"/>
          <w:lang w:eastAsia="en-GB"/>
        </w:rPr>
        <w:t>  </w:t>
      </w:r>
    </w:p>
    <w:p w14:paraId="2AC797EE"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path = self.get_path()  </w:t>
      </w:r>
    </w:p>
    <w:p w14:paraId="461C477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next_coords = self.path[1]  </w:t>
      </w:r>
    </w:p>
    <w:p w14:paraId="45EEC7C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7472B01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next_x = 0  </w:t>
      </w:r>
    </w:p>
    <w:p w14:paraId="6EDA9F9F"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next_y = 0  </w:t>
      </w:r>
    </w:p>
    <w:p w14:paraId="542A905F"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7FF15EDB"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axis_change = </w:t>
      </w:r>
      <w:r w:rsidRPr="00263F63">
        <w:rPr>
          <w:rFonts w:ascii="Consolas" w:eastAsia="Times New Roman" w:hAnsi="Consolas" w:cs="Times New Roman"/>
          <w:color w:val="0000FF"/>
          <w:sz w:val="18"/>
          <w:szCs w:val="18"/>
          <w:bdr w:val="none" w:sz="0" w:space="0" w:color="auto" w:frame="1"/>
          <w:lang w:eastAsia="en-GB"/>
        </w:rPr>
        <w:t>'x'</w:t>
      </w:r>
      <w:r w:rsidRPr="00263F63">
        <w:rPr>
          <w:rFonts w:ascii="Consolas" w:eastAsia="Times New Roman" w:hAnsi="Consolas" w:cs="Times New Roman"/>
          <w:color w:val="000000"/>
          <w:sz w:val="18"/>
          <w:szCs w:val="18"/>
          <w:bdr w:val="none" w:sz="0" w:space="0" w:color="auto" w:frame="1"/>
          <w:lang w:eastAsia="en-GB"/>
        </w:rPr>
        <w:t>  </w:t>
      </w:r>
    </w:p>
    <w:p w14:paraId="69D0E94C"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0E92FEA0"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update(self, events):  </w:t>
      </w:r>
    </w:p>
    <w:p w14:paraId="383EF6D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628FC70E"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Updates server with move.</w:t>
      </w:r>
      <w:r w:rsidRPr="00263F63">
        <w:rPr>
          <w:rFonts w:ascii="Consolas" w:eastAsia="Times New Roman" w:hAnsi="Consolas" w:cs="Times New Roman"/>
          <w:color w:val="000000"/>
          <w:sz w:val="18"/>
          <w:szCs w:val="18"/>
          <w:bdr w:val="none" w:sz="0" w:space="0" w:color="auto" w:frame="1"/>
          <w:lang w:eastAsia="en-GB"/>
        </w:rPr>
        <w:t> </w:t>
      </w:r>
    </w:p>
    <w:p w14:paraId="40D44C1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events: Used to get keyboard events.</w:t>
      </w:r>
      <w:r w:rsidRPr="00263F63">
        <w:rPr>
          <w:rFonts w:ascii="Consolas" w:eastAsia="Times New Roman" w:hAnsi="Consolas" w:cs="Times New Roman"/>
          <w:color w:val="000000"/>
          <w:sz w:val="18"/>
          <w:szCs w:val="18"/>
          <w:bdr w:val="none" w:sz="0" w:space="0" w:color="auto" w:frame="1"/>
          <w:lang w:eastAsia="en-GB"/>
        </w:rPr>
        <w:t> </w:t>
      </w:r>
    </w:p>
    <w:p w14:paraId="2B77C65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return: None.</w:t>
      </w:r>
      <w:r w:rsidRPr="00263F63">
        <w:rPr>
          <w:rFonts w:ascii="Consolas" w:eastAsia="Times New Roman" w:hAnsi="Consolas" w:cs="Times New Roman"/>
          <w:color w:val="000000"/>
          <w:sz w:val="18"/>
          <w:szCs w:val="18"/>
          <w:bdr w:val="none" w:sz="0" w:space="0" w:color="auto" w:frame="1"/>
          <w:lang w:eastAsia="en-GB"/>
        </w:rPr>
        <w:t> </w:t>
      </w:r>
    </w:p>
    <w:p w14:paraId="2D00524B"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0061CF8E"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436438ED"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dead = super().update(events)  </w:t>
      </w:r>
    </w:p>
    <w:p w14:paraId="76E8BABB"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59508FF8"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pos = [coord / self.win_scale </w:t>
      </w:r>
      <w:r w:rsidRPr="00263F63">
        <w:rPr>
          <w:rFonts w:ascii="Consolas" w:eastAsia="Times New Roman" w:hAnsi="Consolas" w:cs="Times New Roman"/>
          <w:b/>
          <w:bCs/>
          <w:color w:val="006699"/>
          <w:sz w:val="18"/>
          <w:szCs w:val="18"/>
          <w:bdr w:val="none" w:sz="0" w:space="0" w:color="auto" w:frame="1"/>
          <w:lang w:eastAsia="en-GB"/>
        </w:rPr>
        <w:t>for</w:t>
      </w:r>
      <w:r w:rsidRPr="00263F63">
        <w:rPr>
          <w:rFonts w:ascii="Consolas" w:eastAsia="Times New Roman" w:hAnsi="Consolas" w:cs="Times New Roman"/>
          <w:color w:val="000000"/>
          <w:sz w:val="18"/>
          <w:szCs w:val="18"/>
          <w:bdr w:val="none" w:sz="0" w:space="0" w:color="auto" w:frame="1"/>
          <w:lang w:eastAsia="en-GB"/>
        </w:rPr>
        <w:t> coord </w:t>
      </w:r>
      <w:r w:rsidRPr="00263F63">
        <w:rPr>
          <w:rFonts w:ascii="Consolas" w:eastAsia="Times New Roman" w:hAnsi="Consolas" w:cs="Times New Roman"/>
          <w:b/>
          <w:bCs/>
          <w:color w:val="006699"/>
          <w:sz w:val="18"/>
          <w:szCs w:val="18"/>
          <w:bdr w:val="none" w:sz="0" w:space="0" w:color="auto" w:frame="1"/>
          <w:lang w:eastAsia="en-GB"/>
        </w:rPr>
        <w:t>in</w:t>
      </w:r>
      <w:r w:rsidRPr="00263F63">
        <w:rPr>
          <w:rFonts w:ascii="Consolas" w:eastAsia="Times New Roman" w:hAnsi="Consolas" w:cs="Times New Roman"/>
          <w:color w:val="000000"/>
          <w:sz w:val="18"/>
          <w:szCs w:val="18"/>
          <w:bdr w:val="none" w:sz="0" w:space="0" w:color="auto" w:frame="1"/>
          <w:lang w:eastAsia="en-GB"/>
        </w:rPr>
        <w:t> [self.x, self.y]]  </w:t>
      </w:r>
    </w:p>
    <w:p w14:paraId="02AFF6A3"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move'</w:t>
      </w:r>
      <w:r w:rsidRPr="00263F63">
        <w:rPr>
          <w:rFonts w:ascii="Consolas" w:eastAsia="Times New Roman" w:hAnsi="Consolas" w:cs="Times New Roman"/>
          <w:color w:val="000000"/>
          <w:sz w:val="18"/>
          <w:szCs w:val="18"/>
          <w:bdr w:val="none" w:sz="0" w:space="0" w:color="auto" w:frame="1"/>
          <w:lang w:eastAsia="en-GB"/>
        </w:rPr>
        <w:t>, self.online_move)  </w:t>
      </w:r>
    </w:p>
    <w:p w14:paraId="33958104"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pos'</w:t>
      </w:r>
      <w:r w:rsidRPr="00263F63">
        <w:rPr>
          <w:rFonts w:ascii="Consolas" w:eastAsia="Times New Roman" w:hAnsi="Consolas" w:cs="Times New Roman"/>
          <w:color w:val="000000"/>
          <w:sz w:val="18"/>
          <w:szCs w:val="18"/>
          <w:bdr w:val="none" w:sz="0" w:space="0" w:color="auto" w:frame="1"/>
          <w:lang w:eastAsia="en-GB"/>
        </w:rPr>
        <w:t>, pos)  </w:t>
      </w:r>
    </w:p>
    <w:p w14:paraId="098339F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0A539C77"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return</w:t>
      </w:r>
      <w:r w:rsidRPr="00263F63">
        <w:rPr>
          <w:rFonts w:ascii="Consolas" w:eastAsia="Times New Roman" w:hAnsi="Consolas" w:cs="Times New Roman"/>
          <w:color w:val="000000"/>
          <w:sz w:val="18"/>
          <w:szCs w:val="18"/>
          <w:bdr w:val="none" w:sz="0" w:space="0" w:color="auto" w:frame="1"/>
          <w:lang w:eastAsia="en-GB"/>
        </w:rPr>
        <w:t> self.dead  </w:t>
      </w:r>
    </w:p>
    <w:p w14:paraId="44A62BA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35E5051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get_move(self, events):  </w:t>
      </w:r>
    </w:p>
    <w:p w14:paraId="2E00833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64B6C29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Gets move by working out the move needed to reach the next tile in the path that is worked out by randomly</w:t>
      </w:r>
      <w:r w:rsidRPr="00263F63">
        <w:rPr>
          <w:rFonts w:ascii="Consolas" w:eastAsia="Times New Roman" w:hAnsi="Consolas" w:cs="Times New Roman"/>
          <w:color w:val="000000"/>
          <w:sz w:val="18"/>
          <w:szCs w:val="18"/>
          <w:bdr w:val="none" w:sz="0" w:space="0" w:color="auto" w:frame="1"/>
          <w:lang w:eastAsia="en-GB"/>
        </w:rPr>
        <w:t> </w:t>
      </w:r>
    </w:p>
    <w:p w14:paraId="52545DD1"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selecting a tile before hand.</w:t>
      </w:r>
      <w:r w:rsidRPr="00263F63">
        <w:rPr>
          <w:rFonts w:ascii="Consolas" w:eastAsia="Times New Roman" w:hAnsi="Consolas" w:cs="Times New Roman"/>
          <w:color w:val="000000"/>
          <w:sz w:val="18"/>
          <w:szCs w:val="18"/>
          <w:bdr w:val="none" w:sz="0" w:space="0" w:color="auto" w:frame="1"/>
          <w:lang w:eastAsia="en-GB"/>
        </w:rPr>
        <w:t> </w:t>
      </w:r>
    </w:p>
    <w:p w14:paraId="09A00CE5"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events: Used to get keyboard events.</w:t>
      </w:r>
      <w:r w:rsidRPr="00263F63">
        <w:rPr>
          <w:rFonts w:ascii="Consolas" w:eastAsia="Times New Roman" w:hAnsi="Consolas" w:cs="Times New Roman"/>
          <w:color w:val="000000"/>
          <w:sz w:val="18"/>
          <w:szCs w:val="18"/>
          <w:bdr w:val="none" w:sz="0" w:space="0" w:color="auto" w:frame="1"/>
          <w:lang w:eastAsia="en-GB"/>
        </w:rPr>
        <w:t> </w:t>
      </w:r>
    </w:p>
    <w:p w14:paraId="5C1B6B3B"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return: Next move.</w:t>
      </w:r>
      <w:r w:rsidRPr="00263F63">
        <w:rPr>
          <w:rFonts w:ascii="Consolas" w:eastAsia="Times New Roman" w:hAnsi="Consolas" w:cs="Times New Roman"/>
          <w:color w:val="000000"/>
          <w:sz w:val="18"/>
          <w:szCs w:val="18"/>
          <w:bdr w:val="none" w:sz="0" w:space="0" w:color="auto" w:frame="1"/>
          <w:lang w:eastAsia="en-GB"/>
        </w:rPr>
        <w:t> </w:t>
      </w:r>
    </w:p>
    <w:p w14:paraId="22ED9F8F"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110F04B9"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0834E38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if</w:t>
      </w:r>
      <w:r w:rsidRPr="00263F63">
        <w:rPr>
          <w:rFonts w:ascii="Consolas" w:eastAsia="Times New Roman" w:hAnsi="Consolas" w:cs="Times New Roman"/>
          <w:color w:val="000000"/>
          <w:sz w:val="18"/>
          <w:szCs w:val="18"/>
          <w:bdr w:val="none" w:sz="0" w:space="0" w:color="auto" w:frame="1"/>
          <w:lang w:eastAsia="en-GB"/>
        </w:rPr>
        <w:t> self.tile.pos[1] == 17:  </w:t>
      </w:r>
    </w:p>
    <w:p w14:paraId="7009A65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if</w:t>
      </w:r>
      <w:r w:rsidRPr="00263F63">
        <w:rPr>
          <w:rFonts w:ascii="Consolas" w:eastAsia="Times New Roman" w:hAnsi="Consolas" w:cs="Times New Roman"/>
          <w:color w:val="000000"/>
          <w:sz w:val="18"/>
          <w:szCs w:val="18"/>
          <w:bdr w:val="none" w:sz="0" w:space="0" w:color="auto" w:frame="1"/>
          <w:lang w:eastAsia="en-GB"/>
        </w:rPr>
        <w:t> self.tile.pos[0] &lt;= 5 </w:t>
      </w:r>
      <w:r w:rsidRPr="00263F63">
        <w:rPr>
          <w:rFonts w:ascii="Consolas" w:eastAsia="Times New Roman" w:hAnsi="Consolas" w:cs="Times New Roman"/>
          <w:b/>
          <w:bCs/>
          <w:color w:val="006699"/>
          <w:sz w:val="18"/>
          <w:szCs w:val="18"/>
          <w:bdr w:val="none" w:sz="0" w:space="0" w:color="auto" w:frame="1"/>
          <w:lang w:eastAsia="en-GB"/>
        </w:rPr>
        <w:t>or</w:t>
      </w:r>
      <w:r w:rsidRPr="00263F63">
        <w:rPr>
          <w:rFonts w:ascii="Consolas" w:eastAsia="Times New Roman" w:hAnsi="Consolas" w:cs="Times New Roman"/>
          <w:color w:val="000000"/>
          <w:sz w:val="18"/>
          <w:szCs w:val="18"/>
          <w:bdr w:val="none" w:sz="0" w:space="0" w:color="auto" w:frame="1"/>
          <w:lang w:eastAsia="en-GB"/>
        </w:rPr>
        <w:t> self.tile.pos[0] &gt;= 22:  </w:t>
      </w:r>
    </w:p>
    <w:p w14:paraId="3D3EE11F"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if</w:t>
      </w:r>
      <w:r w:rsidRPr="00263F63">
        <w:rPr>
          <w:rFonts w:ascii="Consolas" w:eastAsia="Times New Roman" w:hAnsi="Consolas" w:cs="Times New Roman"/>
          <w:color w:val="000000"/>
          <w:sz w:val="18"/>
          <w:szCs w:val="18"/>
          <w:bdr w:val="none" w:sz="0" w:space="0" w:color="auto" w:frame="1"/>
          <w:lang w:eastAsia="en-GB"/>
        </w:rPr>
        <w:t> self.tile.pos[0] == 5 </w:t>
      </w:r>
      <w:r w:rsidRPr="00263F63">
        <w:rPr>
          <w:rFonts w:ascii="Consolas" w:eastAsia="Times New Roman" w:hAnsi="Consolas" w:cs="Times New Roman"/>
          <w:b/>
          <w:bCs/>
          <w:color w:val="006699"/>
          <w:sz w:val="18"/>
          <w:szCs w:val="18"/>
          <w:bdr w:val="none" w:sz="0" w:space="0" w:color="auto" w:frame="1"/>
          <w:lang w:eastAsia="en-GB"/>
        </w:rPr>
        <w:t>or</w:t>
      </w:r>
      <w:r w:rsidRPr="00263F63">
        <w:rPr>
          <w:rFonts w:ascii="Consolas" w:eastAsia="Times New Roman" w:hAnsi="Consolas" w:cs="Times New Roman"/>
          <w:color w:val="000000"/>
          <w:sz w:val="18"/>
          <w:szCs w:val="18"/>
          <w:bdr w:val="none" w:sz="0" w:space="0" w:color="auto" w:frame="1"/>
          <w:lang w:eastAsia="en-GB"/>
        </w:rPr>
        <w:t> self.tile.pos[0] == 22:  </w:t>
      </w:r>
    </w:p>
    <w:p w14:paraId="304F3ECD"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next_coords = self.get_path()[1]  </w:t>
      </w:r>
    </w:p>
    <w:p w14:paraId="6B28FE7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return</w:t>
      </w:r>
      <w:r w:rsidRPr="00263F63">
        <w:rPr>
          <w:rFonts w:ascii="Consolas" w:eastAsia="Times New Roman" w:hAnsi="Consolas" w:cs="Times New Roman"/>
          <w:color w:val="000000"/>
          <w:sz w:val="18"/>
          <w:szCs w:val="18"/>
          <w:bdr w:val="none" w:sz="0" w:space="0" w:color="auto" w:frame="1"/>
          <w:lang w:eastAsia="en-GB"/>
        </w:rPr>
        <w:t> self.facing  </w:t>
      </w:r>
    </w:p>
    <w:p w14:paraId="1EB6D35B"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66D6FF7B"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tile_x, tile_y = self.tile.pos  </w:t>
      </w:r>
    </w:p>
    <w:p w14:paraId="6113FF1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x, y = self.next_coords  </w:t>
      </w:r>
    </w:p>
    <w:p w14:paraId="572D839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081E5C8D"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if</w:t>
      </w:r>
      <w:r w:rsidRPr="00263F63">
        <w:rPr>
          <w:rFonts w:ascii="Consolas" w:eastAsia="Times New Roman" w:hAnsi="Consolas" w:cs="Times New Roman"/>
          <w:color w:val="000000"/>
          <w:sz w:val="18"/>
          <w:szCs w:val="18"/>
          <w:bdr w:val="none" w:sz="0" w:space="0" w:color="auto" w:frame="1"/>
          <w:lang w:eastAsia="en-GB"/>
        </w:rPr>
        <w:t> x == tile_x </w:t>
      </w:r>
      <w:r w:rsidRPr="00263F63">
        <w:rPr>
          <w:rFonts w:ascii="Consolas" w:eastAsia="Times New Roman" w:hAnsi="Consolas" w:cs="Times New Roman"/>
          <w:b/>
          <w:bCs/>
          <w:color w:val="006699"/>
          <w:sz w:val="18"/>
          <w:szCs w:val="18"/>
          <w:bdr w:val="none" w:sz="0" w:space="0" w:color="auto" w:frame="1"/>
          <w:lang w:eastAsia="en-GB"/>
        </w:rPr>
        <w:t>and</w:t>
      </w:r>
      <w:r w:rsidRPr="00263F63">
        <w:rPr>
          <w:rFonts w:ascii="Consolas" w:eastAsia="Times New Roman" w:hAnsi="Consolas" w:cs="Times New Roman"/>
          <w:color w:val="000000"/>
          <w:sz w:val="18"/>
          <w:szCs w:val="18"/>
          <w:bdr w:val="none" w:sz="0" w:space="0" w:color="auto" w:frame="1"/>
          <w:lang w:eastAsia="en-GB"/>
        </w:rPr>
        <w:t> y == tile_y - 3:  </w:t>
      </w:r>
    </w:p>
    <w:p w14:paraId="0FD14A25"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try</w:t>
      </w:r>
      <w:r w:rsidRPr="00263F63">
        <w:rPr>
          <w:rFonts w:ascii="Consolas" w:eastAsia="Times New Roman" w:hAnsi="Consolas" w:cs="Times New Roman"/>
          <w:color w:val="000000"/>
          <w:sz w:val="18"/>
          <w:szCs w:val="18"/>
          <w:bdr w:val="none" w:sz="0" w:space="0" w:color="auto" w:frame="1"/>
          <w:lang w:eastAsia="en-GB"/>
        </w:rPr>
        <w:t>:  </w:t>
      </w:r>
    </w:p>
    <w:p w14:paraId="6B161467"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next_coords = self.get_path()[1]  </w:t>
      </w:r>
    </w:p>
    <w:p w14:paraId="49199EA4"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except</w:t>
      </w:r>
      <w:r w:rsidRPr="00263F63">
        <w:rPr>
          <w:rFonts w:ascii="Consolas" w:eastAsia="Times New Roman" w:hAnsi="Consolas" w:cs="Times New Roman"/>
          <w:color w:val="000000"/>
          <w:sz w:val="18"/>
          <w:szCs w:val="18"/>
          <w:bdr w:val="none" w:sz="0" w:space="0" w:color="auto" w:frame="1"/>
          <w:lang w:eastAsia="en-GB"/>
        </w:rPr>
        <w:t> TypeError as e:  </w:t>
      </w:r>
    </w:p>
    <w:p w14:paraId="76E7D0B7"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print</w:t>
      </w:r>
      <w:r w:rsidRPr="00263F63">
        <w:rPr>
          <w:rFonts w:ascii="Consolas" w:eastAsia="Times New Roman" w:hAnsi="Consolas" w:cs="Times New Roman"/>
          <w:color w:val="000000"/>
          <w:sz w:val="18"/>
          <w:szCs w:val="18"/>
          <w:bdr w:val="none" w:sz="0" w:space="0" w:color="auto" w:frame="1"/>
          <w:lang w:eastAsia="en-GB"/>
        </w:rPr>
        <w:t>(e)  </w:t>
      </w:r>
    </w:p>
    <w:p w14:paraId="363F063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x, y = self.next_coords  </w:t>
      </w:r>
    </w:p>
    <w:p w14:paraId="2ADDA6F9"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y += 3  </w:t>
      </w:r>
    </w:p>
    <w:p w14:paraId="145B6D22"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1276808E"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x *= 12 * self.win_scale  </w:t>
      </w:r>
    </w:p>
    <w:p w14:paraId="672E7AD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x += 6 * self.win_scale  </w:t>
      </w:r>
    </w:p>
    <w:p w14:paraId="7D2B46DE"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004ABEC5"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y *= 12 * self.win_scale  </w:t>
      </w:r>
    </w:p>
    <w:p w14:paraId="4E85327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y += 6 * self.win_scale  </w:t>
      </w:r>
    </w:p>
    <w:p w14:paraId="66ED7065"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3DFDBC4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next_x = x  </w:t>
      </w:r>
    </w:p>
    <w:p w14:paraId="4A2C53EB"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next_y = y  </w:t>
      </w:r>
    </w:p>
    <w:p w14:paraId="219C48B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039DA4D7"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if</w:t>
      </w:r>
      <w:r w:rsidRPr="00263F63">
        <w:rPr>
          <w:rFonts w:ascii="Consolas" w:eastAsia="Times New Roman" w:hAnsi="Consolas" w:cs="Times New Roman"/>
          <w:color w:val="000000"/>
          <w:sz w:val="18"/>
          <w:szCs w:val="18"/>
          <w:bdr w:val="none" w:sz="0" w:space="0" w:color="auto" w:frame="1"/>
          <w:lang w:eastAsia="en-GB"/>
        </w:rPr>
        <w:t> self.axis_change == </w:t>
      </w:r>
      <w:r w:rsidRPr="00263F63">
        <w:rPr>
          <w:rFonts w:ascii="Consolas" w:eastAsia="Times New Roman" w:hAnsi="Consolas" w:cs="Times New Roman"/>
          <w:color w:val="0000FF"/>
          <w:sz w:val="18"/>
          <w:szCs w:val="18"/>
          <w:bdr w:val="none" w:sz="0" w:space="0" w:color="auto" w:frame="1"/>
          <w:lang w:eastAsia="en-GB"/>
        </w:rPr>
        <w:t>'x'</w:t>
      </w:r>
      <w:r w:rsidRPr="00263F63">
        <w:rPr>
          <w:rFonts w:ascii="Consolas" w:eastAsia="Times New Roman" w:hAnsi="Consolas" w:cs="Times New Roman"/>
          <w:color w:val="000000"/>
          <w:sz w:val="18"/>
          <w:szCs w:val="18"/>
          <w:bdr w:val="none" w:sz="0" w:space="0" w:color="auto" w:frame="1"/>
          <w:lang w:eastAsia="en-GB"/>
        </w:rPr>
        <w:t>:  </w:t>
      </w:r>
    </w:p>
    <w:p w14:paraId="51C98D3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if</w:t>
      </w:r>
      <w:r w:rsidRPr="00263F63">
        <w:rPr>
          <w:rFonts w:ascii="Consolas" w:eastAsia="Times New Roman" w:hAnsi="Consolas" w:cs="Times New Roman"/>
          <w:color w:val="000000"/>
          <w:sz w:val="18"/>
          <w:szCs w:val="18"/>
          <w:bdr w:val="none" w:sz="0" w:space="0" w:color="auto" w:frame="1"/>
          <w:lang w:eastAsia="en-GB"/>
        </w:rPr>
        <w:t> self.x &lt; x </w:t>
      </w:r>
      <w:r w:rsidRPr="00263F63">
        <w:rPr>
          <w:rFonts w:ascii="Consolas" w:eastAsia="Times New Roman" w:hAnsi="Consolas" w:cs="Times New Roman"/>
          <w:b/>
          <w:bCs/>
          <w:color w:val="006699"/>
          <w:sz w:val="18"/>
          <w:szCs w:val="18"/>
          <w:bdr w:val="none" w:sz="0" w:space="0" w:color="auto" w:frame="1"/>
          <w:lang w:eastAsia="en-GB"/>
        </w:rPr>
        <w:t>and</w:t>
      </w:r>
      <w:r w:rsidRPr="00263F63">
        <w:rPr>
          <w:rFonts w:ascii="Consolas" w:eastAsia="Times New Roman" w:hAnsi="Consolas" w:cs="Times New Roman"/>
          <w:color w:val="000000"/>
          <w:sz w:val="18"/>
          <w:szCs w:val="18"/>
          <w:bdr w:val="none" w:sz="0" w:space="0" w:color="auto" w:frame="1"/>
          <w:lang w:eastAsia="en-GB"/>
        </w:rPr>
        <w:t> self.x - x &lt; -self.win_scale:  </w:t>
      </w:r>
    </w:p>
    <w:p w14:paraId="3C3B7144"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lastRenderedPageBreak/>
        <w:t>                </w:t>
      </w:r>
      <w:r w:rsidRPr="00263F63">
        <w:rPr>
          <w:rFonts w:ascii="Consolas" w:eastAsia="Times New Roman" w:hAnsi="Consolas" w:cs="Times New Roman"/>
          <w:b/>
          <w:bCs/>
          <w:color w:val="006699"/>
          <w:sz w:val="18"/>
          <w:szCs w:val="18"/>
          <w:bdr w:val="none" w:sz="0" w:space="0" w:color="auto" w:frame="1"/>
          <w:lang w:eastAsia="en-GB"/>
        </w:rPr>
        <w:t>return</w:t>
      </w: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00FF"/>
          <w:sz w:val="18"/>
          <w:szCs w:val="18"/>
          <w:bdr w:val="none" w:sz="0" w:space="0" w:color="auto" w:frame="1"/>
          <w:lang w:eastAsia="en-GB"/>
        </w:rPr>
        <w:t>'e'</w:t>
      </w:r>
      <w:r w:rsidRPr="00263F63">
        <w:rPr>
          <w:rFonts w:ascii="Consolas" w:eastAsia="Times New Roman" w:hAnsi="Consolas" w:cs="Times New Roman"/>
          <w:color w:val="000000"/>
          <w:sz w:val="18"/>
          <w:szCs w:val="18"/>
          <w:bdr w:val="none" w:sz="0" w:space="0" w:color="auto" w:frame="1"/>
          <w:lang w:eastAsia="en-GB"/>
        </w:rPr>
        <w:t>  </w:t>
      </w:r>
    </w:p>
    <w:p w14:paraId="4F7501F6"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elif</w:t>
      </w:r>
      <w:r w:rsidRPr="00263F63">
        <w:rPr>
          <w:rFonts w:ascii="Consolas" w:eastAsia="Times New Roman" w:hAnsi="Consolas" w:cs="Times New Roman"/>
          <w:color w:val="000000"/>
          <w:sz w:val="18"/>
          <w:szCs w:val="18"/>
          <w:bdr w:val="none" w:sz="0" w:space="0" w:color="auto" w:frame="1"/>
          <w:lang w:eastAsia="en-GB"/>
        </w:rPr>
        <w:t> self.x &gt; x </w:t>
      </w:r>
      <w:r w:rsidRPr="00263F63">
        <w:rPr>
          <w:rFonts w:ascii="Consolas" w:eastAsia="Times New Roman" w:hAnsi="Consolas" w:cs="Times New Roman"/>
          <w:b/>
          <w:bCs/>
          <w:color w:val="006699"/>
          <w:sz w:val="18"/>
          <w:szCs w:val="18"/>
          <w:bdr w:val="none" w:sz="0" w:space="0" w:color="auto" w:frame="1"/>
          <w:lang w:eastAsia="en-GB"/>
        </w:rPr>
        <w:t>and</w:t>
      </w:r>
      <w:r w:rsidRPr="00263F63">
        <w:rPr>
          <w:rFonts w:ascii="Consolas" w:eastAsia="Times New Roman" w:hAnsi="Consolas" w:cs="Times New Roman"/>
          <w:color w:val="000000"/>
          <w:sz w:val="18"/>
          <w:szCs w:val="18"/>
          <w:bdr w:val="none" w:sz="0" w:space="0" w:color="auto" w:frame="1"/>
          <w:lang w:eastAsia="en-GB"/>
        </w:rPr>
        <w:t> self.x - x &gt; self.win_scale:  </w:t>
      </w:r>
    </w:p>
    <w:p w14:paraId="56D9266A"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return</w:t>
      </w: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00FF"/>
          <w:sz w:val="18"/>
          <w:szCs w:val="18"/>
          <w:bdr w:val="none" w:sz="0" w:space="0" w:color="auto" w:frame="1"/>
          <w:lang w:eastAsia="en-GB"/>
        </w:rPr>
        <w:t>'w'</w:t>
      </w:r>
      <w:r w:rsidRPr="00263F63">
        <w:rPr>
          <w:rFonts w:ascii="Consolas" w:eastAsia="Times New Roman" w:hAnsi="Consolas" w:cs="Times New Roman"/>
          <w:color w:val="000000"/>
          <w:sz w:val="18"/>
          <w:szCs w:val="18"/>
          <w:bdr w:val="none" w:sz="0" w:space="0" w:color="auto" w:frame="1"/>
          <w:lang w:eastAsia="en-GB"/>
        </w:rPr>
        <w:t>  </w:t>
      </w:r>
    </w:p>
    <w:p w14:paraId="63A3877F"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else</w:t>
      </w:r>
      <w:r w:rsidRPr="00263F63">
        <w:rPr>
          <w:rFonts w:ascii="Consolas" w:eastAsia="Times New Roman" w:hAnsi="Consolas" w:cs="Times New Roman"/>
          <w:color w:val="000000"/>
          <w:sz w:val="18"/>
          <w:szCs w:val="18"/>
          <w:bdr w:val="none" w:sz="0" w:space="0" w:color="auto" w:frame="1"/>
          <w:lang w:eastAsia="en-GB"/>
        </w:rPr>
        <w:t>:  </w:t>
      </w:r>
    </w:p>
    <w:p w14:paraId="13920EEC"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axis_change = </w:t>
      </w:r>
      <w:r w:rsidRPr="00263F63">
        <w:rPr>
          <w:rFonts w:ascii="Consolas" w:eastAsia="Times New Roman" w:hAnsi="Consolas" w:cs="Times New Roman"/>
          <w:color w:val="0000FF"/>
          <w:sz w:val="18"/>
          <w:szCs w:val="18"/>
          <w:bdr w:val="none" w:sz="0" w:space="0" w:color="auto" w:frame="1"/>
          <w:lang w:eastAsia="en-GB"/>
        </w:rPr>
        <w:t>'y'</w:t>
      </w:r>
      <w:r w:rsidRPr="00263F63">
        <w:rPr>
          <w:rFonts w:ascii="Consolas" w:eastAsia="Times New Roman" w:hAnsi="Consolas" w:cs="Times New Roman"/>
          <w:color w:val="000000"/>
          <w:sz w:val="18"/>
          <w:szCs w:val="18"/>
          <w:bdr w:val="none" w:sz="0" w:space="0" w:color="auto" w:frame="1"/>
          <w:lang w:eastAsia="en-GB"/>
        </w:rPr>
        <w:t>  </w:t>
      </w:r>
    </w:p>
    <w:p w14:paraId="655329E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427B8FA2"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if</w:t>
      </w:r>
      <w:r w:rsidRPr="00263F63">
        <w:rPr>
          <w:rFonts w:ascii="Consolas" w:eastAsia="Times New Roman" w:hAnsi="Consolas" w:cs="Times New Roman"/>
          <w:color w:val="000000"/>
          <w:sz w:val="18"/>
          <w:szCs w:val="18"/>
          <w:bdr w:val="none" w:sz="0" w:space="0" w:color="auto" w:frame="1"/>
          <w:lang w:eastAsia="en-GB"/>
        </w:rPr>
        <w:t> self.axis_change == </w:t>
      </w:r>
      <w:r w:rsidRPr="00263F63">
        <w:rPr>
          <w:rFonts w:ascii="Consolas" w:eastAsia="Times New Roman" w:hAnsi="Consolas" w:cs="Times New Roman"/>
          <w:color w:val="0000FF"/>
          <w:sz w:val="18"/>
          <w:szCs w:val="18"/>
          <w:bdr w:val="none" w:sz="0" w:space="0" w:color="auto" w:frame="1"/>
          <w:lang w:eastAsia="en-GB"/>
        </w:rPr>
        <w:t>'y'</w:t>
      </w:r>
      <w:r w:rsidRPr="00263F63">
        <w:rPr>
          <w:rFonts w:ascii="Consolas" w:eastAsia="Times New Roman" w:hAnsi="Consolas" w:cs="Times New Roman"/>
          <w:color w:val="000000"/>
          <w:sz w:val="18"/>
          <w:szCs w:val="18"/>
          <w:bdr w:val="none" w:sz="0" w:space="0" w:color="auto" w:frame="1"/>
          <w:lang w:eastAsia="en-GB"/>
        </w:rPr>
        <w:t>:  </w:t>
      </w:r>
    </w:p>
    <w:p w14:paraId="19421857"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if</w:t>
      </w:r>
      <w:r w:rsidRPr="00263F63">
        <w:rPr>
          <w:rFonts w:ascii="Consolas" w:eastAsia="Times New Roman" w:hAnsi="Consolas" w:cs="Times New Roman"/>
          <w:color w:val="000000"/>
          <w:sz w:val="18"/>
          <w:szCs w:val="18"/>
          <w:bdr w:val="none" w:sz="0" w:space="0" w:color="auto" w:frame="1"/>
          <w:lang w:eastAsia="en-GB"/>
        </w:rPr>
        <w:t> self.y &lt; y </w:t>
      </w:r>
      <w:r w:rsidRPr="00263F63">
        <w:rPr>
          <w:rFonts w:ascii="Consolas" w:eastAsia="Times New Roman" w:hAnsi="Consolas" w:cs="Times New Roman"/>
          <w:b/>
          <w:bCs/>
          <w:color w:val="006699"/>
          <w:sz w:val="18"/>
          <w:szCs w:val="18"/>
          <w:bdr w:val="none" w:sz="0" w:space="0" w:color="auto" w:frame="1"/>
          <w:lang w:eastAsia="en-GB"/>
        </w:rPr>
        <w:t>and</w:t>
      </w:r>
      <w:r w:rsidRPr="00263F63">
        <w:rPr>
          <w:rFonts w:ascii="Consolas" w:eastAsia="Times New Roman" w:hAnsi="Consolas" w:cs="Times New Roman"/>
          <w:color w:val="000000"/>
          <w:sz w:val="18"/>
          <w:szCs w:val="18"/>
          <w:bdr w:val="none" w:sz="0" w:space="0" w:color="auto" w:frame="1"/>
          <w:lang w:eastAsia="en-GB"/>
        </w:rPr>
        <w:t> self.y - y &lt; -self.win_scale:  </w:t>
      </w:r>
    </w:p>
    <w:p w14:paraId="17AC76F5"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return</w:t>
      </w: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00FF"/>
          <w:sz w:val="18"/>
          <w:szCs w:val="18"/>
          <w:bdr w:val="none" w:sz="0" w:space="0" w:color="auto" w:frame="1"/>
          <w:lang w:eastAsia="en-GB"/>
        </w:rPr>
        <w:t>'s'</w:t>
      </w:r>
      <w:r w:rsidRPr="00263F63">
        <w:rPr>
          <w:rFonts w:ascii="Consolas" w:eastAsia="Times New Roman" w:hAnsi="Consolas" w:cs="Times New Roman"/>
          <w:color w:val="000000"/>
          <w:sz w:val="18"/>
          <w:szCs w:val="18"/>
          <w:bdr w:val="none" w:sz="0" w:space="0" w:color="auto" w:frame="1"/>
          <w:lang w:eastAsia="en-GB"/>
        </w:rPr>
        <w:t>  </w:t>
      </w:r>
    </w:p>
    <w:p w14:paraId="4E5C5511"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elif</w:t>
      </w:r>
      <w:r w:rsidRPr="00263F63">
        <w:rPr>
          <w:rFonts w:ascii="Consolas" w:eastAsia="Times New Roman" w:hAnsi="Consolas" w:cs="Times New Roman"/>
          <w:color w:val="000000"/>
          <w:sz w:val="18"/>
          <w:szCs w:val="18"/>
          <w:bdr w:val="none" w:sz="0" w:space="0" w:color="auto" w:frame="1"/>
          <w:lang w:eastAsia="en-GB"/>
        </w:rPr>
        <w:t> self.y &gt; y </w:t>
      </w:r>
      <w:r w:rsidRPr="00263F63">
        <w:rPr>
          <w:rFonts w:ascii="Consolas" w:eastAsia="Times New Roman" w:hAnsi="Consolas" w:cs="Times New Roman"/>
          <w:b/>
          <w:bCs/>
          <w:color w:val="006699"/>
          <w:sz w:val="18"/>
          <w:szCs w:val="18"/>
          <w:bdr w:val="none" w:sz="0" w:space="0" w:color="auto" w:frame="1"/>
          <w:lang w:eastAsia="en-GB"/>
        </w:rPr>
        <w:t>and</w:t>
      </w:r>
      <w:r w:rsidRPr="00263F63">
        <w:rPr>
          <w:rFonts w:ascii="Consolas" w:eastAsia="Times New Roman" w:hAnsi="Consolas" w:cs="Times New Roman"/>
          <w:color w:val="000000"/>
          <w:sz w:val="18"/>
          <w:szCs w:val="18"/>
          <w:bdr w:val="none" w:sz="0" w:space="0" w:color="auto" w:frame="1"/>
          <w:lang w:eastAsia="en-GB"/>
        </w:rPr>
        <w:t> self.y - y &gt; self.win_scale:  </w:t>
      </w:r>
    </w:p>
    <w:p w14:paraId="473852A1"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return</w:t>
      </w: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00FF"/>
          <w:sz w:val="18"/>
          <w:szCs w:val="18"/>
          <w:bdr w:val="none" w:sz="0" w:space="0" w:color="auto" w:frame="1"/>
          <w:lang w:eastAsia="en-GB"/>
        </w:rPr>
        <w:t>'n'</w:t>
      </w:r>
      <w:r w:rsidRPr="00263F63">
        <w:rPr>
          <w:rFonts w:ascii="Consolas" w:eastAsia="Times New Roman" w:hAnsi="Consolas" w:cs="Times New Roman"/>
          <w:color w:val="000000"/>
          <w:sz w:val="18"/>
          <w:szCs w:val="18"/>
          <w:bdr w:val="none" w:sz="0" w:space="0" w:color="auto" w:frame="1"/>
          <w:lang w:eastAsia="en-GB"/>
        </w:rPr>
        <w:t>  </w:t>
      </w:r>
    </w:p>
    <w:p w14:paraId="56C6C21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else</w:t>
      </w:r>
      <w:r w:rsidRPr="00263F63">
        <w:rPr>
          <w:rFonts w:ascii="Consolas" w:eastAsia="Times New Roman" w:hAnsi="Consolas" w:cs="Times New Roman"/>
          <w:color w:val="000000"/>
          <w:sz w:val="18"/>
          <w:szCs w:val="18"/>
          <w:bdr w:val="none" w:sz="0" w:space="0" w:color="auto" w:frame="1"/>
          <w:lang w:eastAsia="en-GB"/>
        </w:rPr>
        <w:t>:  </w:t>
      </w:r>
    </w:p>
    <w:p w14:paraId="22106012"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axis_change = </w:t>
      </w:r>
      <w:r w:rsidRPr="00263F63">
        <w:rPr>
          <w:rFonts w:ascii="Consolas" w:eastAsia="Times New Roman" w:hAnsi="Consolas" w:cs="Times New Roman"/>
          <w:color w:val="0000FF"/>
          <w:sz w:val="18"/>
          <w:szCs w:val="18"/>
          <w:bdr w:val="none" w:sz="0" w:space="0" w:color="auto" w:frame="1"/>
          <w:lang w:eastAsia="en-GB"/>
        </w:rPr>
        <w:t>'x'</w:t>
      </w:r>
      <w:r w:rsidRPr="00263F63">
        <w:rPr>
          <w:rFonts w:ascii="Consolas" w:eastAsia="Times New Roman" w:hAnsi="Consolas" w:cs="Times New Roman"/>
          <w:color w:val="000000"/>
          <w:sz w:val="18"/>
          <w:szCs w:val="18"/>
          <w:bdr w:val="none" w:sz="0" w:space="0" w:color="auto" w:frame="1"/>
          <w:lang w:eastAsia="en-GB"/>
        </w:rPr>
        <w:t>  </w:t>
      </w:r>
    </w:p>
    <w:p w14:paraId="69424E1B"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2FBB4B2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get_path(self):  </w:t>
      </w:r>
    </w:p>
    <w:p w14:paraId="3F3F263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74A98F9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Gets path to random pellet tile.</w:t>
      </w:r>
      <w:r w:rsidRPr="00263F63">
        <w:rPr>
          <w:rFonts w:ascii="Consolas" w:eastAsia="Times New Roman" w:hAnsi="Consolas" w:cs="Times New Roman"/>
          <w:color w:val="000000"/>
          <w:sz w:val="18"/>
          <w:szCs w:val="18"/>
          <w:bdr w:val="none" w:sz="0" w:space="0" w:color="auto" w:frame="1"/>
          <w:lang w:eastAsia="en-GB"/>
        </w:rPr>
        <w:t> </w:t>
      </w:r>
    </w:p>
    <w:p w14:paraId="27F5EFD1"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return: Path</w:t>
      </w:r>
      <w:r w:rsidRPr="00263F63">
        <w:rPr>
          <w:rFonts w:ascii="Consolas" w:eastAsia="Times New Roman" w:hAnsi="Consolas" w:cs="Times New Roman"/>
          <w:color w:val="000000"/>
          <w:sz w:val="18"/>
          <w:szCs w:val="18"/>
          <w:bdr w:val="none" w:sz="0" w:space="0" w:color="auto" w:frame="1"/>
          <w:lang w:eastAsia="en-GB"/>
        </w:rPr>
        <w:t> </w:t>
      </w:r>
    </w:p>
    <w:p w14:paraId="20FDF0AE"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49070F30"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2EDE8552"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tart_tile = self.tile.pos  </w:t>
      </w:r>
    </w:p>
    <w:p w14:paraId="29AD6F4F"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chosen_row = random.choice(self.maze.tiles[1:-1])  </w:t>
      </w:r>
    </w:p>
    <w:p w14:paraId="7D93FF57"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pellet_tiles = [tile </w:t>
      </w:r>
      <w:r w:rsidRPr="00263F63">
        <w:rPr>
          <w:rFonts w:ascii="Consolas" w:eastAsia="Times New Roman" w:hAnsi="Consolas" w:cs="Times New Roman"/>
          <w:b/>
          <w:bCs/>
          <w:color w:val="006699"/>
          <w:sz w:val="18"/>
          <w:szCs w:val="18"/>
          <w:bdr w:val="none" w:sz="0" w:space="0" w:color="auto" w:frame="1"/>
          <w:lang w:eastAsia="en-GB"/>
        </w:rPr>
        <w:t>for</w:t>
      </w:r>
      <w:r w:rsidRPr="00263F63">
        <w:rPr>
          <w:rFonts w:ascii="Consolas" w:eastAsia="Times New Roman" w:hAnsi="Consolas" w:cs="Times New Roman"/>
          <w:color w:val="000000"/>
          <w:sz w:val="18"/>
          <w:szCs w:val="18"/>
          <w:bdr w:val="none" w:sz="0" w:space="0" w:color="auto" w:frame="1"/>
          <w:lang w:eastAsia="en-GB"/>
        </w:rPr>
        <w:t> tile </w:t>
      </w:r>
      <w:r w:rsidRPr="00263F63">
        <w:rPr>
          <w:rFonts w:ascii="Consolas" w:eastAsia="Times New Roman" w:hAnsi="Consolas" w:cs="Times New Roman"/>
          <w:b/>
          <w:bCs/>
          <w:color w:val="006699"/>
          <w:sz w:val="18"/>
          <w:szCs w:val="18"/>
          <w:bdr w:val="none" w:sz="0" w:space="0" w:color="auto" w:frame="1"/>
          <w:lang w:eastAsia="en-GB"/>
        </w:rPr>
        <w:t>in</w:t>
      </w:r>
      <w:r w:rsidRPr="00263F63">
        <w:rPr>
          <w:rFonts w:ascii="Consolas" w:eastAsia="Times New Roman" w:hAnsi="Consolas" w:cs="Times New Roman"/>
          <w:color w:val="000000"/>
          <w:sz w:val="18"/>
          <w:szCs w:val="18"/>
          <w:bdr w:val="none" w:sz="0" w:space="0" w:color="auto" w:frame="1"/>
          <w:lang w:eastAsia="en-GB"/>
        </w:rPr>
        <w:t> chosen_row </w:t>
      </w:r>
      <w:r w:rsidRPr="00263F63">
        <w:rPr>
          <w:rFonts w:ascii="Consolas" w:eastAsia="Times New Roman" w:hAnsi="Consolas" w:cs="Times New Roman"/>
          <w:b/>
          <w:bCs/>
          <w:color w:val="006699"/>
          <w:sz w:val="18"/>
          <w:szCs w:val="18"/>
          <w:bdr w:val="none" w:sz="0" w:space="0" w:color="auto" w:frame="1"/>
          <w:lang w:eastAsia="en-GB"/>
        </w:rPr>
        <w:t>if</w:t>
      </w:r>
      <w:r w:rsidRPr="00263F63">
        <w:rPr>
          <w:rFonts w:ascii="Consolas" w:eastAsia="Times New Roman" w:hAnsi="Consolas" w:cs="Times New Roman"/>
          <w:color w:val="000000"/>
          <w:sz w:val="18"/>
          <w:szCs w:val="18"/>
          <w:bdr w:val="none" w:sz="0" w:space="0" w:color="auto" w:frame="1"/>
          <w:lang w:eastAsia="en-GB"/>
        </w:rPr>
        <w:t> tile.type == </w:t>
      </w:r>
      <w:r w:rsidRPr="00263F63">
        <w:rPr>
          <w:rFonts w:ascii="Consolas" w:eastAsia="Times New Roman" w:hAnsi="Consolas" w:cs="Times New Roman"/>
          <w:color w:val="0000FF"/>
          <w:sz w:val="18"/>
          <w:szCs w:val="18"/>
          <w:bdr w:val="none" w:sz="0" w:space="0" w:color="auto" w:frame="1"/>
          <w:lang w:eastAsia="en-GB"/>
        </w:rPr>
        <w:t>'pellet'</w:t>
      </w:r>
      <w:r w:rsidRPr="00263F63">
        <w:rPr>
          <w:rFonts w:ascii="Consolas" w:eastAsia="Times New Roman" w:hAnsi="Consolas" w:cs="Times New Roman"/>
          <w:color w:val="000000"/>
          <w:sz w:val="18"/>
          <w:szCs w:val="18"/>
          <w:bdr w:val="none" w:sz="0" w:space="0" w:color="auto" w:frame="1"/>
          <w:lang w:eastAsia="en-GB"/>
        </w:rPr>
        <w:t>]  </w:t>
      </w:r>
    </w:p>
    <w:p w14:paraId="31B79E0C"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target_tile = random.choice(pellet_tiles).pos  </w:t>
      </w:r>
    </w:p>
    <w:p w14:paraId="6C370C7F"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tart_tile = (start_tile[0], start_tile[1] - 3)  </w:t>
      </w:r>
    </w:p>
    <w:p w14:paraId="16E751AF"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target_tile = (target_tile[0], target_tile[1] - 3)  </w:t>
      </w:r>
    </w:p>
    <w:p w14:paraId="43356FA1"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return</w:t>
      </w:r>
      <w:r w:rsidRPr="00263F63">
        <w:rPr>
          <w:rFonts w:ascii="Consolas" w:eastAsia="Times New Roman" w:hAnsi="Consolas" w:cs="Times New Roman"/>
          <w:color w:val="000000"/>
          <w:sz w:val="18"/>
          <w:szCs w:val="18"/>
          <w:bdr w:val="none" w:sz="0" w:space="0" w:color="auto" w:frame="1"/>
          <w:lang w:eastAsia="en-GB"/>
        </w:rPr>
        <w:t> self.search.astar(start_tile, target_tile, self.facing)  </w:t>
      </w:r>
    </w:p>
    <w:p w14:paraId="7408512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7E1DFA97"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update_score(self, score):  </w:t>
      </w:r>
    </w:p>
    <w:p w14:paraId="5F236053"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score'</w:t>
      </w:r>
      <w:r w:rsidRPr="00263F63">
        <w:rPr>
          <w:rFonts w:ascii="Consolas" w:eastAsia="Times New Roman" w:hAnsi="Consolas" w:cs="Times New Roman"/>
          <w:color w:val="000000"/>
          <w:sz w:val="18"/>
          <w:szCs w:val="18"/>
          <w:bdr w:val="none" w:sz="0" w:space="0" w:color="auto" w:frame="1"/>
          <w:lang w:eastAsia="en-GB"/>
        </w:rPr>
        <w:t>, score)  </w:t>
      </w:r>
    </w:p>
    <w:p w14:paraId="6B33388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270C6DDC"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22DF4A18"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Server side ghost controlled by the server player</w:t>
      </w:r>
      <w:r w:rsidRPr="00263F63">
        <w:rPr>
          <w:rFonts w:ascii="Consolas" w:eastAsia="Times New Roman" w:hAnsi="Consolas" w:cs="Times New Roman"/>
          <w:color w:val="000000"/>
          <w:sz w:val="18"/>
          <w:szCs w:val="18"/>
          <w:bdr w:val="none" w:sz="0" w:space="0" w:color="auto" w:frame="1"/>
          <w:lang w:eastAsia="en-GB"/>
        </w:rPr>
        <w:t>  </w:t>
      </w:r>
    </w:p>
    <w:p w14:paraId="6B2A44E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b/>
          <w:bCs/>
          <w:color w:val="006699"/>
          <w:sz w:val="18"/>
          <w:szCs w:val="18"/>
          <w:bdr w:val="none" w:sz="0" w:space="0" w:color="auto" w:frame="1"/>
          <w:lang w:eastAsia="en-GB"/>
        </w:rPr>
        <w:t>class</w:t>
      </w:r>
      <w:r w:rsidRPr="00263F63">
        <w:rPr>
          <w:rFonts w:ascii="Consolas" w:eastAsia="Times New Roman" w:hAnsi="Consolas" w:cs="Times New Roman"/>
          <w:color w:val="000000"/>
          <w:sz w:val="18"/>
          <w:szCs w:val="18"/>
          <w:bdr w:val="none" w:sz="0" w:space="0" w:color="auto" w:frame="1"/>
          <w:lang w:eastAsia="en-GB"/>
        </w:rPr>
        <w:t> ServerPlayerGhost(sprites.Ghost):  </w:t>
      </w:r>
    </w:p>
    <w:p w14:paraId="4FA1FEA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__init__(self, resource_pack, position, target, maze, win_scale, level, server):  </w:t>
      </w:r>
    </w:p>
    <w:p w14:paraId="14B3111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34A2FFE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Server side ghost sprite controlled by keyboard inputs.</w:t>
      </w:r>
      <w:r w:rsidRPr="00263F63">
        <w:rPr>
          <w:rFonts w:ascii="Consolas" w:eastAsia="Times New Roman" w:hAnsi="Consolas" w:cs="Times New Roman"/>
          <w:color w:val="000000"/>
          <w:sz w:val="18"/>
          <w:szCs w:val="18"/>
          <w:bdr w:val="none" w:sz="0" w:space="0" w:color="auto" w:frame="1"/>
          <w:lang w:eastAsia="en-GB"/>
        </w:rPr>
        <w:t> </w:t>
      </w:r>
    </w:p>
    <w:p w14:paraId="6C3F7636"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resource_pack: Contains the path to the folder containing the skins for the sprite.</w:t>
      </w:r>
      <w:r w:rsidRPr="00263F63">
        <w:rPr>
          <w:rFonts w:ascii="Consolas" w:eastAsia="Times New Roman" w:hAnsi="Consolas" w:cs="Times New Roman"/>
          <w:color w:val="000000"/>
          <w:sz w:val="18"/>
          <w:szCs w:val="18"/>
          <w:bdr w:val="none" w:sz="0" w:space="0" w:color="auto" w:frame="1"/>
          <w:lang w:eastAsia="en-GB"/>
        </w:rPr>
        <w:t> </w:t>
      </w:r>
    </w:p>
    <w:p w14:paraId="59A6F22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position: Position that sprite should spawn in (needed as ghosts can have different starting positions</w:t>
      </w:r>
      <w:r w:rsidRPr="00263F63">
        <w:rPr>
          <w:rFonts w:ascii="Consolas" w:eastAsia="Times New Roman" w:hAnsi="Consolas" w:cs="Times New Roman"/>
          <w:color w:val="000000"/>
          <w:sz w:val="18"/>
          <w:szCs w:val="18"/>
          <w:bdr w:val="none" w:sz="0" w:space="0" w:color="auto" w:frame="1"/>
          <w:lang w:eastAsia="en-GB"/>
        </w:rPr>
        <w:t> </w:t>
      </w:r>
    </w:p>
    <w:p w14:paraId="74A4717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depending on skin.</w:t>
      </w:r>
      <w:r w:rsidRPr="00263F63">
        <w:rPr>
          <w:rFonts w:ascii="Consolas" w:eastAsia="Times New Roman" w:hAnsi="Consolas" w:cs="Times New Roman"/>
          <w:color w:val="000000"/>
          <w:sz w:val="18"/>
          <w:szCs w:val="18"/>
          <w:bdr w:val="none" w:sz="0" w:space="0" w:color="auto" w:frame="1"/>
          <w:lang w:eastAsia="en-GB"/>
        </w:rPr>
        <w:t> </w:t>
      </w:r>
    </w:p>
    <w:p w14:paraId="63A113DB"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target: Pac-Man object</w:t>
      </w:r>
      <w:r w:rsidRPr="00263F63">
        <w:rPr>
          <w:rFonts w:ascii="Consolas" w:eastAsia="Times New Roman" w:hAnsi="Consolas" w:cs="Times New Roman"/>
          <w:color w:val="000000"/>
          <w:sz w:val="18"/>
          <w:szCs w:val="18"/>
          <w:bdr w:val="none" w:sz="0" w:space="0" w:color="auto" w:frame="1"/>
          <w:lang w:eastAsia="en-GB"/>
        </w:rPr>
        <w:t> </w:t>
      </w:r>
    </w:p>
    <w:p w14:paraId="358392B3"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maze: Two dimensional list representation of the maze.</w:t>
      </w:r>
      <w:r w:rsidRPr="00263F63">
        <w:rPr>
          <w:rFonts w:ascii="Consolas" w:eastAsia="Times New Roman" w:hAnsi="Consolas" w:cs="Times New Roman"/>
          <w:color w:val="000000"/>
          <w:sz w:val="18"/>
          <w:szCs w:val="18"/>
          <w:bdr w:val="none" w:sz="0" w:space="0" w:color="auto" w:frame="1"/>
          <w:lang w:eastAsia="en-GB"/>
        </w:rPr>
        <w:t> </w:t>
      </w:r>
    </w:p>
    <w:p w14:paraId="139FA43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263F63">
        <w:rPr>
          <w:rFonts w:ascii="Consolas" w:eastAsia="Times New Roman" w:hAnsi="Consolas" w:cs="Times New Roman"/>
          <w:color w:val="000000"/>
          <w:sz w:val="18"/>
          <w:szCs w:val="18"/>
          <w:bdr w:val="none" w:sz="0" w:space="0" w:color="auto" w:frame="1"/>
          <w:lang w:eastAsia="en-GB"/>
        </w:rPr>
        <w:t> </w:t>
      </w:r>
    </w:p>
    <w:p w14:paraId="6E6B748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level: Level number (used if ghost is AI to determine difficulty).</w:t>
      </w:r>
      <w:r w:rsidRPr="00263F63">
        <w:rPr>
          <w:rFonts w:ascii="Consolas" w:eastAsia="Times New Roman" w:hAnsi="Consolas" w:cs="Times New Roman"/>
          <w:color w:val="000000"/>
          <w:sz w:val="18"/>
          <w:szCs w:val="18"/>
          <w:bdr w:val="none" w:sz="0" w:space="0" w:color="auto" w:frame="1"/>
          <w:lang w:eastAsia="en-GB"/>
        </w:rPr>
        <w:t> </w:t>
      </w:r>
    </w:p>
    <w:p w14:paraId="2B620868"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server: Server object from networking module (controls the sending and receiving of player data.</w:t>
      </w:r>
      <w:r w:rsidRPr="00263F63">
        <w:rPr>
          <w:rFonts w:ascii="Consolas" w:eastAsia="Times New Roman" w:hAnsi="Consolas" w:cs="Times New Roman"/>
          <w:color w:val="000000"/>
          <w:sz w:val="18"/>
          <w:szCs w:val="18"/>
          <w:bdr w:val="none" w:sz="0" w:space="0" w:color="auto" w:frame="1"/>
          <w:lang w:eastAsia="en-GB"/>
        </w:rPr>
        <w:t> </w:t>
      </w:r>
    </w:p>
    <w:p w14:paraId="6AE93B7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109A7110"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0FF034FA"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uper().__init__(resource_pack, position, target, maze, win_scale, level)  </w:t>
      </w:r>
    </w:p>
    <w:p w14:paraId="0D2D1D3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 = server  </w:t>
      </w:r>
    </w:p>
    <w:p w14:paraId="16C6518C"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client_id = 0  </w:t>
      </w:r>
    </w:p>
    <w:p w14:paraId="513332C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respawned = True  </w:t>
      </w:r>
    </w:p>
    <w:p w14:paraId="34303B70"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buffer_move = self.facing  </w:t>
      </w:r>
    </w:p>
    <w:p w14:paraId="3964F92D"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potlight = pg.transform.scale(pg.image.load(</w:t>
      </w:r>
      <w:r w:rsidRPr="00263F63">
        <w:rPr>
          <w:rFonts w:ascii="Consolas" w:eastAsia="Times New Roman" w:hAnsi="Consolas" w:cs="Times New Roman"/>
          <w:color w:val="0000FF"/>
          <w:sz w:val="18"/>
          <w:szCs w:val="18"/>
          <w:bdr w:val="none" w:sz="0" w:space="0" w:color="auto" w:frame="1"/>
          <w:lang w:eastAsia="en-GB"/>
        </w:rPr>
        <w:t>'resources\\sprites\\spotlights\\12x12.png'</w:t>
      </w:r>
      <w:r w:rsidRPr="00263F63">
        <w:rPr>
          <w:rFonts w:ascii="Consolas" w:eastAsia="Times New Roman" w:hAnsi="Consolas" w:cs="Times New Roman"/>
          <w:color w:val="000000"/>
          <w:sz w:val="18"/>
          <w:szCs w:val="18"/>
          <w:bdr w:val="none" w:sz="0" w:space="0" w:color="auto" w:frame="1"/>
          <w:lang w:eastAsia="en-GB"/>
        </w:rPr>
        <w:t>),  </w:t>
      </w:r>
    </w:p>
    <w:p w14:paraId="71B803BE"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864 * win_scale, 864 * win_scale))  </w:t>
      </w:r>
    </w:p>
    <w:p w14:paraId="3B748C68"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013B395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update(self, events):  </w:t>
      </w:r>
    </w:p>
    <w:p w14:paraId="581383FD"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7FBB626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Gets move from keyboard inputs and then sends to server object.</w:t>
      </w:r>
      <w:r w:rsidRPr="00263F63">
        <w:rPr>
          <w:rFonts w:ascii="Consolas" w:eastAsia="Times New Roman" w:hAnsi="Consolas" w:cs="Times New Roman"/>
          <w:color w:val="000000"/>
          <w:sz w:val="18"/>
          <w:szCs w:val="18"/>
          <w:bdr w:val="none" w:sz="0" w:space="0" w:color="auto" w:frame="1"/>
          <w:lang w:eastAsia="en-GB"/>
        </w:rPr>
        <w:t> </w:t>
      </w:r>
    </w:p>
    <w:p w14:paraId="52BA87B2"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events: Used to get keyboard events.</w:t>
      </w:r>
      <w:r w:rsidRPr="00263F63">
        <w:rPr>
          <w:rFonts w:ascii="Consolas" w:eastAsia="Times New Roman" w:hAnsi="Consolas" w:cs="Times New Roman"/>
          <w:color w:val="000000"/>
          <w:sz w:val="18"/>
          <w:szCs w:val="18"/>
          <w:bdr w:val="none" w:sz="0" w:space="0" w:color="auto" w:frame="1"/>
          <w:lang w:eastAsia="en-GB"/>
        </w:rPr>
        <w:t> </w:t>
      </w:r>
    </w:p>
    <w:p w14:paraId="58F48AC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return: None.</w:t>
      </w:r>
      <w:r w:rsidRPr="00263F63">
        <w:rPr>
          <w:rFonts w:ascii="Consolas" w:eastAsia="Times New Roman" w:hAnsi="Consolas" w:cs="Times New Roman"/>
          <w:color w:val="000000"/>
          <w:sz w:val="18"/>
          <w:szCs w:val="18"/>
          <w:bdr w:val="none" w:sz="0" w:space="0" w:color="auto" w:frame="1"/>
          <w:lang w:eastAsia="en-GB"/>
        </w:rPr>
        <w:t> </w:t>
      </w:r>
    </w:p>
    <w:p w14:paraId="387C1F2D"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0CC4CE01"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uper().update(events)  </w:t>
      </w:r>
    </w:p>
    <w:p w14:paraId="751FA8DE"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5A9E48CE"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lastRenderedPageBreak/>
        <w:t>        pos = [coord / self.win_scale </w:t>
      </w:r>
      <w:r w:rsidRPr="00263F63">
        <w:rPr>
          <w:rFonts w:ascii="Consolas" w:eastAsia="Times New Roman" w:hAnsi="Consolas" w:cs="Times New Roman"/>
          <w:b/>
          <w:bCs/>
          <w:color w:val="006699"/>
          <w:sz w:val="18"/>
          <w:szCs w:val="18"/>
          <w:bdr w:val="none" w:sz="0" w:space="0" w:color="auto" w:frame="1"/>
          <w:lang w:eastAsia="en-GB"/>
        </w:rPr>
        <w:t>for</w:t>
      </w:r>
      <w:r w:rsidRPr="00263F63">
        <w:rPr>
          <w:rFonts w:ascii="Consolas" w:eastAsia="Times New Roman" w:hAnsi="Consolas" w:cs="Times New Roman"/>
          <w:color w:val="000000"/>
          <w:sz w:val="18"/>
          <w:szCs w:val="18"/>
          <w:bdr w:val="none" w:sz="0" w:space="0" w:color="auto" w:frame="1"/>
          <w:lang w:eastAsia="en-GB"/>
        </w:rPr>
        <w:t> coord </w:t>
      </w:r>
      <w:r w:rsidRPr="00263F63">
        <w:rPr>
          <w:rFonts w:ascii="Consolas" w:eastAsia="Times New Roman" w:hAnsi="Consolas" w:cs="Times New Roman"/>
          <w:b/>
          <w:bCs/>
          <w:color w:val="006699"/>
          <w:sz w:val="18"/>
          <w:szCs w:val="18"/>
          <w:bdr w:val="none" w:sz="0" w:space="0" w:color="auto" w:frame="1"/>
          <w:lang w:eastAsia="en-GB"/>
        </w:rPr>
        <w:t>in</w:t>
      </w:r>
      <w:r w:rsidRPr="00263F63">
        <w:rPr>
          <w:rFonts w:ascii="Consolas" w:eastAsia="Times New Roman" w:hAnsi="Consolas" w:cs="Times New Roman"/>
          <w:color w:val="000000"/>
          <w:sz w:val="18"/>
          <w:szCs w:val="18"/>
          <w:bdr w:val="none" w:sz="0" w:space="0" w:color="auto" w:frame="1"/>
          <w:lang w:eastAsia="en-GB"/>
        </w:rPr>
        <w:t> [self.x, self.y]]  </w:t>
      </w:r>
    </w:p>
    <w:p w14:paraId="055BDFEE"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pos'</w:t>
      </w:r>
      <w:r w:rsidRPr="00263F63">
        <w:rPr>
          <w:rFonts w:ascii="Consolas" w:eastAsia="Times New Roman" w:hAnsi="Consolas" w:cs="Times New Roman"/>
          <w:color w:val="000000"/>
          <w:sz w:val="18"/>
          <w:szCs w:val="18"/>
          <w:bdr w:val="none" w:sz="0" w:space="0" w:color="auto" w:frame="1"/>
          <w:lang w:eastAsia="en-GB"/>
        </w:rPr>
        <w:t>, pos)  </w:t>
      </w:r>
    </w:p>
    <w:p w14:paraId="30AA5FD0"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move'</w:t>
      </w:r>
      <w:r w:rsidRPr="00263F63">
        <w:rPr>
          <w:rFonts w:ascii="Consolas" w:eastAsia="Times New Roman" w:hAnsi="Consolas" w:cs="Times New Roman"/>
          <w:color w:val="000000"/>
          <w:sz w:val="18"/>
          <w:szCs w:val="18"/>
          <w:bdr w:val="none" w:sz="0" w:space="0" w:color="auto" w:frame="1"/>
          <w:lang w:eastAsia="en-GB"/>
        </w:rPr>
        <w:t>, self.online_move)  </w:t>
      </w:r>
    </w:p>
    <w:p w14:paraId="132A8ACD"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621BA4F3"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display(self, win):  </w:t>
      </w:r>
    </w:p>
    <w:p w14:paraId="5993ED3F"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in.blit(self.skins[</w:t>
      </w:r>
      <w:r w:rsidRPr="00263F63">
        <w:rPr>
          <w:rFonts w:ascii="Consolas" w:eastAsia="Times New Roman" w:hAnsi="Consolas" w:cs="Times New Roman"/>
          <w:color w:val="0000FF"/>
          <w:sz w:val="18"/>
          <w:szCs w:val="18"/>
          <w:bdr w:val="none" w:sz="0" w:space="0" w:color="auto" w:frame="1"/>
          <w:lang w:eastAsia="en-GB"/>
        </w:rPr>
        <w:t>'{}_{}.png'</w:t>
      </w:r>
      <w:r w:rsidRPr="00263F63">
        <w:rPr>
          <w:rFonts w:ascii="Consolas" w:eastAsia="Times New Roman" w:hAnsi="Consolas" w:cs="Times New Roman"/>
          <w:color w:val="000000"/>
          <w:sz w:val="18"/>
          <w:szCs w:val="18"/>
          <w:bdr w:val="none" w:sz="0" w:space="0" w:color="auto" w:frame="1"/>
          <w:lang w:eastAsia="en-GB"/>
        </w:rPr>
        <w:t>.format(self.facing, self.skin)], self.skin_rect)  </w:t>
      </w:r>
    </w:p>
    <w:p w14:paraId="1B01641A"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in.blit(self.spotlight, self.spotlight.get_rect(center=self.skin_rect.center))  </w:t>
      </w:r>
    </w:p>
    <w:p w14:paraId="1F6A079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41B23D5E"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get_move(self, events):  </w:t>
      </w:r>
    </w:p>
    <w:p w14:paraId="6DE90F3F"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color w:val="008200"/>
          <w:sz w:val="18"/>
          <w:szCs w:val="18"/>
          <w:bdr w:val="none" w:sz="0" w:space="0" w:color="auto" w:frame="1"/>
          <w:lang w:eastAsia="en-GB"/>
        </w:rPr>
        <w:t>"""</w:t>
      </w:r>
      <w:r w:rsidRPr="00263F63">
        <w:rPr>
          <w:rFonts w:ascii="Consolas" w:eastAsia="Times New Roman" w:hAnsi="Consolas" w:cs="Times New Roman"/>
          <w:color w:val="000000"/>
          <w:sz w:val="18"/>
          <w:szCs w:val="18"/>
          <w:bdr w:val="none" w:sz="0" w:space="0" w:color="auto" w:frame="1"/>
          <w:lang w:eastAsia="en-GB"/>
        </w:rPr>
        <w:t> </w:t>
      </w:r>
    </w:p>
    <w:p w14:paraId="20FAC466"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Gets move using keyboard events.</w:t>
      </w:r>
      <w:r w:rsidRPr="00263F63">
        <w:rPr>
          <w:rFonts w:ascii="Consolas" w:eastAsia="Times New Roman" w:hAnsi="Consolas" w:cs="Times New Roman"/>
          <w:color w:val="000000"/>
          <w:sz w:val="18"/>
          <w:szCs w:val="18"/>
          <w:bdr w:val="none" w:sz="0" w:space="0" w:color="auto" w:frame="1"/>
          <w:lang w:eastAsia="en-GB"/>
        </w:rPr>
        <w:t> </w:t>
      </w:r>
    </w:p>
    <w:p w14:paraId="4F4D2EBB"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param events: Used to get keyboard events.</w:t>
      </w:r>
      <w:r w:rsidRPr="00263F63">
        <w:rPr>
          <w:rFonts w:ascii="Consolas" w:eastAsia="Times New Roman" w:hAnsi="Consolas" w:cs="Times New Roman"/>
          <w:color w:val="000000"/>
          <w:sz w:val="18"/>
          <w:szCs w:val="18"/>
          <w:bdr w:val="none" w:sz="0" w:space="0" w:color="auto" w:frame="1"/>
          <w:lang w:eastAsia="en-GB"/>
        </w:rPr>
        <w:t> </w:t>
      </w:r>
    </w:p>
    <w:p w14:paraId="5F06A62E"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return: Validated move.</w:t>
      </w:r>
      <w:r w:rsidRPr="00263F63">
        <w:rPr>
          <w:rFonts w:ascii="Consolas" w:eastAsia="Times New Roman" w:hAnsi="Consolas" w:cs="Times New Roman"/>
          <w:color w:val="000000"/>
          <w:sz w:val="18"/>
          <w:szCs w:val="18"/>
          <w:bdr w:val="none" w:sz="0" w:space="0" w:color="auto" w:frame="1"/>
          <w:lang w:eastAsia="en-GB"/>
        </w:rPr>
        <w:t> </w:t>
      </w:r>
    </w:p>
    <w:p w14:paraId="1D222248"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8200"/>
          <w:sz w:val="18"/>
          <w:szCs w:val="18"/>
          <w:bdr w:val="none" w:sz="0" w:space="0" w:color="auto" w:frame="1"/>
          <w:lang w:eastAsia="en-GB"/>
        </w:rPr>
        <w:t>        """</w:t>
      </w:r>
      <w:r w:rsidRPr="00263F63">
        <w:rPr>
          <w:rFonts w:ascii="Consolas" w:eastAsia="Times New Roman" w:hAnsi="Consolas" w:cs="Times New Roman"/>
          <w:color w:val="000000"/>
          <w:sz w:val="18"/>
          <w:szCs w:val="18"/>
          <w:bdr w:val="none" w:sz="0" w:space="0" w:color="auto" w:frame="1"/>
          <w:lang w:eastAsia="en-GB"/>
        </w:rPr>
        <w:t>  </w:t>
      </w:r>
    </w:p>
    <w:p w14:paraId="4189E96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62CB74DF"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if</w:t>
      </w:r>
      <w:r w:rsidRPr="00263F63">
        <w:rPr>
          <w:rFonts w:ascii="Consolas" w:eastAsia="Times New Roman" w:hAnsi="Consolas" w:cs="Times New Roman"/>
          <w:color w:val="000000"/>
          <w:sz w:val="18"/>
          <w:szCs w:val="18"/>
          <w:bdr w:val="none" w:sz="0" w:space="0" w:color="auto" w:frame="1"/>
          <w:lang w:eastAsia="en-GB"/>
        </w:rPr>
        <w:t> self.dead </w:t>
      </w:r>
      <w:r w:rsidRPr="00263F63">
        <w:rPr>
          <w:rFonts w:ascii="Consolas" w:eastAsia="Times New Roman" w:hAnsi="Consolas" w:cs="Times New Roman"/>
          <w:b/>
          <w:bCs/>
          <w:color w:val="006699"/>
          <w:sz w:val="18"/>
          <w:szCs w:val="18"/>
          <w:bdr w:val="none" w:sz="0" w:space="0" w:color="auto" w:frame="1"/>
          <w:lang w:eastAsia="en-GB"/>
        </w:rPr>
        <w:t>or</w:t>
      </w:r>
      <w:r w:rsidRPr="00263F63">
        <w:rPr>
          <w:rFonts w:ascii="Consolas" w:eastAsia="Times New Roman" w:hAnsi="Consolas" w:cs="Times New Roman"/>
          <w:color w:val="000000"/>
          <w:sz w:val="18"/>
          <w:szCs w:val="18"/>
          <w:bdr w:val="none" w:sz="0" w:space="0" w:color="auto" w:frame="1"/>
          <w:lang w:eastAsia="en-GB"/>
        </w:rPr>
        <w:t> self.respawned:  </w:t>
      </w:r>
    </w:p>
    <w:p w14:paraId="324F7D2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buffer_move = super().get_move(events)  </w:t>
      </w:r>
    </w:p>
    <w:p w14:paraId="2E8141D2"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return</w:t>
      </w:r>
      <w:r w:rsidRPr="00263F63">
        <w:rPr>
          <w:rFonts w:ascii="Consolas" w:eastAsia="Times New Roman" w:hAnsi="Consolas" w:cs="Times New Roman"/>
          <w:color w:val="000000"/>
          <w:sz w:val="18"/>
          <w:szCs w:val="18"/>
          <w:bdr w:val="none" w:sz="0" w:space="0" w:color="auto" w:frame="1"/>
          <w:lang w:eastAsia="en-GB"/>
        </w:rPr>
        <w:t> self.buffer_move  </w:t>
      </w:r>
    </w:p>
    <w:p w14:paraId="2FC6EA69"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else</w:t>
      </w:r>
      <w:r w:rsidRPr="00263F63">
        <w:rPr>
          <w:rFonts w:ascii="Consolas" w:eastAsia="Times New Roman" w:hAnsi="Consolas" w:cs="Times New Roman"/>
          <w:color w:val="000000"/>
          <w:sz w:val="18"/>
          <w:szCs w:val="18"/>
          <w:bdr w:val="none" w:sz="0" w:space="0" w:color="auto" w:frame="1"/>
          <w:lang w:eastAsia="en-GB"/>
        </w:rPr>
        <w:t>:  </w:t>
      </w:r>
    </w:p>
    <w:p w14:paraId="7D1B7ECE"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move = self.get_input(events)  </w:t>
      </w:r>
    </w:p>
    <w:p w14:paraId="22DC9BAD"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if</w:t>
      </w:r>
      <w:r w:rsidRPr="00263F63">
        <w:rPr>
          <w:rFonts w:ascii="Consolas" w:eastAsia="Times New Roman" w:hAnsi="Consolas" w:cs="Times New Roman"/>
          <w:color w:val="000000"/>
          <w:sz w:val="18"/>
          <w:szCs w:val="18"/>
          <w:bdr w:val="none" w:sz="0" w:space="0" w:color="auto" w:frame="1"/>
          <w:lang w:eastAsia="en-GB"/>
        </w:rPr>
        <w:t> move </w:t>
      </w:r>
      <w:r w:rsidRPr="00263F63">
        <w:rPr>
          <w:rFonts w:ascii="Consolas" w:eastAsia="Times New Roman" w:hAnsi="Consolas" w:cs="Times New Roman"/>
          <w:b/>
          <w:bCs/>
          <w:color w:val="006699"/>
          <w:sz w:val="18"/>
          <w:szCs w:val="18"/>
          <w:bdr w:val="none" w:sz="0" w:space="0" w:color="auto" w:frame="1"/>
          <w:lang w:eastAsia="en-GB"/>
        </w:rPr>
        <w:t>is</w:t>
      </w: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not</w:t>
      </w:r>
      <w:r w:rsidRPr="00263F63">
        <w:rPr>
          <w:rFonts w:ascii="Consolas" w:eastAsia="Times New Roman" w:hAnsi="Consolas" w:cs="Times New Roman"/>
          <w:color w:val="000000"/>
          <w:sz w:val="18"/>
          <w:szCs w:val="18"/>
          <w:bdr w:val="none" w:sz="0" w:space="0" w:color="auto" w:frame="1"/>
          <w:lang w:eastAsia="en-GB"/>
        </w:rPr>
        <w:t> None:  </w:t>
      </w:r>
    </w:p>
    <w:p w14:paraId="044CF2A0"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buffer_move = move  </w:t>
      </w:r>
    </w:p>
    <w:p w14:paraId="17048F23"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24F3EF3C"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return</w:t>
      </w:r>
      <w:r w:rsidRPr="00263F63">
        <w:rPr>
          <w:rFonts w:ascii="Consolas" w:eastAsia="Times New Roman" w:hAnsi="Consolas" w:cs="Times New Roman"/>
          <w:color w:val="000000"/>
          <w:sz w:val="18"/>
          <w:szCs w:val="18"/>
          <w:bdr w:val="none" w:sz="0" w:space="0" w:color="auto" w:frame="1"/>
          <w:lang w:eastAsia="en-GB"/>
        </w:rPr>
        <w:t> self.check_move(self.buffer_move)  </w:t>
      </w:r>
    </w:p>
    <w:p w14:paraId="3D2D892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16F31AB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get_input(self, events):  </w:t>
      </w:r>
    </w:p>
    <w:p w14:paraId="0753F8BB"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for</w:t>
      </w:r>
      <w:r w:rsidRPr="00263F63">
        <w:rPr>
          <w:rFonts w:ascii="Consolas" w:eastAsia="Times New Roman" w:hAnsi="Consolas" w:cs="Times New Roman"/>
          <w:color w:val="000000"/>
          <w:sz w:val="18"/>
          <w:szCs w:val="18"/>
          <w:bdr w:val="none" w:sz="0" w:space="0" w:color="auto" w:frame="1"/>
          <w:lang w:eastAsia="en-GB"/>
        </w:rPr>
        <w:t> event </w:t>
      </w:r>
      <w:r w:rsidRPr="00263F63">
        <w:rPr>
          <w:rFonts w:ascii="Consolas" w:eastAsia="Times New Roman" w:hAnsi="Consolas" w:cs="Times New Roman"/>
          <w:b/>
          <w:bCs/>
          <w:color w:val="006699"/>
          <w:sz w:val="18"/>
          <w:szCs w:val="18"/>
          <w:bdr w:val="none" w:sz="0" w:space="0" w:color="auto" w:frame="1"/>
          <w:lang w:eastAsia="en-GB"/>
        </w:rPr>
        <w:t>in</w:t>
      </w:r>
      <w:r w:rsidRPr="00263F63">
        <w:rPr>
          <w:rFonts w:ascii="Consolas" w:eastAsia="Times New Roman" w:hAnsi="Consolas" w:cs="Times New Roman"/>
          <w:color w:val="000000"/>
          <w:sz w:val="18"/>
          <w:szCs w:val="18"/>
          <w:bdr w:val="none" w:sz="0" w:space="0" w:color="auto" w:frame="1"/>
          <w:lang w:eastAsia="en-GB"/>
        </w:rPr>
        <w:t> events:  </w:t>
      </w:r>
    </w:p>
    <w:p w14:paraId="3B79DE2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if</w:t>
      </w:r>
      <w:r w:rsidRPr="00263F63">
        <w:rPr>
          <w:rFonts w:ascii="Consolas" w:eastAsia="Times New Roman" w:hAnsi="Consolas" w:cs="Times New Roman"/>
          <w:color w:val="000000"/>
          <w:sz w:val="18"/>
          <w:szCs w:val="18"/>
          <w:bdr w:val="none" w:sz="0" w:space="0" w:color="auto" w:frame="1"/>
          <w:lang w:eastAsia="en-GB"/>
        </w:rPr>
        <w:t> event.type == pg.KEYDOWN:  </w:t>
      </w:r>
    </w:p>
    <w:p w14:paraId="4D4C24D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if</w:t>
      </w:r>
      <w:r w:rsidRPr="00263F63">
        <w:rPr>
          <w:rFonts w:ascii="Consolas" w:eastAsia="Times New Roman" w:hAnsi="Consolas" w:cs="Times New Roman"/>
          <w:color w:val="000000"/>
          <w:sz w:val="18"/>
          <w:szCs w:val="18"/>
          <w:bdr w:val="none" w:sz="0" w:space="0" w:color="auto" w:frame="1"/>
          <w:lang w:eastAsia="en-GB"/>
        </w:rPr>
        <w:t> event.key == pg.K_UP:  </w:t>
      </w:r>
    </w:p>
    <w:p w14:paraId="7D2DCEB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buffer_move = </w:t>
      </w:r>
      <w:r w:rsidRPr="00263F63">
        <w:rPr>
          <w:rFonts w:ascii="Consolas" w:eastAsia="Times New Roman" w:hAnsi="Consolas" w:cs="Times New Roman"/>
          <w:color w:val="0000FF"/>
          <w:sz w:val="18"/>
          <w:szCs w:val="18"/>
          <w:bdr w:val="none" w:sz="0" w:space="0" w:color="auto" w:frame="1"/>
          <w:lang w:eastAsia="en-GB"/>
        </w:rPr>
        <w:t>'n'</w:t>
      </w:r>
      <w:r w:rsidRPr="00263F63">
        <w:rPr>
          <w:rFonts w:ascii="Consolas" w:eastAsia="Times New Roman" w:hAnsi="Consolas" w:cs="Times New Roman"/>
          <w:color w:val="000000"/>
          <w:sz w:val="18"/>
          <w:szCs w:val="18"/>
          <w:bdr w:val="none" w:sz="0" w:space="0" w:color="auto" w:frame="1"/>
          <w:lang w:eastAsia="en-GB"/>
        </w:rPr>
        <w:t>  </w:t>
      </w:r>
    </w:p>
    <w:p w14:paraId="61609D1F"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elif</w:t>
      </w:r>
      <w:r w:rsidRPr="00263F63">
        <w:rPr>
          <w:rFonts w:ascii="Consolas" w:eastAsia="Times New Roman" w:hAnsi="Consolas" w:cs="Times New Roman"/>
          <w:color w:val="000000"/>
          <w:sz w:val="18"/>
          <w:szCs w:val="18"/>
          <w:bdr w:val="none" w:sz="0" w:space="0" w:color="auto" w:frame="1"/>
          <w:lang w:eastAsia="en-GB"/>
        </w:rPr>
        <w:t> event.key == pg.K_RIGHT:  </w:t>
      </w:r>
    </w:p>
    <w:p w14:paraId="5278894C"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buffer_move = </w:t>
      </w:r>
      <w:r w:rsidRPr="00263F63">
        <w:rPr>
          <w:rFonts w:ascii="Consolas" w:eastAsia="Times New Roman" w:hAnsi="Consolas" w:cs="Times New Roman"/>
          <w:color w:val="0000FF"/>
          <w:sz w:val="18"/>
          <w:szCs w:val="18"/>
          <w:bdr w:val="none" w:sz="0" w:space="0" w:color="auto" w:frame="1"/>
          <w:lang w:eastAsia="en-GB"/>
        </w:rPr>
        <w:t>'e'</w:t>
      </w:r>
      <w:r w:rsidRPr="00263F63">
        <w:rPr>
          <w:rFonts w:ascii="Consolas" w:eastAsia="Times New Roman" w:hAnsi="Consolas" w:cs="Times New Roman"/>
          <w:color w:val="000000"/>
          <w:sz w:val="18"/>
          <w:szCs w:val="18"/>
          <w:bdr w:val="none" w:sz="0" w:space="0" w:color="auto" w:frame="1"/>
          <w:lang w:eastAsia="en-GB"/>
        </w:rPr>
        <w:t>  </w:t>
      </w:r>
    </w:p>
    <w:p w14:paraId="75381D0C"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elif</w:t>
      </w:r>
      <w:r w:rsidRPr="00263F63">
        <w:rPr>
          <w:rFonts w:ascii="Consolas" w:eastAsia="Times New Roman" w:hAnsi="Consolas" w:cs="Times New Roman"/>
          <w:color w:val="000000"/>
          <w:sz w:val="18"/>
          <w:szCs w:val="18"/>
          <w:bdr w:val="none" w:sz="0" w:space="0" w:color="auto" w:frame="1"/>
          <w:lang w:eastAsia="en-GB"/>
        </w:rPr>
        <w:t> event.key == pg.K_DOWN:  </w:t>
      </w:r>
    </w:p>
    <w:p w14:paraId="04BF398B"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buffer_move = </w:t>
      </w:r>
      <w:r w:rsidRPr="00263F63">
        <w:rPr>
          <w:rFonts w:ascii="Consolas" w:eastAsia="Times New Roman" w:hAnsi="Consolas" w:cs="Times New Roman"/>
          <w:color w:val="0000FF"/>
          <w:sz w:val="18"/>
          <w:szCs w:val="18"/>
          <w:bdr w:val="none" w:sz="0" w:space="0" w:color="auto" w:frame="1"/>
          <w:lang w:eastAsia="en-GB"/>
        </w:rPr>
        <w:t>'s'</w:t>
      </w:r>
      <w:r w:rsidRPr="00263F63">
        <w:rPr>
          <w:rFonts w:ascii="Consolas" w:eastAsia="Times New Roman" w:hAnsi="Consolas" w:cs="Times New Roman"/>
          <w:color w:val="000000"/>
          <w:sz w:val="18"/>
          <w:szCs w:val="18"/>
          <w:bdr w:val="none" w:sz="0" w:space="0" w:color="auto" w:frame="1"/>
          <w:lang w:eastAsia="en-GB"/>
        </w:rPr>
        <w:t>  </w:t>
      </w:r>
    </w:p>
    <w:p w14:paraId="370F376E"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elif</w:t>
      </w:r>
      <w:r w:rsidRPr="00263F63">
        <w:rPr>
          <w:rFonts w:ascii="Consolas" w:eastAsia="Times New Roman" w:hAnsi="Consolas" w:cs="Times New Roman"/>
          <w:color w:val="000000"/>
          <w:sz w:val="18"/>
          <w:szCs w:val="18"/>
          <w:bdr w:val="none" w:sz="0" w:space="0" w:color="auto" w:frame="1"/>
          <w:lang w:eastAsia="en-GB"/>
        </w:rPr>
        <w:t> event.key == pg.K_LEFT:  </w:t>
      </w:r>
    </w:p>
    <w:p w14:paraId="5DCE37B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buffer_move = </w:t>
      </w:r>
      <w:r w:rsidRPr="00263F63">
        <w:rPr>
          <w:rFonts w:ascii="Consolas" w:eastAsia="Times New Roman" w:hAnsi="Consolas" w:cs="Times New Roman"/>
          <w:color w:val="0000FF"/>
          <w:sz w:val="18"/>
          <w:szCs w:val="18"/>
          <w:bdr w:val="none" w:sz="0" w:space="0" w:color="auto" w:frame="1"/>
          <w:lang w:eastAsia="en-GB"/>
        </w:rPr>
        <w:t>'w'</w:t>
      </w:r>
      <w:r w:rsidRPr="00263F63">
        <w:rPr>
          <w:rFonts w:ascii="Consolas" w:eastAsia="Times New Roman" w:hAnsi="Consolas" w:cs="Times New Roman"/>
          <w:color w:val="000000"/>
          <w:sz w:val="18"/>
          <w:szCs w:val="18"/>
          <w:bdr w:val="none" w:sz="0" w:space="0" w:color="auto" w:frame="1"/>
          <w:lang w:eastAsia="en-GB"/>
        </w:rPr>
        <w:t>  </w:t>
      </w:r>
    </w:p>
    <w:p w14:paraId="4B3BA57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4A47C575"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return</w:t>
      </w:r>
      <w:r w:rsidRPr="00263F63">
        <w:rPr>
          <w:rFonts w:ascii="Consolas" w:eastAsia="Times New Roman" w:hAnsi="Consolas" w:cs="Times New Roman"/>
          <w:color w:val="000000"/>
          <w:sz w:val="18"/>
          <w:szCs w:val="18"/>
          <w:bdr w:val="none" w:sz="0" w:space="0" w:color="auto" w:frame="1"/>
          <w:lang w:eastAsia="en-GB"/>
        </w:rPr>
        <w:t> self.buffer_move  </w:t>
      </w:r>
    </w:p>
    <w:p w14:paraId="3E6F03AD"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43ECEC7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add_points(self, points):  </w:t>
      </w:r>
    </w:p>
    <w:p w14:paraId="7337C121"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core = self.server.get_data(self.client_id, </w:t>
      </w:r>
      <w:r w:rsidRPr="00263F63">
        <w:rPr>
          <w:rFonts w:ascii="Consolas" w:eastAsia="Times New Roman" w:hAnsi="Consolas" w:cs="Times New Roman"/>
          <w:color w:val="0000FF"/>
          <w:sz w:val="18"/>
          <w:szCs w:val="18"/>
          <w:bdr w:val="none" w:sz="0" w:space="0" w:color="auto" w:frame="1"/>
          <w:lang w:eastAsia="en-GB"/>
        </w:rPr>
        <w:t>'score'</w:t>
      </w:r>
      <w:r w:rsidRPr="00263F63">
        <w:rPr>
          <w:rFonts w:ascii="Consolas" w:eastAsia="Times New Roman" w:hAnsi="Consolas" w:cs="Times New Roman"/>
          <w:color w:val="000000"/>
          <w:sz w:val="18"/>
          <w:szCs w:val="18"/>
          <w:bdr w:val="none" w:sz="0" w:space="0" w:color="auto" w:frame="1"/>
          <w:lang w:eastAsia="en-GB"/>
        </w:rPr>
        <w:t>)  </w:t>
      </w:r>
    </w:p>
    <w:p w14:paraId="3CF9088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score'</w:t>
      </w:r>
      <w:r w:rsidRPr="00263F63">
        <w:rPr>
          <w:rFonts w:ascii="Consolas" w:eastAsia="Times New Roman" w:hAnsi="Consolas" w:cs="Times New Roman"/>
          <w:color w:val="000000"/>
          <w:sz w:val="18"/>
          <w:szCs w:val="18"/>
          <w:bdr w:val="none" w:sz="0" w:space="0" w:color="auto" w:frame="1"/>
          <w:lang w:eastAsia="en-GB"/>
        </w:rPr>
        <w:t>, score + points)  </w:t>
      </w:r>
    </w:p>
    <w:p w14:paraId="38C8C82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09B296D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2350C14B"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b/>
          <w:bCs/>
          <w:color w:val="006699"/>
          <w:sz w:val="18"/>
          <w:szCs w:val="18"/>
          <w:bdr w:val="none" w:sz="0" w:space="0" w:color="auto" w:frame="1"/>
          <w:lang w:eastAsia="en-GB"/>
        </w:rPr>
        <w:t>class</w:t>
      </w:r>
      <w:r w:rsidRPr="00263F63">
        <w:rPr>
          <w:rFonts w:ascii="Consolas" w:eastAsia="Times New Roman" w:hAnsi="Consolas" w:cs="Times New Roman"/>
          <w:color w:val="000000"/>
          <w:sz w:val="18"/>
          <w:szCs w:val="18"/>
          <w:bdr w:val="none" w:sz="0" w:space="0" w:color="auto" w:frame="1"/>
          <w:lang w:eastAsia="en-GB"/>
        </w:rPr>
        <w:t> ServerBlinky(sprites.Blinky):  </w:t>
      </w:r>
    </w:p>
    <w:p w14:paraId="6C142D44"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__init__(self, resource_pack, target, maze, win_scale, level, server, client_id):  </w:t>
      </w:r>
    </w:p>
    <w:p w14:paraId="5D196D6E"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33880C2C"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uper().__init__(resource_pack, target, maze, win_scale, level)  </w:t>
      </w:r>
    </w:p>
    <w:p w14:paraId="0547CD7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 = server  </w:t>
      </w:r>
    </w:p>
    <w:p w14:paraId="2EA189F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client_id = client_id  </w:t>
      </w:r>
    </w:p>
    <w:p w14:paraId="0636DD1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01CC87B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update(self, events):  </w:t>
      </w:r>
    </w:p>
    <w:p w14:paraId="1E7F081E"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uper().update(events)  </w:t>
      </w:r>
    </w:p>
    <w:p w14:paraId="0A6726D1"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move'</w:t>
      </w:r>
      <w:r w:rsidRPr="00263F63">
        <w:rPr>
          <w:rFonts w:ascii="Consolas" w:eastAsia="Times New Roman" w:hAnsi="Consolas" w:cs="Times New Roman"/>
          <w:color w:val="000000"/>
          <w:sz w:val="18"/>
          <w:szCs w:val="18"/>
          <w:bdr w:val="none" w:sz="0" w:space="0" w:color="auto" w:frame="1"/>
          <w:lang w:eastAsia="en-GB"/>
        </w:rPr>
        <w:t>, self.facing)  </w:t>
      </w:r>
    </w:p>
    <w:p w14:paraId="3248E81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pos = [coord / self.win_scale </w:t>
      </w:r>
      <w:r w:rsidRPr="00263F63">
        <w:rPr>
          <w:rFonts w:ascii="Consolas" w:eastAsia="Times New Roman" w:hAnsi="Consolas" w:cs="Times New Roman"/>
          <w:b/>
          <w:bCs/>
          <w:color w:val="006699"/>
          <w:sz w:val="18"/>
          <w:szCs w:val="18"/>
          <w:bdr w:val="none" w:sz="0" w:space="0" w:color="auto" w:frame="1"/>
          <w:lang w:eastAsia="en-GB"/>
        </w:rPr>
        <w:t>for</w:t>
      </w:r>
      <w:r w:rsidRPr="00263F63">
        <w:rPr>
          <w:rFonts w:ascii="Consolas" w:eastAsia="Times New Roman" w:hAnsi="Consolas" w:cs="Times New Roman"/>
          <w:color w:val="000000"/>
          <w:sz w:val="18"/>
          <w:szCs w:val="18"/>
          <w:bdr w:val="none" w:sz="0" w:space="0" w:color="auto" w:frame="1"/>
          <w:lang w:eastAsia="en-GB"/>
        </w:rPr>
        <w:t> coord </w:t>
      </w:r>
      <w:r w:rsidRPr="00263F63">
        <w:rPr>
          <w:rFonts w:ascii="Consolas" w:eastAsia="Times New Roman" w:hAnsi="Consolas" w:cs="Times New Roman"/>
          <w:b/>
          <w:bCs/>
          <w:color w:val="006699"/>
          <w:sz w:val="18"/>
          <w:szCs w:val="18"/>
          <w:bdr w:val="none" w:sz="0" w:space="0" w:color="auto" w:frame="1"/>
          <w:lang w:eastAsia="en-GB"/>
        </w:rPr>
        <w:t>in</w:t>
      </w:r>
      <w:r w:rsidRPr="00263F63">
        <w:rPr>
          <w:rFonts w:ascii="Consolas" w:eastAsia="Times New Roman" w:hAnsi="Consolas" w:cs="Times New Roman"/>
          <w:color w:val="000000"/>
          <w:sz w:val="18"/>
          <w:szCs w:val="18"/>
          <w:bdr w:val="none" w:sz="0" w:space="0" w:color="auto" w:frame="1"/>
          <w:lang w:eastAsia="en-GB"/>
        </w:rPr>
        <w:t> [self.x, self.y]]  </w:t>
      </w:r>
    </w:p>
    <w:p w14:paraId="31FC446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pos'</w:t>
      </w:r>
      <w:r w:rsidRPr="00263F63">
        <w:rPr>
          <w:rFonts w:ascii="Consolas" w:eastAsia="Times New Roman" w:hAnsi="Consolas" w:cs="Times New Roman"/>
          <w:color w:val="000000"/>
          <w:sz w:val="18"/>
          <w:szCs w:val="18"/>
          <w:bdr w:val="none" w:sz="0" w:space="0" w:color="auto" w:frame="1"/>
          <w:lang w:eastAsia="en-GB"/>
        </w:rPr>
        <w:t>, pos)  </w:t>
      </w:r>
    </w:p>
    <w:p w14:paraId="35D8BD92"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56ED4C9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add_points(self, points):  </w:t>
      </w:r>
    </w:p>
    <w:p w14:paraId="689F88A1"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core = self.server.get_data(self.client_id, </w:t>
      </w:r>
      <w:r w:rsidRPr="00263F63">
        <w:rPr>
          <w:rFonts w:ascii="Consolas" w:eastAsia="Times New Roman" w:hAnsi="Consolas" w:cs="Times New Roman"/>
          <w:color w:val="0000FF"/>
          <w:sz w:val="18"/>
          <w:szCs w:val="18"/>
          <w:bdr w:val="none" w:sz="0" w:space="0" w:color="auto" w:frame="1"/>
          <w:lang w:eastAsia="en-GB"/>
        </w:rPr>
        <w:t>'score'</w:t>
      </w:r>
      <w:r w:rsidRPr="00263F63">
        <w:rPr>
          <w:rFonts w:ascii="Consolas" w:eastAsia="Times New Roman" w:hAnsi="Consolas" w:cs="Times New Roman"/>
          <w:color w:val="000000"/>
          <w:sz w:val="18"/>
          <w:szCs w:val="18"/>
          <w:bdr w:val="none" w:sz="0" w:space="0" w:color="auto" w:frame="1"/>
          <w:lang w:eastAsia="en-GB"/>
        </w:rPr>
        <w:t>)  </w:t>
      </w:r>
    </w:p>
    <w:p w14:paraId="4B49718A"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score'</w:t>
      </w:r>
      <w:r w:rsidRPr="00263F63">
        <w:rPr>
          <w:rFonts w:ascii="Consolas" w:eastAsia="Times New Roman" w:hAnsi="Consolas" w:cs="Times New Roman"/>
          <w:color w:val="000000"/>
          <w:sz w:val="18"/>
          <w:szCs w:val="18"/>
          <w:bdr w:val="none" w:sz="0" w:space="0" w:color="auto" w:frame="1"/>
          <w:lang w:eastAsia="en-GB"/>
        </w:rPr>
        <w:t>, score + points)  </w:t>
      </w:r>
    </w:p>
    <w:p w14:paraId="5B9587EF"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128CBCA2"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3C2D6067"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b/>
          <w:bCs/>
          <w:color w:val="006699"/>
          <w:sz w:val="18"/>
          <w:szCs w:val="18"/>
          <w:bdr w:val="none" w:sz="0" w:space="0" w:color="auto" w:frame="1"/>
          <w:lang w:eastAsia="en-GB"/>
        </w:rPr>
        <w:t>class</w:t>
      </w:r>
      <w:r w:rsidRPr="00263F63">
        <w:rPr>
          <w:rFonts w:ascii="Consolas" w:eastAsia="Times New Roman" w:hAnsi="Consolas" w:cs="Times New Roman"/>
          <w:color w:val="000000"/>
          <w:sz w:val="18"/>
          <w:szCs w:val="18"/>
          <w:bdr w:val="none" w:sz="0" w:space="0" w:color="auto" w:frame="1"/>
          <w:lang w:eastAsia="en-GB"/>
        </w:rPr>
        <w:t> ServerPinky(sprites.Pinky):  </w:t>
      </w:r>
    </w:p>
    <w:p w14:paraId="33D8292F"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__init__(self, resource_pack, target, maze, win_scale, level, server, client_id):  </w:t>
      </w:r>
    </w:p>
    <w:p w14:paraId="06B0BAC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uper().__init__(resource_pack, target, maze, win_scale, level)  </w:t>
      </w:r>
    </w:p>
    <w:p w14:paraId="44FA41CE"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 = server  </w:t>
      </w:r>
    </w:p>
    <w:p w14:paraId="4FBB49B0"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client_id = client_id  </w:t>
      </w:r>
    </w:p>
    <w:p w14:paraId="5F06B43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1F3C5C3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lastRenderedPageBreak/>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update(self, events):  </w:t>
      </w:r>
    </w:p>
    <w:p w14:paraId="69A9EF8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uper().update(events)  </w:t>
      </w:r>
    </w:p>
    <w:p w14:paraId="375740E6"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move'</w:t>
      </w:r>
      <w:r w:rsidRPr="00263F63">
        <w:rPr>
          <w:rFonts w:ascii="Consolas" w:eastAsia="Times New Roman" w:hAnsi="Consolas" w:cs="Times New Roman"/>
          <w:color w:val="000000"/>
          <w:sz w:val="18"/>
          <w:szCs w:val="18"/>
          <w:bdr w:val="none" w:sz="0" w:space="0" w:color="auto" w:frame="1"/>
          <w:lang w:eastAsia="en-GB"/>
        </w:rPr>
        <w:t>, self.facing)  </w:t>
      </w:r>
    </w:p>
    <w:p w14:paraId="2961812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pos = [coord / self.win_scale </w:t>
      </w:r>
      <w:r w:rsidRPr="00263F63">
        <w:rPr>
          <w:rFonts w:ascii="Consolas" w:eastAsia="Times New Roman" w:hAnsi="Consolas" w:cs="Times New Roman"/>
          <w:b/>
          <w:bCs/>
          <w:color w:val="006699"/>
          <w:sz w:val="18"/>
          <w:szCs w:val="18"/>
          <w:bdr w:val="none" w:sz="0" w:space="0" w:color="auto" w:frame="1"/>
          <w:lang w:eastAsia="en-GB"/>
        </w:rPr>
        <w:t>for</w:t>
      </w:r>
      <w:r w:rsidRPr="00263F63">
        <w:rPr>
          <w:rFonts w:ascii="Consolas" w:eastAsia="Times New Roman" w:hAnsi="Consolas" w:cs="Times New Roman"/>
          <w:color w:val="000000"/>
          <w:sz w:val="18"/>
          <w:szCs w:val="18"/>
          <w:bdr w:val="none" w:sz="0" w:space="0" w:color="auto" w:frame="1"/>
          <w:lang w:eastAsia="en-GB"/>
        </w:rPr>
        <w:t> coord </w:t>
      </w:r>
      <w:r w:rsidRPr="00263F63">
        <w:rPr>
          <w:rFonts w:ascii="Consolas" w:eastAsia="Times New Roman" w:hAnsi="Consolas" w:cs="Times New Roman"/>
          <w:b/>
          <w:bCs/>
          <w:color w:val="006699"/>
          <w:sz w:val="18"/>
          <w:szCs w:val="18"/>
          <w:bdr w:val="none" w:sz="0" w:space="0" w:color="auto" w:frame="1"/>
          <w:lang w:eastAsia="en-GB"/>
        </w:rPr>
        <w:t>in</w:t>
      </w:r>
      <w:r w:rsidRPr="00263F63">
        <w:rPr>
          <w:rFonts w:ascii="Consolas" w:eastAsia="Times New Roman" w:hAnsi="Consolas" w:cs="Times New Roman"/>
          <w:color w:val="000000"/>
          <w:sz w:val="18"/>
          <w:szCs w:val="18"/>
          <w:bdr w:val="none" w:sz="0" w:space="0" w:color="auto" w:frame="1"/>
          <w:lang w:eastAsia="en-GB"/>
        </w:rPr>
        <w:t> [self.x, self.y]]  </w:t>
      </w:r>
    </w:p>
    <w:p w14:paraId="1CA3DD6E"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pos'</w:t>
      </w:r>
      <w:r w:rsidRPr="00263F63">
        <w:rPr>
          <w:rFonts w:ascii="Consolas" w:eastAsia="Times New Roman" w:hAnsi="Consolas" w:cs="Times New Roman"/>
          <w:color w:val="000000"/>
          <w:sz w:val="18"/>
          <w:szCs w:val="18"/>
          <w:bdr w:val="none" w:sz="0" w:space="0" w:color="auto" w:frame="1"/>
          <w:lang w:eastAsia="en-GB"/>
        </w:rPr>
        <w:t>, pos)  </w:t>
      </w:r>
    </w:p>
    <w:p w14:paraId="557283E6"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253AFE93"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add_points(self, points):  </w:t>
      </w:r>
    </w:p>
    <w:p w14:paraId="63451615"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core = self.server.get_data(self.client_id, </w:t>
      </w:r>
      <w:r w:rsidRPr="00263F63">
        <w:rPr>
          <w:rFonts w:ascii="Consolas" w:eastAsia="Times New Roman" w:hAnsi="Consolas" w:cs="Times New Roman"/>
          <w:color w:val="0000FF"/>
          <w:sz w:val="18"/>
          <w:szCs w:val="18"/>
          <w:bdr w:val="none" w:sz="0" w:space="0" w:color="auto" w:frame="1"/>
          <w:lang w:eastAsia="en-GB"/>
        </w:rPr>
        <w:t>'score'</w:t>
      </w:r>
      <w:r w:rsidRPr="00263F63">
        <w:rPr>
          <w:rFonts w:ascii="Consolas" w:eastAsia="Times New Roman" w:hAnsi="Consolas" w:cs="Times New Roman"/>
          <w:color w:val="000000"/>
          <w:sz w:val="18"/>
          <w:szCs w:val="18"/>
          <w:bdr w:val="none" w:sz="0" w:space="0" w:color="auto" w:frame="1"/>
          <w:lang w:eastAsia="en-GB"/>
        </w:rPr>
        <w:t>)  </w:t>
      </w:r>
    </w:p>
    <w:p w14:paraId="6C6D04CF"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score'</w:t>
      </w:r>
      <w:r w:rsidRPr="00263F63">
        <w:rPr>
          <w:rFonts w:ascii="Consolas" w:eastAsia="Times New Roman" w:hAnsi="Consolas" w:cs="Times New Roman"/>
          <w:color w:val="000000"/>
          <w:sz w:val="18"/>
          <w:szCs w:val="18"/>
          <w:bdr w:val="none" w:sz="0" w:space="0" w:color="auto" w:frame="1"/>
          <w:lang w:eastAsia="en-GB"/>
        </w:rPr>
        <w:t>, score + points)  </w:t>
      </w:r>
    </w:p>
    <w:p w14:paraId="2D5E6998"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1A05B161"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6772A2D0"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b/>
          <w:bCs/>
          <w:color w:val="006699"/>
          <w:sz w:val="18"/>
          <w:szCs w:val="18"/>
          <w:bdr w:val="none" w:sz="0" w:space="0" w:color="auto" w:frame="1"/>
          <w:lang w:eastAsia="en-GB"/>
        </w:rPr>
        <w:t>class</w:t>
      </w:r>
      <w:r w:rsidRPr="00263F63">
        <w:rPr>
          <w:rFonts w:ascii="Consolas" w:eastAsia="Times New Roman" w:hAnsi="Consolas" w:cs="Times New Roman"/>
          <w:color w:val="000000"/>
          <w:sz w:val="18"/>
          <w:szCs w:val="18"/>
          <w:bdr w:val="none" w:sz="0" w:space="0" w:color="auto" w:frame="1"/>
          <w:lang w:eastAsia="en-GB"/>
        </w:rPr>
        <w:t> ServerInky(sprites.Inky):  </w:t>
      </w:r>
    </w:p>
    <w:p w14:paraId="33DCF7D4"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__init__(self, resource_pack, target, maze, win_scale, level, blinky, server, client_id):  </w:t>
      </w:r>
    </w:p>
    <w:p w14:paraId="3F1C59EE"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uper().__init__(resource_pack, target, maze, win_scale, level, blinky)  </w:t>
      </w:r>
    </w:p>
    <w:p w14:paraId="3DB2D81A"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 = server  </w:t>
      </w:r>
    </w:p>
    <w:p w14:paraId="111932B8"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client_id = client_id  </w:t>
      </w:r>
    </w:p>
    <w:p w14:paraId="0EBB651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46219EDC"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update(self, events):  </w:t>
      </w:r>
    </w:p>
    <w:p w14:paraId="12D83BA9"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uper().update(events)  </w:t>
      </w:r>
    </w:p>
    <w:p w14:paraId="0C757ECA"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move'</w:t>
      </w:r>
      <w:r w:rsidRPr="00263F63">
        <w:rPr>
          <w:rFonts w:ascii="Consolas" w:eastAsia="Times New Roman" w:hAnsi="Consolas" w:cs="Times New Roman"/>
          <w:color w:val="000000"/>
          <w:sz w:val="18"/>
          <w:szCs w:val="18"/>
          <w:bdr w:val="none" w:sz="0" w:space="0" w:color="auto" w:frame="1"/>
          <w:lang w:eastAsia="en-GB"/>
        </w:rPr>
        <w:t>, self.facing)  </w:t>
      </w:r>
    </w:p>
    <w:p w14:paraId="128DCE4C"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pos = [coord / self.win_scale </w:t>
      </w:r>
      <w:r w:rsidRPr="00263F63">
        <w:rPr>
          <w:rFonts w:ascii="Consolas" w:eastAsia="Times New Roman" w:hAnsi="Consolas" w:cs="Times New Roman"/>
          <w:b/>
          <w:bCs/>
          <w:color w:val="006699"/>
          <w:sz w:val="18"/>
          <w:szCs w:val="18"/>
          <w:bdr w:val="none" w:sz="0" w:space="0" w:color="auto" w:frame="1"/>
          <w:lang w:eastAsia="en-GB"/>
        </w:rPr>
        <w:t>for</w:t>
      </w:r>
      <w:r w:rsidRPr="00263F63">
        <w:rPr>
          <w:rFonts w:ascii="Consolas" w:eastAsia="Times New Roman" w:hAnsi="Consolas" w:cs="Times New Roman"/>
          <w:color w:val="000000"/>
          <w:sz w:val="18"/>
          <w:szCs w:val="18"/>
          <w:bdr w:val="none" w:sz="0" w:space="0" w:color="auto" w:frame="1"/>
          <w:lang w:eastAsia="en-GB"/>
        </w:rPr>
        <w:t> coord </w:t>
      </w:r>
      <w:r w:rsidRPr="00263F63">
        <w:rPr>
          <w:rFonts w:ascii="Consolas" w:eastAsia="Times New Roman" w:hAnsi="Consolas" w:cs="Times New Roman"/>
          <w:b/>
          <w:bCs/>
          <w:color w:val="006699"/>
          <w:sz w:val="18"/>
          <w:szCs w:val="18"/>
          <w:bdr w:val="none" w:sz="0" w:space="0" w:color="auto" w:frame="1"/>
          <w:lang w:eastAsia="en-GB"/>
        </w:rPr>
        <w:t>in</w:t>
      </w:r>
      <w:r w:rsidRPr="00263F63">
        <w:rPr>
          <w:rFonts w:ascii="Consolas" w:eastAsia="Times New Roman" w:hAnsi="Consolas" w:cs="Times New Roman"/>
          <w:color w:val="000000"/>
          <w:sz w:val="18"/>
          <w:szCs w:val="18"/>
          <w:bdr w:val="none" w:sz="0" w:space="0" w:color="auto" w:frame="1"/>
          <w:lang w:eastAsia="en-GB"/>
        </w:rPr>
        <w:t> [self.x, self.y]]  </w:t>
      </w:r>
    </w:p>
    <w:p w14:paraId="652FF4F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pos'</w:t>
      </w:r>
      <w:r w:rsidRPr="00263F63">
        <w:rPr>
          <w:rFonts w:ascii="Consolas" w:eastAsia="Times New Roman" w:hAnsi="Consolas" w:cs="Times New Roman"/>
          <w:color w:val="000000"/>
          <w:sz w:val="18"/>
          <w:szCs w:val="18"/>
          <w:bdr w:val="none" w:sz="0" w:space="0" w:color="auto" w:frame="1"/>
          <w:lang w:eastAsia="en-GB"/>
        </w:rPr>
        <w:t>, pos)  </w:t>
      </w:r>
    </w:p>
    <w:p w14:paraId="7BD5091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36CA5FAB"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add_points(self, points):  </w:t>
      </w:r>
    </w:p>
    <w:p w14:paraId="0CC4F279"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core = self.server.get_data(self.client_id, </w:t>
      </w:r>
      <w:r w:rsidRPr="00263F63">
        <w:rPr>
          <w:rFonts w:ascii="Consolas" w:eastAsia="Times New Roman" w:hAnsi="Consolas" w:cs="Times New Roman"/>
          <w:color w:val="0000FF"/>
          <w:sz w:val="18"/>
          <w:szCs w:val="18"/>
          <w:bdr w:val="none" w:sz="0" w:space="0" w:color="auto" w:frame="1"/>
          <w:lang w:eastAsia="en-GB"/>
        </w:rPr>
        <w:t>'score'</w:t>
      </w:r>
      <w:r w:rsidRPr="00263F63">
        <w:rPr>
          <w:rFonts w:ascii="Consolas" w:eastAsia="Times New Roman" w:hAnsi="Consolas" w:cs="Times New Roman"/>
          <w:color w:val="000000"/>
          <w:sz w:val="18"/>
          <w:szCs w:val="18"/>
          <w:bdr w:val="none" w:sz="0" w:space="0" w:color="auto" w:frame="1"/>
          <w:lang w:eastAsia="en-GB"/>
        </w:rPr>
        <w:t>)  </w:t>
      </w:r>
    </w:p>
    <w:p w14:paraId="7A96CD24"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score'</w:t>
      </w:r>
      <w:r w:rsidRPr="00263F63">
        <w:rPr>
          <w:rFonts w:ascii="Consolas" w:eastAsia="Times New Roman" w:hAnsi="Consolas" w:cs="Times New Roman"/>
          <w:color w:val="000000"/>
          <w:sz w:val="18"/>
          <w:szCs w:val="18"/>
          <w:bdr w:val="none" w:sz="0" w:space="0" w:color="auto" w:frame="1"/>
          <w:lang w:eastAsia="en-GB"/>
        </w:rPr>
        <w:t>, score + points)  </w:t>
      </w:r>
    </w:p>
    <w:p w14:paraId="0648DF5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34AC8018"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58BAE5BE"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b/>
          <w:bCs/>
          <w:color w:val="006699"/>
          <w:sz w:val="18"/>
          <w:szCs w:val="18"/>
          <w:bdr w:val="none" w:sz="0" w:space="0" w:color="auto" w:frame="1"/>
          <w:lang w:eastAsia="en-GB"/>
        </w:rPr>
        <w:t>class</w:t>
      </w:r>
      <w:r w:rsidRPr="00263F63">
        <w:rPr>
          <w:rFonts w:ascii="Consolas" w:eastAsia="Times New Roman" w:hAnsi="Consolas" w:cs="Times New Roman"/>
          <w:color w:val="000000"/>
          <w:sz w:val="18"/>
          <w:szCs w:val="18"/>
          <w:bdr w:val="none" w:sz="0" w:space="0" w:color="auto" w:frame="1"/>
          <w:lang w:eastAsia="en-GB"/>
        </w:rPr>
        <w:t> ServerClyde(sprites.Clyde):  </w:t>
      </w:r>
    </w:p>
    <w:p w14:paraId="150C9FBD"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__init__(self, resource_pack, target, maze, win_scale, level, server, client_id):  </w:t>
      </w:r>
    </w:p>
    <w:p w14:paraId="2058D6DA"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uper().__init__(resource_pack, target, maze, win_scale, level)  </w:t>
      </w:r>
    </w:p>
    <w:p w14:paraId="0B371DB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 = server  </w:t>
      </w:r>
    </w:p>
    <w:p w14:paraId="5C7C0258"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client_id = client_id  </w:t>
      </w:r>
    </w:p>
    <w:p w14:paraId="1C72D664"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7C978DCB"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update(self, events):  </w:t>
      </w:r>
    </w:p>
    <w:p w14:paraId="5D27B24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uper().update(events)  </w:t>
      </w:r>
    </w:p>
    <w:p w14:paraId="56EF7901"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move'</w:t>
      </w:r>
      <w:r w:rsidRPr="00263F63">
        <w:rPr>
          <w:rFonts w:ascii="Consolas" w:eastAsia="Times New Roman" w:hAnsi="Consolas" w:cs="Times New Roman"/>
          <w:color w:val="000000"/>
          <w:sz w:val="18"/>
          <w:szCs w:val="18"/>
          <w:bdr w:val="none" w:sz="0" w:space="0" w:color="auto" w:frame="1"/>
          <w:lang w:eastAsia="en-GB"/>
        </w:rPr>
        <w:t>, self.facing)  </w:t>
      </w:r>
    </w:p>
    <w:p w14:paraId="3C01F713"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pos = [coord / self.win_scale </w:t>
      </w:r>
      <w:r w:rsidRPr="00263F63">
        <w:rPr>
          <w:rFonts w:ascii="Consolas" w:eastAsia="Times New Roman" w:hAnsi="Consolas" w:cs="Times New Roman"/>
          <w:b/>
          <w:bCs/>
          <w:color w:val="006699"/>
          <w:sz w:val="18"/>
          <w:szCs w:val="18"/>
          <w:bdr w:val="none" w:sz="0" w:space="0" w:color="auto" w:frame="1"/>
          <w:lang w:eastAsia="en-GB"/>
        </w:rPr>
        <w:t>for</w:t>
      </w:r>
      <w:r w:rsidRPr="00263F63">
        <w:rPr>
          <w:rFonts w:ascii="Consolas" w:eastAsia="Times New Roman" w:hAnsi="Consolas" w:cs="Times New Roman"/>
          <w:color w:val="000000"/>
          <w:sz w:val="18"/>
          <w:szCs w:val="18"/>
          <w:bdr w:val="none" w:sz="0" w:space="0" w:color="auto" w:frame="1"/>
          <w:lang w:eastAsia="en-GB"/>
        </w:rPr>
        <w:t> coord </w:t>
      </w:r>
      <w:r w:rsidRPr="00263F63">
        <w:rPr>
          <w:rFonts w:ascii="Consolas" w:eastAsia="Times New Roman" w:hAnsi="Consolas" w:cs="Times New Roman"/>
          <w:b/>
          <w:bCs/>
          <w:color w:val="006699"/>
          <w:sz w:val="18"/>
          <w:szCs w:val="18"/>
          <w:bdr w:val="none" w:sz="0" w:space="0" w:color="auto" w:frame="1"/>
          <w:lang w:eastAsia="en-GB"/>
        </w:rPr>
        <w:t>in</w:t>
      </w:r>
      <w:r w:rsidRPr="00263F63">
        <w:rPr>
          <w:rFonts w:ascii="Consolas" w:eastAsia="Times New Roman" w:hAnsi="Consolas" w:cs="Times New Roman"/>
          <w:color w:val="000000"/>
          <w:sz w:val="18"/>
          <w:szCs w:val="18"/>
          <w:bdr w:val="none" w:sz="0" w:space="0" w:color="auto" w:frame="1"/>
          <w:lang w:eastAsia="en-GB"/>
        </w:rPr>
        <w:t> [self.x, self.y]]  </w:t>
      </w:r>
    </w:p>
    <w:p w14:paraId="32707A55"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pos'</w:t>
      </w:r>
      <w:r w:rsidRPr="00263F63">
        <w:rPr>
          <w:rFonts w:ascii="Consolas" w:eastAsia="Times New Roman" w:hAnsi="Consolas" w:cs="Times New Roman"/>
          <w:color w:val="000000"/>
          <w:sz w:val="18"/>
          <w:szCs w:val="18"/>
          <w:bdr w:val="none" w:sz="0" w:space="0" w:color="auto" w:frame="1"/>
          <w:lang w:eastAsia="en-GB"/>
        </w:rPr>
        <w:t>, pos)  </w:t>
      </w:r>
    </w:p>
    <w:p w14:paraId="2011CDF9"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p>
    <w:p w14:paraId="66177AAF" w14:textId="77777777" w:rsidR="00263F63" w:rsidRPr="00263F63" w:rsidRDefault="00263F63" w:rsidP="00263F63">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w:t>
      </w:r>
      <w:r w:rsidRPr="00263F63">
        <w:rPr>
          <w:rFonts w:ascii="Consolas" w:eastAsia="Times New Roman" w:hAnsi="Consolas" w:cs="Times New Roman"/>
          <w:b/>
          <w:bCs/>
          <w:color w:val="006699"/>
          <w:sz w:val="18"/>
          <w:szCs w:val="18"/>
          <w:bdr w:val="none" w:sz="0" w:space="0" w:color="auto" w:frame="1"/>
          <w:lang w:eastAsia="en-GB"/>
        </w:rPr>
        <w:t>def</w:t>
      </w:r>
      <w:r w:rsidRPr="00263F63">
        <w:rPr>
          <w:rFonts w:ascii="Consolas" w:eastAsia="Times New Roman" w:hAnsi="Consolas" w:cs="Times New Roman"/>
          <w:color w:val="000000"/>
          <w:sz w:val="18"/>
          <w:szCs w:val="18"/>
          <w:bdr w:val="none" w:sz="0" w:space="0" w:color="auto" w:frame="1"/>
          <w:lang w:eastAsia="en-GB"/>
        </w:rPr>
        <w:t> add_points(self, points):  </w:t>
      </w:r>
    </w:p>
    <w:p w14:paraId="2DCA7261" w14:textId="77777777" w:rsidR="00263F63" w:rsidRPr="00263F63" w:rsidRDefault="00263F63" w:rsidP="00263F63">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core = self.server.get_data(self.client_id, </w:t>
      </w:r>
      <w:r w:rsidRPr="00263F63">
        <w:rPr>
          <w:rFonts w:ascii="Consolas" w:eastAsia="Times New Roman" w:hAnsi="Consolas" w:cs="Times New Roman"/>
          <w:color w:val="0000FF"/>
          <w:sz w:val="18"/>
          <w:szCs w:val="18"/>
          <w:bdr w:val="none" w:sz="0" w:space="0" w:color="auto" w:frame="1"/>
          <w:lang w:eastAsia="en-GB"/>
        </w:rPr>
        <w:t>'score'</w:t>
      </w:r>
      <w:r w:rsidRPr="00263F63">
        <w:rPr>
          <w:rFonts w:ascii="Consolas" w:eastAsia="Times New Roman" w:hAnsi="Consolas" w:cs="Times New Roman"/>
          <w:color w:val="000000"/>
          <w:sz w:val="18"/>
          <w:szCs w:val="18"/>
          <w:bdr w:val="none" w:sz="0" w:space="0" w:color="auto" w:frame="1"/>
          <w:lang w:eastAsia="en-GB"/>
        </w:rPr>
        <w:t>)  </w:t>
      </w:r>
    </w:p>
    <w:p w14:paraId="7A294D80" w14:textId="1E229BC8" w:rsidR="002F1697" w:rsidRPr="002F1697" w:rsidRDefault="00263F63" w:rsidP="000A011D">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263F63">
        <w:rPr>
          <w:rFonts w:ascii="Consolas" w:eastAsia="Times New Roman" w:hAnsi="Consolas" w:cs="Times New Roman"/>
          <w:color w:val="000000"/>
          <w:sz w:val="18"/>
          <w:szCs w:val="18"/>
          <w:bdr w:val="none" w:sz="0" w:space="0" w:color="auto" w:frame="1"/>
          <w:lang w:eastAsia="en-GB"/>
        </w:rPr>
        <w:t>        self.server.update_data(self.client_id, </w:t>
      </w:r>
      <w:r w:rsidRPr="00263F63">
        <w:rPr>
          <w:rFonts w:ascii="Consolas" w:eastAsia="Times New Roman" w:hAnsi="Consolas" w:cs="Times New Roman"/>
          <w:color w:val="0000FF"/>
          <w:sz w:val="18"/>
          <w:szCs w:val="18"/>
          <w:bdr w:val="none" w:sz="0" w:space="0" w:color="auto" w:frame="1"/>
          <w:lang w:eastAsia="en-GB"/>
        </w:rPr>
        <w:t>'score'</w:t>
      </w:r>
      <w:r w:rsidRPr="00263F63">
        <w:rPr>
          <w:rFonts w:ascii="Consolas" w:eastAsia="Times New Roman" w:hAnsi="Consolas" w:cs="Times New Roman"/>
          <w:color w:val="000000"/>
          <w:sz w:val="18"/>
          <w:szCs w:val="18"/>
          <w:bdr w:val="none" w:sz="0" w:space="0" w:color="auto" w:frame="1"/>
          <w:lang w:eastAsia="en-GB"/>
        </w:rPr>
        <w:t>, score + points)  </w:t>
      </w:r>
    </w:p>
    <w:p w14:paraId="2BBD619E" w14:textId="77777777" w:rsidR="002F1697" w:rsidRDefault="002F1697" w:rsidP="002F1697"/>
    <w:p w14:paraId="59543E79" w14:textId="30BF08B2" w:rsidR="00AC3FB4" w:rsidRDefault="000A011D" w:rsidP="000A011D">
      <w:pPr>
        <w:pStyle w:val="Heading3"/>
      </w:pPr>
      <w:bookmarkStart w:id="72" w:name="_Toc29333618"/>
      <w:r>
        <w:t>Networking</w:t>
      </w:r>
      <w:bookmarkEnd w:id="72"/>
    </w:p>
    <w:p w14:paraId="05DB8B1A"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__author__ = </w:t>
      </w:r>
      <w:r w:rsidRPr="00E6647E">
        <w:rPr>
          <w:rFonts w:ascii="Consolas" w:eastAsia="Times New Roman" w:hAnsi="Consolas" w:cs="Times New Roman"/>
          <w:color w:val="0000FF"/>
          <w:sz w:val="18"/>
          <w:szCs w:val="18"/>
          <w:bdr w:val="none" w:sz="0" w:space="0" w:color="auto" w:frame="1"/>
          <w:lang w:eastAsia="en-GB"/>
        </w:rPr>
        <w:t>'Will Evans'</w:t>
      </w:r>
      <w:r w:rsidRPr="00E6647E">
        <w:rPr>
          <w:rFonts w:ascii="Consolas" w:eastAsia="Times New Roman" w:hAnsi="Consolas" w:cs="Times New Roman"/>
          <w:color w:val="000000"/>
          <w:sz w:val="18"/>
          <w:szCs w:val="18"/>
          <w:bdr w:val="none" w:sz="0" w:space="0" w:color="auto" w:frame="1"/>
          <w:lang w:eastAsia="en-GB"/>
        </w:rPr>
        <w:t>  </w:t>
      </w:r>
    </w:p>
    <w:p w14:paraId="5274100E"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4998B7FC"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b/>
          <w:bCs/>
          <w:color w:val="006699"/>
          <w:sz w:val="18"/>
          <w:szCs w:val="18"/>
          <w:bdr w:val="none" w:sz="0" w:space="0" w:color="auto" w:frame="1"/>
          <w:lang w:eastAsia="en-GB"/>
        </w:rPr>
        <w:t>import</w:t>
      </w:r>
      <w:r w:rsidRPr="00E6647E">
        <w:rPr>
          <w:rFonts w:ascii="Consolas" w:eastAsia="Times New Roman" w:hAnsi="Consolas" w:cs="Times New Roman"/>
          <w:color w:val="000000"/>
          <w:sz w:val="18"/>
          <w:szCs w:val="18"/>
          <w:bdr w:val="none" w:sz="0" w:space="0" w:color="auto" w:frame="1"/>
          <w:lang w:eastAsia="en-GB"/>
        </w:rPr>
        <w:t> threading  </w:t>
      </w:r>
    </w:p>
    <w:p w14:paraId="02D722A8"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b/>
          <w:bCs/>
          <w:color w:val="006699"/>
          <w:sz w:val="18"/>
          <w:szCs w:val="18"/>
          <w:bdr w:val="none" w:sz="0" w:space="0" w:color="auto" w:frame="1"/>
          <w:lang w:eastAsia="en-GB"/>
        </w:rPr>
        <w:t>import</w:t>
      </w:r>
      <w:r w:rsidRPr="00E6647E">
        <w:rPr>
          <w:rFonts w:ascii="Consolas" w:eastAsia="Times New Roman" w:hAnsi="Consolas" w:cs="Times New Roman"/>
          <w:color w:val="000000"/>
          <w:sz w:val="18"/>
          <w:szCs w:val="18"/>
          <w:bdr w:val="none" w:sz="0" w:space="0" w:color="auto" w:frame="1"/>
          <w:lang w:eastAsia="en-GB"/>
        </w:rPr>
        <w:t> socket  </w:t>
      </w:r>
    </w:p>
    <w:p w14:paraId="12592DEC"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b/>
          <w:bCs/>
          <w:color w:val="006699"/>
          <w:sz w:val="18"/>
          <w:szCs w:val="18"/>
          <w:bdr w:val="none" w:sz="0" w:space="0" w:color="auto" w:frame="1"/>
          <w:lang w:eastAsia="en-GB"/>
        </w:rPr>
        <w:t>import</w:t>
      </w:r>
      <w:r w:rsidRPr="00E6647E">
        <w:rPr>
          <w:rFonts w:ascii="Consolas" w:eastAsia="Times New Roman" w:hAnsi="Consolas" w:cs="Times New Roman"/>
          <w:color w:val="000000"/>
          <w:sz w:val="18"/>
          <w:szCs w:val="18"/>
          <w:bdr w:val="none" w:sz="0" w:space="0" w:color="auto" w:frame="1"/>
          <w:lang w:eastAsia="en-GB"/>
        </w:rPr>
        <w:t> json  </w:t>
      </w:r>
    </w:p>
    <w:p w14:paraId="024374A2"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b/>
          <w:bCs/>
          <w:color w:val="006699"/>
          <w:sz w:val="18"/>
          <w:szCs w:val="18"/>
          <w:bdr w:val="none" w:sz="0" w:space="0" w:color="auto" w:frame="1"/>
          <w:lang w:eastAsia="en-GB"/>
        </w:rPr>
        <w:t>import</w:t>
      </w:r>
      <w:r w:rsidRPr="00E6647E">
        <w:rPr>
          <w:rFonts w:ascii="Consolas" w:eastAsia="Times New Roman" w:hAnsi="Consolas" w:cs="Times New Roman"/>
          <w:color w:val="000000"/>
          <w:sz w:val="18"/>
          <w:szCs w:val="18"/>
          <w:bdr w:val="none" w:sz="0" w:space="0" w:color="auto" w:frame="1"/>
          <w:lang w:eastAsia="en-GB"/>
        </w:rPr>
        <w:t> copy  </w:t>
      </w:r>
    </w:p>
    <w:p w14:paraId="70DE1050"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b/>
          <w:bCs/>
          <w:color w:val="006699"/>
          <w:sz w:val="18"/>
          <w:szCs w:val="18"/>
          <w:bdr w:val="none" w:sz="0" w:space="0" w:color="auto" w:frame="1"/>
          <w:lang w:eastAsia="en-GB"/>
        </w:rPr>
        <w:t>import</w:t>
      </w:r>
      <w:r w:rsidRPr="00E6647E">
        <w:rPr>
          <w:rFonts w:ascii="Consolas" w:eastAsia="Times New Roman" w:hAnsi="Consolas" w:cs="Times New Roman"/>
          <w:color w:val="000000"/>
          <w:sz w:val="18"/>
          <w:szCs w:val="18"/>
          <w:bdr w:val="none" w:sz="0" w:space="0" w:color="auto" w:frame="1"/>
          <w:lang w:eastAsia="en-GB"/>
        </w:rPr>
        <w:t> time  </w:t>
      </w:r>
    </w:p>
    <w:p w14:paraId="1224C660"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27DB1E47"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1C25559F"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b/>
          <w:bCs/>
          <w:color w:val="006699"/>
          <w:sz w:val="18"/>
          <w:szCs w:val="18"/>
          <w:bdr w:val="none" w:sz="0" w:space="0" w:color="auto" w:frame="1"/>
          <w:lang w:eastAsia="en-GB"/>
        </w:rPr>
        <w:t>class</w:t>
      </w:r>
      <w:r w:rsidRPr="00E6647E">
        <w:rPr>
          <w:rFonts w:ascii="Consolas" w:eastAsia="Times New Roman" w:hAnsi="Consolas" w:cs="Times New Roman"/>
          <w:color w:val="000000"/>
          <w:sz w:val="18"/>
          <w:szCs w:val="18"/>
          <w:bdr w:val="none" w:sz="0" w:space="0" w:color="auto" w:frame="1"/>
          <w:lang w:eastAsia="en-GB"/>
        </w:rPr>
        <w:t> Connection:  </w:t>
      </w:r>
    </w:p>
    <w:p w14:paraId="5F5287B5"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__init__(self, user_ip, conn, user_id, players):  </w:t>
      </w:r>
    </w:p>
    <w:p w14:paraId="7C2D0783"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8200"/>
          <w:sz w:val="18"/>
          <w:szCs w:val="18"/>
          <w:bdr w:val="none" w:sz="0" w:space="0" w:color="auto" w:frame="1"/>
          <w:lang w:eastAsia="en-GB"/>
        </w:rPr>
        <w:t>"""</w:t>
      </w:r>
      <w:r w:rsidRPr="00E6647E">
        <w:rPr>
          <w:rFonts w:ascii="Consolas" w:eastAsia="Times New Roman" w:hAnsi="Consolas" w:cs="Times New Roman"/>
          <w:color w:val="000000"/>
          <w:sz w:val="18"/>
          <w:szCs w:val="18"/>
          <w:bdr w:val="none" w:sz="0" w:space="0" w:color="auto" w:frame="1"/>
          <w:lang w:eastAsia="en-GB"/>
        </w:rPr>
        <w:t> </w:t>
      </w:r>
    </w:p>
    <w:p w14:paraId="668627D8"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Class for each connection the server has with a client. Controls all information going from server to client.</w:t>
      </w:r>
      <w:r w:rsidRPr="00E6647E">
        <w:rPr>
          <w:rFonts w:ascii="Consolas" w:eastAsia="Times New Roman" w:hAnsi="Consolas" w:cs="Times New Roman"/>
          <w:color w:val="000000"/>
          <w:sz w:val="18"/>
          <w:szCs w:val="18"/>
          <w:bdr w:val="none" w:sz="0" w:space="0" w:color="auto" w:frame="1"/>
          <w:lang w:eastAsia="en-GB"/>
        </w:rPr>
        <w:t> </w:t>
      </w:r>
    </w:p>
    <w:p w14:paraId="43B38207"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param user_ip: IP for user.</w:t>
      </w:r>
      <w:r w:rsidRPr="00E6647E">
        <w:rPr>
          <w:rFonts w:ascii="Consolas" w:eastAsia="Times New Roman" w:hAnsi="Consolas" w:cs="Times New Roman"/>
          <w:color w:val="000000"/>
          <w:sz w:val="18"/>
          <w:szCs w:val="18"/>
          <w:bdr w:val="none" w:sz="0" w:space="0" w:color="auto" w:frame="1"/>
          <w:lang w:eastAsia="en-GB"/>
        </w:rPr>
        <w:t> </w:t>
      </w:r>
    </w:p>
    <w:p w14:paraId="58902A59"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param conn: Socket connection used to send and receive data from client.</w:t>
      </w:r>
      <w:r w:rsidRPr="00E6647E">
        <w:rPr>
          <w:rFonts w:ascii="Consolas" w:eastAsia="Times New Roman" w:hAnsi="Consolas" w:cs="Times New Roman"/>
          <w:color w:val="000000"/>
          <w:sz w:val="18"/>
          <w:szCs w:val="18"/>
          <w:bdr w:val="none" w:sz="0" w:space="0" w:color="auto" w:frame="1"/>
          <w:lang w:eastAsia="en-GB"/>
        </w:rPr>
        <w:t> </w:t>
      </w:r>
    </w:p>
    <w:p w14:paraId="2DB57013"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param user_id: A number from 1-4, used to match connection with avatar.</w:t>
      </w:r>
      <w:r w:rsidRPr="00E6647E">
        <w:rPr>
          <w:rFonts w:ascii="Consolas" w:eastAsia="Times New Roman" w:hAnsi="Consolas" w:cs="Times New Roman"/>
          <w:color w:val="000000"/>
          <w:sz w:val="18"/>
          <w:szCs w:val="18"/>
          <w:bdr w:val="none" w:sz="0" w:space="0" w:color="auto" w:frame="1"/>
          <w:lang w:eastAsia="en-GB"/>
        </w:rPr>
        <w:t> </w:t>
      </w:r>
    </w:p>
    <w:p w14:paraId="24995748"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lastRenderedPageBreak/>
        <w:t>        :param players: List of all players and their information, used to update client's screen.</w:t>
      </w:r>
      <w:r w:rsidRPr="00E6647E">
        <w:rPr>
          <w:rFonts w:ascii="Consolas" w:eastAsia="Times New Roman" w:hAnsi="Consolas" w:cs="Times New Roman"/>
          <w:color w:val="000000"/>
          <w:sz w:val="18"/>
          <w:szCs w:val="18"/>
          <w:bdr w:val="none" w:sz="0" w:space="0" w:color="auto" w:frame="1"/>
          <w:lang w:eastAsia="en-GB"/>
        </w:rPr>
        <w:t> </w:t>
      </w:r>
    </w:p>
    <w:p w14:paraId="29B6187C"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w:t>
      </w:r>
      <w:r w:rsidRPr="00E6647E">
        <w:rPr>
          <w:rFonts w:ascii="Consolas" w:eastAsia="Times New Roman" w:hAnsi="Consolas" w:cs="Times New Roman"/>
          <w:color w:val="000000"/>
          <w:sz w:val="18"/>
          <w:szCs w:val="18"/>
          <w:bdr w:val="none" w:sz="0" w:space="0" w:color="auto" w:frame="1"/>
          <w:lang w:eastAsia="en-GB"/>
        </w:rPr>
        <w:t>  </w:t>
      </w:r>
    </w:p>
    <w:p w14:paraId="49D610C8"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344EAA4A"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connected = True  </w:t>
      </w:r>
    </w:p>
    <w:p w14:paraId="48E7A65C"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player_data = {  </w:t>
      </w:r>
    </w:p>
    <w:p w14:paraId="79E5EA37"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0457352C"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ready'</w:t>
      </w:r>
      <w:r w:rsidRPr="00E6647E">
        <w:rPr>
          <w:rFonts w:ascii="Consolas" w:eastAsia="Times New Roman" w:hAnsi="Consolas" w:cs="Times New Roman"/>
          <w:color w:val="000000"/>
          <w:sz w:val="18"/>
          <w:szCs w:val="18"/>
          <w:bdr w:val="none" w:sz="0" w:space="0" w:color="auto" w:frame="1"/>
          <w:lang w:eastAsia="en-GB"/>
        </w:rPr>
        <w:t>: None,  </w:t>
      </w:r>
    </w:p>
    <w:p w14:paraId="209F8FC2"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client_move'</w:t>
      </w:r>
      <w:r w:rsidRPr="00E6647E">
        <w:rPr>
          <w:rFonts w:ascii="Consolas" w:eastAsia="Times New Roman" w:hAnsi="Consolas" w:cs="Times New Roman"/>
          <w:color w:val="000000"/>
          <w:sz w:val="18"/>
          <w:szCs w:val="18"/>
          <w:bdr w:val="none" w:sz="0" w:space="0" w:color="auto" w:frame="1"/>
          <w:lang w:eastAsia="en-GB"/>
        </w:rPr>
        <w:t>: None,  </w:t>
      </w:r>
    </w:p>
    <w:p w14:paraId="245AD6DA"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4BF126B6"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  </w:t>
      </w:r>
    </w:p>
    <w:p w14:paraId="7D66F2D3"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717E7944"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connected = False  </w:t>
      </w:r>
    </w:p>
    <w:p w14:paraId="1BFF2635"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IP = user_ip  </w:t>
      </w:r>
    </w:p>
    <w:p w14:paraId="26698683"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id = user_id  </w:t>
      </w:r>
    </w:p>
    <w:p w14:paraId="395A1F77"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PORT = 50007  </w:t>
      </w:r>
    </w:p>
    <w:p w14:paraId="5175E3D5"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conn = conn  </w:t>
      </w:r>
    </w:p>
    <w:p w14:paraId="32B246C9"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7C524FC7"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8200"/>
          <w:sz w:val="18"/>
          <w:szCs w:val="18"/>
          <w:bdr w:val="none" w:sz="0" w:space="0" w:color="auto" w:frame="1"/>
          <w:lang w:eastAsia="en-GB"/>
        </w:rPr>
        <w:t># Essential trade of info</w:t>
      </w:r>
      <w:r w:rsidRPr="00E6647E">
        <w:rPr>
          <w:rFonts w:ascii="Consolas" w:eastAsia="Times New Roman" w:hAnsi="Consolas" w:cs="Times New Roman"/>
          <w:color w:val="000000"/>
          <w:sz w:val="18"/>
          <w:szCs w:val="18"/>
          <w:bdr w:val="none" w:sz="0" w:space="0" w:color="auto" w:frame="1"/>
          <w:lang w:eastAsia="en-GB"/>
        </w:rPr>
        <w:t>  </w:t>
      </w:r>
    </w:p>
    <w:p w14:paraId="7CCB7F6C"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send({  </w:t>
      </w:r>
    </w:p>
    <w:p w14:paraId="25E45570"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43AE5F43"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client_id'</w:t>
      </w:r>
      <w:r w:rsidRPr="00E6647E">
        <w:rPr>
          <w:rFonts w:ascii="Consolas" w:eastAsia="Times New Roman" w:hAnsi="Consolas" w:cs="Times New Roman"/>
          <w:color w:val="000000"/>
          <w:sz w:val="18"/>
          <w:szCs w:val="18"/>
          <w:bdr w:val="none" w:sz="0" w:space="0" w:color="auto" w:frame="1"/>
          <w:lang w:eastAsia="en-GB"/>
        </w:rPr>
        <w:t>: user_id,  </w:t>
      </w:r>
    </w:p>
    <w:p w14:paraId="13896250"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players'</w:t>
      </w:r>
      <w:r w:rsidRPr="00E6647E">
        <w:rPr>
          <w:rFonts w:ascii="Consolas" w:eastAsia="Times New Roman" w:hAnsi="Consolas" w:cs="Times New Roman"/>
          <w:color w:val="000000"/>
          <w:sz w:val="18"/>
          <w:szCs w:val="18"/>
          <w:bdr w:val="none" w:sz="0" w:space="0" w:color="auto" w:frame="1"/>
          <w:lang w:eastAsia="en-GB"/>
        </w:rPr>
        <w:t>: players  </w:t>
      </w:r>
    </w:p>
    <w:p w14:paraId="188D49CB"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7F54A318"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  </w:t>
      </w:r>
    </w:p>
    <w:p w14:paraId="6D01D251"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79EE5E57"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player_data[</w:t>
      </w:r>
      <w:r w:rsidRPr="00E6647E">
        <w:rPr>
          <w:rFonts w:ascii="Consolas" w:eastAsia="Times New Roman" w:hAnsi="Consolas" w:cs="Times New Roman"/>
          <w:color w:val="0000FF"/>
          <w:sz w:val="18"/>
          <w:szCs w:val="18"/>
          <w:bdr w:val="none" w:sz="0" w:space="0" w:color="auto" w:frame="1"/>
          <w:lang w:eastAsia="en-GB"/>
        </w:rPr>
        <w:t>'name'</w:t>
      </w:r>
      <w:r w:rsidRPr="00E6647E">
        <w:rPr>
          <w:rFonts w:ascii="Consolas" w:eastAsia="Times New Roman" w:hAnsi="Consolas" w:cs="Times New Roman"/>
          <w:color w:val="000000"/>
          <w:sz w:val="18"/>
          <w:szCs w:val="18"/>
          <w:bdr w:val="none" w:sz="0" w:space="0" w:color="auto" w:frame="1"/>
          <w:lang w:eastAsia="en-GB"/>
        </w:rPr>
        <w:t>] = self.receive()[</w:t>
      </w:r>
      <w:r w:rsidRPr="00E6647E">
        <w:rPr>
          <w:rFonts w:ascii="Consolas" w:eastAsia="Times New Roman" w:hAnsi="Consolas" w:cs="Times New Roman"/>
          <w:color w:val="0000FF"/>
          <w:sz w:val="18"/>
          <w:szCs w:val="18"/>
          <w:bdr w:val="none" w:sz="0" w:space="0" w:color="auto" w:frame="1"/>
          <w:lang w:eastAsia="en-GB"/>
        </w:rPr>
        <w:t>'name'</w:t>
      </w:r>
      <w:r w:rsidRPr="00E6647E">
        <w:rPr>
          <w:rFonts w:ascii="Consolas" w:eastAsia="Times New Roman" w:hAnsi="Consolas" w:cs="Times New Roman"/>
          <w:color w:val="000000"/>
          <w:sz w:val="18"/>
          <w:szCs w:val="18"/>
          <w:bdr w:val="none" w:sz="0" w:space="0" w:color="auto" w:frame="1"/>
          <w:lang w:eastAsia="en-GB"/>
        </w:rPr>
        <w:t>]  </w:t>
      </w:r>
    </w:p>
    <w:p w14:paraId="48A6259E"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28FDFB89"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threading.Thread(target=self.update).start()  </w:t>
      </w:r>
    </w:p>
    <w:p w14:paraId="32A78825"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601EB0F5"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update(self):  </w:t>
      </w:r>
    </w:p>
    <w:p w14:paraId="147785B7"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8200"/>
          <w:sz w:val="18"/>
          <w:szCs w:val="18"/>
          <w:bdr w:val="none" w:sz="0" w:space="0" w:color="auto" w:frame="1"/>
          <w:lang w:eastAsia="en-GB"/>
        </w:rPr>
        <w:t>"""</w:t>
      </w:r>
      <w:r w:rsidRPr="00E6647E">
        <w:rPr>
          <w:rFonts w:ascii="Consolas" w:eastAsia="Times New Roman" w:hAnsi="Consolas" w:cs="Times New Roman"/>
          <w:color w:val="000000"/>
          <w:sz w:val="18"/>
          <w:szCs w:val="18"/>
          <w:bdr w:val="none" w:sz="0" w:space="0" w:color="auto" w:frame="1"/>
          <w:lang w:eastAsia="en-GB"/>
        </w:rPr>
        <w:t> </w:t>
      </w:r>
    </w:p>
    <w:p w14:paraId="485187BC"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Runs once every frame, updates each item in player_data dictionary. Only used at the beginning of the connection</w:t>
      </w:r>
      <w:r w:rsidRPr="00E6647E">
        <w:rPr>
          <w:rFonts w:ascii="Consolas" w:eastAsia="Times New Roman" w:hAnsi="Consolas" w:cs="Times New Roman"/>
          <w:color w:val="000000"/>
          <w:sz w:val="18"/>
          <w:szCs w:val="18"/>
          <w:bdr w:val="none" w:sz="0" w:space="0" w:color="auto" w:frame="1"/>
          <w:lang w:eastAsia="en-GB"/>
        </w:rPr>
        <w:t> </w:t>
      </w:r>
    </w:p>
    <w:p w14:paraId="7AD1115B"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to share basic information between the client and the host.</w:t>
      </w:r>
      <w:r w:rsidRPr="00E6647E">
        <w:rPr>
          <w:rFonts w:ascii="Consolas" w:eastAsia="Times New Roman" w:hAnsi="Consolas" w:cs="Times New Roman"/>
          <w:color w:val="000000"/>
          <w:sz w:val="18"/>
          <w:szCs w:val="18"/>
          <w:bdr w:val="none" w:sz="0" w:space="0" w:color="auto" w:frame="1"/>
          <w:lang w:eastAsia="en-GB"/>
        </w:rPr>
        <w:t> </w:t>
      </w:r>
    </w:p>
    <w:p w14:paraId="4193DD00"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return: None</w:t>
      </w:r>
      <w:r w:rsidRPr="00E6647E">
        <w:rPr>
          <w:rFonts w:ascii="Consolas" w:eastAsia="Times New Roman" w:hAnsi="Consolas" w:cs="Times New Roman"/>
          <w:color w:val="000000"/>
          <w:sz w:val="18"/>
          <w:szCs w:val="18"/>
          <w:bdr w:val="none" w:sz="0" w:space="0" w:color="auto" w:frame="1"/>
          <w:lang w:eastAsia="en-GB"/>
        </w:rPr>
        <w:t> </w:t>
      </w:r>
    </w:p>
    <w:p w14:paraId="60921619"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w:t>
      </w:r>
      <w:r w:rsidRPr="00E6647E">
        <w:rPr>
          <w:rFonts w:ascii="Consolas" w:eastAsia="Times New Roman" w:hAnsi="Consolas" w:cs="Times New Roman"/>
          <w:color w:val="000000"/>
          <w:sz w:val="18"/>
          <w:szCs w:val="18"/>
          <w:bdr w:val="none" w:sz="0" w:space="0" w:color="auto" w:frame="1"/>
          <w:lang w:eastAsia="en-GB"/>
        </w:rPr>
        <w:t>  </w:t>
      </w:r>
    </w:p>
    <w:p w14:paraId="5F66B9C3"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02F15146"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while</w:t>
      </w:r>
      <w:r w:rsidRPr="00E6647E">
        <w:rPr>
          <w:rFonts w:ascii="Consolas" w:eastAsia="Times New Roman" w:hAnsi="Consolas" w:cs="Times New Roman"/>
          <w:color w:val="000000"/>
          <w:sz w:val="18"/>
          <w:szCs w:val="18"/>
          <w:bdr w:val="none" w:sz="0" w:space="0" w:color="auto" w:frame="1"/>
          <w:lang w:eastAsia="en-GB"/>
        </w:rPr>
        <w:t> self.connected:  </w:t>
      </w:r>
    </w:p>
    <w:p w14:paraId="7EC79F53"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data = self.receive()  </w:t>
      </w:r>
    </w:p>
    <w:p w14:paraId="4B383C7F"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if</w:t>
      </w:r>
      <w:r w:rsidRPr="00E6647E">
        <w:rPr>
          <w:rFonts w:ascii="Consolas" w:eastAsia="Times New Roman" w:hAnsi="Consolas" w:cs="Times New Roman"/>
          <w:color w:val="000000"/>
          <w:sz w:val="18"/>
          <w:szCs w:val="18"/>
          <w:bdr w:val="none" w:sz="0" w:space="0" w:color="auto" w:frame="1"/>
          <w:lang w:eastAsia="en-GB"/>
        </w:rPr>
        <w:t> data </w:t>
      </w:r>
      <w:r w:rsidRPr="00E6647E">
        <w:rPr>
          <w:rFonts w:ascii="Consolas" w:eastAsia="Times New Roman" w:hAnsi="Consolas" w:cs="Times New Roman"/>
          <w:b/>
          <w:bCs/>
          <w:color w:val="006699"/>
          <w:sz w:val="18"/>
          <w:szCs w:val="18"/>
          <w:bdr w:val="none" w:sz="0" w:space="0" w:color="auto" w:frame="1"/>
          <w:lang w:eastAsia="en-GB"/>
        </w:rPr>
        <w:t>is</w:t>
      </w: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not</w:t>
      </w:r>
      <w:r w:rsidRPr="00E6647E">
        <w:rPr>
          <w:rFonts w:ascii="Consolas" w:eastAsia="Times New Roman" w:hAnsi="Consolas" w:cs="Times New Roman"/>
          <w:color w:val="000000"/>
          <w:sz w:val="18"/>
          <w:szCs w:val="18"/>
          <w:bdr w:val="none" w:sz="0" w:space="0" w:color="auto" w:frame="1"/>
          <w:lang w:eastAsia="en-GB"/>
        </w:rPr>
        <w:t> None:  </w:t>
      </w:r>
    </w:p>
    <w:p w14:paraId="4775C2F5"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for</w:t>
      </w:r>
      <w:r w:rsidRPr="00E6647E">
        <w:rPr>
          <w:rFonts w:ascii="Consolas" w:eastAsia="Times New Roman" w:hAnsi="Consolas" w:cs="Times New Roman"/>
          <w:color w:val="000000"/>
          <w:sz w:val="18"/>
          <w:szCs w:val="18"/>
          <w:bdr w:val="none" w:sz="0" w:space="0" w:color="auto" w:frame="1"/>
          <w:lang w:eastAsia="en-GB"/>
        </w:rPr>
        <w:t> attribute, value </w:t>
      </w:r>
      <w:r w:rsidRPr="00E6647E">
        <w:rPr>
          <w:rFonts w:ascii="Consolas" w:eastAsia="Times New Roman" w:hAnsi="Consolas" w:cs="Times New Roman"/>
          <w:b/>
          <w:bCs/>
          <w:color w:val="006699"/>
          <w:sz w:val="18"/>
          <w:szCs w:val="18"/>
          <w:bdr w:val="none" w:sz="0" w:space="0" w:color="auto" w:frame="1"/>
          <w:lang w:eastAsia="en-GB"/>
        </w:rPr>
        <w:t>in</w:t>
      </w:r>
      <w:r w:rsidRPr="00E6647E">
        <w:rPr>
          <w:rFonts w:ascii="Consolas" w:eastAsia="Times New Roman" w:hAnsi="Consolas" w:cs="Times New Roman"/>
          <w:color w:val="000000"/>
          <w:sz w:val="18"/>
          <w:szCs w:val="18"/>
          <w:bdr w:val="none" w:sz="0" w:space="0" w:color="auto" w:frame="1"/>
          <w:lang w:eastAsia="en-GB"/>
        </w:rPr>
        <w:t> data.items():  </w:t>
      </w:r>
    </w:p>
    <w:p w14:paraId="0BC4FD49"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player_data[attribute] = value  </w:t>
      </w:r>
    </w:p>
    <w:p w14:paraId="1F35898D"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63EAAA41"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receive(self):  </w:t>
      </w:r>
    </w:p>
    <w:p w14:paraId="3C927D1E"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8200"/>
          <w:sz w:val="18"/>
          <w:szCs w:val="18"/>
          <w:bdr w:val="none" w:sz="0" w:space="0" w:color="auto" w:frame="1"/>
          <w:lang w:eastAsia="en-GB"/>
        </w:rPr>
        <w:t>"""</w:t>
      </w:r>
      <w:r w:rsidRPr="00E6647E">
        <w:rPr>
          <w:rFonts w:ascii="Consolas" w:eastAsia="Times New Roman" w:hAnsi="Consolas" w:cs="Times New Roman"/>
          <w:color w:val="000000"/>
          <w:sz w:val="18"/>
          <w:szCs w:val="18"/>
          <w:bdr w:val="none" w:sz="0" w:space="0" w:color="auto" w:frame="1"/>
          <w:lang w:eastAsia="en-GB"/>
        </w:rPr>
        <w:t> </w:t>
      </w:r>
    </w:p>
    <w:p w14:paraId="5AD6CB41"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Receives data from client (player_data).</w:t>
      </w:r>
      <w:r w:rsidRPr="00E6647E">
        <w:rPr>
          <w:rFonts w:ascii="Consolas" w:eastAsia="Times New Roman" w:hAnsi="Consolas" w:cs="Times New Roman"/>
          <w:color w:val="000000"/>
          <w:sz w:val="18"/>
          <w:szCs w:val="18"/>
          <w:bdr w:val="none" w:sz="0" w:space="0" w:color="auto" w:frame="1"/>
          <w:lang w:eastAsia="en-GB"/>
        </w:rPr>
        <w:t> </w:t>
      </w:r>
    </w:p>
    <w:p w14:paraId="7D4050E7"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return: Data in string form (not bytes).</w:t>
      </w:r>
      <w:r w:rsidRPr="00E6647E">
        <w:rPr>
          <w:rFonts w:ascii="Consolas" w:eastAsia="Times New Roman" w:hAnsi="Consolas" w:cs="Times New Roman"/>
          <w:color w:val="000000"/>
          <w:sz w:val="18"/>
          <w:szCs w:val="18"/>
          <w:bdr w:val="none" w:sz="0" w:space="0" w:color="auto" w:frame="1"/>
          <w:lang w:eastAsia="en-GB"/>
        </w:rPr>
        <w:t> </w:t>
      </w:r>
    </w:p>
    <w:p w14:paraId="276CBB62"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w:t>
      </w:r>
      <w:r w:rsidRPr="00E6647E">
        <w:rPr>
          <w:rFonts w:ascii="Consolas" w:eastAsia="Times New Roman" w:hAnsi="Consolas" w:cs="Times New Roman"/>
          <w:color w:val="000000"/>
          <w:sz w:val="18"/>
          <w:szCs w:val="18"/>
          <w:bdr w:val="none" w:sz="0" w:space="0" w:color="auto" w:frame="1"/>
          <w:lang w:eastAsia="en-GB"/>
        </w:rPr>
        <w:t>  </w:t>
      </w:r>
    </w:p>
    <w:p w14:paraId="115D760C"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49865CDC"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try</w:t>
      </w:r>
      <w:r w:rsidRPr="00E6647E">
        <w:rPr>
          <w:rFonts w:ascii="Consolas" w:eastAsia="Times New Roman" w:hAnsi="Consolas" w:cs="Times New Roman"/>
          <w:color w:val="000000"/>
          <w:sz w:val="18"/>
          <w:szCs w:val="18"/>
          <w:bdr w:val="none" w:sz="0" w:space="0" w:color="auto" w:frame="1"/>
          <w:lang w:eastAsia="en-GB"/>
        </w:rPr>
        <w:t>:  </w:t>
      </w:r>
    </w:p>
    <w:p w14:paraId="42A54E18"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data = self.__conn.recv(4096)  </w:t>
      </w:r>
    </w:p>
    <w:p w14:paraId="5AB1D751"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return</w:t>
      </w:r>
      <w:r w:rsidRPr="00E6647E">
        <w:rPr>
          <w:rFonts w:ascii="Consolas" w:eastAsia="Times New Roman" w:hAnsi="Consolas" w:cs="Times New Roman"/>
          <w:color w:val="000000"/>
          <w:sz w:val="18"/>
          <w:szCs w:val="18"/>
          <w:bdr w:val="none" w:sz="0" w:space="0" w:color="auto" w:frame="1"/>
          <w:lang w:eastAsia="en-GB"/>
        </w:rPr>
        <w:t> json.loads(data)  </w:t>
      </w:r>
    </w:p>
    <w:p w14:paraId="739E2E24"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except</w:t>
      </w:r>
      <w:r w:rsidRPr="00E6647E">
        <w:rPr>
          <w:rFonts w:ascii="Consolas" w:eastAsia="Times New Roman" w:hAnsi="Consolas" w:cs="Times New Roman"/>
          <w:color w:val="000000"/>
          <w:sz w:val="18"/>
          <w:szCs w:val="18"/>
          <w:bdr w:val="none" w:sz="0" w:space="0" w:color="auto" w:frame="1"/>
          <w:lang w:eastAsia="en-GB"/>
        </w:rPr>
        <w:t> Exception as e:  </w:t>
      </w:r>
    </w:p>
    <w:p w14:paraId="165D149D"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print</w:t>
      </w:r>
      <w:r w:rsidRPr="00E6647E">
        <w:rPr>
          <w:rFonts w:ascii="Consolas" w:eastAsia="Times New Roman" w:hAnsi="Consolas" w:cs="Times New Roman"/>
          <w:color w:val="000000"/>
          <w:sz w:val="18"/>
          <w:szCs w:val="18"/>
          <w:bdr w:val="none" w:sz="0" w:space="0" w:color="auto" w:frame="1"/>
          <w:lang w:eastAsia="en-GB"/>
        </w:rPr>
        <w:t>(</w:t>
      </w:r>
      <w:r w:rsidRPr="00E6647E">
        <w:rPr>
          <w:rFonts w:ascii="Consolas" w:eastAsia="Times New Roman" w:hAnsi="Consolas" w:cs="Times New Roman"/>
          <w:color w:val="0000FF"/>
          <w:sz w:val="18"/>
          <w:szCs w:val="18"/>
          <w:bdr w:val="none" w:sz="0" w:space="0" w:color="auto" w:frame="1"/>
          <w:lang w:eastAsia="en-GB"/>
        </w:rPr>
        <w:t>"disconnected: {}"</w:t>
      </w:r>
      <w:r w:rsidRPr="00E6647E">
        <w:rPr>
          <w:rFonts w:ascii="Consolas" w:eastAsia="Times New Roman" w:hAnsi="Consolas" w:cs="Times New Roman"/>
          <w:color w:val="000000"/>
          <w:sz w:val="18"/>
          <w:szCs w:val="18"/>
          <w:bdr w:val="none" w:sz="0" w:space="0" w:color="auto" w:frame="1"/>
          <w:lang w:eastAsia="en-GB"/>
        </w:rPr>
        <w:t>.format(e))  </w:t>
      </w:r>
    </w:p>
    <w:p w14:paraId="0BEC967E"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0E560FE1"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send(self, data):  </w:t>
      </w:r>
    </w:p>
    <w:p w14:paraId="16ABF5BF"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8200"/>
          <w:sz w:val="18"/>
          <w:szCs w:val="18"/>
          <w:bdr w:val="none" w:sz="0" w:space="0" w:color="auto" w:frame="1"/>
          <w:lang w:eastAsia="en-GB"/>
        </w:rPr>
        <w:t>"""</w:t>
      </w:r>
      <w:r w:rsidRPr="00E6647E">
        <w:rPr>
          <w:rFonts w:ascii="Consolas" w:eastAsia="Times New Roman" w:hAnsi="Consolas" w:cs="Times New Roman"/>
          <w:color w:val="000000"/>
          <w:sz w:val="18"/>
          <w:szCs w:val="18"/>
          <w:bdr w:val="none" w:sz="0" w:space="0" w:color="auto" w:frame="1"/>
          <w:lang w:eastAsia="en-GB"/>
        </w:rPr>
        <w:t> </w:t>
      </w:r>
    </w:p>
    <w:p w14:paraId="5DFF4D0B"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Converts data into bytes and sends to client. This is usually the 2D dictionary of player info.</w:t>
      </w:r>
      <w:r w:rsidRPr="00E6647E">
        <w:rPr>
          <w:rFonts w:ascii="Consolas" w:eastAsia="Times New Roman" w:hAnsi="Consolas" w:cs="Times New Roman"/>
          <w:color w:val="000000"/>
          <w:sz w:val="18"/>
          <w:szCs w:val="18"/>
          <w:bdr w:val="none" w:sz="0" w:space="0" w:color="auto" w:frame="1"/>
          <w:lang w:eastAsia="en-GB"/>
        </w:rPr>
        <w:t> </w:t>
      </w:r>
    </w:p>
    <w:p w14:paraId="263B82BA"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param data: Data that is to be sent (player_data).</w:t>
      </w:r>
      <w:r w:rsidRPr="00E6647E">
        <w:rPr>
          <w:rFonts w:ascii="Consolas" w:eastAsia="Times New Roman" w:hAnsi="Consolas" w:cs="Times New Roman"/>
          <w:color w:val="000000"/>
          <w:sz w:val="18"/>
          <w:szCs w:val="18"/>
          <w:bdr w:val="none" w:sz="0" w:space="0" w:color="auto" w:frame="1"/>
          <w:lang w:eastAsia="en-GB"/>
        </w:rPr>
        <w:t> </w:t>
      </w:r>
    </w:p>
    <w:p w14:paraId="5412EA58"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return: None</w:t>
      </w:r>
      <w:r w:rsidRPr="00E6647E">
        <w:rPr>
          <w:rFonts w:ascii="Consolas" w:eastAsia="Times New Roman" w:hAnsi="Consolas" w:cs="Times New Roman"/>
          <w:color w:val="000000"/>
          <w:sz w:val="18"/>
          <w:szCs w:val="18"/>
          <w:bdr w:val="none" w:sz="0" w:space="0" w:color="auto" w:frame="1"/>
          <w:lang w:eastAsia="en-GB"/>
        </w:rPr>
        <w:t> </w:t>
      </w:r>
    </w:p>
    <w:p w14:paraId="74B50476"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w:t>
      </w:r>
      <w:r w:rsidRPr="00E6647E">
        <w:rPr>
          <w:rFonts w:ascii="Consolas" w:eastAsia="Times New Roman" w:hAnsi="Consolas" w:cs="Times New Roman"/>
          <w:color w:val="000000"/>
          <w:sz w:val="18"/>
          <w:szCs w:val="18"/>
          <w:bdr w:val="none" w:sz="0" w:space="0" w:color="auto" w:frame="1"/>
          <w:lang w:eastAsia="en-GB"/>
        </w:rPr>
        <w:t>  </w:t>
      </w:r>
    </w:p>
    <w:p w14:paraId="5F79228B"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452F1C1E"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if</w:t>
      </w:r>
      <w:r w:rsidRPr="00E6647E">
        <w:rPr>
          <w:rFonts w:ascii="Consolas" w:eastAsia="Times New Roman" w:hAnsi="Consolas" w:cs="Times New Roman"/>
          <w:color w:val="000000"/>
          <w:sz w:val="18"/>
          <w:szCs w:val="18"/>
          <w:bdr w:val="none" w:sz="0" w:space="0" w:color="auto" w:frame="1"/>
          <w:lang w:eastAsia="en-GB"/>
        </w:rPr>
        <w:t> self.connected:  </w:t>
      </w:r>
    </w:p>
    <w:p w14:paraId="3B567AC6"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data = json.dumps(data)  </w:t>
      </w:r>
    </w:p>
    <w:p w14:paraId="7FB0C987"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data = bytes(data, </w:t>
      </w:r>
      <w:r w:rsidRPr="00E6647E">
        <w:rPr>
          <w:rFonts w:ascii="Consolas" w:eastAsia="Times New Roman" w:hAnsi="Consolas" w:cs="Times New Roman"/>
          <w:color w:val="0000FF"/>
          <w:sz w:val="18"/>
          <w:szCs w:val="18"/>
          <w:bdr w:val="none" w:sz="0" w:space="0" w:color="auto" w:frame="1"/>
          <w:lang w:eastAsia="en-GB"/>
        </w:rPr>
        <w:t>'utf-8'</w:t>
      </w:r>
      <w:r w:rsidRPr="00E6647E">
        <w:rPr>
          <w:rFonts w:ascii="Consolas" w:eastAsia="Times New Roman" w:hAnsi="Consolas" w:cs="Times New Roman"/>
          <w:color w:val="000000"/>
          <w:sz w:val="18"/>
          <w:szCs w:val="18"/>
          <w:bdr w:val="none" w:sz="0" w:space="0" w:color="auto" w:frame="1"/>
          <w:lang w:eastAsia="en-GB"/>
        </w:rPr>
        <w:t>)  </w:t>
      </w:r>
    </w:p>
    <w:p w14:paraId="3C304AD0"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try</w:t>
      </w:r>
      <w:r w:rsidRPr="00E6647E">
        <w:rPr>
          <w:rFonts w:ascii="Consolas" w:eastAsia="Times New Roman" w:hAnsi="Consolas" w:cs="Times New Roman"/>
          <w:color w:val="000000"/>
          <w:sz w:val="18"/>
          <w:szCs w:val="18"/>
          <w:bdr w:val="none" w:sz="0" w:space="0" w:color="auto" w:frame="1"/>
          <w:lang w:eastAsia="en-GB"/>
        </w:rPr>
        <w:t>:  </w:t>
      </w:r>
    </w:p>
    <w:p w14:paraId="23B2D053"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lastRenderedPageBreak/>
        <w:t>                self.__conn.sendall(data)  </w:t>
      </w:r>
    </w:p>
    <w:p w14:paraId="1DEED3ED"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except</w:t>
      </w:r>
      <w:r w:rsidRPr="00E6647E">
        <w:rPr>
          <w:rFonts w:ascii="Consolas" w:eastAsia="Times New Roman" w:hAnsi="Consolas" w:cs="Times New Roman"/>
          <w:color w:val="000000"/>
          <w:sz w:val="18"/>
          <w:szCs w:val="18"/>
          <w:bdr w:val="none" w:sz="0" w:space="0" w:color="auto" w:frame="1"/>
          <w:lang w:eastAsia="en-GB"/>
        </w:rPr>
        <w:t> ConnectionResetError:  </w:t>
      </w:r>
    </w:p>
    <w:p w14:paraId="6E44E16B"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print</w:t>
      </w:r>
      <w:r w:rsidRPr="00E6647E">
        <w:rPr>
          <w:rFonts w:ascii="Consolas" w:eastAsia="Times New Roman" w:hAnsi="Consolas" w:cs="Times New Roman"/>
          <w:color w:val="000000"/>
          <w:sz w:val="18"/>
          <w:szCs w:val="18"/>
          <w:bdr w:val="none" w:sz="0" w:space="0" w:color="auto" w:frame="1"/>
          <w:lang w:eastAsia="en-GB"/>
        </w:rPr>
        <w:t>(</w:t>
      </w:r>
      <w:r w:rsidRPr="00E6647E">
        <w:rPr>
          <w:rFonts w:ascii="Consolas" w:eastAsia="Times New Roman" w:hAnsi="Consolas" w:cs="Times New Roman"/>
          <w:color w:val="0000FF"/>
          <w:sz w:val="18"/>
          <w:szCs w:val="18"/>
          <w:bdr w:val="none" w:sz="0" w:space="0" w:color="auto" w:frame="1"/>
          <w:lang w:eastAsia="en-GB"/>
        </w:rPr>
        <w:t>"disconnected"</w:t>
      </w:r>
      <w:r w:rsidRPr="00E6647E">
        <w:rPr>
          <w:rFonts w:ascii="Consolas" w:eastAsia="Times New Roman" w:hAnsi="Consolas" w:cs="Times New Roman"/>
          <w:color w:val="000000"/>
          <w:sz w:val="18"/>
          <w:szCs w:val="18"/>
          <w:bdr w:val="none" w:sz="0" w:space="0" w:color="auto" w:frame="1"/>
          <w:lang w:eastAsia="en-GB"/>
        </w:rPr>
        <w:t>)  </w:t>
      </w:r>
    </w:p>
    <w:p w14:paraId="6388BA28"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connected = False  </w:t>
      </w:r>
    </w:p>
    <w:p w14:paraId="0F5A8D24"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1FE5542E"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get_player_data(self):  </w:t>
      </w:r>
    </w:p>
    <w:p w14:paraId="3BDB21BB"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return</w:t>
      </w:r>
      <w:r w:rsidRPr="00E6647E">
        <w:rPr>
          <w:rFonts w:ascii="Consolas" w:eastAsia="Times New Roman" w:hAnsi="Consolas" w:cs="Times New Roman"/>
          <w:color w:val="000000"/>
          <w:sz w:val="18"/>
          <w:szCs w:val="18"/>
          <w:bdr w:val="none" w:sz="0" w:space="0" w:color="auto" w:frame="1"/>
          <w:lang w:eastAsia="en-GB"/>
        </w:rPr>
        <w:t> self.__player_data  </w:t>
      </w:r>
    </w:p>
    <w:p w14:paraId="60A9E58A"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70D7BA78"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get_id(self):  </w:t>
      </w:r>
    </w:p>
    <w:p w14:paraId="1F19778B"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return</w:t>
      </w:r>
      <w:r w:rsidRPr="00E6647E">
        <w:rPr>
          <w:rFonts w:ascii="Consolas" w:eastAsia="Times New Roman" w:hAnsi="Consolas" w:cs="Times New Roman"/>
          <w:color w:val="000000"/>
          <w:sz w:val="18"/>
          <w:szCs w:val="18"/>
          <w:bdr w:val="none" w:sz="0" w:space="0" w:color="auto" w:frame="1"/>
          <w:lang w:eastAsia="en-GB"/>
        </w:rPr>
        <w:t> self.id  </w:t>
      </w:r>
    </w:p>
    <w:p w14:paraId="2F0BE358"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761D6442"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close(self):  </w:t>
      </w:r>
    </w:p>
    <w:p w14:paraId="609C2824"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8200"/>
          <w:sz w:val="18"/>
          <w:szCs w:val="18"/>
          <w:bdr w:val="none" w:sz="0" w:space="0" w:color="auto" w:frame="1"/>
          <w:lang w:eastAsia="en-GB"/>
        </w:rPr>
        <w:t>"""</w:t>
      </w:r>
      <w:r w:rsidRPr="00E6647E">
        <w:rPr>
          <w:rFonts w:ascii="Consolas" w:eastAsia="Times New Roman" w:hAnsi="Consolas" w:cs="Times New Roman"/>
          <w:color w:val="000000"/>
          <w:sz w:val="18"/>
          <w:szCs w:val="18"/>
          <w:bdr w:val="none" w:sz="0" w:space="0" w:color="auto" w:frame="1"/>
          <w:lang w:eastAsia="en-GB"/>
        </w:rPr>
        <w:t> </w:t>
      </w:r>
    </w:p>
    <w:p w14:paraId="61BCEA22"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When a client quits the connection must be closed. Closes the socket connection and marks the object as not</w:t>
      </w:r>
      <w:r w:rsidRPr="00E6647E">
        <w:rPr>
          <w:rFonts w:ascii="Consolas" w:eastAsia="Times New Roman" w:hAnsi="Consolas" w:cs="Times New Roman"/>
          <w:color w:val="000000"/>
          <w:sz w:val="18"/>
          <w:szCs w:val="18"/>
          <w:bdr w:val="none" w:sz="0" w:space="0" w:color="auto" w:frame="1"/>
          <w:lang w:eastAsia="en-GB"/>
        </w:rPr>
        <w:t> </w:t>
      </w:r>
    </w:p>
    <w:p w14:paraId="276EFA43"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connected.</w:t>
      </w:r>
      <w:r w:rsidRPr="00E6647E">
        <w:rPr>
          <w:rFonts w:ascii="Consolas" w:eastAsia="Times New Roman" w:hAnsi="Consolas" w:cs="Times New Roman"/>
          <w:color w:val="000000"/>
          <w:sz w:val="18"/>
          <w:szCs w:val="18"/>
          <w:bdr w:val="none" w:sz="0" w:space="0" w:color="auto" w:frame="1"/>
          <w:lang w:eastAsia="en-GB"/>
        </w:rPr>
        <w:t> </w:t>
      </w:r>
    </w:p>
    <w:p w14:paraId="6783A2FF"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return: None</w:t>
      </w:r>
      <w:r w:rsidRPr="00E6647E">
        <w:rPr>
          <w:rFonts w:ascii="Consolas" w:eastAsia="Times New Roman" w:hAnsi="Consolas" w:cs="Times New Roman"/>
          <w:color w:val="000000"/>
          <w:sz w:val="18"/>
          <w:szCs w:val="18"/>
          <w:bdr w:val="none" w:sz="0" w:space="0" w:color="auto" w:frame="1"/>
          <w:lang w:eastAsia="en-GB"/>
        </w:rPr>
        <w:t> </w:t>
      </w:r>
    </w:p>
    <w:p w14:paraId="4010F57E"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w:t>
      </w:r>
      <w:r w:rsidRPr="00E6647E">
        <w:rPr>
          <w:rFonts w:ascii="Consolas" w:eastAsia="Times New Roman" w:hAnsi="Consolas" w:cs="Times New Roman"/>
          <w:color w:val="000000"/>
          <w:sz w:val="18"/>
          <w:szCs w:val="18"/>
          <w:bdr w:val="none" w:sz="0" w:space="0" w:color="auto" w:frame="1"/>
          <w:lang w:eastAsia="en-GB"/>
        </w:rPr>
        <w:t>  </w:t>
      </w:r>
    </w:p>
    <w:p w14:paraId="65A6A8FB"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45AD8697"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conn.close()  </w:t>
      </w:r>
    </w:p>
    <w:p w14:paraId="2D112DCB"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connected = False  </w:t>
      </w:r>
    </w:p>
    <w:p w14:paraId="07167D8C"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04DB0B33"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624964DD"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b/>
          <w:bCs/>
          <w:color w:val="006699"/>
          <w:sz w:val="18"/>
          <w:szCs w:val="18"/>
          <w:bdr w:val="none" w:sz="0" w:space="0" w:color="auto" w:frame="1"/>
          <w:lang w:eastAsia="en-GB"/>
        </w:rPr>
        <w:t>class</w:t>
      </w:r>
      <w:r w:rsidRPr="00E6647E">
        <w:rPr>
          <w:rFonts w:ascii="Consolas" w:eastAsia="Times New Roman" w:hAnsi="Consolas" w:cs="Times New Roman"/>
          <w:color w:val="000000"/>
          <w:sz w:val="18"/>
          <w:szCs w:val="18"/>
          <w:bdr w:val="none" w:sz="0" w:space="0" w:color="auto" w:frame="1"/>
          <w:lang w:eastAsia="en-GB"/>
        </w:rPr>
        <w:t> Server:  </w:t>
      </w:r>
      <w:r w:rsidRPr="00E6647E">
        <w:rPr>
          <w:rFonts w:ascii="Consolas" w:eastAsia="Times New Roman" w:hAnsi="Consolas" w:cs="Times New Roman"/>
          <w:color w:val="008200"/>
          <w:sz w:val="18"/>
          <w:szCs w:val="18"/>
          <w:bdr w:val="none" w:sz="0" w:space="0" w:color="auto" w:frame="1"/>
          <w:lang w:eastAsia="en-GB"/>
        </w:rPr>
        <w:t># Instantiates whenever a user clicks create game.</w:t>
      </w:r>
      <w:r w:rsidRPr="00E6647E">
        <w:rPr>
          <w:rFonts w:ascii="Consolas" w:eastAsia="Times New Roman" w:hAnsi="Consolas" w:cs="Times New Roman"/>
          <w:color w:val="000000"/>
          <w:sz w:val="18"/>
          <w:szCs w:val="18"/>
          <w:bdr w:val="none" w:sz="0" w:space="0" w:color="auto" w:frame="1"/>
          <w:lang w:eastAsia="en-GB"/>
        </w:rPr>
        <w:t>  </w:t>
      </w:r>
    </w:p>
    <w:p w14:paraId="34AF5B1C"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__init__(self, name):  </w:t>
      </w:r>
    </w:p>
    <w:p w14:paraId="46471F6E"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8200"/>
          <w:sz w:val="18"/>
          <w:szCs w:val="18"/>
          <w:bdr w:val="none" w:sz="0" w:space="0" w:color="auto" w:frame="1"/>
          <w:lang w:eastAsia="en-GB"/>
        </w:rPr>
        <w:t>"""</w:t>
      </w:r>
      <w:r w:rsidRPr="00E6647E">
        <w:rPr>
          <w:rFonts w:ascii="Consolas" w:eastAsia="Times New Roman" w:hAnsi="Consolas" w:cs="Times New Roman"/>
          <w:color w:val="000000"/>
          <w:sz w:val="18"/>
          <w:szCs w:val="18"/>
          <w:bdr w:val="none" w:sz="0" w:space="0" w:color="auto" w:frame="1"/>
          <w:lang w:eastAsia="en-GB"/>
        </w:rPr>
        <w:t> </w:t>
      </w:r>
    </w:p>
    <w:p w14:paraId="318DAC22"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Class for server that controls the sending and receiving of game data for each player between the host and</w:t>
      </w:r>
      <w:r w:rsidRPr="00E6647E">
        <w:rPr>
          <w:rFonts w:ascii="Consolas" w:eastAsia="Times New Roman" w:hAnsi="Consolas" w:cs="Times New Roman"/>
          <w:color w:val="000000"/>
          <w:sz w:val="18"/>
          <w:szCs w:val="18"/>
          <w:bdr w:val="none" w:sz="0" w:space="0" w:color="auto" w:frame="1"/>
          <w:lang w:eastAsia="en-GB"/>
        </w:rPr>
        <w:t> </w:t>
      </w:r>
    </w:p>
    <w:p w14:paraId="231160C8"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all clients connected.</w:t>
      </w:r>
      <w:r w:rsidRPr="00E6647E">
        <w:rPr>
          <w:rFonts w:ascii="Consolas" w:eastAsia="Times New Roman" w:hAnsi="Consolas" w:cs="Times New Roman"/>
          <w:color w:val="000000"/>
          <w:sz w:val="18"/>
          <w:szCs w:val="18"/>
          <w:bdr w:val="none" w:sz="0" w:space="0" w:color="auto" w:frame="1"/>
          <w:lang w:eastAsia="en-GB"/>
        </w:rPr>
        <w:t> </w:t>
      </w:r>
    </w:p>
    <w:p w14:paraId="6CBA969F"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param name: Host's name. Comes form database based on user's sign in details.</w:t>
      </w:r>
      <w:r w:rsidRPr="00E6647E">
        <w:rPr>
          <w:rFonts w:ascii="Consolas" w:eastAsia="Times New Roman" w:hAnsi="Consolas" w:cs="Times New Roman"/>
          <w:color w:val="000000"/>
          <w:sz w:val="18"/>
          <w:szCs w:val="18"/>
          <w:bdr w:val="none" w:sz="0" w:space="0" w:color="auto" w:frame="1"/>
          <w:lang w:eastAsia="en-GB"/>
        </w:rPr>
        <w:t> </w:t>
      </w:r>
    </w:p>
    <w:p w14:paraId="4D3133EB"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w:t>
      </w:r>
      <w:r w:rsidRPr="00E6647E">
        <w:rPr>
          <w:rFonts w:ascii="Consolas" w:eastAsia="Times New Roman" w:hAnsi="Consolas" w:cs="Times New Roman"/>
          <w:color w:val="000000"/>
          <w:sz w:val="18"/>
          <w:szCs w:val="18"/>
          <w:bdr w:val="none" w:sz="0" w:space="0" w:color="auto" w:frame="1"/>
          <w:lang w:eastAsia="en-GB"/>
        </w:rPr>
        <w:t>  </w:t>
      </w:r>
    </w:p>
    <w:p w14:paraId="73A19669"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19142465"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run = True  </w:t>
      </w:r>
    </w:p>
    <w:p w14:paraId="34C5000C"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test_count = 0  </w:t>
      </w:r>
    </w:p>
    <w:p w14:paraId="049F9F89"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players_template = {  </w:t>
      </w:r>
    </w:p>
    <w:p w14:paraId="7AB7EFB5"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7D73E1A5"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0:  </w:t>
      </w:r>
    </w:p>
    <w:p w14:paraId="61A4708C"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  </w:t>
      </w:r>
    </w:p>
    <w:p w14:paraId="7C7EA391"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name'</w:t>
      </w: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 [host]'</w:t>
      </w:r>
      <w:r w:rsidRPr="00E6647E">
        <w:rPr>
          <w:rFonts w:ascii="Consolas" w:eastAsia="Times New Roman" w:hAnsi="Consolas" w:cs="Times New Roman"/>
          <w:color w:val="000000"/>
          <w:sz w:val="18"/>
          <w:szCs w:val="18"/>
          <w:bdr w:val="none" w:sz="0" w:space="0" w:color="auto" w:frame="1"/>
          <w:lang w:eastAsia="en-GB"/>
        </w:rPr>
        <w:t>.format(name),  </w:t>
      </w:r>
    </w:p>
    <w:p w14:paraId="2155E36B"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skin'</w:t>
      </w: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pac-man'</w:t>
      </w:r>
      <w:r w:rsidRPr="00E6647E">
        <w:rPr>
          <w:rFonts w:ascii="Consolas" w:eastAsia="Times New Roman" w:hAnsi="Consolas" w:cs="Times New Roman"/>
          <w:color w:val="000000"/>
          <w:sz w:val="18"/>
          <w:szCs w:val="18"/>
          <w:bdr w:val="none" w:sz="0" w:space="0" w:color="auto" w:frame="1"/>
          <w:lang w:eastAsia="en-GB"/>
        </w:rPr>
        <w:t>,  </w:t>
      </w:r>
    </w:p>
    <w:p w14:paraId="77024F84"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score'</w:t>
      </w:r>
      <w:r w:rsidRPr="00E6647E">
        <w:rPr>
          <w:rFonts w:ascii="Consolas" w:eastAsia="Times New Roman" w:hAnsi="Consolas" w:cs="Times New Roman"/>
          <w:color w:val="000000"/>
          <w:sz w:val="18"/>
          <w:szCs w:val="18"/>
          <w:bdr w:val="none" w:sz="0" w:space="0" w:color="auto" w:frame="1"/>
          <w:lang w:eastAsia="en-GB"/>
        </w:rPr>
        <w:t>:    0,  </w:t>
      </w:r>
    </w:p>
    <w:p w14:paraId="2EB17E61"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ready'</w:t>
      </w:r>
      <w:r w:rsidRPr="00E6647E">
        <w:rPr>
          <w:rFonts w:ascii="Consolas" w:eastAsia="Times New Roman" w:hAnsi="Consolas" w:cs="Times New Roman"/>
          <w:color w:val="000000"/>
          <w:sz w:val="18"/>
          <w:szCs w:val="18"/>
          <w:bdr w:val="none" w:sz="0" w:space="0" w:color="auto" w:frame="1"/>
          <w:lang w:eastAsia="en-GB"/>
        </w:rPr>
        <w:t>:    None,  </w:t>
      </w:r>
    </w:p>
    <w:p w14:paraId="6A4A19CA"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pos'</w:t>
      </w:r>
      <w:r w:rsidRPr="00E6647E">
        <w:rPr>
          <w:rFonts w:ascii="Consolas" w:eastAsia="Times New Roman" w:hAnsi="Consolas" w:cs="Times New Roman"/>
          <w:color w:val="000000"/>
          <w:sz w:val="18"/>
          <w:szCs w:val="18"/>
          <w:bdr w:val="none" w:sz="0" w:space="0" w:color="auto" w:frame="1"/>
          <w:lang w:eastAsia="en-GB"/>
        </w:rPr>
        <w:t>:      [167, 318],  </w:t>
      </w:r>
    </w:p>
    <w:p w14:paraId="37CC5052"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move'</w:t>
      </w:r>
      <w:r w:rsidRPr="00E6647E">
        <w:rPr>
          <w:rFonts w:ascii="Consolas" w:eastAsia="Times New Roman" w:hAnsi="Consolas" w:cs="Times New Roman"/>
          <w:color w:val="000000"/>
          <w:sz w:val="18"/>
          <w:szCs w:val="18"/>
          <w:bdr w:val="none" w:sz="0" w:space="0" w:color="auto" w:frame="1"/>
          <w:lang w:eastAsia="en-GB"/>
        </w:rPr>
        <w:t>:     None,  </w:t>
      </w:r>
    </w:p>
    <w:p w14:paraId="34322FE2"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countdown'</w:t>
      </w:r>
      <w:r w:rsidRPr="00E6647E">
        <w:rPr>
          <w:rFonts w:ascii="Consolas" w:eastAsia="Times New Roman" w:hAnsi="Consolas" w:cs="Times New Roman"/>
          <w:color w:val="000000"/>
          <w:sz w:val="18"/>
          <w:szCs w:val="18"/>
          <w:bdr w:val="none" w:sz="0" w:space="0" w:color="auto" w:frame="1"/>
          <w:lang w:eastAsia="en-GB"/>
        </w:rPr>
        <w:t>: None,  </w:t>
      </w:r>
    </w:p>
    <w:p w14:paraId="0463BFA1"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start'</w:t>
      </w:r>
      <w:r w:rsidRPr="00E6647E">
        <w:rPr>
          <w:rFonts w:ascii="Consolas" w:eastAsia="Times New Roman" w:hAnsi="Consolas" w:cs="Times New Roman"/>
          <w:color w:val="000000"/>
          <w:sz w:val="18"/>
          <w:szCs w:val="18"/>
          <w:bdr w:val="none" w:sz="0" w:space="0" w:color="auto" w:frame="1"/>
          <w:lang w:eastAsia="en-GB"/>
        </w:rPr>
        <w:t>:    False,  </w:t>
      </w:r>
    </w:p>
    <w:p w14:paraId="01BB44C1"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end'</w:t>
      </w:r>
      <w:r w:rsidRPr="00E6647E">
        <w:rPr>
          <w:rFonts w:ascii="Consolas" w:eastAsia="Times New Roman" w:hAnsi="Consolas" w:cs="Times New Roman"/>
          <w:color w:val="000000"/>
          <w:sz w:val="18"/>
          <w:szCs w:val="18"/>
          <w:bdr w:val="none" w:sz="0" w:space="0" w:color="auto" w:frame="1"/>
          <w:lang w:eastAsia="en-GB"/>
        </w:rPr>
        <w:t>:      True,  </w:t>
      </w:r>
    </w:p>
    <w:p w14:paraId="08495B9C"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place'</w:t>
      </w:r>
      <w:r w:rsidRPr="00E6647E">
        <w:rPr>
          <w:rFonts w:ascii="Consolas" w:eastAsia="Times New Roman" w:hAnsi="Consolas" w:cs="Times New Roman"/>
          <w:color w:val="000000"/>
          <w:sz w:val="18"/>
          <w:szCs w:val="18"/>
          <w:bdr w:val="none" w:sz="0" w:space="0" w:color="auto" w:frame="1"/>
          <w:lang w:eastAsia="en-GB"/>
        </w:rPr>
        <w:t>:    None,  </w:t>
      </w:r>
    </w:p>
    <w:p w14:paraId="014C2BB2"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finished'</w:t>
      </w:r>
      <w:r w:rsidRPr="00E6647E">
        <w:rPr>
          <w:rFonts w:ascii="Consolas" w:eastAsia="Times New Roman" w:hAnsi="Consolas" w:cs="Times New Roman"/>
          <w:color w:val="000000"/>
          <w:sz w:val="18"/>
          <w:szCs w:val="18"/>
          <w:bdr w:val="none" w:sz="0" w:space="0" w:color="auto" w:frame="1"/>
          <w:lang w:eastAsia="en-GB"/>
        </w:rPr>
        <w:t>: False  </w:t>
      </w:r>
    </w:p>
    <w:p w14:paraId="623502BA"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  </w:t>
      </w:r>
    </w:p>
    <w:p w14:paraId="26B67790"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41158D21"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1:  </w:t>
      </w:r>
    </w:p>
    <w:p w14:paraId="72D3FF34"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  </w:t>
      </w:r>
    </w:p>
    <w:p w14:paraId="49F27463"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name'</w:t>
      </w:r>
      <w:r w:rsidRPr="00E6647E">
        <w:rPr>
          <w:rFonts w:ascii="Consolas" w:eastAsia="Times New Roman" w:hAnsi="Consolas" w:cs="Times New Roman"/>
          <w:color w:val="000000"/>
          <w:sz w:val="18"/>
          <w:szCs w:val="18"/>
          <w:bdr w:val="none" w:sz="0" w:space="0" w:color="auto" w:frame="1"/>
          <w:lang w:eastAsia="en-GB"/>
        </w:rPr>
        <w:t>:     None,  </w:t>
      </w:r>
    </w:p>
    <w:p w14:paraId="7567D599"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skin'</w:t>
      </w: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blinky'</w:t>
      </w:r>
      <w:r w:rsidRPr="00E6647E">
        <w:rPr>
          <w:rFonts w:ascii="Consolas" w:eastAsia="Times New Roman" w:hAnsi="Consolas" w:cs="Times New Roman"/>
          <w:color w:val="000000"/>
          <w:sz w:val="18"/>
          <w:szCs w:val="18"/>
          <w:bdr w:val="none" w:sz="0" w:space="0" w:color="auto" w:frame="1"/>
          <w:lang w:eastAsia="en-GB"/>
        </w:rPr>
        <w:t>,  </w:t>
      </w:r>
    </w:p>
    <w:p w14:paraId="2B7A5468"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score'</w:t>
      </w:r>
      <w:r w:rsidRPr="00E6647E">
        <w:rPr>
          <w:rFonts w:ascii="Consolas" w:eastAsia="Times New Roman" w:hAnsi="Consolas" w:cs="Times New Roman"/>
          <w:color w:val="000000"/>
          <w:sz w:val="18"/>
          <w:szCs w:val="18"/>
          <w:bdr w:val="none" w:sz="0" w:space="0" w:color="auto" w:frame="1"/>
          <w:lang w:eastAsia="en-GB"/>
        </w:rPr>
        <w:t>:    0,  </w:t>
      </w:r>
    </w:p>
    <w:p w14:paraId="0F04DD25"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ready'</w:t>
      </w:r>
      <w:r w:rsidRPr="00E6647E">
        <w:rPr>
          <w:rFonts w:ascii="Consolas" w:eastAsia="Times New Roman" w:hAnsi="Consolas" w:cs="Times New Roman"/>
          <w:color w:val="000000"/>
          <w:sz w:val="18"/>
          <w:szCs w:val="18"/>
          <w:bdr w:val="none" w:sz="0" w:space="0" w:color="auto" w:frame="1"/>
          <w:lang w:eastAsia="en-GB"/>
        </w:rPr>
        <w:t>:    None,  </w:t>
      </w:r>
    </w:p>
    <w:p w14:paraId="48A4933B"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pos'</w:t>
      </w:r>
      <w:r w:rsidRPr="00E6647E">
        <w:rPr>
          <w:rFonts w:ascii="Consolas" w:eastAsia="Times New Roman" w:hAnsi="Consolas" w:cs="Times New Roman"/>
          <w:color w:val="000000"/>
          <w:sz w:val="18"/>
          <w:szCs w:val="18"/>
          <w:bdr w:val="none" w:sz="0" w:space="0" w:color="auto" w:frame="1"/>
          <w:lang w:eastAsia="en-GB"/>
        </w:rPr>
        <w:t>:      [168, 176],  </w:t>
      </w:r>
    </w:p>
    <w:p w14:paraId="6CB12083"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move'</w:t>
      </w:r>
      <w:r w:rsidRPr="00E6647E">
        <w:rPr>
          <w:rFonts w:ascii="Consolas" w:eastAsia="Times New Roman" w:hAnsi="Consolas" w:cs="Times New Roman"/>
          <w:color w:val="000000"/>
          <w:sz w:val="18"/>
          <w:szCs w:val="18"/>
          <w:bdr w:val="none" w:sz="0" w:space="0" w:color="auto" w:frame="1"/>
          <w:lang w:eastAsia="en-GB"/>
        </w:rPr>
        <w:t>:     None,  </w:t>
      </w:r>
    </w:p>
    <w:p w14:paraId="623938E0"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client_move'</w:t>
      </w:r>
      <w:r w:rsidRPr="00E6647E">
        <w:rPr>
          <w:rFonts w:ascii="Consolas" w:eastAsia="Times New Roman" w:hAnsi="Consolas" w:cs="Times New Roman"/>
          <w:color w:val="000000"/>
          <w:sz w:val="18"/>
          <w:szCs w:val="18"/>
          <w:bdr w:val="none" w:sz="0" w:space="0" w:color="auto" w:frame="1"/>
          <w:lang w:eastAsia="en-GB"/>
        </w:rPr>
        <w:t>: None,  </w:t>
      </w:r>
    </w:p>
    <w:p w14:paraId="4847C9CF"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place'</w:t>
      </w:r>
      <w:r w:rsidRPr="00E6647E">
        <w:rPr>
          <w:rFonts w:ascii="Consolas" w:eastAsia="Times New Roman" w:hAnsi="Consolas" w:cs="Times New Roman"/>
          <w:color w:val="000000"/>
          <w:sz w:val="18"/>
          <w:szCs w:val="18"/>
          <w:bdr w:val="none" w:sz="0" w:space="0" w:color="auto" w:frame="1"/>
          <w:lang w:eastAsia="en-GB"/>
        </w:rPr>
        <w:t>: None  </w:t>
      </w:r>
    </w:p>
    <w:p w14:paraId="0515DB47"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  </w:t>
      </w:r>
    </w:p>
    <w:p w14:paraId="3289D470"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6CA79584"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2:  </w:t>
      </w:r>
    </w:p>
    <w:p w14:paraId="741FD812"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  </w:t>
      </w:r>
    </w:p>
    <w:p w14:paraId="04B112C5"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name'</w:t>
      </w:r>
      <w:r w:rsidRPr="00E6647E">
        <w:rPr>
          <w:rFonts w:ascii="Consolas" w:eastAsia="Times New Roman" w:hAnsi="Consolas" w:cs="Times New Roman"/>
          <w:color w:val="000000"/>
          <w:sz w:val="18"/>
          <w:szCs w:val="18"/>
          <w:bdr w:val="none" w:sz="0" w:space="0" w:color="auto" w:frame="1"/>
          <w:lang w:eastAsia="en-GB"/>
        </w:rPr>
        <w:t>:     None,  </w:t>
      </w:r>
    </w:p>
    <w:p w14:paraId="1829B628"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skin'</w:t>
      </w: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pinky'</w:t>
      </w:r>
      <w:r w:rsidRPr="00E6647E">
        <w:rPr>
          <w:rFonts w:ascii="Consolas" w:eastAsia="Times New Roman" w:hAnsi="Consolas" w:cs="Times New Roman"/>
          <w:color w:val="000000"/>
          <w:sz w:val="18"/>
          <w:szCs w:val="18"/>
          <w:bdr w:val="none" w:sz="0" w:space="0" w:color="auto" w:frame="1"/>
          <w:lang w:eastAsia="en-GB"/>
        </w:rPr>
        <w:t>,  </w:t>
      </w:r>
    </w:p>
    <w:p w14:paraId="133DE4EA"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score'</w:t>
      </w:r>
      <w:r w:rsidRPr="00E6647E">
        <w:rPr>
          <w:rFonts w:ascii="Consolas" w:eastAsia="Times New Roman" w:hAnsi="Consolas" w:cs="Times New Roman"/>
          <w:color w:val="000000"/>
          <w:sz w:val="18"/>
          <w:szCs w:val="18"/>
          <w:bdr w:val="none" w:sz="0" w:space="0" w:color="auto" w:frame="1"/>
          <w:lang w:eastAsia="en-GB"/>
        </w:rPr>
        <w:t>:    0,  </w:t>
      </w:r>
    </w:p>
    <w:p w14:paraId="4883AA51"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lastRenderedPageBreak/>
        <w:t>                    </w:t>
      </w:r>
      <w:r w:rsidRPr="00E6647E">
        <w:rPr>
          <w:rFonts w:ascii="Consolas" w:eastAsia="Times New Roman" w:hAnsi="Consolas" w:cs="Times New Roman"/>
          <w:color w:val="0000FF"/>
          <w:sz w:val="18"/>
          <w:szCs w:val="18"/>
          <w:bdr w:val="none" w:sz="0" w:space="0" w:color="auto" w:frame="1"/>
          <w:lang w:eastAsia="en-GB"/>
        </w:rPr>
        <w:t>'ready'</w:t>
      </w:r>
      <w:r w:rsidRPr="00E6647E">
        <w:rPr>
          <w:rFonts w:ascii="Consolas" w:eastAsia="Times New Roman" w:hAnsi="Consolas" w:cs="Times New Roman"/>
          <w:color w:val="000000"/>
          <w:sz w:val="18"/>
          <w:szCs w:val="18"/>
          <w:bdr w:val="none" w:sz="0" w:space="0" w:color="auto" w:frame="1"/>
          <w:lang w:eastAsia="en-GB"/>
        </w:rPr>
        <w:t>:    None,  </w:t>
      </w:r>
    </w:p>
    <w:p w14:paraId="7E29BFF0"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pos'</w:t>
      </w:r>
      <w:r w:rsidRPr="00E6647E">
        <w:rPr>
          <w:rFonts w:ascii="Consolas" w:eastAsia="Times New Roman" w:hAnsi="Consolas" w:cs="Times New Roman"/>
          <w:color w:val="000000"/>
          <w:sz w:val="18"/>
          <w:szCs w:val="18"/>
          <w:bdr w:val="none" w:sz="0" w:space="0" w:color="auto" w:frame="1"/>
          <w:lang w:eastAsia="en-GB"/>
        </w:rPr>
        <w:t>:      [168, 214],  </w:t>
      </w:r>
    </w:p>
    <w:p w14:paraId="22B54437"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move'</w:t>
      </w:r>
      <w:r w:rsidRPr="00E6647E">
        <w:rPr>
          <w:rFonts w:ascii="Consolas" w:eastAsia="Times New Roman" w:hAnsi="Consolas" w:cs="Times New Roman"/>
          <w:color w:val="000000"/>
          <w:sz w:val="18"/>
          <w:szCs w:val="18"/>
          <w:bdr w:val="none" w:sz="0" w:space="0" w:color="auto" w:frame="1"/>
          <w:lang w:eastAsia="en-GB"/>
        </w:rPr>
        <w:t>:     None,  </w:t>
      </w:r>
    </w:p>
    <w:p w14:paraId="1F06A65C"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client_move'</w:t>
      </w:r>
      <w:r w:rsidRPr="00E6647E">
        <w:rPr>
          <w:rFonts w:ascii="Consolas" w:eastAsia="Times New Roman" w:hAnsi="Consolas" w:cs="Times New Roman"/>
          <w:color w:val="000000"/>
          <w:sz w:val="18"/>
          <w:szCs w:val="18"/>
          <w:bdr w:val="none" w:sz="0" w:space="0" w:color="auto" w:frame="1"/>
          <w:lang w:eastAsia="en-GB"/>
        </w:rPr>
        <w:t>: None,  </w:t>
      </w:r>
    </w:p>
    <w:p w14:paraId="5D28C99F"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place'</w:t>
      </w:r>
      <w:r w:rsidRPr="00E6647E">
        <w:rPr>
          <w:rFonts w:ascii="Consolas" w:eastAsia="Times New Roman" w:hAnsi="Consolas" w:cs="Times New Roman"/>
          <w:color w:val="000000"/>
          <w:sz w:val="18"/>
          <w:szCs w:val="18"/>
          <w:bdr w:val="none" w:sz="0" w:space="0" w:color="auto" w:frame="1"/>
          <w:lang w:eastAsia="en-GB"/>
        </w:rPr>
        <w:t>: None  </w:t>
      </w:r>
    </w:p>
    <w:p w14:paraId="00CBCD6E"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  </w:t>
      </w:r>
    </w:p>
    <w:p w14:paraId="2594A152"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51FD8EA5"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3:  </w:t>
      </w:r>
    </w:p>
    <w:p w14:paraId="07563CB4"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  </w:t>
      </w:r>
    </w:p>
    <w:p w14:paraId="12637EA4"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name'</w:t>
      </w:r>
      <w:r w:rsidRPr="00E6647E">
        <w:rPr>
          <w:rFonts w:ascii="Consolas" w:eastAsia="Times New Roman" w:hAnsi="Consolas" w:cs="Times New Roman"/>
          <w:color w:val="000000"/>
          <w:sz w:val="18"/>
          <w:szCs w:val="18"/>
          <w:bdr w:val="none" w:sz="0" w:space="0" w:color="auto" w:frame="1"/>
          <w:lang w:eastAsia="en-GB"/>
        </w:rPr>
        <w:t>:     None,  </w:t>
      </w:r>
    </w:p>
    <w:p w14:paraId="0DFE045E"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skin'</w:t>
      </w: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inky'</w:t>
      </w:r>
      <w:r w:rsidRPr="00E6647E">
        <w:rPr>
          <w:rFonts w:ascii="Consolas" w:eastAsia="Times New Roman" w:hAnsi="Consolas" w:cs="Times New Roman"/>
          <w:color w:val="000000"/>
          <w:sz w:val="18"/>
          <w:szCs w:val="18"/>
          <w:bdr w:val="none" w:sz="0" w:space="0" w:color="auto" w:frame="1"/>
          <w:lang w:eastAsia="en-GB"/>
        </w:rPr>
        <w:t>,  </w:t>
      </w:r>
    </w:p>
    <w:p w14:paraId="64FA32C2"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score'</w:t>
      </w:r>
      <w:r w:rsidRPr="00E6647E">
        <w:rPr>
          <w:rFonts w:ascii="Consolas" w:eastAsia="Times New Roman" w:hAnsi="Consolas" w:cs="Times New Roman"/>
          <w:color w:val="000000"/>
          <w:sz w:val="18"/>
          <w:szCs w:val="18"/>
          <w:bdr w:val="none" w:sz="0" w:space="0" w:color="auto" w:frame="1"/>
          <w:lang w:eastAsia="en-GB"/>
        </w:rPr>
        <w:t>:    0,  </w:t>
      </w:r>
    </w:p>
    <w:p w14:paraId="6D7A278C"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ready'</w:t>
      </w:r>
      <w:r w:rsidRPr="00E6647E">
        <w:rPr>
          <w:rFonts w:ascii="Consolas" w:eastAsia="Times New Roman" w:hAnsi="Consolas" w:cs="Times New Roman"/>
          <w:color w:val="000000"/>
          <w:sz w:val="18"/>
          <w:szCs w:val="18"/>
          <w:bdr w:val="none" w:sz="0" w:space="0" w:color="auto" w:frame="1"/>
          <w:lang w:eastAsia="en-GB"/>
        </w:rPr>
        <w:t>:    None,  </w:t>
      </w:r>
    </w:p>
    <w:p w14:paraId="024C155B"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pos'</w:t>
      </w:r>
      <w:r w:rsidRPr="00E6647E">
        <w:rPr>
          <w:rFonts w:ascii="Consolas" w:eastAsia="Times New Roman" w:hAnsi="Consolas" w:cs="Times New Roman"/>
          <w:color w:val="000000"/>
          <w:sz w:val="18"/>
          <w:szCs w:val="18"/>
          <w:bdr w:val="none" w:sz="0" w:space="0" w:color="auto" w:frame="1"/>
          <w:lang w:eastAsia="en-GB"/>
        </w:rPr>
        <w:t>:      [144, 214],  </w:t>
      </w:r>
    </w:p>
    <w:p w14:paraId="3BDC0253"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move'</w:t>
      </w:r>
      <w:r w:rsidRPr="00E6647E">
        <w:rPr>
          <w:rFonts w:ascii="Consolas" w:eastAsia="Times New Roman" w:hAnsi="Consolas" w:cs="Times New Roman"/>
          <w:color w:val="000000"/>
          <w:sz w:val="18"/>
          <w:szCs w:val="18"/>
          <w:bdr w:val="none" w:sz="0" w:space="0" w:color="auto" w:frame="1"/>
          <w:lang w:eastAsia="en-GB"/>
        </w:rPr>
        <w:t>:     None,  </w:t>
      </w:r>
    </w:p>
    <w:p w14:paraId="025201D3"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client_move'</w:t>
      </w:r>
      <w:r w:rsidRPr="00E6647E">
        <w:rPr>
          <w:rFonts w:ascii="Consolas" w:eastAsia="Times New Roman" w:hAnsi="Consolas" w:cs="Times New Roman"/>
          <w:color w:val="000000"/>
          <w:sz w:val="18"/>
          <w:szCs w:val="18"/>
          <w:bdr w:val="none" w:sz="0" w:space="0" w:color="auto" w:frame="1"/>
          <w:lang w:eastAsia="en-GB"/>
        </w:rPr>
        <w:t>: None,  </w:t>
      </w:r>
    </w:p>
    <w:p w14:paraId="1F1CB3B3"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place'</w:t>
      </w:r>
      <w:r w:rsidRPr="00E6647E">
        <w:rPr>
          <w:rFonts w:ascii="Consolas" w:eastAsia="Times New Roman" w:hAnsi="Consolas" w:cs="Times New Roman"/>
          <w:color w:val="000000"/>
          <w:sz w:val="18"/>
          <w:szCs w:val="18"/>
          <w:bdr w:val="none" w:sz="0" w:space="0" w:color="auto" w:frame="1"/>
          <w:lang w:eastAsia="en-GB"/>
        </w:rPr>
        <w:t>: None  </w:t>
      </w:r>
    </w:p>
    <w:p w14:paraId="2B26AEC6"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  </w:t>
      </w:r>
    </w:p>
    <w:p w14:paraId="060BBD1F"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4:  </w:t>
      </w:r>
    </w:p>
    <w:p w14:paraId="0B6303EA"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  </w:t>
      </w:r>
    </w:p>
    <w:p w14:paraId="7099DD94"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name'</w:t>
      </w:r>
      <w:r w:rsidRPr="00E6647E">
        <w:rPr>
          <w:rFonts w:ascii="Consolas" w:eastAsia="Times New Roman" w:hAnsi="Consolas" w:cs="Times New Roman"/>
          <w:color w:val="000000"/>
          <w:sz w:val="18"/>
          <w:szCs w:val="18"/>
          <w:bdr w:val="none" w:sz="0" w:space="0" w:color="auto" w:frame="1"/>
          <w:lang w:eastAsia="en-GB"/>
        </w:rPr>
        <w:t>:     None,  </w:t>
      </w:r>
    </w:p>
    <w:p w14:paraId="59D67219"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skin'</w:t>
      </w: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clyde'</w:t>
      </w:r>
      <w:r w:rsidRPr="00E6647E">
        <w:rPr>
          <w:rFonts w:ascii="Consolas" w:eastAsia="Times New Roman" w:hAnsi="Consolas" w:cs="Times New Roman"/>
          <w:color w:val="000000"/>
          <w:sz w:val="18"/>
          <w:szCs w:val="18"/>
          <w:bdr w:val="none" w:sz="0" w:space="0" w:color="auto" w:frame="1"/>
          <w:lang w:eastAsia="en-GB"/>
        </w:rPr>
        <w:t>,  </w:t>
      </w:r>
    </w:p>
    <w:p w14:paraId="12E40253"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score'</w:t>
      </w:r>
      <w:r w:rsidRPr="00E6647E">
        <w:rPr>
          <w:rFonts w:ascii="Consolas" w:eastAsia="Times New Roman" w:hAnsi="Consolas" w:cs="Times New Roman"/>
          <w:color w:val="000000"/>
          <w:sz w:val="18"/>
          <w:szCs w:val="18"/>
          <w:bdr w:val="none" w:sz="0" w:space="0" w:color="auto" w:frame="1"/>
          <w:lang w:eastAsia="en-GB"/>
        </w:rPr>
        <w:t>:    0,  </w:t>
      </w:r>
    </w:p>
    <w:p w14:paraId="5039EA71"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ready'</w:t>
      </w:r>
      <w:r w:rsidRPr="00E6647E">
        <w:rPr>
          <w:rFonts w:ascii="Consolas" w:eastAsia="Times New Roman" w:hAnsi="Consolas" w:cs="Times New Roman"/>
          <w:color w:val="000000"/>
          <w:sz w:val="18"/>
          <w:szCs w:val="18"/>
          <w:bdr w:val="none" w:sz="0" w:space="0" w:color="auto" w:frame="1"/>
          <w:lang w:eastAsia="en-GB"/>
        </w:rPr>
        <w:t>:    None,  </w:t>
      </w:r>
    </w:p>
    <w:p w14:paraId="58E3C50B"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pos'</w:t>
      </w:r>
      <w:r w:rsidRPr="00E6647E">
        <w:rPr>
          <w:rFonts w:ascii="Consolas" w:eastAsia="Times New Roman" w:hAnsi="Consolas" w:cs="Times New Roman"/>
          <w:color w:val="000000"/>
          <w:sz w:val="18"/>
          <w:szCs w:val="18"/>
          <w:bdr w:val="none" w:sz="0" w:space="0" w:color="auto" w:frame="1"/>
          <w:lang w:eastAsia="en-GB"/>
        </w:rPr>
        <w:t>:      [192, 214],  </w:t>
      </w:r>
    </w:p>
    <w:p w14:paraId="350B2897"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move'</w:t>
      </w:r>
      <w:r w:rsidRPr="00E6647E">
        <w:rPr>
          <w:rFonts w:ascii="Consolas" w:eastAsia="Times New Roman" w:hAnsi="Consolas" w:cs="Times New Roman"/>
          <w:color w:val="000000"/>
          <w:sz w:val="18"/>
          <w:szCs w:val="18"/>
          <w:bdr w:val="none" w:sz="0" w:space="0" w:color="auto" w:frame="1"/>
          <w:lang w:eastAsia="en-GB"/>
        </w:rPr>
        <w:t>:     None,  </w:t>
      </w:r>
    </w:p>
    <w:p w14:paraId="0820EA6C"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client_move'</w:t>
      </w:r>
      <w:r w:rsidRPr="00E6647E">
        <w:rPr>
          <w:rFonts w:ascii="Consolas" w:eastAsia="Times New Roman" w:hAnsi="Consolas" w:cs="Times New Roman"/>
          <w:color w:val="000000"/>
          <w:sz w:val="18"/>
          <w:szCs w:val="18"/>
          <w:bdr w:val="none" w:sz="0" w:space="0" w:color="auto" w:frame="1"/>
          <w:lang w:eastAsia="en-GB"/>
        </w:rPr>
        <w:t>: None,  </w:t>
      </w:r>
    </w:p>
    <w:p w14:paraId="71CDE23C"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place'</w:t>
      </w:r>
      <w:r w:rsidRPr="00E6647E">
        <w:rPr>
          <w:rFonts w:ascii="Consolas" w:eastAsia="Times New Roman" w:hAnsi="Consolas" w:cs="Times New Roman"/>
          <w:color w:val="000000"/>
          <w:sz w:val="18"/>
          <w:szCs w:val="18"/>
          <w:bdr w:val="none" w:sz="0" w:space="0" w:color="auto" w:frame="1"/>
          <w:lang w:eastAsia="en-GB"/>
        </w:rPr>
        <w:t>: None  </w:t>
      </w:r>
    </w:p>
    <w:p w14:paraId="026D1010"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  </w:t>
      </w:r>
    </w:p>
    <w:p w14:paraId="2D0DD775"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  </w:t>
      </w:r>
    </w:p>
    <w:p w14:paraId="070F6C57"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75BBFEFF"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players = copy.deepcopy(self.__players_template)  </w:t>
      </w:r>
    </w:p>
    <w:p w14:paraId="48328215"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IP = self.get_ip()  </w:t>
      </w:r>
    </w:p>
    <w:p w14:paraId="54B54CCC"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port = 50007  </w:t>
      </w:r>
    </w:p>
    <w:p w14:paraId="4A5020E6"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connections = []  </w:t>
      </w:r>
    </w:p>
    <w:p w14:paraId="7F0AFBE1"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s = socket.socket(socket.AF_INET, socket.SOCK_STREAM)  </w:t>
      </w:r>
    </w:p>
    <w:p w14:paraId="636DEF41"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s.setsockopt(socket.SOL_SOCKET, socket.SO_REUSEADDR, 1)  </w:t>
      </w:r>
    </w:p>
    <w:p w14:paraId="0B808F05"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s.bind((self.__IP, self.__port))  </w:t>
      </w:r>
    </w:p>
    <w:p w14:paraId="5DFB76B3"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1305A099"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has_ai = False  </w:t>
      </w:r>
    </w:p>
    <w:p w14:paraId="59EED2D1"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3A1A6F79"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searching_for_clients = True  </w:t>
      </w:r>
    </w:p>
    <w:p w14:paraId="23333CBE"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threading.Thread(target=self.connect).start()  </w:t>
      </w:r>
    </w:p>
    <w:p w14:paraId="7FADF8F2"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threading.Thread(target=self.receive).start()  </w:t>
      </w:r>
    </w:p>
    <w:p w14:paraId="50345765"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threading.Thread(target=self.check_connections).start()  </w:t>
      </w:r>
    </w:p>
    <w:p w14:paraId="0309A4B9"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2400F752"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connect(self):  </w:t>
      </w:r>
    </w:p>
    <w:p w14:paraId="541CBB6A"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8200"/>
          <w:sz w:val="18"/>
          <w:szCs w:val="18"/>
          <w:bdr w:val="none" w:sz="0" w:space="0" w:color="auto" w:frame="1"/>
          <w:lang w:eastAsia="en-GB"/>
        </w:rPr>
        <w:t>"""</w:t>
      </w:r>
      <w:r w:rsidRPr="00E6647E">
        <w:rPr>
          <w:rFonts w:ascii="Consolas" w:eastAsia="Times New Roman" w:hAnsi="Consolas" w:cs="Times New Roman"/>
          <w:color w:val="000000"/>
          <w:sz w:val="18"/>
          <w:szCs w:val="18"/>
          <w:bdr w:val="none" w:sz="0" w:space="0" w:color="auto" w:frame="1"/>
          <w:lang w:eastAsia="en-GB"/>
        </w:rPr>
        <w:t> </w:t>
      </w:r>
    </w:p>
    <w:p w14:paraId="6D4EABF2"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Before the game starts the this method will listen for new connections, and then create a connection when one</w:t>
      </w:r>
      <w:r w:rsidRPr="00E6647E">
        <w:rPr>
          <w:rFonts w:ascii="Consolas" w:eastAsia="Times New Roman" w:hAnsi="Consolas" w:cs="Times New Roman"/>
          <w:color w:val="000000"/>
          <w:sz w:val="18"/>
          <w:szCs w:val="18"/>
          <w:bdr w:val="none" w:sz="0" w:space="0" w:color="auto" w:frame="1"/>
          <w:lang w:eastAsia="en-GB"/>
        </w:rPr>
        <w:t> </w:t>
      </w:r>
    </w:p>
    <w:p w14:paraId="7E2745F7"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is received.</w:t>
      </w:r>
      <w:r w:rsidRPr="00E6647E">
        <w:rPr>
          <w:rFonts w:ascii="Consolas" w:eastAsia="Times New Roman" w:hAnsi="Consolas" w:cs="Times New Roman"/>
          <w:color w:val="000000"/>
          <w:sz w:val="18"/>
          <w:szCs w:val="18"/>
          <w:bdr w:val="none" w:sz="0" w:space="0" w:color="auto" w:frame="1"/>
          <w:lang w:eastAsia="en-GB"/>
        </w:rPr>
        <w:t> </w:t>
      </w:r>
    </w:p>
    <w:p w14:paraId="43B41A07"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return: None</w:t>
      </w:r>
      <w:r w:rsidRPr="00E6647E">
        <w:rPr>
          <w:rFonts w:ascii="Consolas" w:eastAsia="Times New Roman" w:hAnsi="Consolas" w:cs="Times New Roman"/>
          <w:color w:val="000000"/>
          <w:sz w:val="18"/>
          <w:szCs w:val="18"/>
          <w:bdr w:val="none" w:sz="0" w:space="0" w:color="auto" w:frame="1"/>
          <w:lang w:eastAsia="en-GB"/>
        </w:rPr>
        <w:t> </w:t>
      </w:r>
    </w:p>
    <w:p w14:paraId="6F575DC6"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w:t>
      </w:r>
      <w:r w:rsidRPr="00E6647E">
        <w:rPr>
          <w:rFonts w:ascii="Consolas" w:eastAsia="Times New Roman" w:hAnsi="Consolas" w:cs="Times New Roman"/>
          <w:color w:val="000000"/>
          <w:sz w:val="18"/>
          <w:szCs w:val="18"/>
          <w:bdr w:val="none" w:sz="0" w:space="0" w:color="auto" w:frame="1"/>
          <w:lang w:eastAsia="en-GB"/>
        </w:rPr>
        <w:t>  </w:t>
      </w:r>
    </w:p>
    <w:p w14:paraId="05B56FF7"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1C951419"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while</w:t>
      </w:r>
      <w:r w:rsidRPr="00E6647E">
        <w:rPr>
          <w:rFonts w:ascii="Consolas" w:eastAsia="Times New Roman" w:hAnsi="Consolas" w:cs="Times New Roman"/>
          <w:color w:val="000000"/>
          <w:sz w:val="18"/>
          <w:szCs w:val="18"/>
          <w:bdr w:val="none" w:sz="0" w:space="0" w:color="auto" w:frame="1"/>
          <w:lang w:eastAsia="en-GB"/>
        </w:rPr>
        <w:t> self.searching_for_clients </w:t>
      </w:r>
      <w:r w:rsidRPr="00E6647E">
        <w:rPr>
          <w:rFonts w:ascii="Consolas" w:eastAsia="Times New Roman" w:hAnsi="Consolas" w:cs="Times New Roman"/>
          <w:b/>
          <w:bCs/>
          <w:color w:val="006699"/>
          <w:sz w:val="18"/>
          <w:szCs w:val="18"/>
          <w:bdr w:val="none" w:sz="0" w:space="0" w:color="auto" w:frame="1"/>
          <w:lang w:eastAsia="en-GB"/>
        </w:rPr>
        <w:t>and</w:t>
      </w:r>
      <w:r w:rsidRPr="00E6647E">
        <w:rPr>
          <w:rFonts w:ascii="Consolas" w:eastAsia="Times New Roman" w:hAnsi="Consolas" w:cs="Times New Roman"/>
          <w:color w:val="000000"/>
          <w:sz w:val="18"/>
          <w:szCs w:val="18"/>
          <w:bdr w:val="none" w:sz="0" w:space="0" w:color="auto" w:frame="1"/>
          <w:lang w:eastAsia="en-GB"/>
        </w:rPr>
        <w:t> self.__run:  </w:t>
      </w:r>
    </w:p>
    <w:p w14:paraId="1E30D3DB"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s.listen(1)  </w:t>
      </w:r>
    </w:p>
    <w:p w14:paraId="523C4B0E"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if</w:t>
      </w:r>
      <w:r w:rsidRPr="00E6647E">
        <w:rPr>
          <w:rFonts w:ascii="Consolas" w:eastAsia="Times New Roman" w:hAnsi="Consolas" w:cs="Times New Roman"/>
          <w:color w:val="000000"/>
          <w:sz w:val="18"/>
          <w:szCs w:val="18"/>
          <w:bdr w:val="none" w:sz="0" w:space="0" w:color="auto" w:frame="1"/>
          <w:lang w:eastAsia="en-GB"/>
        </w:rPr>
        <w:t> self.searching_for_clients:  </w:t>
      </w:r>
    </w:p>
    <w:p w14:paraId="6E183166"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try</w:t>
      </w:r>
      <w:r w:rsidRPr="00E6647E">
        <w:rPr>
          <w:rFonts w:ascii="Consolas" w:eastAsia="Times New Roman" w:hAnsi="Consolas" w:cs="Times New Roman"/>
          <w:color w:val="000000"/>
          <w:sz w:val="18"/>
          <w:szCs w:val="18"/>
          <w:bdr w:val="none" w:sz="0" w:space="0" w:color="auto" w:frame="1"/>
          <w:lang w:eastAsia="en-GB"/>
        </w:rPr>
        <w:t>:  </w:t>
      </w:r>
    </w:p>
    <w:p w14:paraId="312C03AD"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conn, addr = self.__s.accept()  </w:t>
      </w:r>
    </w:p>
    <w:p w14:paraId="0095D3CD"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available_ids = [k </w:t>
      </w:r>
      <w:r w:rsidRPr="00E6647E">
        <w:rPr>
          <w:rFonts w:ascii="Consolas" w:eastAsia="Times New Roman" w:hAnsi="Consolas" w:cs="Times New Roman"/>
          <w:b/>
          <w:bCs/>
          <w:color w:val="006699"/>
          <w:sz w:val="18"/>
          <w:szCs w:val="18"/>
          <w:bdr w:val="none" w:sz="0" w:space="0" w:color="auto" w:frame="1"/>
          <w:lang w:eastAsia="en-GB"/>
        </w:rPr>
        <w:t>for</w:t>
      </w:r>
      <w:r w:rsidRPr="00E6647E">
        <w:rPr>
          <w:rFonts w:ascii="Consolas" w:eastAsia="Times New Roman" w:hAnsi="Consolas" w:cs="Times New Roman"/>
          <w:color w:val="000000"/>
          <w:sz w:val="18"/>
          <w:szCs w:val="18"/>
          <w:bdr w:val="none" w:sz="0" w:space="0" w:color="auto" w:frame="1"/>
          <w:lang w:eastAsia="en-GB"/>
        </w:rPr>
        <w:t> k, v </w:t>
      </w:r>
      <w:r w:rsidRPr="00E6647E">
        <w:rPr>
          <w:rFonts w:ascii="Consolas" w:eastAsia="Times New Roman" w:hAnsi="Consolas" w:cs="Times New Roman"/>
          <w:b/>
          <w:bCs/>
          <w:color w:val="006699"/>
          <w:sz w:val="18"/>
          <w:szCs w:val="18"/>
          <w:bdr w:val="none" w:sz="0" w:space="0" w:color="auto" w:frame="1"/>
          <w:lang w:eastAsia="en-GB"/>
        </w:rPr>
        <w:t>in</w:t>
      </w:r>
      <w:r w:rsidRPr="00E6647E">
        <w:rPr>
          <w:rFonts w:ascii="Consolas" w:eastAsia="Times New Roman" w:hAnsi="Consolas" w:cs="Times New Roman"/>
          <w:color w:val="000000"/>
          <w:sz w:val="18"/>
          <w:szCs w:val="18"/>
          <w:bdr w:val="none" w:sz="0" w:space="0" w:color="auto" w:frame="1"/>
          <w:lang w:eastAsia="en-GB"/>
        </w:rPr>
        <w:t> self.__players.items() </w:t>
      </w:r>
      <w:r w:rsidRPr="00E6647E">
        <w:rPr>
          <w:rFonts w:ascii="Consolas" w:eastAsia="Times New Roman" w:hAnsi="Consolas" w:cs="Times New Roman"/>
          <w:b/>
          <w:bCs/>
          <w:color w:val="006699"/>
          <w:sz w:val="18"/>
          <w:szCs w:val="18"/>
          <w:bdr w:val="none" w:sz="0" w:space="0" w:color="auto" w:frame="1"/>
          <w:lang w:eastAsia="en-GB"/>
        </w:rPr>
        <w:t>if</w:t>
      </w:r>
      <w:r w:rsidRPr="00E6647E">
        <w:rPr>
          <w:rFonts w:ascii="Consolas" w:eastAsia="Times New Roman" w:hAnsi="Consolas" w:cs="Times New Roman"/>
          <w:color w:val="000000"/>
          <w:sz w:val="18"/>
          <w:szCs w:val="18"/>
          <w:bdr w:val="none" w:sz="0" w:space="0" w:color="auto" w:frame="1"/>
          <w:lang w:eastAsia="en-GB"/>
        </w:rPr>
        <w:t> v[</w:t>
      </w:r>
      <w:r w:rsidRPr="00E6647E">
        <w:rPr>
          <w:rFonts w:ascii="Consolas" w:eastAsia="Times New Roman" w:hAnsi="Consolas" w:cs="Times New Roman"/>
          <w:color w:val="0000FF"/>
          <w:sz w:val="18"/>
          <w:szCs w:val="18"/>
          <w:bdr w:val="none" w:sz="0" w:space="0" w:color="auto" w:frame="1"/>
          <w:lang w:eastAsia="en-GB"/>
        </w:rPr>
        <w:t>'name'</w:t>
      </w: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is</w:t>
      </w:r>
      <w:r w:rsidRPr="00E6647E">
        <w:rPr>
          <w:rFonts w:ascii="Consolas" w:eastAsia="Times New Roman" w:hAnsi="Consolas" w:cs="Times New Roman"/>
          <w:color w:val="000000"/>
          <w:sz w:val="18"/>
          <w:szCs w:val="18"/>
          <w:bdr w:val="none" w:sz="0" w:space="0" w:color="auto" w:frame="1"/>
          <w:lang w:eastAsia="en-GB"/>
        </w:rPr>
        <w:t> None]  </w:t>
      </w:r>
    </w:p>
    <w:p w14:paraId="0EEB0BAF"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client_id = available_ids[0]  </w:t>
      </w:r>
    </w:p>
    <w:p w14:paraId="6A2BF27E"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connection = Connection(addr[0], conn, client_id, self.__players)  </w:t>
      </w:r>
    </w:p>
    <w:p w14:paraId="3302C0C6"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connections.append(connection)  </w:t>
      </w:r>
    </w:p>
    <w:p w14:paraId="0BAA4ACB"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except</w:t>
      </w:r>
      <w:r w:rsidRPr="00E6647E">
        <w:rPr>
          <w:rFonts w:ascii="Consolas" w:eastAsia="Times New Roman" w:hAnsi="Consolas" w:cs="Times New Roman"/>
          <w:color w:val="000000"/>
          <w:sz w:val="18"/>
          <w:szCs w:val="18"/>
          <w:bdr w:val="none" w:sz="0" w:space="0" w:color="auto" w:frame="1"/>
          <w:lang w:eastAsia="en-GB"/>
        </w:rPr>
        <w:t> Exception as e:  </w:t>
      </w:r>
    </w:p>
    <w:p w14:paraId="1F03FF93"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print</w:t>
      </w:r>
      <w:r w:rsidRPr="00E6647E">
        <w:rPr>
          <w:rFonts w:ascii="Consolas" w:eastAsia="Times New Roman" w:hAnsi="Consolas" w:cs="Times New Roman"/>
          <w:color w:val="000000"/>
          <w:sz w:val="18"/>
          <w:szCs w:val="18"/>
          <w:bdr w:val="none" w:sz="0" w:space="0" w:color="auto" w:frame="1"/>
          <w:lang w:eastAsia="en-GB"/>
        </w:rPr>
        <w:t>(</w:t>
      </w:r>
      <w:r w:rsidRPr="00E6647E">
        <w:rPr>
          <w:rFonts w:ascii="Consolas" w:eastAsia="Times New Roman" w:hAnsi="Consolas" w:cs="Times New Roman"/>
          <w:color w:val="0000FF"/>
          <w:sz w:val="18"/>
          <w:szCs w:val="18"/>
          <w:bdr w:val="none" w:sz="0" w:space="0" w:color="auto" w:frame="1"/>
          <w:lang w:eastAsia="en-GB"/>
        </w:rPr>
        <w:t>"Connect: {}"</w:t>
      </w:r>
      <w:r w:rsidRPr="00E6647E">
        <w:rPr>
          <w:rFonts w:ascii="Consolas" w:eastAsia="Times New Roman" w:hAnsi="Consolas" w:cs="Times New Roman"/>
          <w:color w:val="000000"/>
          <w:sz w:val="18"/>
          <w:szCs w:val="18"/>
          <w:bdr w:val="none" w:sz="0" w:space="0" w:color="auto" w:frame="1"/>
          <w:lang w:eastAsia="en-GB"/>
        </w:rPr>
        <w:t>.format(e))  </w:t>
      </w:r>
    </w:p>
    <w:p w14:paraId="77707C39"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315A7E09"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receive(self):  </w:t>
      </w:r>
    </w:p>
    <w:p w14:paraId="77A1E553"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lastRenderedPageBreak/>
        <w:t>        </w:t>
      </w:r>
      <w:r w:rsidRPr="00E6647E">
        <w:rPr>
          <w:rFonts w:ascii="Consolas" w:eastAsia="Times New Roman" w:hAnsi="Consolas" w:cs="Times New Roman"/>
          <w:color w:val="008200"/>
          <w:sz w:val="18"/>
          <w:szCs w:val="18"/>
          <w:bdr w:val="none" w:sz="0" w:space="0" w:color="auto" w:frame="1"/>
          <w:lang w:eastAsia="en-GB"/>
        </w:rPr>
        <w:t>"""</w:t>
      </w:r>
      <w:r w:rsidRPr="00E6647E">
        <w:rPr>
          <w:rFonts w:ascii="Consolas" w:eastAsia="Times New Roman" w:hAnsi="Consolas" w:cs="Times New Roman"/>
          <w:color w:val="000000"/>
          <w:sz w:val="18"/>
          <w:szCs w:val="18"/>
          <w:bdr w:val="none" w:sz="0" w:space="0" w:color="auto" w:frame="1"/>
          <w:lang w:eastAsia="en-GB"/>
        </w:rPr>
        <w:t> </w:t>
      </w:r>
    </w:p>
    <w:p w14:paraId="18E79AFD"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This method updates the player data based on information sent my each client to each of the connections. Updates</w:t>
      </w:r>
      <w:r w:rsidRPr="00E6647E">
        <w:rPr>
          <w:rFonts w:ascii="Consolas" w:eastAsia="Times New Roman" w:hAnsi="Consolas" w:cs="Times New Roman"/>
          <w:color w:val="000000"/>
          <w:sz w:val="18"/>
          <w:szCs w:val="18"/>
          <w:bdr w:val="none" w:sz="0" w:space="0" w:color="auto" w:frame="1"/>
          <w:lang w:eastAsia="en-GB"/>
        </w:rPr>
        <w:t> </w:t>
      </w:r>
    </w:p>
    <w:p w14:paraId="08319CE0"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twice a second to account for any syncing issues between clients and server.</w:t>
      </w:r>
      <w:r w:rsidRPr="00E6647E">
        <w:rPr>
          <w:rFonts w:ascii="Consolas" w:eastAsia="Times New Roman" w:hAnsi="Consolas" w:cs="Times New Roman"/>
          <w:color w:val="000000"/>
          <w:sz w:val="18"/>
          <w:szCs w:val="18"/>
          <w:bdr w:val="none" w:sz="0" w:space="0" w:color="auto" w:frame="1"/>
          <w:lang w:eastAsia="en-GB"/>
        </w:rPr>
        <w:t> </w:t>
      </w:r>
    </w:p>
    <w:p w14:paraId="725C035B"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return: None</w:t>
      </w:r>
      <w:r w:rsidRPr="00E6647E">
        <w:rPr>
          <w:rFonts w:ascii="Consolas" w:eastAsia="Times New Roman" w:hAnsi="Consolas" w:cs="Times New Roman"/>
          <w:color w:val="000000"/>
          <w:sz w:val="18"/>
          <w:szCs w:val="18"/>
          <w:bdr w:val="none" w:sz="0" w:space="0" w:color="auto" w:frame="1"/>
          <w:lang w:eastAsia="en-GB"/>
        </w:rPr>
        <w:t> </w:t>
      </w:r>
    </w:p>
    <w:p w14:paraId="4EF9ACEC"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w:t>
      </w:r>
      <w:r w:rsidRPr="00E6647E">
        <w:rPr>
          <w:rFonts w:ascii="Consolas" w:eastAsia="Times New Roman" w:hAnsi="Consolas" w:cs="Times New Roman"/>
          <w:color w:val="000000"/>
          <w:sz w:val="18"/>
          <w:szCs w:val="18"/>
          <w:bdr w:val="none" w:sz="0" w:space="0" w:color="auto" w:frame="1"/>
          <w:lang w:eastAsia="en-GB"/>
        </w:rPr>
        <w:t>  </w:t>
      </w:r>
    </w:p>
    <w:p w14:paraId="5B6BC51B"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507581D0"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while</w:t>
      </w:r>
      <w:r w:rsidRPr="00E6647E">
        <w:rPr>
          <w:rFonts w:ascii="Consolas" w:eastAsia="Times New Roman" w:hAnsi="Consolas" w:cs="Times New Roman"/>
          <w:color w:val="000000"/>
          <w:sz w:val="18"/>
          <w:szCs w:val="18"/>
          <w:bdr w:val="none" w:sz="0" w:space="0" w:color="auto" w:frame="1"/>
          <w:lang w:eastAsia="en-GB"/>
        </w:rPr>
        <w:t> self.__run:  </w:t>
      </w:r>
    </w:p>
    <w:p w14:paraId="4701DCB5"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try</w:t>
      </w:r>
      <w:r w:rsidRPr="00E6647E">
        <w:rPr>
          <w:rFonts w:ascii="Consolas" w:eastAsia="Times New Roman" w:hAnsi="Consolas" w:cs="Times New Roman"/>
          <w:color w:val="000000"/>
          <w:sz w:val="18"/>
          <w:szCs w:val="18"/>
          <w:bdr w:val="none" w:sz="0" w:space="0" w:color="auto" w:frame="1"/>
          <w:lang w:eastAsia="en-GB"/>
        </w:rPr>
        <w:t>:  </w:t>
      </w:r>
    </w:p>
    <w:p w14:paraId="2D7CE4EC"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for</w:t>
      </w:r>
      <w:r w:rsidRPr="00E6647E">
        <w:rPr>
          <w:rFonts w:ascii="Consolas" w:eastAsia="Times New Roman" w:hAnsi="Consolas" w:cs="Times New Roman"/>
          <w:color w:val="000000"/>
          <w:sz w:val="18"/>
          <w:szCs w:val="18"/>
          <w:bdr w:val="none" w:sz="0" w:space="0" w:color="auto" w:frame="1"/>
          <w:lang w:eastAsia="en-GB"/>
        </w:rPr>
        <w:t> connection </w:t>
      </w:r>
      <w:r w:rsidRPr="00E6647E">
        <w:rPr>
          <w:rFonts w:ascii="Consolas" w:eastAsia="Times New Roman" w:hAnsi="Consolas" w:cs="Times New Roman"/>
          <w:b/>
          <w:bCs/>
          <w:color w:val="006699"/>
          <w:sz w:val="18"/>
          <w:szCs w:val="18"/>
          <w:bdr w:val="none" w:sz="0" w:space="0" w:color="auto" w:frame="1"/>
          <w:lang w:eastAsia="en-GB"/>
        </w:rPr>
        <w:t>in</w:t>
      </w:r>
      <w:r w:rsidRPr="00E6647E">
        <w:rPr>
          <w:rFonts w:ascii="Consolas" w:eastAsia="Times New Roman" w:hAnsi="Consolas" w:cs="Times New Roman"/>
          <w:color w:val="000000"/>
          <w:sz w:val="18"/>
          <w:szCs w:val="18"/>
          <w:bdr w:val="none" w:sz="0" w:space="0" w:color="auto" w:frame="1"/>
          <w:lang w:eastAsia="en-GB"/>
        </w:rPr>
        <w:t> self.__connections:  </w:t>
      </w:r>
    </w:p>
    <w:p w14:paraId="2B66EB0E"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data = connection.get_player_data()  </w:t>
      </w:r>
    </w:p>
    <w:p w14:paraId="26545034"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for</w:t>
      </w:r>
      <w:r w:rsidRPr="00E6647E">
        <w:rPr>
          <w:rFonts w:ascii="Consolas" w:eastAsia="Times New Roman" w:hAnsi="Consolas" w:cs="Times New Roman"/>
          <w:color w:val="000000"/>
          <w:sz w:val="18"/>
          <w:szCs w:val="18"/>
          <w:bdr w:val="none" w:sz="0" w:space="0" w:color="auto" w:frame="1"/>
          <w:lang w:eastAsia="en-GB"/>
        </w:rPr>
        <w:t> attribute, value </w:t>
      </w:r>
      <w:r w:rsidRPr="00E6647E">
        <w:rPr>
          <w:rFonts w:ascii="Consolas" w:eastAsia="Times New Roman" w:hAnsi="Consolas" w:cs="Times New Roman"/>
          <w:b/>
          <w:bCs/>
          <w:color w:val="006699"/>
          <w:sz w:val="18"/>
          <w:szCs w:val="18"/>
          <w:bdr w:val="none" w:sz="0" w:space="0" w:color="auto" w:frame="1"/>
          <w:lang w:eastAsia="en-GB"/>
        </w:rPr>
        <w:t>in</w:t>
      </w:r>
      <w:r w:rsidRPr="00E6647E">
        <w:rPr>
          <w:rFonts w:ascii="Consolas" w:eastAsia="Times New Roman" w:hAnsi="Consolas" w:cs="Times New Roman"/>
          <w:color w:val="000000"/>
          <w:sz w:val="18"/>
          <w:szCs w:val="18"/>
          <w:bdr w:val="none" w:sz="0" w:space="0" w:color="auto" w:frame="1"/>
          <w:lang w:eastAsia="en-GB"/>
        </w:rPr>
        <w:t> data.items():  </w:t>
      </w:r>
    </w:p>
    <w:p w14:paraId="0B95A5BF"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players[connection.get_id()][attribute] = value  </w:t>
      </w:r>
    </w:p>
    <w:p w14:paraId="07045579"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except</w:t>
      </w:r>
      <w:r w:rsidRPr="00E6647E">
        <w:rPr>
          <w:rFonts w:ascii="Consolas" w:eastAsia="Times New Roman" w:hAnsi="Consolas" w:cs="Times New Roman"/>
          <w:color w:val="000000"/>
          <w:sz w:val="18"/>
          <w:szCs w:val="18"/>
          <w:bdr w:val="none" w:sz="0" w:space="0" w:color="auto" w:frame="1"/>
          <w:lang w:eastAsia="en-GB"/>
        </w:rPr>
        <w:t> Exception as e:  </w:t>
      </w:r>
    </w:p>
    <w:p w14:paraId="4C4FC891"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print</w:t>
      </w:r>
      <w:r w:rsidRPr="00E6647E">
        <w:rPr>
          <w:rFonts w:ascii="Consolas" w:eastAsia="Times New Roman" w:hAnsi="Consolas" w:cs="Times New Roman"/>
          <w:color w:val="000000"/>
          <w:sz w:val="18"/>
          <w:szCs w:val="18"/>
          <w:bdr w:val="none" w:sz="0" w:space="0" w:color="auto" w:frame="1"/>
          <w:lang w:eastAsia="en-GB"/>
        </w:rPr>
        <w:t>(e)  </w:t>
      </w:r>
    </w:p>
    <w:p w14:paraId="2BCE32B3"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time.sleep(1/120)  </w:t>
      </w:r>
    </w:p>
    <w:p w14:paraId="207BD692"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49E354D6"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update_data(self, client_id, key, value):  </w:t>
      </w:r>
    </w:p>
    <w:p w14:paraId="313A7F9E"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players[client_id][key] = value  </w:t>
      </w:r>
    </w:p>
    <w:p w14:paraId="2C3E9D20"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791EAE76"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send_data(self):  </w:t>
      </w:r>
    </w:p>
    <w:p w14:paraId="2917DCE7"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for</w:t>
      </w:r>
      <w:r w:rsidRPr="00E6647E">
        <w:rPr>
          <w:rFonts w:ascii="Consolas" w:eastAsia="Times New Roman" w:hAnsi="Consolas" w:cs="Times New Roman"/>
          <w:color w:val="000000"/>
          <w:sz w:val="18"/>
          <w:szCs w:val="18"/>
          <w:bdr w:val="none" w:sz="0" w:space="0" w:color="auto" w:frame="1"/>
          <w:lang w:eastAsia="en-GB"/>
        </w:rPr>
        <w:t> connection </w:t>
      </w:r>
      <w:r w:rsidRPr="00E6647E">
        <w:rPr>
          <w:rFonts w:ascii="Consolas" w:eastAsia="Times New Roman" w:hAnsi="Consolas" w:cs="Times New Roman"/>
          <w:b/>
          <w:bCs/>
          <w:color w:val="006699"/>
          <w:sz w:val="18"/>
          <w:szCs w:val="18"/>
          <w:bdr w:val="none" w:sz="0" w:space="0" w:color="auto" w:frame="1"/>
          <w:lang w:eastAsia="en-GB"/>
        </w:rPr>
        <w:t>in</w:t>
      </w:r>
      <w:r w:rsidRPr="00E6647E">
        <w:rPr>
          <w:rFonts w:ascii="Consolas" w:eastAsia="Times New Roman" w:hAnsi="Consolas" w:cs="Times New Roman"/>
          <w:color w:val="000000"/>
          <w:sz w:val="18"/>
          <w:szCs w:val="18"/>
          <w:bdr w:val="none" w:sz="0" w:space="0" w:color="auto" w:frame="1"/>
          <w:lang w:eastAsia="en-GB"/>
        </w:rPr>
        <w:t> self.__connections:  </w:t>
      </w:r>
    </w:p>
    <w:p w14:paraId="13826376"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connection.send(self.__players)  </w:t>
      </w:r>
    </w:p>
    <w:p w14:paraId="0C2E5BAB"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697F72A1"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check_connections(self):  </w:t>
      </w:r>
    </w:p>
    <w:p w14:paraId="595D7D94"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8200"/>
          <w:sz w:val="18"/>
          <w:szCs w:val="18"/>
          <w:bdr w:val="none" w:sz="0" w:space="0" w:color="auto" w:frame="1"/>
          <w:lang w:eastAsia="en-GB"/>
        </w:rPr>
        <w:t>"""</w:t>
      </w:r>
      <w:r w:rsidRPr="00E6647E">
        <w:rPr>
          <w:rFonts w:ascii="Consolas" w:eastAsia="Times New Roman" w:hAnsi="Consolas" w:cs="Times New Roman"/>
          <w:color w:val="000000"/>
          <w:sz w:val="18"/>
          <w:szCs w:val="18"/>
          <w:bdr w:val="none" w:sz="0" w:space="0" w:color="auto" w:frame="1"/>
          <w:lang w:eastAsia="en-GB"/>
        </w:rPr>
        <w:t> </w:t>
      </w:r>
    </w:p>
    <w:p w14:paraId="72A7709A"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Runs while the server is running. Checks every connection to see if it is still there, prevents errors with</w:t>
      </w:r>
      <w:r w:rsidRPr="00E6647E">
        <w:rPr>
          <w:rFonts w:ascii="Consolas" w:eastAsia="Times New Roman" w:hAnsi="Consolas" w:cs="Times New Roman"/>
          <w:color w:val="000000"/>
          <w:sz w:val="18"/>
          <w:szCs w:val="18"/>
          <w:bdr w:val="none" w:sz="0" w:space="0" w:color="auto" w:frame="1"/>
          <w:lang w:eastAsia="en-GB"/>
        </w:rPr>
        <w:t> </w:t>
      </w:r>
    </w:p>
    <w:p w14:paraId="1C97BBFC"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connections.</w:t>
      </w:r>
      <w:r w:rsidRPr="00E6647E">
        <w:rPr>
          <w:rFonts w:ascii="Consolas" w:eastAsia="Times New Roman" w:hAnsi="Consolas" w:cs="Times New Roman"/>
          <w:color w:val="000000"/>
          <w:sz w:val="18"/>
          <w:szCs w:val="18"/>
          <w:bdr w:val="none" w:sz="0" w:space="0" w:color="auto" w:frame="1"/>
          <w:lang w:eastAsia="en-GB"/>
        </w:rPr>
        <w:t> </w:t>
      </w:r>
    </w:p>
    <w:p w14:paraId="041365BA"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return: None</w:t>
      </w:r>
      <w:r w:rsidRPr="00E6647E">
        <w:rPr>
          <w:rFonts w:ascii="Consolas" w:eastAsia="Times New Roman" w:hAnsi="Consolas" w:cs="Times New Roman"/>
          <w:color w:val="000000"/>
          <w:sz w:val="18"/>
          <w:szCs w:val="18"/>
          <w:bdr w:val="none" w:sz="0" w:space="0" w:color="auto" w:frame="1"/>
          <w:lang w:eastAsia="en-GB"/>
        </w:rPr>
        <w:t> </w:t>
      </w:r>
    </w:p>
    <w:p w14:paraId="7732465E"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w:t>
      </w:r>
      <w:r w:rsidRPr="00E6647E">
        <w:rPr>
          <w:rFonts w:ascii="Consolas" w:eastAsia="Times New Roman" w:hAnsi="Consolas" w:cs="Times New Roman"/>
          <w:color w:val="000000"/>
          <w:sz w:val="18"/>
          <w:szCs w:val="18"/>
          <w:bdr w:val="none" w:sz="0" w:space="0" w:color="auto" w:frame="1"/>
          <w:lang w:eastAsia="en-GB"/>
        </w:rPr>
        <w:t>  </w:t>
      </w:r>
    </w:p>
    <w:p w14:paraId="5EC26E05"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6403A8FB"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while</w:t>
      </w:r>
      <w:r w:rsidRPr="00E6647E">
        <w:rPr>
          <w:rFonts w:ascii="Consolas" w:eastAsia="Times New Roman" w:hAnsi="Consolas" w:cs="Times New Roman"/>
          <w:color w:val="000000"/>
          <w:sz w:val="18"/>
          <w:szCs w:val="18"/>
          <w:bdr w:val="none" w:sz="0" w:space="0" w:color="auto" w:frame="1"/>
          <w:lang w:eastAsia="en-GB"/>
        </w:rPr>
        <w:t> self.__run:  </w:t>
      </w:r>
    </w:p>
    <w:p w14:paraId="7B7685FD"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for</w:t>
      </w:r>
      <w:r w:rsidRPr="00E6647E">
        <w:rPr>
          <w:rFonts w:ascii="Consolas" w:eastAsia="Times New Roman" w:hAnsi="Consolas" w:cs="Times New Roman"/>
          <w:color w:val="000000"/>
          <w:sz w:val="18"/>
          <w:szCs w:val="18"/>
          <w:bdr w:val="none" w:sz="0" w:space="0" w:color="auto" w:frame="1"/>
          <w:lang w:eastAsia="en-GB"/>
        </w:rPr>
        <w:t> connection </w:t>
      </w:r>
      <w:r w:rsidRPr="00E6647E">
        <w:rPr>
          <w:rFonts w:ascii="Consolas" w:eastAsia="Times New Roman" w:hAnsi="Consolas" w:cs="Times New Roman"/>
          <w:b/>
          <w:bCs/>
          <w:color w:val="006699"/>
          <w:sz w:val="18"/>
          <w:szCs w:val="18"/>
          <w:bdr w:val="none" w:sz="0" w:space="0" w:color="auto" w:frame="1"/>
          <w:lang w:eastAsia="en-GB"/>
        </w:rPr>
        <w:t>in</w:t>
      </w:r>
      <w:r w:rsidRPr="00E6647E">
        <w:rPr>
          <w:rFonts w:ascii="Consolas" w:eastAsia="Times New Roman" w:hAnsi="Consolas" w:cs="Times New Roman"/>
          <w:color w:val="000000"/>
          <w:sz w:val="18"/>
          <w:szCs w:val="18"/>
          <w:bdr w:val="none" w:sz="0" w:space="0" w:color="auto" w:frame="1"/>
          <w:lang w:eastAsia="en-GB"/>
        </w:rPr>
        <w:t> self.__connections:  </w:t>
      </w:r>
    </w:p>
    <w:p w14:paraId="0CFF2ED4"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if</w:t>
      </w: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not</w:t>
      </w:r>
      <w:r w:rsidRPr="00E6647E">
        <w:rPr>
          <w:rFonts w:ascii="Consolas" w:eastAsia="Times New Roman" w:hAnsi="Consolas" w:cs="Times New Roman"/>
          <w:color w:val="000000"/>
          <w:sz w:val="18"/>
          <w:szCs w:val="18"/>
          <w:bdr w:val="none" w:sz="0" w:space="0" w:color="auto" w:frame="1"/>
          <w:lang w:eastAsia="en-GB"/>
        </w:rPr>
        <w:t> connection.connected:  </w:t>
      </w:r>
    </w:p>
    <w:p w14:paraId="34B42E7E"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connection.close()   </w:t>
      </w:r>
    </w:p>
    <w:p w14:paraId="7F686971"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players[connection.get_id()] = self.__players_template[connection.get_id()].copy()  </w:t>
      </w:r>
    </w:p>
    <w:p w14:paraId="63A213CD"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connections.remove(connection)  </w:t>
      </w:r>
    </w:p>
    <w:p w14:paraId="5BDE9422"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04E5D571"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8200"/>
          <w:sz w:val="18"/>
          <w:szCs w:val="18"/>
          <w:bdr w:val="none" w:sz="0" w:space="0" w:color="auto" w:frame="1"/>
          <w:lang w:eastAsia="en-GB"/>
        </w:rPr>
        <w:t># Limits the number of times the thread can run to save power</w:t>
      </w:r>
      <w:r w:rsidRPr="00E6647E">
        <w:rPr>
          <w:rFonts w:ascii="Consolas" w:eastAsia="Times New Roman" w:hAnsi="Consolas" w:cs="Times New Roman"/>
          <w:color w:val="000000"/>
          <w:sz w:val="18"/>
          <w:szCs w:val="18"/>
          <w:bdr w:val="none" w:sz="0" w:space="0" w:color="auto" w:frame="1"/>
          <w:lang w:eastAsia="en-GB"/>
        </w:rPr>
        <w:t>  </w:t>
      </w:r>
    </w:p>
    <w:p w14:paraId="0039F18C"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8200"/>
          <w:sz w:val="18"/>
          <w:szCs w:val="18"/>
          <w:bdr w:val="none" w:sz="0" w:space="0" w:color="auto" w:frame="1"/>
          <w:lang w:eastAsia="en-GB"/>
        </w:rPr>
        <w:t># 1/120 has been chosen to ensure it is run at least once between frames</w:t>
      </w:r>
      <w:r w:rsidRPr="00E6647E">
        <w:rPr>
          <w:rFonts w:ascii="Consolas" w:eastAsia="Times New Roman" w:hAnsi="Consolas" w:cs="Times New Roman"/>
          <w:color w:val="000000"/>
          <w:sz w:val="18"/>
          <w:szCs w:val="18"/>
          <w:bdr w:val="none" w:sz="0" w:space="0" w:color="auto" w:frame="1"/>
          <w:lang w:eastAsia="en-GB"/>
        </w:rPr>
        <w:t>  </w:t>
      </w:r>
    </w:p>
    <w:p w14:paraId="49F442C1"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time.sleep(1/120)    </w:t>
      </w:r>
    </w:p>
    <w:p w14:paraId="3AB1B71D"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4ECAA2F5"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get_data(self, client_id, type):  </w:t>
      </w:r>
    </w:p>
    <w:p w14:paraId="4EDA7F86"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return</w:t>
      </w:r>
      <w:r w:rsidRPr="00E6647E">
        <w:rPr>
          <w:rFonts w:ascii="Consolas" w:eastAsia="Times New Roman" w:hAnsi="Consolas" w:cs="Times New Roman"/>
          <w:color w:val="000000"/>
          <w:sz w:val="18"/>
          <w:szCs w:val="18"/>
          <w:bdr w:val="none" w:sz="0" w:space="0" w:color="auto" w:frame="1"/>
          <w:lang w:eastAsia="en-GB"/>
        </w:rPr>
        <w:t> self.__players[client_id][type]  </w:t>
      </w:r>
    </w:p>
    <w:p w14:paraId="2F5B0E73"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5346124A"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get_players(self):  </w:t>
      </w:r>
    </w:p>
    <w:p w14:paraId="423889C8"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return</w:t>
      </w:r>
      <w:r w:rsidRPr="00E6647E">
        <w:rPr>
          <w:rFonts w:ascii="Consolas" w:eastAsia="Times New Roman" w:hAnsi="Consolas" w:cs="Times New Roman"/>
          <w:color w:val="000000"/>
          <w:sz w:val="18"/>
          <w:szCs w:val="18"/>
          <w:bdr w:val="none" w:sz="0" w:space="0" w:color="auto" w:frame="1"/>
          <w:lang w:eastAsia="en-GB"/>
        </w:rPr>
        <w:t> self.__players  </w:t>
      </w:r>
    </w:p>
    <w:p w14:paraId="0E0AA2E3"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4917A127"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get_ip(self):  </w:t>
      </w:r>
    </w:p>
    <w:p w14:paraId="2A8E21F9"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return</w:t>
      </w:r>
      <w:r w:rsidRPr="00E6647E">
        <w:rPr>
          <w:rFonts w:ascii="Consolas" w:eastAsia="Times New Roman" w:hAnsi="Consolas" w:cs="Times New Roman"/>
          <w:color w:val="000000"/>
          <w:sz w:val="18"/>
          <w:szCs w:val="18"/>
          <w:bdr w:val="none" w:sz="0" w:space="0" w:color="auto" w:frame="1"/>
          <w:lang w:eastAsia="en-GB"/>
        </w:rPr>
        <w:t> socket.gethostbyname(socket.gethostname())  </w:t>
      </w:r>
    </w:p>
    <w:p w14:paraId="29BA07E7"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60CDF678"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get_client_id(self):  </w:t>
      </w:r>
    </w:p>
    <w:p w14:paraId="5875335B"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return</w:t>
      </w:r>
      <w:r w:rsidRPr="00E6647E">
        <w:rPr>
          <w:rFonts w:ascii="Consolas" w:eastAsia="Times New Roman" w:hAnsi="Consolas" w:cs="Times New Roman"/>
          <w:color w:val="000000"/>
          <w:sz w:val="18"/>
          <w:szCs w:val="18"/>
          <w:bdr w:val="none" w:sz="0" w:space="0" w:color="auto" w:frame="1"/>
          <w:lang w:eastAsia="en-GB"/>
        </w:rPr>
        <w:t> 0  </w:t>
      </w:r>
    </w:p>
    <w:p w14:paraId="23401B21"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6D5D7822"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swap(self, client_id):  </w:t>
      </w:r>
    </w:p>
    <w:p w14:paraId="35D6A491"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8200"/>
          <w:sz w:val="18"/>
          <w:szCs w:val="18"/>
          <w:bdr w:val="none" w:sz="0" w:space="0" w:color="auto" w:frame="1"/>
          <w:lang w:eastAsia="en-GB"/>
        </w:rPr>
        <w:t>"""</w:t>
      </w:r>
      <w:r w:rsidRPr="00E6647E">
        <w:rPr>
          <w:rFonts w:ascii="Consolas" w:eastAsia="Times New Roman" w:hAnsi="Consolas" w:cs="Times New Roman"/>
          <w:color w:val="000000"/>
          <w:sz w:val="18"/>
          <w:szCs w:val="18"/>
          <w:bdr w:val="none" w:sz="0" w:space="0" w:color="auto" w:frame="1"/>
          <w:lang w:eastAsia="en-GB"/>
        </w:rPr>
        <w:t> </w:t>
      </w:r>
    </w:p>
    <w:p w14:paraId="06741E07"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Whichever client_id is passed into this method will become the next Pac-Man. This happens when a ghost catches</w:t>
      </w:r>
      <w:r w:rsidRPr="00E6647E">
        <w:rPr>
          <w:rFonts w:ascii="Consolas" w:eastAsia="Times New Roman" w:hAnsi="Consolas" w:cs="Times New Roman"/>
          <w:color w:val="000000"/>
          <w:sz w:val="18"/>
          <w:szCs w:val="18"/>
          <w:bdr w:val="none" w:sz="0" w:space="0" w:color="auto" w:frame="1"/>
          <w:lang w:eastAsia="en-GB"/>
        </w:rPr>
        <w:t> </w:t>
      </w:r>
    </w:p>
    <w:p w14:paraId="2FB0B3BB"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Pac-Man and is needed to swap the skins and start position of players around when they become Pac-Man.</w:t>
      </w:r>
      <w:r w:rsidRPr="00E6647E">
        <w:rPr>
          <w:rFonts w:ascii="Consolas" w:eastAsia="Times New Roman" w:hAnsi="Consolas" w:cs="Times New Roman"/>
          <w:color w:val="000000"/>
          <w:sz w:val="18"/>
          <w:szCs w:val="18"/>
          <w:bdr w:val="none" w:sz="0" w:space="0" w:color="auto" w:frame="1"/>
          <w:lang w:eastAsia="en-GB"/>
        </w:rPr>
        <w:t> </w:t>
      </w:r>
    </w:p>
    <w:p w14:paraId="28EBE7D3"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param client_id: ClientID of player that is becoming Pac-Man</w:t>
      </w:r>
      <w:r w:rsidRPr="00E6647E">
        <w:rPr>
          <w:rFonts w:ascii="Consolas" w:eastAsia="Times New Roman" w:hAnsi="Consolas" w:cs="Times New Roman"/>
          <w:color w:val="000000"/>
          <w:sz w:val="18"/>
          <w:szCs w:val="18"/>
          <w:bdr w:val="none" w:sz="0" w:space="0" w:color="auto" w:frame="1"/>
          <w:lang w:eastAsia="en-GB"/>
        </w:rPr>
        <w:t> </w:t>
      </w:r>
    </w:p>
    <w:p w14:paraId="7D2949CA"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return: None</w:t>
      </w:r>
      <w:r w:rsidRPr="00E6647E">
        <w:rPr>
          <w:rFonts w:ascii="Consolas" w:eastAsia="Times New Roman" w:hAnsi="Consolas" w:cs="Times New Roman"/>
          <w:color w:val="000000"/>
          <w:sz w:val="18"/>
          <w:szCs w:val="18"/>
          <w:bdr w:val="none" w:sz="0" w:space="0" w:color="auto" w:frame="1"/>
          <w:lang w:eastAsia="en-GB"/>
        </w:rPr>
        <w:t> </w:t>
      </w:r>
    </w:p>
    <w:p w14:paraId="3400B6CE"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w:t>
      </w:r>
      <w:r w:rsidRPr="00E6647E">
        <w:rPr>
          <w:rFonts w:ascii="Consolas" w:eastAsia="Times New Roman" w:hAnsi="Consolas" w:cs="Times New Roman"/>
          <w:color w:val="000000"/>
          <w:sz w:val="18"/>
          <w:szCs w:val="18"/>
          <w:bdr w:val="none" w:sz="0" w:space="0" w:color="auto" w:frame="1"/>
          <w:lang w:eastAsia="en-GB"/>
        </w:rPr>
        <w:t>  </w:t>
      </w:r>
    </w:p>
    <w:p w14:paraId="1A71D062"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1B540763"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lastRenderedPageBreak/>
        <w:t>        pac_man_id = [id </w:t>
      </w:r>
      <w:r w:rsidRPr="00E6647E">
        <w:rPr>
          <w:rFonts w:ascii="Consolas" w:eastAsia="Times New Roman" w:hAnsi="Consolas" w:cs="Times New Roman"/>
          <w:b/>
          <w:bCs/>
          <w:color w:val="006699"/>
          <w:sz w:val="18"/>
          <w:szCs w:val="18"/>
          <w:bdr w:val="none" w:sz="0" w:space="0" w:color="auto" w:frame="1"/>
          <w:lang w:eastAsia="en-GB"/>
        </w:rPr>
        <w:t>for</w:t>
      </w:r>
      <w:r w:rsidRPr="00E6647E">
        <w:rPr>
          <w:rFonts w:ascii="Consolas" w:eastAsia="Times New Roman" w:hAnsi="Consolas" w:cs="Times New Roman"/>
          <w:color w:val="000000"/>
          <w:sz w:val="18"/>
          <w:szCs w:val="18"/>
          <w:bdr w:val="none" w:sz="0" w:space="0" w:color="auto" w:frame="1"/>
          <w:lang w:eastAsia="en-GB"/>
        </w:rPr>
        <w:t> id, data </w:t>
      </w:r>
      <w:r w:rsidRPr="00E6647E">
        <w:rPr>
          <w:rFonts w:ascii="Consolas" w:eastAsia="Times New Roman" w:hAnsi="Consolas" w:cs="Times New Roman"/>
          <w:b/>
          <w:bCs/>
          <w:color w:val="006699"/>
          <w:sz w:val="18"/>
          <w:szCs w:val="18"/>
          <w:bdr w:val="none" w:sz="0" w:space="0" w:color="auto" w:frame="1"/>
          <w:lang w:eastAsia="en-GB"/>
        </w:rPr>
        <w:t>in</w:t>
      </w:r>
      <w:r w:rsidRPr="00E6647E">
        <w:rPr>
          <w:rFonts w:ascii="Consolas" w:eastAsia="Times New Roman" w:hAnsi="Consolas" w:cs="Times New Roman"/>
          <w:color w:val="000000"/>
          <w:sz w:val="18"/>
          <w:szCs w:val="18"/>
          <w:bdr w:val="none" w:sz="0" w:space="0" w:color="auto" w:frame="1"/>
          <w:lang w:eastAsia="en-GB"/>
        </w:rPr>
        <w:t> self.__players.items() </w:t>
      </w:r>
      <w:r w:rsidRPr="00E6647E">
        <w:rPr>
          <w:rFonts w:ascii="Consolas" w:eastAsia="Times New Roman" w:hAnsi="Consolas" w:cs="Times New Roman"/>
          <w:b/>
          <w:bCs/>
          <w:color w:val="006699"/>
          <w:sz w:val="18"/>
          <w:szCs w:val="18"/>
          <w:bdr w:val="none" w:sz="0" w:space="0" w:color="auto" w:frame="1"/>
          <w:lang w:eastAsia="en-GB"/>
        </w:rPr>
        <w:t>if</w:t>
      </w:r>
      <w:r w:rsidRPr="00E6647E">
        <w:rPr>
          <w:rFonts w:ascii="Consolas" w:eastAsia="Times New Roman" w:hAnsi="Consolas" w:cs="Times New Roman"/>
          <w:color w:val="000000"/>
          <w:sz w:val="18"/>
          <w:szCs w:val="18"/>
          <w:bdr w:val="none" w:sz="0" w:space="0" w:color="auto" w:frame="1"/>
          <w:lang w:eastAsia="en-GB"/>
        </w:rPr>
        <w:t> data[</w:t>
      </w:r>
      <w:r w:rsidRPr="00E6647E">
        <w:rPr>
          <w:rFonts w:ascii="Consolas" w:eastAsia="Times New Roman" w:hAnsi="Consolas" w:cs="Times New Roman"/>
          <w:color w:val="0000FF"/>
          <w:sz w:val="18"/>
          <w:szCs w:val="18"/>
          <w:bdr w:val="none" w:sz="0" w:space="0" w:color="auto" w:frame="1"/>
          <w:lang w:eastAsia="en-GB"/>
        </w:rPr>
        <w:t>'skin'</w:t>
      </w:r>
      <w:r w:rsidRPr="00E6647E">
        <w:rPr>
          <w:rFonts w:ascii="Consolas" w:eastAsia="Times New Roman" w:hAnsi="Consolas" w:cs="Times New Roman"/>
          <w:color w:val="000000"/>
          <w:sz w:val="18"/>
          <w:szCs w:val="18"/>
          <w:bdr w:val="none" w:sz="0" w:space="0" w:color="auto" w:frame="1"/>
          <w:lang w:eastAsia="en-GB"/>
        </w:rPr>
        <w:t>] == </w:t>
      </w:r>
      <w:r w:rsidRPr="00E6647E">
        <w:rPr>
          <w:rFonts w:ascii="Consolas" w:eastAsia="Times New Roman" w:hAnsi="Consolas" w:cs="Times New Roman"/>
          <w:color w:val="0000FF"/>
          <w:sz w:val="18"/>
          <w:szCs w:val="18"/>
          <w:bdr w:val="none" w:sz="0" w:space="0" w:color="auto" w:frame="1"/>
          <w:lang w:eastAsia="en-GB"/>
        </w:rPr>
        <w:t>'pac-man'</w:t>
      </w:r>
      <w:r w:rsidRPr="00E6647E">
        <w:rPr>
          <w:rFonts w:ascii="Consolas" w:eastAsia="Times New Roman" w:hAnsi="Consolas" w:cs="Times New Roman"/>
          <w:color w:val="000000"/>
          <w:sz w:val="18"/>
          <w:szCs w:val="18"/>
          <w:bdr w:val="none" w:sz="0" w:space="0" w:color="auto" w:frame="1"/>
          <w:lang w:eastAsia="en-GB"/>
        </w:rPr>
        <w:t>][0]  </w:t>
      </w:r>
    </w:p>
    <w:p w14:paraId="01AC14E5"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41AA43F2"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pac_man_skin = </w:t>
      </w:r>
      <w:r w:rsidRPr="00E6647E">
        <w:rPr>
          <w:rFonts w:ascii="Consolas" w:eastAsia="Times New Roman" w:hAnsi="Consolas" w:cs="Times New Roman"/>
          <w:color w:val="0000FF"/>
          <w:sz w:val="18"/>
          <w:szCs w:val="18"/>
          <w:bdr w:val="none" w:sz="0" w:space="0" w:color="auto" w:frame="1"/>
          <w:lang w:eastAsia="en-GB"/>
        </w:rPr>
        <w:t>"{}"</w:t>
      </w:r>
      <w:r w:rsidRPr="00E6647E">
        <w:rPr>
          <w:rFonts w:ascii="Consolas" w:eastAsia="Times New Roman" w:hAnsi="Consolas" w:cs="Times New Roman"/>
          <w:color w:val="000000"/>
          <w:sz w:val="18"/>
          <w:szCs w:val="18"/>
          <w:bdr w:val="none" w:sz="0" w:space="0" w:color="auto" w:frame="1"/>
          <w:lang w:eastAsia="en-GB"/>
        </w:rPr>
        <w:t>.format(self.__players[pac_man_id][</w:t>
      </w:r>
      <w:r w:rsidRPr="00E6647E">
        <w:rPr>
          <w:rFonts w:ascii="Consolas" w:eastAsia="Times New Roman" w:hAnsi="Consolas" w:cs="Times New Roman"/>
          <w:color w:val="0000FF"/>
          <w:sz w:val="18"/>
          <w:szCs w:val="18"/>
          <w:bdr w:val="none" w:sz="0" w:space="0" w:color="auto" w:frame="1"/>
          <w:lang w:eastAsia="en-GB"/>
        </w:rPr>
        <w:t>'skin'</w:t>
      </w:r>
      <w:r w:rsidRPr="00E6647E">
        <w:rPr>
          <w:rFonts w:ascii="Consolas" w:eastAsia="Times New Roman" w:hAnsi="Consolas" w:cs="Times New Roman"/>
          <w:color w:val="000000"/>
          <w:sz w:val="18"/>
          <w:szCs w:val="18"/>
          <w:bdr w:val="none" w:sz="0" w:space="0" w:color="auto" w:frame="1"/>
          <w:lang w:eastAsia="en-GB"/>
        </w:rPr>
        <w:t>])  </w:t>
      </w:r>
    </w:p>
    <w:p w14:paraId="3BFD81F2"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client_skin = </w:t>
      </w:r>
      <w:r w:rsidRPr="00E6647E">
        <w:rPr>
          <w:rFonts w:ascii="Consolas" w:eastAsia="Times New Roman" w:hAnsi="Consolas" w:cs="Times New Roman"/>
          <w:color w:val="0000FF"/>
          <w:sz w:val="18"/>
          <w:szCs w:val="18"/>
          <w:bdr w:val="none" w:sz="0" w:space="0" w:color="auto" w:frame="1"/>
          <w:lang w:eastAsia="en-GB"/>
        </w:rPr>
        <w:t>"{}"</w:t>
      </w:r>
      <w:r w:rsidRPr="00E6647E">
        <w:rPr>
          <w:rFonts w:ascii="Consolas" w:eastAsia="Times New Roman" w:hAnsi="Consolas" w:cs="Times New Roman"/>
          <w:color w:val="000000"/>
          <w:sz w:val="18"/>
          <w:szCs w:val="18"/>
          <w:bdr w:val="none" w:sz="0" w:space="0" w:color="auto" w:frame="1"/>
          <w:lang w:eastAsia="en-GB"/>
        </w:rPr>
        <w:t>.format(self.__players[client_id][</w:t>
      </w:r>
      <w:r w:rsidRPr="00E6647E">
        <w:rPr>
          <w:rFonts w:ascii="Consolas" w:eastAsia="Times New Roman" w:hAnsi="Consolas" w:cs="Times New Roman"/>
          <w:color w:val="0000FF"/>
          <w:sz w:val="18"/>
          <w:szCs w:val="18"/>
          <w:bdr w:val="none" w:sz="0" w:space="0" w:color="auto" w:frame="1"/>
          <w:lang w:eastAsia="en-GB"/>
        </w:rPr>
        <w:t>'skin'</w:t>
      </w:r>
      <w:r w:rsidRPr="00E6647E">
        <w:rPr>
          <w:rFonts w:ascii="Consolas" w:eastAsia="Times New Roman" w:hAnsi="Consolas" w:cs="Times New Roman"/>
          <w:color w:val="000000"/>
          <w:sz w:val="18"/>
          <w:szCs w:val="18"/>
          <w:bdr w:val="none" w:sz="0" w:space="0" w:color="auto" w:frame="1"/>
          <w:lang w:eastAsia="en-GB"/>
        </w:rPr>
        <w:t>])  </w:t>
      </w:r>
    </w:p>
    <w:p w14:paraId="076EE208"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43E1FA76"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players[pac_man_id][</w:t>
      </w:r>
      <w:r w:rsidRPr="00E6647E">
        <w:rPr>
          <w:rFonts w:ascii="Consolas" w:eastAsia="Times New Roman" w:hAnsi="Consolas" w:cs="Times New Roman"/>
          <w:color w:val="0000FF"/>
          <w:sz w:val="18"/>
          <w:szCs w:val="18"/>
          <w:bdr w:val="none" w:sz="0" w:space="0" w:color="auto" w:frame="1"/>
          <w:lang w:eastAsia="en-GB"/>
        </w:rPr>
        <w:t>'skin'</w:t>
      </w:r>
      <w:r w:rsidRPr="00E6647E">
        <w:rPr>
          <w:rFonts w:ascii="Consolas" w:eastAsia="Times New Roman" w:hAnsi="Consolas" w:cs="Times New Roman"/>
          <w:color w:val="000000"/>
          <w:sz w:val="18"/>
          <w:szCs w:val="18"/>
          <w:bdr w:val="none" w:sz="0" w:space="0" w:color="auto" w:frame="1"/>
          <w:lang w:eastAsia="en-GB"/>
        </w:rPr>
        <w:t>] = client_skin  </w:t>
      </w:r>
    </w:p>
    <w:p w14:paraId="4F526B7D"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players[client_id][</w:t>
      </w:r>
      <w:r w:rsidRPr="00E6647E">
        <w:rPr>
          <w:rFonts w:ascii="Consolas" w:eastAsia="Times New Roman" w:hAnsi="Consolas" w:cs="Times New Roman"/>
          <w:color w:val="0000FF"/>
          <w:sz w:val="18"/>
          <w:szCs w:val="18"/>
          <w:bdr w:val="none" w:sz="0" w:space="0" w:color="auto" w:frame="1"/>
          <w:lang w:eastAsia="en-GB"/>
        </w:rPr>
        <w:t>'skin'</w:t>
      </w:r>
      <w:r w:rsidRPr="00E6647E">
        <w:rPr>
          <w:rFonts w:ascii="Consolas" w:eastAsia="Times New Roman" w:hAnsi="Consolas" w:cs="Times New Roman"/>
          <w:color w:val="000000"/>
          <w:sz w:val="18"/>
          <w:szCs w:val="18"/>
          <w:bdr w:val="none" w:sz="0" w:space="0" w:color="auto" w:frame="1"/>
          <w:lang w:eastAsia="en-GB"/>
        </w:rPr>
        <w:t>] = pac_man_skin  </w:t>
      </w:r>
    </w:p>
    <w:p w14:paraId="27F28675"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1E1D0D80"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reset(self):  </w:t>
      </w:r>
    </w:p>
    <w:p w14:paraId="5B9B968E"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8200"/>
          <w:sz w:val="18"/>
          <w:szCs w:val="18"/>
          <w:bdr w:val="none" w:sz="0" w:space="0" w:color="auto" w:frame="1"/>
          <w:lang w:eastAsia="en-GB"/>
        </w:rPr>
        <w:t>"""</w:t>
      </w:r>
      <w:r w:rsidRPr="00E6647E">
        <w:rPr>
          <w:rFonts w:ascii="Consolas" w:eastAsia="Times New Roman" w:hAnsi="Consolas" w:cs="Times New Roman"/>
          <w:color w:val="000000"/>
          <w:sz w:val="18"/>
          <w:szCs w:val="18"/>
          <w:bdr w:val="none" w:sz="0" w:space="0" w:color="auto" w:frame="1"/>
          <w:lang w:eastAsia="en-GB"/>
        </w:rPr>
        <w:t> </w:t>
      </w:r>
    </w:p>
    <w:p w14:paraId="7AEBA21E"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At the end of each round the positions of each sprite need to be reset according to the player_template in order</w:t>
      </w:r>
      <w:r w:rsidRPr="00E6647E">
        <w:rPr>
          <w:rFonts w:ascii="Consolas" w:eastAsia="Times New Roman" w:hAnsi="Consolas" w:cs="Times New Roman"/>
          <w:color w:val="000000"/>
          <w:sz w:val="18"/>
          <w:szCs w:val="18"/>
          <w:bdr w:val="none" w:sz="0" w:space="0" w:color="auto" w:frame="1"/>
          <w:lang w:eastAsia="en-GB"/>
        </w:rPr>
        <w:t> </w:t>
      </w:r>
    </w:p>
    <w:p w14:paraId="3CB7659D"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for the sprites to spawn in the correct place in the following round.</w:t>
      </w:r>
      <w:r w:rsidRPr="00E6647E">
        <w:rPr>
          <w:rFonts w:ascii="Consolas" w:eastAsia="Times New Roman" w:hAnsi="Consolas" w:cs="Times New Roman"/>
          <w:color w:val="000000"/>
          <w:sz w:val="18"/>
          <w:szCs w:val="18"/>
          <w:bdr w:val="none" w:sz="0" w:space="0" w:color="auto" w:frame="1"/>
          <w:lang w:eastAsia="en-GB"/>
        </w:rPr>
        <w:t> </w:t>
      </w:r>
    </w:p>
    <w:p w14:paraId="62C216AB"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return: None</w:t>
      </w:r>
      <w:r w:rsidRPr="00E6647E">
        <w:rPr>
          <w:rFonts w:ascii="Consolas" w:eastAsia="Times New Roman" w:hAnsi="Consolas" w:cs="Times New Roman"/>
          <w:color w:val="000000"/>
          <w:sz w:val="18"/>
          <w:szCs w:val="18"/>
          <w:bdr w:val="none" w:sz="0" w:space="0" w:color="auto" w:frame="1"/>
          <w:lang w:eastAsia="en-GB"/>
        </w:rPr>
        <w:t> </w:t>
      </w:r>
    </w:p>
    <w:p w14:paraId="4AEC87C5"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w:t>
      </w:r>
      <w:r w:rsidRPr="00E6647E">
        <w:rPr>
          <w:rFonts w:ascii="Consolas" w:eastAsia="Times New Roman" w:hAnsi="Consolas" w:cs="Times New Roman"/>
          <w:color w:val="000000"/>
          <w:sz w:val="18"/>
          <w:szCs w:val="18"/>
          <w:bdr w:val="none" w:sz="0" w:space="0" w:color="auto" w:frame="1"/>
          <w:lang w:eastAsia="en-GB"/>
        </w:rPr>
        <w:t>  </w:t>
      </w:r>
    </w:p>
    <w:p w14:paraId="6F216EC0"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70A2A1F3"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for</w:t>
      </w:r>
      <w:r w:rsidRPr="00E6647E">
        <w:rPr>
          <w:rFonts w:ascii="Consolas" w:eastAsia="Times New Roman" w:hAnsi="Consolas" w:cs="Times New Roman"/>
          <w:color w:val="000000"/>
          <w:sz w:val="18"/>
          <w:szCs w:val="18"/>
          <w:bdr w:val="none" w:sz="0" w:space="0" w:color="auto" w:frame="1"/>
          <w:lang w:eastAsia="en-GB"/>
        </w:rPr>
        <w:t> client_id, client_data </w:t>
      </w:r>
      <w:r w:rsidRPr="00E6647E">
        <w:rPr>
          <w:rFonts w:ascii="Consolas" w:eastAsia="Times New Roman" w:hAnsi="Consolas" w:cs="Times New Roman"/>
          <w:b/>
          <w:bCs/>
          <w:color w:val="006699"/>
          <w:sz w:val="18"/>
          <w:szCs w:val="18"/>
          <w:bdr w:val="none" w:sz="0" w:space="0" w:color="auto" w:frame="1"/>
          <w:lang w:eastAsia="en-GB"/>
        </w:rPr>
        <w:t>in</w:t>
      </w:r>
      <w:r w:rsidRPr="00E6647E">
        <w:rPr>
          <w:rFonts w:ascii="Consolas" w:eastAsia="Times New Roman" w:hAnsi="Consolas" w:cs="Times New Roman"/>
          <w:color w:val="000000"/>
          <w:sz w:val="18"/>
          <w:szCs w:val="18"/>
          <w:bdr w:val="none" w:sz="0" w:space="0" w:color="auto" w:frame="1"/>
          <w:lang w:eastAsia="en-GB"/>
        </w:rPr>
        <w:t> self.__players.items():  </w:t>
      </w:r>
    </w:p>
    <w:p w14:paraId="2A2BDE31"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og_player_data = [og_client_data   </w:t>
      </w:r>
    </w:p>
    <w:p w14:paraId="6FF7BB77"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for</w:t>
      </w:r>
      <w:r w:rsidRPr="00E6647E">
        <w:rPr>
          <w:rFonts w:ascii="Consolas" w:eastAsia="Times New Roman" w:hAnsi="Consolas" w:cs="Times New Roman"/>
          <w:color w:val="000000"/>
          <w:sz w:val="18"/>
          <w:szCs w:val="18"/>
          <w:bdr w:val="none" w:sz="0" w:space="0" w:color="auto" w:frame="1"/>
          <w:lang w:eastAsia="en-GB"/>
        </w:rPr>
        <w:t> og_client_data </w:t>
      </w:r>
      <w:r w:rsidRPr="00E6647E">
        <w:rPr>
          <w:rFonts w:ascii="Consolas" w:eastAsia="Times New Roman" w:hAnsi="Consolas" w:cs="Times New Roman"/>
          <w:b/>
          <w:bCs/>
          <w:color w:val="006699"/>
          <w:sz w:val="18"/>
          <w:szCs w:val="18"/>
          <w:bdr w:val="none" w:sz="0" w:space="0" w:color="auto" w:frame="1"/>
          <w:lang w:eastAsia="en-GB"/>
        </w:rPr>
        <w:t>in</w:t>
      </w:r>
      <w:r w:rsidRPr="00E6647E">
        <w:rPr>
          <w:rFonts w:ascii="Consolas" w:eastAsia="Times New Roman" w:hAnsi="Consolas" w:cs="Times New Roman"/>
          <w:color w:val="000000"/>
          <w:sz w:val="18"/>
          <w:szCs w:val="18"/>
          <w:bdr w:val="none" w:sz="0" w:space="0" w:color="auto" w:frame="1"/>
          <w:lang w:eastAsia="en-GB"/>
        </w:rPr>
        <w:t> self.__players_template.values()   </w:t>
      </w:r>
    </w:p>
    <w:p w14:paraId="0DDFB0E1"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if</w:t>
      </w:r>
      <w:r w:rsidRPr="00E6647E">
        <w:rPr>
          <w:rFonts w:ascii="Consolas" w:eastAsia="Times New Roman" w:hAnsi="Consolas" w:cs="Times New Roman"/>
          <w:color w:val="000000"/>
          <w:sz w:val="18"/>
          <w:szCs w:val="18"/>
          <w:bdr w:val="none" w:sz="0" w:space="0" w:color="auto" w:frame="1"/>
          <w:lang w:eastAsia="en-GB"/>
        </w:rPr>
        <w:t> og_client_data[</w:t>
      </w:r>
      <w:r w:rsidRPr="00E6647E">
        <w:rPr>
          <w:rFonts w:ascii="Consolas" w:eastAsia="Times New Roman" w:hAnsi="Consolas" w:cs="Times New Roman"/>
          <w:color w:val="0000FF"/>
          <w:sz w:val="18"/>
          <w:szCs w:val="18"/>
          <w:bdr w:val="none" w:sz="0" w:space="0" w:color="auto" w:frame="1"/>
          <w:lang w:eastAsia="en-GB"/>
        </w:rPr>
        <w:t>'skin'</w:t>
      </w:r>
      <w:r w:rsidRPr="00E6647E">
        <w:rPr>
          <w:rFonts w:ascii="Consolas" w:eastAsia="Times New Roman" w:hAnsi="Consolas" w:cs="Times New Roman"/>
          <w:color w:val="000000"/>
          <w:sz w:val="18"/>
          <w:szCs w:val="18"/>
          <w:bdr w:val="none" w:sz="0" w:space="0" w:color="auto" w:frame="1"/>
          <w:lang w:eastAsia="en-GB"/>
        </w:rPr>
        <w:t>] == client_data[</w:t>
      </w:r>
      <w:r w:rsidRPr="00E6647E">
        <w:rPr>
          <w:rFonts w:ascii="Consolas" w:eastAsia="Times New Roman" w:hAnsi="Consolas" w:cs="Times New Roman"/>
          <w:color w:val="0000FF"/>
          <w:sz w:val="18"/>
          <w:szCs w:val="18"/>
          <w:bdr w:val="none" w:sz="0" w:space="0" w:color="auto" w:frame="1"/>
          <w:lang w:eastAsia="en-GB"/>
        </w:rPr>
        <w:t>'skin'</w:t>
      </w:r>
      <w:r w:rsidRPr="00E6647E">
        <w:rPr>
          <w:rFonts w:ascii="Consolas" w:eastAsia="Times New Roman" w:hAnsi="Consolas" w:cs="Times New Roman"/>
          <w:color w:val="000000"/>
          <w:sz w:val="18"/>
          <w:szCs w:val="18"/>
          <w:bdr w:val="none" w:sz="0" w:space="0" w:color="auto" w:frame="1"/>
          <w:lang w:eastAsia="en-GB"/>
        </w:rPr>
        <w:t>]][0]  </w:t>
      </w:r>
    </w:p>
    <w:p w14:paraId="599169E6"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3A98854E"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client_data[</w:t>
      </w:r>
      <w:r w:rsidRPr="00E6647E">
        <w:rPr>
          <w:rFonts w:ascii="Consolas" w:eastAsia="Times New Roman" w:hAnsi="Consolas" w:cs="Times New Roman"/>
          <w:color w:val="0000FF"/>
          <w:sz w:val="18"/>
          <w:szCs w:val="18"/>
          <w:bdr w:val="none" w:sz="0" w:space="0" w:color="auto" w:frame="1"/>
          <w:lang w:eastAsia="en-GB"/>
        </w:rPr>
        <w:t>'pos'</w:t>
      </w:r>
      <w:r w:rsidRPr="00E6647E">
        <w:rPr>
          <w:rFonts w:ascii="Consolas" w:eastAsia="Times New Roman" w:hAnsi="Consolas" w:cs="Times New Roman"/>
          <w:color w:val="000000"/>
          <w:sz w:val="18"/>
          <w:szCs w:val="18"/>
          <w:bdr w:val="none" w:sz="0" w:space="0" w:color="auto" w:frame="1"/>
          <w:lang w:eastAsia="en-GB"/>
        </w:rPr>
        <w:t>] = og_player_data[</w:t>
      </w:r>
      <w:r w:rsidRPr="00E6647E">
        <w:rPr>
          <w:rFonts w:ascii="Consolas" w:eastAsia="Times New Roman" w:hAnsi="Consolas" w:cs="Times New Roman"/>
          <w:color w:val="0000FF"/>
          <w:sz w:val="18"/>
          <w:szCs w:val="18"/>
          <w:bdr w:val="none" w:sz="0" w:space="0" w:color="auto" w:frame="1"/>
          <w:lang w:eastAsia="en-GB"/>
        </w:rPr>
        <w:t>'pos'</w:t>
      </w:r>
      <w:r w:rsidRPr="00E6647E">
        <w:rPr>
          <w:rFonts w:ascii="Consolas" w:eastAsia="Times New Roman" w:hAnsi="Consolas" w:cs="Times New Roman"/>
          <w:color w:val="000000"/>
          <w:sz w:val="18"/>
          <w:szCs w:val="18"/>
          <w:bdr w:val="none" w:sz="0" w:space="0" w:color="auto" w:frame="1"/>
          <w:lang w:eastAsia="en-GB"/>
        </w:rPr>
        <w:t>][::]  </w:t>
      </w:r>
    </w:p>
    <w:p w14:paraId="083ED8A2"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6E09636A"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add_ai(self):  </w:t>
      </w:r>
    </w:p>
    <w:p w14:paraId="7937CBEC"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8200"/>
          <w:sz w:val="18"/>
          <w:szCs w:val="18"/>
          <w:bdr w:val="none" w:sz="0" w:space="0" w:color="auto" w:frame="1"/>
          <w:lang w:eastAsia="en-GB"/>
        </w:rPr>
        <w:t>"""</w:t>
      </w:r>
      <w:r w:rsidRPr="00E6647E">
        <w:rPr>
          <w:rFonts w:ascii="Consolas" w:eastAsia="Times New Roman" w:hAnsi="Consolas" w:cs="Times New Roman"/>
          <w:color w:val="000000"/>
          <w:sz w:val="18"/>
          <w:szCs w:val="18"/>
          <w:bdr w:val="none" w:sz="0" w:space="0" w:color="auto" w:frame="1"/>
          <w:lang w:eastAsia="en-GB"/>
        </w:rPr>
        <w:t> </w:t>
      </w:r>
    </w:p>
    <w:p w14:paraId="6C9704A8"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Changes name of all available ghosts into 'AI', which will mean they become controlled by AI in the game. This</w:t>
      </w:r>
      <w:r w:rsidRPr="00E6647E">
        <w:rPr>
          <w:rFonts w:ascii="Consolas" w:eastAsia="Times New Roman" w:hAnsi="Consolas" w:cs="Times New Roman"/>
          <w:color w:val="000000"/>
          <w:sz w:val="18"/>
          <w:szCs w:val="18"/>
          <w:bdr w:val="none" w:sz="0" w:space="0" w:color="auto" w:frame="1"/>
          <w:lang w:eastAsia="en-GB"/>
        </w:rPr>
        <w:t> </w:t>
      </w:r>
    </w:p>
    <w:p w14:paraId="789A9ED5"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method is run when the game countdown is started.</w:t>
      </w:r>
      <w:r w:rsidRPr="00E6647E">
        <w:rPr>
          <w:rFonts w:ascii="Consolas" w:eastAsia="Times New Roman" w:hAnsi="Consolas" w:cs="Times New Roman"/>
          <w:color w:val="000000"/>
          <w:sz w:val="18"/>
          <w:szCs w:val="18"/>
          <w:bdr w:val="none" w:sz="0" w:space="0" w:color="auto" w:frame="1"/>
          <w:lang w:eastAsia="en-GB"/>
        </w:rPr>
        <w:t> </w:t>
      </w:r>
    </w:p>
    <w:p w14:paraId="5ECC50AE"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return: None</w:t>
      </w:r>
      <w:r w:rsidRPr="00E6647E">
        <w:rPr>
          <w:rFonts w:ascii="Consolas" w:eastAsia="Times New Roman" w:hAnsi="Consolas" w:cs="Times New Roman"/>
          <w:color w:val="000000"/>
          <w:sz w:val="18"/>
          <w:szCs w:val="18"/>
          <w:bdr w:val="none" w:sz="0" w:space="0" w:color="auto" w:frame="1"/>
          <w:lang w:eastAsia="en-GB"/>
        </w:rPr>
        <w:t> </w:t>
      </w:r>
    </w:p>
    <w:p w14:paraId="5F40146D"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w:t>
      </w:r>
      <w:r w:rsidRPr="00E6647E">
        <w:rPr>
          <w:rFonts w:ascii="Consolas" w:eastAsia="Times New Roman" w:hAnsi="Consolas" w:cs="Times New Roman"/>
          <w:color w:val="000000"/>
          <w:sz w:val="18"/>
          <w:szCs w:val="18"/>
          <w:bdr w:val="none" w:sz="0" w:space="0" w:color="auto" w:frame="1"/>
          <w:lang w:eastAsia="en-GB"/>
        </w:rPr>
        <w:t>  </w:t>
      </w:r>
    </w:p>
    <w:p w14:paraId="385C850C"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5068E2F8"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for</w:t>
      </w:r>
      <w:r w:rsidRPr="00E6647E">
        <w:rPr>
          <w:rFonts w:ascii="Consolas" w:eastAsia="Times New Roman" w:hAnsi="Consolas" w:cs="Times New Roman"/>
          <w:color w:val="000000"/>
          <w:sz w:val="18"/>
          <w:szCs w:val="18"/>
          <w:bdr w:val="none" w:sz="0" w:space="0" w:color="auto" w:frame="1"/>
          <w:lang w:eastAsia="en-GB"/>
        </w:rPr>
        <w:t> client_data </w:t>
      </w:r>
      <w:r w:rsidRPr="00E6647E">
        <w:rPr>
          <w:rFonts w:ascii="Consolas" w:eastAsia="Times New Roman" w:hAnsi="Consolas" w:cs="Times New Roman"/>
          <w:b/>
          <w:bCs/>
          <w:color w:val="006699"/>
          <w:sz w:val="18"/>
          <w:szCs w:val="18"/>
          <w:bdr w:val="none" w:sz="0" w:space="0" w:color="auto" w:frame="1"/>
          <w:lang w:eastAsia="en-GB"/>
        </w:rPr>
        <w:t>in</w:t>
      </w:r>
      <w:r w:rsidRPr="00E6647E">
        <w:rPr>
          <w:rFonts w:ascii="Consolas" w:eastAsia="Times New Roman" w:hAnsi="Consolas" w:cs="Times New Roman"/>
          <w:color w:val="000000"/>
          <w:sz w:val="18"/>
          <w:szCs w:val="18"/>
          <w:bdr w:val="none" w:sz="0" w:space="0" w:color="auto" w:frame="1"/>
          <w:lang w:eastAsia="en-GB"/>
        </w:rPr>
        <w:t> self.__players.values():  </w:t>
      </w:r>
    </w:p>
    <w:p w14:paraId="62D8141E"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if</w:t>
      </w:r>
      <w:r w:rsidRPr="00E6647E">
        <w:rPr>
          <w:rFonts w:ascii="Consolas" w:eastAsia="Times New Roman" w:hAnsi="Consolas" w:cs="Times New Roman"/>
          <w:color w:val="000000"/>
          <w:sz w:val="18"/>
          <w:szCs w:val="18"/>
          <w:bdr w:val="none" w:sz="0" w:space="0" w:color="auto" w:frame="1"/>
          <w:lang w:eastAsia="en-GB"/>
        </w:rPr>
        <w:t> client_data[</w:t>
      </w:r>
      <w:r w:rsidRPr="00E6647E">
        <w:rPr>
          <w:rFonts w:ascii="Consolas" w:eastAsia="Times New Roman" w:hAnsi="Consolas" w:cs="Times New Roman"/>
          <w:color w:val="0000FF"/>
          <w:sz w:val="18"/>
          <w:szCs w:val="18"/>
          <w:bdr w:val="none" w:sz="0" w:space="0" w:color="auto" w:frame="1"/>
          <w:lang w:eastAsia="en-GB"/>
        </w:rPr>
        <w:t>'name'</w:t>
      </w: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is</w:t>
      </w:r>
      <w:r w:rsidRPr="00E6647E">
        <w:rPr>
          <w:rFonts w:ascii="Consolas" w:eastAsia="Times New Roman" w:hAnsi="Consolas" w:cs="Times New Roman"/>
          <w:color w:val="000000"/>
          <w:sz w:val="18"/>
          <w:szCs w:val="18"/>
          <w:bdr w:val="none" w:sz="0" w:space="0" w:color="auto" w:frame="1"/>
          <w:lang w:eastAsia="en-GB"/>
        </w:rPr>
        <w:t> None:  </w:t>
      </w:r>
    </w:p>
    <w:p w14:paraId="16889C71"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client_data[</w:t>
      </w:r>
      <w:r w:rsidRPr="00E6647E">
        <w:rPr>
          <w:rFonts w:ascii="Consolas" w:eastAsia="Times New Roman" w:hAnsi="Consolas" w:cs="Times New Roman"/>
          <w:color w:val="0000FF"/>
          <w:sz w:val="18"/>
          <w:szCs w:val="18"/>
          <w:bdr w:val="none" w:sz="0" w:space="0" w:color="auto" w:frame="1"/>
          <w:lang w:eastAsia="en-GB"/>
        </w:rPr>
        <w:t>'name'</w:t>
      </w:r>
      <w:r w:rsidRPr="00E6647E">
        <w:rPr>
          <w:rFonts w:ascii="Consolas" w:eastAsia="Times New Roman" w:hAnsi="Consolas" w:cs="Times New Roman"/>
          <w:color w:val="000000"/>
          <w:sz w:val="18"/>
          <w:szCs w:val="18"/>
          <w:bdr w:val="none" w:sz="0" w:space="0" w:color="auto" w:frame="1"/>
          <w:lang w:eastAsia="en-GB"/>
        </w:rPr>
        <w:t>] = </w:t>
      </w:r>
      <w:r w:rsidRPr="00E6647E">
        <w:rPr>
          <w:rFonts w:ascii="Consolas" w:eastAsia="Times New Roman" w:hAnsi="Consolas" w:cs="Times New Roman"/>
          <w:color w:val="0000FF"/>
          <w:sz w:val="18"/>
          <w:szCs w:val="18"/>
          <w:bdr w:val="none" w:sz="0" w:space="0" w:color="auto" w:frame="1"/>
          <w:lang w:eastAsia="en-GB"/>
        </w:rPr>
        <w:t>'AI'</w:t>
      </w:r>
      <w:r w:rsidRPr="00E6647E">
        <w:rPr>
          <w:rFonts w:ascii="Consolas" w:eastAsia="Times New Roman" w:hAnsi="Consolas" w:cs="Times New Roman"/>
          <w:color w:val="000000"/>
          <w:sz w:val="18"/>
          <w:szCs w:val="18"/>
          <w:bdr w:val="none" w:sz="0" w:space="0" w:color="auto" w:frame="1"/>
          <w:lang w:eastAsia="en-GB"/>
        </w:rPr>
        <w:t>  </w:t>
      </w:r>
    </w:p>
    <w:p w14:paraId="11E650DA"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has_ai = True  </w:t>
      </w:r>
    </w:p>
    <w:p w14:paraId="4BB87EB5"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7FE1B27A"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remove_ai(self):  </w:t>
      </w:r>
    </w:p>
    <w:p w14:paraId="1088F287"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8200"/>
          <w:sz w:val="18"/>
          <w:szCs w:val="18"/>
          <w:bdr w:val="none" w:sz="0" w:space="0" w:color="auto" w:frame="1"/>
          <w:lang w:eastAsia="en-GB"/>
        </w:rPr>
        <w:t>"""</w:t>
      </w:r>
      <w:r w:rsidRPr="00E6647E">
        <w:rPr>
          <w:rFonts w:ascii="Consolas" w:eastAsia="Times New Roman" w:hAnsi="Consolas" w:cs="Times New Roman"/>
          <w:color w:val="000000"/>
          <w:sz w:val="18"/>
          <w:szCs w:val="18"/>
          <w:bdr w:val="none" w:sz="0" w:space="0" w:color="auto" w:frame="1"/>
          <w:lang w:eastAsia="en-GB"/>
        </w:rPr>
        <w:t> </w:t>
      </w:r>
    </w:p>
    <w:p w14:paraId="70CCD06C"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This changes all AI ghosts back to None when the game countdown is stopped (to allow for more players to join).</w:t>
      </w:r>
      <w:r w:rsidRPr="00E6647E">
        <w:rPr>
          <w:rFonts w:ascii="Consolas" w:eastAsia="Times New Roman" w:hAnsi="Consolas" w:cs="Times New Roman"/>
          <w:color w:val="000000"/>
          <w:sz w:val="18"/>
          <w:szCs w:val="18"/>
          <w:bdr w:val="none" w:sz="0" w:space="0" w:color="auto" w:frame="1"/>
          <w:lang w:eastAsia="en-GB"/>
        </w:rPr>
        <w:t> </w:t>
      </w:r>
    </w:p>
    <w:p w14:paraId="7C64C5F4"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return:</w:t>
      </w:r>
      <w:r w:rsidRPr="00E6647E">
        <w:rPr>
          <w:rFonts w:ascii="Consolas" w:eastAsia="Times New Roman" w:hAnsi="Consolas" w:cs="Times New Roman"/>
          <w:color w:val="000000"/>
          <w:sz w:val="18"/>
          <w:szCs w:val="18"/>
          <w:bdr w:val="none" w:sz="0" w:space="0" w:color="auto" w:frame="1"/>
          <w:lang w:eastAsia="en-GB"/>
        </w:rPr>
        <w:t> </w:t>
      </w:r>
    </w:p>
    <w:p w14:paraId="410B1242"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w:t>
      </w:r>
      <w:r w:rsidRPr="00E6647E">
        <w:rPr>
          <w:rFonts w:ascii="Consolas" w:eastAsia="Times New Roman" w:hAnsi="Consolas" w:cs="Times New Roman"/>
          <w:color w:val="000000"/>
          <w:sz w:val="18"/>
          <w:szCs w:val="18"/>
          <w:bdr w:val="none" w:sz="0" w:space="0" w:color="auto" w:frame="1"/>
          <w:lang w:eastAsia="en-GB"/>
        </w:rPr>
        <w:t>  </w:t>
      </w:r>
    </w:p>
    <w:p w14:paraId="60C8481D"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7E836E14"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for</w:t>
      </w:r>
      <w:r w:rsidRPr="00E6647E">
        <w:rPr>
          <w:rFonts w:ascii="Consolas" w:eastAsia="Times New Roman" w:hAnsi="Consolas" w:cs="Times New Roman"/>
          <w:color w:val="000000"/>
          <w:sz w:val="18"/>
          <w:szCs w:val="18"/>
          <w:bdr w:val="none" w:sz="0" w:space="0" w:color="auto" w:frame="1"/>
          <w:lang w:eastAsia="en-GB"/>
        </w:rPr>
        <w:t> client_data </w:t>
      </w:r>
      <w:r w:rsidRPr="00E6647E">
        <w:rPr>
          <w:rFonts w:ascii="Consolas" w:eastAsia="Times New Roman" w:hAnsi="Consolas" w:cs="Times New Roman"/>
          <w:b/>
          <w:bCs/>
          <w:color w:val="006699"/>
          <w:sz w:val="18"/>
          <w:szCs w:val="18"/>
          <w:bdr w:val="none" w:sz="0" w:space="0" w:color="auto" w:frame="1"/>
          <w:lang w:eastAsia="en-GB"/>
        </w:rPr>
        <w:t>in</w:t>
      </w:r>
      <w:r w:rsidRPr="00E6647E">
        <w:rPr>
          <w:rFonts w:ascii="Consolas" w:eastAsia="Times New Roman" w:hAnsi="Consolas" w:cs="Times New Roman"/>
          <w:color w:val="000000"/>
          <w:sz w:val="18"/>
          <w:szCs w:val="18"/>
          <w:bdr w:val="none" w:sz="0" w:space="0" w:color="auto" w:frame="1"/>
          <w:lang w:eastAsia="en-GB"/>
        </w:rPr>
        <w:t> self.__players.values():  </w:t>
      </w:r>
    </w:p>
    <w:p w14:paraId="1322E48A"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if</w:t>
      </w:r>
      <w:r w:rsidRPr="00E6647E">
        <w:rPr>
          <w:rFonts w:ascii="Consolas" w:eastAsia="Times New Roman" w:hAnsi="Consolas" w:cs="Times New Roman"/>
          <w:color w:val="000000"/>
          <w:sz w:val="18"/>
          <w:szCs w:val="18"/>
          <w:bdr w:val="none" w:sz="0" w:space="0" w:color="auto" w:frame="1"/>
          <w:lang w:eastAsia="en-GB"/>
        </w:rPr>
        <w:t> client_data[</w:t>
      </w:r>
      <w:r w:rsidRPr="00E6647E">
        <w:rPr>
          <w:rFonts w:ascii="Consolas" w:eastAsia="Times New Roman" w:hAnsi="Consolas" w:cs="Times New Roman"/>
          <w:color w:val="0000FF"/>
          <w:sz w:val="18"/>
          <w:szCs w:val="18"/>
          <w:bdr w:val="none" w:sz="0" w:space="0" w:color="auto" w:frame="1"/>
          <w:lang w:eastAsia="en-GB"/>
        </w:rPr>
        <w:t>'name'</w:t>
      </w:r>
      <w:r w:rsidRPr="00E6647E">
        <w:rPr>
          <w:rFonts w:ascii="Consolas" w:eastAsia="Times New Roman" w:hAnsi="Consolas" w:cs="Times New Roman"/>
          <w:color w:val="000000"/>
          <w:sz w:val="18"/>
          <w:szCs w:val="18"/>
          <w:bdr w:val="none" w:sz="0" w:space="0" w:color="auto" w:frame="1"/>
          <w:lang w:eastAsia="en-GB"/>
        </w:rPr>
        <w:t>] == </w:t>
      </w:r>
      <w:r w:rsidRPr="00E6647E">
        <w:rPr>
          <w:rFonts w:ascii="Consolas" w:eastAsia="Times New Roman" w:hAnsi="Consolas" w:cs="Times New Roman"/>
          <w:color w:val="0000FF"/>
          <w:sz w:val="18"/>
          <w:szCs w:val="18"/>
          <w:bdr w:val="none" w:sz="0" w:space="0" w:color="auto" w:frame="1"/>
          <w:lang w:eastAsia="en-GB"/>
        </w:rPr>
        <w:t>'AI'</w:t>
      </w:r>
      <w:r w:rsidRPr="00E6647E">
        <w:rPr>
          <w:rFonts w:ascii="Consolas" w:eastAsia="Times New Roman" w:hAnsi="Consolas" w:cs="Times New Roman"/>
          <w:color w:val="000000"/>
          <w:sz w:val="18"/>
          <w:szCs w:val="18"/>
          <w:bdr w:val="none" w:sz="0" w:space="0" w:color="auto" w:frame="1"/>
          <w:lang w:eastAsia="en-GB"/>
        </w:rPr>
        <w:t>:  </w:t>
      </w:r>
    </w:p>
    <w:p w14:paraId="3CA62B92"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client_data[</w:t>
      </w:r>
      <w:r w:rsidRPr="00E6647E">
        <w:rPr>
          <w:rFonts w:ascii="Consolas" w:eastAsia="Times New Roman" w:hAnsi="Consolas" w:cs="Times New Roman"/>
          <w:color w:val="0000FF"/>
          <w:sz w:val="18"/>
          <w:szCs w:val="18"/>
          <w:bdr w:val="none" w:sz="0" w:space="0" w:color="auto" w:frame="1"/>
          <w:lang w:eastAsia="en-GB"/>
        </w:rPr>
        <w:t>'name'</w:t>
      </w:r>
      <w:r w:rsidRPr="00E6647E">
        <w:rPr>
          <w:rFonts w:ascii="Consolas" w:eastAsia="Times New Roman" w:hAnsi="Consolas" w:cs="Times New Roman"/>
          <w:color w:val="000000"/>
          <w:sz w:val="18"/>
          <w:szCs w:val="18"/>
          <w:bdr w:val="none" w:sz="0" w:space="0" w:color="auto" w:frame="1"/>
          <w:lang w:eastAsia="en-GB"/>
        </w:rPr>
        <w:t>] = None  </w:t>
      </w:r>
    </w:p>
    <w:p w14:paraId="4DE244AC"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has_ai = False  </w:t>
      </w:r>
    </w:p>
    <w:p w14:paraId="7C716302"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24F02C7A"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quit(self):  </w:t>
      </w:r>
    </w:p>
    <w:p w14:paraId="2CE71BC3"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8200"/>
          <w:sz w:val="18"/>
          <w:szCs w:val="18"/>
          <w:bdr w:val="none" w:sz="0" w:space="0" w:color="auto" w:frame="1"/>
          <w:lang w:eastAsia="en-GB"/>
        </w:rPr>
        <w:t>"""</w:t>
      </w:r>
      <w:r w:rsidRPr="00E6647E">
        <w:rPr>
          <w:rFonts w:ascii="Consolas" w:eastAsia="Times New Roman" w:hAnsi="Consolas" w:cs="Times New Roman"/>
          <w:color w:val="000000"/>
          <w:sz w:val="18"/>
          <w:szCs w:val="18"/>
          <w:bdr w:val="none" w:sz="0" w:space="0" w:color="auto" w:frame="1"/>
          <w:lang w:eastAsia="en-GB"/>
        </w:rPr>
        <w:t> </w:t>
      </w:r>
    </w:p>
    <w:p w14:paraId="3920E0B5"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Correctly adjusts attributes so that all threads and connections terminate when the server is no longer needed.</w:t>
      </w:r>
      <w:r w:rsidRPr="00E6647E">
        <w:rPr>
          <w:rFonts w:ascii="Consolas" w:eastAsia="Times New Roman" w:hAnsi="Consolas" w:cs="Times New Roman"/>
          <w:color w:val="000000"/>
          <w:sz w:val="18"/>
          <w:szCs w:val="18"/>
          <w:bdr w:val="none" w:sz="0" w:space="0" w:color="auto" w:frame="1"/>
          <w:lang w:eastAsia="en-GB"/>
        </w:rPr>
        <w:t> </w:t>
      </w:r>
    </w:p>
    <w:p w14:paraId="3D594391"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return: None</w:t>
      </w:r>
      <w:r w:rsidRPr="00E6647E">
        <w:rPr>
          <w:rFonts w:ascii="Consolas" w:eastAsia="Times New Roman" w:hAnsi="Consolas" w:cs="Times New Roman"/>
          <w:color w:val="000000"/>
          <w:sz w:val="18"/>
          <w:szCs w:val="18"/>
          <w:bdr w:val="none" w:sz="0" w:space="0" w:color="auto" w:frame="1"/>
          <w:lang w:eastAsia="en-GB"/>
        </w:rPr>
        <w:t> </w:t>
      </w:r>
    </w:p>
    <w:p w14:paraId="2481D3EA"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w:t>
      </w:r>
      <w:r w:rsidRPr="00E6647E">
        <w:rPr>
          <w:rFonts w:ascii="Consolas" w:eastAsia="Times New Roman" w:hAnsi="Consolas" w:cs="Times New Roman"/>
          <w:color w:val="000000"/>
          <w:sz w:val="18"/>
          <w:szCs w:val="18"/>
          <w:bdr w:val="none" w:sz="0" w:space="0" w:color="auto" w:frame="1"/>
          <w:lang w:eastAsia="en-GB"/>
        </w:rPr>
        <w:t>  </w:t>
      </w:r>
    </w:p>
    <w:p w14:paraId="23AB815D"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058E9FF6"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searching_for_clients = False  </w:t>
      </w:r>
    </w:p>
    <w:p w14:paraId="4B9B454E"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run = False  </w:t>
      </w:r>
    </w:p>
    <w:p w14:paraId="1EBEB03B"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for</w:t>
      </w:r>
      <w:r w:rsidRPr="00E6647E">
        <w:rPr>
          <w:rFonts w:ascii="Consolas" w:eastAsia="Times New Roman" w:hAnsi="Consolas" w:cs="Times New Roman"/>
          <w:color w:val="000000"/>
          <w:sz w:val="18"/>
          <w:szCs w:val="18"/>
          <w:bdr w:val="none" w:sz="0" w:space="0" w:color="auto" w:frame="1"/>
          <w:lang w:eastAsia="en-GB"/>
        </w:rPr>
        <w:t> connection </w:t>
      </w:r>
      <w:r w:rsidRPr="00E6647E">
        <w:rPr>
          <w:rFonts w:ascii="Consolas" w:eastAsia="Times New Roman" w:hAnsi="Consolas" w:cs="Times New Roman"/>
          <w:b/>
          <w:bCs/>
          <w:color w:val="006699"/>
          <w:sz w:val="18"/>
          <w:szCs w:val="18"/>
          <w:bdr w:val="none" w:sz="0" w:space="0" w:color="auto" w:frame="1"/>
          <w:lang w:eastAsia="en-GB"/>
        </w:rPr>
        <w:t>in</w:t>
      </w:r>
      <w:r w:rsidRPr="00E6647E">
        <w:rPr>
          <w:rFonts w:ascii="Consolas" w:eastAsia="Times New Roman" w:hAnsi="Consolas" w:cs="Times New Roman"/>
          <w:color w:val="000000"/>
          <w:sz w:val="18"/>
          <w:szCs w:val="18"/>
          <w:bdr w:val="none" w:sz="0" w:space="0" w:color="auto" w:frame="1"/>
          <w:lang w:eastAsia="en-GB"/>
        </w:rPr>
        <w:t> self.__connections:  </w:t>
      </w:r>
    </w:p>
    <w:p w14:paraId="147B9AAF"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connection.close()  </w:t>
      </w:r>
    </w:p>
    <w:p w14:paraId="64E9D77B"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s.close()  </w:t>
      </w:r>
    </w:p>
    <w:p w14:paraId="79FC7474"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650C801F"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2B9C1A60"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b/>
          <w:bCs/>
          <w:color w:val="006699"/>
          <w:sz w:val="18"/>
          <w:szCs w:val="18"/>
          <w:bdr w:val="none" w:sz="0" w:space="0" w:color="auto" w:frame="1"/>
          <w:lang w:eastAsia="en-GB"/>
        </w:rPr>
        <w:t>class</w:t>
      </w:r>
      <w:r w:rsidRPr="00E6647E">
        <w:rPr>
          <w:rFonts w:ascii="Consolas" w:eastAsia="Times New Roman" w:hAnsi="Consolas" w:cs="Times New Roman"/>
          <w:color w:val="000000"/>
          <w:sz w:val="18"/>
          <w:szCs w:val="18"/>
          <w:bdr w:val="none" w:sz="0" w:space="0" w:color="auto" w:frame="1"/>
          <w:lang w:eastAsia="en-GB"/>
        </w:rPr>
        <w:t> Client:  </w:t>
      </w:r>
    </w:p>
    <w:p w14:paraId="1EACAB0B"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__init__(self, host_ip, name):  </w:t>
      </w:r>
    </w:p>
    <w:p w14:paraId="612A9A7D"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8200"/>
          <w:sz w:val="18"/>
          <w:szCs w:val="18"/>
          <w:bdr w:val="none" w:sz="0" w:space="0" w:color="auto" w:frame="1"/>
          <w:lang w:eastAsia="en-GB"/>
        </w:rPr>
        <w:t>"""</w:t>
      </w:r>
      <w:r w:rsidRPr="00E6647E">
        <w:rPr>
          <w:rFonts w:ascii="Consolas" w:eastAsia="Times New Roman" w:hAnsi="Consolas" w:cs="Times New Roman"/>
          <w:color w:val="000000"/>
          <w:sz w:val="18"/>
          <w:szCs w:val="18"/>
          <w:bdr w:val="none" w:sz="0" w:space="0" w:color="auto" w:frame="1"/>
          <w:lang w:eastAsia="en-GB"/>
        </w:rPr>
        <w:t> </w:t>
      </w:r>
    </w:p>
    <w:p w14:paraId="3A7590EA"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Runs on clients when the user selects join game and enters a GameID.</w:t>
      </w:r>
      <w:r w:rsidRPr="00E6647E">
        <w:rPr>
          <w:rFonts w:ascii="Consolas" w:eastAsia="Times New Roman" w:hAnsi="Consolas" w:cs="Times New Roman"/>
          <w:color w:val="000000"/>
          <w:sz w:val="18"/>
          <w:szCs w:val="18"/>
          <w:bdr w:val="none" w:sz="0" w:space="0" w:color="auto" w:frame="1"/>
          <w:lang w:eastAsia="en-GB"/>
        </w:rPr>
        <w:t> </w:t>
      </w:r>
    </w:p>
    <w:p w14:paraId="4B45433D"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lastRenderedPageBreak/>
        <w:t>        :param host_ip: GameID that the user enters. It is actually the host's local IPV4 address.</w:t>
      </w:r>
      <w:r w:rsidRPr="00E6647E">
        <w:rPr>
          <w:rFonts w:ascii="Consolas" w:eastAsia="Times New Roman" w:hAnsi="Consolas" w:cs="Times New Roman"/>
          <w:color w:val="000000"/>
          <w:sz w:val="18"/>
          <w:szCs w:val="18"/>
          <w:bdr w:val="none" w:sz="0" w:space="0" w:color="auto" w:frame="1"/>
          <w:lang w:eastAsia="en-GB"/>
        </w:rPr>
        <w:t> </w:t>
      </w:r>
    </w:p>
    <w:p w14:paraId="3B315A05"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param name: Name of client according to the Users table in the database.</w:t>
      </w:r>
      <w:r w:rsidRPr="00E6647E">
        <w:rPr>
          <w:rFonts w:ascii="Consolas" w:eastAsia="Times New Roman" w:hAnsi="Consolas" w:cs="Times New Roman"/>
          <w:color w:val="000000"/>
          <w:sz w:val="18"/>
          <w:szCs w:val="18"/>
          <w:bdr w:val="none" w:sz="0" w:space="0" w:color="auto" w:frame="1"/>
          <w:lang w:eastAsia="en-GB"/>
        </w:rPr>
        <w:t> </w:t>
      </w:r>
    </w:p>
    <w:p w14:paraId="6F574A01"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w:t>
      </w:r>
      <w:r w:rsidRPr="00E6647E">
        <w:rPr>
          <w:rFonts w:ascii="Consolas" w:eastAsia="Times New Roman" w:hAnsi="Consolas" w:cs="Times New Roman"/>
          <w:color w:val="000000"/>
          <w:sz w:val="18"/>
          <w:szCs w:val="18"/>
          <w:bdr w:val="none" w:sz="0" w:space="0" w:color="auto" w:frame="1"/>
          <w:lang w:eastAsia="en-GB"/>
        </w:rPr>
        <w:t>  </w:t>
      </w:r>
    </w:p>
    <w:p w14:paraId="02BF008D"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7484E22F"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host_ip = host_ip  </w:t>
      </w:r>
    </w:p>
    <w:p w14:paraId="28E6116D"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name = name  </w:t>
      </w:r>
    </w:p>
    <w:p w14:paraId="1D373FD1"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connected = False  </w:t>
      </w:r>
    </w:p>
    <w:p w14:paraId="6B97F7C2"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connection_failed = None  </w:t>
      </w:r>
    </w:p>
    <w:p w14:paraId="4008CE94"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2CE9DC68"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player_data = {  </w:t>
      </w:r>
    </w:p>
    <w:p w14:paraId="22B9570D"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3B4D5C53"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ready'</w:t>
      </w:r>
      <w:r w:rsidRPr="00E6647E">
        <w:rPr>
          <w:rFonts w:ascii="Consolas" w:eastAsia="Times New Roman" w:hAnsi="Consolas" w:cs="Times New Roman"/>
          <w:color w:val="000000"/>
          <w:sz w:val="18"/>
          <w:szCs w:val="18"/>
          <w:bdr w:val="none" w:sz="0" w:space="0" w:color="auto" w:frame="1"/>
          <w:lang w:eastAsia="en-GB"/>
        </w:rPr>
        <w:t>:        None,  </w:t>
      </w:r>
    </w:p>
    <w:p w14:paraId="21DBA463"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00FF"/>
          <w:sz w:val="18"/>
          <w:szCs w:val="18"/>
          <w:bdr w:val="none" w:sz="0" w:space="0" w:color="auto" w:frame="1"/>
          <w:lang w:eastAsia="en-GB"/>
        </w:rPr>
        <w:t>'client_move'</w:t>
      </w:r>
      <w:r w:rsidRPr="00E6647E">
        <w:rPr>
          <w:rFonts w:ascii="Consolas" w:eastAsia="Times New Roman" w:hAnsi="Consolas" w:cs="Times New Roman"/>
          <w:color w:val="000000"/>
          <w:sz w:val="18"/>
          <w:szCs w:val="18"/>
          <w:bdr w:val="none" w:sz="0" w:space="0" w:color="auto" w:frame="1"/>
          <w:lang w:eastAsia="en-GB"/>
        </w:rPr>
        <w:t>:  None,  </w:t>
      </w:r>
    </w:p>
    <w:p w14:paraId="023E2157"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2491C300"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  </w:t>
      </w:r>
    </w:p>
    <w:p w14:paraId="06F299EB"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2407785B"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port = 50007  </w:t>
      </w:r>
    </w:p>
    <w:p w14:paraId="4DA10670"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s = socket.socket(socket.AF_INET, socket.SOCK_STREAM)  </w:t>
      </w:r>
    </w:p>
    <w:p w14:paraId="3580C630"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283FEE90"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try</w:t>
      </w:r>
      <w:r w:rsidRPr="00E6647E">
        <w:rPr>
          <w:rFonts w:ascii="Consolas" w:eastAsia="Times New Roman" w:hAnsi="Consolas" w:cs="Times New Roman"/>
          <w:color w:val="000000"/>
          <w:sz w:val="18"/>
          <w:szCs w:val="18"/>
          <w:bdr w:val="none" w:sz="0" w:space="0" w:color="auto" w:frame="1"/>
          <w:lang w:eastAsia="en-GB"/>
        </w:rPr>
        <w:t>:  </w:t>
      </w:r>
    </w:p>
    <w:p w14:paraId="37AFDCF6"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s.connect((self.__host_ip, self.__port))  </w:t>
      </w:r>
    </w:p>
    <w:p w14:paraId="70BC8A41"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connection_failed = False  </w:t>
      </w:r>
    </w:p>
    <w:p w14:paraId="0C10C4FF"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except</w:t>
      </w:r>
      <w:r w:rsidRPr="00E6647E">
        <w:rPr>
          <w:rFonts w:ascii="Consolas" w:eastAsia="Times New Roman" w:hAnsi="Consolas" w:cs="Times New Roman"/>
          <w:color w:val="000000"/>
          <w:sz w:val="18"/>
          <w:szCs w:val="18"/>
          <w:bdr w:val="none" w:sz="0" w:space="0" w:color="auto" w:frame="1"/>
          <w:lang w:eastAsia="en-GB"/>
        </w:rPr>
        <w:t> (ConnectionRefusedError, socket.gaierror, TypeError):  </w:t>
      </w:r>
    </w:p>
    <w:p w14:paraId="7A6214F8"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connection_failed = True  </w:t>
      </w:r>
    </w:p>
    <w:p w14:paraId="1FCB5FFD"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582E23FB"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if</w:t>
      </w: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not</w:t>
      </w:r>
      <w:r w:rsidRPr="00E6647E">
        <w:rPr>
          <w:rFonts w:ascii="Consolas" w:eastAsia="Times New Roman" w:hAnsi="Consolas" w:cs="Times New Roman"/>
          <w:color w:val="000000"/>
          <w:sz w:val="18"/>
          <w:szCs w:val="18"/>
          <w:bdr w:val="none" w:sz="0" w:space="0" w:color="auto" w:frame="1"/>
          <w:lang w:eastAsia="en-GB"/>
        </w:rPr>
        <w:t> self.connection_failed:  </w:t>
      </w:r>
    </w:p>
    <w:p w14:paraId="7D27416D"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8200"/>
          <w:sz w:val="18"/>
          <w:szCs w:val="18"/>
          <w:bdr w:val="none" w:sz="0" w:space="0" w:color="auto" w:frame="1"/>
          <w:lang w:eastAsia="en-GB"/>
        </w:rPr>
        <w:t># first share of essential data</w:t>
      </w:r>
      <w:r w:rsidRPr="00E6647E">
        <w:rPr>
          <w:rFonts w:ascii="Consolas" w:eastAsia="Times New Roman" w:hAnsi="Consolas" w:cs="Times New Roman"/>
          <w:color w:val="000000"/>
          <w:sz w:val="18"/>
          <w:szCs w:val="18"/>
          <w:bdr w:val="none" w:sz="0" w:space="0" w:color="auto" w:frame="1"/>
          <w:lang w:eastAsia="en-GB"/>
        </w:rPr>
        <w:t>  </w:t>
      </w:r>
    </w:p>
    <w:p w14:paraId="6605EC5B"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init_data = self.receive()  </w:t>
      </w:r>
    </w:p>
    <w:p w14:paraId="0C493F58"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if</w:t>
      </w:r>
      <w:r w:rsidRPr="00E6647E">
        <w:rPr>
          <w:rFonts w:ascii="Consolas" w:eastAsia="Times New Roman" w:hAnsi="Consolas" w:cs="Times New Roman"/>
          <w:color w:val="000000"/>
          <w:sz w:val="18"/>
          <w:szCs w:val="18"/>
          <w:bdr w:val="none" w:sz="0" w:space="0" w:color="auto" w:frame="1"/>
          <w:lang w:eastAsia="en-GB"/>
        </w:rPr>
        <w:t> init_data </w:t>
      </w:r>
      <w:r w:rsidRPr="00E6647E">
        <w:rPr>
          <w:rFonts w:ascii="Consolas" w:eastAsia="Times New Roman" w:hAnsi="Consolas" w:cs="Times New Roman"/>
          <w:b/>
          <w:bCs/>
          <w:color w:val="006699"/>
          <w:sz w:val="18"/>
          <w:szCs w:val="18"/>
          <w:bdr w:val="none" w:sz="0" w:space="0" w:color="auto" w:frame="1"/>
          <w:lang w:eastAsia="en-GB"/>
        </w:rPr>
        <w:t>is</w:t>
      </w: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not</w:t>
      </w:r>
      <w:r w:rsidRPr="00E6647E">
        <w:rPr>
          <w:rFonts w:ascii="Consolas" w:eastAsia="Times New Roman" w:hAnsi="Consolas" w:cs="Times New Roman"/>
          <w:color w:val="000000"/>
          <w:sz w:val="18"/>
          <w:szCs w:val="18"/>
          <w:bdr w:val="none" w:sz="0" w:space="0" w:color="auto" w:frame="1"/>
          <w:lang w:eastAsia="en-GB"/>
        </w:rPr>
        <w:t> None:  </w:t>
      </w:r>
    </w:p>
    <w:p w14:paraId="710FD61A"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client_id = init_data[</w:t>
      </w:r>
      <w:r w:rsidRPr="00E6647E">
        <w:rPr>
          <w:rFonts w:ascii="Consolas" w:eastAsia="Times New Roman" w:hAnsi="Consolas" w:cs="Times New Roman"/>
          <w:color w:val="0000FF"/>
          <w:sz w:val="18"/>
          <w:szCs w:val="18"/>
          <w:bdr w:val="none" w:sz="0" w:space="0" w:color="auto" w:frame="1"/>
          <w:lang w:eastAsia="en-GB"/>
        </w:rPr>
        <w:t>'client_id'</w:t>
      </w:r>
      <w:r w:rsidRPr="00E6647E">
        <w:rPr>
          <w:rFonts w:ascii="Consolas" w:eastAsia="Times New Roman" w:hAnsi="Consolas" w:cs="Times New Roman"/>
          <w:color w:val="000000"/>
          <w:sz w:val="18"/>
          <w:szCs w:val="18"/>
          <w:bdr w:val="none" w:sz="0" w:space="0" w:color="auto" w:frame="1"/>
          <w:lang w:eastAsia="en-GB"/>
        </w:rPr>
        <w:t>]  </w:t>
      </w:r>
    </w:p>
    <w:p w14:paraId="07959A10"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players = init_data[</w:t>
      </w:r>
      <w:r w:rsidRPr="00E6647E">
        <w:rPr>
          <w:rFonts w:ascii="Consolas" w:eastAsia="Times New Roman" w:hAnsi="Consolas" w:cs="Times New Roman"/>
          <w:color w:val="0000FF"/>
          <w:sz w:val="18"/>
          <w:szCs w:val="18"/>
          <w:bdr w:val="none" w:sz="0" w:space="0" w:color="auto" w:frame="1"/>
          <w:lang w:eastAsia="en-GB"/>
        </w:rPr>
        <w:t>'players'</w:t>
      </w:r>
      <w:r w:rsidRPr="00E6647E">
        <w:rPr>
          <w:rFonts w:ascii="Consolas" w:eastAsia="Times New Roman" w:hAnsi="Consolas" w:cs="Times New Roman"/>
          <w:color w:val="000000"/>
          <w:sz w:val="18"/>
          <w:szCs w:val="18"/>
          <w:bdr w:val="none" w:sz="0" w:space="0" w:color="auto" w:frame="1"/>
          <w:lang w:eastAsia="en-GB"/>
        </w:rPr>
        <w:t>]  </w:t>
      </w:r>
    </w:p>
    <w:p w14:paraId="1143F99C"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send({</w:t>
      </w:r>
      <w:r w:rsidRPr="00E6647E">
        <w:rPr>
          <w:rFonts w:ascii="Consolas" w:eastAsia="Times New Roman" w:hAnsi="Consolas" w:cs="Times New Roman"/>
          <w:color w:val="0000FF"/>
          <w:sz w:val="18"/>
          <w:szCs w:val="18"/>
          <w:bdr w:val="none" w:sz="0" w:space="0" w:color="auto" w:frame="1"/>
          <w:lang w:eastAsia="en-GB"/>
        </w:rPr>
        <w:t>'name'</w:t>
      </w:r>
      <w:r w:rsidRPr="00E6647E">
        <w:rPr>
          <w:rFonts w:ascii="Consolas" w:eastAsia="Times New Roman" w:hAnsi="Consolas" w:cs="Times New Roman"/>
          <w:color w:val="000000"/>
          <w:sz w:val="18"/>
          <w:szCs w:val="18"/>
          <w:bdr w:val="none" w:sz="0" w:space="0" w:color="auto" w:frame="1"/>
          <w:lang w:eastAsia="en-GB"/>
        </w:rPr>
        <w:t>: self.__name})  </w:t>
      </w:r>
    </w:p>
    <w:p w14:paraId="77CB8613"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55E36DC7"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connected = True  </w:t>
      </w:r>
    </w:p>
    <w:p w14:paraId="10F75445"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threading.Thread(target=self.update).start()  </w:t>
      </w:r>
    </w:p>
    <w:p w14:paraId="7B68A0E5"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77F17C7B"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send(self, data):  </w:t>
      </w:r>
    </w:p>
    <w:p w14:paraId="06416E4D"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data = json.dumps(data)  </w:t>
      </w:r>
    </w:p>
    <w:p w14:paraId="17313DF1"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data = bytes(data, </w:t>
      </w:r>
      <w:r w:rsidRPr="00E6647E">
        <w:rPr>
          <w:rFonts w:ascii="Consolas" w:eastAsia="Times New Roman" w:hAnsi="Consolas" w:cs="Times New Roman"/>
          <w:color w:val="0000FF"/>
          <w:sz w:val="18"/>
          <w:szCs w:val="18"/>
          <w:bdr w:val="none" w:sz="0" w:space="0" w:color="auto" w:frame="1"/>
          <w:lang w:eastAsia="en-GB"/>
        </w:rPr>
        <w:t>'utf-8'</w:t>
      </w:r>
      <w:r w:rsidRPr="00E6647E">
        <w:rPr>
          <w:rFonts w:ascii="Consolas" w:eastAsia="Times New Roman" w:hAnsi="Consolas" w:cs="Times New Roman"/>
          <w:color w:val="000000"/>
          <w:sz w:val="18"/>
          <w:szCs w:val="18"/>
          <w:bdr w:val="none" w:sz="0" w:space="0" w:color="auto" w:frame="1"/>
          <w:lang w:eastAsia="en-GB"/>
        </w:rPr>
        <w:t>)  </w:t>
      </w:r>
    </w:p>
    <w:p w14:paraId="57220258"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try</w:t>
      </w:r>
      <w:r w:rsidRPr="00E6647E">
        <w:rPr>
          <w:rFonts w:ascii="Consolas" w:eastAsia="Times New Roman" w:hAnsi="Consolas" w:cs="Times New Roman"/>
          <w:color w:val="000000"/>
          <w:sz w:val="18"/>
          <w:szCs w:val="18"/>
          <w:bdr w:val="none" w:sz="0" w:space="0" w:color="auto" w:frame="1"/>
          <w:lang w:eastAsia="en-GB"/>
        </w:rPr>
        <w:t>:  </w:t>
      </w:r>
    </w:p>
    <w:p w14:paraId="4EC0C1DC"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s.sendall(data)  </w:t>
      </w:r>
    </w:p>
    <w:p w14:paraId="53D9F13C"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except</w:t>
      </w:r>
      <w:r w:rsidRPr="00E6647E">
        <w:rPr>
          <w:rFonts w:ascii="Consolas" w:eastAsia="Times New Roman" w:hAnsi="Consolas" w:cs="Times New Roman"/>
          <w:color w:val="000000"/>
          <w:sz w:val="18"/>
          <w:szCs w:val="18"/>
          <w:bdr w:val="none" w:sz="0" w:space="0" w:color="auto" w:frame="1"/>
          <w:lang w:eastAsia="en-GB"/>
        </w:rPr>
        <w:t> OSError:  </w:t>
      </w:r>
    </w:p>
    <w:p w14:paraId="6B085C3E"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print</w:t>
      </w:r>
      <w:r w:rsidRPr="00E6647E">
        <w:rPr>
          <w:rFonts w:ascii="Consolas" w:eastAsia="Times New Roman" w:hAnsi="Consolas" w:cs="Times New Roman"/>
          <w:color w:val="000000"/>
          <w:sz w:val="18"/>
          <w:szCs w:val="18"/>
          <w:bdr w:val="none" w:sz="0" w:space="0" w:color="auto" w:frame="1"/>
          <w:lang w:eastAsia="en-GB"/>
        </w:rPr>
        <w:t>(</w:t>
      </w:r>
      <w:r w:rsidRPr="00E6647E">
        <w:rPr>
          <w:rFonts w:ascii="Consolas" w:eastAsia="Times New Roman" w:hAnsi="Consolas" w:cs="Times New Roman"/>
          <w:color w:val="0000FF"/>
          <w:sz w:val="18"/>
          <w:szCs w:val="18"/>
          <w:bdr w:val="none" w:sz="0" w:space="0" w:color="auto" w:frame="1"/>
          <w:lang w:eastAsia="en-GB"/>
        </w:rPr>
        <w:t>"disconnected"</w:t>
      </w:r>
      <w:r w:rsidRPr="00E6647E">
        <w:rPr>
          <w:rFonts w:ascii="Consolas" w:eastAsia="Times New Roman" w:hAnsi="Consolas" w:cs="Times New Roman"/>
          <w:color w:val="000000"/>
          <w:sz w:val="18"/>
          <w:szCs w:val="18"/>
          <w:bdr w:val="none" w:sz="0" w:space="0" w:color="auto" w:frame="1"/>
          <w:lang w:eastAsia="en-GB"/>
        </w:rPr>
        <w:t>)  </w:t>
      </w:r>
    </w:p>
    <w:p w14:paraId="3AC7A15F"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17869441"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receive(self):  </w:t>
      </w:r>
    </w:p>
    <w:p w14:paraId="20F233D1"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try</w:t>
      </w:r>
      <w:r w:rsidRPr="00E6647E">
        <w:rPr>
          <w:rFonts w:ascii="Consolas" w:eastAsia="Times New Roman" w:hAnsi="Consolas" w:cs="Times New Roman"/>
          <w:color w:val="000000"/>
          <w:sz w:val="18"/>
          <w:szCs w:val="18"/>
          <w:bdr w:val="none" w:sz="0" w:space="0" w:color="auto" w:frame="1"/>
          <w:lang w:eastAsia="en-GB"/>
        </w:rPr>
        <w:t>:  </w:t>
      </w:r>
    </w:p>
    <w:p w14:paraId="06BAA73B"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data = self.__s.recv(1024)  </w:t>
      </w:r>
    </w:p>
    <w:p w14:paraId="41AE2ECB"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return</w:t>
      </w:r>
      <w:r w:rsidRPr="00E6647E">
        <w:rPr>
          <w:rFonts w:ascii="Consolas" w:eastAsia="Times New Roman" w:hAnsi="Consolas" w:cs="Times New Roman"/>
          <w:color w:val="000000"/>
          <w:sz w:val="18"/>
          <w:szCs w:val="18"/>
          <w:bdr w:val="none" w:sz="0" w:space="0" w:color="auto" w:frame="1"/>
          <w:lang w:eastAsia="en-GB"/>
        </w:rPr>
        <w:t> json.loads(data)  </w:t>
      </w:r>
    </w:p>
    <w:p w14:paraId="5245E99A"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except</w:t>
      </w:r>
      <w:r w:rsidRPr="00E6647E">
        <w:rPr>
          <w:rFonts w:ascii="Consolas" w:eastAsia="Times New Roman" w:hAnsi="Consolas" w:cs="Times New Roman"/>
          <w:color w:val="000000"/>
          <w:sz w:val="18"/>
          <w:szCs w:val="18"/>
          <w:bdr w:val="none" w:sz="0" w:space="0" w:color="auto" w:frame="1"/>
          <w:lang w:eastAsia="en-GB"/>
        </w:rPr>
        <w:t> ConnectionResetError as e:  </w:t>
      </w:r>
    </w:p>
    <w:p w14:paraId="5F1F9A33"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connected = False  </w:t>
      </w:r>
    </w:p>
    <w:p w14:paraId="5A6B8DE3"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print</w:t>
      </w:r>
      <w:r w:rsidRPr="00E6647E">
        <w:rPr>
          <w:rFonts w:ascii="Consolas" w:eastAsia="Times New Roman" w:hAnsi="Consolas" w:cs="Times New Roman"/>
          <w:color w:val="000000"/>
          <w:sz w:val="18"/>
          <w:szCs w:val="18"/>
          <w:bdr w:val="none" w:sz="0" w:space="0" w:color="auto" w:frame="1"/>
          <w:lang w:eastAsia="en-GB"/>
        </w:rPr>
        <w:t>(e)  </w:t>
      </w:r>
    </w:p>
    <w:p w14:paraId="6B2F24DD"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except</w:t>
      </w:r>
      <w:r w:rsidRPr="00E6647E">
        <w:rPr>
          <w:rFonts w:ascii="Consolas" w:eastAsia="Times New Roman" w:hAnsi="Consolas" w:cs="Times New Roman"/>
          <w:color w:val="000000"/>
          <w:sz w:val="18"/>
          <w:szCs w:val="18"/>
          <w:bdr w:val="none" w:sz="0" w:space="0" w:color="auto" w:frame="1"/>
          <w:lang w:eastAsia="en-GB"/>
        </w:rPr>
        <w:t> WindowsError as e:  </w:t>
      </w:r>
    </w:p>
    <w:p w14:paraId="0AA6259A"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connected = False  </w:t>
      </w:r>
    </w:p>
    <w:p w14:paraId="22FD4D67"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print</w:t>
      </w:r>
      <w:r w:rsidRPr="00E6647E">
        <w:rPr>
          <w:rFonts w:ascii="Consolas" w:eastAsia="Times New Roman" w:hAnsi="Consolas" w:cs="Times New Roman"/>
          <w:color w:val="000000"/>
          <w:sz w:val="18"/>
          <w:szCs w:val="18"/>
          <w:bdr w:val="none" w:sz="0" w:space="0" w:color="auto" w:frame="1"/>
          <w:lang w:eastAsia="en-GB"/>
        </w:rPr>
        <w:t>(e)  </w:t>
      </w:r>
    </w:p>
    <w:p w14:paraId="6A8F34B1"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except</w:t>
      </w:r>
      <w:r w:rsidRPr="00E6647E">
        <w:rPr>
          <w:rFonts w:ascii="Consolas" w:eastAsia="Times New Roman" w:hAnsi="Consolas" w:cs="Times New Roman"/>
          <w:color w:val="000000"/>
          <w:sz w:val="18"/>
          <w:szCs w:val="18"/>
          <w:bdr w:val="none" w:sz="0" w:space="0" w:color="auto" w:frame="1"/>
          <w:lang w:eastAsia="en-GB"/>
        </w:rPr>
        <w:t> Exception as e:  </w:t>
      </w:r>
    </w:p>
    <w:p w14:paraId="12E5670F"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print</w:t>
      </w:r>
      <w:r w:rsidRPr="00E6647E">
        <w:rPr>
          <w:rFonts w:ascii="Consolas" w:eastAsia="Times New Roman" w:hAnsi="Consolas" w:cs="Times New Roman"/>
          <w:color w:val="000000"/>
          <w:sz w:val="18"/>
          <w:szCs w:val="18"/>
          <w:bdr w:val="none" w:sz="0" w:space="0" w:color="auto" w:frame="1"/>
          <w:lang w:eastAsia="en-GB"/>
        </w:rPr>
        <w:t>(e)  </w:t>
      </w:r>
    </w:p>
    <w:p w14:paraId="05AF6E7D"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362E6230"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update(self):  </w:t>
      </w:r>
    </w:p>
    <w:p w14:paraId="2C79AECB"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8200"/>
          <w:sz w:val="18"/>
          <w:szCs w:val="18"/>
          <w:bdr w:val="none" w:sz="0" w:space="0" w:color="auto" w:frame="1"/>
          <w:lang w:eastAsia="en-GB"/>
        </w:rPr>
        <w:t>"""</w:t>
      </w:r>
      <w:r w:rsidRPr="00E6647E">
        <w:rPr>
          <w:rFonts w:ascii="Consolas" w:eastAsia="Times New Roman" w:hAnsi="Consolas" w:cs="Times New Roman"/>
          <w:color w:val="000000"/>
          <w:sz w:val="18"/>
          <w:szCs w:val="18"/>
          <w:bdr w:val="none" w:sz="0" w:space="0" w:color="auto" w:frame="1"/>
          <w:lang w:eastAsia="en-GB"/>
        </w:rPr>
        <w:t> </w:t>
      </w:r>
    </w:p>
    <w:p w14:paraId="5333760A"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Receives data from server and sets equal to players.</w:t>
      </w:r>
      <w:r w:rsidRPr="00E6647E">
        <w:rPr>
          <w:rFonts w:ascii="Consolas" w:eastAsia="Times New Roman" w:hAnsi="Consolas" w:cs="Times New Roman"/>
          <w:color w:val="000000"/>
          <w:sz w:val="18"/>
          <w:szCs w:val="18"/>
          <w:bdr w:val="none" w:sz="0" w:space="0" w:color="auto" w:frame="1"/>
          <w:lang w:eastAsia="en-GB"/>
        </w:rPr>
        <w:t> </w:t>
      </w:r>
    </w:p>
    <w:p w14:paraId="784444BB"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return: None</w:t>
      </w:r>
      <w:r w:rsidRPr="00E6647E">
        <w:rPr>
          <w:rFonts w:ascii="Consolas" w:eastAsia="Times New Roman" w:hAnsi="Consolas" w:cs="Times New Roman"/>
          <w:color w:val="000000"/>
          <w:sz w:val="18"/>
          <w:szCs w:val="18"/>
          <w:bdr w:val="none" w:sz="0" w:space="0" w:color="auto" w:frame="1"/>
          <w:lang w:eastAsia="en-GB"/>
        </w:rPr>
        <w:t> </w:t>
      </w:r>
    </w:p>
    <w:p w14:paraId="6E0DB7BC"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w:t>
      </w:r>
      <w:r w:rsidRPr="00E6647E">
        <w:rPr>
          <w:rFonts w:ascii="Consolas" w:eastAsia="Times New Roman" w:hAnsi="Consolas" w:cs="Times New Roman"/>
          <w:color w:val="000000"/>
          <w:sz w:val="18"/>
          <w:szCs w:val="18"/>
          <w:bdr w:val="none" w:sz="0" w:space="0" w:color="auto" w:frame="1"/>
          <w:lang w:eastAsia="en-GB"/>
        </w:rPr>
        <w:t>  </w:t>
      </w:r>
    </w:p>
    <w:p w14:paraId="1F4EA69A"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275A2CCD"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while</w:t>
      </w:r>
      <w:r w:rsidRPr="00E6647E">
        <w:rPr>
          <w:rFonts w:ascii="Consolas" w:eastAsia="Times New Roman" w:hAnsi="Consolas" w:cs="Times New Roman"/>
          <w:color w:val="000000"/>
          <w:sz w:val="18"/>
          <w:szCs w:val="18"/>
          <w:bdr w:val="none" w:sz="0" w:space="0" w:color="auto" w:frame="1"/>
          <w:lang w:eastAsia="en-GB"/>
        </w:rPr>
        <w:t> self.connected:  </w:t>
      </w:r>
    </w:p>
    <w:p w14:paraId="4975798E"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data = self.receive()  </w:t>
      </w:r>
    </w:p>
    <w:p w14:paraId="3AC5288F"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if</w:t>
      </w:r>
      <w:r w:rsidRPr="00E6647E">
        <w:rPr>
          <w:rFonts w:ascii="Consolas" w:eastAsia="Times New Roman" w:hAnsi="Consolas" w:cs="Times New Roman"/>
          <w:color w:val="000000"/>
          <w:sz w:val="18"/>
          <w:szCs w:val="18"/>
          <w:bdr w:val="none" w:sz="0" w:space="0" w:color="auto" w:frame="1"/>
          <w:lang w:eastAsia="en-GB"/>
        </w:rPr>
        <w:t> data </w:t>
      </w:r>
      <w:r w:rsidRPr="00E6647E">
        <w:rPr>
          <w:rFonts w:ascii="Consolas" w:eastAsia="Times New Roman" w:hAnsi="Consolas" w:cs="Times New Roman"/>
          <w:b/>
          <w:bCs/>
          <w:color w:val="006699"/>
          <w:sz w:val="18"/>
          <w:szCs w:val="18"/>
          <w:bdr w:val="none" w:sz="0" w:space="0" w:color="auto" w:frame="1"/>
          <w:lang w:eastAsia="en-GB"/>
        </w:rPr>
        <w:t>is</w:t>
      </w: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not</w:t>
      </w:r>
      <w:r w:rsidRPr="00E6647E">
        <w:rPr>
          <w:rFonts w:ascii="Consolas" w:eastAsia="Times New Roman" w:hAnsi="Consolas" w:cs="Times New Roman"/>
          <w:color w:val="000000"/>
          <w:sz w:val="18"/>
          <w:szCs w:val="18"/>
          <w:bdr w:val="none" w:sz="0" w:space="0" w:color="auto" w:frame="1"/>
          <w:lang w:eastAsia="en-GB"/>
        </w:rPr>
        <w:t> None:  </w:t>
      </w:r>
    </w:p>
    <w:p w14:paraId="38B1C5F9"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players = data  </w:t>
      </w:r>
    </w:p>
    <w:p w14:paraId="1704BB00"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lastRenderedPageBreak/>
        <w:t>  </w:t>
      </w:r>
    </w:p>
    <w:p w14:paraId="2B86A4CD"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update_data(self, key, value):  </w:t>
      </w:r>
    </w:p>
    <w:p w14:paraId="676D0FFB"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player_data[key] = value  </w:t>
      </w:r>
    </w:p>
    <w:p w14:paraId="5E0B0346"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67896E44"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get_data(self, client_id, type):  </w:t>
      </w:r>
    </w:p>
    <w:p w14:paraId="1E581EBE"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return</w:t>
      </w:r>
      <w:r w:rsidRPr="00E6647E">
        <w:rPr>
          <w:rFonts w:ascii="Consolas" w:eastAsia="Times New Roman" w:hAnsi="Consolas" w:cs="Times New Roman"/>
          <w:color w:val="000000"/>
          <w:sz w:val="18"/>
          <w:szCs w:val="18"/>
          <w:bdr w:val="none" w:sz="0" w:space="0" w:color="auto" w:frame="1"/>
          <w:lang w:eastAsia="en-GB"/>
        </w:rPr>
        <w:t> self.get_players()[client_id][type]  </w:t>
      </w:r>
    </w:p>
    <w:p w14:paraId="35A0120D"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58E14AF2"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send_player_data(self):  </w:t>
      </w:r>
    </w:p>
    <w:p w14:paraId="56051807"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send(self.__player_data)  </w:t>
      </w:r>
    </w:p>
    <w:p w14:paraId="1C77B6E3"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37AFDCFC"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get_players(self):  </w:t>
      </w:r>
    </w:p>
    <w:p w14:paraId="70BD8410"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color w:val="008200"/>
          <w:sz w:val="18"/>
          <w:szCs w:val="18"/>
          <w:bdr w:val="none" w:sz="0" w:space="0" w:color="auto" w:frame="1"/>
          <w:lang w:eastAsia="en-GB"/>
        </w:rPr>
        <w:t>"""</w:t>
      </w:r>
      <w:r w:rsidRPr="00E6647E">
        <w:rPr>
          <w:rFonts w:ascii="Consolas" w:eastAsia="Times New Roman" w:hAnsi="Consolas" w:cs="Times New Roman"/>
          <w:color w:val="000000"/>
          <w:sz w:val="18"/>
          <w:szCs w:val="18"/>
          <w:bdr w:val="none" w:sz="0" w:space="0" w:color="auto" w:frame="1"/>
          <w:lang w:eastAsia="en-GB"/>
        </w:rPr>
        <w:t> </w:t>
      </w:r>
    </w:p>
    <w:p w14:paraId="318055D2"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Corrects integer keys in players (as they are saved as strings when converted to and from bytes) and returns.</w:t>
      </w:r>
      <w:r w:rsidRPr="00E6647E">
        <w:rPr>
          <w:rFonts w:ascii="Consolas" w:eastAsia="Times New Roman" w:hAnsi="Consolas" w:cs="Times New Roman"/>
          <w:color w:val="000000"/>
          <w:sz w:val="18"/>
          <w:szCs w:val="18"/>
          <w:bdr w:val="none" w:sz="0" w:space="0" w:color="auto" w:frame="1"/>
          <w:lang w:eastAsia="en-GB"/>
        </w:rPr>
        <w:t> </w:t>
      </w:r>
    </w:p>
    <w:p w14:paraId="23692472"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return: Dictionary: players</w:t>
      </w:r>
      <w:r w:rsidRPr="00E6647E">
        <w:rPr>
          <w:rFonts w:ascii="Consolas" w:eastAsia="Times New Roman" w:hAnsi="Consolas" w:cs="Times New Roman"/>
          <w:color w:val="000000"/>
          <w:sz w:val="18"/>
          <w:szCs w:val="18"/>
          <w:bdr w:val="none" w:sz="0" w:space="0" w:color="auto" w:frame="1"/>
          <w:lang w:eastAsia="en-GB"/>
        </w:rPr>
        <w:t> </w:t>
      </w:r>
    </w:p>
    <w:p w14:paraId="13A7E403"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8200"/>
          <w:sz w:val="18"/>
          <w:szCs w:val="18"/>
          <w:bdr w:val="none" w:sz="0" w:space="0" w:color="auto" w:frame="1"/>
          <w:lang w:eastAsia="en-GB"/>
        </w:rPr>
        <w:t>        """</w:t>
      </w:r>
      <w:r w:rsidRPr="00E6647E">
        <w:rPr>
          <w:rFonts w:ascii="Consolas" w:eastAsia="Times New Roman" w:hAnsi="Consolas" w:cs="Times New Roman"/>
          <w:color w:val="000000"/>
          <w:sz w:val="18"/>
          <w:szCs w:val="18"/>
          <w:bdr w:val="none" w:sz="0" w:space="0" w:color="auto" w:frame="1"/>
          <w:lang w:eastAsia="en-GB"/>
        </w:rPr>
        <w:t>  </w:t>
      </w:r>
    </w:p>
    <w:p w14:paraId="2AE2FC37"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return</w:t>
      </w:r>
      <w:r w:rsidRPr="00E6647E">
        <w:rPr>
          <w:rFonts w:ascii="Consolas" w:eastAsia="Times New Roman" w:hAnsi="Consolas" w:cs="Times New Roman"/>
          <w:color w:val="000000"/>
          <w:sz w:val="18"/>
          <w:szCs w:val="18"/>
          <w:bdr w:val="none" w:sz="0" w:space="0" w:color="auto" w:frame="1"/>
          <w:lang w:eastAsia="en-GB"/>
        </w:rPr>
        <w:t> {int(k): v </w:t>
      </w:r>
      <w:r w:rsidRPr="00E6647E">
        <w:rPr>
          <w:rFonts w:ascii="Consolas" w:eastAsia="Times New Roman" w:hAnsi="Consolas" w:cs="Times New Roman"/>
          <w:b/>
          <w:bCs/>
          <w:color w:val="006699"/>
          <w:sz w:val="18"/>
          <w:szCs w:val="18"/>
          <w:bdr w:val="none" w:sz="0" w:space="0" w:color="auto" w:frame="1"/>
          <w:lang w:eastAsia="en-GB"/>
        </w:rPr>
        <w:t>for</w:t>
      </w:r>
      <w:r w:rsidRPr="00E6647E">
        <w:rPr>
          <w:rFonts w:ascii="Consolas" w:eastAsia="Times New Roman" w:hAnsi="Consolas" w:cs="Times New Roman"/>
          <w:color w:val="000000"/>
          <w:sz w:val="18"/>
          <w:szCs w:val="18"/>
          <w:bdr w:val="none" w:sz="0" w:space="0" w:color="auto" w:frame="1"/>
          <w:lang w:eastAsia="en-GB"/>
        </w:rPr>
        <w:t> k, v </w:t>
      </w:r>
      <w:r w:rsidRPr="00E6647E">
        <w:rPr>
          <w:rFonts w:ascii="Consolas" w:eastAsia="Times New Roman" w:hAnsi="Consolas" w:cs="Times New Roman"/>
          <w:b/>
          <w:bCs/>
          <w:color w:val="006699"/>
          <w:sz w:val="18"/>
          <w:szCs w:val="18"/>
          <w:bdr w:val="none" w:sz="0" w:space="0" w:color="auto" w:frame="1"/>
          <w:lang w:eastAsia="en-GB"/>
        </w:rPr>
        <w:t>in</w:t>
      </w:r>
      <w:r w:rsidRPr="00E6647E">
        <w:rPr>
          <w:rFonts w:ascii="Consolas" w:eastAsia="Times New Roman" w:hAnsi="Consolas" w:cs="Times New Roman"/>
          <w:color w:val="000000"/>
          <w:sz w:val="18"/>
          <w:szCs w:val="18"/>
          <w:bdr w:val="none" w:sz="0" w:space="0" w:color="auto" w:frame="1"/>
          <w:lang w:eastAsia="en-GB"/>
        </w:rPr>
        <w:t> self.__players.items()}  </w:t>
      </w:r>
    </w:p>
    <w:p w14:paraId="60F29B80"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56446F51"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get_client_id(self):  </w:t>
      </w:r>
    </w:p>
    <w:p w14:paraId="1A6F4CE5"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return</w:t>
      </w:r>
      <w:r w:rsidRPr="00E6647E">
        <w:rPr>
          <w:rFonts w:ascii="Consolas" w:eastAsia="Times New Roman" w:hAnsi="Consolas" w:cs="Times New Roman"/>
          <w:color w:val="000000"/>
          <w:sz w:val="18"/>
          <w:szCs w:val="18"/>
          <w:bdr w:val="none" w:sz="0" w:space="0" w:color="auto" w:frame="1"/>
          <w:lang w:eastAsia="en-GB"/>
        </w:rPr>
        <w:t> self.__client_id  </w:t>
      </w:r>
      <w:r w:rsidRPr="00E6647E">
        <w:rPr>
          <w:rFonts w:ascii="Consolas" w:eastAsia="Times New Roman" w:hAnsi="Consolas" w:cs="Times New Roman"/>
          <w:color w:val="008200"/>
          <w:sz w:val="18"/>
          <w:szCs w:val="18"/>
          <w:bdr w:val="none" w:sz="0" w:space="0" w:color="auto" w:frame="1"/>
          <w:lang w:eastAsia="en-GB"/>
        </w:rPr>
        <w:t># Ask here if client id is None</w:t>
      </w:r>
      <w:r w:rsidRPr="00E6647E">
        <w:rPr>
          <w:rFonts w:ascii="Consolas" w:eastAsia="Times New Roman" w:hAnsi="Consolas" w:cs="Times New Roman"/>
          <w:color w:val="000000"/>
          <w:sz w:val="18"/>
          <w:szCs w:val="18"/>
          <w:bdr w:val="none" w:sz="0" w:space="0" w:color="auto" w:frame="1"/>
          <w:lang w:eastAsia="en-GB"/>
        </w:rPr>
        <w:t>  </w:t>
      </w:r>
    </w:p>
    <w:p w14:paraId="3AE5B832"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19D82930"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def</w:t>
      </w:r>
      <w:r w:rsidRPr="00E6647E">
        <w:rPr>
          <w:rFonts w:ascii="Consolas" w:eastAsia="Times New Roman" w:hAnsi="Consolas" w:cs="Times New Roman"/>
          <w:color w:val="000000"/>
          <w:sz w:val="18"/>
          <w:szCs w:val="18"/>
          <w:bdr w:val="none" w:sz="0" w:space="0" w:color="auto" w:frame="1"/>
          <w:lang w:eastAsia="en-GB"/>
        </w:rPr>
        <w:t> end(self):  </w:t>
      </w:r>
    </w:p>
    <w:p w14:paraId="14B0D3CF"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connected = False  </w:t>
      </w:r>
    </w:p>
    <w:p w14:paraId="5EBA569B"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self.__s.close()  </w:t>
      </w:r>
    </w:p>
    <w:p w14:paraId="2D99712B"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729757EF"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p>
    <w:p w14:paraId="33155972" w14:textId="77777777" w:rsidR="00E6647E" w:rsidRPr="00E6647E" w:rsidRDefault="00E6647E" w:rsidP="00E6647E">
      <w:pPr>
        <w:numPr>
          <w:ilvl w:val="0"/>
          <w:numId w:val="2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b/>
          <w:bCs/>
          <w:color w:val="006699"/>
          <w:sz w:val="18"/>
          <w:szCs w:val="18"/>
          <w:bdr w:val="none" w:sz="0" w:space="0" w:color="auto" w:frame="1"/>
          <w:lang w:eastAsia="en-GB"/>
        </w:rPr>
        <w:t>if</w:t>
      </w:r>
      <w:r w:rsidRPr="00E6647E">
        <w:rPr>
          <w:rFonts w:ascii="Consolas" w:eastAsia="Times New Roman" w:hAnsi="Consolas" w:cs="Times New Roman"/>
          <w:color w:val="000000"/>
          <w:sz w:val="18"/>
          <w:szCs w:val="18"/>
          <w:bdr w:val="none" w:sz="0" w:space="0" w:color="auto" w:frame="1"/>
          <w:lang w:eastAsia="en-GB"/>
        </w:rPr>
        <w:t> __name__ == </w:t>
      </w:r>
      <w:r w:rsidRPr="00E6647E">
        <w:rPr>
          <w:rFonts w:ascii="Consolas" w:eastAsia="Times New Roman" w:hAnsi="Consolas" w:cs="Times New Roman"/>
          <w:color w:val="0000FF"/>
          <w:sz w:val="18"/>
          <w:szCs w:val="18"/>
          <w:bdr w:val="none" w:sz="0" w:space="0" w:color="auto" w:frame="1"/>
          <w:lang w:eastAsia="en-GB"/>
        </w:rPr>
        <w:t>"__main__"</w:t>
      </w:r>
      <w:r w:rsidRPr="00E6647E">
        <w:rPr>
          <w:rFonts w:ascii="Consolas" w:eastAsia="Times New Roman" w:hAnsi="Consolas" w:cs="Times New Roman"/>
          <w:color w:val="000000"/>
          <w:sz w:val="18"/>
          <w:szCs w:val="18"/>
          <w:bdr w:val="none" w:sz="0" w:space="0" w:color="auto" w:frame="1"/>
          <w:lang w:eastAsia="en-GB"/>
        </w:rPr>
        <w:t>:  </w:t>
      </w:r>
    </w:p>
    <w:p w14:paraId="55153A5D" w14:textId="77777777" w:rsidR="00E6647E" w:rsidRPr="00E6647E" w:rsidRDefault="00E6647E" w:rsidP="00E6647E">
      <w:pPr>
        <w:numPr>
          <w:ilvl w:val="0"/>
          <w:numId w:val="2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E6647E">
        <w:rPr>
          <w:rFonts w:ascii="Consolas" w:eastAsia="Times New Roman" w:hAnsi="Consolas" w:cs="Times New Roman"/>
          <w:color w:val="000000"/>
          <w:sz w:val="18"/>
          <w:szCs w:val="18"/>
          <w:bdr w:val="none" w:sz="0" w:space="0" w:color="auto" w:frame="1"/>
          <w:lang w:eastAsia="en-GB"/>
        </w:rPr>
        <w:t>    </w:t>
      </w:r>
      <w:r w:rsidRPr="00E6647E">
        <w:rPr>
          <w:rFonts w:ascii="Consolas" w:eastAsia="Times New Roman" w:hAnsi="Consolas" w:cs="Times New Roman"/>
          <w:b/>
          <w:bCs/>
          <w:color w:val="006699"/>
          <w:sz w:val="18"/>
          <w:szCs w:val="18"/>
          <w:bdr w:val="none" w:sz="0" w:space="0" w:color="auto" w:frame="1"/>
          <w:lang w:eastAsia="en-GB"/>
        </w:rPr>
        <w:t>pass</w:t>
      </w:r>
      <w:r w:rsidRPr="00E6647E">
        <w:rPr>
          <w:rFonts w:ascii="Consolas" w:eastAsia="Times New Roman" w:hAnsi="Consolas" w:cs="Times New Roman"/>
          <w:color w:val="000000"/>
          <w:sz w:val="18"/>
          <w:szCs w:val="18"/>
          <w:bdr w:val="none" w:sz="0" w:space="0" w:color="auto" w:frame="1"/>
          <w:lang w:eastAsia="en-GB"/>
        </w:rPr>
        <w:t>  </w:t>
      </w:r>
    </w:p>
    <w:p w14:paraId="6345300C" w14:textId="77777777" w:rsidR="000A011D" w:rsidRPr="000A011D" w:rsidRDefault="000A011D" w:rsidP="000A011D"/>
    <w:p w14:paraId="659077BE" w14:textId="1FFC7B73" w:rsidR="00566127" w:rsidRDefault="00E7268B" w:rsidP="00566127">
      <w:pPr>
        <w:pStyle w:val="Heading3"/>
      </w:pPr>
      <w:bookmarkStart w:id="73" w:name="_Toc29333619"/>
      <w:r>
        <w:t>GUI</w:t>
      </w:r>
      <w:bookmarkEnd w:id="73"/>
    </w:p>
    <w:p w14:paraId="0D5F40F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__author__ = </w:t>
      </w:r>
      <w:r w:rsidRPr="00A34C26">
        <w:rPr>
          <w:rFonts w:ascii="Consolas" w:eastAsia="Times New Roman" w:hAnsi="Consolas" w:cs="Times New Roman"/>
          <w:color w:val="0000FF"/>
          <w:sz w:val="18"/>
          <w:szCs w:val="18"/>
          <w:bdr w:val="none" w:sz="0" w:space="0" w:color="auto" w:frame="1"/>
          <w:lang w:eastAsia="en-GB"/>
        </w:rPr>
        <w:t>'Will Evans'</w:t>
      </w:r>
      <w:r w:rsidRPr="00A34C26">
        <w:rPr>
          <w:rFonts w:ascii="Consolas" w:eastAsia="Times New Roman" w:hAnsi="Consolas" w:cs="Times New Roman"/>
          <w:color w:val="000000"/>
          <w:sz w:val="18"/>
          <w:szCs w:val="18"/>
          <w:bdr w:val="none" w:sz="0" w:space="0" w:color="auto" w:frame="1"/>
          <w:lang w:eastAsia="en-GB"/>
        </w:rPr>
        <w:t>  </w:t>
      </w:r>
    </w:p>
    <w:p w14:paraId="1A4C4CD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b/>
          <w:bCs/>
          <w:color w:val="006699"/>
          <w:sz w:val="18"/>
          <w:szCs w:val="18"/>
          <w:bdr w:val="none" w:sz="0" w:space="0" w:color="auto" w:frame="1"/>
          <w:lang w:eastAsia="en-GB"/>
        </w:rPr>
        <w:t>import</w:t>
      </w:r>
      <w:r w:rsidRPr="00A34C26">
        <w:rPr>
          <w:rFonts w:ascii="Consolas" w:eastAsia="Times New Roman" w:hAnsi="Consolas" w:cs="Times New Roman"/>
          <w:color w:val="000000"/>
          <w:sz w:val="18"/>
          <w:szCs w:val="18"/>
          <w:bdr w:val="none" w:sz="0" w:space="0" w:color="auto" w:frame="1"/>
          <w:lang w:eastAsia="en-GB"/>
        </w:rPr>
        <w:t> pygame as pg  </w:t>
      </w:r>
    </w:p>
    <w:p w14:paraId="7C2D0A1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b/>
          <w:bCs/>
          <w:color w:val="006699"/>
          <w:sz w:val="18"/>
          <w:szCs w:val="18"/>
          <w:bdr w:val="none" w:sz="0" w:space="0" w:color="auto" w:frame="1"/>
          <w:lang w:eastAsia="en-GB"/>
        </w:rPr>
        <w:t>import</w:t>
      </w:r>
      <w:r w:rsidRPr="00A34C26">
        <w:rPr>
          <w:rFonts w:ascii="Consolas" w:eastAsia="Times New Roman" w:hAnsi="Consolas" w:cs="Times New Roman"/>
          <w:color w:val="000000"/>
          <w:sz w:val="18"/>
          <w:szCs w:val="18"/>
          <w:bdr w:val="none" w:sz="0" w:space="0" w:color="auto" w:frame="1"/>
          <w:lang w:eastAsia="en-GB"/>
        </w:rPr>
        <w:t> os.path  </w:t>
      </w:r>
    </w:p>
    <w:p w14:paraId="66E98F83"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b/>
          <w:bCs/>
          <w:color w:val="006699"/>
          <w:sz w:val="18"/>
          <w:szCs w:val="18"/>
          <w:bdr w:val="none" w:sz="0" w:space="0" w:color="auto" w:frame="1"/>
          <w:lang w:eastAsia="en-GB"/>
        </w:rPr>
        <w:t>import</w:t>
      </w:r>
      <w:r w:rsidRPr="00A34C26">
        <w:rPr>
          <w:rFonts w:ascii="Consolas" w:eastAsia="Times New Roman" w:hAnsi="Consolas" w:cs="Times New Roman"/>
          <w:color w:val="000000"/>
          <w:sz w:val="18"/>
          <w:szCs w:val="18"/>
          <w:bdr w:val="none" w:sz="0" w:space="0" w:color="auto" w:frame="1"/>
          <w:lang w:eastAsia="en-GB"/>
        </w:rPr>
        <w:t> sprites  </w:t>
      </w:r>
    </w:p>
    <w:p w14:paraId="29338F6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3A110AB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3AD5772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b/>
          <w:bCs/>
          <w:color w:val="006699"/>
          <w:sz w:val="18"/>
          <w:szCs w:val="18"/>
          <w:bdr w:val="none" w:sz="0" w:space="0" w:color="auto" w:frame="1"/>
          <w:lang w:eastAsia="en-GB"/>
        </w:rPr>
        <w:t>class</w:t>
      </w:r>
      <w:r w:rsidRPr="00A34C26">
        <w:rPr>
          <w:rFonts w:ascii="Consolas" w:eastAsia="Times New Roman" w:hAnsi="Consolas" w:cs="Times New Roman"/>
          <w:color w:val="000000"/>
          <w:sz w:val="18"/>
          <w:szCs w:val="18"/>
          <w:bdr w:val="none" w:sz="0" w:space="0" w:color="auto" w:frame="1"/>
          <w:lang w:eastAsia="en-GB"/>
        </w:rPr>
        <w:t> Word:  </w:t>
      </w:r>
    </w:p>
    <w:p w14:paraId="2A482CF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__init__(self, content, pos, colour, font_size, win_scale, italic=False, bold=False, centre=False, left=False):  </w:t>
      </w:r>
    </w:p>
    <w:p w14:paraId="2DF1E2D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3398F7AD"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Class used to put a word on the screen.</w:t>
      </w:r>
      <w:r w:rsidRPr="00A34C26">
        <w:rPr>
          <w:rFonts w:ascii="Consolas" w:eastAsia="Times New Roman" w:hAnsi="Consolas" w:cs="Times New Roman"/>
          <w:color w:val="000000"/>
          <w:sz w:val="18"/>
          <w:szCs w:val="18"/>
          <w:bdr w:val="none" w:sz="0" w:space="0" w:color="auto" w:frame="1"/>
          <w:lang w:eastAsia="en-GB"/>
        </w:rPr>
        <w:t> </w:t>
      </w:r>
    </w:p>
    <w:p w14:paraId="0E6274F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content: String: content of the word.</w:t>
      </w:r>
      <w:r w:rsidRPr="00A34C26">
        <w:rPr>
          <w:rFonts w:ascii="Consolas" w:eastAsia="Times New Roman" w:hAnsi="Consolas" w:cs="Times New Roman"/>
          <w:color w:val="000000"/>
          <w:sz w:val="18"/>
          <w:szCs w:val="18"/>
          <w:bdr w:val="none" w:sz="0" w:space="0" w:color="auto" w:frame="1"/>
          <w:lang w:eastAsia="en-GB"/>
        </w:rPr>
        <w:t> </w:t>
      </w:r>
    </w:p>
    <w:p w14:paraId="722D649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pos: (x, y) position of word.</w:t>
      </w:r>
      <w:r w:rsidRPr="00A34C26">
        <w:rPr>
          <w:rFonts w:ascii="Consolas" w:eastAsia="Times New Roman" w:hAnsi="Consolas" w:cs="Times New Roman"/>
          <w:color w:val="000000"/>
          <w:sz w:val="18"/>
          <w:szCs w:val="18"/>
          <w:bdr w:val="none" w:sz="0" w:space="0" w:color="auto" w:frame="1"/>
          <w:lang w:eastAsia="en-GB"/>
        </w:rPr>
        <w:t> </w:t>
      </w:r>
    </w:p>
    <w:p w14:paraId="5278FEA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colour: (r, g, b) value of colour.</w:t>
      </w:r>
      <w:r w:rsidRPr="00A34C26">
        <w:rPr>
          <w:rFonts w:ascii="Consolas" w:eastAsia="Times New Roman" w:hAnsi="Consolas" w:cs="Times New Roman"/>
          <w:color w:val="000000"/>
          <w:sz w:val="18"/>
          <w:szCs w:val="18"/>
          <w:bdr w:val="none" w:sz="0" w:space="0" w:color="auto" w:frame="1"/>
          <w:lang w:eastAsia="en-GB"/>
        </w:rPr>
        <w:t> </w:t>
      </w:r>
    </w:p>
    <w:p w14:paraId="06CE01A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font_size: Font size.</w:t>
      </w:r>
      <w:r w:rsidRPr="00A34C26">
        <w:rPr>
          <w:rFonts w:ascii="Consolas" w:eastAsia="Times New Roman" w:hAnsi="Consolas" w:cs="Times New Roman"/>
          <w:color w:val="000000"/>
          <w:sz w:val="18"/>
          <w:szCs w:val="18"/>
          <w:bdr w:val="none" w:sz="0" w:space="0" w:color="auto" w:frame="1"/>
          <w:lang w:eastAsia="en-GB"/>
        </w:rPr>
        <w:t> </w:t>
      </w:r>
    </w:p>
    <w:p w14:paraId="2821DA8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A34C26">
        <w:rPr>
          <w:rFonts w:ascii="Consolas" w:eastAsia="Times New Roman" w:hAnsi="Consolas" w:cs="Times New Roman"/>
          <w:color w:val="000000"/>
          <w:sz w:val="18"/>
          <w:szCs w:val="18"/>
          <w:bdr w:val="none" w:sz="0" w:space="0" w:color="auto" w:frame="1"/>
          <w:lang w:eastAsia="en-GB"/>
        </w:rPr>
        <w:t> </w:t>
      </w:r>
    </w:p>
    <w:p w14:paraId="35C940BD"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italic: Boolean: italics or not.</w:t>
      </w:r>
      <w:r w:rsidRPr="00A34C26">
        <w:rPr>
          <w:rFonts w:ascii="Consolas" w:eastAsia="Times New Roman" w:hAnsi="Consolas" w:cs="Times New Roman"/>
          <w:color w:val="000000"/>
          <w:sz w:val="18"/>
          <w:szCs w:val="18"/>
          <w:bdr w:val="none" w:sz="0" w:space="0" w:color="auto" w:frame="1"/>
          <w:lang w:eastAsia="en-GB"/>
        </w:rPr>
        <w:t> </w:t>
      </w:r>
    </w:p>
    <w:p w14:paraId="04C5686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bold: Boolean: bold or not.</w:t>
      </w:r>
      <w:r w:rsidRPr="00A34C26">
        <w:rPr>
          <w:rFonts w:ascii="Consolas" w:eastAsia="Times New Roman" w:hAnsi="Consolas" w:cs="Times New Roman"/>
          <w:color w:val="000000"/>
          <w:sz w:val="18"/>
          <w:szCs w:val="18"/>
          <w:bdr w:val="none" w:sz="0" w:space="0" w:color="auto" w:frame="1"/>
          <w:lang w:eastAsia="en-GB"/>
        </w:rPr>
        <w:t> </w:t>
      </w:r>
    </w:p>
    <w:p w14:paraId="2442234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centre: Boolean: centre or not.</w:t>
      </w:r>
      <w:r w:rsidRPr="00A34C26">
        <w:rPr>
          <w:rFonts w:ascii="Consolas" w:eastAsia="Times New Roman" w:hAnsi="Consolas" w:cs="Times New Roman"/>
          <w:color w:val="000000"/>
          <w:sz w:val="18"/>
          <w:szCs w:val="18"/>
          <w:bdr w:val="none" w:sz="0" w:space="0" w:color="auto" w:frame="1"/>
          <w:lang w:eastAsia="en-GB"/>
        </w:rPr>
        <w:t> </w:t>
      </w:r>
    </w:p>
    <w:p w14:paraId="18507D6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left: Boolean: align left or not.</w:t>
      </w:r>
      <w:r w:rsidRPr="00A34C26">
        <w:rPr>
          <w:rFonts w:ascii="Consolas" w:eastAsia="Times New Roman" w:hAnsi="Consolas" w:cs="Times New Roman"/>
          <w:color w:val="000000"/>
          <w:sz w:val="18"/>
          <w:szCs w:val="18"/>
          <w:bdr w:val="none" w:sz="0" w:space="0" w:color="auto" w:frame="1"/>
          <w:lang w:eastAsia="en-GB"/>
        </w:rPr>
        <w:t> </w:t>
      </w:r>
    </w:p>
    <w:p w14:paraId="62E71EF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579B1DE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74D707A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content = content  </w:t>
      </w:r>
    </w:p>
    <w:p w14:paraId="784D583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4A3F6D4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x, y = pos  </w:t>
      </w:r>
    </w:p>
    <w:p w14:paraId="7E5061D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x = x * win_scale  </w:t>
      </w:r>
    </w:p>
    <w:p w14:paraId="6CC714AE"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y = y * win_scale  </w:t>
      </w:r>
    </w:p>
    <w:p w14:paraId="2C71367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0E42882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colour = colour  </w:t>
      </w:r>
    </w:p>
    <w:p w14:paraId="296E511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centre = centre  </w:t>
      </w:r>
    </w:p>
    <w:p w14:paraId="0829515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left = left  </w:t>
      </w:r>
    </w:p>
    <w:p w14:paraId="3422781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_letters = []  </w:t>
      </w:r>
    </w:p>
    <w:p w14:paraId="296592AD"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38B8B08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lastRenderedPageBreak/>
        <w:t>        font_path = os.path.join(</w:t>
      </w:r>
      <w:r w:rsidRPr="00A34C26">
        <w:rPr>
          <w:rFonts w:ascii="Consolas" w:eastAsia="Times New Roman" w:hAnsi="Consolas" w:cs="Times New Roman"/>
          <w:color w:val="0000FF"/>
          <w:sz w:val="18"/>
          <w:szCs w:val="18"/>
          <w:bdr w:val="none" w:sz="0" w:space="0" w:color="auto" w:frame="1"/>
          <w:lang w:eastAsia="en-GB"/>
        </w:rPr>
        <w:t>'resources'</w:t>
      </w: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00FF"/>
          <w:sz w:val="18"/>
          <w:szCs w:val="18"/>
          <w:bdr w:val="none" w:sz="0" w:space="0" w:color="auto" w:frame="1"/>
          <w:lang w:eastAsia="en-GB"/>
        </w:rPr>
        <w:t>'fonts'</w:t>
      </w: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00FF"/>
          <w:sz w:val="18"/>
          <w:szCs w:val="18"/>
          <w:bdr w:val="none" w:sz="0" w:space="0" w:color="auto" w:frame="1"/>
          <w:lang w:eastAsia="en-GB"/>
        </w:rPr>
        <w:t>'ARCADECLASSIC.TTF'</w:t>
      </w:r>
      <w:r w:rsidRPr="00A34C26">
        <w:rPr>
          <w:rFonts w:ascii="Consolas" w:eastAsia="Times New Roman" w:hAnsi="Consolas" w:cs="Times New Roman"/>
          <w:color w:val="000000"/>
          <w:sz w:val="18"/>
          <w:szCs w:val="18"/>
          <w:bdr w:val="none" w:sz="0" w:space="0" w:color="auto" w:frame="1"/>
          <w:lang w:eastAsia="en-GB"/>
        </w:rPr>
        <w:t>)  </w:t>
      </w:r>
    </w:p>
    <w:p w14:paraId="2059991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font = pg.font.Font(font_path, font_size * win_scale)  </w:t>
      </w:r>
    </w:p>
    <w:p w14:paraId="2852E3F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font.set_italic(italic)  </w:t>
      </w:r>
    </w:p>
    <w:p w14:paraId="0F00680E"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font.set_bold(bold)  </w:t>
      </w:r>
    </w:p>
    <w:p w14:paraId="1DA4951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4DF8491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self.content </w:t>
      </w:r>
      <w:r w:rsidRPr="00A34C26">
        <w:rPr>
          <w:rFonts w:ascii="Consolas" w:eastAsia="Times New Roman" w:hAnsi="Consolas" w:cs="Times New Roman"/>
          <w:b/>
          <w:bCs/>
          <w:color w:val="006699"/>
          <w:sz w:val="18"/>
          <w:szCs w:val="18"/>
          <w:bdr w:val="none" w:sz="0" w:space="0" w:color="auto" w:frame="1"/>
          <w:lang w:eastAsia="en-GB"/>
        </w:rPr>
        <w:t>is</w:t>
      </w: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not</w:t>
      </w:r>
      <w:r w:rsidRPr="00A34C26">
        <w:rPr>
          <w:rFonts w:ascii="Consolas" w:eastAsia="Times New Roman" w:hAnsi="Consolas" w:cs="Times New Roman"/>
          <w:color w:val="000000"/>
          <w:sz w:val="18"/>
          <w:szCs w:val="18"/>
          <w:bdr w:val="none" w:sz="0" w:space="0" w:color="auto" w:frame="1"/>
          <w:lang w:eastAsia="en-GB"/>
        </w:rPr>
        <w:t> None:  </w:t>
      </w:r>
    </w:p>
    <w:p w14:paraId="4918672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render()  </w:t>
      </w:r>
    </w:p>
    <w:p w14:paraId="483AD3D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13DD6BD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display(self, win):  </w:t>
      </w:r>
    </w:p>
    <w:p w14:paraId="307F12A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15FBCB6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Blits the rendered font to the screen as per the rect.</w:t>
      </w:r>
      <w:r w:rsidRPr="00A34C26">
        <w:rPr>
          <w:rFonts w:ascii="Consolas" w:eastAsia="Times New Roman" w:hAnsi="Consolas" w:cs="Times New Roman"/>
          <w:color w:val="000000"/>
          <w:sz w:val="18"/>
          <w:szCs w:val="18"/>
          <w:bdr w:val="none" w:sz="0" w:space="0" w:color="auto" w:frame="1"/>
          <w:lang w:eastAsia="en-GB"/>
        </w:rPr>
        <w:t> </w:t>
      </w:r>
    </w:p>
    <w:p w14:paraId="77B687AD"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A34C26">
        <w:rPr>
          <w:rFonts w:ascii="Consolas" w:eastAsia="Times New Roman" w:hAnsi="Consolas" w:cs="Times New Roman"/>
          <w:color w:val="000000"/>
          <w:sz w:val="18"/>
          <w:szCs w:val="18"/>
          <w:bdr w:val="none" w:sz="0" w:space="0" w:color="auto" w:frame="1"/>
          <w:lang w:eastAsia="en-GB"/>
        </w:rPr>
        <w:t> </w:t>
      </w:r>
    </w:p>
    <w:p w14:paraId="307FFB9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 None</w:t>
      </w:r>
      <w:r w:rsidRPr="00A34C26">
        <w:rPr>
          <w:rFonts w:ascii="Consolas" w:eastAsia="Times New Roman" w:hAnsi="Consolas" w:cs="Times New Roman"/>
          <w:color w:val="000000"/>
          <w:sz w:val="18"/>
          <w:szCs w:val="18"/>
          <w:bdr w:val="none" w:sz="0" w:space="0" w:color="auto" w:frame="1"/>
          <w:lang w:eastAsia="en-GB"/>
        </w:rPr>
        <w:t> </w:t>
      </w:r>
    </w:p>
    <w:p w14:paraId="38E2F67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761618A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48BDC92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self.content </w:t>
      </w:r>
      <w:r w:rsidRPr="00A34C26">
        <w:rPr>
          <w:rFonts w:ascii="Consolas" w:eastAsia="Times New Roman" w:hAnsi="Consolas" w:cs="Times New Roman"/>
          <w:b/>
          <w:bCs/>
          <w:color w:val="006699"/>
          <w:sz w:val="18"/>
          <w:szCs w:val="18"/>
          <w:bdr w:val="none" w:sz="0" w:space="0" w:color="auto" w:frame="1"/>
          <w:lang w:eastAsia="en-GB"/>
        </w:rPr>
        <w:t>is</w:t>
      </w: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not</w:t>
      </w:r>
      <w:r w:rsidRPr="00A34C26">
        <w:rPr>
          <w:rFonts w:ascii="Consolas" w:eastAsia="Times New Roman" w:hAnsi="Consolas" w:cs="Times New Roman"/>
          <w:color w:val="000000"/>
          <w:sz w:val="18"/>
          <w:szCs w:val="18"/>
          <w:bdr w:val="none" w:sz="0" w:space="0" w:color="auto" w:frame="1"/>
          <w:lang w:eastAsia="en-GB"/>
        </w:rPr>
        <w:t> None:  </w:t>
      </w:r>
    </w:p>
    <w:p w14:paraId="33DB372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in.blit(self._rendered_text, self._text_rect)  </w:t>
      </w:r>
    </w:p>
    <w:p w14:paraId="7BDEFC3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3480087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render(self):  </w:t>
      </w:r>
    </w:p>
    <w:p w14:paraId="2ED2197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4D26FE2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nders font. Takes the content and colour and converts this into a font object. Then a rect object is created</w:t>
      </w:r>
      <w:r w:rsidRPr="00A34C26">
        <w:rPr>
          <w:rFonts w:ascii="Consolas" w:eastAsia="Times New Roman" w:hAnsi="Consolas" w:cs="Times New Roman"/>
          <w:color w:val="000000"/>
          <w:sz w:val="18"/>
          <w:szCs w:val="18"/>
          <w:bdr w:val="none" w:sz="0" w:space="0" w:color="auto" w:frame="1"/>
          <w:lang w:eastAsia="en-GB"/>
        </w:rPr>
        <w:t> </w:t>
      </w:r>
    </w:p>
    <w:p w14:paraId="6BF22DC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based on the position and alignment instructions.</w:t>
      </w:r>
      <w:r w:rsidRPr="00A34C26">
        <w:rPr>
          <w:rFonts w:ascii="Consolas" w:eastAsia="Times New Roman" w:hAnsi="Consolas" w:cs="Times New Roman"/>
          <w:color w:val="000000"/>
          <w:sz w:val="18"/>
          <w:szCs w:val="18"/>
          <w:bdr w:val="none" w:sz="0" w:space="0" w:color="auto" w:frame="1"/>
          <w:lang w:eastAsia="en-GB"/>
        </w:rPr>
        <w:t> </w:t>
      </w:r>
    </w:p>
    <w:p w14:paraId="44D25FC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 None</w:t>
      </w:r>
      <w:r w:rsidRPr="00A34C26">
        <w:rPr>
          <w:rFonts w:ascii="Consolas" w:eastAsia="Times New Roman" w:hAnsi="Consolas" w:cs="Times New Roman"/>
          <w:color w:val="000000"/>
          <w:sz w:val="18"/>
          <w:szCs w:val="18"/>
          <w:bdr w:val="none" w:sz="0" w:space="0" w:color="auto" w:frame="1"/>
          <w:lang w:eastAsia="en-GB"/>
        </w:rPr>
        <w:t> </w:t>
      </w:r>
    </w:p>
    <w:p w14:paraId="55B0B87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77A0C9D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6E6D75C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rendered_text = self._font.render(self.content, True, self.colour)  </w:t>
      </w:r>
    </w:p>
    <w:p w14:paraId="784B762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0200BEE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self.centre:  </w:t>
      </w:r>
    </w:p>
    <w:p w14:paraId="71A8DD8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text_rect = self._rendered_text.get_rect(center=(self.x, self.y))  </w:t>
      </w:r>
    </w:p>
    <w:p w14:paraId="7646E7D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elif</w:t>
      </w:r>
      <w:r w:rsidRPr="00A34C26">
        <w:rPr>
          <w:rFonts w:ascii="Consolas" w:eastAsia="Times New Roman" w:hAnsi="Consolas" w:cs="Times New Roman"/>
          <w:color w:val="000000"/>
          <w:sz w:val="18"/>
          <w:szCs w:val="18"/>
          <w:bdr w:val="none" w:sz="0" w:space="0" w:color="auto" w:frame="1"/>
          <w:lang w:eastAsia="en-GB"/>
        </w:rPr>
        <w:t> self.left:  </w:t>
      </w:r>
    </w:p>
    <w:p w14:paraId="193A3B8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text_rect = self._rendered_text.get_rect(midleft=(self.x, self.y))  </w:t>
      </w:r>
    </w:p>
    <w:p w14:paraId="6A0AFBC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else</w:t>
      </w:r>
      <w:r w:rsidRPr="00A34C26">
        <w:rPr>
          <w:rFonts w:ascii="Consolas" w:eastAsia="Times New Roman" w:hAnsi="Consolas" w:cs="Times New Roman"/>
          <w:color w:val="000000"/>
          <w:sz w:val="18"/>
          <w:szCs w:val="18"/>
          <w:bdr w:val="none" w:sz="0" w:space="0" w:color="auto" w:frame="1"/>
          <w:lang w:eastAsia="en-GB"/>
        </w:rPr>
        <w:t>:  </w:t>
      </w:r>
    </w:p>
    <w:p w14:paraId="426977D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text_rect = self._rendered_text.get_rect(midright=(self.x, self.y))  </w:t>
      </w:r>
    </w:p>
    <w:p w14:paraId="6327C46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07A5A37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787BF69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b/>
          <w:bCs/>
          <w:color w:val="006699"/>
          <w:sz w:val="18"/>
          <w:szCs w:val="18"/>
          <w:bdr w:val="none" w:sz="0" w:space="0" w:color="auto" w:frame="1"/>
          <w:lang w:eastAsia="en-GB"/>
        </w:rPr>
        <w:t>class</w:t>
      </w:r>
      <w:r w:rsidRPr="00A34C26">
        <w:rPr>
          <w:rFonts w:ascii="Consolas" w:eastAsia="Times New Roman" w:hAnsi="Consolas" w:cs="Times New Roman"/>
          <w:color w:val="000000"/>
          <w:sz w:val="18"/>
          <w:szCs w:val="18"/>
          <w:bdr w:val="none" w:sz="0" w:space="0" w:color="auto" w:frame="1"/>
          <w:lang w:eastAsia="en-GB"/>
        </w:rPr>
        <w:t> LiveWord:  </w:t>
      </w:r>
    </w:p>
    <w:p w14:paraId="46B02F8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__init__(self, content, y, font_size, win_scale, highlight_colour=(255, 255, 255)):  </w:t>
      </w:r>
    </w:p>
    <w:p w14:paraId="701C809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107E41A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Live words have the ability to highlight when selected by the user. Seperate to word class as live</w:t>
      </w:r>
      <w:r w:rsidRPr="00A34C26">
        <w:rPr>
          <w:rFonts w:ascii="Consolas" w:eastAsia="Times New Roman" w:hAnsi="Consolas" w:cs="Times New Roman"/>
          <w:color w:val="000000"/>
          <w:sz w:val="18"/>
          <w:szCs w:val="18"/>
          <w:bdr w:val="none" w:sz="0" w:space="0" w:color="auto" w:frame="1"/>
          <w:lang w:eastAsia="en-GB"/>
        </w:rPr>
        <w:t> </w:t>
      </w:r>
    </w:p>
    <w:p w14:paraId="56A97603"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ords must be rendered letter by letter so that when the highlighted layer is shown, it correctly covers each</w:t>
      </w:r>
      <w:r w:rsidRPr="00A34C26">
        <w:rPr>
          <w:rFonts w:ascii="Consolas" w:eastAsia="Times New Roman" w:hAnsi="Consolas" w:cs="Times New Roman"/>
          <w:color w:val="000000"/>
          <w:sz w:val="18"/>
          <w:szCs w:val="18"/>
          <w:bdr w:val="none" w:sz="0" w:space="0" w:color="auto" w:frame="1"/>
          <w:lang w:eastAsia="en-GB"/>
        </w:rPr>
        <w:t> </w:t>
      </w:r>
    </w:p>
    <w:p w14:paraId="3E2142D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individual letter.</w:t>
      </w:r>
      <w:r w:rsidRPr="00A34C26">
        <w:rPr>
          <w:rFonts w:ascii="Consolas" w:eastAsia="Times New Roman" w:hAnsi="Consolas" w:cs="Times New Roman"/>
          <w:color w:val="000000"/>
          <w:sz w:val="18"/>
          <w:szCs w:val="18"/>
          <w:bdr w:val="none" w:sz="0" w:space="0" w:color="auto" w:frame="1"/>
          <w:lang w:eastAsia="en-GB"/>
        </w:rPr>
        <w:t> </w:t>
      </w:r>
    </w:p>
    <w:p w14:paraId="1D0DB4E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content: String: content of the word.</w:t>
      </w:r>
      <w:r w:rsidRPr="00A34C26">
        <w:rPr>
          <w:rFonts w:ascii="Consolas" w:eastAsia="Times New Roman" w:hAnsi="Consolas" w:cs="Times New Roman"/>
          <w:color w:val="000000"/>
          <w:sz w:val="18"/>
          <w:szCs w:val="18"/>
          <w:bdr w:val="none" w:sz="0" w:space="0" w:color="auto" w:frame="1"/>
          <w:lang w:eastAsia="en-GB"/>
        </w:rPr>
        <w:t> </w:t>
      </w:r>
    </w:p>
    <w:p w14:paraId="31E0EAD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y: y coordinate of word (do not require x as they are automatically centred).</w:t>
      </w:r>
      <w:r w:rsidRPr="00A34C26">
        <w:rPr>
          <w:rFonts w:ascii="Consolas" w:eastAsia="Times New Roman" w:hAnsi="Consolas" w:cs="Times New Roman"/>
          <w:color w:val="000000"/>
          <w:sz w:val="18"/>
          <w:szCs w:val="18"/>
          <w:bdr w:val="none" w:sz="0" w:space="0" w:color="auto" w:frame="1"/>
          <w:lang w:eastAsia="en-GB"/>
        </w:rPr>
        <w:t> </w:t>
      </w:r>
    </w:p>
    <w:p w14:paraId="1C9EF2E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font_size: Integer: Font size</w:t>
      </w:r>
      <w:r w:rsidRPr="00A34C26">
        <w:rPr>
          <w:rFonts w:ascii="Consolas" w:eastAsia="Times New Roman" w:hAnsi="Consolas" w:cs="Times New Roman"/>
          <w:color w:val="000000"/>
          <w:sz w:val="18"/>
          <w:szCs w:val="18"/>
          <w:bdr w:val="none" w:sz="0" w:space="0" w:color="auto" w:frame="1"/>
          <w:lang w:eastAsia="en-GB"/>
        </w:rPr>
        <w:t> </w:t>
      </w:r>
    </w:p>
    <w:p w14:paraId="18DA7BB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in_scale: Integer: Window Scale (How large the window is - must be multiplied by all size related</w:t>
      </w:r>
      <w:r w:rsidRPr="00A34C26">
        <w:rPr>
          <w:rFonts w:ascii="Consolas" w:eastAsia="Times New Roman" w:hAnsi="Consolas" w:cs="Times New Roman"/>
          <w:color w:val="000000"/>
          <w:sz w:val="18"/>
          <w:szCs w:val="18"/>
          <w:bdr w:val="none" w:sz="0" w:space="0" w:color="auto" w:frame="1"/>
          <w:lang w:eastAsia="en-GB"/>
        </w:rPr>
        <w:t> </w:t>
      </w:r>
    </w:p>
    <w:p w14:paraId="10C8DA8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variables).</w:t>
      </w:r>
      <w:r w:rsidRPr="00A34C26">
        <w:rPr>
          <w:rFonts w:ascii="Consolas" w:eastAsia="Times New Roman" w:hAnsi="Consolas" w:cs="Times New Roman"/>
          <w:color w:val="000000"/>
          <w:sz w:val="18"/>
          <w:szCs w:val="18"/>
          <w:bdr w:val="none" w:sz="0" w:space="0" w:color="auto" w:frame="1"/>
          <w:lang w:eastAsia="en-GB"/>
        </w:rPr>
        <w:t> </w:t>
      </w:r>
    </w:p>
    <w:p w14:paraId="04730AC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highlight_colour: (r, g, b): default is set to white but can be any colour.</w:t>
      </w:r>
      <w:r w:rsidRPr="00A34C26">
        <w:rPr>
          <w:rFonts w:ascii="Consolas" w:eastAsia="Times New Roman" w:hAnsi="Consolas" w:cs="Times New Roman"/>
          <w:color w:val="000000"/>
          <w:sz w:val="18"/>
          <w:szCs w:val="18"/>
          <w:bdr w:val="none" w:sz="0" w:space="0" w:color="auto" w:frame="1"/>
          <w:lang w:eastAsia="en-GB"/>
        </w:rPr>
        <w:t> </w:t>
      </w:r>
    </w:p>
    <w:p w14:paraId="4C709F6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179FED9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6D6B668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program = content  </w:t>
      </w:r>
    </w:p>
    <w:p w14:paraId="4C49B96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content = list(content)  </w:t>
      </w:r>
    </w:p>
    <w:p w14:paraId="435AE5F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_letters = []  </w:t>
      </w:r>
    </w:p>
    <w:p w14:paraId="1134C8A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_react = False  </w:t>
      </w:r>
    </w:p>
    <w:p w14:paraId="3102E16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_letter_spacing = font_size * 7/12  </w:t>
      </w:r>
    </w:p>
    <w:p w14:paraId="568CDB8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74CE474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for</w:t>
      </w:r>
      <w:r w:rsidRPr="00A34C26">
        <w:rPr>
          <w:rFonts w:ascii="Consolas" w:eastAsia="Times New Roman" w:hAnsi="Consolas" w:cs="Times New Roman"/>
          <w:color w:val="000000"/>
          <w:sz w:val="18"/>
          <w:szCs w:val="18"/>
          <w:bdr w:val="none" w:sz="0" w:space="0" w:color="auto" w:frame="1"/>
          <w:lang w:eastAsia="en-GB"/>
        </w:rPr>
        <w:t> num, letter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enumerate(content):  </w:t>
      </w:r>
    </w:p>
    <w:p w14:paraId="2891069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x = 173 + ((- len(content) / 2) + num) * self.__letter_spacing  </w:t>
      </w:r>
    </w:p>
    <w:p w14:paraId="5EB7D29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_letters.append(LiveLetter(letter, x, y, font_size, win_scale, highlight_colour))  </w:t>
      </w:r>
    </w:p>
    <w:p w14:paraId="4D17842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1A3507E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react(self):  </w:t>
      </w:r>
    </w:p>
    <w:p w14:paraId="7F7D3D4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_react = True  </w:t>
      </w:r>
    </w:p>
    <w:p w14:paraId="02A4992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7F93FDE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lastRenderedPageBreak/>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display(self, win):  </w:t>
      </w:r>
    </w:p>
    <w:p w14:paraId="6B7F679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11B7293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Displays each letter in the word, sets react to False so that if the mouse stops colliding with the word,</w:t>
      </w:r>
      <w:r w:rsidRPr="00A34C26">
        <w:rPr>
          <w:rFonts w:ascii="Consolas" w:eastAsia="Times New Roman" w:hAnsi="Consolas" w:cs="Times New Roman"/>
          <w:color w:val="000000"/>
          <w:sz w:val="18"/>
          <w:szCs w:val="18"/>
          <w:bdr w:val="none" w:sz="0" w:space="0" w:color="auto" w:frame="1"/>
          <w:lang w:eastAsia="en-GB"/>
        </w:rPr>
        <w:t> </w:t>
      </w:r>
    </w:p>
    <w:p w14:paraId="3AB5C0F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hen the word will stop displaying as highlighted.</w:t>
      </w:r>
      <w:r w:rsidRPr="00A34C26">
        <w:rPr>
          <w:rFonts w:ascii="Consolas" w:eastAsia="Times New Roman" w:hAnsi="Consolas" w:cs="Times New Roman"/>
          <w:color w:val="000000"/>
          <w:sz w:val="18"/>
          <w:szCs w:val="18"/>
          <w:bdr w:val="none" w:sz="0" w:space="0" w:color="auto" w:frame="1"/>
          <w:lang w:eastAsia="en-GB"/>
        </w:rPr>
        <w:t> </w:t>
      </w:r>
    </w:p>
    <w:p w14:paraId="69B9436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A34C26">
        <w:rPr>
          <w:rFonts w:ascii="Consolas" w:eastAsia="Times New Roman" w:hAnsi="Consolas" w:cs="Times New Roman"/>
          <w:color w:val="000000"/>
          <w:sz w:val="18"/>
          <w:szCs w:val="18"/>
          <w:bdr w:val="none" w:sz="0" w:space="0" w:color="auto" w:frame="1"/>
          <w:lang w:eastAsia="en-GB"/>
        </w:rPr>
        <w:t> </w:t>
      </w:r>
    </w:p>
    <w:p w14:paraId="035AFD8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win: Surface.</w:t>
      </w:r>
      <w:r w:rsidRPr="00A34C26">
        <w:rPr>
          <w:rFonts w:ascii="Consolas" w:eastAsia="Times New Roman" w:hAnsi="Consolas" w:cs="Times New Roman"/>
          <w:color w:val="000000"/>
          <w:sz w:val="18"/>
          <w:szCs w:val="18"/>
          <w:bdr w:val="none" w:sz="0" w:space="0" w:color="auto" w:frame="1"/>
          <w:lang w:eastAsia="en-GB"/>
        </w:rPr>
        <w:t> </w:t>
      </w:r>
    </w:p>
    <w:p w14:paraId="54BC6E8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 None.</w:t>
      </w:r>
      <w:r w:rsidRPr="00A34C26">
        <w:rPr>
          <w:rFonts w:ascii="Consolas" w:eastAsia="Times New Roman" w:hAnsi="Consolas" w:cs="Times New Roman"/>
          <w:color w:val="000000"/>
          <w:sz w:val="18"/>
          <w:szCs w:val="18"/>
          <w:bdr w:val="none" w:sz="0" w:space="0" w:color="auto" w:frame="1"/>
          <w:lang w:eastAsia="en-GB"/>
        </w:rPr>
        <w:t> </w:t>
      </w:r>
    </w:p>
    <w:p w14:paraId="5BE9B02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2F18747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8396D1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for</w:t>
      </w:r>
      <w:r w:rsidRPr="00A34C26">
        <w:rPr>
          <w:rFonts w:ascii="Consolas" w:eastAsia="Times New Roman" w:hAnsi="Consolas" w:cs="Times New Roman"/>
          <w:color w:val="000000"/>
          <w:sz w:val="18"/>
          <w:szCs w:val="18"/>
          <w:bdr w:val="none" w:sz="0" w:space="0" w:color="auto" w:frame="1"/>
          <w:lang w:eastAsia="en-GB"/>
        </w:rPr>
        <w:t> letter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self.__letters:  </w:t>
      </w:r>
    </w:p>
    <w:p w14:paraId="2E1C2151"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letter.display(self.__react, win)  </w:t>
      </w:r>
    </w:p>
    <w:p w14:paraId="0836FF3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_react = False  </w:t>
      </w:r>
    </w:p>
    <w:p w14:paraId="40E98BD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AA68D0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check_mouse(self, x, y):  </w:t>
      </w:r>
    </w:p>
    <w:p w14:paraId="427DEC5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73DF829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s true if the x, y coordinates supplied are colliding with any of the letters' rects.</w:t>
      </w:r>
      <w:r w:rsidRPr="00A34C26">
        <w:rPr>
          <w:rFonts w:ascii="Consolas" w:eastAsia="Times New Roman" w:hAnsi="Consolas" w:cs="Times New Roman"/>
          <w:color w:val="000000"/>
          <w:sz w:val="18"/>
          <w:szCs w:val="18"/>
          <w:bdr w:val="none" w:sz="0" w:space="0" w:color="auto" w:frame="1"/>
          <w:lang w:eastAsia="en-GB"/>
        </w:rPr>
        <w:t> </w:t>
      </w:r>
    </w:p>
    <w:p w14:paraId="60A0D5C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x: x coord of mouse.</w:t>
      </w:r>
      <w:r w:rsidRPr="00A34C26">
        <w:rPr>
          <w:rFonts w:ascii="Consolas" w:eastAsia="Times New Roman" w:hAnsi="Consolas" w:cs="Times New Roman"/>
          <w:color w:val="000000"/>
          <w:sz w:val="18"/>
          <w:szCs w:val="18"/>
          <w:bdr w:val="none" w:sz="0" w:space="0" w:color="auto" w:frame="1"/>
          <w:lang w:eastAsia="en-GB"/>
        </w:rPr>
        <w:t> </w:t>
      </w:r>
    </w:p>
    <w:p w14:paraId="1536431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x: Integer/</w:t>
      </w:r>
      <w:r w:rsidRPr="00A34C26">
        <w:rPr>
          <w:rFonts w:ascii="Consolas" w:eastAsia="Times New Roman" w:hAnsi="Consolas" w:cs="Times New Roman"/>
          <w:color w:val="000000"/>
          <w:sz w:val="18"/>
          <w:szCs w:val="18"/>
          <w:bdr w:val="none" w:sz="0" w:space="0" w:color="auto" w:frame="1"/>
          <w:lang w:eastAsia="en-GB"/>
        </w:rPr>
        <w:t> </w:t>
      </w:r>
    </w:p>
    <w:p w14:paraId="5DB845E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y: y coord of mouse.</w:t>
      </w:r>
      <w:r w:rsidRPr="00A34C26">
        <w:rPr>
          <w:rFonts w:ascii="Consolas" w:eastAsia="Times New Roman" w:hAnsi="Consolas" w:cs="Times New Roman"/>
          <w:color w:val="000000"/>
          <w:sz w:val="18"/>
          <w:szCs w:val="18"/>
          <w:bdr w:val="none" w:sz="0" w:space="0" w:color="auto" w:frame="1"/>
          <w:lang w:eastAsia="en-GB"/>
        </w:rPr>
        <w:t> </w:t>
      </w:r>
    </w:p>
    <w:p w14:paraId="015EC7D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y: Integer/</w:t>
      </w:r>
      <w:r w:rsidRPr="00A34C26">
        <w:rPr>
          <w:rFonts w:ascii="Consolas" w:eastAsia="Times New Roman" w:hAnsi="Consolas" w:cs="Times New Roman"/>
          <w:color w:val="000000"/>
          <w:sz w:val="18"/>
          <w:szCs w:val="18"/>
          <w:bdr w:val="none" w:sz="0" w:space="0" w:color="auto" w:frame="1"/>
          <w:lang w:eastAsia="en-GB"/>
        </w:rPr>
        <w:t> </w:t>
      </w:r>
    </w:p>
    <w:p w14:paraId="2C259F4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 Boolean: True if mouse is colliding with letters, false if mouse is not.</w:t>
      </w:r>
      <w:r w:rsidRPr="00A34C26">
        <w:rPr>
          <w:rFonts w:ascii="Consolas" w:eastAsia="Times New Roman" w:hAnsi="Consolas" w:cs="Times New Roman"/>
          <w:color w:val="000000"/>
          <w:sz w:val="18"/>
          <w:szCs w:val="18"/>
          <w:bdr w:val="none" w:sz="0" w:space="0" w:color="auto" w:frame="1"/>
          <w:lang w:eastAsia="en-GB"/>
        </w:rPr>
        <w:t> </w:t>
      </w:r>
    </w:p>
    <w:p w14:paraId="3A5B6F2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60C34D9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3F859BE3"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for</w:t>
      </w:r>
      <w:r w:rsidRPr="00A34C26">
        <w:rPr>
          <w:rFonts w:ascii="Consolas" w:eastAsia="Times New Roman" w:hAnsi="Consolas" w:cs="Times New Roman"/>
          <w:color w:val="000000"/>
          <w:sz w:val="18"/>
          <w:szCs w:val="18"/>
          <w:bdr w:val="none" w:sz="0" w:space="0" w:color="auto" w:frame="1"/>
          <w:lang w:eastAsia="en-GB"/>
        </w:rPr>
        <w:t> letter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self.__letters:  </w:t>
      </w:r>
    </w:p>
    <w:p w14:paraId="03BA261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letter.check_mouse(x, y):  </w:t>
      </w:r>
    </w:p>
    <w:p w14:paraId="1754E76D"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return</w:t>
      </w:r>
      <w:r w:rsidRPr="00A34C26">
        <w:rPr>
          <w:rFonts w:ascii="Consolas" w:eastAsia="Times New Roman" w:hAnsi="Consolas" w:cs="Times New Roman"/>
          <w:color w:val="000000"/>
          <w:sz w:val="18"/>
          <w:szCs w:val="18"/>
          <w:bdr w:val="none" w:sz="0" w:space="0" w:color="auto" w:frame="1"/>
          <w:lang w:eastAsia="en-GB"/>
        </w:rPr>
        <w:t> True  </w:t>
      </w:r>
    </w:p>
    <w:p w14:paraId="2F3EFF9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return</w:t>
      </w:r>
      <w:r w:rsidRPr="00A34C26">
        <w:rPr>
          <w:rFonts w:ascii="Consolas" w:eastAsia="Times New Roman" w:hAnsi="Consolas" w:cs="Times New Roman"/>
          <w:color w:val="000000"/>
          <w:sz w:val="18"/>
          <w:szCs w:val="18"/>
          <w:bdr w:val="none" w:sz="0" w:space="0" w:color="auto" w:frame="1"/>
          <w:lang w:eastAsia="en-GB"/>
        </w:rPr>
        <w:t> False  </w:t>
      </w:r>
    </w:p>
    <w:p w14:paraId="1EE0FAA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37FCE9F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check_click(self, x, y):  </w:t>
      </w:r>
    </w:p>
    <w:p w14:paraId="7CA8173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578EC60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Checks each letter to see if any of them have been clicked by the mouse.</w:t>
      </w:r>
      <w:r w:rsidRPr="00A34C26">
        <w:rPr>
          <w:rFonts w:ascii="Consolas" w:eastAsia="Times New Roman" w:hAnsi="Consolas" w:cs="Times New Roman"/>
          <w:color w:val="000000"/>
          <w:sz w:val="18"/>
          <w:szCs w:val="18"/>
          <w:bdr w:val="none" w:sz="0" w:space="0" w:color="auto" w:frame="1"/>
          <w:lang w:eastAsia="en-GB"/>
        </w:rPr>
        <w:t> </w:t>
      </w:r>
    </w:p>
    <w:p w14:paraId="1B501E4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x: x coord of mouse that has been clicked.</w:t>
      </w:r>
      <w:r w:rsidRPr="00A34C26">
        <w:rPr>
          <w:rFonts w:ascii="Consolas" w:eastAsia="Times New Roman" w:hAnsi="Consolas" w:cs="Times New Roman"/>
          <w:color w:val="000000"/>
          <w:sz w:val="18"/>
          <w:szCs w:val="18"/>
          <w:bdr w:val="none" w:sz="0" w:space="0" w:color="auto" w:frame="1"/>
          <w:lang w:eastAsia="en-GB"/>
        </w:rPr>
        <w:t> </w:t>
      </w:r>
    </w:p>
    <w:p w14:paraId="6BA5C5C1"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x: Integer.</w:t>
      </w:r>
      <w:r w:rsidRPr="00A34C26">
        <w:rPr>
          <w:rFonts w:ascii="Consolas" w:eastAsia="Times New Roman" w:hAnsi="Consolas" w:cs="Times New Roman"/>
          <w:color w:val="000000"/>
          <w:sz w:val="18"/>
          <w:szCs w:val="18"/>
          <w:bdr w:val="none" w:sz="0" w:space="0" w:color="auto" w:frame="1"/>
          <w:lang w:eastAsia="en-GB"/>
        </w:rPr>
        <w:t> </w:t>
      </w:r>
    </w:p>
    <w:p w14:paraId="51A08003"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y: y coord of mouse that has been clicked.</w:t>
      </w:r>
      <w:r w:rsidRPr="00A34C26">
        <w:rPr>
          <w:rFonts w:ascii="Consolas" w:eastAsia="Times New Roman" w:hAnsi="Consolas" w:cs="Times New Roman"/>
          <w:color w:val="000000"/>
          <w:sz w:val="18"/>
          <w:szCs w:val="18"/>
          <w:bdr w:val="none" w:sz="0" w:space="0" w:color="auto" w:frame="1"/>
          <w:lang w:eastAsia="en-GB"/>
        </w:rPr>
        <w:t> </w:t>
      </w:r>
    </w:p>
    <w:p w14:paraId="155BD98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y: Integer.</w:t>
      </w:r>
      <w:r w:rsidRPr="00A34C26">
        <w:rPr>
          <w:rFonts w:ascii="Consolas" w:eastAsia="Times New Roman" w:hAnsi="Consolas" w:cs="Times New Roman"/>
          <w:color w:val="000000"/>
          <w:sz w:val="18"/>
          <w:szCs w:val="18"/>
          <w:bdr w:val="none" w:sz="0" w:space="0" w:color="auto" w:frame="1"/>
          <w:lang w:eastAsia="en-GB"/>
        </w:rPr>
        <w:t> </w:t>
      </w:r>
    </w:p>
    <w:p w14:paraId="7FB4826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 Returns true if any of the letters have been clicked on else false.</w:t>
      </w:r>
      <w:r w:rsidRPr="00A34C26">
        <w:rPr>
          <w:rFonts w:ascii="Consolas" w:eastAsia="Times New Roman" w:hAnsi="Consolas" w:cs="Times New Roman"/>
          <w:color w:val="000000"/>
          <w:sz w:val="18"/>
          <w:szCs w:val="18"/>
          <w:bdr w:val="none" w:sz="0" w:space="0" w:color="auto" w:frame="1"/>
          <w:lang w:eastAsia="en-GB"/>
        </w:rPr>
        <w:t> </w:t>
      </w:r>
    </w:p>
    <w:p w14:paraId="4AFBA75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3350CE6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3E0A94D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for</w:t>
      </w:r>
      <w:r w:rsidRPr="00A34C26">
        <w:rPr>
          <w:rFonts w:ascii="Consolas" w:eastAsia="Times New Roman" w:hAnsi="Consolas" w:cs="Times New Roman"/>
          <w:color w:val="000000"/>
          <w:sz w:val="18"/>
          <w:szCs w:val="18"/>
          <w:bdr w:val="none" w:sz="0" w:space="0" w:color="auto" w:frame="1"/>
          <w:lang w:eastAsia="en-GB"/>
        </w:rPr>
        <w:t> letter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self.__letters:  </w:t>
      </w:r>
    </w:p>
    <w:p w14:paraId="36FDC78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letter.check_mouse(x, y):  </w:t>
      </w:r>
    </w:p>
    <w:p w14:paraId="40DBD5A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return</w:t>
      </w:r>
      <w:r w:rsidRPr="00A34C26">
        <w:rPr>
          <w:rFonts w:ascii="Consolas" w:eastAsia="Times New Roman" w:hAnsi="Consolas" w:cs="Times New Roman"/>
          <w:color w:val="000000"/>
          <w:sz w:val="18"/>
          <w:szCs w:val="18"/>
          <w:bdr w:val="none" w:sz="0" w:space="0" w:color="auto" w:frame="1"/>
          <w:lang w:eastAsia="en-GB"/>
        </w:rPr>
        <w:t> True  </w:t>
      </w:r>
    </w:p>
    <w:p w14:paraId="4C9FC16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27CA870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get_program(self):  </w:t>
      </w:r>
    </w:p>
    <w:p w14:paraId="1FABA4E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return</w:t>
      </w:r>
      <w:r w:rsidRPr="00A34C26">
        <w:rPr>
          <w:rFonts w:ascii="Consolas" w:eastAsia="Times New Roman" w:hAnsi="Consolas" w:cs="Times New Roman"/>
          <w:color w:val="000000"/>
          <w:sz w:val="18"/>
          <w:szCs w:val="18"/>
          <w:bdr w:val="none" w:sz="0" w:space="0" w:color="auto" w:frame="1"/>
          <w:lang w:eastAsia="en-GB"/>
        </w:rPr>
        <w:t> self.program  </w:t>
      </w:r>
    </w:p>
    <w:p w14:paraId="16E2586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04667ED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6B1D285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b/>
          <w:bCs/>
          <w:color w:val="006699"/>
          <w:sz w:val="18"/>
          <w:szCs w:val="18"/>
          <w:bdr w:val="none" w:sz="0" w:space="0" w:color="auto" w:frame="1"/>
          <w:lang w:eastAsia="en-GB"/>
        </w:rPr>
        <w:t>class</w:t>
      </w:r>
      <w:r w:rsidRPr="00A34C26">
        <w:rPr>
          <w:rFonts w:ascii="Consolas" w:eastAsia="Times New Roman" w:hAnsi="Consolas" w:cs="Times New Roman"/>
          <w:color w:val="000000"/>
          <w:sz w:val="18"/>
          <w:szCs w:val="18"/>
          <w:bdr w:val="none" w:sz="0" w:space="0" w:color="auto" w:frame="1"/>
          <w:lang w:eastAsia="en-GB"/>
        </w:rPr>
        <w:t> LiveLetter:  </w:t>
      </w:r>
    </w:p>
    <w:p w14:paraId="58A185D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__init__(self, letter, x, y, font_size, win_scale, highlight_colour):  </w:t>
      </w:r>
    </w:p>
    <w:p w14:paraId="479798A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1DC78CC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Live letters are used by the live words class. They control one letter each.</w:t>
      </w:r>
      <w:r w:rsidRPr="00A34C26">
        <w:rPr>
          <w:rFonts w:ascii="Consolas" w:eastAsia="Times New Roman" w:hAnsi="Consolas" w:cs="Times New Roman"/>
          <w:color w:val="000000"/>
          <w:sz w:val="18"/>
          <w:szCs w:val="18"/>
          <w:bdr w:val="none" w:sz="0" w:space="0" w:color="auto" w:frame="1"/>
          <w:lang w:eastAsia="en-GB"/>
        </w:rPr>
        <w:t> </w:t>
      </w:r>
    </w:p>
    <w:p w14:paraId="0B70161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letter: The letter that will be rendered.</w:t>
      </w:r>
      <w:r w:rsidRPr="00A34C26">
        <w:rPr>
          <w:rFonts w:ascii="Consolas" w:eastAsia="Times New Roman" w:hAnsi="Consolas" w:cs="Times New Roman"/>
          <w:color w:val="000000"/>
          <w:sz w:val="18"/>
          <w:szCs w:val="18"/>
          <w:bdr w:val="none" w:sz="0" w:space="0" w:color="auto" w:frame="1"/>
          <w:lang w:eastAsia="en-GB"/>
        </w:rPr>
        <w:t> </w:t>
      </w:r>
    </w:p>
    <w:p w14:paraId="660C56D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letter: String.</w:t>
      </w:r>
      <w:r w:rsidRPr="00A34C26">
        <w:rPr>
          <w:rFonts w:ascii="Consolas" w:eastAsia="Times New Roman" w:hAnsi="Consolas" w:cs="Times New Roman"/>
          <w:color w:val="000000"/>
          <w:sz w:val="18"/>
          <w:szCs w:val="18"/>
          <w:bdr w:val="none" w:sz="0" w:space="0" w:color="auto" w:frame="1"/>
          <w:lang w:eastAsia="en-GB"/>
        </w:rPr>
        <w:t> </w:t>
      </w:r>
    </w:p>
    <w:p w14:paraId="026CFBF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x: x coord of letter position.</w:t>
      </w:r>
      <w:r w:rsidRPr="00A34C26">
        <w:rPr>
          <w:rFonts w:ascii="Consolas" w:eastAsia="Times New Roman" w:hAnsi="Consolas" w:cs="Times New Roman"/>
          <w:color w:val="000000"/>
          <w:sz w:val="18"/>
          <w:szCs w:val="18"/>
          <w:bdr w:val="none" w:sz="0" w:space="0" w:color="auto" w:frame="1"/>
          <w:lang w:eastAsia="en-GB"/>
        </w:rPr>
        <w:t> </w:t>
      </w:r>
    </w:p>
    <w:p w14:paraId="2A0B9FA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x: Integer.</w:t>
      </w:r>
      <w:r w:rsidRPr="00A34C26">
        <w:rPr>
          <w:rFonts w:ascii="Consolas" w:eastAsia="Times New Roman" w:hAnsi="Consolas" w:cs="Times New Roman"/>
          <w:color w:val="000000"/>
          <w:sz w:val="18"/>
          <w:szCs w:val="18"/>
          <w:bdr w:val="none" w:sz="0" w:space="0" w:color="auto" w:frame="1"/>
          <w:lang w:eastAsia="en-GB"/>
        </w:rPr>
        <w:t> </w:t>
      </w:r>
    </w:p>
    <w:p w14:paraId="1AF8B0D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y: y coord of letter position.</w:t>
      </w:r>
      <w:r w:rsidRPr="00A34C26">
        <w:rPr>
          <w:rFonts w:ascii="Consolas" w:eastAsia="Times New Roman" w:hAnsi="Consolas" w:cs="Times New Roman"/>
          <w:color w:val="000000"/>
          <w:sz w:val="18"/>
          <w:szCs w:val="18"/>
          <w:bdr w:val="none" w:sz="0" w:space="0" w:color="auto" w:frame="1"/>
          <w:lang w:eastAsia="en-GB"/>
        </w:rPr>
        <w:t> </w:t>
      </w:r>
    </w:p>
    <w:p w14:paraId="51A543E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y: Integer.</w:t>
      </w:r>
      <w:r w:rsidRPr="00A34C26">
        <w:rPr>
          <w:rFonts w:ascii="Consolas" w:eastAsia="Times New Roman" w:hAnsi="Consolas" w:cs="Times New Roman"/>
          <w:color w:val="000000"/>
          <w:sz w:val="18"/>
          <w:szCs w:val="18"/>
          <w:bdr w:val="none" w:sz="0" w:space="0" w:color="auto" w:frame="1"/>
          <w:lang w:eastAsia="en-GB"/>
        </w:rPr>
        <w:t> </w:t>
      </w:r>
    </w:p>
    <w:p w14:paraId="4C2A00C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font_size: Font size.</w:t>
      </w:r>
      <w:r w:rsidRPr="00A34C26">
        <w:rPr>
          <w:rFonts w:ascii="Consolas" w:eastAsia="Times New Roman" w:hAnsi="Consolas" w:cs="Times New Roman"/>
          <w:color w:val="000000"/>
          <w:sz w:val="18"/>
          <w:szCs w:val="18"/>
          <w:bdr w:val="none" w:sz="0" w:space="0" w:color="auto" w:frame="1"/>
          <w:lang w:eastAsia="en-GB"/>
        </w:rPr>
        <w:t> </w:t>
      </w:r>
    </w:p>
    <w:p w14:paraId="026CBDA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font_size: Integer.</w:t>
      </w:r>
      <w:r w:rsidRPr="00A34C26">
        <w:rPr>
          <w:rFonts w:ascii="Consolas" w:eastAsia="Times New Roman" w:hAnsi="Consolas" w:cs="Times New Roman"/>
          <w:color w:val="000000"/>
          <w:sz w:val="18"/>
          <w:szCs w:val="18"/>
          <w:bdr w:val="none" w:sz="0" w:space="0" w:color="auto" w:frame="1"/>
          <w:lang w:eastAsia="en-GB"/>
        </w:rPr>
        <w:t> </w:t>
      </w:r>
    </w:p>
    <w:p w14:paraId="20B507C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A34C26">
        <w:rPr>
          <w:rFonts w:ascii="Consolas" w:eastAsia="Times New Roman" w:hAnsi="Consolas" w:cs="Times New Roman"/>
          <w:color w:val="000000"/>
          <w:sz w:val="18"/>
          <w:szCs w:val="18"/>
          <w:bdr w:val="none" w:sz="0" w:space="0" w:color="auto" w:frame="1"/>
          <w:lang w:eastAsia="en-GB"/>
        </w:rPr>
        <w:t> </w:t>
      </w:r>
    </w:p>
    <w:p w14:paraId="5BF797F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win_scale: Integer.</w:t>
      </w:r>
      <w:r w:rsidRPr="00A34C26">
        <w:rPr>
          <w:rFonts w:ascii="Consolas" w:eastAsia="Times New Roman" w:hAnsi="Consolas" w:cs="Times New Roman"/>
          <w:color w:val="000000"/>
          <w:sz w:val="18"/>
          <w:szCs w:val="18"/>
          <w:bdr w:val="none" w:sz="0" w:space="0" w:color="auto" w:frame="1"/>
          <w:lang w:eastAsia="en-GB"/>
        </w:rPr>
        <w:t> </w:t>
      </w:r>
    </w:p>
    <w:p w14:paraId="448E8EB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highlight_colour: (r, g, b) colour of the highlighted part of the letter.</w:t>
      </w:r>
      <w:r w:rsidRPr="00A34C26">
        <w:rPr>
          <w:rFonts w:ascii="Consolas" w:eastAsia="Times New Roman" w:hAnsi="Consolas" w:cs="Times New Roman"/>
          <w:color w:val="000000"/>
          <w:sz w:val="18"/>
          <w:szCs w:val="18"/>
          <w:bdr w:val="none" w:sz="0" w:space="0" w:color="auto" w:frame="1"/>
          <w:lang w:eastAsia="en-GB"/>
        </w:rPr>
        <w:t> </w:t>
      </w:r>
    </w:p>
    <w:p w14:paraId="2C05D91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highlight_colour: Tuple.</w:t>
      </w:r>
      <w:r w:rsidRPr="00A34C26">
        <w:rPr>
          <w:rFonts w:ascii="Consolas" w:eastAsia="Times New Roman" w:hAnsi="Consolas" w:cs="Times New Roman"/>
          <w:color w:val="000000"/>
          <w:sz w:val="18"/>
          <w:szCs w:val="18"/>
          <w:bdr w:val="none" w:sz="0" w:space="0" w:color="auto" w:frame="1"/>
          <w:lang w:eastAsia="en-GB"/>
        </w:rPr>
        <w:t> </w:t>
      </w:r>
    </w:p>
    <w:p w14:paraId="77666D0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2F7149F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282F20A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lastRenderedPageBreak/>
        <w:t>        self.__font_size = font_size * win_scale  </w:t>
      </w:r>
    </w:p>
    <w:p w14:paraId="3303BE8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x = x * win_scale  </w:t>
      </w:r>
    </w:p>
    <w:p w14:paraId="31B0BBB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y = y * win_scale  </w:t>
      </w:r>
    </w:p>
    <w:p w14:paraId="641E860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0208312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font_path = os.path.join(</w:t>
      </w:r>
      <w:r w:rsidRPr="00A34C26">
        <w:rPr>
          <w:rFonts w:ascii="Consolas" w:eastAsia="Times New Roman" w:hAnsi="Consolas" w:cs="Times New Roman"/>
          <w:color w:val="0000FF"/>
          <w:sz w:val="18"/>
          <w:szCs w:val="18"/>
          <w:bdr w:val="none" w:sz="0" w:space="0" w:color="auto" w:frame="1"/>
          <w:lang w:eastAsia="en-GB"/>
        </w:rPr>
        <w:t>'resources'</w:t>
      </w: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00FF"/>
          <w:sz w:val="18"/>
          <w:szCs w:val="18"/>
          <w:bdr w:val="none" w:sz="0" w:space="0" w:color="auto" w:frame="1"/>
          <w:lang w:eastAsia="en-GB"/>
        </w:rPr>
        <w:t>'fonts'</w:t>
      </w: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00FF"/>
          <w:sz w:val="18"/>
          <w:szCs w:val="18"/>
          <w:bdr w:val="none" w:sz="0" w:space="0" w:color="auto" w:frame="1"/>
          <w:lang w:eastAsia="en-GB"/>
        </w:rPr>
        <w:t>'ARCADECLASSIC.TTF'</w:t>
      </w:r>
      <w:r w:rsidRPr="00A34C26">
        <w:rPr>
          <w:rFonts w:ascii="Consolas" w:eastAsia="Times New Roman" w:hAnsi="Consolas" w:cs="Times New Roman"/>
          <w:color w:val="000000"/>
          <w:sz w:val="18"/>
          <w:szCs w:val="18"/>
          <w:bdr w:val="none" w:sz="0" w:space="0" w:color="auto" w:frame="1"/>
          <w:lang w:eastAsia="en-GB"/>
        </w:rPr>
        <w:t>)  </w:t>
      </w:r>
    </w:p>
    <w:p w14:paraId="0F53708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0F0FC09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_font = pg.font.Font(font_path, self.__font_size)  </w:t>
      </w:r>
    </w:p>
    <w:p w14:paraId="6A5BFC0D"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_rendered_text = self.__font.render(letter, True, (255, 255, 30))  </w:t>
      </w:r>
    </w:p>
    <w:p w14:paraId="65E17C7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_text_rect = self.__rendered_text.get_rect(center=(self.x, self.y))  </w:t>
      </w:r>
    </w:p>
    <w:p w14:paraId="1670400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6B55879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_outline1 = pg.font.Font(font_path, int(self.__font_size * 54 / 50))  </w:t>
      </w:r>
    </w:p>
    <w:p w14:paraId="4B3E878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_rendered_outline1 = self.__outline1.render(letter, True, pg.Color(</w:t>
      </w:r>
      <w:r w:rsidRPr="00A34C26">
        <w:rPr>
          <w:rFonts w:ascii="Consolas" w:eastAsia="Times New Roman" w:hAnsi="Consolas" w:cs="Times New Roman"/>
          <w:color w:val="0000FF"/>
          <w:sz w:val="18"/>
          <w:szCs w:val="18"/>
          <w:bdr w:val="none" w:sz="0" w:space="0" w:color="auto" w:frame="1"/>
          <w:lang w:eastAsia="en-GB"/>
        </w:rPr>
        <w:t>'black'</w:t>
      </w:r>
      <w:r w:rsidRPr="00A34C26">
        <w:rPr>
          <w:rFonts w:ascii="Consolas" w:eastAsia="Times New Roman" w:hAnsi="Consolas" w:cs="Times New Roman"/>
          <w:color w:val="000000"/>
          <w:sz w:val="18"/>
          <w:szCs w:val="18"/>
          <w:bdr w:val="none" w:sz="0" w:space="0" w:color="auto" w:frame="1"/>
          <w:lang w:eastAsia="en-GB"/>
        </w:rPr>
        <w:t>))  </w:t>
      </w:r>
    </w:p>
    <w:p w14:paraId="38E2861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_outline1_rect = self.__rendered_outline1.get_rect(center=(self.x, self.y))  </w:t>
      </w:r>
    </w:p>
    <w:p w14:paraId="653EC25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33B3A22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_outline = pg.font.Font(font_path, int(self.__font_size * 62 / 50))  </w:t>
      </w:r>
    </w:p>
    <w:p w14:paraId="0D61BF9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_rendered_outline = self.__outline.render(letter, True, highlight_colour)  </w:t>
      </w:r>
    </w:p>
    <w:p w14:paraId="79FFC78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_outline_rect = self.__rendered_outline.get_rect(center=(self.x, self.y))  </w:t>
      </w:r>
    </w:p>
    <w:p w14:paraId="6495ED9D"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66C9982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display(self, react, win):  </w:t>
      </w:r>
    </w:p>
    <w:p w14:paraId="5EDEA3C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1E3EB99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Blits the letter object ot the screen. If react is True then a black outline and another outline will be blitted</w:t>
      </w:r>
      <w:r w:rsidRPr="00A34C26">
        <w:rPr>
          <w:rFonts w:ascii="Consolas" w:eastAsia="Times New Roman" w:hAnsi="Consolas" w:cs="Times New Roman"/>
          <w:color w:val="000000"/>
          <w:sz w:val="18"/>
          <w:szCs w:val="18"/>
          <w:bdr w:val="none" w:sz="0" w:space="0" w:color="auto" w:frame="1"/>
          <w:lang w:eastAsia="en-GB"/>
        </w:rPr>
        <w:t> </w:t>
      </w:r>
    </w:p>
    <w:p w14:paraId="67622EE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behind to highlight the letter.</w:t>
      </w:r>
      <w:r w:rsidRPr="00A34C26">
        <w:rPr>
          <w:rFonts w:ascii="Consolas" w:eastAsia="Times New Roman" w:hAnsi="Consolas" w:cs="Times New Roman"/>
          <w:color w:val="000000"/>
          <w:sz w:val="18"/>
          <w:szCs w:val="18"/>
          <w:bdr w:val="none" w:sz="0" w:space="0" w:color="auto" w:frame="1"/>
          <w:lang w:eastAsia="en-GB"/>
        </w:rPr>
        <w:t> </w:t>
      </w:r>
    </w:p>
    <w:p w14:paraId="3CADCFA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react: Whether or not the letter will be highlighted or not.</w:t>
      </w:r>
      <w:r w:rsidRPr="00A34C26">
        <w:rPr>
          <w:rFonts w:ascii="Consolas" w:eastAsia="Times New Roman" w:hAnsi="Consolas" w:cs="Times New Roman"/>
          <w:color w:val="000000"/>
          <w:sz w:val="18"/>
          <w:szCs w:val="18"/>
          <w:bdr w:val="none" w:sz="0" w:space="0" w:color="auto" w:frame="1"/>
          <w:lang w:eastAsia="en-GB"/>
        </w:rPr>
        <w:t> </w:t>
      </w:r>
    </w:p>
    <w:p w14:paraId="7303DF9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react: Boolean.</w:t>
      </w:r>
      <w:r w:rsidRPr="00A34C26">
        <w:rPr>
          <w:rFonts w:ascii="Consolas" w:eastAsia="Times New Roman" w:hAnsi="Consolas" w:cs="Times New Roman"/>
          <w:color w:val="000000"/>
          <w:sz w:val="18"/>
          <w:szCs w:val="18"/>
          <w:bdr w:val="none" w:sz="0" w:space="0" w:color="auto" w:frame="1"/>
          <w:lang w:eastAsia="en-GB"/>
        </w:rPr>
        <w:t> </w:t>
      </w:r>
    </w:p>
    <w:p w14:paraId="76A52D8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A34C26">
        <w:rPr>
          <w:rFonts w:ascii="Consolas" w:eastAsia="Times New Roman" w:hAnsi="Consolas" w:cs="Times New Roman"/>
          <w:color w:val="000000"/>
          <w:sz w:val="18"/>
          <w:szCs w:val="18"/>
          <w:bdr w:val="none" w:sz="0" w:space="0" w:color="auto" w:frame="1"/>
          <w:lang w:eastAsia="en-GB"/>
        </w:rPr>
        <w:t> </w:t>
      </w:r>
    </w:p>
    <w:p w14:paraId="39D031C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win: Surface.</w:t>
      </w:r>
      <w:r w:rsidRPr="00A34C26">
        <w:rPr>
          <w:rFonts w:ascii="Consolas" w:eastAsia="Times New Roman" w:hAnsi="Consolas" w:cs="Times New Roman"/>
          <w:color w:val="000000"/>
          <w:sz w:val="18"/>
          <w:szCs w:val="18"/>
          <w:bdr w:val="none" w:sz="0" w:space="0" w:color="auto" w:frame="1"/>
          <w:lang w:eastAsia="en-GB"/>
        </w:rPr>
        <w:t> </w:t>
      </w:r>
    </w:p>
    <w:p w14:paraId="0312F09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 None.</w:t>
      </w:r>
      <w:r w:rsidRPr="00A34C26">
        <w:rPr>
          <w:rFonts w:ascii="Consolas" w:eastAsia="Times New Roman" w:hAnsi="Consolas" w:cs="Times New Roman"/>
          <w:color w:val="000000"/>
          <w:sz w:val="18"/>
          <w:szCs w:val="18"/>
          <w:bdr w:val="none" w:sz="0" w:space="0" w:color="auto" w:frame="1"/>
          <w:lang w:eastAsia="en-GB"/>
        </w:rPr>
        <w:t> </w:t>
      </w:r>
    </w:p>
    <w:p w14:paraId="08A3D0E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0F91184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4C5DA37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react:  </w:t>
      </w:r>
    </w:p>
    <w:p w14:paraId="3F54FFF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in.blit(self.__rendered_outline, self.__outline_rect)  </w:t>
      </w:r>
    </w:p>
    <w:p w14:paraId="3AEC359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in.blit(self.__rendered_outline1, self.__outline1_rect)  </w:t>
      </w:r>
    </w:p>
    <w:p w14:paraId="12CFD42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in.blit(self.__rendered_text, self.__text_rect)  </w:t>
      </w:r>
    </w:p>
    <w:p w14:paraId="4A0B3CF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else</w:t>
      </w:r>
      <w:r w:rsidRPr="00A34C26">
        <w:rPr>
          <w:rFonts w:ascii="Consolas" w:eastAsia="Times New Roman" w:hAnsi="Consolas" w:cs="Times New Roman"/>
          <w:color w:val="000000"/>
          <w:sz w:val="18"/>
          <w:szCs w:val="18"/>
          <w:bdr w:val="none" w:sz="0" w:space="0" w:color="auto" w:frame="1"/>
          <w:lang w:eastAsia="en-GB"/>
        </w:rPr>
        <w:t>:  </w:t>
      </w:r>
    </w:p>
    <w:p w14:paraId="2C2E337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in.blit(self.__rendered_text, self.__text_rect)  </w:t>
      </w:r>
    </w:p>
    <w:p w14:paraId="0379E38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761A96D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check_mouse(self, x, y):  </w:t>
      </w:r>
    </w:p>
    <w:p w14:paraId="7518DBE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55B89F5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Checks whether the x, y coords are colliding with the letter.</w:t>
      </w:r>
      <w:r w:rsidRPr="00A34C26">
        <w:rPr>
          <w:rFonts w:ascii="Consolas" w:eastAsia="Times New Roman" w:hAnsi="Consolas" w:cs="Times New Roman"/>
          <w:color w:val="000000"/>
          <w:sz w:val="18"/>
          <w:szCs w:val="18"/>
          <w:bdr w:val="none" w:sz="0" w:space="0" w:color="auto" w:frame="1"/>
          <w:lang w:eastAsia="en-GB"/>
        </w:rPr>
        <w:t> </w:t>
      </w:r>
    </w:p>
    <w:p w14:paraId="26C644B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x: x coord of mouse.</w:t>
      </w:r>
      <w:r w:rsidRPr="00A34C26">
        <w:rPr>
          <w:rFonts w:ascii="Consolas" w:eastAsia="Times New Roman" w:hAnsi="Consolas" w:cs="Times New Roman"/>
          <w:color w:val="000000"/>
          <w:sz w:val="18"/>
          <w:szCs w:val="18"/>
          <w:bdr w:val="none" w:sz="0" w:space="0" w:color="auto" w:frame="1"/>
          <w:lang w:eastAsia="en-GB"/>
        </w:rPr>
        <w:t> </w:t>
      </w:r>
    </w:p>
    <w:p w14:paraId="1F4623F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x: Integer.</w:t>
      </w:r>
      <w:r w:rsidRPr="00A34C26">
        <w:rPr>
          <w:rFonts w:ascii="Consolas" w:eastAsia="Times New Roman" w:hAnsi="Consolas" w:cs="Times New Roman"/>
          <w:color w:val="000000"/>
          <w:sz w:val="18"/>
          <w:szCs w:val="18"/>
          <w:bdr w:val="none" w:sz="0" w:space="0" w:color="auto" w:frame="1"/>
          <w:lang w:eastAsia="en-GB"/>
        </w:rPr>
        <w:t> </w:t>
      </w:r>
    </w:p>
    <w:p w14:paraId="60DDFF7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y: y coord of mouse.</w:t>
      </w:r>
      <w:r w:rsidRPr="00A34C26">
        <w:rPr>
          <w:rFonts w:ascii="Consolas" w:eastAsia="Times New Roman" w:hAnsi="Consolas" w:cs="Times New Roman"/>
          <w:color w:val="000000"/>
          <w:sz w:val="18"/>
          <w:szCs w:val="18"/>
          <w:bdr w:val="none" w:sz="0" w:space="0" w:color="auto" w:frame="1"/>
          <w:lang w:eastAsia="en-GB"/>
        </w:rPr>
        <w:t> </w:t>
      </w:r>
    </w:p>
    <w:p w14:paraId="3F9E381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y: Integer.</w:t>
      </w:r>
      <w:r w:rsidRPr="00A34C26">
        <w:rPr>
          <w:rFonts w:ascii="Consolas" w:eastAsia="Times New Roman" w:hAnsi="Consolas" w:cs="Times New Roman"/>
          <w:color w:val="000000"/>
          <w:sz w:val="18"/>
          <w:szCs w:val="18"/>
          <w:bdr w:val="none" w:sz="0" w:space="0" w:color="auto" w:frame="1"/>
          <w:lang w:eastAsia="en-GB"/>
        </w:rPr>
        <w:t> </w:t>
      </w:r>
    </w:p>
    <w:p w14:paraId="33D9DB1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 True if the x, y coordinates are colliding with the text rect.</w:t>
      </w:r>
      <w:r w:rsidRPr="00A34C26">
        <w:rPr>
          <w:rFonts w:ascii="Consolas" w:eastAsia="Times New Roman" w:hAnsi="Consolas" w:cs="Times New Roman"/>
          <w:color w:val="000000"/>
          <w:sz w:val="18"/>
          <w:szCs w:val="18"/>
          <w:bdr w:val="none" w:sz="0" w:space="0" w:color="auto" w:frame="1"/>
          <w:lang w:eastAsia="en-GB"/>
        </w:rPr>
        <w:t> </w:t>
      </w:r>
    </w:p>
    <w:p w14:paraId="47B6BEF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48C82F9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42D6A05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return</w:t>
      </w:r>
      <w:r w:rsidRPr="00A34C26">
        <w:rPr>
          <w:rFonts w:ascii="Consolas" w:eastAsia="Times New Roman" w:hAnsi="Consolas" w:cs="Times New Roman"/>
          <w:color w:val="000000"/>
          <w:sz w:val="18"/>
          <w:szCs w:val="18"/>
          <w:bdr w:val="none" w:sz="0" w:space="0" w:color="auto" w:frame="1"/>
          <w:lang w:eastAsia="en-GB"/>
        </w:rPr>
        <w:t> self.__text_rect.collidepoint(x, y)  </w:t>
      </w:r>
    </w:p>
    <w:p w14:paraId="3ED2772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2B31366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1A01129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b/>
          <w:bCs/>
          <w:color w:val="006699"/>
          <w:sz w:val="18"/>
          <w:szCs w:val="18"/>
          <w:bdr w:val="none" w:sz="0" w:space="0" w:color="auto" w:frame="1"/>
          <w:lang w:eastAsia="en-GB"/>
        </w:rPr>
        <w:t>class</w:t>
      </w:r>
      <w:r w:rsidRPr="00A34C26">
        <w:rPr>
          <w:rFonts w:ascii="Consolas" w:eastAsia="Times New Roman" w:hAnsi="Consolas" w:cs="Times New Roman"/>
          <w:color w:val="000000"/>
          <w:sz w:val="18"/>
          <w:szCs w:val="18"/>
          <w:bdr w:val="none" w:sz="0" w:space="0" w:color="auto" w:frame="1"/>
          <w:lang w:eastAsia="en-GB"/>
        </w:rPr>
        <w:t> ScrollingWord:  </w:t>
      </w:r>
    </w:p>
    <w:p w14:paraId="363215E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__init__(self, content, pos, colour, font_size, win_scale, frame_cap=1):  </w:t>
      </w:r>
    </w:p>
    <w:p w14:paraId="3A7EEE8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3290651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Scrolling words uses the word class (constantly re renders it) to give the appearance of scrolling / revealing</w:t>
      </w:r>
      <w:r w:rsidRPr="00A34C26">
        <w:rPr>
          <w:rFonts w:ascii="Consolas" w:eastAsia="Times New Roman" w:hAnsi="Consolas" w:cs="Times New Roman"/>
          <w:color w:val="000000"/>
          <w:sz w:val="18"/>
          <w:szCs w:val="18"/>
          <w:bdr w:val="none" w:sz="0" w:space="0" w:color="auto" w:frame="1"/>
          <w:lang w:eastAsia="en-GB"/>
        </w:rPr>
        <w:t> </w:t>
      </w:r>
    </w:p>
    <w:p w14:paraId="6882ECD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ext.</w:t>
      </w:r>
      <w:r w:rsidRPr="00A34C26">
        <w:rPr>
          <w:rFonts w:ascii="Consolas" w:eastAsia="Times New Roman" w:hAnsi="Consolas" w:cs="Times New Roman"/>
          <w:color w:val="000000"/>
          <w:sz w:val="18"/>
          <w:szCs w:val="18"/>
          <w:bdr w:val="none" w:sz="0" w:space="0" w:color="auto" w:frame="1"/>
          <w:lang w:eastAsia="en-GB"/>
        </w:rPr>
        <w:t> </w:t>
      </w:r>
    </w:p>
    <w:p w14:paraId="01C5950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content: String: content of the word.</w:t>
      </w:r>
      <w:r w:rsidRPr="00A34C26">
        <w:rPr>
          <w:rFonts w:ascii="Consolas" w:eastAsia="Times New Roman" w:hAnsi="Consolas" w:cs="Times New Roman"/>
          <w:color w:val="000000"/>
          <w:sz w:val="18"/>
          <w:szCs w:val="18"/>
          <w:bdr w:val="none" w:sz="0" w:space="0" w:color="auto" w:frame="1"/>
          <w:lang w:eastAsia="en-GB"/>
        </w:rPr>
        <w:t> </w:t>
      </w:r>
    </w:p>
    <w:p w14:paraId="13F316F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pos: (x, y) position of word.</w:t>
      </w:r>
      <w:r w:rsidRPr="00A34C26">
        <w:rPr>
          <w:rFonts w:ascii="Consolas" w:eastAsia="Times New Roman" w:hAnsi="Consolas" w:cs="Times New Roman"/>
          <w:color w:val="000000"/>
          <w:sz w:val="18"/>
          <w:szCs w:val="18"/>
          <w:bdr w:val="none" w:sz="0" w:space="0" w:color="auto" w:frame="1"/>
          <w:lang w:eastAsia="en-GB"/>
        </w:rPr>
        <w:t> </w:t>
      </w:r>
    </w:p>
    <w:p w14:paraId="6FC4F16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colour: (r, g, b) value of colour.</w:t>
      </w:r>
      <w:r w:rsidRPr="00A34C26">
        <w:rPr>
          <w:rFonts w:ascii="Consolas" w:eastAsia="Times New Roman" w:hAnsi="Consolas" w:cs="Times New Roman"/>
          <w:color w:val="000000"/>
          <w:sz w:val="18"/>
          <w:szCs w:val="18"/>
          <w:bdr w:val="none" w:sz="0" w:space="0" w:color="auto" w:frame="1"/>
          <w:lang w:eastAsia="en-GB"/>
        </w:rPr>
        <w:t> </w:t>
      </w:r>
    </w:p>
    <w:p w14:paraId="716CD31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font_size: Font size.</w:t>
      </w:r>
      <w:r w:rsidRPr="00A34C26">
        <w:rPr>
          <w:rFonts w:ascii="Consolas" w:eastAsia="Times New Roman" w:hAnsi="Consolas" w:cs="Times New Roman"/>
          <w:color w:val="000000"/>
          <w:sz w:val="18"/>
          <w:szCs w:val="18"/>
          <w:bdr w:val="none" w:sz="0" w:space="0" w:color="auto" w:frame="1"/>
          <w:lang w:eastAsia="en-GB"/>
        </w:rPr>
        <w:t> </w:t>
      </w:r>
    </w:p>
    <w:p w14:paraId="76EA92F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A34C26">
        <w:rPr>
          <w:rFonts w:ascii="Consolas" w:eastAsia="Times New Roman" w:hAnsi="Consolas" w:cs="Times New Roman"/>
          <w:color w:val="000000"/>
          <w:sz w:val="18"/>
          <w:szCs w:val="18"/>
          <w:bdr w:val="none" w:sz="0" w:space="0" w:color="auto" w:frame="1"/>
          <w:lang w:eastAsia="en-GB"/>
        </w:rPr>
        <w:t> </w:t>
      </w:r>
    </w:p>
    <w:p w14:paraId="2015BCF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7CFF2D7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648010F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content = content  </w:t>
      </w:r>
    </w:p>
    <w:p w14:paraId="20187CF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content_displayed = </w:t>
      </w:r>
      <w:r w:rsidRPr="00A34C26">
        <w:rPr>
          <w:rFonts w:ascii="Consolas" w:eastAsia="Times New Roman" w:hAnsi="Consolas" w:cs="Times New Roman"/>
          <w:color w:val="0000FF"/>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667F25B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lastRenderedPageBreak/>
        <w:t>        self.characters_displayed_num = 0  </w:t>
      </w:r>
    </w:p>
    <w:p w14:paraId="36D78FD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finished = False  </w:t>
      </w:r>
    </w:p>
    <w:p w14:paraId="06B6E0B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30D76E4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rendered_font = Word(self.content_displayed, pos, colour, font_size, win_scale, False, False, False, True)  </w:t>
      </w:r>
    </w:p>
    <w:p w14:paraId="53AE4A3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6061470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frame_count = 0  </w:t>
      </w:r>
    </w:p>
    <w:p w14:paraId="0EEF338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frame_cap = frame_cap  </w:t>
      </w:r>
    </w:p>
    <w:p w14:paraId="0998CDA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4615A8E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update(self, events):  </w:t>
      </w:r>
    </w:p>
    <w:p w14:paraId="47FD72B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frame_count += 1  </w:t>
      </w:r>
    </w:p>
    <w:p w14:paraId="6126DDA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self.frame_count == self.frame_cap:  </w:t>
      </w:r>
    </w:p>
    <w:p w14:paraId="2B121D3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frame_count = 0  </w:t>
      </w:r>
    </w:p>
    <w:p w14:paraId="70F7C71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6C9E47D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self.content == self.content_displayed:  </w:t>
      </w:r>
    </w:p>
    <w:p w14:paraId="0F3839F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finished = True  </w:t>
      </w:r>
    </w:p>
    <w:p w14:paraId="7B14674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else</w:t>
      </w:r>
      <w:r w:rsidRPr="00A34C26">
        <w:rPr>
          <w:rFonts w:ascii="Consolas" w:eastAsia="Times New Roman" w:hAnsi="Consolas" w:cs="Times New Roman"/>
          <w:color w:val="000000"/>
          <w:sz w:val="18"/>
          <w:szCs w:val="18"/>
          <w:bdr w:val="none" w:sz="0" w:space="0" w:color="auto" w:frame="1"/>
          <w:lang w:eastAsia="en-GB"/>
        </w:rPr>
        <w:t>:  </w:t>
      </w:r>
    </w:p>
    <w:p w14:paraId="58CA477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content_displayed += self.content[self.characters_displayed_num]  </w:t>
      </w:r>
    </w:p>
    <w:p w14:paraId="632456B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characters_displayed_num += 1  </w:t>
      </w:r>
    </w:p>
    <w:p w14:paraId="041F134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rendered_font.content = self.content_displayed  </w:t>
      </w:r>
    </w:p>
    <w:p w14:paraId="3732729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rendered_font.render()  </w:t>
      </w:r>
    </w:p>
    <w:p w14:paraId="2563CE3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00EC1F3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display(self, win):  </w:t>
      </w:r>
    </w:p>
    <w:p w14:paraId="7D76D3D3"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rendered_font.display(win)  </w:t>
      </w:r>
    </w:p>
    <w:p w14:paraId="52A94B1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43B2F6C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render_all(self):  </w:t>
      </w:r>
    </w:p>
    <w:p w14:paraId="43B2952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content_displayed = self.content  </w:t>
      </w:r>
    </w:p>
    <w:p w14:paraId="350FBC2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characters_displayed_num = len(self.content)  </w:t>
      </w:r>
    </w:p>
    <w:p w14:paraId="37B0E6C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rendered_font.content = self.content_displayed  </w:t>
      </w:r>
    </w:p>
    <w:p w14:paraId="1891266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rendered_font.render()  </w:t>
      </w:r>
    </w:p>
    <w:p w14:paraId="137AD7F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6ABB1DED"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2778041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b/>
          <w:bCs/>
          <w:color w:val="006699"/>
          <w:sz w:val="18"/>
          <w:szCs w:val="18"/>
          <w:bdr w:val="none" w:sz="0" w:space="0" w:color="auto" w:frame="1"/>
          <w:lang w:eastAsia="en-GB"/>
        </w:rPr>
        <w:t>class</w:t>
      </w:r>
      <w:r w:rsidRPr="00A34C26">
        <w:rPr>
          <w:rFonts w:ascii="Consolas" w:eastAsia="Times New Roman" w:hAnsi="Consolas" w:cs="Times New Roman"/>
          <w:color w:val="000000"/>
          <w:sz w:val="18"/>
          <w:szCs w:val="18"/>
          <w:bdr w:val="none" w:sz="0" w:space="0" w:color="auto" w:frame="1"/>
          <w:lang w:eastAsia="en-GB"/>
        </w:rPr>
        <w:t> TutorialTextBox:  </w:t>
      </w:r>
    </w:p>
    <w:p w14:paraId="4241848D"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__init__(self, content, colour, win_scale, add_mspacman=False):  </w:t>
      </w:r>
    </w:p>
    <w:p w14:paraId="6686F6C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62B61D2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Uses the scrolling word, and box class to display scrolling text that can go over onto many lines</w:t>
      </w:r>
      <w:r w:rsidRPr="00A34C26">
        <w:rPr>
          <w:rFonts w:ascii="Consolas" w:eastAsia="Times New Roman" w:hAnsi="Consolas" w:cs="Times New Roman"/>
          <w:color w:val="000000"/>
          <w:sz w:val="18"/>
          <w:szCs w:val="18"/>
          <w:bdr w:val="none" w:sz="0" w:space="0" w:color="auto" w:frame="1"/>
          <w:lang w:eastAsia="en-GB"/>
        </w:rPr>
        <w:t> </w:t>
      </w:r>
    </w:p>
    <w:p w14:paraId="7F89AB2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all in a neat and tidy box.</w:t>
      </w:r>
      <w:r w:rsidRPr="00A34C26">
        <w:rPr>
          <w:rFonts w:ascii="Consolas" w:eastAsia="Times New Roman" w:hAnsi="Consolas" w:cs="Times New Roman"/>
          <w:color w:val="000000"/>
          <w:sz w:val="18"/>
          <w:szCs w:val="18"/>
          <w:bdr w:val="none" w:sz="0" w:space="0" w:color="auto" w:frame="1"/>
          <w:lang w:eastAsia="en-GB"/>
        </w:rPr>
        <w:t> </w:t>
      </w:r>
    </w:p>
    <w:p w14:paraId="5F78ABC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content: The boxes text content.</w:t>
      </w:r>
      <w:r w:rsidRPr="00A34C26">
        <w:rPr>
          <w:rFonts w:ascii="Consolas" w:eastAsia="Times New Roman" w:hAnsi="Consolas" w:cs="Times New Roman"/>
          <w:color w:val="000000"/>
          <w:sz w:val="18"/>
          <w:szCs w:val="18"/>
          <w:bdr w:val="none" w:sz="0" w:space="0" w:color="auto" w:frame="1"/>
          <w:lang w:eastAsia="en-GB"/>
        </w:rPr>
        <w:t> </w:t>
      </w:r>
    </w:p>
    <w:p w14:paraId="336391D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colour: The colour of the text in the box.</w:t>
      </w:r>
      <w:r w:rsidRPr="00A34C26">
        <w:rPr>
          <w:rFonts w:ascii="Consolas" w:eastAsia="Times New Roman" w:hAnsi="Consolas" w:cs="Times New Roman"/>
          <w:color w:val="000000"/>
          <w:sz w:val="18"/>
          <w:szCs w:val="18"/>
          <w:bdr w:val="none" w:sz="0" w:space="0" w:color="auto" w:frame="1"/>
          <w:lang w:eastAsia="en-GB"/>
        </w:rPr>
        <w:t> </w:t>
      </w:r>
    </w:p>
    <w:p w14:paraId="0DDED20E"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add_mspacman: Decides whether the text box should also include a sprite of mspacman.</w:t>
      </w:r>
      <w:r w:rsidRPr="00A34C26">
        <w:rPr>
          <w:rFonts w:ascii="Consolas" w:eastAsia="Times New Roman" w:hAnsi="Consolas" w:cs="Times New Roman"/>
          <w:color w:val="000000"/>
          <w:sz w:val="18"/>
          <w:szCs w:val="18"/>
          <w:bdr w:val="none" w:sz="0" w:space="0" w:color="auto" w:frame="1"/>
          <w:lang w:eastAsia="en-GB"/>
        </w:rPr>
        <w:t> </w:t>
      </w:r>
    </w:p>
    <w:p w14:paraId="382D1A9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A34C26">
        <w:rPr>
          <w:rFonts w:ascii="Consolas" w:eastAsia="Times New Roman" w:hAnsi="Consolas" w:cs="Times New Roman"/>
          <w:color w:val="000000"/>
          <w:sz w:val="18"/>
          <w:szCs w:val="18"/>
          <w:bdr w:val="none" w:sz="0" w:space="0" w:color="auto" w:frame="1"/>
          <w:lang w:eastAsia="en-GB"/>
        </w:rPr>
        <w:t> </w:t>
      </w:r>
    </w:p>
    <w:p w14:paraId="35629D0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232DEA0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3378175D"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Essential</w:t>
      </w:r>
      <w:r w:rsidRPr="00A34C26">
        <w:rPr>
          <w:rFonts w:ascii="Consolas" w:eastAsia="Times New Roman" w:hAnsi="Consolas" w:cs="Times New Roman"/>
          <w:color w:val="000000"/>
          <w:sz w:val="18"/>
          <w:szCs w:val="18"/>
          <w:bdr w:val="none" w:sz="0" w:space="0" w:color="auto" w:frame="1"/>
          <w:lang w:eastAsia="en-GB"/>
        </w:rPr>
        <w:t>  </w:t>
      </w:r>
    </w:p>
    <w:p w14:paraId="2125183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win_scale = win_scale  </w:t>
      </w:r>
    </w:p>
    <w:p w14:paraId="271DB54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paused = False  </w:t>
      </w:r>
    </w:p>
    <w:p w14:paraId="39BFC4A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finished = False  </w:t>
      </w:r>
    </w:p>
    <w:p w14:paraId="0CE7F11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3917EE1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add_mspacman = add_mspacman  </w:t>
      </w:r>
    </w:p>
    <w:p w14:paraId="6614FAA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4DE1023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Words</w:t>
      </w:r>
      <w:r w:rsidRPr="00A34C26">
        <w:rPr>
          <w:rFonts w:ascii="Consolas" w:eastAsia="Times New Roman" w:hAnsi="Consolas" w:cs="Times New Roman"/>
          <w:color w:val="000000"/>
          <w:sz w:val="18"/>
          <w:szCs w:val="18"/>
          <w:bdr w:val="none" w:sz="0" w:space="0" w:color="auto" w:frame="1"/>
          <w:lang w:eastAsia="en-GB"/>
        </w:rPr>
        <w:t>  </w:t>
      </w:r>
    </w:p>
    <w:p w14:paraId="4C1F6D4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content = [f</w:t>
      </w:r>
      <w:r w:rsidRPr="00A34C26">
        <w:rPr>
          <w:rFonts w:ascii="Consolas" w:eastAsia="Times New Roman" w:hAnsi="Consolas" w:cs="Times New Roman"/>
          <w:color w:val="0000FF"/>
          <w:sz w:val="18"/>
          <w:szCs w:val="18"/>
          <w:bdr w:val="none" w:sz="0" w:space="0" w:color="auto" w:frame="1"/>
          <w:lang w:eastAsia="en-GB"/>
        </w:rPr>
        <w:t>'{word}  '</w:t>
      </w: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for</w:t>
      </w:r>
      <w:r w:rsidRPr="00A34C26">
        <w:rPr>
          <w:rFonts w:ascii="Consolas" w:eastAsia="Times New Roman" w:hAnsi="Consolas" w:cs="Times New Roman"/>
          <w:color w:val="000000"/>
          <w:sz w:val="18"/>
          <w:szCs w:val="18"/>
          <w:bdr w:val="none" w:sz="0" w:space="0" w:color="auto" w:frame="1"/>
          <w:lang w:eastAsia="en-GB"/>
        </w:rPr>
        <w:t> word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content.split(</w:t>
      </w:r>
      <w:r w:rsidRPr="00A34C26">
        <w:rPr>
          <w:rFonts w:ascii="Consolas" w:eastAsia="Times New Roman" w:hAnsi="Consolas" w:cs="Times New Roman"/>
          <w:color w:val="0000FF"/>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6CB0CA9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content_remaining = self.content  </w:t>
      </w:r>
    </w:p>
    <w:p w14:paraId="55599FE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colour = colour  </w:t>
      </w:r>
    </w:p>
    <w:p w14:paraId="6A577971"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win_scale = win_scale  </w:t>
      </w:r>
    </w:p>
    <w:p w14:paraId="38DAC3C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font_size = 20  </w:t>
      </w:r>
    </w:p>
    <w:p w14:paraId="3B96BB4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x_prespacing = 15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not</w:t>
      </w:r>
      <w:r w:rsidRPr="00A34C26">
        <w:rPr>
          <w:rFonts w:ascii="Consolas" w:eastAsia="Times New Roman" w:hAnsi="Consolas" w:cs="Times New Roman"/>
          <w:color w:val="000000"/>
          <w:sz w:val="18"/>
          <w:szCs w:val="18"/>
          <w:bdr w:val="none" w:sz="0" w:space="0" w:color="auto" w:frame="1"/>
          <w:lang w:eastAsia="en-GB"/>
        </w:rPr>
        <w:t> self.add_mspacman </w:t>
      </w:r>
      <w:r w:rsidRPr="00A34C26">
        <w:rPr>
          <w:rFonts w:ascii="Consolas" w:eastAsia="Times New Roman" w:hAnsi="Consolas" w:cs="Times New Roman"/>
          <w:b/>
          <w:bCs/>
          <w:color w:val="006699"/>
          <w:sz w:val="18"/>
          <w:szCs w:val="18"/>
          <w:bdr w:val="none" w:sz="0" w:space="0" w:color="auto" w:frame="1"/>
          <w:lang w:eastAsia="en-GB"/>
        </w:rPr>
        <w:t>else</w:t>
      </w:r>
      <w:r w:rsidRPr="00A34C26">
        <w:rPr>
          <w:rFonts w:ascii="Consolas" w:eastAsia="Times New Roman" w:hAnsi="Consolas" w:cs="Times New Roman"/>
          <w:color w:val="000000"/>
          <w:sz w:val="18"/>
          <w:szCs w:val="18"/>
          <w:bdr w:val="none" w:sz="0" w:space="0" w:color="auto" w:frame="1"/>
          <w:lang w:eastAsia="en-GB"/>
        </w:rPr>
        <w:t> 80  </w:t>
      </w:r>
    </w:p>
    <w:p w14:paraId="209BA64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max_length = 340 - self.x_prespacing  </w:t>
      </w:r>
    </w:p>
    <w:p w14:paraId="0E45D11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277287FE"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This is a lovely trick to calculate how long the text will be (so that we know when to use a newline). By</w:t>
      </w:r>
      <w:r w:rsidRPr="00A34C26">
        <w:rPr>
          <w:rFonts w:ascii="Consolas" w:eastAsia="Times New Roman" w:hAnsi="Consolas" w:cs="Times New Roman"/>
          <w:color w:val="000000"/>
          <w:sz w:val="18"/>
          <w:szCs w:val="18"/>
          <w:bdr w:val="none" w:sz="0" w:space="0" w:color="auto" w:frame="1"/>
          <w:lang w:eastAsia="en-GB"/>
        </w:rPr>
        <w:t>  </w:t>
      </w:r>
    </w:p>
    <w:p w14:paraId="6FD7D6B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rendering the font here we can use this object to get the width.</w:t>
      </w:r>
      <w:r w:rsidRPr="00A34C26">
        <w:rPr>
          <w:rFonts w:ascii="Consolas" w:eastAsia="Times New Roman" w:hAnsi="Consolas" w:cs="Times New Roman"/>
          <w:color w:val="000000"/>
          <w:sz w:val="18"/>
          <w:szCs w:val="18"/>
          <w:bdr w:val="none" w:sz="0" w:space="0" w:color="auto" w:frame="1"/>
          <w:lang w:eastAsia="en-GB"/>
        </w:rPr>
        <w:t>  </w:t>
      </w:r>
    </w:p>
    <w:p w14:paraId="46541FB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font_path = os.path.join(</w:t>
      </w:r>
      <w:r w:rsidRPr="00A34C26">
        <w:rPr>
          <w:rFonts w:ascii="Consolas" w:eastAsia="Times New Roman" w:hAnsi="Consolas" w:cs="Times New Roman"/>
          <w:color w:val="0000FF"/>
          <w:sz w:val="18"/>
          <w:szCs w:val="18"/>
          <w:bdr w:val="none" w:sz="0" w:space="0" w:color="auto" w:frame="1"/>
          <w:lang w:eastAsia="en-GB"/>
        </w:rPr>
        <w:t>'resources'</w:t>
      </w: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00FF"/>
          <w:sz w:val="18"/>
          <w:szCs w:val="18"/>
          <w:bdr w:val="none" w:sz="0" w:space="0" w:color="auto" w:frame="1"/>
          <w:lang w:eastAsia="en-GB"/>
        </w:rPr>
        <w:t>'fonts'</w:t>
      </w: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00FF"/>
          <w:sz w:val="18"/>
          <w:szCs w:val="18"/>
          <w:bdr w:val="none" w:sz="0" w:space="0" w:color="auto" w:frame="1"/>
          <w:lang w:eastAsia="en-GB"/>
        </w:rPr>
        <w:t>'ARCADECLASSIC.TTF'</w:t>
      </w:r>
      <w:r w:rsidRPr="00A34C26">
        <w:rPr>
          <w:rFonts w:ascii="Consolas" w:eastAsia="Times New Roman" w:hAnsi="Consolas" w:cs="Times New Roman"/>
          <w:color w:val="000000"/>
          <w:sz w:val="18"/>
          <w:szCs w:val="18"/>
          <w:bdr w:val="none" w:sz="0" w:space="0" w:color="auto" w:frame="1"/>
          <w:lang w:eastAsia="en-GB"/>
        </w:rPr>
        <w:t>)  </w:t>
      </w:r>
    </w:p>
    <w:p w14:paraId="24517A0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font = pg.font.Font(font_path, self.font_size)  </w:t>
      </w:r>
    </w:p>
    <w:p w14:paraId="64C37AD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3A4C869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lastRenderedPageBreak/>
        <w:t>        self.boxes = []  </w:t>
      </w:r>
    </w:p>
    <w:p w14:paraId="24D310D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039C95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while</w:t>
      </w:r>
      <w:r w:rsidRPr="00A34C26">
        <w:rPr>
          <w:rFonts w:ascii="Consolas" w:eastAsia="Times New Roman" w:hAnsi="Consolas" w:cs="Times New Roman"/>
          <w:color w:val="000000"/>
          <w:sz w:val="18"/>
          <w:szCs w:val="18"/>
          <w:bdr w:val="none" w:sz="0" w:space="0" w:color="auto" w:frame="1"/>
          <w:lang w:eastAsia="en-GB"/>
        </w:rPr>
        <w:t> len(self.content_remaining) &gt; 0:  </w:t>
      </w:r>
    </w:p>
    <w:p w14:paraId="53EEFD0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render_box()  </w:t>
      </w:r>
    </w:p>
    <w:p w14:paraId="126CF1B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7882F2D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active_box_index = 0  </w:t>
      </w:r>
    </w:p>
    <w:p w14:paraId="52AA323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active_box = self.boxes[self.active_box_index]  </w:t>
      </w:r>
    </w:p>
    <w:p w14:paraId="665620CE"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1135661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Box</w:t>
      </w:r>
      <w:r w:rsidRPr="00A34C26">
        <w:rPr>
          <w:rFonts w:ascii="Consolas" w:eastAsia="Times New Roman" w:hAnsi="Consolas" w:cs="Times New Roman"/>
          <w:color w:val="000000"/>
          <w:sz w:val="18"/>
          <w:szCs w:val="18"/>
          <w:bdr w:val="none" w:sz="0" w:space="0" w:color="auto" w:frame="1"/>
          <w:lang w:eastAsia="en-GB"/>
        </w:rPr>
        <w:t>  </w:t>
      </w:r>
    </w:p>
    <w:p w14:paraId="489A3F5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box = Box((7, 360), (321, 60), (230, 230, 230), 2, win_scale)  </w:t>
      </w:r>
    </w:p>
    <w:p w14:paraId="607DF02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A72334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Transparent Win</w:t>
      </w:r>
      <w:r w:rsidRPr="00A34C26">
        <w:rPr>
          <w:rFonts w:ascii="Consolas" w:eastAsia="Times New Roman" w:hAnsi="Consolas" w:cs="Times New Roman"/>
          <w:color w:val="000000"/>
          <w:sz w:val="18"/>
          <w:szCs w:val="18"/>
          <w:bdr w:val="none" w:sz="0" w:space="0" w:color="auto" w:frame="1"/>
          <w:lang w:eastAsia="en-GB"/>
        </w:rPr>
        <w:t>  </w:t>
      </w:r>
    </w:p>
    <w:p w14:paraId="6A25E5F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ransparent_win = pg.Surface((321 * win_scale, 60 * win_scale))  </w:t>
      </w:r>
    </w:p>
    <w:p w14:paraId="4AF4E16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ransparent_win.set_alpha(225)  </w:t>
      </w:r>
    </w:p>
    <w:p w14:paraId="2F789CC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ransparent_win.fill((161, 161, 161))  </w:t>
      </w:r>
    </w:p>
    <w:p w14:paraId="4123BFD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13832F0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mspacman_skin_paths = [os.path.join(</w:t>
      </w:r>
      <w:r w:rsidRPr="00A34C26">
        <w:rPr>
          <w:rFonts w:ascii="Consolas" w:eastAsia="Times New Roman" w:hAnsi="Consolas" w:cs="Times New Roman"/>
          <w:color w:val="0000FF"/>
          <w:sz w:val="18"/>
          <w:szCs w:val="18"/>
          <w:bdr w:val="none" w:sz="0" w:space="0" w:color="auto" w:frame="1"/>
          <w:lang w:eastAsia="en-GB"/>
        </w:rPr>
        <w:t>'resources'</w:t>
      </w: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00FF"/>
          <w:sz w:val="18"/>
          <w:szCs w:val="18"/>
          <w:bdr w:val="none" w:sz="0" w:space="0" w:color="auto" w:frame="1"/>
          <w:lang w:eastAsia="en-GB"/>
        </w:rPr>
        <w:t>'sprites'</w:t>
      </w: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00FF"/>
          <w:sz w:val="18"/>
          <w:szCs w:val="18"/>
          <w:bdr w:val="none" w:sz="0" w:space="0" w:color="auto" w:frame="1"/>
          <w:lang w:eastAsia="en-GB"/>
        </w:rPr>
        <w:t>'ms.pac-man'</w:t>
      </w:r>
      <w:r w:rsidRPr="00A34C26">
        <w:rPr>
          <w:rFonts w:ascii="Consolas" w:eastAsia="Times New Roman" w:hAnsi="Consolas" w:cs="Times New Roman"/>
          <w:color w:val="000000"/>
          <w:sz w:val="18"/>
          <w:szCs w:val="18"/>
          <w:bdr w:val="none" w:sz="0" w:space="0" w:color="auto" w:frame="1"/>
          <w:lang w:eastAsia="en-GB"/>
        </w:rPr>
        <w:t>, f</w:t>
      </w:r>
      <w:r w:rsidRPr="00A34C26">
        <w:rPr>
          <w:rFonts w:ascii="Consolas" w:eastAsia="Times New Roman" w:hAnsi="Consolas" w:cs="Times New Roman"/>
          <w:color w:val="0000FF"/>
          <w:sz w:val="18"/>
          <w:szCs w:val="18"/>
          <w:bdr w:val="none" w:sz="0" w:space="0" w:color="auto" w:frame="1"/>
          <w:lang w:eastAsia="en-GB"/>
        </w:rPr>
        <w:t>'{num}.png'</w:t>
      </w: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for</w:t>
      </w:r>
      <w:r w:rsidRPr="00A34C26">
        <w:rPr>
          <w:rFonts w:ascii="Consolas" w:eastAsia="Times New Roman" w:hAnsi="Consolas" w:cs="Times New Roman"/>
          <w:color w:val="000000"/>
          <w:sz w:val="18"/>
          <w:szCs w:val="18"/>
          <w:bdr w:val="none" w:sz="0" w:space="0" w:color="auto" w:frame="1"/>
          <w:lang w:eastAsia="en-GB"/>
        </w:rPr>
        <w:t> num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0, 1)]  </w:t>
      </w:r>
    </w:p>
    <w:p w14:paraId="2AB0524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mspacman_skins = [pg.transform.scale(pg.image.load(path), ((56 * win_scale), (56 * win_scale)))  </w:t>
      </w:r>
    </w:p>
    <w:p w14:paraId="49501CE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for</w:t>
      </w:r>
      <w:r w:rsidRPr="00A34C26">
        <w:rPr>
          <w:rFonts w:ascii="Consolas" w:eastAsia="Times New Roman" w:hAnsi="Consolas" w:cs="Times New Roman"/>
          <w:color w:val="000000"/>
          <w:sz w:val="18"/>
          <w:szCs w:val="18"/>
          <w:bdr w:val="none" w:sz="0" w:space="0" w:color="auto" w:frame="1"/>
          <w:lang w:eastAsia="en-GB"/>
        </w:rPr>
        <w:t> path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mspacman_skin_paths]  </w:t>
      </w:r>
    </w:p>
    <w:p w14:paraId="2171472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mspacman_rect = mspacman_skins[0].get_rect(center=(40 * win_scale, 370 * win_scale))  </w:t>
      </w:r>
    </w:p>
    <w:p w14:paraId="11C33B0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mspacman = sprites.StaticSprite(mspacman_skins, mspacman_rect)  </w:t>
      </w:r>
    </w:p>
    <w:p w14:paraId="09BB195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69C7C3C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update(self, events):  </w:t>
      </w:r>
    </w:p>
    <w:p w14:paraId="2FAE3A0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49F3FF3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pace_pressed = False  </w:t>
      </w:r>
    </w:p>
    <w:p w14:paraId="3093E74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351C955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Words</w:t>
      </w:r>
      <w:r w:rsidRPr="00A34C26">
        <w:rPr>
          <w:rFonts w:ascii="Consolas" w:eastAsia="Times New Roman" w:hAnsi="Consolas" w:cs="Times New Roman"/>
          <w:color w:val="000000"/>
          <w:sz w:val="18"/>
          <w:szCs w:val="18"/>
          <w:bdr w:val="none" w:sz="0" w:space="0" w:color="auto" w:frame="1"/>
          <w:lang w:eastAsia="en-GB"/>
        </w:rPr>
        <w:t>  </w:t>
      </w:r>
    </w:p>
    <w:p w14:paraId="249AF35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len(self.boxes) &gt; 0:  </w:t>
      </w:r>
    </w:p>
    <w:p w14:paraId="67753EC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for</w:t>
      </w:r>
      <w:r w:rsidRPr="00A34C26">
        <w:rPr>
          <w:rFonts w:ascii="Consolas" w:eastAsia="Times New Roman" w:hAnsi="Consolas" w:cs="Times New Roman"/>
          <w:color w:val="000000"/>
          <w:sz w:val="18"/>
          <w:szCs w:val="18"/>
          <w:bdr w:val="none" w:sz="0" w:space="0" w:color="auto" w:frame="1"/>
          <w:lang w:eastAsia="en-GB"/>
        </w:rPr>
        <w:t> line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self.active_box:  </w:t>
      </w:r>
    </w:p>
    <w:p w14:paraId="17F6DFD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line.finished:  </w:t>
      </w:r>
    </w:p>
    <w:p w14:paraId="74F5283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continue</w:t>
      </w:r>
      <w:r w:rsidRPr="00A34C26">
        <w:rPr>
          <w:rFonts w:ascii="Consolas" w:eastAsia="Times New Roman" w:hAnsi="Consolas" w:cs="Times New Roman"/>
          <w:color w:val="000000"/>
          <w:sz w:val="18"/>
          <w:szCs w:val="18"/>
          <w:bdr w:val="none" w:sz="0" w:space="0" w:color="auto" w:frame="1"/>
          <w:lang w:eastAsia="en-GB"/>
        </w:rPr>
        <w:t>  </w:t>
      </w:r>
    </w:p>
    <w:p w14:paraId="7C15D21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line.update(events)  </w:t>
      </w:r>
    </w:p>
    <w:p w14:paraId="6C2AFC5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break</w:t>
      </w:r>
      <w:r w:rsidRPr="00A34C26">
        <w:rPr>
          <w:rFonts w:ascii="Consolas" w:eastAsia="Times New Roman" w:hAnsi="Consolas" w:cs="Times New Roman"/>
          <w:color w:val="000000"/>
          <w:sz w:val="18"/>
          <w:szCs w:val="18"/>
          <w:bdr w:val="none" w:sz="0" w:space="0" w:color="auto" w:frame="1"/>
          <w:lang w:eastAsia="en-GB"/>
        </w:rPr>
        <w:t>  </w:t>
      </w:r>
    </w:p>
    <w:p w14:paraId="481FE3B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0A70717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paused = all([line.finished </w:t>
      </w:r>
      <w:r w:rsidRPr="00A34C26">
        <w:rPr>
          <w:rFonts w:ascii="Consolas" w:eastAsia="Times New Roman" w:hAnsi="Consolas" w:cs="Times New Roman"/>
          <w:b/>
          <w:bCs/>
          <w:color w:val="006699"/>
          <w:sz w:val="18"/>
          <w:szCs w:val="18"/>
          <w:bdr w:val="none" w:sz="0" w:space="0" w:color="auto" w:frame="1"/>
          <w:lang w:eastAsia="en-GB"/>
        </w:rPr>
        <w:t>for</w:t>
      </w:r>
      <w:r w:rsidRPr="00A34C26">
        <w:rPr>
          <w:rFonts w:ascii="Consolas" w:eastAsia="Times New Roman" w:hAnsi="Consolas" w:cs="Times New Roman"/>
          <w:color w:val="000000"/>
          <w:sz w:val="18"/>
          <w:szCs w:val="18"/>
          <w:bdr w:val="none" w:sz="0" w:space="0" w:color="auto" w:frame="1"/>
          <w:lang w:eastAsia="en-GB"/>
        </w:rPr>
        <w:t> line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self.active_box])  </w:t>
      </w:r>
    </w:p>
    <w:p w14:paraId="16BD0D9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6DBE1D6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for</w:t>
      </w:r>
      <w:r w:rsidRPr="00A34C26">
        <w:rPr>
          <w:rFonts w:ascii="Consolas" w:eastAsia="Times New Roman" w:hAnsi="Consolas" w:cs="Times New Roman"/>
          <w:color w:val="000000"/>
          <w:sz w:val="18"/>
          <w:szCs w:val="18"/>
          <w:bdr w:val="none" w:sz="0" w:space="0" w:color="auto" w:frame="1"/>
          <w:lang w:eastAsia="en-GB"/>
        </w:rPr>
        <w:t> event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events:  </w:t>
      </w:r>
    </w:p>
    <w:p w14:paraId="317B25A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event.type == pg.KEYDOWN:  </w:t>
      </w:r>
    </w:p>
    <w:p w14:paraId="5C604FB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event.key == pg.K_SPACE:  </w:t>
      </w:r>
    </w:p>
    <w:p w14:paraId="75DEBD0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pace_pressed = True  </w:t>
      </w:r>
    </w:p>
    <w:p w14:paraId="7D059891"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ABADE5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self.paused </w:t>
      </w:r>
      <w:r w:rsidRPr="00A34C26">
        <w:rPr>
          <w:rFonts w:ascii="Consolas" w:eastAsia="Times New Roman" w:hAnsi="Consolas" w:cs="Times New Roman"/>
          <w:b/>
          <w:bCs/>
          <w:color w:val="006699"/>
          <w:sz w:val="18"/>
          <w:szCs w:val="18"/>
          <w:bdr w:val="none" w:sz="0" w:space="0" w:color="auto" w:frame="1"/>
          <w:lang w:eastAsia="en-GB"/>
        </w:rPr>
        <w:t>and</w:t>
      </w: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not</w:t>
      </w:r>
      <w:r w:rsidRPr="00A34C26">
        <w:rPr>
          <w:rFonts w:ascii="Consolas" w:eastAsia="Times New Roman" w:hAnsi="Consolas" w:cs="Times New Roman"/>
          <w:color w:val="000000"/>
          <w:sz w:val="18"/>
          <w:szCs w:val="18"/>
          <w:bdr w:val="none" w:sz="0" w:space="0" w:color="auto" w:frame="1"/>
          <w:lang w:eastAsia="en-GB"/>
        </w:rPr>
        <w:t> self.finished </w:t>
      </w:r>
      <w:r w:rsidRPr="00A34C26">
        <w:rPr>
          <w:rFonts w:ascii="Consolas" w:eastAsia="Times New Roman" w:hAnsi="Consolas" w:cs="Times New Roman"/>
          <w:b/>
          <w:bCs/>
          <w:color w:val="006699"/>
          <w:sz w:val="18"/>
          <w:szCs w:val="18"/>
          <w:bdr w:val="none" w:sz="0" w:space="0" w:color="auto" w:frame="1"/>
          <w:lang w:eastAsia="en-GB"/>
        </w:rPr>
        <w:t>and</w:t>
      </w:r>
      <w:r w:rsidRPr="00A34C26">
        <w:rPr>
          <w:rFonts w:ascii="Consolas" w:eastAsia="Times New Roman" w:hAnsi="Consolas" w:cs="Times New Roman"/>
          <w:color w:val="000000"/>
          <w:sz w:val="18"/>
          <w:szCs w:val="18"/>
          <w:bdr w:val="none" w:sz="0" w:space="0" w:color="auto" w:frame="1"/>
          <w:lang w:eastAsia="en-GB"/>
        </w:rPr>
        <w:t> space_pressed:  </w:t>
      </w:r>
    </w:p>
    <w:p w14:paraId="4DF0D6E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active_box_index += 1  </w:t>
      </w:r>
    </w:p>
    <w:p w14:paraId="2B71E65D"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self.active_box_index == len(self.boxes):  </w:t>
      </w:r>
    </w:p>
    <w:p w14:paraId="4B9F545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finished = True  </w:t>
      </w:r>
    </w:p>
    <w:p w14:paraId="3A72EC7D"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else</w:t>
      </w:r>
      <w:r w:rsidRPr="00A34C26">
        <w:rPr>
          <w:rFonts w:ascii="Consolas" w:eastAsia="Times New Roman" w:hAnsi="Consolas" w:cs="Times New Roman"/>
          <w:color w:val="000000"/>
          <w:sz w:val="18"/>
          <w:szCs w:val="18"/>
          <w:bdr w:val="none" w:sz="0" w:space="0" w:color="auto" w:frame="1"/>
          <w:lang w:eastAsia="en-GB"/>
        </w:rPr>
        <w:t>:  </w:t>
      </w:r>
    </w:p>
    <w:p w14:paraId="65E7464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active_box = self.boxes[self.active_box_index]  </w:t>
      </w:r>
    </w:p>
    <w:p w14:paraId="748128CD"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elif</w:t>
      </w:r>
      <w:r w:rsidRPr="00A34C26">
        <w:rPr>
          <w:rFonts w:ascii="Consolas" w:eastAsia="Times New Roman" w:hAnsi="Consolas" w:cs="Times New Roman"/>
          <w:color w:val="000000"/>
          <w:sz w:val="18"/>
          <w:szCs w:val="18"/>
          <w:bdr w:val="none" w:sz="0" w:space="0" w:color="auto" w:frame="1"/>
          <w:lang w:eastAsia="en-GB"/>
        </w:rPr>
        <w:t> space_pressed:  </w:t>
      </w:r>
    </w:p>
    <w:p w14:paraId="1A07341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for</w:t>
      </w:r>
      <w:r w:rsidRPr="00A34C26">
        <w:rPr>
          <w:rFonts w:ascii="Consolas" w:eastAsia="Times New Roman" w:hAnsi="Consolas" w:cs="Times New Roman"/>
          <w:color w:val="000000"/>
          <w:sz w:val="18"/>
          <w:szCs w:val="18"/>
          <w:bdr w:val="none" w:sz="0" w:space="0" w:color="auto" w:frame="1"/>
          <w:lang w:eastAsia="en-GB"/>
        </w:rPr>
        <w:t> line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self.active_box:  </w:t>
      </w:r>
    </w:p>
    <w:p w14:paraId="21661453"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line.render_all()  </w:t>
      </w:r>
    </w:p>
    <w:p w14:paraId="64266FF1"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31A16ECE"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not</w:t>
      </w:r>
      <w:r w:rsidRPr="00A34C26">
        <w:rPr>
          <w:rFonts w:ascii="Consolas" w:eastAsia="Times New Roman" w:hAnsi="Consolas" w:cs="Times New Roman"/>
          <w:color w:val="000000"/>
          <w:sz w:val="18"/>
          <w:szCs w:val="18"/>
          <w:bdr w:val="none" w:sz="0" w:space="0" w:color="auto" w:frame="1"/>
          <w:lang w:eastAsia="en-GB"/>
        </w:rPr>
        <w:t> self.paused </w:t>
      </w:r>
      <w:r w:rsidRPr="00A34C26">
        <w:rPr>
          <w:rFonts w:ascii="Consolas" w:eastAsia="Times New Roman" w:hAnsi="Consolas" w:cs="Times New Roman"/>
          <w:b/>
          <w:bCs/>
          <w:color w:val="006699"/>
          <w:sz w:val="18"/>
          <w:szCs w:val="18"/>
          <w:bdr w:val="none" w:sz="0" w:space="0" w:color="auto" w:frame="1"/>
          <w:lang w:eastAsia="en-GB"/>
        </w:rPr>
        <w:t>and</w:t>
      </w:r>
      <w:r w:rsidRPr="00A34C26">
        <w:rPr>
          <w:rFonts w:ascii="Consolas" w:eastAsia="Times New Roman" w:hAnsi="Consolas" w:cs="Times New Roman"/>
          <w:color w:val="000000"/>
          <w:sz w:val="18"/>
          <w:szCs w:val="18"/>
          <w:bdr w:val="none" w:sz="0" w:space="0" w:color="auto" w:frame="1"/>
          <w:lang w:eastAsia="en-GB"/>
        </w:rPr>
        <w:t> self.add_mspacman:  </w:t>
      </w:r>
    </w:p>
    <w:p w14:paraId="1924B12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mspacman.update(events)  </w:t>
      </w:r>
    </w:p>
    <w:p w14:paraId="2FACD04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13BE121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display(self, win):  </w:t>
      </w:r>
    </w:p>
    <w:p w14:paraId="7DC923A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286A481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Transparent Win</w:t>
      </w:r>
      <w:r w:rsidRPr="00A34C26">
        <w:rPr>
          <w:rFonts w:ascii="Consolas" w:eastAsia="Times New Roman" w:hAnsi="Consolas" w:cs="Times New Roman"/>
          <w:color w:val="000000"/>
          <w:sz w:val="18"/>
          <w:szCs w:val="18"/>
          <w:bdr w:val="none" w:sz="0" w:space="0" w:color="auto" w:frame="1"/>
          <w:lang w:eastAsia="en-GB"/>
        </w:rPr>
        <w:t>  </w:t>
      </w:r>
    </w:p>
    <w:p w14:paraId="105D571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in.blit(self.transparent_win, (7 * self.win_scale, 360 * self.win_scale))  </w:t>
      </w:r>
    </w:p>
    <w:p w14:paraId="67E26C3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745F2F0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Words</w:t>
      </w:r>
      <w:r w:rsidRPr="00A34C26">
        <w:rPr>
          <w:rFonts w:ascii="Consolas" w:eastAsia="Times New Roman" w:hAnsi="Consolas" w:cs="Times New Roman"/>
          <w:color w:val="000000"/>
          <w:sz w:val="18"/>
          <w:szCs w:val="18"/>
          <w:bdr w:val="none" w:sz="0" w:space="0" w:color="auto" w:frame="1"/>
          <w:lang w:eastAsia="en-GB"/>
        </w:rPr>
        <w:t>  </w:t>
      </w:r>
    </w:p>
    <w:p w14:paraId="029D368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6442B2D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for</w:t>
      </w:r>
      <w:r w:rsidRPr="00A34C26">
        <w:rPr>
          <w:rFonts w:ascii="Consolas" w:eastAsia="Times New Roman" w:hAnsi="Consolas" w:cs="Times New Roman"/>
          <w:color w:val="000000"/>
          <w:sz w:val="18"/>
          <w:szCs w:val="18"/>
          <w:bdr w:val="none" w:sz="0" w:space="0" w:color="auto" w:frame="1"/>
          <w:lang w:eastAsia="en-GB"/>
        </w:rPr>
        <w:t> line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self.active_box:  </w:t>
      </w:r>
    </w:p>
    <w:p w14:paraId="6DD39FF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line.display(win)  </w:t>
      </w:r>
    </w:p>
    <w:p w14:paraId="6AADEBD3"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2D3CF6F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Box</w:t>
      </w:r>
      <w:r w:rsidRPr="00A34C26">
        <w:rPr>
          <w:rFonts w:ascii="Consolas" w:eastAsia="Times New Roman" w:hAnsi="Consolas" w:cs="Times New Roman"/>
          <w:color w:val="000000"/>
          <w:sz w:val="18"/>
          <w:szCs w:val="18"/>
          <w:bdr w:val="none" w:sz="0" w:space="0" w:color="auto" w:frame="1"/>
          <w:lang w:eastAsia="en-GB"/>
        </w:rPr>
        <w:t>  </w:t>
      </w:r>
    </w:p>
    <w:p w14:paraId="16DB182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lastRenderedPageBreak/>
        <w:t>        self.box.display(win)  </w:t>
      </w:r>
    </w:p>
    <w:p w14:paraId="6E397EE1"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2EC5763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MsPacMan</w:t>
      </w:r>
      <w:r w:rsidRPr="00A34C26">
        <w:rPr>
          <w:rFonts w:ascii="Consolas" w:eastAsia="Times New Roman" w:hAnsi="Consolas" w:cs="Times New Roman"/>
          <w:color w:val="000000"/>
          <w:sz w:val="18"/>
          <w:szCs w:val="18"/>
          <w:bdr w:val="none" w:sz="0" w:space="0" w:color="auto" w:frame="1"/>
          <w:lang w:eastAsia="en-GB"/>
        </w:rPr>
        <w:t>  </w:t>
      </w:r>
    </w:p>
    <w:p w14:paraId="6855458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self.add_mspacman:  </w:t>
      </w:r>
    </w:p>
    <w:p w14:paraId="2A59C15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mspacman.display(win)  </w:t>
      </w:r>
    </w:p>
    <w:p w14:paraId="505BB46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6925707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render_box(self):  </w:t>
      </w:r>
    </w:p>
    <w:p w14:paraId="5C579DC1"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content_buffer = </w:t>
      </w:r>
      <w:r w:rsidRPr="00A34C26">
        <w:rPr>
          <w:rFonts w:ascii="Consolas" w:eastAsia="Times New Roman" w:hAnsi="Consolas" w:cs="Times New Roman"/>
          <w:color w:val="0000FF"/>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284BD4E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line_num = 0  </w:t>
      </w:r>
    </w:p>
    <w:p w14:paraId="00324E1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lines = []  </w:t>
      </w:r>
    </w:p>
    <w:p w14:paraId="24EADBD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60FFA66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for</w:t>
      </w:r>
      <w:r w:rsidRPr="00A34C26">
        <w:rPr>
          <w:rFonts w:ascii="Consolas" w:eastAsia="Times New Roman" w:hAnsi="Consolas" w:cs="Times New Roman"/>
          <w:color w:val="000000"/>
          <w:sz w:val="18"/>
          <w:szCs w:val="18"/>
          <w:bdr w:val="none" w:sz="0" w:space="0" w:color="auto" w:frame="1"/>
          <w:lang w:eastAsia="en-GB"/>
        </w:rPr>
        <w:t> word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self.content_remaining:  </w:t>
      </w:r>
    </w:p>
    <w:p w14:paraId="4A9EF47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content_buffer += word  </w:t>
      </w:r>
    </w:p>
    <w:p w14:paraId="4F1449A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content_remaining = self.content_remaining[1:]  </w:t>
      </w:r>
    </w:p>
    <w:p w14:paraId="585B354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3E17F74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len(self.content_remaining) == 0:  </w:t>
      </w:r>
    </w:p>
    <w:p w14:paraId="38763CC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lines.append(  </w:t>
      </w:r>
    </w:p>
    <w:p w14:paraId="2B05896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crollingWord(content_buffer, (self.x_prespacing, 375 + 15 * line_num), self.colour, self.font_size,  </w:t>
      </w:r>
    </w:p>
    <w:p w14:paraId="0E755E0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win_scale, 2))  </w:t>
      </w:r>
    </w:p>
    <w:p w14:paraId="47A621E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4B6FFE4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boxes.append(lines)  </w:t>
      </w:r>
    </w:p>
    <w:p w14:paraId="2279BAD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break</w:t>
      </w:r>
      <w:r w:rsidRPr="00A34C26">
        <w:rPr>
          <w:rFonts w:ascii="Consolas" w:eastAsia="Times New Roman" w:hAnsi="Consolas" w:cs="Times New Roman"/>
          <w:color w:val="000000"/>
          <w:sz w:val="18"/>
          <w:szCs w:val="18"/>
          <w:bdr w:val="none" w:sz="0" w:space="0" w:color="auto" w:frame="1"/>
          <w:lang w:eastAsia="en-GB"/>
        </w:rPr>
        <w:t>  </w:t>
      </w:r>
    </w:p>
    <w:p w14:paraId="3301789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A7AF77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current_length = self.font.size(content_buffer)[0] + self.font.size(self.content_remaining[0])[0]  </w:t>
      </w:r>
    </w:p>
    <w:p w14:paraId="3A74713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ellipsis_exit = word.replace(</w:t>
      </w:r>
      <w:r w:rsidRPr="00A34C26">
        <w:rPr>
          <w:rFonts w:ascii="Consolas" w:eastAsia="Times New Roman" w:hAnsi="Consolas" w:cs="Times New Roman"/>
          <w:color w:val="0000FF"/>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00FF"/>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4:-1] == </w:t>
      </w:r>
      <w:r w:rsidRPr="00A34C26">
        <w:rPr>
          <w:rFonts w:ascii="Consolas" w:eastAsia="Times New Roman" w:hAnsi="Consolas" w:cs="Times New Roman"/>
          <w:color w:val="0000FF"/>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202719E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current_length &gt;= self.max_length </w:t>
      </w:r>
      <w:r w:rsidRPr="00A34C26">
        <w:rPr>
          <w:rFonts w:ascii="Consolas" w:eastAsia="Times New Roman" w:hAnsi="Consolas" w:cs="Times New Roman"/>
          <w:b/>
          <w:bCs/>
          <w:color w:val="006699"/>
          <w:sz w:val="18"/>
          <w:szCs w:val="18"/>
          <w:bdr w:val="none" w:sz="0" w:space="0" w:color="auto" w:frame="1"/>
          <w:lang w:eastAsia="en-GB"/>
        </w:rPr>
        <w:t>or</w:t>
      </w:r>
      <w:r w:rsidRPr="00A34C26">
        <w:rPr>
          <w:rFonts w:ascii="Consolas" w:eastAsia="Times New Roman" w:hAnsi="Consolas" w:cs="Times New Roman"/>
          <w:color w:val="000000"/>
          <w:sz w:val="18"/>
          <w:szCs w:val="18"/>
          <w:bdr w:val="none" w:sz="0" w:space="0" w:color="auto" w:frame="1"/>
          <w:lang w:eastAsia="en-GB"/>
        </w:rPr>
        <w:t> ellipsis_exit:  </w:t>
      </w:r>
    </w:p>
    <w:p w14:paraId="171A6A9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lines.append(  </w:t>
      </w:r>
    </w:p>
    <w:p w14:paraId="6B79213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crollingWord(content_buffer,  </w:t>
      </w:r>
    </w:p>
    <w:p w14:paraId="20FC1173"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x_prespacing,  </w:t>
      </w:r>
    </w:p>
    <w:p w14:paraId="013633E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375 + 15 * line_num),  </w:t>
      </w:r>
    </w:p>
    <w:p w14:paraId="1773126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colour,  </w:t>
      </w:r>
    </w:p>
    <w:p w14:paraId="34966E5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font_size,  </w:t>
      </w:r>
    </w:p>
    <w:p w14:paraId="0A149C73"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win_scale,  </w:t>
      </w:r>
    </w:p>
    <w:p w14:paraId="53C29B8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2)  </w:t>
      </w:r>
    </w:p>
    <w:p w14:paraId="6BD4EDD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  </w:t>
      </w:r>
    </w:p>
    <w:p w14:paraId="62B4E27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061B4A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line_num += 1  </w:t>
      </w:r>
    </w:p>
    <w:p w14:paraId="4F5BF29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content_buffer = </w:t>
      </w:r>
      <w:r w:rsidRPr="00A34C26">
        <w:rPr>
          <w:rFonts w:ascii="Consolas" w:eastAsia="Times New Roman" w:hAnsi="Consolas" w:cs="Times New Roman"/>
          <w:color w:val="0000FF"/>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15772E4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1836367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line_num == 3 </w:t>
      </w:r>
      <w:r w:rsidRPr="00A34C26">
        <w:rPr>
          <w:rFonts w:ascii="Consolas" w:eastAsia="Times New Roman" w:hAnsi="Consolas" w:cs="Times New Roman"/>
          <w:b/>
          <w:bCs/>
          <w:color w:val="006699"/>
          <w:sz w:val="18"/>
          <w:szCs w:val="18"/>
          <w:bdr w:val="none" w:sz="0" w:space="0" w:color="auto" w:frame="1"/>
          <w:lang w:eastAsia="en-GB"/>
        </w:rPr>
        <w:t>or</w:t>
      </w:r>
      <w:r w:rsidRPr="00A34C26">
        <w:rPr>
          <w:rFonts w:ascii="Consolas" w:eastAsia="Times New Roman" w:hAnsi="Consolas" w:cs="Times New Roman"/>
          <w:color w:val="000000"/>
          <w:sz w:val="18"/>
          <w:szCs w:val="18"/>
          <w:bdr w:val="none" w:sz="0" w:space="0" w:color="auto" w:frame="1"/>
          <w:lang w:eastAsia="en-GB"/>
        </w:rPr>
        <w:t> ellipsis_exit:  </w:t>
      </w:r>
    </w:p>
    <w:p w14:paraId="72D3B483"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boxes.append(lines)  </w:t>
      </w:r>
    </w:p>
    <w:p w14:paraId="3EC1048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break</w:t>
      </w:r>
      <w:r w:rsidRPr="00A34C26">
        <w:rPr>
          <w:rFonts w:ascii="Consolas" w:eastAsia="Times New Roman" w:hAnsi="Consolas" w:cs="Times New Roman"/>
          <w:color w:val="000000"/>
          <w:sz w:val="18"/>
          <w:szCs w:val="18"/>
          <w:bdr w:val="none" w:sz="0" w:space="0" w:color="auto" w:frame="1"/>
          <w:lang w:eastAsia="en-GB"/>
        </w:rPr>
        <w:t>  </w:t>
      </w:r>
    </w:p>
    <w:p w14:paraId="0DD730C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1376AFD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4B4570E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b/>
          <w:bCs/>
          <w:color w:val="006699"/>
          <w:sz w:val="18"/>
          <w:szCs w:val="18"/>
          <w:bdr w:val="none" w:sz="0" w:space="0" w:color="auto" w:frame="1"/>
          <w:lang w:eastAsia="en-GB"/>
        </w:rPr>
        <w:t>class</w:t>
      </w:r>
      <w:r w:rsidRPr="00A34C26">
        <w:rPr>
          <w:rFonts w:ascii="Consolas" w:eastAsia="Times New Roman" w:hAnsi="Consolas" w:cs="Times New Roman"/>
          <w:color w:val="000000"/>
          <w:sz w:val="18"/>
          <w:szCs w:val="18"/>
          <w:bdr w:val="none" w:sz="0" w:space="0" w:color="auto" w:frame="1"/>
          <w:lang w:eastAsia="en-GB"/>
        </w:rPr>
        <w:t> Box:  </w:t>
      </w:r>
    </w:p>
    <w:p w14:paraId="4209099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__init__(self, pos, dimensions, colour, width, win_scale, centre=False):  </w:t>
      </w:r>
    </w:p>
    <w:p w14:paraId="6FC0A34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4C444C4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Boxes are simply rectangles. They are capable of changing colour when a colour when a mouse is colliding with it</w:t>
      </w:r>
      <w:r w:rsidRPr="00A34C26">
        <w:rPr>
          <w:rFonts w:ascii="Consolas" w:eastAsia="Times New Roman" w:hAnsi="Consolas" w:cs="Times New Roman"/>
          <w:color w:val="000000"/>
          <w:sz w:val="18"/>
          <w:szCs w:val="18"/>
          <w:bdr w:val="none" w:sz="0" w:space="0" w:color="auto" w:frame="1"/>
          <w:lang w:eastAsia="en-GB"/>
        </w:rPr>
        <w:t> </w:t>
      </w:r>
    </w:p>
    <w:p w14:paraId="732E50D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however this requires external support form code at the moment. Boxes are often aggregated. For example they are</w:t>
      </w:r>
      <w:r w:rsidRPr="00A34C26">
        <w:rPr>
          <w:rFonts w:ascii="Consolas" w:eastAsia="Times New Roman" w:hAnsi="Consolas" w:cs="Times New Roman"/>
          <w:color w:val="000000"/>
          <w:sz w:val="18"/>
          <w:szCs w:val="18"/>
          <w:bdr w:val="none" w:sz="0" w:space="0" w:color="auto" w:frame="1"/>
          <w:lang w:eastAsia="en-GB"/>
        </w:rPr>
        <w:t> </w:t>
      </w:r>
    </w:p>
    <w:p w14:paraId="52DF881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used in input boxes etc.</w:t>
      </w:r>
      <w:r w:rsidRPr="00A34C26">
        <w:rPr>
          <w:rFonts w:ascii="Consolas" w:eastAsia="Times New Roman" w:hAnsi="Consolas" w:cs="Times New Roman"/>
          <w:color w:val="000000"/>
          <w:sz w:val="18"/>
          <w:szCs w:val="18"/>
          <w:bdr w:val="none" w:sz="0" w:space="0" w:color="auto" w:frame="1"/>
          <w:lang w:eastAsia="en-GB"/>
        </w:rPr>
        <w:t> </w:t>
      </w:r>
    </w:p>
    <w:p w14:paraId="6475BC3D"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pos: (x, y) Contains the x and y coordinates of the box.</w:t>
      </w:r>
      <w:r w:rsidRPr="00A34C26">
        <w:rPr>
          <w:rFonts w:ascii="Consolas" w:eastAsia="Times New Roman" w:hAnsi="Consolas" w:cs="Times New Roman"/>
          <w:color w:val="000000"/>
          <w:sz w:val="18"/>
          <w:szCs w:val="18"/>
          <w:bdr w:val="none" w:sz="0" w:space="0" w:color="auto" w:frame="1"/>
          <w:lang w:eastAsia="en-GB"/>
        </w:rPr>
        <w:t> </w:t>
      </w:r>
    </w:p>
    <w:p w14:paraId="13C36C1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pos: Tuple.</w:t>
      </w:r>
      <w:r w:rsidRPr="00A34C26">
        <w:rPr>
          <w:rFonts w:ascii="Consolas" w:eastAsia="Times New Roman" w:hAnsi="Consolas" w:cs="Times New Roman"/>
          <w:color w:val="000000"/>
          <w:sz w:val="18"/>
          <w:szCs w:val="18"/>
          <w:bdr w:val="none" w:sz="0" w:space="0" w:color="auto" w:frame="1"/>
          <w:lang w:eastAsia="en-GB"/>
        </w:rPr>
        <w:t> </w:t>
      </w:r>
    </w:p>
    <w:p w14:paraId="4B1698D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dimensions: (w, h) Contains width and height of the box.</w:t>
      </w:r>
      <w:r w:rsidRPr="00A34C26">
        <w:rPr>
          <w:rFonts w:ascii="Consolas" w:eastAsia="Times New Roman" w:hAnsi="Consolas" w:cs="Times New Roman"/>
          <w:color w:val="000000"/>
          <w:sz w:val="18"/>
          <w:szCs w:val="18"/>
          <w:bdr w:val="none" w:sz="0" w:space="0" w:color="auto" w:frame="1"/>
          <w:lang w:eastAsia="en-GB"/>
        </w:rPr>
        <w:t> </w:t>
      </w:r>
    </w:p>
    <w:p w14:paraId="3CF1DB2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dimensions: Tuple.</w:t>
      </w:r>
      <w:r w:rsidRPr="00A34C26">
        <w:rPr>
          <w:rFonts w:ascii="Consolas" w:eastAsia="Times New Roman" w:hAnsi="Consolas" w:cs="Times New Roman"/>
          <w:color w:val="000000"/>
          <w:sz w:val="18"/>
          <w:szCs w:val="18"/>
          <w:bdr w:val="none" w:sz="0" w:space="0" w:color="auto" w:frame="1"/>
          <w:lang w:eastAsia="en-GB"/>
        </w:rPr>
        <w:t> </w:t>
      </w:r>
    </w:p>
    <w:p w14:paraId="257039D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colour: (r, g, b) colour of box.</w:t>
      </w:r>
      <w:r w:rsidRPr="00A34C26">
        <w:rPr>
          <w:rFonts w:ascii="Consolas" w:eastAsia="Times New Roman" w:hAnsi="Consolas" w:cs="Times New Roman"/>
          <w:color w:val="000000"/>
          <w:sz w:val="18"/>
          <w:szCs w:val="18"/>
          <w:bdr w:val="none" w:sz="0" w:space="0" w:color="auto" w:frame="1"/>
          <w:lang w:eastAsia="en-GB"/>
        </w:rPr>
        <w:t> </w:t>
      </w:r>
    </w:p>
    <w:p w14:paraId="5D68819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colour: Tuple.</w:t>
      </w:r>
      <w:r w:rsidRPr="00A34C26">
        <w:rPr>
          <w:rFonts w:ascii="Consolas" w:eastAsia="Times New Roman" w:hAnsi="Consolas" w:cs="Times New Roman"/>
          <w:color w:val="000000"/>
          <w:sz w:val="18"/>
          <w:szCs w:val="18"/>
          <w:bdr w:val="none" w:sz="0" w:space="0" w:color="auto" w:frame="1"/>
          <w:lang w:eastAsia="en-GB"/>
        </w:rPr>
        <w:t> </w:t>
      </w:r>
    </w:p>
    <w:p w14:paraId="0D40617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idth: Width of the box line.</w:t>
      </w:r>
      <w:r w:rsidRPr="00A34C26">
        <w:rPr>
          <w:rFonts w:ascii="Consolas" w:eastAsia="Times New Roman" w:hAnsi="Consolas" w:cs="Times New Roman"/>
          <w:color w:val="000000"/>
          <w:sz w:val="18"/>
          <w:szCs w:val="18"/>
          <w:bdr w:val="none" w:sz="0" w:space="0" w:color="auto" w:frame="1"/>
          <w:lang w:eastAsia="en-GB"/>
        </w:rPr>
        <w:t> </w:t>
      </w:r>
    </w:p>
    <w:p w14:paraId="79E6C88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width: Integer.</w:t>
      </w:r>
      <w:r w:rsidRPr="00A34C26">
        <w:rPr>
          <w:rFonts w:ascii="Consolas" w:eastAsia="Times New Roman" w:hAnsi="Consolas" w:cs="Times New Roman"/>
          <w:color w:val="000000"/>
          <w:sz w:val="18"/>
          <w:szCs w:val="18"/>
          <w:bdr w:val="none" w:sz="0" w:space="0" w:color="auto" w:frame="1"/>
          <w:lang w:eastAsia="en-GB"/>
        </w:rPr>
        <w:t> </w:t>
      </w:r>
    </w:p>
    <w:p w14:paraId="25A7976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A34C26">
        <w:rPr>
          <w:rFonts w:ascii="Consolas" w:eastAsia="Times New Roman" w:hAnsi="Consolas" w:cs="Times New Roman"/>
          <w:color w:val="000000"/>
          <w:sz w:val="18"/>
          <w:szCs w:val="18"/>
          <w:bdr w:val="none" w:sz="0" w:space="0" w:color="auto" w:frame="1"/>
          <w:lang w:eastAsia="en-GB"/>
        </w:rPr>
        <w:t> </w:t>
      </w:r>
    </w:p>
    <w:p w14:paraId="2968BC8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Integer.</w:t>
      </w:r>
      <w:r w:rsidRPr="00A34C26">
        <w:rPr>
          <w:rFonts w:ascii="Consolas" w:eastAsia="Times New Roman" w:hAnsi="Consolas" w:cs="Times New Roman"/>
          <w:color w:val="000000"/>
          <w:sz w:val="18"/>
          <w:szCs w:val="18"/>
          <w:bdr w:val="none" w:sz="0" w:space="0" w:color="auto" w:frame="1"/>
          <w:lang w:eastAsia="en-GB"/>
        </w:rPr>
        <w:t> </w:t>
      </w:r>
    </w:p>
    <w:p w14:paraId="3214C2D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centre: If True the x, y values will become the centre of the box. Otherwise the top left is used by</w:t>
      </w:r>
      <w:r w:rsidRPr="00A34C26">
        <w:rPr>
          <w:rFonts w:ascii="Consolas" w:eastAsia="Times New Roman" w:hAnsi="Consolas" w:cs="Times New Roman"/>
          <w:color w:val="000000"/>
          <w:sz w:val="18"/>
          <w:szCs w:val="18"/>
          <w:bdr w:val="none" w:sz="0" w:space="0" w:color="auto" w:frame="1"/>
          <w:lang w:eastAsia="en-GB"/>
        </w:rPr>
        <w:t> </w:t>
      </w:r>
    </w:p>
    <w:p w14:paraId="6184408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default.</w:t>
      </w:r>
      <w:r w:rsidRPr="00A34C26">
        <w:rPr>
          <w:rFonts w:ascii="Consolas" w:eastAsia="Times New Roman" w:hAnsi="Consolas" w:cs="Times New Roman"/>
          <w:color w:val="000000"/>
          <w:sz w:val="18"/>
          <w:szCs w:val="18"/>
          <w:bdr w:val="none" w:sz="0" w:space="0" w:color="auto" w:frame="1"/>
          <w:lang w:eastAsia="en-GB"/>
        </w:rPr>
        <w:t> </w:t>
      </w:r>
    </w:p>
    <w:p w14:paraId="29AC1CE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lastRenderedPageBreak/>
        <w:t>        :type centre: Boolean.</w:t>
      </w:r>
      <w:r w:rsidRPr="00A34C26">
        <w:rPr>
          <w:rFonts w:ascii="Consolas" w:eastAsia="Times New Roman" w:hAnsi="Consolas" w:cs="Times New Roman"/>
          <w:color w:val="000000"/>
          <w:sz w:val="18"/>
          <w:szCs w:val="18"/>
          <w:bdr w:val="none" w:sz="0" w:space="0" w:color="auto" w:frame="1"/>
          <w:lang w:eastAsia="en-GB"/>
        </w:rPr>
        <w:t> </w:t>
      </w:r>
    </w:p>
    <w:p w14:paraId="4ADDF461"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3FF50FFE"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37736C8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x, y = pos  </w:t>
      </w:r>
    </w:p>
    <w:p w14:paraId="6218189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 h = dimensions  </w:t>
      </w:r>
    </w:p>
    <w:p w14:paraId="5173471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4E7C3EF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centre:  </w:t>
      </w:r>
    </w:p>
    <w:p w14:paraId="0F874C6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rect = pg.Rect((x-1/2*w) * win_scale, (y-1/2*h) * win_scale, w * win_scale, h * win_scale)  </w:t>
      </w:r>
    </w:p>
    <w:p w14:paraId="548A4B9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else</w:t>
      </w:r>
      <w:r w:rsidRPr="00A34C26">
        <w:rPr>
          <w:rFonts w:ascii="Consolas" w:eastAsia="Times New Roman" w:hAnsi="Consolas" w:cs="Times New Roman"/>
          <w:color w:val="000000"/>
          <w:sz w:val="18"/>
          <w:szCs w:val="18"/>
          <w:bdr w:val="none" w:sz="0" w:space="0" w:color="auto" w:frame="1"/>
          <w:lang w:eastAsia="en-GB"/>
        </w:rPr>
        <w:t>:  </w:t>
      </w:r>
    </w:p>
    <w:p w14:paraId="58824FE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rect = pg.Rect(x * win_scale, y * win_scale, w * win_scale, h * win_scale)  </w:t>
      </w:r>
    </w:p>
    <w:p w14:paraId="1A3FE9F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colour = colour  </w:t>
      </w:r>
    </w:p>
    <w:p w14:paraId="20FEB60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width = width * win_scale  </w:t>
      </w:r>
    </w:p>
    <w:p w14:paraId="66998DC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2BE0A1F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display(self, win):  </w:t>
      </w:r>
    </w:p>
    <w:p w14:paraId="63B38EE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7A7DF08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Blits the box to the screen.</w:t>
      </w:r>
      <w:r w:rsidRPr="00A34C26">
        <w:rPr>
          <w:rFonts w:ascii="Consolas" w:eastAsia="Times New Roman" w:hAnsi="Consolas" w:cs="Times New Roman"/>
          <w:color w:val="000000"/>
          <w:sz w:val="18"/>
          <w:szCs w:val="18"/>
          <w:bdr w:val="none" w:sz="0" w:space="0" w:color="auto" w:frame="1"/>
          <w:lang w:eastAsia="en-GB"/>
        </w:rPr>
        <w:t> </w:t>
      </w:r>
    </w:p>
    <w:p w14:paraId="4C818F9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A34C26">
        <w:rPr>
          <w:rFonts w:ascii="Consolas" w:eastAsia="Times New Roman" w:hAnsi="Consolas" w:cs="Times New Roman"/>
          <w:color w:val="000000"/>
          <w:sz w:val="18"/>
          <w:szCs w:val="18"/>
          <w:bdr w:val="none" w:sz="0" w:space="0" w:color="auto" w:frame="1"/>
          <w:lang w:eastAsia="en-GB"/>
        </w:rPr>
        <w:t> </w:t>
      </w:r>
    </w:p>
    <w:p w14:paraId="216E42D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win: Surface.</w:t>
      </w:r>
      <w:r w:rsidRPr="00A34C26">
        <w:rPr>
          <w:rFonts w:ascii="Consolas" w:eastAsia="Times New Roman" w:hAnsi="Consolas" w:cs="Times New Roman"/>
          <w:color w:val="000000"/>
          <w:sz w:val="18"/>
          <w:szCs w:val="18"/>
          <w:bdr w:val="none" w:sz="0" w:space="0" w:color="auto" w:frame="1"/>
          <w:lang w:eastAsia="en-GB"/>
        </w:rPr>
        <w:t> </w:t>
      </w:r>
    </w:p>
    <w:p w14:paraId="1E06E15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 None.</w:t>
      </w:r>
      <w:r w:rsidRPr="00A34C26">
        <w:rPr>
          <w:rFonts w:ascii="Consolas" w:eastAsia="Times New Roman" w:hAnsi="Consolas" w:cs="Times New Roman"/>
          <w:color w:val="000000"/>
          <w:sz w:val="18"/>
          <w:szCs w:val="18"/>
          <w:bdr w:val="none" w:sz="0" w:space="0" w:color="auto" w:frame="1"/>
          <w:lang w:eastAsia="en-GB"/>
        </w:rPr>
        <w:t> </w:t>
      </w:r>
    </w:p>
    <w:p w14:paraId="08FE7E2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263B3C1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497D43F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pg.draw.rect(win, self.colour, self.rect, self.width)  </w:t>
      </w:r>
    </w:p>
    <w:p w14:paraId="65A4BC4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7BD9064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check_mouse(self, x, y):  </w:t>
      </w:r>
    </w:p>
    <w:p w14:paraId="4FD2BAFE"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return</w:t>
      </w:r>
      <w:r w:rsidRPr="00A34C26">
        <w:rPr>
          <w:rFonts w:ascii="Consolas" w:eastAsia="Times New Roman" w:hAnsi="Consolas" w:cs="Times New Roman"/>
          <w:color w:val="000000"/>
          <w:sz w:val="18"/>
          <w:szCs w:val="18"/>
          <w:bdr w:val="none" w:sz="0" w:space="0" w:color="auto" w:frame="1"/>
          <w:lang w:eastAsia="en-GB"/>
        </w:rPr>
        <w:t> self.rect.collidepoint(x, y)  </w:t>
      </w:r>
    </w:p>
    <w:p w14:paraId="625C7D0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1134B4A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2E035F5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b/>
          <w:bCs/>
          <w:color w:val="006699"/>
          <w:sz w:val="18"/>
          <w:szCs w:val="18"/>
          <w:bdr w:val="none" w:sz="0" w:space="0" w:color="auto" w:frame="1"/>
          <w:lang w:eastAsia="en-GB"/>
        </w:rPr>
        <w:t>class</w:t>
      </w:r>
      <w:r w:rsidRPr="00A34C26">
        <w:rPr>
          <w:rFonts w:ascii="Consolas" w:eastAsia="Times New Roman" w:hAnsi="Consolas" w:cs="Times New Roman"/>
          <w:color w:val="000000"/>
          <w:sz w:val="18"/>
          <w:szCs w:val="18"/>
          <w:bdr w:val="none" w:sz="0" w:space="0" w:color="auto" w:frame="1"/>
          <w:lang w:eastAsia="en-GB"/>
        </w:rPr>
        <w:t> InputBox:  </w:t>
      </w:r>
    </w:p>
    <w:p w14:paraId="526D129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__init__(self, x, y, w, h, font_size, win_scale, name=</w:t>
      </w:r>
      <w:r w:rsidRPr="00A34C26">
        <w:rPr>
          <w:rFonts w:ascii="Consolas" w:eastAsia="Times New Roman" w:hAnsi="Consolas" w:cs="Times New Roman"/>
          <w:color w:val="0000FF"/>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interactive=True, centre=False, private=False,  </w:t>
      </w:r>
    </w:p>
    <w:p w14:paraId="3D6F65C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max_length=14):  </w:t>
      </w:r>
    </w:p>
    <w:p w14:paraId="75A14AB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47BCB8E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Input boxes use a box object and a word object (or will do). They are used to allow the user to allow the input</w:t>
      </w:r>
      <w:r w:rsidRPr="00A34C26">
        <w:rPr>
          <w:rFonts w:ascii="Consolas" w:eastAsia="Times New Roman" w:hAnsi="Consolas" w:cs="Times New Roman"/>
          <w:color w:val="000000"/>
          <w:sz w:val="18"/>
          <w:szCs w:val="18"/>
          <w:bdr w:val="none" w:sz="0" w:space="0" w:color="auto" w:frame="1"/>
          <w:lang w:eastAsia="en-GB"/>
        </w:rPr>
        <w:t> </w:t>
      </w:r>
    </w:p>
    <w:p w14:paraId="2E0F69F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of words from the user.</w:t>
      </w:r>
      <w:r w:rsidRPr="00A34C26">
        <w:rPr>
          <w:rFonts w:ascii="Consolas" w:eastAsia="Times New Roman" w:hAnsi="Consolas" w:cs="Times New Roman"/>
          <w:color w:val="000000"/>
          <w:sz w:val="18"/>
          <w:szCs w:val="18"/>
          <w:bdr w:val="none" w:sz="0" w:space="0" w:color="auto" w:frame="1"/>
          <w:lang w:eastAsia="en-GB"/>
        </w:rPr>
        <w:t> </w:t>
      </w:r>
    </w:p>
    <w:p w14:paraId="205FF01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x: x coord of box.</w:t>
      </w:r>
      <w:r w:rsidRPr="00A34C26">
        <w:rPr>
          <w:rFonts w:ascii="Consolas" w:eastAsia="Times New Roman" w:hAnsi="Consolas" w:cs="Times New Roman"/>
          <w:color w:val="000000"/>
          <w:sz w:val="18"/>
          <w:szCs w:val="18"/>
          <w:bdr w:val="none" w:sz="0" w:space="0" w:color="auto" w:frame="1"/>
          <w:lang w:eastAsia="en-GB"/>
        </w:rPr>
        <w:t> </w:t>
      </w:r>
    </w:p>
    <w:p w14:paraId="1B8B266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x: Integer.</w:t>
      </w:r>
      <w:r w:rsidRPr="00A34C26">
        <w:rPr>
          <w:rFonts w:ascii="Consolas" w:eastAsia="Times New Roman" w:hAnsi="Consolas" w:cs="Times New Roman"/>
          <w:color w:val="000000"/>
          <w:sz w:val="18"/>
          <w:szCs w:val="18"/>
          <w:bdr w:val="none" w:sz="0" w:space="0" w:color="auto" w:frame="1"/>
          <w:lang w:eastAsia="en-GB"/>
        </w:rPr>
        <w:t> </w:t>
      </w:r>
    </w:p>
    <w:p w14:paraId="444E360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y: y coord of box.</w:t>
      </w:r>
      <w:r w:rsidRPr="00A34C26">
        <w:rPr>
          <w:rFonts w:ascii="Consolas" w:eastAsia="Times New Roman" w:hAnsi="Consolas" w:cs="Times New Roman"/>
          <w:color w:val="000000"/>
          <w:sz w:val="18"/>
          <w:szCs w:val="18"/>
          <w:bdr w:val="none" w:sz="0" w:space="0" w:color="auto" w:frame="1"/>
          <w:lang w:eastAsia="en-GB"/>
        </w:rPr>
        <w:t> </w:t>
      </w:r>
    </w:p>
    <w:p w14:paraId="077AC1B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y: Integer.</w:t>
      </w:r>
      <w:r w:rsidRPr="00A34C26">
        <w:rPr>
          <w:rFonts w:ascii="Consolas" w:eastAsia="Times New Roman" w:hAnsi="Consolas" w:cs="Times New Roman"/>
          <w:color w:val="000000"/>
          <w:sz w:val="18"/>
          <w:szCs w:val="18"/>
          <w:bdr w:val="none" w:sz="0" w:space="0" w:color="auto" w:frame="1"/>
          <w:lang w:eastAsia="en-GB"/>
        </w:rPr>
        <w:t> </w:t>
      </w:r>
    </w:p>
    <w:p w14:paraId="0B66854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 Width of box in pixels.</w:t>
      </w:r>
      <w:r w:rsidRPr="00A34C26">
        <w:rPr>
          <w:rFonts w:ascii="Consolas" w:eastAsia="Times New Roman" w:hAnsi="Consolas" w:cs="Times New Roman"/>
          <w:color w:val="000000"/>
          <w:sz w:val="18"/>
          <w:szCs w:val="18"/>
          <w:bdr w:val="none" w:sz="0" w:space="0" w:color="auto" w:frame="1"/>
          <w:lang w:eastAsia="en-GB"/>
        </w:rPr>
        <w:t> </w:t>
      </w:r>
    </w:p>
    <w:p w14:paraId="771337E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w: Integer.</w:t>
      </w:r>
      <w:r w:rsidRPr="00A34C26">
        <w:rPr>
          <w:rFonts w:ascii="Consolas" w:eastAsia="Times New Roman" w:hAnsi="Consolas" w:cs="Times New Roman"/>
          <w:color w:val="000000"/>
          <w:sz w:val="18"/>
          <w:szCs w:val="18"/>
          <w:bdr w:val="none" w:sz="0" w:space="0" w:color="auto" w:frame="1"/>
          <w:lang w:eastAsia="en-GB"/>
        </w:rPr>
        <w:t> </w:t>
      </w:r>
    </w:p>
    <w:p w14:paraId="375372B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h: Height of box in pixels.</w:t>
      </w:r>
      <w:r w:rsidRPr="00A34C26">
        <w:rPr>
          <w:rFonts w:ascii="Consolas" w:eastAsia="Times New Roman" w:hAnsi="Consolas" w:cs="Times New Roman"/>
          <w:color w:val="000000"/>
          <w:sz w:val="18"/>
          <w:szCs w:val="18"/>
          <w:bdr w:val="none" w:sz="0" w:space="0" w:color="auto" w:frame="1"/>
          <w:lang w:eastAsia="en-GB"/>
        </w:rPr>
        <w:t> </w:t>
      </w:r>
    </w:p>
    <w:p w14:paraId="1765283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h: Integer.</w:t>
      </w:r>
      <w:r w:rsidRPr="00A34C26">
        <w:rPr>
          <w:rFonts w:ascii="Consolas" w:eastAsia="Times New Roman" w:hAnsi="Consolas" w:cs="Times New Roman"/>
          <w:color w:val="000000"/>
          <w:sz w:val="18"/>
          <w:szCs w:val="18"/>
          <w:bdr w:val="none" w:sz="0" w:space="0" w:color="auto" w:frame="1"/>
          <w:lang w:eastAsia="en-GB"/>
        </w:rPr>
        <w:t> </w:t>
      </w:r>
    </w:p>
    <w:p w14:paraId="1EC43C8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font_size: Font size.</w:t>
      </w:r>
      <w:r w:rsidRPr="00A34C26">
        <w:rPr>
          <w:rFonts w:ascii="Consolas" w:eastAsia="Times New Roman" w:hAnsi="Consolas" w:cs="Times New Roman"/>
          <w:color w:val="000000"/>
          <w:sz w:val="18"/>
          <w:szCs w:val="18"/>
          <w:bdr w:val="none" w:sz="0" w:space="0" w:color="auto" w:frame="1"/>
          <w:lang w:eastAsia="en-GB"/>
        </w:rPr>
        <w:t> </w:t>
      </w:r>
    </w:p>
    <w:p w14:paraId="6953585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font_size: Integer.</w:t>
      </w:r>
      <w:r w:rsidRPr="00A34C26">
        <w:rPr>
          <w:rFonts w:ascii="Consolas" w:eastAsia="Times New Roman" w:hAnsi="Consolas" w:cs="Times New Roman"/>
          <w:color w:val="000000"/>
          <w:sz w:val="18"/>
          <w:szCs w:val="18"/>
          <w:bdr w:val="none" w:sz="0" w:space="0" w:color="auto" w:frame="1"/>
          <w:lang w:eastAsia="en-GB"/>
        </w:rPr>
        <w:t> </w:t>
      </w:r>
    </w:p>
    <w:p w14:paraId="3D7001A1"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A34C26">
        <w:rPr>
          <w:rFonts w:ascii="Consolas" w:eastAsia="Times New Roman" w:hAnsi="Consolas" w:cs="Times New Roman"/>
          <w:color w:val="000000"/>
          <w:sz w:val="18"/>
          <w:szCs w:val="18"/>
          <w:bdr w:val="none" w:sz="0" w:space="0" w:color="auto" w:frame="1"/>
          <w:lang w:eastAsia="en-GB"/>
        </w:rPr>
        <w:t> </w:t>
      </w:r>
    </w:p>
    <w:p w14:paraId="0CFB4E0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win_scale: Integer.</w:t>
      </w:r>
      <w:r w:rsidRPr="00A34C26">
        <w:rPr>
          <w:rFonts w:ascii="Consolas" w:eastAsia="Times New Roman" w:hAnsi="Consolas" w:cs="Times New Roman"/>
          <w:color w:val="000000"/>
          <w:sz w:val="18"/>
          <w:szCs w:val="18"/>
          <w:bdr w:val="none" w:sz="0" w:space="0" w:color="auto" w:frame="1"/>
          <w:lang w:eastAsia="en-GB"/>
        </w:rPr>
        <w:t> </w:t>
      </w:r>
    </w:p>
    <w:p w14:paraId="1FED933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name: This is the string that will display if the text box is empty at any time.</w:t>
      </w:r>
      <w:r w:rsidRPr="00A34C26">
        <w:rPr>
          <w:rFonts w:ascii="Consolas" w:eastAsia="Times New Roman" w:hAnsi="Consolas" w:cs="Times New Roman"/>
          <w:color w:val="000000"/>
          <w:sz w:val="18"/>
          <w:szCs w:val="18"/>
          <w:bdr w:val="none" w:sz="0" w:space="0" w:color="auto" w:frame="1"/>
          <w:lang w:eastAsia="en-GB"/>
        </w:rPr>
        <w:t> </w:t>
      </w:r>
    </w:p>
    <w:p w14:paraId="7835D76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name: String.</w:t>
      </w:r>
      <w:r w:rsidRPr="00A34C26">
        <w:rPr>
          <w:rFonts w:ascii="Consolas" w:eastAsia="Times New Roman" w:hAnsi="Consolas" w:cs="Times New Roman"/>
          <w:color w:val="000000"/>
          <w:sz w:val="18"/>
          <w:szCs w:val="18"/>
          <w:bdr w:val="none" w:sz="0" w:space="0" w:color="auto" w:frame="1"/>
          <w:lang w:eastAsia="en-GB"/>
        </w:rPr>
        <w:t> </w:t>
      </w:r>
    </w:p>
    <w:p w14:paraId="4494B71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interactive: Whether or not the box should respond to any user input. If false the input box becomes a</w:t>
      </w:r>
      <w:r w:rsidRPr="00A34C26">
        <w:rPr>
          <w:rFonts w:ascii="Consolas" w:eastAsia="Times New Roman" w:hAnsi="Consolas" w:cs="Times New Roman"/>
          <w:color w:val="000000"/>
          <w:sz w:val="18"/>
          <w:szCs w:val="18"/>
          <w:bdr w:val="none" w:sz="0" w:space="0" w:color="auto" w:frame="1"/>
          <w:lang w:eastAsia="en-GB"/>
        </w:rPr>
        <w:t> </w:t>
      </w:r>
    </w:p>
    <w:p w14:paraId="1841148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ext box.</w:t>
      </w:r>
      <w:r w:rsidRPr="00A34C26">
        <w:rPr>
          <w:rFonts w:ascii="Consolas" w:eastAsia="Times New Roman" w:hAnsi="Consolas" w:cs="Times New Roman"/>
          <w:color w:val="000000"/>
          <w:sz w:val="18"/>
          <w:szCs w:val="18"/>
          <w:bdr w:val="none" w:sz="0" w:space="0" w:color="auto" w:frame="1"/>
          <w:lang w:eastAsia="en-GB"/>
        </w:rPr>
        <w:t> </w:t>
      </w:r>
    </w:p>
    <w:p w14:paraId="13BD156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interactive: Boolean.</w:t>
      </w:r>
      <w:r w:rsidRPr="00A34C26">
        <w:rPr>
          <w:rFonts w:ascii="Consolas" w:eastAsia="Times New Roman" w:hAnsi="Consolas" w:cs="Times New Roman"/>
          <w:color w:val="000000"/>
          <w:sz w:val="18"/>
          <w:szCs w:val="18"/>
          <w:bdr w:val="none" w:sz="0" w:space="0" w:color="auto" w:frame="1"/>
          <w:lang w:eastAsia="en-GB"/>
        </w:rPr>
        <w:t> </w:t>
      </w:r>
    </w:p>
    <w:p w14:paraId="57E9BC4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centre: If True the x, y values will become the centre of the box. Otherwise the top left is used by</w:t>
      </w:r>
      <w:r w:rsidRPr="00A34C26">
        <w:rPr>
          <w:rFonts w:ascii="Consolas" w:eastAsia="Times New Roman" w:hAnsi="Consolas" w:cs="Times New Roman"/>
          <w:color w:val="000000"/>
          <w:sz w:val="18"/>
          <w:szCs w:val="18"/>
          <w:bdr w:val="none" w:sz="0" w:space="0" w:color="auto" w:frame="1"/>
          <w:lang w:eastAsia="en-GB"/>
        </w:rPr>
        <w:t> </w:t>
      </w:r>
    </w:p>
    <w:p w14:paraId="3CE980D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default.</w:t>
      </w:r>
      <w:r w:rsidRPr="00A34C26">
        <w:rPr>
          <w:rFonts w:ascii="Consolas" w:eastAsia="Times New Roman" w:hAnsi="Consolas" w:cs="Times New Roman"/>
          <w:color w:val="000000"/>
          <w:sz w:val="18"/>
          <w:szCs w:val="18"/>
          <w:bdr w:val="none" w:sz="0" w:space="0" w:color="auto" w:frame="1"/>
          <w:lang w:eastAsia="en-GB"/>
        </w:rPr>
        <w:t> </w:t>
      </w:r>
    </w:p>
    <w:p w14:paraId="6500415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centre: Boolean.</w:t>
      </w:r>
      <w:r w:rsidRPr="00A34C26">
        <w:rPr>
          <w:rFonts w:ascii="Consolas" w:eastAsia="Times New Roman" w:hAnsi="Consolas" w:cs="Times New Roman"/>
          <w:color w:val="000000"/>
          <w:sz w:val="18"/>
          <w:szCs w:val="18"/>
          <w:bdr w:val="none" w:sz="0" w:space="0" w:color="auto" w:frame="1"/>
          <w:lang w:eastAsia="en-GB"/>
        </w:rPr>
        <w:t> </w:t>
      </w:r>
    </w:p>
    <w:p w14:paraId="55D6CDB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private: If True the text in the box will be asterisks. This is useful for password input boxes.</w:t>
      </w:r>
      <w:r w:rsidRPr="00A34C26">
        <w:rPr>
          <w:rFonts w:ascii="Consolas" w:eastAsia="Times New Roman" w:hAnsi="Consolas" w:cs="Times New Roman"/>
          <w:color w:val="000000"/>
          <w:sz w:val="18"/>
          <w:szCs w:val="18"/>
          <w:bdr w:val="none" w:sz="0" w:space="0" w:color="auto" w:frame="1"/>
          <w:lang w:eastAsia="en-GB"/>
        </w:rPr>
        <w:t> </w:t>
      </w:r>
    </w:p>
    <w:p w14:paraId="2C9FBB8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private: Boolean.</w:t>
      </w:r>
      <w:r w:rsidRPr="00A34C26">
        <w:rPr>
          <w:rFonts w:ascii="Consolas" w:eastAsia="Times New Roman" w:hAnsi="Consolas" w:cs="Times New Roman"/>
          <w:color w:val="000000"/>
          <w:sz w:val="18"/>
          <w:szCs w:val="18"/>
          <w:bdr w:val="none" w:sz="0" w:space="0" w:color="auto" w:frame="1"/>
          <w:lang w:eastAsia="en-GB"/>
        </w:rPr>
        <w:t> </w:t>
      </w:r>
    </w:p>
    <w:p w14:paraId="06EA0B2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max_length: The maximum amount of characters the box can hold before it no longer accepts any more</w:t>
      </w:r>
      <w:r w:rsidRPr="00A34C26">
        <w:rPr>
          <w:rFonts w:ascii="Consolas" w:eastAsia="Times New Roman" w:hAnsi="Consolas" w:cs="Times New Roman"/>
          <w:color w:val="000000"/>
          <w:sz w:val="18"/>
          <w:szCs w:val="18"/>
          <w:bdr w:val="none" w:sz="0" w:space="0" w:color="auto" w:frame="1"/>
          <w:lang w:eastAsia="en-GB"/>
        </w:rPr>
        <w:t> </w:t>
      </w:r>
    </w:p>
    <w:p w14:paraId="5BBA9A3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characters from the user.</w:t>
      </w:r>
      <w:r w:rsidRPr="00A34C26">
        <w:rPr>
          <w:rFonts w:ascii="Consolas" w:eastAsia="Times New Roman" w:hAnsi="Consolas" w:cs="Times New Roman"/>
          <w:color w:val="000000"/>
          <w:sz w:val="18"/>
          <w:szCs w:val="18"/>
          <w:bdr w:val="none" w:sz="0" w:space="0" w:color="auto" w:frame="1"/>
          <w:lang w:eastAsia="en-GB"/>
        </w:rPr>
        <w:t> </w:t>
      </w:r>
    </w:p>
    <w:p w14:paraId="20BB92B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lastRenderedPageBreak/>
        <w:t>        :type max_length: Integer.</w:t>
      </w:r>
      <w:r w:rsidRPr="00A34C26">
        <w:rPr>
          <w:rFonts w:ascii="Consolas" w:eastAsia="Times New Roman" w:hAnsi="Consolas" w:cs="Times New Roman"/>
          <w:color w:val="000000"/>
          <w:sz w:val="18"/>
          <w:szCs w:val="18"/>
          <w:bdr w:val="none" w:sz="0" w:space="0" w:color="auto" w:frame="1"/>
          <w:lang w:eastAsia="en-GB"/>
        </w:rPr>
        <w:t> </w:t>
      </w:r>
    </w:p>
    <w:p w14:paraId="56F842AE"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0D23030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1336DF2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Essential</w:t>
      </w:r>
      <w:r w:rsidRPr="00A34C26">
        <w:rPr>
          <w:rFonts w:ascii="Consolas" w:eastAsia="Times New Roman" w:hAnsi="Consolas" w:cs="Times New Roman"/>
          <w:color w:val="000000"/>
          <w:sz w:val="18"/>
          <w:szCs w:val="18"/>
          <w:bdr w:val="none" w:sz="0" w:space="0" w:color="auto" w:frame="1"/>
          <w:lang w:eastAsia="en-GB"/>
        </w:rPr>
        <w:t>  </w:t>
      </w:r>
    </w:p>
    <w:p w14:paraId="3B1BD84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win_scale = win_scale  </w:t>
      </w:r>
    </w:p>
    <w:p w14:paraId="3645C27D"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2D42F7F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interactive = interactive  </w:t>
      </w:r>
    </w:p>
    <w:p w14:paraId="7D2EE42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active = False  </w:t>
      </w:r>
    </w:p>
    <w:p w14:paraId="0AF3222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ab_active = False  </w:t>
      </w:r>
    </w:p>
    <w:p w14:paraId="2C7118F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private = private  </w:t>
      </w:r>
    </w:p>
    <w:p w14:paraId="09D69DE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entered = False  </w:t>
      </w:r>
    </w:p>
    <w:p w14:paraId="09759F23"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max_length = max_length  </w:t>
      </w:r>
    </w:p>
    <w:p w14:paraId="0066B5D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7F5BC94E"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surface_width_og = w  </w:t>
      </w:r>
    </w:p>
    <w:p w14:paraId="7F46B65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6CEEDC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centre:  </w:t>
      </w:r>
    </w:p>
    <w:p w14:paraId="5B846C4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box_rect = pg.Rect((x - 1/2*w) * win_scale, (y - 1/2*h) * win_scale, w * win_scale, h * win_scale)  </w:t>
      </w:r>
    </w:p>
    <w:p w14:paraId="023A546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else</w:t>
      </w:r>
      <w:r w:rsidRPr="00A34C26">
        <w:rPr>
          <w:rFonts w:ascii="Consolas" w:eastAsia="Times New Roman" w:hAnsi="Consolas" w:cs="Times New Roman"/>
          <w:color w:val="000000"/>
          <w:sz w:val="18"/>
          <w:szCs w:val="18"/>
          <w:bdr w:val="none" w:sz="0" w:space="0" w:color="auto" w:frame="1"/>
          <w:lang w:eastAsia="en-GB"/>
        </w:rPr>
        <w:t>:  </w:t>
      </w:r>
    </w:p>
    <w:p w14:paraId="12C4DC3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box_rect = pg.Rect(x * win_scale, y * win_scale, w * win_scale, h * win_scale)  </w:t>
      </w:r>
    </w:p>
    <w:p w14:paraId="254214C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732440D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box_colour = (161, 161, 161)  </w:t>
      </w:r>
    </w:p>
    <w:p w14:paraId="50D7EEBD"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box_highlighted_colour = (240, 240, 240)  </w:t>
      </w:r>
    </w:p>
    <w:p w14:paraId="06EEADE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color = (255, 255, 30)  </w:t>
      </w:r>
    </w:p>
    <w:p w14:paraId="0D91C68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name = name  </w:t>
      </w:r>
    </w:p>
    <w:p w14:paraId="2C7982C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display_text = name  </w:t>
      </w:r>
    </w:p>
    <w:p w14:paraId="4C9A06E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user_input = </w:t>
      </w:r>
      <w:r w:rsidRPr="00A34C26">
        <w:rPr>
          <w:rFonts w:ascii="Consolas" w:eastAsia="Times New Roman" w:hAnsi="Consolas" w:cs="Times New Roman"/>
          <w:color w:val="0000FF"/>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4C08594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77561F4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font_path = os.path.join(</w:t>
      </w:r>
      <w:r w:rsidRPr="00A34C26">
        <w:rPr>
          <w:rFonts w:ascii="Consolas" w:eastAsia="Times New Roman" w:hAnsi="Consolas" w:cs="Times New Roman"/>
          <w:color w:val="0000FF"/>
          <w:sz w:val="18"/>
          <w:szCs w:val="18"/>
          <w:bdr w:val="none" w:sz="0" w:space="0" w:color="auto" w:frame="1"/>
          <w:lang w:eastAsia="en-GB"/>
        </w:rPr>
        <w:t>'resources'</w:t>
      </w: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00FF"/>
          <w:sz w:val="18"/>
          <w:szCs w:val="18"/>
          <w:bdr w:val="none" w:sz="0" w:space="0" w:color="auto" w:frame="1"/>
          <w:lang w:eastAsia="en-GB"/>
        </w:rPr>
        <w:t>'fonts'</w:t>
      </w: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00FF"/>
          <w:sz w:val="18"/>
          <w:szCs w:val="18"/>
          <w:bdr w:val="none" w:sz="0" w:space="0" w:color="auto" w:frame="1"/>
          <w:lang w:eastAsia="en-GB"/>
        </w:rPr>
        <w:t>'ARCADECLASSIC.TTF'</w:t>
      </w:r>
      <w:r w:rsidRPr="00A34C26">
        <w:rPr>
          <w:rFonts w:ascii="Consolas" w:eastAsia="Times New Roman" w:hAnsi="Consolas" w:cs="Times New Roman"/>
          <w:color w:val="000000"/>
          <w:sz w:val="18"/>
          <w:szCs w:val="18"/>
          <w:bdr w:val="none" w:sz="0" w:space="0" w:color="auto" w:frame="1"/>
          <w:lang w:eastAsia="en-GB"/>
        </w:rPr>
        <w:t>)  </w:t>
      </w:r>
    </w:p>
    <w:p w14:paraId="3DFAFE3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_font = pg.font.Font(font_path, font_size * win_scale)  </w:t>
      </w:r>
    </w:p>
    <w:p w14:paraId="60F7AE4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surface = self.__font.render(self.display_text, True, self.text_color)  </w:t>
      </w:r>
    </w:p>
    <w:p w14:paraId="18E64811"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rect = self.text_surface.get_rect(center=self.text_box_rect.center)  </w:t>
      </w:r>
    </w:p>
    <w:p w14:paraId="55677F5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7E8C9A7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update(self, events):  </w:t>
      </w:r>
    </w:p>
    <w:p w14:paraId="730EEF7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1F04BA0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Updates the textbox. This includes changing the size of the box if it gets to small for the text and handling</w:t>
      </w:r>
      <w:r w:rsidRPr="00A34C26">
        <w:rPr>
          <w:rFonts w:ascii="Consolas" w:eastAsia="Times New Roman" w:hAnsi="Consolas" w:cs="Times New Roman"/>
          <w:color w:val="000000"/>
          <w:sz w:val="18"/>
          <w:szCs w:val="18"/>
          <w:bdr w:val="none" w:sz="0" w:space="0" w:color="auto" w:frame="1"/>
          <w:lang w:eastAsia="en-GB"/>
        </w:rPr>
        <w:t> </w:t>
      </w:r>
    </w:p>
    <w:p w14:paraId="1360D79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events.</w:t>
      </w:r>
      <w:r w:rsidRPr="00A34C26">
        <w:rPr>
          <w:rFonts w:ascii="Consolas" w:eastAsia="Times New Roman" w:hAnsi="Consolas" w:cs="Times New Roman"/>
          <w:color w:val="000000"/>
          <w:sz w:val="18"/>
          <w:szCs w:val="18"/>
          <w:bdr w:val="none" w:sz="0" w:space="0" w:color="auto" w:frame="1"/>
          <w:lang w:eastAsia="en-GB"/>
        </w:rPr>
        <w:t> </w:t>
      </w:r>
    </w:p>
    <w:p w14:paraId="053B6ED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events: Contains events from the pg.event.get() call containing all keyboard events.</w:t>
      </w:r>
      <w:r w:rsidRPr="00A34C26">
        <w:rPr>
          <w:rFonts w:ascii="Consolas" w:eastAsia="Times New Roman" w:hAnsi="Consolas" w:cs="Times New Roman"/>
          <w:color w:val="000000"/>
          <w:sz w:val="18"/>
          <w:szCs w:val="18"/>
          <w:bdr w:val="none" w:sz="0" w:space="0" w:color="auto" w:frame="1"/>
          <w:lang w:eastAsia="en-GB"/>
        </w:rPr>
        <w:t> </w:t>
      </w:r>
    </w:p>
    <w:p w14:paraId="5416C27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 None.</w:t>
      </w:r>
      <w:r w:rsidRPr="00A34C26">
        <w:rPr>
          <w:rFonts w:ascii="Consolas" w:eastAsia="Times New Roman" w:hAnsi="Consolas" w:cs="Times New Roman"/>
          <w:color w:val="000000"/>
          <w:sz w:val="18"/>
          <w:szCs w:val="18"/>
          <w:bdr w:val="none" w:sz="0" w:space="0" w:color="auto" w:frame="1"/>
          <w:lang w:eastAsia="en-GB"/>
        </w:rPr>
        <w:t> </w:t>
      </w:r>
    </w:p>
    <w:p w14:paraId="082ED26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07499ED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2E5F828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Updates the textbox</w:t>
      </w:r>
      <w:r w:rsidRPr="00A34C26">
        <w:rPr>
          <w:rFonts w:ascii="Consolas" w:eastAsia="Times New Roman" w:hAnsi="Consolas" w:cs="Times New Roman"/>
          <w:color w:val="000000"/>
          <w:sz w:val="18"/>
          <w:szCs w:val="18"/>
          <w:bdr w:val="none" w:sz="0" w:space="0" w:color="auto" w:frame="1"/>
          <w:lang w:eastAsia="en-GB"/>
        </w:rPr>
        <w:t>  </w:t>
      </w:r>
    </w:p>
    <w:p w14:paraId="211E9E5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Resize the box if the text is too long.</w:t>
      </w:r>
      <w:r w:rsidRPr="00A34C26">
        <w:rPr>
          <w:rFonts w:ascii="Consolas" w:eastAsia="Times New Roman" w:hAnsi="Consolas" w:cs="Times New Roman"/>
          <w:color w:val="000000"/>
          <w:sz w:val="18"/>
          <w:szCs w:val="18"/>
          <w:bdr w:val="none" w:sz="0" w:space="0" w:color="auto" w:frame="1"/>
          <w:lang w:eastAsia="en-GB"/>
        </w:rPr>
        <w:t>  </w:t>
      </w:r>
    </w:p>
    <w:p w14:paraId="2EADB67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text_width = self.text_surface.get_width()  </w:t>
      </w:r>
    </w:p>
    <w:p w14:paraId="593DCFE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text_width &gt; self.text_box_rect.w - 10 * self.win_scale:  </w:t>
      </w:r>
    </w:p>
    <w:p w14:paraId="335E384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box_rect.w += 10 * self.win_scale  </w:t>
      </w:r>
    </w:p>
    <w:p w14:paraId="40A291D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box_rect.x -= 5 * self.win_scale  </w:t>
      </w:r>
    </w:p>
    <w:p w14:paraId="37C234A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306AF06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elif</w:t>
      </w:r>
      <w:r w:rsidRPr="00A34C26">
        <w:rPr>
          <w:rFonts w:ascii="Consolas" w:eastAsia="Times New Roman" w:hAnsi="Consolas" w:cs="Times New Roman"/>
          <w:color w:val="000000"/>
          <w:sz w:val="18"/>
          <w:szCs w:val="18"/>
          <w:bdr w:val="none" w:sz="0" w:space="0" w:color="auto" w:frame="1"/>
          <w:lang w:eastAsia="en-GB"/>
        </w:rPr>
        <w:t> self.text_surface_width_og &lt; text_width &lt; self.text_box_rect.w - 20 * self.win_scale:  </w:t>
      </w:r>
    </w:p>
    <w:p w14:paraId="1195F51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box_rect.w -= 10 * self.win_scale  </w:t>
      </w:r>
    </w:p>
    <w:p w14:paraId="40E934D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box_rect.x += 5 * self.win_scale  </w:t>
      </w:r>
    </w:p>
    <w:p w14:paraId="4D9E38F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self.interactive:  </w:t>
      </w:r>
    </w:p>
    <w:p w14:paraId="49FC091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for</w:t>
      </w:r>
      <w:r w:rsidRPr="00A34C26">
        <w:rPr>
          <w:rFonts w:ascii="Consolas" w:eastAsia="Times New Roman" w:hAnsi="Consolas" w:cs="Times New Roman"/>
          <w:color w:val="000000"/>
          <w:sz w:val="18"/>
          <w:szCs w:val="18"/>
          <w:bdr w:val="none" w:sz="0" w:space="0" w:color="auto" w:frame="1"/>
          <w:lang w:eastAsia="en-GB"/>
        </w:rPr>
        <w:t> event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events:  </w:t>
      </w:r>
    </w:p>
    <w:p w14:paraId="64F4808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event.type == pg.MOUSEBUTTONUP:  </w:t>
      </w:r>
    </w:p>
    <w:p w14:paraId="12F3B37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If the user clicked on the input_box rect.</w:t>
      </w:r>
      <w:r w:rsidRPr="00A34C26">
        <w:rPr>
          <w:rFonts w:ascii="Consolas" w:eastAsia="Times New Roman" w:hAnsi="Consolas" w:cs="Times New Roman"/>
          <w:color w:val="000000"/>
          <w:sz w:val="18"/>
          <w:szCs w:val="18"/>
          <w:bdr w:val="none" w:sz="0" w:space="0" w:color="auto" w:frame="1"/>
          <w:lang w:eastAsia="en-GB"/>
        </w:rPr>
        <w:t>  </w:t>
      </w:r>
    </w:p>
    <w:p w14:paraId="2A383F0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self.text_box_rect.collidepoint(*event.pos):  </w:t>
      </w:r>
    </w:p>
    <w:p w14:paraId="4AD60FB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Toggle the active variable.</w:t>
      </w:r>
      <w:r w:rsidRPr="00A34C26">
        <w:rPr>
          <w:rFonts w:ascii="Consolas" w:eastAsia="Times New Roman" w:hAnsi="Consolas" w:cs="Times New Roman"/>
          <w:color w:val="000000"/>
          <w:sz w:val="18"/>
          <w:szCs w:val="18"/>
          <w:bdr w:val="none" w:sz="0" w:space="0" w:color="auto" w:frame="1"/>
          <w:lang w:eastAsia="en-GB"/>
        </w:rPr>
        <w:t>  </w:t>
      </w:r>
    </w:p>
    <w:p w14:paraId="112586B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active = True  </w:t>
      </w:r>
    </w:p>
    <w:p w14:paraId="67AF07C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user_input = </w:t>
      </w:r>
      <w:r w:rsidRPr="00A34C26">
        <w:rPr>
          <w:rFonts w:ascii="Consolas" w:eastAsia="Times New Roman" w:hAnsi="Consolas" w:cs="Times New Roman"/>
          <w:color w:val="0000FF"/>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40C9640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else</w:t>
      </w:r>
      <w:r w:rsidRPr="00A34C26">
        <w:rPr>
          <w:rFonts w:ascii="Consolas" w:eastAsia="Times New Roman" w:hAnsi="Consolas" w:cs="Times New Roman"/>
          <w:color w:val="000000"/>
          <w:sz w:val="18"/>
          <w:szCs w:val="18"/>
          <w:bdr w:val="none" w:sz="0" w:space="0" w:color="auto" w:frame="1"/>
          <w:lang w:eastAsia="en-GB"/>
        </w:rPr>
        <w:t>:  </w:t>
      </w:r>
    </w:p>
    <w:p w14:paraId="0910715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active = False  </w:t>
      </w:r>
    </w:p>
    <w:p w14:paraId="56D8BA9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ab_active = False  </w:t>
      </w:r>
    </w:p>
    <w:p w14:paraId="537A541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entered = False  </w:t>
      </w:r>
    </w:p>
    <w:p w14:paraId="16F818F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46E3BC0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lastRenderedPageBreak/>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event.type == pg.KEYDOWN:  </w:t>
      </w:r>
    </w:p>
    <w:p w14:paraId="29B1977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self.active </w:t>
      </w:r>
      <w:r w:rsidRPr="00A34C26">
        <w:rPr>
          <w:rFonts w:ascii="Consolas" w:eastAsia="Times New Roman" w:hAnsi="Consolas" w:cs="Times New Roman"/>
          <w:b/>
          <w:bCs/>
          <w:color w:val="006699"/>
          <w:sz w:val="18"/>
          <w:szCs w:val="18"/>
          <w:bdr w:val="none" w:sz="0" w:space="0" w:color="auto" w:frame="1"/>
          <w:lang w:eastAsia="en-GB"/>
        </w:rPr>
        <w:t>or</w:t>
      </w:r>
      <w:r w:rsidRPr="00A34C26">
        <w:rPr>
          <w:rFonts w:ascii="Consolas" w:eastAsia="Times New Roman" w:hAnsi="Consolas" w:cs="Times New Roman"/>
          <w:color w:val="000000"/>
          <w:sz w:val="18"/>
          <w:szCs w:val="18"/>
          <w:bdr w:val="none" w:sz="0" w:space="0" w:color="auto" w:frame="1"/>
          <w:lang w:eastAsia="en-GB"/>
        </w:rPr>
        <w:t> self.tab_active:  </w:t>
      </w:r>
    </w:p>
    <w:p w14:paraId="1D0C5CD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event.key == pg.K_BACKSPACE:  </w:t>
      </w:r>
    </w:p>
    <w:p w14:paraId="7E51745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user_input = self.user_input[:-1]  </w:t>
      </w:r>
    </w:p>
    <w:p w14:paraId="15E8690D"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elif</w:t>
      </w:r>
      <w:r w:rsidRPr="00A34C26">
        <w:rPr>
          <w:rFonts w:ascii="Consolas" w:eastAsia="Times New Roman" w:hAnsi="Consolas" w:cs="Times New Roman"/>
          <w:color w:val="000000"/>
          <w:sz w:val="18"/>
          <w:szCs w:val="18"/>
          <w:bdr w:val="none" w:sz="0" w:space="0" w:color="auto" w:frame="1"/>
          <w:lang w:eastAsia="en-GB"/>
        </w:rPr>
        <w:t> event.key == pg.K_RETURN:  </w:t>
      </w:r>
    </w:p>
    <w:p w14:paraId="1012C38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return</w:t>
      </w:r>
      <w:r w:rsidRPr="00A34C26">
        <w:rPr>
          <w:rFonts w:ascii="Consolas" w:eastAsia="Times New Roman" w:hAnsi="Consolas" w:cs="Times New Roman"/>
          <w:color w:val="000000"/>
          <w:sz w:val="18"/>
          <w:szCs w:val="18"/>
          <w:bdr w:val="none" w:sz="0" w:space="0" w:color="auto" w:frame="1"/>
          <w:lang w:eastAsia="en-GB"/>
        </w:rPr>
        <w:t> self.user_input  </w:t>
      </w:r>
      <w:r w:rsidRPr="00A34C26">
        <w:rPr>
          <w:rFonts w:ascii="Consolas" w:eastAsia="Times New Roman" w:hAnsi="Consolas" w:cs="Times New Roman"/>
          <w:color w:val="008200"/>
          <w:sz w:val="18"/>
          <w:szCs w:val="18"/>
          <w:bdr w:val="none" w:sz="0" w:space="0" w:color="auto" w:frame="1"/>
          <w:lang w:eastAsia="en-GB"/>
        </w:rPr>
        <w:t># think about this yea</w:t>
      </w:r>
      <w:r w:rsidRPr="00A34C26">
        <w:rPr>
          <w:rFonts w:ascii="Consolas" w:eastAsia="Times New Roman" w:hAnsi="Consolas" w:cs="Times New Roman"/>
          <w:color w:val="000000"/>
          <w:sz w:val="18"/>
          <w:szCs w:val="18"/>
          <w:bdr w:val="none" w:sz="0" w:space="0" w:color="auto" w:frame="1"/>
          <w:lang w:eastAsia="en-GB"/>
        </w:rPr>
        <w:t>  </w:t>
      </w:r>
    </w:p>
    <w:p w14:paraId="3AE5026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else</w:t>
      </w:r>
      <w:r w:rsidRPr="00A34C26">
        <w:rPr>
          <w:rFonts w:ascii="Consolas" w:eastAsia="Times New Roman" w:hAnsi="Consolas" w:cs="Times New Roman"/>
          <w:color w:val="000000"/>
          <w:sz w:val="18"/>
          <w:szCs w:val="18"/>
          <w:bdr w:val="none" w:sz="0" w:space="0" w:color="auto" w:frame="1"/>
          <w:lang w:eastAsia="en-GB"/>
        </w:rPr>
        <w:t>:  </w:t>
      </w:r>
    </w:p>
    <w:p w14:paraId="7E998E11"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Only accepts characters between 46-123</w:t>
      </w:r>
      <w:r w:rsidRPr="00A34C26">
        <w:rPr>
          <w:rFonts w:ascii="Consolas" w:eastAsia="Times New Roman" w:hAnsi="Consolas" w:cs="Times New Roman"/>
          <w:color w:val="000000"/>
          <w:sz w:val="18"/>
          <w:szCs w:val="18"/>
          <w:bdr w:val="none" w:sz="0" w:space="0" w:color="auto" w:frame="1"/>
          <w:lang w:eastAsia="en-GB"/>
        </w:rPr>
        <w:t>  </w:t>
      </w:r>
    </w:p>
    <w:p w14:paraId="63EC16E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event.unicode.lower()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chr(x) </w:t>
      </w:r>
      <w:r w:rsidRPr="00A34C26">
        <w:rPr>
          <w:rFonts w:ascii="Consolas" w:eastAsia="Times New Roman" w:hAnsi="Consolas" w:cs="Times New Roman"/>
          <w:b/>
          <w:bCs/>
          <w:color w:val="006699"/>
          <w:sz w:val="18"/>
          <w:szCs w:val="18"/>
          <w:bdr w:val="none" w:sz="0" w:space="0" w:color="auto" w:frame="1"/>
          <w:lang w:eastAsia="en-GB"/>
        </w:rPr>
        <w:t>for</w:t>
      </w:r>
      <w:r w:rsidRPr="00A34C26">
        <w:rPr>
          <w:rFonts w:ascii="Consolas" w:eastAsia="Times New Roman" w:hAnsi="Consolas" w:cs="Times New Roman"/>
          <w:color w:val="000000"/>
          <w:sz w:val="18"/>
          <w:szCs w:val="18"/>
          <w:bdr w:val="none" w:sz="0" w:space="0" w:color="auto" w:frame="1"/>
          <w:lang w:eastAsia="en-GB"/>
        </w:rPr>
        <w:t> x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range(46, 123)]:  </w:t>
      </w:r>
    </w:p>
    <w:p w14:paraId="7337E8D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len(self.user_input) &lt; self.max_length:  </w:t>
      </w:r>
    </w:p>
    <w:p w14:paraId="42EC9E8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user_input += event.unicode  </w:t>
      </w:r>
    </w:p>
    <w:p w14:paraId="0A89946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B0F0F9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Re-render the text.</w:t>
      </w:r>
      <w:r w:rsidRPr="00A34C26">
        <w:rPr>
          <w:rFonts w:ascii="Consolas" w:eastAsia="Times New Roman" w:hAnsi="Consolas" w:cs="Times New Roman"/>
          <w:color w:val="000000"/>
          <w:sz w:val="18"/>
          <w:szCs w:val="18"/>
          <w:bdr w:val="none" w:sz="0" w:space="0" w:color="auto" w:frame="1"/>
          <w:lang w:eastAsia="en-GB"/>
        </w:rPr>
        <w:t>  </w:t>
      </w:r>
    </w:p>
    <w:p w14:paraId="6BD58AA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len(self.user_input) == 0:  </w:t>
      </w:r>
    </w:p>
    <w:p w14:paraId="7A34824D"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display_text = self.name  </w:t>
      </w:r>
    </w:p>
    <w:p w14:paraId="4B77C42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4CADC41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len(self.user_input) &gt; 0:  </w:t>
      </w:r>
    </w:p>
    <w:p w14:paraId="4148AD1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entered = True  </w:t>
      </w:r>
    </w:p>
    <w:p w14:paraId="1C24A25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self.private:  </w:t>
      </w:r>
    </w:p>
    <w:p w14:paraId="4475E2A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display_text = </w:t>
      </w:r>
      <w:r w:rsidRPr="00A34C26">
        <w:rPr>
          <w:rFonts w:ascii="Consolas" w:eastAsia="Times New Roman" w:hAnsi="Consolas" w:cs="Times New Roman"/>
          <w:color w:val="0000FF"/>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 len(self.user_input)  </w:t>
      </w:r>
    </w:p>
    <w:p w14:paraId="7984760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else</w:t>
      </w:r>
      <w:r w:rsidRPr="00A34C26">
        <w:rPr>
          <w:rFonts w:ascii="Consolas" w:eastAsia="Times New Roman" w:hAnsi="Consolas" w:cs="Times New Roman"/>
          <w:color w:val="000000"/>
          <w:sz w:val="18"/>
          <w:szCs w:val="18"/>
          <w:bdr w:val="none" w:sz="0" w:space="0" w:color="auto" w:frame="1"/>
          <w:lang w:eastAsia="en-GB"/>
        </w:rPr>
        <w:t>:  </w:t>
      </w:r>
    </w:p>
    <w:p w14:paraId="69B1038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display_text = self.user_input  </w:t>
      </w:r>
    </w:p>
    <w:p w14:paraId="46E1E86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else</w:t>
      </w:r>
      <w:r w:rsidRPr="00A34C26">
        <w:rPr>
          <w:rFonts w:ascii="Consolas" w:eastAsia="Times New Roman" w:hAnsi="Consolas" w:cs="Times New Roman"/>
          <w:color w:val="000000"/>
          <w:sz w:val="18"/>
          <w:szCs w:val="18"/>
          <w:bdr w:val="none" w:sz="0" w:space="0" w:color="auto" w:frame="1"/>
          <w:lang w:eastAsia="en-GB"/>
        </w:rPr>
        <w:t>:  </w:t>
      </w:r>
    </w:p>
    <w:p w14:paraId="639D896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entered = False  </w:t>
      </w:r>
    </w:p>
    <w:p w14:paraId="2DAC903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025E52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surface = self.__font.render(self.display_text, True, self.text_color)  </w:t>
      </w:r>
    </w:p>
    <w:p w14:paraId="58D5BC9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rect = self.text_surface.get_rect(center=self.text_box_rect.center)  </w:t>
      </w:r>
    </w:p>
    <w:p w14:paraId="1AB11DD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17D275E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display(self, win):  </w:t>
      </w:r>
    </w:p>
    <w:p w14:paraId="0003077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0F4288E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Blits text and box to the screen.</w:t>
      </w:r>
      <w:r w:rsidRPr="00A34C26">
        <w:rPr>
          <w:rFonts w:ascii="Consolas" w:eastAsia="Times New Roman" w:hAnsi="Consolas" w:cs="Times New Roman"/>
          <w:color w:val="000000"/>
          <w:sz w:val="18"/>
          <w:szCs w:val="18"/>
          <w:bdr w:val="none" w:sz="0" w:space="0" w:color="auto" w:frame="1"/>
          <w:lang w:eastAsia="en-GB"/>
        </w:rPr>
        <w:t> </w:t>
      </w:r>
    </w:p>
    <w:p w14:paraId="068A8E2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A34C26">
        <w:rPr>
          <w:rFonts w:ascii="Consolas" w:eastAsia="Times New Roman" w:hAnsi="Consolas" w:cs="Times New Roman"/>
          <w:color w:val="000000"/>
          <w:sz w:val="18"/>
          <w:szCs w:val="18"/>
          <w:bdr w:val="none" w:sz="0" w:space="0" w:color="auto" w:frame="1"/>
          <w:lang w:eastAsia="en-GB"/>
        </w:rPr>
        <w:t> </w:t>
      </w:r>
    </w:p>
    <w:p w14:paraId="0C7CA1D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win: Surface.</w:t>
      </w:r>
      <w:r w:rsidRPr="00A34C26">
        <w:rPr>
          <w:rFonts w:ascii="Consolas" w:eastAsia="Times New Roman" w:hAnsi="Consolas" w:cs="Times New Roman"/>
          <w:color w:val="000000"/>
          <w:sz w:val="18"/>
          <w:szCs w:val="18"/>
          <w:bdr w:val="none" w:sz="0" w:space="0" w:color="auto" w:frame="1"/>
          <w:lang w:eastAsia="en-GB"/>
        </w:rPr>
        <w:t> </w:t>
      </w:r>
    </w:p>
    <w:p w14:paraId="24585B6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 None.</w:t>
      </w:r>
      <w:r w:rsidRPr="00A34C26">
        <w:rPr>
          <w:rFonts w:ascii="Consolas" w:eastAsia="Times New Roman" w:hAnsi="Consolas" w:cs="Times New Roman"/>
          <w:color w:val="000000"/>
          <w:sz w:val="18"/>
          <w:szCs w:val="18"/>
          <w:bdr w:val="none" w:sz="0" w:space="0" w:color="auto" w:frame="1"/>
          <w:lang w:eastAsia="en-GB"/>
        </w:rPr>
        <w:t> </w:t>
      </w:r>
    </w:p>
    <w:p w14:paraId="6CB74E6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4F47AEA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0C042E3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Blit the text.</w:t>
      </w:r>
      <w:r w:rsidRPr="00A34C26">
        <w:rPr>
          <w:rFonts w:ascii="Consolas" w:eastAsia="Times New Roman" w:hAnsi="Consolas" w:cs="Times New Roman"/>
          <w:color w:val="000000"/>
          <w:sz w:val="18"/>
          <w:szCs w:val="18"/>
          <w:bdr w:val="none" w:sz="0" w:space="0" w:color="auto" w:frame="1"/>
          <w:lang w:eastAsia="en-GB"/>
        </w:rPr>
        <w:t>  </w:t>
      </w:r>
    </w:p>
    <w:p w14:paraId="176CA20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in.blit(self.text_surface, self.text_rect)  </w:t>
      </w:r>
    </w:p>
    <w:p w14:paraId="3D90E86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Blit the rect.</w:t>
      </w:r>
      <w:r w:rsidRPr="00A34C26">
        <w:rPr>
          <w:rFonts w:ascii="Consolas" w:eastAsia="Times New Roman" w:hAnsi="Consolas" w:cs="Times New Roman"/>
          <w:color w:val="000000"/>
          <w:sz w:val="18"/>
          <w:szCs w:val="18"/>
          <w:bdr w:val="none" w:sz="0" w:space="0" w:color="auto" w:frame="1"/>
          <w:lang w:eastAsia="en-GB"/>
        </w:rPr>
        <w:t>  </w:t>
      </w:r>
    </w:p>
    <w:p w14:paraId="7B303C3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pg.draw.rect(win, self.text_box_colour  </w:t>
      </w:r>
    </w:p>
    <w:p w14:paraId="0482D57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not</w:t>
      </w:r>
      <w:r w:rsidRPr="00A34C26">
        <w:rPr>
          <w:rFonts w:ascii="Consolas" w:eastAsia="Times New Roman" w:hAnsi="Consolas" w:cs="Times New Roman"/>
          <w:color w:val="000000"/>
          <w:sz w:val="18"/>
          <w:szCs w:val="18"/>
          <w:bdr w:val="none" w:sz="0" w:space="0" w:color="auto" w:frame="1"/>
          <w:lang w:eastAsia="en-GB"/>
        </w:rPr>
        <w:t> (self.active </w:t>
      </w:r>
      <w:r w:rsidRPr="00A34C26">
        <w:rPr>
          <w:rFonts w:ascii="Consolas" w:eastAsia="Times New Roman" w:hAnsi="Consolas" w:cs="Times New Roman"/>
          <w:b/>
          <w:bCs/>
          <w:color w:val="006699"/>
          <w:sz w:val="18"/>
          <w:szCs w:val="18"/>
          <w:bdr w:val="none" w:sz="0" w:space="0" w:color="auto" w:frame="1"/>
          <w:lang w:eastAsia="en-GB"/>
        </w:rPr>
        <w:t>or</w:t>
      </w:r>
      <w:r w:rsidRPr="00A34C26">
        <w:rPr>
          <w:rFonts w:ascii="Consolas" w:eastAsia="Times New Roman" w:hAnsi="Consolas" w:cs="Times New Roman"/>
          <w:color w:val="000000"/>
          <w:sz w:val="18"/>
          <w:szCs w:val="18"/>
          <w:bdr w:val="none" w:sz="0" w:space="0" w:color="auto" w:frame="1"/>
          <w:lang w:eastAsia="en-GB"/>
        </w:rPr>
        <w:t> self.tab_active)  </w:t>
      </w:r>
    </w:p>
    <w:p w14:paraId="2A42D9D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else</w:t>
      </w:r>
      <w:r w:rsidRPr="00A34C26">
        <w:rPr>
          <w:rFonts w:ascii="Consolas" w:eastAsia="Times New Roman" w:hAnsi="Consolas" w:cs="Times New Roman"/>
          <w:color w:val="000000"/>
          <w:sz w:val="18"/>
          <w:szCs w:val="18"/>
          <w:bdr w:val="none" w:sz="0" w:space="0" w:color="auto" w:frame="1"/>
          <w:lang w:eastAsia="en-GB"/>
        </w:rPr>
        <w:t> self.text_box_highlighted_colour, self.text_box_rect, 2 * self.win_scale)  </w:t>
      </w:r>
    </w:p>
    <w:p w14:paraId="61ACEB9E"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41D801A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get_input(self):  </w:t>
      </w:r>
    </w:p>
    <w:p w14:paraId="16C4948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return</w:t>
      </w:r>
      <w:r w:rsidRPr="00A34C26">
        <w:rPr>
          <w:rFonts w:ascii="Consolas" w:eastAsia="Times New Roman" w:hAnsi="Consolas" w:cs="Times New Roman"/>
          <w:color w:val="000000"/>
          <w:sz w:val="18"/>
          <w:szCs w:val="18"/>
          <w:bdr w:val="none" w:sz="0" w:space="0" w:color="auto" w:frame="1"/>
          <w:lang w:eastAsia="en-GB"/>
        </w:rPr>
        <w:t> self.user_input  </w:t>
      </w:r>
    </w:p>
    <w:p w14:paraId="0E81BFC1"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22A60D0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74DBA8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b/>
          <w:bCs/>
          <w:color w:val="006699"/>
          <w:sz w:val="18"/>
          <w:szCs w:val="18"/>
          <w:bdr w:val="none" w:sz="0" w:space="0" w:color="auto" w:frame="1"/>
          <w:lang w:eastAsia="en-GB"/>
        </w:rPr>
        <w:t>class</w:t>
      </w:r>
      <w:r w:rsidRPr="00A34C26">
        <w:rPr>
          <w:rFonts w:ascii="Consolas" w:eastAsia="Times New Roman" w:hAnsi="Consolas" w:cs="Times New Roman"/>
          <w:color w:val="000000"/>
          <w:sz w:val="18"/>
          <w:szCs w:val="18"/>
          <w:bdr w:val="none" w:sz="0" w:space="0" w:color="auto" w:frame="1"/>
          <w:lang w:eastAsia="en-GB"/>
        </w:rPr>
        <w:t> ErrorBox:  </w:t>
      </w:r>
    </w:p>
    <w:p w14:paraId="5BFA8F3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__init__(self, content, win_scale):  </w:t>
      </w:r>
    </w:p>
    <w:p w14:paraId="3655CCB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149C1D4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Error box are used for when there is an error that effects the game in a way the user would not expect.</w:t>
      </w:r>
      <w:r w:rsidRPr="00A34C26">
        <w:rPr>
          <w:rFonts w:ascii="Consolas" w:eastAsia="Times New Roman" w:hAnsi="Consolas" w:cs="Times New Roman"/>
          <w:color w:val="000000"/>
          <w:sz w:val="18"/>
          <w:szCs w:val="18"/>
          <w:bdr w:val="none" w:sz="0" w:space="0" w:color="auto" w:frame="1"/>
          <w:lang w:eastAsia="en-GB"/>
        </w:rPr>
        <w:t> </w:t>
      </w:r>
    </w:p>
    <w:p w14:paraId="441B92C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content: The text that will be outputted in the box.</w:t>
      </w:r>
      <w:r w:rsidRPr="00A34C26">
        <w:rPr>
          <w:rFonts w:ascii="Consolas" w:eastAsia="Times New Roman" w:hAnsi="Consolas" w:cs="Times New Roman"/>
          <w:color w:val="000000"/>
          <w:sz w:val="18"/>
          <w:szCs w:val="18"/>
          <w:bdr w:val="none" w:sz="0" w:space="0" w:color="auto" w:frame="1"/>
          <w:lang w:eastAsia="en-GB"/>
        </w:rPr>
        <w:t> </w:t>
      </w:r>
    </w:p>
    <w:p w14:paraId="70DB4E7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content: String.</w:t>
      </w:r>
      <w:r w:rsidRPr="00A34C26">
        <w:rPr>
          <w:rFonts w:ascii="Consolas" w:eastAsia="Times New Roman" w:hAnsi="Consolas" w:cs="Times New Roman"/>
          <w:color w:val="000000"/>
          <w:sz w:val="18"/>
          <w:szCs w:val="18"/>
          <w:bdr w:val="none" w:sz="0" w:space="0" w:color="auto" w:frame="1"/>
          <w:lang w:eastAsia="en-GB"/>
        </w:rPr>
        <w:t> </w:t>
      </w:r>
    </w:p>
    <w:p w14:paraId="285DE11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A34C26">
        <w:rPr>
          <w:rFonts w:ascii="Consolas" w:eastAsia="Times New Roman" w:hAnsi="Consolas" w:cs="Times New Roman"/>
          <w:color w:val="000000"/>
          <w:sz w:val="18"/>
          <w:szCs w:val="18"/>
          <w:bdr w:val="none" w:sz="0" w:space="0" w:color="auto" w:frame="1"/>
          <w:lang w:eastAsia="en-GB"/>
        </w:rPr>
        <w:t> </w:t>
      </w:r>
    </w:p>
    <w:p w14:paraId="3491935D"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win_scale: Integer.</w:t>
      </w:r>
      <w:r w:rsidRPr="00A34C26">
        <w:rPr>
          <w:rFonts w:ascii="Consolas" w:eastAsia="Times New Roman" w:hAnsi="Consolas" w:cs="Times New Roman"/>
          <w:color w:val="000000"/>
          <w:sz w:val="18"/>
          <w:szCs w:val="18"/>
          <w:bdr w:val="none" w:sz="0" w:space="0" w:color="auto" w:frame="1"/>
          <w:lang w:eastAsia="en-GB"/>
        </w:rPr>
        <w:t> </w:t>
      </w:r>
    </w:p>
    <w:p w14:paraId="4FCF265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58FF6D83"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A192F7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Essential</w:t>
      </w:r>
      <w:r w:rsidRPr="00A34C26">
        <w:rPr>
          <w:rFonts w:ascii="Consolas" w:eastAsia="Times New Roman" w:hAnsi="Consolas" w:cs="Times New Roman"/>
          <w:color w:val="000000"/>
          <w:sz w:val="18"/>
          <w:szCs w:val="18"/>
          <w:bdr w:val="none" w:sz="0" w:space="0" w:color="auto" w:frame="1"/>
          <w:lang w:eastAsia="en-GB"/>
        </w:rPr>
        <w:t>  </w:t>
      </w:r>
    </w:p>
    <w:p w14:paraId="133F42F3"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win_scale = win_scale  </w:t>
      </w:r>
    </w:p>
    <w:p w14:paraId="7CF81FC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5E7AAF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content = content  </w:t>
      </w:r>
    </w:p>
    <w:p w14:paraId="3395F2C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1A8FDFF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box = Box((20, 196), (296, 40), (255, 255, 255), 2, win_scale)  </w:t>
      </w:r>
    </w:p>
    <w:p w14:paraId="1C8EC8A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ransparent_win = pg.Surface((296 * win_scale, 40 * win_scale))  </w:t>
      </w:r>
    </w:p>
    <w:p w14:paraId="2CB3F5E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lastRenderedPageBreak/>
        <w:t>        self.transparent_win.set_alpha(225)  </w:t>
      </w:r>
    </w:p>
    <w:p w14:paraId="0EEC51F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ransparent_win.fill((161, 161, 161))  </w:t>
      </w:r>
    </w:p>
    <w:p w14:paraId="1B1238E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surface = Word(content,  </w:t>
      </w:r>
    </w:p>
    <w:p w14:paraId="251E595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coord/win_scale </w:t>
      </w:r>
      <w:r w:rsidRPr="00A34C26">
        <w:rPr>
          <w:rFonts w:ascii="Consolas" w:eastAsia="Times New Roman" w:hAnsi="Consolas" w:cs="Times New Roman"/>
          <w:b/>
          <w:bCs/>
          <w:color w:val="006699"/>
          <w:sz w:val="18"/>
          <w:szCs w:val="18"/>
          <w:bdr w:val="none" w:sz="0" w:space="0" w:color="auto" w:frame="1"/>
          <w:lang w:eastAsia="en-GB"/>
        </w:rPr>
        <w:t>for</w:t>
      </w:r>
      <w:r w:rsidRPr="00A34C26">
        <w:rPr>
          <w:rFonts w:ascii="Consolas" w:eastAsia="Times New Roman" w:hAnsi="Consolas" w:cs="Times New Roman"/>
          <w:color w:val="000000"/>
          <w:sz w:val="18"/>
          <w:szCs w:val="18"/>
          <w:bdr w:val="none" w:sz="0" w:space="0" w:color="auto" w:frame="1"/>
          <w:lang w:eastAsia="en-GB"/>
        </w:rPr>
        <w:t> coord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self.box.rect.center],  </w:t>
      </w:r>
    </w:p>
    <w:p w14:paraId="1855A9B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255, 255, 130, 100),  </w:t>
      </w:r>
    </w:p>
    <w:p w14:paraId="295C557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20,  </w:t>
      </w:r>
    </w:p>
    <w:p w14:paraId="56470EA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in_scale,  </w:t>
      </w:r>
    </w:p>
    <w:p w14:paraId="7F0A938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centre=True  </w:t>
      </w:r>
    </w:p>
    <w:p w14:paraId="53CB9BD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  </w:t>
      </w:r>
    </w:p>
    <w:p w14:paraId="45260DE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FF104E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update(self, events):  </w:t>
      </w:r>
    </w:p>
    <w:p w14:paraId="3C55060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24D50FA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he only check that the error box performs is to see if a mouse button has been lifted up or a key has been</w:t>
      </w:r>
      <w:r w:rsidRPr="00A34C26">
        <w:rPr>
          <w:rFonts w:ascii="Consolas" w:eastAsia="Times New Roman" w:hAnsi="Consolas" w:cs="Times New Roman"/>
          <w:color w:val="000000"/>
          <w:sz w:val="18"/>
          <w:szCs w:val="18"/>
          <w:bdr w:val="none" w:sz="0" w:space="0" w:color="auto" w:frame="1"/>
          <w:lang w:eastAsia="en-GB"/>
        </w:rPr>
        <w:t> </w:t>
      </w:r>
    </w:p>
    <w:p w14:paraId="1CC6AD6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ressed down. This is because when the user presses something it will disappear.</w:t>
      </w:r>
      <w:r w:rsidRPr="00A34C26">
        <w:rPr>
          <w:rFonts w:ascii="Consolas" w:eastAsia="Times New Roman" w:hAnsi="Consolas" w:cs="Times New Roman"/>
          <w:color w:val="000000"/>
          <w:sz w:val="18"/>
          <w:szCs w:val="18"/>
          <w:bdr w:val="none" w:sz="0" w:space="0" w:color="auto" w:frame="1"/>
          <w:lang w:eastAsia="en-GB"/>
        </w:rPr>
        <w:t> </w:t>
      </w:r>
    </w:p>
    <w:p w14:paraId="0CF7D8B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events: Contains events from the pg.event.get() call containing all keyboard events.</w:t>
      </w:r>
      <w:r w:rsidRPr="00A34C26">
        <w:rPr>
          <w:rFonts w:ascii="Consolas" w:eastAsia="Times New Roman" w:hAnsi="Consolas" w:cs="Times New Roman"/>
          <w:color w:val="000000"/>
          <w:sz w:val="18"/>
          <w:szCs w:val="18"/>
          <w:bdr w:val="none" w:sz="0" w:space="0" w:color="auto" w:frame="1"/>
          <w:lang w:eastAsia="en-GB"/>
        </w:rPr>
        <w:t> </w:t>
      </w:r>
    </w:p>
    <w:p w14:paraId="1B4174B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events: List.</w:t>
      </w:r>
      <w:r w:rsidRPr="00A34C26">
        <w:rPr>
          <w:rFonts w:ascii="Consolas" w:eastAsia="Times New Roman" w:hAnsi="Consolas" w:cs="Times New Roman"/>
          <w:color w:val="000000"/>
          <w:sz w:val="18"/>
          <w:szCs w:val="18"/>
          <w:bdr w:val="none" w:sz="0" w:space="0" w:color="auto" w:frame="1"/>
          <w:lang w:eastAsia="en-GB"/>
        </w:rPr>
        <w:t> </w:t>
      </w:r>
    </w:p>
    <w:p w14:paraId="3928607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 Boolean: True if the user has pressed any key or mouse button else False.</w:t>
      </w:r>
      <w:r w:rsidRPr="00A34C26">
        <w:rPr>
          <w:rFonts w:ascii="Consolas" w:eastAsia="Times New Roman" w:hAnsi="Consolas" w:cs="Times New Roman"/>
          <w:color w:val="000000"/>
          <w:sz w:val="18"/>
          <w:szCs w:val="18"/>
          <w:bdr w:val="none" w:sz="0" w:space="0" w:color="auto" w:frame="1"/>
          <w:lang w:eastAsia="en-GB"/>
        </w:rPr>
        <w:t> </w:t>
      </w:r>
    </w:p>
    <w:p w14:paraId="5D0954A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4A005C1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0AD9894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for</w:t>
      </w:r>
      <w:r w:rsidRPr="00A34C26">
        <w:rPr>
          <w:rFonts w:ascii="Consolas" w:eastAsia="Times New Roman" w:hAnsi="Consolas" w:cs="Times New Roman"/>
          <w:color w:val="000000"/>
          <w:sz w:val="18"/>
          <w:szCs w:val="18"/>
          <w:bdr w:val="none" w:sz="0" w:space="0" w:color="auto" w:frame="1"/>
          <w:lang w:eastAsia="en-GB"/>
        </w:rPr>
        <w:t> event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events:  </w:t>
      </w:r>
    </w:p>
    <w:p w14:paraId="5674B8C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event.type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pg.MOUSEBUTTONUP, pg.KEYDOWN]:  </w:t>
      </w:r>
    </w:p>
    <w:p w14:paraId="56E2269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return</w:t>
      </w:r>
      <w:r w:rsidRPr="00A34C26">
        <w:rPr>
          <w:rFonts w:ascii="Consolas" w:eastAsia="Times New Roman" w:hAnsi="Consolas" w:cs="Times New Roman"/>
          <w:color w:val="000000"/>
          <w:sz w:val="18"/>
          <w:szCs w:val="18"/>
          <w:bdr w:val="none" w:sz="0" w:space="0" w:color="auto" w:frame="1"/>
          <w:lang w:eastAsia="en-GB"/>
        </w:rPr>
        <w:t> False  </w:t>
      </w:r>
    </w:p>
    <w:p w14:paraId="3CEEC5A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return</w:t>
      </w:r>
      <w:r w:rsidRPr="00A34C26">
        <w:rPr>
          <w:rFonts w:ascii="Consolas" w:eastAsia="Times New Roman" w:hAnsi="Consolas" w:cs="Times New Roman"/>
          <w:color w:val="000000"/>
          <w:sz w:val="18"/>
          <w:szCs w:val="18"/>
          <w:bdr w:val="none" w:sz="0" w:space="0" w:color="auto" w:frame="1"/>
          <w:lang w:eastAsia="en-GB"/>
        </w:rPr>
        <w:t> True  </w:t>
      </w:r>
    </w:p>
    <w:p w14:paraId="2F21288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261C97DD"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display(self, win):  </w:t>
      </w:r>
    </w:p>
    <w:p w14:paraId="31FAC47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7C4EDDA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Blits the box and text to the surface.</w:t>
      </w:r>
      <w:r w:rsidRPr="00A34C26">
        <w:rPr>
          <w:rFonts w:ascii="Consolas" w:eastAsia="Times New Roman" w:hAnsi="Consolas" w:cs="Times New Roman"/>
          <w:color w:val="000000"/>
          <w:sz w:val="18"/>
          <w:szCs w:val="18"/>
          <w:bdr w:val="none" w:sz="0" w:space="0" w:color="auto" w:frame="1"/>
          <w:lang w:eastAsia="en-GB"/>
        </w:rPr>
        <w:t> </w:t>
      </w:r>
    </w:p>
    <w:p w14:paraId="7899DE6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A34C26">
        <w:rPr>
          <w:rFonts w:ascii="Consolas" w:eastAsia="Times New Roman" w:hAnsi="Consolas" w:cs="Times New Roman"/>
          <w:color w:val="000000"/>
          <w:sz w:val="18"/>
          <w:szCs w:val="18"/>
          <w:bdr w:val="none" w:sz="0" w:space="0" w:color="auto" w:frame="1"/>
          <w:lang w:eastAsia="en-GB"/>
        </w:rPr>
        <w:t> </w:t>
      </w:r>
    </w:p>
    <w:p w14:paraId="41F6F38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win: Surface.</w:t>
      </w:r>
      <w:r w:rsidRPr="00A34C26">
        <w:rPr>
          <w:rFonts w:ascii="Consolas" w:eastAsia="Times New Roman" w:hAnsi="Consolas" w:cs="Times New Roman"/>
          <w:color w:val="000000"/>
          <w:sz w:val="18"/>
          <w:szCs w:val="18"/>
          <w:bdr w:val="none" w:sz="0" w:space="0" w:color="auto" w:frame="1"/>
          <w:lang w:eastAsia="en-GB"/>
        </w:rPr>
        <w:t> </w:t>
      </w:r>
    </w:p>
    <w:p w14:paraId="39EA877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 None.</w:t>
      </w:r>
      <w:r w:rsidRPr="00A34C26">
        <w:rPr>
          <w:rFonts w:ascii="Consolas" w:eastAsia="Times New Roman" w:hAnsi="Consolas" w:cs="Times New Roman"/>
          <w:color w:val="000000"/>
          <w:sz w:val="18"/>
          <w:szCs w:val="18"/>
          <w:bdr w:val="none" w:sz="0" w:space="0" w:color="auto" w:frame="1"/>
          <w:lang w:eastAsia="en-GB"/>
        </w:rPr>
        <w:t> </w:t>
      </w:r>
    </w:p>
    <w:p w14:paraId="755AF9B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3E2B4231"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1C9721C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in.blit(self.transparent_win, (20 * self.win_scale, 196 * self.win_scale))  </w:t>
      </w:r>
    </w:p>
    <w:p w14:paraId="6CF6955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box.display(win)  </w:t>
      </w:r>
    </w:p>
    <w:p w14:paraId="4ACB4B1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surface.display(win)  </w:t>
      </w:r>
    </w:p>
    <w:p w14:paraId="740BDB1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05E1BEC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405FB61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b/>
          <w:bCs/>
          <w:color w:val="006699"/>
          <w:sz w:val="18"/>
          <w:szCs w:val="18"/>
          <w:bdr w:val="none" w:sz="0" w:space="0" w:color="auto" w:frame="1"/>
          <w:lang w:eastAsia="en-GB"/>
        </w:rPr>
        <w:t>class</w:t>
      </w:r>
      <w:r w:rsidRPr="00A34C26">
        <w:rPr>
          <w:rFonts w:ascii="Consolas" w:eastAsia="Times New Roman" w:hAnsi="Consolas" w:cs="Times New Roman"/>
          <w:color w:val="000000"/>
          <w:sz w:val="18"/>
          <w:szCs w:val="18"/>
          <w:bdr w:val="none" w:sz="0" w:space="0" w:color="auto" w:frame="1"/>
          <w:lang w:eastAsia="en-GB"/>
        </w:rPr>
        <w:t> Button:  </w:t>
      </w:r>
    </w:p>
    <w:p w14:paraId="32D8C71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__init__(self, content, pos, dimensions, font_size, text_colour, width, win_scale, centre=False):  </w:t>
      </w:r>
    </w:p>
    <w:p w14:paraId="415A0B61"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36735C2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Buttons are used to allow the user to select certain outcomes or events. Buttons use the word class and the</w:t>
      </w:r>
      <w:r w:rsidRPr="00A34C26">
        <w:rPr>
          <w:rFonts w:ascii="Consolas" w:eastAsia="Times New Roman" w:hAnsi="Consolas" w:cs="Times New Roman"/>
          <w:color w:val="000000"/>
          <w:sz w:val="18"/>
          <w:szCs w:val="18"/>
          <w:bdr w:val="none" w:sz="0" w:space="0" w:color="auto" w:frame="1"/>
          <w:lang w:eastAsia="en-GB"/>
        </w:rPr>
        <w:t> </w:t>
      </w:r>
    </w:p>
    <w:p w14:paraId="02A3552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box class.</w:t>
      </w:r>
      <w:r w:rsidRPr="00A34C26">
        <w:rPr>
          <w:rFonts w:ascii="Consolas" w:eastAsia="Times New Roman" w:hAnsi="Consolas" w:cs="Times New Roman"/>
          <w:color w:val="000000"/>
          <w:sz w:val="18"/>
          <w:szCs w:val="18"/>
          <w:bdr w:val="none" w:sz="0" w:space="0" w:color="auto" w:frame="1"/>
          <w:lang w:eastAsia="en-GB"/>
        </w:rPr>
        <w:t> </w:t>
      </w:r>
    </w:p>
    <w:p w14:paraId="4F06A53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content: The text that will be blitted inside the button's box.</w:t>
      </w:r>
      <w:r w:rsidRPr="00A34C26">
        <w:rPr>
          <w:rFonts w:ascii="Consolas" w:eastAsia="Times New Roman" w:hAnsi="Consolas" w:cs="Times New Roman"/>
          <w:color w:val="000000"/>
          <w:sz w:val="18"/>
          <w:szCs w:val="18"/>
          <w:bdr w:val="none" w:sz="0" w:space="0" w:color="auto" w:frame="1"/>
          <w:lang w:eastAsia="en-GB"/>
        </w:rPr>
        <w:t> </w:t>
      </w:r>
    </w:p>
    <w:p w14:paraId="4CFD05F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pos: (x, y) Contains the x and y coordinates of the box.</w:t>
      </w:r>
      <w:r w:rsidRPr="00A34C26">
        <w:rPr>
          <w:rFonts w:ascii="Consolas" w:eastAsia="Times New Roman" w:hAnsi="Consolas" w:cs="Times New Roman"/>
          <w:color w:val="000000"/>
          <w:sz w:val="18"/>
          <w:szCs w:val="18"/>
          <w:bdr w:val="none" w:sz="0" w:space="0" w:color="auto" w:frame="1"/>
          <w:lang w:eastAsia="en-GB"/>
        </w:rPr>
        <w:t> </w:t>
      </w:r>
    </w:p>
    <w:p w14:paraId="21DB0DE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pos: Tuple.</w:t>
      </w:r>
      <w:r w:rsidRPr="00A34C26">
        <w:rPr>
          <w:rFonts w:ascii="Consolas" w:eastAsia="Times New Roman" w:hAnsi="Consolas" w:cs="Times New Roman"/>
          <w:color w:val="000000"/>
          <w:sz w:val="18"/>
          <w:szCs w:val="18"/>
          <w:bdr w:val="none" w:sz="0" w:space="0" w:color="auto" w:frame="1"/>
          <w:lang w:eastAsia="en-GB"/>
        </w:rPr>
        <w:t> </w:t>
      </w:r>
    </w:p>
    <w:p w14:paraId="6BB0443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dimensions: (w, h) Contains width and height of the box.</w:t>
      </w:r>
      <w:r w:rsidRPr="00A34C26">
        <w:rPr>
          <w:rFonts w:ascii="Consolas" w:eastAsia="Times New Roman" w:hAnsi="Consolas" w:cs="Times New Roman"/>
          <w:color w:val="000000"/>
          <w:sz w:val="18"/>
          <w:szCs w:val="18"/>
          <w:bdr w:val="none" w:sz="0" w:space="0" w:color="auto" w:frame="1"/>
          <w:lang w:eastAsia="en-GB"/>
        </w:rPr>
        <w:t> </w:t>
      </w:r>
    </w:p>
    <w:p w14:paraId="64358C6E"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dimensions: Tuple.</w:t>
      </w:r>
      <w:r w:rsidRPr="00A34C26">
        <w:rPr>
          <w:rFonts w:ascii="Consolas" w:eastAsia="Times New Roman" w:hAnsi="Consolas" w:cs="Times New Roman"/>
          <w:color w:val="000000"/>
          <w:sz w:val="18"/>
          <w:szCs w:val="18"/>
          <w:bdr w:val="none" w:sz="0" w:space="0" w:color="auto" w:frame="1"/>
          <w:lang w:eastAsia="en-GB"/>
        </w:rPr>
        <w:t> </w:t>
      </w:r>
    </w:p>
    <w:p w14:paraId="75593671"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font_size: Font Size.</w:t>
      </w:r>
      <w:r w:rsidRPr="00A34C26">
        <w:rPr>
          <w:rFonts w:ascii="Consolas" w:eastAsia="Times New Roman" w:hAnsi="Consolas" w:cs="Times New Roman"/>
          <w:color w:val="000000"/>
          <w:sz w:val="18"/>
          <w:szCs w:val="18"/>
          <w:bdr w:val="none" w:sz="0" w:space="0" w:color="auto" w:frame="1"/>
          <w:lang w:eastAsia="en-GB"/>
        </w:rPr>
        <w:t> </w:t>
      </w:r>
    </w:p>
    <w:p w14:paraId="7A8A8F1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font_size: Integer.</w:t>
      </w:r>
      <w:r w:rsidRPr="00A34C26">
        <w:rPr>
          <w:rFonts w:ascii="Consolas" w:eastAsia="Times New Roman" w:hAnsi="Consolas" w:cs="Times New Roman"/>
          <w:color w:val="000000"/>
          <w:sz w:val="18"/>
          <w:szCs w:val="18"/>
          <w:bdr w:val="none" w:sz="0" w:space="0" w:color="auto" w:frame="1"/>
          <w:lang w:eastAsia="en-GB"/>
        </w:rPr>
        <w:t> </w:t>
      </w:r>
    </w:p>
    <w:p w14:paraId="30A1A50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text_colour: (r, g, b) colour of text.</w:t>
      </w:r>
      <w:r w:rsidRPr="00A34C26">
        <w:rPr>
          <w:rFonts w:ascii="Consolas" w:eastAsia="Times New Roman" w:hAnsi="Consolas" w:cs="Times New Roman"/>
          <w:color w:val="000000"/>
          <w:sz w:val="18"/>
          <w:szCs w:val="18"/>
          <w:bdr w:val="none" w:sz="0" w:space="0" w:color="auto" w:frame="1"/>
          <w:lang w:eastAsia="en-GB"/>
        </w:rPr>
        <w:t> </w:t>
      </w:r>
    </w:p>
    <w:p w14:paraId="4445C94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text_colour: Tuple.</w:t>
      </w:r>
      <w:r w:rsidRPr="00A34C26">
        <w:rPr>
          <w:rFonts w:ascii="Consolas" w:eastAsia="Times New Roman" w:hAnsi="Consolas" w:cs="Times New Roman"/>
          <w:color w:val="000000"/>
          <w:sz w:val="18"/>
          <w:szCs w:val="18"/>
          <w:bdr w:val="none" w:sz="0" w:space="0" w:color="auto" w:frame="1"/>
          <w:lang w:eastAsia="en-GB"/>
        </w:rPr>
        <w:t> </w:t>
      </w:r>
    </w:p>
    <w:p w14:paraId="44467AC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idth: Width of box. (thickness or line)</w:t>
      </w:r>
      <w:r w:rsidRPr="00A34C26">
        <w:rPr>
          <w:rFonts w:ascii="Consolas" w:eastAsia="Times New Roman" w:hAnsi="Consolas" w:cs="Times New Roman"/>
          <w:color w:val="000000"/>
          <w:sz w:val="18"/>
          <w:szCs w:val="18"/>
          <w:bdr w:val="none" w:sz="0" w:space="0" w:color="auto" w:frame="1"/>
          <w:lang w:eastAsia="en-GB"/>
        </w:rPr>
        <w:t> </w:t>
      </w:r>
    </w:p>
    <w:p w14:paraId="5EE239E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width: Integer.</w:t>
      </w:r>
      <w:r w:rsidRPr="00A34C26">
        <w:rPr>
          <w:rFonts w:ascii="Consolas" w:eastAsia="Times New Roman" w:hAnsi="Consolas" w:cs="Times New Roman"/>
          <w:color w:val="000000"/>
          <w:sz w:val="18"/>
          <w:szCs w:val="18"/>
          <w:bdr w:val="none" w:sz="0" w:space="0" w:color="auto" w:frame="1"/>
          <w:lang w:eastAsia="en-GB"/>
        </w:rPr>
        <w:t> </w:t>
      </w:r>
    </w:p>
    <w:p w14:paraId="27D34F0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A34C26">
        <w:rPr>
          <w:rFonts w:ascii="Consolas" w:eastAsia="Times New Roman" w:hAnsi="Consolas" w:cs="Times New Roman"/>
          <w:color w:val="000000"/>
          <w:sz w:val="18"/>
          <w:szCs w:val="18"/>
          <w:bdr w:val="none" w:sz="0" w:space="0" w:color="auto" w:frame="1"/>
          <w:lang w:eastAsia="en-GB"/>
        </w:rPr>
        <w:t> </w:t>
      </w:r>
    </w:p>
    <w:p w14:paraId="708C3ED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win_scale: Integer.</w:t>
      </w:r>
      <w:r w:rsidRPr="00A34C26">
        <w:rPr>
          <w:rFonts w:ascii="Consolas" w:eastAsia="Times New Roman" w:hAnsi="Consolas" w:cs="Times New Roman"/>
          <w:color w:val="000000"/>
          <w:sz w:val="18"/>
          <w:szCs w:val="18"/>
          <w:bdr w:val="none" w:sz="0" w:space="0" w:color="auto" w:frame="1"/>
          <w:lang w:eastAsia="en-GB"/>
        </w:rPr>
        <w:t> </w:t>
      </w:r>
    </w:p>
    <w:p w14:paraId="4F52F8B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centre: If True the button will be centred at x, y. Otherwise x, y will become the top left point of the</w:t>
      </w:r>
      <w:r w:rsidRPr="00A34C26">
        <w:rPr>
          <w:rFonts w:ascii="Consolas" w:eastAsia="Times New Roman" w:hAnsi="Consolas" w:cs="Times New Roman"/>
          <w:color w:val="000000"/>
          <w:sz w:val="18"/>
          <w:szCs w:val="18"/>
          <w:bdr w:val="none" w:sz="0" w:space="0" w:color="auto" w:frame="1"/>
          <w:lang w:eastAsia="en-GB"/>
        </w:rPr>
        <w:t> </w:t>
      </w:r>
    </w:p>
    <w:p w14:paraId="3D1CA38E"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button.</w:t>
      </w:r>
      <w:r w:rsidRPr="00A34C26">
        <w:rPr>
          <w:rFonts w:ascii="Consolas" w:eastAsia="Times New Roman" w:hAnsi="Consolas" w:cs="Times New Roman"/>
          <w:color w:val="000000"/>
          <w:sz w:val="18"/>
          <w:szCs w:val="18"/>
          <w:bdr w:val="none" w:sz="0" w:space="0" w:color="auto" w:frame="1"/>
          <w:lang w:eastAsia="en-GB"/>
        </w:rPr>
        <w:t> </w:t>
      </w:r>
    </w:p>
    <w:p w14:paraId="0EBB49F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centre: Boolean.</w:t>
      </w:r>
      <w:r w:rsidRPr="00A34C26">
        <w:rPr>
          <w:rFonts w:ascii="Consolas" w:eastAsia="Times New Roman" w:hAnsi="Consolas" w:cs="Times New Roman"/>
          <w:color w:val="000000"/>
          <w:sz w:val="18"/>
          <w:szCs w:val="18"/>
          <w:bdr w:val="none" w:sz="0" w:space="0" w:color="auto" w:frame="1"/>
          <w:lang w:eastAsia="en-GB"/>
        </w:rPr>
        <w:t> </w:t>
      </w:r>
    </w:p>
    <w:p w14:paraId="4211583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2E729E8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7E39A69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x, y = pos  </w:t>
      </w:r>
    </w:p>
    <w:p w14:paraId="04B8FC7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lastRenderedPageBreak/>
        <w:t>        w, h = dimensions  </w:t>
      </w:r>
    </w:p>
    <w:p w14:paraId="47BA6D1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5F91CD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active = False  </w:t>
      </w:r>
    </w:p>
    <w:p w14:paraId="50D386F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click = False  </w:t>
      </w:r>
    </w:p>
    <w:p w14:paraId="5DEDBA6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0414C0E3"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ab_active = False  </w:t>
      </w:r>
    </w:p>
    <w:p w14:paraId="2B38722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2F80D42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react_boxes = []  </w:t>
      </w:r>
    </w:p>
    <w:p w14:paraId="7C58CC8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75AABBB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box = Box((x, y), (w, h), (161, 161, 161), width, win_scale, centre=centre)  </w:t>
      </w:r>
    </w:p>
    <w:p w14:paraId="31EF6A1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highlight_box = Box((x, y), (w, h), (255, 255, 255), width, win_scale, centre=centre)  </w:t>
      </w:r>
    </w:p>
    <w:p w14:paraId="48C6BB4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0B0B0CA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centre:  </w:t>
      </w:r>
    </w:p>
    <w:p w14:paraId="41F11A3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pos = [coord/win_scale </w:t>
      </w:r>
      <w:r w:rsidRPr="00A34C26">
        <w:rPr>
          <w:rFonts w:ascii="Consolas" w:eastAsia="Times New Roman" w:hAnsi="Consolas" w:cs="Times New Roman"/>
          <w:b/>
          <w:bCs/>
          <w:color w:val="006699"/>
          <w:sz w:val="18"/>
          <w:szCs w:val="18"/>
          <w:bdr w:val="none" w:sz="0" w:space="0" w:color="auto" w:frame="1"/>
          <w:lang w:eastAsia="en-GB"/>
        </w:rPr>
        <w:t>for</w:t>
      </w:r>
      <w:r w:rsidRPr="00A34C26">
        <w:rPr>
          <w:rFonts w:ascii="Consolas" w:eastAsia="Times New Roman" w:hAnsi="Consolas" w:cs="Times New Roman"/>
          <w:color w:val="000000"/>
          <w:sz w:val="18"/>
          <w:szCs w:val="18"/>
          <w:bdr w:val="none" w:sz="0" w:space="0" w:color="auto" w:frame="1"/>
          <w:lang w:eastAsia="en-GB"/>
        </w:rPr>
        <w:t> coord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self.box.rect.center]  </w:t>
      </w:r>
    </w:p>
    <w:p w14:paraId="59869421"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surface = Word(content, pos, text_colour, font_size, win_scale, centre=centre)  </w:t>
      </w:r>
    </w:p>
    <w:p w14:paraId="1AED970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else</w:t>
      </w:r>
      <w:r w:rsidRPr="00A34C26">
        <w:rPr>
          <w:rFonts w:ascii="Consolas" w:eastAsia="Times New Roman" w:hAnsi="Consolas" w:cs="Times New Roman"/>
          <w:color w:val="000000"/>
          <w:sz w:val="18"/>
          <w:szCs w:val="18"/>
          <w:bdr w:val="none" w:sz="0" w:space="0" w:color="auto" w:frame="1"/>
          <w:lang w:eastAsia="en-GB"/>
        </w:rPr>
        <w:t>:  </w:t>
      </w:r>
    </w:p>
    <w:p w14:paraId="27C77D4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pos = [coord/win_scale </w:t>
      </w:r>
      <w:r w:rsidRPr="00A34C26">
        <w:rPr>
          <w:rFonts w:ascii="Consolas" w:eastAsia="Times New Roman" w:hAnsi="Consolas" w:cs="Times New Roman"/>
          <w:b/>
          <w:bCs/>
          <w:color w:val="006699"/>
          <w:sz w:val="18"/>
          <w:szCs w:val="18"/>
          <w:bdr w:val="none" w:sz="0" w:space="0" w:color="auto" w:frame="1"/>
          <w:lang w:eastAsia="en-GB"/>
        </w:rPr>
        <w:t>for</w:t>
      </w:r>
      <w:r w:rsidRPr="00A34C26">
        <w:rPr>
          <w:rFonts w:ascii="Consolas" w:eastAsia="Times New Roman" w:hAnsi="Consolas" w:cs="Times New Roman"/>
          <w:color w:val="000000"/>
          <w:sz w:val="18"/>
          <w:szCs w:val="18"/>
          <w:bdr w:val="none" w:sz="0" w:space="0" w:color="auto" w:frame="1"/>
          <w:lang w:eastAsia="en-GB"/>
        </w:rPr>
        <w:t> coord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self.box.rect.midright]  </w:t>
      </w:r>
    </w:p>
    <w:p w14:paraId="2B1DB3D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surface = Word(content, pos, text_colour, font_size, win_scale, centre=centre)  </w:t>
      </w:r>
    </w:p>
    <w:p w14:paraId="2D88BE3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71F5CA3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update(self, events):  </w:t>
      </w:r>
    </w:p>
    <w:p w14:paraId="7D5AE34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22CE62EE"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Checks whether the mouse is 'colliding' with the button's box and if the mouse has been clicked. It becomes</w:t>
      </w:r>
      <w:r w:rsidRPr="00A34C26">
        <w:rPr>
          <w:rFonts w:ascii="Consolas" w:eastAsia="Times New Roman" w:hAnsi="Consolas" w:cs="Times New Roman"/>
          <w:color w:val="000000"/>
          <w:sz w:val="18"/>
          <w:szCs w:val="18"/>
          <w:bdr w:val="none" w:sz="0" w:space="0" w:color="auto" w:frame="1"/>
          <w:lang w:eastAsia="en-GB"/>
        </w:rPr>
        <w:t> </w:t>
      </w:r>
    </w:p>
    <w:p w14:paraId="62B5FE3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active if it has been clicked (meaning the colour of the box will change). The program using the button must</w:t>
      </w:r>
      <w:r w:rsidRPr="00A34C26">
        <w:rPr>
          <w:rFonts w:ascii="Consolas" w:eastAsia="Times New Roman" w:hAnsi="Consolas" w:cs="Times New Roman"/>
          <w:color w:val="000000"/>
          <w:sz w:val="18"/>
          <w:szCs w:val="18"/>
          <w:bdr w:val="none" w:sz="0" w:space="0" w:color="auto" w:frame="1"/>
          <w:lang w:eastAsia="en-GB"/>
        </w:rPr>
        <w:t> </w:t>
      </w:r>
    </w:p>
    <w:p w14:paraId="7AE6F8FE"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implement the button's function and can use the click attribute to decide when to execute the desired outcome.</w:t>
      </w:r>
      <w:r w:rsidRPr="00A34C26">
        <w:rPr>
          <w:rFonts w:ascii="Consolas" w:eastAsia="Times New Roman" w:hAnsi="Consolas" w:cs="Times New Roman"/>
          <w:color w:val="000000"/>
          <w:sz w:val="18"/>
          <w:szCs w:val="18"/>
          <w:bdr w:val="none" w:sz="0" w:space="0" w:color="auto" w:frame="1"/>
          <w:lang w:eastAsia="en-GB"/>
        </w:rPr>
        <w:t> </w:t>
      </w:r>
    </w:p>
    <w:p w14:paraId="09EB2721"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events: Contains events from the pg.event.get() call containing all keyboard events.</w:t>
      </w:r>
      <w:r w:rsidRPr="00A34C26">
        <w:rPr>
          <w:rFonts w:ascii="Consolas" w:eastAsia="Times New Roman" w:hAnsi="Consolas" w:cs="Times New Roman"/>
          <w:color w:val="000000"/>
          <w:sz w:val="18"/>
          <w:szCs w:val="18"/>
          <w:bdr w:val="none" w:sz="0" w:space="0" w:color="auto" w:frame="1"/>
          <w:lang w:eastAsia="en-GB"/>
        </w:rPr>
        <w:t> </w:t>
      </w:r>
    </w:p>
    <w:p w14:paraId="1D48E46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events: List.</w:t>
      </w:r>
      <w:r w:rsidRPr="00A34C26">
        <w:rPr>
          <w:rFonts w:ascii="Consolas" w:eastAsia="Times New Roman" w:hAnsi="Consolas" w:cs="Times New Roman"/>
          <w:color w:val="000000"/>
          <w:sz w:val="18"/>
          <w:szCs w:val="18"/>
          <w:bdr w:val="none" w:sz="0" w:space="0" w:color="auto" w:frame="1"/>
          <w:lang w:eastAsia="en-GB"/>
        </w:rPr>
        <w:t> </w:t>
      </w:r>
    </w:p>
    <w:p w14:paraId="106ED481"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 None</w:t>
      </w:r>
      <w:r w:rsidRPr="00A34C26">
        <w:rPr>
          <w:rFonts w:ascii="Consolas" w:eastAsia="Times New Roman" w:hAnsi="Consolas" w:cs="Times New Roman"/>
          <w:color w:val="000000"/>
          <w:sz w:val="18"/>
          <w:szCs w:val="18"/>
          <w:bdr w:val="none" w:sz="0" w:space="0" w:color="auto" w:frame="1"/>
          <w:lang w:eastAsia="en-GB"/>
        </w:rPr>
        <w:t> </w:t>
      </w:r>
    </w:p>
    <w:p w14:paraId="06DB1C3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1ED69BD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2A26290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pos = pg.mouse.get_pos()  </w:t>
      </w:r>
    </w:p>
    <w:p w14:paraId="14FFDC4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collision = self.check_mouse(*pos)  </w:t>
      </w:r>
    </w:p>
    <w:p w14:paraId="36B2BCF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click = False  </w:t>
      </w:r>
    </w:p>
    <w:p w14:paraId="0207ADB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for</w:t>
      </w:r>
      <w:r w:rsidRPr="00A34C26">
        <w:rPr>
          <w:rFonts w:ascii="Consolas" w:eastAsia="Times New Roman" w:hAnsi="Consolas" w:cs="Times New Roman"/>
          <w:color w:val="000000"/>
          <w:sz w:val="18"/>
          <w:szCs w:val="18"/>
          <w:bdr w:val="none" w:sz="0" w:space="0" w:color="auto" w:frame="1"/>
          <w:lang w:eastAsia="en-GB"/>
        </w:rPr>
        <w:t> event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events:  </w:t>
      </w:r>
    </w:p>
    <w:p w14:paraId="7BA00D7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event.type == pg.MOUSEBUTTONUP:  </w:t>
      </w:r>
    </w:p>
    <w:p w14:paraId="46323D3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click = True  </w:t>
      </w:r>
    </w:p>
    <w:p w14:paraId="1064535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elif</w:t>
      </w:r>
      <w:r w:rsidRPr="00A34C26">
        <w:rPr>
          <w:rFonts w:ascii="Consolas" w:eastAsia="Times New Roman" w:hAnsi="Consolas" w:cs="Times New Roman"/>
          <w:color w:val="000000"/>
          <w:sz w:val="18"/>
          <w:szCs w:val="18"/>
          <w:bdr w:val="none" w:sz="0" w:space="0" w:color="auto" w:frame="1"/>
          <w:lang w:eastAsia="en-GB"/>
        </w:rPr>
        <w:t> event.type == pg.KEYDOWN:  </w:t>
      </w:r>
    </w:p>
    <w:p w14:paraId="73DEB01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event.key == pg.K_RETURN:  </w:t>
      </w:r>
    </w:p>
    <w:p w14:paraId="41170B2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click = True  </w:t>
      </w:r>
    </w:p>
    <w:p w14:paraId="2C1376B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01BE100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click = collision </w:t>
      </w:r>
      <w:r w:rsidRPr="00A34C26">
        <w:rPr>
          <w:rFonts w:ascii="Consolas" w:eastAsia="Times New Roman" w:hAnsi="Consolas" w:cs="Times New Roman"/>
          <w:b/>
          <w:bCs/>
          <w:color w:val="006699"/>
          <w:sz w:val="18"/>
          <w:szCs w:val="18"/>
          <w:bdr w:val="none" w:sz="0" w:space="0" w:color="auto" w:frame="1"/>
          <w:lang w:eastAsia="en-GB"/>
        </w:rPr>
        <w:t>and</w:t>
      </w:r>
      <w:r w:rsidRPr="00A34C26">
        <w:rPr>
          <w:rFonts w:ascii="Consolas" w:eastAsia="Times New Roman" w:hAnsi="Consolas" w:cs="Times New Roman"/>
          <w:color w:val="000000"/>
          <w:sz w:val="18"/>
          <w:szCs w:val="18"/>
          <w:bdr w:val="none" w:sz="0" w:space="0" w:color="auto" w:frame="1"/>
          <w:lang w:eastAsia="en-GB"/>
        </w:rPr>
        <w:t> click  </w:t>
      </w:r>
    </w:p>
    <w:p w14:paraId="73793281"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0B9382E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not</w:t>
      </w:r>
      <w:r w:rsidRPr="00A34C26">
        <w:rPr>
          <w:rFonts w:ascii="Consolas" w:eastAsia="Times New Roman" w:hAnsi="Consolas" w:cs="Times New Roman"/>
          <w:color w:val="000000"/>
          <w:sz w:val="18"/>
          <w:szCs w:val="18"/>
          <w:bdr w:val="none" w:sz="0" w:space="0" w:color="auto" w:frame="1"/>
          <w:lang w:eastAsia="en-GB"/>
        </w:rPr>
        <w:t> self.tab_active:  </w:t>
      </w:r>
    </w:p>
    <w:p w14:paraId="3511315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active = collision  </w:t>
      </w:r>
    </w:p>
    <w:p w14:paraId="6F9E4EC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elif</w:t>
      </w:r>
      <w:r w:rsidRPr="00A34C26">
        <w:rPr>
          <w:rFonts w:ascii="Consolas" w:eastAsia="Times New Roman" w:hAnsi="Consolas" w:cs="Times New Roman"/>
          <w:color w:val="000000"/>
          <w:sz w:val="18"/>
          <w:szCs w:val="18"/>
          <w:bdr w:val="none" w:sz="0" w:space="0" w:color="auto" w:frame="1"/>
          <w:lang w:eastAsia="en-GB"/>
        </w:rPr>
        <w:t> collision:  </w:t>
      </w:r>
    </w:p>
    <w:p w14:paraId="27425F9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ab_active = False  </w:t>
      </w:r>
    </w:p>
    <w:p w14:paraId="385A48E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7AAC657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display(self, win):  </w:t>
      </w:r>
    </w:p>
    <w:p w14:paraId="42BE71D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1F22CBB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Blits the box, and text to the win surface.</w:t>
      </w:r>
      <w:r w:rsidRPr="00A34C26">
        <w:rPr>
          <w:rFonts w:ascii="Consolas" w:eastAsia="Times New Roman" w:hAnsi="Consolas" w:cs="Times New Roman"/>
          <w:color w:val="000000"/>
          <w:sz w:val="18"/>
          <w:szCs w:val="18"/>
          <w:bdr w:val="none" w:sz="0" w:space="0" w:color="auto" w:frame="1"/>
          <w:lang w:eastAsia="en-GB"/>
        </w:rPr>
        <w:t> </w:t>
      </w:r>
    </w:p>
    <w:p w14:paraId="14EE915D"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A34C26">
        <w:rPr>
          <w:rFonts w:ascii="Consolas" w:eastAsia="Times New Roman" w:hAnsi="Consolas" w:cs="Times New Roman"/>
          <w:color w:val="000000"/>
          <w:sz w:val="18"/>
          <w:szCs w:val="18"/>
          <w:bdr w:val="none" w:sz="0" w:space="0" w:color="auto" w:frame="1"/>
          <w:lang w:eastAsia="en-GB"/>
        </w:rPr>
        <w:t> </w:t>
      </w:r>
    </w:p>
    <w:p w14:paraId="1F4B5AC1"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win: Surface.</w:t>
      </w:r>
      <w:r w:rsidRPr="00A34C26">
        <w:rPr>
          <w:rFonts w:ascii="Consolas" w:eastAsia="Times New Roman" w:hAnsi="Consolas" w:cs="Times New Roman"/>
          <w:color w:val="000000"/>
          <w:sz w:val="18"/>
          <w:szCs w:val="18"/>
          <w:bdr w:val="none" w:sz="0" w:space="0" w:color="auto" w:frame="1"/>
          <w:lang w:eastAsia="en-GB"/>
        </w:rPr>
        <w:t> </w:t>
      </w:r>
    </w:p>
    <w:p w14:paraId="28E559E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 None.</w:t>
      </w:r>
      <w:r w:rsidRPr="00A34C26">
        <w:rPr>
          <w:rFonts w:ascii="Consolas" w:eastAsia="Times New Roman" w:hAnsi="Consolas" w:cs="Times New Roman"/>
          <w:color w:val="000000"/>
          <w:sz w:val="18"/>
          <w:szCs w:val="18"/>
          <w:bdr w:val="none" w:sz="0" w:space="0" w:color="auto" w:frame="1"/>
          <w:lang w:eastAsia="en-GB"/>
        </w:rPr>
        <w:t> </w:t>
      </w:r>
    </w:p>
    <w:p w14:paraId="01B6F12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624F014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0BF1921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self.active </w:t>
      </w:r>
      <w:r w:rsidRPr="00A34C26">
        <w:rPr>
          <w:rFonts w:ascii="Consolas" w:eastAsia="Times New Roman" w:hAnsi="Consolas" w:cs="Times New Roman"/>
          <w:b/>
          <w:bCs/>
          <w:color w:val="006699"/>
          <w:sz w:val="18"/>
          <w:szCs w:val="18"/>
          <w:bdr w:val="none" w:sz="0" w:space="0" w:color="auto" w:frame="1"/>
          <w:lang w:eastAsia="en-GB"/>
        </w:rPr>
        <w:t>or</w:t>
      </w:r>
      <w:r w:rsidRPr="00A34C26">
        <w:rPr>
          <w:rFonts w:ascii="Consolas" w:eastAsia="Times New Roman" w:hAnsi="Consolas" w:cs="Times New Roman"/>
          <w:color w:val="000000"/>
          <w:sz w:val="18"/>
          <w:szCs w:val="18"/>
          <w:bdr w:val="none" w:sz="0" w:space="0" w:color="auto" w:frame="1"/>
          <w:lang w:eastAsia="en-GB"/>
        </w:rPr>
        <w:t> self.tab_active:  </w:t>
      </w:r>
    </w:p>
    <w:p w14:paraId="4D7D24F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highlight_box.display(win)  </w:t>
      </w:r>
    </w:p>
    <w:p w14:paraId="54FEDCB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else</w:t>
      </w:r>
      <w:r w:rsidRPr="00A34C26">
        <w:rPr>
          <w:rFonts w:ascii="Consolas" w:eastAsia="Times New Roman" w:hAnsi="Consolas" w:cs="Times New Roman"/>
          <w:color w:val="000000"/>
          <w:sz w:val="18"/>
          <w:szCs w:val="18"/>
          <w:bdr w:val="none" w:sz="0" w:space="0" w:color="auto" w:frame="1"/>
          <w:lang w:eastAsia="en-GB"/>
        </w:rPr>
        <w:t>:  </w:t>
      </w:r>
    </w:p>
    <w:p w14:paraId="5065FD9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box.display(win)  </w:t>
      </w:r>
    </w:p>
    <w:p w14:paraId="73BDA081"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surface.display(win)  </w:t>
      </w:r>
    </w:p>
    <w:p w14:paraId="4CC3663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7F35B88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lastRenderedPageBreak/>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check_mouse(self, x, y):  </w:t>
      </w:r>
    </w:p>
    <w:p w14:paraId="4AF4FDBE"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33B72EA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s True if the (x, y) coord is within the box's rect.</w:t>
      </w:r>
      <w:r w:rsidRPr="00A34C26">
        <w:rPr>
          <w:rFonts w:ascii="Consolas" w:eastAsia="Times New Roman" w:hAnsi="Consolas" w:cs="Times New Roman"/>
          <w:color w:val="000000"/>
          <w:sz w:val="18"/>
          <w:szCs w:val="18"/>
          <w:bdr w:val="none" w:sz="0" w:space="0" w:color="auto" w:frame="1"/>
          <w:lang w:eastAsia="en-GB"/>
        </w:rPr>
        <w:t> </w:t>
      </w:r>
    </w:p>
    <w:p w14:paraId="158675B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x: x coord of mouse.</w:t>
      </w:r>
      <w:r w:rsidRPr="00A34C26">
        <w:rPr>
          <w:rFonts w:ascii="Consolas" w:eastAsia="Times New Roman" w:hAnsi="Consolas" w:cs="Times New Roman"/>
          <w:color w:val="000000"/>
          <w:sz w:val="18"/>
          <w:szCs w:val="18"/>
          <w:bdr w:val="none" w:sz="0" w:space="0" w:color="auto" w:frame="1"/>
          <w:lang w:eastAsia="en-GB"/>
        </w:rPr>
        <w:t> </w:t>
      </w:r>
    </w:p>
    <w:p w14:paraId="625EE9A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y: y coord of mouse.</w:t>
      </w:r>
      <w:r w:rsidRPr="00A34C26">
        <w:rPr>
          <w:rFonts w:ascii="Consolas" w:eastAsia="Times New Roman" w:hAnsi="Consolas" w:cs="Times New Roman"/>
          <w:color w:val="000000"/>
          <w:sz w:val="18"/>
          <w:szCs w:val="18"/>
          <w:bdr w:val="none" w:sz="0" w:space="0" w:color="auto" w:frame="1"/>
          <w:lang w:eastAsia="en-GB"/>
        </w:rPr>
        <w:t> </w:t>
      </w:r>
    </w:p>
    <w:p w14:paraId="6E35EB3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 True if (x, y) is colliding else False.</w:t>
      </w:r>
      <w:r w:rsidRPr="00A34C26">
        <w:rPr>
          <w:rFonts w:ascii="Consolas" w:eastAsia="Times New Roman" w:hAnsi="Consolas" w:cs="Times New Roman"/>
          <w:color w:val="000000"/>
          <w:sz w:val="18"/>
          <w:szCs w:val="18"/>
          <w:bdr w:val="none" w:sz="0" w:space="0" w:color="auto" w:frame="1"/>
          <w:lang w:eastAsia="en-GB"/>
        </w:rPr>
        <w:t> </w:t>
      </w:r>
    </w:p>
    <w:p w14:paraId="258E082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54DCAD2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30EB358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return</w:t>
      </w:r>
      <w:r w:rsidRPr="00A34C26">
        <w:rPr>
          <w:rFonts w:ascii="Consolas" w:eastAsia="Times New Roman" w:hAnsi="Consolas" w:cs="Times New Roman"/>
          <w:color w:val="000000"/>
          <w:sz w:val="18"/>
          <w:szCs w:val="18"/>
          <w:bdr w:val="none" w:sz="0" w:space="0" w:color="auto" w:frame="1"/>
          <w:lang w:eastAsia="en-GB"/>
        </w:rPr>
        <w:t> self.box.check_mouse(x, y)  </w:t>
      </w:r>
    </w:p>
    <w:p w14:paraId="4A70D0F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650D363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get_click(self):  </w:t>
      </w:r>
    </w:p>
    <w:p w14:paraId="46E50B4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return</w:t>
      </w:r>
      <w:r w:rsidRPr="00A34C26">
        <w:rPr>
          <w:rFonts w:ascii="Consolas" w:eastAsia="Times New Roman" w:hAnsi="Consolas" w:cs="Times New Roman"/>
          <w:color w:val="000000"/>
          <w:sz w:val="18"/>
          <w:szCs w:val="18"/>
          <w:bdr w:val="none" w:sz="0" w:space="0" w:color="auto" w:frame="1"/>
          <w:lang w:eastAsia="en-GB"/>
        </w:rPr>
        <w:t> self.click  </w:t>
      </w:r>
    </w:p>
    <w:p w14:paraId="5BEEB14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6F14E99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1052CB3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b/>
          <w:bCs/>
          <w:color w:val="006699"/>
          <w:sz w:val="18"/>
          <w:szCs w:val="18"/>
          <w:bdr w:val="none" w:sz="0" w:space="0" w:color="auto" w:frame="1"/>
          <w:lang w:eastAsia="en-GB"/>
        </w:rPr>
        <w:t>class</w:t>
      </w:r>
      <w:r w:rsidRPr="00A34C26">
        <w:rPr>
          <w:rFonts w:ascii="Consolas" w:eastAsia="Times New Roman" w:hAnsi="Consolas" w:cs="Times New Roman"/>
          <w:color w:val="000000"/>
          <w:sz w:val="18"/>
          <w:szCs w:val="18"/>
          <w:bdr w:val="none" w:sz="0" w:space="0" w:color="auto" w:frame="1"/>
          <w:lang w:eastAsia="en-GB"/>
        </w:rPr>
        <w:t> Slider:  </w:t>
      </w:r>
    </w:p>
    <w:p w14:paraId="534A794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__init__(self, content, x, y, w, h, font_size, text_colour, box_width, win_scale, centre=False, level=50,  </w:t>
      </w:r>
    </w:p>
    <w:p w14:paraId="6B1CA95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levels=100):  </w:t>
      </w:r>
    </w:p>
    <w:p w14:paraId="459A0A3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418680B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Uses a box, a word and a transparent box to create a slider. It can be used by the user to select a level for</w:t>
      </w:r>
      <w:r w:rsidRPr="00A34C26">
        <w:rPr>
          <w:rFonts w:ascii="Consolas" w:eastAsia="Times New Roman" w:hAnsi="Consolas" w:cs="Times New Roman"/>
          <w:color w:val="000000"/>
          <w:sz w:val="18"/>
          <w:szCs w:val="18"/>
          <w:bdr w:val="none" w:sz="0" w:space="0" w:color="auto" w:frame="1"/>
          <w:lang w:eastAsia="en-GB"/>
        </w:rPr>
        <w:t> </w:t>
      </w:r>
    </w:p>
    <w:p w14:paraId="6005218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something. The range is from 0 to the levels parameter. The default is 100 and this is mainly used for sound</w:t>
      </w:r>
      <w:r w:rsidRPr="00A34C26">
        <w:rPr>
          <w:rFonts w:ascii="Consolas" w:eastAsia="Times New Roman" w:hAnsi="Consolas" w:cs="Times New Roman"/>
          <w:color w:val="000000"/>
          <w:sz w:val="18"/>
          <w:szCs w:val="18"/>
          <w:bdr w:val="none" w:sz="0" w:space="0" w:color="auto" w:frame="1"/>
          <w:lang w:eastAsia="en-GB"/>
        </w:rPr>
        <w:t> </w:t>
      </w:r>
    </w:p>
    <w:p w14:paraId="3FE34C1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sliders, but the one for win scale, for example, only goes up to 5.</w:t>
      </w:r>
      <w:r w:rsidRPr="00A34C26">
        <w:rPr>
          <w:rFonts w:ascii="Consolas" w:eastAsia="Times New Roman" w:hAnsi="Consolas" w:cs="Times New Roman"/>
          <w:color w:val="000000"/>
          <w:sz w:val="18"/>
          <w:szCs w:val="18"/>
          <w:bdr w:val="none" w:sz="0" w:space="0" w:color="auto" w:frame="1"/>
          <w:lang w:eastAsia="en-GB"/>
        </w:rPr>
        <w:t> </w:t>
      </w:r>
    </w:p>
    <w:p w14:paraId="0DEA323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content: The word that will be displayed in the slider (name of the slider).</w:t>
      </w:r>
      <w:r w:rsidRPr="00A34C26">
        <w:rPr>
          <w:rFonts w:ascii="Consolas" w:eastAsia="Times New Roman" w:hAnsi="Consolas" w:cs="Times New Roman"/>
          <w:color w:val="000000"/>
          <w:sz w:val="18"/>
          <w:szCs w:val="18"/>
          <w:bdr w:val="none" w:sz="0" w:space="0" w:color="auto" w:frame="1"/>
          <w:lang w:eastAsia="en-GB"/>
        </w:rPr>
        <w:t> </w:t>
      </w:r>
    </w:p>
    <w:p w14:paraId="6C9471F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x: x coord of pos.</w:t>
      </w:r>
      <w:r w:rsidRPr="00A34C26">
        <w:rPr>
          <w:rFonts w:ascii="Consolas" w:eastAsia="Times New Roman" w:hAnsi="Consolas" w:cs="Times New Roman"/>
          <w:color w:val="000000"/>
          <w:sz w:val="18"/>
          <w:szCs w:val="18"/>
          <w:bdr w:val="none" w:sz="0" w:space="0" w:color="auto" w:frame="1"/>
          <w:lang w:eastAsia="en-GB"/>
        </w:rPr>
        <w:t> </w:t>
      </w:r>
    </w:p>
    <w:p w14:paraId="15E50DB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x: Integer.</w:t>
      </w:r>
      <w:r w:rsidRPr="00A34C26">
        <w:rPr>
          <w:rFonts w:ascii="Consolas" w:eastAsia="Times New Roman" w:hAnsi="Consolas" w:cs="Times New Roman"/>
          <w:color w:val="000000"/>
          <w:sz w:val="18"/>
          <w:szCs w:val="18"/>
          <w:bdr w:val="none" w:sz="0" w:space="0" w:color="auto" w:frame="1"/>
          <w:lang w:eastAsia="en-GB"/>
        </w:rPr>
        <w:t> </w:t>
      </w:r>
    </w:p>
    <w:p w14:paraId="0F4BD80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y: y coord of pos.</w:t>
      </w:r>
      <w:r w:rsidRPr="00A34C26">
        <w:rPr>
          <w:rFonts w:ascii="Consolas" w:eastAsia="Times New Roman" w:hAnsi="Consolas" w:cs="Times New Roman"/>
          <w:color w:val="000000"/>
          <w:sz w:val="18"/>
          <w:szCs w:val="18"/>
          <w:bdr w:val="none" w:sz="0" w:space="0" w:color="auto" w:frame="1"/>
          <w:lang w:eastAsia="en-GB"/>
        </w:rPr>
        <w:t> </w:t>
      </w:r>
    </w:p>
    <w:p w14:paraId="6BAC823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y: Integer.</w:t>
      </w:r>
      <w:r w:rsidRPr="00A34C26">
        <w:rPr>
          <w:rFonts w:ascii="Consolas" w:eastAsia="Times New Roman" w:hAnsi="Consolas" w:cs="Times New Roman"/>
          <w:color w:val="000000"/>
          <w:sz w:val="18"/>
          <w:szCs w:val="18"/>
          <w:bdr w:val="none" w:sz="0" w:space="0" w:color="auto" w:frame="1"/>
          <w:lang w:eastAsia="en-GB"/>
        </w:rPr>
        <w:t> </w:t>
      </w:r>
    </w:p>
    <w:p w14:paraId="540CCF8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 Width of box.</w:t>
      </w:r>
      <w:r w:rsidRPr="00A34C26">
        <w:rPr>
          <w:rFonts w:ascii="Consolas" w:eastAsia="Times New Roman" w:hAnsi="Consolas" w:cs="Times New Roman"/>
          <w:color w:val="000000"/>
          <w:sz w:val="18"/>
          <w:szCs w:val="18"/>
          <w:bdr w:val="none" w:sz="0" w:space="0" w:color="auto" w:frame="1"/>
          <w:lang w:eastAsia="en-GB"/>
        </w:rPr>
        <w:t> </w:t>
      </w:r>
    </w:p>
    <w:p w14:paraId="0A831E0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w: Integer.</w:t>
      </w:r>
      <w:r w:rsidRPr="00A34C26">
        <w:rPr>
          <w:rFonts w:ascii="Consolas" w:eastAsia="Times New Roman" w:hAnsi="Consolas" w:cs="Times New Roman"/>
          <w:color w:val="000000"/>
          <w:sz w:val="18"/>
          <w:szCs w:val="18"/>
          <w:bdr w:val="none" w:sz="0" w:space="0" w:color="auto" w:frame="1"/>
          <w:lang w:eastAsia="en-GB"/>
        </w:rPr>
        <w:t> </w:t>
      </w:r>
    </w:p>
    <w:p w14:paraId="6323C92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h: Width of box.</w:t>
      </w:r>
      <w:r w:rsidRPr="00A34C26">
        <w:rPr>
          <w:rFonts w:ascii="Consolas" w:eastAsia="Times New Roman" w:hAnsi="Consolas" w:cs="Times New Roman"/>
          <w:color w:val="000000"/>
          <w:sz w:val="18"/>
          <w:szCs w:val="18"/>
          <w:bdr w:val="none" w:sz="0" w:space="0" w:color="auto" w:frame="1"/>
          <w:lang w:eastAsia="en-GB"/>
        </w:rPr>
        <w:t> </w:t>
      </w:r>
    </w:p>
    <w:p w14:paraId="6EE902D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h: Integer.</w:t>
      </w:r>
      <w:r w:rsidRPr="00A34C26">
        <w:rPr>
          <w:rFonts w:ascii="Consolas" w:eastAsia="Times New Roman" w:hAnsi="Consolas" w:cs="Times New Roman"/>
          <w:color w:val="000000"/>
          <w:sz w:val="18"/>
          <w:szCs w:val="18"/>
          <w:bdr w:val="none" w:sz="0" w:space="0" w:color="auto" w:frame="1"/>
          <w:lang w:eastAsia="en-GB"/>
        </w:rPr>
        <w:t> </w:t>
      </w:r>
    </w:p>
    <w:p w14:paraId="7C1E968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font_size: Font size.</w:t>
      </w:r>
      <w:r w:rsidRPr="00A34C26">
        <w:rPr>
          <w:rFonts w:ascii="Consolas" w:eastAsia="Times New Roman" w:hAnsi="Consolas" w:cs="Times New Roman"/>
          <w:color w:val="000000"/>
          <w:sz w:val="18"/>
          <w:szCs w:val="18"/>
          <w:bdr w:val="none" w:sz="0" w:space="0" w:color="auto" w:frame="1"/>
          <w:lang w:eastAsia="en-GB"/>
        </w:rPr>
        <w:t> </w:t>
      </w:r>
    </w:p>
    <w:p w14:paraId="3C8150F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font_size: Integer.</w:t>
      </w:r>
      <w:r w:rsidRPr="00A34C26">
        <w:rPr>
          <w:rFonts w:ascii="Consolas" w:eastAsia="Times New Roman" w:hAnsi="Consolas" w:cs="Times New Roman"/>
          <w:color w:val="000000"/>
          <w:sz w:val="18"/>
          <w:szCs w:val="18"/>
          <w:bdr w:val="none" w:sz="0" w:space="0" w:color="auto" w:frame="1"/>
          <w:lang w:eastAsia="en-GB"/>
        </w:rPr>
        <w:t> </w:t>
      </w:r>
    </w:p>
    <w:p w14:paraId="480B2BA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text_colour: (r, g, b) colour of the word / content.</w:t>
      </w:r>
      <w:r w:rsidRPr="00A34C26">
        <w:rPr>
          <w:rFonts w:ascii="Consolas" w:eastAsia="Times New Roman" w:hAnsi="Consolas" w:cs="Times New Roman"/>
          <w:color w:val="000000"/>
          <w:sz w:val="18"/>
          <w:szCs w:val="18"/>
          <w:bdr w:val="none" w:sz="0" w:space="0" w:color="auto" w:frame="1"/>
          <w:lang w:eastAsia="en-GB"/>
        </w:rPr>
        <w:t> </w:t>
      </w:r>
    </w:p>
    <w:p w14:paraId="6F969A6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text_colour: Tuple.</w:t>
      </w:r>
      <w:r w:rsidRPr="00A34C26">
        <w:rPr>
          <w:rFonts w:ascii="Consolas" w:eastAsia="Times New Roman" w:hAnsi="Consolas" w:cs="Times New Roman"/>
          <w:color w:val="000000"/>
          <w:sz w:val="18"/>
          <w:szCs w:val="18"/>
          <w:bdr w:val="none" w:sz="0" w:space="0" w:color="auto" w:frame="1"/>
          <w:lang w:eastAsia="en-GB"/>
        </w:rPr>
        <w:t> </w:t>
      </w:r>
    </w:p>
    <w:p w14:paraId="7FAE617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box_width: Width of box line.</w:t>
      </w:r>
      <w:r w:rsidRPr="00A34C26">
        <w:rPr>
          <w:rFonts w:ascii="Consolas" w:eastAsia="Times New Roman" w:hAnsi="Consolas" w:cs="Times New Roman"/>
          <w:color w:val="000000"/>
          <w:sz w:val="18"/>
          <w:szCs w:val="18"/>
          <w:bdr w:val="none" w:sz="0" w:space="0" w:color="auto" w:frame="1"/>
          <w:lang w:eastAsia="en-GB"/>
        </w:rPr>
        <w:t> </w:t>
      </w:r>
    </w:p>
    <w:p w14:paraId="5FDE22C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box_width: Integer.</w:t>
      </w:r>
      <w:r w:rsidRPr="00A34C26">
        <w:rPr>
          <w:rFonts w:ascii="Consolas" w:eastAsia="Times New Roman" w:hAnsi="Consolas" w:cs="Times New Roman"/>
          <w:color w:val="000000"/>
          <w:sz w:val="18"/>
          <w:szCs w:val="18"/>
          <w:bdr w:val="none" w:sz="0" w:space="0" w:color="auto" w:frame="1"/>
          <w:lang w:eastAsia="en-GB"/>
        </w:rPr>
        <w:t> </w:t>
      </w:r>
    </w:p>
    <w:p w14:paraId="67E8A1E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A34C26">
        <w:rPr>
          <w:rFonts w:ascii="Consolas" w:eastAsia="Times New Roman" w:hAnsi="Consolas" w:cs="Times New Roman"/>
          <w:color w:val="000000"/>
          <w:sz w:val="18"/>
          <w:szCs w:val="18"/>
          <w:bdr w:val="none" w:sz="0" w:space="0" w:color="auto" w:frame="1"/>
          <w:lang w:eastAsia="en-GB"/>
        </w:rPr>
        <w:t> </w:t>
      </w:r>
    </w:p>
    <w:p w14:paraId="6297050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win_scale: Integer.</w:t>
      </w:r>
      <w:r w:rsidRPr="00A34C26">
        <w:rPr>
          <w:rFonts w:ascii="Consolas" w:eastAsia="Times New Roman" w:hAnsi="Consolas" w:cs="Times New Roman"/>
          <w:color w:val="000000"/>
          <w:sz w:val="18"/>
          <w:szCs w:val="18"/>
          <w:bdr w:val="none" w:sz="0" w:space="0" w:color="auto" w:frame="1"/>
          <w:lang w:eastAsia="en-GB"/>
        </w:rPr>
        <w:t> </w:t>
      </w:r>
    </w:p>
    <w:p w14:paraId="56AA05D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centre: If True the (x, y) coords will become the boxes centre else the (x, y) coords will be the boxes</w:t>
      </w:r>
      <w:r w:rsidRPr="00A34C26">
        <w:rPr>
          <w:rFonts w:ascii="Consolas" w:eastAsia="Times New Roman" w:hAnsi="Consolas" w:cs="Times New Roman"/>
          <w:color w:val="000000"/>
          <w:sz w:val="18"/>
          <w:szCs w:val="18"/>
          <w:bdr w:val="none" w:sz="0" w:space="0" w:color="auto" w:frame="1"/>
          <w:lang w:eastAsia="en-GB"/>
        </w:rPr>
        <w:t> </w:t>
      </w:r>
    </w:p>
    <w:p w14:paraId="53AFBAF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op left.</w:t>
      </w:r>
      <w:r w:rsidRPr="00A34C26">
        <w:rPr>
          <w:rFonts w:ascii="Consolas" w:eastAsia="Times New Roman" w:hAnsi="Consolas" w:cs="Times New Roman"/>
          <w:color w:val="000000"/>
          <w:sz w:val="18"/>
          <w:szCs w:val="18"/>
          <w:bdr w:val="none" w:sz="0" w:space="0" w:color="auto" w:frame="1"/>
          <w:lang w:eastAsia="en-GB"/>
        </w:rPr>
        <w:t> </w:t>
      </w:r>
    </w:p>
    <w:p w14:paraId="17A45AB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centre: Boolean.</w:t>
      </w:r>
      <w:r w:rsidRPr="00A34C26">
        <w:rPr>
          <w:rFonts w:ascii="Consolas" w:eastAsia="Times New Roman" w:hAnsi="Consolas" w:cs="Times New Roman"/>
          <w:color w:val="000000"/>
          <w:sz w:val="18"/>
          <w:szCs w:val="18"/>
          <w:bdr w:val="none" w:sz="0" w:space="0" w:color="auto" w:frame="1"/>
          <w:lang w:eastAsia="en-GB"/>
        </w:rPr>
        <w:t> </w:t>
      </w:r>
    </w:p>
    <w:p w14:paraId="1739E9A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level: The current level of the slider.</w:t>
      </w:r>
      <w:r w:rsidRPr="00A34C26">
        <w:rPr>
          <w:rFonts w:ascii="Consolas" w:eastAsia="Times New Roman" w:hAnsi="Consolas" w:cs="Times New Roman"/>
          <w:color w:val="000000"/>
          <w:sz w:val="18"/>
          <w:szCs w:val="18"/>
          <w:bdr w:val="none" w:sz="0" w:space="0" w:color="auto" w:frame="1"/>
          <w:lang w:eastAsia="en-GB"/>
        </w:rPr>
        <w:t> </w:t>
      </w:r>
    </w:p>
    <w:p w14:paraId="23C5F2E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level: Integer.</w:t>
      </w:r>
      <w:r w:rsidRPr="00A34C26">
        <w:rPr>
          <w:rFonts w:ascii="Consolas" w:eastAsia="Times New Roman" w:hAnsi="Consolas" w:cs="Times New Roman"/>
          <w:color w:val="000000"/>
          <w:sz w:val="18"/>
          <w:szCs w:val="18"/>
          <w:bdr w:val="none" w:sz="0" w:space="0" w:color="auto" w:frame="1"/>
          <w:lang w:eastAsia="en-GB"/>
        </w:rPr>
        <w:t> </w:t>
      </w:r>
    </w:p>
    <w:p w14:paraId="7C04611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levels: The maximum level of the slider.</w:t>
      </w:r>
      <w:r w:rsidRPr="00A34C26">
        <w:rPr>
          <w:rFonts w:ascii="Consolas" w:eastAsia="Times New Roman" w:hAnsi="Consolas" w:cs="Times New Roman"/>
          <w:color w:val="000000"/>
          <w:sz w:val="18"/>
          <w:szCs w:val="18"/>
          <w:bdr w:val="none" w:sz="0" w:space="0" w:color="auto" w:frame="1"/>
          <w:lang w:eastAsia="en-GB"/>
        </w:rPr>
        <w:t> </w:t>
      </w:r>
    </w:p>
    <w:p w14:paraId="4F0D425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levels: Integer.</w:t>
      </w:r>
      <w:r w:rsidRPr="00A34C26">
        <w:rPr>
          <w:rFonts w:ascii="Consolas" w:eastAsia="Times New Roman" w:hAnsi="Consolas" w:cs="Times New Roman"/>
          <w:color w:val="000000"/>
          <w:sz w:val="18"/>
          <w:szCs w:val="18"/>
          <w:bdr w:val="none" w:sz="0" w:space="0" w:color="auto" w:frame="1"/>
          <w:lang w:eastAsia="en-GB"/>
        </w:rPr>
        <w:t> </w:t>
      </w:r>
    </w:p>
    <w:p w14:paraId="4AB5CF4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3BDCC27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1F1C03A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Needed to move the slider</w:t>
      </w:r>
      <w:r w:rsidRPr="00A34C26">
        <w:rPr>
          <w:rFonts w:ascii="Consolas" w:eastAsia="Times New Roman" w:hAnsi="Consolas" w:cs="Times New Roman"/>
          <w:color w:val="000000"/>
          <w:sz w:val="18"/>
          <w:szCs w:val="18"/>
          <w:bdr w:val="none" w:sz="0" w:space="0" w:color="auto" w:frame="1"/>
          <w:lang w:eastAsia="en-GB"/>
        </w:rPr>
        <w:t>  </w:t>
      </w:r>
    </w:p>
    <w:p w14:paraId="10C4E3A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x = x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not</w:t>
      </w:r>
      <w:r w:rsidRPr="00A34C26">
        <w:rPr>
          <w:rFonts w:ascii="Consolas" w:eastAsia="Times New Roman" w:hAnsi="Consolas" w:cs="Times New Roman"/>
          <w:color w:val="000000"/>
          <w:sz w:val="18"/>
          <w:szCs w:val="18"/>
          <w:bdr w:val="none" w:sz="0" w:space="0" w:color="auto" w:frame="1"/>
          <w:lang w:eastAsia="en-GB"/>
        </w:rPr>
        <w:t> centre </w:t>
      </w:r>
      <w:r w:rsidRPr="00A34C26">
        <w:rPr>
          <w:rFonts w:ascii="Consolas" w:eastAsia="Times New Roman" w:hAnsi="Consolas" w:cs="Times New Roman"/>
          <w:b/>
          <w:bCs/>
          <w:color w:val="006699"/>
          <w:sz w:val="18"/>
          <w:szCs w:val="18"/>
          <w:bdr w:val="none" w:sz="0" w:space="0" w:color="auto" w:frame="1"/>
          <w:lang w:eastAsia="en-GB"/>
        </w:rPr>
        <w:t>else</w:t>
      </w:r>
      <w:r w:rsidRPr="00A34C26">
        <w:rPr>
          <w:rFonts w:ascii="Consolas" w:eastAsia="Times New Roman" w:hAnsi="Consolas" w:cs="Times New Roman"/>
          <w:color w:val="000000"/>
          <w:sz w:val="18"/>
          <w:szCs w:val="18"/>
          <w:bdr w:val="none" w:sz="0" w:space="0" w:color="auto" w:frame="1"/>
          <w:lang w:eastAsia="en-GB"/>
        </w:rPr>
        <w:t> x - 1/2 * w  </w:t>
      </w:r>
    </w:p>
    <w:p w14:paraId="6C5E4A2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y = y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not</w:t>
      </w:r>
      <w:r w:rsidRPr="00A34C26">
        <w:rPr>
          <w:rFonts w:ascii="Consolas" w:eastAsia="Times New Roman" w:hAnsi="Consolas" w:cs="Times New Roman"/>
          <w:color w:val="000000"/>
          <w:sz w:val="18"/>
          <w:szCs w:val="18"/>
          <w:bdr w:val="none" w:sz="0" w:space="0" w:color="auto" w:frame="1"/>
          <w:lang w:eastAsia="en-GB"/>
        </w:rPr>
        <w:t> centre </w:t>
      </w:r>
      <w:r w:rsidRPr="00A34C26">
        <w:rPr>
          <w:rFonts w:ascii="Consolas" w:eastAsia="Times New Roman" w:hAnsi="Consolas" w:cs="Times New Roman"/>
          <w:b/>
          <w:bCs/>
          <w:color w:val="006699"/>
          <w:sz w:val="18"/>
          <w:szCs w:val="18"/>
          <w:bdr w:val="none" w:sz="0" w:space="0" w:color="auto" w:frame="1"/>
          <w:lang w:eastAsia="en-GB"/>
        </w:rPr>
        <w:t>else</w:t>
      </w:r>
      <w:r w:rsidRPr="00A34C26">
        <w:rPr>
          <w:rFonts w:ascii="Consolas" w:eastAsia="Times New Roman" w:hAnsi="Consolas" w:cs="Times New Roman"/>
          <w:color w:val="000000"/>
          <w:sz w:val="18"/>
          <w:szCs w:val="18"/>
          <w:bdr w:val="none" w:sz="0" w:space="0" w:color="auto" w:frame="1"/>
          <w:lang w:eastAsia="en-GB"/>
        </w:rPr>
        <w:t> y - 1/2 * h  </w:t>
      </w:r>
    </w:p>
    <w:p w14:paraId="78503EE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w = w  </w:t>
      </w:r>
    </w:p>
    <w:p w14:paraId="398A9B6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h = h  </w:t>
      </w:r>
    </w:p>
    <w:p w14:paraId="1578BD2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3FC2E0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win_scale = win_scale  </w:t>
      </w:r>
    </w:p>
    <w:p w14:paraId="0C7E54E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658BE8A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font_size = font_size  </w:t>
      </w:r>
    </w:p>
    <w:p w14:paraId="4369142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colour = text_colour  </w:t>
      </w:r>
    </w:p>
    <w:p w14:paraId="3135F81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centre = centre  </w:t>
      </w:r>
    </w:p>
    <w:p w14:paraId="7E7AD2A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48F15EFD"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react = False  </w:t>
      </w:r>
    </w:p>
    <w:p w14:paraId="6ED5DA7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active = False  </w:t>
      </w:r>
    </w:p>
    <w:p w14:paraId="1D2AD6C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click = False  </w:t>
      </w:r>
    </w:p>
    <w:p w14:paraId="0F7F731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lastRenderedPageBreak/>
        <w:t>  </w:t>
      </w:r>
    </w:p>
    <w:p w14:paraId="276EA2B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content = content  </w:t>
      </w:r>
    </w:p>
    <w:p w14:paraId="5A6598F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06A9AB4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levels = levels  </w:t>
      </w:r>
    </w:p>
    <w:p w14:paraId="361B6B3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4ED53A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level = (level/levels) * w * win_scale  </w:t>
      </w:r>
    </w:p>
    <w:p w14:paraId="2FAF27B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6D93E04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level_string = level  </w:t>
      </w:r>
    </w:p>
    <w:p w14:paraId="5D1048E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4CAA86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Boxes (normal and highlighted)</w:t>
      </w:r>
      <w:r w:rsidRPr="00A34C26">
        <w:rPr>
          <w:rFonts w:ascii="Consolas" w:eastAsia="Times New Roman" w:hAnsi="Consolas" w:cs="Times New Roman"/>
          <w:color w:val="000000"/>
          <w:sz w:val="18"/>
          <w:szCs w:val="18"/>
          <w:bdr w:val="none" w:sz="0" w:space="0" w:color="auto" w:frame="1"/>
          <w:lang w:eastAsia="en-GB"/>
        </w:rPr>
        <w:t>  </w:t>
      </w:r>
    </w:p>
    <w:p w14:paraId="7DAB5E5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box = Box((x, y), (w, h), (161, 161, 161), box_width, win_scale, centre=centre)  </w:t>
      </w:r>
    </w:p>
    <w:p w14:paraId="32502C0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highlight_box = Box((x, y), (w, h), (255, 255, 255), box_width, win_scale, centre=centre)  </w:t>
      </w:r>
    </w:p>
    <w:p w14:paraId="48B576A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7495153E"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Text</w:t>
      </w:r>
      <w:r w:rsidRPr="00A34C26">
        <w:rPr>
          <w:rFonts w:ascii="Consolas" w:eastAsia="Times New Roman" w:hAnsi="Consolas" w:cs="Times New Roman"/>
          <w:color w:val="000000"/>
          <w:sz w:val="18"/>
          <w:szCs w:val="18"/>
          <w:bdr w:val="none" w:sz="0" w:space="0" w:color="auto" w:frame="1"/>
          <w:lang w:eastAsia="en-GB"/>
        </w:rPr>
        <w:t>  </w:t>
      </w:r>
    </w:p>
    <w:p w14:paraId="165CD70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surface = self.get_text()  </w:t>
      </w:r>
    </w:p>
    <w:p w14:paraId="02B2B40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1CB0A9F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Transparent slider</w:t>
      </w:r>
      <w:r w:rsidRPr="00A34C26">
        <w:rPr>
          <w:rFonts w:ascii="Consolas" w:eastAsia="Times New Roman" w:hAnsi="Consolas" w:cs="Times New Roman"/>
          <w:color w:val="000000"/>
          <w:sz w:val="18"/>
          <w:szCs w:val="18"/>
          <w:bdr w:val="none" w:sz="0" w:space="0" w:color="auto" w:frame="1"/>
          <w:lang w:eastAsia="en-GB"/>
        </w:rPr>
        <w:t>  </w:t>
      </w:r>
    </w:p>
    <w:p w14:paraId="4075182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slider = self.get_slider()  </w:t>
      </w:r>
    </w:p>
    <w:p w14:paraId="672CCCE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3CBDF5B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update(self, events):  </w:t>
      </w:r>
    </w:p>
    <w:p w14:paraId="5E87421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0600694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Checks where on the slider the mouse has been clicked and adjusts the slider and word to match this value.</w:t>
      </w:r>
      <w:r w:rsidRPr="00A34C26">
        <w:rPr>
          <w:rFonts w:ascii="Consolas" w:eastAsia="Times New Roman" w:hAnsi="Consolas" w:cs="Times New Roman"/>
          <w:color w:val="000000"/>
          <w:sz w:val="18"/>
          <w:szCs w:val="18"/>
          <w:bdr w:val="none" w:sz="0" w:space="0" w:color="auto" w:frame="1"/>
          <w:lang w:eastAsia="en-GB"/>
        </w:rPr>
        <w:t> </w:t>
      </w:r>
    </w:p>
    <w:p w14:paraId="58D4276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events: Contains events from the pg.event.get() call containing all keyboard events.</w:t>
      </w:r>
      <w:r w:rsidRPr="00A34C26">
        <w:rPr>
          <w:rFonts w:ascii="Consolas" w:eastAsia="Times New Roman" w:hAnsi="Consolas" w:cs="Times New Roman"/>
          <w:color w:val="000000"/>
          <w:sz w:val="18"/>
          <w:szCs w:val="18"/>
          <w:bdr w:val="none" w:sz="0" w:space="0" w:color="auto" w:frame="1"/>
          <w:lang w:eastAsia="en-GB"/>
        </w:rPr>
        <w:t> </w:t>
      </w:r>
    </w:p>
    <w:p w14:paraId="5DF88D5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ype events: Tuple.</w:t>
      </w:r>
      <w:r w:rsidRPr="00A34C26">
        <w:rPr>
          <w:rFonts w:ascii="Consolas" w:eastAsia="Times New Roman" w:hAnsi="Consolas" w:cs="Times New Roman"/>
          <w:color w:val="000000"/>
          <w:sz w:val="18"/>
          <w:szCs w:val="18"/>
          <w:bdr w:val="none" w:sz="0" w:space="0" w:color="auto" w:frame="1"/>
          <w:lang w:eastAsia="en-GB"/>
        </w:rPr>
        <w:t> </w:t>
      </w:r>
    </w:p>
    <w:p w14:paraId="2353CE5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 None.</w:t>
      </w:r>
      <w:r w:rsidRPr="00A34C26">
        <w:rPr>
          <w:rFonts w:ascii="Consolas" w:eastAsia="Times New Roman" w:hAnsi="Consolas" w:cs="Times New Roman"/>
          <w:color w:val="000000"/>
          <w:sz w:val="18"/>
          <w:szCs w:val="18"/>
          <w:bdr w:val="none" w:sz="0" w:space="0" w:color="auto" w:frame="1"/>
          <w:lang w:eastAsia="en-GB"/>
        </w:rPr>
        <w:t> </w:t>
      </w:r>
    </w:p>
    <w:p w14:paraId="611F201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021E04D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4AB9B3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pos = pg.mouse.get_pos()  </w:t>
      </w:r>
    </w:p>
    <w:p w14:paraId="566D9BC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collision = self.check_mouse(*pos)  </w:t>
      </w:r>
    </w:p>
    <w:p w14:paraId="45FD8D7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click = False  </w:t>
      </w:r>
    </w:p>
    <w:p w14:paraId="2B27D65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pg.mouse.get_pressed()[0]:  </w:t>
      </w:r>
    </w:p>
    <w:p w14:paraId="325744A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click = True  </w:t>
      </w:r>
    </w:p>
    <w:p w14:paraId="58F10A6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click = collision </w:t>
      </w:r>
      <w:r w:rsidRPr="00A34C26">
        <w:rPr>
          <w:rFonts w:ascii="Consolas" w:eastAsia="Times New Roman" w:hAnsi="Consolas" w:cs="Times New Roman"/>
          <w:b/>
          <w:bCs/>
          <w:color w:val="006699"/>
          <w:sz w:val="18"/>
          <w:szCs w:val="18"/>
          <w:bdr w:val="none" w:sz="0" w:space="0" w:color="auto" w:frame="1"/>
          <w:lang w:eastAsia="en-GB"/>
        </w:rPr>
        <w:t>and</w:t>
      </w:r>
      <w:r w:rsidRPr="00A34C26">
        <w:rPr>
          <w:rFonts w:ascii="Consolas" w:eastAsia="Times New Roman" w:hAnsi="Consolas" w:cs="Times New Roman"/>
          <w:color w:val="000000"/>
          <w:sz w:val="18"/>
          <w:szCs w:val="18"/>
          <w:bdr w:val="none" w:sz="0" w:space="0" w:color="auto" w:frame="1"/>
          <w:lang w:eastAsia="en-GB"/>
        </w:rPr>
        <w:t> click  </w:t>
      </w:r>
    </w:p>
    <w:p w14:paraId="32295F3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react = collision  </w:t>
      </w:r>
    </w:p>
    <w:p w14:paraId="7837CC7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0FAB4C7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self.click:  </w:t>
      </w:r>
    </w:p>
    <w:p w14:paraId="39A05DD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x, y = pos  </w:t>
      </w:r>
    </w:p>
    <w:p w14:paraId="583D1CA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level = x - self.x * self.win_scale  </w:t>
      </w:r>
    </w:p>
    <w:p w14:paraId="3B81362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level_string = round((self.level / (self.win_scale * self.w)) * self.levels)  </w:t>
      </w:r>
    </w:p>
    <w:p w14:paraId="6707E0FE"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344F542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slider = self.get_slider()  </w:t>
      </w:r>
    </w:p>
    <w:p w14:paraId="625C3AE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surface = self.get_text()  </w:t>
      </w:r>
    </w:p>
    <w:p w14:paraId="074B93F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7979515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display(self, win):  </w:t>
      </w:r>
    </w:p>
    <w:p w14:paraId="3E3236D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276DE36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Blits the transparent slider (pygame surface object), the text, and the box to the screen. If react is True then</w:t>
      </w:r>
      <w:r w:rsidRPr="00A34C26">
        <w:rPr>
          <w:rFonts w:ascii="Consolas" w:eastAsia="Times New Roman" w:hAnsi="Consolas" w:cs="Times New Roman"/>
          <w:color w:val="000000"/>
          <w:sz w:val="18"/>
          <w:szCs w:val="18"/>
          <w:bdr w:val="none" w:sz="0" w:space="0" w:color="auto" w:frame="1"/>
          <w:lang w:eastAsia="en-GB"/>
        </w:rPr>
        <w:t> </w:t>
      </w:r>
    </w:p>
    <w:p w14:paraId="3DB949A5"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he highlighted (white) box will be blitted instead.</w:t>
      </w:r>
      <w:r w:rsidRPr="00A34C26">
        <w:rPr>
          <w:rFonts w:ascii="Consolas" w:eastAsia="Times New Roman" w:hAnsi="Consolas" w:cs="Times New Roman"/>
          <w:color w:val="000000"/>
          <w:sz w:val="18"/>
          <w:szCs w:val="18"/>
          <w:bdr w:val="none" w:sz="0" w:space="0" w:color="auto" w:frame="1"/>
          <w:lang w:eastAsia="en-GB"/>
        </w:rPr>
        <w:t> </w:t>
      </w:r>
    </w:p>
    <w:p w14:paraId="084B226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A34C26">
        <w:rPr>
          <w:rFonts w:ascii="Consolas" w:eastAsia="Times New Roman" w:hAnsi="Consolas" w:cs="Times New Roman"/>
          <w:color w:val="000000"/>
          <w:sz w:val="18"/>
          <w:szCs w:val="18"/>
          <w:bdr w:val="none" w:sz="0" w:space="0" w:color="auto" w:frame="1"/>
          <w:lang w:eastAsia="en-GB"/>
        </w:rPr>
        <w:t> </w:t>
      </w:r>
    </w:p>
    <w:p w14:paraId="457271C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 None</w:t>
      </w:r>
      <w:r w:rsidRPr="00A34C26">
        <w:rPr>
          <w:rFonts w:ascii="Consolas" w:eastAsia="Times New Roman" w:hAnsi="Consolas" w:cs="Times New Roman"/>
          <w:color w:val="000000"/>
          <w:sz w:val="18"/>
          <w:szCs w:val="18"/>
          <w:bdr w:val="none" w:sz="0" w:space="0" w:color="auto" w:frame="1"/>
          <w:lang w:eastAsia="en-GB"/>
        </w:rPr>
        <w:t> </w:t>
      </w:r>
    </w:p>
    <w:p w14:paraId="52839BE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1E01117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2A07B13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in.blit(self.slider, (self.x * self.win_scale, self.y * self.win_scale))  </w:t>
      </w:r>
    </w:p>
    <w:p w14:paraId="04263A3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surface.display(win)  </w:t>
      </w:r>
    </w:p>
    <w:p w14:paraId="4993078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289563F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self.react:  </w:t>
      </w:r>
    </w:p>
    <w:p w14:paraId="0629005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highlight_box.display(win)  </w:t>
      </w:r>
    </w:p>
    <w:p w14:paraId="6DFE6B2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else</w:t>
      </w:r>
      <w:r w:rsidRPr="00A34C26">
        <w:rPr>
          <w:rFonts w:ascii="Consolas" w:eastAsia="Times New Roman" w:hAnsi="Consolas" w:cs="Times New Roman"/>
          <w:color w:val="000000"/>
          <w:sz w:val="18"/>
          <w:szCs w:val="18"/>
          <w:bdr w:val="none" w:sz="0" w:space="0" w:color="auto" w:frame="1"/>
          <w:lang w:eastAsia="en-GB"/>
        </w:rPr>
        <w:t>:  </w:t>
      </w:r>
    </w:p>
    <w:p w14:paraId="5462CDA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box.display(win)  </w:t>
      </w:r>
    </w:p>
    <w:p w14:paraId="6D7868F1"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3F5EC74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get_text(self):  </w:t>
      </w:r>
    </w:p>
    <w:p w14:paraId="320F036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050314E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lastRenderedPageBreak/>
        <w:t>        Instanciates a text object. This must be run every time the level is changed in order to update the number.</w:t>
      </w:r>
      <w:r w:rsidRPr="00A34C26">
        <w:rPr>
          <w:rFonts w:ascii="Consolas" w:eastAsia="Times New Roman" w:hAnsi="Consolas" w:cs="Times New Roman"/>
          <w:color w:val="000000"/>
          <w:sz w:val="18"/>
          <w:szCs w:val="18"/>
          <w:bdr w:val="none" w:sz="0" w:space="0" w:color="auto" w:frame="1"/>
          <w:lang w:eastAsia="en-GB"/>
        </w:rPr>
        <w:t> </w:t>
      </w:r>
    </w:p>
    <w:p w14:paraId="6245FDD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 The word object.</w:t>
      </w:r>
      <w:r w:rsidRPr="00A34C26">
        <w:rPr>
          <w:rFonts w:ascii="Consolas" w:eastAsia="Times New Roman" w:hAnsi="Consolas" w:cs="Times New Roman"/>
          <w:color w:val="000000"/>
          <w:sz w:val="18"/>
          <w:szCs w:val="18"/>
          <w:bdr w:val="none" w:sz="0" w:space="0" w:color="auto" w:frame="1"/>
          <w:lang w:eastAsia="en-GB"/>
        </w:rPr>
        <w:t> </w:t>
      </w:r>
    </w:p>
    <w:p w14:paraId="3228211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488A05C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720BC93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text_surface = Word(</w:t>
      </w:r>
      <w:r w:rsidRPr="00A34C26">
        <w:rPr>
          <w:rFonts w:ascii="Consolas" w:eastAsia="Times New Roman" w:hAnsi="Consolas" w:cs="Times New Roman"/>
          <w:color w:val="0000FF"/>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format(self.content, self.level_string),  </w:t>
      </w:r>
    </w:p>
    <w:p w14:paraId="4933A98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coord / self.win_scale </w:t>
      </w:r>
      <w:r w:rsidRPr="00A34C26">
        <w:rPr>
          <w:rFonts w:ascii="Consolas" w:eastAsia="Times New Roman" w:hAnsi="Consolas" w:cs="Times New Roman"/>
          <w:b/>
          <w:bCs/>
          <w:color w:val="006699"/>
          <w:sz w:val="18"/>
          <w:szCs w:val="18"/>
          <w:bdr w:val="none" w:sz="0" w:space="0" w:color="auto" w:frame="1"/>
          <w:lang w:eastAsia="en-GB"/>
        </w:rPr>
        <w:t>for</w:t>
      </w:r>
      <w:r w:rsidRPr="00A34C26">
        <w:rPr>
          <w:rFonts w:ascii="Consolas" w:eastAsia="Times New Roman" w:hAnsi="Consolas" w:cs="Times New Roman"/>
          <w:color w:val="000000"/>
          <w:sz w:val="18"/>
          <w:szCs w:val="18"/>
          <w:bdr w:val="none" w:sz="0" w:space="0" w:color="auto" w:frame="1"/>
          <w:lang w:eastAsia="en-GB"/>
        </w:rPr>
        <w:t> coord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self.box.rect.center],  </w:t>
      </w:r>
    </w:p>
    <w:p w14:paraId="5DFBC32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ext_colour,  </w:t>
      </w:r>
    </w:p>
    <w:p w14:paraId="1E7AE64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font_size,  </w:t>
      </w:r>
    </w:p>
    <w:p w14:paraId="6BE1A263"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win_scale,  </w:t>
      </w:r>
    </w:p>
    <w:p w14:paraId="4A1F935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centre=True  </w:t>
      </w:r>
    </w:p>
    <w:p w14:paraId="3863853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  </w:t>
      </w:r>
    </w:p>
    <w:p w14:paraId="5CFB1D7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return</w:t>
      </w:r>
      <w:r w:rsidRPr="00A34C26">
        <w:rPr>
          <w:rFonts w:ascii="Consolas" w:eastAsia="Times New Roman" w:hAnsi="Consolas" w:cs="Times New Roman"/>
          <w:color w:val="000000"/>
          <w:sz w:val="18"/>
          <w:szCs w:val="18"/>
          <w:bdr w:val="none" w:sz="0" w:space="0" w:color="auto" w:frame="1"/>
          <w:lang w:eastAsia="en-GB"/>
        </w:rPr>
        <w:t> text_surface  </w:t>
      </w:r>
    </w:p>
    <w:p w14:paraId="28A67A2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15A92A2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get_slider(self):  </w:t>
      </w:r>
    </w:p>
    <w:p w14:paraId="15C2B093"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68FCB6C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Gets the transparent surface that will become the sliding element. This must be run every time the level changes</w:t>
      </w:r>
      <w:r w:rsidRPr="00A34C26">
        <w:rPr>
          <w:rFonts w:ascii="Consolas" w:eastAsia="Times New Roman" w:hAnsi="Consolas" w:cs="Times New Roman"/>
          <w:color w:val="000000"/>
          <w:sz w:val="18"/>
          <w:szCs w:val="18"/>
          <w:bdr w:val="none" w:sz="0" w:space="0" w:color="auto" w:frame="1"/>
          <w:lang w:eastAsia="en-GB"/>
        </w:rPr>
        <w:t> </w:t>
      </w:r>
    </w:p>
    <w:p w14:paraId="41FD56D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in order display that change graphically as well.</w:t>
      </w:r>
      <w:r w:rsidRPr="00A34C26">
        <w:rPr>
          <w:rFonts w:ascii="Consolas" w:eastAsia="Times New Roman" w:hAnsi="Consolas" w:cs="Times New Roman"/>
          <w:color w:val="000000"/>
          <w:sz w:val="18"/>
          <w:szCs w:val="18"/>
          <w:bdr w:val="none" w:sz="0" w:space="0" w:color="auto" w:frame="1"/>
          <w:lang w:eastAsia="en-GB"/>
        </w:rPr>
        <w:t> </w:t>
      </w:r>
    </w:p>
    <w:p w14:paraId="2EF99927"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 Slider object.</w:t>
      </w:r>
      <w:r w:rsidRPr="00A34C26">
        <w:rPr>
          <w:rFonts w:ascii="Consolas" w:eastAsia="Times New Roman" w:hAnsi="Consolas" w:cs="Times New Roman"/>
          <w:color w:val="000000"/>
          <w:sz w:val="18"/>
          <w:szCs w:val="18"/>
          <w:bdr w:val="none" w:sz="0" w:space="0" w:color="auto" w:frame="1"/>
          <w:lang w:eastAsia="en-GB"/>
        </w:rPr>
        <w:t> </w:t>
      </w:r>
    </w:p>
    <w:p w14:paraId="38752A3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01E21B1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A34F16E"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lider = pg.Surface((self.level, self.h * self.win_scale))  </w:t>
      </w:r>
    </w:p>
    <w:p w14:paraId="3C1EE0C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lider.set_alpha(225)  </w:t>
      </w:r>
    </w:p>
    <w:p w14:paraId="07A21EA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lider.fill((130, 130, 130))  </w:t>
      </w:r>
    </w:p>
    <w:p w14:paraId="717E461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return</w:t>
      </w:r>
      <w:r w:rsidRPr="00A34C26">
        <w:rPr>
          <w:rFonts w:ascii="Consolas" w:eastAsia="Times New Roman" w:hAnsi="Consolas" w:cs="Times New Roman"/>
          <w:color w:val="000000"/>
          <w:sz w:val="18"/>
          <w:szCs w:val="18"/>
          <w:bdr w:val="none" w:sz="0" w:space="0" w:color="auto" w:frame="1"/>
          <w:lang w:eastAsia="en-GB"/>
        </w:rPr>
        <w:t> slider  </w:t>
      </w:r>
    </w:p>
    <w:p w14:paraId="1453589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C796A5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check_mouse(self, x, y):  </w:t>
      </w:r>
    </w:p>
    <w:p w14:paraId="38F1B09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return</w:t>
      </w:r>
      <w:r w:rsidRPr="00A34C26">
        <w:rPr>
          <w:rFonts w:ascii="Consolas" w:eastAsia="Times New Roman" w:hAnsi="Consolas" w:cs="Times New Roman"/>
          <w:color w:val="000000"/>
          <w:sz w:val="18"/>
          <w:szCs w:val="18"/>
          <w:bdr w:val="none" w:sz="0" w:space="0" w:color="auto" w:frame="1"/>
          <w:lang w:eastAsia="en-GB"/>
        </w:rPr>
        <w:t> self.box.check_mouse(x, y)  </w:t>
      </w:r>
    </w:p>
    <w:p w14:paraId="2B10B66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3B313DB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6B19823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b/>
          <w:bCs/>
          <w:color w:val="006699"/>
          <w:sz w:val="18"/>
          <w:szCs w:val="18"/>
          <w:bdr w:val="none" w:sz="0" w:space="0" w:color="auto" w:frame="1"/>
          <w:lang w:eastAsia="en-GB"/>
        </w:rPr>
        <w:t>class</w:t>
      </w:r>
      <w:r w:rsidRPr="00A34C26">
        <w:rPr>
          <w:rFonts w:ascii="Consolas" w:eastAsia="Times New Roman" w:hAnsi="Consolas" w:cs="Times New Roman"/>
          <w:color w:val="000000"/>
          <w:sz w:val="18"/>
          <w:szCs w:val="18"/>
          <w:bdr w:val="none" w:sz="0" w:space="0" w:color="auto" w:frame="1"/>
          <w:lang w:eastAsia="en-GB"/>
        </w:rPr>
        <w:t> TransparentInputBox(InputBox):  </w:t>
      </w:r>
    </w:p>
    <w:p w14:paraId="4CA4CDD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__init__(self, w, h, font_size, win_scale, name=</w:t>
      </w:r>
      <w:r w:rsidRPr="00A34C26">
        <w:rPr>
          <w:rFonts w:ascii="Consolas" w:eastAsia="Times New Roman" w:hAnsi="Consolas" w:cs="Times New Roman"/>
          <w:color w:val="0000FF"/>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697ABAD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x = 168  </w:t>
      </w:r>
    </w:p>
    <w:p w14:paraId="245F2B0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y = 226  </w:t>
      </w:r>
    </w:p>
    <w:p w14:paraId="7203036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uper().__init__(x, y, w, h, font_size, win_scale, name, True, True, False, 3)  </w:t>
      </w:r>
    </w:p>
    <w:p w14:paraId="78A6B8B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2F0A5CE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active = True  </w:t>
      </w:r>
    </w:p>
    <w:p w14:paraId="3B9B5BA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2178C3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ransparent_win = pg.Surface((200 * win_scale, 100 * win_scale))  </w:t>
      </w:r>
    </w:p>
    <w:p w14:paraId="6C6B6B4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ransparent_win.set_alpha(225)  </w:t>
      </w:r>
    </w:p>
    <w:p w14:paraId="6FFE82D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ransparent_win.fill((161, 161, 161))  </w:t>
      </w:r>
    </w:p>
    <w:p w14:paraId="11ED5C7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A0171F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box = Box((168, 210), (200, 100), (230, 230, 230), 2, win_scale, centre=True)  </w:t>
      </w:r>
    </w:p>
    <w:p w14:paraId="047EBD3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0D2CE92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display(self, win):  </w:t>
      </w:r>
    </w:p>
    <w:p w14:paraId="0EFA3E2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in.blit(self.transparent_win, (68 * self.win_scale, 160 * self.win_scale))  </w:t>
      </w:r>
    </w:p>
    <w:p w14:paraId="312F8A6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box.display(win)  </w:t>
      </w:r>
    </w:p>
    <w:p w14:paraId="07DE682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uper().display(win)  </w:t>
      </w:r>
    </w:p>
    <w:p w14:paraId="7A4E002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1D6982A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73C7403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b/>
          <w:bCs/>
          <w:color w:val="006699"/>
          <w:sz w:val="18"/>
          <w:szCs w:val="18"/>
          <w:bdr w:val="none" w:sz="0" w:space="0" w:color="auto" w:frame="1"/>
          <w:lang w:eastAsia="en-GB"/>
        </w:rPr>
        <w:t>class</w:t>
      </w:r>
      <w:r w:rsidRPr="00A34C26">
        <w:rPr>
          <w:rFonts w:ascii="Consolas" w:eastAsia="Times New Roman" w:hAnsi="Consolas" w:cs="Times New Roman"/>
          <w:color w:val="000000"/>
          <w:sz w:val="18"/>
          <w:szCs w:val="18"/>
          <w:bdr w:val="none" w:sz="0" w:space="0" w:color="auto" w:frame="1"/>
          <w:lang w:eastAsia="en-GB"/>
        </w:rPr>
        <w:t> Icon:  </w:t>
      </w:r>
    </w:p>
    <w:p w14:paraId="3DF7C3F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__init__(self, pos, imgs, win_scale, sound=False, toggle=False, target_program=False):  </w:t>
      </w:r>
    </w:p>
    <w:p w14:paraId="6524CA7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4F792AB9"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Class for creating icons.</w:t>
      </w:r>
      <w:r w:rsidRPr="00A34C26">
        <w:rPr>
          <w:rFonts w:ascii="Consolas" w:eastAsia="Times New Roman" w:hAnsi="Consolas" w:cs="Times New Roman"/>
          <w:color w:val="000000"/>
          <w:sz w:val="18"/>
          <w:szCs w:val="18"/>
          <w:bdr w:val="none" w:sz="0" w:space="0" w:color="auto" w:frame="1"/>
          <w:lang w:eastAsia="en-GB"/>
        </w:rPr>
        <w:t> </w:t>
      </w:r>
    </w:p>
    <w:p w14:paraId="7668EB12"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pos: Position on the screen where the icon will be.</w:t>
      </w:r>
      <w:r w:rsidRPr="00A34C26">
        <w:rPr>
          <w:rFonts w:ascii="Consolas" w:eastAsia="Times New Roman" w:hAnsi="Consolas" w:cs="Times New Roman"/>
          <w:color w:val="000000"/>
          <w:sz w:val="18"/>
          <w:szCs w:val="18"/>
          <w:bdr w:val="none" w:sz="0" w:space="0" w:color="auto" w:frame="1"/>
          <w:lang w:eastAsia="en-GB"/>
        </w:rPr>
        <w:t> </w:t>
      </w:r>
    </w:p>
    <w:p w14:paraId="320F1903"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imgs: Img(s). Either the icon image or if is is toggleable you will need more than one image.</w:t>
      </w:r>
      <w:r w:rsidRPr="00A34C26">
        <w:rPr>
          <w:rFonts w:ascii="Consolas" w:eastAsia="Times New Roman" w:hAnsi="Consolas" w:cs="Times New Roman"/>
          <w:color w:val="000000"/>
          <w:sz w:val="18"/>
          <w:szCs w:val="18"/>
          <w:bdr w:val="none" w:sz="0" w:space="0" w:color="auto" w:frame="1"/>
          <w:lang w:eastAsia="en-GB"/>
        </w:rPr>
        <w:t> </w:t>
      </w:r>
    </w:p>
    <w:p w14:paraId="083F4B28"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in_scale: Window Scale (How large the window is - must be multiplied by all size related variables).</w:t>
      </w:r>
      <w:r w:rsidRPr="00A34C26">
        <w:rPr>
          <w:rFonts w:ascii="Consolas" w:eastAsia="Times New Roman" w:hAnsi="Consolas" w:cs="Times New Roman"/>
          <w:color w:val="000000"/>
          <w:sz w:val="18"/>
          <w:szCs w:val="18"/>
          <w:bdr w:val="none" w:sz="0" w:space="0" w:color="auto" w:frame="1"/>
          <w:lang w:eastAsia="en-GB"/>
        </w:rPr>
        <w:t> </w:t>
      </w:r>
    </w:p>
    <w:p w14:paraId="7F32E07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sound: If the icon controls sound then this is True.</w:t>
      </w:r>
      <w:r w:rsidRPr="00A34C26">
        <w:rPr>
          <w:rFonts w:ascii="Consolas" w:eastAsia="Times New Roman" w:hAnsi="Consolas" w:cs="Times New Roman"/>
          <w:color w:val="000000"/>
          <w:sz w:val="18"/>
          <w:szCs w:val="18"/>
          <w:bdr w:val="none" w:sz="0" w:space="0" w:color="auto" w:frame="1"/>
          <w:lang w:eastAsia="en-GB"/>
        </w:rPr>
        <w:t> </w:t>
      </w:r>
    </w:p>
    <w:p w14:paraId="5DD967F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toggle: If this icon is a toggle (image changes after each press) this is True.</w:t>
      </w:r>
      <w:r w:rsidRPr="00A34C26">
        <w:rPr>
          <w:rFonts w:ascii="Consolas" w:eastAsia="Times New Roman" w:hAnsi="Consolas" w:cs="Times New Roman"/>
          <w:color w:val="000000"/>
          <w:sz w:val="18"/>
          <w:szCs w:val="18"/>
          <w:bdr w:val="none" w:sz="0" w:space="0" w:color="auto" w:frame="1"/>
          <w:lang w:eastAsia="en-GB"/>
        </w:rPr>
        <w:t> </w:t>
      </w:r>
    </w:p>
    <w:p w14:paraId="7876D7AE"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target_program: If the icon should run a sub-program when clicked then the name should be passed here.</w:t>
      </w:r>
      <w:r w:rsidRPr="00A34C26">
        <w:rPr>
          <w:rFonts w:ascii="Consolas" w:eastAsia="Times New Roman" w:hAnsi="Consolas" w:cs="Times New Roman"/>
          <w:color w:val="000000"/>
          <w:sz w:val="18"/>
          <w:szCs w:val="18"/>
          <w:bdr w:val="none" w:sz="0" w:space="0" w:color="auto" w:frame="1"/>
          <w:lang w:eastAsia="en-GB"/>
        </w:rPr>
        <w:t> </w:t>
      </w:r>
    </w:p>
    <w:p w14:paraId="023D23B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7E8F5CAB"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lastRenderedPageBreak/>
        <w:t>  </w:t>
      </w:r>
    </w:p>
    <w:p w14:paraId="5CE319B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Essential</w:t>
      </w:r>
      <w:r w:rsidRPr="00A34C26">
        <w:rPr>
          <w:rFonts w:ascii="Consolas" w:eastAsia="Times New Roman" w:hAnsi="Consolas" w:cs="Times New Roman"/>
          <w:color w:val="000000"/>
          <w:sz w:val="18"/>
          <w:szCs w:val="18"/>
          <w:bdr w:val="none" w:sz="0" w:space="0" w:color="auto" w:frame="1"/>
          <w:lang w:eastAsia="en-GB"/>
        </w:rPr>
        <w:t>  </w:t>
      </w:r>
    </w:p>
    <w:p w14:paraId="0F5F3DC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sound = sound  </w:t>
      </w:r>
    </w:p>
    <w:p w14:paraId="53D0E3A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oggle = toggle  </w:t>
      </w:r>
    </w:p>
    <w:p w14:paraId="0FB9CBD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has_target = True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target_program </w:t>
      </w:r>
      <w:r w:rsidRPr="00A34C26">
        <w:rPr>
          <w:rFonts w:ascii="Consolas" w:eastAsia="Times New Roman" w:hAnsi="Consolas" w:cs="Times New Roman"/>
          <w:b/>
          <w:bCs/>
          <w:color w:val="006699"/>
          <w:sz w:val="18"/>
          <w:szCs w:val="18"/>
          <w:bdr w:val="none" w:sz="0" w:space="0" w:color="auto" w:frame="1"/>
          <w:lang w:eastAsia="en-GB"/>
        </w:rPr>
        <w:t>is</w:t>
      </w: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not</w:t>
      </w:r>
      <w:r w:rsidRPr="00A34C26">
        <w:rPr>
          <w:rFonts w:ascii="Consolas" w:eastAsia="Times New Roman" w:hAnsi="Consolas" w:cs="Times New Roman"/>
          <w:color w:val="000000"/>
          <w:sz w:val="18"/>
          <w:szCs w:val="18"/>
          <w:bdr w:val="none" w:sz="0" w:space="0" w:color="auto" w:frame="1"/>
          <w:lang w:eastAsia="en-GB"/>
        </w:rPr>
        <w:t> False </w:t>
      </w:r>
      <w:r w:rsidRPr="00A34C26">
        <w:rPr>
          <w:rFonts w:ascii="Consolas" w:eastAsia="Times New Roman" w:hAnsi="Consolas" w:cs="Times New Roman"/>
          <w:b/>
          <w:bCs/>
          <w:color w:val="006699"/>
          <w:sz w:val="18"/>
          <w:szCs w:val="18"/>
          <w:bdr w:val="none" w:sz="0" w:space="0" w:color="auto" w:frame="1"/>
          <w:lang w:eastAsia="en-GB"/>
        </w:rPr>
        <w:t>else</w:t>
      </w:r>
      <w:r w:rsidRPr="00A34C26">
        <w:rPr>
          <w:rFonts w:ascii="Consolas" w:eastAsia="Times New Roman" w:hAnsi="Consolas" w:cs="Times New Roman"/>
          <w:color w:val="000000"/>
          <w:sz w:val="18"/>
          <w:szCs w:val="18"/>
          <w:bdr w:val="none" w:sz="0" w:space="0" w:color="auto" w:frame="1"/>
          <w:lang w:eastAsia="en-GB"/>
        </w:rPr>
        <w:t> False  </w:t>
      </w:r>
    </w:p>
    <w:p w14:paraId="65CDD8F6"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target_program = target_program  </w:t>
      </w:r>
    </w:p>
    <w:p w14:paraId="250937C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sound_toggle = sound  </w:t>
      </w:r>
    </w:p>
    <w:p w14:paraId="6DAC872E"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0ECAE60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 Sound</w:t>
      </w:r>
      <w:r w:rsidRPr="00A34C26">
        <w:rPr>
          <w:rFonts w:ascii="Consolas" w:eastAsia="Times New Roman" w:hAnsi="Consolas" w:cs="Times New Roman"/>
          <w:color w:val="000000"/>
          <w:sz w:val="18"/>
          <w:szCs w:val="18"/>
          <w:bdr w:val="none" w:sz="0" w:space="0" w:color="auto" w:frame="1"/>
          <w:lang w:eastAsia="en-GB"/>
        </w:rPr>
        <w:t>  </w:t>
      </w:r>
    </w:p>
    <w:p w14:paraId="18E746D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self.sound:  </w:t>
      </w:r>
    </w:p>
    <w:p w14:paraId="7B94F3E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pg.mixer.music.play()  </w:t>
      </w:r>
    </w:p>
    <w:p w14:paraId="1C5DCA4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5526964E"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x, y = pos  </w:t>
      </w:r>
    </w:p>
    <w:p w14:paraId="4461203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imgs = [pg.transform.smoothscale(pg.image.load(img), (25 * win_scale, 25 * win_scale)) </w:t>
      </w:r>
      <w:r w:rsidRPr="00A34C26">
        <w:rPr>
          <w:rFonts w:ascii="Consolas" w:eastAsia="Times New Roman" w:hAnsi="Consolas" w:cs="Times New Roman"/>
          <w:b/>
          <w:bCs/>
          <w:color w:val="006699"/>
          <w:sz w:val="18"/>
          <w:szCs w:val="18"/>
          <w:bdr w:val="none" w:sz="0" w:space="0" w:color="auto" w:frame="1"/>
          <w:lang w:eastAsia="en-GB"/>
        </w:rPr>
        <w:t>for</w:t>
      </w:r>
      <w:r w:rsidRPr="00A34C26">
        <w:rPr>
          <w:rFonts w:ascii="Consolas" w:eastAsia="Times New Roman" w:hAnsi="Consolas" w:cs="Times New Roman"/>
          <w:color w:val="000000"/>
          <w:sz w:val="18"/>
          <w:szCs w:val="18"/>
          <w:bdr w:val="none" w:sz="0" w:space="0" w:color="auto" w:frame="1"/>
          <w:lang w:eastAsia="en-GB"/>
        </w:rPr>
        <w:t> img </w:t>
      </w:r>
      <w:r w:rsidRPr="00A34C26">
        <w:rPr>
          <w:rFonts w:ascii="Consolas" w:eastAsia="Times New Roman" w:hAnsi="Consolas" w:cs="Times New Roman"/>
          <w:b/>
          <w:bCs/>
          <w:color w:val="006699"/>
          <w:sz w:val="18"/>
          <w:szCs w:val="18"/>
          <w:bdr w:val="none" w:sz="0" w:space="0" w:color="auto" w:frame="1"/>
          <w:lang w:eastAsia="en-GB"/>
        </w:rPr>
        <w:t>in</w:t>
      </w:r>
      <w:r w:rsidRPr="00A34C26">
        <w:rPr>
          <w:rFonts w:ascii="Consolas" w:eastAsia="Times New Roman" w:hAnsi="Consolas" w:cs="Times New Roman"/>
          <w:color w:val="000000"/>
          <w:sz w:val="18"/>
          <w:szCs w:val="18"/>
          <w:bdr w:val="none" w:sz="0" w:space="0" w:color="auto" w:frame="1"/>
          <w:lang w:eastAsia="en-GB"/>
        </w:rPr>
        <w:t> imgs]  </w:t>
      </w:r>
    </w:p>
    <w:p w14:paraId="5D1E2E81"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rect = self._imgs[0].get_rect(bottomright=(x * win_scale, y * win_scale))  </w:t>
      </w:r>
    </w:p>
    <w:p w14:paraId="69EAF81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image_num = 0  </w:t>
      </w:r>
    </w:p>
    <w:p w14:paraId="763D1D9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21A423E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display(self, win):  </w:t>
      </w:r>
    </w:p>
    <w:p w14:paraId="310177A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20575639"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Blits the icon to the screen using the position and imgs.</w:t>
      </w:r>
      <w:r w:rsidRPr="00A34C26">
        <w:rPr>
          <w:rFonts w:ascii="Consolas" w:eastAsia="Times New Roman" w:hAnsi="Consolas" w:cs="Times New Roman"/>
          <w:color w:val="000000"/>
          <w:sz w:val="18"/>
          <w:szCs w:val="18"/>
          <w:bdr w:val="none" w:sz="0" w:space="0" w:color="auto" w:frame="1"/>
          <w:lang w:eastAsia="en-GB"/>
        </w:rPr>
        <w:t> </w:t>
      </w:r>
    </w:p>
    <w:p w14:paraId="5193906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win: The current window, all objects must be blitted to this window to be displayed.</w:t>
      </w:r>
      <w:r w:rsidRPr="00A34C26">
        <w:rPr>
          <w:rFonts w:ascii="Consolas" w:eastAsia="Times New Roman" w:hAnsi="Consolas" w:cs="Times New Roman"/>
          <w:color w:val="000000"/>
          <w:sz w:val="18"/>
          <w:szCs w:val="18"/>
          <w:bdr w:val="none" w:sz="0" w:space="0" w:color="auto" w:frame="1"/>
          <w:lang w:eastAsia="en-GB"/>
        </w:rPr>
        <w:t> </w:t>
      </w:r>
    </w:p>
    <w:p w14:paraId="251805D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 None</w:t>
      </w:r>
      <w:r w:rsidRPr="00A34C26">
        <w:rPr>
          <w:rFonts w:ascii="Consolas" w:eastAsia="Times New Roman" w:hAnsi="Consolas" w:cs="Times New Roman"/>
          <w:color w:val="000000"/>
          <w:sz w:val="18"/>
          <w:szCs w:val="18"/>
          <w:bdr w:val="none" w:sz="0" w:space="0" w:color="auto" w:frame="1"/>
          <w:lang w:eastAsia="en-GB"/>
        </w:rPr>
        <w:t> </w:t>
      </w:r>
    </w:p>
    <w:p w14:paraId="25A46F42"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304CF74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13B6BFB3"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in.blit(self._imgs[self._image_num], self._rect)  </w:t>
      </w:r>
    </w:p>
    <w:p w14:paraId="64E50141"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406E028A"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check_click(self, x, y):  </w:t>
      </w:r>
    </w:p>
    <w:p w14:paraId="57643F80"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3BE4E36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Checks if the mouse coords are inside a rectangle.</w:t>
      </w:r>
      <w:r w:rsidRPr="00A34C26">
        <w:rPr>
          <w:rFonts w:ascii="Consolas" w:eastAsia="Times New Roman" w:hAnsi="Consolas" w:cs="Times New Roman"/>
          <w:color w:val="000000"/>
          <w:sz w:val="18"/>
          <w:szCs w:val="18"/>
          <w:bdr w:val="none" w:sz="0" w:space="0" w:color="auto" w:frame="1"/>
          <w:lang w:eastAsia="en-GB"/>
        </w:rPr>
        <w:t> </w:t>
      </w:r>
    </w:p>
    <w:p w14:paraId="56F487F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x: x-coord of mouse click</w:t>
      </w:r>
      <w:r w:rsidRPr="00A34C26">
        <w:rPr>
          <w:rFonts w:ascii="Consolas" w:eastAsia="Times New Roman" w:hAnsi="Consolas" w:cs="Times New Roman"/>
          <w:color w:val="000000"/>
          <w:sz w:val="18"/>
          <w:szCs w:val="18"/>
          <w:bdr w:val="none" w:sz="0" w:space="0" w:color="auto" w:frame="1"/>
          <w:lang w:eastAsia="en-GB"/>
        </w:rPr>
        <w:t> </w:t>
      </w:r>
    </w:p>
    <w:p w14:paraId="7E11B6C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param y: y-coord of mouse click</w:t>
      </w:r>
      <w:r w:rsidRPr="00A34C26">
        <w:rPr>
          <w:rFonts w:ascii="Consolas" w:eastAsia="Times New Roman" w:hAnsi="Consolas" w:cs="Times New Roman"/>
          <w:color w:val="000000"/>
          <w:sz w:val="18"/>
          <w:szCs w:val="18"/>
          <w:bdr w:val="none" w:sz="0" w:space="0" w:color="auto" w:frame="1"/>
          <w:lang w:eastAsia="en-GB"/>
        </w:rPr>
        <w:t> </w:t>
      </w:r>
    </w:p>
    <w:p w14:paraId="089D96CF"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 True if mouse click is inside rect else False.</w:t>
      </w:r>
      <w:r w:rsidRPr="00A34C26">
        <w:rPr>
          <w:rFonts w:ascii="Consolas" w:eastAsia="Times New Roman" w:hAnsi="Consolas" w:cs="Times New Roman"/>
          <w:color w:val="000000"/>
          <w:sz w:val="18"/>
          <w:szCs w:val="18"/>
          <w:bdr w:val="none" w:sz="0" w:space="0" w:color="auto" w:frame="1"/>
          <w:lang w:eastAsia="en-GB"/>
        </w:rPr>
        <w:t> </w:t>
      </w:r>
    </w:p>
    <w:p w14:paraId="20AF44C4"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7EEDC43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028CF728"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return</w:t>
      </w:r>
      <w:r w:rsidRPr="00A34C26">
        <w:rPr>
          <w:rFonts w:ascii="Consolas" w:eastAsia="Times New Roman" w:hAnsi="Consolas" w:cs="Times New Roman"/>
          <w:color w:val="000000"/>
          <w:sz w:val="18"/>
          <w:szCs w:val="18"/>
          <w:bdr w:val="none" w:sz="0" w:space="0" w:color="auto" w:frame="1"/>
          <w:lang w:eastAsia="en-GB"/>
        </w:rPr>
        <w:t> self._rect.collidepoint(x, y)  </w:t>
      </w:r>
    </w:p>
    <w:p w14:paraId="74F25B2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10A0962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def</w:t>
      </w:r>
      <w:r w:rsidRPr="00A34C26">
        <w:rPr>
          <w:rFonts w:ascii="Consolas" w:eastAsia="Times New Roman" w:hAnsi="Consolas" w:cs="Times New Roman"/>
          <w:color w:val="000000"/>
          <w:sz w:val="18"/>
          <w:szCs w:val="18"/>
          <w:bdr w:val="none" w:sz="0" w:space="0" w:color="auto" w:frame="1"/>
          <w:lang w:eastAsia="en-GB"/>
        </w:rPr>
        <w:t> action(self):  </w:t>
      </w:r>
    </w:p>
    <w:p w14:paraId="7BAE428A"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color w:val="008200"/>
          <w:sz w:val="18"/>
          <w:szCs w:val="18"/>
          <w:bdr w:val="none" w:sz="0" w:space="0" w:color="auto" w:frame="1"/>
          <w:lang w:eastAsia="en-GB"/>
        </w:rPr>
        <w:t>"""</w:t>
      </w:r>
      <w:r w:rsidRPr="00A34C26">
        <w:rPr>
          <w:rFonts w:ascii="Consolas" w:eastAsia="Times New Roman" w:hAnsi="Consolas" w:cs="Times New Roman"/>
          <w:color w:val="000000"/>
          <w:sz w:val="18"/>
          <w:szCs w:val="18"/>
          <w:bdr w:val="none" w:sz="0" w:space="0" w:color="auto" w:frame="1"/>
          <w:lang w:eastAsia="en-GB"/>
        </w:rPr>
        <w:t> </w:t>
      </w:r>
    </w:p>
    <w:p w14:paraId="673BB48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This usually runs when the check_click function returns True, and completes the icons desired action.</w:t>
      </w:r>
      <w:r w:rsidRPr="00A34C26">
        <w:rPr>
          <w:rFonts w:ascii="Consolas" w:eastAsia="Times New Roman" w:hAnsi="Consolas" w:cs="Times New Roman"/>
          <w:color w:val="000000"/>
          <w:sz w:val="18"/>
          <w:szCs w:val="18"/>
          <w:bdr w:val="none" w:sz="0" w:space="0" w:color="auto" w:frame="1"/>
          <w:lang w:eastAsia="en-GB"/>
        </w:rPr>
        <w:t> </w:t>
      </w:r>
    </w:p>
    <w:p w14:paraId="788A47F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return: None</w:t>
      </w:r>
      <w:r w:rsidRPr="00A34C26">
        <w:rPr>
          <w:rFonts w:ascii="Consolas" w:eastAsia="Times New Roman" w:hAnsi="Consolas" w:cs="Times New Roman"/>
          <w:color w:val="000000"/>
          <w:sz w:val="18"/>
          <w:szCs w:val="18"/>
          <w:bdr w:val="none" w:sz="0" w:space="0" w:color="auto" w:frame="1"/>
          <w:lang w:eastAsia="en-GB"/>
        </w:rPr>
        <w:t> </w:t>
      </w:r>
    </w:p>
    <w:p w14:paraId="6BF86250"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8200"/>
          <w:sz w:val="18"/>
          <w:szCs w:val="18"/>
          <w:bdr w:val="none" w:sz="0" w:space="0" w:color="auto" w:frame="1"/>
          <w:lang w:eastAsia="en-GB"/>
        </w:rPr>
        <w:t>        """</w:t>
      </w:r>
      <w:r w:rsidRPr="00A34C26">
        <w:rPr>
          <w:rFonts w:ascii="Consolas" w:eastAsia="Times New Roman" w:hAnsi="Consolas" w:cs="Times New Roman"/>
          <w:color w:val="000000"/>
          <w:sz w:val="18"/>
          <w:szCs w:val="18"/>
          <w:bdr w:val="none" w:sz="0" w:space="0" w:color="auto" w:frame="1"/>
          <w:lang w:eastAsia="en-GB"/>
        </w:rPr>
        <w:t>  </w:t>
      </w:r>
    </w:p>
    <w:p w14:paraId="32E09A43"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6D8AD846"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self.toggle:  </w:t>
      </w:r>
    </w:p>
    <w:p w14:paraId="0297F0C4"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_image_num = abs(self._image_num - 1)  </w:t>
      </w:r>
    </w:p>
    <w:p w14:paraId="19FC4215"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p>
    <w:p w14:paraId="7D7FDFEB"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self.sound:  </w:t>
      </w:r>
    </w:p>
    <w:p w14:paraId="2DBE255F"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if</w:t>
      </w:r>
      <w:r w:rsidRPr="00A34C26">
        <w:rPr>
          <w:rFonts w:ascii="Consolas" w:eastAsia="Times New Roman" w:hAnsi="Consolas" w:cs="Times New Roman"/>
          <w:color w:val="000000"/>
          <w:sz w:val="18"/>
          <w:szCs w:val="18"/>
          <w:bdr w:val="none" w:sz="0" w:space="0" w:color="auto" w:frame="1"/>
          <w:lang w:eastAsia="en-GB"/>
        </w:rPr>
        <w:t> self.sound_toggle:  </w:t>
      </w:r>
    </w:p>
    <w:p w14:paraId="72AC6FAC"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pg.mixer.music.pause()  </w:t>
      </w:r>
    </w:p>
    <w:p w14:paraId="5C45023C"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sound_toggle = False  </w:t>
      </w:r>
    </w:p>
    <w:p w14:paraId="5E738F3D" w14:textId="77777777" w:rsidR="00A34C26" w:rsidRPr="00A34C26" w:rsidRDefault="00A34C26" w:rsidP="00A34C26">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w:t>
      </w:r>
      <w:r w:rsidRPr="00A34C26">
        <w:rPr>
          <w:rFonts w:ascii="Consolas" w:eastAsia="Times New Roman" w:hAnsi="Consolas" w:cs="Times New Roman"/>
          <w:b/>
          <w:bCs/>
          <w:color w:val="006699"/>
          <w:sz w:val="18"/>
          <w:szCs w:val="18"/>
          <w:bdr w:val="none" w:sz="0" w:space="0" w:color="auto" w:frame="1"/>
          <w:lang w:eastAsia="en-GB"/>
        </w:rPr>
        <w:t>else</w:t>
      </w:r>
      <w:r w:rsidRPr="00A34C26">
        <w:rPr>
          <w:rFonts w:ascii="Consolas" w:eastAsia="Times New Roman" w:hAnsi="Consolas" w:cs="Times New Roman"/>
          <w:color w:val="000000"/>
          <w:sz w:val="18"/>
          <w:szCs w:val="18"/>
          <w:bdr w:val="none" w:sz="0" w:space="0" w:color="auto" w:frame="1"/>
          <w:lang w:eastAsia="en-GB"/>
        </w:rPr>
        <w:t>:  </w:t>
      </w:r>
    </w:p>
    <w:p w14:paraId="124AF007" w14:textId="77777777" w:rsidR="00A34C26" w:rsidRPr="00A34C26" w:rsidRDefault="00A34C26" w:rsidP="00A34C26">
      <w:pPr>
        <w:numPr>
          <w:ilvl w:val="0"/>
          <w:numId w:val="32"/>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pg.mixer.music.unpause()  </w:t>
      </w:r>
    </w:p>
    <w:p w14:paraId="1CB5077A" w14:textId="328C9F32" w:rsidR="002F1697" w:rsidRPr="00B77210" w:rsidRDefault="00A34C26" w:rsidP="002F1697">
      <w:pPr>
        <w:numPr>
          <w:ilvl w:val="0"/>
          <w:numId w:val="32"/>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A34C26">
        <w:rPr>
          <w:rFonts w:ascii="Consolas" w:eastAsia="Times New Roman" w:hAnsi="Consolas" w:cs="Times New Roman"/>
          <w:color w:val="000000"/>
          <w:sz w:val="18"/>
          <w:szCs w:val="18"/>
          <w:bdr w:val="none" w:sz="0" w:space="0" w:color="auto" w:frame="1"/>
          <w:lang w:eastAsia="en-GB"/>
        </w:rPr>
        <w:t>                self.sound_toggle = True  </w:t>
      </w:r>
    </w:p>
    <w:p w14:paraId="7965EFDA" w14:textId="7E3A46A4" w:rsidR="00566127" w:rsidRDefault="0040061B" w:rsidP="0040061B">
      <w:pPr>
        <w:pStyle w:val="Heading3"/>
      </w:pPr>
      <w:bookmarkStart w:id="74" w:name="_Toc29333620"/>
      <w:r>
        <w:t>Local Database</w:t>
      </w:r>
      <w:bookmarkEnd w:id="74"/>
    </w:p>
    <w:p w14:paraId="1D98D4CB"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__author__ = </w:t>
      </w:r>
      <w:r w:rsidRPr="007F75AF">
        <w:rPr>
          <w:rFonts w:ascii="Consolas" w:eastAsia="Times New Roman" w:hAnsi="Consolas" w:cs="Times New Roman"/>
          <w:color w:val="0000FF"/>
          <w:sz w:val="18"/>
          <w:szCs w:val="18"/>
          <w:bdr w:val="none" w:sz="0" w:space="0" w:color="auto" w:frame="1"/>
          <w:lang w:eastAsia="en-GB"/>
        </w:rPr>
        <w:t>'Will Evans'</w:t>
      </w:r>
      <w:r w:rsidRPr="007F75AF">
        <w:rPr>
          <w:rFonts w:ascii="Consolas" w:eastAsia="Times New Roman" w:hAnsi="Consolas" w:cs="Times New Roman"/>
          <w:color w:val="000000"/>
          <w:sz w:val="18"/>
          <w:szCs w:val="18"/>
          <w:bdr w:val="none" w:sz="0" w:space="0" w:color="auto" w:frame="1"/>
          <w:lang w:eastAsia="en-GB"/>
        </w:rPr>
        <w:t>  </w:t>
      </w:r>
    </w:p>
    <w:p w14:paraId="0B2830DD"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import</w:t>
      </w:r>
      <w:r w:rsidRPr="007F75AF">
        <w:rPr>
          <w:rFonts w:ascii="Consolas" w:eastAsia="Times New Roman" w:hAnsi="Consolas" w:cs="Times New Roman"/>
          <w:color w:val="000000"/>
          <w:sz w:val="18"/>
          <w:szCs w:val="18"/>
          <w:bdr w:val="none" w:sz="0" w:space="0" w:color="auto" w:frame="1"/>
          <w:lang w:eastAsia="en-GB"/>
        </w:rPr>
        <w:t> sqlite3  </w:t>
      </w:r>
    </w:p>
    <w:p w14:paraId="1FE73BD8"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import</w:t>
      </w:r>
      <w:r w:rsidRPr="007F75AF">
        <w:rPr>
          <w:rFonts w:ascii="Consolas" w:eastAsia="Times New Roman" w:hAnsi="Consolas" w:cs="Times New Roman"/>
          <w:color w:val="000000"/>
          <w:sz w:val="18"/>
          <w:szCs w:val="18"/>
          <w:bdr w:val="none" w:sz="0" w:space="0" w:color="auto" w:frame="1"/>
          <w:lang w:eastAsia="en-GB"/>
        </w:rPr>
        <w:t> json  </w:t>
      </w:r>
    </w:p>
    <w:p w14:paraId="04EF91BB"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import</w:t>
      </w:r>
      <w:r w:rsidRPr="007F75AF">
        <w:rPr>
          <w:rFonts w:ascii="Consolas" w:eastAsia="Times New Roman" w:hAnsi="Consolas" w:cs="Times New Roman"/>
          <w:color w:val="000000"/>
          <w:sz w:val="18"/>
          <w:szCs w:val="18"/>
          <w:bdr w:val="none" w:sz="0" w:space="0" w:color="auto" w:frame="1"/>
          <w:lang w:eastAsia="en-GB"/>
        </w:rPr>
        <w:t> datetime  </w:t>
      </w:r>
    </w:p>
    <w:p w14:paraId="75B6789D"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import</w:t>
      </w:r>
      <w:r w:rsidRPr="007F75AF">
        <w:rPr>
          <w:rFonts w:ascii="Consolas" w:eastAsia="Times New Roman" w:hAnsi="Consolas" w:cs="Times New Roman"/>
          <w:color w:val="000000"/>
          <w:sz w:val="18"/>
          <w:szCs w:val="18"/>
          <w:bdr w:val="none" w:sz="0" w:space="0" w:color="auto" w:frame="1"/>
          <w:lang w:eastAsia="en-GB"/>
        </w:rPr>
        <w:t> os.path  </w:t>
      </w:r>
    </w:p>
    <w:p w14:paraId="743E1C63"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import</w:t>
      </w:r>
      <w:r w:rsidRPr="007F75AF">
        <w:rPr>
          <w:rFonts w:ascii="Consolas" w:eastAsia="Times New Roman" w:hAnsi="Consolas" w:cs="Times New Roman"/>
          <w:color w:val="000000"/>
          <w:sz w:val="18"/>
          <w:szCs w:val="18"/>
          <w:bdr w:val="none" w:sz="0" w:space="0" w:color="auto" w:frame="1"/>
          <w:lang w:eastAsia="en-GB"/>
        </w:rPr>
        <w:t> re  </w:t>
      </w:r>
    </w:p>
    <w:p w14:paraId="0DD3FDD3"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18BD44DF"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3007E1D9"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def</w:t>
      </w:r>
      <w:r w:rsidRPr="007F75AF">
        <w:rPr>
          <w:rFonts w:ascii="Consolas" w:eastAsia="Times New Roman" w:hAnsi="Consolas" w:cs="Times New Roman"/>
          <w:color w:val="000000"/>
          <w:sz w:val="18"/>
          <w:szCs w:val="18"/>
          <w:bdr w:val="none" w:sz="0" w:space="0" w:color="auto" w:frame="1"/>
          <w:lang w:eastAsia="en-GB"/>
        </w:rPr>
        <w:t> create_users(cursor):  </w:t>
      </w:r>
    </w:p>
    <w:p w14:paraId="39701C92"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lastRenderedPageBreak/>
        <w:t>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1D04E59B"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Creates table 'Users'</w:t>
      </w:r>
      <w:r w:rsidRPr="007F75AF">
        <w:rPr>
          <w:rFonts w:ascii="Consolas" w:eastAsia="Times New Roman" w:hAnsi="Consolas" w:cs="Times New Roman"/>
          <w:color w:val="000000"/>
          <w:sz w:val="18"/>
          <w:szCs w:val="18"/>
          <w:bdr w:val="none" w:sz="0" w:space="0" w:color="auto" w:frame="1"/>
          <w:lang w:eastAsia="en-GB"/>
        </w:rPr>
        <w:t> </w:t>
      </w:r>
    </w:p>
    <w:p w14:paraId="5FE9399B"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cursor: Object used to execute SQL within the database.</w:t>
      </w:r>
      <w:r w:rsidRPr="007F75AF">
        <w:rPr>
          <w:rFonts w:ascii="Consolas" w:eastAsia="Times New Roman" w:hAnsi="Consolas" w:cs="Times New Roman"/>
          <w:color w:val="000000"/>
          <w:sz w:val="18"/>
          <w:szCs w:val="18"/>
          <w:bdr w:val="none" w:sz="0" w:space="0" w:color="auto" w:frame="1"/>
          <w:lang w:eastAsia="en-GB"/>
        </w:rPr>
        <w:t> </w:t>
      </w:r>
    </w:p>
    <w:p w14:paraId="1153E865"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return: None</w:t>
      </w:r>
      <w:r w:rsidRPr="007F75AF">
        <w:rPr>
          <w:rFonts w:ascii="Consolas" w:eastAsia="Times New Roman" w:hAnsi="Consolas" w:cs="Times New Roman"/>
          <w:color w:val="000000"/>
          <w:sz w:val="18"/>
          <w:szCs w:val="18"/>
          <w:bdr w:val="none" w:sz="0" w:space="0" w:color="auto" w:frame="1"/>
          <w:lang w:eastAsia="en-GB"/>
        </w:rPr>
        <w:t> </w:t>
      </w:r>
    </w:p>
    <w:p w14:paraId="5B07328C"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3E2B061E"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13967DE6"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sql = </w:t>
      </w:r>
      <w:r w:rsidRPr="007F75AF">
        <w:rPr>
          <w:rFonts w:ascii="Consolas" w:eastAsia="Times New Roman" w:hAnsi="Consolas" w:cs="Times New Roman"/>
          <w:color w:val="008200"/>
          <w:sz w:val="18"/>
          <w:szCs w:val="18"/>
          <w:bdr w:val="none" w:sz="0" w:space="0" w:color="auto" w:frame="1"/>
          <w:lang w:eastAsia="en-GB"/>
        </w:rPr>
        <w:t>"""CREATE TABLE Users</w:t>
      </w:r>
      <w:r w:rsidRPr="007F75AF">
        <w:rPr>
          <w:rFonts w:ascii="Consolas" w:eastAsia="Times New Roman" w:hAnsi="Consolas" w:cs="Times New Roman"/>
          <w:color w:val="000000"/>
          <w:sz w:val="18"/>
          <w:szCs w:val="18"/>
          <w:bdr w:val="none" w:sz="0" w:space="0" w:color="auto" w:frame="1"/>
          <w:lang w:eastAsia="en-GB"/>
        </w:rPr>
        <w:t> </w:t>
      </w:r>
    </w:p>
    <w:p w14:paraId="0F68A199"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UserID INTEGER,</w:t>
      </w:r>
      <w:r w:rsidRPr="007F75AF">
        <w:rPr>
          <w:rFonts w:ascii="Consolas" w:eastAsia="Times New Roman" w:hAnsi="Consolas" w:cs="Times New Roman"/>
          <w:color w:val="000000"/>
          <w:sz w:val="18"/>
          <w:szCs w:val="18"/>
          <w:bdr w:val="none" w:sz="0" w:space="0" w:color="auto" w:frame="1"/>
          <w:lang w:eastAsia="en-GB"/>
        </w:rPr>
        <w:t> </w:t>
      </w:r>
    </w:p>
    <w:p w14:paraId="3C0C112C"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UserName TEXT,</w:t>
      </w:r>
      <w:r w:rsidRPr="007F75AF">
        <w:rPr>
          <w:rFonts w:ascii="Consolas" w:eastAsia="Times New Roman" w:hAnsi="Consolas" w:cs="Times New Roman"/>
          <w:color w:val="000000"/>
          <w:sz w:val="18"/>
          <w:szCs w:val="18"/>
          <w:bdr w:val="none" w:sz="0" w:space="0" w:color="auto" w:frame="1"/>
          <w:lang w:eastAsia="en-GB"/>
        </w:rPr>
        <w:t> </w:t>
      </w:r>
    </w:p>
    <w:p w14:paraId="35FB8D5E"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ssword TEXT,</w:t>
      </w:r>
      <w:r w:rsidRPr="007F75AF">
        <w:rPr>
          <w:rFonts w:ascii="Consolas" w:eastAsia="Times New Roman" w:hAnsi="Consolas" w:cs="Times New Roman"/>
          <w:color w:val="000000"/>
          <w:sz w:val="18"/>
          <w:szCs w:val="18"/>
          <w:bdr w:val="none" w:sz="0" w:space="0" w:color="auto" w:frame="1"/>
          <w:lang w:eastAsia="en-GB"/>
        </w:rPr>
        <w:t> </w:t>
      </w:r>
    </w:p>
    <w:p w14:paraId="0E6B1476"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RIMARY KEY(UserID))</w:t>
      </w:r>
      <w:r w:rsidRPr="007F75AF">
        <w:rPr>
          <w:rFonts w:ascii="Consolas" w:eastAsia="Times New Roman" w:hAnsi="Consolas" w:cs="Times New Roman"/>
          <w:color w:val="000000"/>
          <w:sz w:val="18"/>
          <w:szCs w:val="18"/>
          <w:bdr w:val="none" w:sz="0" w:space="0" w:color="auto" w:frame="1"/>
          <w:lang w:eastAsia="en-GB"/>
        </w:rPr>
        <w:t> </w:t>
      </w:r>
    </w:p>
    <w:p w14:paraId="3CFCA705"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43A02E7A"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cursor.execute(sql)  </w:t>
      </w:r>
    </w:p>
    <w:p w14:paraId="7323D8FB"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41480D25"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042D16F1"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def</w:t>
      </w:r>
      <w:r w:rsidRPr="007F75AF">
        <w:rPr>
          <w:rFonts w:ascii="Consolas" w:eastAsia="Times New Roman" w:hAnsi="Consolas" w:cs="Times New Roman"/>
          <w:color w:val="000000"/>
          <w:sz w:val="18"/>
          <w:szCs w:val="18"/>
          <w:bdr w:val="none" w:sz="0" w:space="0" w:color="auto" w:frame="1"/>
          <w:lang w:eastAsia="en-GB"/>
        </w:rPr>
        <w:t> create_game_history(cursor):  </w:t>
      </w:r>
    </w:p>
    <w:p w14:paraId="50D5CE80"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355FF21F"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Creates table 'GameHistory'</w:t>
      </w:r>
      <w:r w:rsidRPr="007F75AF">
        <w:rPr>
          <w:rFonts w:ascii="Consolas" w:eastAsia="Times New Roman" w:hAnsi="Consolas" w:cs="Times New Roman"/>
          <w:color w:val="000000"/>
          <w:sz w:val="18"/>
          <w:szCs w:val="18"/>
          <w:bdr w:val="none" w:sz="0" w:space="0" w:color="auto" w:frame="1"/>
          <w:lang w:eastAsia="en-GB"/>
        </w:rPr>
        <w:t> </w:t>
      </w:r>
    </w:p>
    <w:p w14:paraId="3CD85F23"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cursor: Object used to execute SQL within the database.</w:t>
      </w:r>
      <w:r w:rsidRPr="007F75AF">
        <w:rPr>
          <w:rFonts w:ascii="Consolas" w:eastAsia="Times New Roman" w:hAnsi="Consolas" w:cs="Times New Roman"/>
          <w:color w:val="000000"/>
          <w:sz w:val="18"/>
          <w:szCs w:val="18"/>
          <w:bdr w:val="none" w:sz="0" w:space="0" w:color="auto" w:frame="1"/>
          <w:lang w:eastAsia="en-GB"/>
        </w:rPr>
        <w:t> </w:t>
      </w:r>
    </w:p>
    <w:p w14:paraId="53C68D51"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return: None</w:t>
      </w:r>
      <w:r w:rsidRPr="007F75AF">
        <w:rPr>
          <w:rFonts w:ascii="Consolas" w:eastAsia="Times New Roman" w:hAnsi="Consolas" w:cs="Times New Roman"/>
          <w:color w:val="000000"/>
          <w:sz w:val="18"/>
          <w:szCs w:val="18"/>
          <w:bdr w:val="none" w:sz="0" w:space="0" w:color="auto" w:frame="1"/>
          <w:lang w:eastAsia="en-GB"/>
        </w:rPr>
        <w:t> </w:t>
      </w:r>
    </w:p>
    <w:p w14:paraId="032840D5"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3A4BEE24"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0DFBAEDB"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sql = </w:t>
      </w:r>
      <w:r w:rsidRPr="007F75AF">
        <w:rPr>
          <w:rFonts w:ascii="Consolas" w:eastAsia="Times New Roman" w:hAnsi="Consolas" w:cs="Times New Roman"/>
          <w:color w:val="008200"/>
          <w:sz w:val="18"/>
          <w:szCs w:val="18"/>
          <w:bdr w:val="none" w:sz="0" w:space="0" w:color="auto" w:frame="1"/>
          <w:lang w:eastAsia="en-GB"/>
        </w:rPr>
        <w:t>"""CREATE TABLE GameHistory</w:t>
      </w:r>
      <w:r w:rsidRPr="007F75AF">
        <w:rPr>
          <w:rFonts w:ascii="Consolas" w:eastAsia="Times New Roman" w:hAnsi="Consolas" w:cs="Times New Roman"/>
          <w:color w:val="000000"/>
          <w:sz w:val="18"/>
          <w:szCs w:val="18"/>
          <w:bdr w:val="none" w:sz="0" w:space="0" w:color="auto" w:frame="1"/>
          <w:lang w:eastAsia="en-GB"/>
        </w:rPr>
        <w:t> </w:t>
      </w:r>
    </w:p>
    <w:p w14:paraId="0B6FAE86"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GameID INTEGER,</w:t>
      </w:r>
      <w:r w:rsidRPr="007F75AF">
        <w:rPr>
          <w:rFonts w:ascii="Consolas" w:eastAsia="Times New Roman" w:hAnsi="Consolas" w:cs="Times New Roman"/>
          <w:color w:val="000000"/>
          <w:sz w:val="18"/>
          <w:szCs w:val="18"/>
          <w:bdr w:val="none" w:sz="0" w:space="0" w:color="auto" w:frame="1"/>
          <w:lang w:eastAsia="en-GB"/>
        </w:rPr>
        <w:t> </w:t>
      </w:r>
    </w:p>
    <w:p w14:paraId="56870F8A"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UserID INTEGER,</w:t>
      </w:r>
      <w:r w:rsidRPr="007F75AF">
        <w:rPr>
          <w:rFonts w:ascii="Consolas" w:eastAsia="Times New Roman" w:hAnsi="Consolas" w:cs="Times New Roman"/>
          <w:color w:val="000000"/>
          <w:sz w:val="18"/>
          <w:szCs w:val="18"/>
          <w:bdr w:val="none" w:sz="0" w:space="0" w:color="auto" w:frame="1"/>
          <w:lang w:eastAsia="en-GB"/>
        </w:rPr>
        <w:t> </w:t>
      </w:r>
    </w:p>
    <w:p w14:paraId="166BF834"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MazeID INTEGER,</w:t>
      </w:r>
      <w:r w:rsidRPr="007F75AF">
        <w:rPr>
          <w:rFonts w:ascii="Consolas" w:eastAsia="Times New Roman" w:hAnsi="Consolas" w:cs="Times New Roman"/>
          <w:color w:val="000000"/>
          <w:sz w:val="18"/>
          <w:szCs w:val="18"/>
          <w:bdr w:val="none" w:sz="0" w:space="0" w:color="auto" w:frame="1"/>
          <w:lang w:eastAsia="en-GB"/>
        </w:rPr>
        <w:t> </w:t>
      </w:r>
    </w:p>
    <w:p w14:paraId="471D98EA"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Initials TEXT,</w:t>
      </w:r>
      <w:r w:rsidRPr="007F75AF">
        <w:rPr>
          <w:rFonts w:ascii="Consolas" w:eastAsia="Times New Roman" w:hAnsi="Consolas" w:cs="Times New Roman"/>
          <w:color w:val="000000"/>
          <w:sz w:val="18"/>
          <w:szCs w:val="18"/>
          <w:bdr w:val="none" w:sz="0" w:space="0" w:color="auto" w:frame="1"/>
          <w:lang w:eastAsia="en-GB"/>
        </w:rPr>
        <w:t> </w:t>
      </w:r>
    </w:p>
    <w:p w14:paraId="5580216C"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Date TEXT,</w:t>
      </w:r>
      <w:r w:rsidRPr="007F75AF">
        <w:rPr>
          <w:rFonts w:ascii="Consolas" w:eastAsia="Times New Roman" w:hAnsi="Consolas" w:cs="Times New Roman"/>
          <w:color w:val="000000"/>
          <w:sz w:val="18"/>
          <w:szCs w:val="18"/>
          <w:bdr w:val="none" w:sz="0" w:space="0" w:color="auto" w:frame="1"/>
          <w:lang w:eastAsia="en-GB"/>
        </w:rPr>
        <w:t> </w:t>
      </w:r>
    </w:p>
    <w:p w14:paraId="2F8F12F6"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Time TEXT,</w:t>
      </w:r>
      <w:r w:rsidRPr="007F75AF">
        <w:rPr>
          <w:rFonts w:ascii="Consolas" w:eastAsia="Times New Roman" w:hAnsi="Consolas" w:cs="Times New Roman"/>
          <w:color w:val="000000"/>
          <w:sz w:val="18"/>
          <w:szCs w:val="18"/>
          <w:bdr w:val="none" w:sz="0" w:space="0" w:color="auto" w:frame="1"/>
          <w:lang w:eastAsia="en-GB"/>
        </w:rPr>
        <w:t> </w:t>
      </w:r>
    </w:p>
    <w:p w14:paraId="1ED74255"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RIMARY KEY(GameID),</w:t>
      </w:r>
      <w:r w:rsidRPr="007F75AF">
        <w:rPr>
          <w:rFonts w:ascii="Consolas" w:eastAsia="Times New Roman" w:hAnsi="Consolas" w:cs="Times New Roman"/>
          <w:color w:val="000000"/>
          <w:sz w:val="18"/>
          <w:szCs w:val="18"/>
          <w:bdr w:val="none" w:sz="0" w:space="0" w:color="auto" w:frame="1"/>
          <w:lang w:eastAsia="en-GB"/>
        </w:rPr>
        <w:t> </w:t>
      </w:r>
    </w:p>
    <w:p w14:paraId="43187DFC"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FOREIGN KEY(UserID) REFERENCES  Users(UserID),</w:t>
      </w:r>
      <w:r w:rsidRPr="007F75AF">
        <w:rPr>
          <w:rFonts w:ascii="Consolas" w:eastAsia="Times New Roman" w:hAnsi="Consolas" w:cs="Times New Roman"/>
          <w:color w:val="000000"/>
          <w:sz w:val="18"/>
          <w:szCs w:val="18"/>
          <w:bdr w:val="none" w:sz="0" w:space="0" w:color="auto" w:frame="1"/>
          <w:lang w:eastAsia="en-GB"/>
        </w:rPr>
        <w:t> </w:t>
      </w:r>
    </w:p>
    <w:p w14:paraId="1DA614D9"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FOREIGN KEY(MazeID) REFERENCES Mazes(MazeID))</w:t>
      </w:r>
      <w:r w:rsidRPr="007F75AF">
        <w:rPr>
          <w:rFonts w:ascii="Consolas" w:eastAsia="Times New Roman" w:hAnsi="Consolas" w:cs="Times New Roman"/>
          <w:color w:val="000000"/>
          <w:sz w:val="18"/>
          <w:szCs w:val="18"/>
          <w:bdr w:val="none" w:sz="0" w:space="0" w:color="auto" w:frame="1"/>
          <w:lang w:eastAsia="en-GB"/>
        </w:rPr>
        <w:t> </w:t>
      </w:r>
    </w:p>
    <w:p w14:paraId="077A9CAE"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05D97C82"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cursor.execute(sql)  </w:t>
      </w:r>
    </w:p>
    <w:p w14:paraId="038A2AAC"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6693B8BC"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4C23039A"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def</w:t>
      </w:r>
      <w:r w:rsidRPr="007F75AF">
        <w:rPr>
          <w:rFonts w:ascii="Consolas" w:eastAsia="Times New Roman" w:hAnsi="Consolas" w:cs="Times New Roman"/>
          <w:color w:val="000000"/>
          <w:sz w:val="18"/>
          <w:szCs w:val="18"/>
          <w:bdr w:val="none" w:sz="0" w:space="0" w:color="auto" w:frame="1"/>
          <w:lang w:eastAsia="en-GB"/>
        </w:rPr>
        <w:t> create_game_level(cursor):  </w:t>
      </w:r>
    </w:p>
    <w:p w14:paraId="764DF5B9"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27D89EB0"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Creates table 'GameLevel'</w:t>
      </w:r>
      <w:r w:rsidRPr="007F75AF">
        <w:rPr>
          <w:rFonts w:ascii="Consolas" w:eastAsia="Times New Roman" w:hAnsi="Consolas" w:cs="Times New Roman"/>
          <w:color w:val="000000"/>
          <w:sz w:val="18"/>
          <w:szCs w:val="18"/>
          <w:bdr w:val="none" w:sz="0" w:space="0" w:color="auto" w:frame="1"/>
          <w:lang w:eastAsia="en-GB"/>
        </w:rPr>
        <w:t> </w:t>
      </w:r>
    </w:p>
    <w:p w14:paraId="3C4C8FBE"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cursor: Object used to execute SQL within the database.</w:t>
      </w:r>
      <w:r w:rsidRPr="007F75AF">
        <w:rPr>
          <w:rFonts w:ascii="Consolas" w:eastAsia="Times New Roman" w:hAnsi="Consolas" w:cs="Times New Roman"/>
          <w:color w:val="000000"/>
          <w:sz w:val="18"/>
          <w:szCs w:val="18"/>
          <w:bdr w:val="none" w:sz="0" w:space="0" w:color="auto" w:frame="1"/>
          <w:lang w:eastAsia="en-GB"/>
        </w:rPr>
        <w:t> </w:t>
      </w:r>
    </w:p>
    <w:p w14:paraId="603342A4"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return: None</w:t>
      </w:r>
      <w:r w:rsidRPr="007F75AF">
        <w:rPr>
          <w:rFonts w:ascii="Consolas" w:eastAsia="Times New Roman" w:hAnsi="Consolas" w:cs="Times New Roman"/>
          <w:color w:val="000000"/>
          <w:sz w:val="18"/>
          <w:szCs w:val="18"/>
          <w:bdr w:val="none" w:sz="0" w:space="0" w:color="auto" w:frame="1"/>
          <w:lang w:eastAsia="en-GB"/>
        </w:rPr>
        <w:t> </w:t>
      </w:r>
    </w:p>
    <w:p w14:paraId="29906685"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23B9C719"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2917C833"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sql =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10681643"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CREATE TABLE GameLevel</w:t>
      </w:r>
      <w:r w:rsidRPr="007F75AF">
        <w:rPr>
          <w:rFonts w:ascii="Consolas" w:eastAsia="Times New Roman" w:hAnsi="Consolas" w:cs="Times New Roman"/>
          <w:color w:val="000000"/>
          <w:sz w:val="18"/>
          <w:szCs w:val="18"/>
          <w:bdr w:val="none" w:sz="0" w:space="0" w:color="auto" w:frame="1"/>
          <w:lang w:eastAsia="en-GB"/>
        </w:rPr>
        <w:t> </w:t>
      </w:r>
    </w:p>
    <w:p w14:paraId="042AB1A1"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LevelID INTEGER,</w:t>
      </w:r>
      <w:r w:rsidRPr="007F75AF">
        <w:rPr>
          <w:rFonts w:ascii="Consolas" w:eastAsia="Times New Roman" w:hAnsi="Consolas" w:cs="Times New Roman"/>
          <w:color w:val="000000"/>
          <w:sz w:val="18"/>
          <w:szCs w:val="18"/>
          <w:bdr w:val="none" w:sz="0" w:space="0" w:color="auto" w:frame="1"/>
          <w:lang w:eastAsia="en-GB"/>
        </w:rPr>
        <w:t> </w:t>
      </w:r>
    </w:p>
    <w:p w14:paraId="74ED242F"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GameID INTEGER,</w:t>
      </w:r>
      <w:r w:rsidRPr="007F75AF">
        <w:rPr>
          <w:rFonts w:ascii="Consolas" w:eastAsia="Times New Roman" w:hAnsi="Consolas" w:cs="Times New Roman"/>
          <w:color w:val="000000"/>
          <w:sz w:val="18"/>
          <w:szCs w:val="18"/>
          <w:bdr w:val="none" w:sz="0" w:space="0" w:color="auto" w:frame="1"/>
          <w:lang w:eastAsia="en-GB"/>
        </w:rPr>
        <w:t> </w:t>
      </w:r>
    </w:p>
    <w:p w14:paraId="48920FD7"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LevelNum INTEGER,</w:t>
      </w:r>
      <w:r w:rsidRPr="007F75AF">
        <w:rPr>
          <w:rFonts w:ascii="Consolas" w:eastAsia="Times New Roman" w:hAnsi="Consolas" w:cs="Times New Roman"/>
          <w:color w:val="000000"/>
          <w:sz w:val="18"/>
          <w:szCs w:val="18"/>
          <w:bdr w:val="none" w:sz="0" w:space="0" w:color="auto" w:frame="1"/>
          <w:lang w:eastAsia="en-GB"/>
        </w:rPr>
        <w:t> </w:t>
      </w:r>
    </w:p>
    <w:p w14:paraId="2676932F"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Lives INTEGER,</w:t>
      </w:r>
      <w:r w:rsidRPr="007F75AF">
        <w:rPr>
          <w:rFonts w:ascii="Consolas" w:eastAsia="Times New Roman" w:hAnsi="Consolas" w:cs="Times New Roman"/>
          <w:color w:val="000000"/>
          <w:sz w:val="18"/>
          <w:szCs w:val="18"/>
          <w:bdr w:val="none" w:sz="0" w:space="0" w:color="auto" w:frame="1"/>
          <w:lang w:eastAsia="en-GB"/>
        </w:rPr>
        <w:t> </w:t>
      </w:r>
    </w:p>
    <w:p w14:paraId="2DF93104"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Score INTEGER,</w:t>
      </w:r>
      <w:r w:rsidRPr="007F75AF">
        <w:rPr>
          <w:rFonts w:ascii="Consolas" w:eastAsia="Times New Roman" w:hAnsi="Consolas" w:cs="Times New Roman"/>
          <w:color w:val="000000"/>
          <w:sz w:val="18"/>
          <w:szCs w:val="18"/>
          <w:bdr w:val="none" w:sz="0" w:space="0" w:color="auto" w:frame="1"/>
          <w:lang w:eastAsia="en-GB"/>
        </w:rPr>
        <w:t> </w:t>
      </w:r>
    </w:p>
    <w:p w14:paraId="4BDA301B"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Length INTEGER,</w:t>
      </w:r>
      <w:r w:rsidRPr="007F75AF">
        <w:rPr>
          <w:rFonts w:ascii="Consolas" w:eastAsia="Times New Roman" w:hAnsi="Consolas" w:cs="Times New Roman"/>
          <w:color w:val="000000"/>
          <w:sz w:val="18"/>
          <w:szCs w:val="18"/>
          <w:bdr w:val="none" w:sz="0" w:space="0" w:color="auto" w:frame="1"/>
          <w:lang w:eastAsia="en-GB"/>
        </w:rPr>
        <w:t> </w:t>
      </w:r>
    </w:p>
    <w:p w14:paraId="0C746ADB"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elletsEaten INTEGER,</w:t>
      </w:r>
      <w:r w:rsidRPr="007F75AF">
        <w:rPr>
          <w:rFonts w:ascii="Consolas" w:eastAsia="Times New Roman" w:hAnsi="Consolas" w:cs="Times New Roman"/>
          <w:color w:val="000000"/>
          <w:sz w:val="18"/>
          <w:szCs w:val="18"/>
          <w:bdr w:val="none" w:sz="0" w:space="0" w:color="auto" w:frame="1"/>
          <w:lang w:eastAsia="en-GB"/>
        </w:rPr>
        <w:t> </w:t>
      </w:r>
    </w:p>
    <w:p w14:paraId="69340E60"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owerPelletsEaten INTEGER,</w:t>
      </w:r>
      <w:r w:rsidRPr="007F75AF">
        <w:rPr>
          <w:rFonts w:ascii="Consolas" w:eastAsia="Times New Roman" w:hAnsi="Consolas" w:cs="Times New Roman"/>
          <w:color w:val="000000"/>
          <w:sz w:val="18"/>
          <w:szCs w:val="18"/>
          <w:bdr w:val="none" w:sz="0" w:space="0" w:color="auto" w:frame="1"/>
          <w:lang w:eastAsia="en-GB"/>
        </w:rPr>
        <w:t> </w:t>
      </w:r>
    </w:p>
    <w:p w14:paraId="0D186945"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GhostsEaten INTEGER,</w:t>
      </w:r>
      <w:r w:rsidRPr="007F75AF">
        <w:rPr>
          <w:rFonts w:ascii="Consolas" w:eastAsia="Times New Roman" w:hAnsi="Consolas" w:cs="Times New Roman"/>
          <w:color w:val="000000"/>
          <w:sz w:val="18"/>
          <w:szCs w:val="18"/>
          <w:bdr w:val="none" w:sz="0" w:space="0" w:color="auto" w:frame="1"/>
          <w:lang w:eastAsia="en-GB"/>
        </w:rPr>
        <w:t> </w:t>
      </w:r>
    </w:p>
    <w:p w14:paraId="7C8B4139"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RIMARY KEY(LevelID),</w:t>
      </w:r>
      <w:r w:rsidRPr="007F75AF">
        <w:rPr>
          <w:rFonts w:ascii="Consolas" w:eastAsia="Times New Roman" w:hAnsi="Consolas" w:cs="Times New Roman"/>
          <w:color w:val="000000"/>
          <w:sz w:val="18"/>
          <w:szCs w:val="18"/>
          <w:bdr w:val="none" w:sz="0" w:space="0" w:color="auto" w:frame="1"/>
          <w:lang w:eastAsia="en-GB"/>
        </w:rPr>
        <w:t> </w:t>
      </w:r>
    </w:p>
    <w:p w14:paraId="05521AA7"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FOREIGN KEY(GameID) REFERENCES GameHistory(GameID))</w:t>
      </w:r>
      <w:r w:rsidRPr="007F75AF">
        <w:rPr>
          <w:rFonts w:ascii="Consolas" w:eastAsia="Times New Roman" w:hAnsi="Consolas" w:cs="Times New Roman"/>
          <w:color w:val="000000"/>
          <w:sz w:val="18"/>
          <w:szCs w:val="18"/>
          <w:bdr w:val="none" w:sz="0" w:space="0" w:color="auto" w:frame="1"/>
          <w:lang w:eastAsia="en-GB"/>
        </w:rPr>
        <w:t> </w:t>
      </w:r>
    </w:p>
    <w:p w14:paraId="39D51E5C"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3FFA70E9"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05CA6B0C"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cursor.execute(sql)  </w:t>
      </w:r>
    </w:p>
    <w:p w14:paraId="41795B04"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67A57002"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50C6E879"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def</w:t>
      </w:r>
      <w:r w:rsidRPr="007F75AF">
        <w:rPr>
          <w:rFonts w:ascii="Consolas" w:eastAsia="Times New Roman" w:hAnsi="Consolas" w:cs="Times New Roman"/>
          <w:color w:val="000000"/>
          <w:sz w:val="18"/>
          <w:szCs w:val="18"/>
          <w:bdr w:val="none" w:sz="0" w:space="0" w:color="auto" w:frame="1"/>
          <w:lang w:eastAsia="en-GB"/>
        </w:rPr>
        <w:t> create_multiplayer_game_history(cursor):  </w:t>
      </w:r>
    </w:p>
    <w:p w14:paraId="79D14B6F"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6D47ED96"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Creates table 'MultiplayerGameHistory'</w:t>
      </w:r>
      <w:r w:rsidRPr="007F75AF">
        <w:rPr>
          <w:rFonts w:ascii="Consolas" w:eastAsia="Times New Roman" w:hAnsi="Consolas" w:cs="Times New Roman"/>
          <w:color w:val="000000"/>
          <w:sz w:val="18"/>
          <w:szCs w:val="18"/>
          <w:bdr w:val="none" w:sz="0" w:space="0" w:color="auto" w:frame="1"/>
          <w:lang w:eastAsia="en-GB"/>
        </w:rPr>
        <w:t> </w:t>
      </w:r>
    </w:p>
    <w:p w14:paraId="7B7294E4"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cursor: Object used to execute SQL within the database.</w:t>
      </w:r>
      <w:r w:rsidRPr="007F75AF">
        <w:rPr>
          <w:rFonts w:ascii="Consolas" w:eastAsia="Times New Roman" w:hAnsi="Consolas" w:cs="Times New Roman"/>
          <w:color w:val="000000"/>
          <w:sz w:val="18"/>
          <w:szCs w:val="18"/>
          <w:bdr w:val="none" w:sz="0" w:space="0" w:color="auto" w:frame="1"/>
          <w:lang w:eastAsia="en-GB"/>
        </w:rPr>
        <w:t> </w:t>
      </w:r>
    </w:p>
    <w:p w14:paraId="75C6E357"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return: None</w:t>
      </w:r>
      <w:r w:rsidRPr="007F75AF">
        <w:rPr>
          <w:rFonts w:ascii="Consolas" w:eastAsia="Times New Roman" w:hAnsi="Consolas" w:cs="Times New Roman"/>
          <w:color w:val="000000"/>
          <w:sz w:val="18"/>
          <w:szCs w:val="18"/>
          <w:bdr w:val="none" w:sz="0" w:space="0" w:color="auto" w:frame="1"/>
          <w:lang w:eastAsia="en-GB"/>
        </w:rPr>
        <w:t> </w:t>
      </w:r>
    </w:p>
    <w:p w14:paraId="6A0C6BD3"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79917B27"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5D2E90E2"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lastRenderedPageBreak/>
        <w:t>    sql = </w:t>
      </w:r>
      <w:r w:rsidRPr="007F75AF">
        <w:rPr>
          <w:rFonts w:ascii="Consolas" w:eastAsia="Times New Roman" w:hAnsi="Consolas" w:cs="Times New Roman"/>
          <w:color w:val="008200"/>
          <w:sz w:val="18"/>
          <w:szCs w:val="18"/>
          <w:bdr w:val="none" w:sz="0" w:space="0" w:color="auto" w:frame="1"/>
          <w:lang w:eastAsia="en-GB"/>
        </w:rPr>
        <w:t>"""CREATE TABLE MultiplayerGameHistory</w:t>
      </w:r>
      <w:r w:rsidRPr="007F75AF">
        <w:rPr>
          <w:rFonts w:ascii="Consolas" w:eastAsia="Times New Roman" w:hAnsi="Consolas" w:cs="Times New Roman"/>
          <w:color w:val="000000"/>
          <w:sz w:val="18"/>
          <w:szCs w:val="18"/>
          <w:bdr w:val="none" w:sz="0" w:space="0" w:color="auto" w:frame="1"/>
          <w:lang w:eastAsia="en-GB"/>
        </w:rPr>
        <w:t> </w:t>
      </w:r>
    </w:p>
    <w:p w14:paraId="5E7928E8"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MultiPlayerGameID INTEGER,</w:t>
      </w:r>
      <w:r w:rsidRPr="007F75AF">
        <w:rPr>
          <w:rFonts w:ascii="Consolas" w:eastAsia="Times New Roman" w:hAnsi="Consolas" w:cs="Times New Roman"/>
          <w:color w:val="000000"/>
          <w:sz w:val="18"/>
          <w:szCs w:val="18"/>
          <w:bdr w:val="none" w:sz="0" w:space="0" w:color="auto" w:frame="1"/>
          <w:lang w:eastAsia="en-GB"/>
        </w:rPr>
        <w:t> </w:t>
      </w:r>
    </w:p>
    <w:p w14:paraId="69234151"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GameID INTEGER,</w:t>
      </w:r>
      <w:r w:rsidRPr="007F75AF">
        <w:rPr>
          <w:rFonts w:ascii="Consolas" w:eastAsia="Times New Roman" w:hAnsi="Consolas" w:cs="Times New Roman"/>
          <w:color w:val="000000"/>
          <w:sz w:val="18"/>
          <w:szCs w:val="18"/>
          <w:bdr w:val="none" w:sz="0" w:space="0" w:color="auto" w:frame="1"/>
          <w:lang w:eastAsia="en-GB"/>
        </w:rPr>
        <w:t> </w:t>
      </w:r>
    </w:p>
    <w:p w14:paraId="088DB5FE"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RIMARY KEY(MultiPlayerGameID),</w:t>
      </w:r>
      <w:r w:rsidRPr="007F75AF">
        <w:rPr>
          <w:rFonts w:ascii="Consolas" w:eastAsia="Times New Roman" w:hAnsi="Consolas" w:cs="Times New Roman"/>
          <w:color w:val="000000"/>
          <w:sz w:val="18"/>
          <w:szCs w:val="18"/>
          <w:bdr w:val="none" w:sz="0" w:space="0" w:color="auto" w:frame="1"/>
          <w:lang w:eastAsia="en-GB"/>
        </w:rPr>
        <w:t> </w:t>
      </w:r>
    </w:p>
    <w:p w14:paraId="3F8B8486"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FOREIGN KEY(GameID) REFERENCES GameHistory(GameID))</w:t>
      </w:r>
      <w:r w:rsidRPr="007F75AF">
        <w:rPr>
          <w:rFonts w:ascii="Consolas" w:eastAsia="Times New Roman" w:hAnsi="Consolas" w:cs="Times New Roman"/>
          <w:color w:val="000000"/>
          <w:sz w:val="18"/>
          <w:szCs w:val="18"/>
          <w:bdr w:val="none" w:sz="0" w:space="0" w:color="auto" w:frame="1"/>
          <w:lang w:eastAsia="en-GB"/>
        </w:rPr>
        <w:t> </w:t>
      </w:r>
    </w:p>
    <w:p w14:paraId="6667EBCF"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3BCE49F4"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73F7E2BD"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cursor.execute(sql)  </w:t>
      </w:r>
    </w:p>
    <w:p w14:paraId="07C26958"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48501209"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42D0BE88"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def</w:t>
      </w:r>
      <w:r w:rsidRPr="007F75AF">
        <w:rPr>
          <w:rFonts w:ascii="Consolas" w:eastAsia="Times New Roman" w:hAnsi="Consolas" w:cs="Times New Roman"/>
          <w:color w:val="000000"/>
          <w:sz w:val="18"/>
          <w:szCs w:val="18"/>
          <w:bdr w:val="none" w:sz="0" w:space="0" w:color="auto" w:frame="1"/>
          <w:lang w:eastAsia="en-GB"/>
        </w:rPr>
        <w:t> create_multiplayer_player_history(cursor):  </w:t>
      </w:r>
    </w:p>
    <w:p w14:paraId="5D2A4A63"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3A748FC8"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Creates table 'MultiplayerPlayerHistory'</w:t>
      </w:r>
      <w:r w:rsidRPr="007F75AF">
        <w:rPr>
          <w:rFonts w:ascii="Consolas" w:eastAsia="Times New Roman" w:hAnsi="Consolas" w:cs="Times New Roman"/>
          <w:color w:val="000000"/>
          <w:sz w:val="18"/>
          <w:szCs w:val="18"/>
          <w:bdr w:val="none" w:sz="0" w:space="0" w:color="auto" w:frame="1"/>
          <w:lang w:eastAsia="en-GB"/>
        </w:rPr>
        <w:t> </w:t>
      </w:r>
    </w:p>
    <w:p w14:paraId="24BCC100"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cursor: Object used to execute SQL within the database.</w:t>
      </w:r>
      <w:r w:rsidRPr="007F75AF">
        <w:rPr>
          <w:rFonts w:ascii="Consolas" w:eastAsia="Times New Roman" w:hAnsi="Consolas" w:cs="Times New Roman"/>
          <w:color w:val="000000"/>
          <w:sz w:val="18"/>
          <w:szCs w:val="18"/>
          <w:bdr w:val="none" w:sz="0" w:space="0" w:color="auto" w:frame="1"/>
          <w:lang w:eastAsia="en-GB"/>
        </w:rPr>
        <w:t> </w:t>
      </w:r>
    </w:p>
    <w:p w14:paraId="7844F291"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return: None</w:t>
      </w:r>
      <w:r w:rsidRPr="007F75AF">
        <w:rPr>
          <w:rFonts w:ascii="Consolas" w:eastAsia="Times New Roman" w:hAnsi="Consolas" w:cs="Times New Roman"/>
          <w:color w:val="000000"/>
          <w:sz w:val="18"/>
          <w:szCs w:val="18"/>
          <w:bdr w:val="none" w:sz="0" w:space="0" w:color="auto" w:frame="1"/>
          <w:lang w:eastAsia="en-GB"/>
        </w:rPr>
        <w:t> </w:t>
      </w:r>
    </w:p>
    <w:p w14:paraId="081A8F27"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7DF282FC"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5B980A1C"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sql =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72C8CB15"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cursor.execute(sql)  </w:t>
      </w:r>
    </w:p>
    <w:p w14:paraId="1C23C896"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23D2E1F5"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6C334812"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def</w:t>
      </w:r>
      <w:r w:rsidRPr="007F75AF">
        <w:rPr>
          <w:rFonts w:ascii="Consolas" w:eastAsia="Times New Roman" w:hAnsi="Consolas" w:cs="Times New Roman"/>
          <w:color w:val="000000"/>
          <w:sz w:val="18"/>
          <w:szCs w:val="18"/>
          <w:bdr w:val="none" w:sz="0" w:space="0" w:color="auto" w:frame="1"/>
          <w:lang w:eastAsia="en-GB"/>
        </w:rPr>
        <w:t> create_mazes(cursor):  </w:t>
      </w:r>
    </w:p>
    <w:p w14:paraId="0660D31A"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4B8F49F6"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Creates table 'Mazes'</w:t>
      </w:r>
      <w:r w:rsidRPr="007F75AF">
        <w:rPr>
          <w:rFonts w:ascii="Consolas" w:eastAsia="Times New Roman" w:hAnsi="Consolas" w:cs="Times New Roman"/>
          <w:color w:val="000000"/>
          <w:sz w:val="18"/>
          <w:szCs w:val="18"/>
          <w:bdr w:val="none" w:sz="0" w:space="0" w:color="auto" w:frame="1"/>
          <w:lang w:eastAsia="en-GB"/>
        </w:rPr>
        <w:t> </w:t>
      </w:r>
    </w:p>
    <w:p w14:paraId="53154113"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cursor: Object used to execute SQL within the database.</w:t>
      </w:r>
      <w:r w:rsidRPr="007F75AF">
        <w:rPr>
          <w:rFonts w:ascii="Consolas" w:eastAsia="Times New Roman" w:hAnsi="Consolas" w:cs="Times New Roman"/>
          <w:color w:val="000000"/>
          <w:sz w:val="18"/>
          <w:szCs w:val="18"/>
          <w:bdr w:val="none" w:sz="0" w:space="0" w:color="auto" w:frame="1"/>
          <w:lang w:eastAsia="en-GB"/>
        </w:rPr>
        <w:t> </w:t>
      </w:r>
    </w:p>
    <w:p w14:paraId="716E6684"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return: None</w:t>
      </w:r>
      <w:r w:rsidRPr="007F75AF">
        <w:rPr>
          <w:rFonts w:ascii="Consolas" w:eastAsia="Times New Roman" w:hAnsi="Consolas" w:cs="Times New Roman"/>
          <w:color w:val="000000"/>
          <w:sz w:val="18"/>
          <w:szCs w:val="18"/>
          <w:bdr w:val="none" w:sz="0" w:space="0" w:color="auto" w:frame="1"/>
          <w:lang w:eastAsia="en-GB"/>
        </w:rPr>
        <w:t> </w:t>
      </w:r>
    </w:p>
    <w:p w14:paraId="335FD662"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7EB02DF6"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47E037B1"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sql = </w:t>
      </w:r>
      <w:r w:rsidRPr="007F75AF">
        <w:rPr>
          <w:rFonts w:ascii="Consolas" w:eastAsia="Times New Roman" w:hAnsi="Consolas" w:cs="Times New Roman"/>
          <w:color w:val="008200"/>
          <w:sz w:val="18"/>
          <w:szCs w:val="18"/>
          <w:bdr w:val="none" w:sz="0" w:space="0" w:color="auto" w:frame="1"/>
          <w:lang w:eastAsia="en-GB"/>
        </w:rPr>
        <w:t>"""CREATE TABLE Mazes</w:t>
      </w:r>
      <w:r w:rsidRPr="007F75AF">
        <w:rPr>
          <w:rFonts w:ascii="Consolas" w:eastAsia="Times New Roman" w:hAnsi="Consolas" w:cs="Times New Roman"/>
          <w:color w:val="000000"/>
          <w:sz w:val="18"/>
          <w:szCs w:val="18"/>
          <w:bdr w:val="none" w:sz="0" w:space="0" w:color="auto" w:frame="1"/>
          <w:lang w:eastAsia="en-GB"/>
        </w:rPr>
        <w:t> </w:t>
      </w:r>
    </w:p>
    <w:p w14:paraId="7FC56EEB"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MazeID INTEGER,</w:t>
      </w:r>
      <w:r w:rsidRPr="007F75AF">
        <w:rPr>
          <w:rFonts w:ascii="Consolas" w:eastAsia="Times New Roman" w:hAnsi="Consolas" w:cs="Times New Roman"/>
          <w:color w:val="000000"/>
          <w:sz w:val="18"/>
          <w:szCs w:val="18"/>
          <w:bdr w:val="none" w:sz="0" w:space="0" w:color="auto" w:frame="1"/>
          <w:lang w:eastAsia="en-GB"/>
        </w:rPr>
        <w:t> </w:t>
      </w:r>
    </w:p>
    <w:p w14:paraId="543D239B"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UserID INTEGER,</w:t>
      </w:r>
      <w:r w:rsidRPr="007F75AF">
        <w:rPr>
          <w:rFonts w:ascii="Consolas" w:eastAsia="Times New Roman" w:hAnsi="Consolas" w:cs="Times New Roman"/>
          <w:color w:val="000000"/>
          <w:sz w:val="18"/>
          <w:szCs w:val="18"/>
          <w:bdr w:val="none" w:sz="0" w:space="0" w:color="auto" w:frame="1"/>
          <w:lang w:eastAsia="en-GB"/>
        </w:rPr>
        <w:t> </w:t>
      </w:r>
    </w:p>
    <w:p w14:paraId="488BE36D"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Maze TEXT,</w:t>
      </w:r>
      <w:r w:rsidRPr="007F75AF">
        <w:rPr>
          <w:rFonts w:ascii="Consolas" w:eastAsia="Times New Roman" w:hAnsi="Consolas" w:cs="Times New Roman"/>
          <w:color w:val="000000"/>
          <w:sz w:val="18"/>
          <w:szCs w:val="18"/>
          <w:bdr w:val="none" w:sz="0" w:space="0" w:color="auto" w:frame="1"/>
          <w:lang w:eastAsia="en-GB"/>
        </w:rPr>
        <w:t> </w:t>
      </w:r>
    </w:p>
    <w:p w14:paraId="39A09893"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Date TEXT,</w:t>
      </w:r>
      <w:r w:rsidRPr="007F75AF">
        <w:rPr>
          <w:rFonts w:ascii="Consolas" w:eastAsia="Times New Roman" w:hAnsi="Consolas" w:cs="Times New Roman"/>
          <w:color w:val="000000"/>
          <w:sz w:val="18"/>
          <w:szCs w:val="18"/>
          <w:bdr w:val="none" w:sz="0" w:space="0" w:color="auto" w:frame="1"/>
          <w:lang w:eastAsia="en-GB"/>
        </w:rPr>
        <w:t> </w:t>
      </w:r>
    </w:p>
    <w:p w14:paraId="610A2048"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RIMARY KEY(MazeID),</w:t>
      </w:r>
      <w:r w:rsidRPr="007F75AF">
        <w:rPr>
          <w:rFonts w:ascii="Consolas" w:eastAsia="Times New Roman" w:hAnsi="Consolas" w:cs="Times New Roman"/>
          <w:color w:val="000000"/>
          <w:sz w:val="18"/>
          <w:szCs w:val="18"/>
          <w:bdr w:val="none" w:sz="0" w:space="0" w:color="auto" w:frame="1"/>
          <w:lang w:eastAsia="en-GB"/>
        </w:rPr>
        <w:t> </w:t>
      </w:r>
    </w:p>
    <w:p w14:paraId="5C85650A"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FOREIGN KEY(UserID) REFERENCES Users(UserID))</w:t>
      </w:r>
      <w:r w:rsidRPr="007F75AF">
        <w:rPr>
          <w:rFonts w:ascii="Consolas" w:eastAsia="Times New Roman" w:hAnsi="Consolas" w:cs="Times New Roman"/>
          <w:color w:val="000000"/>
          <w:sz w:val="18"/>
          <w:szCs w:val="18"/>
          <w:bdr w:val="none" w:sz="0" w:space="0" w:color="auto" w:frame="1"/>
          <w:lang w:eastAsia="en-GB"/>
        </w:rPr>
        <w:t> </w:t>
      </w:r>
    </w:p>
    <w:p w14:paraId="04820648"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0B379CE0"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cursor.execute(sql)  </w:t>
      </w:r>
    </w:p>
    <w:p w14:paraId="6F89F0FF"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19EF6C9C"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sql =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11266DD3"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INSERT INTO Mazes</w:t>
      </w:r>
      <w:r w:rsidRPr="007F75AF">
        <w:rPr>
          <w:rFonts w:ascii="Consolas" w:eastAsia="Times New Roman" w:hAnsi="Consolas" w:cs="Times New Roman"/>
          <w:color w:val="000000"/>
          <w:sz w:val="18"/>
          <w:szCs w:val="18"/>
          <w:bdr w:val="none" w:sz="0" w:space="0" w:color="auto" w:frame="1"/>
          <w:lang w:eastAsia="en-GB"/>
        </w:rPr>
        <w:t> </w:t>
      </w:r>
    </w:p>
    <w:p w14:paraId="0A4FE044"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Maze)</w:t>
      </w:r>
      <w:r w:rsidRPr="007F75AF">
        <w:rPr>
          <w:rFonts w:ascii="Consolas" w:eastAsia="Times New Roman" w:hAnsi="Consolas" w:cs="Times New Roman"/>
          <w:color w:val="000000"/>
          <w:sz w:val="18"/>
          <w:szCs w:val="18"/>
          <w:bdr w:val="none" w:sz="0" w:space="0" w:color="auto" w:frame="1"/>
          <w:lang w:eastAsia="en-GB"/>
        </w:rPr>
        <w:t> </w:t>
      </w:r>
    </w:p>
    <w:p w14:paraId="355B556A"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VALUES (?)  </w:t>
      </w:r>
      <w:r w:rsidRPr="007F75AF">
        <w:rPr>
          <w:rFonts w:ascii="Consolas" w:eastAsia="Times New Roman" w:hAnsi="Consolas" w:cs="Times New Roman"/>
          <w:color w:val="000000"/>
          <w:sz w:val="18"/>
          <w:szCs w:val="18"/>
          <w:bdr w:val="none" w:sz="0" w:space="0" w:color="auto" w:frame="1"/>
          <w:lang w:eastAsia="en-GB"/>
        </w:rPr>
        <w:t> </w:t>
      </w:r>
    </w:p>
    <w:p w14:paraId="0BE88CA4"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73682DD7"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7EB38F22"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4986F945"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for</w:t>
      </w:r>
      <w:r w:rsidRPr="007F75AF">
        <w:rPr>
          <w:rFonts w:ascii="Consolas" w:eastAsia="Times New Roman" w:hAnsi="Consolas" w:cs="Times New Roman"/>
          <w:color w:val="000000"/>
          <w:sz w:val="18"/>
          <w:szCs w:val="18"/>
          <w:bdr w:val="none" w:sz="0" w:space="0" w:color="auto" w:frame="1"/>
          <w:lang w:eastAsia="en-GB"/>
        </w:rPr>
        <w:t> maze_id </w:t>
      </w:r>
      <w:r w:rsidRPr="007F75AF">
        <w:rPr>
          <w:rFonts w:ascii="Consolas" w:eastAsia="Times New Roman" w:hAnsi="Consolas" w:cs="Times New Roman"/>
          <w:b/>
          <w:bCs/>
          <w:color w:val="006699"/>
          <w:sz w:val="18"/>
          <w:szCs w:val="18"/>
          <w:bdr w:val="none" w:sz="0" w:space="0" w:color="auto" w:frame="1"/>
          <w:lang w:eastAsia="en-GB"/>
        </w:rPr>
        <w:t>in</w:t>
      </w:r>
      <w:r w:rsidRPr="007F75AF">
        <w:rPr>
          <w:rFonts w:ascii="Consolas" w:eastAsia="Times New Roman" w:hAnsi="Consolas" w:cs="Times New Roman"/>
          <w:color w:val="000000"/>
          <w:sz w:val="18"/>
          <w:szCs w:val="18"/>
          <w:bdr w:val="none" w:sz="0" w:space="0" w:color="auto" w:frame="1"/>
          <w:lang w:eastAsia="en-GB"/>
        </w:rPr>
        <w:t> range(1):  </w:t>
      </w:r>
    </w:p>
    <w:p w14:paraId="5A15B7E3"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mazes = [</w:t>
      </w:r>
      <w:r w:rsidRPr="007F75AF">
        <w:rPr>
          <w:rFonts w:ascii="Consolas" w:eastAsia="Times New Roman" w:hAnsi="Consolas" w:cs="Times New Roman"/>
          <w:color w:val="0000FF"/>
          <w:sz w:val="18"/>
          <w:szCs w:val="18"/>
          <w:bdr w:val="none" w:sz="0" w:space="0" w:color="auto" w:frame="1"/>
          <w:lang w:eastAsia="en-GB"/>
        </w:rPr>
        <w:t>'Level1'</w:t>
      </w: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00FF"/>
          <w:sz w:val="18"/>
          <w:szCs w:val="18"/>
          <w:bdr w:val="none" w:sz="0" w:space="0" w:color="auto" w:frame="1"/>
          <w:lang w:eastAsia="en-GB"/>
        </w:rPr>
        <w:t>'Level2'</w:t>
      </w:r>
      <w:r w:rsidRPr="007F75AF">
        <w:rPr>
          <w:rFonts w:ascii="Consolas" w:eastAsia="Times New Roman" w:hAnsi="Consolas" w:cs="Times New Roman"/>
          <w:color w:val="000000"/>
          <w:sz w:val="18"/>
          <w:szCs w:val="18"/>
          <w:bdr w:val="none" w:sz="0" w:space="0" w:color="auto" w:frame="1"/>
          <w:lang w:eastAsia="en-GB"/>
        </w:rPr>
        <w:t>]  </w:t>
      </w:r>
    </w:p>
    <w:p w14:paraId="0E3C67EB"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default_mazes_path = os.path.join(</w:t>
      </w:r>
      <w:r w:rsidRPr="007F75AF">
        <w:rPr>
          <w:rFonts w:ascii="Consolas" w:eastAsia="Times New Roman" w:hAnsi="Consolas" w:cs="Times New Roman"/>
          <w:color w:val="0000FF"/>
          <w:sz w:val="18"/>
          <w:szCs w:val="18"/>
          <w:bdr w:val="none" w:sz="0" w:space="0" w:color="auto" w:frame="1"/>
          <w:lang w:eastAsia="en-GB"/>
        </w:rPr>
        <w:t>'Resources'</w:t>
      </w: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00FF"/>
          <w:sz w:val="18"/>
          <w:szCs w:val="18"/>
          <w:bdr w:val="none" w:sz="0" w:space="0" w:color="auto" w:frame="1"/>
          <w:lang w:eastAsia="en-GB"/>
        </w:rPr>
        <w:t>'Levels.txt'</w:t>
      </w:r>
      <w:r w:rsidRPr="007F75AF">
        <w:rPr>
          <w:rFonts w:ascii="Consolas" w:eastAsia="Times New Roman" w:hAnsi="Consolas" w:cs="Times New Roman"/>
          <w:color w:val="000000"/>
          <w:sz w:val="18"/>
          <w:szCs w:val="18"/>
          <w:bdr w:val="none" w:sz="0" w:space="0" w:color="auto" w:frame="1"/>
          <w:lang w:eastAsia="en-GB"/>
        </w:rPr>
        <w:t>)  </w:t>
      </w:r>
    </w:p>
    <w:p w14:paraId="3E6B5DCA"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ith open(default_mazes_path, </w:t>
      </w:r>
      <w:r w:rsidRPr="007F75AF">
        <w:rPr>
          <w:rFonts w:ascii="Consolas" w:eastAsia="Times New Roman" w:hAnsi="Consolas" w:cs="Times New Roman"/>
          <w:color w:val="0000FF"/>
          <w:sz w:val="18"/>
          <w:szCs w:val="18"/>
          <w:bdr w:val="none" w:sz="0" w:space="0" w:color="auto" w:frame="1"/>
          <w:lang w:eastAsia="en-GB"/>
        </w:rPr>
        <w:t>'r'</w:t>
      </w:r>
      <w:r w:rsidRPr="007F75AF">
        <w:rPr>
          <w:rFonts w:ascii="Consolas" w:eastAsia="Times New Roman" w:hAnsi="Consolas" w:cs="Times New Roman"/>
          <w:color w:val="000000"/>
          <w:sz w:val="18"/>
          <w:szCs w:val="18"/>
          <w:bdr w:val="none" w:sz="0" w:space="0" w:color="auto" w:frame="1"/>
          <w:lang w:eastAsia="en-GB"/>
        </w:rPr>
        <w:t>) as json_file:  </w:t>
      </w:r>
    </w:p>
    <w:p w14:paraId="37F9E9CC"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maze = json.load(json_file)[mazes[maze_id]]  </w:t>
      </w:r>
    </w:p>
    <w:p w14:paraId="098B01AB"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34CBA655"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maze = json.dumps(maze)  </w:t>
      </w:r>
    </w:p>
    <w:p w14:paraId="03B8E0FA"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query(sql, (maze,))  </w:t>
      </w:r>
    </w:p>
    <w:p w14:paraId="669B7EFB"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76634ACE"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5A39C90E"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def</w:t>
      </w:r>
      <w:r w:rsidRPr="007F75AF">
        <w:rPr>
          <w:rFonts w:ascii="Consolas" w:eastAsia="Times New Roman" w:hAnsi="Consolas" w:cs="Times New Roman"/>
          <w:color w:val="000000"/>
          <w:sz w:val="18"/>
          <w:szCs w:val="18"/>
          <w:bdr w:val="none" w:sz="0" w:space="0" w:color="auto" w:frame="1"/>
          <w:lang w:eastAsia="en-GB"/>
        </w:rPr>
        <w:t> create_db():  </w:t>
      </w:r>
    </w:p>
    <w:p w14:paraId="75E3009D"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209B81C5"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Checks whether the database has already been created and if not creates it.</w:t>
      </w:r>
      <w:r w:rsidRPr="007F75AF">
        <w:rPr>
          <w:rFonts w:ascii="Consolas" w:eastAsia="Times New Roman" w:hAnsi="Consolas" w:cs="Times New Roman"/>
          <w:color w:val="000000"/>
          <w:sz w:val="18"/>
          <w:szCs w:val="18"/>
          <w:bdr w:val="none" w:sz="0" w:space="0" w:color="auto" w:frame="1"/>
          <w:lang w:eastAsia="en-GB"/>
        </w:rPr>
        <w:t> </w:t>
      </w:r>
    </w:p>
    <w:p w14:paraId="08CE2A6D"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return: None</w:t>
      </w:r>
      <w:r w:rsidRPr="007F75AF">
        <w:rPr>
          <w:rFonts w:ascii="Consolas" w:eastAsia="Times New Roman" w:hAnsi="Consolas" w:cs="Times New Roman"/>
          <w:color w:val="000000"/>
          <w:sz w:val="18"/>
          <w:szCs w:val="18"/>
          <w:bdr w:val="none" w:sz="0" w:space="0" w:color="auto" w:frame="1"/>
          <w:lang w:eastAsia="en-GB"/>
        </w:rPr>
        <w:t> </w:t>
      </w:r>
    </w:p>
    <w:p w14:paraId="683E527D"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39EF7CC6"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339278F8"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if</w:t>
      </w: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not</w:t>
      </w:r>
      <w:r w:rsidRPr="007F75AF">
        <w:rPr>
          <w:rFonts w:ascii="Consolas" w:eastAsia="Times New Roman" w:hAnsi="Consolas" w:cs="Times New Roman"/>
          <w:color w:val="000000"/>
          <w:sz w:val="18"/>
          <w:szCs w:val="18"/>
          <w:bdr w:val="none" w:sz="0" w:space="0" w:color="auto" w:frame="1"/>
          <w:lang w:eastAsia="en-GB"/>
        </w:rPr>
        <w:t> os.path.exists(</w:t>
      </w:r>
      <w:r w:rsidRPr="007F75AF">
        <w:rPr>
          <w:rFonts w:ascii="Consolas" w:eastAsia="Times New Roman" w:hAnsi="Consolas" w:cs="Times New Roman"/>
          <w:color w:val="0000FF"/>
          <w:sz w:val="18"/>
          <w:szCs w:val="18"/>
          <w:bdr w:val="none" w:sz="0" w:space="0" w:color="auto" w:frame="1"/>
          <w:lang w:eastAsia="en-GB"/>
        </w:rPr>
        <w:t>'data\\database.db'</w:t>
      </w:r>
      <w:r w:rsidRPr="007F75AF">
        <w:rPr>
          <w:rFonts w:ascii="Consolas" w:eastAsia="Times New Roman" w:hAnsi="Consolas" w:cs="Times New Roman"/>
          <w:color w:val="000000"/>
          <w:sz w:val="18"/>
          <w:szCs w:val="18"/>
          <w:bdr w:val="none" w:sz="0" w:space="0" w:color="auto" w:frame="1"/>
          <w:lang w:eastAsia="en-GB"/>
        </w:rPr>
        <w:t>):  </w:t>
      </w:r>
    </w:p>
    <w:p w14:paraId="15378F0C"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ith sqlite3.connect(</w:t>
      </w:r>
      <w:r w:rsidRPr="007F75AF">
        <w:rPr>
          <w:rFonts w:ascii="Consolas" w:eastAsia="Times New Roman" w:hAnsi="Consolas" w:cs="Times New Roman"/>
          <w:color w:val="0000FF"/>
          <w:sz w:val="18"/>
          <w:szCs w:val="18"/>
          <w:bdr w:val="none" w:sz="0" w:space="0" w:color="auto" w:frame="1"/>
          <w:lang w:eastAsia="en-GB"/>
        </w:rPr>
        <w:t>'data\\database.db'</w:t>
      </w:r>
      <w:r w:rsidRPr="007F75AF">
        <w:rPr>
          <w:rFonts w:ascii="Consolas" w:eastAsia="Times New Roman" w:hAnsi="Consolas" w:cs="Times New Roman"/>
          <w:color w:val="000000"/>
          <w:sz w:val="18"/>
          <w:szCs w:val="18"/>
          <w:bdr w:val="none" w:sz="0" w:space="0" w:color="auto" w:frame="1"/>
          <w:lang w:eastAsia="en-GB"/>
        </w:rPr>
        <w:t>) as db:  </w:t>
      </w:r>
    </w:p>
    <w:p w14:paraId="0F7787BE"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cursor = db.cursor()  </w:t>
      </w:r>
    </w:p>
    <w:p w14:paraId="779F4954"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34CD1C65"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create_users(cursor)  </w:t>
      </w:r>
    </w:p>
    <w:p w14:paraId="3BC7125A"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create_game_level(cursor)  </w:t>
      </w:r>
    </w:p>
    <w:p w14:paraId="5F17E15B"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create_game_history(cursor)  </w:t>
      </w:r>
    </w:p>
    <w:p w14:paraId="322D5805"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lastRenderedPageBreak/>
        <w:t>            create_multiplayer_game_history(cursor)  </w:t>
      </w:r>
    </w:p>
    <w:p w14:paraId="10968A3E"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create_mazes(cursor)  </w:t>
      </w:r>
    </w:p>
    <w:p w14:paraId="7A421881"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54B2FE9A"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71DE4FF4"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def</w:t>
      </w:r>
      <w:r w:rsidRPr="007F75AF">
        <w:rPr>
          <w:rFonts w:ascii="Consolas" w:eastAsia="Times New Roman" w:hAnsi="Consolas" w:cs="Times New Roman"/>
          <w:color w:val="000000"/>
          <w:sz w:val="18"/>
          <w:szCs w:val="18"/>
          <w:bdr w:val="none" w:sz="0" w:space="0" w:color="auto" w:frame="1"/>
          <w:lang w:eastAsia="en-GB"/>
        </w:rPr>
        <w:t> query(sql, data=None):  </w:t>
      </w:r>
    </w:p>
    <w:p w14:paraId="78AE4710"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50E921BB"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Used to execute SQL statments, can also return data.</w:t>
      </w:r>
      <w:r w:rsidRPr="007F75AF">
        <w:rPr>
          <w:rFonts w:ascii="Consolas" w:eastAsia="Times New Roman" w:hAnsi="Consolas" w:cs="Times New Roman"/>
          <w:color w:val="000000"/>
          <w:sz w:val="18"/>
          <w:szCs w:val="18"/>
          <w:bdr w:val="none" w:sz="0" w:space="0" w:color="auto" w:frame="1"/>
          <w:lang w:eastAsia="en-GB"/>
        </w:rPr>
        <w:t> </w:t>
      </w:r>
    </w:p>
    <w:p w14:paraId="1ABFD296"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sql: The SQL that will be executed.</w:t>
      </w:r>
      <w:r w:rsidRPr="007F75AF">
        <w:rPr>
          <w:rFonts w:ascii="Consolas" w:eastAsia="Times New Roman" w:hAnsi="Consolas" w:cs="Times New Roman"/>
          <w:color w:val="000000"/>
          <w:sz w:val="18"/>
          <w:szCs w:val="18"/>
          <w:bdr w:val="none" w:sz="0" w:space="0" w:color="auto" w:frame="1"/>
          <w:lang w:eastAsia="en-GB"/>
        </w:rPr>
        <w:t> </w:t>
      </w:r>
    </w:p>
    <w:p w14:paraId="4BFE7B30"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data: Data can be added when an SQL statement inputs data into the database.</w:t>
      </w:r>
      <w:r w:rsidRPr="007F75AF">
        <w:rPr>
          <w:rFonts w:ascii="Consolas" w:eastAsia="Times New Roman" w:hAnsi="Consolas" w:cs="Times New Roman"/>
          <w:color w:val="000000"/>
          <w:sz w:val="18"/>
          <w:szCs w:val="18"/>
          <w:bdr w:val="none" w:sz="0" w:space="0" w:color="auto" w:frame="1"/>
          <w:lang w:eastAsia="en-GB"/>
        </w:rPr>
        <w:t> </w:t>
      </w:r>
    </w:p>
    <w:p w14:paraId="7CC8D134"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return: Results if there are any.</w:t>
      </w:r>
      <w:r w:rsidRPr="007F75AF">
        <w:rPr>
          <w:rFonts w:ascii="Consolas" w:eastAsia="Times New Roman" w:hAnsi="Consolas" w:cs="Times New Roman"/>
          <w:color w:val="000000"/>
          <w:sz w:val="18"/>
          <w:szCs w:val="18"/>
          <w:bdr w:val="none" w:sz="0" w:space="0" w:color="auto" w:frame="1"/>
          <w:lang w:eastAsia="en-GB"/>
        </w:rPr>
        <w:t> </w:t>
      </w:r>
    </w:p>
    <w:p w14:paraId="3F0E9FE4"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2F18CC2A"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655D3508"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db_path = os.path.join(</w:t>
      </w:r>
      <w:r w:rsidRPr="007F75AF">
        <w:rPr>
          <w:rFonts w:ascii="Consolas" w:eastAsia="Times New Roman" w:hAnsi="Consolas" w:cs="Times New Roman"/>
          <w:color w:val="0000FF"/>
          <w:sz w:val="18"/>
          <w:szCs w:val="18"/>
          <w:bdr w:val="none" w:sz="0" w:space="0" w:color="auto" w:frame="1"/>
          <w:lang w:eastAsia="en-GB"/>
        </w:rPr>
        <w:t>'data'</w:t>
      </w: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00FF"/>
          <w:sz w:val="18"/>
          <w:szCs w:val="18"/>
          <w:bdr w:val="none" w:sz="0" w:space="0" w:color="auto" w:frame="1"/>
          <w:lang w:eastAsia="en-GB"/>
        </w:rPr>
        <w:t>'database.db'</w:t>
      </w:r>
      <w:r w:rsidRPr="007F75AF">
        <w:rPr>
          <w:rFonts w:ascii="Consolas" w:eastAsia="Times New Roman" w:hAnsi="Consolas" w:cs="Times New Roman"/>
          <w:color w:val="000000"/>
          <w:sz w:val="18"/>
          <w:szCs w:val="18"/>
          <w:bdr w:val="none" w:sz="0" w:space="0" w:color="auto" w:frame="1"/>
          <w:lang w:eastAsia="en-GB"/>
        </w:rPr>
        <w:t>)  </w:t>
      </w:r>
    </w:p>
    <w:p w14:paraId="43C86293"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ith sqlite3.connect(db_path) as db:  </w:t>
      </w:r>
    </w:p>
    <w:p w14:paraId="797A861A"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cursor = db.cursor()  </w:t>
      </w:r>
    </w:p>
    <w:p w14:paraId="6C779871"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if</w:t>
      </w:r>
      <w:r w:rsidRPr="007F75AF">
        <w:rPr>
          <w:rFonts w:ascii="Consolas" w:eastAsia="Times New Roman" w:hAnsi="Consolas" w:cs="Times New Roman"/>
          <w:color w:val="000000"/>
          <w:sz w:val="18"/>
          <w:szCs w:val="18"/>
          <w:bdr w:val="none" w:sz="0" w:space="0" w:color="auto" w:frame="1"/>
          <w:lang w:eastAsia="en-GB"/>
        </w:rPr>
        <w:t> data </w:t>
      </w:r>
      <w:r w:rsidRPr="007F75AF">
        <w:rPr>
          <w:rFonts w:ascii="Consolas" w:eastAsia="Times New Roman" w:hAnsi="Consolas" w:cs="Times New Roman"/>
          <w:b/>
          <w:bCs/>
          <w:color w:val="006699"/>
          <w:sz w:val="18"/>
          <w:szCs w:val="18"/>
          <w:bdr w:val="none" w:sz="0" w:space="0" w:color="auto" w:frame="1"/>
          <w:lang w:eastAsia="en-GB"/>
        </w:rPr>
        <w:t>is</w:t>
      </w:r>
      <w:r w:rsidRPr="007F75AF">
        <w:rPr>
          <w:rFonts w:ascii="Consolas" w:eastAsia="Times New Roman" w:hAnsi="Consolas" w:cs="Times New Roman"/>
          <w:color w:val="000000"/>
          <w:sz w:val="18"/>
          <w:szCs w:val="18"/>
          <w:bdr w:val="none" w:sz="0" w:space="0" w:color="auto" w:frame="1"/>
          <w:lang w:eastAsia="en-GB"/>
        </w:rPr>
        <w:t> None:  </w:t>
      </w:r>
    </w:p>
    <w:p w14:paraId="432010C6"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cursor.execute(sql)  </w:t>
      </w:r>
    </w:p>
    <w:p w14:paraId="40306128"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else</w:t>
      </w:r>
      <w:r w:rsidRPr="007F75AF">
        <w:rPr>
          <w:rFonts w:ascii="Consolas" w:eastAsia="Times New Roman" w:hAnsi="Consolas" w:cs="Times New Roman"/>
          <w:color w:val="000000"/>
          <w:sz w:val="18"/>
          <w:szCs w:val="18"/>
          <w:bdr w:val="none" w:sz="0" w:space="0" w:color="auto" w:frame="1"/>
          <w:lang w:eastAsia="en-GB"/>
        </w:rPr>
        <w:t>:  </w:t>
      </w:r>
    </w:p>
    <w:p w14:paraId="1B0C2495"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cursor.execute(sql, data)  </w:t>
      </w:r>
    </w:p>
    <w:p w14:paraId="3BE434EE"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results = cursor.fetchall()  </w:t>
      </w:r>
    </w:p>
    <w:p w14:paraId="3CCF6F45"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db.commit()  </w:t>
      </w:r>
    </w:p>
    <w:p w14:paraId="7CEC779D"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return</w:t>
      </w:r>
      <w:r w:rsidRPr="007F75AF">
        <w:rPr>
          <w:rFonts w:ascii="Consolas" w:eastAsia="Times New Roman" w:hAnsi="Consolas" w:cs="Times New Roman"/>
          <w:color w:val="000000"/>
          <w:sz w:val="18"/>
          <w:szCs w:val="18"/>
          <w:bdr w:val="none" w:sz="0" w:space="0" w:color="auto" w:frame="1"/>
          <w:lang w:eastAsia="en-GB"/>
        </w:rPr>
        <w:t> results  </w:t>
      </w:r>
    </w:p>
    <w:p w14:paraId="16B5C22A"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55E6901C"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09336D9F"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def</w:t>
      </w:r>
      <w:r w:rsidRPr="007F75AF">
        <w:rPr>
          <w:rFonts w:ascii="Consolas" w:eastAsia="Times New Roman" w:hAnsi="Consolas" w:cs="Times New Roman"/>
          <w:color w:val="000000"/>
          <w:sz w:val="18"/>
          <w:szCs w:val="18"/>
          <w:bdr w:val="none" w:sz="0" w:space="0" w:color="auto" w:frame="1"/>
          <w:lang w:eastAsia="en-GB"/>
        </w:rPr>
        <w:t> get_game_id(user_id, maze_id):  </w:t>
      </w:r>
    </w:p>
    <w:p w14:paraId="15013260"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69F63688"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Creates a game history entry using the arguments and date, time. Returns the GameID just created.</w:t>
      </w:r>
      <w:r w:rsidRPr="007F75AF">
        <w:rPr>
          <w:rFonts w:ascii="Consolas" w:eastAsia="Times New Roman" w:hAnsi="Consolas" w:cs="Times New Roman"/>
          <w:color w:val="000000"/>
          <w:sz w:val="18"/>
          <w:szCs w:val="18"/>
          <w:bdr w:val="none" w:sz="0" w:space="0" w:color="auto" w:frame="1"/>
          <w:lang w:eastAsia="en-GB"/>
        </w:rPr>
        <w:t> </w:t>
      </w:r>
    </w:p>
    <w:p w14:paraId="2596FF50"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user_id: Users personal ID</w:t>
      </w:r>
      <w:r w:rsidRPr="007F75AF">
        <w:rPr>
          <w:rFonts w:ascii="Consolas" w:eastAsia="Times New Roman" w:hAnsi="Consolas" w:cs="Times New Roman"/>
          <w:color w:val="000000"/>
          <w:sz w:val="18"/>
          <w:szCs w:val="18"/>
          <w:bdr w:val="none" w:sz="0" w:space="0" w:color="auto" w:frame="1"/>
          <w:lang w:eastAsia="en-GB"/>
        </w:rPr>
        <w:t> </w:t>
      </w:r>
    </w:p>
    <w:p w14:paraId="2CCD55DD"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maze_id: MazeID for the maze being played on.</w:t>
      </w:r>
      <w:r w:rsidRPr="007F75AF">
        <w:rPr>
          <w:rFonts w:ascii="Consolas" w:eastAsia="Times New Roman" w:hAnsi="Consolas" w:cs="Times New Roman"/>
          <w:color w:val="000000"/>
          <w:sz w:val="18"/>
          <w:szCs w:val="18"/>
          <w:bdr w:val="none" w:sz="0" w:space="0" w:color="auto" w:frame="1"/>
          <w:lang w:eastAsia="en-GB"/>
        </w:rPr>
        <w:t> </w:t>
      </w:r>
    </w:p>
    <w:p w14:paraId="5C63C2CB"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return: GameID</w:t>
      </w:r>
      <w:r w:rsidRPr="007F75AF">
        <w:rPr>
          <w:rFonts w:ascii="Consolas" w:eastAsia="Times New Roman" w:hAnsi="Consolas" w:cs="Times New Roman"/>
          <w:color w:val="000000"/>
          <w:sz w:val="18"/>
          <w:szCs w:val="18"/>
          <w:bdr w:val="none" w:sz="0" w:space="0" w:color="auto" w:frame="1"/>
          <w:lang w:eastAsia="en-GB"/>
        </w:rPr>
        <w:t> </w:t>
      </w:r>
    </w:p>
    <w:p w14:paraId="7A34D8D5"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586F6394"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444C1CE0"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sql = </w:t>
      </w:r>
      <w:r w:rsidRPr="007F75AF">
        <w:rPr>
          <w:rFonts w:ascii="Consolas" w:eastAsia="Times New Roman" w:hAnsi="Consolas" w:cs="Times New Roman"/>
          <w:color w:val="008200"/>
          <w:sz w:val="18"/>
          <w:szCs w:val="18"/>
          <w:bdr w:val="none" w:sz="0" w:space="0" w:color="auto" w:frame="1"/>
          <w:lang w:eastAsia="en-GB"/>
        </w:rPr>
        <w:t>"""INSERT INTO GameHistory (UserID, MazeID, Date, Time) VALUES (?, ?, ?, ?)"""</w:t>
      </w:r>
      <w:r w:rsidRPr="007F75AF">
        <w:rPr>
          <w:rFonts w:ascii="Consolas" w:eastAsia="Times New Roman" w:hAnsi="Consolas" w:cs="Times New Roman"/>
          <w:color w:val="000000"/>
          <w:sz w:val="18"/>
          <w:szCs w:val="18"/>
          <w:bdr w:val="none" w:sz="0" w:space="0" w:color="auto" w:frame="1"/>
          <w:lang w:eastAsia="en-GB"/>
        </w:rPr>
        <w:t>  </w:t>
      </w:r>
    </w:p>
    <w:p w14:paraId="36FC9DBC"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data = (user_id, maze_id, get_date(), get_time())  </w:t>
      </w:r>
    </w:p>
    <w:p w14:paraId="143BFF67"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query(sql, data)  </w:t>
      </w:r>
    </w:p>
    <w:p w14:paraId="5CC1DE8B"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14836951"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sql = </w:t>
      </w:r>
      <w:r w:rsidRPr="007F75AF">
        <w:rPr>
          <w:rFonts w:ascii="Consolas" w:eastAsia="Times New Roman" w:hAnsi="Consolas" w:cs="Times New Roman"/>
          <w:color w:val="008200"/>
          <w:sz w:val="18"/>
          <w:szCs w:val="18"/>
          <w:bdr w:val="none" w:sz="0" w:space="0" w:color="auto" w:frame="1"/>
          <w:lang w:eastAsia="en-GB"/>
        </w:rPr>
        <w:t>"""SELECT Max(GameID) FROM GameHistory"""</w:t>
      </w:r>
      <w:r w:rsidRPr="007F75AF">
        <w:rPr>
          <w:rFonts w:ascii="Consolas" w:eastAsia="Times New Roman" w:hAnsi="Consolas" w:cs="Times New Roman"/>
          <w:color w:val="000000"/>
          <w:sz w:val="18"/>
          <w:szCs w:val="18"/>
          <w:bdr w:val="none" w:sz="0" w:space="0" w:color="auto" w:frame="1"/>
          <w:lang w:eastAsia="en-GB"/>
        </w:rPr>
        <w:t>  </w:t>
      </w:r>
    </w:p>
    <w:p w14:paraId="106C14B5"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return</w:t>
      </w:r>
      <w:r w:rsidRPr="007F75AF">
        <w:rPr>
          <w:rFonts w:ascii="Consolas" w:eastAsia="Times New Roman" w:hAnsi="Consolas" w:cs="Times New Roman"/>
          <w:color w:val="000000"/>
          <w:sz w:val="18"/>
          <w:szCs w:val="18"/>
          <w:bdr w:val="none" w:sz="0" w:space="0" w:color="auto" w:frame="1"/>
          <w:lang w:eastAsia="en-GB"/>
        </w:rPr>
        <w:t> query(sql)[0][0]  </w:t>
      </w:r>
    </w:p>
    <w:p w14:paraId="1D6313C9"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7CFACA0D"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3C26523A"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def</w:t>
      </w:r>
      <w:r w:rsidRPr="007F75AF">
        <w:rPr>
          <w:rFonts w:ascii="Consolas" w:eastAsia="Times New Roman" w:hAnsi="Consolas" w:cs="Times New Roman"/>
          <w:color w:val="000000"/>
          <w:sz w:val="18"/>
          <w:szCs w:val="18"/>
          <w:bdr w:val="none" w:sz="0" w:space="0" w:color="auto" w:frame="1"/>
          <w:lang w:eastAsia="en-GB"/>
        </w:rPr>
        <w:t> get_highscore():  </w:t>
      </w:r>
    </w:p>
    <w:p w14:paraId="252D5E81"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588F2FC3"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Returns the current highscore! In one line! One complex query!</w:t>
      </w:r>
      <w:r w:rsidRPr="007F75AF">
        <w:rPr>
          <w:rFonts w:ascii="Consolas" w:eastAsia="Times New Roman" w:hAnsi="Consolas" w:cs="Times New Roman"/>
          <w:color w:val="000000"/>
          <w:sz w:val="18"/>
          <w:szCs w:val="18"/>
          <w:bdr w:val="none" w:sz="0" w:space="0" w:color="auto" w:frame="1"/>
          <w:lang w:eastAsia="en-GB"/>
        </w:rPr>
        <w:t> </w:t>
      </w:r>
    </w:p>
    <w:p w14:paraId="08282ED3"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return: Highscore</w:t>
      </w:r>
      <w:r w:rsidRPr="007F75AF">
        <w:rPr>
          <w:rFonts w:ascii="Consolas" w:eastAsia="Times New Roman" w:hAnsi="Consolas" w:cs="Times New Roman"/>
          <w:color w:val="000000"/>
          <w:sz w:val="18"/>
          <w:szCs w:val="18"/>
          <w:bdr w:val="none" w:sz="0" w:space="0" w:color="auto" w:frame="1"/>
          <w:lang w:eastAsia="en-GB"/>
        </w:rPr>
        <w:t> </w:t>
      </w:r>
    </w:p>
    <w:p w14:paraId="0899061C"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718C0F26"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252E20BD"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 This is one complex query!</w:t>
      </w:r>
      <w:r w:rsidRPr="007F75AF">
        <w:rPr>
          <w:rFonts w:ascii="Consolas" w:eastAsia="Times New Roman" w:hAnsi="Consolas" w:cs="Times New Roman"/>
          <w:color w:val="000000"/>
          <w:sz w:val="18"/>
          <w:szCs w:val="18"/>
          <w:bdr w:val="none" w:sz="0" w:space="0" w:color="auto" w:frame="1"/>
          <w:lang w:eastAsia="en-GB"/>
        </w:rPr>
        <w:t>  </w:t>
      </w:r>
    </w:p>
    <w:p w14:paraId="75AAB6EB"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return</w:t>
      </w:r>
      <w:r w:rsidRPr="007F75AF">
        <w:rPr>
          <w:rFonts w:ascii="Consolas" w:eastAsia="Times New Roman" w:hAnsi="Consolas" w:cs="Times New Roman"/>
          <w:color w:val="000000"/>
          <w:sz w:val="18"/>
          <w:szCs w:val="18"/>
          <w:bdr w:val="none" w:sz="0" w:space="0" w:color="auto" w:frame="1"/>
          <w:lang w:eastAsia="en-GB"/>
        </w:rPr>
        <w:t> query(</w:t>
      </w:r>
      <w:r w:rsidRPr="007F75AF">
        <w:rPr>
          <w:rFonts w:ascii="Consolas" w:eastAsia="Times New Roman" w:hAnsi="Consolas" w:cs="Times New Roman"/>
          <w:color w:val="008200"/>
          <w:sz w:val="18"/>
          <w:szCs w:val="18"/>
          <w:bdr w:val="none" w:sz="0" w:space="0" w:color="auto" w:frame="1"/>
          <w:lang w:eastAsia="en-GB"/>
        </w:rPr>
        <w:t>"""SELECT Max(Scores) FROM(SELECT Sum(Score) as Scores from GameLevel Group BY GameID)"""</w:t>
      </w:r>
      <w:r w:rsidRPr="007F75AF">
        <w:rPr>
          <w:rFonts w:ascii="Consolas" w:eastAsia="Times New Roman" w:hAnsi="Consolas" w:cs="Times New Roman"/>
          <w:color w:val="000000"/>
          <w:sz w:val="18"/>
          <w:szCs w:val="18"/>
          <w:bdr w:val="none" w:sz="0" w:space="0" w:color="auto" w:frame="1"/>
          <w:lang w:eastAsia="en-GB"/>
        </w:rPr>
        <w:t>)[0][0]  </w:t>
      </w:r>
    </w:p>
    <w:p w14:paraId="3138416B"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56327D03"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69F2BF71"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def</w:t>
      </w:r>
      <w:r w:rsidRPr="007F75AF">
        <w:rPr>
          <w:rFonts w:ascii="Consolas" w:eastAsia="Times New Roman" w:hAnsi="Consolas" w:cs="Times New Roman"/>
          <w:color w:val="000000"/>
          <w:sz w:val="18"/>
          <w:szCs w:val="18"/>
          <w:bdr w:val="none" w:sz="0" w:space="0" w:color="auto" w:frame="1"/>
          <w:lang w:eastAsia="en-GB"/>
        </w:rPr>
        <w:t> save_level(level_num, game_id, lives, score, length, pellets_eaten, power_pellets_eaten, ghosts_eaten):  </w:t>
      </w:r>
    </w:p>
    <w:p w14:paraId="20A74CB6"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4D36A2DB"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Saves Individual level data to GameLevel.</w:t>
      </w:r>
      <w:r w:rsidRPr="007F75AF">
        <w:rPr>
          <w:rFonts w:ascii="Consolas" w:eastAsia="Times New Roman" w:hAnsi="Consolas" w:cs="Times New Roman"/>
          <w:color w:val="000000"/>
          <w:sz w:val="18"/>
          <w:szCs w:val="18"/>
          <w:bdr w:val="none" w:sz="0" w:space="0" w:color="auto" w:frame="1"/>
          <w:lang w:eastAsia="en-GB"/>
        </w:rPr>
        <w:t> </w:t>
      </w:r>
    </w:p>
    <w:p w14:paraId="44128300"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level_num: Level number.</w:t>
      </w:r>
      <w:r w:rsidRPr="007F75AF">
        <w:rPr>
          <w:rFonts w:ascii="Consolas" w:eastAsia="Times New Roman" w:hAnsi="Consolas" w:cs="Times New Roman"/>
          <w:color w:val="000000"/>
          <w:sz w:val="18"/>
          <w:szCs w:val="18"/>
          <w:bdr w:val="none" w:sz="0" w:space="0" w:color="auto" w:frame="1"/>
          <w:lang w:eastAsia="en-GB"/>
        </w:rPr>
        <w:t> </w:t>
      </w:r>
    </w:p>
    <w:p w14:paraId="15386FDE"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game_id: GameID.</w:t>
      </w:r>
      <w:r w:rsidRPr="007F75AF">
        <w:rPr>
          <w:rFonts w:ascii="Consolas" w:eastAsia="Times New Roman" w:hAnsi="Consolas" w:cs="Times New Roman"/>
          <w:color w:val="000000"/>
          <w:sz w:val="18"/>
          <w:szCs w:val="18"/>
          <w:bdr w:val="none" w:sz="0" w:space="0" w:color="auto" w:frame="1"/>
          <w:lang w:eastAsia="en-GB"/>
        </w:rPr>
        <w:t> </w:t>
      </w:r>
    </w:p>
    <w:p w14:paraId="31285B76"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lives: How many lives at the end of the level.</w:t>
      </w:r>
      <w:r w:rsidRPr="007F75AF">
        <w:rPr>
          <w:rFonts w:ascii="Consolas" w:eastAsia="Times New Roman" w:hAnsi="Consolas" w:cs="Times New Roman"/>
          <w:color w:val="000000"/>
          <w:sz w:val="18"/>
          <w:szCs w:val="18"/>
          <w:bdr w:val="none" w:sz="0" w:space="0" w:color="auto" w:frame="1"/>
          <w:lang w:eastAsia="en-GB"/>
        </w:rPr>
        <w:t> </w:t>
      </w:r>
    </w:p>
    <w:p w14:paraId="7449801A"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score: Score for that particular level.</w:t>
      </w:r>
      <w:r w:rsidRPr="007F75AF">
        <w:rPr>
          <w:rFonts w:ascii="Consolas" w:eastAsia="Times New Roman" w:hAnsi="Consolas" w:cs="Times New Roman"/>
          <w:color w:val="000000"/>
          <w:sz w:val="18"/>
          <w:szCs w:val="18"/>
          <w:bdr w:val="none" w:sz="0" w:space="0" w:color="auto" w:frame="1"/>
          <w:lang w:eastAsia="en-GB"/>
        </w:rPr>
        <w:t> </w:t>
      </w:r>
    </w:p>
    <w:p w14:paraId="42C4552A"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length: Length of level.</w:t>
      </w:r>
      <w:r w:rsidRPr="007F75AF">
        <w:rPr>
          <w:rFonts w:ascii="Consolas" w:eastAsia="Times New Roman" w:hAnsi="Consolas" w:cs="Times New Roman"/>
          <w:color w:val="000000"/>
          <w:sz w:val="18"/>
          <w:szCs w:val="18"/>
          <w:bdr w:val="none" w:sz="0" w:space="0" w:color="auto" w:frame="1"/>
          <w:lang w:eastAsia="en-GB"/>
        </w:rPr>
        <w:t> </w:t>
      </w:r>
    </w:p>
    <w:p w14:paraId="0103FF82"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pellets_eaten: Pellets eaten in level.</w:t>
      </w:r>
      <w:r w:rsidRPr="007F75AF">
        <w:rPr>
          <w:rFonts w:ascii="Consolas" w:eastAsia="Times New Roman" w:hAnsi="Consolas" w:cs="Times New Roman"/>
          <w:color w:val="000000"/>
          <w:sz w:val="18"/>
          <w:szCs w:val="18"/>
          <w:bdr w:val="none" w:sz="0" w:space="0" w:color="auto" w:frame="1"/>
          <w:lang w:eastAsia="en-GB"/>
        </w:rPr>
        <w:t> </w:t>
      </w:r>
    </w:p>
    <w:p w14:paraId="116DCA23"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power_pellets_eaten: Powerpellets eaten in level.</w:t>
      </w:r>
      <w:r w:rsidRPr="007F75AF">
        <w:rPr>
          <w:rFonts w:ascii="Consolas" w:eastAsia="Times New Roman" w:hAnsi="Consolas" w:cs="Times New Roman"/>
          <w:color w:val="000000"/>
          <w:sz w:val="18"/>
          <w:szCs w:val="18"/>
          <w:bdr w:val="none" w:sz="0" w:space="0" w:color="auto" w:frame="1"/>
          <w:lang w:eastAsia="en-GB"/>
        </w:rPr>
        <w:t> </w:t>
      </w:r>
    </w:p>
    <w:p w14:paraId="3BF06520"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ghosts_eaten: Ghosts eaten in level.</w:t>
      </w:r>
      <w:r w:rsidRPr="007F75AF">
        <w:rPr>
          <w:rFonts w:ascii="Consolas" w:eastAsia="Times New Roman" w:hAnsi="Consolas" w:cs="Times New Roman"/>
          <w:color w:val="000000"/>
          <w:sz w:val="18"/>
          <w:szCs w:val="18"/>
          <w:bdr w:val="none" w:sz="0" w:space="0" w:color="auto" w:frame="1"/>
          <w:lang w:eastAsia="en-GB"/>
        </w:rPr>
        <w:t> </w:t>
      </w:r>
    </w:p>
    <w:p w14:paraId="10645BC0"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return: None</w:t>
      </w:r>
      <w:r w:rsidRPr="007F75AF">
        <w:rPr>
          <w:rFonts w:ascii="Consolas" w:eastAsia="Times New Roman" w:hAnsi="Consolas" w:cs="Times New Roman"/>
          <w:color w:val="000000"/>
          <w:sz w:val="18"/>
          <w:szCs w:val="18"/>
          <w:bdr w:val="none" w:sz="0" w:space="0" w:color="auto" w:frame="1"/>
          <w:lang w:eastAsia="en-GB"/>
        </w:rPr>
        <w:t> </w:t>
      </w:r>
    </w:p>
    <w:p w14:paraId="75208BBF"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7C9E04A9"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5525C559"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sql =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2510CE36"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lastRenderedPageBreak/>
        <w:t>             INSERT INTO GameLevel </w:t>
      </w:r>
      <w:r w:rsidRPr="007F75AF">
        <w:rPr>
          <w:rFonts w:ascii="Consolas" w:eastAsia="Times New Roman" w:hAnsi="Consolas" w:cs="Times New Roman"/>
          <w:color w:val="000000"/>
          <w:sz w:val="18"/>
          <w:szCs w:val="18"/>
          <w:bdr w:val="none" w:sz="0" w:space="0" w:color="auto" w:frame="1"/>
          <w:lang w:eastAsia="en-GB"/>
        </w:rPr>
        <w:t> </w:t>
      </w:r>
    </w:p>
    <w:p w14:paraId="10C3B028"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GameID, LevelNum, Lives, Score, Length, PelletsEaten, PowerPelletsEaten, GhostsEaten) </w:t>
      </w:r>
      <w:r w:rsidRPr="007F75AF">
        <w:rPr>
          <w:rFonts w:ascii="Consolas" w:eastAsia="Times New Roman" w:hAnsi="Consolas" w:cs="Times New Roman"/>
          <w:color w:val="000000"/>
          <w:sz w:val="18"/>
          <w:szCs w:val="18"/>
          <w:bdr w:val="none" w:sz="0" w:space="0" w:color="auto" w:frame="1"/>
          <w:lang w:eastAsia="en-GB"/>
        </w:rPr>
        <w:t> </w:t>
      </w:r>
    </w:p>
    <w:p w14:paraId="3E49AD66"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VALUES (?, ?, ?, ?, ?, ?, ?, ?)</w:t>
      </w:r>
      <w:r w:rsidRPr="007F75AF">
        <w:rPr>
          <w:rFonts w:ascii="Consolas" w:eastAsia="Times New Roman" w:hAnsi="Consolas" w:cs="Times New Roman"/>
          <w:color w:val="000000"/>
          <w:sz w:val="18"/>
          <w:szCs w:val="18"/>
          <w:bdr w:val="none" w:sz="0" w:space="0" w:color="auto" w:frame="1"/>
          <w:lang w:eastAsia="en-GB"/>
        </w:rPr>
        <w:t> </w:t>
      </w:r>
    </w:p>
    <w:p w14:paraId="2B8DE4BE"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7D8D19D2"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29249476"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query(sql, (game_id, level_num, lives, score, length, pellets_eaten, power_pellets_eaten, ghosts_eaten))  </w:t>
      </w:r>
    </w:p>
    <w:p w14:paraId="7B60406A"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369422A3"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6C019211"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def</w:t>
      </w:r>
      <w:r w:rsidRPr="007F75AF">
        <w:rPr>
          <w:rFonts w:ascii="Consolas" w:eastAsia="Times New Roman" w:hAnsi="Consolas" w:cs="Times New Roman"/>
          <w:color w:val="000000"/>
          <w:sz w:val="18"/>
          <w:szCs w:val="18"/>
          <w:bdr w:val="none" w:sz="0" w:space="0" w:color="auto" w:frame="1"/>
          <w:lang w:eastAsia="en-GB"/>
        </w:rPr>
        <w:t> save_initials(game_id, initials):  </w:t>
      </w:r>
    </w:p>
    <w:p w14:paraId="134D81A0"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1F729CE3"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Saves initials to game history after the game has finished.</w:t>
      </w:r>
      <w:r w:rsidRPr="007F75AF">
        <w:rPr>
          <w:rFonts w:ascii="Consolas" w:eastAsia="Times New Roman" w:hAnsi="Consolas" w:cs="Times New Roman"/>
          <w:color w:val="000000"/>
          <w:sz w:val="18"/>
          <w:szCs w:val="18"/>
          <w:bdr w:val="none" w:sz="0" w:space="0" w:color="auto" w:frame="1"/>
          <w:lang w:eastAsia="en-GB"/>
        </w:rPr>
        <w:t> </w:t>
      </w:r>
    </w:p>
    <w:p w14:paraId="0AF96811"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game_id: GameID that the initials will be assigned to.</w:t>
      </w:r>
      <w:r w:rsidRPr="007F75AF">
        <w:rPr>
          <w:rFonts w:ascii="Consolas" w:eastAsia="Times New Roman" w:hAnsi="Consolas" w:cs="Times New Roman"/>
          <w:color w:val="000000"/>
          <w:sz w:val="18"/>
          <w:szCs w:val="18"/>
          <w:bdr w:val="none" w:sz="0" w:space="0" w:color="auto" w:frame="1"/>
          <w:lang w:eastAsia="en-GB"/>
        </w:rPr>
        <w:t> </w:t>
      </w:r>
    </w:p>
    <w:p w14:paraId="1D19FF1D"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initials: 3 Character initials.</w:t>
      </w:r>
      <w:r w:rsidRPr="007F75AF">
        <w:rPr>
          <w:rFonts w:ascii="Consolas" w:eastAsia="Times New Roman" w:hAnsi="Consolas" w:cs="Times New Roman"/>
          <w:color w:val="000000"/>
          <w:sz w:val="18"/>
          <w:szCs w:val="18"/>
          <w:bdr w:val="none" w:sz="0" w:space="0" w:color="auto" w:frame="1"/>
          <w:lang w:eastAsia="en-GB"/>
        </w:rPr>
        <w:t> </w:t>
      </w:r>
    </w:p>
    <w:p w14:paraId="095CB216"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return: None</w:t>
      </w:r>
      <w:r w:rsidRPr="007F75AF">
        <w:rPr>
          <w:rFonts w:ascii="Consolas" w:eastAsia="Times New Roman" w:hAnsi="Consolas" w:cs="Times New Roman"/>
          <w:color w:val="000000"/>
          <w:sz w:val="18"/>
          <w:szCs w:val="18"/>
          <w:bdr w:val="none" w:sz="0" w:space="0" w:color="auto" w:frame="1"/>
          <w:lang w:eastAsia="en-GB"/>
        </w:rPr>
        <w:t> </w:t>
      </w:r>
    </w:p>
    <w:p w14:paraId="4428B276"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685322BF"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5868D6F9"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sql =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490BE347"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UPDATE GameHistory</w:t>
      </w:r>
      <w:r w:rsidRPr="007F75AF">
        <w:rPr>
          <w:rFonts w:ascii="Consolas" w:eastAsia="Times New Roman" w:hAnsi="Consolas" w:cs="Times New Roman"/>
          <w:color w:val="000000"/>
          <w:sz w:val="18"/>
          <w:szCs w:val="18"/>
          <w:bdr w:val="none" w:sz="0" w:space="0" w:color="auto" w:frame="1"/>
          <w:lang w:eastAsia="en-GB"/>
        </w:rPr>
        <w:t> </w:t>
      </w:r>
    </w:p>
    <w:p w14:paraId="681AE5F2"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SET Initials=?    </w:t>
      </w:r>
      <w:r w:rsidRPr="007F75AF">
        <w:rPr>
          <w:rFonts w:ascii="Consolas" w:eastAsia="Times New Roman" w:hAnsi="Consolas" w:cs="Times New Roman"/>
          <w:color w:val="000000"/>
          <w:sz w:val="18"/>
          <w:szCs w:val="18"/>
          <w:bdr w:val="none" w:sz="0" w:space="0" w:color="auto" w:frame="1"/>
          <w:lang w:eastAsia="en-GB"/>
        </w:rPr>
        <w:t> </w:t>
      </w:r>
    </w:p>
    <w:p w14:paraId="6AF455DE"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HERE GameID=?</w:t>
      </w:r>
      <w:r w:rsidRPr="007F75AF">
        <w:rPr>
          <w:rFonts w:ascii="Consolas" w:eastAsia="Times New Roman" w:hAnsi="Consolas" w:cs="Times New Roman"/>
          <w:color w:val="000000"/>
          <w:sz w:val="18"/>
          <w:szCs w:val="18"/>
          <w:bdr w:val="none" w:sz="0" w:space="0" w:color="auto" w:frame="1"/>
          <w:lang w:eastAsia="en-GB"/>
        </w:rPr>
        <w:t> </w:t>
      </w:r>
    </w:p>
    <w:p w14:paraId="3A8F2780"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20EB2B19"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78E13080"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if</w:t>
      </w:r>
      <w:r w:rsidRPr="007F75AF">
        <w:rPr>
          <w:rFonts w:ascii="Consolas" w:eastAsia="Times New Roman" w:hAnsi="Consolas" w:cs="Times New Roman"/>
          <w:color w:val="000000"/>
          <w:sz w:val="18"/>
          <w:szCs w:val="18"/>
          <w:bdr w:val="none" w:sz="0" w:space="0" w:color="auto" w:frame="1"/>
          <w:lang w:eastAsia="en-GB"/>
        </w:rPr>
        <w:t> len(initials) == 3:  </w:t>
      </w:r>
    </w:p>
    <w:p w14:paraId="720E9735"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query(sql, (initials, game_id))  </w:t>
      </w:r>
    </w:p>
    <w:p w14:paraId="34CBBE12"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07478F16"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5F48EA99"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def</w:t>
      </w:r>
      <w:r w:rsidRPr="007F75AF">
        <w:rPr>
          <w:rFonts w:ascii="Consolas" w:eastAsia="Times New Roman" w:hAnsi="Consolas" w:cs="Times New Roman"/>
          <w:color w:val="000000"/>
          <w:sz w:val="18"/>
          <w:szCs w:val="18"/>
          <w:bdr w:val="none" w:sz="0" w:space="0" w:color="auto" w:frame="1"/>
          <w:lang w:eastAsia="en-GB"/>
        </w:rPr>
        <w:t> save_maze(user_id, maze):  </w:t>
      </w:r>
    </w:p>
    <w:p w14:paraId="0B5CE4D9"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05C41694"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After a user has created a maze it can be saved to their account using this funtion.</w:t>
      </w:r>
      <w:r w:rsidRPr="007F75AF">
        <w:rPr>
          <w:rFonts w:ascii="Consolas" w:eastAsia="Times New Roman" w:hAnsi="Consolas" w:cs="Times New Roman"/>
          <w:color w:val="000000"/>
          <w:sz w:val="18"/>
          <w:szCs w:val="18"/>
          <w:bdr w:val="none" w:sz="0" w:space="0" w:color="auto" w:frame="1"/>
          <w:lang w:eastAsia="en-GB"/>
        </w:rPr>
        <w:t> </w:t>
      </w:r>
    </w:p>
    <w:p w14:paraId="4EA2D2A7"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user_id: UserID from user who created level.</w:t>
      </w:r>
      <w:r w:rsidRPr="007F75AF">
        <w:rPr>
          <w:rFonts w:ascii="Consolas" w:eastAsia="Times New Roman" w:hAnsi="Consolas" w:cs="Times New Roman"/>
          <w:color w:val="000000"/>
          <w:sz w:val="18"/>
          <w:szCs w:val="18"/>
          <w:bdr w:val="none" w:sz="0" w:space="0" w:color="auto" w:frame="1"/>
          <w:lang w:eastAsia="en-GB"/>
        </w:rPr>
        <w:t> </w:t>
      </w:r>
    </w:p>
    <w:p w14:paraId="577834EC"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maze: 2D list of maze.</w:t>
      </w:r>
      <w:r w:rsidRPr="007F75AF">
        <w:rPr>
          <w:rFonts w:ascii="Consolas" w:eastAsia="Times New Roman" w:hAnsi="Consolas" w:cs="Times New Roman"/>
          <w:color w:val="000000"/>
          <w:sz w:val="18"/>
          <w:szCs w:val="18"/>
          <w:bdr w:val="none" w:sz="0" w:space="0" w:color="auto" w:frame="1"/>
          <w:lang w:eastAsia="en-GB"/>
        </w:rPr>
        <w:t> </w:t>
      </w:r>
    </w:p>
    <w:p w14:paraId="39931CEC"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return: None</w:t>
      </w:r>
      <w:r w:rsidRPr="007F75AF">
        <w:rPr>
          <w:rFonts w:ascii="Consolas" w:eastAsia="Times New Roman" w:hAnsi="Consolas" w:cs="Times New Roman"/>
          <w:color w:val="000000"/>
          <w:sz w:val="18"/>
          <w:szCs w:val="18"/>
          <w:bdr w:val="none" w:sz="0" w:space="0" w:color="auto" w:frame="1"/>
          <w:lang w:eastAsia="en-GB"/>
        </w:rPr>
        <w:t> </w:t>
      </w:r>
    </w:p>
    <w:p w14:paraId="5BC965BF"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58512C53"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3D1E411F"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sql =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4CB51B5A"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INSERT INTO </w:t>
      </w:r>
      <w:r w:rsidRPr="007F75AF">
        <w:rPr>
          <w:rFonts w:ascii="Consolas" w:eastAsia="Times New Roman" w:hAnsi="Consolas" w:cs="Times New Roman"/>
          <w:color w:val="000000"/>
          <w:sz w:val="18"/>
          <w:szCs w:val="18"/>
          <w:bdr w:val="none" w:sz="0" w:space="0" w:color="auto" w:frame="1"/>
          <w:lang w:eastAsia="en-GB"/>
        </w:rPr>
        <w:t> </w:t>
      </w:r>
    </w:p>
    <w:p w14:paraId="5AE72469"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Mazes (UserID, Maze, Date, Time) </w:t>
      </w:r>
      <w:r w:rsidRPr="007F75AF">
        <w:rPr>
          <w:rFonts w:ascii="Consolas" w:eastAsia="Times New Roman" w:hAnsi="Consolas" w:cs="Times New Roman"/>
          <w:color w:val="000000"/>
          <w:sz w:val="18"/>
          <w:szCs w:val="18"/>
          <w:bdr w:val="none" w:sz="0" w:space="0" w:color="auto" w:frame="1"/>
          <w:lang w:eastAsia="en-GB"/>
        </w:rPr>
        <w:t> </w:t>
      </w:r>
    </w:p>
    <w:p w14:paraId="706CAC61"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VALUES (?, ?, ?, ?)</w:t>
      </w:r>
      <w:r w:rsidRPr="007F75AF">
        <w:rPr>
          <w:rFonts w:ascii="Consolas" w:eastAsia="Times New Roman" w:hAnsi="Consolas" w:cs="Times New Roman"/>
          <w:color w:val="000000"/>
          <w:sz w:val="18"/>
          <w:szCs w:val="18"/>
          <w:bdr w:val="none" w:sz="0" w:space="0" w:color="auto" w:frame="1"/>
          <w:lang w:eastAsia="en-GB"/>
        </w:rPr>
        <w:t> </w:t>
      </w:r>
    </w:p>
    <w:p w14:paraId="141DF615"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5C764C62"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query(sql, (user_id, json.loads(maze), get_date(), get_time()))  </w:t>
      </w:r>
    </w:p>
    <w:p w14:paraId="415D33C1"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2F973906"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577360B6"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def</w:t>
      </w:r>
      <w:r w:rsidRPr="007F75AF">
        <w:rPr>
          <w:rFonts w:ascii="Consolas" w:eastAsia="Times New Roman" w:hAnsi="Consolas" w:cs="Times New Roman"/>
          <w:color w:val="000000"/>
          <w:sz w:val="18"/>
          <w:szCs w:val="18"/>
          <w:bdr w:val="none" w:sz="0" w:space="0" w:color="auto" w:frame="1"/>
          <w:lang w:eastAsia="en-GB"/>
        </w:rPr>
        <w:t> save_user(username, password):  </w:t>
      </w:r>
    </w:p>
    <w:p w14:paraId="0052158A"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6811066E"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hen a user has completed the sign up form their information is used to create a user here.</w:t>
      </w:r>
      <w:r w:rsidRPr="007F75AF">
        <w:rPr>
          <w:rFonts w:ascii="Consolas" w:eastAsia="Times New Roman" w:hAnsi="Consolas" w:cs="Times New Roman"/>
          <w:color w:val="000000"/>
          <w:sz w:val="18"/>
          <w:szCs w:val="18"/>
          <w:bdr w:val="none" w:sz="0" w:space="0" w:color="auto" w:frame="1"/>
          <w:lang w:eastAsia="en-GB"/>
        </w:rPr>
        <w:t> </w:t>
      </w:r>
    </w:p>
    <w:p w14:paraId="703085BF"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username: The user's chosen username.</w:t>
      </w:r>
      <w:r w:rsidRPr="007F75AF">
        <w:rPr>
          <w:rFonts w:ascii="Consolas" w:eastAsia="Times New Roman" w:hAnsi="Consolas" w:cs="Times New Roman"/>
          <w:color w:val="000000"/>
          <w:sz w:val="18"/>
          <w:szCs w:val="18"/>
          <w:bdr w:val="none" w:sz="0" w:space="0" w:color="auto" w:frame="1"/>
          <w:lang w:eastAsia="en-GB"/>
        </w:rPr>
        <w:t> </w:t>
      </w:r>
    </w:p>
    <w:p w14:paraId="1087EC2C"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password: The user's chosen password.</w:t>
      </w:r>
      <w:r w:rsidRPr="007F75AF">
        <w:rPr>
          <w:rFonts w:ascii="Consolas" w:eastAsia="Times New Roman" w:hAnsi="Consolas" w:cs="Times New Roman"/>
          <w:color w:val="000000"/>
          <w:sz w:val="18"/>
          <w:szCs w:val="18"/>
          <w:bdr w:val="none" w:sz="0" w:space="0" w:color="auto" w:frame="1"/>
          <w:lang w:eastAsia="en-GB"/>
        </w:rPr>
        <w:t> </w:t>
      </w:r>
    </w:p>
    <w:p w14:paraId="497C0A28"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return: None</w:t>
      </w:r>
      <w:r w:rsidRPr="007F75AF">
        <w:rPr>
          <w:rFonts w:ascii="Consolas" w:eastAsia="Times New Roman" w:hAnsi="Consolas" w:cs="Times New Roman"/>
          <w:color w:val="000000"/>
          <w:sz w:val="18"/>
          <w:szCs w:val="18"/>
          <w:bdr w:val="none" w:sz="0" w:space="0" w:color="auto" w:frame="1"/>
          <w:lang w:eastAsia="en-GB"/>
        </w:rPr>
        <w:t> </w:t>
      </w:r>
    </w:p>
    <w:p w14:paraId="369E86E2"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7AA96A95"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506AD834"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sql =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2DF52952"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INSERT INTO Users (Username, Password) </w:t>
      </w:r>
      <w:r w:rsidRPr="007F75AF">
        <w:rPr>
          <w:rFonts w:ascii="Consolas" w:eastAsia="Times New Roman" w:hAnsi="Consolas" w:cs="Times New Roman"/>
          <w:color w:val="000000"/>
          <w:sz w:val="18"/>
          <w:szCs w:val="18"/>
          <w:bdr w:val="none" w:sz="0" w:space="0" w:color="auto" w:frame="1"/>
          <w:lang w:eastAsia="en-GB"/>
        </w:rPr>
        <w:t> </w:t>
      </w:r>
    </w:p>
    <w:p w14:paraId="313EEDE1"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VALUES (?, ?)</w:t>
      </w:r>
      <w:r w:rsidRPr="007F75AF">
        <w:rPr>
          <w:rFonts w:ascii="Consolas" w:eastAsia="Times New Roman" w:hAnsi="Consolas" w:cs="Times New Roman"/>
          <w:color w:val="000000"/>
          <w:sz w:val="18"/>
          <w:szCs w:val="18"/>
          <w:bdr w:val="none" w:sz="0" w:space="0" w:color="auto" w:frame="1"/>
          <w:lang w:eastAsia="en-GB"/>
        </w:rPr>
        <w:t> </w:t>
      </w:r>
    </w:p>
    <w:p w14:paraId="5638A854"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569E8551"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1A6D565C"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query(sql, (username, password))  </w:t>
      </w:r>
    </w:p>
    <w:p w14:paraId="6F96CA68"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06DFE076"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55B2B8E7"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def</w:t>
      </w:r>
      <w:r w:rsidRPr="007F75AF">
        <w:rPr>
          <w:rFonts w:ascii="Consolas" w:eastAsia="Times New Roman" w:hAnsi="Consolas" w:cs="Times New Roman"/>
          <w:color w:val="000000"/>
          <w:sz w:val="18"/>
          <w:szCs w:val="18"/>
          <w:bdr w:val="none" w:sz="0" w:space="0" w:color="auto" w:frame="1"/>
          <w:lang w:eastAsia="en-GB"/>
        </w:rPr>
        <w:t> get_maze(maze_id):  </w:t>
      </w:r>
    </w:p>
    <w:p w14:paraId="446C4BF0"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09A9FDBF"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Returns the 2D maze from the database that corresponds to the MazeID.</w:t>
      </w:r>
      <w:r w:rsidRPr="007F75AF">
        <w:rPr>
          <w:rFonts w:ascii="Consolas" w:eastAsia="Times New Roman" w:hAnsi="Consolas" w:cs="Times New Roman"/>
          <w:color w:val="000000"/>
          <w:sz w:val="18"/>
          <w:szCs w:val="18"/>
          <w:bdr w:val="none" w:sz="0" w:space="0" w:color="auto" w:frame="1"/>
          <w:lang w:eastAsia="en-GB"/>
        </w:rPr>
        <w:t> </w:t>
      </w:r>
    </w:p>
    <w:p w14:paraId="59784DC5"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maze_id:</w:t>
      </w:r>
      <w:r w:rsidRPr="007F75AF">
        <w:rPr>
          <w:rFonts w:ascii="Consolas" w:eastAsia="Times New Roman" w:hAnsi="Consolas" w:cs="Times New Roman"/>
          <w:color w:val="000000"/>
          <w:sz w:val="18"/>
          <w:szCs w:val="18"/>
          <w:bdr w:val="none" w:sz="0" w:space="0" w:color="auto" w:frame="1"/>
          <w:lang w:eastAsia="en-GB"/>
        </w:rPr>
        <w:t> </w:t>
      </w:r>
    </w:p>
    <w:p w14:paraId="774C600C"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return:</w:t>
      </w:r>
      <w:r w:rsidRPr="007F75AF">
        <w:rPr>
          <w:rFonts w:ascii="Consolas" w:eastAsia="Times New Roman" w:hAnsi="Consolas" w:cs="Times New Roman"/>
          <w:color w:val="000000"/>
          <w:sz w:val="18"/>
          <w:szCs w:val="18"/>
          <w:bdr w:val="none" w:sz="0" w:space="0" w:color="auto" w:frame="1"/>
          <w:lang w:eastAsia="en-GB"/>
        </w:rPr>
        <w:t> </w:t>
      </w:r>
    </w:p>
    <w:p w14:paraId="480D9243"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4BB0EF61"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5DDC2A50"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lastRenderedPageBreak/>
        <w:t>    sql =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6250233D"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SELECT Maze </w:t>
      </w:r>
      <w:r w:rsidRPr="007F75AF">
        <w:rPr>
          <w:rFonts w:ascii="Consolas" w:eastAsia="Times New Roman" w:hAnsi="Consolas" w:cs="Times New Roman"/>
          <w:color w:val="000000"/>
          <w:sz w:val="18"/>
          <w:szCs w:val="18"/>
          <w:bdr w:val="none" w:sz="0" w:space="0" w:color="auto" w:frame="1"/>
          <w:lang w:eastAsia="en-GB"/>
        </w:rPr>
        <w:t> </w:t>
      </w:r>
    </w:p>
    <w:p w14:paraId="3764D5BE"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FROM Mazes</w:t>
      </w:r>
      <w:r w:rsidRPr="007F75AF">
        <w:rPr>
          <w:rFonts w:ascii="Consolas" w:eastAsia="Times New Roman" w:hAnsi="Consolas" w:cs="Times New Roman"/>
          <w:color w:val="000000"/>
          <w:sz w:val="18"/>
          <w:szCs w:val="18"/>
          <w:bdr w:val="none" w:sz="0" w:space="0" w:color="auto" w:frame="1"/>
          <w:lang w:eastAsia="en-GB"/>
        </w:rPr>
        <w:t> </w:t>
      </w:r>
    </w:p>
    <w:p w14:paraId="3268BA28"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HERE MazeID=?</w:t>
      </w:r>
      <w:r w:rsidRPr="007F75AF">
        <w:rPr>
          <w:rFonts w:ascii="Consolas" w:eastAsia="Times New Roman" w:hAnsi="Consolas" w:cs="Times New Roman"/>
          <w:color w:val="000000"/>
          <w:sz w:val="18"/>
          <w:szCs w:val="18"/>
          <w:bdr w:val="none" w:sz="0" w:space="0" w:color="auto" w:frame="1"/>
          <w:lang w:eastAsia="en-GB"/>
        </w:rPr>
        <w:t> </w:t>
      </w:r>
    </w:p>
    <w:p w14:paraId="76BA6C17"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68D1AD35"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4EEEB806"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return</w:t>
      </w:r>
      <w:r w:rsidRPr="007F75AF">
        <w:rPr>
          <w:rFonts w:ascii="Consolas" w:eastAsia="Times New Roman" w:hAnsi="Consolas" w:cs="Times New Roman"/>
          <w:color w:val="000000"/>
          <w:sz w:val="18"/>
          <w:szCs w:val="18"/>
          <w:bdr w:val="none" w:sz="0" w:space="0" w:color="auto" w:frame="1"/>
          <w:lang w:eastAsia="en-GB"/>
        </w:rPr>
        <w:t> query(sql, (maze_id,))[0][0]  </w:t>
      </w:r>
    </w:p>
    <w:p w14:paraId="37169BFE"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796B22A1"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1E1C8602"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def</w:t>
      </w:r>
      <w:r w:rsidRPr="007F75AF">
        <w:rPr>
          <w:rFonts w:ascii="Consolas" w:eastAsia="Times New Roman" w:hAnsi="Consolas" w:cs="Times New Roman"/>
          <w:color w:val="000000"/>
          <w:sz w:val="18"/>
          <w:szCs w:val="18"/>
          <w:bdr w:val="none" w:sz="0" w:space="0" w:color="auto" w:frame="1"/>
          <w:lang w:eastAsia="en-GB"/>
        </w:rPr>
        <w:t> login(username, password):  </w:t>
      </w:r>
    </w:p>
    <w:p w14:paraId="474DB698"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0B62C415"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Checks user provided details against database.</w:t>
      </w:r>
      <w:r w:rsidRPr="007F75AF">
        <w:rPr>
          <w:rFonts w:ascii="Consolas" w:eastAsia="Times New Roman" w:hAnsi="Consolas" w:cs="Times New Roman"/>
          <w:color w:val="000000"/>
          <w:sz w:val="18"/>
          <w:szCs w:val="18"/>
          <w:bdr w:val="none" w:sz="0" w:space="0" w:color="auto" w:frame="1"/>
          <w:lang w:eastAsia="en-GB"/>
        </w:rPr>
        <w:t> </w:t>
      </w:r>
    </w:p>
    <w:p w14:paraId="67090B74"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return: UserID</w:t>
      </w:r>
      <w:r w:rsidRPr="007F75AF">
        <w:rPr>
          <w:rFonts w:ascii="Consolas" w:eastAsia="Times New Roman" w:hAnsi="Consolas" w:cs="Times New Roman"/>
          <w:color w:val="000000"/>
          <w:sz w:val="18"/>
          <w:szCs w:val="18"/>
          <w:bdr w:val="none" w:sz="0" w:space="0" w:color="auto" w:frame="1"/>
          <w:lang w:eastAsia="en-GB"/>
        </w:rPr>
        <w:t> </w:t>
      </w:r>
    </w:p>
    <w:p w14:paraId="61095953"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3EB4AC7B"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3449B0AB"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sql =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0A0B5CA0"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SELECT UserID </w:t>
      </w:r>
      <w:r w:rsidRPr="007F75AF">
        <w:rPr>
          <w:rFonts w:ascii="Consolas" w:eastAsia="Times New Roman" w:hAnsi="Consolas" w:cs="Times New Roman"/>
          <w:color w:val="000000"/>
          <w:sz w:val="18"/>
          <w:szCs w:val="18"/>
          <w:bdr w:val="none" w:sz="0" w:space="0" w:color="auto" w:frame="1"/>
          <w:lang w:eastAsia="en-GB"/>
        </w:rPr>
        <w:t> </w:t>
      </w:r>
    </w:p>
    <w:p w14:paraId="70ED2B0E"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FROM Users </w:t>
      </w:r>
      <w:r w:rsidRPr="007F75AF">
        <w:rPr>
          <w:rFonts w:ascii="Consolas" w:eastAsia="Times New Roman" w:hAnsi="Consolas" w:cs="Times New Roman"/>
          <w:color w:val="000000"/>
          <w:sz w:val="18"/>
          <w:szCs w:val="18"/>
          <w:bdr w:val="none" w:sz="0" w:space="0" w:color="auto" w:frame="1"/>
          <w:lang w:eastAsia="en-GB"/>
        </w:rPr>
        <w:t> </w:t>
      </w:r>
    </w:p>
    <w:p w14:paraId="5599BC7C"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HERE Username=? </w:t>
      </w:r>
      <w:r w:rsidRPr="007F75AF">
        <w:rPr>
          <w:rFonts w:ascii="Consolas" w:eastAsia="Times New Roman" w:hAnsi="Consolas" w:cs="Times New Roman"/>
          <w:color w:val="000000"/>
          <w:sz w:val="18"/>
          <w:szCs w:val="18"/>
          <w:bdr w:val="none" w:sz="0" w:space="0" w:color="auto" w:frame="1"/>
          <w:lang w:eastAsia="en-GB"/>
        </w:rPr>
        <w:t> </w:t>
      </w:r>
    </w:p>
    <w:p w14:paraId="05E0B964"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AND Password=?</w:t>
      </w:r>
      <w:r w:rsidRPr="007F75AF">
        <w:rPr>
          <w:rFonts w:ascii="Consolas" w:eastAsia="Times New Roman" w:hAnsi="Consolas" w:cs="Times New Roman"/>
          <w:color w:val="000000"/>
          <w:sz w:val="18"/>
          <w:szCs w:val="18"/>
          <w:bdr w:val="none" w:sz="0" w:space="0" w:color="auto" w:frame="1"/>
          <w:lang w:eastAsia="en-GB"/>
        </w:rPr>
        <w:t> </w:t>
      </w:r>
    </w:p>
    <w:p w14:paraId="1934EABA"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1E1D9A4B"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try</w:t>
      </w:r>
      <w:r w:rsidRPr="007F75AF">
        <w:rPr>
          <w:rFonts w:ascii="Consolas" w:eastAsia="Times New Roman" w:hAnsi="Consolas" w:cs="Times New Roman"/>
          <w:color w:val="000000"/>
          <w:sz w:val="18"/>
          <w:szCs w:val="18"/>
          <w:bdr w:val="none" w:sz="0" w:space="0" w:color="auto" w:frame="1"/>
          <w:lang w:eastAsia="en-GB"/>
        </w:rPr>
        <w:t>:  </w:t>
      </w:r>
    </w:p>
    <w:p w14:paraId="70B4F5FA"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user_id = query(sql, (username, password))[0][0]  </w:t>
      </w:r>
    </w:p>
    <w:p w14:paraId="694D63A4"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except</w:t>
      </w:r>
      <w:r w:rsidRPr="007F75AF">
        <w:rPr>
          <w:rFonts w:ascii="Consolas" w:eastAsia="Times New Roman" w:hAnsi="Consolas" w:cs="Times New Roman"/>
          <w:color w:val="000000"/>
          <w:sz w:val="18"/>
          <w:szCs w:val="18"/>
          <w:bdr w:val="none" w:sz="0" w:space="0" w:color="auto" w:frame="1"/>
          <w:lang w:eastAsia="en-GB"/>
        </w:rPr>
        <w:t> IndexError:  </w:t>
      </w:r>
    </w:p>
    <w:p w14:paraId="58F4731A"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return</w:t>
      </w:r>
      <w:r w:rsidRPr="007F75AF">
        <w:rPr>
          <w:rFonts w:ascii="Consolas" w:eastAsia="Times New Roman" w:hAnsi="Consolas" w:cs="Times New Roman"/>
          <w:color w:val="000000"/>
          <w:sz w:val="18"/>
          <w:szCs w:val="18"/>
          <w:bdr w:val="none" w:sz="0" w:space="0" w:color="auto" w:frame="1"/>
          <w:lang w:eastAsia="en-GB"/>
        </w:rPr>
        <w:t> None  </w:t>
      </w:r>
    </w:p>
    <w:p w14:paraId="34F09532"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return</w:t>
      </w:r>
      <w:r w:rsidRPr="007F75AF">
        <w:rPr>
          <w:rFonts w:ascii="Consolas" w:eastAsia="Times New Roman" w:hAnsi="Consolas" w:cs="Times New Roman"/>
          <w:color w:val="000000"/>
          <w:sz w:val="18"/>
          <w:szCs w:val="18"/>
          <w:bdr w:val="none" w:sz="0" w:space="0" w:color="auto" w:frame="1"/>
          <w:lang w:eastAsia="en-GB"/>
        </w:rPr>
        <w:t> user_id  </w:t>
      </w:r>
    </w:p>
    <w:p w14:paraId="0C987676"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5005316E"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72463B60"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def</w:t>
      </w:r>
      <w:r w:rsidRPr="007F75AF">
        <w:rPr>
          <w:rFonts w:ascii="Consolas" w:eastAsia="Times New Roman" w:hAnsi="Consolas" w:cs="Times New Roman"/>
          <w:color w:val="000000"/>
          <w:sz w:val="18"/>
          <w:szCs w:val="18"/>
          <w:bdr w:val="none" w:sz="0" w:space="0" w:color="auto" w:frame="1"/>
          <w:lang w:eastAsia="en-GB"/>
        </w:rPr>
        <w:t> check_sign_up(user_name, password, password_confirm):  </w:t>
      </w:r>
    </w:p>
    <w:p w14:paraId="0B60B9BB"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18C1E51F"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erforms the following checks in order: Username length, username availability, password length, password strength,</w:t>
      </w:r>
      <w:r w:rsidRPr="007F75AF">
        <w:rPr>
          <w:rFonts w:ascii="Consolas" w:eastAsia="Times New Roman" w:hAnsi="Consolas" w:cs="Times New Roman"/>
          <w:color w:val="000000"/>
          <w:sz w:val="18"/>
          <w:szCs w:val="18"/>
          <w:bdr w:val="none" w:sz="0" w:space="0" w:color="auto" w:frame="1"/>
          <w:lang w:eastAsia="en-GB"/>
        </w:rPr>
        <w:t> </w:t>
      </w:r>
    </w:p>
    <w:p w14:paraId="617F93DA"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ssword matches.</w:t>
      </w:r>
      <w:r w:rsidRPr="007F75AF">
        <w:rPr>
          <w:rFonts w:ascii="Consolas" w:eastAsia="Times New Roman" w:hAnsi="Consolas" w:cs="Times New Roman"/>
          <w:color w:val="000000"/>
          <w:sz w:val="18"/>
          <w:szCs w:val="18"/>
          <w:bdr w:val="none" w:sz="0" w:space="0" w:color="auto" w:frame="1"/>
          <w:lang w:eastAsia="en-GB"/>
        </w:rPr>
        <w:t> </w:t>
      </w:r>
    </w:p>
    <w:p w14:paraId="7657F7DF"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user_name: User's chosen username</w:t>
      </w:r>
      <w:r w:rsidRPr="007F75AF">
        <w:rPr>
          <w:rFonts w:ascii="Consolas" w:eastAsia="Times New Roman" w:hAnsi="Consolas" w:cs="Times New Roman"/>
          <w:color w:val="000000"/>
          <w:sz w:val="18"/>
          <w:szCs w:val="18"/>
          <w:bdr w:val="none" w:sz="0" w:space="0" w:color="auto" w:frame="1"/>
          <w:lang w:eastAsia="en-GB"/>
        </w:rPr>
        <w:t> </w:t>
      </w:r>
    </w:p>
    <w:p w14:paraId="27CD1282"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password: User's chosen password.</w:t>
      </w:r>
      <w:r w:rsidRPr="007F75AF">
        <w:rPr>
          <w:rFonts w:ascii="Consolas" w:eastAsia="Times New Roman" w:hAnsi="Consolas" w:cs="Times New Roman"/>
          <w:color w:val="000000"/>
          <w:sz w:val="18"/>
          <w:szCs w:val="18"/>
          <w:bdr w:val="none" w:sz="0" w:space="0" w:color="auto" w:frame="1"/>
          <w:lang w:eastAsia="en-GB"/>
        </w:rPr>
        <w:t> </w:t>
      </w:r>
    </w:p>
    <w:p w14:paraId="014BDFAB"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password_confirm: User's chosen password confirm.</w:t>
      </w:r>
      <w:r w:rsidRPr="007F75AF">
        <w:rPr>
          <w:rFonts w:ascii="Consolas" w:eastAsia="Times New Roman" w:hAnsi="Consolas" w:cs="Times New Roman"/>
          <w:color w:val="000000"/>
          <w:sz w:val="18"/>
          <w:szCs w:val="18"/>
          <w:bdr w:val="none" w:sz="0" w:space="0" w:color="auto" w:frame="1"/>
          <w:lang w:eastAsia="en-GB"/>
        </w:rPr>
        <w:t> </w:t>
      </w:r>
    </w:p>
    <w:p w14:paraId="56D05FD0"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return: Boolean: whether the details are valid, String: Error message if one of the checks failed. (appropriate for</w:t>
      </w:r>
      <w:r w:rsidRPr="007F75AF">
        <w:rPr>
          <w:rFonts w:ascii="Consolas" w:eastAsia="Times New Roman" w:hAnsi="Consolas" w:cs="Times New Roman"/>
          <w:color w:val="000000"/>
          <w:sz w:val="18"/>
          <w:szCs w:val="18"/>
          <w:bdr w:val="none" w:sz="0" w:space="0" w:color="auto" w:frame="1"/>
          <w:lang w:eastAsia="en-GB"/>
        </w:rPr>
        <w:t> </w:t>
      </w:r>
    </w:p>
    <w:p w14:paraId="12F88D5A"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given any error).</w:t>
      </w:r>
      <w:r w:rsidRPr="007F75AF">
        <w:rPr>
          <w:rFonts w:ascii="Consolas" w:eastAsia="Times New Roman" w:hAnsi="Consolas" w:cs="Times New Roman"/>
          <w:color w:val="000000"/>
          <w:sz w:val="18"/>
          <w:szCs w:val="18"/>
          <w:bdr w:val="none" w:sz="0" w:space="0" w:color="auto" w:frame="1"/>
          <w:lang w:eastAsia="en-GB"/>
        </w:rPr>
        <w:t> </w:t>
      </w:r>
    </w:p>
    <w:p w14:paraId="64536C04"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6F63C9BD"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623F5444"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 Username Length</w:t>
      </w:r>
      <w:r w:rsidRPr="007F75AF">
        <w:rPr>
          <w:rFonts w:ascii="Consolas" w:eastAsia="Times New Roman" w:hAnsi="Consolas" w:cs="Times New Roman"/>
          <w:color w:val="000000"/>
          <w:sz w:val="18"/>
          <w:szCs w:val="18"/>
          <w:bdr w:val="none" w:sz="0" w:space="0" w:color="auto" w:frame="1"/>
          <w:lang w:eastAsia="en-GB"/>
        </w:rPr>
        <w:t>  </w:t>
      </w:r>
    </w:p>
    <w:p w14:paraId="3290913E"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if</w:t>
      </w:r>
      <w:r w:rsidRPr="007F75AF">
        <w:rPr>
          <w:rFonts w:ascii="Consolas" w:eastAsia="Times New Roman" w:hAnsi="Consolas" w:cs="Times New Roman"/>
          <w:color w:val="000000"/>
          <w:sz w:val="18"/>
          <w:szCs w:val="18"/>
          <w:bdr w:val="none" w:sz="0" w:space="0" w:color="auto" w:frame="1"/>
          <w:lang w:eastAsia="en-GB"/>
        </w:rPr>
        <w:t> len(user_name) &lt; 5:  </w:t>
      </w:r>
    </w:p>
    <w:p w14:paraId="6F20B782"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return</w:t>
      </w:r>
      <w:r w:rsidRPr="007F75AF">
        <w:rPr>
          <w:rFonts w:ascii="Consolas" w:eastAsia="Times New Roman" w:hAnsi="Consolas" w:cs="Times New Roman"/>
          <w:color w:val="000000"/>
          <w:sz w:val="18"/>
          <w:szCs w:val="18"/>
          <w:bdr w:val="none" w:sz="0" w:space="0" w:color="auto" w:frame="1"/>
          <w:lang w:eastAsia="en-GB"/>
        </w:rPr>
        <w:t> False, </w:t>
      </w:r>
      <w:r w:rsidRPr="007F75AF">
        <w:rPr>
          <w:rFonts w:ascii="Consolas" w:eastAsia="Times New Roman" w:hAnsi="Consolas" w:cs="Times New Roman"/>
          <w:color w:val="0000FF"/>
          <w:sz w:val="18"/>
          <w:szCs w:val="18"/>
          <w:bdr w:val="none" w:sz="0" w:space="0" w:color="auto" w:frame="1"/>
          <w:lang w:eastAsia="en-GB"/>
        </w:rPr>
        <w:t>"Username must be 5 characters"</w:t>
      </w:r>
      <w:r w:rsidRPr="007F75AF">
        <w:rPr>
          <w:rFonts w:ascii="Consolas" w:eastAsia="Times New Roman" w:hAnsi="Consolas" w:cs="Times New Roman"/>
          <w:color w:val="000000"/>
          <w:sz w:val="18"/>
          <w:szCs w:val="18"/>
          <w:bdr w:val="none" w:sz="0" w:space="0" w:color="auto" w:frame="1"/>
          <w:lang w:eastAsia="en-GB"/>
        </w:rPr>
        <w:t>  </w:t>
      </w:r>
    </w:p>
    <w:p w14:paraId="552CFB13"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39A8E3B1"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 Username availability</w:t>
      </w:r>
      <w:r w:rsidRPr="007F75AF">
        <w:rPr>
          <w:rFonts w:ascii="Consolas" w:eastAsia="Times New Roman" w:hAnsi="Consolas" w:cs="Times New Roman"/>
          <w:color w:val="000000"/>
          <w:sz w:val="18"/>
          <w:szCs w:val="18"/>
          <w:bdr w:val="none" w:sz="0" w:space="0" w:color="auto" w:frame="1"/>
          <w:lang w:eastAsia="en-GB"/>
        </w:rPr>
        <w:t>  </w:t>
      </w:r>
    </w:p>
    <w:p w14:paraId="1F33C456"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sql = </w:t>
      </w:r>
      <w:r w:rsidRPr="007F75AF">
        <w:rPr>
          <w:rFonts w:ascii="Consolas" w:eastAsia="Times New Roman" w:hAnsi="Consolas" w:cs="Times New Roman"/>
          <w:color w:val="008200"/>
          <w:sz w:val="18"/>
          <w:szCs w:val="18"/>
          <w:bdr w:val="none" w:sz="0" w:space="0" w:color="auto" w:frame="1"/>
          <w:lang w:eastAsia="en-GB"/>
        </w:rPr>
        <w:t>"""SELECT EXISTS(SELECT 1 FROM Users WHERE Username=?)"""</w:t>
      </w:r>
      <w:r w:rsidRPr="007F75AF">
        <w:rPr>
          <w:rFonts w:ascii="Consolas" w:eastAsia="Times New Roman" w:hAnsi="Consolas" w:cs="Times New Roman"/>
          <w:color w:val="000000"/>
          <w:sz w:val="18"/>
          <w:szCs w:val="18"/>
          <w:bdr w:val="none" w:sz="0" w:space="0" w:color="auto" w:frame="1"/>
          <w:lang w:eastAsia="en-GB"/>
        </w:rPr>
        <w:t>  </w:t>
      </w:r>
    </w:p>
    <w:p w14:paraId="1FFFD237"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if</w:t>
      </w:r>
      <w:r w:rsidRPr="007F75AF">
        <w:rPr>
          <w:rFonts w:ascii="Consolas" w:eastAsia="Times New Roman" w:hAnsi="Consolas" w:cs="Times New Roman"/>
          <w:color w:val="000000"/>
          <w:sz w:val="18"/>
          <w:szCs w:val="18"/>
          <w:bdr w:val="none" w:sz="0" w:space="0" w:color="auto" w:frame="1"/>
          <w:lang w:eastAsia="en-GB"/>
        </w:rPr>
        <w:t> query(sql, (user_name,))[0][0]:  </w:t>
      </w:r>
    </w:p>
    <w:p w14:paraId="34303996"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return</w:t>
      </w:r>
      <w:r w:rsidRPr="007F75AF">
        <w:rPr>
          <w:rFonts w:ascii="Consolas" w:eastAsia="Times New Roman" w:hAnsi="Consolas" w:cs="Times New Roman"/>
          <w:color w:val="000000"/>
          <w:sz w:val="18"/>
          <w:szCs w:val="18"/>
          <w:bdr w:val="none" w:sz="0" w:space="0" w:color="auto" w:frame="1"/>
          <w:lang w:eastAsia="en-GB"/>
        </w:rPr>
        <w:t> False, </w:t>
      </w:r>
      <w:r w:rsidRPr="007F75AF">
        <w:rPr>
          <w:rFonts w:ascii="Consolas" w:eastAsia="Times New Roman" w:hAnsi="Consolas" w:cs="Times New Roman"/>
          <w:color w:val="0000FF"/>
          <w:sz w:val="18"/>
          <w:szCs w:val="18"/>
          <w:bdr w:val="none" w:sz="0" w:space="0" w:color="auto" w:frame="1"/>
          <w:lang w:eastAsia="en-GB"/>
        </w:rPr>
        <w:t>"Username taken"</w:t>
      </w:r>
      <w:r w:rsidRPr="007F75AF">
        <w:rPr>
          <w:rFonts w:ascii="Consolas" w:eastAsia="Times New Roman" w:hAnsi="Consolas" w:cs="Times New Roman"/>
          <w:color w:val="000000"/>
          <w:sz w:val="18"/>
          <w:szCs w:val="18"/>
          <w:bdr w:val="none" w:sz="0" w:space="0" w:color="auto" w:frame="1"/>
          <w:lang w:eastAsia="en-GB"/>
        </w:rPr>
        <w:t>  </w:t>
      </w:r>
    </w:p>
    <w:p w14:paraId="391DEC69"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4C034578"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 Password Length</w:t>
      </w:r>
      <w:r w:rsidRPr="007F75AF">
        <w:rPr>
          <w:rFonts w:ascii="Consolas" w:eastAsia="Times New Roman" w:hAnsi="Consolas" w:cs="Times New Roman"/>
          <w:color w:val="000000"/>
          <w:sz w:val="18"/>
          <w:szCs w:val="18"/>
          <w:bdr w:val="none" w:sz="0" w:space="0" w:color="auto" w:frame="1"/>
          <w:lang w:eastAsia="en-GB"/>
        </w:rPr>
        <w:t>  </w:t>
      </w:r>
    </w:p>
    <w:p w14:paraId="348CF7D1"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if</w:t>
      </w:r>
      <w:r w:rsidRPr="007F75AF">
        <w:rPr>
          <w:rFonts w:ascii="Consolas" w:eastAsia="Times New Roman" w:hAnsi="Consolas" w:cs="Times New Roman"/>
          <w:color w:val="000000"/>
          <w:sz w:val="18"/>
          <w:szCs w:val="18"/>
          <w:bdr w:val="none" w:sz="0" w:space="0" w:color="auto" w:frame="1"/>
          <w:lang w:eastAsia="en-GB"/>
        </w:rPr>
        <w:t> len(password) &lt; 7:  </w:t>
      </w:r>
    </w:p>
    <w:p w14:paraId="1F0BE3FF"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return</w:t>
      </w:r>
      <w:r w:rsidRPr="007F75AF">
        <w:rPr>
          <w:rFonts w:ascii="Consolas" w:eastAsia="Times New Roman" w:hAnsi="Consolas" w:cs="Times New Roman"/>
          <w:color w:val="000000"/>
          <w:sz w:val="18"/>
          <w:szCs w:val="18"/>
          <w:bdr w:val="none" w:sz="0" w:space="0" w:color="auto" w:frame="1"/>
          <w:lang w:eastAsia="en-GB"/>
        </w:rPr>
        <w:t> False, </w:t>
      </w:r>
      <w:r w:rsidRPr="007F75AF">
        <w:rPr>
          <w:rFonts w:ascii="Consolas" w:eastAsia="Times New Roman" w:hAnsi="Consolas" w:cs="Times New Roman"/>
          <w:color w:val="0000FF"/>
          <w:sz w:val="18"/>
          <w:szCs w:val="18"/>
          <w:bdr w:val="none" w:sz="0" w:space="0" w:color="auto" w:frame="1"/>
          <w:lang w:eastAsia="en-GB"/>
        </w:rPr>
        <w:t>"Password must be 7 characters"</w:t>
      </w:r>
      <w:r w:rsidRPr="007F75AF">
        <w:rPr>
          <w:rFonts w:ascii="Consolas" w:eastAsia="Times New Roman" w:hAnsi="Consolas" w:cs="Times New Roman"/>
          <w:color w:val="000000"/>
          <w:sz w:val="18"/>
          <w:szCs w:val="18"/>
          <w:bdr w:val="none" w:sz="0" w:space="0" w:color="auto" w:frame="1"/>
          <w:lang w:eastAsia="en-GB"/>
        </w:rPr>
        <w:t>  </w:t>
      </w:r>
    </w:p>
    <w:p w14:paraId="263663A9"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0F9A22D0"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 Password Strength</w:t>
      </w:r>
      <w:r w:rsidRPr="007F75AF">
        <w:rPr>
          <w:rFonts w:ascii="Consolas" w:eastAsia="Times New Roman" w:hAnsi="Consolas" w:cs="Times New Roman"/>
          <w:color w:val="000000"/>
          <w:sz w:val="18"/>
          <w:szCs w:val="18"/>
          <w:bdr w:val="none" w:sz="0" w:space="0" w:color="auto" w:frame="1"/>
          <w:lang w:eastAsia="en-GB"/>
        </w:rPr>
        <w:t>  </w:t>
      </w:r>
    </w:p>
    <w:p w14:paraId="273645EE"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if</w:t>
      </w: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not</w:t>
      </w:r>
      <w:r w:rsidRPr="007F75AF">
        <w:rPr>
          <w:rFonts w:ascii="Consolas" w:eastAsia="Times New Roman" w:hAnsi="Consolas" w:cs="Times New Roman"/>
          <w:color w:val="000000"/>
          <w:sz w:val="18"/>
          <w:szCs w:val="18"/>
          <w:bdr w:val="none" w:sz="0" w:space="0" w:color="auto" w:frame="1"/>
          <w:lang w:eastAsia="en-GB"/>
        </w:rPr>
        <w:t> re.search(</w:t>
      </w:r>
      <w:r w:rsidRPr="007F75AF">
        <w:rPr>
          <w:rFonts w:ascii="Consolas" w:eastAsia="Times New Roman" w:hAnsi="Consolas" w:cs="Times New Roman"/>
          <w:color w:val="0000FF"/>
          <w:sz w:val="18"/>
          <w:szCs w:val="18"/>
          <w:bdr w:val="none" w:sz="0" w:space="0" w:color="auto" w:frame="1"/>
          <w:lang w:eastAsia="en-GB"/>
        </w:rPr>
        <w:t>"[a-z]"</w:t>
      </w:r>
      <w:r w:rsidRPr="007F75AF">
        <w:rPr>
          <w:rFonts w:ascii="Consolas" w:eastAsia="Times New Roman" w:hAnsi="Consolas" w:cs="Times New Roman"/>
          <w:color w:val="000000"/>
          <w:sz w:val="18"/>
          <w:szCs w:val="18"/>
          <w:bdr w:val="none" w:sz="0" w:space="0" w:color="auto" w:frame="1"/>
          <w:lang w:eastAsia="en-GB"/>
        </w:rPr>
        <w:t>, password):  </w:t>
      </w:r>
    </w:p>
    <w:p w14:paraId="6825700F"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return</w:t>
      </w:r>
      <w:r w:rsidRPr="007F75AF">
        <w:rPr>
          <w:rFonts w:ascii="Consolas" w:eastAsia="Times New Roman" w:hAnsi="Consolas" w:cs="Times New Roman"/>
          <w:color w:val="000000"/>
          <w:sz w:val="18"/>
          <w:szCs w:val="18"/>
          <w:bdr w:val="none" w:sz="0" w:space="0" w:color="auto" w:frame="1"/>
          <w:lang w:eastAsia="en-GB"/>
        </w:rPr>
        <w:t> False, </w:t>
      </w:r>
      <w:r w:rsidRPr="007F75AF">
        <w:rPr>
          <w:rFonts w:ascii="Consolas" w:eastAsia="Times New Roman" w:hAnsi="Consolas" w:cs="Times New Roman"/>
          <w:color w:val="0000FF"/>
          <w:sz w:val="18"/>
          <w:szCs w:val="18"/>
          <w:bdr w:val="none" w:sz="0" w:space="0" w:color="auto" w:frame="1"/>
          <w:lang w:eastAsia="en-GB"/>
        </w:rPr>
        <w:t>"Password must contain lower"</w:t>
      </w:r>
      <w:r w:rsidRPr="007F75AF">
        <w:rPr>
          <w:rFonts w:ascii="Consolas" w:eastAsia="Times New Roman" w:hAnsi="Consolas" w:cs="Times New Roman"/>
          <w:color w:val="000000"/>
          <w:sz w:val="18"/>
          <w:szCs w:val="18"/>
          <w:bdr w:val="none" w:sz="0" w:space="0" w:color="auto" w:frame="1"/>
          <w:lang w:eastAsia="en-GB"/>
        </w:rPr>
        <w:t>  </w:t>
      </w:r>
    </w:p>
    <w:p w14:paraId="7F48DCEA"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29500BAC"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if</w:t>
      </w: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not</w:t>
      </w:r>
      <w:r w:rsidRPr="007F75AF">
        <w:rPr>
          <w:rFonts w:ascii="Consolas" w:eastAsia="Times New Roman" w:hAnsi="Consolas" w:cs="Times New Roman"/>
          <w:color w:val="000000"/>
          <w:sz w:val="18"/>
          <w:szCs w:val="18"/>
          <w:bdr w:val="none" w:sz="0" w:space="0" w:color="auto" w:frame="1"/>
          <w:lang w:eastAsia="en-GB"/>
        </w:rPr>
        <w:t> re.search(</w:t>
      </w:r>
      <w:r w:rsidRPr="007F75AF">
        <w:rPr>
          <w:rFonts w:ascii="Consolas" w:eastAsia="Times New Roman" w:hAnsi="Consolas" w:cs="Times New Roman"/>
          <w:color w:val="0000FF"/>
          <w:sz w:val="18"/>
          <w:szCs w:val="18"/>
          <w:bdr w:val="none" w:sz="0" w:space="0" w:color="auto" w:frame="1"/>
          <w:lang w:eastAsia="en-GB"/>
        </w:rPr>
        <w:t>"[A-Z]"</w:t>
      </w:r>
      <w:r w:rsidRPr="007F75AF">
        <w:rPr>
          <w:rFonts w:ascii="Consolas" w:eastAsia="Times New Roman" w:hAnsi="Consolas" w:cs="Times New Roman"/>
          <w:color w:val="000000"/>
          <w:sz w:val="18"/>
          <w:szCs w:val="18"/>
          <w:bdr w:val="none" w:sz="0" w:space="0" w:color="auto" w:frame="1"/>
          <w:lang w:eastAsia="en-GB"/>
        </w:rPr>
        <w:t>, password):  </w:t>
      </w:r>
    </w:p>
    <w:p w14:paraId="7EDC9953"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return</w:t>
      </w:r>
      <w:r w:rsidRPr="007F75AF">
        <w:rPr>
          <w:rFonts w:ascii="Consolas" w:eastAsia="Times New Roman" w:hAnsi="Consolas" w:cs="Times New Roman"/>
          <w:color w:val="000000"/>
          <w:sz w:val="18"/>
          <w:szCs w:val="18"/>
          <w:bdr w:val="none" w:sz="0" w:space="0" w:color="auto" w:frame="1"/>
          <w:lang w:eastAsia="en-GB"/>
        </w:rPr>
        <w:t> False, </w:t>
      </w:r>
      <w:r w:rsidRPr="007F75AF">
        <w:rPr>
          <w:rFonts w:ascii="Consolas" w:eastAsia="Times New Roman" w:hAnsi="Consolas" w:cs="Times New Roman"/>
          <w:color w:val="0000FF"/>
          <w:sz w:val="18"/>
          <w:szCs w:val="18"/>
          <w:bdr w:val="none" w:sz="0" w:space="0" w:color="auto" w:frame="1"/>
          <w:lang w:eastAsia="en-GB"/>
        </w:rPr>
        <w:t>"Password must contain upper"</w:t>
      </w:r>
      <w:r w:rsidRPr="007F75AF">
        <w:rPr>
          <w:rFonts w:ascii="Consolas" w:eastAsia="Times New Roman" w:hAnsi="Consolas" w:cs="Times New Roman"/>
          <w:color w:val="000000"/>
          <w:sz w:val="18"/>
          <w:szCs w:val="18"/>
          <w:bdr w:val="none" w:sz="0" w:space="0" w:color="auto" w:frame="1"/>
          <w:lang w:eastAsia="en-GB"/>
        </w:rPr>
        <w:t>  </w:t>
      </w:r>
    </w:p>
    <w:p w14:paraId="6FF30F2B"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5A99D4F0"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if</w:t>
      </w: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not</w:t>
      </w:r>
      <w:r w:rsidRPr="007F75AF">
        <w:rPr>
          <w:rFonts w:ascii="Consolas" w:eastAsia="Times New Roman" w:hAnsi="Consolas" w:cs="Times New Roman"/>
          <w:color w:val="000000"/>
          <w:sz w:val="18"/>
          <w:szCs w:val="18"/>
          <w:bdr w:val="none" w:sz="0" w:space="0" w:color="auto" w:frame="1"/>
          <w:lang w:eastAsia="en-GB"/>
        </w:rPr>
        <w:t> re.search(</w:t>
      </w:r>
      <w:r w:rsidRPr="007F75AF">
        <w:rPr>
          <w:rFonts w:ascii="Consolas" w:eastAsia="Times New Roman" w:hAnsi="Consolas" w:cs="Times New Roman"/>
          <w:color w:val="0000FF"/>
          <w:sz w:val="18"/>
          <w:szCs w:val="18"/>
          <w:bdr w:val="none" w:sz="0" w:space="0" w:color="auto" w:frame="1"/>
          <w:lang w:eastAsia="en-GB"/>
        </w:rPr>
        <w:t>"[0-9]"</w:t>
      </w:r>
      <w:r w:rsidRPr="007F75AF">
        <w:rPr>
          <w:rFonts w:ascii="Consolas" w:eastAsia="Times New Roman" w:hAnsi="Consolas" w:cs="Times New Roman"/>
          <w:color w:val="000000"/>
          <w:sz w:val="18"/>
          <w:szCs w:val="18"/>
          <w:bdr w:val="none" w:sz="0" w:space="0" w:color="auto" w:frame="1"/>
          <w:lang w:eastAsia="en-GB"/>
        </w:rPr>
        <w:t>, password):  </w:t>
      </w:r>
    </w:p>
    <w:p w14:paraId="5A8ADFD1"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return</w:t>
      </w:r>
      <w:r w:rsidRPr="007F75AF">
        <w:rPr>
          <w:rFonts w:ascii="Consolas" w:eastAsia="Times New Roman" w:hAnsi="Consolas" w:cs="Times New Roman"/>
          <w:color w:val="000000"/>
          <w:sz w:val="18"/>
          <w:szCs w:val="18"/>
          <w:bdr w:val="none" w:sz="0" w:space="0" w:color="auto" w:frame="1"/>
          <w:lang w:eastAsia="en-GB"/>
        </w:rPr>
        <w:t> False, </w:t>
      </w:r>
      <w:r w:rsidRPr="007F75AF">
        <w:rPr>
          <w:rFonts w:ascii="Consolas" w:eastAsia="Times New Roman" w:hAnsi="Consolas" w:cs="Times New Roman"/>
          <w:color w:val="0000FF"/>
          <w:sz w:val="18"/>
          <w:szCs w:val="18"/>
          <w:bdr w:val="none" w:sz="0" w:space="0" w:color="auto" w:frame="1"/>
          <w:lang w:eastAsia="en-GB"/>
        </w:rPr>
        <w:t>"Password must contain number"</w:t>
      </w:r>
      <w:r w:rsidRPr="007F75AF">
        <w:rPr>
          <w:rFonts w:ascii="Consolas" w:eastAsia="Times New Roman" w:hAnsi="Consolas" w:cs="Times New Roman"/>
          <w:color w:val="000000"/>
          <w:sz w:val="18"/>
          <w:szCs w:val="18"/>
          <w:bdr w:val="none" w:sz="0" w:space="0" w:color="auto" w:frame="1"/>
          <w:lang w:eastAsia="en-GB"/>
        </w:rPr>
        <w:t>  </w:t>
      </w:r>
    </w:p>
    <w:p w14:paraId="1CB92C98"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06F08AA1"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 Passwords match</w:t>
      </w:r>
      <w:r w:rsidRPr="007F75AF">
        <w:rPr>
          <w:rFonts w:ascii="Consolas" w:eastAsia="Times New Roman" w:hAnsi="Consolas" w:cs="Times New Roman"/>
          <w:color w:val="000000"/>
          <w:sz w:val="18"/>
          <w:szCs w:val="18"/>
          <w:bdr w:val="none" w:sz="0" w:space="0" w:color="auto" w:frame="1"/>
          <w:lang w:eastAsia="en-GB"/>
        </w:rPr>
        <w:t>  </w:t>
      </w:r>
    </w:p>
    <w:p w14:paraId="5502F9EF"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if</w:t>
      </w:r>
      <w:r w:rsidRPr="007F75AF">
        <w:rPr>
          <w:rFonts w:ascii="Consolas" w:eastAsia="Times New Roman" w:hAnsi="Consolas" w:cs="Times New Roman"/>
          <w:color w:val="000000"/>
          <w:sz w:val="18"/>
          <w:szCs w:val="18"/>
          <w:bdr w:val="none" w:sz="0" w:space="0" w:color="auto" w:frame="1"/>
          <w:lang w:eastAsia="en-GB"/>
        </w:rPr>
        <w:t> password != password_confirm:  </w:t>
      </w:r>
    </w:p>
    <w:p w14:paraId="6E3B2F8C"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return</w:t>
      </w:r>
      <w:r w:rsidRPr="007F75AF">
        <w:rPr>
          <w:rFonts w:ascii="Consolas" w:eastAsia="Times New Roman" w:hAnsi="Consolas" w:cs="Times New Roman"/>
          <w:color w:val="000000"/>
          <w:sz w:val="18"/>
          <w:szCs w:val="18"/>
          <w:bdr w:val="none" w:sz="0" w:space="0" w:color="auto" w:frame="1"/>
          <w:lang w:eastAsia="en-GB"/>
        </w:rPr>
        <w:t> False, </w:t>
      </w:r>
      <w:r w:rsidRPr="007F75AF">
        <w:rPr>
          <w:rFonts w:ascii="Consolas" w:eastAsia="Times New Roman" w:hAnsi="Consolas" w:cs="Times New Roman"/>
          <w:color w:val="0000FF"/>
          <w:sz w:val="18"/>
          <w:szCs w:val="18"/>
          <w:bdr w:val="none" w:sz="0" w:space="0" w:color="auto" w:frame="1"/>
          <w:lang w:eastAsia="en-GB"/>
        </w:rPr>
        <w:t>"Passwords must match"</w:t>
      </w:r>
      <w:r w:rsidRPr="007F75AF">
        <w:rPr>
          <w:rFonts w:ascii="Consolas" w:eastAsia="Times New Roman" w:hAnsi="Consolas" w:cs="Times New Roman"/>
          <w:color w:val="000000"/>
          <w:sz w:val="18"/>
          <w:szCs w:val="18"/>
          <w:bdr w:val="none" w:sz="0" w:space="0" w:color="auto" w:frame="1"/>
          <w:lang w:eastAsia="en-GB"/>
        </w:rPr>
        <w:t>  </w:t>
      </w:r>
    </w:p>
    <w:p w14:paraId="6F9BF303"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4CC69C52"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lastRenderedPageBreak/>
        <w:t>    </w:t>
      </w:r>
      <w:r w:rsidRPr="007F75AF">
        <w:rPr>
          <w:rFonts w:ascii="Consolas" w:eastAsia="Times New Roman" w:hAnsi="Consolas" w:cs="Times New Roman"/>
          <w:b/>
          <w:bCs/>
          <w:color w:val="006699"/>
          <w:sz w:val="18"/>
          <w:szCs w:val="18"/>
          <w:bdr w:val="none" w:sz="0" w:space="0" w:color="auto" w:frame="1"/>
          <w:lang w:eastAsia="en-GB"/>
        </w:rPr>
        <w:t>return</w:t>
      </w:r>
      <w:r w:rsidRPr="007F75AF">
        <w:rPr>
          <w:rFonts w:ascii="Consolas" w:eastAsia="Times New Roman" w:hAnsi="Consolas" w:cs="Times New Roman"/>
          <w:color w:val="000000"/>
          <w:sz w:val="18"/>
          <w:szCs w:val="18"/>
          <w:bdr w:val="none" w:sz="0" w:space="0" w:color="auto" w:frame="1"/>
          <w:lang w:eastAsia="en-GB"/>
        </w:rPr>
        <w:t> True, None  </w:t>
      </w:r>
    </w:p>
    <w:p w14:paraId="7A67D4B8"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7C589C5D"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6E738FFF"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def</w:t>
      </w:r>
      <w:r w:rsidRPr="007F75AF">
        <w:rPr>
          <w:rFonts w:ascii="Consolas" w:eastAsia="Times New Roman" w:hAnsi="Consolas" w:cs="Times New Roman"/>
          <w:color w:val="000000"/>
          <w:sz w:val="18"/>
          <w:szCs w:val="18"/>
          <w:bdr w:val="none" w:sz="0" w:space="0" w:color="auto" w:frame="1"/>
          <w:lang w:eastAsia="en-GB"/>
        </w:rPr>
        <w:t> get_username(user_id):  </w:t>
      </w:r>
    </w:p>
    <w:p w14:paraId="62681F59"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4F8780F5"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Returns username from database, given the user_id</w:t>
      </w:r>
      <w:r w:rsidRPr="007F75AF">
        <w:rPr>
          <w:rFonts w:ascii="Consolas" w:eastAsia="Times New Roman" w:hAnsi="Consolas" w:cs="Times New Roman"/>
          <w:color w:val="000000"/>
          <w:sz w:val="18"/>
          <w:szCs w:val="18"/>
          <w:bdr w:val="none" w:sz="0" w:space="0" w:color="auto" w:frame="1"/>
          <w:lang w:eastAsia="en-GB"/>
        </w:rPr>
        <w:t> </w:t>
      </w:r>
    </w:p>
    <w:p w14:paraId="1C6B18DD"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param user_id: UserID returned from login earlier.</w:t>
      </w:r>
      <w:r w:rsidRPr="007F75AF">
        <w:rPr>
          <w:rFonts w:ascii="Consolas" w:eastAsia="Times New Roman" w:hAnsi="Consolas" w:cs="Times New Roman"/>
          <w:color w:val="000000"/>
          <w:sz w:val="18"/>
          <w:szCs w:val="18"/>
          <w:bdr w:val="none" w:sz="0" w:space="0" w:color="auto" w:frame="1"/>
          <w:lang w:eastAsia="en-GB"/>
        </w:rPr>
        <w:t> </w:t>
      </w:r>
    </w:p>
    <w:p w14:paraId="53A5924D"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return: Username corresponding to the UserID.</w:t>
      </w:r>
      <w:r w:rsidRPr="007F75AF">
        <w:rPr>
          <w:rFonts w:ascii="Consolas" w:eastAsia="Times New Roman" w:hAnsi="Consolas" w:cs="Times New Roman"/>
          <w:color w:val="000000"/>
          <w:sz w:val="18"/>
          <w:szCs w:val="18"/>
          <w:bdr w:val="none" w:sz="0" w:space="0" w:color="auto" w:frame="1"/>
          <w:lang w:eastAsia="en-GB"/>
        </w:rPr>
        <w:t> </w:t>
      </w:r>
    </w:p>
    <w:p w14:paraId="11EA80C6"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6C5AD583"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73BDFB85"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sql = </w:t>
      </w:r>
      <w:r w:rsidRPr="007F75AF">
        <w:rPr>
          <w:rFonts w:ascii="Consolas" w:eastAsia="Times New Roman" w:hAnsi="Consolas" w:cs="Times New Roman"/>
          <w:color w:val="008200"/>
          <w:sz w:val="18"/>
          <w:szCs w:val="18"/>
          <w:bdr w:val="none" w:sz="0" w:space="0" w:color="auto" w:frame="1"/>
          <w:lang w:eastAsia="en-GB"/>
        </w:rPr>
        <w:t>"""SELECT Username FROM Users WHERE UserID=?"""</w:t>
      </w:r>
      <w:r w:rsidRPr="007F75AF">
        <w:rPr>
          <w:rFonts w:ascii="Consolas" w:eastAsia="Times New Roman" w:hAnsi="Consolas" w:cs="Times New Roman"/>
          <w:color w:val="000000"/>
          <w:sz w:val="18"/>
          <w:szCs w:val="18"/>
          <w:bdr w:val="none" w:sz="0" w:space="0" w:color="auto" w:frame="1"/>
          <w:lang w:eastAsia="en-GB"/>
        </w:rPr>
        <w:t>  </w:t>
      </w:r>
    </w:p>
    <w:p w14:paraId="5A67241C"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return</w:t>
      </w:r>
      <w:r w:rsidRPr="007F75AF">
        <w:rPr>
          <w:rFonts w:ascii="Consolas" w:eastAsia="Times New Roman" w:hAnsi="Consolas" w:cs="Times New Roman"/>
          <w:color w:val="000000"/>
          <w:sz w:val="18"/>
          <w:szCs w:val="18"/>
          <w:bdr w:val="none" w:sz="0" w:space="0" w:color="auto" w:frame="1"/>
          <w:lang w:eastAsia="en-GB"/>
        </w:rPr>
        <w:t> query(sql, (user_id,))[0][0]  </w:t>
      </w:r>
    </w:p>
    <w:p w14:paraId="41E13DAF"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7908318C"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4A61B2EE"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def</w:t>
      </w:r>
      <w:r w:rsidRPr="007F75AF">
        <w:rPr>
          <w:rFonts w:ascii="Consolas" w:eastAsia="Times New Roman" w:hAnsi="Consolas" w:cs="Times New Roman"/>
          <w:color w:val="000000"/>
          <w:sz w:val="18"/>
          <w:szCs w:val="18"/>
          <w:bdr w:val="none" w:sz="0" w:space="0" w:color="auto" w:frame="1"/>
          <w:lang w:eastAsia="en-GB"/>
        </w:rPr>
        <w:t> get_statistics(user_id):  </w:t>
      </w:r>
    </w:p>
    <w:p w14:paraId="211A4408"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sql =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07B0AC25"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SELECT</w:t>
      </w:r>
      <w:r w:rsidRPr="007F75AF">
        <w:rPr>
          <w:rFonts w:ascii="Consolas" w:eastAsia="Times New Roman" w:hAnsi="Consolas" w:cs="Times New Roman"/>
          <w:color w:val="000000"/>
          <w:sz w:val="18"/>
          <w:szCs w:val="18"/>
          <w:bdr w:val="none" w:sz="0" w:space="0" w:color="auto" w:frame="1"/>
          <w:lang w:eastAsia="en-GB"/>
        </w:rPr>
        <w:t> </w:t>
      </w:r>
    </w:p>
    <w:p w14:paraId="1FC8B4A0"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SUM(Score) as Total_Score, </w:t>
      </w:r>
      <w:r w:rsidRPr="007F75AF">
        <w:rPr>
          <w:rFonts w:ascii="Consolas" w:eastAsia="Times New Roman" w:hAnsi="Consolas" w:cs="Times New Roman"/>
          <w:color w:val="000000"/>
          <w:sz w:val="18"/>
          <w:szCs w:val="18"/>
          <w:bdr w:val="none" w:sz="0" w:space="0" w:color="auto" w:frame="1"/>
          <w:lang w:eastAsia="en-GB"/>
        </w:rPr>
        <w:t> </w:t>
      </w:r>
    </w:p>
    <w:p w14:paraId="71C625E7"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SUM(PelletsEaten) as Pellets_Eaten,</w:t>
      </w:r>
      <w:r w:rsidRPr="007F75AF">
        <w:rPr>
          <w:rFonts w:ascii="Consolas" w:eastAsia="Times New Roman" w:hAnsi="Consolas" w:cs="Times New Roman"/>
          <w:color w:val="000000"/>
          <w:sz w:val="18"/>
          <w:szCs w:val="18"/>
          <w:bdr w:val="none" w:sz="0" w:space="0" w:color="auto" w:frame="1"/>
          <w:lang w:eastAsia="en-GB"/>
        </w:rPr>
        <w:t> </w:t>
      </w:r>
    </w:p>
    <w:p w14:paraId="59A90F92"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SUM(PowerPelletsEaten) as Power_Pellets_Eaten,</w:t>
      </w:r>
      <w:r w:rsidRPr="007F75AF">
        <w:rPr>
          <w:rFonts w:ascii="Consolas" w:eastAsia="Times New Roman" w:hAnsi="Consolas" w:cs="Times New Roman"/>
          <w:color w:val="000000"/>
          <w:sz w:val="18"/>
          <w:szCs w:val="18"/>
          <w:bdr w:val="none" w:sz="0" w:space="0" w:color="auto" w:frame="1"/>
          <w:lang w:eastAsia="en-GB"/>
        </w:rPr>
        <w:t> </w:t>
      </w:r>
    </w:p>
    <w:p w14:paraId="45C7293C"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SUM(Length) as Time_Played,</w:t>
      </w:r>
      <w:r w:rsidRPr="007F75AF">
        <w:rPr>
          <w:rFonts w:ascii="Consolas" w:eastAsia="Times New Roman" w:hAnsi="Consolas" w:cs="Times New Roman"/>
          <w:color w:val="000000"/>
          <w:sz w:val="18"/>
          <w:szCs w:val="18"/>
          <w:bdr w:val="none" w:sz="0" w:space="0" w:color="auto" w:frame="1"/>
          <w:lang w:eastAsia="en-GB"/>
        </w:rPr>
        <w:t> </w:t>
      </w:r>
    </w:p>
    <w:p w14:paraId="0485AA6F"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SUM(GhostsEaten) as Ghosts_Eaten</w:t>
      </w:r>
      <w:r w:rsidRPr="007F75AF">
        <w:rPr>
          <w:rFonts w:ascii="Consolas" w:eastAsia="Times New Roman" w:hAnsi="Consolas" w:cs="Times New Roman"/>
          <w:color w:val="000000"/>
          <w:sz w:val="18"/>
          <w:szCs w:val="18"/>
          <w:bdr w:val="none" w:sz="0" w:space="0" w:color="auto" w:frame="1"/>
          <w:lang w:eastAsia="en-GB"/>
        </w:rPr>
        <w:t> </w:t>
      </w:r>
    </w:p>
    <w:p w14:paraId="16E80A51"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FROM GameLevel, GameHistory </w:t>
      </w:r>
      <w:r w:rsidRPr="007F75AF">
        <w:rPr>
          <w:rFonts w:ascii="Consolas" w:eastAsia="Times New Roman" w:hAnsi="Consolas" w:cs="Times New Roman"/>
          <w:color w:val="000000"/>
          <w:sz w:val="18"/>
          <w:szCs w:val="18"/>
          <w:bdr w:val="none" w:sz="0" w:space="0" w:color="auto" w:frame="1"/>
          <w:lang w:eastAsia="en-GB"/>
        </w:rPr>
        <w:t> </w:t>
      </w:r>
    </w:p>
    <w:p w14:paraId="5EE07C6C"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HERE GameHistory.GameID = GameLevel.GameID AND UserId=? </w:t>
      </w:r>
      <w:r w:rsidRPr="007F75AF">
        <w:rPr>
          <w:rFonts w:ascii="Consolas" w:eastAsia="Times New Roman" w:hAnsi="Consolas" w:cs="Times New Roman"/>
          <w:color w:val="000000"/>
          <w:sz w:val="18"/>
          <w:szCs w:val="18"/>
          <w:bdr w:val="none" w:sz="0" w:space="0" w:color="auto" w:frame="1"/>
          <w:lang w:eastAsia="en-GB"/>
        </w:rPr>
        <w:t> </w:t>
      </w:r>
    </w:p>
    <w:p w14:paraId="65122182"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GROUP BY UserID</w:t>
      </w:r>
      <w:r w:rsidRPr="007F75AF">
        <w:rPr>
          <w:rFonts w:ascii="Consolas" w:eastAsia="Times New Roman" w:hAnsi="Consolas" w:cs="Times New Roman"/>
          <w:color w:val="000000"/>
          <w:sz w:val="18"/>
          <w:szCs w:val="18"/>
          <w:bdr w:val="none" w:sz="0" w:space="0" w:color="auto" w:frame="1"/>
          <w:lang w:eastAsia="en-GB"/>
        </w:rPr>
        <w:t> </w:t>
      </w:r>
    </w:p>
    <w:p w14:paraId="039C761C"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246BC9A5"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56237EA1"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database_path = os.path.join(</w:t>
      </w:r>
      <w:r w:rsidRPr="007F75AF">
        <w:rPr>
          <w:rFonts w:ascii="Consolas" w:eastAsia="Times New Roman" w:hAnsi="Consolas" w:cs="Times New Roman"/>
          <w:color w:val="0000FF"/>
          <w:sz w:val="18"/>
          <w:szCs w:val="18"/>
          <w:bdr w:val="none" w:sz="0" w:space="0" w:color="auto" w:frame="1"/>
          <w:lang w:eastAsia="en-GB"/>
        </w:rPr>
        <w:t>'data'</w:t>
      </w: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00FF"/>
          <w:sz w:val="18"/>
          <w:szCs w:val="18"/>
          <w:bdr w:val="none" w:sz="0" w:space="0" w:color="auto" w:frame="1"/>
          <w:lang w:eastAsia="en-GB"/>
        </w:rPr>
        <w:t>'database.db'</w:t>
      </w:r>
      <w:r w:rsidRPr="007F75AF">
        <w:rPr>
          <w:rFonts w:ascii="Consolas" w:eastAsia="Times New Roman" w:hAnsi="Consolas" w:cs="Times New Roman"/>
          <w:color w:val="000000"/>
          <w:sz w:val="18"/>
          <w:szCs w:val="18"/>
          <w:bdr w:val="none" w:sz="0" w:space="0" w:color="auto" w:frame="1"/>
          <w:lang w:eastAsia="en-GB"/>
        </w:rPr>
        <w:t>)  </w:t>
      </w:r>
    </w:p>
    <w:p w14:paraId="2ABDCF77"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ith sqlite3.connect(database_path) as db:  </w:t>
      </w:r>
    </w:p>
    <w:p w14:paraId="4ECCCE10"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db.row_factory = sqlite3.Row  </w:t>
      </w:r>
    </w:p>
    <w:p w14:paraId="220A20BE"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cursor = db.cursor()  </w:t>
      </w:r>
    </w:p>
    <w:p w14:paraId="7996E632"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cursor.execute(sql, (user_id,))  </w:t>
      </w:r>
    </w:p>
    <w:p w14:paraId="2D0A0FD1"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stats_tuple = cursor.fetchall()  </w:t>
      </w:r>
    </w:p>
    <w:p w14:paraId="760D7DF1"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7EA58F84"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if</w:t>
      </w:r>
      <w:r w:rsidRPr="007F75AF">
        <w:rPr>
          <w:rFonts w:ascii="Consolas" w:eastAsia="Times New Roman" w:hAnsi="Consolas" w:cs="Times New Roman"/>
          <w:color w:val="000000"/>
          <w:sz w:val="18"/>
          <w:szCs w:val="18"/>
          <w:bdr w:val="none" w:sz="0" w:space="0" w:color="auto" w:frame="1"/>
          <w:lang w:eastAsia="en-GB"/>
        </w:rPr>
        <w:t> len(stats_tuple) </w:t>
      </w:r>
      <w:r w:rsidRPr="007F75AF">
        <w:rPr>
          <w:rFonts w:ascii="Consolas" w:eastAsia="Times New Roman" w:hAnsi="Consolas" w:cs="Times New Roman"/>
          <w:b/>
          <w:bCs/>
          <w:color w:val="006699"/>
          <w:sz w:val="18"/>
          <w:szCs w:val="18"/>
          <w:bdr w:val="none" w:sz="0" w:space="0" w:color="auto" w:frame="1"/>
          <w:lang w:eastAsia="en-GB"/>
        </w:rPr>
        <w:t>is</w:t>
      </w:r>
      <w:r w:rsidRPr="007F75AF">
        <w:rPr>
          <w:rFonts w:ascii="Consolas" w:eastAsia="Times New Roman" w:hAnsi="Consolas" w:cs="Times New Roman"/>
          <w:color w:val="000000"/>
          <w:sz w:val="18"/>
          <w:szCs w:val="18"/>
          <w:bdr w:val="none" w:sz="0" w:space="0" w:color="auto" w:frame="1"/>
          <w:lang w:eastAsia="en-GB"/>
        </w:rPr>
        <w:t> 0:  </w:t>
      </w:r>
    </w:p>
    <w:p w14:paraId="307FBCA8"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return</w:t>
      </w:r>
      <w:r w:rsidRPr="007F75AF">
        <w:rPr>
          <w:rFonts w:ascii="Consolas" w:eastAsia="Times New Roman" w:hAnsi="Consolas" w:cs="Times New Roman"/>
          <w:color w:val="000000"/>
          <w:sz w:val="18"/>
          <w:szCs w:val="18"/>
          <w:bdr w:val="none" w:sz="0" w:space="0" w:color="auto" w:frame="1"/>
          <w:lang w:eastAsia="en-GB"/>
        </w:rPr>
        <w:t> None  </w:t>
      </w:r>
    </w:p>
    <w:p w14:paraId="2F753CB1"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else</w:t>
      </w:r>
      <w:r w:rsidRPr="007F75AF">
        <w:rPr>
          <w:rFonts w:ascii="Consolas" w:eastAsia="Times New Roman" w:hAnsi="Consolas" w:cs="Times New Roman"/>
          <w:color w:val="000000"/>
          <w:sz w:val="18"/>
          <w:szCs w:val="18"/>
          <w:bdr w:val="none" w:sz="0" w:space="0" w:color="auto" w:frame="1"/>
          <w:lang w:eastAsia="en-GB"/>
        </w:rPr>
        <w:t>:  </w:t>
      </w:r>
    </w:p>
    <w:p w14:paraId="3FA62CF7"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return</w:t>
      </w:r>
      <w:r w:rsidRPr="007F75AF">
        <w:rPr>
          <w:rFonts w:ascii="Consolas" w:eastAsia="Times New Roman" w:hAnsi="Consolas" w:cs="Times New Roman"/>
          <w:color w:val="000000"/>
          <w:sz w:val="18"/>
          <w:szCs w:val="18"/>
          <w:bdr w:val="none" w:sz="0" w:space="0" w:color="auto" w:frame="1"/>
          <w:lang w:eastAsia="en-GB"/>
        </w:rPr>
        <w:t> dict(stats_tuple[0])  </w:t>
      </w:r>
    </w:p>
    <w:p w14:paraId="6517D153"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5DC655EF"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1CDBAA89"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def</w:t>
      </w:r>
      <w:r w:rsidRPr="007F75AF">
        <w:rPr>
          <w:rFonts w:ascii="Consolas" w:eastAsia="Times New Roman" w:hAnsi="Consolas" w:cs="Times New Roman"/>
          <w:color w:val="000000"/>
          <w:sz w:val="18"/>
          <w:szCs w:val="18"/>
          <w:bdr w:val="none" w:sz="0" w:space="0" w:color="auto" w:frame="1"/>
          <w:lang w:eastAsia="en-GB"/>
        </w:rPr>
        <w:t> get_highscores():  </w:t>
      </w:r>
    </w:p>
    <w:p w14:paraId="322A1526"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sql = </w:t>
      </w:r>
      <w:r w:rsidRPr="007F75AF">
        <w:rPr>
          <w:rFonts w:ascii="Consolas" w:eastAsia="Times New Roman" w:hAnsi="Consolas" w:cs="Times New Roman"/>
          <w:color w:val="008200"/>
          <w:sz w:val="18"/>
          <w:szCs w:val="18"/>
          <w:bdr w:val="none" w:sz="0" w:space="0" w:color="auto" w:frame="1"/>
          <w:lang w:eastAsia="en-GB"/>
        </w:rPr>
        <w:t>"""</w:t>
      </w:r>
      <w:bookmarkStart w:id="75" w:name="_Hlk25748347"/>
      <w:r w:rsidRPr="007F75AF">
        <w:rPr>
          <w:rFonts w:ascii="Consolas" w:eastAsia="Times New Roman" w:hAnsi="Consolas" w:cs="Times New Roman"/>
          <w:color w:val="008200"/>
          <w:sz w:val="18"/>
          <w:szCs w:val="18"/>
          <w:bdr w:val="none" w:sz="0" w:space="0" w:color="auto" w:frame="1"/>
          <w:lang w:eastAsia="en-GB"/>
        </w:rPr>
        <w:t>SELECT Sum(score) as SCORE, GameHistory.Initials</w:t>
      </w:r>
      <w:r w:rsidRPr="007F75AF">
        <w:rPr>
          <w:rFonts w:ascii="Consolas" w:eastAsia="Times New Roman" w:hAnsi="Consolas" w:cs="Times New Roman"/>
          <w:color w:val="000000"/>
          <w:sz w:val="18"/>
          <w:szCs w:val="18"/>
          <w:bdr w:val="none" w:sz="0" w:space="0" w:color="auto" w:frame="1"/>
          <w:lang w:eastAsia="en-GB"/>
        </w:rPr>
        <w:t> </w:t>
      </w:r>
    </w:p>
    <w:p w14:paraId="137A224F"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FROM GameLevel, GameHistory </w:t>
      </w:r>
      <w:r w:rsidRPr="007F75AF">
        <w:rPr>
          <w:rFonts w:ascii="Consolas" w:eastAsia="Times New Roman" w:hAnsi="Consolas" w:cs="Times New Roman"/>
          <w:color w:val="000000"/>
          <w:sz w:val="18"/>
          <w:szCs w:val="18"/>
          <w:bdr w:val="none" w:sz="0" w:space="0" w:color="auto" w:frame="1"/>
          <w:lang w:eastAsia="en-GB"/>
        </w:rPr>
        <w:t> </w:t>
      </w:r>
    </w:p>
    <w:p w14:paraId="4F82D976"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HERE GameLevel.GameID = GameHistory.GameID</w:t>
      </w:r>
      <w:r w:rsidRPr="007F75AF">
        <w:rPr>
          <w:rFonts w:ascii="Consolas" w:eastAsia="Times New Roman" w:hAnsi="Consolas" w:cs="Times New Roman"/>
          <w:color w:val="000000"/>
          <w:sz w:val="18"/>
          <w:szCs w:val="18"/>
          <w:bdr w:val="none" w:sz="0" w:space="0" w:color="auto" w:frame="1"/>
          <w:lang w:eastAsia="en-GB"/>
        </w:rPr>
        <w:t> </w:t>
      </w:r>
    </w:p>
    <w:p w14:paraId="69DD5683"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AND GameHistory.Initials IS NOT NULL</w:t>
      </w:r>
      <w:r w:rsidRPr="007F75AF">
        <w:rPr>
          <w:rFonts w:ascii="Consolas" w:eastAsia="Times New Roman" w:hAnsi="Consolas" w:cs="Times New Roman"/>
          <w:color w:val="000000"/>
          <w:sz w:val="18"/>
          <w:szCs w:val="18"/>
          <w:bdr w:val="none" w:sz="0" w:space="0" w:color="auto" w:frame="1"/>
          <w:lang w:eastAsia="en-GB"/>
        </w:rPr>
        <w:t> </w:t>
      </w:r>
    </w:p>
    <w:p w14:paraId="6B4CC6D7"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GROUP BY GameHistory.GameID</w:t>
      </w:r>
      <w:r w:rsidRPr="007F75AF">
        <w:rPr>
          <w:rFonts w:ascii="Consolas" w:eastAsia="Times New Roman" w:hAnsi="Consolas" w:cs="Times New Roman"/>
          <w:color w:val="000000"/>
          <w:sz w:val="18"/>
          <w:szCs w:val="18"/>
          <w:bdr w:val="none" w:sz="0" w:space="0" w:color="auto" w:frame="1"/>
          <w:lang w:eastAsia="en-GB"/>
        </w:rPr>
        <w:t> </w:t>
      </w:r>
    </w:p>
    <w:p w14:paraId="7B750B7B"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ORDER BY SCORE DESC </w:t>
      </w:r>
      <w:r w:rsidRPr="007F75AF">
        <w:rPr>
          <w:rFonts w:ascii="Consolas" w:eastAsia="Times New Roman" w:hAnsi="Consolas" w:cs="Times New Roman"/>
          <w:color w:val="000000"/>
          <w:sz w:val="18"/>
          <w:szCs w:val="18"/>
          <w:bdr w:val="none" w:sz="0" w:space="0" w:color="auto" w:frame="1"/>
          <w:lang w:eastAsia="en-GB"/>
        </w:rPr>
        <w:t> </w:t>
      </w:r>
      <w:bookmarkEnd w:id="75"/>
    </w:p>
    <w:p w14:paraId="544664BE"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2B93BEFE"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5E12D450"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return</w:t>
      </w:r>
      <w:r w:rsidRPr="007F75AF">
        <w:rPr>
          <w:rFonts w:ascii="Consolas" w:eastAsia="Times New Roman" w:hAnsi="Consolas" w:cs="Times New Roman"/>
          <w:color w:val="000000"/>
          <w:sz w:val="18"/>
          <w:szCs w:val="18"/>
          <w:bdr w:val="none" w:sz="0" w:space="0" w:color="auto" w:frame="1"/>
          <w:lang w:eastAsia="en-GB"/>
        </w:rPr>
        <w:t> query(sql)  </w:t>
      </w:r>
    </w:p>
    <w:p w14:paraId="1367EA31"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14900736"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747158F0"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def</w:t>
      </w:r>
      <w:r w:rsidRPr="007F75AF">
        <w:rPr>
          <w:rFonts w:ascii="Consolas" w:eastAsia="Times New Roman" w:hAnsi="Consolas" w:cs="Times New Roman"/>
          <w:color w:val="000000"/>
          <w:sz w:val="18"/>
          <w:szCs w:val="18"/>
          <w:bdr w:val="none" w:sz="0" w:space="0" w:color="auto" w:frame="1"/>
          <w:lang w:eastAsia="en-GB"/>
        </w:rPr>
        <w:t> get_date():  </w:t>
      </w:r>
    </w:p>
    <w:p w14:paraId="3B6DE37A"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01BC9591"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Gets date.</w:t>
      </w:r>
      <w:r w:rsidRPr="007F75AF">
        <w:rPr>
          <w:rFonts w:ascii="Consolas" w:eastAsia="Times New Roman" w:hAnsi="Consolas" w:cs="Times New Roman"/>
          <w:color w:val="000000"/>
          <w:sz w:val="18"/>
          <w:szCs w:val="18"/>
          <w:bdr w:val="none" w:sz="0" w:space="0" w:color="auto" w:frame="1"/>
          <w:lang w:eastAsia="en-GB"/>
        </w:rPr>
        <w:t> </w:t>
      </w:r>
    </w:p>
    <w:p w14:paraId="3AC291C6"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return: Date</w:t>
      </w:r>
      <w:r w:rsidRPr="007F75AF">
        <w:rPr>
          <w:rFonts w:ascii="Consolas" w:eastAsia="Times New Roman" w:hAnsi="Consolas" w:cs="Times New Roman"/>
          <w:color w:val="000000"/>
          <w:sz w:val="18"/>
          <w:szCs w:val="18"/>
          <w:bdr w:val="none" w:sz="0" w:space="0" w:color="auto" w:frame="1"/>
          <w:lang w:eastAsia="en-GB"/>
        </w:rPr>
        <w:t> </w:t>
      </w:r>
    </w:p>
    <w:p w14:paraId="555F3851"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41004EAC"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43D6EEC1"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return</w:t>
      </w:r>
      <w:r w:rsidRPr="007F75AF">
        <w:rPr>
          <w:rFonts w:ascii="Consolas" w:eastAsia="Times New Roman" w:hAnsi="Consolas" w:cs="Times New Roman"/>
          <w:color w:val="000000"/>
          <w:sz w:val="18"/>
          <w:szCs w:val="18"/>
          <w:bdr w:val="none" w:sz="0" w:space="0" w:color="auto" w:frame="1"/>
          <w:lang w:eastAsia="en-GB"/>
        </w:rPr>
        <w:t> datetime.datetime.now().strftime(</w:t>
      </w:r>
      <w:r w:rsidRPr="007F75AF">
        <w:rPr>
          <w:rFonts w:ascii="Consolas" w:eastAsia="Times New Roman" w:hAnsi="Consolas" w:cs="Times New Roman"/>
          <w:color w:val="0000FF"/>
          <w:sz w:val="18"/>
          <w:szCs w:val="18"/>
          <w:bdr w:val="none" w:sz="0" w:space="0" w:color="auto" w:frame="1"/>
          <w:lang w:eastAsia="en-GB"/>
        </w:rPr>
        <w:t>"%d/%m/%Y"</w:t>
      </w:r>
      <w:r w:rsidRPr="007F75AF">
        <w:rPr>
          <w:rFonts w:ascii="Consolas" w:eastAsia="Times New Roman" w:hAnsi="Consolas" w:cs="Times New Roman"/>
          <w:color w:val="000000"/>
          <w:sz w:val="18"/>
          <w:szCs w:val="18"/>
          <w:bdr w:val="none" w:sz="0" w:space="0" w:color="auto" w:frame="1"/>
          <w:lang w:eastAsia="en-GB"/>
        </w:rPr>
        <w:t>)  </w:t>
      </w:r>
    </w:p>
    <w:p w14:paraId="27924CE3"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329C7416"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371E3EBE"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def</w:t>
      </w:r>
      <w:r w:rsidRPr="007F75AF">
        <w:rPr>
          <w:rFonts w:ascii="Consolas" w:eastAsia="Times New Roman" w:hAnsi="Consolas" w:cs="Times New Roman"/>
          <w:color w:val="000000"/>
          <w:sz w:val="18"/>
          <w:szCs w:val="18"/>
          <w:bdr w:val="none" w:sz="0" w:space="0" w:color="auto" w:frame="1"/>
          <w:lang w:eastAsia="en-GB"/>
        </w:rPr>
        <w:t> get_time():  </w:t>
      </w:r>
    </w:p>
    <w:p w14:paraId="1E59D531"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77548E4A"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Gets time.</w:t>
      </w:r>
      <w:r w:rsidRPr="007F75AF">
        <w:rPr>
          <w:rFonts w:ascii="Consolas" w:eastAsia="Times New Roman" w:hAnsi="Consolas" w:cs="Times New Roman"/>
          <w:color w:val="000000"/>
          <w:sz w:val="18"/>
          <w:szCs w:val="18"/>
          <w:bdr w:val="none" w:sz="0" w:space="0" w:color="auto" w:frame="1"/>
          <w:lang w:eastAsia="en-GB"/>
        </w:rPr>
        <w:t> </w:t>
      </w:r>
    </w:p>
    <w:p w14:paraId="01E3B6C1"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return: Time.</w:t>
      </w:r>
      <w:r w:rsidRPr="007F75AF">
        <w:rPr>
          <w:rFonts w:ascii="Consolas" w:eastAsia="Times New Roman" w:hAnsi="Consolas" w:cs="Times New Roman"/>
          <w:color w:val="000000"/>
          <w:sz w:val="18"/>
          <w:szCs w:val="18"/>
          <w:bdr w:val="none" w:sz="0" w:space="0" w:color="auto" w:frame="1"/>
          <w:lang w:eastAsia="en-GB"/>
        </w:rPr>
        <w:t> </w:t>
      </w:r>
    </w:p>
    <w:p w14:paraId="17E6C5FC"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0B460D0C"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196F4E31"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b/>
          <w:bCs/>
          <w:color w:val="006699"/>
          <w:sz w:val="18"/>
          <w:szCs w:val="18"/>
          <w:bdr w:val="none" w:sz="0" w:space="0" w:color="auto" w:frame="1"/>
          <w:lang w:eastAsia="en-GB"/>
        </w:rPr>
        <w:t>return</w:t>
      </w:r>
      <w:r w:rsidRPr="007F75AF">
        <w:rPr>
          <w:rFonts w:ascii="Consolas" w:eastAsia="Times New Roman" w:hAnsi="Consolas" w:cs="Times New Roman"/>
          <w:color w:val="000000"/>
          <w:sz w:val="18"/>
          <w:szCs w:val="18"/>
          <w:bdr w:val="none" w:sz="0" w:space="0" w:color="auto" w:frame="1"/>
          <w:lang w:eastAsia="en-GB"/>
        </w:rPr>
        <w:t> datetime.datetime.now().strftime(</w:t>
      </w:r>
      <w:r w:rsidRPr="007F75AF">
        <w:rPr>
          <w:rFonts w:ascii="Consolas" w:eastAsia="Times New Roman" w:hAnsi="Consolas" w:cs="Times New Roman"/>
          <w:color w:val="0000FF"/>
          <w:sz w:val="18"/>
          <w:szCs w:val="18"/>
          <w:bdr w:val="none" w:sz="0" w:space="0" w:color="auto" w:frame="1"/>
          <w:lang w:eastAsia="en-GB"/>
        </w:rPr>
        <w:t>"%H:%M:%S"</w:t>
      </w:r>
      <w:r w:rsidRPr="007F75AF">
        <w:rPr>
          <w:rFonts w:ascii="Consolas" w:eastAsia="Times New Roman" w:hAnsi="Consolas" w:cs="Times New Roman"/>
          <w:color w:val="000000"/>
          <w:sz w:val="18"/>
          <w:szCs w:val="18"/>
          <w:bdr w:val="none" w:sz="0" w:space="0" w:color="auto" w:frame="1"/>
          <w:lang w:eastAsia="en-GB"/>
        </w:rPr>
        <w:t>)  </w:t>
      </w:r>
    </w:p>
    <w:p w14:paraId="5E17768E"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lastRenderedPageBreak/>
        <w:t>  </w:t>
      </w:r>
    </w:p>
    <w:p w14:paraId="452C0DBC"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4617D191"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b/>
          <w:bCs/>
          <w:color w:val="006699"/>
          <w:sz w:val="18"/>
          <w:szCs w:val="18"/>
          <w:bdr w:val="none" w:sz="0" w:space="0" w:color="auto" w:frame="1"/>
          <w:lang w:eastAsia="en-GB"/>
        </w:rPr>
        <w:t>if</w:t>
      </w:r>
      <w:r w:rsidRPr="007F75AF">
        <w:rPr>
          <w:rFonts w:ascii="Consolas" w:eastAsia="Times New Roman" w:hAnsi="Consolas" w:cs="Times New Roman"/>
          <w:color w:val="000000"/>
          <w:sz w:val="18"/>
          <w:szCs w:val="18"/>
          <w:bdr w:val="none" w:sz="0" w:space="0" w:color="auto" w:frame="1"/>
          <w:lang w:eastAsia="en-GB"/>
        </w:rPr>
        <w:t> __name__ == </w:t>
      </w:r>
      <w:r w:rsidRPr="007F75AF">
        <w:rPr>
          <w:rFonts w:ascii="Consolas" w:eastAsia="Times New Roman" w:hAnsi="Consolas" w:cs="Times New Roman"/>
          <w:color w:val="0000FF"/>
          <w:sz w:val="18"/>
          <w:szCs w:val="18"/>
          <w:bdr w:val="none" w:sz="0" w:space="0" w:color="auto" w:frame="1"/>
          <w:lang w:eastAsia="en-GB"/>
        </w:rPr>
        <w:t>'__main__'</w:t>
      </w:r>
      <w:r w:rsidRPr="007F75AF">
        <w:rPr>
          <w:rFonts w:ascii="Consolas" w:eastAsia="Times New Roman" w:hAnsi="Consolas" w:cs="Times New Roman"/>
          <w:color w:val="000000"/>
          <w:sz w:val="18"/>
          <w:szCs w:val="18"/>
          <w:bdr w:val="none" w:sz="0" w:space="0" w:color="auto" w:frame="1"/>
          <w:lang w:eastAsia="en-GB"/>
        </w:rPr>
        <w:t>:  </w:t>
      </w:r>
    </w:p>
    <w:p w14:paraId="1ACF9393"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sql = </w:t>
      </w:r>
      <w:r w:rsidRPr="007F75AF">
        <w:rPr>
          <w:rFonts w:ascii="Consolas" w:eastAsia="Times New Roman" w:hAnsi="Consolas" w:cs="Times New Roman"/>
          <w:color w:val="008200"/>
          <w:sz w:val="18"/>
          <w:szCs w:val="18"/>
          <w:bdr w:val="none" w:sz="0" w:space="0" w:color="auto" w:frame="1"/>
          <w:lang w:eastAsia="en-GB"/>
        </w:rPr>
        <w:t>"""</w:t>
      </w:r>
      <w:r w:rsidRPr="007F75AF">
        <w:rPr>
          <w:rFonts w:ascii="Consolas" w:eastAsia="Times New Roman" w:hAnsi="Consolas" w:cs="Times New Roman"/>
          <w:color w:val="000000"/>
          <w:sz w:val="18"/>
          <w:szCs w:val="18"/>
          <w:bdr w:val="none" w:sz="0" w:space="0" w:color="auto" w:frame="1"/>
          <w:lang w:eastAsia="en-GB"/>
        </w:rPr>
        <w:t> </w:t>
      </w:r>
    </w:p>
    <w:p w14:paraId="285D3776"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INSERT INTO Mazes</w:t>
      </w:r>
      <w:r w:rsidRPr="007F75AF">
        <w:rPr>
          <w:rFonts w:ascii="Consolas" w:eastAsia="Times New Roman" w:hAnsi="Consolas" w:cs="Times New Roman"/>
          <w:color w:val="000000"/>
          <w:sz w:val="18"/>
          <w:szCs w:val="18"/>
          <w:bdr w:val="none" w:sz="0" w:space="0" w:color="auto" w:frame="1"/>
          <w:lang w:eastAsia="en-GB"/>
        </w:rPr>
        <w:t> </w:t>
      </w:r>
    </w:p>
    <w:p w14:paraId="1B25612B"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Maze)</w:t>
      </w:r>
      <w:r w:rsidRPr="007F75AF">
        <w:rPr>
          <w:rFonts w:ascii="Consolas" w:eastAsia="Times New Roman" w:hAnsi="Consolas" w:cs="Times New Roman"/>
          <w:color w:val="000000"/>
          <w:sz w:val="18"/>
          <w:szCs w:val="18"/>
          <w:bdr w:val="none" w:sz="0" w:space="0" w:color="auto" w:frame="1"/>
          <w:lang w:eastAsia="en-GB"/>
        </w:rPr>
        <w:t> </w:t>
      </w:r>
    </w:p>
    <w:p w14:paraId="040D640D"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VALUES (?)  </w:t>
      </w:r>
      <w:r w:rsidRPr="007F75AF">
        <w:rPr>
          <w:rFonts w:ascii="Consolas" w:eastAsia="Times New Roman" w:hAnsi="Consolas" w:cs="Times New Roman"/>
          <w:color w:val="000000"/>
          <w:sz w:val="18"/>
          <w:szCs w:val="18"/>
          <w:bdr w:val="none" w:sz="0" w:space="0" w:color="auto" w:frame="1"/>
          <w:lang w:eastAsia="en-GB"/>
        </w:rPr>
        <w:t> </w:t>
      </w:r>
    </w:p>
    <w:p w14:paraId="10C3E765"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4690C8A9"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8200"/>
          <w:sz w:val="18"/>
          <w:szCs w:val="18"/>
          <w:bdr w:val="none" w:sz="0" w:space="0" w:color="auto" w:frame="1"/>
          <w:lang w:eastAsia="en-GB"/>
        </w:rPr>
        <w:t>          """</w:t>
      </w:r>
      <w:r w:rsidRPr="007F75AF">
        <w:rPr>
          <w:rFonts w:ascii="Consolas" w:eastAsia="Times New Roman" w:hAnsi="Consolas" w:cs="Times New Roman"/>
          <w:color w:val="000000"/>
          <w:sz w:val="18"/>
          <w:szCs w:val="18"/>
          <w:bdr w:val="none" w:sz="0" w:space="0" w:color="auto" w:frame="1"/>
          <w:lang w:eastAsia="en-GB"/>
        </w:rPr>
        <w:t>  </w:t>
      </w:r>
    </w:p>
    <w:p w14:paraId="3B6ED35C"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25AF53B4"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maze_id = 1  </w:t>
      </w:r>
    </w:p>
    <w:p w14:paraId="522AEDB7"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mazes = [</w:t>
      </w:r>
      <w:r w:rsidRPr="007F75AF">
        <w:rPr>
          <w:rFonts w:ascii="Consolas" w:eastAsia="Times New Roman" w:hAnsi="Consolas" w:cs="Times New Roman"/>
          <w:color w:val="0000FF"/>
          <w:sz w:val="18"/>
          <w:szCs w:val="18"/>
          <w:bdr w:val="none" w:sz="0" w:space="0" w:color="auto" w:frame="1"/>
          <w:lang w:eastAsia="en-GB"/>
        </w:rPr>
        <w:t>'Level1'</w:t>
      </w: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00FF"/>
          <w:sz w:val="18"/>
          <w:szCs w:val="18"/>
          <w:bdr w:val="none" w:sz="0" w:space="0" w:color="auto" w:frame="1"/>
          <w:lang w:eastAsia="en-GB"/>
        </w:rPr>
        <w:t>'Level2'</w:t>
      </w:r>
      <w:r w:rsidRPr="007F75AF">
        <w:rPr>
          <w:rFonts w:ascii="Consolas" w:eastAsia="Times New Roman" w:hAnsi="Consolas" w:cs="Times New Roman"/>
          <w:color w:val="000000"/>
          <w:sz w:val="18"/>
          <w:szCs w:val="18"/>
          <w:bdr w:val="none" w:sz="0" w:space="0" w:color="auto" w:frame="1"/>
          <w:lang w:eastAsia="en-GB"/>
        </w:rPr>
        <w:t>]  </w:t>
      </w:r>
    </w:p>
    <w:p w14:paraId="53EE70B4"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ith open(</w:t>
      </w:r>
      <w:r w:rsidRPr="007F75AF">
        <w:rPr>
          <w:rFonts w:ascii="Consolas" w:eastAsia="Times New Roman" w:hAnsi="Consolas" w:cs="Times New Roman"/>
          <w:color w:val="0000FF"/>
          <w:sz w:val="18"/>
          <w:szCs w:val="18"/>
          <w:bdr w:val="none" w:sz="0" w:space="0" w:color="auto" w:frame="1"/>
          <w:lang w:eastAsia="en-GB"/>
        </w:rPr>
        <w:t>'Resources\\Levels.txt'</w:t>
      </w:r>
      <w:r w:rsidRPr="007F75AF">
        <w:rPr>
          <w:rFonts w:ascii="Consolas" w:eastAsia="Times New Roman" w:hAnsi="Consolas" w:cs="Times New Roman"/>
          <w:color w:val="000000"/>
          <w:sz w:val="18"/>
          <w:szCs w:val="18"/>
          <w:bdr w:val="none" w:sz="0" w:space="0" w:color="auto" w:frame="1"/>
          <w:lang w:eastAsia="en-GB"/>
        </w:rPr>
        <w:t>, </w:t>
      </w:r>
      <w:r w:rsidRPr="007F75AF">
        <w:rPr>
          <w:rFonts w:ascii="Consolas" w:eastAsia="Times New Roman" w:hAnsi="Consolas" w:cs="Times New Roman"/>
          <w:color w:val="0000FF"/>
          <w:sz w:val="18"/>
          <w:szCs w:val="18"/>
          <w:bdr w:val="none" w:sz="0" w:space="0" w:color="auto" w:frame="1"/>
          <w:lang w:eastAsia="en-GB"/>
        </w:rPr>
        <w:t>'r'</w:t>
      </w:r>
      <w:r w:rsidRPr="007F75AF">
        <w:rPr>
          <w:rFonts w:ascii="Consolas" w:eastAsia="Times New Roman" w:hAnsi="Consolas" w:cs="Times New Roman"/>
          <w:color w:val="000000"/>
          <w:sz w:val="18"/>
          <w:szCs w:val="18"/>
          <w:bdr w:val="none" w:sz="0" w:space="0" w:color="auto" w:frame="1"/>
          <w:lang w:eastAsia="en-GB"/>
        </w:rPr>
        <w:t>) as json_file:  </w:t>
      </w:r>
    </w:p>
    <w:p w14:paraId="7D668074"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maze = json.load(json_file)[mazes[maze_id - 1]]  </w:t>
      </w:r>
    </w:p>
    <w:p w14:paraId="605AE4E4" w14:textId="77777777" w:rsidR="007F75AF" w:rsidRPr="007F75AF"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w:t>
      </w:r>
    </w:p>
    <w:p w14:paraId="1A0BD752" w14:textId="77777777" w:rsidR="007F75AF" w:rsidRPr="007F75AF" w:rsidRDefault="007F75AF" w:rsidP="007F75AF">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maze = json.dumps(maze)  </w:t>
      </w:r>
    </w:p>
    <w:p w14:paraId="7B65EA76" w14:textId="3C80D6F7" w:rsidR="002F1697" w:rsidRPr="002F1697" w:rsidRDefault="007F75AF" w:rsidP="007F75AF">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7F75AF">
        <w:rPr>
          <w:rFonts w:ascii="Consolas" w:eastAsia="Times New Roman" w:hAnsi="Consolas" w:cs="Times New Roman"/>
          <w:color w:val="000000"/>
          <w:sz w:val="18"/>
          <w:szCs w:val="18"/>
          <w:bdr w:val="none" w:sz="0" w:space="0" w:color="auto" w:frame="1"/>
          <w:lang w:eastAsia="en-GB"/>
        </w:rPr>
        <w:t>    query(sql, (maze,))  </w:t>
      </w:r>
    </w:p>
    <w:p w14:paraId="2B902916" w14:textId="77777777" w:rsidR="002F1697" w:rsidRDefault="002F1697" w:rsidP="002F1697"/>
    <w:p w14:paraId="5B636186" w14:textId="35C3974D" w:rsidR="0040061B" w:rsidRDefault="007F75AF" w:rsidP="007F75AF">
      <w:pPr>
        <w:pStyle w:val="Heading3"/>
      </w:pPr>
      <w:bookmarkStart w:id="76" w:name="_Toc29333621"/>
      <w:r>
        <w:t>Local Settings</w:t>
      </w:r>
      <w:bookmarkEnd w:id="76"/>
    </w:p>
    <w:p w14:paraId="0067B019"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__author__ = </w:t>
      </w:r>
      <w:r w:rsidRPr="003D05A1">
        <w:rPr>
          <w:rFonts w:ascii="Consolas" w:eastAsia="Times New Roman" w:hAnsi="Consolas" w:cs="Times New Roman"/>
          <w:color w:val="0000FF"/>
          <w:sz w:val="18"/>
          <w:szCs w:val="18"/>
          <w:bdr w:val="none" w:sz="0" w:space="0" w:color="auto" w:frame="1"/>
          <w:lang w:eastAsia="en-GB"/>
        </w:rPr>
        <w:t>'Will Evans'</w:t>
      </w:r>
      <w:r w:rsidRPr="003D05A1">
        <w:rPr>
          <w:rFonts w:ascii="Consolas" w:eastAsia="Times New Roman" w:hAnsi="Consolas" w:cs="Times New Roman"/>
          <w:color w:val="000000"/>
          <w:sz w:val="18"/>
          <w:szCs w:val="18"/>
          <w:bdr w:val="none" w:sz="0" w:space="0" w:color="auto" w:frame="1"/>
          <w:lang w:eastAsia="en-GB"/>
        </w:rPr>
        <w:t>  </w:t>
      </w:r>
    </w:p>
    <w:p w14:paraId="24DB505A"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p>
    <w:p w14:paraId="0CA6590D"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b/>
          <w:bCs/>
          <w:color w:val="006699"/>
          <w:sz w:val="18"/>
          <w:szCs w:val="18"/>
          <w:bdr w:val="none" w:sz="0" w:space="0" w:color="auto" w:frame="1"/>
          <w:lang w:eastAsia="en-GB"/>
        </w:rPr>
        <w:t>import</w:t>
      </w:r>
      <w:r w:rsidRPr="003D05A1">
        <w:rPr>
          <w:rFonts w:ascii="Consolas" w:eastAsia="Times New Roman" w:hAnsi="Consolas" w:cs="Times New Roman"/>
          <w:color w:val="000000"/>
          <w:sz w:val="18"/>
          <w:szCs w:val="18"/>
          <w:bdr w:val="none" w:sz="0" w:space="0" w:color="auto" w:frame="1"/>
          <w:lang w:eastAsia="en-GB"/>
        </w:rPr>
        <w:t> json  </w:t>
      </w:r>
    </w:p>
    <w:p w14:paraId="64B30D1B"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b/>
          <w:bCs/>
          <w:color w:val="006699"/>
          <w:sz w:val="18"/>
          <w:szCs w:val="18"/>
          <w:bdr w:val="none" w:sz="0" w:space="0" w:color="auto" w:frame="1"/>
          <w:lang w:eastAsia="en-GB"/>
        </w:rPr>
        <w:t>import</w:t>
      </w:r>
      <w:r w:rsidRPr="003D05A1">
        <w:rPr>
          <w:rFonts w:ascii="Consolas" w:eastAsia="Times New Roman" w:hAnsi="Consolas" w:cs="Times New Roman"/>
          <w:color w:val="000000"/>
          <w:sz w:val="18"/>
          <w:szCs w:val="18"/>
          <w:bdr w:val="none" w:sz="0" w:space="0" w:color="auto" w:frame="1"/>
          <w:lang w:eastAsia="en-GB"/>
        </w:rPr>
        <w:t> os.path  </w:t>
      </w:r>
    </w:p>
    <w:p w14:paraId="440AA64A"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p>
    <w:p w14:paraId="679A4AC8"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p>
    <w:p w14:paraId="2533DC0F"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b/>
          <w:bCs/>
          <w:color w:val="006699"/>
          <w:sz w:val="18"/>
          <w:szCs w:val="18"/>
          <w:bdr w:val="none" w:sz="0" w:space="0" w:color="auto" w:frame="1"/>
          <w:lang w:eastAsia="en-GB"/>
        </w:rPr>
        <w:t>def</w:t>
      </w:r>
      <w:r w:rsidRPr="003D05A1">
        <w:rPr>
          <w:rFonts w:ascii="Consolas" w:eastAsia="Times New Roman" w:hAnsi="Consolas" w:cs="Times New Roman"/>
          <w:color w:val="000000"/>
          <w:sz w:val="18"/>
          <w:szCs w:val="18"/>
          <w:bdr w:val="none" w:sz="0" w:space="0" w:color="auto" w:frame="1"/>
          <w:lang w:eastAsia="en-GB"/>
        </w:rPr>
        <w:t> write_settings():  </w:t>
      </w:r>
    </w:p>
    <w:p w14:paraId="518DF986"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r w:rsidRPr="003D05A1">
        <w:rPr>
          <w:rFonts w:ascii="Consolas" w:eastAsia="Times New Roman" w:hAnsi="Consolas" w:cs="Times New Roman"/>
          <w:color w:val="008200"/>
          <w:sz w:val="18"/>
          <w:szCs w:val="18"/>
          <w:bdr w:val="none" w:sz="0" w:space="0" w:color="auto" w:frame="1"/>
          <w:lang w:eastAsia="en-GB"/>
        </w:rPr>
        <w:t>"""</w:t>
      </w:r>
      <w:r w:rsidRPr="003D05A1">
        <w:rPr>
          <w:rFonts w:ascii="Consolas" w:eastAsia="Times New Roman" w:hAnsi="Consolas" w:cs="Times New Roman"/>
          <w:color w:val="000000"/>
          <w:sz w:val="18"/>
          <w:szCs w:val="18"/>
          <w:bdr w:val="none" w:sz="0" w:space="0" w:color="auto" w:frame="1"/>
          <w:lang w:eastAsia="en-GB"/>
        </w:rPr>
        <w:t> </w:t>
      </w:r>
    </w:p>
    <w:p w14:paraId="4EAA6DDC"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8200"/>
          <w:sz w:val="18"/>
          <w:szCs w:val="18"/>
          <w:bdr w:val="none" w:sz="0" w:space="0" w:color="auto" w:frame="1"/>
          <w:lang w:eastAsia="en-GB"/>
        </w:rPr>
        <w:t>    If there is not a settings file, one will be created.</w:t>
      </w:r>
      <w:r w:rsidRPr="003D05A1">
        <w:rPr>
          <w:rFonts w:ascii="Consolas" w:eastAsia="Times New Roman" w:hAnsi="Consolas" w:cs="Times New Roman"/>
          <w:color w:val="000000"/>
          <w:sz w:val="18"/>
          <w:szCs w:val="18"/>
          <w:bdr w:val="none" w:sz="0" w:space="0" w:color="auto" w:frame="1"/>
          <w:lang w:eastAsia="en-GB"/>
        </w:rPr>
        <w:t> </w:t>
      </w:r>
    </w:p>
    <w:p w14:paraId="7B456523"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8200"/>
          <w:sz w:val="18"/>
          <w:szCs w:val="18"/>
          <w:bdr w:val="none" w:sz="0" w:space="0" w:color="auto" w:frame="1"/>
          <w:lang w:eastAsia="en-GB"/>
        </w:rPr>
        <w:t>    :return: None</w:t>
      </w:r>
      <w:r w:rsidRPr="003D05A1">
        <w:rPr>
          <w:rFonts w:ascii="Consolas" w:eastAsia="Times New Roman" w:hAnsi="Consolas" w:cs="Times New Roman"/>
          <w:color w:val="000000"/>
          <w:sz w:val="18"/>
          <w:szCs w:val="18"/>
          <w:bdr w:val="none" w:sz="0" w:space="0" w:color="auto" w:frame="1"/>
          <w:lang w:eastAsia="en-GB"/>
        </w:rPr>
        <w:t> </w:t>
      </w:r>
    </w:p>
    <w:p w14:paraId="3045F636"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8200"/>
          <w:sz w:val="18"/>
          <w:szCs w:val="18"/>
          <w:bdr w:val="none" w:sz="0" w:space="0" w:color="auto" w:frame="1"/>
          <w:lang w:eastAsia="en-GB"/>
        </w:rPr>
        <w:t>    """</w:t>
      </w:r>
      <w:r w:rsidRPr="003D05A1">
        <w:rPr>
          <w:rFonts w:ascii="Consolas" w:eastAsia="Times New Roman" w:hAnsi="Consolas" w:cs="Times New Roman"/>
          <w:color w:val="000000"/>
          <w:sz w:val="18"/>
          <w:szCs w:val="18"/>
          <w:bdr w:val="none" w:sz="0" w:space="0" w:color="auto" w:frame="1"/>
          <w:lang w:eastAsia="en-GB"/>
        </w:rPr>
        <w:t>  </w:t>
      </w:r>
    </w:p>
    <w:p w14:paraId="07035142"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p>
    <w:p w14:paraId="25510A13"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file_path = os.path.join(</w:t>
      </w:r>
      <w:r w:rsidRPr="003D05A1">
        <w:rPr>
          <w:rFonts w:ascii="Consolas" w:eastAsia="Times New Roman" w:hAnsi="Consolas" w:cs="Times New Roman"/>
          <w:color w:val="0000FF"/>
          <w:sz w:val="18"/>
          <w:szCs w:val="18"/>
          <w:bdr w:val="none" w:sz="0" w:space="0" w:color="auto" w:frame="1"/>
          <w:lang w:eastAsia="en-GB"/>
        </w:rPr>
        <w:t>'data'</w:t>
      </w:r>
      <w:r w:rsidRPr="003D05A1">
        <w:rPr>
          <w:rFonts w:ascii="Consolas" w:eastAsia="Times New Roman" w:hAnsi="Consolas" w:cs="Times New Roman"/>
          <w:color w:val="000000"/>
          <w:sz w:val="18"/>
          <w:szCs w:val="18"/>
          <w:bdr w:val="none" w:sz="0" w:space="0" w:color="auto" w:frame="1"/>
          <w:lang w:eastAsia="en-GB"/>
        </w:rPr>
        <w:t>, </w:t>
      </w:r>
      <w:r w:rsidRPr="003D05A1">
        <w:rPr>
          <w:rFonts w:ascii="Consolas" w:eastAsia="Times New Roman" w:hAnsi="Consolas" w:cs="Times New Roman"/>
          <w:color w:val="0000FF"/>
          <w:sz w:val="18"/>
          <w:szCs w:val="18"/>
          <w:bdr w:val="none" w:sz="0" w:space="0" w:color="auto" w:frame="1"/>
          <w:lang w:eastAsia="en-GB"/>
        </w:rPr>
        <w:t>'settings.json'</w:t>
      </w:r>
      <w:r w:rsidRPr="003D05A1">
        <w:rPr>
          <w:rFonts w:ascii="Consolas" w:eastAsia="Times New Roman" w:hAnsi="Consolas" w:cs="Times New Roman"/>
          <w:color w:val="000000"/>
          <w:sz w:val="18"/>
          <w:szCs w:val="18"/>
          <w:bdr w:val="none" w:sz="0" w:space="0" w:color="auto" w:frame="1"/>
          <w:lang w:eastAsia="en-GB"/>
        </w:rPr>
        <w:t>)  </w:t>
      </w:r>
    </w:p>
    <w:p w14:paraId="30FC3E1D"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p>
    <w:p w14:paraId="57E7B5C0"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ith open(file_path, </w:t>
      </w:r>
      <w:r w:rsidRPr="003D05A1">
        <w:rPr>
          <w:rFonts w:ascii="Consolas" w:eastAsia="Times New Roman" w:hAnsi="Consolas" w:cs="Times New Roman"/>
          <w:color w:val="0000FF"/>
          <w:sz w:val="18"/>
          <w:szCs w:val="18"/>
          <w:bdr w:val="none" w:sz="0" w:space="0" w:color="auto" w:frame="1"/>
          <w:lang w:eastAsia="en-GB"/>
        </w:rPr>
        <w:t>'w+'</w:t>
      </w:r>
      <w:r w:rsidRPr="003D05A1">
        <w:rPr>
          <w:rFonts w:ascii="Consolas" w:eastAsia="Times New Roman" w:hAnsi="Consolas" w:cs="Times New Roman"/>
          <w:color w:val="000000"/>
          <w:sz w:val="18"/>
          <w:szCs w:val="18"/>
          <w:bdr w:val="none" w:sz="0" w:space="0" w:color="auto" w:frame="1"/>
          <w:lang w:eastAsia="en-GB"/>
        </w:rPr>
        <w:t>) as file:  </w:t>
      </w:r>
    </w:p>
    <w:p w14:paraId="6F347112"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json.dump(  </w:t>
      </w:r>
    </w:p>
    <w:p w14:paraId="49E2B613"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p>
    <w:p w14:paraId="196FDE88"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  </w:t>
      </w:r>
    </w:p>
    <w:p w14:paraId="73B8C2E6"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p>
    <w:p w14:paraId="1219D3F0"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r w:rsidRPr="003D05A1">
        <w:rPr>
          <w:rFonts w:ascii="Consolas" w:eastAsia="Times New Roman" w:hAnsi="Consolas" w:cs="Times New Roman"/>
          <w:color w:val="0000FF"/>
          <w:sz w:val="18"/>
          <w:szCs w:val="18"/>
          <w:bdr w:val="none" w:sz="0" w:space="0" w:color="auto" w:frame="1"/>
          <w:lang w:eastAsia="en-GB"/>
        </w:rPr>
        <w:t>'win_scale'</w:t>
      </w:r>
      <w:r w:rsidRPr="003D05A1">
        <w:rPr>
          <w:rFonts w:ascii="Consolas" w:eastAsia="Times New Roman" w:hAnsi="Consolas" w:cs="Times New Roman"/>
          <w:color w:val="000000"/>
          <w:sz w:val="18"/>
          <w:szCs w:val="18"/>
          <w:bdr w:val="none" w:sz="0" w:space="0" w:color="auto" w:frame="1"/>
          <w:lang w:eastAsia="en-GB"/>
        </w:rPr>
        <w:t>:         2,  </w:t>
      </w:r>
    </w:p>
    <w:p w14:paraId="03E464B3"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r w:rsidRPr="003D05A1">
        <w:rPr>
          <w:rFonts w:ascii="Consolas" w:eastAsia="Times New Roman" w:hAnsi="Consolas" w:cs="Times New Roman"/>
          <w:color w:val="0000FF"/>
          <w:sz w:val="18"/>
          <w:szCs w:val="18"/>
          <w:bdr w:val="none" w:sz="0" w:space="0" w:color="auto" w:frame="1"/>
          <w:lang w:eastAsia="en-GB"/>
        </w:rPr>
        <w:t>'music_volume'</w:t>
      </w:r>
      <w:r w:rsidRPr="003D05A1">
        <w:rPr>
          <w:rFonts w:ascii="Consolas" w:eastAsia="Times New Roman" w:hAnsi="Consolas" w:cs="Times New Roman"/>
          <w:color w:val="000000"/>
          <w:sz w:val="18"/>
          <w:szCs w:val="18"/>
          <w:bdr w:val="none" w:sz="0" w:space="0" w:color="auto" w:frame="1"/>
          <w:lang w:eastAsia="en-GB"/>
        </w:rPr>
        <w:t>:     50,  </w:t>
      </w:r>
    </w:p>
    <w:p w14:paraId="6BF7D794"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r w:rsidRPr="003D05A1">
        <w:rPr>
          <w:rFonts w:ascii="Consolas" w:eastAsia="Times New Roman" w:hAnsi="Consolas" w:cs="Times New Roman"/>
          <w:color w:val="0000FF"/>
          <w:sz w:val="18"/>
          <w:szCs w:val="18"/>
          <w:bdr w:val="none" w:sz="0" w:space="0" w:color="auto" w:frame="1"/>
          <w:lang w:eastAsia="en-GB"/>
        </w:rPr>
        <w:t>'game_volume'</w:t>
      </w:r>
      <w:r w:rsidRPr="003D05A1">
        <w:rPr>
          <w:rFonts w:ascii="Consolas" w:eastAsia="Times New Roman" w:hAnsi="Consolas" w:cs="Times New Roman"/>
          <w:color w:val="000000"/>
          <w:sz w:val="18"/>
          <w:szCs w:val="18"/>
          <w:bdr w:val="none" w:sz="0" w:space="0" w:color="auto" w:frame="1"/>
          <w:lang w:eastAsia="en-GB"/>
        </w:rPr>
        <w:t>:      50,  </w:t>
      </w:r>
    </w:p>
    <w:p w14:paraId="1E163D95"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r w:rsidRPr="003D05A1">
        <w:rPr>
          <w:rFonts w:ascii="Consolas" w:eastAsia="Times New Roman" w:hAnsi="Consolas" w:cs="Times New Roman"/>
          <w:color w:val="0000FF"/>
          <w:sz w:val="18"/>
          <w:szCs w:val="18"/>
          <w:bdr w:val="none" w:sz="0" w:space="0" w:color="auto" w:frame="1"/>
          <w:lang w:eastAsia="en-GB"/>
        </w:rPr>
        <w:t>'user_name'</w:t>
      </w:r>
      <w:r w:rsidRPr="003D05A1">
        <w:rPr>
          <w:rFonts w:ascii="Consolas" w:eastAsia="Times New Roman" w:hAnsi="Consolas" w:cs="Times New Roman"/>
          <w:color w:val="000000"/>
          <w:sz w:val="18"/>
          <w:szCs w:val="18"/>
          <w:bdr w:val="none" w:sz="0" w:space="0" w:color="auto" w:frame="1"/>
          <w:lang w:eastAsia="en-GB"/>
        </w:rPr>
        <w:t>:        None,  </w:t>
      </w:r>
    </w:p>
    <w:p w14:paraId="5645377F"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r w:rsidRPr="003D05A1">
        <w:rPr>
          <w:rFonts w:ascii="Consolas" w:eastAsia="Times New Roman" w:hAnsi="Consolas" w:cs="Times New Roman"/>
          <w:color w:val="0000FF"/>
          <w:sz w:val="18"/>
          <w:szCs w:val="18"/>
          <w:bdr w:val="none" w:sz="0" w:space="0" w:color="auto" w:frame="1"/>
          <w:lang w:eastAsia="en-GB"/>
        </w:rPr>
        <w:t>'password'</w:t>
      </w:r>
      <w:r w:rsidRPr="003D05A1">
        <w:rPr>
          <w:rFonts w:ascii="Consolas" w:eastAsia="Times New Roman" w:hAnsi="Consolas" w:cs="Times New Roman"/>
          <w:color w:val="000000"/>
          <w:sz w:val="18"/>
          <w:szCs w:val="18"/>
          <w:bdr w:val="none" w:sz="0" w:space="0" w:color="auto" w:frame="1"/>
          <w:lang w:eastAsia="en-GB"/>
        </w:rPr>
        <w:t>:         None,  </w:t>
      </w:r>
    </w:p>
    <w:p w14:paraId="386EF015"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p>
    <w:p w14:paraId="12FD3384"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  </w:t>
      </w:r>
    </w:p>
    <w:p w14:paraId="16AE1949"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p>
    <w:p w14:paraId="300CC031"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file)  </w:t>
      </w:r>
    </w:p>
    <w:p w14:paraId="7435D3E4"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p>
    <w:p w14:paraId="500EC597"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p>
    <w:p w14:paraId="61BF241F"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b/>
          <w:bCs/>
          <w:color w:val="006699"/>
          <w:sz w:val="18"/>
          <w:szCs w:val="18"/>
          <w:bdr w:val="none" w:sz="0" w:space="0" w:color="auto" w:frame="1"/>
          <w:lang w:eastAsia="en-GB"/>
        </w:rPr>
        <w:t>def</w:t>
      </w:r>
      <w:r w:rsidRPr="003D05A1">
        <w:rPr>
          <w:rFonts w:ascii="Consolas" w:eastAsia="Times New Roman" w:hAnsi="Consolas" w:cs="Times New Roman"/>
          <w:color w:val="000000"/>
          <w:sz w:val="18"/>
          <w:szCs w:val="18"/>
          <w:bdr w:val="none" w:sz="0" w:space="0" w:color="auto" w:frame="1"/>
          <w:lang w:eastAsia="en-GB"/>
        </w:rPr>
        <w:t> get_setting(setting):  </w:t>
      </w:r>
    </w:p>
    <w:p w14:paraId="7CD9932C"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r w:rsidRPr="003D05A1">
        <w:rPr>
          <w:rFonts w:ascii="Consolas" w:eastAsia="Times New Roman" w:hAnsi="Consolas" w:cs="Times New Roman"/>
          <w:color w:val="008200"/>
          <w:sz w:val="18"/>
          <w:szCs w:val="18"/>
          <w:bdr w:val="none" w:sz="0" w:space="0" w:color="auto" w:frame="1"/>
          <w:lang w:eastAsia="en-GB"/>
        </w:rPr>
        <w:t>"""</w:t>
      </w:r>
      <w:r w:rsidRPr="003D05A1">
        <w:rPr>
          <w:rFonts w:ascii="Consolas" w:eastAsia="Times New Roman" w:hAnsi="Consolas" w:cs="Times New Roman"/>
          <w:color w:val="000000"/>
          <w:sz w:val="18"/>
          <w:szCs w:val="18"/>
          <w:bdr w:val="none" w:sz="0" w:space="0" w:color="auto" w:frame="1"/>
          <w:lang w:eastAsia="en-GB"/>
        </w:rPr>
        <w:t> </w:t>
      </w:r>
    </w:p>
    <w:p w14:paraId="41EFFDFD"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8200"/>
          <w:sz w:val="18"/>
          <w:szCs w:val="18"/>
          <w:bdr w:val="none" w:sz="0" w:space="0" w:color="auto" w:frame="1"/>
          <w:lang w:eastAsia="en-GB"/>
        </w:rPr>
        <w:t>    Reads value from chosen setting. If there is no settings file, one will be created.</w:t>
      </w:r>
      <w:r w:rsidRPr="003D05A1">
        <w:rPr>
          <w:rFonts w:ascii="Consolas" w:eastAsia="Times New Roman" w:hAnsi="Consolas" w:cs="Times New Roman"/>
          <w:color w:val="000000"/>
          <w:sz w:val="18"/>
          <w:szCs w:val="18"/>
          <w:bdr w:val="none" w:sz="0" w:space="0" w:color="auto" w:frame="1"/>
          <w:lang w:eastAsia="en-GB"/>
        </w:rPr>
        <w:t> </w:t>
      </w:r>
    </w:p>
    <w:p w14:paraId="2EEFA841"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8200"/>
          <w:sz w:val="18"/>
          <w:szCs w:val="18"/>
          <w:bdr w:val="none" w:sz="0" w:space="0" w:color="auto" w:frame="1"/>
          <w:lang w:eastAsia="en-GB"/>
        </w:rPr>
        <w:t>    :param setting: The setting that should be read from.</w:t>
      </w:r>
      <w:r w:rsidRPr="003D05A1">
        <w:rPr>
          <w:rFonts w:ascii="Consolas" w:eastAsia="Times New Roman" w:hAnsi="Consolas" w:cs="Times New Roman"/>
          <w:color w:val="000000"/>
          <w:sz w:val="18"/>
          <w:szCs w:val="18"/>
          <w:bdr w:val="none" w:sz="0" w:space="0" w:color="auto" w:frame="1"/>
          <w:lang w:eastAsia="en-GB"/>
        </w:rPr>
        <w:t> </w:t>
      </w:r>
    </w:p>
    <w:p w14:paraId="3B169B2F"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8200"/>
          <w:sz w:val="18"/>
          <w:szCs w:val="18"/>
          <w:bdr w:val="none" w:sz="0" w:space="0" w:color="auto" w:frame="1"/>
          <w:lang w:eastAsia="en-GB"/>
        </w:rPr>
        <w:t>    :return: The value of the setting</w:t>
      </w:r>
      <w:r w:rsidRPr="003D05A1">
        <w:rPr>
          <w:rFonts w:ascii="Consolas" w:eastAsia="Times New Roman" w:hAnsi="Consolas" w:cs="Times New Roman"/>
          <w:color w:val="000000"/>
          <w:sz w:val="18"/>
          <w:szCs w:val="18"/>
          <w:bdr w:val="none" w:sz="0" w:space="0" w:color="auto" w:frame="1"/>
          <w:lang w:eastAsia="en-GB"/>
        </w:rPr>
        <w:t> </w:t>
      </w:r>
    </w:p>
    <w:p w14:paraId="6D4C1E2E"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8200"/>
          <w:sz w:val="18"/>
          <w:szCs w:val="18"/>
          <w:bdr w:val="none" w:sz="0" w:space="0" w:color="auto" w:frame="1"/>
          <w:lang w:eastAsia="en-GB"/>
        </w:rPr>
        <w:t>    """</w:t>
      </w:r>
      <w:r w:rsidRPr="003D05A1">
        <w:rPr>
          <w:rFonts w:ascii="Consolas" w:eastAsia="Times New Roman" w:hAnsi="Consolas" w:cs="Times New Roman"/>
          <w:color w:val="000000"/>
          <w:sz w:val="18"/>
          <w:szCs w:val="18"/>
          <w:bdr w:val="none" w:sz="0" w:space="0" w:color="auto" w:frame="1"/>
          <w:lang w:eastAsia="en-GB"/>
        </w:rPr>
        <w:t>  </w:t>
      </w:r>
    </w:p>
    <w:p w14:paraId="1C2ECF30"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p>
    <w:p w14:paraId="4ACF1D4F"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file_path = os.path.join(</w:t>
      </w:r>
      <w:r w:rsidRPr="003D05A1">
        <w:rPr>
          <w:rFonts w:ascii="Consolas" w:eastAsia="Times New Roman" w:hAnsi="Consolas" w:cs="Times New Roman"/>
          <w:color w:val="0000FF"/>
          <w:sz w:val="18"/>
          <w:szCs w:val="18"/>
          <w:bdr w:val="none" w:sz="0" w:space="0" w:color="auto" w:frame="1"/>
          <w:lang w:eastAsia="en-GB"/>
        </w:rPr>
        <w:t>'data'</w:t>
      </w:r>
      <w:r w:rsidRPr="003D05A1">
        <w:rPr>
          <w:rFonts w:ascii="Consolas" w:eastAsia="Times New Roman" w:hAnsi="Consolas" w:cs="Times New Roman"/>
          <w:color w:val="000000"/>
          <w:sz w:val="18"/>
          <w:szCs w:val="18"/>
          <w:bdr w:val="none" w:sz="0" w:space="0" w:color="auto" w:frame="1"/>
          <w:lang w:eastAsia="en-GB"/>
        </w:rPr>
        <w:t>, </w:t>
      </w:r>
      <w:r w:rsidRPr="003D05A1">
        <w:rPr>
          <w:rFonts w:ascii="Consolas" w:eastAsia="Times New Roman" w:hAnsi="Consolas" w:cs="Times New Roman"/>
          <w:color w:val="0000FF"/>
          <w:sz w:val="18"/>
          <w:szCs w:val="18"/>
          <w:bdr w:val="none" w:sz="0" w:space="0" w:color="auto" w:frame="1"/>
          <w:lang w:eastAsia="en-GB"/>
        </w:rPr>
        <w:t>'settings.json'</w:t>
      </w:r>
      <w:r w:rsidRPr="003D05A1">
        <w:rPr>
          <w:rFonts w:ascii="Consolas" w:eastAsia="Times New Roman" w:hAnsi="Consolas" w:cs="Times New Roman"/>
          <w:color w:val="000000"/>
          <w:sz w:val="18"/>
          <w:szCs w:val="18"/>
          <w:bdr w:val="none" w:sz="0" w:space="0" w:color="auto" w:frame="1"/>
          <w:lang w:eastAsia="en-GB"/>
        </w:rPr>
        <w:t>)  </w:t>
      </w:r>
    </w:p>
    <w:p w14:paraId="06A4345F"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r w:rsidRPr="003D05A1">
        <w:rPr>
          <w:rFonts w:ascii="Consolas" w:eastAsia="Times New Roman" w:hAnsi="Consolas" w:cs="Times New Roman"/>
          <w:b/>
          <w:bCs/>
          <w:color w:val="006699"/>
          <w:sz w:val="18"/>
          <w:szCs w:val="18"/>
          <w:bdr w:val="none" w:sz="0" w:space="0" w:color="auto" w:frame="1"/>
          <w:lang w:eastAsia="en-GB"/>
        </w:rPr>
        <w:t>while</w:t>
      </w:r>
      <w:r w:rsidRPr="003D05A1">
        <w:rPr>
          <w:rFonts w:ascii="Consolas" w:eastAsia="Times New Roman" w:hAnsi="Consolas" w:cs="Times New Roman"/>
          <w:color w:val="000000"/>
          <w:sz w:val="18"/>
          <w:szCs w:val="18"/>
          <w:bdr w:val="none" w:sz="0" w:space="0" w:color="auto" w:frame="1"/>
          <w:lang w:eastAsia="en-GB"/>
        </w:rPr>
        <w:t> True:  </w:t>
      </w:r>
    </w:p>
    <w:p w14:paraId="6479DDBA"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r w:rsidRPr="003D05A1">
        <w:rPr>
          <w:rFonts w:ascii="Consolas" w:eastAsia="Times New Roman" w:hAnsi="Consolas" w:cs="Times New Roman"/>
          <w:b/>
          <w:bCs/>
          <w:color w:val="006699"/>
          <w:sz w:val="18"/>
          <w:szCs w:val="18"/>
          <w:bdr w:val="none" w:sz="0" w:space="0" w:color="auto" w:frame="1"/>
          <w:lang w:eastAsia="en-GB"/>
        </w:rPr>
        <w:t>try</w:t>
      </w:r>
      <w:r w:rsidRPr="003D05A1">
        <w:rPr>
          <w:rFonts w:ascii="Consolas" w:eastAsia="Times New Roman" w:hAnsi="Consolas" w:cs="Times New Roman"/>
          <w:color w:val="000000"/>
          <w:sz w:val="18"/>
          <w:szCs w:val="18"/>
          <w:bdr w:val="none" w:sz="0" w:space="0" w:color="auto" w:frame="1"/>
          <w:lang w:eastAsia="en-GB"/>
        </w:rPr>
        <w:t>:  </w:t>
      </w:r>
    </w:p>
    <w:p w14:paraId="323C11C5"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r w:rsidRPr="003D05A1">
        <w:rPr>
          <w:rFonts w:ascii="Consolas" w:eastAsia="Times New Roman" w:hAnsi="Consolas" w:cs="Times New Roman"/>
          <w:b/>
          <w:bCs/>
          <w:color w:val="006699"/>
          <w:sz w:val="18"/>
          <w:szCs w:val="18"/>
          <w:bdr w:val="none" w:sz="0" w:space="0" w:color="auto" w:frame="1"/>
          <w:lang w:eastAsia="en-GB"/>
        </w:rPr>
        <w:t>if</w:t>
      </w:r>
      <w:r w:rsidRPr="003D05A1">
        <w:rPr>
          <w:rFonts w:ascii="Consolas" w:eastAsia="Times New Roman" w:hAnsi="Consolas" w:cs="Times New Roman"/>
          <w:color w:val="000000"/>
          <w:sz w:val="18"/>
          <w:szCs w:val="18"/>
          <w:bdr w:val="none" w:sz="0" w:space="0" w:color="auto" w:frame="1"/>
          <w:lang w:eastAsia="en-GB"/>
        </w:rPr>
        <w:t> </w:t>
      </w:r>
      <w:r w:rsidRPr="003D05A1">
        <w:rPr>
          <w:rFonts w:ascii="Consolas" w:eastAsia="Times New Roman" w:hAnsi="Consolas" w:cs="Times New Roman"/>
          <w:b/>
          <w:bCs/>
          <w:color w:val="006699"/>
          <w:sz w:val="18"/>
          <w:szCs w:val="18"/>
          <w:bdr w:val="none" w:sz="0" w:space="0" w:color="auto" w:frame="1"/>
          <w:lang w:eastAsia="en-GB"/>
        </w:rPr>
        <w:t>not</w:t>
      </w:r>
      <w:r w:rsidRPr="003D05A1">
        <w:rPr>
          <w:rFonts w:ascii="Consolas" w:eastAsia="Times New Roman" w:hAnsi="Consolas" w:cs="Times New Roman"/>
          <w:color w:val="000000"/>
          <w:sz w:val="18"/>
          <w:szCs w:val="18"/>
          <w:bdr w:val="none" w:sz="0" w:space="0" w:color="auto" w:frame="1"/>
          <w:lang w:eastAsia="en-GB"/>
        </w:rPr>
        <w:t> os.path.exists(file_path):  </w:t>
      </w:r>
    </w:p>
    <w:p w14:paraId="45828D4E"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rite_settings()  </w:t>
      </w:r>
    </w:p>
    <w:p w14:paraId="3C73C1E7"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p>
    <w:p w14:paraId="3FE28938"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ith open(file_path, </w:t>
      </w:r>
      <w:r w:rsidRPr="003D05A1">
        <w:rPr>
          <w:rFonts w:ascii="Consolas" w:eastAsia="Times New Roman" w:hAnsi="Consolas" w:cs="Times New Roman"/>
          <w:color w:val="0000FF"/>
          <w:sz w:val="18"/>
          <w:szCs w:val="18"/>
          <w:bdr w:val="none" w:sz="0" w:space="0" w:color="auto" w:frame="1"/>
          <w:lang w:eastAsia="en-GB"/>
        </w:rPr>
        <w:t>'r'</w:t>
      </w:r>
      <w:r w:rsidRPr="003D05A1">
        <w:rPr>
          <w:rFonts w:ascii="Consolas" w:eastAsia="Times New Roman" w:hAnsi="Consolas" w:cs="Times New Roman"/>
          <w:color w:val="000000"/>
          <w:sz w:val="18"/>
          <w:szCs w:val="18"/>
          <w:bdr w:val="none" w:sz="0" w:space="0" w:color="auto" w:frame="1"/>
          <w:lang w:eastAsia="en-GB"/>
        </w:rPr>
        <w:t>) as file:  </w:t>
      </w:r>
    </w:p>
    <w:p w14:paraId="70B6FC10"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data = json.load(file)  </w:t>
      </w:r>
    </w:p>
    <w:p w14:paraId="36F0E008"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lastRenderedPageBreak/>
        <w:t>                </w:t>
      </w:r>
      <w:r w:rsidRPr="003D05A1">
        <w:rPr>
          <w:rFonts w:ascii="Consolas" w:eastAsia="Times New Roman" w:hAnsi="Consolas" w:cs="Times New Roman"/>
          <w:b/>
          <w:bCs/>
          <w:color w:val="006699"/>
          <w:sz w:val="18"/>
          <w:szCs w:val="18"/>
          <w:bdr w:val="none" w:sz="0" w:space="0" w:color="auto" w:frame="1"/>
          <w:lang w:eastAsia="en-GB"/>
        </w:rPr>
        <w:t>return</w:t>
      </w:r>
      <w:r w:rsidRPr="003D05A1">
        <w:rPr>
          <w:rFonts w:ascii="Consolas" w:eastAsia="Times New Roman" w:hAnsi="Consolas" w:cs="Times New Roman"/>
          <w:color w:val="000000"/>
          <w:sz w:val="18"/>
          <w:szCs w:val="18"/>
          <w:bdr w:val="none" w:sz="0" w:space="0" w:color="auto" w:frame="1"/>
          <w:lang w:eastAsia="en-GB"/>
        </w:rPr>
        <w:t> data[setting]  </w:t>
      </w:r>
    </w:p>
    <w:p w14:paraId="51CF743D"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p>
    <w:p w14:paraId="1EAB2021"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r w:rsidRPr="003D05A1">
        <w:rPr>
          <w:rFonts w:ascii="Consolas" w:eastAsia="Times New Roman" w:hAnsi="Consolas" w:cs="Times New Roman"/>
          <w:b/>
          <w:bCs/>
          <w:color w:val="006699"/>
          <w:sz w:val="18"/>
          <w:szCs w:val="18"/>
          <w:bdr w:val="none" w:sz="0" w:space="0" w:color="auto" w:frame="1"/>
          <w:lang w:eastAsia="en-GB"/>
        </w:rPr>
        <w:t>except</w:t>
      </w:r>
      <w:r w:rsidRPr="003D05A1">
        <w:rPr>
          <w:rFonts w:ascii="Consolas" w:eastAsia="Times New Roman" w:hAnsi="Consolas" w:cs="Times New Roman"/>
          <w:color w:val="000000"/>
          <w:sz w:val="18"/>
          <w:szCs w:val="18"/>
          <w:bdr w:val="none" w:sz="0" w:space="0" w:color="auto" w:frame="1"/>
          <w:lang w:eastAsia="en-GB"/>
        </w:rPr>
        <w:t> (PermissionError, OSError):  </w:t>
      </w:r>
    </w:p>
    <w:p w14:paraId="25FC4EE8"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r w:rsidRPr="003D05A1">
        <w:rPr>
          <w:rFonts w:ascii="Consolas" w:eastAsia="Times New Roman" w:hAnsi="Consolas" w:cs="Times New Roman"/>
          <w:b/>
          <w:bCs/>
          <w:color w:val="006699"/>
          <w:sz w:val="18"/>
          <w:szCs w:val="18"/>
          <w:bdr w:val="none" w:sz="0" w:space="0" w:color="auto" w:frame="1"/>
          <w:lang w:eastAsia="en-GB"/>
        </w:rPr>
        <w:t>print</w:t>
      </w:r>
      <w:r w:rsidRPr="003D05A1">
        <w:rPr>
          <w:rFonts w:ascii="Consolas" w:eastAsia="Times New Roman" w:hAnsi="Consolas" w:cs="Times New Roman"/>
          <w:color w:val="000000"/>
          <w:sz w:val="18"/>
          <w:szCs w:val="18"/>
          <w:bdr w:val="none" w:sz="0" w:space="0" w:color="auto" w:frame="1"/>
          <w:lang w:eastAsia="en-GB"/>
        </w:rPr>
        <w:t>(</w:t>
      </w:r>
      <w:r w:rsidRPr="003D05A1">
        <w:rPr>
          <w:rFonts w:ascii="Consolas" w:eastAsia="Times New Roman" w:hAnsi="Consolas" w:cs="Times New Roman"/>
          <w:color w:val="0000FF"/>
          <w:sz w:val="18"/>
          <w:szCs w:val="18"/>
          <w:bdr w:val="none" w:sz="0" w:space="0" w:color="auto" w:frame="1"/>
          <w:lang w:eastAsia="en-GB"/>
        </w:rPr>
        <w:t>"settings fetch error"</w:t>
      </w:r>
      <w:r w:rsidRPr="003D05A1">
        <w:rPr>
          <w:rFonts w:ascii="Consolas" w:eastAsia="Times New Roman" w:hAnsi="Consolas" w:cs="Times New Roman"/>
          <w:color w:val="000000"/>
          <w:sz w:val="18"/>
          <w:szCs w:val="18"/>
          <w:bdr w:val="none" w:sz="0" w:space="0" w:color="auto" w:frame="1"/>
          <w:lang w:eastAsia="en-GB"/>
        </w:rPr>
        <w:t>)  </w:t>
      </w:r>
    </w:p>
    <w:p w14:paraId="5B6BE79B"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p>
    <w:p w14:paraId="55A11088"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p>
    <w:p w14:paraId="1F04087A"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b/>
          <w:bCs/>
          <w:color w:val="006699"/>
          <w:sz w:val="18"/>
          <w:szCs w:val="18"/>
          <w:bdr w:val="none" w:sz="0" w:space="0" w:color="auto" w:frame="1"/>
          <w:lang w:eastAsia="en-GB"/>
        </w:rPr>
        <w:t>def</w:t>
      </w:r>
      <w:r w:rsidRPr="003D05A1">
        <w:rPr>
          <w:rFonts w:ascii="Consolas" w:eastAsia="Times New Roman" w:hAnsi="Consolas" w:cs="Times New Roman"/>
          <w:color w:val="000000"/>
          <w:sz w:val="18"/>
          <w:szCs w:val="18"/>
          <w:bdr w:val="none" w:sz="0" w:space="0" w:color="auto" w:frame="1"/>
          <w:lang w:eastAsia="en-GB"/>
        </w:rPr>
        <w:t> save_setting(setting, value):  </w:t>
      </w:r>
    </w:p>
    <w:p w14:paraId="78C5E657"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r w:rsidRPr="003D05A1">
        <w:rPr>
          <w:rFonts w:ascii="Consolas" w:eastAsia="Times New Roman" w:hAnsi="Consolas" w:cs="Times New Roman"/>
          <w:color w:val="008200"/>
          <w:sz w:val="18"/>
          <w:szCs w:val="18"/>
          <w:bdr w:val="none" w:sz="0" w:space="0" w:color="auto" w:frame="1"/>
          <w:lang w:eastAsia="en-GB"/>
        </w:rPr>
        <w:t>"""</w:t>
      </w:r>
      <w:r w:rsidRPr="003D05A1">
        <w:rPr>
          <w:rFonts w:ascii="Consolas" w:eastAsia="Times New Roman" w:hAnsi="Consolas" w:cs="Times New Roman"/>
          <w:color w:val="000000"/>
          <w:sz w:val="18"/>
          <w:szCs w:val="18"/>
          <w:bdr w:val="none" w:sz="0" w:space="0" w:color="auto" w:frame="1"/>
          <w:lang w:eastAsia="en-GB"/>
        </w:rPr>
        <w:t> </w:t>
      </w:r>
    </w:p>
    <w:p w14:paraId="5B229662"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8200"/>
          <w:sz w:val="18"/>
          <w:szCs w:val="18"/>
          <w:bdr w:val="none" w:sz="0" w:space="0" w:color="auto" w:frame="1"/>
          <w:lang w:eastAsia="en-GB"/>
        </w:rPr>
        <w:t>    Saves a given value to a given setting.</w:t>
      </w:r>
      <w:r w:rsidRPr="003D05A1">
        <w:rPr>
          <w:rFonts w:ascii="Consolas" w:eastAsia="Times New Roman" w:hAnsi="Consolas" w:cs="Times New Roman"/>
          <w:color w:val="000000"/>
          <w:sz w:val="18"/>
          <w:szCs w:val="18"/>
          <w:bdr w:val="none" w:sz="0" w:space="0" w:color="auto" w:frame="1"/>
          <w:lang w:eastAsia="en-GB"/>
        </w:rPr>
        <w:t> </w:t>
      </w:r>
    </w:p>
    <w:p w14:paraId="58F01454"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8200"/>
          <w:sz w:val="18"/>
          <w:szCs w:val="18"/>
          <w:bdr w:val="none" w:sz="0" w:space="0" w:color="auto" w:frame="1"/>
          <w:lang w:eastAsia="en-GB"/>
        </w:rPr>
        <w:t>    :param setting: The setting that will be written to.</w:t>
      </w:r>
      <w:r w:rsidRPr="003D05A1">
        <w:rPr>
          <w:rFonts w:ascii="Consolas" w:eastAsia="Times New Roman" w:hAnsi="Consolas" w:cs="Times New Roman"/>
          <w:color w:val="000000"/>
          <w:sz w:val="18"/>
          <w:szCs w:val="18"/>
          <w:bdr w:val="none" w:sz="0" w:space="0" w:color="auto" w:frame="1"/>
          <w:lang w:eastAsia="en-GB"/>
        </w:rPr>
        <w:t> </w:t>
      </w:r>
    </w:p>
    <w:p w14:paraId="0D48B57B"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8200"/>
          <w:sz w:val="18"/>
          <w:szCs w:val="18"/>
          <w:bdr w:val="none" w:sz="0" w:space="0" w:color="auto" w:frame="1"/>
          <w:lang w:eastAsia="en-GB"/>
        </w:rPr>
        <w:t>    :param value: The value that will be written into the setting.</w:t>
      </w:r>
      <w:r w:rsidRPr="003D05A1">
        <w:rPr>
          <w:rFonts w:ascii="Consolas" w:eastAsia="Times New Roman" w:hAnsi="Consolas" w:cs="Times New Roman"/>
          <w:color w:val="000000"/>
          <w:sz w:val="18"/>
          <w:szCs w:val="18"/>
          <w:bdr w:val="none" w:sz="0" w:space="0" w:color="auto" w:frame="1"/>
          <w:lang w:eastAsia="en-GB"/>
        </w:rPr>
        <w:t> </w:t>
      </w:r>
    </w:p>
    <w:p w14:paraId="3966F6CB"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8200"/>
          <w:sz w:val="18"/>
          <w:szCs w:val="18"/>
          <w:bdr w:val="none" w:sz="0" w:space="0" w:color="auto" w:frame="1"/>
          <w:lang w:eastAsia="en-GB"/>
        </w:rPr>
        <w:t>    :return: None</w:t>
      </w:r>
      <w:r w:rsidRPr="003D05A1">
        <w:rPr>
          <w:rFonts w:ascii="Consolas" w:eastAsia="Times New Roman" w:hAnsi="Consolas" w:cs="Times New Roman"/>
          <w:color w:val="000000"/>
          <w:sz w:val="18"/>
          <w:szCs w:val="18"/>
          <w:bdr w:val="none" w:sz="0" w:space="0" w:color="auto" w:frame="1"/>
          <w:lang w:eastAsia="en-GB"/>
        </w:rPr>
        <w:t> </w:t>
      </w:r>
    </w:p>
    <w:p w14:paraId="3E168BAF"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8200"/>
          <w:sz w:val="18"/>
          <w:szCs w:val="18"/>
          <w:bdr w:val="none" w:sz="0" w:space="0" w:color="auto" w:frame="1"/>
          <w:lang w:eastAsia="en-GB"/>
        </w:rPr>
        <w:t>    """</w:t>
      </w:r>
      <w:r w:rsidRPr="003D05A1">
        <w:rPr>
          <w:rFonts w:ascii="Consolas" w:eastAsia="Times New Roman" w:hAnsi="Consolas" w:cs="Times New Roman"/>
          <w:color w:val="000000"/>
          <w:sz w:val="18"/>
          <w:szCs w:val="18"/>
          <w:bdr w:val="none" w:sz="0" w:space="0" w:color="auto" w:frame="1"/>
          <w:lang w:eastAsia="en-GB"/>
        </w:rPr>
        <w:t>  </w:t>
      </w:r>
    </w:p>
    <w:p w14:paraId="01F98C6C"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p>
    <w:p w14:paraId="5D8CC886"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file_path = os.path.join(</w:t>
      </w:r>
      <w:r w:rsidRPr="003D05A1">
        <w:rPr>
          <w:rFonts w:ascii="Consolas" w:eastAsia="Times New Roman" w:hAnsi="Consolas" w:cs="Times New Roman"/>
          <w:color w:val="0000FF"/>
          <w:sz w:val="18"/>
          <w:szCs w:val="18"/>
          <w:bdr w:val="none" w:sz="0" w:space="0" w:color="auto" w:frame="1"/>
          <w:lang w:eastAsia="en-GB"/>
        </w:rPr>
        <w:t>'data'</w:t>
      </w:r>
      <w:r w:rsidRPr="003D05A1">
        <w:rPr>
          <w:rFonts w:ascii="Consolas" w:eastAsia="Times New Roman" w:hAnsi="Consolas" w:cs="Times New Roman"/>
          <w:color w:val="000000"/>
          <w:sz w:val="18"/>
          <w:szCs w:val="18"/>
          <w:bdr w:val="none" w:sz="0" w:space="0" w:color="auto" w:frame="1"/>
          <w:lang w:eastAsia="en-GB"/>
        </w:rPr>
        <w:t>, </w:t>
      </w:r>
      <w:r w:rsidRPr="003D05A1">
        <w:rPr>
          <w:rFonts w:ascii="Consolas" w:eastAsia="Times New Roman" w:hAnsi="Consolas" w:cs="Times New Roman"/>
          <w:color w:val="0000FF"/>
          <w:sz w:val="18"/>
          <w:szCs w:val="18"/>
          <w:bdr w:val="none" w:sz="0" w:space="0" w:color="auto" w:frame="1"/>
          <w:lang w:eastAsia="en-GB"/>
        </w:rPr>
        <w:t>'settings.json'</w:t>
      </w:r>
      <w:r w:rsidRPr="003D05A1">
        <w:rPr>
          <w:rFonts w:ascii="Consolas" w:eastAsia="Times New Roman" w:hAnsi="Consolas" w:cs="Times New Roman"/>
          <w:color w:val="000000"/>
          <w:sz w:val="18"/>
          <w:szCs w:val="18"/>
          <w:bdr w:val="none" w:sz="0" w:space="0" w:color="auto" w:frame="1"/>
          <w:lang w:eastAsia="en-GB"/>
        </w:rPr>
        <w:t>)  </w:t>
      </w:r>
    </w:p>
    <w:p w14:paraId="7CF5ACD9"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r w:rsidRPr="003D05A1">
        <w:rPr>
          <w:rFonts w:ascii="Consolas" w:eastAsia="Times New Roman" w:hAnsi="Consolas" w:cs="Times New Roman"/>
          <w:b/>
          <w:bCs/>
          <w:color w:val="006699"/>
          <w:sz w:val="18"/>
          <w:szCs w:val="18"/>
          <w:bdr w:val="none" w:sz="0" w:space="0" w:color="auto" w:frame="1"/>
          <w:lang w:eastAsia="en-GB"/>
        </w:rPr>
        <w:t>while</w:t>
      </w:r>
      <w:r w:rsidRPr="003D05A1">
        <w:rPr>
          <w:rFonts w:ascii="Consolas" w:eastAsia="Times New Roman" w:hAnsi="Consolas" w:cs="Times New Roman"/>
          <w:color w:val="000000"/>
          <w:sz w:val="18"/>
          <w:szCs w:val="18"/>
          <w:bdr w:val="none" w:sz="0" w:space="0" w:color="auto" w:frame="1"/>
          <w:lang w:eastAsia="en-GB"/>
        </w:rPr>
        <w:t> True:  </w:t>
      </w:r>
    </w:p>
    <w:p w14:paraId="77F4EE73"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r w:rsidRPr="003D05A1">
        <w:rPr>
          <w:rFonts w:ascii="Consolas" w:eastAsia="Times New Roman" w:hAnsi="Consolas" w:cs="Times New Roman"/>
          <w:b/>
          <w:bCs/>
          <w:color w:val="006699"/>
          <w:sz w:val="18"/>
          <w:szCs w:val="18"/>
          <w:bdr w:val="none" w:sz="0" w:space="0" w:color="auto" w:frame="1"/>
          <w:lang w:eastAsia="en-GB"/>
        </w:rPr>
        <w:t>try</w:t>
      </w:r>
      <w:r w:rsidRPr="003D05A1">
        <w:rPr>
          <w:rFonts w:ascii="Consolas" w:eastAsia="Times New Roman" w:hAnsi="Consolas" w:cs="Times New Roman"/>
          <w:color w:val="000000"/>
          <w:sz w:val="18"/>
          <w:szCs w:val="18"/>
          <w:bdr w:val="none" w:sz="0" w:space="0" w:color="auto" w:frame="1"/>
          <w:lang w:eastAsia="en-GB"/>
        </w:rPr>
        <w:t>:  </w:t>
      </w:r>
    </w:p>
    <w:p w14:paraId="0A6CA818"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ith open(file_path, </w:t>
      </w:r>
      <w:r w:rsidRPr="003D05A1">
        <w:rPr>
          <w:rFonts w:ascii="Consolas" w:eastAsia="Times New Roman" w:hAnsi="Consolas" w:cs="Times New Roman"/>
          <w:color w:val="0000FF"/>
          <w:sz w:val="18"/>
          <w:szCs w:val="18"/>
          <w:bdr w:val="none" w:sz="0" w:space="0" w:color="auto" w:frame="1"/>
          <w:lang w:eastAsia="en-GB"/>
        </w:rPr>
        <w:t>'r'</w:t>
      </w:r>
      <w:r w:rsidRPr="003D05A1">
        <w:rPr>
          <w:rFonts w:ascii="Consolas" w:eastAsia="Times New Roman" w:hAnsi="Consolas" w:cs="Times New Roman"/>
          <w:color w:val="000000"/>
          <w:sz w:val="18"/>
          <w:szCs w:val="18"/>
          <w:bdr w:val="none" w:sz="0" w:space="0" w:color="auto" w:frame="1"/>
          <w:lang w:eastAsia="en-GB"/>
        </w:rPr>
        <w:t>) as file:  </w:t>
      </w:r>
    </w:p>
    <w:p w14:paraId="05794D01"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data = json.load(file)  </w:t>
      </w:r>
    </w:p>
    <w:p w14:paraId="198BE041"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data[setting] = value  </w:t>
      </w:r>
    </w:p>
    <w:p w14:paraId="2626DCA1"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p>
    <w:p w14:paraId="3BEADD1D"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ith open(file_path, </w:t>
      </w:r>
      <w:r w:rsidRPr="003D05A1">
        <w:rPr>
          <w:rFonts w:ascii="Consolas" w:eastAsia="Times New Roman" w:hAnsi="Consolas" w:cs="Times New Roman"/>
          <w:color w:val="0000FF"/>
          <w:sz w:val="18"/>
          <w:szCs w:val="18"/>
          <w:bdr w:val="none" w:sz="0" w:space="0" w:color="auto" w:frame="1"/>
          <w:lang w:eastAsia="en-GB"/>
        </w:rPr>
        <w:t>'w'</w:t>
      </w:r>
      <w:r w:rsidRPr="003D05A1">
        <w:rPr>
          <w:rFonts w:ascii="Consolas" w:eastAsia="Times New Roman" w:hAnsi="Consolas" w:cs="Times New Roman"/>
          <w:color w:val="000000"/>
          <w:sz w:val="18"/>
          <w:szCs w:val="18"/>
          <w:bdr w:val="none" w:sz="0" w:space="0" w:color="auto" w:frame="1"/>
          <w:lang w:eastAsia="en-GB"/>
        </w:rPr>
        <w:t>) as file:  </w:t>
      </w:r>
    </w:p>
    <w:p w14:paraId="3C316618"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json.dump(data, file)  </w:t>
      </w:r>
    </w:p>
    <w:p w14:paraId="4E268846"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r w:rsidRPr="003D05A1">
        <w:rPr>
          <w:rFonts w:ascii="Consolas" w:eastAsia="Times New Roman" w:hAnsi="Consolas" w:cs="Times New Roman"/>
          <w:b/>
          <w:bCs/>
          <w:color w:val="006699"/>
          <w:sz w:val="18"/>
          <w:szCs w:val="18"/>
          <w:bdr w:val="none" w:sz="0" w:space="0" w:color="auto" w:frame="1"/>
          <w:lang w:eastAsia="en-GB"/>
        </w:rPr>
        <w:t>break</w:t>
      </w:r>
      <w:r w:rsidRPr="003D05A1">
        <w:rPr>
          <w:rFonts w:ascii="Consolas" w:eastAsia="Times New Roman" w:hAnsi="Consolas" w:cs="Times New Roman"/>
          <w:color w:val="000000"/>
          <w:sz w:val="18"/>
          <w:szCs w:val="18"/>
          <w:bdr w:val="none" w:sz="0" w:space="0" w:color="auto" w:frame="1"/>
          <w:lang w:eastAsia="en-GB"/>
        </w:rPr>
        <w:t>  </w:t>
      </w:r>
    </w:p>
    <w:p w14:paraId="3746D24D"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p>
    <w:p w14:paraId="32FEAAE4" w14:textId="77777777" w:rsidR="003D05A1" w:rsidRPr="003D05A1" w:rsidRDefault="003D05A1" w:rsidP="003D05A1">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r w:rsidRPr="003D05A1">
        <w:rPr>
          <w:rFonts w:ascii="Consolas" w:eastAsia="Times New Roman" w:hAnsi="Consolas" w:cs="Times New Roman"/>
          <w:b/>
          <w:bCs/>
          <w:color w:val="006699"/>
          <w:sz w:val="18"/>
          <w:szCs w:val="18"/>
          <w:bdr w:val="none" w:sz="0" w:space="0" w:color="auto" w:frame="1"/>
          <w:lang w:eastAsia="en-GB"/>
        </w:rPr>
        <w:t>except</w:t>
      </w:r>
      <w:r w:rsidRPr="003D05A1">
        <w:rPr>
          <w:rFonts w:ascii="Consolas" w:eastAsia="Times New Roman" w:hAnsi="Consolas" w:cs="Times New Roman"/>
          <w:color w:val="000000"/>
          <w:sz w:val="18"/>
          <w:szCs w:val="18"/>
          <w:bdr w:val="none" w:sz="0" w:space="0" w:color="auto" w:frame="1"/>
          <w:lang w:eastAsia="en-GB"/>
        </w:rPr>
        <w:t> PermissionError:  </w:t>
      </w:r>
    </w:p>
    <w:p w14:paraId="6EEEBB47" w14:textId="77777777" w:rsidR="003D05A1" w:rsidRPr="003D05A1" w:rsidRDefault="003D05A1" w:rsidP="003D05A1">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3D05A1">
        <w:rPr>
          <w:rFonts w:ascii="Consolas" w:eastAsia="Times New Roman" w:hAnsi="Consolas" w:cs="Times New Roman"/>
          <w:color w:val="000000"/>
          <w:sz w:val="18"/>
          <w:szCs w:val="18"/>
          <w:bdr w:val="none" w:sz="0" w:space="0" w:color="auto" w:frame="1"/>
          <w:lang w:eastAsia="en-GB"/>
        </w:rPr>
        <w:t>            </w:t>
      </w:r>
      <w:r w:rsidRPr="003D05A1">
        <w:rPr>
          <w:rFonts w:ascii="Consolas" w:eastAsia="Times New Roman" w:hAnsi="Consolas" w:cs="Times New Roman"/>
          <w:b/>
          <w:bCs/>
          <w:color w:val="006699"/>
          <w:sz w:val="18"/>
          <w:szCs w:val="18"/>
          <w:bdr w:val="none" w:sz="0" w:space="0" w:color="auto" w:frame="1"/>
          <w:lang w:eastAsia="en-GB"/>
        </w:rPr>
        <w:t>print</w:t>
      </w:r>
      <w:r w:rsidRPr="003D05A1">
        <w:rPr>
          <w:rFonts w:ascii="Consolas" w:eastAsia="Times New Roman" w:hAnsi="Consolas" w:cs="Times New Roman"/>
          <w:color w:val="000000"/>
          <w:sz w:val="18"/>
          <w:szCs w:val="18"/>
          <w:bdr w:val="none" w:sz="0" w:space="0" w:color="auto" w:frame="1"/>
          <w:lang w:eastAsia="en-GB"/>
        </w:rPr>
        <w:t>(</w:t>
      </w:r>
      <w:r w:rsidRPr="003D05A1">
        <w:rPr>
          <w:rFonts w:ascii="Consolas" w:eastAsia="Times New Roman" w:hAnsi="Consolas" w:cs="Times New Roman"/>
          <w:color w:val="0000FF"/>
          <w:sz w:val="18"/>
          <w:szCs w:val="18"/>
          <w:bdr w:val="none" w:sz="0" w:space="0" w:color="auto" w:frame="1"/>
          <w:lang w:eastAsia="en-GB"/>
        </w:rPr>
        <w:t>"save failed"</w:t>
      </w:r>
      <w:r w:rsidRPr="003D05A1">
        <w:rPr>
          <w:rFonts w:ascii="Consolas" w:eastAsia="Times New Roman" w:hAnsi="Consolas" w:cs="Times New Roman"/>
          <w:color w:val="000000"/>
          <w:sz w:val="18"/>
          <w:szCs w:val="18"/>
          <w:bdr w:val="none" w:sz="0" w:space="0" w:color="auto" w:frame="1"/>
          <w:lang w:eastAsia="en-GB"/>
        </w:rPr>
        <w:t>)  </w:t>
      </w:r>
    </w:p>
    <w:p w14:paraId="326A97A1" w14:textId="77777777" w:rsidR="007F75AF" w:rsidRPr="007F75AF" w:rsidRDefault="007F75AF" w:rsidP="007F75AF"/>
    <w:p w14:paraId="63400EA7" w14:textId="3ED096B5" w:rsidR="00926924" w:rsidRDefault="00926924" w:rsidP="00926924">
      <w:pPr>
        <w:pStyle w:val="Heading1"/>
      </w:pPr>
      <w:bookmarkStart w:id="77" w:name="_Toc29333622"/>
      <w:r>
        <w:t>Testing</w:t>
      </w:r>
      <w:bookmarkEnd w:id="77"/>
    </w:p>
    <w:p w14:paraId="2BAA8F14" w14:textId="6D0AC8F6" w:rsidR="00E11E3E" w:rsidRDefault="00E11E3E" w:rsidP="00E11E3E">
      <w:pPr>
        <w:pStyle w:val="Heading2"/>
      </w:pPr>
      <w:bookmarkStart w:id="78" w:name="_Toc29333623"/>
      <w:r>
        <w:t>Strategy</w:t>
      </w:r>
      <w:bookmarkEnd w:id="78"/>
    </w:p>
    <w:p w14:paraId="51CC6F64" w14:textId="3903CD0C" w:rsidR="00880AF1" w:rsidRDefault="007A5147" w:rsidP="00880AF1">
      <w:r>
        <w:t>As with every project, a great deal of testing is needed to ensure it is fully working and complete for end</w:t>
      </w:r>
      <w:r w:rsidR="007B5ADE">
        <w:t>-</w:t>
      </w:r>
      <w:r>
        <w:t>use</w:t>
      </w:r>
      <w:r w:rsidR="00965B43">
        <w:t xml:space="preserve">r </w:t>
      </w:r>
      <w:r>
        <w:t xml:space="preserve">use. </w:t>
      </w:r>
      <w:r w:rsidR="00965B43">
        <w:t>Hopefully</w:t>
      </w:r>
      <w:r w:rsidR="007B5ADE">
        <w:t>,</w:t>
      </w:r>
      <w:r w:rsidR="00965B43">
        <w:t xml:space="preserve"> by completing this test</w:t>
      </w:r>
      <w:r w:rsidR="007B5ADE">
        <w:t>,</w:t>
      </w:r>
      <w:r w:rsidR="00965B43">
        <w:t xml:space="preserve"> I will be able to fix any areas where there are current</w:t>
      </w:r>
      <w:r w:rsidR="007B5ADE">
        <w:t>ly</w:t>
      </w:r>
      <w:r w:rsidR="00965B43">
        <w:t xml:space="preserve"> issues.</w:t>
      </w:r>
      <w:r w:rsidR="005B749B">
        <w:t xml:space="preserve"> I will be using </w:t>
      </w:r>
      <w:r w:rsidR="007120EB">
        <w:t>video-based</w:t>
      </w:r>
      <w:r w:rsidR="005B749B">
        <w:t xml:space="preserve"> testing as I believe this will be the best way to not only evidence my tests, but also in </w:t>
      </w:r>
      <w:r w:rsidR="007120EB">
        <w:t>order to fix the issues captured (if there are any).</w:t>
      </w:r>
      <w:r w:rsidR="00E01106">
        <w:t xml:space="preserve"> I will attach timestamps to the video, to make navigating through the video and </w:t>
      </w:r>
      <w:r w:rsidR="0091458A">
        <w:t>to aid in the understanding the current test being carried out. Of course, I will do my best to verbally assist this as well.</w:t>
      </w:r>
    </w:p>
    <w:p w14:paraId="2F51D4A6" w14:textId="0BBE0229" w:rsidR="0091458A" w:rsidRDefault="009F2CA3" w:rsidP="00880AF1">
      <w:r>
        <w:t xml:space="preserve">To test my signup algorithm, I will test each field with valid and invalid inputs to make sure that only secure passwords are used. I will also showcase </w:t>
      </w:r>
      <w:r w:rsidR="00D31B07">
        <w:t>my systems ability to recognise duplicate usernames and also test my login system using the user I create. I will also further test my login system using slightly inaccurate information, such as a correct password but with the wrong username and vice versa. This should expose any flaws in the detail-checking logic and also show the database design illustrated in the design and technical solution working.</w:t>
      </w:r>
    </w:p>
    <w:p w14:paraId="38E0C400" w14:textId="1E0CDF7B" w:rsidR="00885273" w:rsidRDefault="003C67D4" w:rsidP="00880AF1">
      <w:r>
        <w:t xml:space="preserve">Testing my settings is also a fairly simple exercise. I will need to manipulate the sliders, to show they can change, then confirm they save in the JSON file and finally confirm they </w:t>
      </w:r>
      <w:r w:rsidR="007B5ADE">
        <w:t>a</w:t>
      </w:r>
      <w:r w:rsidR="0075581A">
        <w:t>ffect the necessary areas of my game correctly.</w:t>
      </w:r>
    </w:p>
    <w:p w14:paraId="5D01DDA3" w14:textId="1EB1C3BD" w:rsidR="004B5E3B" w:rsidRDefault="00A4522D" w:rsidP="00880AF1">
      <w:r>
        <w:t xml:space="preserve">For my </w:t>
      </w:r>
      <w:r w:rsidR="004333D4">
        <w:t>tutorial</w:t>
      </w:r>
      <w:r>
        <w:t xml:space="preserve"> testing, I will focus on checking the </w:t>
      </w:r>
      <w:r w:rsidR="004333D4">
        <w:t xml:space="preserve">gameplay aspects for the whole game. This can then be carried over to the other modes as they use the same logic and sprites. The specific areas I will checking for are </w:t>
      </w:r>
      <w:r w:rsidR="00E316AA">
        <w:t xml:space="preserve">the collisions between Pac-Man and the ghosts in different modes, the ghosts’ behaviours of ghosts on </w:t>
      </w:r>
      <w:r w:rsidR="00E316AA">
        <w:lastRenderedPageBreak/>
        <w:t xml:space="preserve">different levels and in different modes (especially scared and dead mode). </w:t>
      </w:r>
      <w:r w:rsidR="004B5E3B">
        <w:t xml:space="preserve">I will check all other areas of the gameplay simply by playing and observing the game. I will also need to check </w:t>
      </w:r>
      <w:r w:rsidR="00613933">
        <w:t>game mode</w:t>
      </w:r>
      <w:r w:rsidR="004B5E3B">
        <w:t xml:space="preserve"> specific things for the tutorial, which in this case will be the tutorial messages. This includes confirming the messages occur at the correct time, they are the correct messages (according to the </w:t>
      </w:r>
      <w:r w:rsidR="00613933">
        <w:t>JSON file containing the messages) and that they are displayed correctly using the ‘scrolling word’ objects.</w:t>
      </w:r>
    </w:p>
    <w:p w14:paraId="5AC69A90" w14:textId="6DCC951A" w:rsidR="00DB3124" w:rsidRDefault="006F02A1" w:rsidP="00880AF1">
      <w:r>
        <w:t>After testing</w:t>
      </w:r>
      <w:r w:rsidR="00362033">
        <w:t xml:space="preserve"> the gameplay specific aspects of my game, we can evaluate the </w:t>
      </w:r>
      <w:r>
        <w:t xml:space="preserve">features specific to the Classic mode. This includes </w:t>
      </w:r>
      <w:r w:rsidR="00AB300E">
        <w:t>making sure</w:t>
      </w:r>
      <w:r>
        <w:t xml:space="preserve"> </w:t>
      </w:r>
      <w:r w:rsidR="00EF67A3">
        <w:t>Pac-Man loses lives</w:t>
      </w:r>
      <w:r w:rsidR="00AB300E">
        <w:t xml:space="preserve"> when killed</w:t>
      </w:r>
      <w:r w:rsidR="00EF67A3">
        <w:t>, seeing whether he gains an extra life at 10</w:t>
      </w:r>
      <w:r w:rsidR="005901F3">
        <w:t>,</w:t>
      </w:r>
      <w:r w:rsidR="00EF67A3">
        <w:t xml:space="preserve">000 points, whether the </w:t>
      </w:r>
      <w:r w:rsidR="00D0054D">
        <w:t>high score</w:t>
      </w:r>
      <w:r w:rsidR="00EF67A3">
        <w:t xml:space="preserve"> changes if a game is played where the score becomes the high score in the game</w:t>
      </w:r>
      <w:r w:rsidR="00DB3124">
        <w:t xml:space="preserve"> and more</w:t>
      </w:r>
      <w:r w:rsidR="00EF67A3">
        <w:t>.</w:t>
      </w:r>
      <w:r w:rsidR="00DB3124">
        <w:t xml:space="preserve"> </w:t>
      </w:r>
    </w:p>
    <w:p w14:paraId="5A445629" w14:textId="77777777" w:rsidR="00E33B73" w:rsidRDefault="00DB3124" w:rsidP="00880AF1">
      <w:r>
        <w:t xml:space="preserve">I will also work out some of the high scores from the database before comparing these with ones on the high scores page, to see if it is working correctly. I shall also make sure that </w:t>
      </w:r>
      <w:r w:rsidR="00E33B73">
        <w:t xml:space="preserve">high scores save after initials have been entered. </w:t>
      </w:r>
    </w:p>
    <w:p w14:paraId="7F86214D" w14:textId="0A1E5056" w:rsidR="00D31B07" w:rsidRPr="00880AF1" w:rsidRDefault="00E33B73" w:rsidP="00880AF1">
      <w:r>
        <w:t xml:space="preserve">The majority of my testing will be on the multiplayer </w:t>
      </w:r>
      <w:r w:rsidR="00A477D7">
        <w:t xml:space="preserve">section of my project. This </w:t>
      </w:r>
      <w:r w:rsidR="008843B0">
        <w:t xml:space="preserve">is both where most of my focus has been and where most of the bugs will likely appear. I must check </w:t>
      </w:r>
      <w:r w:rsidR="00C10CE0">
        <w:t xml:space="preserve">the creating, joining and leaving of lobbies, ensuring continuity across all players connected and making sure no errors occur </w:t>
      </w:r>
      <w:r w:rsidR="00D33A94">
        <w:t>due to lost connections etc. I must then test whether my efforts to keep the game in sync are working adequately</w:t>
      </w:r>
      <w:r w:rsidR="00680CD6">
        <w:t>.</w:t>
      </w:r>
      <w:r w:rsidR="00414E44">
        <w:t xml:space="preserve"> </w:t>
      </w:r>
      <w:r w:rsidR="00DB705F">
        <w:t xml:space="preserve">This must include states not just positions of sprites. When a game is finished the </w:t>
      </w:r>
      <w:r w:rsidR="00E8721F">
        <w:t>players must correctly swap according to the rules and the match must end when a user reaches 20k points. Then, each player must be award</w:t>
      </w:r>
      <w:r w:rsidR="007B5ADE">
        <w:t>ed</w:t>
      </w:r>
      <w:r w:rsidR="00E8721F">
        <w:t xml:space="preserve"> a position 1</w:t>
      </w:r>
      <w:r w:rsidR="00E8721F" w:rsidRPr="00E8721F">
        <w:rPr>
          <w:vertAlign w:val="superscript"/>
        </w:rPr>
        <w:t>st</w:t>
      </w:r>
      <w:r w:rsidR="00E8721F">
        <w:t xml:space="preserve"> through 5</w:t>
      </w:r>
      <w:r w:rsidR="00E8721F" w:rsidRPr="00E8721F">
        <w:rPr>
          <w:vertAlign w:val="superscript"/>
        </w:rPr>
        <w:t>th</w:t>
      </w:r>
      <w:r w:rsidR="00E8721F">
        <w:t>.</w:t>
      </w:r>
    </w:p>
    <w:p w14:paraId="3D64F5AB" w14:textId="3E042DC9" w:rsidR="00134DD2" w:rsidRDefault="00134DD2" w:rsidP="00134DD2">
      <w:pPr>
        <w:pStyle w:val="Heading2"/>
      </w:pPr>
      <w:bookmarkStart w:id="79" w:name="_Toc29333624"/>
      <w:r>
        <w:t>Video</w:t>
      </w:r>
      <w:bookmarkEnd w:id="79"/>
    </w:p>
    <w:p w14:paraId="7EBF441C" w14:textId="185DE2A8" w:rsidR="00134DD2" w:rsidRPr="00134DD2" w:rsidRDefault="00134DD2" w:rsidP="00134DD2">
      <w:r>
        <w:t>All of my tests so far and more can be seen in the following video</w:t>
      </w:r>
    </w:p>
    <w:p w14:paraId="270ACAF5" w14:textId="401FC12B" w:rsidR="00745DCB" w:rsidRPr="00134DD2" w:rsidRDefault="00DC1693" w:rsidP="00134DD2">
      <w:hyperlink r:id="rId50" w:history="1">
        <w:r w:rsidR="00745DCB">
          <w:rPr>
            <w:rStyle w:val="Hyperlink"/>
          </w:rPr>
          <w:t>https://www.youtube.com/watch?v=N5uu_PKdjRk</w:t>
        </w:r>
      </w:hyperlink>
    </w:p>
    <w:p w14:paraId="1DA4AAAB" w14:textId="23AF05E6" w:rsidR="00010B91" w:rsidRDefault="000D7E63" w:rsidP="00010B91">
      <w:pPr>
        <w:pStyle w:val="Heading2"/>
      </w:pPr>
      <w:bookmarkStart w:id="80" w:name="_Toc29333625"/>
      <w:r>
        <w:t>Plan</w:t>
      </w:r>
      <w:bookmarkEnd w:id="80"/>
    </w:p>
    <w:p w14:paraId="0944B55D" w14:textId="438180EF" w:rsidR="00010B91" w:rsidRDefault="00010B91" w:rsidP="00010B91">
      <w:pPr>
        <w:pStyle w:val="Heading3"/>
      </w:pPr>
      <w:bookmarkStart w:id="81" w:name="_Toc29333626"/>
      <w:r>
        <w:t>Key</w:t>
      </w:r>
      <w:bookmarkEnd w:id="81"/>
    </w:p>
    <w:p w14:paraId="11226614" w14:textId="4A356E83" w:rsidR="00644A18" w:rsidRDefault="00010B91" w:rsidP="00010B91">
      <w:pPr>
        <w:pStyle w:val="NoSpacing"/>
      </w:pPr>
      <w:r>
        <w:t xml:space="preserve">1 </w:t>
      </w:r>
      <w:r w:rsidR="00FD68A7">
        <w:t>-</w:t>
      </w:r>
      <w:r>
        <w:t xml:space="preserve"> Start Screen</w:t>
      </w:r>
    </w:p>
    <w:p w14:paraId="3C8BD9DA" w14:textId="4471E148" w:rsidR="00010B91" w:rsidRDefault="00010B91" w:rsidP="00010B91">
      <w:pPr>
        <w:pStyle w:val="NoSpacing"/>
      </w:pPr>
      <w:r>
        <w:t xml:space="preserve">2 </w:t>
      </w:r>
      <w:r w:rsidR="00FD68A7">
        <w:t>-</w:t>
      </w:r>
      <w:r>
        <w:t xml:space="preserve"> Login Screen</w:t>
      </w:r>
    </w:p>
    <w:p w14:paraId="5FDC5A7A" w14:textId="65E62DA0" w:rsidR="002D0808" w:rsidRDefault="002D0808" w:rsidP="00010B91">
      <w:pPr>
        <w:pStyle w:val="NoSpacing"/>
      </w:pPr>
      <w:r>
        <w:tab/>
        <w:t xml:space="preserve">2.4 - </w:t>
      </w:r>
      <w:r w:rsidR="00793238">
        <w:t>Login Errors</w:t>
      </w:r>
    </w:p>
    <w:p w14:paraId="2B39C104" w14:textId="552B8898" w:rsidR="00010B91" w:rsidRDefault="00010B91" w:rsidP="00010B91">
      <w:pPr>
        <w:pStyle w:val="NoSpacing"/>
      </w:pPr>
      <w:r>
        <w:t xml:space="preserve">3 </w:t>
      </w:r>
      <w:r w:rsidR="00FD68A7">
        <w:t>-</w:t>
      </w:r>
      <w:r>
        <w:t xml:space="preserve"> Sign Up Screen</w:t>
      </w:r>
    </w:p>
    <w:p w14:paraId="2ABA90E7" w14:textId="4B62412E" w:rsidR="004E6202" w:rsidRDefault="006741CF" w:rsidP="00010B91">
      <w:pPr>
        <w:pStyle w:val="NoSpacing"/>
      </w:pPr>
      <w:r>
        <w:tab/>
        <w:t>3.</w:t>
      </w:r>
      <w:r w:rsidR="00793238">
        <w:t>2</w:t>
      </w:r>
      <w:r>
        <w:t xml:space="preserve"> - </w:t>
      </w:r>
      <w:r w:rsidR="00793238">
        <w:t>Sign Up Errors</w:t>
      </w:r>
    </w:p>
    <w:p w14:paraId="243C85CB" w14:textId="537713C4" w:rsidR="00010B91" w:rsidRDefault="00010B91" w:rsidP="00010B91">
      <w:pPr>
        <w:pStyle w:val="NoSpacing"/>
      </w:pPr>
      <w:r>
        <w:t>4 - Settings</w:t>
      </w:r>
    </w:p>
    <w:p w14:paraId="5FEC73A0" w14:textId="0C6FD1C2" w:rsidR="003B14E4" w:rsidRDefault="00FD68A7" w:rsidP="0029269B">
      <w:pPr>
        <w:pStyle w:val="NoSpacing"/>
      </w:pPr>
      <w:r>
        <w:t xml:space="preserve">5 </w:t>
      </w:r>
      <w:r w:rsidR="0029269B">
        <w:t>-</w:t>
      </w:r>
      <w:r>
        <w:t xml:space="preserve"> </w:t>
      </w:r>
      <w:r w:rsidR="007A0015">
        <w:t>Tutorial / Gameplay</w:t>
      </w:r>
    </w:p>
    <w:p w14:paraId="03FD3D9B" w14:textId="6AD8A58F" w:rsidR="0029269B" w:rsidRDefault="0029269B" w:rsidP="0029269B">
      <w:pPr>
        <w:pStyle w:val="NoSpacing"/>
      </w:pPr>
      <w:r>
        <w:tab/>
        <w:t>5.1 - Sprite movement</w:t>
      </w:r>
    </w:p>
    <w:p w14:paraId="424083D8" w14:textId="366ACDF3" w:rsidR="0029269B" w:rsidRDefault="0029269B" w:rsidP="0029269B">
      <w:pPr>
        <w:pStyle w:val="NoSpacing"/>
      </w:pPr>
      <w:r>
        <w:tab/>
        <w:t>5.2 - Pac-Man</w:t>
      </w:r>
    </w:p>
    <w:p w14:paraId="3A6BBACB" w14:textId="35E45D67" w:rsidR="004E6202" w:rsidRDefault="004E6202" w:rsidP="0029269B">
      <w:pPr>
        <w:pStyle w:val="NoSpacing"/>
      </w:pPr>
      <w:r>
        <w:tab/>
      </w:r>
      <w:r>
        <w:tab/>
        <w:t>5.2.5 - Pac-Man eating ghosts</w:t>
      </w:r>
    </w:p>
    <w:p w14:paraId="0C6F8798" w14:textId="7677F2DE" w:rsidR="004E6202" w:rsidRDefault="004E6202" w:rsidP="0029269B">
      <w:pPr>
        <w:pStyle w:val="NoSpacing"/>
      </w:pPr>
      <w:r>
        <w:tab/>
      </w:r>
      <w:r>
        <w:tab/>
        <w:t>5.2.6 - Pac-Man death</w:t>
      </w:r>
    </w:p>
    <w:p w14:paraId="48F71AA0" w14:textId="3A7D40DA" w:rsidR="0029269B" w:rsidRDefault="0029269B" w:rsidP="0029269B">
      <w:pPr>
        <w:pStyle w:val="NoSpacing"/>
      </w:pPr>
      <w:r>
        <w:tab/>
        <w:t>5.3 - Ghosts</w:t>
      </w:r>
    </w:p>
    <w:p w14:paraId="6D30D0D9" w14:textId="12EF6DC0" w:rsidR="00A1449C" w:rsidRDefault="004E6202" w:rsidP="00C53B92">
      <w:pPr>
        <w:pStyle w:val="NoSpacing"/>
      </w:pPr>
      <w:r>
        <w:tab/>
      </w:r>
      <w:r>
        <w:tab/>
        <w:t>5.3.8 - Ghost modes</w:t>
      </w:r>
    </w:p>
    <w:p w14:paraId="654D9230" w14:textId="19A57DCD" w:rsidR="0029269B" w:rsidRDefault="0029269B" w:rsidP="0029269B">
      <w:pPr>
        <w:pStyle w:val="NoSpacing"/>
      </w:pPr>
      <w:r>
        <w:tab/>
        <w:t>5.</w:t>
      </w:r>
      <w:r w:rsidR="00C53B92">
        <w:t>4</w:t>
      </w:r>
      <w:r>
        <w:t xml:space="preserve"> - Scrolling messages</w:t>
      </w:r>
    </w:p>
    <w:p w14:paraId="46D79AFC" w14:textId="7F08A055" w:rsidR="0029269B" w:rsidRDefault="0029269B" w:rsidP="0029269B">
      <w:pPr>
        <w:pStyle w:val="NoSpacing"/>
      </w:pPr>
      <w:r>
        <w:tab/>
        <w:t>5.</w:t>
      </w:r>
      <w:r w:rsidR="00C53B92">
        <w:t>5</w:t>
      </w:r>
      <w:r>
        <w:t xml:space="preserve"> - Gameplay</w:t>
      </w:r>
    </w:p>
    <w:p w14:paraId="4C9EC776" w14:textId="77777777" w:rsidR="00A1449C" w:rsidRDefault="004E6202" w:rsidP="004926C4">
      <w:pPr>
        <w:pStyle w:val="NoSpacing"/>
        <w:tabs>
          <w:tab w:val="left" w:pos="720"/>
          <w:tab w:val="left" w:pos="1440"/>
          <w:tab w:val="left" w:pos="2160"/>
          <w:tab w:val="left" w:pos="2880"/>
          <w:tab w:val="left" w:pos="3600"/>
          <w:tab w:val="left" w:pos="4185"/>
        </w:tabs>
      </w:pPr>
      <w:r>
        <w:lastRenderedPageBreak/>
        <w:tab/>
      </w:r>
      <w:r>
        <w:tab/>
        <w:t>5.</w:t>
      </w:r>
      <w:r w:rsidR="00A1449C">
        <w:t>6</w:t>
      </w:r>
      <w:r>
        <w:t xml:space="preserve">.2 - Round ending </w:t>
      </w:r>
      <w:r w:rsidR="006F4B31">
        <w:tab/>
      </w:r>
    </w:p>
    <w:p w14:paraId="599B32D1" w14:textId="43292BAF" w:rsidR="006F4B31" w:rsidRDefault="00A1449C" w:rsidP="004926C4">
      <w:pPr>
        <w:pStyle w:val="NoSpacing"/>
        <w:tabs>
          <w:tab w:val="left" w:pos="720"/>
          <w:tab w:val="left" w:pos="1440"/>
          <w:tab w:val="left" w:pos="2160"/>
          <w:tab w:val="left" w:pos="2880"/>
          <w:tab w:val="left" w:pos="3600"/>
          <w:tab w:val="left" w:pos="4185"/>
        </w:tabs>
      </w:pPr>
      <w:r>
        <w:tab/>
        <w:t>5.</w:t>
      </w:r>
      <w:r w:rsidR="00C53B92">
        <w:t>6</w:t>
      </w:r>
      <w:r>
        <w:t xml:space="preserve"> - Maze</w:t>
      </w:r>
      <w:r w:rsidR="006F4B31">
        <w:tab/>
      </w:r>
    </w:p>
    <w:p w14:paraId="1CD2690D" w14:textId="41F8225D" w:rsidR="004E6202" w:rsidRDefault="004E6202" w:rsidP="004E6202">
      <w:pPr>
        <w:pStyle w:val="NoSpacing"/>
      </w:pPr>
      <w:r>
        <w:t>6</w:t>
      </w:r>
      <w:r w:rsidR="003B14E4">
        <w:t xml:space="preserve"> - Classic</w:t>
      </w:r>
    </w:p>
    <w:p w14:paraId="26AC6CCC" w14:textId="44CD483A" w:rsidR="003B14E4" w:rsidRDefault="004E6202" w:rsidP="00010B91">
      <w:pPr>
        <w:pStyle w:val="NoSpacing"/>
      </w:pPr>
      <w:r>
        <w:t xml:space="preserve">7 - </w:t>
      </w:r>
      <w:r w:rsidR="00541AB5">
        <w:t>High scores</w:t>
      </w:r>
    </w:p>
    <w:p w14:paraId="344123D6" w14:textId="74F6BBDB" w:rsidR="004E6202" w:rsidRDefault="00E74491" w:rsidP="000454B1">
      <w:pPr>
        <w:pStyle w:val="NoSpacing"/>
      </w:pPr>
      <w:r>
        <w:t xml:space="preserve">8 </w:t>
      </w:r>
      <w:r w:rsidR="00D4534C">
        <w:t>-</w:t>
      </w:r>
      <w:r>
        <w:t xml:space="preserve"> Multiplayer</w:t>
      </w:r>
    </w:p>
    <w:p w14:paraId="3891C0B0" w14:textId="403A2CC2" w:rsidR="000454B1" w:rsidRDefault="000454B1" w:rsidP="000454B1">
      <w:pPr>
        <w:pStyle w:val="NoSpacing"/>
      </w:pPr>
      <w:r>
        <w:tab/>
        <w:t>8.1 - Creating a game</w:t>
      </w:r>
    </w:p>
    <w:p w14:paraId="12D3F4D5" w14:textId="76EC4356" w:rsidR="000454B1" w:rsidRDefault="000454B1" w:rsidP="000454B1">
      <w:pPr>
        <w:pStyle w:val="NoSpacing"/>
      </w:pPr>
      <w:r>
        <w:tab/>
        <w:t>8.2 - Joining a game</w:t>
      </w:r>
    </w:p>
    <w:p w14:paraId="60E0405D" w14:textId="40FC7F45" w:rsidR="000454B1" w:rsidRDefault="000454B1" w:rsidP="000454B1">
      <w:pPr>
        <w:pStyle w:val="NoSpacing"/>
        <w:tabs>
          <w:tab w:val="left" w:pos="720"/>
          <w:tab w:val="left" w:pos="1440"/>
          <w:tab w:val="left" w:pos="2160"/>
          <w:tab w:val="left" w:pos="2880"/>
        </w:tabs>
      </w:pPr>
      <w:r>
        <w:tab/>
        <w:t>8.3 - Gameplay</w:t>
      </w:r>
      <w:r>
        <w:tab/>
      </w:r>
    </w:p>
    <w:p w14:paraId="6B4230BD" w14:textId="23555D56" w:rsidR="001F79A8" w:rsidRDefault="004863E5" w:rsidP="000454B1">
      <w:pPr>
        <w:pStyle w:val="NoSpacing"/>
        <w:tabs>
          <w:tab w:val="left" w:pos="720"/>
          <w:tab w:val="left" w:pos="1440"/>
          <w:tab w:val="left" w:pos="2160"/>
          <w:tab w:val="left" w:pos="2880"/>
        </w:tabs>
      </w:pPr>
      <w:r>
        <w:tab/>
      </w:r>
      <w:r>
        <w:tab/>
        <w:t>8.3.</w:t>
      </w:r>
      <w:r w:rsidR="00A92157">
        <w:t>3 - P</w:t>
      </w:r>
      <w:r w:rsidR="002A3F6E">
        <w:t>oints</w:t>
      </w:r>
    </w:p>
    <w:p w14:paraId="217FA377" w14:textId="3EF8A76E" w:rsidR="001F79A8" w:rsidRDefault="001F79A8" w:rsidP="000454B1">
      <w:pPr>
        <w:pStyle w:val="NoSpacing"/>
        <w:tabs>
          <w:tab w:val="left" w:pos="720"/>
          <w:tab w:val="left" w:pos="1440"/>
          <w:tab w:val="left" w:pos="2160"/>
          <w:tab w:val="left" w:pos="2880"/>
        </w:tabs>
      </w:pPr>
      <w:r>
        <w:tab/>
      </w:r>
      <w:r>
        <w:tab/>
        <w:t>8.3.6 - Places</w:t>
      </w:r>
    </w:p>
    <w:p w14:paraId="56E7DB79" w14:textId="77777777" w:rsidR="00A92157" w:rsidRDefault="00A92157" w:rsidP="000454B1">
      <w:pPr>
        <w:pStyle w:val="NoSpacing"/>
        <w:tabs>
          <w:tab w:val="left" w:pos="720"/>
          <w:tab w:val="left" w:pos="1440"/>
          <w:tab w:val="left" w:pos="2160"/>
          <w:tab w:val="left" w:pos="2880"/>
        </w:tabs>
      </w:pPr>
    </w:p>
    <w:p w14:paraId="30207273" w14:textId="77777777" w:rsidR="000454B1" w:rsidRDefault="000454B1" w:rsidP="000454B1">
      <w:pPr>
        <w:pStyle w:val="NoSpacing"/>
        <w:tabs>
          <w:tab w:val="left" w:pos="720"/>
          <w:tab w:val="left" w:pos="1440"/>
          <w:tab w:val="left" w:pos="2160"/>
          <w:tab w:val="left" w:pos="2880"/>
        </w:tabs>
      </w:pPr>
    </w:p>
    <w:p w14:paraId="6FDA8483" w14:textId="21CB373D" w:rsidR="00010B91" w:rsidRPr="00010B91" w:rsidRDefault="00010B91" w:rsidP="00D924E3">
      <w:pPr>
        <w:pStyle w:val="Heading3"/>
      </w:pPr>
      <w:bookmarkStart w:id="82" w:name="_Toc29333627"/>
      <w:r>
        <w:t>Table</w:t>
      </w:r>
      <w:bookmarkEnd w:id="82"/>
    </w:p>
    <w:tbl>
      <w:tblPr>
        <w:tblStyle w:val="TableGrid"/>
        <w:tblpPr w:leftFromText="181" w:rightFromText="181" w:vertAnchor="text" w:horzAnchor="margin" w:tblpY="455"/>
        <w:tblW w:w="10627" w:type="dxa"/>
        <w:tblInd w:w="0" w:type="dxa"/>
        <w:tblLook w:val="04A0" w:firstRow="1" w:lastRow="0" w:firstColumn="1" w:lastColumn="0" w:noHBand="0" w:noVBand="1"/>
      </w:tblPr>
      <w:tblGrid>
        <w:gridCol w:w="880"/>
        <w:gridCol w:w="1902"/>
        <w:gridCol w:w="1319"/>
        <w:gridCol w:w="2307"/>
        <w:gridCol w:w="1389"/>
        <w:gridCol w:w="1537"/>
        <w:gridCol w:w="1293"/>
      </w:tblGrid>
      <w:tr w:rsidR="0012758A" w14:paraId="5853CFA1" w14:textId="77777777" w:rsidTr="00517337">
        <w:trPr>
          <w:trHeight w:val="263"/>
        </w:trPr>
        <w:tc>
          <w:tcPr>
            <w:tcW w:w="880" w:type="dxa"/>
            <w:tcBorders>
              <w:top w:val="single" w:sz="4" w:space="0" w:color="auto"/>
              <w:left w:val="single" w:sz="4" w:space="0" w:color="auto"/>
              <w:bottom w:val="single" w:sz="4" w:space="0" w:color="auto"/>
              <w:right w:val="single" w:sz="4" w:space="0" w:color="auto"/>
            </w:tcBorders>
            <w:hideMark/>
          </w:tcPr>
          <w:p w14:paraId="5B2A6063" w14:textId="77777777" w:rsidR="0012758A" w:rsidRDefault="0012758A" w:rsidP="001C5DC8">
            <w:pPr>
              <w:rPr>
                <w:rFonts w:asciiTheme="minorHAnsi" w:hAnsiTheme="minorHAnsi"/>
              </w:rPr>
            </w:pPr>
            <w:r>
              <w:t>Test No.</w:t>
            </w:r>
          </w:p>
        </w:tc>
        <w:tc>
          <w:tcPr>
            <w:tcW w:w="1902" w:type="dxa"/>
            <w:tcBorders>
              <w:top w:val="single" w:sz="4" w:space="0" w:color="auto"/>
              <w:left w:val="single" w:sz="4" w:space="0" w:color="auto"/>
              <w:bottom w:val="single" w:sz="4" w:space="0" w:color="auto"/>
              <w:right w:val="single" w:sz="4" w:space="0" w:color="auto"/>
            </w:tcBorders>
            <w:hideMark/>
          </w:tcPr>
          <w:p w14:paraId="03C09D85" w14:textId="77777777" w:rsidR="0012758A" w:rsidRDefault="0012758A" w:rsidP="001C5DC8">
            <w:r>
              <w:t>Purpose of the test (To test)</w:t>
            </w:r>
          </w:p>
        </w:tc>
        <w:tc>
          <w:tcPr>
            <w:tcW w:w="1319" w:type="dxa"/>
            <w:tcBorders>
              <w:top w:val="single" w:sz="4" w:space="0" w:color="auto"/>
              <w:left w:val="single" w:sz="4" w:space="0" w:color="auto"/>
              <w:bottom w:val="single" w:sz="4" w:space="0" w:color="auto"/>
              <w:right w:val="single" w:sz="4" w:space="0" w:color="auto"/>
            </w:tcBorders>
            <w:hideMark/>
          </w:tcPr>
          <w:p w14:paraId="0F67ABD8" w14:textId="77777777" w:rsidR="0012758A" w:rsidRDefault="0012758A" w:rsidP="001C5DC8">
            <w:r>
              <w:t>Test Data</w:t>
            </w:r>
          </w:p>
        </w:tc>
        <w:tc>
          <w:tcPr>
            <w:tcW w:w="2307" w:type="dxa"/>
            <w:tcBorders>
              <w:top w:val="single" w:sz="4" w:space="0" w:color="auto"/>
              <w:left w:val="single" w:sz="4" w:space="0" w:color="auto"/>
              <w:bottom w:val="single" w:sz="4" w:space="0" w:color="auto"/>
              <w:right w:val="single" w:sz="4" w:space="0" w:color="auto"/>
            </w:tcBorders>
            <w:hideMark/>
          </w:tcPr>
          <w:p w14:paraId="17383D9C" w14:textId="77777777" w:rsidR="0012758A" w:rsidRDefault="0012758A" w:rsidP="001C5DC8">
            <w:r>
              <w:t>Expected Outcome</w:t>
            </w:r>
          </w:p>
        </w:tc>
        <w:tc>
          <w:tcPr>
            <w:tcW w:w="1389" w:type="dxa"/>
            <w:tcBorders>
              <w:top w:val="single" w:sz="4" w:space="0" w:color="auto"/>
              <w:left w:val="single" w:sz="4" w:space="0" w:color="auto"/>
              <w:bottom w:val="single" w:sz="4" w:space="0" w:color="auto"/>
              <w:right w:val="single" w:sz="4" w:space="0" w:color="auto"/>
            </w:tcBorders>
            <w:hideMark/>
          </w:tcPr>
          <w:p w14:paraId="63A04FBA" w14:textId="77777777" w:rsidR="0012758A" w:rsidRDefault="0012758A" w:rsidP="001C5DC8">
            <w:r>
              <w:t>Actual Outcome</w:t>
            </w:r>
          </w:p>
        </w:tc>
        <w:tc>
          <w:tcPr>
            <w:tcW w:w="1537" w:type="dxa"/>
            <w:tcBorders>
              <w:top w:val="single" w:sz="4" w:space="0" w:color="auto"/>
              <w:left w:val="single" w:sz="4" w:space="0" w:color="auto"/>
              <w:bottom w:val="single" w:sz="4" w:space="0" w:color="auto"/>
              <w:right w:val="single" w:sz="4" w:space="0" w:color="auto"/>
            </w:tcBorders>
            <w:hideMark/>
          </w:tcPr>
          <w:p w14:paraId="181F8C68" w14:textId="77777777" w:rsidR="0012758A" w:rsidRDefault="0012758A" w:rsidP="001C5DC8">
            <w:r>
              <w:t>Changes Needed</w:t>
            </w:r>
          </w:p>
        </w:tc>
        <w:tc>
          <w:tcPr>
            <w:tcW w:w="1293" w:type="dxa"/>
            <w:tcBorders>
              <w:top w:val="single" w:sz="4" w:space="0" w:color="auto"/>
              <w:left w:val="single" w:sz="4" w:space="0" w:color="auto"/>
              <w:bottom w:val="single" w:sz="4" w:space="0" w:color="auto"/>
              <w:right w:val="single" w:sz="4" w:space="0" w:color="auto"/>
            </w:tcBorders>
            <w:hideMark/>
          </w:tcPr>
          <w:p w14:paraId="0D5A3299" w14:textId="7FC809C5" w:rsidR="0012758A" w:rsidRDefault="0012758A" w:rsidP="001C5DC8">
            <w:r>
              <w:t>Timestamp</w:t>
            </w:r>
          </w:p>
        </w:tc>
      </w:tr>
      <w:tr w:rsidR="0012758A" w14:paraId="656BE286" w14:textId="77777777" w:rsidTr="00517337">
        <w:trPr>
          <w:trHeight w:val="300"/>
        </w:trPr>
        <w:tc>
          <w:tcPr>
            <w:tcW w:w="880" w:type="dxa"/>
            <w:tcBorders>
              <w:top w:val="single" w:sz="4" w:space="0" w:color="auto"/>
              <w:left w:val="single" w:sz="4" w:space="0" w:color="auto"/>
              <w:bottom w:val="single" w:sz="4" w:space="0" w:color="auto"/>
              <w:right w:val="single" w:sz="4" w:space="0" w:color="auto"/>
            </w:tcBorders>
          </w:tcPr>
          <w:p w14:paraId="2251283C" w14:textId="77777777" w:rsidR="0012758A" w:rsidRDefault="0012758A" w:rsidP="001C5DC8">
            <w:r>
              <w:t>1.1</w:t>
            </w:r>
          </w:p>
        </w:tc>
        <w:tc>
          <w:tcPr>
            <w:tcW w:w="1902" w:type="dxa"/>
            <w:tcBorders>
              <w:top w:val="single" w:sz="4" w:space="0" w:color="auto"/>
              <w:left w:val="single" w:sz="4" w:space="0" w:color="auto"/>
              <w:bottom w:val="single" w:sz="4" w:space="0" w:color="auto"/>
              <w:right w:val="single" w:sz="4" w:space="0" w:color="auto"/>
            </w:tcBorders>
          </w:tcPr>
          <w:p w14:paraId="1E8149FC" w14:textId="77777777" w:rsidR="0012758A" w:rsidRDefault="0012758A" w:rsidP="001C5DC8">
            <w:r>
              <w:t>Whether the intro music starts playing on the start screen.</w:t>
            </w:r>
          </w:p>
        </w:tc>
        <w:tc>
          <w:tcPr>
            <w:tcW w:w="1319" w:type="dxa"/>
            <w:tcBorders>
              <w:top w:val="single" w:sz="4" w:space="0" w:color="auto"/>
              <w:left w:val="single" w:sz="4" w:space="0" w:color="auto"/>
              <w:bottom w:val="single" w:sz="4" w:space="0" w:color="auto"/>
              <w:right w:val="single" w:sz="4" w:space="0" w:color="auto"/>
            </w:tcBorders>
          </w:tcPr>
          <w:p w14:paraId="61000743" w14:textId="77777777" w:rsidR="0012758A" w:rsidRDefault="0012758A" w:rsidP="001C5DC8">
            <w:r>
              <w:t>None.</w:t>
            </w:r>
          </w:p>
        </w:tc>
        <w:tc>
          <w:tcPr>
            <w:tcW w:w="2307" w:type="dxa"/>
            <w:tcBorders>
              <w:top w:val="single" w:sz="4" w:space="0" w:color="auto"/>
              <w:left w:val="single" w:sz="4" w:space="0" w:color="auto"/>
              <w:bottom w:val="single" w:sz="4" w:space="0" w:color="auto"/>
              <w:right w:val="single" w:sz="4" w:space="0" w:color="auto"/>
            </w:tcBorders>
          </w:tcPr>
          <w:p w14:paraId="59237074" w14:textId="77777777" w:rsidR="0012758A" w:rsidRDefault="0012758A" w:rsidP="001C5DC8">
            <w:r>
              <w:t>The music should start playing even after just returning to the start screen.</w:t>
            </w:r>
          </w:p>
        </w:tc>
        <w:tc>
          <w:tcPr>
            <w:tcW w:w="1389" w:type="dxa"/>
            <w:tcBorders>
              <w:top w:val="single" w:sz="4" w:space="0" w:color="auto"/>
              <w:left w:val="single" w:sz="4" w:space="0" w:color="auto"/>
              <w:bottom w:val="single" w:sz="4" w:space="0" w:color="auto"/>
              <w:right w:val="single" w:sz="4" w:space="0" w:color="auto"/>
            </w:tcBorders>
          </w:tcPr>
          <w:p w14:paraId="3F9DE72F" w14:textId="77777777" w:rsidR="0012758A" w:rsidRDefault="0012758A" w:rsidP="001C5DC8">
            <w:r>
              <w:t xml:space="preserve">The expected. </w:t>
            </w:r>
          </w:p>
        </w:tc>
        <w:tc>
          <w:tcPr>
            <w:tcW w:w="1537" w:type="dxa"/>
            <w:tcBorders>
              <w:top w:val="single" w:sz="4" w:space="0" w:color="auto"/>
              <w:left w:val="single" w:sz="4" w:space="0" w:color="auto"/>
              <w:bottom w:val="single" w:sz="4" w:space="0" w:color="auto"/>
              <w:right w:val="single" w:sz="4" w:space="0" w:color="auto"/>
            </w:tcBorders>
          </w:tcPr>
          <w:p w14:paraId="27BAD622" w14:textId="77777777" w:rsidR="0012758A" w:rsidRDefault="0012758A" w:rsidP="001C5DC8">
            <w:r>
              <w:t>None.</w:t>
            </w:r>
          </w:p>
        </w:tc>
        <w:tc>
          <w:tcPr>
            <w:tcW w:w="1293" w:type="dxa"/>
            <w:tcBorders>
              <w:top w:val="single" w:sz="4" w:space="0" w:color="auto"/>
              <w:left w:val="single" w:sz="4" w:space="0" w:color="auto"/>
              <w:bottom w:val="single" w:sz="4" w:space="0" w:color="auto"/>
              <w:right w:val="single" w:sz="4" w:space="0" w:color="auto"/>
            </w:tcBorders>
          </w:tcPr>
          <w:p w14:paraId="45B5AAF2" w14:textId="7161159D" w:rsidR="0012758A" w:rsidRDefault="00567030" w:rsidP="001C5DC8">
            <w:r>
              <w:t>00:11</w:t>
            </w:r>
          </w:p>
        </w:tc>
      </w:tr>
      <w:tr w:rsidR="0012758A" w14:paraId="7B001122" w14:textId="77777777" w:rsidTr="00517337">
        <w:trPr>
          <w:trHeight w:val="300"/>
        </w:trPr>
        <w:tc>
          <w:tcPr>
            <w:tcW w:w="880" w:type="dxa"/>
            <w:tcBorders>
              <w:top w:val="single" w:sz="4" w:space="0" w:color="auto"/>
              <w:left w:val="single" w:sz="4" w:space="0" w:color="auto"/>
              <w:bottom w:val="single" w:sz="4" w:space="0" w:color="auto"/>
              <w:right w:val="single" w:sz="4" w:space="0" w:color="auto"/>
            </w:tcBorders>
          </w:tcPr>
          <w:p w14:paraId="76DE1BFF" w14:textId="6BE33DF8" w:rsidR="0012758A" w:rsidRDefault="0012758A" w:rsidP="001C5DC8">
            <w:r>
              <w:t>1.2</w:t>
            </w:r>
            <w:r w:rsidR="00FC2381">
              <w:t>.1</w:t>
            </w:r>
          </w:p>
        </w:tc>
        <w:tc>
          <w:tcPr>
            <w:tcW w:w="1902" w:type="dxa"/>
            <w:tcBorders>
              <w:top w:val="single" w:sz="4" w:space="0" w:color="auto"/>
              <w:left w:val="single" w:sz="4" w:space="0" w:color="auto"/>
              <w:bottom w:val="single" w:sz="4" w:space="0" w:color="auto"/>
              <w:right w:val="single" w:sz="4" w:space="0" w:color="auto"/>
            </w:tcBorders>
          </w:tcPr>
          <w:p w14:paraId="41E5065D" w14:textId="77777777" w:rsidR="0012758A" w:rsidRDefault="0012758A" w:rsidP="001C5DC8">
            <w:r>
              <w:t>Whether the ‘LiveWord’ class responds to mouse collisions.</w:t>
            </w:r>
          </w:p>
        </w:tc>
        <w:tc>
          <w:tcPr>
            <w:tcW w:w="1319" w:type="dxa"/>
            <w:tcBorders>
              <w:top w:val="single" w:sz="4" w:space="0" w:color="auto"/>
              <w:left w:val="single" w:sz="4" w:space="0" w:color="auto"/>
              <w:bottom w:val="single" w:sz="4" w:space="0" w:color="auto"/>
              <w:right w:val="single" w:sz="4" w:space="0" w:color="auto"/>
            </w:tcBorders>
          </w:tcPr>
          <w:p w14:paraId="0A31FA07" w14:textId="77777777" w:rsidR="0012758A" w:rsidRDefault="0012758A" w:rsidP="001C5DC8">
            <w:r>
              <w:t>Mouse input.</w:t>
            </w:r>
          </w:p>
        </w:tc>
        <w:tc>
          <w:tcPr>
            <w:tcW w:w="2307" w:type="dxa"/>
            <w:tcBorders>
              <w:top w:val="single" w:sz="4" w:space="0" w:color="auto"/>
              <w:left w:val="single" w:sz="4" w:space="0" w:color="auto"/>
              <w:bottom w:val="single" w:sz="4" w:space="0" w:color="auto"/>
              <w:right w:val="single" w:sz="4" w:space="0" w:color="auto"/>
            </w:tcBorders>
          </w:tcPr>
          <w:p w14:paraId="3A5182A9" w14:textId="77777777" w:rsidR="0012758A" w:rsidRDefault="0012758A" w:rsidP="001C5DC8">
            <w:r>
              <w:t>A highlighting colour should appear behind the word.</w:t>
            </w:r>
          </w:p>
        </w:tc>
        <w:tc>
          <w:tcPr>
            <w:tcW w:w="1389" w:type="dxa"/>
            <w:tcBorders>
              <w:top w:val="single" w:sz="4" w:space="0" w:color="auto"/>
              <w:left w:val="single" w:sz="4" w:space="0" w:color="auto"/>
              <w:bottom w:val="single" w:sz="4" w:space="0" w:color="auto"/>
              <w:right w:val="single" w:sz="4" w:space="0" w:color="auto"/>
            </w:tcBorders>
          </w:tcPr>
          <w:p w14:paraId="640E5600" w14:textId="77777777" w:rsidR="0012758A" w:rsidRDefault="0012758A" w:rsidP="001C5DC8">
            <w:r>
              <w:t>The expected.</w:t>
            </w:r>
          </w:p>
        </w:tc>
        <w:tc>
          <w:tcPr>
            <w:tcW w:w="1537" w:type="dxa"/>
            <w:tcBorders>
              <w:top w:val="single" w:sz="4" w:space="0" w:color="auto"/>
              <w:left w:val="single" w:sz="4" w:space="0" w:color="auto"/>
              <w:bottom w:val="single" w:sz="4" w:space="0" w:color="auto"/>
              <w:right w:val="single" w:sz="4" w:space="0" w:color="auto"/>
            </w:tcBorders>
          </w:tcPr>
          <w:p w14:paraId="15061837" w14:textId="77777777" w:rsidR="0012758A" w:rsidRDefault="0012758A" w:rsidP="001C5DC8">
            <w:r>
              <w:t>None.</w:t>
            </w:r>
          </w:p>
        </w:tc>
        <w:tc>
          <w:tcPr>
            <w:tcW w:w="1293" w:type="dxa"/>
            <w:tcBorders>
              <w:top w:val="single" w:sz="4" w:space="0" w:color="auto"/>
              <w:left w:val="single" w:sz="4" w:space="0" w:color="auto"/>
              <w:bottom w:val="single" w:sz="4" w:space="0" w:color="auto"/>
              <w:right w:val="single" w:sz="4" w:space="0" w:color="auto"/>
            </w:tcBorders>
          </w:tcPr>
          <w:p w14:paraId="25DBC422" w14:textId="45C7962C" w:rsidR="0012758A" w:rsidRDefault="006317B3" w:rsidP="001C5DC8">
            <w:r>
              <w:t>00:29</w:t>
            </w:r>
          </w:p>
        </w:tc>
      </w:tr>
      <w:tr w:rsidR="0012758A" w14:paraId="1AF2A0A4" w14:textId="77777777" w:rsidTr="00517337">
        <w:trPr>
          <w:trHeight w:val="300"/>
        </w:trPr>
        <w:tc>
          <w:tcPr>
            <w:tcW w:w="880" w:type="dxa"/>
            <w:tcBorders>
              <w:top w:val="single" w:sz="4" w:space="0" w:color="auto"/>
              <w:left w:val="single" w:sz="4" w:space="0" w:color="auto"/>
              <w:bottom w:val="single" w:sz="4" w:space="0" w:color="auto"/>
              <w:right w:val="single" w:sz="4" w:space="0" w:color="auto"/>
            </w:tcBorders>
          </w:tcPr>
          <w:p w14:paraId="4C9E3BD0" w14:textId="3FBE8A12" w:rsidR="0012758A" w:rsidRDefault="0012758A" w:rsidP="001C5DC8">
            <w:r>
              <w:t>1.</w:t>
            </w:r>
            <w:r w:rsidR="00FC2381">
              <w:t>2.2</w:t>
            </w:r>
          </w:p>
        </w:tc>
        <w:tc>
          <w:tcPr>
            <w:tcW w:w="1902" w:type="dxa"/>
            <w:tcBorders>
              <w:top w:val="single" w:sz="4" w:space="0" w:color="auto"/>
              <w:left w:val="single" w:sz="4" w:space="0" w:color="auto"/>
              <w:bottom w:val="single" w:sz="4" w:space="0" w:color="auto"/>
              <w:right w:val="single" w:sz="4" w:space="0" w:color="auto"/>
            </w:tcBorders>
          </w:tcPr>
          <w:p w14:paraId="6D697B25" w14:textId="77777777" w:rsidR="0012758A" w:rsidRDefault="0012758A" w:rsidP="001C5DC8">
            <w:r>
              <w:t xml:space="preserve">Whether the ‘LiveWord’ class responds to mouse clicks. </w:t>
            </w:r>
          </w:p>
        </w:tc>
        <w:tc>
          <w:tcPr>
            <w:tcW w:w="1319" w:type="dxa"/>
            <w:tcBorders>
              <w:top w:val="single" w:sz="4" w:space="0" w:color="auto"/>
              <w:left w:val="single" w:sz="4" w:space="0" w:color="auto"/>
              <w:bottom w:val="single" w:sz="4" w:space="0" w:color="auto"/>
              <w:right w:val="single" w:sz="4" w:space="0" w:color="auto"/>
            </w:tcBorders>
          </w:tcPr>
          <w:p w14:paraId="02A61974" w14:textId="77777777" w:rsidR="0012758A" w:rsidRDefault="0012758A" w:rsidP="001C5DC8">
            <w:r>
              <w:t xml:space="preserve">Mouse click. </w:t>
            </w:r>
          </w:p>
        </w:tc>
        <w:tc>
          <w:tcPr>
            <w:tcW w:w="2307" w:type="dxa"/>
            <w:tcBorders>
              <w:top w:val="single" w:sz="4" w:space="0" w:color="auto"/>
              <w:left w:val="single" w:sz="4" w:space="0" w:color="auto"/>
              <w:bottom w:val="single" w:sz="4" w:space="0" w:color="auto"/>
              <w:right w:val="single" w:sz="4" w:space="0" w:color="auto"/>
            </w:tcBorders>
          </w:tcPr>
          <w:p w14:paraId="392B36E8" w14:textId="77777777" w:rsidR="0012758A" w:rsidRDefault="0012758A" w:rsidP="001C5DC8">
            <w:r>
              <w:t>The player should be taken to the appropriate screen.</w:t>
            </w:r>
          </w:p>
        </w:tc>
        <w:tc>
          <w:tcPr>
            <w:tcW w:w="1389" w:type="dxa"/>
            <w:tcBorders>
              <w:top w:val="single" w:sz="4" w:space="0" w:color="auto"/>
              <w:left w:val="single" w:sz="4" w:space="0" w:color="auto"/>
              <w:bottom w:val="single" w:sz="4" w:space="0" w:color="auto"/>
              <w:right w:val="single" w:sz="4" w:space="0" w:color="auto"/>
            </w:tcBorders>
          </w:tcPr>
          <w:p w14:paraId="49E62BDD" w14:textId="77777777" w:rsidR="0012758A" w:rsidRPr="006C1801" w:rsidRDefault="0012758A" w:rsidP="001C5DC8">
            <w:pPr>
              <w:rPr>
                <w:lang w:val="en-US"/>
              </w:rPr>
            </w:pPr>
            <w:r>
              <w:rPr>
                <w:lang w:val="en-US"/>
              </w:rPr>
              <w:t xml:space="preserve">The expected. </w:t>
            </w:r>
          </w:p>
        </w:tc>
        <w:tc>
          <w:tcPr>
            <w:tcW w:w="1537" w:type="dxa"/>
            <w:tcBorders>
              <w:top w:val="single" w:sz="4" w:space="0" w:color="auto"/>
              <w:left w:val="single" w:sz="4" w:space="0" w:color="auto"/>
              <w:bottom w:val="single" w:sz="4" w:space="0" w:color="auto"/>
              <w:right w:val="single" w:sz="4" w:space="0" w:color="auto"/>
            </w:tcBorders>
          </w:tcPr>
          <w:p w14:paraId="1E2D9601" w14:textId="77777777" w:rsidR="0012758A" w:rsidRDefault="0012758A" w:rsidP="001C5DC8">
            <w:r>
              <w:t>None.</w:t>
            </w:r>
          </w:p>
        </w:tc>
        <w:tc>
          <w:tcPr>
            <w:tcW w:w="1293" w:type="dxa"/>
            <w:tcBorders>
              <w:top w:val="single" w:sz="4" w:space="0" w:color="auto"/>
              <w:left w:val="single" w:sz="4" w:space="0" w:color="auto"/>
              <w:bottom w:val="single" w:sz="4" w:space="0" w:color="auto"/>
              <w:right w:val="single" w:sz="4" w:space="0" w:color="auto"/>
            </w:tcBorders>
          </w:tcPr>
          <w:p w14:paraId="55E05A3C" w14:textId="51A0CC34" w:rsidR="0012758A" w:rsidRDefault="00D60A08" w:rsidP="001C5DC8">
            <w:r>
              <w:t>00:53</w:t>
            </w:r>
          </w:p>
        </w:tc>
      </w:tr>
      <w:tr w:rsidR="0012758A" w14:paraId="410DD9C3" w14:textId="77777777" w:rsidTr="00517337">
        <w:trPr>
          <w:trHeight w:val="300"/>
        </w:trPr>
        <w:tc>
          <w:tcPr>
            <w:tcW w:w="880" w:type="dxa"/>
            <w:tcBorders>
              <w:top w:val="single" w:sz="4" w:space="0" w:color="auto"/>
              <w:left w:val="single" w:sz="4" w:space="0" w:color="auto"/>
              <w:bottom w:val="single" w:sz="4" w:space="0" w:color="auto"/>
              <w:right w:val="single" w:sz="4" w:space="0" w:color="auto"/>
            </w:tcBorders>
          </w:tcPr>
          <w:p w14:paraId="69097C2E" w14:textId="50211100" w:rsidR="0012758A" w:rsidRDefault="0012758A" w:rsidP="001C5DC8">
            <w:r>
              <w:t>1.</w:t>
            </w:r>
            <w:r w:rsidR="00FC2381">
              <w:t>3.1</w:t>
            </w:r>
          </w:p>
        </w:tc>
        <w:tc>
          <w:tcPr>
            <w:tcW w:w="1902" w:type="dxa"/>
            <w:tcBorders>
              <w:top w:val="single" w:sz="4" w:space="0" w:color="auto"/>
              <w:left w:val="single" w:sz="4" w:space="0" w:color="auto"/>
              <w:bottom w:val="single" w:sz="4" w:space="0" w:color="auto"/>
              <w:right w:val="single" w:sz="4" w:space="0" w:color="auto"/>
            </w:tcBorders>
          </w:tcPr>
          <w:p w14:paraId="2BEDF14A" w14:textId="77777777" w:rsidR="0012758A" w:rsidRDefault="0012758A" w:rsidP="001C5DC8">
            <w:r>
              <w:t>That toggle icons respond to mouse clicks.</w:t>
            </w:r>
          </w:p>
        </w:tc>
        <w:tc>
          <w:tcPr>
            <w:tcW w:w="1319" w:type="dxa"/>
            <w:tcBorders>
              <w:top w:val="single" w:sz="4" w:space="0" w:color="auto"/>
              <w:left w:val="single" w:sz="4" w:space="0" w:color="auto"/>
              <w:bottom w:val="single" w:sz="4" w:space="0" w:color="auto"/>
              <w:right w:val="single" w:sz="4" w:space="0" w:color="auto"/>
            </w:tcBorders>
          </w:tcPr>
          <w:p w14:paraId="624E7208" w14:textId="77777777" w:rsidR="0012758A" w:rsidRDefault="0012758A" w:rsidP="001C5DC8">
            <w:r>
              <w:t>Mouse click.</w:t>
            </w:r>
          </w:p>
        </w:tc>
        <w:tc>
          <w:tcPr>
            <w:tcW w:w="2307" w:type="dxa"/>
            <w:tcBorders>
              <w:top w:val="single" w:sz="4" w:space="0" w:color="auto"/>
              <w:left w:val="single" w:sz="4" w:space="0" w:color="auto"/>
              <w:bottom w:val="single" w:sz="4" w:space="0" w:color="auto"/>
              <w:right w:val="single" w:sz="4" w:space="0" w:color="auto"/>
            </w:tcBorders>
          </w:tcPr>
          <w:p w14:paraId="7679880D" w14:textId="77777777" w:rsidR="0012758A" w:rsidRDefault="0012758A" w:rsidP="001C5DC8">
            <w:r>
              <w:t xml:space="preserve">The icon should toggle its skin and perform an action. </w:t>
            </w:r>
          </w:p>
        </w:tc>
        <w:tc>
          <w:tcPr>
            <w:tcW w:w="1389" w:type="dxa"/>
            <w:tcBorders>
              <w:top w:val="single" w:sz="4" w:space="0" w:color="auto"/>
              <w:left w:val="single" w:sz="4" w:space="0" w:color="auto"/>
              <w:bottom w:val="single" w:sz="4" w:space="0" w:color="auto"/>
              <w:right w:val="single" w:sz="4" w:space="0" w:color="auto"/>
            </w:tcBorders>
          </w:tcPr>
          <w:p w14:paraId="2F655130" w14:textId="77777777" w:rsidR="0012758A" w:rsidRDefault="0012758A" w:rsidP="001C5DC8">
            <w:r>
              <w:t>The expected.</w:t>
            </w:r>
          </w:p>
        </w:tc>
        <w:tc>
          <w:tcPr>
            <w:tcW w:w="1537" w:type="dxa"/>
            <w:tcBorders>
              <w:top w:val="single" w:sz="4" w:space="0" w:color="auto"/>
              <w:left w:val="single" w:sz="4" w:space="0" w:color="auto"/>
              <w:bottom w:val="single" w:sz="4" w:space="0" w:color="auto"/>
              <w:right w:val="single" w:sz="4" w:space="0" w:color="auto"/>
            </w:tcBorders>
          </w:tcPr>
          <w:p w14:paraId="5CE858A8" w14:textId="77777777" w:rsidR="0012758A" w:rsidRDefault="0012758A" w:rsidP="001C5DC8">
            <w:r>
              <w:t>None.</w:t>
            </w:r>
          </w:p>
        </w:tc>
        <w:tc>
          <w:tcPr>
            <w:tcW w:w="1293" w:type="dxa"/>
            <w:tcBorders>
              <w:top w:val="single" w:sz="4" w:space="0" w:color="auto"/>
              <w:left w:val="single" w:sz="4" w:space="0" w:color="auto"/>
              <w:bottom w:val="single" w:sz="4" w:space="0" w:color="auto"/>
              <w:right w:val="single" w:sz="4" w:space="0" w:color="auto"/>
            </w:tcBorders>
          </w:tcPr>
          <w:p w14:paraId="589E040A" w14:textId="027E0796" w:rsidR="0012758A" w:rsidRDefault="0049713A" w:rsidP="001C5DC8">
            <w:r>
              <w:t>01:12</w:t>
            </w:r>
          </w:p>
        </w:tc>
      </w:tr>
      <w:tr w:rsidR="0012758A" w14:paraId="2EAE2C3D" w14:textId="77777777" w:rsidTr="00517337">
        <w:trPr>
          <w:trHeight w:val="300"/>
        </w:trPr>
        <w:tc>
          <w:tcPr>
            <w:tcW w:w="880" w:type="dxa"/>
            <w:tcBorders>
              <w:top w:val="single" w:sz="4" w:space="0" w:color="auto"/>
              <w:left w:val="single" w:sz="4" w:space="0" w:color="auto"/>
              <w:bottom w:val="single" w:sz="4" w:space="0" w:color="auto"/>
              <w:right w:val="single" w:sz="4" w:space="0" w:color="auto"/>
            </w:tcBorders>
          </w:tcPr>
          <w:p w14:paraId="4B67D76B" w14:textId="083C183C" w:rsidR="0012758A" w:rsidRDefault="0012758A" w:rsidP="001C5DC8">
            <w:r>
              <w:t>1.</w:t>
            </w:r>
            <w:r w:rsidR="00FC2381">
              <w:t>3.2</w:t>
            </w:r>
          </w:p>
        </w:tc>
        <w:tc>
          <w:tcPr>
            <w:tcW w:w="1902" w:type="dxa"/>
            <w:tcBorders>
              <w:top w:val="single" w:sz="4" w:space="0" w:color="auto"/>
              <w:left w:val="single" w:sz="4" w:space="0" w:color="auto"/>
              <w:bottom w:val="single" w:sz="4" w:space="0" w:color="auto"/>
              <w:right w:val="single" w:sz="4" w:space="0" w:color="auto"/>
            </w:tcBorders>
          </w:tcPr>
          <w:p w14:paraId="69C00BF2" w14:textId="77777777" w:rsidR="0012758A" w:rsidRDefault="0012758A" w:rsidP="001C5DC8">
            <w:r>
              <w:t>That navigation icons respond to mouse collisions.</w:t>
            </w:r>
          </w:p>
        </w:tc>
        <w:tc>
          <w:tcPr>
            <w:tcW w:w="1319" w:type="dxa"/>
            <w:tcBorders>
              <w:top w:val="single" w:sz="4" w:space="0" w:color="auto"/>
              <w:left w:val="single" w:sz="4" w:space="0" w:color="auto"/>
              <w:bottom w:val="single" w:sz="4" w:space="0" w:color="auto"/>
              <w:right w:val="single" w:sz="4" w:space="0" w:color="auto"/>
            </w:tcBorders>
          </w:tcPr>
          <w:p w14:paraId="07972839" w14:textId="77777777" w:rsidR="0012758A" w:rsidRDefault="0012758A" w:rsidP="001C5DC8">
            <w:r>
              <w:t>Mouse click.</w:t>
            </w:r>
          </w:p>
        </w:tc>
        <w:tc>
          <w:tcPr>
            <w:tcW w:w="2307" w:type="dxa"/>
            <w:tcBorders>
              <w:top w:val="single" w:sz="4" w:space="0" w:color="auto"/>
              <w:left w:val="single" w:sz="4" w:space="0" w:color="auto"/>
              <w:bottom w:val="single" w:sz="4" w:space="0" w:color="auto"/>
              <w:right w:val="single" w:sz="4" w:space="0" w:color="auto"/>
            </w:tcBorders>
          </w:tcPr>
          <w:p w14:paraId="4CEEB5FF" w14:textId="77777777" w:rsidR="0012758A" w:rsidRDefault="0012758A" w:rsidP="001C5DC8">
            <w:r>
              <w:t>The should be taken to the appropriate screen.</w:t>
            </w:r>
          </w:p>
        </w:tc>
        <w:tc>
          <w:tcPr>
            <w:tcW w:w="1389" w:type="dxa"/>
            <w:tcBorders>
              <w:top w:val="single" w:sz="4" w:space="0" w:color="auto"/>
              <w:left w:val="single" w:sz="4" w:space="0" w:color="auto"/>
              <w:bottom w:val="single" w:sz="4" w:space="0" w:color="auto"/>
              <w:right w:val="single" w:sz="4" w:space="0" w:color="auto"/>
            </w:tcBorders>
          </w:tcPr>
          <w:p w14:paraId="7CC8E6AD" w14:textId="77777777" w:rsidR="0012758A" w:rsidRDefault="0012758A" w:rsidP="001C5DC8">
            <w:r>
              <w:t>The expected.</w:t>
            </w:r>
          </w:p>
        </w:tc>
        <w:tc>
          <w:tcPr>
            <w:tcW w:w="1537" w:type="dxa"/>
            <w:tcBorders>
              <w:top w:val="single" w:sz="4" w:space="0" w:color="auto"/>
              <w:left w:val="single" w:sz="4" w:space="0" w:color="auto"/>
              <w:bottom w:val="single" w:sz="4" w:space="0" w:color="auto"/>
              <w:right w:val="single" w:sz="4" w:space="0" w:color="auto"/>
            </w:tcBorders>
          </w:tcPr>
          <w:p w14:paraId="42468265" w14:textId="77777777" w:rsidR="0012758A" w:rsidRDefault="0012758A" w:rsidP="001C5DC8">
            <w:r>
              <w:t>None.</w:t>
            </w:r>
          </w:p>
        </w:tc>
        <w:tc>
          <w:tcPr>
            <w:tcW w:w="1293" w:type="dxa"/>
            <w:tcBorders>
              <w:top w:val="single" w:sz="4" w:space="0" w:color="auto"/>
              <w:left w:val="single" w:sz="4" w:space="0" w:color="auto"/>
              <w:bottom w:val="single" w:sz="4" w:space="0" w:color="auto"/>
              <w:right w:val="single" w:sz="4" w:space="0" w:color="auto"/>
            </w:tcBorders>
          </w:tcPr>
          <w:p w14:paraId="260526CC" w14:textId="5236A881" w:rsidR="0012758A" w:rsidRDefault="0089557B" w:rsidP="001C5DC8">
            <w:r>
              <w:t>01:36</w:t>
            </w:r>
          </w:p>
        </w:tc>
      </w:tr>
      <w:tr w:rsidR="0012758A" w14:paraId="03617F10" w14:textId="77777777" w:rsidTr="00517337">
        <w:trPr>
          <w:trHeight w:val="300"/>
        </w:trPr>
        <w:tc>
          <w:tcPr>
            <w:tcW w:w="880" w:type="dxa"/>
            <w:tcBorders>
              <w:top w:val="single" w:sz="4" w:space="0" w:color="auto"/>
              <w:left w:val="single" w:sz="4" w:space="0" w:color="auto"/>
              <w:bottom w:val="single" w:sz="4" w:space="0" w:color="auto"/>
              <w:right w:val="single" w:sz="4" w:space="0" w:color="auto"/>
            </w:tcBorders>
          </w:tcPr>
          <w:p w14:paraId="6AE3E89D" w14:textId="77777777" w:rsidR="0012758A" w:rsidRDefault="0012758A" w:rsidP="001C5DC8">
            <w:r>
              <w:t>2.1</w:t>
            </w:r>
          </w:p>
        </w:tc>
        <w:tc>
          <w:tcPr>
            <w:tcW w:w="1902" w:type="dxa"/>
            <w:tcBorders>
              <w:top w:val="single" w:sz="4" w:space="0" w:color="auto"/>
              <w:left w:val="single" w:sz="4" w:space="0" w:color="auto"/>
              <w:bottom w:val="single" w:sz="4" w:space="0" w:color="auto"/>
              <w:right w:val="single" w:sz="4" w:space="0" w:color="auto"/>
            </w:tcBorders>
          </w:tcPr>
          <w:p w14:paraId="445FC1AD" w14:textId="77777777" w:rsidR="0012758A" w:rsidRDefault="0012758A" w:rsidP="001C5DC8">
            <w:r>
              <w:t>That you can press tab to select the first and subsequent boxes.</w:t>
            </w:r>
          </w:p>
        </w:tc>
        <w:tc>
          <w:tcPr>
            <w:tcW w:w="1319" w:type="dxa"/>
            <w:tcBorders>
              <w:top w:val="single" w:sz="4" w:space="0" w:color="auto"/>
              <w:left w:val="single" w:sz="4" w:space="0" w:color="auto"/>
              <w:bottom w:val="single" w:sz="4" w:space="0" w:color="auto"/>
              <w:right w:val="single" w:sz="4" w:space="0" w:color="auto"/>
            </w:tcBorders>
          </w:tcPr>
          <w:p w14:paraId="2895E064" w14:textId="77777777" w:rsidR="0012758A" w:rsidRDefault="0012758A" w:rsidP="001C5DC8">
            <w:r>
              <w:t>Tab character.</w:t>
            </w:r>
          </w:p>
        </w:tc>
        <w:tc>
          <w:tcPr>
            <w:tcW w:w="2307" w:type="dxa"/>
            <w:tcBorders>
              <w:top w:val="single" w:sz="4" w:space="0" w:color="auto"/>
              <w:left w:val="single" w:sz="4" w:space="0" w:color="auto"/>
              <w:bottom w:val="single" w:sz="4" w:space="0" w:color="auto"/>
              <w:right w:val="single" w:sz="4" w:space="0" w:color="auto"/>
            </w:tcBorders>
          </w:tcPr>
          <w:p w14:paraId="18CE2E4D" w14:textId="77777777" w:rsidR="0012758A" w:rsidRDefault="0012758A" w:rsidP="001C5DC8">
            <w:r>
              <w:t>The first box should be selected when the tab is hit, the selection should go down with every subsequent tab.</w:t>
            </w:r>
          </w:p>
        </w:tc>
        <w:tc>
          <w:tcPr>
            <w:tcW w:w="1389" w:type="dxa"/>
            <w:tcBorders>
              <w:top w:val="single" w:sz="4" w:space="0" w:color="auto"/>
              <w:left w:val="single" w:sz="4" w:space="0" w:color="auto"/>
              <w:bottom w:val="single" w:sz="4" w:space="0" w:color="auto"/>
              <w:right w:val="single" w:sz="4" w:space="0" w:color="auto"/>
            </w:tcBorders>
          </w:tcPr>
          <w:p w14:paraId="38D30EDF" w14:textId="77777777" w:rsidR="0012758A" w:rsidRDefault="0012758A" w:rsidP="001C5DC8">
            <w:r>
              <w:t>If the first box was selected by the mouse, the tab character just selects it again (and not the next one).</w:t>
            </w:r>
          </w:p>
        </w:tc>
        <w:tc>
          <w:tcPr>
            <w:tcW w:w="1537" w:type="dxa"/>
            <w:tcBorders>
              <w:top w:val="single" w:sz="4" w:space="0" w:color="auto"/>
              <w:left w:val="single" w:sz="4" w:space="0" w:color="auto"/>
              <w:bottom w:val="single" w:sz="4" w:space="0" w:color="auto"/>
              <w:right w:val="single" w:sz="4" w:space="0" w:color="auto"/>
            </w:tcBorders>
          </w:tcPr>
          <w:p w14:paraId="13EE651E" w14:textId="77777777" w:rsidR="0012758A" w:rsidRDefault="0012758A" w:rsidP="001C5DC8">
            <w:r>
              <w:t>Allow the code to understand if a box is currently highlighted using the mouse and thus account for this when the tab is hit.</w:t>
            </w:r>
          </w:p>
        </w:tc>
        <w:tc>
          <w:tcPr>
            <w:tcW w:w="1293" w:type="dxa"/>
            <w:tcBorders>
              <w:top w:val="single" w:sz="4" w:space="0" w:color="auto"/>
              <w:left w:val="single" w:sz="4" w:space="0" w:color="auto"/>
              <w:bottom w:val="single" w:sz="4" w:space="0" w:color="auto"/>
              <w:right w:val="single" w:sz="4" w:space="0" w:color="auto"/>
            </w:tcBorders>
          </w:tcPr>
          <w:p w14:paraId="3BA9FD26" w14:textId="604FC12F" w:rsidR="0012758A" w:rsidRDefault="00AD4445" w:rsidP="001C5DC8">
            <w:r>
              <w:t>02</w:t>
            </w:r>
            <w:r w:rsidR="00821BAF">
              <w:t>:02</w:t>
            </w:r>
          </w:p>
        </w:tc>
      </w:tr>
      <w:tr w:rsidR="0012758A" w14:paraId="65F6854C" w14:textId="77777777" w:rsidTr="00517337">
        <w:trPr>
          <w:trHeight w:val="300"/>
        </w:trPr>
        <w:tc>
          <w:tcPr>
            <w:tcW w:w="880" w:type="dxa"/>
            <w:tcBorders>
              <w:top w:val="single" w:sz="4" w:space="0" w:color="auto"/>
              <w:left w:val="single" w:sz="4" w:space="0" w:color="auto"/>
              <w:bottom w:val="single" w:sz="4" w:space="0" w:color="auto"/>
              <w:right w:val="single" w:sz="4" w:space="0" w:color="auto"/>
            </w:tcBorders>
          </w:tcPr>
          <w:p w14:paraId="4E543DA3" w14:textId="77777777" w:rsidR="0012758A" w:rsidRDefault="0012758A" w:rsidP="001C5DC8">
            <w:r>
              <w:t>2.2</w:t>
            </w:r>
          </w:p>
          <w:p w14:paraId="10CD723B" w14:textId="77777777" w:rsidR="0012758A" w:rsidRDefault="0012758A" w:rsidP="001C5DC8"/>
        </w:tc>
        <w:tc>
          <w:tcPr>
            <w:tcW w:w="1902" w:type="dxa"/>
            <w:tcBorders>
              <w:top w:val="single" w:sz="4" w:space="0" w:color="auto"/>
              <w:left w:val="single" w:sz="4" w:space="0" w:color="auto"/>
              <w:bottom w:val="single" w:sz="4" w:space="0" w:color="auto"/>
              <w:right w:val="single" w:sz="4" w:space="0" w:color="auto"/>
            </w:tcBorders>
          </w:tcPr>
          <w:p w14:paraId="34A3F702" w14:textId="77777777" w:rsidR="0012758A" w:rsidRDefault="0012758A" w:rsidP="001C5DC8">
            <w:r>
              <w:t xml:space="preserve">That the text box responds to </w:t>
            </w:r>
            <w:r>
              <w:lastRenderedPageBreak/>
              <w:t>mouse and keyboard input.</w:t>
            </w:r>
          </w:p>
        </w:tc>
        <w:tc>
          <w:tcPr>
            <w:tcW w:w="1319" w:type="dxa"/>
            <w:tcBorders>
              <w:top w:val="single" w:sz="4" w:space="0" w:color="auto"/>
              <w:left w:val="single" w:sz="4" w:space="0" w:color="auto"/>
              <w:bottom w:val="single" w:sz="4" w:space="0" w:color="auto"/>
              <w:right w:val="single" w:sz="4" w:space="0" w:color="auto"/>
            </w:tcBorders>
          </w:tcPr>
          <w:p w14:paraId="1147DCB3" w14:textId="77777777" w:rsidR="0012758A" w:rsidRDefault="0012758A" w:rsidP="001C5DC8">
            <w:r>
              <w:lastRenderedPageBreak/>
              <w:t>James.</w:t>
            </w:r>
          </w:p>
          <w:p w14:paraId="0CEA71C2" w14:textId="77777777" w:rsidR="0012758A" w:rsidRDefault="0012758A" w:rsidP="001C5DC8">
            <w:r>
              <w:t>Mouse click.</w:t>
            </w:r>
          </w:p>
          <w:p w14:paraId="191AD1D5" w14:textId="77777777" w:rsidR="0012758A" w:rsidRDefault="0012758A" w:rsidP="001C5DC8">
            <w:r>
              <w:lastRenderedPageBreak/>
              <w:t>James.</w:t>
            </w:r>
          </w:p>
        </w:tc>
        <w:tc>
          <w:tcPr>
            <w:tcW w:w="2307" w:type="dxa"/>
            <w:tcBorders>
              <w:top w:val="single" w:sz="4" w:space="0" w:color="auto"/>
              <w:left w:val="single" w:sz="4" w:space="0" w:color="auto"/>
              <w:bottom w:val="single" w:sz="4" w:space="0" w:color="auto"/>
              <w:right w:val="single" w:sz="4" w:space="0" w:color="auto"/>
            </w:tcBorders>
          </w:tcPr>
          <w:p w14:paraId="34F08E41" w14:textId="77777777" w:rsidR="0012758A" w:rsidRDefault="0012758A" w:rsidP="001C5DC8">
            <w:r>
              <w:lastRenderedPageBreak/>
              <w:t xml:space="preserve">The box should highlight when clicked and then (and </w:t>
            </w:r>
            <w:r>
              <w:lastRenderedPageBreak/>
              <w:t>only then) display any text written.</w:t>
            </w:r>
          </w:p>
        </w:tc>
        <w:tc>
          <w:tcPr>
            <w:tcW w:w="1389" w:type="dxa"/>
            <w:tcBorders>
              <w:top w:val="single" w:sz="4" w:space="0" w:color="auto"/>
              <w:left w:val="single" w:sz="4" w:space="0" w:color="auto"/>
              <w:bottom w:val="single" w:sz="4" w:space="0" w:color="auto"/>
              <w:right w:val="single" w:sz="4" w:space="0" w:color="auto"/>
            </w:tcBorders>
          </w:tcPr>
          <w:p w14:paraId="0B8E1E18" w14:textId="77777777" w:rsidR="0012758A" w:rsidRDefault="0012758A" w:rsidP="001C5DC8">
            <w:r>
              <w:lastRenderedPageBreak/>
              <w:t>The expected.</w:t>
            </w:r>
          </w:p>
        </w:tc>
        <w:tc>
          <w:tcPr>
            <w:tcW w:w="1537" w:type="dxa"/>
            <w:tcBorders>
              <w:top w:val="single" w:sz="4" w:space="0" w:color="auto"/>
              <w:left w:val="single" w:sz="4" w:space="0" w:color="auto"/>
              <w:bottom w:val="single" w:sz="4" w:space="0" w:color="auto"/>
              <w:right w:val="single" w:sz="4" w:space="0" w:color="auto"/>
            </w:tcBorders>
          </w:tcPr>
          <w:p w14:paraId="66254752" w14:textId="77777777" w:rsidR="0012758A" w:rsidRDefault="0012758A" w:rsidP="001C5DC8">
            <w:r>
              <w:t>None.</w:t>
            </w:r>
          </w:p>
        </w:tc>
        <w:tc>
          <w:tcPr>
            <w:tcW w:w="1293" w:type="dxa"/>
            <w:tcBorders>
              <w:top w:val="single" w:sz="4" w:space="0" w:color="auto"/>
              <w:left w:val="single" w:sz="4" w:space="0" w:color="auto"/>
              <w:bottom w:val="single" w:sz="4" w:space="0" w:color="auto"/>
              <w:right w:val="single" w:sz="4" w:space="0" w:color="auto"/>
            </w:tcBorders>
          </w:tcPr>
          <w:p w14:paraId="3F2E155E" w14:textId="182CCF28" w:rsidR="0012758A" w:rsidRDefault="00A50136" w:rsidP="001C5DC8">
            <w:r>
              <w:t>02:31</w:t>
            </w:r>
          </w:p>
        </w:tc>
      </w:tr>
      <w:tr w:rsidR="0012758A" w14:paraId="2D5708CB" w14:textId="77777777" w:rsidTr="00517337">
        <w:trPr>
          <w:trHeight w:val="300"/>
        </w:trPr>
        <w:tc>
          <w:tcPr>
            <w:tcW w:w="880" w:type="dxa"/>
            <w:tcBorders>
              <w:top w:val="single" w:sz="4" w:space="0" w:color="auto"/>
              <w:left w:val="single" w:sz="4" w:space="0" w:color="auto"/>
              <w:bottom w:val="single" w:sz="4" w:space="0" w:color="auto"/>
              <w:right w:val="single" w:sz="4" w:space="0" w:color="auto"/>
            </w:tcBorders>
          </w:tcPr>
          <w:p w14:paraId="3D649FC2" w14:textId="77777777" w:rsidR="0012758A" w:rsidRDefault="0012758A" w:rsidP="001C5DC8">
            <w:r>
              <w:t>2.3</w:t>
            </w:r>
          </w:p>
        </w:tc>
        <w:tc>
          <w:tcPr>
            <w:tcW w:w="1902" w:type="dxa"/>
            <w:tcBorders>
              <w:top w:val="single" w:sz="4" w:space="0" w:color="auto"/>
              <w:left w:val="single" w:sz="4" w:space="0" w:color="auto"/>
              <w:bottom w:val="single" w:sz="4" w:space="0" w:color="auto"/>
              <w:right w:val="single" w:sz="4" w:space="0" w:color="auto"/>
            </w:tcBorders>
          </w:tcPr>
          <w:p w14:paraId="5851A593" w14:textId="77777777" w:rsidR="0012758A" w:rsidRDefault="0012758A" w:rsidP="001C5DC8">
            <w:r>
              <w:t>That the signup/log in button responds to clicking, mouse hovering and also username box interaction.</w:t>
            </w:r>
          </w:p>
        </w:tc>
        <w:tc>
          <w:tcPr>
            <w:tcW w:w="1319" w:type="dxa"/>
            <w:tcBorders>
              <w:top w:val="single" w:sz="4" w:space="0" w:color="auto"/>
              <w:left w:val="single" w:sz="4" w:space="0" w:color="auto"/>
              <w:bottom w:val="single" w:sz="4" w:space="0" w:color="auto"/>
              <w:right w:val="single" w:sz="4" w:space="0" w:color="auto"/>
            </w:tcBorders>
          </w:tcPr>
          <w:p w14:paraId="4F49D8E9" w14:textId="77777777" w:rsidR="0012758A" w:rsidRDefault="0012758A" w:rsidP="001C5DC8">
            <w:r>
              <w:t>Username:</w:t>
            </w:r>
          </w:p>
          <w:p w14:paraId="5F133AAF" w14:textId="77777777" w:rsidR="0012758A" w:rsidRDefault="0012758A" w:rsidP="001C5DC8">
            <w:r>
              <w:t>James</w:t>
            </w:r>
          </w:p>
          <w:p w14:paraId="7FBF35D2" w14:textId="77777777" w:rsidR="0012758A" w:rsidRDefault="0012758A" w:rsidP="001C5DC8"/>
          <w:p w14:paraId="6580A8DB" w14:textId="77777777" w:rsidR="0012758A" w:rsidRDefault="0012758A" w:rsidP="001C5DC8">
            <w:r>
              <w:t>Mouse click.</w:t>
            </w:r>
          </w:p>
        </w:tc>
        <w:tc>
          <w:tcPr>
            <w:tcW w:w="2307" w:type="dxa"/>
            <w:tcBorders>
              <w:top w:val="single" w:sz="4" w:space="0" w:color="auto"/>
              <w:left w:val="single" w:sz="4" w:space="0" w:color="auto"/>
              <w:bottom w:val="single" w:sz="4" w:space="0" w:color="auto"/>
              <w:right w:val="single" w:sz="4" w:space="0" w:color="auto"/>
            </w:tcBorders>
          </w:tcPr>
          <w:p w14:paraId="13DAC53C" w14:textId="77777777" w:rsidR="0012758A" w:rsidRDefault="0012758A" w:rsidP="001C5DC8">
            <w:r>
              <w:t xml:space="preserve">The button should start off as a signup button then changes to login when the username box is clicked. A log in should be attempted when the button is clicked. </w:t>
            </w:r>
          </w:p>
        </w:tc>
        <w:tc>
          <w:tcPr>
            <w:tcW w:w="1389" w:type="dxa"/>
            <w:tcBorders>
              <w:top w:val="single" w:sz="4" w:space="0" w:color="auto"/>
              <w:left w:val="single" w:sz="4" w:space="0" w:color="auto"/>
              <w:bottom w:val="single" w:sz="4" w:space="0" w:color="auto"/>
              <w:right w:val="single" w:sz="4" w:space="0" w:color="auto"/>
            </w:tcBorders>
          </w:tcPr>
          <w:p w14:paraId="4ACD42F2" w14:textId="77777777" w:rsidR="0012758A" w:rsidRDefault="0012758A" w:rsidP="001C5DC8">
            <w:r>
              <w:t>The expected.</w:t>
            </w:r>
          </w:p>
        </w:tc>
        <w:tc>
          <w:tcPr>
            <w:tcW w:w="1537" w:type="dxa"/>
            <w:tcBorders>
              <w:top w:val="single" w:sz="4" w:space="0" w:color="auto"/>
              <w:left w:val="single" w:sz="4" w:space="0" w:color="auto"/>
              <w:bottom w:val="single" w:sz="4" w:space="0" w:color="auto"/>
              <w:right w:val="single" w:sz="4" w:space="0" w:color="auto"/>
            </w:tcBorders>
          </w:tcPr>
          <w:p w14:paraId="3F8E27F0" w14:textId="77777777" w:rsidR="0012758A" w:rsidRDefault="0012758A" w:rsidP="001C5DC8">
            <w:r>
              <w:t>None.</w:t>
            </w:r>
          </w:p>
        </w:tc>
        <w:tc>
          <w:tcPr>
            <w:tcW w:w="1293" w:type="dxa"/>
            <w:tcBorders>
              <w:top w:val="single" w:sz="4" w:space="0" w:color="auto"/>
              <w:left w:val="single" w:sz="4" w:space="0" w:color="auto"/>
              <w:bottom w:val="single" w:sz="4" w:space="0" w:color="auto"/>
              <w:right w:val="single" w:sz="4" w:space="0" w:color="auto"/>
            </w:tcBorders>
          </w:tcPr>
          <w:p w14:paraId="4B9EFCDA" w14:textId="06B5490A" w:rsidR="0012758A" w:rsidRDefault="004832AC" w:rsidP="001C5DC8">
            <w:r>
              <w:t>03:02</w:t>
            </w:r>
          </w:p>
        </w:tc>
      </w:tr>
      <w:tr w:rsidR="0012758A" w14:paraId="0822AAAB" w14:textId="77777777" w:rsidTr="00517337">
        <w:trPr>
          <w:trHeight w:val="300"/>
        </w:trPr>
        <w:tc>
          <w:tcPr>
            <w:tcW w:w="880" w:type="dxa"/>
            <w:tcBorders>
              <w:top w:val="single" w:sz="4" w:space="0" w:color="auto"/>
              <w:left w:val="single" w:sz="4" w:space="0" w:color="auto"/>
              <w:bottom w:val="single" w:sz="4" w:space="0" w:color="auto"/>
              <w:right w:val="single" w:sz="4" w:space="0" w:color="auto"/>
            </w:tcBorders>
          </w:tcPr>
          <w:p w14:paraId="7EF9262A" w14:textId="77777777" w:rsidR="0012758A" w:rsidRDefault="0012758A" w:rsidP="001C5DC8">
            <w:r>
              <w:t>2.4.1</w:t>
            </w:r>
          </w:p>
        </w:tc>
        <w:tc>
          <w:tcPr>
            <w:tcW w:w="1902" w:type="dxa"/>
            <w:tcBorders>
              <w:top w:val="single" w:sz="4" w:space="0" w:color="auto"/>
              <w:left w:val="single" w:sz="4" w:space="0" w:color="auto"/>
              <w:bottom w:val="single" w:sz="4" w:space="0" w:color="auto"/>
              <w:right w:val="single" w:sz="4" w:space="0" w:color="auto"/>
            </w:tcBorders>
          </w:tcPr>
          <w:p w14:paraId="373A11F8" w14:textId="77777777" w:rsidR="0012758A" w:rsidRDefault="0012758A" w:rsidP="001C5DC8">
            <w:r>
              <w:t>That invalid usernames prevent account sign in.</w:t>
            </w:r>
          </w:p>
        </w:tc>
        <w:tc>
          <w:tcPr>
            <w:tcW w:w="1319" w:type="dxa"/>
            <w:tcBorders>
              <w:top w:val="single" w:sz="4" w:space="0" w:color="auto"/>
              <w:left w:val="single" w:sz="4" w:space="0" w:color="auto"/>
              <w:bottom w:val="single" w:sz="4" w:space="0" w:color="auto"/>
              <w:right w:val="single" w:sz="4" w:space="0" w:color="auto"/>
            </w:tcBorders>
          </w:tcPr>
          <w:p w14:paraId="49D0228C" w14:textId="77777777" w:rsidR="0012758A" w:rsidRDefault="0012758A" w:rsidP="001C5DC8">
            <w:r>
              <w:t>Username: James</w:t>
            </w:r>
          </w:p>
          <w:p w14:paraId="50CA2B53" w14:textId="77777777" w:rsidR="0012758A" w:rsidRDefault="0012758A" w:rsidP="001C5DC8">
            <w:r>
              <w:t>Password:</w:t>
            </w:r>
          </w:p>
          <w:p w14:paraId="76ED0084" w14:textId="77777777" w:rsidR="0012758A" w:rsidRDefault="0012758A" w:rsidP="001C5DC8">
            <w:r>
              <w:t>Cheese123</w:t>
            </w:r>
          </w:p>
        </w:tc>
        <w:tc>
          <w:tcPr>
            <w:tcW w:w="2307" w:type="dxa"/>
            <w:tcBorders>
              <w:top w:val="single" w:sz="4" w:space="0" w:color="auto"/>
              <w:left w:val="single" w:sz="4" w:space="0" w:color="auto"/>
              <w:bottom w:val="single" w:sz="4" w:space="0" w:color="auto"/>
              <w:right w:val="single" w:sz="4" w:space="0" w:color="auto"/>
            </w:tcBorders>
          </w:tcPr>
          <w:p w14:paraId="7D39C155" w14:textId="53427FC7" w:rsidR="0012758A" w:rsidRDefault="0012758A" w:rsidP="001C5DC8">
            <w:r>
              <w:t>Error showing incorrect details were entered.</w:t>
            </w:r>
          </w:p>
        </w:tc>
        <w:tc>
          <w:tcPr>
            <w:tcW w:w="1389" w:type="dxa"/>
            <w:tcBorders>
              <w:top w:val="single" w:sz="4" w:space="0" w:color="auto"/>
              <w:left w:val="single" w:sz="4" w:space="0" w:color="auto"/>
              <w:bottom w:val="single" w:sz="4" w:space="0" w:color="auto"/>
              <w:right w:val="single" w:sz="4" w:space="0" w:color="auto"/>
            </w:tcBorders>
          </w:tcPr>
          <w:p w14:paraId="2BBAE3F9" w14:textId="77777777" w:rsidR="0012758A" w:rsidRDefault="0012758A" w:rsidP="001C5DC8">
            <w:r>
              <w:t>The expected</w:t>
            </w:r>
          </w:p>
        </w:tc>
        <w:tc>
          <w:tcPr>
            <w:tcW w:w="1537" w:type="dxa"/>
            <w:tcBorders>
              <w:top w:val="single" w:sz="4" w:space="0" w:color="auto"/>
              <w:left w:val="single" w:sz="4" w:space="0" w:color="auto"/>
              <w:bottom w:val="single" w:sz="4" w:space="0" w:color="auto"/>
              <w:right w:val="single" w:sz="4" w:space="0" w:color="auto"/>
            </w:tcBorders>
          </w:tcPr>
          <w:p w14:paraId="3BC8984E" w14:textId="77777777" w:rsidR="0012758A" w:rsidRDefault="0012758A" w:rsidP="001C5DC8">
            <w:r>
              <w:t>None.</w:t>
            </w:r>
          </w:p>
        </w:tc>
        <w:tc>
          <w:tcPr>
            <w:tcW w:w="1293" w:type="dxa"/>
            <w:tcBorders>
              <w:top w:val="single" w:sz="4" w:space="0" w:color="auto"/>
              <w:left w:val="single" w:sz="4" w:space="0" w:color="auto"/>
              <w:bottom w:val="single" w:sz="4" w:space="0" w:color="auto"/>
              <w:right w:val="single" w:sz="4" w:space="0" w:color="auto"/>
            </w:tcBorders>
          </w:tcPr>
          <w:p w14:paraId="1987C1CE" w14:textId="2EE8319A" w:rsidR="0012758A" w:rsidRDefault="00980AD2" w:rsidP="001C5DC8">
            <w:r>
              <w:t>04:03</w:t>
            </w:r>
          </w:p>
        </w:tc>
      </w:tr>
      <w:tr w:rsidR="0012758A" w14:paraId="0610FE88" w14:textId="77777777" w:rsidTr="00517337">
        <w:trPr>
          <w:trHeight w:val="300"/>
        </w:trPr>
        <w:tc>
          <w:tcPr>
            <w:tcW w:w="880" w:type="dxa"/>
            <w:tcBorders>
              <w:top w:val="single" w:sz="4" w:space="0" w:color="auto"/>
              <w:left w:val="single" w:sz="4" w:space="0" w:color="auto"/>
              <w:bottom w:val="single" w:sz="4" w:space="0" w:color="auto"/>
              <w:right w:val="single" w:sz="4" w:space="0" w:color="auto"/>
            </w:tcBorders>
          </w:tcPr>
          <w:p w14:paraId="75266F13" w14:textId="77777777" w:rsidR="0012758A" w:rsidRDefault="0012758A" w:rsidP="001C5DC8">
            <w:r>
              <w:t>2.4.2</w:t>
            </w:r>
          </w:p>
        </w:tc>
        <w:tc>
          <w:tcPr>
            <w:tcW w:w="1902" w:type="dxa"/>
            <w:tcBorders>
              <w:top w:val="single" w:sz="4" w:space="0" w:color="auto"/>
              <w:left w:val="single" w:sz="4" w:space="0" w:color="auto"/>
              <w:bottom w:val="single" w:sz="4" w:space="0" w:color="auto"/>
              <w:right w:val="single" w:sz="4" w:space="0" w:color="auto"/>
            </w:tcBorders>
          </w:tcPr>
          <w:p w14:paraId="5E801493" w14:textId="77777777" w:rsidR="0012758A" w:rsidRDefault="0012758A" w:rsidP="001C5DC8">
            <w:r>
              <w:t>T</w:t>
            </w:r>
            <w:r w:rsidRPr="00713562">
              <w:t xml:space="preserve">hat invalid </w:t>
            </w:r>
            <w:r>
              <w:t>passwords</w:t>
            </w:r>
            <w:r w:rsidRPr="00713562">
              <w:t xml:space="preserve"> prevent account </w:t>
            </w:r>
            <w:r>
              <w:t>sign in.</w:t>
            </w:r>
          </w:p>
        </w:tc>
        <w:tc>
          <w:tcPr>
            <w:tcW w:w="1319" w:type="dxa"/>
            <w:tcBorders>
              <w:top w:val="single" w:sz="4" w:space="0" w:color="auto"/>
              <w:left w:val="single" w:sz="4" w:space="0" w:color="auto"/>
              <w:bottom w:val="single" w:sz="4" w:space="0" w:color="auto"/>
              <w:right w:val="single" w:sz="4" w:space="0" w:color="auto"/>
            </w:tcBorders>
          </w:tcPr>
          <w:p w14:paraId="72A24229" w14:textId="77777777" w:rsidR="0012758A" w:rsidRDefault="0012758A" w:rsidP="001C5DC8">
            <w:r>
              <w:t>Username:</w:t>
            </w:r>
          </w:p>
          <w:p w14:paraId="55D11B46" w14:textId="77777777" w:rsidR="0012758A" w:rsidRDefault="0012758A" w:rsidP="001C5DC8">
            <w:r>
              <w:t>Jeremy</w:t>
            </w:r>
          </w:p>
          <w:p w14:paraId="52103A59" w14:textId="77777777" w:rsidR="0012758A" w:rsidRDefault="0012758A" w:rsidP="001C5DC8">
            <w:r>
              <w:t>Password:</w:t>
            </w:r>
          </w:p>
          <w:p w14:paraId="539B5414" w14:textId="77777777" w:rsidR="0012758A" w:rsidRDefault="0012758A" w:rsidP="001C5DC8">
            <w:r>
              <w:t>Milk123</w:t>
            </w:r>
          </w:p>
        </w:tc>
        <w:tc>
          <w:tcPr>
            <w:tcW w:w="2307" w:type="dxa"/>
            <w:tcBorders>
              <w:top w:val="single" w:sz="4" w:space="0" w:color="auto"/>
              <w:left w:val="single" w:sz="4" w:space="0" w:color="auto"/>
              <w:bottom w:val="single" w:sz="4" w:space="0" w:color="auto"/>
              <w:right w:val="single" w:sz="4" w:space="0" w:color="auto"/>
            </w:tcBorders>
          </w:tcPr>
          <w:p w14:paraId="08F564C0" w14:textId="2046B2B5" w:rsidR="0012758A" w:rsidRDefault="0012758A" w:rsidP="001C5DC8">
            <w:r w:rsidRPr="00713562">
              <w:t>Error showing incorrect details were entered</w:t>
            </w:r>
            <w:r>
              <w:t>.</w:t>
            </w:r>
          </w:p>
        </w:tc>
        <w:tc>
          <w:tcPr>
            <w:tcW w:w="1389" w:type="dxa"/>
            <w:tcBorders>
              <w:top w:val="single" w:sz="4" w:space="0" w:color="auto"/>
              <w:left w:val="single" w:sz="4" w:space="0" w:color="auto"/>
              <w:bottom w:val="single" w:sz="4" w:space="0" w:color="auto"/>
              <w:right w:val="single" w:sz="4" w:space="0" w:color="auto"/>
            </w:tcBorders>
          </w:tcPr>
          <w:p w14:paraId="4926D94A" w14:textId="77777777" w:rsidR="0012758A" w:rsidRDefault="0012758A" w:rsidP="001C5DC8">
            <w:r>
              <w:t>The expected</w:t>
            </w:r>
          </w:p>
        </w:tc>
        <w:tc>
          <w:tcPr>
            <w:tcW w:w="1537" w:type="dxa"/>
            <w:tcBorders>
              <w:top w:val="single" w:sz="4" w:space="0" w:color="auto"/>
              <w:left w:val="single" w:sz="4" w:space="0" w:color="auto"/>
              <w:bottom w:val="single" w:sz="4" w:space="0" w:color="auto"/>
              <w:right w:val="single" w:sz="4" w:space="0" w:color="auto"/>
            </w:tcBorders>
          </w:tcPr>
          <w:p w14:paraId="726AC6EB" w14:textId="77777777" w:rsidR="0012758A" w:rsidRDefault="0012758A" w:rsidP="001C5DC8">
            <w:r>
              <w:t>None.</w:t>
            </w:r>
          </w:p>
        </w:tc>
        <w:tc>
          <w:tcPr>
            <w:tcW w:w="1293" w:type="dxa"/>
            <w:tcBorders>
              <w:top w:val="single" w:sz="4" w:space="0" w:color="auto"/>
              <w:left w:val="single" w:sz="4" w:space="0" w:color="auto"/>
              <w:bottom w:val="single" w:sz="4" w:space="0" w:color="auto"/>
              <w:right w:val="single" w:sz="4" w:space="0" w:color="auto"/>
            </w:tcBorders>
          </w:tcPr>
          <w:p w14:paraId="055E19D0" w14:textId="06ECC1FB" w:rsidR="0012758A" w:rsidRDefault="00A40B54" w:rsidP="001C5DC8">
            <w:r>
              <w:t>04:36</w:t>
            </w:r>
          </w:p>
        </w:tc>
      </w:tr>
      <w:tr w:rsidR="00832765" w14:paraId="00547DA1" w14:textId="77777777" w:rsidTr="00517337">
        <w:trPr>
          <w:trHeight w:val="300"/>
        </w:trPr>
        <w:tc>
          <w:tcPr>
            <w:tcW w:w="880" w:type="dxa"/>
            <w:tcBorders>
              <w:top w:val="single" w:sz="4" w:space="0" w:color="auto"/>
              <w:left w:val="single" w:sz="4" w:space="0" w:color="auto"/>
              <w:bottom w:val="single" w:sz="4" w:space="0" w:color="auto"/>
              <w:right w:val="single" w:sz="4" w:space="0" w:color="auto"/>
            </w:tcBorders>
          </w:tcPr>
          <w:p w14:paraId="55D516E1" w14:textId="441FC456" w:rsidR="00832765" w:rsidRDefault="00832765" w:rsidP="00832765">
            <w:r>
              <w:t>2.4.3</w:t>
            </w:r>
          </w:p>
        </w:tc>
        <w:tc>
          <w:tcPr>
            <w:tcW w:w="1902" w:type="dxa"/>
            <w:tcBorders>
              <w:top w:val="single" w:sz="4" w:space="0" w:color="auto"/>
              <w:left w:val="single" w:sz="4" w:space="0" w:color="auto"/>
              <w:bottom w:val="single" w:sz="4" w:space="0" w:color="auto"/>
              <w:right w:val="single" w:sz="4" w:space="0" w:color="auto"/>
            </w:tcBorders>
          </w:tcPr>
          <w:p w14:paraId="6ADB9B7D" w14:textId="11BBFB46" w:rsidR="00832765" w:rsidRDefault="00832765" w:rsidP="00832765">
            <w:r>
              <w:t>That an invalid name and username prevents account sign in.</w:t>
            </w:r>
          </w:p>
        </w:tc>
        <w:tc>
          <w:tcPr>
            <w:tcW w:w="1319" w:type="dxa"/>
            <w:tcBorders>
              <w:top w:val="single" w:sz="4" w:space="0" w:color="auto"/>
              <w:left w:val="single" w:sz="4" w:space="0" w:color="auto"/>
              <w:bottom w:val="single" w:sz="4" w:space="0" w:color="auto"/>
              <w:right w:val="single" w:sz="4" w:space="0" w:color="auto"/>
            </w:tcBorders>
          </w:tcPr>
          <w:p w14:paraId="73A372B6" w14:textId="77777777" w:rsidR="00832765" w:rsidRDefault="00832765" w:rsidP="00832765">
            <w:r>
              <w:t>Username: James</w:t>
            </w:r>
          </w:p>
          <w:p w14:paraId="6074987E" w14:textId="77777777" w:rsidR="00832765" w:rsidRDefault="00832765" w:rsidP="00832765">
            <w:r>
              <w:t>Password:</w:t>
            </w:r>
          </w:p>
          <w:p w14:paraId="05E8FDE1" w14:textId="740AF4A9" w:rsidR="00832765" w:rsidRDefault="00832765" w:rsidP="00832765">
            <w:r>
              <w:t>Milk123</w:t>
            </w:r>
          </w:p>
        </w:tc>
        <w:tc>
          <w:tcPr>
            <w:tcW w:w="2307" w:type="dxa"/>
            <w:tcBorders>
              <w:top w:val="single" w:sz="4" w:space="0" w:color="auto"/>
              <w:left w:val="single" w:sz="4" w:space="0" w:color="auto"/>
              <w:bottom w:val="single" w:sz="4" w:space="0" w:color="auto"/>
              <w:right w:val="single" w:sz="4" w:space="0" w:color="auto"/>
            </w:tcBorders>
          </w:tcPr>
          <w:p w14:paraId="566050C4" w14:textId="6358DDE5" w:rsidR="00832765" w:rsidRPr="00713562" w:rsidRDefault="00832765" w:rsidP="00832765">
            <w:r w:rsidRPr="00713562">
              <w:t>Error showing incorrect details were entered</w:t>
            </w:r>
            <w:r>
              <w:t>.</w:t>
            </w:r>
          </w:p>
        </w:tc>
        <w:tc>
          <w:tcPr>
            <w:tcW w:w="1389" w:type="dxa"/>
            <w:tcBorders>
              <w:top w:val="single" w:sz="4" w:space="0" w:color="auto"/>
              <w:left w:val="single" w:sz="4" w:space="0" w:color="auto"/>
              <w:bottom w:val="single" w:sz="4" w:space="0" w:color="auto"/>
              <w:right w:val="single" w:sz="4" w:space="0" w:color="auto"/>
            </w:tcBorders>
          </w:tcPr>
          <w:p w14:paraId="4807599A" w14:textId="6345869C"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5D054016" w14:textId="7D4A0880"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2D786F59" w14:textId="4D3B4D8E" w:rsidR="00832765" w:rsidRDefault="00F54E78" w:rsidP="00832765">
            <w:r>
              <w:t>06:</w:t>
            </w:r>
            <w:r w:rsidR="007D3E1E">
              <w:t>38</w:t>
            </w:r>
          </w:p>
        </w:tc>
      </w:tr>
      <w:tr w:rsidR="00832765" w14:paraId="6F0C701B" w14:textId="77777777" w:rsidTr="00517337">
        <w:trPr>
          <w:trHeight w:val="300"/>
        </w:trPr>
        <w:tc>
          <w:tcPr>
            <w:tcW w:w="880" w:type="dxa"/>
            <w:tcBorders>
              <w:top w:val="single" w:sz="4" w:space="0" w:color="auto"/>
              <w:left w:val="single" w:sz="4" w:space="0" w:color="auto"/>
              <w:bottom w:val="single" w:sz="4" w:space="0" w:color="auto"/>
              <w:right w:val="single" w:sz="4" w:space="0" w:color="auto"/>
            </w:tcBorders>
          </w:tcPr>
          <w:p w14:paraId="2202243F" w14:textId="1C35240B" w:rsidR="00832765" w:rsidRDefault="00832765" w:rsidP="00832765">
            <w:r>
              <w:t>2.4.4</w:t>
            </w:r>
          </w:p>
        </w:tc>
        <w:tc>
          <w:tcPr>
            <w:tcW w:w="1902" w:type="dxa"/>
            <w:tcBorders>
              <w:top w:val="single" w:sz="4" w:space="0" w:color="auto"/>
              <w:left w:val="single" w:sz="4" w:space="0" w:color="auto"/>
              <w:bottom w:val="single" w:sz="4" w:space="0" w:color="auto"/>
              <w:right w:val="single" w:sz="4" w:space="0" w:color="auto"/>
            </w:tcBorders>
          </w:tcPr>
          <w:p w14:paraId="47354360" w14:textId="3DB4721E" w:rsidR="00832765" w:rsidRDefault="00832765" w:rsidP="00832765">
            <w:r>
              <w:t>That a user can log in when the surname and password are correct.</w:t>
            </w:r>
          </w:p>
        </w:tc>
        <w:tc>
          <w:tcPr>
            <w:tcW w:w="1319" w:type="dxa"/>
            <w:tcBorders>
              <w:top w:val="single" w:sz="4" w:space="0" w:color="auto"/>
              <w:left w:val="single" w:sz="4" w:space="0" w:color="auto"/>
              <w:bottom w:val="single" w:sz="4" w:space="0" w:color="auto"/>
              <w:right w:val="single" w:sz="4" w:space="0" w:color="auto"/>
            </w:tcBorders>
          </w:tcPr>
          <w:p w14:paraId="4E8AC49C" w14:textId="77777777" w:rsidR="00832765" w:rsidRDefault="00832765" w:rsidP="00832765">
            <w:r>
              <w:t>Username:</w:t>
            </w:r>
          </w:p>
          <w:p w14:paraId="3CA57B19" w14:textId="77777777" w:rsidR="00832765" w:rsidRDefault="00832765" w:rsidP="00832765">
            <w:r>
              <w:t>Jeremy</w:t>
            </w:r>
          </w:p>
          <w:p w14:paraId="33705389" w14:textId="77777777" w:rsidR="00832765" w:rsidRDefault="00832765" w:rsidP="00832765">
            <w:r>
              <w:t>Password:</w:t>
            </w:r>
          </w:p>
          <w:p w14:paraId="6166A672" w14:textId="7741865C" w:rsidR="00832765" w:rsidRDefault="00832765" w:rsidP="00832765">
            <w:r>
              <w:t>Cheese123</w:t>
            </w:r>
          </w:p>
        </w:tc>
        <w:tc>
          <w:tcPr>
            <w:tcW w:w="2307" w:type="dxa"/>
            <w:tcBorders>
              <w:top w:val="single" w:sz="4" w:space="0" w:color="auto"/>
              <w:left w:val="single" w:sz="4" w:space="0" w:color="auto"/>
              <w:bottom w:val="single" w:sz="4" w:space="0" w:color="auto"/>
              <w:right w:val="single" w:sz="4" w:space="0" w:color="auto"/>
            </w:tcBorders>
          </w:tcPr>
          <w:p w14:paraId="3A0C44D2" w14:textId="27CC5E3A" w:rsidR="00832765" w:rsidRPr="00713562" w:rsidRDefault="00832765" w:rsidP="00832765">
            <w:r>
              <w:t>The user is logged in and taken to the accounts screen</w:t>
            </w:r>
          </w:p>
        </w:tc>
        <w:tc>
          <w:tcPr>
            <w:tcW w:w="1389" w:type="dxa"/>
            <w:tcBorders>
              <w:top w:val="single" w:sz="4" w:space="0" w:color="auto"/>
              <w:left w:val="single" w:sz="4" w:space="0" w:color="auto"/>
              <w:bottom w:val="single" w:sz="4" w:space="0" w:color="auto"/>
              <w:right w:val="single" w:sz="4" w:space="0" w:color="auto"/>
            </w:tcBorders>
          </w:tcPr>
          <w:p w14:paraId="03B90B3A" w14:textId="664792A3"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6CF068DD" w14:textId="62D16090"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5DF3DA59" w14:textId="14ED6EDC" w:rsidR="00832765" w:rsidRDefault="007D3E1E" w:rsidP="00832765">
            <w:r>
              <w:t>06:</w:t>
            </w:r>
            <w:r w:rsidR="00EB12F6">
              <w:t>57</w:t>
            </w:r>
          </w:p>
        </w:tc>
      </w:tr>
      <w:tr w:rsidR="00832765" w14:paraId="2835A860" w14:textId="77777777" w:rsidTr="00517337">
        <w:trPr>
          <w:trHeight w:val="300"/>
        </w:trPr>
        <w:tc>
          <w:tcPr>
            <w:tcW w:w="880" w:type="dxa"/>
            <w:tcBorders>
              <w:top w:val="single" w:sz="4" w:space="0" w:color="auto"/>
              <w:left w:val="single" w:sz="4" w:space="0" w:color="auto"/>
              <w:bottom w:val="single" w:sz="4" w:space="0" w:color="auto"/>
              <w:right w:val="single" w:sz="4" w:space="0" w:color="auto"/>
            </w:tcBorders>
          </w:tcPr>
          <w:p w14:paraId="5985011B" w14:textId="45EC2F52" w:rsidR="00832765" w:rsidRDefault="00832765" w:rsidP="00832765">
            <w:r>
              <w:t>2.5</w:t>
            </w:r>
          </w:p>
        </w:tc>
        <w:tc>
          <w:tcPr>
            <w:tcW w:w="1902" w:type="dxa"/>
            <w:tcBorders>
              <w:top w:val="single" w:sz="4" w:space="0" w:color="auto"/>
              <w:left w:val="single" w:sz="4" w:space="0" w:color="auto"/>
              <w:bottom w:val="single" w:sz="4" w:space="0" w:color="auto"/>
              <w:right w:val="single" w:sz="4" w:space="0" w:color="auto"/>
            </w:tcBorders>
          </w:tcPr>
          <w:p w14:paraId="5E88432C" w14:textId="10E02C84" w:rsidR="00832765" w:rsidRDefault="00832765" w:rsidP="00832765">
            <w:r>
              <w:t>That the button class can change its content based on input. (Remember me button in this case).</w:t>
            </w:r>
          </w:p>
        </w:tc>
        <w:tc>
          <w:tcPr>
            <w:tcW w:w="1319" w:type="dxa"/>
            <w:tcBorders>
              <w:top w:val="single" w:sz="4" w:space="0" w:color="auto"/>
              <w:left w:val="single" w:sz="4" w:space="0" w:color="auto"/>
              <w:bottom w:val="single" w:sz="4" w:space="0" w:color="auto"/>
              <w:right w:val="single" w:sz="4" w:space="0" w:color="auto"/>
            </w:tcBorders>
          </w:tcPr>
          <w:p w14:paraId="2C85D689" w14:textId="031881A0" w:rsidR="00832765" w:rsidRDefault="00832765" w:rsidP="00832765">
            <w:r>
              <w:t>Mouse click.</w:t>
            </w:r>
          </w:p>
        </w:tc>
        <w:tc>
          <w:tcPr>
            <w:tcW w:w="2307" w:type="dxa"/>
            <w:tcBorders>
              <w:top w:val="single" w:sz="4" w:space="0" w:color="auto"/>
              <w:left w:val="single" w:sz="4" w:space="0" w:color="auto"/>
              <w:bottom w:val="single" w:sz="4" w:space="0" w:color="auto"/>
              <w:right w:val="single" w:sz="4" w:space="0" w:color="auto"/>
            </w:tcBorders>
          </w:tcPr>
          <w:p w14:paraId="258420A9" w14:textId="5E31770B" w:rsidR="00832765" w:rsidRPr="00713562" w:rsidRDefault="00832765" w:rsidP="00832765">
            <w:r>
              <w:t>The button should highlight when hovered over (as tested before) but then should change colour when clicked.</w:t>
            </w:r>
          </w:p>
        </w:tc>
        <w:tc>
          <w:tcPr>
            <w:tcW w:w="1389" w:type="dxa"/>
            <w:tcBorders>
              <w:top w:val="single" w:sz="4" w:space="0" w:color="auto"/>
              <w:left w:val="single" w:sz="4" w:space="0" w:color="auto"/>
              <w:bottom w:val="single" w:sz="4" w:space="0" w:color="auto"/>
              <w:right w:val="single" w:sz="4" w:space="0" w:color="auto"/>
            </w:tcBorders>
          </w:tcPr>
          <w:p w14:paraId="58E5B388" w14:textId="2AB0C960"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7F2554D3" w14:textId="5B2A3354"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56341C7C" w14:textId="7A2625A7" w:rsidR="00832765" w:rsidRDefault="005034F7" w:rsidP="00832765">
            <w:r>
              <w:t>04:49</w:t>
            </w:r>
          </w:p>
        </w:tc>
      </w:tr>
      <w:tr w:rsidR="00832765" w14:paraId="49740E10" w14:textId="77777777" w:rsidTr="00517337">
        <w:trPr>
          <w:trHeight w:val="300"/>
        </w:trPr>
        <w:tc>
          <w:tcPr>
            <w:tcW w:w="880" w:type="dxa"/>
            <w:tcBorders>
              <w:top w:val="single" w:sz="4" w:space="0" w:color="auto"/>
              <w:left w:val="single" w:sz="4" w:space="0" w:color="auto"/>
              <w:bottom w:val="single" w:sz="4" w:space="0" w:color="auto"/>
              <w:right w:val="single" w:sz="4" w:space="0" w:color="auto"/>
            </w:tcBorders>
          </w:tcPr>
          <w:p w14:paraId="55016333" w14:textId="77777777" w:rsidR="00832765" w:rsidRDefault="00832765" w:rsidP="00832765">
            <w:r>
              <w:t>2.6</w:t>
            </w:r>
          </w:p>
        </w:tc>
        <w:tc>
          <w:tcPr>
            <w:tcW w:w="1902" w:type="dxa"/>
            <w:tcBorders>
              <w:top w:val="single" w:sz="4" w:space="0" w:color="auto"/>
              <w:left w:val="single" w:sz="4" w:space="0" w:color="auto"/>
              <w:bottom w:val="single" w:sz="4" w:space="0" w:color="auto"/>
              <w:right w:val="single" w:sz="4" w:space="0" w:color="auto"/>
            </w:tcBorders>
          </w:tcPr>
          <w:p w14:paraId="3147736B" w14:textId="77777777" w:rsidR="00832765" w:rsidRDefault="00832765" w:rsidP="00832765">
            <w:r>
              <w:t>That clicking the remember me button saves the users information to the settings document.</w:t>
            </w:r>
          </w:p>
        </w:tc>
        <w:tc>
          <w:tcPr>
            <w:tcW w:w="1319" w:type="dxa"/>
            <w:tcBorders>
              <w:top w:val="single" w:sz="4" w:space="0" w:color="auto"/>
              <w:left w:val="single" w:sz="4" w:space="0" w:color="auto"/>
              <w:bottom w:val="single" w:sz="4" w:space="0" w:color="auto"/>
              <w:right w:val="single" w:sz="4" w:space="0" w:color="auto"/>
            </w:tcBorders>
          </w:tcPr>
          <w:p w14:paraId="1D23AC2F" w14:textId="77777777" w:rsidR="00832765" w:rsidRDefault="00832765" w:rsidP="00832765">
            <w:r>
              <w:t>Mouse click.</w:t>
            </w:r>
          </w:p>
        </w:tc>
        <w:tc>
          <w:tcPr>
            <w:tcW w:w="2307" w:type="dxa"/>
            <w:tcBorders>
              <w:top w:val="single" w:sz="4" w:space="0" w:color="auto"/>
              <w:left w:val="single" w:sz="4" w:space="0" w:color="auto"/>
              <w:bottom w:val="single" w:sz="4" w:space="0" w:color="auto"/>
              <w:right w:val="single" w:sz="4" w:space="0" w:color="auto"/>
            </w:tcBorders>
          </w:tcPr>
          <w:p w14:paraId="7C915885" w14:textId="77777777" w:rsidR="00832765" w:rsidRDefault="00832765" w:rsidP="00832765">
            <w:r>
              <w:t>The user’s username and password should be saved to settings and the user should be signed in next time the game loads.</w:t>
            </w:r>
          </w:p>
        </w:tc>
        <w:tc>
          <w:tcPr>
            <w:tcW w:w="1389" w:type="dxa"/>
            <w:tcBorders>
              <w:top w:val="single" w:sz="4" w:space="0" w:color="auto"/>
              <w:left w:val="single" w:sz="4" w:space="0" w:color="auto"/>
              <w:bottom w:val="single" w:sz="4" w:space="0" w:color="auto"/>
              <w:right w:val="single" w:sz="4" w:space="0" w:color="auto"/>
            </w:tcBorders>
          </w:tcPr>
          <w:p w14:paraId="6EFDD129" w14:textId="77777777"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1A4E1300" w14:textId="77777777"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403B9947" w14:textId="5500ABE1" w:rsidR="00CF5893" w:rsidRDefault="001115B4" w:rsidP="00832765">
            <w:r>
              <w:t>05:1</w:t>
            </w:r>
            <w:r w:rsidR="0050195E">
              <w:t>1</w:t>
            </w:r>
          </w:p>
        </w:tc>
      </w:tr>
      <w:tr w:rsidR="00832765" w14:paraId="725EE8C7"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6CF1A21A" w14:textId="77777777" w:rsidR="00832765" w:rsidRDefault="00832765" w:rsidP="00832765">
            <w:r>
              <w:t>3.1</w:t>
            </w:r>
          </w:p>
        </w:tc>
        <w:tc>
          <w:tcPr>
            <w:tcW w:w="1902" w:type="dxa"/>
            <w:tcBorders>
              <w:top w:val="single" w:sz="4" w:space="0" w:color="auto"/>
              <w:left w:val="single" w:sz="4" w:space="0" w:color="auto"/>
              <w:bottom w:val="single" w:sz="4" w:space="0" w:color="auto"/>
              <w:right w:val="single" w:sz="4" w:space="0" w:color="auto"/>
            </w:tcBorders>
          </w:tcPr>
          <w:p w14:paraId="0CE49DEF" w14:textId="77777777" w:rsidR="00832765" w:rsidRDefault="00832765" w:rsidP="00832765">
            <w:r>
              <w:t>That a taken username prevents account creation.</w:t>
            </w:r>
          </w:p>
        </w:tc>
        <w:tc>
          <w:tcPr>
            <w:tcW w:w="1319" w:type="dxa"/>
            <w:tcBorders>
              <w:top w:val="single" w:sz="4" w:space="0" w:color="auto"/>
              <w:left w:val="single" w:sz="4" w:space="0" w:color="auto"/>
              <w:bottom w:val="single" w:sz="4" w:space="0" w:color="auto"/>
              <w:right w:val="single" w:sz="4" w:space="0" w:color="auto"/>
            </w:tcBorders>
          </w:tcPr>
          <w:p w14:paraId="398B8F40" w14:textId="77777777" w:rsidR="00832765" w:rsidRDefault="00832765" w:rsidP="00832765">
            <w:r>
              <w:t>Username:</w:t>
            </w:r>
          </w:p>
          <w:p w14:paraId="3A035148" w14:textId="77777777" w:rsidR="00832765" w:rsidRDefault="00832765" w:rsidP="00832765">
            <w:r>
              <w:t>Jeremy</w:t>
            </w:r>
          </w:p>
        </w:tc>
        <w:tc>
          <w:tcPr>
            <w:tcW w:w="2307" w:type="dxa"/>
            <w:tcBorders>
              <w:top w:val="single" w:sz="4" w:space="0" w:color="auto"/>
              <w:left w:val="single" w:sz="4" w:space="0" w:color="auto"/>
              <w:bottom w:val="single" w:sz="4" w:space="0" w:color="auto"/>
              <w:right w:val="single" w:sz="4" w:space="0" w:color="auto"/>
            </w:tcBorders>
          </w:tcPr>
          <w:p w14:paraId="2C52187D" w14:textId="77777777" w:rsidR="00832765" w:rsidRDefault="00832765" w:rsidP="00832765">
            <w:r>
              <w:t>Error: ‘Username taken’, regardless of string case.</w:t>
            </w:r>
          </w:p>
        </w:tc>
        <w:tc>
          <w:tcPr>
            <w:tcW w:w="1389" w:type="dxa"/>
            <w:tcBorders>
              <w:top w:val="single" w:sz="4" w:space="0" w:color="auto"/>
              <w:left w:val="single" w:sz="4" w:space="0" w:color="auto"/>
              <w:bottom w:val="single" w:sz="4" w:space="0" w:color="auto"/>
              <w:right w:val="single" w:sz="4" w:space="0" w:color="auto"/>
            </w:tcBorders>
          </w:tcPr>
          <w:p w14:paraId="64824B60" w14:textId="77777777"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75928527" w14:textId="77777777"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110B1CDC" w14:textId="141A2FD6" w:rsidR="00832765" w:rsidRDefault="0057156B" w:rsidP="00832765">
            <w:r>
              <w:t>07:10</w:t>
            </w:r>
          </w:p>
        </w:tc>
      </w:tr>
      <w:tr w:rsidR="00832765" w14:paraId="783A31CD"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3E1517B9" w14:textId="77777777" w:rsidR="00832765" w:rsidRDefault="00832765" w:rsidP="00832765">
            <w:r>
              <w:t>3.2.1</w:t>
            </w:r>
          </w:p>
        </w:tc>
        <w:tc>
          <w:tcPr>
            <w:tcW w:w="1902" w:type="dxa"/>
            <w:tcBorders>
              <w:top w:val="single" w:sz="4" w:space="0" w:color="auto"/>
              <w:left w:val="single" w:sz="4" w:space="0" w:color="auto"/>
              <w:bottom w:val="single" w:sz="4" w:space="0" w:color="auto"/>
              <w:right w:val="single" w:sz="4" w:space="0" w:color="auto"/>
            </w:tcBorders>
          </w:tcPr>
          <w:p w14:paraId="4A3BF0BE" w14:textId="77777777" w:rsidR="00832765" w:rsidRDefault="00832765" w:rsidP="00832765">
            <w:r>
              <w:t xml:space="preserve">That a password without 7 or </w:t>
            </w:r>
            <w:r>
              <w:lastRenderedPageBreak/>
              <w:t>more characters prevents account creation.</w:t>
            </w:r>
          </w:p>
        </w:tc>
        <w:tc>
          <w:tcPr>
            <w:tcW w:w="1319" w:type="dxa"/>
            <w:tcBorders>
              <w:top w:val="single" w:sz="4" w:space="0" w:color="auto"/>
              <w:left w:val="single" w:sz="4" w:space="0" w:color="auto"/>
              <w:bottom w:val="single" w:sz="4" w:space="0" w:color="auto"/>
              <w:right w:val="single" w:sz="4" w:space="0" w:color="auto"/>
            </w:tcBorders>
          </w:tcPr>
          <w:p w14:paraId="788F8F5F" w14:textId="77777777" w:rsidR="00832765" w:rsidRDefault="00832765" w:rsidP="00832765">
            <w:r>
              <w:lastRenderedPageBreak/>
              <w:t>Username:</w:t>
            </w:r>
          </w:p>
          <w:p w14:paraId="367C345C" w14:textId="77777777" w:rsidR="00832765" w:rsidRDefault="00832765" w:rsidP="00832765">
            <w:r>
              <w:t>James</w:t>
            </w:r>
          </w:p>
          <w:p w14:paraId="55F18935" w14:textId="77777777" w:rsidR="00832765" w:rsidRDefault="00832765" w:rsidP="00832765">
            <w:r>
              <w:lastRenderedPageBreak/>
              <w:t>Password:</w:t>
            </w:r>
          </w:p>
          <w:p w14:paraId="2E29A3A7" w14:textId="77777777" w:rsidR="00832765" w:rsidRDefault="00832765" w:rsidP="00832765">
            <w:r>
              <w:t>Cheese</w:t>
            </w:r>
          </w:p>
        </w:tc>
        <w:tc>
          <w:tcPr>
            <w:tcW w:w="2307" w:type="dxa"/>
            <w:tcBorders>
              <w:top w:val="single" w:sz="4" w:space="0" w:color="auto"/>
              <w:left w:val="single" w:sz="4" w:space="0" w:color="auto"/>
              <w:bottom w:val="single" w:sz="4" w:space="0" w:color="auto"/>
              <w:right w:val="single" w:sz="4" w:space="0" w:color="auto"/>
            </w:tcBorders>
          </w:tcPr>
          <w:p w14:paraId="0E77F8A4" w14:textId="77777777" w:rsidR="00832765" w:rsidRDefault="00832765" w:rsidP="00832765">
            <w:r>
              <w:lastRenderedPageBreak/>
              <w:t>Error: ‘Password must be 7 characters.</w:t>
            </w:r>
          </w:p>
        </w:tc>
        <w:tc>
          <w:tcPr>
            <w:tcW w:w="1389" w:type="dxa"/>
            <w:tcBorders>
              <w:top w:val="single" w:sz="4" w:space="0" w:color="auto"/>
              <w:left w:val="single" w:sz="4" w:space="0" w:color="auto"/>
              <w:bottom w:val="single" w:sz="4" w:space="0" w:color="auto"/>
              <w:right w:val="single" w:sz="4" w:space="0" w:color="auto"/>
            </w:tcBorders>
          </w:tcPr>
          <w:p w14:paraId="2B8A5D2F" w14:textId="77777777"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762590FD" w14:textId="77777777"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1A382D9A" w14:textId="2E0B60B0" w:rsidR="00832765" w:rsidRDefault="00F71BD3" w:rsidP="00832765">
            <w:r>
              <w:t>07:36</w:t>
            </w:r>
          </w:p>
        </w:tc>
      </w:tr>
      <w:tr w:rsidR="00832765" w14:paraId="72A13A38"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6B9582E6" w14:textId="77777777" w:rsidR="00832765" w:rsidRDefault="00832765" w:rsidP="00832765">
            <w:r>
              <w:t>3.2.2</w:t>
            </w:r>
          </w:p>
        </w:tc>
        <w:tc>
          <w:tcPr>
            <w:tcW w:w="1902" w:type="dxa"/>
            <w:tcBorders>
              <w:top w:val="single" w:sz="4" w:space="0" w:color="auto"/>
              <w:left w:val="single" w:sz="4" w:space="0" w:color="auto"/>
              <w:bottom w:val="single" w:sz="4" w:space="0" w:color="auto"/>
              <w:right w:val="single" w:sz="4" w:space="0" w:color="auto"/>
            </w:tcBorders>
          </w:tcPr>
          <w:p w14:paraId="61CBB474" w14:textId="586CE4A4" w:rsidR="00832765" w:rsidRDefault="00832765" w:rsidP="00832765">
            <w:r>
              <w:t xml:space="preserve">That a password without any lower-case letters prevents account creation. </w:t>
            </w:r>
          </w:p>
        </w:tc>
        <w:tc>
          <w:tcPr>
            <w:tcW w:w="1319" w:type="dxa"/>
            <w:tcBorders>
              <w:top w:val="single" w:sz="4" w:space="0" w:color="auto"/>
              <w:left w:val="single" w:sz="4" w:space="0" w:color="auto"/>
              <w:bottom w:val="single" w:sz="4" w:space="0" w:color="auto"/>
              <w:right w:val="single" w:sz="4" w:space="0" w:color="auto"/>
            </w:tcBorders>
          </w:tcPr>
          <w:p w14:paraId="5ED6AC91" w14:textId="77777777" w:rsidR="00832765" w:rsidRDefault="00832765" w:rsidP="00832765">
            <w:r>
              <w:t xml:space="preserve">Username: </w:t>
            </w:r>
          </w:p>
          <w:p w14:paraId="6CA71C20" w14:textId="77777777" w:rsidR="00832765" w:rsidRDefault="00832765" w:rsidP="00832765">
            <w:r>
              <w:t>James</w:t>
            </w:r>
          </w:p>
          <w:p w14:paraId="61EEF594" w14:textId="77777777" w:rsidR="00832765" w:rsidRDefault="00832765" w:rsidP="00832765">
            <w:r>
              <w:t xml:space="preserve">Password: </w:t>
            </w:r>
          </w:p>
          <w:p w14:paraId="275015A5" w14:textId="77777777" w:rsidR="00832765" w:rsidRDefault="00832765" w:rsidP="00832765">
            <w:r>
              <w:t>CHEESE123</w:t>
            </w:r>
          </w:p>
        </w:tc>
        <w:tc>
          <w:tcPr>
            <w:tcW w:w="2307" w:type="dxa"/>
            <w:tcBorders>
              <w:top w:val="single" w:sz="4" w:space="0" w:color="auto"/>
              <w:left w:val="single" w:sz="4" w:space="0" w:color="auto"/>
              <w:bottom w:val="single" w:sz="4" w:space="0" w:color="auto"/>
              <w:right w:val="single" w:sz="4" w:space="0" w:color="auto"/>
            </w:tcBorders>
          </w:tcPr>
          <w:p w14:paraId="465B1D7A" w14:textId="77777777" w:rsidR="00832765" w:rsidRDefault="00832765" w:rsidP="00832765">
            <w:r>
              <w:t>Error: ‘Password must contain lower’.</w:t>
            </w:r>
          </w:p>
        </w:tc>
        <w:tc>
          <w:tcPr>
            <w:tcW w:w="1389" w:type="dxa"/>
            <w:tcBorders>
              <w:top w:val="single" w:sz="4" w:space="0" w:color="auto"/>
              <w:left w:val="single" w:sz="4" w:space="0" w:color="auto"/>
              <w:bottom w:val="single" w:sz="4" w:space="0" w:color="auto"/>
              <w:right w:val="single" w:sz="4" w:space="0" w:color="auto"/>
            </w:tcBorders>
          </w:tcPr>
          <w:p w14:paraId="3086B68D" w14:textId="77777777"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3B1601E9" w14:textId="77777777"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56541472" w14:textId="08D9EC73" w:rsidR="00832765" w:rsidRDefault="00C86210" w:rsidP="00832765">
            <w:r>
              <w:t>08:00</w:t>
            </w:r>
          </w:p>
        </w:tc>
      </w:tr>
      <w:tr w:rsidR="00832765" w14:paraId="587BAD5E"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2E436A42" w14:textId="77777777" w:rsidR="00832765" w:rsidRDefault="00832765" w:rsidP="00832765">
            <w:r>
              <w:t>3.2.3</w:t>
            </w:r>
          </w:p>
        </w:tc>
        <w:tc>
          <w:tcPr>
            <w:tcW w:w="1902" w:type="dxa"/>
            <w:tcBorders>
              <w:top w:val="single" w:sz="4" w:space="0" w:color="auto"/>
              <w:left w:val="single" w:sz="4" w:space="0" w:color="auto"/>
              <w:bottom w:val="single" w:sz="4" w:space="0" w:color="auto"/>
              <w:right w:val="single" w:sz="4" w:space="0" w:color="auto"/>
            </w:tcBorders>
          </w:tcPr>
          <w:p w14:paraId="6B503FD0" w14:textId="77777777" w:rsidR="00832765" w:rsidRDefault="00832765" w:rsidP="00832765">
            <w:r>
              <w:t>That a password without a capital letter prevents account creation.</w:t>
            </w:r>
          </w:p>
        </w:tc>
        <w:tc>
          <w:tcPr>
            <w:tcW w:w="1319" w:type="dxa"/>
            <w:tcBorders>
              <w:top w:val="single" w:sz="4" w:space="0" w:color="auto"/>
              <w:left w:val="single" w:sz="4" w:space="0" w:color="auto"/>
              <w:bottom w:val="single" w:sz="4" w:space="0" w:color="auto"/>
              <w:right w:val="single" w:sz="4" w:space="0" w:color="auto"/>
            </w:tcBorders>
          </w:tcPr>
          <w:p w14:paraId="00AD069A" w14:textId="77777777" w:rsidR="00832765" w:rsidRDefault="00832765" w:rsidP="00832765">
            <w:r>
              <w:t>Username:</w:t>
            </w:r>
          </w:p>
          <w:p w14:paraId="08E2F520" w14:textId="77777777" w:rsidR="00832765" w:rsidRDefault="00832765" w:rsidP="00832765">
            <w:r>
              <w:t>James</w:t>
            </w:r>
          </w:p>
          <w:p w14:paraId="05E2826E" w14:textId="77777777" w:rsidR="00832765" w:rsidRDefault="00832765" w:rsidP="00832765">
            <w:r>
              <w:t>Password: cheese123</w:t>
            </w:r>
          </w:p>
        </w:tc>
        <w:tc>
          <w:tcPr>
            <w:tcW w:w="2307" w:type="dxa"/>
            <w:tcBorders>
              <w:top w:val="single" w:sz="4" w:space="0" w:color="auto"/>
              <w:left w:val="single" w:sz="4" w:space="0" w:color="auto"/>
              <w:bottom w:val="single" w:sz="4" w:space="0" w:color="auto"/>
              <w:right w:val="single" w:sz="4" w:space="0" w:color="auto"/>
            </w:tcBorders>
          </w:tcPr>
          <w:p w14:paraId="5DB25E9C" w14:textId="77777777" w:rsidR="00832765" w:rsidRDefault="00832765" w:rsidP="00832765">
            <w:r>
              <w:t>Error: ‘Password must contain upper’.</w:t>
            </w:r>
          </w:p>
        </w:tc>
        <w:tc>
          <w:tcPr>
            <w:tcW w:w="1389" w:type="dxa"/>
            <w:tcBorders>
              <w:top w:val="single" w:sz="4" w:space="0" w:color="auto"/>
              <w:left w:val="single" w:sz="4" w:space="0" w:color="auto"/>
              <w:bottom w:val="single" w:sz="4" w:space="0" w:color="auto"/>
              <w:right w:val="single" w:sz="4" w:space="0" w:color="auto"/>
            </w:tcBorders>
          </w:tcPr>
          <w:p w14:paraId="1EE4620D" w14:textId="77777777" w:rsidR="00832765" w:rsidRDefault="00832765" w:rsidP="00832765">
            <w:r>
              <w:t xml:space="preserve">The expected. </w:t>
            </w:r>
          </w:p>
        </w:tc>
        <w:tc>
          <w:tcPr>
            <w:tcW w:w="1537" w:type="dxa"/>
            <w:tcBorders>
              <w:top w:val="single" w:sz="4" w:space="0" w:color="auto"/>
              <w:left w:val="single" w:sz="4" w:space="0" w:color="auto"/>
              <w:bottom w:val="single" w:sz="4" w:space="0" w:color="auto"/>
              <w:right w:val="single" w:sz="4" w:space="0" w:color="auto"/>
            </w:tcBorders>
          </w:tcPr>
          <w:p w14:paraId="3A924093" w14:textId="77777777"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17C4158E" w14:textId="32773F1C" w:rsidR="00832765" w:rsidRDefault="00B81619" w:rsidP="00832765">
            <w:r>
              <w:t>08:32</w:t>
            </w:r>
          </w:p>
        </w:tc>
      </w:tr>
      <w:tr w:rsidR="00832765" w14:paraId="61643243"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1BB6E59D" w14:textId="77777777" w:rsidR="00832765" w:rsidRDefault="00832765" w:rsidP="00832765">
            <w:r>
              <w:t>3.2.4</w:t>
            </w:r>
          </w:p>
        </w:tc>
        <w:tc>
          <w:tcPr>
            <w:tcW w:w="1902" w:type="dxa"/>
            <w:tcBorders>
              <w:top w:val="single" w:sz="4" w:space="0" w:color="auto"/>
              <w:left w:val="single" w:sz="4" w:space="0" w:color="auto"/>
              <w:bottom w:val="single" w:sz="4" w:space="0" w:color="auto"/>
              <w:right w:val="single" w:sz="4" w:space="0" w:color="auto"/>
            </w:tcBorders>
          </w:tcPr>
          <w:p w14:paraId="5293722E" w14:textId="77777777" w:rsidR="00832765" w:rsidRDefault="00832765" w:rsidP="00832765">
            <w:r>
              <w:t>That a password without a number prevents account creation.</w:t>
            </w:r>
          </w:p>
        </w:tc>
        <w:tc>
          <w:tcPr>
            <w:tcW w:w="1319" w:type="dxa"/>
            <w:tcBorders>
              <w:top w:val="single" w:sz="4" w:space="0" w:color="auto"/>
              <w:left w:val="single" w:sz="4" w:space="0" w:color="auto"/>
              <w:bottom w:val="single" w:sz="4" w:space="0" w:color="auto"/>
              <w:right w:val="single" w:sz="4" w:space="0" w:color="auto"/>
            </w:tcBorders>
          </w:tcPr>
          <w:p w14:paraId="7D9026C0" w14:textId="77777777" w:rsidR="00832765" w:rsidRDefault="00832765" w:rsidP="00832765">
            <w:r>
              <w:t>Username:</w:t>
            </w:r>
          </w:p>
          <w:p w14:paraId="1E2B7E00" w14:textId="77777777" w:rsidR="00832765" w:rsidRDefault="00832765" w:rsidP="00832765">
            <w:r>
              <w:t>James</w:t>
            </w:r>
          </w:p>
          <w:p w14:paraId="058D8F5C" w14:textId="77777777" w:rsidR="00832765" w:rsidRDefault="00832765" w:rsidP="00832765">
            <w:r>
              <w:t>Password:</w:t>
            </w:r>
          </w:p>
          <w:p w14:paraId="22C1693B" w14:textId="77777777" w:rsidR="00832765" w:rsidRDefault="00832765" w:rsidP="00832765">
            <w:r>
              <w:t>Cheesey</w:t>
            </w:r>
          </w:p>
        </w:tc>
        <w:tc>
          <w:tcPr>
            <w:tcW w:w="2307" w:type="dxa"/>
            <w:tcBorders>
              <w:top w:val="single" w:sz="4" w:space="0" w:color="auto"/>
              <w:left w:val="single" w:sz="4" w:space="0" w:color="auto"/>
              <w:bottom w:val="single" w:sz="4" w:space="0" w:color="auto"/>
              <w:right w:val="single" w:sz="4" w:space="0" w:color="auto"/>
            </w:tcBorders>
          </w:tcPr>
          <w:p w14:paraId="70EEC7BC" w14:textId="77777777" w:rsidR="00832765" w:rsidRDefault="00832765" w:rsidP="00832765">
            <w:r>
              <w:t>Error: ‘Password must contain number’.</w:t>
            </w:r>
          </w:p>
        </w:tc>
        <w:tc>
          <w:tcPr>
            <w:tcW w:w="1389" w:type="dxa"/>
            <w:tcBorders>
              <w:top w:val="single" w:sz="4" w:space="0" w:color="auto"/>
              <w:left w:val="single" w:sz="4" w:space="0" w:color="auto"/>
              <w:bottom w:val="single" w:sz="4" w:space="0" w:color="auto"/>
              <w:right w:val="single" w:sz="4" w:space="0" w:color="auto"/>
            </w:tcBorders>
          </w:tcPr>
          <w:p w14:paraId="13716632" w14:textId="77777777" w:rsidR="00832765" w:rsidRDefault="00832765" w:rsidP="00832765">
            <w:r>
              <w:t xml:space="preserve">The expected. </w:t>
            </w:r>
          </w:p>
        </w:tc>
        <w:tc>
          <w:tcPr>
            <w:tcW w:w="1537" w:type="dxa"/>
            <w:tcBorders>
              <w:top w:val="single" w:sz="4" w:space="0" w:color="auto"/>
              <w:left w:val="single" w:sz="4" w:space="0" w:color="auto"/>
              <w:bottom w:val="single" w:sz="4" w:space="0" w:color="auto"/>
              <w:right w:val="single" w:sz="4" w:space="0" w:color="auto"/>
            </w:tcBorders>
          </w:tcPr>
          <w:p w14:paraId="006A390D" w14:textId="77777777"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061B53A2" w14:textId="79BBC9B5" w:rsidR="00832765" w:rsidRDefault="00D76B56" w:rsidP="00832765">
            <w:r>
              <w:t>08:54</w:t>
            </w:r>
          </w:p>
        </w:tc>
      </w:tr>
      <w:tr w:rsidR="00832765" w14:paraId="57D7DF7B"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5BE91375" w14:textId="77777777" w:rsidR="00832765" w:rsidRDefault="00832765" w:rsidP="00832765">
            <w:r>
              <w:t>3.2.5</w:t>
            </w:r>
          </w:p>
        </w:tc>
        <w:tc>
          <w:tcPr>
            <w:tcW w:w="1902" w:type="dxa"/>
            <w:tcBorders>
              <w:top w:val="single" w:sz="4" w:space="0" w:color="auto"/>
              <w:left w:val="single" w:sz="4" w:space="0" w:color="auto"/>
              <w:bottom w:val="single" w:sz="4" w:space="0" w:color="auto"/>
              <w:right w:val="single" w:sz="4" w:space="0" w:color="auto"/>
            </w:tcBorders>
          </w:tcPr>
          <w:p w14:paraId="179C454D" w14:textId="77777777" w:rsidR="00832765" w:rsidRDefault="00832765" w:rsidP="00832765">
            <w:r>
              <w:t>That two passwords that do not match prevent account creation.</w:t>
            </w:r>
          </w:p>
        </w:tc>
        <w:tc>
          <w:tcPr>
            <w:tcW w:w="1319" w:type="dxa"/>
            <w:tcBorders>
              <w:top w:val="single" w:sz="4" w:space="0" w:color="auto"/>
              <w:left w:val="single" w:sz="4" w:space="0" w:color="auto"/>
              <w:bottom w:val="single" w:sz="4" w:space="0" w:color="auto"/>
              <w:right w:val="single" w:sz="4" w:space="0" w:color="auto"/>
            </w:tcBorders>
          </w:tcPr>
          <w:p w14:paraId="611B4D9F" w14:textId="77777777" w:rsidR="00832765" w:rsidRDefault="00832765" w:rsidP="00832765">
            <w:r>
              <w:t>Username:</w:t>
            </w:r>
          </w:p>
          <w:p w14:paraId="6F7DC4DF" w14:textId="2675678B" w:rsidR="00832765" w:rsidRDefault="00832765" w:rsidP="00832765">
            <w:r>
              <w:t>James</w:t>
            </w:r>
            <w:r w:rsidR="003B4EFA">
              <w:t>y</w:t>
            </w:r>
          </w:p>
          <w:p w14:paraId="46F67F5F" w14:textId="77777777" w:rsidR="00832765" w:rsidRDefault="00832765" w:rsidP="00832765">
            <w:r>
              <w:t>Password:</w:t>
            </w:r>
          </w:p>
          <w:p w14:paraId="798129C3" w14:textId="77777777" w:rsidR="00832765" w:rsidRDefault="00832765" w:rsidP="00832765">
            <w:r>
              <w:t>Cheese123</w:t>
            </w:r>
          </w:p>
          <w:p w14:paraId="6B2C1E44" w14:textId="77777777" w:rsidR="00832765" w:rsidRDefault="00832765" w:rsidP="00832765">
            <w:r>
              <w:t>Confirm Password:</w:t>
            </w:r>
          </w:p>
          <w:p w14:paraId="1691FD6F" w14:textId="77777777" w:rsidR="00832765" w:rsidRDefault="00832765" w:rsidP="00832765">
            <w:r>
              <w:t>Cheese321</w:t>
            </w:r>
          </w:p>
        </w:tc>
        <w:tc>
          <w:tcPr>
            <w:tcW w:w="2307" w:type="dxa"/>
            <w:tcBorders>
              <w:top w:val="single" w:sz="4" w:space="0" w:color="auto"/>
              <w:left w:val="single" w:sz="4" w:space="0" w:color="auto"/>
              <w:bottom w:val="single" w:sz="4" w:space="0" w:color="auto"/>
              <w:right w:val="single" w:sz="4" w:space="0" w:color="auto"/>
            </w:tcBorders>
          </w:tcPr>
          <w:p w14:paraId="79B43FFF" w14:textId="77777777" w:rsidR="00832765" w:rsidRDefault="00832765" w:rsidP="00832765">
            <w:r>
              <w:t>Error: ‘Password must match’</w:t>
            </w:r>
          </w:p>
        </w:tc>
        <w:tc>
          <w:tcPr>
            <w:tcW w:w="1389" w:type="dxa"/>
            <w:tcBorders>
              <w:top w:val="single" w:sz="4" w:space="0" w:color="auto"/>
              <w:left w:val="single" w:sz="4" w:space="0" w:color="auto"/>
              <w:bottom w:val="single" w:sz="4" w:space="0" w:color="auto"/>
              <w:right w:val="single" w:sz="4" w:space="0" w:color="auto"/>
            </w:tcBorders>
          </w:tcPr>
          <w:p w14:paraId="13080E14" w14:textId="77777777" w:rsidR="00832765" w:rsidRDefault="00832765" w:rsidP="00832765">
            <w:r>
              <w:t xml:space="preserve">The expected. </w:t>
            </w:r>
          </w:p>
        </w:tc>
        <w:tc>
          <w:tcPr>
            <w:tcW w:w="1537" w:type="dxa"/>
            <w:tcBorders>
              <w:top w:val="single" w:sz="4" w:space="0" w:color="auto"/>
              <w:left w:val="single" w:sz="4" w:space="0" w:color="auto"/>
              <w:bottom w:val="single" w:sz="4" w:space="0" w:color="auto"/>
              <w:right w:val="single" w:sz="4" w:space="0" w:color="auto"/>
            </w:tcBorders>
          </w:tcPr>
          <w:p w14:paraId="3710D33B" w14:textId="77777777"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407A58BF" w14:textId="0DC7EB00" w:rsidR="00832765" w:rsidRDefault="00FE32C8" w:rsidP="00832765">
            <w:r>
              <w:t>09:</w:t>
            </w:r>
            <w:r w:rsidR="00BA7412">
              <w:t>16</w:t>
            </w:r>
          </w:p>
          <w:p w14:paraId="30AB73B3" w14:textId="77777777" w:rsidR="00832765" w:rsidRDefault="00832765" w:rsidP="00832765"/>
          <w:p w14:paraId="3C826B7A" w14:textId="77777777" w:rsidR="00832765" w:rsidRDefault="00832765" w:rsidP="00832765"/>
          <w:p w14:paraId="7261EBCD" w14:textId="77777777" w:rsidR="00832765" w:rsidRDefault="00832765" w:rsidP="00832765"/>
          <w:p w14:paraId="31A0186D" w14:textId="77777777" w:rsidR="00832765" w:rsidRDefault="00832765" w:rsidP="00832765"/>
          <w:p w14:paraId="65D5D84D" w14:textId="77777777" w:rsidR="00832765" w:rsidRDefault="00832765" w:rsidP="00832765"/>
        </w:tc>
      </w:tr>
      <w:tr w:rsidR="00832765" w14:paraId="74566405"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7AF1D738" w14:textId="0861BC22" w:rsidR="00832765" w:rsidRDefault="00832765" w:rsidP="00832765">
            <w:r>
              <w:t>3.3</w:t>
            </w:r>
          </w:p>
        </w:tc>
        <w:tc>
          <w:tcPr>
            <w:tcW w:w="1902" w:type="dxa"/>
            <w:tcBorders>
              <w:top w:val="single" w:sz="4" w:space="0" w:color="auto"/>
              <w:left w:val="single" w:sz="4" w:space="0" w:color="auto"/>
              <w:bottom w:val="single" w:sz="4" w:space="0" w:color="auto"/>
              <w:right w:val="single" w:sz="4" w:space="0" w:color="auto"/>
            </w:tcBorders>
          </w:tcPr>
          <w:p w14:paraId="2ADA7210" w14:textId="26B395A8" w:rsidR="00832765" w:rsidRDefault="00832765" w:rsidP="00832765">
            <w:r>
              <w:t>That the sign-up button starts the details check.</w:t>
            </w:r>
          </w:p>
        </w:tc>
        <w:tc>
          <w:tcPr>
            <w:tcW w:w="1319" w:type="dxa"/>
            <w:tcBorders>
              <w:top w:val="single" w:sz="4" w:space="0" w:color="auto"/>
              <w:left w:val="single" w:sz="4" w:space="0" w:color="auto"/>
              <w:bottom w:val="single" w:sz="4" w:space="0" w:color="auto"/>
              <w:right w:val="single" w:sz="4" w:space="0" w:color="auto"/>
            </w:tcBorders>
          </w:tcPr>
          <w:p w14:paraId="195686E3" w14:textId="3EFAFCF7"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27817959" w14:textId="654D594C" w:rsidR="00832765" w:rsidRDefault="00832765" w:rsidP="00832765">
            <w:r>
              <w:t>The button should lead to the database being queried about the validity of the details.</w:t>
            </w:r>
          </w:p>
        </w:tc>
        <w:tc>
          <w:tcPr>
            <w:tcW w:w="1389" w:type="dxa"/>
            <w:tcBorders>
              <w:top w:val="single" w:sz="4" w:space="0" w:color="auto"/>
              <w:left w:val="single" w:sz="4" w:space="0" w:color="auto"/>
              <w:bottom w:val="single" w:sz="4" w:space="0" w:color="auto"/>
              <w:right w:val="single" w:sz="4" w:space="0" w:color="auto"/>
            </w:tcBorders>
          </w:tcPr>
          <w:p w14:paraId="2D191EBB" w14:textId="6C2ADBF8"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37BCA5C7" w14:textId="32EBDB1D"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5B30A5D3" w14:textId="14134FFC" w:rsidR="00832765" w:rsidRDefault="002A11FD" w:rsidP="00832765">
            <w:r>
              <w:t>09:</w:t>
            </w:r>
            <w:r w:rsidR="005211D7">
              <w:t>45</w:t>
            </w:r>
          </w:p>
        </w:tc>
      </w:tr>
      <w:tr w:rsidR="00832765" w14:paraId="135B7E55"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0FA565E7" w14:textId="360E124E" w:rsidR="00832765" w:rsidRDefault="00832765" w:rsidP="00832765">
            <w:r>
              <w:t>4.1</w:t>
            </w:r>
          </w:p>
        </w:tc>
        <w:tc>
          <w:tcPr>
            <w:tcW w:w="1902" w:type="dxa"/>
            <w:tcBorders>
              <w:top w:val="single" w:sz="4" w:space="0" w:color="auto"/>
              <w:left w:val="single" w:sz="4" w:space="0" w:color="auto"/>
              <w:bottom w:val="single" w:sz="4" w:space="0" w:color="auto"/>
              <w:right w:val="single" w:sz="4" w:space="0" w:color="auto"/>
            </w:tcBorders>
          </w:tcPr>
          <w:p w14:paraId="5742F7D4" w14:textId="2B31E128" w:rsidR="00832765" w:rsidRDefault="00832765" w:rsidP="00832765">
            <w:r>
              <w:t xml:space="preserve">That sliders respond to mouse input. </w:t>
            </w:r>
          </w:p>
        </w:tc>
        <w:tc>
          <w:tcPr>
            <w:tcW w:w="1319" w:type="dxa"/>
            <w:tcBorders>
              <w:top w:val="single" w:sz="4" w:space="0" w:color="auto"/>
              <w:left w:val="single" w:sz="4" w:space="0" w:color="auto"/>
              <w:bottom w:val="single" w:sz="4" w:space="0" w:color="auto"/>
              <w:right w:val="single" w:sz="4" w:space="0" w:color="auto"/>
            </w:tcBorders>
          </w:tcPr>
          <w:p w14:paraId="3F2A6099" w14:textId="2E11C3D8" w:rsidR="00832765" w:rsidRDefault="00832765" w:rsidP="00832765">
            <w:r>
              <w:t xml:space="preserve">Mouse hover and drag. </w:t>
            </w:r>
          </w:p>
        </w:tc>
        <w:tc>
          <w:tcPr>
            <w:tcW w:w="2307" w:type="dxa"/>
            <w:tcBorders>
              <w:top w:val="single" w:sz="4" w:space="0" w:color="auto"/>
              <w:left w:val="single" w:sz="4" w:space="0" w:color="auto"/>
              <w:bottom w:val="single" w:sz="4" w:space="0" w:color="auto"/>
              <w:right w:val="single" w:sz="4" w:space="0" w:color="auto"/>
            </w:tcBorders>
          </w:tcPr>
          <w:p w14:paraId="57C8AC97" w14:textId="452B78E9" w:rsidR="00832765" w:rsidRDefault="00832765" w:rsidP="00832765">
            <w:r>
              <w:t>The user should be able to drag the slider which in turn changes the number in the slider.</w:t>
            </w:r>
          </w:p>
        </w:tc>
        <w:tc>
          <w:tcPr>
            <w:tcW w:w="1389" w:type="dxa"/>
            <w:tcBorders>
              <w:top w:val="single" w:sz="4" w:space="0" w:color="auto"/>
              <w:left w:val="single" w:sz="4" w:space="0" w:color="auto"/>
              <w:bottom w:val="single" w:sz="4" w:space="0" w:color="auto"/>
              <w:right w:val="single" w:sz="4" w:space="0" w:color="auto"/>
            </w:tcBorders>
          </w:tcPr>
          <w:p w14:paraId="489202FC" w14:textId="31F19D2A"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24894721" w14:textId="4AA690F3"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417A7EB3" w14:textId="08DBA18C" w:rsidR="00832765" w:rsidRDefault="00312B2D" w:rsidP="00832765">
            <w:r>
              <w:t>11:27</w:t>
            </w:r>
          </w:p>
        </w:tc>
      </w:tr>
      <w:tr w:rsidR="00832765" w14:paraId="488381BA"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21E85E24" w14:textId="4A3DAC1C" w:rsidR="00832765" w:rsidRDefault="00832765" w:rsidP="00832765">
            <w:r>
              <w:t xml:space="preserve">4.2 </w:t>
            </w:r>
          </w:p>
        </w:tc>
        <w:tc>
          <w:tcPr>
            <w:tcW w:w="1902" w:type="dxa"/>
            <w:tcBorders>
              <w:top w:val="single" w:sz="4" w:space="0" w:color="auto"/>
              <w:left w:val="single" w:sz="4" w:space="0" w:color="auto"/>
              <w:bottom w:val="single" w:sz="4" w:space="0" w:color="auto"/>
              <w:right w:val="single" w:sz="4" w:space="0" w:color="auto"/>
            </w:tcBorders>
          </w:tcPr>
          <w:p w14:paraId="6A705495" w14:textId="7B04D273" w:rsidR="00832765" w:rsidRDefault="00832765" w:rsidP="00832765">
            <w:r>
              <w:t>That sliders alter in</w:t>
            </w:r>
            <w:r w:rsidR="007B5ADE">
              <w:t>-</w:t>
            </w:r>
            <w:r>
              <w:t>game settings as per their function.</w:t>
            </w:r>
          </w:p>
        </w:tc>
        <w:tc>
          <w:tcPr>
            <w:tcW w:w="1319" w:type="dxa"/>
            <w:tcBorders>
              <w:top w:val="single" w:sz="4" w:space="0" w:color="auto"/>
              <w:left w:val="single" w:sz="4" w:space="0" w:color="auto"/>
              <w:bottom w:val="single" w:sz="4" w:space="0" w:color="auto"/>
              <w:right w:val="single" w:sz="4" w:space="0" w:color="auto"/>
            </w:tcBorders>
          </w:tcPr>
          <w:p w14:paraId="7269B93C" w14:textId="65518DB8"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5CF41C38" w14:textId="6A52EE60" w:rsidR="00832765" w:rsidRDefault="00832765" w:rsidP="00832765">
            <w:r>
              <w:t>When the value of a slider changes, this change should be reflected in the settings.</w:t>
            </w:r>
          </w:p>
        </w:tc>
        <w:tc>
          <w:tcPr>
            <w:tcW w:w="1389" w:type="dxa"/>
            <w:tcBorders>
              <w:top w:val="single" w:sz="4" w:space="0" w:color="auto"/>
              <w:left w:val="single" w:sz="4" w:space="0" w:color="auto"/>
              <w:bottom w:val="single" w:sz="4" w:space="0" w:color="auto"/>
              <w:right w:val="single" w:sz="4" w:space="0" w:color="auto"/>
            </w:tcBorders>
          </w:tcPr>
          <w:p w14:paraId="1BEB8010" w14:textId="294C242D" w:rsidR="00832765" w:rsidRDefault="00832765" w:rsidP="00832765">
            <w:r>
              <w:t xml:space="preserve">The expected. </w:t>
            </w:r>
          </w:p>
        </w:tc>
        <w:tc>
          <w:tcPr>
            <w:tcW w:w="1537" w:type="dxa"/>
            <w:tcBorders>
              <w:top w:val="single" w:sz="4" w:space="0" w:color="auto"/>
              <w:left w:val="single" w:sz="4" w:space="0" w:color="auto"/>
              <w:bottom w:val="single" w:sz="4" w:space="0" w:color="auto"/>
              <w:right w:val="single" w:sz="4" w:space="0" w:color="auto"/>
            </w:tcBorders>
          </w:tcPr>
          <w:p w14:paraId="349CB8FC" w14:textId="5527516B"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7B7166D9" w14:textId="49E76BCC" w:rsidR="00832765" w:rsidRDefault="00A01C4A" w:rsidP="00832765">
            <w:r>
              <w:t>11:52</w:t>
            </w:r>
          </w:p>
        </w:tc>
      </w:tr>
      <w:tr w:rsidR="00832765" w14:paraId="46A56EC5"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16F938BA" w14:textId="6E6C9C22" w:rsidR="00832765" w:rsidRDefault="00832765" w:rsidP="00832765">
            <w:r>
              <w:t>5.1.1</w:t>
            </w:r>
          </w:p>
        </w:tc>
        <w:tc>
          <w:tcPr>
            <w:tcW w:w="1902" w:type="dxa"/>
            <w:tcBorders>
              <w:top w:val="single" w:sz="4" w:space="0" w:color="auto"/>
              <w:left w:val="single" w:sz="4" w:space="0" w:color="auto"/>
              <w:bottom w:val="single" w:sz="4" w:space="0" w:color="auto"/>
              <w:right w:val="single" w:sz="4" w:space="0" w:color="auto"/>
            </w:tcBorders>
          </w:tcPr>
          <w:p w14:paraId="72020378" w14:textId="7F2BCF95" w:rsidR="00832765" w:rsidRDefault="00832765" w:rsidP="00832765">
            <w:r>
              <w:t>That the Pac-Man sprite takes keyboard input.</w:t>
            </w:r>
          </w:p>
        </w:tc>
        <w:tc>
          <w:tcPr>
            <w:tcW w:w="1319" w:type="dxa"/>
            <w:tcBorders>
              <w:top w:val="single" w:sz="4" w:space="0" w:color="auto"/>
              <w:left w:val="single" w:sz="4" w:space="0" w:color="auto"/>
              <w:bottom w:val="single" w:sz="4" w:space="0" w:color="auto"/>
              <w:right w:val="single" w:sz="4" w:space="0" w:color="auto"/>
            </w:tcBorders>
          </w:tcPr>
          <w:p w14:paraId="524C12DF" w14:textId="20F4579E" w:rsidR="00832765" w:rsidRDefault="00832765" w:rsidP="00832765">
            <w:r>
              <w:t xml:space="preserve">Any arrow keys. </w:t>
            </w:r>
          </w:p>
        </w:tc>
        <w:tc>
          <w:tcPr>
            <w:tcW w:w="2307" w:type="dxa"/>
            <w:tcBorders>
              <w:top w:val="single" w:sz="4" w:space="0" w:color="auto"/>
              <w:left w:val="single" w:sz="4" w:space="0" w:color="auto"/>
              <w:bottom w:val="single" w:sz="4" w:space="0" w:color="auto"/>
              <w:right w:val="single" w:sz="4" w:space="0" w:color="auto"/>
            </w:tcBorders>
          </w:tcPr>
          <w:p w14:paraId="4B7CCDA7" w14:textId="1A99C0F7" w:rsidR="00832765" w:rsidRDefault="00832765" w:rsidP="00832765">
            <w:r>
              <w:t>When the up-arrow key is pressed Pac-Man travels up (where applicable) etc and continues in this direction.</w:t>
            </w:r>
          </w:p>
        </w:tc>
        <w:tc>
          <w:tcPr>
            <w:tcW w:w="1389" w:type="dxa"/>
            <w:tcBorders>
              <w:top w:val="single" w:sz="4" w:space="0" w:color="auto"/>
              <w:left w:val="single" w:sz="4" w:space="0" w:color="auto"/>
              <w:bottom w:val="single" w:sz="4" w:space="0" w:color="auto"/>
              <w:right w:val="single" w:sz="4" w:space="0" w:color="auto"/>
            </w:tcBorders>
          </w:tcPr>
          <w:p w14:paraId="0DEA54F1" w14:textId="1556F608"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71C949C9" w14:textId="57CEAE37"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5220929D" w14:textId="0C5DCABA" w:rsidR="00832765" w:rsidRDefault="00E733AC" w:rsidP="00832765">
            <w:r>
              <w:t>15:36</w:t>
            </w:r>
          </w:p>
        </w:tc>
      </w:tr>
      <w:tr w:rsidR="00832765" w14:paraId="21A9175A"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00F217BC" w14:textId="30708ED1" w:rsidR="00832765" w:rsidRDefault="00832765" w:rsidP="00832765">
            <w:r>
              <w:t>5.1.2</w:t>
            </w:r>
          </w:p>
        </w:tc>
        <w:tc>
          <w:tcPr>
            <w:tcW w:w="1902" w:type="dxa"/>
            <w:tcBorders>
              <w:top w:val="single" w:sz="4" w:space="0" w:color="auto"/>
              <w:left w:val="single" w:sz="4" w:space="0" w:color="auto"/>
              <w:bottom w:val="single" w:sz="4" w:space="0" w:color="auto"/>
              <w:right w:val="single" w:sz="4" w:space="0" w:color="auto"/>
            </w:tcBorders>
          </w:tcPr>
          <w:p w14:paraId="62854736" w14:textId="6BA4B8CE" w:rsidR="00832765" w:rsidRDefault="00832765" w:rsidP="00832765">
            <w:r>
              <w:t xml:space="preserve">Pac-Man plays a noise when moving. </w:t>
            </w:r>
          </w:p>
        </w:tc>
        <w:tc>
          <w:tcPr>
            <w:tcW w:w="1319" w:type="dxa"/>
            <w:tcBorders>
              <w:top w:val="single" w:sz="4" w:space="0" w:color="auto"/>
              <w:left w:val="single" w:sz="4" w:space="0" w:color="auto"/>
              <w:bottom w:val="single" w:sz="4" w:space="0" w:color="auto"/>
              <w:right w:val="single" w:sz="4" w:space="0" w:color="auto"/>
            </w:tcBorders>
          </w:tcPr>
          <w:p w14:paraId="2E09D122" w14:textId="4094752F"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49A8C903" w14:textId="7FEB6A68" w:rsidR="00832765" w:rsidRDefault="00832765" w:rsidP="00832765">
            <w:r>
              <w:t xml:space="preserve">When Pac-Man is moving a siren noise should play on repeat, but this </w:t>
            </w:r>
            <w:r>
              <w:lastRenderedPageBreak/>
              <w:t>should stop as soon as it stops moving.</w:t>
            </w:r>
          </w:p>
        </w:tc>
        <w:tc>
          <w:tcPr>
            <w:tcW w:w="1389" w:type="dxa"/>
            <w:tcBorders>
              <w:top w:val="single" w:sz="4" w:space="0" w:color="auto"/>
              <w:left w:val="single" w:sz="4" w:space="0" w:color="auto"/>
              <w:bottom w:val="single" w:sz="4" w:space="0" w:color="auto"/>
              <w:right w:val="single" w:sz="4" w:space="0" w:color="auto"/>
            </w:tcBorders>
          </w:tcPr>
          <w:p w14:paraId="6B3452C0" w14:textId="05B02DCF" w:rsidR="00832765" w:rsidRDefault="00832765" w:rsidP="00832765">
            <w:r>
              <w:lastRenderedPageBreak/>
              <w:t>The expected.</w:t>
            </w:r>
          </w:p>
        </w:tc>
        <w:tc>
          <w:tcPr>
            <w:tcW w:w="1537" w:type="dxa"/>
            <w:tcBorders>
              <w:top w:val="single" w:sz="4" w:space="0" w:color="auto"/>
              <w:left w:val="single" w:sz="4" w:space="0" w:color="auto"/>
              <w:bottom w:val="single" w:sz="4" w:space="0" w:color="auto"/>
              <w:right w:val="single" w:sz="4" w:space="0" w:color="auto"/>
            </w:tcBorders>
          </w:tcPr>
          <w:p w14:paraId="515787B6" w14:textId="136042C3"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25FE239D" w14:textId="11D440FF" w:rsidR="00832765" w:rsidRDefault="00213EE5" w:rsidP="00832765">
            <w:r>
              <w:t>16:00</w:t>
            </w:r>
          </w:p>
        </w:tc>
      </w:tr>
      <w:tr w:rsidR="00832765" w14:paraId="719B2836"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2B0CB132" w14:textId="6FFD9A72" w:rsidR="00832765" w:rsidRDefault="00832765" w:rsidP="00832765">
            <w:r>
              <w:t>5.1.3</w:t>
            </w:r>
          </w:p>
        </w:tc>
        <w:tc>
          <w:tcPr>
            <w:tcW w:w="1902" w:type="dxa"/>
            <w:tcBorders>
              <w:top w:val="single" w:sz="4" w:space="0" w:color="auto"/>
              <w:left w:val="single" w:sz="4" w:space="0" w:color="auto"/>
              <w:bottom w:val="single" w:sz="4" w:space="0" w:color="auto"/>
              <w:right w:val="single" w:sz="4" w:space="0" w:color="auto"/>
            </w:tcBorders>
          </w:tcPr>
          <w:p w14:paraId="20F69EA3" w14:textId="32CF7C69" w:rsidR="00832765" w:rsidRDefault="00832765" w:rsidP="00832765">
            <w:r>
              <w:t>That the Pac-Man sprite stops when it hits an obstacle.</w:t>
            </w:r>
          </w:p>
        </w:tc>
        <w:tc>
          <w:tcPr>
            <w:tcW w:w="1319" w:type="dxa"/>
            <w:tcBorders>
              <w:top w:val="single" w:sz="4" w:space="0" w:color="auto"/>
              <w:left w:val="single" w:sz="4" w:space="0" w:color="auto"/>
              <w:bottom w:val="single" w:sz="4" w:space="0" w:color="auto"/>
              <w:right w:val="single" w:sz="4" w:space="0" w:color="auto"/>
            </w:tcBorders>
          </w:tcPr>
          <w:p w14:paraId="30309407" w14:textId="5BA56692"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52ABAEF4" w14:textId="45209A06" w:rsidR="00832765" w:rsidRDefault="00832765" w:rsidP="00832765">
            <w:r>
              <w:t>Pac-Man should collide with the wall and then stop moving.</w:t>
            </w:r>
          </w:p>
        </w:tc>
        <w:tc>
          <w:tcPr>
            <w:tcW w:w="1389" w:type="dxa"/>
            <w:tcBorders>
              <w:top w:val="single" w:sz="4" w:space="0" w:color="auto"/>
              <w:left w:val="single" w:sz="4" w:space="0" w:color="auto"/>
              <w:bottom w:val="single" w:sz="4" w:space="0" w:color="auto"/>
              <w:right w:val="single" w:sz="4" w:space="0" w:color="auto"/>
            </w:tcBorders>
          </w:tcPr>
          <w:p w14:paraId="1F639B63" w14:textId="3911F53B"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4B4CE926" w14:textId="7B5668DF"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60993BE2" w14:textId="02F8127F" w:rsidR="00832765" w:rsidRDefault="003940EC" w:rsidP="00832765">
            <w:r>
              <w:t>16:16</w:t>
            </w:r>
          </w:p>
        </w:tc>
      </w:tr>
      <w:tr w:rsidR="00832765" w14:paraId="3D6F7223"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1B857C95" w14:textId="7AA40E48" w:rsidR="00832765" w:rsidRDefault="00832765" w:rsidP="00832765">
            <w:r>
              <w:t>5.1.4</w:t>
            </w:r>
          </w:p>
        </w:tc>
        <w:tc>
          <w:tcPr>
            <w:tcW w:w="1902" w:type="dxa"/>
            <w:tcBorders>
              <w:top w:val="single" w:sz="4" w:space="0" w:color="auto"/>
              <w:left w:val="single" w:sz="4" w:space="0" w:color="auto"/>
              <w:bottom w:val="single" w:sz="4" w:space="0" w:color="auto"/>
              <w:right w:val="single" w:sz="4" w:space="0" w:color="auto"/>
            </w:tcBorders>
          </w:tcPr>
          <w:p w14:paraId="6B091B3F" w14:textId="76C7A4DE" w:rsidR="00832765" w:rsidRDefault="00832765" w:rsidP="00832765">
            <w:r>
              <w:t>That Pac-Man does not execute a move command when there is an obstacle in the way.</w:t>
            </w:r>
          </w:p>
        </w:tc>
        <w:tc>
          <w:tcPr>
            <w:tcW w:w="1319" w:type="dxa"/>
            <w:tcBorders>
              <w:top w:val="single" w:sz="4" w:space="0" w:color="auto"/>
              <w:left w:val="single" w:sz="4" w:space="0" w:color="auto"/>
              <w:bottom w:val="single" w:sz="4" w:space="0" w:color="auto"/>
              <w:right w:val="single" w:sz="4" w:space="0" w:color="auto"/>
            </w:tcBorders>
          </w:tcPr>
          <w:p w14:paraId="576725CA" w14:textId="1F28C40D" w:rsidR="00832765" w:rsidRDefault="00832765" w:rsidP="00832765">
            <w:r>
              <w:t>A keyboard input. (in this case right arrow key)</w:t>
            </w:r>
          </w:p>
        </w:tc>
        <w:tc>
          <w:tcPr>
            <w:tcW w:w="2307" w:type="dxa"/>
            <w:tcBorders>
              <w:top w:val="single" w:sz="4" w:space="0" w:color="auto"/>
              <w:left w:val="single" w:sz="4" w:space="0" w:color="auto"/>
              <w:bottom w:val="single" w:sz="4" w:space="0" w:color="auto"/>
              <w:right w:val="single" w:sz="4" w:space="0" w:color="auto"/>
            </w:tcBorders>
          </w:tcPr>
          <w:p w14:paraId="2B21916C" w14:textId="4C60E060" w:rsidR="00832765" w:rsidRDefault="00832765" w:rsidP="00832765">
            <w:r>
              <w:t xml:space="preserve">Pac-Man should not change direction. </w:t>
            </w:r>
          </w:p>
        </w:tc>
        <w:tc>
          <w:tcPr>
            <w:tcW w:w="1389" w:type="dxa"/>
            <w:tcBorders>
              <w:top w:val="single" w:sz="4" w:space="0" w:color="auto"/>
              <w:left w:val="single" w:sz="4" w:space="0" w:color="auto"/>
              <w:bottom w:val="single" w:sz="4" w:space="0" w:color="auto"/>
              <w:right w:val="single" w:sz="4" w:space="0" w:color="auto"/>
            </w:tcBorders>
          </w:tcPr>
          <w:p w14:paraId="41D4AA4F" w14:textId="501A982E" w:rsidR="00832765" w:rsidRDefault="00832765" w:rsidP="00832765">
            <w:r>
              <w:t xml:space="preserve">The expected. </w:t>
            </w:r>
          </w:p>
        </w:tc>
        <w:tc>
          <w:tcPr>
            <w:tcW w:w="1537" w:type="dxa"/>
            <w:tcBorders>
              <w:top w:val="single" w:sz="4" w:space="0" w:color="auto"/>
              <w:left w:val="single" w:sz="4" w:space="0" w:color="auto"/>
              <w:bottom w:val="single" w:sz="4" w:space="0" w:color="auto"/>
              <w:right w:val="single" w:sz="4" w:space="0" w:color="auto"/>
            </w:tcBorders>
          </w:tcPr>
          <w:p w14:paraId="16967CE2" w14:textId="3DA5E1FA"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264197F6" w14:textId="2AF3741B" w:rsidR="00832765" w:rsidRDefault="001465BB" w:rsidP="00832765">
            <w:r>
              <w:t>16:34</w:t>
            </w:r>
          </w:p>
        </w:tc>
      </w:tr>
      <w:tr w:rsidR="00832765" w14:paraId="26D5EB8F"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6F5BEB15" w14:textId="53A11508" w:rsidR="00832765" w:rsidRDefault="00832765" w:rsidP="00832765">
            <w:r>
              <w:t>5.1.5</w:t>
            </w:r>
          </w:p>
        </w:tc>
        <w:tc>
          <w:tcPr>
            <w:tcW w:w="1902" w:type="dxa"/>
            <w:tcBorders>
              <w:top w:val="single" w:sz="4" w:space="0" w:color="auto"/>
              <w:left w:val="single" w:sz="4" w:space="0" w:color="auto"/>
              <w:bottom w:val="single" w:sz="4" w:space="0" w:color="auto"/>
              <w:right w:val="single" w:sz="4" w:space="0" w:color="auto"/>
            </w:tcBorders>
          </w:tcPr>
          <w:p w14:paraId="34566583" w14:textId="0CED5132" w:rsidR="00832765" w:rsidRDefault="00832765" w:rsidP="00832765">
            <w:r>
              <w:t>Whether the tunnel works correctly.</w:t>
            </w:r>
          </w:p>
        </w:tc>
        <w:tc>
          <w:tcPr>
            <w:tcW w:w="1319" w:type="dxa"/>
            <w:tcBorders>
              <w:top w:val="single" w:sz="4" w:space="0" w:color="auto"/>
              <w:left w:val="single" w:sz="4" w:space="0" w:color="auto"/>
              <w:bottom w:val="single" w:sz="4" w:space="0" w:color="auto"/>
              <w:right w:val="single" w:sz="4" w:space="0" w:color="auto"/>
            </w:tcBorders>
          </w:tcPr>
          <w:p w14:paraId="7181272E" w14:textId="3E7E5147"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02C912B1" w14:textId="142BD683" w:rsidR="00832765" w:rsidRDefault="00832765" w:rsidP="00832765">
            <w:r>
              <w:t>When any sprite moves of the screen they should instantly reappear on the other side.</w:t>
            </w:r>
          </w:p>
        </w:tc>
        <w:tc>
          <w:tcPr>
            <w:tcW w:w="1389" w:type="dxa"/>
            <w:tcBorders>
              <w:top w:val="single" w:sz="4" w:space="0" w:color="auto"/>
              <w:left w:val="single" w:sz="4" w:space="0" w:color="auto"/>
              <w:bottom w:val="single" w:sz="4" w:space="0" w:color="auto"/>
              <w:right w:val="single" w:sz="4" w:space="0" w:color="auto"/>
            </w:tcBorders>
          </w:tcPr>
          <w:p w14:paraId="76DEB0E4" w14:textId="3A34C333" w:rsidR="00832765" w:rsidRDefault="00832765" w:rsidP="00832765">
            <w:r>
              <w:t xml:space="preserve">The expected. </w:t>
            </w:r>
          </w:p>
        </w:tc>
        <w:tc>
          <w:tcPr>
            <w:tcW w:w="1537" w:type="dxa"/>
            <w:tcBorders>
              <w:top w:val="single" w:sz="4" w:space="0" w:color="auto"/>
              <w:left w:val="single" w:sz="4" w:space="0" w:color="auto"/>
              <w:bottom w:val="single" w:sz="4" w:space="0" w:color="auto"/>
              <w:right w:val="single" w:sz="4" w:space="0" w:color="auto"/>
            </w:tcBorders>
          </w:tcPr>
          <w:p w14:paraId="58351B8E" w14:textId="5ADFB18A"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086F09C1" w14:textId="55A04BA8" w:rsidR="00832765" w:rsidRDefault="007E4A7C" w:rsidP="00832765">
            <w:r>
              <w:t>17:08</w:t>
            </w:r>
            <w:r w:rsidR="00A50799">
              <w:t xml:space="preserve"> /</w:t>
            </w:r>
            <w:r w:rsidR="006378A5">
              <w:t xml:space="preserve"> 30:30</w:t>
            </w:r>
          </w:p>
        </w:tc>
      </w:tr>
      <w:tr w:rsidR="00832765" w14:paraId="07F07BE8"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1A079EEE" w14:textId="7B4A58D3" w:rsidR="00832765" w:rsidRDefault="00832765" w:rsidP="00832765">
            <w:r>
              <w:t>5.2.1</w:t>
            </w:r>
          </w:p>
        </w:tc>
        <w:tc>
          <w:tcPr>
            <w:tcW w:w="1902" w:type="dxa"/>
            <w:tcBorders>
              <w:top w:val="single" w:sz="4" w:space="0" w:color="auto"/>
              <w:left w:val="single" w:sz="4" w:space="0" w:color="auto"/>
              <w:bottom w:val="single" w:sz="4" w:space="0" w:color="auto"/>
              <w:right w:val="single" w:sz="4" w:space="0" w:color="auto"/>
            </w:tcBorders>
          </w:tcPr>
          <w:p w14:paraId="3168CC41" w14:textId="04BEA16E" w:rsidR="00832765" w:rsidRDefault="00832765" w:rsidP="00832765">
            <w:r>
              <w:t>Whether Pac-Man can collide with pellets.</w:t>
            </w:r>
          </w:p>
        </w:tc>
        <w:tc>
          <w:tcPr>
            <w:tcW w:w="1319" w:type="dxa"/>
            <w:tcBorders>
              <w:top w:val="single" w:sz="4" w:space="0" w:color="auto"/>
              <w:left w:val="single" w:sz="4" w:space="0" w:color="auto"/>
              <w:bottom w:val="single" w:sz="4" w:space="0" w:color="auto"/>
              <w:right w:val="single" w:sz="4" w:space="0" w:color="auto"/>
            </w:tcBorders>
          </w:tcPr>
          <w:p w14:paraId="1C70B182" w14:textId="11BAE1D5"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2A567E2D" w14:textId="6EE1D660" w:rsidR="00832765" w:rsidRDefault="00832765" w:rsidP="00832765">
            <w:r>
              <w:t>When Pac-Man collides with a pellet it should disappear.</w:t>
            </w:r>
          </w:p>
        </w:tc>
        <w:tc>
          <w:tcPr>
            <w:tcW w:w="1389" w:type="dxa"/>
            <w:tcBorders>
              <w:top w:val="single" w:sz="4" w:space="0" w:color="auto"/>
              <w:left w:val="single" w:sz="4" w:space="0" w:color="auto"/>
              <w:bottom w:val="single" w:sz="4" w:space="0" w:color="auto"/>
              <w:right w:val="single" w:sz="4" w:space="0" w:color="auto"/>
            </w:tcBorders>
          </w:tcPr>
          <w:p w14:paraId="533355CB" w14:textId="0047F8BE" w:rsidR="00832765" w:rsidRDefault="00832765" w:rsidP="00832765">
            <w:r>
              <w:t xml:space="preserve">The expected. </w:t>
            </w:r>
          </w:p>
        </w:tc>
        <w:tc>
          <w:tcPr>
            <w:tcW w:w="1537" w:type="dxa"/>
            <w:tcBorders>
              <w:top w:val="single" w:sz="4" w:space="0" w:color="auto"/>
              <w:left w:val="single" w:sz="4" w:space="0" w:color="auto"/>
              <w:bottom w:val="single" w:sz="4" w:space="0" w:color="auto"/>
              <w:right w:val="single" w:sz="4" w:space="0" w:color="auto"/>
            </w:tcBorders>
          </w:tcPr>
          <w:p w14:paraId="736F3797" w14:textId="5FB0E07E"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0CB49CCF" w14:textId="6E57F934" w:rsidR="00832765" w:rsidRDefault="002849C1" w:rsidP="00832765">
            <w:r>
              <w:t>17:2</w:t>
            </w:r>
            <w:r w:rsidR="00423EC8">
              <w:t>0</w:t>
            </w:r>
          </w:p>
        </w:tc>
      </w:tr>
      <w:tr w:rsidR="00832765" w14:paraId="1247784A"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34CF52B4" w14:textId="14D24046" w:rsidR="00832765" w:rsidRDefault="00832765" w:rsidP="00832765">
            <w:r>
              <w:t>5.2.2</w:t>
            </w:r>
          </w:p>
        </w:tc>
        <w:tc>
          <w:tcPr>
            <w:tcW w:w="1902" w:type="dxa"/>
            <w:tcBorders>
              <w:top w:val="single" w:sz="4" w:space="0" w:color="auto"/>
              <w:left w:val="single" w:sz="4" w:space="0" w:color="auto"/>
              <w:bottom w:val="single" w:sz="4" w:space="0" w:color="auto"/>
              <w:right w:val="single" w:sz="4" w:space="0" w:color="auto"/>
            </w:tcBorders>
          </w:tcPr>
          <w:p w14:paraId="10A49045" w14:textId="4B17AB81" w:rsidR="00832765" w:rsidRDefault="00832765" w:rsidP="00832765">
            <w:r>
              <w:t>Whether the users score increases when colliding with a pellet.</w:t>
            </w:r>
          </w:p>
        </w:tc>
        <w:tc>
          <w:tcPr>
            <w:tcW w:w="1319" w:type="dxa"/>
            <w:tcBorders>
              <w:top w:val="single" w:sz="4" w:space="0" w:color="auto"/>
              <w:left w:val="single" w:sz="4" w:space="0" w:color="auto"/>
              <w:bottom w:val="single" w:sz="4" w:space="0" w:color="auto"/>
              <w:right w:val="single" w:sz="4" w:space="0" w:color="auto"/>
            </w:tcBorders>
          </w:tcPr>
          <w:p w14:paraId="143F687B" w14:textId="73D6339D"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5F98001D" w14:textId="2CFE5D8B" w:rsidR="00832765" w:rsidRDefault="00832765" w:rsidP="00832765">
            <w:r>
              <w:t>When Pac-Man collides with a pellet the user’s score should increase by 10pts or 50pts if it is a power-pellet.</w:t>
            </w:r>
          </w:p>
        </w:tc>
        <w:tc>
          <w:tcPr>
            <w:tcW w:w="1389" w:type="dxa"/>
            <w:tcBorders>
              <w:top w:val="single" w:sz="4" w:space="0" w:color="auto"/>
              <w:left w:val="single" w:sz="4" w:space="0" w:color="auto"/>
              <w:bottom w:val="single" w:sz="4" w:space="0" w:color="auto"/>
              <w:right w:val="single" w:sz="4" w:space="0" w:color="auto"/>
            </w:tcBorders>
          </w:tcPr>
          <w:p w14:paraId="654932AC" w14:textId="573A46D2" w:rsidR="00832765" w:rsidRDefault="00832765" w:rsidP="00832765">
            <w:r>
              <w:t xml:space="preserve">The expected. </w:t>
            </w:r>
          </w:p>
        </w:tc>
        <w:tc>
          <w:tcPr>
            <w:tcW w:w="1537" w:type="dxa"/>
            <w:tcBorders>
              <w:top w:val="single" w:sz="4" w:space="0" w:color="auto"/>
              <w:left w:val="single" w:sz="4" w:space="0" w:color="auto"/>
              <w:bottom w:val="single" w:sz="4" w:space="0" w:color="auto"/>
              <w:right w:val="single" w:sz="4" w:space="0" w:color="auto"/>
            </w:tcBorders>
          </w:tcPr>
          <w:p w14:paraId="4429DE08" w14:textId="7F1C7115"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1537A1D0" w14:textId="06E01459" w:rsidR="00832765" w:rsidRDefault="00CA3E74" w:rsidP="00832765">
            <w:r>
              <w:t>17:34</w:t>
            </w:r>
            <w:r w:rsidR="00EC037F">
              <w:t xml:space="preserve"> / </w:t>
            </w:r>
            <w:r w:rsidR="00F87E90">
              <w:t>22:57</w:t>
            </w:r>
          </w:p>
        </w:tc>
      </w:tr>
      <w:tr w:rsidR="00832765" w14:paraId="335450BE"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2722EA8A" w14:textId="1D556AFF" w:rsidR="00832765" w:rsidRDefault="00832765" w:rsidP="00832765">
            <w:r>
              <w:t>5.2.3</w:t>
            </w:r>
          </w:p>
        </w:tc>
        <w:tc>
          <w:tcPr>
            <w:tcW w:w="1902" w:type="dxa"/>
            <w:tcBorders>
              <w:top w:val="single" w:sz="4" w:space="0" w:color="auto"/>
              <w:left w:val="single" w:sz="4" w:space="0" w:color="auto"/>
              <w:bottom w:val="single" w:sz="4" w:space="0" w:color="auto"/>
              <w:right w:val="single" w:sz="4" w:space="0" w:color="auto"/>
            </w:tcBorders>
          </w:tcPr>
          <w:p w14:paraId="018C64BD" w14:textId="24A57B29" w:rsidR="00832765" w:rsidRDefault="00832765" w:rsidP="00832765">
            <w:r>
              <w:t>Whether a sound is played when Pac-Man eats a pellet.</w:t>
            </w:r>
          </w:p>
        </w:tc>
        <w:tc>
          <w:tcPr>
            <w:tcW w:w="1319" w:type="dxa"/>
            <w:tcBorders>
              <w:top w:val="single" w:sz="4" w:space="0" w:color="auto"/>
              <w:left w:val="single" w:sz="4" w:space="0" w:color="auto"/>
              <w:bottom w:val="single" w:sz="4" w:space="0" w:color="auto"/>
              <w:right w:val="single" w:sz="4" w:space="0" w:color="auto"/>
            </w:tcBorders>
          </w:tcPr>
          <w:p w14:paraId="02014768" w14:textId="21157F44"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061D22B9" w14:textId="63DC61A3" w:rsidR="00832765" w:rsidRDefault="00832765" w:rsidP="00832765">
            <w:r>
              <w:t>When Pac-Man collides with a pellet one ‘Pellet death sound’ should play.</w:t>
            </w:r>
          </w:p>
        </w:tc>
        <w:tc>
          <w:tcPr>
            <w:tcW w:w="1389" w:type="dxa"/>
            <w:tcBorders>
              <w:top w:val="single" w:sz="4" w:space="0" w:color="auto"/>
              <w:left w:val="single" w:sz="4" w:space="0" w:color="auto"/>
              <w:bottom w:val="single" w:sz="4" w:space="0" w:color="auto"/>
              <w:right w:val="single" w:sz="4" w:space="0" w:color="auto"/>
            </w:tcBorders>
          </w:tcPr>
          <w:p w14:paraId="26C9CC31" w14:textId="5944B1B1"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26AB28C0" w14:textId="08250879"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0F4709EC" w14:textId="0877DBDD" w:rsidR="00832765" w:rsidRDefault="00F55567" w:rsidP="00832765">
            <w:r>
              <w:t>17:49</w:t>
            </w:r>
          </w:p>
        </w:tc>
      </w:tr>
      <w:tr w:rsidR="00832765" w14:paraId="0BFD39D8"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539C597F" w14:textId="17E41EAA" w:rsidR="00832765" w:rsidRDefault="00832765" w:rsidP="00832765">
            <w:r>
              <w:t>5.2.4</w:t>
            </w:r>
          </w:p>
        </w:tc>
        <w:tc>
          <w:tcPr>
            <w:tcW w:w="1902" w:type="dxa"/>
            <w:tcBorders>
              <w:top w:val="single" w:sz="4" w:space="0" w:color="auto"/>
              <w:left w:val="single" w:sz="4" w:space="0" w:color="auto"/>
              <w:bottom w:val="single" w:sz="4" w:space="0" w:color="auto"/>
              <w:right w:val="single" w:sz="4" w:space="0" w:color="auto"/>
            </w:tcBorders>
          </w:tcPr>
          <w:p w14:paraId="302230C2" w14:textId="26E711AB" w:rsidR="00832765" w:rsidRDefault="00832765" w:rsidP="00832765">
            <w:r>
              <w:t>Whether Pac-Man eating a Power-pellet causes the ghosts to enter scared mode.</w:t>
            </w:r>
          </w:p>
        </w:tc>
        <w:tc>
          <w:tcPr>
            <w:tcW w:w="1319" w:type="dxa"/>
            <w:tcBorders>
              <w:top w:val="single" w:sz="4" w:space="0" w:color="auto"/>
              <w:left w:val="single" w:sz="4" w:space="0" w:color="auto"/>
              <w:bottom w:val="single" w:sz="4" w:space="0" w:color="auto"/>
              <w:right w:val="single" w:sz="4" w:space="0" w:color="auto"/>
            </w:tcBorders>
          </w:tcPr>
          <w:p w14:paraId="2AB5513A" w14:textId="0221823D"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08F9F43E" w14:textId="415BB9E6" w:rsidR="00832765" w:rsidRDefault="00832765" w:rsidP="00832765">
            <w:r>
              <w:t>When Pac-Man eats a power pellet the ghost’ should change to scared mode.</w:t>
            </w:r>
          </w:p>
        </w:tc>
        <w:tc>
          <w:tcPr>
            <w:tcW w:w="1389" w:type="dxa"/>
            <w:tcBorders>
              <w:top w:val="single" w:sz="4" w:space="0" w:color="auto"/>
              <w:left w:val="single" w:sz="4" w:space="0" w:color="auto"/>
              <w:bottom w:val="single" w:sz="4" w:space="0" w:color="auto"/>
              <w:right w:val="single" w:sz="4" w:space="0" w:color="auto"/>
            </w:tcBorders>
          </w:tcPr>
          <w:p w14:paraId="781B9DA6" w14:textId="5EE6F5F3" w:rsidR="00832765" w:rsidRDefault="00832765" w:rsidP="00832765">
            <w:r>
              <w:t xml:space="preserve">The expected. </w:t>
            </w:r>
          </w:p>
        </w:tc>
        <w:tc>
          <w:tcPr>
            <w:tcW w:w="1537" w:type="dxa"/>
            <w:tcBorders>
              <w:top w:val="single" w:sz="4" w:space="0" w:color="auto"/>
              <w:left w:val="single" w:sz="4" w:space="0" w:color="auto"/>
              <w:bottom w:val="single" w:sz="4" w:space="0" w:color="auto"/>
              <w:right w:val="single" w:sz="4" w:space="0" w:color="auto"/>
            </w:tcBorders>
          </w:tcPr>
          <w:p w14:paraId="567BF32C" w14:textId="4D4B0B42"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6C2CC137" w14:textId="6304A0A2" w:rsidR="00832765" w:rsidRDefault="005A4CE1" w:rsidP="00832765">
            <w:r>
              <w:t>22:57</w:t>
            </w:r>
          </w:p>
        </w:tc>
      </w:tr>
      <w:tr w:rsidR="00832765" w14:paraId="4AFA4A36"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18D3DDDE" w14:textId="3C286337" w:rsidR="00832765" w:rsidRDefault="00832765" w:rsidP="00832765">
            <w:r>
              <w:t>5.2.5.1</w:t>
            </w:r>
          </w:p>
        </w:tc>
        <w:tc>
          <w:tcPr>
            <w:tcW w:w="1902" w:type="dxa"/>
            <w:tcBorders>
              <w:top w:val="single" w:sz="4" w:space="0" w:color="auto"/>
              <w:left w:val="single" w:sz="4" w:space="0" w:color="auto"/>
              <w:bottom w:val="single" w:sz="4" w:space="0" w:color="auto"/>
              <w:right w:val="single" w:sz="4" w:space="0" w:color="auto"/>
            </w:tcBorders>
          </w:tcPr>
          <w:p w14:paraId="12F3537C" w14:textId="1D96343E" w:rsidR="00832765" w:rsidRDefault="00832765" w:rsidP="00832765">
            <w:r>
              <w:t>Whether Pac-Man can eat ghosts in scared mode.</w:t>
            </w:r>
          </w:p>
        </w:tc>
        <w:tc>
          <w:tcPr>
            <w:tcW w:w="1319" w:type="dxa"/>
            <w:tcBorders>
              <w:top w:val="single" w:sz="4" w:space="0" w:color="auto"/>
              <w:left w:val="single" w:sz="4" w:space="0" w:color="auto"/>
              <w:bottom w:val="single" w:sz="4" w:space="0" w:color="auto"/>
              <w:right w:val="single" w:sz="4" w:space="0" w:color="auto"/>
            </w:tcBorders>
          </w:tcPr>
          <w:p w14:paraId="1BD67A9D" w14:textId="4626353E"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0E2AA637" w14:textId="57CE8895" w:rsidR="00832765" w:rsidRDefault="00832765" w:rsidP="00832765">
            <w:r>
              <w:t>When Pac-Man eats a ghost, they should enter ‘dead’ mode.</w:t>
            </w:r>
          </w:p>
        </w:tc>
        <w:tc>
          <w:tcPr>
            <w:tcW w:w="1389" w:type="dxa"/>
            <w:tcBorders>
              <w:top w:val="single" w:sz="4" w:space="0" w:color="auto"/>
              <w:left w:val="single" w:sz="4" w:space="0" w:color="auto"/>
              <w:bottom w:val="single" w:sz="4" w:space="0" w:color="auto"/>
              <w:right w:val="single" w:sz="4" w:space="0" w:color="auto"/>
            </w:tcBorders>
          </w:tcPr>
          <w:p w14:paraId="153742E8" w14:textId="186F6DFD"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040E773B" w14:textId="672704AB"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3A00C7B5" w14:textId="0681D3E0" w:rsidR="00832765" w:rsidRDefault="00B71EB7" w:rsidP="00832765">
            <w:r>
              <w:t>23:38</w:t>
            </w:r>
          </w:p>
        </w:tc>
      </w:tr>
      <w:tr w:rsidR="00832765" w14:paraId="282A2585"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1D3EB079" w14:textId="093C6991" w:rsidR="00832765" w:rsidRDefault="00832765" w:rsidP="00832765">
            <w:r>
              <w:t>5.2.5.2</w:t>
            </w:r>
          </w:p>
        </w:tc>
        <w:tc>
          <w:tcPr>
            <w:tcW w:w="1902" w:type="dxa"/>
            <w:tcBorders>
              <w:top w:val="single" w:sz="4" w:space="0" w:color="auto"/>
              <w:left w:val="single" w:sz="4" w:space="0" w:color="auto"/>
              <w:bottom w:val="single" w:sz="4" w:space="0" w:color="auto"/>
              <w:right w:val="single" w:sz="4" w:space="0" w:color="auto"/>
            </w:tcBorders>
          </w:tcPr>
          <w:p w14:paraId="0904E2A9" w14:textId="6360EFD1" w:rsidR="00832765" w:rsidRDefault="00832765" w:rsidP="00832765">
            <w:r>
              <w:t xml:space="preserve">Whether the user’s score increases after eating ghosts. </w:t>
            </w:r>
          </w:p>
        </w:tc>
        <w:tc>
          <w:tcPr>
            <w:tcW w:w="1319" w:type="dxa"/>
            <w:tcBorders>
              <w:top w:val="single" w:sz="4" w:space="0" w:color="auto"/>
              <w:left w:val="single" w:sz="4" w:space="0" w:color="auto"/>
              <w:bottom w:val="single" w:sz="4" w:space="0" w:color="auto"/>
              <w:right w:val="single" w:sz="4" w:space="0" w:color="auto"/>
            </w:tcBorders>
          </w:tcPr>
          <w:p w14:paraId="1B781E10" w14:textId="1FDD15CA"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6A261188" w14:textId="23346A51" w:rsidR="00832765" w:rsidRDefault="00832765" w:rsidP="00832765">
            <w:r>
              <w:t>The users’ score should increase by 200 when Pac-Man eats the first ghost, then 400, 800 and 1600.</w:t>
            </w:r>
          </w:p>
        </w:tc>
        <w:tc>
          <w:tcPr>
            <w:tcW w:w="1389" w:type="dxa"/>
            <w:tcBorders>
              <w:top w:val="single" w:sz="4" w:space="0" w:color="auto"/>
              <w:left w:val="single" w:sz="4" w:space="0" w:color="auto"/>
              <w:bottom w:val="single" w:sz="4" w:space="0" w:color="auto"/>
              <w:right w:val="single" w:sz="4" w:space="0" w:color="auto"/>
            </w:tcBorders>
          </w:tcPr>
          <w:p w14:paraId="517B7C10" w14:textId="719871E3" w:rsidR="00832765" w:rsidRDefault="00832765" w:rsidP="00832765">
            <w:r>
              <w:t xml:space="preserve">If a ghost is still in dead mode from a previous power pellet this will be reflected in </w:t>
            </w:r>
            <w:r>
              <w:lastRenderedPageBreak/>
              <w:t>the score as if they had been eaten again.</w:t>
            </w:r>
          </w:p>
        </w:tc>
        <w:tc>
          <w:tcPr>
            <w:tcW w:w="1537" w:type="dxa"/>
            <w:tcBorders>
              <w:top w:val="single" w:sz="4" w:space="0" w:color="auto"/>
              <w:left w:val="single" w:sz="4" w:space="0" w:color="auto"/>
              <w:bottom w:val="single" w:sz="4" w:space="0" w:color="auto"/>
              <w:right w:val="single" w:sz="4" w:space="0" w:color="auto"/>
            </w:tcBorders>
          </w:tcPr>
          <w:p w14:paraId="09535851" w14:textId="4CC56982" w:rsidR="00832765" w:rsidRDefault="00832765" w:rsidP="00832765">
            <w:r>
              <w:lastRenderedPageBreak/>
              <w:t>To be solved.</w:t>
            </w:r>
          </w:p>
        </w:tc>
        <w:tc>
          <w:tcPr>
            <w:tcW w:w="1293" w:type="dxa"/>
            <w:tcBorders>
              <w:top w:val="single" w:sz="4" w:space="0" w:color="auto"/>
              <w:left w:val="single" w:sz="4" w:space="0" w:color="auto"/>
              <w:bottom w:val="single" w:sz="4" w:space="0" w:color="auto"/>
              <w:right w:val="single" w:sz="4" w:space="0" w:color="auto"/>
            </w:tcBorders>
          </w:tcPr>
          <w:p w14:paraId="5D6FE17B" w14:textId="64E3164F" w:rsidR="00832765" w:rsidRDefault="003E6CB9" w:rsidP="00832765">
            <w:r>
              <w:t>24:09</w:t>
            </w:r>
          </w:p>
        </w:tc>
      </w:tr>
      <w:tr w:rsidR="00832765" w14:paraId="6786DD4C"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39BEA966" w14:textId="380E5AAF" w:rsidR="00832765" w:rsidRDefault="00832765" w:rsidP="00832765">
            <w:r>
              <w:t>5.2.6.1</w:t>
            </w:r>
          </w:p>
        </w:tc>
        <w:tc>
          <w:tcPr>
            <w:tcW w:w="1902" w:type="dxa"/>
            <w:tcBorders>
              <w:top w:val="single" w:sz="4" w:space="0" w:color="auto"/>
              <w:left w:val="single" w:sz="4" w:space="0" w:color="auto"/>
              <w:bottom w:val="single" w:sz="4" w:space="0" w:color="auto"/>
              <w:right w:val="single" w:sz="4" w:space="0" w:color="auto"/>
            </w:tcBorders>
          </w:tcPr>
          <w:p w14:paraId="627587BE" w14:textId="528D6097" w:rsidR="00832765" w:rsidRDefault="00832765" w:rsidP="00832765">
            <w:r>
              <w:t>Whether colliding with a ghost that’s ‘alive’ will kill Pac-Man</w:t>
            </w:r>
          </w:p>
        </w:tc>
        <w:tc>
          <w:tcPr>
            <w:tcW w:w="1319" w:type="dxa"/>
            <w:tcBorders>
              <w:top w:val="single" w:sz="4" w:space="0" w:color="auto"/>
              <w:left w:val="single" w:sz="4" w:space="0" w:color="auto"/>
              <w:bottom w:val="single" w:sz="4" w:space="0" w:color="auto"/>
              <w:right w:val="single" w:sz="4" w:space="0" w:color="auto"/>
            </w:tcBorders>
          </w:tcPr>
          <w:p w14:paraId="51E56E1F" w14:textId="2C4A61A9"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69BE7CE4" w14:textId="4F0F6E5C" w:rsidR="00832765" w:rsidRDefault="00832765" w:rsidP="00832765">
            <w:r>
              <w:t>All other players should stop being displayed leaving just Pac-man who can no longer receive keyboard input.</w:t>
            </w:r>
          </w:p>
        </w:tc>
        <w:tc>
          <w:tcPr>
            <w:tcW w:w="1389" w:type="dxa"/>
            <w:tcBorders>
              <w:top w:val="single" w:sz="4" w:space="0" w:color="auto"/>
              <w:left w:val="single" w:sz="4" w:space="0" w:color="auto"/>
              <w:bottom w:val="single" w:sz="4" w:space="0" w:color="auto"/>
              <w:right w:val="single" w:sz="4" w:space="0" w:color="auto"/>
            </w:tcBorders>
          </w:tcPr>
          <w:p w14:paraId="4BCA2AAB" w14:textId="2757CA1D"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25D3B4EB" w14:textId="19133637"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45D06A32" w14:textId="583365FC" w:rsidR="00832765" w:rsidRDefault="000D6618" w:rsidP="00832765">
            <w:r>
              <w:t>19:08</w:t>
            </w:r>
          </w:p>
        </w:tc>
      </w:tr>
      <w:tr w:rsidR="00832765" w14:paraId="503A71AB"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786710C9" w14:textId="66B1A8FE" w:rsidR="00832765" w:rsidRDefault="00832765" w:rsidP="00832765">
            <w:r>
              <w:t>5.2.6.2</w:t>
            </w:r>
          </w:p>
        </w:tc>
        <w:tc>
          <w:tcPr>
            <w:tcW w:w="1902" w:type="dxa"/>
            <w:tcBorders>
              <w:top w:val="single" w:sz="4" w:space="0" w:color="auto"/>
              <w:left w:val="single" w:sz="4" w:space="0" w:color="auto"/>
              <w:bottom w:val="single" w:sz="4" w:space="0" w:color="auto"/>
              <w:right w:val="single" w:sz="4" w:space="0" w:color="auto"/>
            </w:tcBorders>
          </w:tcPr>
          <w:p w14:paraId="24FBE8B4" w14:textId="777D61F3" w:rsidR="00832765" w:rsidRDefault="00832765" w:rsidP="00832765">
            <w:r>
              <w:t>Whether the Pac-Man death animation plays when Pac-Man collides with an ‘alive’ ghost.</w:t>
            </w:r>
          </w:p>
        </w:tc>
        <w:tc>
          <w:tcPr>
            <w:tcW w:w="1319" w:type="dxa"/>
            <w:tcBorders>
              <w:top w:val="single" w:sz="4" w:space="0" w:color="auto"/>
              <w:left w:val="single" w:sz="4" w:space="0" w:color="auto"/>
              <w:bottom w:val="single" w:sz="4" w:space="0" w:color="auto"/>
              <w:right w:val="single" w:sz="4" w:space="0" w:color="auto"/>
            </w:tcBorders>
          </w:tcPr>
          <w:p w14:paraId="6F1B1AA1" w14:textId="15531822"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7DD97923" w14:textId="333805FB" w:rsidR="00832765" w:rsidRDefault="00832765" w:rsidP="00832765">
            <w:r>
              <w:t>Pac-Man should quickly switch between 8 special skins which make up his death animation.</w:t>
            </w:r>
          </w:p>
        </w:tc>
        <w:tc>
          <w:tcPr>
            <w:tcW w:w="1389" w:type="dxa"/>
            <w:tcBorders>
              <w:top w:val="single" w:sz="4" w:space="0" w:color="auto"/>
              <w:left w:val="single" w:sz="4" w:space="0" w:color="auto"/>
              <w:bottom w:val="single" w:sz="4" w:space="0" w:color="auto"/>
              <w:right w:val="single" w:sz="4" w:space="0" w:color="auto"/>
            </w:tcBorders>
          </w:tcPr>
          <w:p w14:paraId="1B092E3A" w14:textId="0AA3E037"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4A3F19F2" w14:textId="59C6B5D1"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71D33F90" w14:textId="1200061C" w:rsidR="00832765" w:rsidRDefault="000D6618" w:rsidP="00832765">
            <w:r>
              <w:t>19:08</w:t>
            </w:r>
          </w:p>
        </w:tc>
      </w:tr>
      <w:tr w:rsidR="00832765" w14:paraId="2DEF4295"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72DCE7E8" w14:textId="72DCEBA8" w:rsidR="00832765" w:rsidRDefault="00832765" w:rsidP="00832765">
            <w:r>
              <w:t>5.2.6.3</w:t>
            </w:r>
          </w:p>
        </w:tc>
        <w:tc>
          <w:tcPr>
            <w:tcW w:w="1902" w:type="dxa"/>
            <w:tcBorders>
              <w:top w:val="single" w:sz="4" w:space="0" w:color="auto"/>
              <w:left w:val="single" w:sz="4" w:space="0" w:color="auto"/>
              <w:bottom w:val="single" w:sz="4" w:space="0" w:color="auto"/>
              <w:right w:val="single" w:sz="4" w:space="0" w:color="auto"/>
            </w:tcBorders>
          </w:tcPr>
          <w:p w14:paraId="1FB9AED0" w14:textId="7BF9CAF1" w:rsidR="00832765" w:rsidRDefault="00832765" w:rsidP="00832765">
            <w:r>
              <w:t xml:space="preserve">Whether a new round starts when Pac-Man’s death animation finishes. </w:t>
            </w:r>
          </w:p>
        </w:tc>
        <w:tc>
          <w:tcPr>
            <w:tcW w:w="1319" w:type="dxa"/>
            <w:tcBorders>
              <w:top w:val="single" w:sz="4" w:space="0" w:color="auto"/>
              <w:left w:val="single" w:sz="4" w:space="0" w:color="auto"/>
              <w:bottom w:val="single" w:sz="4" w:space="0" w:color="auto"/>
              <w:right w:val="single" w:sz="4" w:space="0" w:color="auto"/>
            </w:tcBorders>
          </w:tcPr>
          <w:p w14:paraId="31741B09" w14:textId="5E4C4942"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4E3DE7F5" w14:textId="030A7619" w:rsidR="00832765" w:rsidRDefault="00832765" w:rsidP="00832765">
            <w:r>
              <w:t>A new round should begin with all characters in their original position, however</w:t>
            </w:r>
            <w:r w:rsidR="007B5ADE">
              <w:t>,</w:t>
            </w:r>
            <w:r>
              <w:t xml:space="preserve"> the score and pellets remain unchanged.</w:t>
            </w:r>
          </w:p>
        </w:tc>
        <w:tc>
          <w:tcPr>
            <w:tcW w:w="1389" w:type="dxa"/>
            <w:tcBorders>
              <w:top w:val="single" w:sz="4" w:space="0" w:color="auto"/>
              <w:left w:val="single" w:sz="4" w:space="0" w:color="auto"/>
              <w:bottom w:val="single" w:sz="4" w:space="0" w:color="auto"/>
              <w:right w:val="single" w:sz="4" w:space="0" w:color="auto"/>
            </w:tcBorders>
          </w:tcPr>
          <w:p w14:paraId="37F88AFB" w14:textId="6574DA7B"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54F88504" w14:textId="59CA7543"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5C07AFC7" w14:textId="44BEFA58" w:rsidR="00832765" w:rsidRDefault="000D6618" w:rsidP="00832765">
            <w:r>
              <w:t>19:08</w:t>
            </w:r>
          </w:p>
        </w:tc>
      </w:tr>
      <w:tr w:rsidR="00832765" w14:paraId="28CBAB50"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7B08712D" w14:textId="174C86E7" w:rsidR="00832765" w:rsidRDefault="00832765" w:rsidP="00832765">
            <w:r>
              <w:t>5.3.1</w:t>
            </w:r>
          </w:p>
        </w:tc>
        <w:tc>
          <w:tcPr>
            <w:tcW w:w="1902" w:type="dxa"/>
            <w:tcBorders>
              <w:top w:val="single" w:sz="4" w:space="0" w:color="auto"/>
              <w:left w:val="single" w:sz="4" w:space="0" w:color="auto"/>
              <w:bottom w:val="single" w:sz="4" w:space="0" w:color="auto"/>
              <w:right w:val="single" w:sz="4" w:space="0" w:color="auto"/>
            </w:tcBorders>
          </w:tcPr>
          <w:p w14:paraId="0DEABC91" w14:textId="7E20C427" w:rsidR="00832765" w:rsidRDefault="00832765" w:rsidP="00832765">
            <w:r>
              <w:t>Whether the ghosts are in the correct mode and for the correct lengths of time.</w:t>
            </w:r>
            <w:r w:rsidR="001338F7">
              <w:t xml:space="preserve"> (Including </w:t>
            </w:r>
            <w:r w:rsidR="002E63A1">
              <w:t>Elroy</w:t>
            </w:r>
            <w:r w:rsidR="001338F7">
              <w:t>)</w:t>
            </w:r>
          </w:p>
        </w:tc>
        <w:tc>
          <w:tcPr>
            <w:tcW w:w="1319" w:type="dxa"/>
            <w:tcBorders>
              <w:top w:val="single" w:sz="4" w:space="0" w:color="auto"/>
              <w:left w:val="single" w:sz="4" w:space="0" w:color="auto"/>
              <w:bottom w:val="single" w:sz="4" w:space="0" w:color="auto"/>
              <w:right w:val="single" w:sz="4" w:space="0" w:color="auto"/>
            </w:tcBorders>
          </w:tcPr>
          <w:p w14:paraId="0150CBD7" w14:textId="06837EE3"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13A89D52" w14:textId="0563FD80" w:rsidR="00832765" w:rsidRDefault="00832765" w:rsidP="00832765">
            <w:r>
              <w:t>The timings (that can be worked out by printing the mode in the console and using a stopwatch) should be equal to the timings outlined in the analysis and design.</w:t>
            </w:r>
          </w:p>
        </w:tc>
        <w:tc>
          <w:tcPr>
            <w:tcW w:w="1389" w:type="dxa"/>
            <w:tcBorders>
              <w:top w:val="single" w:sz="4" w:space="0" w:color="auto"/>
              <w:left w:val="single" w:sz="4" w:space="0" w:color="auto"/>
              <w:bottom w:val="single" w:sz="4" w:space="0" w:color="auto"/>
              <w:right w:val="single" w:sz="4" w:space="0" w:color="auto"/>
            </w:tcBorders>
          </w:tcPr>
          <w:p w14:paraId="46A81EB1" w14:textId="187D4592"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3AAE51B8" w14:textId="10982188"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4C81C0BB" w14:textId="2AD461D8" w:rsidR="00832765" w:rsidRDefault="00B40828" w:rsidP="00832765">
            <w:r>
              <w:t>24:50</w:t>
            </w:r>
            <w:r w:rsidR="00DF2B9F">
              <w:t xml:space="preserve"> / </w:t>
            </w:r>
            <w:r w:rsidR="001338F7">
              <w:t>30:22</w:t>
            </w:r>
          </w:p>
        </w:tc>
      </w:tr>
      <w:tr w:rsidR="00832765" w14:paraId="2210207C"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317E2844" w14:textId="4E0EB09E" w:rsidR="00832765" w:rsidRDefault="00832765" w:rsidP="00832765">
            <w:r>
              <w:t>5.3.2</w:t>
            </w:r>
          </w:p>
        </w:tc>
        <w:tc>
          <w:tcPr>
            <w:tcW w:w="1902" w:type="dxa"/>
            <w:tcBorders>
              <w:top w:val="single" w:sz="4" w:space="0" w:color="auto"/>
              <w:left w:val="single" w:sz="4" w:space="0" w:color="auto"/>
              <w:bottom w:val="single" w:sz="4" w:space="0" w:color="auto"/>
              <w:right w:val="single" w:sz="4" w:space="0" w:color="auto"/>
            </w:tcBorders>
          </w:tcPr>
          <w:p w14:paraId="4FDB7F96" w14:textId="18347635" w:rsidR="00832765" w:rsidRDefault="00832765" w:rsidP="00832765">
            <w:r>
              <w:t>Whether the individual ghosts’ target the correct tile in scatter and chase mode.</w:t>
            </w:r>
          </w:p>
        </w:tc>
        <w:tc>
          <w:tcPr>
            <w:tcW w:w="1319" w:type="dxa"/>
            <w:tcBorders>
              <w:top w:val="single" w:sz="4" w:space="0" w:color="auto"/>
              <w:left w:val="single" w:sz="4" w:space="0" w:color="auto"/>
              <w:bottom w:val="single" w:sz="4" w:space="0" w:color="auto"/>
              <w:right w:val="single" w:sz="4" w:space="0" w:color="auto"/>
            </w:tcBorders>
          </w:tcPr>
          <w:p w14:paraId="32BA70E3" w14:textId="432694DF"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358994AC" w14:textId="08FA3D01" w:rsidR="00832765" w:rsidRDefault="00832765" w:rsidP="00832765">
            <w:r>
              <w:t>For example</w:t>
            </w:r>
            <w:r w:rsidR="007B5ADE">
              <w:t>,</w:t>
            </w:r>
            <w:r>
              <w:t xml:space="preserve"> Pinky should target the tile 4 ahead of Pac-Man in chase mode. Other cases and ghosts are outlined in the analysis and design.</w:t>
            </w:r>
          </w:p>
        </w:tc>
        <w:tc>
          <w:tcPr>
            <w:tcW w:w="1389" w:type="dxa"/>
            <w:tcBorders>
              <w:top w:val="single" w:sz="4" w:space="0" w:color="auto"/>
              <w:left w:val="single" w:sz="4" w:space="0" w:color="auto"/>
              <w:bottom w:val="single" w:sz="4" w:space="0" w:color="auto"/>
              <w:right w:val="single" w:sz="4" w:space="0" w:color="auto"/>
            </w:tcBorders>
          </w:tcPr>
          <w:p w14:paraId="7A196D03" w14:textId="0BE78983"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3C7806D3" w14:textId="5CC1EC5A"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63AA9482" w14:textId="1FC56198" w:rsidR="00832765" w:rsidRDefault="00C41758" w:rsidP="00832765">
            <w:r>
              <w:t>26:06</w:t>
            </w:r>
          </w:p>
        </w:tc>
      </w:tr>
      <w:tr w:rsidR="00832765" w14:paraId="032FFB1D"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6E74495A" w14:textId="36E2E970" w:rsidR="00832765" w:rsidRDefault="00832765" w:rsidP="00832765">
            <w:r>
              <w:t>5.3.3</w:t>
            </w:r>
          </w:p>
        </w:tc>
        <w:tc>
          <w:tcPr>
            <w:tcW w:w="1902" w:type="dxa"/>
            <w:tcBorders>
              <w:top w:val="single" w:sz="4" w:space="0" w:color="auto"/>
              <w:left w:val="single" w:sz="4" w:space="0" w:color="auto"/>
              <w:bottom w:val="single" w:sz="4" w:space="0" w:color="auto"/>
              <w:right w:val="single" w:sz="4" w:space="0" w:color="auto"/>
            </w:tcBorders>
          </w:tcPr>
          <w:p w14:paraId="7E2EFFDF" w14:textId="585A823F" w:rsidR="00832765" w:rsidRDefault="00832765" w:rsidP="00832765">
            <w:r>
              <w:t xml:space="preserve">Whether the ghosts’ mode changes to scared mode when Pac-Man eats a power-pellet. </w:t>
            </w:r>
          </w:p>
        </w:tc>
        <w:tc>
          <w:tcPr>
            <w:tcW w:w="1319" w:type="dxa"/>
            <w:tcBorders>
              <w:top w:val="single" w:sz="4" w:space="0" w:color="auto"/>
              <w:left w:val="single" w:sz="4" w:space="0" w:color="auto"/>
              <w:bottom w:val="single" w:sz="4" w:space="0" w:color="auto"/>
              <w:right w:val="single" w:sz="4" w:space="0" w:color="auto"/>
            </w:tcBorders>
          </w:tcPr>
          <w:p w14:paraId="6C1B09B7" w14:textId="62ECF37B"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6450AD7C" w14:textId="4438A257" w:rsidR="00832765" w:rsidRDefault="00832765" w:rsidP="00832765">
            <w:r>
              <w:t>Ghosts should change skin to the blue scared skin, become slower, target random tiles.</w:t>
            </w:r>
          </w:p>
        </w:tc>
        <w:tc>
          <w:tcPr>
            <w:tcW w:w="1389" w:type="dxa"/>
            <w:tcBorders>
              <w:top w:val="single" w:sz="4" w:space="0" w:color="auto"/>
              <w:left w:val="single" w:sz="4" w:space="0" w:color="auto"/>
              <w:bottom w:val="single" w:sz="4" w:space="0" w:color="auto"/>
              <w:right w:val="single" w:sz="4" w:space="0" w:color="auto"/>
            </w:tcBorders>
          </w:tcPr>
          <w:p w14:paraId="061C5F91" w14:textId="00D20521"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098AF846" w14:textId="6EC31591"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33634A8E" w14:textId="06708379" w:rsidR="00832765" w:rsidRDefault="001216B6" w:rsidP="00832765">
            <w:r>
              <w:t>25:37</w:t>
            </w:r>
          </w:p>
        </w:tc>
      </w:tr>
      <w:tr w:rsidR="00832765" w14:paraId="039B4F88"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19CCFDBD" w14:textId="25CB1878" w:rsidR="00832765" w:rsidRDefault="00832765" w:rsidP="00832765">
            <w:r>
              <w:t>5.3.4</w:t>
            </w:r>
          </w:p>
        </w:tc>
        <w:tc>
          <w:tcPr>
            <w:tcW w:w="1902" w:type="dxa"/>
            <w:tcBorders>
              <w:top w:val="single" w:sz="4" w:space="0" w:color="auto"/>
              <w:left w:val="single" w:sz="4" w:space="0" w:color="auto"/>
              <w:bottom w:val="single" w:sz="4" w:space="0" w:color="auto"/>
              <w:right w:val="single" w:sz="4" w:space="0" w:color="auto"/>
            </w:tcBorders>
          </w:tcPr>
          <w:p w14:paraId="682F08FC" w14:textId="3E3A1BB1" w:rsidR="00832765" w:rsidRDefault="00832765" w:rsidP="00832765">
            <w:r>
              <w:t xml:space="preserve">Whether the ghosts’ paths </w:t>
            </w:r>
            <w:r>
              <w:lastRenderedPageBreak/>
              <w:t>display correctly in story mode.</w:t>
            </w:r>
          </w:p>
        </w:tc>
        <w:tc>
          <w:tcPr>
            <w:tcW w:w="1319" w:type="dxa"/>
            <w:tcBorders>
              <w:top w:val="single" w:sz="4" w:space="0" w:color="auto"/>
              <w:left w:val="single" w:sz="4" w:space="0" w:color="auto"/>
              <w:bottom w:val="single" w:sz="4" w:space="0" w:color="auto"/>
              <w:right w:val="single" w:sz="4" w:space="0" w:color="auto"/>
            </w:tcBorders>
          </w:tcPr>
          <w:p w14:paraId="6F7896C4" w14:textId="7E4D528F" w:rsidR="00832765" w:rsidRDefault="00832765" w:rsidP="00832765">
            <w:r>
              <w:lastRenderedPageBreak/>
              <w:t>None.</w:t>
            </w:r>
          </w:p>
        </w:tc>
        <w:tc>
          <w:tcPr>
            <w:tcW w:w="2307" w:type="dxa"/>
            <w:tcBorders>
              <w:top w:val="single" w:sz="4" w:space="0" w:color="auto"/>
              <w:left w:val="single" w:sz="4" w:space="0" w:color="auto"/>
              <w:bottom w:val="single" w:sz="4" w:space="0" w:color="auto"/>
              <w:right w:val="single" w:sz="4" w:space="0" w:color="auto"/>
            </w:tcBorders>
          </w:tcPr>
          <w:p w14:paraId="003CDAA3" w14:textId="67772457" w:rsidR="00832765" w:rsidRDefault="00832765" w:rsidP="00832765">
            <w:r>
              <w:t xml:space="preserve">The paths drawn on the maze should cross through all the </w:t>
            </w:r>
            <w:r>
              <w:lastRenderedPageBreak/>
              <w:t>tiles that are in the ghost’s path list.</w:t>
            </w:r>
          </w:p>
        </w:tc>
        <w:tc>
          <w:tcPr>
            <w:tcW w:w="1389" w:type="dxa"/>
            <w:tcBorders>
              <w:top w:val="single" w:sz="4" w:space="0" w:color="auto"/>
              <w:left w:val="single" w:sz="4" w:space="0" w:color="auto"/>
              <w:bottom w:val="single" w:sz="4" w:space="0" w:color="auto"/>
              <w:right w:val="single" w:sz="4" w:space="0" w:color="auto"/>
            </w:tcBorders>
          </w:tcPr>
          <w:p w14:paraId="399C5564" w14:textId="07C50EEF" w:rsidR="00832765" w:rsidRDefault="00832765" w:rsidP="00832765">
            <w:r>
              <w:lastRenderedPageBreak/>
              <w:t>The expected.</w:t>
            </w:r>
          </w:p>
        </w:tc>
        <w:tc>
          <w:tcPr>
            <w:tcW w:w="1537" w:type="dxa"/>
            <w:tcBorders>
              <w:top w:val="single" w:sz="4" w:space="0" w:color="auto"/>
              <w:left w:val="single" w:sz="4" w:space="0" w:color="auto"/>
              <w:bottom w:val="single" w:sz="4" w:space="0" w:color="auto"/>
              <w:right w:val="single" w:sz="4" w:space="0" w:color="auto"/>
            </w:tcBorders>
          </w:tcPr>
          <w:p w14:paraId="3D849D52" w14:textId="0E4DA397"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2394194C" w14:textId="59DB0935" w:rsidR="00832765" w:rsidRDefault="00514042" w:rsidP="00832765">
            <w:r>
              <w:t>19:39</w:t>
            </w:r>
          </w:p>
        </w:tc>
      </w:tr>
      <w:tr w:rsidR="00832765" w14:paraId="4BCBE9B6"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68BFE0C1" w14:textId="22D90DA1" w:rsidR="00832765" w:rsidRDefault="00832765" w:rsidP="00832765">
            <w:r>
              <w:t>5.3.5</w:t>
            </w:r>
          </w:p>
        </w:tc>
        <w:tc>
          <w:tcPr>
            <w:tcW w:w="1902" w:type="dxa"/>
            <w:tcBorders>
              <w:top w:val="single" w:sz="4" w:space="0" w:color="auto"/>
              <w:left w:val="single" w:sz="4" w:space="0" w:color="auto"/>
              <w:bottom w:val="single" w:sz="4" w:space="0" w:color="auto"/>
              <w:right w:val="single" w:sz="4" w:space="0" w:color="auto"/>
            </w:tcBorders>
          </w:tcPr>
          <w:p w14:paraId="241E3B9C" w14:textId="56815D19" w:rsidR="00832765" w:rsidRDefault="00832765" w:rsidP="00832765">
            <w:r>
              <w:t>Whether ghosts follow their paths correctly.</w:t>
            </w:r>
          </w:p>
        </w:tc>
        <w:tc>
          <w:tcPr>
            <w:tcW w:w="1319" w:type="dxa"/>
            <w:tcBorders>
              <w:top w:val="single" w:sz="4" w:space="0" w:color="auto"/>
              <w:left w:val="single" w:sz="4" w:space="0" w:color="auto"/>
              <w:bottom w:val="single" w:sz="4" w:space="0" w:color="auto"/>
              <w:right w:val="single" w:sz="4" w:space="0" w:color="auto"/>
            </w:tcBorders>
          </w:tcPr>
          <w:p w14:paraId="36E18DF0" w14:textId="5941ACE6"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060F07DC" w14:textId="72050611" w:rsidR="00832765" w:rsidRDefault="00832765" w:rsidP="00832765">
            <w:r>
              <w:t>In story mode</w:t>
            </w:r>
            <w:r w:rsidR="007B5ADE">
              <w:t>,</w:t>
            </w:r>
            <w:r>
              <w:t xml:space="preserve"> the ghosts’ paths are displayed. They must simply follow this line.</w:t>
            </w:r>
          </w:p>
        </w:tc>
        <w:tc>
          <w:tcPr>
            <w:tcW w:w="1389" w:type="dxa"/>
            <w:tcBorders>
              <w:top w:val="single" w:sz="4" w:space="0" w:color="auto"/>
              <w:left w:val="single" w:sz="4" w:space="0" w:color="auto"/>
              <w:bottom w:val="single" w:sz="4" w:space="0" w:color="auto"/>
              <w:right w:val="single" w:sz="4" w:space="0" w:color="auto"/>
            </w:tcBorders>
          </w:tcPr>
          <w:p w14:paraId="09AD23F8" w14:textId="0CE08BA7"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5249988A" w14:textId="347B81A7"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6C6DCFDB" w14:textId="03CF5CD6" w:rsidR="00832765" w:rsidRDefault="000B18E3" w:rsidP="00832765">
            <w:r>
              <w:t>19:49</w:t>
            </w:r>
          </w:p>
        </w:tc>
      </w:tr>
      <w:tr w:rsidR="00832765" w14:paraId="1223D899"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3D4897E4" w14:textId="3EC8BBCE" w:rsidR="00832765" w:rsidRDefault="00832765" w:rsidP="00832765">
            <w:r>
              <w:t>5.3.6</w:t>
            </w:r>
          </w:p>
        </w:tc>
        <w:tc>
          <w:tcPr>
            <w:tcW w:w="1902" w:type="dxa"/>
            <w:tcBorders>
              <w:top w:val="single" w:sz="4" w:space="0" w:color="auto"/>
              <w:left w:val="single" w:sz="4" w:space="0" w:color="auto"/>
              <w:bottom w:val="single" w:sz="4" w:space="0" w:color="auto"/>
              <w:right w:val="single" w:sz="4" w:space="0" w:color="auto"/>
            </w:tcBorders>
          </w:tcPr>
          <w:p w14:paraId="24F7E3DD" w14:textId="362CF5BD" w:rsidR="00832765" w:rsidRDefault="00832765" w:rsidP="00832765">
            <w:r>
              <w:t xml:space="preserve">Whether the ghosts’ path is the most efficient. </w:t>
            </w:r>
          </w:p>
        </w:tc>
        <w:tc>
          <w:tcPr>
            <w:tcW w:w="1319" w:type="dxa"/>
            <w:tcBorders>
              <w:top w:val="single" w:sz="4" w:space="0" w:color="auto"/>
              <w:left w:val="single" w:sz="4" w:space="0" w:color="auto"/>
              <w:bottom w:val="single" w:sz="4" w:space="0" w:color="auto"/>
              <w:right w:val="single" w:sz="4" w:space="0" w:color="auto"/>
            </w:tcBorders>
          </w:tcPr>
          <w:p w14:paraId="54ED6D8D" w14:textId="1B196985"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33909304" w14:textId="499EE9C2" w:rsidR="00832765" w:rsidRDefault="00832765" w:rsidP="00832765">
            <w:r>
              <w:t>We can observe the on-screen path, manually work out the shortest path and the two should be the same.</w:t>
            </w:r>
          </w:p>
        </w:tc>
        <w:tc>
          <w:tcPr>
            <w:tcW w:w="1389" w:type="dxa"/>
            <w:tcBorders>
              <w:top w:val="single" w:sz="4" w:space="0" w:color="auto"/>
              <w:left w:val="single" w:sz="4" w:space="0" w:color="auto"/>
              <w:bottom w:val="single" w:sz="4" w:space="0" w:color="auto"/>
              <w:right w:val="single" w:sz="4" w:space="0" w:color="auto"/>
            </w:tcBorders>
          </w:tcPr>
          <w:p w14:paraId="4C64BD4B" w14:textId="564BA1C6"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4FBED2F7" w14:textId="30BB3D89"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66B03D12" w14:textId="6564A967" w:rsidR="00832765" w:rsidRDefault="00BE36A5" w:rsidP="00832765">
            <w:r>
              <w:t>19:</w:t>
            </w:r>
            <w:r w:rsidR="00B163E5">
              <w:t>55</w:t>
            </w:r>
          </w:p>
        </w:tc>
      </w:tr>
      <w:tr w:rsidR="00832765" w14:paraId="16EDA140"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7FD0938E" w14:textId="7A4D2627" w:rsidR="00832765" w:rsidRDefault="00832765" w:rsidP="00832765">
            <w:r>
              <w:t>5.3.7</w:t>
            </w:r>
          </w:p>
        </w:tc>
        <w:tc>
          <w:tcPr>
            <w:tcW w:w="1902" w:type="dxa"/>
            <w:tcBorders>
              <w:top w:val="single" w:sz="4" w:space="0" w:color="auto"/>
              <w:left w:val="single" w:sz="4" w:space="0" w:color="auto"/>
              <w:bottom w:val="single" w:sz="4" w:space="0" w:color="auto"/>
              <w:right w:val="single" w:sz="4" w:space="0" w:color="auto"/>
            </w:tcBorders>
          </w:tcPr>
          <w:p w14:paraId="7FB9A438" w14:textId="6ED08614" w:rsidR="00832765" w:rsidRDefault="00832765" w:rsidP="00832765">
            <w:r>
              <w:t>Whether the ghosts target random tiles when in scared mode.</w:t>
            </w:r>
          </w:p>
        </w:tc>
        <w:tc>
          <w:tcPr>
            <w:tcW w:w="1319" w:type="dxa"/>
            <w:tcBorders>
              <w:top w:val="single" w:sz="4" w:space="0" w:color="auto"/>
              <w:left w:val="single" w:sz="4" w:space="0" w:color="auto"/>
              <w:bottom w:val="single" w:sz="4" w:space="0" w:color="auto"/>
              <w:right w:val="single" w:sz="4" w:space="0" w:color="auto"/>
            </w:tcBorders>
          </w:tcPr>
          <w:p w14:paraId="0FDDFF71" w14:textId="3CBC58B0"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529D58B5" w14:textId="42098A13" w:rsidR="00832765" w:rsidRDefault="00832765" w:rsidP="00832765">
            <w:r>
              <w:t>We can print out the target tile every tick and then test to see if these tiles are random.</w:t>
            </w:r>
          </w:p>
        </w:tc>
        <w:tc>
          <w:tcPr>
            <w:tcW w:w="1389" w:type="dxa"/>
            <w:tcBorders>
              <w:top w:val="single" w:sz="4" w:space="0" w:color="auto"/>
              <w:left w:val="single" w:sz="4" w:space="0" w:color="auto"/>
              <w:bottom w:val="single" w:sz="4" w:space="0" w:color="auto"/>
              <w:right w:val="single" w:sz="4" w:space="0" w:color="auto"/>
            </w:tcBorders>
          </w:tcPr>
          <w:p w14:paraId="7960FC9B" w14:textId="0779F894"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18C7B2E2" w14:textId="50EF024E"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40264338" w14:textId="26DB04A6" w:rsidR="00832765" w:rsidRDefault="00074657" w:rsidP="00832765">
            <w:r>
              <w:t>26:35</w:t>
            </w:r>
          </w:p>
        </w:tc>
      </w:tr>
      <w:tr w:rsidR="00832765" w14:paraId="4FDA9A10"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301E842D" w14:textId="3C41517E" w:rsidR="00832765" w:rsidRDefault="00832765" w:rsidP="00832765">
            <w:r>
              <w:t>5.3.8.1</w:t>
            </w:r>
          </w:p>
        </w:tc>
        <w:tc>
          <w:tcPr>
            <w:tcW w:w="1902" w:type="dxa"/>
            <w:tcBorders>
              <w:top w:val="single" w:sz="4" w:space="0" w:color="auto"/>
              <w:left w:val="single" w:sz="4" w:space="0" w:color="auto"/>
              <w:bottom w:val="single" w:sz="4" w:space="0" w:color="auto"/>
              <w:right w:val="single" w:sz="4" w:space="0" w:color="auto"/>
            </w:tcBorders>
          </w:tcPr>
          <w:p w14:paraId="1DC180F3" w14:textId="77EE23C0" w:rsidR="00832765" w:rsidRDefault="00832765" w:rsidP="00832765">
            <w:r>
              <w:t>Whether ghosts’ change to dead mode after being eaten.</w:t>
            </w:r>
          </w:p>
        </w:tc>
        <w:tc>
          <w:tcPr>
            <w:tcW w:w="1319" w:type="dxa"/>
            <w:tcBorders>
              <w:top w:val="single" w:sz="4" w:space="0" w:color="auto"/>
              <w:left w:val="single" w:sz="4" w:space="0" w:color="auto"/>
              <w:bottom w:val="single" w:sz="4" w:space="0" w:color="auto"/>
              <w:right w:val="single" w:sz="4" w:space="0" w:color="auto"/>
            </w:tcBorders>
          </w:tcPr>
          <w:p w14:paraId="237CB283" w14:textId="1AF9D449"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01D902F7" w14:textId="61ECE2D2" w:rsidR="00832765" w:rsidRDefault="00832765" w:rsidP="00832765">
            <w:r>
              <w:t>Ghosts should change skin to the dead skins and change speed to become much faster.</w:t>
            </w:r>
          </w:p>
        </w:tc>
        <w:tc>
          <w:tcPr>
            <w:tcW w:w="1389" w:type="dxa"/>
            <w:tcBorders>
              <w:top w:val="single" w:sz="4" w:space="0" w:color="auto"/>
              <w:left w:val="single" w:sz="4" w:space="0" w:color="auto"/>
              <w:bottom w:val="single" w:sz="4" w:space="0" w:color="auto"/>
              <w:right w:val="single" w:sz="4" w:space="0" w:color="auto"/>
            </w:tcBorders>
          </w:tcPr>
          <w:p w14:paraId="7D537A1F" w14:textId="7E636EEB" w:rsidR="00832765" w:rsidRDefault="00937093"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0680E08B" w14:textId="3855478B" w:rsidR="00832765" w:rsidRDefault="00937093" w:rsidP="00832765">
            <w:r>
              <w:t>None</w:t>
            </w:r>
            <w:r w:rsidR="00832765">
              <w:t>.</w:t>
            </w:r>
          </w:p>
        </w:tc>
        <w:tc>
          <w:tcPr>
            <w:tcW w:w="1293" w:type="dxa"/>
            <w:tcBorders>
              <w:top w:val="single" w:sz="4" w:space="0" w:color="auto"/>
              <w:left w:val="single" w:sz="4" w:space="0" w:color="auto"/>
              <w:bottom w:val="single" w:sz="4" w:space="0" w:color="auto"/>
              <w:right w:val="single" w:sz="4" w:space="0" w:color="auto"/>
            </w:tcBorders>
          </w:tcPr>
          <w:p w14:paraId="1932E07B" w14:textId="67FBBC01" w:rsidR="00832765" w:rsidRDefault="00A07197" w:rsidP="00832765">
            <w:r>
              <w:t>2</w:t>
            </w:r>
            <w:r w:rsidR="00D171E7">
              <w:t>6:53</w:t>
            </w:r>
          </w:p>
        </w:tc>
      </w:tr>
      <w:tr w:rsidR="00832765" w14:paraId="63A10693"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5E4EB1C5" w14:textId="248E092C" w:rsidR="00832765" w:rsidRDefault="00832765" w:rsidP="00832765">
            <w:r>
              <w:t>5.3.8.2</w:t>
            </w:r>
          </w:p>
        </w:tc>
        <w:tc>
          <w:tcPr>
            <w:tcW w:w="1902" w:type="dxa"/>
            <w:tcBorders>
              <w:top w:val="single" w:sz="4" w:space="0" w:color="auto"/>
              <w:left w:val="single" w:sz="4" w:space="0" w:color="auto"/>
              <w:bottom w:val="single" w:sz="4" w:space="0" w:color="auto"/>
              <w:right w:val="single" w:sz="4" w:space="0" w:color="auto"/>
            </w:tcBorders>
          </w:tcPr>
          <w:p w14:paraId="0C06B34D" w14:textId="7DFD71E0" w:rsidR="00832765" w:rsidRDefault="00832765" w:rsidP="00832765">
            <w:r>
              <w:t>Whether dead ghosts return to the centre and change modes.</w:t>
            </w:r>
          </w:p>
        </w:tc>
        <w:tc>
          <w:tcPr>
            <w:tcW w:w="1319" w:type="dxa"/>
            <w:tcBorders>
              <w:top w:val="single" w:sz="4" w:space="0" w:color="auto"/>
              <w:left w:val="single" w:sz="4" w:space="0" w:color="auto"/>
              <w:bottom w:val="single" w:sz="4" w:space="0" w:color="auto"/>
              <w:right w:val="single" w:sz="4" w:space="0" w:color="auto"/>
            </w:tcBorders>
          </w:tcPr>
          <w:p w14:paraId="7819578D" w14:textId="7CF59807"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7F40C078" w14:textId="460DBF4E" w:rsidR="00832765" w:rsidRDefault="00832765" w:rsidP="00832765">
            <w:r>
              <w:t>Ghosts should return to the centre and then change to whatever mode they would have been on.</w:t>
            </w:r>
          </w:p>
        </w:tc>
        <w:tc>
          <w:tcPr>
            <w:tcW w:w="1389" w:type="dxa"/>
            <w:tcBorders>
              <w:top w:val="single" w:sz="4" w:space="0" w:color="auto"/>
              <w:left w:val="single" w:sz="4" w:space="0" w:color="auto"/>
              <w:bottom w:val="single" w:sz="4" w:space="0" w:color="auto"/>
              <w:right w:val="single" w:sz="4" w:space="0" w:color="auto"/>
            </w:tcBorders>
          </w:tcPr>
          <w:p w14:paraId="7224AC5C" w14:textId="663B5743"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03F52D80" w14:textId="1A147492"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6FDF4683" w14:textId="1A03E80F" w:rsidR="00832765" w:rsidRDefault="004845C9" w:rsidP="00832765">
            <w:r>
              <w:t>27:10</w:t>
            </w:r>
          </w:p>
        </w:tc>
      </w:tr>
      <w:tr w:rsidR="00832765" w14:paraId="1DB76FFD"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47DFFBDA" w14:textId="17F0B393" w:rsidR="00832765" w:rsidRDefault="00832765" w:rsidP="00832765">
            <w:r>
              <w:t>5.3.8.3</w:t>
            </w:r>
          </w:p>
        </w:tc>
        <w:tc>
          <w:tcPr>
            <w:tcW w:w="1902" w:type="dxa"/>
            <w:tcBorders>
              <w:top w:val="single" w:sz="4" w:space="0" w:color="auto"/>
              <w:left w:val="single" w:sz="4" w:space="0" w:color="auto"/>
              <w:bottom w:val="single" w:sz="4" w:space="0" w:color="auto"/>
              <w:right w:val="single" w:sz="4" w:space="0" w:color="auto"/>
            </w:tcBorders>
          </w:tcPr>
          <w:p w14:paraId="76CDA485" w14:textId="288814B3" w:rsidR="00832765" w:rsidRDefault="00832765" w:rsidP="00832765">
            <w:r>
              <w:t>Whether ghosts play the death sound when they are eaten.</w:t>
            </w:r>
          </w:p>
        </w:tc>
        <w:tc>
          <w:tcPr>
            <w:tcW w:w="1319" w:type="dxa"/>
            <w:tcBorders>
              <w:top w:val="single" w:sz="4" w:space="0" w:color="auto"/>
              <w:left w:val="single" w:sz="4" w:space="0" w:color="auto"/>
              <w:bottom w:val="single" w:sz="4" w:space="0" w:color="auto"/>
              <w:right w:val="single" w:sz="4" w:space="0" w:color="auto"/>
            </w:tcBorders>
          </w:tcPr>
          <w:p w14:paraId="4A2D89B6" w14:textId="251F7290"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5008EDA6" w14:textId="6D748ABB" w:rsidR="00832765" w:rsidRDefault="00832765" w:rsidP="00832765">
            <w:r>
              <w:t>Ghosts should play the death sound when they are eaten.</w:t>
            </w:r>
          </w:p>
        </w:tc>
        <w:tc>
          <w:tcPr>
            <w:tcW w:w="1389" w:type="dxa"/>
            <w:tcBorders>
              <w:top w:val="single" w:sz="4" w:space="0" w:color="auto"/>
              <w:left w:val="single" w:sz="4" w:space="0" w:color="auto"/>
              <w:bottom w:val="single" w:sz="4" w:space="0" w:color="auto"/>
              <w:right w:val="single" w:sz="4" w:space="0" w:color="auto"/>
            </w:tcBorders>
          </w:tcPr>
          <w:p w14:paraId="0191CDAE" w14:textId="7DBB824A"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518C2D8E" w14:textId="087D562F"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09BC73E9" w14:textId="6E95E747" w:rsidR="00832765" w:rsidRDefault="00452065" w:rsidP="00832765">
            <w:r>
              <w:t>27:27</w:t>
            </w:r>
          </w:p>
        </w:tc>
      </w:tr>
      <w:tr w:rsidR="00832765" w14:paraId="4CC6C0EE"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1118AD9C" w14:textId="36686D3D" w:rsidR="00832765" w:rsidRDefault="00832765" w:rsidP="00832765">
            <w:r>
              <w:t>5.4.1</w:t>
            </w:r>
          </w:p>
        </w:tc>
        <w:tc>
          <w:tcPr>
            <w:tcW w:w="1902" w:type="dxa"/>
            <w:tcBorders>
              <w:top w:val="single" w:sz="4" w:space="0" w:color="auto"/>
              <w:left w:val="single" w:sz="4" w:space="0" w:color="auto"/>
              <w:bottom w:val="single" w:sz="4" w:space="0" w:color="auto"/>
              <w:right w:val="single" w:sz="4" w:space="0" w:color="auto"/>
            </w:tcBorders>
          </w:tcPr>
          <w:p w14:paraId="7AC8EDBE" w14:textId="733B2269" w:rsidR="00832765" w:rsidRDefault="00832765" w:rsidP="00832765">
            <w:r>
              <w:t>That the scrolling text pulls messages from the ‘tutorial’ text file.</w:t>
            </w:r>
          </w:p>
        </w:tc>
        <w:tc>
          <w:tcPr>
            <w:tcW w:w="1319" w:type="dxa"/>
            <w:tcBorders>
              <w:top w:val="single" w:sz="4" w:space="0" w:color="auto"/>
              <w:left w:val="single" w:sz="4" w:space="0" w:color="auto"/>
              <w:bottom w:val="single" w:sz="4" w:space="0" w:color="auto"/>
              <w:right w:val="single" w:sz="4" w:space="0" w:color="auto"/>
            </w:tcBorders>
          </w:tcPr>
          <w:p w14:paraId="09559B72" w14:textId="2A138D7C"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34391CFC" w14:textId="3102230E" w:rsidR="00832765" w:rsidRDefault="00832765" w:rsidP="00832765">
            <w:r>
              <w:t>The scrolling text should be pulled continually from the text file depending on which level.</w:t>
            </w:r>
          </w:p>
        </w:tc>
        <w:tc>
          <w:tcPr>
            <w:tcW w:w="1389" w:type="dxa"/>
            <w:tcBorders>
              <w:top w:val="single" w:sz="4" w:space="0" w:color="auto"/>
              <w:left w:val="single" w:sz="4" w:space="0" w:color="auto"/>
              <w:bottom w:val="single" w:sz="4" w:space="0" w:color="auto"/>
              <w:right w:val="single" w:sz="4" w:space="0" w:color="auto"/>
            </w:tcBorders>
          </w:tcPr>
          <w:p w14:paraId="0E19CEB6" w14:textId="2B24C248"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0F1BC375" w14:textId="42EFD009"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372620D8" w14:textId="256A1E81" w:rsidR="00160BCC" w:rsidRDefault="00AC7AE4" w:rsidP="00832765">
            <w:r>
              <w:t>13:46</w:t>
            </w:r>
          </w:p>
        </w:tc>
      </w:tr>
      <w:tr w:rsidR="00832765" w14:paraId="75C15100"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633F3B69" w14:textId="3F0E4EA8" w:rsidR="00832765" w:rsidRDefault="00832765" w:rsidP="00832765">
            <w:r>
              <w:t>5.4.2</w:t>
            </w:r>
          </w:p>
        </w:tc>
        <w:tc>
          <w:tcPr>
            <w:tcW w:w="1902" w:type="dxa"/>
            <w:tcBorders>
              <w:top w:val="single" w:sz="4" w:space="0" w:color="auto"/>
              <w:left w:val="single" w:sz="4" w:space="0" w:color="auto"/>
              <w:bottom w:val="single" w:sz="4" w:space="0" w:color="auto"/>
              <w:right w:val="single" w:sz="4" w:space="0" w:color="auto"/>
            </w:tcBorders>
          </w:tcPr>
          <w:p w14:paraId="0BD729ED" w14:textId="128241F1" w:rsidR="00832765" w:rsidRDefault="00832765" w:rsidP="00832765">
            <w:r>
              <w:t>That the scrolling text never overflows the text box.</w:t>
            </w:r>
          </w:p>
        </w:tc>
        <w:tc>
          <w:tcPr>
            <w:tcW w:w="1319" w:type="dxa"/>
            <w:tcBorders>
              <w:top w:val="single" w:sz="4" w:space="0" w:color="auto"/>
              <w:left w:val="single" w:sz="4" w:space="0" w:color="auto"/>
              <w:bottom w:val="single" w:sz="4" w:space="0" w:color="auto"/>
              <w:right w:val="single" w:sz="4" w:space="0" w:color="auto"/>
            </w:tcBorders>
          </w:tcPr>
          <w:p w14:paraId="58702976" w14:textId="593C430D"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61F36ED4" w14:textId="7F866AD9" w:rsidR="00832765" w:rsidRDefault="00832765" w:rsidP="00832765">
            <w:r>
              <w:t>The scrolling text should work out whether the next word will collide with the text box and start a new line.</w:t>
            </w:r>
          </w:p>
        </w:tc>
        <w:tc>
          <w:tcPr>
            <w:tcW w:w="1389" w:type="dxa"/>
            <w:tcBorders>
              <w:top w:val="single" w:sz="4" w:space="0" w:color="auto"/>
              <w:left w:val="single" w:sz="4" w:space="0" w:color="auto"/>
              <w:bottom w:val="single" w:sz="4" w:space="0" w:color="auto"/>
              <w:right w:val="single" w:sz="4" w:space="0" w:color="auto"/>
            </w:tcBorders>
          </w:tcPr>
          <w:p w14:paraId="52EFA87C" w14:textId="49855551"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4F1F8559" w14:textId="12B32280"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074B7B2E" w14:textId="66803ECB" w:rsidR="00832765" w:rsidRDefault="000422D6" w:rsidP="00832765">
            <w:r>
              <w:t>14:09</w:t>
            </w:r>
          </w:p>
        </w:tc>
      </w:tr>
      <w:tr w:rsidR="00832765" w14:paraId="4CA22680"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677F83A6" w14:textId="7F211064" w:rsidR="00832765" w:rsidRDefault="00832765" w:rsidP="00832765">
            <w:r>
              <w:t>5.4.3</w:t>
            </w:r>
          </w:p>
        </w:tc>
        <w:tc>
          <w:tcPr>
            <w:tcW w:w="1902" w:type="dxa"/>
            <w:tcBorders>
              <w:top w:val="single" w:sz="4" w:space="0" w:color="auto"/>
              <w:left w:val="single" w:sz="4" w:space="0" w:color="auto"/>
              <w:bottom w:val="single" w:sz="4" w:space="0" w:color="auto"/>
              <w:right w:val="single" w:sz="4" w:space="0" w:color="auto"/>
            </w:tcBorders>
          </w:tcPr>
          <w:p w14:paraId="21EA618E" w14:textId="3309DD5A" w:rsidR="00832765" w:rsidRPr="00E67CB0" w:rsidRDefault="00832765" w:rsidP="00832765">
            <w:pPr>
              <w:rPr>
                <w:lang w:val="en-US"/>
              </w:rPr>
            </w:pPr>
            <w:r>
              <w:rPr>
                <w:lang w:val="en-US"/>
              </w:rPr>
              <w:t>That the scrolling text stops when it reaches the third line.</w:t>
            </w:r>
          </w:p>
        </w:tc>
        <w:tc>
          <w:tcPr>
            <w:tcW w:w="1319" w:type="dxa"/>
            <w:tcBorders>
              <w:top w:val="single" w:sz="4" w:space="0" w:color="auto"/>
              <w:left w:val="single" w:sz="4" w:space="0" w:color="auto"/>
              <w:bottom w:val="single" w:sz="4" w:space="0" w:color="auto"/>
              <w:right w:val="single" w:sz="4" w:space="0" w:color="auto"/>
            </w:tcBorders>
          </w:tcPr>
          <w:p w14:paraId="37AD4DCB" w14:textId="05461EB6"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0E8E29FC" w14:textId="776611D4" w:rsidR="00832765" w:rsidRDefault="00832765" w:rsidP="00832765">
            <w:r>
              <w:t xml:space="preserve">The scrolling box should detect when the next word will overflow and if it is on the third line. It </w:t>
            </w:r>
            <w:r>
              <w:lastRenderedPageBreak/>
              <w:t>should then print three dots.</w:t>
            </w:r>
          </w:p>
        </w:tc>
        <w:tc>
          <w:tcPr>
            <w:tcW w:w="1389" w:type="dxa"/>
            <w:tcBorders>
              <w:top w:val="single" w:sz="4" w:space="0" w:color="auto"/>
              <w:left w:val="single" w:sz="4" w:space="0" w:color="auto"/>
              <w:bottom w:val="single" w:sz="4" w:space="0" w:color="auto"/>
              <w:right w:val="single" w:sz="4" w:space="0" w:color="auto"/>
            </w:tcBorders>
          </w:tcPr>
          <w:p w14:paraId="7EED55BA" w14:textId="10E7D3A5" w:rsidR="00832765" w:rsidRDefault="00832765" w:rsidP="00832765">
            <w:r>
              <w:lastRenderedPageBreak/>
              <w:t>The expected.</w:t>
            </w:r>
          </w:p>
        </w:tc>
        <w:tc>
          <w:tcPr>
            <w:tcW w:w="1537" w:type="dxa"/>
            <w:tcBorders>
              <w:top w:val="single" w:sz="4" w:space="0" w:color="auto"/>
              <w:left w:val="single" w:sz="4" w:space="0" w:color="auto"/>
              <w:bottom w:val="single" w:sz="4" w:space="0" w:color="auto"/>
              <w:right w:val="single" w:sz="4" w:space="0" w:color="auto"/>
            </w:tcBorders>
          </w:tcPr>
          <w:p w14:paraId="71FEAEB6" w14:textId="3701CC5E"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52817CEB" w14:textId="63683650" w:rsidR="00832765" w:rsidRDefault="00C20BE7" w:rsidP="00832765">
            <w:r>
              <w:t>14:33</w:t>
            </w:r>
          </w:p>
        </w:tc>
      </w:tr>
      <w:tr w:rsidR="00832765" w14:paraId="31140B77"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69E3C9BD" w14:textId="059AD303" w:rsidR="00832765" w:rsidRDefault="00832765" w:rsidP="00832765">
            <w:r>
              <w:t>5.4.4</w:t>
            </w:r>
          </w:p>
        </w:tc>
        <w:tc>
          <w:tcPr>
            <w:tcW w:w="1902" w:type="dxa"/>
            <w:tcBorders>
              <w:top w:val="single" w:sz="4" w:space="0" w:color="auto"/>
              <w:left w:val="single" w:sz="4" w:space="0" w:color="auto"/>
              <w:bottom w:val="single" w:sz="4" w:space="0" w:color="auto"/>
              <w:right w:val="single" w:sz="4" w:space="0" w:color="auto"/>
            </w:tcBorders>
          </w:tcPr>
          <w:p w14:paraId="62BF5743" w14:textId="7F656719" w:rsidR="00832765" w:rsidRDefault="00832765" w:rsidP="00832765">
            <w:pPr>
              <w:rPr>
                <w:lang w:val="en-US"/>
              </w:rPr>
            </w:pPr>
            <w:r>
              <w:rPr>
                <w:lang w:val="en-US"/>
              </w:rPr>
              <w:t>That you can click the space bar to continue to print out a message.</w:t>
            </w:r>
          </w:p>
        </w:tc>
        <w:tc>
          <w:tcPr>
            <w:tcW w:w="1319" w:type="dxa"/>
            <w:tcBorders>
              <w:top w:val="single" w:sz="4" w:space="0" w:color="auto"/>
              <w:left w:val="single" w:sz="4" w:space="0" w:color="auto"/>
              <w:bottom w:val="single" w:sz="4" w:space="0" w:color="auto"/>
              <w:right w:val="single" w:sz="4" w:space="0" w:color="auto"/>
            </w:tcBorders>
          </w:tcPr>
          <w:p w14:paraId="61838BFD" w14:textId="2A3AED40" w:rsidR="00832765" w:rsidRDefault="00832765" w:rsidP="00832765">
            <w:r>
              <w:t>Space bar.</w:t>
            </w:r>
          </w:p>
        </w:tc>
        <w:tc>
          <w:tcPr>
            <w:tcW w:w="2307" w:type="dxa"/>
            <w:tcBorders>
              <w:top w:val="single" w:sz="4" w:space="0" w:color="auto"/>
              <w:left w:val="single" w:sz="4" w:space="0" w:color="auto"/>
              <w:bottom w:val="single" w:sz="4" w:space="0" w:color="auto"/>
              <w:right w:val="single" w:sz="4" w:space="0" w:color="auto"/>
            </w:tcBorders>
          </w:tcPr>
          <w:p w14:paraId="0E9E6345" w14:textId="68E948B1" w:rsidR="00832765" w:rsidRDefault="00832765" w:rsidP="00832765">
            <w:r>
              <w:t>Once three dots are printed, if the user presses the space bar the current contents of the box should be erase</w:t>
            </w:r>
            <w:r w:rsidR="00551F24">
              <w:t>d</w:t>
            </w:r>
            <w:r>
              <w:t xml:space="preserve"> and the rest of the message printed.</w:t>
            </w:r>
          </w:p>
        </w:tc>
        <w:tc>
          <w:tcPr>
            <w:tcW w:w="1389" w:type="dxa"/>
            <w:tcBorders>
              <w:top w:val="single" w:sz="4" w:space="0" w:color="auto"/>
              <w:left w:val="single" w:sz="4" w:space="0" w:color="auto"/>
              <w:bottom w:val="single" w:sz="4" w:space="0" w:color="auto"/>
              <w:right w:val="single" w:sz="4" w:space="0" w:color="auto"/>
            </w:tcBorders>
          </w:tcPr>
          <w:p w14:paraId="6D53194B" w14:textId="7C7EB2BA"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27FE3A2C" w14:textId="17CBB3AB"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5F0A816D" w14:textId="3F27DF5A" w:rsidR="00832765" w:rsidRDefault="002D5365" w:rsidP="00832765">
            <w:r>
              <w:t>14:47</w:t>
            </w:r>
          </w:p>
        </w:tc>
      </w:tr>
      <w:tr w:rsidR="00832765" w14:paraId="18B955AF"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5C5D6B7D" w14:textId="4AE647FE" w:rsidR="00832765" w:rsidRDefault="00832765" w:rsidP="00832765">
            <w:r>
              <w:t>5.4.5</w:t>
            </w:r>
          </w:p>
        </w:tc>
        <w:tc>
          <w:tcPr>
            <w:tcW w:w="1902" w:type="dxa"/>
            <w:tcBorders>
              <w:top w:val="single" w:sz="4" w:space="0" w:color="auto"/>
              <w:left w:val="single" w:sz="4" w:space="0" w:color="auto"/>
              <w:bottom w:val="single" w:sz="4" w:space="0" w:color="auto"/>
              <w:right w:val="single" w:sz="4" w:space="0" w:color="auto"/>
            </w:tcBorders>
          </w:tcPr>
          <w:p w14:paraId="06F18530" w14:textId="2B7B431C" w:rsidR="00832765" w:rsidRDefault="00832765" w:rsidP="00832765">
            <w:pPr>
              <w:rPr>
                <w:lang w:val="en-US"/>
              </w:rPr>
            </w:pPr>
            <w:r>
              <w:rPr>
                <w:lang w:val="en-US"/>
              </w:rPr>
              <w:t>That you can skip the scrolling message by pressing space.</w:t>
            </w:r>
          </w:p>
        </w:tc>
        <w:tc>
          <w:tcPr>
            <w:tcW w:w="1319" w:type="dxa"/>
            <w:tcBorders>
              <w:top w:val="single" w:sz="4" w:space="0" w:color="auto"/>
              <w:left w:val="single" w:sz="4" w:space="0" w:color="auto"/>
              <w:bottom w:val="single" w:sz="4" w:space="0" w:color="auto"/>
              <w:right w:val="single" w:sz="4" w:space="0" w:color="auto"/>
            </w:tcBorders>
          </w:tcPr>
          <w:p w14:paraId="7A8F2FB1" w14:textId="78B79BB0" w:rsidR="00832765" w:rsidRDefault="00832765" w:rsidP="00832765">
            <w:r>
              <w:t>Space bar.</w:t>
            </w:r>
          </w:p>
        </w:tc>
        <w:tc>
          <w:tcPr>
            <w:tcW w:w="2307" w:type="dxa"/>
            <w:tcBorders>
              <w:top w:val="single" w:sz="4" w:space="0" w:color="auto"/>
              <w:left w:val="single" w:sz="4" w:space="0" w:color="auto"/>
              <w:bottom w:val="single" w:sz="4" w:space="0" w:color="auto"/>
              <w:right w:val="single" w:sz="4" w:space="0" w:color="auto"/>
            </w:tcBorders>
          </w:tcPr>
          <w:p w14:paraId="62258E69" w14:textId="584ED84F" w:rsidR="00832765" w:rsidRDefault="00832765" w:rsidP="00832765">
            <w:r>
              <w:t>When a message is being printed, the user should be able to press the space bar to skip the scrolling.</w:t>
            </w:r>
          </w:p>
        </w:tc>
        <w:tc>
          <w:tcPr>
            <w:tcW w:w="1389" w:type="dxa"/>
            <w:tcBorders>
              <w:top w:val="single" w:sz="4" w:space="0" w:color="auto"/>
              <w:left w:val="single" w:sz="4" w:space="0" w:color="auto"/>
              <w:bottom w:val="single" w:sz="4" w:space="0" w:color="auto"/>
              <w:right w:val="single" w:sz="4" w:space="0" w:color="auto"/>
            </w:tcBorders>
          </w:tcPr>
          <w:p w14:paraId="55D54EC0" w14:textId="4C812209"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733AF835" w14:textId="68076198"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38510F00" w14:textId="523F75D4" w:rsidR="00832765" w:rsidRDefault="00C90D15" w:rsidP="00832765">
            <w:r>
              <w:t>15:11</w:t>
            </w:r>
          </w:p>
        </w:tc>
      </w:tr>
      <w:tr w:rsidR="00815C67" w14:paraId="245C9272"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0CE07ACD" w14:textId="66F1C762" w:rsidR="00815C67" w:rsidRDefault="00815C67" w:rsidP="00832765">
            <w:r>
              <w:t>5.4.6</w:t>
            </w:r>
          </w:p>
        </w:tc>
        <w:tc>
          <w:tcPr>
            <w:tcW w:w="1902" w:type="dxa"/>
            <w:tcBorders>
              <w:top w:val="single" w:sz="4" w:space="0" w:color="auto"/>
              <w:left w:val="single" w:sz="4" w:space="0" w:color="auto"/>
              <w:bottom w:val="single" w:sz="4" w:space="0" w:color="auto"/>
              <w:right w:val="single" w:sz="4" w:space="0" w:color="auto"/>
            </w:tcBorders>
          </w:tcPr>
          <w:p w14:paraId="1AD3B017" w14:textId="11810B4F" w:rsidR="00815C67" w:rsidRDefault="00815C67" w:rsidP="00832765">
            <w:pPr>
              <w:rPr>
                <w:lang w:val="en-US"/>
              </w:rPr>
            </w:pPr>
            <w:r>
              <w:rPr>
                <w:lang w:val="en-US"/>
              </w:rPr>
              <w:t>That the Ms.Pac-Man</w:t>
            </w:r>
            <w:r w:rsidR="00142F44">
              <w:rPr>
                <w:lang w:val="en-US"/>
              </w:rPr>
              <w:t xml:space="preserve"> sprite </w:t>
            </w:r>
            <w:r w:rsidR="00823AE2">
              <w:rPr>
                <w:lang w:val="en-US"/>
              </w:rPr>
              <w:t>changes skin only when the text is scrolli</w:t>
            </w:r>
            <w:r w:rsidR="008775B0">
              <w:rPr>
                <w:lang w:val="en-US"/>
              </w:rPr>
              <w:t>ng.</w:t>
            </w:r>
          </w:p>
        </w:tc>
        <w:tc>
          <w:tcPr>
            <w:tcW w:w="1319" w:type="dxa"/>
            <w:tcBorders>
              <w:top w:val="single" w:sz="4" w:space="0" w:color="auto"/>
              <w:left w:val="single" w:sz="4" w:space="0" w:color="auto"/>
              <w:bottom w:val="single" w:sz="4" w:space="0" w:color="auto"/>
              <w:right w:val="single" w:sz="4" w:space="0" w:color="auto"/>
            </w:tcBorders>
          </w:tcPr>
          <w:p w14:paraId="46171CE0" w14:textId="04A79C8C" w:rsidR="00815C67" w:rsidRDefault="00823AE2" w:rsidP="00832765">
            <w:r>
              <w:t>None.</w:t>
            </w:r>
          </w:p>
        </w:tc>
        <w:tc>
          <w:tcPr>
            <w:tcW w:w="2307" w:type="dxa"/>
            <w:tcBorders>
              <w:top w:val="single" w:sz="4" w:space="0" w:color="auto"/>
              <w:left w:val="single" w:sz="4" w:space="0" w:color="auto"/>
              <w:bottom w:val="single" w:sz="4" w:space="0" w:color="auto"/>
              <w:right w:val="single" w:sz="4" w:space="0" w:color="auto"/>
            </w:tcBorders>
          </w:tcPr>
          <w:p w14:paraId="7FBB91E4" w14:textId="58968BCF" w:rsidR="00815C67" w:rsidRDefault="008775B0" w:rsidP="00832765">
            <w:r>
              <w:t>When a message is being printed, we should be able to see Ms.Pac-Man’s mouth opening and closing, however</w:t>
            </w:r>
            <w:r w:rsidR="00551F24">
              <w:t>,</w:t>
            </w:r>
            <w:r>
              <w:t xml:space="preserve"> when the message is finished, the </w:t>
            </w:r>
            <w:r w:rsidR="004E3C4B">
              <w:t>skin changing should finish.</w:t>
            </w:r>
          </w:p>
        </w:tc>
        <w:tc>
          <w:tcPr>
            <w:tcW w:w="1389" w:type="dxa"/>
            <w:tcBorders>
              <w:top w:val="single" w:sz="4" w:space="0" w:color="auto"/>
              <w:left w:val="single" w:sz="4" w:space="0" w:color="auto"/>
              <w:bottom w:val="single" w:sz="4" w:space="0" w:color="auto"/>
              <w:right w:val="single" w:sz="4" w:space="0" w:color="auto"/>
            </w:tcBorders>
          </w:tcPr>
          <w:p w14:paraId="59D8D3D5" w14:textId="621456E7" w:rsidR="00815C67" w:rsidRDefault="00815C67"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6E4383E5" w14:textId="13FFA02C" w:rsidR="00815C67" w:rsidRDefault="00815C67" w:rsidP="00832765">
            <w:r>
              <w:t>None.</w:t>
            </w:r>
          </w:p>
        </w:tc>
        <w:tc>
          <w:tcPr>
            <w:tcW w:w="1293" w:type="dxa"/>
            <w:tcBorders>
              <w:top w:val="single" w:sz="4" w:space="0" w:color="auto"/>
              <w:left w:val="single" w:sz="4" w:space="0" w:color="auto"/>
              <w:bottom w:val="single" w:sz="4" w:space="0" w:color="auto"/>
              <w:right w:val="single" w:sz="4" w:space="0" w:color="auto"/>
            </w:tcBorders>
          </w:tcPr>
          <w:p w14:paraId="2F27C926" w14:textId="00034F84" w:rsidR="00815C67" w:rsidRDefault="00815C67" w:rsidP="00832765">
            <w:r>
              <w:t>15:21</w:t>
            </w:r>
          </w:p>
        </w:tc>
      </w:tr>
      <w:tr w:rsidR="00832765" w14:paraId="0C904B64"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55A08978" w14:textId="7A187F57" w:rsidR="00832765" w:rsidRDefault="00832765" w:rsidP="00832765">
            <w:r>
              <w:t>5.5.1</w:t>
            </w:r>
          </w:p>
        </w:tc>
        <w:tc>
          <w:tcPr>
            <w:tcW w:w="1902" w:type="dxa"/>
            <w:tcBorders>
              <w:top w:val="single" w:sz="4" w:space="0" w:color="auto"/>
              <w:left w:val="single" w:sz="4" w:space="0" w:color="auto"/>
              <w:bottom w:val="single" w:sz="4" w:space="0" w:color="auto"/>
              <w:right w:val="single" w:sz="4" w:space="0" w:color="auto"/>
            </w:tcBorders>
          </w:tcPr>
          <w:p w14:paraId="0AC6A4B4" w14:textId="7F896A18" w:rsidR="00832765" w:rsidRDefault="00832765" w:rsidP="00832765">
            <w:pPr>
              <w:rPr>
                <w:lang w:val="en-US"/>
              </w:rPr>
            </w:pPr>
            <w:r>
              <w:rPr>
                <w:lang w:val="en-US"/>
              </w:rPr>
              <w:t>That the round ends when Pac-Man wins.</w:t>
            </w:r>
          </w:p>
        </w:tc>
        <w:tc>
          <w:tcPr>
            <w:tcW w:w="1319" w:type="dxa"/>
            <w:tcBorders>
              <w:top w:val="single" w:sz="4" w:space="0" w:color="auto"/>
              <w:left w:val="single" w:sz="4" w:space="0" w:color="auto"/>
              <w:bottom w:val="single" w:sz="4" w:space="0" w:color="auto"/>
              <w:right w:val="single" w:sz="4" w:space="0" w:color="auto"/>
            </w:tcBorders>
          </w:tcPr>
          <w:p w14:paraId="01A93448" w14:textId="203AD13A"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53476C0C" w14:textId="0B79743E" w:rsidR="00832765" w:rsidRDefault="00832765" w:rsidP="00832765">
            <w:r>
              <w:t>When Pac-Man has eaten all the pellets, the round should end and a new one should begin.</w:t>
            </w:r>
          </w:p>
        </w:tc>
        <w:tc>
          <w:tcPr>
            <w:tcW w:w="1389" w:type="dxa"/>
            <w:tcBorders>
              <w:top w:val="single" w:sz="4" w:space="0" w:color="auto"/>
              <w:left w:val="single" w:sz="4" w:space="0" w:color="auto"/>
              <w:bottom w:val="single" w:sz="4" w:space="0" w:color="auto"/>
              <w:right w:val="single" w:sz="4" w:space="0" w:color="auto"/>
            </w:tcBorders>
          </w:tcPr>
          <w:p w14:paraId="7608E38C" w14:textId="4D6D1DA7"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4E0E5956" w14:textId="6E17732C"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17860C3D" w14:textId="4BFD4EF9" w:rsidR="00832765" w:rsidRDefault="00C71B9B" w:rsidP="00832765">
            <w:r>
              <w:t>21:36</w:t>
            </w:r>
          </w:p>
        </w:tc>
      </w:tr>
      <w:tr w:rsidR="00832765" w14:paraId="5E5D680D"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62A12B37" w14:textId="04B3B5D9" w:rsidR="00832765" w:rsidRDefault="00832765" w:rsidP="00832765">
            <w:r>
              <w:t>5.5.2.1</w:t>
            </w:r>
          </w:p>
        </w:tc>
        <w:tc>
          <w:tcPr>
            <w:tcW w:w="1902" w:type="dxa"/>
            <w:tcBorders>
              <w:top w:val="single" w:sz="4" w:space="0" w:color="auto"/>
              <w:left w:val="single" w:sz="4" w:space="0" w:color="auto"/>
              <w:bottom w:val="single" w:sz="4" w:space="0" w:color="auto"/>
              <w:right w:val="single" w:sz="4" w:space="0" w:color="auto"/>
            </w:tcBorders>
          </w:tcPr>
          <w:p w14:paraId="5C03C8E0" w14:textId="788E2F0D" w:rsidR="00832765" w:rsidRDefault="00832765" w:rsidP="00832765">
            <w:pPr>
              <w:rPr>
                <w:lang w:val="en-US"/>
              </w:rPr>
            </w:pPr>
            <w:r>
              <w:rPr>
                <w:lang w:val="en-US"/>
              </w:rPr>
              <w:t>That the round ends when Pac-Man dies.</w:t>
            </w:r>
          </w:p>
        </w:tc>
        <w:tc>
          <w:tcPr>
            <w:tcW w:w="1319" w:type="dxa"/>
            <w:tcBorders>
              <w:top w:val="single" w:sz="4" w:space="0" w:color="auto"/>
              <w:left w:val="single" w:sz="4" w:space="0" w:color="auto"/>
              <w:bottom w:val="single" w:sz="4" w:space="0" w:color="auto"/>
              <w:right w:val="single" w:sz="4" w:space="0" w:color="auto"/>
            </w:tcBorders>
          </w:tcPr>
          <w:p w14:paraId="183E28CC" w14:textId="26C0208B"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23AFD169" w14:textId="2FED1450" w:rsidR="00832765" w:rsidRDefault="00832765" w:rsidP="00832765">
            <w:r>
              <w:t>When Pac-Man is eaten by a ghost the round should end.</w:t>
            </w:r>
          </w:p>
        </w:tc>
        <w:tc>
          <w:tcPr>
            <w:tcW w:w="1389" w:type="dxa"/>
            <w:tcBorders>
              <w:top w:val="single" w:sz="4" w:space="0" w:color="auto"/>
              <w:left w:val="single" w:sz="4" w:space="0" w:color="auto"/>
              <w:bottom w:val="single" w:sz="4" w:space="0" w:color="auto"/>
              <w:right w:val="single" w:sz="4" w:space="0" w:color="auto"/>
            </w:tcBorders>
          </w:tcPr>
          <w:p w14:paraId="2B015E92" w14:textId="3445D8FE"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6E95CE12" w14:textId="21595072"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040F69E0" w14:textId="69128F64" w:rsidR="00832765" w:rsidRDefault="006F1329" w:rsidP="00832765">
            <w:r>
              <w:t>22:04</w:t>
            </w:r>
          </w:p>
        </w:tc>
      </w:tr>
      <w:tr w:rsidR="00832765" w14:paraId="2C6611F1"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6558C395" w14:textId="1C339EFB" w:rsidR="00832765" w:rsidRDefault="00832765" w:rsidP="00832765">
            <w:r>
              <w:t>5.5.2.2</w:t>
            </w:r>
          </w:p>
        </w:tc>
        <w:tc>
          <w:tcPr>
            <w:tcW w:w="1902" w:type="dxa"/>
            <w:tcBorders>
              <w:top w:val="single" w:sz="4" w:space="0" w:color="auto"/>
              <w:left w:val="single" w:sz="4" w:space="0" w:color="auto"/>
              <w:bottom w:val="single" w:sz="4" w:space="0" w:color="auto"/>
              <w:right w:val="single" w:sz="4" w:space="0" w:color="auto"/>
            </w:tcBorders>
          </w:tcPr>
          <w:p w14:paraId="195424D1" w14:textId="3F49292B" w:rsidR="00832765" w:rsidRDefault="00832765" w:rsidP="00832765">
            <w:pPr>
              <w:rPr>
                <w:lang w:val="en-US"/>
              </w:rPr>
            </w:pPr>
            <w:r>
              <w:rPr>
                <w:lang w:val="en-US"/>
              </w:rPr>
              <w:t xml:space="preserve">That Pac-Man does not lose a life at the end of </w:t>
            </w:r>
            <w:r w:rsidR="00551F24">
              <w:rPr>
                <w:lang w:val="en-US"/>
              </w:rPr>
              <w:t>the</w:t>
            </w:r>
            <w:r>
              <w:rPr>
                <w:lang w:val="en-US"/>
              </w:rPr>
              <w:t xml:space="preserve"> round.</w:t>
            </w:r>
          </w:p>
        </w:tc>
        <w:tc>
          <w:tcPr>
            <w:tcW w:w="1319" w:type="dxa"/>
            <w:tcBorders>
              <w:top w:val="single" w:sz="4" w:space="0" w:color="auto"/>
              <w:left w:val="single" w:sz="4" w:space="0" w:color="auto"/>
              <w:bottom w:val="single" w:sz="4" w:space="0" w:color="auto"/>
              <w:right w:val="single" w:sz="4" w:space="0" w:color="auto"/>
            </w:tcBorders>
          </w:tcPr>
          <w:p w14:paraId="4C1518CD" w14:textId="7B81FCE9"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6065571F" w14:textId="58905120" w:rsidR="00832765" w:rsidRDefault="00832765" w:rsidP="00832765">
            <w:r>
              <w:t>When Pac-Man is eaten his lives should not decrease by one.</w:t>
            </w:r>
          </w:p>
        </w:tc>
        <w:tc>
          <w:tcPr>
            <w:tcW w:w="1389" w:type="dxa"/>
            <w:tcBorders>
              <w:top w:val="single" w:sz="4" w:space="0" w:color="auto"/>
              <w:left w:val="single" w:sz="4" w:space="0" w:color="auto"/>
              <w:bottom w:val="single" w:sz="4" w:space="0" w:color="auto"/>
              <w:right w:val="single" w:sz="4" w:space="0" w:color="auto"/>
            </w:tcBorders>
          </w:tcPr>
          <w:p w14:paraId="2ACC3A9F" w14:textId="24D36282"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77F1B0FD" w14:textId="31EDBE5C"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735C062E" w14:textId="7D102C62" w:rsidR="00832765" w:rsidRDefault="001A02CD" w:rsidP="00832765">
            <w:r>
              <w:t>21:50</w:t>
            </w:r>
          </w:p>
        </w:tc>
      </w:tr>
      <w:tr w:rsidR="00832765" w14:paraId="50CBFB04"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270DFF3E" w14:textId="1AC451AB" w:rsidR="00832765" w:rsidRDefault="00832765" w:rsidP="00832765">
            <w:r>
              <w:t>5.6.1</w:t>
            </w:r>
          </w:p>
        </w:tc>
        <w:tc>
          <w:tcPr>
            <w:tcW w:w="1902" w:type="dxa"/>
            <w:tcBorders>
              <w:top w:val="single" w:sz="4" w:space="0" w:color="auto"/>
              <w:left w:val="single" w:sz="4" w:space="0" w:color="auto"/>
              <w:bottom w:val="single" w:sz="4" w:space="0" w:color="auto"/>
              <w:right w:val="single" w:sz="4" w:space="0" w:color="auto"/>
            </w:tcBorders>
          </w:tcPr>
          <w:p w14:paraId="5F05C0EB" w14:textId="13C67216" w:rsidR="00832765" w:rsidRDefault="00832765" w:rsidP="00832765">
            <w:pPr>
              <w:rPr>
                <w:lang w:val="en-US"/>
              </w:rPr>
            </w:pPr>
            <w:r>
              <w:rPr>
                <w:lang w:val="en-US"/>
              </w:rPr>
              <w:t>That the maze displays correctly.</w:t>
            </w:r>
          </w:p>
        </w:tc>
        <w:tc>
          <w:tcPr>
            <w:tcW w:w="1319" w:type="dxa"/>
            <w:tcBorders>
              <w:top w:val="single" w:sz="4" w:space="0" w:color="auto"/>
              <w:left w:val="single" w:sz="4" w:space="0" w:color="auto"/>
              <w:bottom w:val="single" w:sz="4" w:space="0" w:color="auto"/>
              <w:right w:val="single" w:sz="4" w:space="0" w:color="auto"/>
            </w:tcBorders>
          </w:tcPr>
          <w:p w14:paraId="7AC6D793" w14:textId="6A0860E5"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39492B4C" w14:textId="74BD3CBF" w:rsidR="00832765" w:rsidRDefault="00832765" w:rsidP="00832765">
            <w:r>
              <w:t>The maze should display correctly (with all the correct tile sprites) with reference to the JSON file containing the maze tilemap.</w:t>
            </w:r>
          </w:p>
        </w:tc>
        <w:tc>
          <w:tcPr>
            <w:tcW w:w="1389" w:type="dxa"/>
            <w:tcBorders>
              <w:top w:val="single" w:sz="4" w:space="0" w:color="auto"/>
              <w:left w:val="single" w:sz="4" w:space="0" w:color="auto"/>
              <w:bottom w:val="single" w:sz="4" w:space="0" w:color="auto"/>
              <w:right w:val="single" w:sz="4" w:space="0" w:color="auto"/>
            </w:tcBorders>
          </w:tcPr>
          <w:p w14:paraId="470ED70E" w14:textId="0C2D4FCC"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1F5D02C3" w14:textId="3F173564"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7F03D33E" w14:textId="3C493B65" w:rsidR="00832765" w:rsidRDefault="00B156EF" w:rsidP="00832765">
            <w:r>
              <w:t>13:29</w:t>
            </w:r>
          </w:p>
        </w:tc>
      </w:tr>
      <w:tr w:rsidR="00832765" w14:paraId="4B3B92F4"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022EBB62" w14:textId="0B0D825C" w:rsidR="00832765" w:rsidRDefault="00832765" w:rsidP="00832765">
            <w:r>
              <w:t>5.6.2</w:t>
            </w:r>
          </w:p>
        </w:tc>
        <w:tc>
          <w:tcPr>
            <w:tcW w:w="1902" w:type="dxa"/>
            <w:tcBorders>
              <w:top w:val="single" w:sz="4" w:space="0" w:color="auto"/>
              <w:left w:val="single" w:sz="4" w:space="0" w:color="auto"/>
              <w:bottom w:val="single" w:sz="4" w:space="0" w:color="auto"/>
              <w:right w:val="single" w:sz="4" w:space="0" w:color="auto"/>
            </w:tcBorders>
          </w:tcPr>
          <w:p w14:paraId="55D748B6" w14:textId="5D990310" w:rsidR="00832765" w:rsidRDefault="00832765" w:rsidP="00832765">
            <w:pPr>
              <w:rPr>
                <w:lang w:val="en-US"/>
              </w:rPr>
            </w:pPr>
            <w:r>
              <w:rPr>
                <w:lang w:val="en-US"/>
              </w:rPr>
              <w:t>That the maze flashes when a round is won.</w:t>
            </w:r>
          </w:p>
        </w:tc>
        <w:tc>
          <w:tcPr>
            <w:tcW w:w="1319" w:type="dxa"/>
            <w:tcBorders>
              <w:top w:val="single" w:sz="4" w:space="0" w:color="auto"/>
              <w:left w:val="single" w:sz="4" w:space="0" w:color="auto"/>
              <w:bottom w:val="single" w:sz="4" w:space="0" w:color="auto"/>
              <w:right w:val="single" w:sz="4" w:space="0" w:color="auto"/>
            </w:tcBorders>
          </w:tcPr>
          <w:p w14:paraId="3F0D4B1B" w14:textId="5217669C"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7C07253E" w14:textId="66C85ACB" w:rsidR="00832765" w:rsidRDefault="00832765" w:rsidP="00832765">
            <w:r>
              <w:t xml:space="preserve">When Pac-Man has eaten all the pellets the maze should flash (alternating </w:t>
            </w:r>
            <w:r>
              <w:lastRenderedPageBreak/>
              <w:t>between white and blue).</w:t>
            </w:r>
          </w:p>
        </w:tc>
        <w:tc>
          <w:tcPr>
            <w:tcW w:w="1389" w:type="dxa"/>
            <w:tcBorders>
              <w:top w:val="single" w:sz="4" w:space="0" w:color="auto"/>
              <w:left w:val="single" w:sz="4" w:space="0" w:color="auto"/>
              <w:bottom w:val="single" w:sz="4" w:space="0" w:color="auto"/>
              <w:right w:val="single" w:sz="4" w:space="0" w:color="auto"/>
            </w:tcBorders>
          </w:tcPr>
          <w:p w14:paraId="392CC4F1" w14:textId="2F4FFBB5" w:rsidR="00832765" w:rsidRDefault="00832765" w:rsidP="00832765">
            <w:r>
              <w:lastRenderedPageBreak/>
              <w:t>The expected.</w:t>
            </w:r>
          </w:p>
        </w:tc>
        <w:tc>
          <w:tcPr>
            <w:tcW w:w="1537" w:type="dxa"/>
            <w:tcBorders>
              <w:top w:val="single" w:sz="4" w:space="0" w:color="auto"/>
              <w:left w:val="single" w:sz="4" w:space="0" w:color="auto"/>
              <w:bottom w:val="single" w:sz="4" w:space="0" w:color="auto"/>
              <w:right w:val="single" w:sz="4" w:space="0" w:color="auto"/>
            </w:tcBorders>
          </w:tcPr>
          <w:p w14:paraId="058C307D" w14:textId="2A78200E"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4E0B564E" w14:textId="4D0CEB45" w:rsidR="00832765" w:rsidRDefault="00903C84" w:rsidP="00832765">
            <w:r>
              <w:t>21:03</w:t>
            </w:r>
          </w:p>
          <w:p w14:paraId="6A4810B4" w14:textId="77777777" w:rsidR="00832765" w:rsidRDefault="00832765" w:rsidP="00832765"/>
          <w:p w14:paraId="6E2CE434" w14:textId="23FADEF5" w:rsidR="00832765" w:rsidRPr="00AE40C9" w:rsidRDefault="00832765" w:rsidP="00832765"/>
        </w:tc>
      </w:tr>
      <w:tr w:rsidR="00832765" w14:paraId="00829619"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63B9185D" w14:textId="5FD2FAA7" w:rsidR="00832765" w:rsidRDefault="00832765" w:rsidP="00832765">
            <w:r>
              <w:t>6.1</w:t>
            </w:r>
          </w:p>
        </w:tc>
        <w:tc>
          <w:tcPr>
            <w:tcW w:w="1902" w:type="dxa"/>
            <w:tcBorders>
              <w:top w:val="single" w:sz="4" w:space="0" w:color="auto"/>
              <w:left w:val="single" w:sz="4" w:space="0" w:color="auto"/>
              <w:bottom w:val="single" w:sz="4" w:space="0" w:color="auto"/>
              <w:right w:val="single" w:sz="4" w:space="0" w:color="auto"/>
            </w:tcBorders>
          </w:tcPr>
          <w:p w14:paraId="4EE893AE" w14:textId="7DBE304F" w:rsidR="00832765" w:rsidRDefault="00832765" w:rsidP="00832765">
            <w:pPr>
              <w:rPr>
                <w:lang w:val="en-US"/>
              </w:rPr>
            </w:pPr>
            <w:r>
              <w:rPr>
                <w:lang w:val="en-US"/>
              </w:rPr>
              <w:t>That there is a high score at the top of the screen.</w:t>
            </w:r>
          </w:p>
        </w:tc>
        <w:tc>
          <w:tcPr>
            <w:tcW w:w="1319" w:type="dxa"/>
            <w:tcBorders>
              <w:top w:val="single" w:sz="4" w:space="0" w:color="auto"/>
              <w:left w:val="single" w:sz="4" w:space="0" w:color="auto"/>
              <w:bottom w:val="single" w:sz="4" w:space="0" w:color="auto"/>
              <w:right w:val="single" w:sz="4" w:space="0" w:color="auto"/>
            </w:tcBorders>
          </w:tcPr>
          <w:p w14:paraId="4B7669A1" w14:textId="23DC1648"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18BF2327" w14:textId="7956D5B6" w:rsidR="00832765" w:rsidRDefault="00832765" w:rsidP="00832765">
            <w:r>
              <w:t>The game should fetch the high score from the database and display it at the top of the screen.</w:t>
            </w:r>
          </w:p>
        </w:tc>
        <w:tc>
          <w:tcPr>
            <w:tcW w:w="1389" w:type="dxa"/>
            <w:tcBorders>
              <w:top w:val="single" w:sz="4" w:space="0" w:color="auto"/>
              <w:left w:val="single" w:sz="4" w:space="0" w:color="auto"/>
              <w:bottom w:val="single" w:sz="4" w:space="0" w:color="auto"/>
              <w:right w:val="single" w:sz="4" w:space="0" w:color="auto"/>
            </w:tcBorders>
          </w:tcPr>
          <w:p w14:paraId="77B44497" w14:textId="7225F8F6"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59B84240" w14:textId="35CCE862"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0CD27296" w14:textId="6177CFFD" w:rsidR="00832765" w:rsidRDefault="003C2FD0" w:rsidP="00832765">
            <w:r>
              <w:t>27:54</w:t>
            </w:r>
          </w:p>
        </w:tc>
      </w:tr>
      <w:tr w:rsidR="00832765" w14:paraId="5C8317C5"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17826CB1" w14:textId="18868696" w:rsidR="00832765" w:rsidRDefault="00832765" w:rsidP="00832765">
            <w:r>
              <w:t>6.2.1</w:t>
            </w:r>
          </w:p>
        </w:tc>
        <w:tc>
          <w:tcPr>
            <w:tcW w:w="1902" w:type="dxa"/>
            <w:tcBorders>
              <w:top w:val="single" w:sz="4" w:space="0" w:color="auto"/>
              <w:left w:val="single" w:sz="4" w:space="0" w:color="auto"/>
              <w:bottom w:val="single" w:sz="4" w:space="0" w:color="auto"/>
              <w:right w:val="single" w:sz="4" w:space="0" w:color="auto"/>
            </w:tcBorders>
          </w:tcPr>
          <w:p w14:paraId="01907448" w14:textId="0D629400" w:rsidR="00832765" w:rsidRDefault="00832765" w:rsidP="00832765">
            <w:pPr>
              <w:rPr>
                <w:lang w:val="en-US"/>
              </w:rPr>
            </w:pPr>
            <w:r>
              <w:rPr>
                <w:lang w:val="en-US"/>
              </w:rPr>
              <w:t>That Pac-Man starts with 3 lives.</w:t>
            </w:r>
          </w:p>
        </w:tc>
        <w:tc>
          <w:tcPr>
            <w:tcW w:w="1319" w:type="dxa"/>
            <w:tcBorders>
              <w:top w:val="single" w:sz="4" w:space="0" w:color="auto"/>
              <w:left w:val="single" w:sz="4" w:space="0" w:color="auto"/>
              <w:bottom w:val="single" w:sz="4" w:space="0" w:color="auto"/>
              <w:right w:val="single" w:sz="4" w:space="0" w:color="auto"/>
            </w:tcBorders>
          </w:tcPr>
          <w:p w14:paraId="1DC9A78E" w14:textId="1B308895"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5C2DAB4E" w14:textId="75AD5624" w:rsidR="00832765" w:rsidRDefault="00832765" w:rsidP="00832765">
            <w:r>
              <w:t>There should be 3 life indicators in the bottom left corner of the screen indicating Pac-Man has 3 lives.</w:t>
            </w:r>
          </w:p>
        </w:tc>
        <w:tc>
          <w:tcPr>
            <w:tcW w:w="1389" w:type="dxa"/>
            <w:tcBorders>
              <w:top w:val="single" w:sz="4" w:space="0" w:color="auto"/>
              <w:left w:val="single" w:sz="4" w:space="0" w:color="auto"/>
              <w:bottom w:val="single" w:sz="4" w:space="0" w:color="auto"/>
              <w:right w:val="single" w:sz="4" w:space="0" w:color="auto"/>
            </w:tcBorders>
          </w:tcPr>
          <w:p w14:paraId="5F11C7EE" w14:textId="2DE368EC"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482FEFE5" w14:textId="083CF16A"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7212F663" w14:textId="6D684F8F" w:rsidR="00832765" w:rsidRDefault="00126DC9" w:rsidP="00832765">
            <w:r>
              <w:t>28:12</w:t>
            </w:r>
          </w:p>
        </w:tc>
      </w:tr>
      <w:tr w:rsidR="00832765" w14:paraId="1E8F0B41"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16FDA62B" w14:textId="098733A1" w:rsidR="00832765" w:rsidRDefault="00832765" w:rsidP="00832765">
            <w:r>
              <w:t>6.2.2</w:t>
            </w:r>
          </w:p>
        </w:tc>
        <w:tc>
          <w:tcPr>
            <w:tcW w:w="1902" w:type="dxa"/>
            <w:tcBorders>
              <w:top w:val="single" w:sz="4" w:space="0" w:color="auto"/>
              <w:left w:val="single" w:sz="4" w:space="0" w:color="auto"/>
              <w:bottom w:val="single" w:sz="4" w:space="0" w:color="auto"/>
              <w:right w:val="single" w:sz="4" w:space="0" w:color="auto"/>
            </w:tcBorders>
          </w:tcPr>
          <w:p w14:paraId="1BDC7D5D" w14:textId="48291589" w:rsidR="00832765" w:rsidRDefault="00832765" w:rsidP="00832765">
            <w:pPr>
              <w:rPr>
                <w:lang w:val="en-US"/>
              </w:rPr>
            </w:pPr>
            <w:r>
              <w:rPr>
                <w:lang w:val="en-US"/>
              </w:rPr>
              <w:t xml:space="preserve">That Pac-Man loses a life when he dies. </w:t>
            </w:r>
          </w:p>
        </w:tc>
        <w:tc>
          <w:tcPr>
            <w:tcW w:w="1319" w:type="dxa"/>
            <w:tcBorders>
              <w:top w:val="single" w:sz="4" w:space="0" w:color="auto"/>
              <w:left w:val="single" w:sz="4" w:space="0" w:color="auto"/>
              <w:bottom w:val="single" w:sz="4" w:space="0" w:color="auto"/>
              <w:right w:val="single" w:sz="4" w:space="0" w:color="auto"/>
            </w:tcBorders>
          </w:tcPr>
          <w:p w14:paraId="74C22609" w14:textId="1E4C250B"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573A0B86" w14:textId="06A786EE" w:rsidR="00832765" w:rsidRDefault="00832765" w:rsidP="00832765">
            <w:r>
              <w:t>When Pac-Man is caught by a ghost, he should respawn if he has a life. If he does, this life should then be lost.</w:t>
            </w:r>
          </w:p>
        </w:tc>
        <w:tc>
          <w:tcPr>
            <w:tcW w:w="1389" w:type="dxa"/>
            <w:tcBorders>
              <w:top w:val="single" w:sz="4" w:space="0" w:color="auto"/>
              <w:left w:val="single" w:sz="4" w:space="0" w:color="auto"/>
              <w:bottom w:val="single" w:sz="4" w:space="0" w:color="auto"/>
              <w:right w:val="single" w:sz="4" w:space="0" w:color="auto"/>
            </w:tcBorders>
          </w:tcPr>
          <w:p w14:paraId="68D8EF04" w14:textId="1E9A8E6C"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65565666" w14:textId="2A568467"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3C3D811D" w14:textId="0A47C27A" w:rsidR="00832765" w:rsidRDefault="001C6DE8" w:rsidP="00832765">
            <w:r>
              <w:t>28:35</w:t>
            </w:r>
          </w:p>
        </w:tc>
      </w:tr>
      <w:tr w:rsidR="00832765" w14:paraId="04AA731D"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193337CC" w14:textId="6CEAA186" w:rsidR="00832765" w:rsidRDefault="00832765" w:rsidP="00832765">
            <w:r>
              <w:t>6.2.3</w:t>
            </w:r>
          </w:p>
        </w:tc>
        <w:tc>
          <w:tcPr>
            <w:tcW w:w="1902" w:type="dxa"/>
            <w:tcBorders>
              <w:top w:val="single" w:sz="4" w:space="0" w:color="auto"/>
              <w:left w:val="single" w:sz="4" w:space="0" w:color="auto"/>
              <w:bottom w:val="single" w:sz="4" w:space="0" w:color="auto"/>
              <w:right w:val="single" w:sz="4" w:space="0" w:color="auto"/>
            </w:tcBorders>
          </w:tcPr>
          <w:p w14:paraId="5CF03EB6" w14:textId="2E67F750" w:rsidR="00832765" w:rsidRDefault="00832765" w:rsidP="00832765">
            <w:pPr>
              <w:rPr>
                <w:lang w:val="en-US"/>
              </w:rPr>
            </w:pPr>
            <w:r>
              <w:rPr>
                <w:lang w:val="en-US"/>
              </w:rPr>
              <w:t xml:space="preserve">That the game ends if Pac-Man has no lives at the end of </w:t>
            </w:r>
            <w:r w:rsidR="00551F24">
              <w:rPr>
                <w:lang w:val="en-US"/>
              </w:rPr>
              <w:t xml:space="preserve">the </w:t>
            </w:r>
            <w:r>
              <w:rPr>
                <w:lang w:val="en-US"/>
              </w:rPr>
              <w:t>round.</w:t>
            </w:r>
          </w:p>
        </w:tc>
        <w:tc>
          <w:tcPr>
            <w:tcW w:w="1319" w:type="dxa"/>
            <w:tcBorders>
              <w:top w:val="single" w:sz="4" w:space="0" w:color="auto"/>
              <w:left w:val="single" w:sz="4" w:space="0" w:color="auto"/>
              <w:bottom w:val="single" w:sz="4" w:space="0" w:color="auto"/>
              <w:right w:val="single" w:sz="4" w:space="0" w:color="auto"/>
            </w:tcBorders>
          </w:tcPr>
          <w:p w14:paraId="07A2AF67" w14:textId="52D57C45"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072FA962" w14:textId="630D3E7A" w:rsidR="00832765" w:rsidRDefault="00832765" w:rsidP="00832765">
            <w:r>
              <w:t>When Pac-Man is eaten, if he has no lives then the game over text should appear and the game will end.</w:t>
            </w:r>
          </w:p>
        </w:tc>
        <w:tc>
          <w:tcPr>
            <w:tcW w:w="1389" w:type="dxa"/>
            <w:tcBorders>
              <w:top w:val="single" w:sz="4" w:space="0" w:color="auto"/>
              <w:left w:val="single" w:sz="4" w:space="0" w:color="auto"/>
              <w:bottom w:val="single" w:sz="4" w:space="0" w:color="auto"/>
              <w:right w:val="single" w:sz="4" w:space="0" w:color="auto"/>
            </w:tcBorders>
          </w:tcPr>
          <w:p w14:paraId="4A81D976" w14:textId="0E22BF3E"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72805AEE" w14:textId="660F56BB"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412D5F36" w14:textId="0D71FA84" w:rsidR="00832765" w:rsidRDefault="001D6812" w:rsidP="00832765">
            <w:r>
              <w:t>28:57</w:t>
            </w:r>
          </w:p>
        </w:tc>
      </w:tr>
      <w:tr w:rsidR="00832765" w14:paraId="5D21804F"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59AFF956" w14:textId="7D93B343" w:rsidR="00832765" w:rsidRDefault="00832765" w:rsidP="00832765">
            <w:r>
              <w:t>6.2.4</w:t>
            </w:r>
          </w:p>
        </w:tc>
        <w:tc>
          <w:tcPr>
            <w:tcW w:w="1902" w:type="dxa"/>
            <w:tcBorders>
              <w:top w:val="single" w:sz="4" w:space="0" w:color="auto"/>
              <w:left w:val="single" w:sz="4" w:space="0" w:color="auto"/>
              <w:bottom w:val="single" w:sz="4" w:space="0" w:color="auto"/>
              <w:right w:val="single" w:sz="4" w:space="0" w:color="auto"/>
            </w:tcBorders>
          </w:tcPr>
          <w:p w14:paraId="4EFD439D" w14:textId="431BB1D0" w:rsidR="00832765" w:rsidRDefault="00832765" w:rsidP="00832765">
            <w:pPr>
              <w:rPr>
                <w:lang w:val="en-US"/>
              </w:rPr>
            </w:pPr>
            <w:r>
              <w:rPr>
                <w:lang w:val="en-US"/>
              </w:rPr>
              <w:t>That Pac-Man gains another life at 10k points.</w:t>
            </w:r>
          </w:p>
        </w:tc>
        <w:tc>
          <w:tcPr>
            <w:tcW w:w="1319" w:type="dxa"/>
            <w:tcBorders>
              <w:top w:val="single" w:sz="4" w:space="0" w:color="auto"/>
              <w:left w:val="single" w:sz="4" w:space="0" w:color="auto"/>
              <w:bottom w:val="single" w:sz="4" w:space="0" w:color="auto"/>
              <w:right w:val="single" w:sz="4" w:space="0" w:color="auto"/>
            </w:tcBorders>
          </w:tcPr>
          <w:p w14:paraId="6517C309" w14:textId="188151CE"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5BA22AC7" w14:textId="342C0C20" w:rsidR="00832765" w:rsidRDefault="00832765" w:rsidP="00832765">
            <w:r>
              <w:t>When the user reaches 10k points, they should receive an extra life.</w:t>
            </w:r>
          </w:p>
        </w:tc>
        <w:tc>
          <w:tcPr>
            <w:tcW w:w="1389" w:type="dxa"/>
            <w:tcBorders>
              <w:top w:val="single" w:sz="4" w:space="0" w:color="auto"/>
              <w:left w:val="single" w:sz="4" w:space="0" w:color="auto"/>
              <w:bottom w:val="single" w:sz="4" w:space="0" w:color="auto"/>
              <w:right w:val="single" w:sz="4" w:space="0" w:color="auto"/>
            </w:tcBorders>
          </w:tcPr>
          <w:p w14:paraId="774FED74" w14:textId="18D9FB9F"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50558130" w14:textId="7D96CDFC"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7B49E6A0" w14:textId="6BBA5BD0" w:rsidR="00832765" w:rsidRDefault="00B86BAC" w:rsidP="00832765">
            <w:r>
              <w:t>31:45</w:t>
            </w:r>
          </w:p>
        </w:tc>
      </w:tr>
      <w:tr w:rsidR="00832765" w14:paraId="1AF5AD3C"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20A591A6" w14:textId="3D959F46" w:rsidR="00832765" w:rsidRDefault="00832765" w:rsidP="00832765">
            <w:r>
              <w:t>6.3.1</w:t>
            </w:r>
          </w:p>
        </w:tc>
        <w:tc>
          <w:tcPr>
            <w:tcW w:w="1902" w:type="dxa"/>
            <w:tcBorders>
              <w:top w:val="single" w:sz="4" w:space="0" w:color="auto"/>
              <w:left w:val="single" w:sz="4" w:space="0" w:color="auto"/>
              <w:bottom w:val="single" w:sz="4" w:space="0" w:color="auto"/>
              <w:right w:val="single" w:sz="4" w:space="0" w:color="auto"/>
            </w:tcBorders>
          </w:tcPr>
          <w:p w14:paraId="0AD14940" w14:textId="2DD60ADB" w:rsidR="00832765" w:rsidRDefault="00832765" w:rsidP="00832765">
            <w:pPr>
              <w:rPr>
                <w:lang w:val="en-US"/>
              </w:rPr>
            </w:pPr>
            <w:r>
              <w:rPr>
                <w:lang w:val="en-US"/>
              </w:rPr>
              <w:t>That the user is prompted to save a high score.</w:t>
            </w:r>
          </w:p>
        </w:tc>
        <w:tc>
          <w:tcPr>
            <w:tcW w:w="1319" w:type="dxa"/>
            <w:tcBorders>
              <w:top w:val="single" w:sz="4" w:space="0" w:color="auto"/>
              <w:left w:val="single" w:sz="4" w:space="0" w:color="auto"/>
              <w:bottom w:val="single" w:sz="4" w:space="0" w:color="auto"/>
              <w:right w:val="single" w:sz="4" w:space="0" w:color="auto"/>
            </w:tcBorders>
          </w:tcPr>
          <w:p w14:paraId="19F3DBB8" w14:textId="076B34D3"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3B40CF8D" w14:textId="36D63E25" w:rsidR="00832765" w:rsidRDefault="00832765" w:rsidP="00832765">
            <w:r>
              <w:t>After Pac-Man’s death animation a box should pop up where the user can enter 3 initials to save the high score.</w:t>
            </w:r>
          </w:p>
        </w:tc>
        <w:tc>
          <w:tcPr>
            <w:tcW w:w="1389" w:type="dxa"/>
            <w:tcBorders>
              <w:top w:val="single" w:sz="4" w:space="0" w:color="auto"/>
              <w:left w:val="single" w:sz="4" w:space="0" w:color="auto"/>
              <w:bottom w:val="single" w:sz="4" w:space="0" w:color="auto"/>
              <w:right w:val="single" w:sz="4" w:space="0" w:color="auto"/>
            </w:tcBorders>
          </w:tcPr>
          <w:p w14:paraId="4067266B" w14:textId="541AF3D2"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5039BAAD" w14:textId="2908AC16"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51BB5697" w14:textId="5FE09C6E" w:rsidR="00832765" w:rsidRDefault="00DE2578" w:rsidP="00832765">
            <w:r>
              <w:t>29:00</w:t>
            </w:r>
          </w:p>
        </w:tc>
      </w:tr>
      <w:tr w:rsidR="00832765" w14:paraId="60C43169"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715F65B4" w14:textId="5F5F8C65" w:rsidR="00832765" w:rsidRDefault="00832765" w:rsidP="00832765">
            <w:r>
              <w:t>6.3.2</w:t>
            </w:r>
          </w:p>
        </w:tc>
        <w:tc>
          <w:tcPr>
            <w:tcW w:w="1902" w:type="dxa"/>
            <w:tcBorders>
              <w:top w:val="single" w:sz="4" w:space="0" w:color="auto"/>
              <w:left w:val="single" w:sz="4" w:space="0" w:color="auto"/>
              <w:bottom w:val="single" w:sz="4" w:space="0" w:color="auto"/>
              <w:right w:val="single" w:sz="4" w:space="0" w:color="auto"/>
            </w:tcBorders>
          </w:tcPr>
          <w:p w14:paraId="73CDAD96" w14:textId="46D7CB1F" w:rsidR="00832765" w:rsidRDefault="00832765" w:rsidP="00832765">
            <w:pPr>
              <w:rPr>
                <w:lang w:val="en-US"/>
              </w:rPr>
            </w:pPr>
            <w:r>
              <w:rPr>
                <w:lang w:val="en-US"/>
              </w:rPr>
              <w:t>That the user’s score is saved.</w:t>
            </w:r>
          </w:p>
        </w:tc>
        <w:tc>
          <w:tcPr>
            <w:tcW w:w="1319" w:type="dxa"/>
            <w:tcBorders>
              <w:top w:val="single" w:sz="4" w:space="0" w:color="auto"/>
              <w:left w:val="single" w:sz="4" w:space="0" w:color="auto"/>
              <w:bottom w:val="single" w:sz="4" w:space="0" w:color="auto"/>
              <w:right w:val="single" w:sz="4" w:space="0" w:color="auto"/>
            </w:tcBorders>
          </w:tcPr>
          <w:p w14:paraId="5F98448B" w14:textId="77777777" w:rsidR="00832765" w:rsidRDefault="00832765" w:rsidP="00832765">
            <w:r>
              <w:t>3 initials.</w:t>
            </w:r>
          </w:p>
          <w:p w14:paraId="348955CB" w14:textId="6F8A71FE" w:rsidR="00832765" w:rsidRDefault="00832765" w:rsidP="00832765">
            <w:r>
              <w:t>Enter.</w:t>
            </w:r>
          </w:p>
        </w:tc>
        <w:tc>
          <w:tcPr>
            <w:tcW w:w="2307" w:type="dxa"/>
            <w:tcBorders>
              <w:top w:val="single" w:sz="4" w:space="0" w:color="auto"/>
              <w:left w:val="single" w:sz="4" w:space="0" w:color="auto"/>
              <w:bottom w:val="single" w:sz="4" w:space="0" w:color="auto"/>
              <w:right w:val="single" w:sz="4" w:space="0" w:color="auto"/>
            </w:tcBorders>
          </w:tcPr>
          <w:p w14:paraId="13AD21CB" w14:textId="2D4413E3" w:rsidR="00832765" w:rsidRDefault="00832765" w:rsidP="00832765">
            <w:r>
              <w:t>When the user enters 3 initials and hits enter, they should be taken to the high score screen where they can see their save high score (if it is in the top ten). If they do not enter 3 initials it should not save.</w:t>
            </w:r>
          </w:p>
        </w:tc>
        <w:tc>
          <w:tcPr>
            <w:tcW w:w="1389" w:type="dxa"/>
            <w:tcBorders>
              <w:top w:val="single" w:sz="4" w:space="0" w:color="auto"/>
              <w:left w:val="single" w:sz="4" w:space="0" w:color="auto"/>
              <w:bottom w:val="single" w:sz="4" w:space="0" w:color="auto"/>
              <w:right w:val="single" w:sz="4" w:space="0" w:color="auto"/>
            </w:tcBorders>
          </w:tcPr>
          <w:p w14:paraId="73F62270" w14:textId="27BBB39F"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44941DA5" w14:textId="66E6B187"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01421FA2" w14:textId="21BC2A6F" w:rsidR="00832765" w:rsidRDefault="00F55571" w:rsidP="00832765">
            <w:r>
              <w:t>31:11</w:t>
            </w:r>
          </w:p>
        </w:tc>
      </w:tr>
      <w:tr w:rsidR="00832765" w14:paraId="277A5214"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4C68A43B" w14:textId="5BA83736" w:rsidR="00832765" w:rsidRDefault="00832765" w:rsidP="00832765">
            <w:r>
              <w:t>7.1</w:t>
            </w:r>
          </w:p>
        </w:tc>
        <w:tc>
          <w:tcPr>
            <w:tcW w:w="1902" w:type="dxa"/>
            <w:tcBorders>
              <w:top w:val="single" w:sz="4" w:space="0" w:color="auto"/>
              <w:left w:val="single" w:sz="4" w:space="0" w:color="auto"/>
              <w:bottom w:val="single" w:sz="4" w:space="0" w:color="auto"/>
              <w:right w:val="single" w:sz="4" w:space="0" w:color="auto"/>
            </w:tcBorders>
          </w:tcPr>
          <w:p w14:paraId="657157B4" w14:textId="7A83912B" w:rsidR="00832765" w:rsidRDefault="00832765" w:rsidP="00832765">
            <w:pPr>
              <w:rPr>
                <w:lang w:val="en-US"/>
              </w:rPr>
            </w:pPr>
            <w:r>
              <w:rPr>
                <w:lang w:val="en-US"/>
              </w:rPr>
              <w:t xml:space="preserve">That the high score page displays the correct scores in </w:t>
            </w:r>
            <w:r>
              <w:rPr>
                <w:lang w:val="en-US"/>
              </w:rPr>
              <w:lastRenderedPageBreak/>
              <w:t>the correct order.</w:t>
            </w:r>
          </w:p>
        </w:tc>
        <w:tc>
          <w:tcPr>
            <w:tcW w:w="1319" w:type="dxa"/>
            <w:tcBorders>
              <w:top w:val="single" w:sz="4" w:space="0" w:color="auto"/>
              <w:left w:val="single" w:sz="4" w:space="0" w:color="auto"/>
              <w:bottom w:val="single" w:sz="4" w:space="0" w:color="auto"/>
              <w:right w:val="single" w:sz="4" w:space="0" w:color="auto"/>
            </w:tcBorders>
          </w:tcPr>
          <w:p w14:paraId="483E804A" w14:textId="4C9A4C22" w:rsidR="00832765" w:rsidRDefault="00832765" w:rsidP="00832765">
            <w:r>
              <w:lastRenderedPageBreak/>
              <w:t>None.</w:t>
            </w:r>
          </w:p>
        </w:tc>
        <w:tc>
          <w:tcPr>
            <w:tcW w:w="2307" w:type="dxa"/>
            <w:tcBorders>
              <w:top w:val="single" w:sz="4" w:space="0" w:color="auto"/>
              <w:left w:val="single" w:sz="4" w:space="0" w:color="auto"/>
              <w:bottom w:val="single" w:sz="4" w:space="0" w:color="auto"/>
              <w:right w:val="single" w:sz="4" w:space="0" w:color="auto"/>
            </w:tcBorders>
          </w:tcPr>
          <w:p w14:paraId="20CC5FF1" w14:textId="035C654D" w:rsidR="00832765" w:rsidRDefault="00832765" w:rsidP="00832765">
            <w:r>
              <w:t xml:space="preserve">When taken to the high scores page, the high scores displayed should be highest in </w:t>
            </w:r>
            <w:r>
              <w:lastRenderedPageBreak/>
              <w:t>the database and in order.</w:t>
            </w:r>
          </w:p>
        </w:tc>
        <w:tc>
          <w:tcPr>
            <w:tcW w:w="1389" w:type="dxa"/>
            <w:tcBorders>
              <w:top w:val="single" w:sz="4" w:space="0" w:color="auto"/>
              <w:left w:val="single" w:sz="4" w:space="0" w:color="auto"/>
              <w:bottom w:val="single" w:sz="4" w:space="0" w:color="auto"/>
              <w:right w:val="single" w:sz="4" w:space="0" w:color="auto"/>
            </w:tcBorders>
          </w:tcPr>
          <w:p w14:paraId="5B8957D9" w14:textId="6E8DFF2C" w:rsidR="00832765" w:rsidRDefault="00832765" w:rsidP="00832765">
            <w:r>
              <w:lastRenderedPageBreak/>
              <w:t>The expected.</w:t>
            </w:r>
          </w:p>
        </w:tc>
        <w:tc>
          <w:tcPr>
            <w:tcW w:w="1537" w:type="dxa"/>
            <w:tcBorders>
              <w:top w:val="single" w:sz="4" w:space="0" w:color="auto"/>
              <w:left w:val="single" w:sz="4" w:space="0" w:color="auto"/>
              <w:bottom w:val="single" w:sz="4" w:space="0" w:color="auto"/>
              <w:right w:val="single" w:sz="4" w:space="0" w:color="auto"/>
            </w:tcBorders>
          </w:tcPr>
          <w:p w14:paraId="3EFBFB9F" w14:textId="588321EF"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63F0C9CB" w14:textId="3C36C47A" w:rsidR="00832765" w:rsidRDefault="00895E97" w:rsidP="00832765">
            <w:r>
              <w:t>32:38</w:t>
            </w:r>
            <w:bookmarkStart w:id="83" w:name="_GoBack"/>
            <w:bookmarkEnd w:id="83"/>
          </w:p>
        </w:tc>
      </w:tr>
      <w:tr w:rsidR="00832765" w14:paraId="0D9589F8"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109E50C0" w14:textId="6997FC6B" w:rsidR="00832765" w:rsidRDefault="00832765" w:rsidP="00832765">
            <w:r>
              <w:t>7.2</w:t>
            </w:r>
          </w:p>
        </w:tc>
        <w:tc>
          <w:tcPr>
            <w:tcW w:w="1902" w:type="dxa"/>
            <w:tcBorders>
              <w:top w:val="single" w:sz="4" w:space="0" w:color="auto"/>
              <w:left w:val="single" w:sz="4" w:space="0" w:color="auto"/>
              <w:bottom w:val="single" w:sz="4" w:space="0" w:color="auto"/>
              <w:right w:val="single" w:sz="4" w:space="0" w:color="auto"/>
            </w:tcBorders>
          </w:tcPr>
          <w:p w14:paraId="248C86D4" w14:textId="38A2938F" w:rsidR="00832765" w:rsidRDefault="00832765" w:rsidP="00832765">
            <w:pPr>
              <w:rPr>
                <w:lang w:val="en-US"/>
              </w:rPr>
            </w:pPr>
            <w:r>
              <w:rPr>
                <w:lang w:val="en-US"/>
              </w:rPr>
              <w:t>That the order of the high score information is: place, score, initials.</w:t>
            </w:r>
          </w:p>
        </w:tc>
        <w:tc>
          <w:tcPr>
            <w:tcW w:w="1319" w:type="dxa"/>
            <w:tcBorders>
              <w:top w:val="single" w:sz="4" w:space="0" w:color="auto"/>
              <w:left w:val="single" w:sz="4" w:space="0" w:color="auto"/>
              <w:bottom w:val="single" w:sz="4" w:space="0" w:color="auto"/>
              <w:right w:val="single" w:sz="4" w:space="0" w:color="auto"/>
            </w:tcBorders>
          </w:tcPr>
          <w:p w14:paraId="3E1D4BE2" w14:textId="0FA50F58"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04F4E0EA" w14:textId="3E14174D" w:rsidR="00832765" w:rsidRDefault="00832765" w:rsidP="00832765">
            <w:r>
              <w:t>The high score information should have the order: place, score, initials.</w:t>
            </w:r>
          </w:p>
        </w:tc>
        <w:tc>
          <w:tcPr>
            <w:tcW w:w="1389" w:type="dxa"/>
            <w:tcBorders>
              <w:top w:val="single" w:sz="4" w:space="0" w:color="auto"/>
              <w:left w:val="single" w:sz="4" w:space="0" w:color="auto"/>
              <w:bottom w:val="single" w:sz="4" w:space="0" w:color="auto"/>
              <w:right w:val="single" w:sz="4" w:space="0" w:color="auto"/>
            </w:tcBorders>
          </w:tcPr>
          <w:p w14:paraId="4165333F" w14:textId="71B737EE"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626BC13D" w14:textId="1CE99315"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5AE13AB1" w14:textId="53D30AF1" w:rsidR="00832765" w:rsidRDefault="002E384B" w:rsidP="00832765">
            <w:r>
              <w:t>32:58</w:t>
            </w:r>
          </w:p>
        </w:tc>
      </w:tr>
      <w:tr w:rsidR="00832765" w14:paraId="45E93C8E"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5F3F60C6" w14:textId="5F28A49A" w:rsidR="00832765" w:rsidRDefault="00832765" w:rsidP="00832765">
            <w:r>
              <w:t>7.3</w:t>
            </w:r>
          </w:p>
        </w:tc>
        <w:tc>
          <w:tcPr>
            <w:tcW w:w="1902" w:type="dxa"/>
            <w:tcBorders>
              <w:top w:val="single" w:sz="4" w:space="0" w:color="auto"/>
              <w:left w:val="single" w:sz="4" w:space="0" w:color="auto"/>
              <w:bottom w:val="single" w:sz="4" w:space="0" w:color="auto"/>
              <w:right w:val="single" w:sz="4" w:space="0" w:color="auto"/>
            </w:tcBorders>
          </w:tcPr>
          <w:p w14:paraId="1D706F70" w14:textId="3967E881" w:rsidR="00832765" w:rsidRDefault="00832765" w:rsidP="00832765">
            <w:pPr>
              <w:rPr>
                <w:lang w:val="en-US"/>
              </w:rPr>
            </w:pPr>
            <w:r>
              <w:rPr>
                <w:lang w:val="en-US"/>
              </w:rPr>
              <w:t>That the top three high scores are coloured gold, silver and bronze for 1</w:t>
            </w:r>
            <w:r w:rsidRPr="00EC1317">
              <w:rPr>
                <w:vertAlign w:val="superscript"/>
                <w:lang w:val="en-US"/>
              </w:rPr>
              <w:t>st</w:t>
            </w:r>
            <w:r>
              <w:rPr>
                <w:lang w:val="en-US"/>
              </w:rPr>
              <w:t xml:space="preserve"> through 3</w:t>
            </w:r>
            <w:r w:rsidRPr="00EC1317">
              <w:rPr>
                <w:vertAlign w:val="superscript"/>
                <w:lang w:val="en-US"/>
              </w:rPr>
              <w:t>rd</w:t>
            </w:r>
            <w:r>
              <w:rPr>
                <w:lang w:val="en-US"/>
              </w:rPr>
              <w:t>.</w:t>
            </w:r>
          </w:p>
        </w:tc>
        <w:tc>
          <w:tcPr>
            <w:tcW w:w="1319" w:type="dxa"/>
            <w:tcBorders>
              <w:top w:val="single" w:sz="4" w:space="0" w:color="auto"/>
              <w:left w:val="single" w:sz="4" w:space="0" w:color="auto"/>
              <w:bottom w:val="single" w:sz="4" w:space="0" w:color="auto"/>
              <w:right w:val="single" w:sz="4" w:space="0" w:color="auto"/>
            </w:tcBorders>
          </w:tcPr>
          <w:p w14:paraId="7D6FD78D" w14:textId="1B3AE363"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46AD4172" w14:textId="4A78725E" w:rsidR="00832765" w:rsidRDefault="00832765" w:rsidP="00832765">
            <w:r>
              <w:t>The top three high scores should be coloured gold, silver and bronze for 1</w:t>
            </w:r>
            <w:r w:rsidRPr="00517337">
              <w:rPr>
                <w:vertAlign w:val="superscript"/>
              </w:rPr>
              <w:t>st</w:t>
            </w:r>
            <w:r>
              <w:t xml:space="preserve"> through 3</w:t>
            </w:r>
            <w:r w:rsidRPr="00517337">
              <w:rPr>
                <w:vertAlign w:val="superscript"/>
              </w:rPr>
              <w:t>rd</w:t>
            </w:r>
            <w:r>
              <w:t>.</w:t>
            </w:r>
          </w:p>
        </w:tc>
        <w:tc>
          <w:tcPr>
            <w:tcW w:w="1389" w:type="dxa"/>
            <w:tcBorders>
              <w:top w:val="single" w:sz="4" w:space="0" w:color="auto"/>
              <w:left w:val="single" w:sz="4" w:space="0" w:color="auto"/>
              <w:bottom w:val="single" w:sz="4" w:space="0" w:color="auto"/>
              <w:right w:val="single" w:sz="4" w:space="0" w:color="auto"/>
            </w:tcBorders>
          </w:tcPr>
          <w:p w14:paraId="7FB48AC0" w14:textId="7403CA54"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4C3BEDDF" w14:textId="5075DEA4"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3221633F" w14:textId="1EF7CFE1" w:rsidR="00832765" w:rsidRDefault="00D978E9" w:rsidP="00832765">
            <w:r>
              <w:t>33:15</w:t>
            </w:r>
          </w:p>
        </w:tc>
      </w:tr>
      <w:tr w:rsidR="00832765" w14:paraId="15465D9E"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0A6ABAC3" w14:textId="0FFE6A36" w:rsidR="00832765" w:rsidRDefault="00832765" w:rsidP="00832765">
            <w:r>
              <w:t>7.4</w:t>
            </w:r>
          </w:p>
        </w:tc>
        <w:tc>
          <w:tcPr>
            <w:tcW w:w="1902" w:type="dxa"/>
            <w:tcBorders>
              <w:top w:val="single" w:sz="4" w:space="0" w:color="auto"/>
              <w:left w:val="single" w:sz="4" w:space="0" w:color="auto"/>
              <w:bottom w:val="single" w:sz="4" w:space="0" w:color="auto"/>
              <w:right w:val="single" w:sz="4" w:space="0" w:color="auto"/>
            </w:tcBorders>
          </w:tcPr>
          <w:p w14:paraId="3B8B6E6E" w14:textId="201103EA" w:rsidR="00832765" w:rsidRDefault="00832765" w:rsidP="00832765">
            <w:pPr>
              <w:rPr>
                <w:lang w:val="en-US"/>
              </w:rPr>
            </w:pPr>
            <w:r>
              <w:rPr>
                <w:lang w:val="en-US"/>
              </w:rPr>
              <w:t>That the user is returned to the start screen if any button is pressed.</w:t>
            </w:r>
          </w:p>
        </w:tc>
        <w:tc>
          <w:tcPr>
            <w:tcW w:w="1319" w:type="dxa"/>
            <w:tcBorders>
              <w:top w:val="single" w:sz="4" w:space="0" w:color="auto"/>
              <w:left w:val="single" w:sz="4" w:space="0" w:color="auto"/>
              <w:bottom w:val="single" w:sz="4" w:space="0" w:color="auto"/>
              <w:right w:val="single" w:sz="4" w:space="0" w:color="auto"/>
            </w:tcBorders>
          </w:tcPr>
          <w:p w14:paraId="6F185683" w14:textId="62531158" w:rsidR="00832765" w:rsidRDefault="00832765" w:rsidP="00832765">
            <w:r>
              <w:t>Any button.</w:t>
            </w:r>
          </w:p>
        </w:tc>
        <w:tc>
          <w:tcPr>
            <w:tcW w:w="2307" w:type="dxa"/>
            <w:tcBorders>
              <w:top w:val="single" w:sz="4" w:space="0" w:color="auto"/>
              <w:left w:val="single" w:sz="4" w:space="0" w:color="auto"/>
              <w:bottom w:val="single" w:sz="4" w:space="0" w:color="auto"/>
              <w:right w:val="single" w:sz="4" w:space="0" w:color="auto"/>
            </w:tcBorders>
          </w:tcPr>
          <w:p w14:paraId="13BBD6A7" w14:textId="5770125E" w:rsidR="00832765" w:rsidRDefault="00832765" w:rsidP="00832765">
            <w:r>
              <w:t>If any button is pressed the user should be taken back to the start screen.</w:t>
            </w:r>
          </w:p>
        </w:tc>
        <w:tc>
          <w:tcPr>
            <w:tcW w:w="1389" w:type="dxa"/>
            <w:tcBorders>
              <w:top w:val="single" w:sz="4" w:space="0" w:color="auto"/>
              <w:left w:val="single" w:sz="4" w:space="0" w:color="auto"/>
              <w:bottom w:val="single" w:sz="4" w:space="0" w:color="auto"/>
              <w:right w:val="single" w:sz="4" w:space="0" w:color="auto"/>
            </w:tcBorders>
          </w:tcPr>
          <w:p w14:paraId="28269046" w14:textId="341FBAC8"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6A798B78" w14:textId="404D47DF"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53E863B8" w14:textId="3D88FC9B" w:rsidR="00832765" w:rsidRDefault="00E10460" w:rsidP="00832765">
            <w:r>
              <w:t>33:32</w:t>
            </w:r>
          </w:p>
        </w:tc>
      </w:tr>
      <w:tr w:rsidR="00832765" w14:paraId="2ACD80A1"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380A4C89" w14:textId="1A7B54E8" w:rsidR="00832765" w:rsidRDefault="00832765" w:rsidP="00832765">
            <w:r>
              <w:t>8.1.1</w:t>
            </w:r>
          </w:p>
        </w:tc>
        <w:tc>
          <w:tcPr>
            <w:tcW w:w="1902" w:type="dxa"/>
            <w:tcBorders>
              <w:top w:val="single" w:sz="4" w:space="0" w:color="auto"/>
              <w:left w:val="single" w:sz="4" w:space="0" w:color="auto"/>
              <w:bottom w:val="single" w:sz="4" w:space="0" w:color="auto"/>
              <w:right w:val="single" w:sz="4" w:space="0" w:color="auto"/>
            </w:tcBorders>
          </w:tcPr>
          <w:p w14:paraId="7E26EC72" w14:textId="77777777" w:rsidR="00832765" w:rsidRDefault="00832765" w:rsidP="00832765">
            <w:r>
              <w:t>That players can create a game lobby.</w:t>
            </w:r>
          </w:p>
        </w:tc>
        <w:tc>
          <w:tcPr>
            <w:tcW w:w="1319" w:type="dxa"/>
            <w:tcBorders>
              <w:top w:val="single" w:sz="4" w:space="0" w:color="auto"/>
              <w:left w:val="single" w:sz="4" w:space="0" w:color="auto"/>
              <w:bottom w:val="single" w:sz="4" w:space="0" w:color="auto"/>
              <w:right w:val="single" w:sz="4" w:space="0" w:color="auto"/>
            </w:tcBorders>
          </w:tcPr>
          <w:p w14:paraId="3649D8F6" w14:textId="16F254FE"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4A151F79" w14:textId="7E35C10A" w:rsidR="00832765" w:rsidRDefault="00832765" w:rsidP="00832765">
            <w:r>
              <w:t>A lobby is created, and the player is automatically added to it</w:t>
            </w:r>
          </w:p>
        </w:tc>
        <w:tc>
          <w:tcPr>
            <w:tcW w:w="1389" w:type="dxa"/>
            <w:tcBorders>
              <w:top w:val="single" w:sz="4" w:space="0" w:color="auto"/>
              <w:left w:val="single" w:sz="4" w:space="0" w:color="auto"/>
              <w:bottom w:val="single" w:sz="4" w:space="0" w:color="auto"/>
              <w:right w:val="single" w:sz="4" w:space="0" w:color="auto"/>
            </w:tcBorders>
          </w:tcPr>
          <w:p w14:paraId="27653116" w14:textId="31B00CC6" w:rsidR="00832765" w:rsidRDefault="00832765" w:rsidP="00832765">
            <w:r w:rsidRPr="00482797">
              <w:t>The expected.</w:t>
            </w:r>
          </w:p>
        </w:tc>
        <w:tc>
          <w:tcPr>
            <w:tcW w:w="1537" w:type="dxa"/>
            <w:tcBorders>
              <w:top w:val="single" w:sz="4" w:space="0" w:color="auto"/>
              <w:left w:val="single" w:sz="4" w:space="0" w:color="auto"/>
              <w:bottom w:val="single" w:sz="4" w:space="0" w:color="auto"/>
              <w:right w:val="single" w:sz="4" w:space="0" w:color="auto"/>
            </w:tcBorders>
          </w:tcPr>
          <w:p w14:paraId="7018E172" w14:textId="77777777"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058DC50F" w14:textId="5FEE147E" w:rsidR="00832765" w:rsidRDefault="00716C5D" w:rsidP="00832765">
            <w:r>
              <w:t>35:08</w:t>
            </w:r>
          </w:p>
        </w:tc>
      </w:tr>
      <w:tr w:rsidR="00832765" w14:paraId="2029CA0B"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477880BB" w14:textId="608944B0" w:rsidR="00832765" w:rsidRDefault="00832765" w:rsidP="00832765">
            <w:r>
              <w:t>8.1.2</w:t>
            </w:r>
          </w:p>
        </w:tc>
        <w:tc>
          <w:tcPr>
            <w:tcW w:w="1902" w:type="dxa"/>
            <w:tcBorders>
              <w:top w:val="single" w:sz="4" w:space="0" w:color="auto"/>
              <w:left w:val="single" w:sz="4" w:space="0" w:color="auto"/>
              <w:bottom w:val="single" w:sz="4" w:space="0" w:color="auto"/>
              <w:right w:val="single" w:sz="4" w:space="0" w:color="auto"/>
            </w:tcBorders>
          </w:tcPr>
          <w:p w14:paraId="74EF580D" w14:textId="77777777" w:rsidR="00832765" w:rsidRDefault="00832765" w:rsidP="00832765">
            <w:r>
              <w:t>That all players can see when a player readies up.</w:t>
            </w:r>
          </w:p>
        </w:tc>
        <w:tc>
          <w:tcPr>
            <w:tcW w:w="1319" w:type="dxa"/>
            <w:tcBorders>
              <w:top w:val="single" w:sz="4" w:space="0" w:color="auto"/>
              <w:left w:val="single" w:sz="4" w:space="0" w:color="auto"/>
              <w:bottom w:val="single" w:sz="4" w:space="0" w:color="auto"/>
              <w:right w:val="single" w:sz="4" w:space="0" w:color="auto"/>
            </w:tcBorders>
          </w:tcPr>
          <w:p w14:paraId="1D11EDED" w14:textId="36379558"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53E152AC" w14:textId="77777777" w:rsidR="00832765" w:rsidRDefault="00832765" w:rsidP="00832765">
            <w:r>
              <w:t xml:space="preserve">The ready text will appear under the player that readied up </w:t>
            </w:r>
          </w:p>
        </w:tc>
        <w:tc>
          <w:tcPr>
            <w:tcW w:w="1389" w:type="dxa"/>
            <w:tcBorders>
              <w:top w:val="single" w:sz="4" w:space="0" w:color="auto"/>
              <w:left w:val="single" w:sz="4" w:space="0" w:color="auto"/>
              <w:bottom w:val="single" w:sz="4" w:space="0" w:color="auto"/>
              <w:right w:val="single" w:sz="4" w:space="0" w:color="auto"/>
            </w:tcBorders>
          </w:tcPr>
          <w:p w14:paraId="062D6575" w14:textId="306CA8BE" w:rsidR="00832765" w:rsidRDefault="00832765" w:rsidP="00832765">
            <w:r w:rsidRPr="00482797">
              <w:t>The expected.</w:t>
            </w:r>
          </w:p>
        </w:tc>
        <w:tc>
          <w:tcPr>
            <w:tcW w:w="1537" w:type="dxa"/>
            <w:tcBorders>
              <w:top w:val="single" w:sz="4" w:space="0" w:color="auto"/>
              <w:left w:val="single" w:sz="4" w:space="0" w:color="auto"/>
              <w:bottom w:val="single" w:sz="4" w:space="0" w:color="auto"/>
              <w:right w:val="single" w:sz="4" w:space="0" w:color="auto"/>
            </w:tcBorders>
          </w:tcPr>
          <w:p w14:paraId="1699EC3C" w14:textId="77777777"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2A086C26" w14:textId="42E36C6C" w:rsidR="00832765" w:rsidRDefault="00400970" w:rsidP="00832765">
            <w:r>
              <w:t>35:33</w:t>
            </w:r>
          </w:p>
        </w:tc>
      </w:tr>
      <w:tr w:rsidR="00832765" w14:paraId="74CD2810"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2363B569" w14:textId="4FC27344" w:rsidR="00832765" w:rsidRDefault="00832765" w:rsidP="00832765">
            <w:r>
              <w:t>8.1.3</w:t>
            </w:r>
          </w:p>
        </w:tc>
        <w:tc>
          <w:tcPr>
            <w:tcW w:w="1902" w:type="dxa"/>
            <w:tcBorders>
              <w:top w:val="single" w:sz="4" w:space="0" w:color="auto"/>
              <w:left w:val="single" w:sz="4" w:space="0" w:color="auto"/>
              <w:bottom w:val="single" w:sz="4" w:space="0" w:color="auto"/>
              <w:right w:val="single" w:sz="4" w:space="0" w:color="auto"/>
            </w:tcBorders>
          </w:tcPr>
          <w:p w14:paraId="43332F93" w14:textId="300C59C5" w:rsidR="00832765" w:rsidRDefault="00832765" w:rsidP="00832765">
            <w:r>
              <w:t>That all players can see all other players’ avatar.</w:t>
            </w:r>
          </w:p>
        </w:tc>
        <w:tc>
          <w:tcPr>
            <w:tcW w:w="1319" w:type="dxa"/>
            <w:tcBorders>
              <w:top w:val="single" w:sz="4" w:space="0" w:color="auto"/>
              <w:left w:val="single" w:sz="4" w:space="0" w:color="auto"/>
              <w:bottom w:val="single" w:sz="4" w:space="0" w:color="auto"/>
              <w:right w:val="single" w:sz="4" w:space="0" w:color="auto"/>
            </w:tcBorders>
          </w:tcPr>
          <w:p w14:paraId="1DB4E2BF" w14:textId="69C07666"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3F6B8E5B" w14:textId="658782D6" w:rsidR="00832765" w:rsidRDefault="00832765" w:rsidP="00832765">
            <w:r>
              <w:t>Each player’s avatar should appear (for them) in the central box and any other players will be above.</w:t>
            </w:r>
          </w:p>
        </w:tc>
        <w:tc>
          <w:tcPr>
            <w:tcW w:w="1389" w:type="dxa"/>
            <w:tcBorders>
              <w:top w:val="single" w:sz="4" w:space="0" w:color="auto"/>
              <w:left w:val="single" w:sz="4" w:space="0" w:color="auto"/>
              <w:bottom w:val="single" w:sz="4" w:space="0" w:color="auto"/>
              <w:right w:val="single" w:sz="4" w:space="0" w:color="auto"/>
            </w:tcBorders>
          </w:tcPr>
          <w:p w14:paraId="1C411227" w14:textId="0DF8F3F8" w:rsidR="00832765" w:rsidRPr="00482797" w:rsidRDefault="00A55053" w:rsidP="00832765">
            <w:r>
              <w:t>The last person to join the lobby sees the 3</w:t>
            </w:r>
            <w:r w:rsidRPr="00A55053">
              <w:rPr>
                <w:vertAlign w:val="superscript"/>
              </w:rPr>
              <w:t>rd</w:t>
            </w:r>
            <w:r>
              <w:t xml:space="preserve"> ghosts’ avatar, and not their own.</w:t>
            </w:r>
          </w:p>
        </w:tc>
        <w:tc>
          <w:tcPr>
            <w:tcW w:w="1537" w:type="dxa"/>
            <w:tcBorders>
              <w:top w:val="single" w:sz="4" w:space="0" w:color="auto"/>
              <w:left w:val="single" w:sz="4" w:space="0" w:color="auto"/>
              <w:bottom w:val="single" w:sz="4" w:space="0" w:color="auto"/>
              <w:right w:val="single" w:sz="4" w:space="0" w:color="auto"/>
            </w:tcBorders>
          </w:tcPr>
          <w:p w14:paraId="07621486" w14:textId="58EABB71"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58BA0E8D" w14:textId="4E12C934" w:rsidR="00832765" w:rsidRDefault="0014459B" w:rsidP="00832765">
            <w:r>
              <w:t xml:space="preserve">37:01 / </w:t>
            </w:r>
          </w:p>
        </w:tc>
      </w:tr>
      <w:tr w:rsidR="00832765" w14:paraId="643004AF"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42DA968E" w14:textId="1C7DCE7F" w:rsidR="00832765" w:rsidRDefault="00832765" w:rsidP="00832765">
            <w:r>
              <w:t>8.1.4</w:t>
            </w:r>
          </w:p>
        </w:tc>
        <w:tc>
          <w:tcPr>
            <w:tcW w:w="1902" w:type="dxa"/>
            <w:tcBorders>
              <w:top w:val="single" w:sz="4" w:space="0" w:color="auto"/>
              <w:left w:val="single" w:sz="4" w:space="0" w:color="auto"/>
              <w:bottom w:val="single" w:sz="4" w:space="0" w:color="auto"/>
              <w:right w:val="single" w:sz="4" w:space="0" w:color="auto"/>
            </w:tcBorders>
          </w:tcPr>
          <w:p w14:paraId="56CEAC63" w14:textId="1C770FBF" w:rsidR="00832765" w:rsidRDefault="00832765" w:rsidP="00832765">
            <w:r>
              <w:t>That all players can see all other player’s name.</w:t>
            </w:r>
          </w:p>
        </w:tc>
        <w:tc>
          <w:tcPr>
            <w:tcW w:w="1319" w:type="dxa"/>
            <w:tcBorders>
              <w:top w:val="single" w:sz="4" w:space="0" w:color="auto"/>
              <w:left w:val="single" w:sz="4" w:space="0" w:color="auto"/>
              <w:bottom w:val="single" w:sz="4" w:space="0" w:color="auto"/>
              <w:right w:val="single" w:sz="4" w:space="0" w:color="auto"/>
            </w:tcBorders>
          </w:tcPr>
          <w:p w14:paraId="51B833E5" w14:textId="3FC145BC"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22ABC18B" w14:textId="1AB32895" w:rsidR="00832765" w:rsidRDefault="00832765" w:rsidP="00832765">
            <w:r>
              <w:t>Each player’s name should appear (for them) below the central box and any other players will be above.</w:t>
            </w:r>
          </w:p>
        </w:tc>
        <w:tc>
          <w:tcPr>
            <w:tcW w:w="1389" w:type="dxa"/>
            <w:tcBorders>
              <w:top w:val="single" w:sz="4" w:space="0" w:color="auto"/>
              <w:left w:val="single" w:sz="4" w:space="0" w:color="auto"/>
              <w:bottom w:val="single" w:sz="4" w:space="0" w:color="auto"/>
              <w:right w:val="single" w:sz="4" w:space="0" w:color="auto"/>
            </w:tcBorders>
          </w:tcPr>
          <w:p w14:paraId="322CB3CF" w14:textId="2A3AB244" w:rsidR="00832765" w:rsidRPr="00482797" w:rsidRDefault="00832765" w:rsidP="00832765">
            <w:r w:rsidRPr="00482797">
              <w:t>The expected.</w:t>
            </w:r>
          </w:p>
        </w:tc>
        <w:tc>
          <w:tcPr>
            <w:tcW w:w="1537" w:type="dxa"/>
            <w:tcBorders>
              <w:top w:val="single" w:sz="4" w:space="0" w:color="auto"/>
              <w:left w:val="single" w:sz="4" w:space="0" w:color="auto"/>
              <w:bottom w:val="single" w:sz="4" w:space="0" w:color="auto"/>
              <w:right w:val="single" w:sz="4" w:space="0" w:color="auto"/>
            </w:tcBorders>
          </w:tcPr>
          <w:p w14:paraId="77FADC85" w14:textId="28D5B1B2"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6DEACFBA" w14:textId="5FEE7EA9" w:rsidR="00832765" w:rsidRDefault="003F1627" w:rsidP="00832765">
            <w:r>
              <w:t>37:07</w:t>
            </w:r>
          </w:p>
        </w:tc>
      </w:tr>
      <w:tr w:rsidR="00832765" w14:paraId="1340F304"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32B503B3" w14:textId="17A7F2AB" w:rsidR="00832765" w:rsidRDefault="00832765" w:rsidP="00832765">
            <w:r>
              <w:t>8.1.5</w:t>
            </w:r>
          </w:p>
        </w:tc>
        <w:tc>
          <w:tcPr>
            <w:tcW w:w="1902" w:type="dxa"/>
            <w:tcBorders>
              <w:top w:val="single" w:sz="4" w:space="0" w:color="auto"/>
              <w:left w:val="single" w:sz="4" w:space="0" w:color="auto"/>
              <w:bottom w:val="single" w:sz="4" w:space="0" w:color="auto"/>
              <w:right w:val="single" w:sz="4" w:space="0" w:color="auto"/>
            </w:tcBorders>
          </w:tcPr>
          <w:p w14:paraId="655BBCF9" w14:textId="1B64CCB9" w:rsidR="00832765" w:rsidRDefault="00832765" w:rsidP="00832765">
            <w:r>
              <w:t>That all players can see all other player’s score.</w:t>
            </w:r>
          </w:p>
        </w:tc>
        <w:tc>
          <w:tcPr>
            <w:tcW w:w="1319" w:type="dxa"/>
            <w:tcBorders>
              <w:top w:val="single" w:sz="4" w:space="0" w:color="auto"/>
              <w:left w:val="single" w:sz="4" w:space="0" w:color="auto"/>
              <w:bottom w:val="single" w:sz="4" w:space="0" w:color="auto"/>
              <w:right w:val="single" w:sz="4" w:space="0" w:color="auto"/>
            </w:tcBorders>
          </w:tcPr>
          <w:p w14:paraId="0B6D7939" w14:textId="03F4DAA6"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01D02E3E" w14:textId="662891A0" w:rsidR="00832765" w:rsidRDefault="00832765" w:rsidP="00832765">
            <w:r>
              <w:t>Each player’s score should appear (for them) below the central box and any other players will be above.</w:t>
            </w:r>
          </w:p>
        </w:tc>
        <w:tc>
          <w:tcPr>
            <w:tcW w:w="1389" w:type="dxa"/>
            <w:tcBorders>
              <w:top w:val="single" w:sz="4" w:space="0" w:color="auto"/>
              <w:left w:val="single" w:sz="4" w:space="0" w:color="auto"/>
              <w:bottom w:val="single" w:sz="4" w:space="0" w:color="auto"/>
              <w:right w:val="single" w:sz="4" w:space="0" w:color="auto"/>
            </w:tcBorders>
          </w:tcPr>
          <w:p w14:paraId="2A8AAC48" w14:textId="14891C2A" w:rsidR="00832765" w:rsidRPr="00482797" w:rsidRDefault="00832765" w:rsidP="00832765">
            <w:r w:rsidRPr="00482797">
              <w:t>The expected.</w:t>
            </w:r>
          </w:p>
        </w:tc>
        <w:tc>
          <w:tcPr>
            <w:tcW w:w="1537" w:type="dxa"/>
            <w:tcBorders>
              <w:top w:val="single" w:sz="4" w:space="0" w:color="auto"/>
              <w:left w:val="single" w:sz="4" w:space="0" w:color="auto"/>
              <w:bottom w:val="single" w:sz="4" w:space="0" w:color="auto"/>
              <w:right w:val="single" w:sz="4" w:space="0" w:color="auto"/>
            </w:tcBorders>
          </w:tcPr>
          <w:p w14:paraId="250022FF" w14:textId="6B0A2E8D"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114B5D24" w14:textId="63F4B3F2" w:rsidR="00832765" w:rsidRDefault="00FD3A57" w:rsidP="00832765">
            <w:r>
              <w:t>37:11</w:t>
            </w:r>
          </w:p>
        </w:tc>
      </w:tr>
      <w:tr w:rsidR="00832765" w14:paraId="202487A2"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7E38D279" w14:textId="4A21E323" w:rsidR="00832765" w:rsidRDefault="00832765" w:rsidP="00832765">
            <w:r>
              <w:t>8.1.6</w:t>
            </w:r>
          </w:p>
        </w:tc>
        <w:tc>
          <w:tcPr>
            <w:tcW w:w="1902" w:type="dxa"/>
            <w:tcBorders>
              <w:top w:val="single" w:sz="4" w:space="0" w:color="auto"/>
              <w:left w:val="single" w:sz="4" w:space="0" w:color="auto"/>
              <w:bottom w:val="single" w:sz="4" w:space="0" w:color="auto"/>
              <w:right w:val="single" w:sz="4" w:space="0" w:color="auto"/>
            </w:tcBorders>
          </w:tcPr>
          <w:p w14:paraId="64EF5AED" w14:textId="77777777" w:rsidR="00832765" w:rsidRDefault="00832765" w:rsidP="00832765">
            <w:r>
              <w:t xml:space="preserve">That a countdown can </w:t>
            </w:r>
            <w:r>
              <w:lastRenderedPageBreak/>
              <w:t>be started by the host.</w:t>
            </w:r>
          </w:p>
        </w:tc>
        <w:tc>
          <w:tcPr>
            <w:tcW w:w="1319" w:type="dxa"/>
            <w:tcBorders>
              <w:top w:val="single" w:sz="4" w:space="0" w:color="auto"/>
              <w:left w:val="single" w:sz="4" w:space="0" w:color="auto"/>
              <w:bottom w:val="single" w:sz="4" w:space="0" w:color="auto"/>
              <w:right w:val="single" w:sz="4" w:space="0" w:color="auto"/>
            </w:tcBorders>
          </w:tcPr>
          <w:p w14:paraId="4D801063" w14:textId="00B63C6F" w:rsidR="00832765" w:rsidRDefault="00832765" w:rsidP="00832765">
            <w:r>
              <w:lastRenderedPageBreak/>
              <w:t>Mouse click.</w:t>
            </w:r>
          </w:p>
        </w:tc>
        <w:tc>
          <w:tcPr>
            <w:tcW w:w="2307" w:type="dxa"/>
            <w:tcBorders>
              <w:top w:val="single" w:sz="4" w:space="0" w:color="auto"/>
              <w:left w:val="single" w:sz="4" w:space="0" w:color="auto"/>
              <w:bottom w:val="single" w:sz="4" w:space="0" w:color="auto"/>
              <w:right w:val="single" w:sz="4" w:space="0" w:color="auto"/>
            </w:tcBorders>
          </w:tcPr>
          <w:p w14:paraId="45017B15" w14:textId="4AC4E79F" w:rsidR="00832765" w:rsidRDefault="00551F24" w:rsidP="00832765">
            <w:r>
              <w:t>The c</w:t>
            </w:r>
            <w:r w:rsidR="00832765">
              <w:t xml:space="preserve">ountdown should appear on all </w:t>
            </w:r>
            <w:r w:rsidR="00832765">
              <w:lastRenderedPageBreak/>
              <w:t>connected player’s screen when the host slicks start button</w:t>
            </w:r>
          </w:p>
        </w:tc>
        <w:tc>
          <w:tcPr>
            <w:tcW w:w="1389" w:type="dxa"/>
            <w:tcBorders>
              <w:top w:val="single" w:sz="4" w:space="0" w:color="auto"/>
              <w:left w:val="single" w:sz="4" w:space="0" w:color="auto"/>
              <w:bottom w:val="single" w:sz="4" w:space="0" w:color="auto"/>
              <w:right w:val="single" w:sz="4" w:space="0" w:color="auto"/>
            </w:tcBorders>
          </w:tcPr>
          <w:p w14:paraId="64DBBBA7" w14:textId="1695711B" w:rsidR="00832765" w:rsidRDefault="00832765" w:rsidP="00832765">
            <w:r>
              <w:lastRenderedPageBreak/>
              <w:t>The expected.</w:t>
            </w:r>
          </w:p>
        </w:tc>
        <w:tc>
          <w:tcPr>
            <w:tcW w:w="1537" w:type="dxa"/>
            <w:tcBorders>
              <w:top w:val="single" w:sz="4" w:space="0" w:color="auto"/>
              <w:left w:val="single" w:sz="4" w:space="0" w:color="auto"/>
              <w:bottom w:val="single" w:sz="4" w:space="0" w:color="auto"/>
              <w:right w:val="single" w:sz="4" w:space="0" w:color="auto"/>
            </w:tcBorders>
          </w:tcPr>
          <w:p w14:paraId="5CBAEC81" w14:textId="6D844617"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0A0FEDDA" w14:textId="615A0F23" w:rsidR="00832765" w:rsidRDefault="006E4263" w:rsidP="00832765">
            <w:r>
              <w:t>37:18</w:t>
            </w:r>
          </w:p>
        </w:tc>
      </w:tr>
      <w:tr w:rsidR="00832765" w14:paraId="7E80D0A3"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7CE56647" w14:textId="6A04788D" w:rsidR="00832765" w:rsidRDefault="00832765" w:rsidP="00832765">
            <w:r>
              <w:t>8.2.1</w:t>
            </w:r>
          </w:p>
        </w:tc>
        <w:tc>
          <w:tcPr>
            <w:tcW w:w="1902" w:type="dxa"/>
            <w:tcBorders>
              <w:top w:val="single" w:sz="4" w:space="0" w:color="auto"/>
              <w:left w:val="single" w:sz="4" w:space="0" w:color="auto"/>
              <w:bottom w:val="single" w:sz="4" w:space="0" w:color="auto"/>
              <w:right w:val="single" w:sz="4" w:space="0" w:color="auto"/>
            </w:tcBorders>
          </w:tcPr>
          <w:p w14:paraId="07919AD9" w14:textId="7D4E6F29" w:rsidR="00832765" w:rsidRDefault="00832765" w:rsidP="00832765">
            <w:r>
              <w:t xml:space="preserve">The user should be able to enter a GameID that will allow them to join a game. </w:t>
            </w:r>
          </w:p>
        </w:tc>
        <w:tc>
          <w:tcPr>
            <w:tcW w:w="1319" w:type="dxa"/>
            <w:tcBorders>
              <w:top w:val="single" w:sz="4" w:space="0" w:color="auto"/>
              <w:left w:val="single" w:sz="4" w:space="0" w:color="auto"/>
              <w:bottom w:val="single" w:sz="4" w:space="0" w:color="auto"/>
              <w:right w:val="single" w:sz="4" w:space="0" w:color="auto"/>
            </w:tcBorders>
          </w:tcPr>
          <w:p w14:paraId="77EE1D6B" w14:textId="1AEAA138"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04EB809E" w14:textId="62C37792" w:rsidR="00832765" w:rsidRDefault="00832765" w:rsidP="00832765">
            <w:r>
              <w:t>After the user enters the GameID they should join a game and all other players in that game should appear along the top of the screen.</w:t>
            </w:r>
          </w:p>
        </w:tc>
        <w:tc>
          <w:tcPr>
            <w:tcW w:w="1389" w:type="dxa"/>
            <w:tcBorders>
              <w:top w:val="single" w:sz="4" w:space="0" w:color="auto"/>
              <w:left w:val="single" w:sz="4" w:space="0" w:color="auto"/>
              <w:bottom w:val="single" w:sz="4" w:space="0" w:color="auto"/>
              <w:right w:val="single" w:sz="4" w:space="0" w:color="auto"/>
            </w:tcBorders>
          </w:tcPr>
          <w:p w14:paraId="59B1F2DB" w14:textId="18144E2D"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1ABEA403" w14:textId="1D9E4DBC"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1EA6C283" w14:textId="4C0A96EB" w:rsidR="00832765" w:rsidRDefault="00D71F44" w:rsidP="00832765">
            <w:r>
              <w:t>35:47</w:t>
            </w:r>
          </w:p>
        </w:tc>
      </w:tr>
      <w:tr w:rsidR="00832765" w14:paraId="160ED155"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573F672C" w14:textId="53A2C7C3" w:rsidR="00832765" w:rsidRDefault="00832765" w:rsidP="00832765">
            <w:r>
              <w:t>8.2.2</w:t>
            </w:r>
          </w:p>
        </w:tc>
        <w:tc>
          <w:tcPr>
            <w:tcW w:w="1902" w:type="dxa"/>
            <w:tcBorders>
              <w:top w:val="single" w:sz="4" w:space="0" w:color="auto"/>
              <w:left w:val="single" w:sz="4" w:space="0" w:color="auto"/>
              <w:bottom w:val="single" w:sz="4" w:space="0" w:color="auto"/>
              <w:right w:val="single" w:sz="4" w:space="0" w:color="auto"/>
            </w:tcBorders>
          </w:tcPr>
          <w:p w14:paraId="3665D914" w14:textId="5BA1CD87" w:rsidR="00832765" w:rsidRDefault="00832765" w:rsidP="00832765">
            <w:r>
              <w:t>That players who join can ready up.</w:t>
            </w:r>
          </w:p>
        </w:tc>
        <w:tc>
          <w:tcPr>
            <w:tcW w:w="1319" w:type="dxa"/>
            <w:tcBorders>
              <w:top w:val="single" w:sz="4" w:space="0" w:color="auto"/>
              <w:left w:val="single" w:sz="4" w:space="0" w:color="auto"/>
              <w:bottom w:val="single" w:sz="4" w:space="0" w:color="auto"/>
              <w:right w:val="single" w:sz="4" w:space="0" w:color="auto"/>
            </w:tcBorders>
          </w:tcPr>
          <w:p w14:paraId="7C45A2CA" w14:textId="1671D5BB"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16830703" w14:textId="161D1051" w:rsidR="00832765" w:rsidRDefault="00832765" w:rsidP="00832765">
            <w:r>
              <w:t>Players that join a game (not hosts) should be able to ready up, using the ready up button in the bottom right corner.</w:t>
            </w:r>
          </w:p>
        </w:tc>
        <w:tc>
          <w:tcPr>
            <w:tcW w:w="1389" w:type="dxa"/>
            <w:tcBorders>
              <w:top w:val="single" w:sz="4" w:space="0" w:color="auto"/>
              <w:left w:val="single" w:sz="4" w:space="0" w:color="auto"/>
              <w:bottom w:val="single" w:sz="4" w:space="0" w:color="auto"/>
              <w:right w:val="single" w:sz="4" w:space="0" w:color="auto"/>
            </w:tcBorders>
          </w:tcPr>
          <w:p w14:paraId="3BB0B9A9" w14:textId="5BE97BB9"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05CF4B62" w14:textId="273C5EBF"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7C8BB0E9" w14:textId="702E7BAA" w:rsidR="00832765" w:rsidRDefault="00B63460" w:rsidP="00832765">
            <w:r>
              <w:t>36:56</w:t>
            </w:r>
          </w:p>
        </w:tc>
      </w:tr>
      <w:tr w:rsidR="00832765" w14:paraId="295CA6D8"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0C26A29B" w14:textId="5A5911BA" w:rsidR="00832765" w:rsidRDefault="00832765" w:rsidP="00832765">
            <w:r>
              <w:t>8.3.1</w:t>
            </w:r>
          </w:p>
        </w:tc>
        <w:tc>
          <w:tcPr>
            <w:tcW w:w="1902" w:type="dxa"/>
            <w:tcBorders>
              <w:top w:val="single" w:sz="4" w:space="0" w:color="auto"/>
              <w:left w:val="single" w:sz="4" w:space="0" w:color="auto"/>
              <w:bottom w:val="single" w:sz="4" w:space="0" w:color="auto"/>
              <w:right w:val="single" w:sz="4" w:space="0" w:color="auto"/>
            </w:tcBorders>
          </w:tcPr>
          <w:p w14:paraId="4138CD8E" w14:textId="3A1366B7" w:rsidR="00832765" w:rsidRDefault="00832765" w:rsidP="00832765">
            <w:r>
              <w:t>That the user’s score appears in the top left.</w:t>
            </w:r>
          </w:p>
        </w:tc>
        <w:tc>
          <w:tcPr>
            <w:tcW w:w="1319" w:type="dxa"/>
            <w:tcBorders>
              <w:top w:val="single" w:sz="4" w:space="0" w:color="auto"/>
              <w:left w:val="single" w:sz="4" w:space="0" w:color="auto"/>
              <w:bottom w:val="single" w:sz="4" w:space="0" w:color="auto"/>
              <w:right w:val="single" w:sz="4" w:space="0" w:color="auto"/>
            </w:tcBorders>
          </w:tcPr>
          <w:p w14:paraId="3B3291BC" w14:textId="3A9107AE"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1E0DA846" w14:textId="5C9792CE" w:rsidR="00832765" w:rsidRDefault="00832765" w:rsidP="00832765">
            <w:r>
              <w:t>Each user should see their own score in the top left.</w:t>
            </w:r>
          </w:p>
        </w:tc>
        <w:tc>
          <w:tcPr>
            <w:tcW w:w="1389" w:type="dxa"/>
            <w:tcBorders>
              <w:top w:val="single" w:sz="4" w:space="0" w:color="auto"/>
              <w:left w:val="single" w:sz="4" w:space="0" w:color="auto"/>
              <w:bottom w:val="single" w:sz="4" w:space="0" w:color="auto"/>
              <w:right w:val="single" w:sz="4" w:space="0" w:color="auto"/>
            </w:tcBorders>
          </w:tcPr>
          <w:p w14:paraId="0CFD4A24" w14:textId="1A031471" w:rsidR="00502A20" w:rsidRDefault="00502A20" w:rsidP="00832765">
            <w:r>
              <w:t>Whilst technically the user’s score does appear in the top left, this can sometimes be incorrect when a user has been caught by PAC-Man (causing them to inherit PAC-man’s score).</w:t>
            </w:r>
          </w:p>
        </w:tc>
        <w:tc>
          <w:tcPr>
            <w:tcW w:w="1537" w:type="dxa"/>
            <w:tcBorders>
              <w:top w:val="single" w:sz="4" w:space="0" w:color="auto"/>
              <w:left w:val="single" w:sz="4" w:space="0" w:color="auto"/>
              <w:bottom w:val="single" w:sz="4" w:space="0" w:color="auto"/>
              <w:right w:val="single" w:sz="4" w:space="0" w:color="auto"/>
            </w:tcBorders>
          </w:tcPr>
          <w:p w14:paraId="6C121035" w14:textId="673BE3E8" w:rsidR="00832765" w:rsidRDefault="00832765" w:rsidP="00832765"/>
        </w:tc>
        <w:tc>
          <w:tcPr>
            <w:tcW w:w="1293" w:type="dxa"/>
            <w:tcBorders>
              <w:top w:val="single" w:sz="4" w:space="0" w:color="auto"/>
              <w:left w:val="single" w:sz="4" w:space="0" w:color="auto"/>
              <w:bottom w:val="single" w:sz="4" w:space="0" w:color="auto"/>
              <w:right w:val="single" w:sz="4" w:space="0" w:color="auto"/>
            </w:tcBorders>
          </w:tcPr>
          <w:p w14:paraId="0C04A5E3" w14:textId="1C16BEDC" w:rsidR="00832765" w:rsidRDefault="007D2F5F" w:rsidP="00832765">
            <w:r>
              <w:t>47:33</w:t>
            </w:r>
          </w:p>
        </w:tc>
      </w:tr>
      <w:tr w:rsidR="00832765" w14:paraId="4018707D"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607C39A6" w14:textId="2DAA040D" w:rsidR="00832765" w:rsidRDefault="00832765" w:rsidP="00832765">
            <w:r>
              <w:t>8.3.2</w:t>
            </w:r>
          </w:p>
        </w:tc>
        <w:tc>
          <w:tcPr>
            <w:tcW w:w="1902" w:type="dxa"/>
            <w:tcBorders>
              <w:top w:val="single" w:sz="4" w:space="0" w:color="auto"/>
              <w:left w:val="single" w:sz="4" w:space="0" w:color="auto"/>
              <w:bottom w:val="single" w:sz="4" w:space="0" w:color="auto"/>
              <w:right w:val="single" w:sz="4" w:space="0" w:color="auto"/>
            </w:tcBorders>
          </w:tcPr>
          <w:p w14:paraId="18BC8D0B" w14:textId="19236DA3" w:rsidR="00832765" w:rsidRDefault="00832765" w:rsidP="00832765">
            <w:r>
              <w:t>That each user starts as the avatar they were shown in the lobby.</w:t>
            </w:r>
          </w:p>
        </w:tc>
        <w:tc>
          <w:tcPr>
            <w:tcW w:w="1319" w:type="dxa"/>
            <w:tcBorders>
              <w:top w:val="single" w:sz="4" w:space="0" w:color="auto"/>
              <w:left w:val="single" w:sz="4" w:space="0" w:color="auto"/>
              <w:bottom w:val="single" w:sz="4" w:space="0" w:color="auto"/>
              <w:right w:val="single" w:sz="4" w:space="0" w:color="auto"/>
            </w:tcBorders>
          </w:tcPr>
          <w:p w14:paraId="147B9C84" w14:textId="60D177FA"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65302C4C" w14:textId="40EE971B" w:rsidR="00832765" w:rsidRDefault="00832765" w:rsidP="00832765">
            <w:r>
              <w:t>Each user should play as the avatar from the lobby.</w:t>
            </w:r>
          </w:p>
        </w:tc>
        <w:tc>
          <w:tcPr>
            <w:tcW w:w="1389" w:type="dxa"/>
            <w:tcBorders>
              <w:top w:val="single" w:sz="4" w:space="0" w:color="auto"/>
              <w:left w:val="single" w:sz="4" w:space="0" w:color="auto"/>
              <w:bottom w:val="single" w:sz="4" w:space="0" w:color="auto"/>
              <w:right w:val="single" w:sz="4" w:space="0" w:color="auto"/>
            </w:tcBorders>
          </w:tcPr>
          <w:p w14:paraId="0420503B" w14:textId="7EF69719" w:rsidR="00832765" w:rsidRDefault="0016758F" w:rsidP="00832765">
            <w:r>
              <w:t xml:space="preserve">Due to the </w:t>
            </w:r>
            <w:r w:rsidR="0059039A">
              <w:t xml:space="preserve">error in test 8.1.3 this test failed the first time </w:t>
            </w:r>
            <w:r w:rsidR="00551F24">
              <w:t>a</w:t>
            </w:r>
            <w:r w:rsidR="0059039A">
              <w:t>round.</w:t>
            </w:r>
          </w:p>
        </w:tc>
        <w:tc>
          <w:tcPr>
            <w:tcW w:w="1537" w:type="dxa"/>
            <w:tcBorders>
              <w:top w:val="single" w:sz="4" w:space="0" w:color="auto"/>
              <w:left w:val="single" w:sz="4" w:space="0" w:color="auto"/>
              <w:bottom w:val="single" w:sz="4" w:space="0" w:color="auto"/>
              <w:right w:val="single" w:sz="4" w:space="0" w:color="auto"/>
            </w:tcBorders>
          </w:tcPr>
          <w:p w14:paraId="66B29B22" w14:textId="7B008EE3" w:rsidR="00832765" w:rsidRDefault="0059039A" w:rsidP="00832765">
            <w:r>
              <w:t>Same as 8.1.3.</w:t>
            </w:r>
          </w:p>
        </w:tc>
        <w:tc>
          <w:tcPr>
            <w:tcW w:w="1293" w:type="dxa"/>
            <w:tcBorders>
              <w:top w:val="single" w:sz="4" w:space="0" w:color="auto"/>
              <w:left w:val="single" w:sz="4" w:space="0" w:color="auto"/>
              <w:bottom w:val="single" w:sz="4" w:space="0" w:color="auto"/>
              <w:right w:val="single" w:sz="4" w:space="0" w:color="auto"/>
            </w:tcBorders>
          </w:tcPr>
          <w:p w14:paraId="6CF64DED" w14:textId="4409B196" w:rsidR="00832765" w:rsidRDefault="00624AF5" w:rsidP="00832765">
            <w:r>
              <w:t>47:34</w:t>
            </w:r>
          </w:p>
        </w:tc>
      </w:tr>
      <w:tr w:rsidR="00832765" w14:paraId="784B7C7C"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03E20A6D" w14:textId="108760D3" w:rsidR="00832765" w:rsidRDefault="00832765" w:rsidP="00832765">
            <w:r>
              <w:t>8.3.3.1</w:t>
            </w:r>
          </w:p>
        </w:tc>
        <w:tc>
          <w:tcPr>
            <w:tcW w:w="1902" w:type="dxa"/>
            <w:tcBorders>
              <w:top w:val="single" w:sz="4" w:space="0" w:color="auto"/>
              <w:left w:val="single" w:sz="4" w:space="0" w:color="auto"/>
              <w:bottom w:val="single" w:sz="4" w:space="0" w:color="auto"/>
              <w:right w:val="single" w:sz="4" w:space="0" w:color="auto"/>
            </w:tcBorders>
          </w:tcPr>
          <w:p w14:paraId="11B6A5FC" w14:textId="1D4664FD" w:rsidR="00832765" w:rsidRDefault="00832765" w:rsidP="00832765">
            <w:r>
              <w:t>That the user playing as Pac-Man gains 10pts from a pellet.</w:t>
            </w:r>
          </w:p>
        </w:tc>
        <w:tc>
          <w:tcPr>
            <w:tcW w:w="1319" w:type="dxa"/>
            <w:tcBorders>
              <w:top w:val="single" w:sz="4" w:space="0" w:color="auto"/>
              <w:left w:val="single" w:sz="4" w:space="0" w:color="auto"/>
              <w:bottom w:val="single" w:sz="4" w:space="0" w:color="auto"/>
              <w:right w:val="single" w:sz="4" w:space="0" w:color="auto"/>
            </w:tcBorders>
          </w:tcPr>
          <w:p w14:paraId="270A695D" w14:textId="4F4C834A"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5578E18C" w14:textId="38ACE999" w:rsidR="00832765" w:rsidRDefault="00832765" w:rsidP="00832765">
            <w:r>
              <w:t>The user playing as Pac-Man should receive 10pts from eating a pellet.</w:t>
            </w:r>
          </w:p>
        </w:tc>
        <w:tc>
          <w:tcPr>
            <w:tcW w:w="1389" w:type="dxa"/>
            <w:tcBorders>
              <w:top w:val="single" w:sz="4" w:space="0" w:color="auto"/>
              <w:left w:val="single" w:sz="4" w:space="0" w:color="auto"/>
              <w:bottom w:val="single" w:sz="4" w:space="0" w:color="auto"/>
              <w:right w:val="single" w:sz="4" w:space="0" w:color="auto"/>
            </w:tcBorders>
          </w:tcPr>
          <w:p w14:paraId="1971A85E" w14:textId="62481982"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3854DA8B" w14:textId="030779CE"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2A50C969" w14:textId="32135141" w:rsidR="00832765" w:rsidRDefault="008C04F6" w:rsidP="00832765">
            <w:r>
              <w:t>50:55</w:t>
            </w:r>
          </w:p>
        </w:tc>
      </w:tr>
      <w:tr w:rsidR="00832765" w14:paraId="75BE1DCD"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783D9717" w14:textId="793D5540" w:rsidR="00832765" w:rsidRDefault="00832765" w:rsidP="00832765">
            <w:r>
              <w:t>8.3.3.2</w:t>
            </w:r>
          </w:p>
        </w:tc>
        <w:tc>
          <w:tcPr>
            <w:tcW w:w="1902" w:type="dxa"/>
            <w:tcBorders>
              <w:top w:val="single" w:sz="4" w:space="0" w:color="auto"/>
              <w:left w:val="single" w:sz="4" w:space="0" w:color="auto"/>
              <w:bottom w:val="single" w:sz="4" w:space="0" w:color="auto"/>
              <w:right w:val="single" w:sz="4" w:space="0" w:color="auto"/>
            </w:tcBorders>
          </w:tcPr>
          <w:p w14:paraId="6DDA41A4" w14:textId="7F515175" w:rsidR="00832765" w:rsidRDefault="00832765" w:rsidP="00832765">
            <w:r>
              <w:t>That the user playing as Pac-</w:t>
            </w:r>
            <w:r>
              <w:lastRenderedPageBreak/>
              <w:t>Man gains 50pts from a power pellet.</w:t>
            </w:r>
          </w:p>
        </w:tc>
        <w:tc>
          <w:tcPr>
            <w:tcW w:w="1319" w:type="dxa"/>
            <w:tcBorders>
              <w:top w:val="single" w:sz="4" w:space="0" w:color="auto"/>
              <w:left w:val="single" w:sz="4" w:space="0" w:color="auto"/>
              <w:bottom w:val="single" w:sz="4" w:space="0" w:color="auto"/>
              <w:right w:val="single" w:sz="4" w:space="0" w:color="auto"/>
            </w:tcBorders>
          </w:tcPr>
          <w:p w14:paraId="69152D2F" w14:textId="58AACBAC" w:rsidR="00832765" w:rsidRDefault="00832765" w:rsidP="00832765">
            <w:r>
              <w:lastRenderedPageBreak/>
              <w:t>None.</w:t>
            </w:r>
          </w:p>
        </w:tc>
        <w:tc>
          <w:tcPr>
            <w:tcW w:w="2307" w:type="dxa"/>
            <w:tcBorders>
              <w:top w:val="single" w:sz="4" w:space="0" w:color="auto"/>
              <w:left w:val="single" w:sz="4" w:space="0" w:color="auto"/>
              <w:bottom w:val="single" w:sz="4" w:space="0" w:color="auto"/>
              <w:right w:val="single" w:sz="4" w:space="0" w:color="auto"/>
            </w:tcBorders>
          </w:tcPr>
          <w:p w14:paraId="6C73409C" w14:textId="33488EF4" w:rsidR="00832765" w:rsidRDefault="00832765" w:rsidP="00832765">
            <w:r>
              <w:t xml:space="preserve">The user playing as Pac-Man should </w:t>
            </w:r>
            <w:r>
              <w:lastRenderedPageBreak/>
              <w:t>receive 50pts from eating a pellet.</w:t>
            </w:r>
          </w:p>
        </w:tc>
        <w:tc>
          <w:tcPr>
            <w:tcW w:w="1389" w:type="dxa"/>
            <w:tcBorders>
              <w:top w:val="single" w:sz="4" w:space="0" w:color="auto"/>
              <w:left w:val="single" w:sz="4" w:space="0" w:color="auto"/>
              <w:bottom w:val="single" w:sz="4" w:space="0" w:color="auto"/>
              <w:right w:val="single" w:sz="4" w:space="0" w:color="auto"/>
            </w:tcBorders>
          </w:tcPr>
          <w:p w14:paraId="1C828707" w14:textId="5E108DE0" w:rsidR="00832765" w:rsidRDefault="00832765" w:rsidP="00832765">
            <w:r>
              <w:lastRenderedPageBreak/>
              <w:t>The expected.</w:t>
            </w:r>
          </w:p>
        </w:tc>
        <w:tc>
          <w:tcPr>
            <w:tcW w:w="1537" w:type="dxa"/>
            <w:tcBorders>
              <w:top w:val="single" w:sz="4" w:space="0" w:color="auto"/>
              <w:left w:val="single" w:sz="4" w:space="0" w:color="auto"/>
              <w:bottom w:val="single" w:sz="4" w:space="0" w:color="auto"/>
              <w:right w:val="single" w:sz="4" w:space="0" w:color="auto"/>
            </w:tcBorders>
          </w:tcPr>
          <w:p w14:paraId="5682CFD0" w14:textId="3C1FB7B2"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736B4835" w14:textId="4D9CA3A3" w:rsidR="00832765" w:rsidRDefault="008C04F6" w:rsidP="00832765">
            <w:r>
              <w:t>50:55</w:t>
            </w:r>
          </w:p>
        </w:tc>
      </w:tr>
      <w:tr w:rsidR="00832765" w14:paraId="397A380E"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21C8D0FE" w14:textId="217ACEE5" w:rsidR="00832765" w:rsidRDefault="00832765" w:rsidP="00832765">
            <w:r>
              <w:t>8.3.3.3</w:t>
            </w:r>
          </w:p>
        </w:tc>
        <w:tc>
          <w:tcPr>
            <w:tcW w:w="1902" w:type="dxa"/>
            <w:tcBorders>
              <w:top w:val="single" w:sz="4" w:space="0" w:color="auto"/>
              <w:left w:val="single" w:sz="4" w:space="0" w:color="auto"/>
              <w:bottom w:val="single" w:sz="4" w:space="0" w:color="auto"/>
              <w:right w:val="single" w:sz="4" w:space="0" w:color="auto"/>
            </w:tcBorders>
          </w:tcPr>
          <w:p w14:paraId="300654E0" w14:textId="5B882877" w:rsidR="00832765" w:rsidRDefault="00832765" w:rsidP="00832765">
            <w:r>
              <w:t>That the user playing as Pac-Man gains points from eating ghosts in the same way as the classic game.</w:t>
            </w:r>
          </w:p>
        </w:tc>
        <w:tc>
          <w:tcPr>
            <w:tcW w:w="1319" w:type="dxa"/>
            <w:tcBorders>
              <w:top w:val="single" w:sz="4" w:space="0" w:color="auto"/>
              <w:left w:val="single" w:sz="4" w:space="0" w:color="auto"/>
              <w:bottom w:val="single" w:sz="4" w:space="0" w:color="auto"/>
              <w:right w:val="single" w:sz="4" w:space="0" w:color="auto"/>
            </w:tcBorders>
          </w:tcPr>
          <w:p w14:paraId="7DF2DC7A" w14:textId="69E763A4"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690142FB" w14:textId="550FA034" w:rsidR="00832765" w:rsidRDefault="00832765" w:rsidP="00832765">
            <w:r>
              <w:t>The user playing as Pac-Man should receive points from eating ghosts in the same way as the classic game.</w:t>
            </w:r>
          </w:p>
        </w:tc>
        <w:tc>
          <w:tcPr>
            <w:tcW w:w="1389" w:type="dxa"/>
            <w:tcBorders>
              <w:top w:val="single" w:sz="4" w:space="0" w:color="auto"/>
              <w:left w:val="single" w:sz="4" w:space="0" w:color="auto"/>
              <w:bottom w:val="single" w:sz="4" w:space="0" w:color="auto"/>
              <w:right w:val="single" w:sz="4" w:space="0" w:color="auto"/>
            </w:tcBorders>
          </w:tcPr>
          <w:p w14:paraId="70739164" w14:textId="5F679A5E"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1C9D8CFC" w14:textId="2499EAFB"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63366980" w14:textId="7A1C8161" w:rsidR="00832765" w:rsidRDefault="008C04F6" w:rsidP="00832765">
            <w:r>
              <w:t>50:55</w:t>
            </w:r>
          </w:p>
        </w:tc>
      </w:tr>
      <w:tr w:rsidR="00832765" w14:paraId="58546067"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49A01A27" w14:textId="72BA9C1F" w:rsidR="00832765" w:rsidRDefault="00832765" w:rsidP="00832765">
            <w:r>
              <w:t>8.3.3.4</w:t>
            </w:r>
          </w:p>
        </w:tc>
        <w:tc>
          <w:tcPr>
            <w:tcW w:w="1902" w:type="dxa"/>
            <w:tcBorders>
              <w:top w:val="single" w:sz="4" w:space="0" w:color="auto"/>
              <w:left w:val="single" w:sz="4" w:space="0" w:color="auto"/>
              <w:bottom w:val="single" w:sz="4" w:space="0" w:color="auto"/>
              <w:right w:val="single" w:sz="4" w:space="0" w:color="auto"/>
            </w:tcBorders>
          </w:tcPr>
          <w:p w14:paraId="1E181493" w14:textId="716DE2BB" w:rsidR="00832765" w:rsidRDefault="00832765" w:rsidP="00832765">
            <w:r>
              <w:t>That the ghosts gain points for being close to Pac-Man.</w:t>
            </w:r>
          </w:p>
        </w:tc>
        <w:tc>
          <w:tcPr>
            <w:tcW w:w="1319" w:type="dxa"/>
            <w:tcBorders>
              <w:top w:val="single" w:sz="4" w:space="0" w:color="auto"/>
              <w:left w:val="single" w:sz="4" w:space="0" w:color="auto"/>
              <w:bottom w:val="single" w:sz="4" w:space="0" w:color="auto"/>
              <w:right w:val="single" w:sz="4" w:space="0" w:color="auto"/>
            </w:tcBorders>
          </w:tcPr>
          <w:p w14:paraId="1CDA0D0B" w14:textId="0F1B04FC"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743316F7" w14:textId="4A5F7EF9" w:rsidR="00832765" w:rsidRDefault="00832765" w:rsidP="00832765">
            <w:r>
              <w:t>The users playing as the ghosts should gain points from being close to Pac-Man.</w:t>
            </w:r>
          </w:p>
        </w:tc>
        <w:tc>
          <w:tcPr>
            <w:tcW w:w="1389" w:type="dxa"/>
            <w:tcBorders>
              <w:top w:val="single" w:sz="4" w:space="0" w:color="auto"/>
              <w:left w:val="single" w:sz="4" w:space="0" w:color="auto"/>
              <w:bottom w:val="single" w:sz="4" w:space="0" w:color="auto"/>
              <w:right w:val="single" w:sz="4" w:space="0" w:color="auto"/>
            </w:tcBorders>
          </w:tcPr>
          <w:p w14:paraId="6704F5DE" w14:textId="2EB133C0"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44593478" w14:textId="5F1B1FFE"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2D3EABDF" w14:textId="5F74995E" w:rsidR="00832765" w:rsidRDefault="00902E73" w:rsidP="00832765">
            <w:r>
              <w:t>48:26</w:t>
            </w:r>
          </w:p>
        </w:tc>
      </w:tr>
      <w:tr w:rsidR="00832765" w14:paraId="5A2559FF"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7FA833AD" w14:textId="1965CCC8" w:rsidR="00832765" w:rsidRDefault="00832765" w:rsidP="00832765">
            <w:r>
              <w:t>8.3.3.5</w:t>
            </w:r>
          </w:p>
        </w:tc>
        <w:tc>
          <w:tcPr>
            <w:tcW w:w="1902" w:type="dxa"/>
            <w:tcBorders>
              <w:top w:val="single" w:sz="4" w:space="0" w:color="auto"/>
              <w:left w:val="single" w:sz="4" w:space="0" w:color="auto"/>
              <w:bottom w:val="single" w:sz="4" w:space="0" w:color="auto"/>
              <w:right w:val="single" w:sz="4" w:space="0" w:color="auto"/>
            </w:tcBorders>
          </w:tcPr>
          <w:p w14:paraId="72D371E0" w14:textId="0CEC9A0B" w:rsidR="00832765" w:rsidRDefault="00832765" w:rsidP="00832765">
            <w:r>
              <w:t>That the ghosts gain points for eating Pac-Man</w:t>
            </w:r>
          </w:p>
        </w:tc>
        <w:tc>
          <w:tcPr>
            <w:tcW w:w="1319" w:type="dxa"/>
            <w:tcBorders>
              <w:top w:val="single" w:sz="4" w:space="0" w:color="auto"/>
              <w:left w:val="single" w:sz="4" w:space="0" w:color="auto"/>
              <w:bottom w:val="single" w:sz="4" w:space="0" w:color="auto"/>
              <w:right w:val="single" w:sz="4" w:space="0" w:color="auto"/>
            </w:tcBorders>
          </w:tcPr>
          <w:p w14:paraId="34C48C4C" w14:textId="03C7479B"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73470511" w14:textId="5F1A3B2B" w:rsidR="00832765" w:rsidRDefault="00832765" w:rsidP="00832765">
            <w:r>
              <w:t>The ghost who eats Pac-Man should gain 1600pts.</w:t>
            </w:r>
          </w:p>
        </w:tc>
        <w:tc>
          <w:tcPr>
            <w:tcW w:w="1389" w:type="dxa"/>
            <w:tcBorders>
              <w:top w:val="single" w:sz="4" w:space="0" w:color="auto"/>
              <w:left w:val="single" w:sz="4" w:space="0" w:color="auto"/>
              <w:bottom w:val="single" w:sz="4" w:space="0" w:color="auto"/>
              <w:right w:val="single" w:sz="4" w:space="0" w:color="auto"/>
            </w:tcBorders>
          </w:tcPr>
          <w:p w14:paraId="069A45A1" w14:textId="64E23ADC"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676DED0E" w14:textId="55F8EE06"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7F2C1B6E" w14:textId="190C5C43" w:rsidR="00832765" w:rsidRDefault="009A1919" w:rsidP="00832765">
            <w:r>
              <w:t>48:38</w:t>
            </w:r>
          </w:p>
        </w:tc>
      </w:tr>
      <w:tr w:rsidR="00832765" w14:paraId="2703393E"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75CA20D1" w14:textId="136801AA" w:rsidR="00832765" w:rsidRDefault="00832765" w:rsidP="00832765">
            <w:r>
              <w:t>8.3.4</w:t>
            </w:r>
          </w:p>
        </w:tc>
        <w:tc>
          <w:tcPr>
            <w:tcW w:w="1902" w:type="dxa"/>
            <w:tcBorders>
              <w:top w:val="single" w:sz="4" w:space="0" w:color="auto"/>
              <w:left w:val="single" w:sz="4" w:space="0" w:color="auto"/>
              <w:bottom w:val="single" w:sz="4" w:space="0" w:color="auto"/>
              <w:right w:val="single" w:sz="4" w:space="0" w:color="auto"/>
            </w:tcBorders>
          </w:tcPr>
          <w:p w14:paraId="6659ED41" w14:textId="4E7748C8" w:rsidR="00832765" w:rsidRDefault="00832765" w:rsidP="00832765">
            <w:r>
              <w:t>That the ghost who catches Pac-Man becomes him in the next game.</w:t>
            </w:r>
          </w:p>
        </w:tc>
        <w:tc>
          <w:tcPr>
            <w:tcW w:w="1319" w:type="dxa"/>
            <w:tcBorders>
              <w:top w:val="single" w:sz="4" w:space="0" w:color="auto"/>
              <w:left w:val="single" w:sz="4" w:space="0" w:color="auto"/>
              <w:bottom w:val="single" w:sz="4" w:space="0" w:color="auto"/>
              <w:right w:val="single" w:sz="4" w:space="0" w:color="auto"/>
            </w:tcBorders>
          </w:tcPr>
          <w:p w14:paraId="22EFD638" w14:textId="5F8BD24E"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65F9E2A1" w14:textId="4927EFA3" w:rsidR="00832765" w:rsidRDefault="00832765" w:rsidP="00832765">
            <w:r>
              <w:t>The ghost that catches Pac-Man should swap roles with the Pac-Man player in the following game.</w:t>
            </w:r>
          </w:p>
        </w:tc>
        <w:tc>
          <w:tcPr>
            <w:tcW w:w="1389" w:type="dxa"/>
            <w:tcBorders>
              <w:top w:val="single" w:sz="4" w:space="0" w:color="auto"/>
              <w:left w:val="single" w:sz="4" w:space="0" w:color="auto"/>
              <w:bottom w:val="single" w:sz="4" w:space="0" w:color="auto"/>
              <w:right w:val="single" w:sz="4" w:space="0" w:color="auto"/>
            </w:tcBorders>
          </w:tcPr>
          <w:p w14:paraId="3E7834D9" w14:textId="310D2467"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24903410" w14:textId="603A5277"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4B2A0B60" w14:textId="2AE41AA2" w:rsidR="00832765" w:rsidRDefault="0063632B" w:rsidP="00832765">
            <w:r>
              <w:t>48:45</w:t>
            </w:r>
          </w:p>
        </w:tc>
      </w:tr>
      <w:tr w:rsidR="00832765" w14:paraId="3D45F6EB"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5B7194DE" w14:textId="73CDBA5E" w:rsidR="00832765" w:rsidRDefault="00832765" w:rsidP="00832765">
            <w:r>
              <w:t>8.3.5</w:t>
            </w:r>
          </w:p>
        </w:tc>
        <w:tc>
          <w:tcPr>
            <w:tcW w:w="1902" w:type="dxa"/>
            <w:tcBorders>
              <w:top w:val="single" w:sz="4" w:space="0" w:color="auto"/>
              <w:left w:val="single" w:sz="4" w:space="0" w:color="auto"/>
              <w:bottom w:val="single" w:sz="4" w:space="0" w:color="auto"/>
              <w:right w:val="single" w:sz="4" w:space="0" w:color="auto"/>
            </w:tcBorders>
          </w:tcPr>
          <w:p w14:paraId="2F68E2B7" w14:textId="23870656" w:rsidR="00832765" w:rsidRDefault="00832765" w:rsidP="00832765">
            <w:r>
              <w:t>That if the score reaches 20k in a game, the match will end at the end of that game.</w:t>
            </w:r>
          </w:p>
        </w:tc>
        <w:tc>
          <w:tcPr>
            <w:tcW w:w="1319" w:type="dxa"/>
            <w:tcBorders>
              <w:top w:val="single" w:sz="4" w:space="0" w:color="auto"/>
              <w:left w:val="single" w:sz="4" w:space="0" w:color="auto"/>
              <w:bottom w:val="single" w:sz="4" w:space="0" w:color="auto"/>
              <w:right w:val="single" w:sz="4" w:space="0" w:color="auto"/>
            </w:tcBorders>
          </w:tcPr>
          <w:p w14:paraId="65CE46B1" w14:textId="68A00FFA"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357AE7B1" w14:textId="4026E282" w:rsidR="00832765" w:rsidRDefault="00832765" w:rsidP="00832765">
            <w:r>
              <w:t>When a player reaches 20k points, the match continues until the game ends at which point each player are taken back to the lobby.</w:t>
            </w:r>
          </w:p>
        </w:tc>
        <w:tc>
          <w:tcPr>
            <w:tcW w:w="1389" w:type="dxa"/>
            <w:tcBorders>
              <w:top w:val="single" w:sz="4" w:space="0" w:color="auto"/>
              <w:left w:val="single" w:sz="4" w:space="0" w:color="auto"/>
              <w:bottom w:val="single" w:sz="4" w:space="0" w:color="auto"/>
              <w:right w:val="single" w:sz="4" w:space="0" w:color="auto"/>
            </w:tcBorders>
          </w:tcPr>
          <w:p w14:paraId="471740A6" w14:textId="157BAD81"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621807DB" w14:textId="44BBF01A"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4EF23772" w14:textId="1D81641F" w:rsidR="00832765" w:rsidRDefault="00184FCB" w:rsidP="00832765">
            <w:r>
              <w:t>51:03</w:t>
            </w:r>
          </w:p>
        </w:tc>
      </w:tr>
      <w:tr w:rsidR="00832765" w14:paraId="5B91E439"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1CEE36C5" w14:textId="713329E0" w:rsidR="00832765" w:rsidRDefault="00832765" w:rsidP="00832765">
            <w:r>
              <w:t>8.3.6.1</w:t>
            </w:r>
          </w:p>
        </w:tc>
        <w:tc>
          <w:tcPr>
            <w:tcW w:w="1902" w:type="dxa"/>
            <w:tcBorders>
              <w:top w:val="single" w:sz="4" w:space="0" w:color="auto"/>
              <w:left w:val="single" w:sz="4" w:space="0" w:color="auto"/>
              <w:bottom w:val="single" w:sz="4" w:space="0" w:color="auto"/>
              <w:right w:val="single" w:sz="4" w:space="0" w:color="auto"/>
            </w:tcBorders>
          </w:tcPr>
          <w:p w14:paraId="79B7F4B6" w14:textId="72895B0C" w:rsidR="00832765" w:rsidRDefault="00832765" w:rsidP="00832765">
            <w:r>
              <w:t>That each player is given a place from 1</w:t>
            </w:r>
            <w:r w:rsidRPr="001F79A8">
              <w:rPr>
                <w:vertAlign w:val="superscript"/>
              </w:rPr>
              <w:t>st</w:t>
            </w:r>
            <w:r>
              <w:t xml:space="preserve"> to 5</w:t>
            </w:r>
            <w:r w:rsidRPr="001F79A8">
              <w:rPr>
                <w:vertAlign w:val="superscript"/>
              </w:rPr>
              <w:t>th</w:t>
            </w:r>
            <w:r>
              <w:t xml:space="preserve"> depending on their scores at the end of the match</w:t>
            </w:r>
          </w:p>
        </w:tc>
        <w:tc>
          <w:tcPr>
            <w:tcW w:w="1319" w:type="dxa"/>
            <w:tcBorders>
              <w:top w:val="single" w:sz="4" w:space="0" w:color="auto"/>
              <w:left w:val="single" w:sz="4" w:space="0" w:color="auto"/>
              <w:bottom w:val="single" w:sz="4" w:space="0" w:color="auto"/>
              <w:right w:val="single" w:sz="4" w:space="0" w:color="auto"/>
            </w:tcBorders>
          </w:tcPr>
          <w:p w14:paraId="2133DF75" w14:textId="27FD9234"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5E10505D" w14:textId="79E93E0A" w:rsidR="00832765" w:rsidRDefault="00832765" w:rsidP="00832765">
            <w:r>
              <w:t>When the match ends each player should be given a place 1</w:t>
            </w:r>
            <w:r w:rsidRPr="001F79A8">
              <w:rPr>
                <w:vertAlign w:val="superscript"/>
              </w:rPr>
              <w:t>st</w:t>
            </w:r>
            <w:r>
              <w:t xml:space="preserve"> through 5</w:t>
            </w:r>
            <w:r w:rsidRPr="001F79A8">
              <w:rPr>
                <w:vertAlign w:val="superscript"/>
              </w:rPr>
              <w:t>th</w:t>
            </w:r>
            <w:r>
              <w:t>.</w:t>
            </w:r>
          </w:p>
        </w:tc>
        <w:tc>
          <w:tcPr>
            <w:tcW w:w="1389" w:type="dxa"/>
            <w:tcBorders>
              <w:top w:val="single" w:sz="4" w:space="0" w:color="auto"/>
              <w:left w:val="single" w:sz="4" w:space="0" w:color="auto"/>
              <w:bottom w:val="single" w:sz="4" w:space="0" w:color="auto"/>
              <w:right w:val="single" w:sz="4" w:space="0" w:color="auto"/>
            </w:tcBorders>
          </w:tcPr>
          <w:p w14:paraId="32E7D6DA" w14:textId="181647EB"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032A4596" w14:textId="29D1B33A"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07BC3D8C" w14:textId="3E8D320E" w:rsidR="00832765" w:rsidRDefault="00C634DD" w:rsidP="00832765">
            <w:r>
              <w:t>51:06</w:t>
            </w:r>
          </w:p>
        </w:tc>
      </w:tr>
      <w:tr w:rsidR="00832765" w14:paraId="354BF36B" w14:textId="77777777" w:rsidTr="00517337">
        <w:trPr>
          <w:trHeight w:val="284"/>
        </w:trPr>
        <w:tc>
          <w:tcPr>
            <w:tcW w:w="880" w:type="dxa"/>
            <w:tcBorders>
              <w:top w:val="single" w:sz="4" w:space="0" w:color="auto"/>
              <w:left w:val="single" w:sz="4" w:space="0" w:color="auto"/>
              <w:bottom w:val="single" w:sz="4" w:space="0" w:color="auto"/>
              <w:right w:val="single" w:sz="4" w:space="0" w:color="auto"/>
            </w:tcBorders>
          </w:tcPr>
          <w:p w14:paraId="2FC6B5B2" w14:textId="43F25CD1" w:rsidR="00832765" w:rsidRDefault="00832765" w:rsidP="00832765">
            <w:r>
              <w:t>8.3.6.2</w:t>
            </w:r>
          </w:p>
        </w:tc>
        <w:tc>
          <w:tcPr>
            <w:tcW w:w="1902" w:type="dxa"/>
            <w:tcBorders>
              <w:top w:val="single" w:sz="4" w:space="0" w:color="auto"/>
              <w:left w:val="single" w:sz="4" w:space="0" w:color="auto"/>
              <w:bottom w:val="single" w:sz="4" w:space="0" w:color="auto"/>
              <w:right w:val="single" w:sz="4" w:space="0" w:color="auto"/>
            </w:tcBorders>
          </w:tcPr>
          <w:p w14:paraId="75352E2D" w14:textId="34972753" w:rsidR="00832765" w:rsidRDefault="00832765" w:rsidP="00832765">
            <w:r>
              <w:t>That the players (finishing 1</w:t>
            </w:r>
            <w:r w:rsidRPr="000E45BA">
              <w:rPr>
                <w:vertAlign w:val="superscript"/>
              </w:rPr>
              <w:t>st</w:t>
            </w:r>
            <w:r>
              <w:t xml:space="preserve"> through 3</w:t>
            </w:r>
            <w:r w:rsidRPr="000E45BA">
              <w:rPr>
                <w:vertAlign w:val="superscript"/>
              </w:rPr>
              <w:t>rd</w:t>
            </w:r>
            <w:r>
              <w:t xml:space="preserve">)’s places are coloured gold, silver and bronze. </w:t>
            </w:r>
            <w:r>
              <w:rPr>
                <w:vertAlign w:val="superscript"/>
              </w:rPr>
              <w:t xml:space="preserve"> </w:t>
            </w:r>
          </w:p>
        </w:tc>
        <w:tc>
          <w:tcPr>
            <w:tcW w:w="1319" w:type="dxa"/>
            <w:tcBorders>
              <w:top w:val="single" w:sz="4" w:space="0" w:color="auto"/>
              <w:left w:val="single" w:sz="4" w:space="0" w:color="auto"/>
              <w:bottom w:val="single" w:sz="4" w:space="0" w:color="auto"/>
              <w:right w:val="single" w:sz="4" w:space="0" w:color="auto"/>
            </w:tcBorders>
          </w:tcPr>
          <w:p w14:paraId="14395D40" w14:textId="59F71842" w:rsidR="00832765" w:rsidRDefault="00832765" w:rsidP="00832765">
            <w:r>
              <w:t>None.</w:t>
            </w:r>
          </w:p>
        </w:tc>
        <w:tc>
          <w:tcPr>
            <w:tcW w:w="2307" w:type="dxa"/>
            <w:tcBorders>
              <w:top w:val="single" w:sz="4" w:space="0" w:color="auto"/>
              <w:left w:val="single" w:sz="4" w:space="0" w:color="auto"/>
              <w:bottom w:val="single" w:sz="4" w:space="0" w:color="auto"/>
              <w:right w:val="single" w:sz="4" w:space="0" w:color="auto"/>
            </w:tcBorders>
          </w:tcPr>
          <w:p w14:paraId="77BB1F1D" w14:textId="5381CA20" w:rsidR="00832765" w:rsidRDefault="00832765" w:rsidP="00832765">
            <w:r>
              <w:t>The players’ places (that came 1</w:t>
            </w:r>
            <w:r w:rsidRPr="0083097C">
              <w:rPr>
                <w:vertAlign w:val="superscript"/>
              </w:rPr>
              <w:t>st</w:t>
            </w:r>
            <w:r>
              <w:t xml:space="preserve">, </w:t>
            </w:r>
            <w:r w:rsidRPr="0083097C">
              <w:t>2nd</w:t>
            </w:r>
            <w:r>
              <w:t>, and 3</w:t>
            </w:r>
            <w:r w:rsidRPr="0083097C">
              <w:rPr>
                <w:vertAlign w:val="superscript"/>
              </w:rPr>
              <w:t>rd</w:t>
            </w:r>
            <w:r>
              <w:t xml:space="preserve">) </w:t>
            </w:r>
            <w:r w:rsidRPr="0083097C">
              <w:t>should</w:t>
            </w:r>
            <w:r>
              <w:t xml:space="preserve"> be coloured gold, silver and bronze.</w:t>
            </w:r>
          </w:p>
        </w:tc>
        <w:tc>
          <w:tcPr>
            <w:tcW w:w="1389" w:type="dxa"/>
            <w:tcBorders>
              <w:top w:val="single" w:sz="4" w:space="0" w:color="auto"/>
              <w:left w:val="single" w:sz="4" w:space="0" w:color="auto"/>
              <w:bottom w:val="single" w:sz="4" w:space="0" w:color="auto"/>
              <w:right w:val="single" w:sz="4" w:space="0" w:color="auto"/>
            </w:tcBorders>
          </w:tcPr>
          <w:p w14:paraId="60A58495" w14:textId="712BEADA" w:rsidR="00832765" w:rsidRDefault="00832765" w:rsidP="00832765">
            <w:r>
              <w:t>The expected.</w:t>
            </w:r>
          </w:p>
        </w:tc>
        <w:tc>
          <w:tcPr>
            <w:tcW w:w="1537" w:type="dxa"/>
            <w:tcBorders>
              <w:top w:val="single" w:sz="4" w:space="0" w:color="auto"/>
              <w:left w:val="single" w:sz="4" w:space="0" w:color="auto"/>
              <w:bottom w:val="single" w:sz="4" w:space="0" w:color="auto"/>
              <w:right w:val="single" w:sz="4" w:space="0" w:color="auto"/>
            </w:tcBorders>
          </w:tcPr>
          <w:p w14:paraId="48DC3B71" w14:textId="3CDD8EE7" w:rsidR="00832765" w:rsidRDefault="00832765" w:rsidP="00832765">
            <w:r>
              <w:t>None.</w:t>
            </w:r>
          </w:p>
        </w:tc>
        <w:tc>
          <w:tcPr>
            <w:tcW w:w="1293" w:type="dxa"/>
            <w:tcBorders>
              <w:top w:val="single" w:sz="4" w:space="0" w:color="auto"/>
              <w:left w:val="single" w:sz="4" w:space="0" w:color="auto"/>
              <w:bottom w:val="single" w:sz="4" w:space="0" w:color="auto"/>
              <w:right w:val="single" w:sz="4" w:space="0" w:color="auto"/>
            </w:tcBorders>
          </w:tcPr>
          <w:p w14:paraId="43E14CCB" w14:textId="77E707EE" w:rsidR="00832765" w:rsidRDefault="00C634DD" w:rsidP="00832765">
            <w:r>
              <w:t>51:06</w:t>
            </w:r>
            <w:r w:rsidR="00787F2F">
              <w:t xml:space="preserve"> </w:t>
            </w:r>
          </w:p>
        </w:tc>
      </w:tr>
    </w:tbl>
    <w:p w14:paraId="1AD5202E" w14:textId="77777777" w:rsidR="006C3305" w:rsidRPr="006C3305" w:rsidRDefault="006C3305" w:rsidP="006C3305"/>
    <w:p w14:paraId="24989106" w14:textId="2D0AB371" w:rsidR="006C3305" w:rsidRDefault="00926924" w:rsidP="00F80FAF">
      <w:pPr>
        <w:pStyle w:val="Heading1"/>
      </w:pPr>
      <w:bookmarkStart w:id="84" w:name="_Toc29333628"/>
      <w:r>
        <w:lastRenderedPageBreak/>
        <w:t>Evaluation</w:t>
      </w:r>
      <w:bookmarkEnd w:id="84"/>
    </w:p>
    <w:p w14:paraId="6EF7C083" w14:textId="77777777" w:rsidR="00F95BDA" w:rsidRDefault="00F95BDA" w:rsidP="00F95BDA">
      <w:pPr>
        <w:pStyle w:val="Heading2"/>
      </w:pPr>
      <w:bookmarkStart w:id="85" w:name="_Toc29333629"/>
      <w:r>
        <w:t>Objective Analysis</w:t>
      </w:r>
      <w:bookmarkEnd w:id="85"/>
    </w:p>
    <w:tbl>
      <w:tblPr>
        <w:tblStyle w:val="TableGrid"/>
        <w:tblW w:w="10627" w:type="dxa"/>
        <w:tblInd w:w="0" w:type="dxa"/>
        <w:tblLook w:val="04A0" w:firstRow="1" w:lastRow="0" w:firstColumn="1" w:lastColumn="0" w:noHBand="0" w:noVBand="1"/>
      </w:tblPr>
      <w:tblGrid>
        <w:gridCol w:w="2952"/>
        <w:gridCol w:w="6474"/>
        <w:gridCol w:w="1201"/>
      </w:tblGrid>
      <w:tr w:rsidR="00F95BDA" w14:paraId="5E8ACEDC" w14:textId="77777777" w:rsidTr="00E75E70">
        <w:tc>
          <w:tcPr>
            <w:tcW w:w="2952" w:type="dxa"/>
          </w:tcPr>
          <w:p w14:paraId="31A1416D" w14:textId="77777777" w:rsidR="00F95BDA" w:rsidRPr="005D7203" w:rsidRDefault="00F95BDA" w:rsidP="00E75E70">
            <w:pPr>
              <w:rPr>
                <w:b/>
              </w:rPr>
            </w:pPr>
            <w:r w:rsidRPr="005D7203">
              <w:rPr>
                <w:b/>
              </w:rPr>
              <w:t>Objective</w:t>
            </w:r>
            <w:r>
              <w:rPr>
                <w:b/>
              </w:rPr>
              <w:t xml:space="preserve"> Reference</w:t>
            </w:r>
          </w:p>
        </w:tc>
        <w:tc>
          <w:tcPr>
            <w:tcW w:w="6474" w:type="dxa"/>
          </w:tcPr>
          <w:p w14:paraId="1257B25D" w14:textId="77777777" w:rsidR="00F95BDA" w:rsidRPr="005D7203" w:rsidRDefault="00F95BDA" w:rsidP="00E75E70">
            <w:pPr>
              <w:rPr>
                <w:b/>
              </w:rPr>
            </w:pPr>
            <w:r w:rsidRPr="005D7203">
              <w:rPr>
                <w:b/>
              </w:rPr>
              <w:t>To what extent was the objective met?</w:t>
            </w:r>
          </w:p>
        </w:tc>
        <w:tc>
          <w:tcPr>
            <w:tcW w:w="1201" w:type="dxa"/>
          </w:tcPr>
          <w:p w14:paraId="4962635D" w14:textId="77777777" w:rsidR="00F95BDA" w:rsidRPr="005D7203" w:rsidRDefault="00F95BDA" w:rsidP="00E75E70">
            <w:pPr>
              <w:rPr>
                <w:b/>
              </w:rPr>
            </w:pPr>
            <w:r w:rsidRPr="005D7203">
              <w:rPr>
                <w:b/>
              </w:rPr>
              <w:t>Test Reference</w:t>
            </w:r>
          </w:p>
        </w:tc>
      </w:tr>
      <w:tr w:rsidR="00F95BDA" w14:paraId="727BC96E" w14:textId="77777777" w:rsidTr="00E75E70">
        <w:tc>
          <w:tcPr>
            <w:tcW w:w="2952" w:type="dxa"/>
          </w:tcPr>
          <w:p w14:paraId="0E2EB33A" w14:textId="7A595879" w:rsidR="00F95BDA" w:rsidRPr="00081E02" w:rsidRDefault="00F95BDA" w:rsidP="00E75E70">
            <w:pPr>
              <w:rPr>
                <w:b/>
              </w:rPr>
            </w:pPr>
            <w:r w:rsidRPr="00081E02">
              <w:rPr>
                <w:b/>
              </w:rPr>
              <w:t>1</w:t>
            </w:r>
            <w:r w:rsidR="004B30E3">
              <w:rPr>
                <w:b/>
              </w:rPr>
              <w:t xml:space="preserve"> - Start Screen</w:t>
            </w:r>
          </w:p>
        </w:tc>
        <w:tc>
          <w:tcPr>
            <w:tcW w:w="6474" w:type="dxa"/>
          </w:tcPr>
          <w:p w14:paraId="309E81BA" w14:textId="77777777" w:rsidR="00F95BDA" w:rsidRPr="00081E02" w:rsidRDefault="00F95BDA" w:rsidP="00E75E70">
            <w:pPr>
              <w:rPr>
                <w:b/>
              </w:rPr>
            </w:pPr>
            <w:r w:rsidRPr="00081E02">
              <w:rPr>
                <w:b/>
              </w:rPr>
              <w:t>I believe the following objectives were met very well. I have a fully interactive menu with 4 options: Tutorial, Classic, Multiplayer, and High scores, which are all accurate descriptions of the main features of the game. There are also three icons on the menu that the user can interact with, that ultimately enhance the user experience.</w:t>
            </w:r>
          </w:p>
        </w:tc>
        <w:tc>
          <w:tcPr>
            <w:tcW w:w="1201" w:type="dxa"/>
          </w:tcPr>
          <w:p w14:paraId="4BE38540" w14:textId="5BAF1CA1" w:rsidR="00F95BDA" w:rsidRPr="000B2B85" w:rsidRDefault="00093937" w:rsidP="00E75E70">
            <w:r>
              <w:t>1</w:t>
            </w:r>
          </w:p>
        </w:tc>
      </w:tr>
      <w:tr w:rsidR="00F95BDA" w14:paraId="363F2521" w14:textId="77777777" w:rsidTr="00E75E70">
        <w:tc>
          <w:tcPr>
            <w:tcW w:w="2952" w:type="dxa"/>
          </w:tcPr>
          <w:p w14:paraId="11EB715B" w14:textId="77777777" w:rsidR="00F95BDA" w:rsidRPr="00D74E50" w:rsidRDefault="00F95BDA" w:rsidP="00E75E70">
            <w:pPr>
              <w:spacing w:after="120"/>
              <w:rPr>
                <w:rFonts w:cstheme="majorHAnsi"/>
                <w:lang w:val="en-US"/>
              </w:rPr>
            </w:pPr>
            <w:r>
              <w:rPr>
                <w:rFonts w:cstheme="majorHAnsi"/>
                <w:lang w:val="en-US"/>
              </w:rPr>
              <w:t>1.1</w:t>
            </w:r>
          </w:p>
          <w:p w14:paraId="10687538" w14:textId="77777777" w:rsidR="00F95BDA" w:rsidRDefault="00F95BDA" w:rsidP="00E75E70"/>
        </w:tc>
        <w:tc>
          <w:tcPr>
            <w:tcW w:w="6474" w:type="dxa"/>
          </w:tcPr>
          <w:p w14:paraId="1265B1EC" w14:textId="77777777" w:rsidR="00F95BDA" w:rsidRDefault="00F95BDA" w:rsidP="00E75E70">
            <w:r>
              <w:t>As shown in the video whenever the Start Screen is running the music is also running. Whilst I would’ve liked the music to not restart when using a subprogram, the music does start again and play whenever the StartScreen is returned to.</w:t>
            </w:r>
          </w:p>
        </w:tc>
        <w:tc>
          <w:tcPr>
            <w:tcW w:w="1201" w:type="dxa"/>
          </w:tcPr>
          <w:p w14:paraId="626776A3" w14:textId="77777777" w:rsidR="00F95BDA" w:rsidRDefault="00F95BDA" w:rsidP="00E75E70">
            <w:r>
              <w:t>1.1</w:t>
            </w:r>
          </w:p>
        </w:tc>
      </w:tr>
      <w:tr w:rsidR="00F95BDA" w14:paraId="512B087F" w14:textId="77777777" w:rsidTr="00E75E70">
        <w:tc>
          <w:tcPr>
            <w:tcW w:w="2952" w:type="dxa"/>
          </w:tcPr>
          <w:p w14:paraId="2F803BA1" w14:textId="77777777" w:rsidR="00F95BDA" w:rsidRPr="00D74E50" w:rsidRDefault="00F95BDA" w:rsidP="00E75E70">
            <w:pPr>
              <w:spacing w:after="120"/>
              <w:rPr>
                <w:rFonts w:cstheme="majorHAnsi"/>
                <w:lang w:val="en-US"/>
              </w:rPr>
            </w:pPr>
            <w:r>
              <w:rPr>
                <w:rFonts w:cstheme="majorHAnsi"/>
                <w:lang w:val="en-US"/>
              </w:rPr>
              <w:t>1.2</w:t>
            </w:r>
          </w:p>
        </w:tc>
        <w:tc>
          <w:tcPr>
            <w:tcW w:w="6474" w:type="dxa"/>
          </w:tcPr>
          <w:p w14:paraId="657C64C1" w14:textId="77777777" w:rsidR="00F95BDA" w:rsidRDefault="00F95BDA" w:rsidP="00E75E70">
            <w:pPr>
              <w:tabs>
                <w:tab w:val="left" w:pos="4260"/>
              </w:tabs>
            </w:pPr>
            <w:r>
              <w:t>Using the Live Word class from the GUI script, I was able to create a Start Screen with choices that react to mouse movement.</w:t>
            </w:r>
            <w:r>
              <w:tab/>
            </w:r>
          </w:p>
        </w:tc>
        <w:tc>
          <w:tcPr>
            <w:tcW w:w="1201" w:type="dxa"/>
          </w:tcPr>
          <w:p w14:paraId="70323513" w14:textId="77777777" w:rsidR="00F95BDA" w:rsidRDefault="00F95BDA" w:rsidP="00E75E70">
            <w:r>
              <w:t>1.2</w:t>
            </w:r>
          </w:p>
        </w:tc>
      </w:tr>
      <w:tr w:rsidR="00F95BDA" w14:paraId="7F4587C4" w14:textId="77777777" w:rsidTr="00E75E70">
        <w:tc>
          <w:tcPr>
            <w:tcW w:w="2952" w:type="dxa"/>
          </w:tcPr>
          <w:p w14:paraId="7AF1CDDE" w14:textId="77777777" w:rsidR="00F95BDA" w:rsidRDefault="00F95BDA" w:rsidP="00E75E70">
            <w:r>
              <w:rPr>
                <w:rFonts w:cstheme="majorHAnsi"/>
                <w:lang w:val="en-US"/>
              </w:rPr>
              <w:t>1.3</w:t>
            </w:r>
          </w:p>
        </w:tc>
        <w:tc>
          <w:tcPr>
            <w:tcW w:w="6474" w:type="dxa"/>
          </w:tcPr>
          <w:p w14:paraId="2973C6C5" w14:textId="77777777" w:rsidR="00F95BDA" w:rsidRDefault="00F95BDA" w:rsidP="00E75E70">
            <w:r>
              <w:t>Similar to the previous, I created an icon class which allowed me to create icons, adding to the functionality and intuitiveness of the Start Screen.</w:t>
            </w:r>
          </w:p>
        </w:tc>
        <w:tc>
          <w:tcPr>
            <w:tcW w:w="1201" w:type="dxa"/>
          </w:tcPr>
          <w:p w14:paraId="682EDA31" w14:textId="410C9CA0" w:rsidR="00F95BDA" w:rsidRDefault="00093937" w:rsidP="00E75E70">
            <w:r>
              <w:t>1.3</w:t>
            </w:r>
          </w:p>
          <w:p w14:paraId="599D36A0" w14:textId="2FD0613B" w:rsidR="00093937" w:rsidRPr="00093937" w:rsidRDefault="00093937" w:rsidP="00093937"/>
        </w:tc>
      </w:tr>
      <w:tr w:rsidR="005F3A64" w14:paraId="03D35D6E" w14:textId="77777777" w:rsidTr="00E75E70">
        <w:tc>
          <w:tcPr>
            <w:tcW w:w="2952" w:type="dxa"/>
          </w:tcPr>
          <w:p w14:paraId="207C4F8F" w14:textId="0EF875C6" w:rsidR="005F3A64" w:rsidRDefault="005F3A64" w:rsidP="005F3A64">
            <w:pPr>
              <w:rPr>
                <w:rFonts w:cstheme="majorHAnsi"/>
                <w:lang w:val="en-US"/>
              </w:rPr>
            </w:pPr>
            <w:r>
              <w:rPr>
                <w:b/>
              </w:rPr>
              <w:t>2 - Sign-up Screen</w:t>
            </w:r>
          </w:p>
        </w:tc>
        <w:tc>
          <w:tcPr>
            <w:tcW w:w="6474" w:type="dxa"/>
          </w:tcPr>
          <w:p w14:paraId="5C04D313" w14:textId="5A97AC8D" w:rsidR="005F3A64" w:rsidRDefault="005F3A64" w:rsidP="005F3A64">
            <w:r>
              <w:rPr>
                <w:b/>
              </w:rPr>
              <w:t>The objectives for the sign-up screen are very similar to the login screen and use the same classes, which have meant again the final product successfully meets the objectives.</w:t>
            </w:r>
          </w:p>
        </w:tc>
        <w:tc>
          <w:tcPr>
            <w:tcW w:w="1201" w:type="dxa"/>
          </w:tcPr>
          <w:p w14:paraId="40226D99" w14:textId="49FCA2B3" w:rsidR="005F3A64" w:rsidRDefault="005F3A64" w:rsidP="005F3A64">
            <w:r>
              <w:t>2</w:t>
            </w:r>
          </w:p>
        </w:tc>
      </w:tr>
      <w:tr w:rsidR="005F3A64" w14:paraId="2C956558" w14:textId="77777777" w:rsidTr="00E75E70">
        <w:tc>
          <w:tcPr>
            <w:tcW w:w="2952" w:type="dxa"/>
          </w:tcPr>
          <w:p w14:paraId="260FD41D" w14:textId="3D8E6D46" w:rsidR="005F3A64" w:rsidRDefault="005F3A64" w:rsidP="005F3A64">
            <w:pPr>
              <w:rPr>
                <w:rFonts w:cstheme="majorHAnsi"/>
                <w:lang w:val="en-US"/>
              </w:rPr>
            </w:pPr>
            <w:r>
              <w:t>2.1</w:t>
            </w:r>
          </w:p>
        </w:tc>
        <w:tc>
          <w:tcPr>
            <w:tcW w:w="6474" w:type="dxa"/>
          </w:tcPr>
          <w:p w14:paraId="484914BB" w14:textId="26498110" w:rsidR="005F3A64" w:rsidRDefault="005F3A64" w:rsidP="005F3A64">
            <w:r>
              <w:t>The input box class has allowed me to perfectly hit this objective, allowing the user to intuitively interact with the signup screen by clicking on boxes or pressing the tab button.</w:t>
            </w:r>
          </w:p>
        </w:tc>
        <w:tc>
          <w:tcPr>
            <w:tcW w:w="1201" w:type="dxa"/>
          </w:tcPr>
          <w:p w14:paraId="36AD2C9D" w14:textId="5A5062FC" w:rsidR="005F3A64" w:rsidRDefault="005F3A64" w:rsidP="005F3A64">
            <w:r>
              <w:t>2.1 - 2.2</w:t>
            </w:r>
          </w:p>
        </w:tc>
      </w:tr>
      <w:tr w:rsidR="005F3A64" w14:paraId="1C533F09" w14:textId="77777777" w:rsidTr="00E75E70">
        <w:tc>
          <w:tcPr>
            <w:tcW w:w="2952" w:type="dxa"/>
          </w:tcPr>
          <w:p w14:paraId="17A81217" w14:textId="36C5A461" w:rsidR="005F3A64" w:rsidRDefault="005F3A64" w:rsidP="005F3A64">
            <w:pPr>
              <w:rPr>
                <w:rFonts w:cstheme="majorHAnsi"/>
                <w:lang w:val="en-US"/>
              </w:rPr>
            </w:pPr>
            <w:r>
              <w:t>2.2</w:t>
            </w:r>
          </w:p>
        </w:tc>
        <w:tc>
          <w:tcPr>
            <w:tcW w:w="6474" w:type="dxa"/>
          </w:tcPr>
          <w:p w14:paraId="25CAAC76" w14:textId="73676523" w:rsidR="005F3A64" w:rsidRDefault="005F3A64" w:rsidP="005F3A64">
            <w:r>
              <w:t>This sign-up button is far simpler than the logins. It simply initiates a check on the input data to ensure it is adequate. This check completes perfectly and works with all boundary data I have tested.</w:t>
            </w:r>
          </w:p>
        </w:tc>
        <w:tc>
          <w:tcPr>
            <w:tcW w:w="1201" w:type="dxa"/>
          </w:tcPr>
          <w:p w14:paraId="6B46F5DE" w14:textId="62A7BB94" w:rsidR="005F3A64" w:rsidRDefault="005F3A64" w:rsidP="005F3A64">
            <w:r>
              <w:t>2.3</w:t>
            </w:r>
          </w:p>
        </w:tc>
      </w:tr>
      <w:tr w:rsidR="005F3A64" w14:paraId="525BF49E" w14:textId="77777777" w:rsidTr="00E75E70">
        <w:tc>
          <w:tcPr>
            <w:tcW w:w="2952" w:type="dxa"/>
          </w:tcPr>
          <w:p w14:paraId="29765CC5" w14:textId="3EA0A1E1" w:rsidR="005F3A64" w:rsidRPr="00081E02" w:rsidRDefault="005F3A64" w:rsidP="005F3A64">
            <w:pPr>
              <w:rPr>
                <w:rFonts w:cstheme="majorHAnsi"/>
                <w:b/>
                <w:lang w:val="en-US"/>
              </w:rPr>
            </w:pPr>
            <w:r>
              <w:rPr>
                <w:rFonts w:cstheme="majorHAnsi"/>
                <w:b/>
                <w:lang w:val="en-US"/>
              </w:rPr>
              <w:t>3 - Login Screen</w:t>
            </w:r>
          </w:p>
        </w:tc>
        <w:tc>
          <w:tcPr>
            <w:tcW w:w="6474" w:type="dxa"/>
          </w:tcPr>
          <w:p w14:paraId="3CD1C111" w14:textId="66F93AE7" w:rsidR="005F3A64" w:rsidRPr="00FE3708" w:rsidRDefault="005F3A64" w:rsidP="005F3A64">
            <w:pPr>
              <w:rPr>
                <w:b/>
              </w:rPr>
            </w:pPr>
            <w:r>
              <w:rPr>
                <w:b/>
              </w:rPr>
              <w:t>Whilst there are very few objectives for the login screen, I feel I have executed them very well, achieving a good looking and user-friendly login screen. I have also surpassed the objectives by adding a button that allows the user to stay logged in even if they close the program called ‘Remember me’.</w:t>
            </w:r>
          </w:p>
        </w:tc>
        <w:tc>
          <w:tcPr>
            <w:tcW w:w="1201" w:type="dxa"/>
          </w:tcPr>
          <w:p w14:paraId="55E8784D" w14:textId="7CCD45C4" w:rsidR="005F3A64" w:rsidRDefault="005F3A64" w:rsidP="005F3A64">
            <w:r>
              <w:t>3</w:t>
            </w:r>
          </w:p>
        </w:tc>
      </w:tr>
      <w:tr w:rsidR="005F3A64" w14:paraId="456CD016" w14:textId="77777777" w:rsidTr="00E75E70">
        <w:tc>
          <w:tcPr>
            <w:tcW w:w="2952" w:type="dxa"/>
          </w:tcPr>
          <w:p w14:paraId="2CC438A7" w14:textId="44C60A00" w:rsidR="005F3A64" w:rsidRDefault="005F3A64" w:rsidP="005F3A64">
            <w:r>
              <w:t>3.1</w:t>
            </w:r>
          </w:p>
        </w:tc>
        <w:tc>
          <w:tcPr>
            <w:tcW w:w="6474" w:type="dxa"/>
          </w:tcPr>
          <w:p w14:paraId="7EBE1DAE" w14:textId="77777777" w:rsidR="005F3A64" w:rsidRDefault="005F3A64" w:rsidP="005F3A64">
            <w:r>
              <w:t>The input box class has allowed me to perfectly hit this objective, allowing the user to intuitively interact with the login screen by clicking on boxes or pressing the tab button.</w:t>
            </w:r>
          </w:p>
        </w:tc>
        <w:tc>
          <w:tcPr>
            <w:tcW w:w="1201" w:type="dxa"/>
          </w:tcPr>
          <w:p w14:paraId="5E859332" w14:textId="6C2AAE31" w:rsidR="005F3A64" w:rsidRDefault="005F3A64" w:rsidP="005F3A64">
            <w:r>
              <w:t>3.1 - 3.4</w:t>
            </w:r>
          </w:p>
        </w:tc>
      </w:tr>
      <w:tr w:rsidR="005F3A64" w14:paraId="6ED85583" w14:textId="77777777" w:rsidTr="00E75E70">
        <w:tc>
          <w:tcPr>
            <w:tcW w:w="2952" w:type="dxa"/>
          </w:tcPr>
          <w:p w14:paraId="7A77BD8C" w14:textId="02525441" w:rsidR="005F3A64" w:rsidRDefault="005F3A64" w:rsidP="005F3A64">
            <w:r>
              <w:t>3.2</w:t>
            </w:r>
          </w:p>
        </w:tc>
        <w:tc>
          <w:tcPr>
            <w:tcW w:w="6474" w:type="dxa"/>
          </w:tcPr>
          <w:p w14:paraId="5EAF90BB" w14:textId="77777777" w:rsidR="005F3A64" w:rsidRDefault="005F3A64" w:rsidP="005F3A64">
            <w:r>
              <w:t>When text is entered into the username field the signup button on the login page turns into a sign-up button, which perfectly matches what I had outlined in my objectives.</w:t>
            </w:r>
          </w:p>
        </w:tc>
        <w:tc>
          <w:tcPr>
            <w:tcW w:w="1201" w:type="dxa"/>
          </w:tcPr>
          <w:p w14:paraId="10502CEE" w14:textId="37B3371C" w:rsidR="005F3A64" w:rsidRDefault="005F3A64" w:rsidP="005F3A64">
            <w:r>
              <w:t>3.5</w:t>
            </w:r>
          </w:p>
        </w:tc>
      </w:tr>
      <w:tr w:rsidR="005F3A64" w14:paraId="15EEADA4" w14:textId="77777777" w:rsidTr="00E75E70">
        <w:tc>
          <w:tcPr>
            <w:tcW w:w="2952" w:type="dxa"/>
          </w:tcPr>
          <w:p w14:paraId="329A5748" w14:textId="19CC3430" w:rsidR="005F3A64" w:rsidRPr="0016646C" w:rsidRDefault="005F3A64" w:rsidP="005F3A64">
            <w:pPr>
              <w:rPr>
                <w:b/>
              </w:rPr>
            </w:pPr>
            <w:r>
              <w:rPr>
                <w:b/>
              </w:rPr>
              <w:t>4 - Settings Screen</w:t>
            </w:r>
          </w:p>
        </w:tc>
        <w:tc>
          <w:tcPr>
            <w:tcW w:w="6474" w:type="dxa"/>
          </w:tcPr>
          <w:p w14:paraId="6613436A" w14:textId="42BB59A0" w:rsidR="005F3A64" w:rsidRPr="00053016" w:rsidRDefault="005F3A64" w:rsidP="005F3A64">
            <w:pPr>
              <w:rPr>
                <w:b/>
              </w:rPr>
            </w:pPr>
            <w:r>
              <w:rPr>
                <w:b/>
              </w:rPr>
              <w:t>The settings section meets the objectives perfectly.</w:t>
            </w:r>
          </w:p>
        </w:tc>
        <w:tc>
          <w:tcPr>
            <w:tcW w:w="1201" w:type="dxa"/>
          </w:tcPr>
          <w:p w14:paraId="0C0E26AF" w14:textId="0C0A382F" w:rsidR="005F3A64" w:rsidRDefault="005F3A64" w:rsidP="005F3A64">
            <w:r>
              <w:t>4</w:t>
            </w:r>
          </w:p>
        </w:tc>
      </w:tr>
      <w:tr w:rsidR="005F3A64" w14:paraId="7A65E13F" w14:textId="77777777" w:rsidTr="00E75E70">
        <w:tc>
          <w:tcPr>
            <w:tcW w:w="2952" w:type="dxa"/>
          </w:tcPr>
          <w:p w14:paraId="76AB5D61" w14:textId="77777777" w:rsidR="005F3A64" w:rsidRDefault="005F3A64" w:rsidP="005F3A64">
            <w:r>
              <w:t>4.1</w:t>
            </w:r>
          </w:p>
        </w:tc>
        <w:tc>
          <w:tcPr>
            <w:tcW w:w="6474" w:type="dxa"/>
          </w:tcPr>
          <w:p w14:paraId="272A5763" w14:textId="3534024C" w:rsidR="005F3A64" w:rsidRDefault="005F3A64" w:rsidP="005F3A64">
            <w:pPr>
              <w:tabs>
                <w:tab w:val="left" w:pos="4795"/>
              </w:tabs>
            </w:pPr>
            <w:r>
              <w:t xml:space="preserve">All sliders change the desired settings and change inappropriate increments. </w:t>
            </w:r>
          </w:p>
        </w:tc>
        <w:tc>
          <w:tcPr>
            <w:tcW w:w="1201" w:type="dxa"/>
          </w:tcPr>
          <w:p w14:paraId="1E674244" w14:textId="4C5FEF9D" w:rsidR="005F3A64" w:rsidRDefault="005F3A64" w:rsidP="005F3A64">
            <w:r>
              <w:t>4.1</w:t>
            </w:r>
          </w:p>
        </w:tc>
      </w:tr>
      <w:tr w:rsidR="005F3A64" w14:paraId="57B37935" w14:textId="77777777" w:rsidTr="00E75E70">
        <w:tc>
          <w:tcPr>
            <w:tcW w:w="2952" w:type="dxa"/>
          </w:tcPr>
          <w:p w14:paraId="00A563EB" w14:textId="6DDFED4A" w:rsidR="005F3A64" w:rsidRDefault="005F3A64" w:rsidP="005F3A64">
            <w:r>
              <w:lastRenderedPageBreak/>
              <w:t>4.2</w:t>
            </w:r>
          </w:p>
        </w:tc>
        <w:tc>
          <w:tcPr>
            <w:tcW w:w="6474" w:type="dxa"/>
          </w:tcPr>
          <w:p w14:paraId="63F6D110" w14:textId="53E90CC0" w:rsidR="005F3A64" w:rsidRDefault="005F3A64" w:rsidP="005F3A64">
            <w:r>
              <w:t>The settings also save correctly in the JSON file, meeting this objective perfectly.</w:t>
            </w:r>
          </w:p>
        </w:tc>
        <w:tc>
          <w:tcPr>
            <w:tcW w:w="1201" w:type="dxa"/>
          </w:tcPr>
          <w:p w14:paraId="0EBF307A" w14:textId="778594C9" w:rsidR="005F3A64" w:rsidRDefault="005F3A64" w:rsidP="005F3A64">
            <w:r>
              <w:t>4.2</w:t>
            </w:r>
          </w:p>
        </w:tc>
      </w:tr>
      <w:tr w:rsidR="005F3A64" w14:paraId="546EB629" w14:textId="77777777" w:rsidTr="00E75E70">
        <w:tc>
          <w:tcPr>
            <w:tcW w:w="2952" w:type="dxa"/>
          </w:tcPr>
          <w:p w14:paraId="0C24FB4C" w14:textId="5BF68F7B" w:rsidR="005F3A64" w:rsidRPr="004B30E3" w:rsidRDefault="005F3A64" w:rsidP="005F3A64">
            <w:r>
              <w:rPr>
                <w:b/>
              </w:rPr>
              <w:t>5 - Gameplay</w:t>
            </w:r>
          </w:p>
        </w:tc>
        <w:tc>
          <w:tcPr>
            <w:tcW w:w="6474" w:type="dxa"/>
          </w:tcPr>
          <w:p w14:paraId="01C95945" w14:textId="7F839CA7" w:rsidR="005F3A64" w:rsidRPr="00D44C99" w:rsidRDefault="005F3A64" w:rsidP="005F3A64">
            <w:pPr>
              <w:rPr>
                <w:b/>
              </w:rPr>
            </w:pPr>
            <w:r>
              <w:rPr>
                <w:b/>
              </w:rPr>
              <w:t>The gameplay objectives have almost been completely met, save for the issue with pellets flickering sometimes.</w:t>
            </w:r>
          </w:p>
        </w:tc>
        <w:tc>
          <w:tcPr>
            <w:tcW w:w="1201" w:type="dxa"/>
          </w:tcPr>
          <w:p w14:paraId="24726A8F" w14:textId="0D35C5FB" w:rsidR="005F3A64" w:rsidRDefault="005F3A64" w:rsidP="005F3A64"/>
        </w:tc>
      </w:tr>
      <w:tr w:rsidR="005F3A64" w14:paraId="34AC1C6C" w14:textId="77777777" w:rsidTr="00E75E70">
        <w:tc>
          <w:tcPr>
            <w:tcW w:w="2952" w:type="dxa"/>
          </w:tcPr>
          <w:p w14:paraId="317F3715" w14:textId="573DEC22" w:rsidR="005F3A64" w:rsidRDefault="005F3A64" w:rsidP="005F3A64">
            <w:r>
              <w:t>5.1 - Maze</w:t>
            </w:r>
          </w:p>
        </w:tc>
        <w:tc>
          <w:tcPr>
            <w:tcW w:w="6474" w:type="dxa"/>
          </w:tcPr>
          <w:p w14:paraId="7870EA94" w14:textId="2748DAD4" w:rsidR="005F3A64" w:rsidRPr="004B30E3" w:rsidRDefault="005F3A64" w:rsidP="005F3A64">
            <w:r>
              <w:t>The maze is stored as a 2D list stored as a JSON object in a database (this is to allow data to be attached to different mazes - which supersedes the objectives). As per the objectives</w:t>
            </w:r>
            <w:r w:rsidR="00551F24">
              <w:t>,</w:t>
            </w:r>
            <w:r>
              <w:t xml:space="preserve"> this is turned into a 2D list of tile objects which store information regarding the look of the maze allowing faster rendering of the maze. When the user finishes a game, the maze is also able to flash blue and white.</w:t>
            </w:r>
          </w:p>
        </w:tc>
        <w:tc>
          <w:tcPr>
            <w:tcW w:w="1201" w:type="dxa"/>
          </w:tcPr>
          <w:p w14:paraId="1EE43AAF" w14:textId="135DD668" w:rsidR="005F3A64" w:rsidRDefault="005F3A64" w:rsidP="005F3A64">
            <w:r>
              <w:t>5.6</w:t>
            </w:r>
          </w:p>
        </w:tc>
      </w:tr>
      <w:tr w:rsidR="005F3A64" w14:paraId="1AC78BF6" w14:textId="77777777" w:rsidTr="00E75E70">
        <w:tc>
          <w:tcPr>
            <w:tcW w:w="2952" w:type="dxa"/>
          </w:tcPr>
          <w:p w14:paraId="49CB34B3" w14:textId="43D4B71F" w:rsidR="005F3A64" w:rsidRDefault="005F3A64" w:rsidP="005F3A64">
            <w:pPr>
              <w:tabs>
                <w:tab w:val="center" w:pos="1368"/>
              </w:tabs>
            </w:pPr>
            <w:r>
              <w:t>5.2 - Pac-Man</w:t>
            </w:r>
          </w:p>
        </w:tc>
        <w:tc>
          <w:tcPr>
            <w:tcW w:w="6474" w:type="dxa"/>
          </w:tcPr>
          <w:p w14:paraId="13B18C39" w14:textId="30FFB9DA" w:rsidR="005F3A64" w:rsidRDefault="005F3A64" w:rsidP="005F3A64">
            <w:r>
              <w:t xml:space="preserve">Pac-Man is controlled using keyboard input, which is validated in order to stop Pac-Man from moving outside of the maze and to make sure he keeps moving when no input is received (until a collision with a wall or ghost). He is also able to collide with pellets and ghosts. When moving, he produces the ‘Waka waka’ sound, </w:t>
            </w:r>
          </w:p>
        </w:tc>
        <w:tc>
          <w:tcPr>
            <w:tcW w:w="1201" w:type="dxa"/>
          </w:tcPr>
          <w:p w14:paraId="1D5D2E57" w14:textId="311BE9FC" w:rsidR="005F3A64" w:rsidRDefault="005F3A64" w:rsidP="005F3A64">
            <w:r>
              <w:t>5.1-5.2</w:t>
            </w:r>
          </w:p>
        </w:tc>
      </w:tr>
      <w:tr w:rsidR="005F3A64" w14:paraId="3A30E438" w14:textId="77777777" w:rsidTr="00E75E70">
        <w:tc>
          <w:tcPr>
            <w:tcW w:w="2952" w:type="dxa"/>
          </w:tcPr>
          <w:p w14:paraId="7451135D" w14:textId="6E1BD823" w:rsidR="005F3A64" w:rsidRDefault="005F3A64" w:rsidP="005F3A64">
            <w:r>
              <w:t>5.3 - Ghosts</w:t>
            </w:r>
          </w:p>
        </w:tc>
        <w:tc>
          <w:tcPr>
            <w:tcW w:w="6474" w:type="dxa"/>
          </w:tcPr>
          <w:p w14:paraId="6560BD0F" w14:textId="4563CB30" w:rsidR="005F3A64" w:rsidRDefault="005F3A64" w:rsidP="005F3A64">
            <w:r>
              <w:t>As shown in my test video the ghosts correctly change to scared mode when a power pellet is eaten and switch correctly between chase and scatter mode according to the level timings. When dead they navigate quickly to the ghost hut and utilise A* correctly to achieve these things. The ghosts also do not change direction unless switching mode and make a death sound when eaten.</w:t>
            </w:r>
          </w:p>
        </w:tc>
        <w:tc>
          <w:tcPr>
            <w:tcW w:w="1201" w:type="dxa"/>
          </w:tcPr>
          <w:p w14:paraId="4B41E667" w14:textId="0A8122A7" w:rsidR="005F3A64" w:rsidRDefault="005F3A64" w:rsidP="005F3A64">
            <w:r>
              <w:t>5.3</w:t>
            </w:r>
          </w:p>
        </w:tc>
      </w:tr>
      <w:tr w:rsidR="005F3A64" w14:paraId="7CC13007" w14:textId="77777777" w:rsidTr="00E75E70">
        <w:tc>
          <w:tcPr>
            <w:tcW w:w="2952" w:type="dxa"/>
          </w:tcPr>
          <w:p w14:paraId="00B01A47" w14:textId="531CE151" w:rsidR="005F3A64" w:rsidRDefault="005F3A64" w:rsidP="005F3A64">
            <w:r>
              <w:t>5.4 - Pellets</w:t>
            </w:r>
          </w:p>
        </w:tc>
        <w:tc>
          <w:tcPr>
            <w:tcW w:w="6474" w:type="dxa"/>
          </w:tcPr>
          <w:p w14:paraId="7EECD8C6" w14:textId="5D89BAEF" w:rsidR="005F3A64" w:rsidRDefault="005F3A64" w:rsidP="005F3A64">
            <w:r>
              <w:t xml:space="preserve">I believe this objective has been mostly met. Whilst the functionality regarding the pellets is there i.e. the correct amount of score is eaten for the two types and power pellets cause ghosts to enter scared mode. However, the pellets must remain static, only the power pellets should flash, and whilst they do flash, sometimes the normal pellets flicker. I feel it’s likely an issue relating to the order of things displayed on </w:t>
            </w:r>
            <w:r w:rsidR="00551F24">
              <w:t xml:space="preserve">the </w:t>
            </w:r>
            <w:r>
              <w:t>screen, but I have been unable to resolve it.</w:t>
            </w:r>
          </w:p>
        </w:tc>
        <w:tc>
          <w:tcPr>
            <w:tcW w:w="1201" w:type="dxa"/>
          </w:tcPr>
          <w:p w14:paraId="60A64488" w14:textId="2B3568CD" w:rsidR="005F3A64" w:rsidRDefault="005F3A64" w:rsidP="005F3A64">
            <w:r>
              <w:t>5.2</w:t>
            </w:r>
          </w:p>
          <w:p w14:paraId="5F4532F8" w14:textId="0F2A30FE" w:rsidR="005F3A64" w:rsidRPr="00C53B92" w:rsidRDefault="005F3A64" w:rsidP="005F3A64"/>
        </w:tc>
      </w:tr>
      <w:tr w:rsidR="005F3A64" w14:paraId="64835B8F" w14:textId="77777777" w:rsidTr="00E75E70">
        <w:tc>
          <w:tcPr>
            <w:tcW w:w="2952" w:type="dxa"/>
          </w:tcPr>
          <w:p w14:paraId="4D6215DB" w14:textId="4314D01E" w:rsidR="005F3A64" w:rsidRPr="00D44C99" w:rsidRDefault="005F3A64" w:rsidP="005F3A64">
            <w:pPr>
              <w:rPr>
                <w:b/>
              </w:rPr>
            </w:pPr>
            <w:r>
              <w:rPr>
                <w:b/>
              </w:rPr>
              <w:t>6 - Tutorial mode</w:t>
            </w:r>
          </w:p>
        </w:tc>
        <w:tc>
          <w:tcPr>
            <w:tcW w:w="6474" w:type="dxa"/>
          </w:tcPr>
          <w:p w14:paraId="46ED5C6F" w14:textId="4457F8CB" w:rsidR="005F3A64" w:rsidRPr="00A73CDC" w:rsidRDefault="005F3A64" w:rsidP="005F3A64">
            <w:pPr>
              <w:rPr>
                <w:b/>
              </w:rPr>
            </w:pPr>
            <w:r>
              <w:rPr>
                <w:b/>
              </w:rPr>
              <w:t>I have met, fully all but one objective: random maze generation.</w:t>
            </w:r>
          </w:p>
        </w:tc>
        <w:tc>
          <w:tcPr>
            <w:tcW w:w="1201" w:type="dxa"/>
          </w:tcPr>
          <w:p w14:paraId="1AFFDB0E" w14:textId="08DF0079" w:rsidR="005F3A64" w:rsidRDefault="005F3A64" w:rsidP="005F3A64"/>
        </w:tc>
      </w:tr>
      <w:tr w:rsidR="005F3A64" w14:paraId="670A59EE" w14:textId="77777777" w:rsidTr="00E75E70">
        <w:tc>
          <w:tcPr>
            <w:tcW w:w="2952" w:type="dxa"/>
          </w:tcPr>
          <w:p w14:paraId="1A5C77E1" w14:textId="77777777" w:rsidR="005F3A64" w:rsidRDefault="005F3A64" w:rsidP="005F3A64">
            <w:r>
              <w:t>6.1</w:t>
            </w:r>
          </w:p>
        </w:tc>
        <w:tc>
          <w:tcPr>
            <w:tcW w:w="6474" w:type="dxa"/>
          </w:tcPr>
          <w:p w14:paraId="686FA59D" w14:textId="621398AA" w:rsidR="005F3A64" w:rsidRDefault="005F3A64" w:rsidP="005F3A64">
            <w:r>
              <w:t>The mode has a narrator (which I have chosen to be in the form of Ms.Pac-Man). I created a class that allows messages to scroll across the screen to mimic speech. The user is able to continue to the next bit of the message or skip the scrolling by pressing space.</w:t>
            </w:r>
          </w:p>
        </w:tc>
        <w:tc>
          <w:tcPr>
            <w:tcW w:w="1201" w:type="dxa"/>
          </w:tcPr>
          <w:p w14:paraId="1E315EB0" w14:textId="7C59CAEB" w:rsidR="005F3A64" w:rsidRDefault="005F3A64" w:rsidP="005F3A64">
            <w:r>
              <w:t>5.4</w:t>
            </w:r>
          </w:p>
        </w:tc>
      </w:tr>
      <w:tr w:rsidR="005F3A64" w14:paraId="6BB3F261" w14:textId="77777777" w:rsidTr="00E75E70">
        <w:tc>
          <w:tcPr>
            <w:tcW w:w="2952" w:type="dxa"/>
          </w:tcPr>
          <w:p w14:paraId="1328F10E" w14:textId="77777777" w:rsidR="005F3A64" w:rsidRDefault="005F3A64" w:rsidP="005F3A64">
            <w:r>
              <w:t>6.2</w:t>
            </w:r>
          </w:p>
        </w:tc>
        <w:tc>
          <w:tcPr>
            <w:tcW w:w="6474" w:type="dxa"/>
          </w:tcPr>
          <w:p w14:paraId="24B467A6" w14:textId="3A8B93B3" w:rsidR="005F3A64" w:rsidRDefault="005F3A64" w:rsidP="005F3A64">
            <w:r>
              <w:t>The levels change according to the levels outlined in the high-level description, which make the levels progressively harder. This starts from simply introducing the user to moving Pac-Man and collecting pellets, all the way to all 4 ghosts.</w:t>
            </w:r>
          </w:p>
        </w:tc>
        <w:tc>
          <w:tcPr>
            <w:tcW w:w="1201" w:type="dxa"/>
          </w:tcPr>
          <w:p w14:paraId="37F922AC" w14:textId="6CA3B21D" w:rsidR="005F3A64" w:rsidRDefault="005F3A64" w:rsidP="005F3A64">
            <w:r>
              <w:t>6.2</w:t>
            </w:r>
          </w:p>
        </w:tc>
      </w:tr>
      <w:tr w:rsidR="005F3A64" w14:paraId="7544C44A" w14:textId="77777777" w:rsidTr="00E75E70">
        <w:tc>
          <w:tcPr>
            <w:tcW w:w="2952" w:type="dxa"/>
          </w:tcPr>
          <w:p w14:paraId="71666188" w14:textId="77777777" w:rsidR="005F3A64" w:rsidRDefault="005F3A64" w:rsidP="005F3A64">
            <w:r>
              <w:t>6.3</w:t>
            </w:r>
          </w:p>
        </w:tc>
        <w:tc>
          <w:tcPr>
            <w:tcW w:w="6474" w:type="dxa"/>
          </w:tcPr>
          <w:p w14:paraId="7FB886A1" w14:textId="0FF49B90" w:rsidR="005F3A64" w:rsidRDefault="005F3A64" w:rsidP="005F3A64">
            <w:r>
              <w:t>Pac-Man instantly respawns when dying in tutorial mode, as opposed to having limited lives.</w:t>
            </w:r>
          </w:p>
        </w:tc>
        <w:tc>
          <w:tcPr>
            <w:tcW w:w="1201" w:type="dxa"/>
          </w:tcPr>
          <w:p w14:paraId="6511C1CD" w14:textId="32D64F62" w:rsidR="005F3A64" w:rsidRDefault="005F3A64" w:rsidP="005F3A64">
            <w:r>
              <w:t>6.3</w:t>
            </w:r>
          </w:p>
        </w:tc>
      </w:tr>
      <w:tr w:rsidR="005F3A64" w14:paraId="55F198AE" w14:textId="77777777" w:rsidTr="00E75E70">
        <w:tc>
          <w:tcPr>
            <w:tcW w:w="2952" w:type="dxa"/>
          </w:tcPr>
          <w:p w14:paraId="4A687EA1" w14:textId="5B5EF9E9" w:rsidR="005F3A64" w:rsidRDefault="005F3A64" w:rsidP="005F3A64">
            <w:r>
              <w:t>6.4</w:t>
            </w:r>
          </w:p>
        </w:tc>
        <w:tc>
          <w:tcPr>
            <w:tcW w:w="6474" w:type="dxa"/>
          </w:tcPr>
          <w:p w14:paraId="25CEB577" w14:textId="07D53B65" w:rsidR="005F3A64" w:rsidRDefault="005F3A64" w:rsidP="005F3A64">
            <w:r>
              <w:t>I have not met this objective since I wanted to make the maze truly random and (as discussed in the analysis) this would be very difficult given the timeframe.</w:t>
            </w:r>
          </w:p>
        </w:tc>
        <w:tc>
          <w:tcPr>
            <w:tcW w:w="1201" w:type="dxa"/>
          </w:tcPr>
          <w:p w14:paraId="06145AF2" w14:textId="77777777" w:rsidR="005F3A64" w:rsidRDefault="005F3A64" w:rsidP="005F3A64"/>
        </w:tc>
      </w:tr>
      <w:tr w:rsidR="005F3A64" w14:paraId="3435F93C" w14:textId="77777777" w:rsidTr="00E75E70">
        <w:tc>
          <w:tcPr>
            <w:tcW w:w="2952" w:type="dxa"/>
          </w:tcPr>
          <w:p w14:paraId="2796FD55" w14:textId="083DFBEF" w:rsidR="005F3A64" w:rsidRPr="00EA390B" w:rsidRDefault="005F3A64" w:rsidP="005F3A64">
            <w:pPr>
              <w:rPr>
                <w:b/>
              </w:rPr>
            </w:pPr>
            <w:r>
              <w:rPr>
                <w:b/>
              </w:rPr>
              <w:t>7 - Classic Mode</w:t>
            </w:r>
          </w:p>
        </w:tc>
        <w:tc>
          <w:tcPr>
            <w:tcW w:w="6474" w:type="dxa"/>
          </w:tcPr>
          <w:p w14:paraId="668163B1" w14:textId="18FCA94A" w:rsidR="005F3A64" w:rsidRPr="001D5A1C" w:rsidRDefault="005F3A64" w:rsidP="005F3A64">
            <w:pPr>
              <w:rPr>
                <w:b/>
              </w:rPr>
            </w:pPr>
            <w:r>
              <w:rPr>
                <w:b/>
              </w:rPr>
              <w:t>All objectives regarding classic mode have been met fully.</w:t>
            </w:r>
          </w:p>
        </w:tc>
        <w:tc>
          <w:tcPr>
            <w:tcW w:w="1201" w:type="dxa"/>
          </w:tcPr>
          <w:p w14:paraId="0CDA77E3" w14:textId="011BD61F" w:rsidR="005F3A64" w:rsidRDefault="005F3A64" w:rsidP="005F3A64">
            <w:r>
              <w:t>6</w:t>
            </w:r>
          </w:p>
        </w:tc>
      </w:tr>
      <w:tr w:rsidR="005F3A64" w14:paraId="2E69021D" w14:textId="77777777" w:rsidTr="00E75E70">
        <w:tc>
          <w:tcPr>
            <w:tcW w:w="2952" w:type="dxa"/>
          </w:tcPr>
          <w:p w14:paraId="6A2B3D85" w14:textId="77777777" w:rsidR="005F3A64" w:rsidRDefault="005F3A64" w:rsidP="005F3A64">
            <w:r>
              <w:lastRenderedPageBreak/>
              <w:t>7.1</w:t>
            </w:r>
          </w:p>
        </w:tc>
        <w:tc>
          <w:tcPr>
            <w:tcW w:w="6474" w:type="dxa"/>
          </w:tcPr>
          <w:p w14:paraId="17E4143A" w14:textId="3E46F676" w:rsidR="005F3A64" w:rsidRDefault="005F3A64" w:rsidP="005F3A64">
            <w:r>
              <w:t>The correct high score is taken from the database and then displayed at the top of the screen.</w:t>
            </w:r>
          </w:p>
        </w:tc>
        <w:tc>
          <w:tcPr>
            <w:tcW w:w="1201" w:type="dxa"/>
          </w:tcPr>
          <w:p w14:paraId="23E8A0AE" w14:textId="732C7FF5" w:rsidR="005F3A64" w:rsidRDefault="005F3A64" w:rsidP="005F3A64">
            <w:r>
              <w:t>6.1</w:t>
            </w:r>
          </w:p>
        </w:tc>
      </w:tr>
      <w:tr w:rsidR="005F3A64" w14:paraId="60BD5D96" w14:textId="77777777" w:rsidTr="00E75E70">
        <w:tc>
          <w:tcPr>
            <w:tcW w:w="2952" w:type="dxa"/>
          </w:tcPr>
          <w:p w14:paraId="0D82D048" w14:textId="77777777" w:rsidR="005F3A64" w:rsidRDefault="005F3A64" w:rsidP="005F3A64">
            <w:r>
              <w:t>7.2</w:t>
            </w:r>
          </w:p>
        </w:tc>
        <w:tc>
          <w:tcPr>
            <w:tcW w:w="6474" w:type="dxa"/>
          </w:tcPr>
          <w:p w14:paraId="6E7D010B" w14:textId="6A4CDCDA" w:rsidR="005F3A64" w:rsidRDefault="005F3A64" w:rsidP="005F3A64">
            <w:r>
              <w:t>Pac-Man starts with three lives and gains one when the user reaches 10k points.</w:t>
            </w:r>
          </w:p>
        </w:tc>
        <w:tc>
          <w:tcPr>
            <w:tcW w:w="1201" w:type="dxa"/>
          </w:tcPr>
          <w:p w14:paraId="4C9DE740" w14:textId="06BF36D1" w:rsidR="005F3A64" w:rsidRDefault="005F3A64" w:rsidP="005F3A64">
            <w:r>
              <w:t>6.2</w:t>
            </w:r>
          </w:p>
        </w:tc>
      </w:tr>
      <w:tr w:rsidR="005F3A64" w14:paraId="05EA91DC" w14:textId="77777777" w:rsidTr="00E75E70">
        <w:tc>
          <w:tcPr>
            <w:tcW w:w="2952" w:type="dxa"/>
          </w:tcPr>
          <w:p w14:paraId="5BBC2D70" w14:textId="77777777" w:rsidR="005F3A64" w:rsidRDefault="005F3A64" w:rsidP="005F3A64">
            <w:r>
              <w:t>7.3</w:t>
            </w:r>
          </w:p>
        </w:tc>
        <w:tc>
          <w:tcPr>
            <w:tcW w:w="6474" w:type="dxa"/>
          </w:tcPr>
          <w:p w14:paraId="5D281BBF" w14:textId="6563DDB9" w:rsidR="005F3A64" w:rsidRDefault="005F3A64" w:rsidP="005F3A64">
            <w:r>
              <w:t>The maze from the original Pac-Man is used.</w:t>
            </w:r>
          </w:p>
        </w:tc>
        <w:tc>
          <w:tcPr>
            <w:tcW w:w="1201" w:type="dxa"/>
          </w:tcPr>
          <w:p w14:paraId="66BD441A" w14:textId="0F43BB6A" w:rsidR="005F3A64" w:rsidRDefault="005F3A64" w:rsidP="005F3A64"/>
        </w:tc>
      </w:tr>
      <w:tr w:rsidR="005F3A64" w14:paraId="3F160AD9" w14:textId="77777777" w:rsidTr="00E75E70">
        <w:tc>
          <w:tcPr>
            <w:tcW w:w="2952" w:type="dxa"/>
          </w:tcPr>
          <w:p w14:paraId="12EA546E" w14:textId="77777777" w:rsidR="005F3A64" w:rsidRDefault="005F3A64" w:rsidP="005F3A64">
            <w:r>
              <w:t>7.4</w:t>
            </w:r>
          </w:p>
        </w:tc>
        <w:tc>
          <w:tcPr>
            <w:tcW w:w="6474" w:type="dxa"/>
          </w:tcPr>
          <w:p w14:paraId="42B5B995" w14:textId="1A5439A1" w:rsidR="005F3A64" w:rsidRDefault="005F3A64" w:rsidP="005F3A64">
            <w:r>
              <w:t>The user is prompted to select 3 initials to save with their score when the game finishes. This then appears straight away on the high score page that the user is taken to right after.</w:t>
            </w:r>
          </w:p>
        </w:tc>
        <w:tc>
          <w:tcPr>
            <w:tcW w:w="1201" w:type="dxa"/>
          </w:tcPr>
          <w:p w14:paraId="509D56C1" w14:textId="15ED3378" w:rsidR="005F3A64" w:rsidRDefault="005F3A64" w:rsidP="005F3A64">
            <w:r>
              <w:t>6.3</w:t>
            </w:r>
          </w:p>
        </w:tc>
      </w:tr>
      <w:tr w:rsidR="005F3A64" w14:paraId="3AB8E34B" w14:textId="77777777" w:rsidTr="00E75E70">
        <w:tc>
          <w:tcPr>
            <w:tcW w:w="2952" w:type="dxa"/>
          </w:tcPr>
          <w:p w14:paraId="39A85477" w14:textId="46F1E38D" w:rsidR="005F3A64" w:rsidRPr="009B59DB" w:rsidRDefault="005F3A64" w:rsidP="005F3A64">
            <w:pPr>
              <w:rPr>
                <w:b/>
              </w:rPr>
            </w:pPr>
            <w:r>
              <w:rPr>
                <w:b/>
              </w:rPr>
              <w:t>8 - High Scores</w:t>
            </w:r>
          </w:p>
        </w:tc>
        <w:tc>
          <w:tcPr>
            <w:tcW w:w="6474" w:type="dxa"/>
          </w:tcPr>
          <w:p w14:paraId="09BD1986" w14:textId="03C47DF7" w:rsidR="005F3A64" w:rsidRPr="00297A24" w:rsidRDefault="005F3A64" w:rsidP="005F3A64">
            <w:pPr>
              <w:rPr>
                <w:b/>
              </w:rPr>
            </w:pPr>
            <w:r>
              <w:rPr>
                <w:b/>
              </w:rPr>
              <w:t>The objectives relating to the high scores have all been fully met.</w:t>
            </w:r>
          </w:p>
        </w:tc>
        <w:tc>
          <w:tcPr>
            <w:tcW w:w="1201" w:type="dxa"/>
          </w:tcPr>
          <w:p w14:paraId="3688D750" w14:textId="742D080A" w:rsidR="005F3A64" w:rsidRDefault="005F3A64" w:rsidP="005F3A64">
            <w:r>
              <w:t>7</w:t>
            </w:r>
          </w:p>
        </w:tc>
      </w:tr>
      <w:tr w:rsidR="005F3A64" w14:paraId="37321AD9" w14:textId="77777777" w:rsidTr="00E75E70">
        <w:tc>
          <w:tcPr>
            <w:tcW w:w="2952" w:type="dxa"/>
          </w:tcPr>
          <w:p w14:paraId="4BAAED6A" w14:textId="77777777" w:rsidR="005F3A64" w:rsidRDefault="005F3A64" w:rsidP="005F3A64">
            <w:r>
              <w:t>8.1</w:t>
            </w:r>
          </w:p>
        </w:tc>
        <w:tc>
          <w:tcPr>
            <w:tcW w:w="6474" w:type="dxa"/>
          </w:tcPr>
          <w:p w14:paraId="7762D964" w14:textId="3157C20A" w:rsidR="005F3A64" w:rsidRDefault="005F3A64" w:rsidP="005F3A64">
            <w:r>
              <w:t>The high score mode features the correct top ten scores (that have initials attached) achieved in classic mode.</w:t>
            </w:r>
          </w:p>
        </w:tc>
        <w:tc>
          <w:tcPr>
            <w:tcW w:w="1201" w:type="dxa"/>
          </w:tcPr>
          <w:p w14:paraId="263AC206" w14:textId="58F2C2EE" w:rsidR="005F3A64" w:rsidRDefault="005F3A64" w:rsidP="005F3A64">
            <w:r>
              <w:t>7.1</w:t>
            </w:r>
          </w:p>
        </w:tc>
      </w:tr>
      <w:tr w:rsidR="005F3A64" w14:paraId="5B6FB647" w14:textId="77777777" w:rsidTr="00E75E70">
        <w:tc>
          <w:tcPr>
            <w:tcW w:w="2952" w:type="dxa"/>
          </w:tcPr>
          <w:p w14:paraId="183CD94A" w14:textId="77777777" w:rsidR="005F3A64" w:rsidRDefault="005F3A64" w:rsidP="005F3A64">
            <w:r>
              <w:t>8.2</w:t>
            </w:r>
          </w:p>
        </w:tc>
        <w:tc>
          <w:tcPr>
            <w:tcW w:w="6474" w:type="dxa"/>
          </w:tcPr>
          <w:p w14:paraId="7168B948" w14:textId="125BB33A" w:rsidR="005F3A64" w:rsidRDefault="005F3A64" w:rsidP="005F3A64">
            <w:r>
              <w:t>The information is ordered: place, score, initials.</w:t>
            </w:r>
          </w:p>
        </w:tc>
        <w:tc>
          <w:tcPr>
            <w:tcW w:w="1201" w:type="dxa"/>
          </w:tcPr>
          <w:p w14:paraId="5998F159" w14:textId="080DA6E2" w:rsidR="005F3A64" w:rsidRDefault="005F3A64" w:rsidP="005F3A64">
            <w:r>
              <w:t>7.2</w:t>
            </w:r>
          </w:p>
        </w:tc>
      </w:tr>
      <w:tr w:rsidR="005F3A64" w14:paraId="355D0DAC" w14:textId="77777777" w:rsidTr="00E75E70">
        <w:tc>
          <w:tcPr>
            <w:tcW w:w="2952" w:type="dxa"/>
          </w:tcPr>
          <w:p w14:paraId="67B09E8D" w14:textId="77777777" w:rsidR="005F3A64" w:rsidRDefault="005F3A64" w:rsidP="005F3A64">
            <w:r>
              <w:t>8.3</w:t>
            </w:r>
          </w:p>
        </w:tc>
        <w:tc>
          <w:tcPr>
            <w:tcW w:w="6474" w:type="dxa"/>
          </w:tcPr>
          <w:p w14:paraId="7DBF827A" w14:textId="69628B88" w:rsidR="005F3A64" w:rsidRDefault="005F3A64" w:rsidP="005F3A64">
            <w:r>
              <w:t>The top three scores are coloured gold, silver and bronze respectively.</w:t>
            </w:r>
          </w:p>
        </w:tc>
        <w:tc>
          <w:tcPr>
            <w:tcW w:w="1201" w:type="dxa"/>
          </w:tcPr>
          <w:p w14:paraId="36FD7ACE" w14:textId="62DF51FB" w:rsidR="005F3A64" w:rsidRDefault="005F3A64" w:rsidP="005F3A64">
            <w:r>
              <w:t>7.3</w:t>
            </w:r>
          </w:p>
        </w:tc>
      </w:tr>
      <w:tr w:rsidR="005F3A64" w14:paraId="0DD747B3" w14:textId="77777777" w:rsidTr="00E75E70">
        <w:tc>
          <w:tcPr>
            <w:tcW w:w="2952" w:type="dxa"/>
          </w:tcPr>
          <w:p w14:paraId="4DE25B59" w14:textId="77777777" w:rsidR="005F3A64" w:rsidRDefault="005F3A64" w:rsidP="005F3A64">
            <w:r>
              <w:t>8.4</w:t>
            </w:r>
          </w:p>
        </w:tc>
        <w:tc>
          <w:tcPr>
            <w:tcW w:w="6474" w:type="dxa"/>
          </w:tcPr>
          <w:p w14:paraId="7FD73354" w14:textId="64DE03C1" w:rsidR="005F3A64" w:rsidRDefault="005F3A64" w:rsidP="005F3A64">
            <w:r>
              <w:t>If the user presses any key, they are taken to the Start Screen.</w:t>
            </w:r>
          </w:p>
        </w:tc>
        <w:tc>
          <w:tcPr>
            <w:tcW w:w="1201" w:type="dxa"/>
          </w:tcPr>
          <w:p w14:paraId="7DD92116" w14:textId="0869E624" w:rsidR="005F3A64" w:rsidRDefault="005F3A64" w:rsidP="005F3A64">
            <w:r>
              <w:t>7.4</w:t>
            </w:r>
          </w:p>
        </w:tc>
      </w:tr>
      <w:tr w:rsidR="005F3A64" w14:paraId="6EC3EEC2" w14:textId="77777777" w:rsidTr="00E75E70">
        <w:tc>
          <w:tcPr>
            <w:tcW w:w="2952" w:type="dxa"/>
          </w:tcPr>
          <w:p w14:paraId="5916E34D" w14:textId="0983A6A7" w:rsidR="005F3A64" w:rsidRPr="009B59DB" w:rsidRDefault="005F3A64" w:rsidP="005F3A64">
            <w:pPr>
              <w:rPr>
                <w:b/>
              </w:rPr>
            </w:pPr>
            <w:r>
              <w:rPr>
                <w:b/>
              </w:rPr>
              <w:t>9 - Multiplayer</w:t>
            </w:r>
          </w:p>
        </w:tc>
        <w:tc>
          <w:tcPr>
            <w:tcW w:w="6474" w:type="dxa"/>
          </w:tcPr>
          <w:p w14:paraId="5E1AF316" w14:textId="1FF33639" w:rsidR="005F3A64" w:rsidRPr="00576ACB" w:rsidRDefault="005F3A64" w:rsidP="005F3A64">
            <w:pPr>
              <w:tabs>
                <w:tab w:val="left" w:pos="1223"/>
              </w:tabs>
              <w:rPr>
                <w:b/>
              </w:rPr>
            </w:pPr>
            <w:r>
              <w:rPr>
                <w:b/>
              </w:rPr>
              <w:t>Again, all objectives have been hit, but also superseded. I decided to add AI to the lobby as though they were actual players when the host clicks start (if there are any free spaces).</w:t>
            </w:r>
          </w:p>
        </w:tc>
        <w:tc>
          <w:tcPr>
            <w:tcW w:w="1201" w:type="dxa"/>
          </w:tcPr>
          <w:p w14:paraId="4AEC8555" w14:textId="77777777" w:rsidR="005F3A64" w:rsidRDefault="005F3A64" w:rsidP="005F3A64"/>
        </w:tc>
      </w:tr>
      <w:tr w:rsidR="005F3A64" w14:paraId="7985AB56" w14:textId="77777777" w:rsidTr="00E75E70">
        <w:tc>
          <w:tcPr>
            <w:tcW w:w="2952" w:type="dxa"/>
          </w:tcPr>
          <w:p w14:paraId="16E65780" w14:textId="16C0FB64" w:rsidR="005F3A64" w:rsidRDefault="005F3A64" w:rsidP="005F3A64">
            <w:r>
              <w:t>9.1 - Multiplayer Menu</w:t>
            </w:r>
          </w:p>
        </w:tc>
        <w:tc>
          <w:tcPr>
            <w:tcW w:w="6474" w:type="dxa"/>
          </w:tcPr>
          <w:p w14:paraId="1DB78931" w14:textId="26D6B878" w:rsidR="005F3A64" w:rsidRDefault="005F3A64" w:rsidP="005F3A64">
            <w:r>
              <w:t>As with the following menus, the multiplayer menu has 4 avatar boxes along the top of the screen, with a central large box in the middle. The four smaller ones feature a greyed-out ghost, while the central box contains a similarly grey Pac-Man. Under these boxes are two interactive options: ‘Create Game’ and ‘Join Game’.</w:t>
            </w:r>
          </w:p>
        </w:tc>
        <w:tc>
          <w:tcPr>
            <w:tcW w:w="1201" w:type="dxa"/>
          </w:tcPr>
          <w:p w14:paraId="2516DF6A" w14:textId="5A1D7A0E" w:rsidR="005F3A64" w:rsidRDefault="000912EF" w:rsidP="005F3A64">
            <w:r>
              <w:t>8</w:t>
            </w:r>
          </w:p>
        </w:tc>
      </w:tr>
      <w:tr w:rsidR="005F3A64" w14:paraId="1AA81FE1" w14:textId="77777777" w:rsidTr="00E75E70">
        <w:tc>
          <w:tcPr>
            <w:tcW w:w="2952" w:type="dxa"/>
          </w:tcPr>
          <w:p w14:paraId="180B0D89" w14:textId="33402AA4" w:rsidR="005F3A64" w:rsidRDefault="005F3A64" w:rsidP="005F3A64">
            <w:r>
              <w:t>9.2 - Create Game Menu</w:t>
            </w:r>
          </w:p>
        </w:tc>
        <w:tc>
          <w:tcPr>
            <w:tcW w:w="6474" w:type="dxa"/>
          </w:tcPr>
          <w:p w14:paraId="7B130E04" w14:textId="2C33A836" w:rsidR="005F3A64" w:rsidRDefault="005F3A64" w:rsidP="005F3A64">
            <w:r>
              <w:t>At this stage, the central avatar turns to a coloured in Pac-Man, with the user’s name displayed underneath. There is also their score of 0 under that, and further down: the GameID box. If a user joins at this stage, they are added to one of the 4 boxes above. At any time, the host is able to click the start button which starts the countdown on all connected players machines and also adds AI to any open slots.</w:t>
            </w:r>
          </w:p>
        </w:tc>
        <w:tc>
          <w:tcPr>
            <w:tcW w:w="1201" w:type="dxa"/>
          </w:tcPr>
          <w:p w14:paraId="250DBA13" w14:textId="03668BCF" w:rsidR="005F3A64" w:rsidRDefault="0072371D" w:rsidP="005F3A64">
            <w:r>
              <w:t>8.1</w:t>
            </w:r>
          </w:p>
        </w:tc>
      </w:tr>
      <w:tr w:rsidR="005F3A64" w14:paraId="20FEF645" w14:textId="77777777" w:rsidTr="00E75E70">
        <w:tc>
          <w:tcPr>
            <w:tcW w:w="2952" w:type="dxa"/>
          </w:tcPr>
          <w:p w14:paraId="3EDBBE53" w14:textId="0ABBD6B9" w:rsidR="005F3A64" w:rsidRDefault="005F3A64" w:rsidP="005F3A64">
            <w:r>
              <w:t>9.3 - Join Game Menu</w:t>
            </w:r>
          </w:p>
        </w:tc>
        <w:tc>
          <w:tcPr>
            <w:tcW w:w="6474" w:type="dxa"/>
          </w:tcPr>
          <w:p w14:paraId="0F2149DA" w14:textId="2BD036A1" w:rsidR="005F3A64" w:rsidRDefault="005F3A64" w:rsidP="005F3A64">
            <w:r>
              <w:t>The avatars remain the same as in the create game menu. Instead of a number in the box beneath there is an input box. When a user puts a valid GameID into this box they are taken to the lobby and any players already in this lobby are added to the boxes above, while the central box is coloured in with the ghost the host assigned to the user. Like the other menu, the users’ name and scores appear under the boxes. You can also ready up using the button on this page.</w:t>
            </w:r>
          </w:p>
        </w:tc>
        <w:tc>
          <w:tcPr>
            <w:tcW w:w="1201" w:type="dxa"/>
          </w:tcPr>
          <w:p w14:paraId="0B1ADF8E" w14:textId="37087280" w:rsidR="005F3A64" w:rsidRDefault="000912EF" w:rsidP="005F3A64">
            <w:r>
              <w:t>8.2</w:t>
            </w:r>
          </w:p>
        </w:tc>
      </w:tr>
      <w:tr w:rsidR="005F3A64" w14:paraId="41658B41" w14:textId="77777777" w:rsidTr="00E75E70">
        <w:tc>
          <w:tcPr>
            <w:tcW w:w="2952" w:type="dxa"/>
          </w:tcPr>
          <w:p w14:paraId="703A8AEE" w14:textId="30C12EFE" w:rsidR="005F3A64" w:rsidRDefault="005F3A64" w:rsidP="005F3A64">
            <w:r>
              <w:t>9.4 - Gameplay</w:t>
            </w:r>
          </w:p>
        </w:tc>
        <w:tc>
          <w:tcPr>
            <w:tcW w:w="6474" w:type="dxa"/>
          </w:tcPr>
          <w:p w14:paraId="10F0D2D0" w14:textId="54C8E779" w:rsidR="005F3A64" w:rsidRDefault="005F3A64" w:rsidP="005F3A64">
            <w:r>
              <w:t>Similar to the tutorial game mode, there are no lives here nor a high score indicator. Each user starts as the avatar they were given in the lobby. The player playing as Pac-Man earns points from pellets and eating ghosts, whereas the ghosts earn points from being close to or eating Pac-Man. At the end of a game</w:t>
            </w:r>
            <w:r w:rsidR="00551F24">
              <w:t>,</w:t>
            </w:r>
            <w:r>
              <w:t xml:space="preserve"> each user is awarded a place from 1</w:t>
            </w:r>
            <w:r w:rsidRPr="00D327D8">
              <w:rPr>
                <w:vertAlign w:val="superscript"/>
              </w:rPr>
              <w:t>st</w:t>
            </w:r>
            <w:r>
              <w:t xml:space="preserve"> through 5</w:t>
            </w:r>
            <w:r w:rsidRPr="00D327D8">
              <w:rPr>
                <w:vertAlign w:val="superscript"/>
              </w:rPr>
              <w:t>th</w:t>
            </w:r>
            <w:r>
              <w:rPr>
                <w:vertAlign w:val="superscript"/>
              </w:rPr>
              <w:t xml:space="preserve"> </w:t>
            </w:r>
            <w:r>
              <w:t>with the first 3 being coloured.</w:t>
            </w:r>
          </w:p>
        </w:tc>
        <w:tc>
          <w:tcPr>
            <w:tcW w:w="1201" w:type="dxa"/>
          </w:tcPr>
          <w:p w14:paraId="01D41CE7" w14:textId="3F7DB42F" w:rsidR="005F3A64" w:rsidRDefault="000912EF" w:rsidP="005F3A64">
            <w:r>
              <w:t>8.3</w:t>
            </w:r>
          </w:p>
        </w:tc>
      </w:tr>
      <w:tr w:rsidR="005F3A64" w14:paraId="3A93EB62" w14:textId="77777777" w:rsidTr="00E75E70">
        <w:tc>
          <w:tcPr>
            <w:tcW w:w="2952" w:type="dxa"/>
          </w:tcPr>
          <w:p w14:paraId="13572705" w14:textId="04B41888" w:rsidR="005F3A64" w:rsidRPr="009B59DB" w:rsidRDefault="005F3A64" w:rsidP="005F3A64">
            <w:pPr>
              <w:rPr>
                <w:b/>
              </w:rPr>
            </w:pPr>
            <w:r>
              <w:rPr>
                <w:b/>
              </w:rPr>
              <w:t>10 - Database</w:t>
            </w:r>
          </w:p>
        </w:tc>
        <w:tc>
          <w:tcPr>
            <w:tcW w:w="6474" w:type="dxa"/>
          </w:tcPr>
          <w:p w14:paraId="1180B3CD" w14:textId="78856068" w:rsidR="005F3A64" w:rsidRPr="00AE65A1" w:rsidRDefault="005F3A64" w:rsidP="005F3A64">
            <w:pPr>
              <w:tabs>
                <w:tab w:val="left" w:pos="1182"/>
              </w:tabs>
              <w:rPr>
                <w:b/>
              </w:rPr>
            </w:pPr>
            <w:r>
              <w:rPr>
                <w:b/>
              </w:rPr>
              <w:t>My database has fully met all objectives set out in the analysis.</w:t>
            </w:r>
          </w:p>
        </w:tc>
        <w:tc>
          <w:tcPr>
            <w:tcW w:w="1201" w:type="dxa"/>
          </w:tcPr>
          <w:p w14:paraId="117E6FCE" w14:textId="77777777" w:rsidR="005F3A64" w:rsidRDefault="005F3A64" w:rsidP="005F3A64"/>
        </w:tc>
      </w:tr>
      <w:tr w:rsidR="005F3A64" w14:paraId="3972D0B9" w14:textId="77777777" w:rsidTr="00E75E70">
        <w:tc>
          <w:tcPr>
            <w:tcW w:w="2952" w:type="dxa"/>
          </w:tcPr>
          <w:p w14:paraId="6F9C2570" w14:textId="77777777" w:rsidR="005F3A64" w:rsidRDefault="005F3A64" w:rsidP="005F3A64">
            <w:r>
              <w:t>10.1</w:t>
            </w:r>
          </w:p>
        </w:tc>
        <w:tc>
          <w:tcPr>
            <w:tcW w:w="6474" w:type="dxa"/>
          </w:tcPr>
          <w:p w14:paraId="54552EF3" w14:textId="1DB8E7AD" w:rsidR="005F3A64" w:rsidRDefault="005F3A64" w:rsidP="005F3A64">
            <w:pPr>
              <w:tabs>
                <w:tab w:val="left" w:pos="2187"/>
              </w:tabs>
            </w:pPr>
            <w:r>
              <w:t xml:space="preserve">The database stores information including game mode, length, pellets eaten, ghosts eaten and more from each and every level </w:t>
            </w:r>
            <w:r>
              <w:lastRenderedPageBreak/>
              <w:t>played on a machine. The user that played these levels is added if signed in, which can be used in complex queries.</w:t>
            </w:r>
          </w:p>
        </w:tc>
        <w:tc>
          <w:tcPr>
            <w:tcW w:w="1201" w:type="dxa"/>
          </w:tcPr>
          <w:p w14:paraId="62F70474" w14:textId="77777777" w:rsidR="005F3A64" w:rsidRDefault="005F3A64" w:rsidP="005F3A64"/>
        </w:tc>
      </w:tr>
      <w:tr w:rsidR="005F3A64" w14:paraId="01339BDF" w14:textId="77777777" w:rsidTr="00E75E70">
        <w:tc>
          <w:tcPr>
            <w:tcW w:w="2952" w:type="dxa"/>
          </w:tcPr>
          <w:p w14:paraId="04BE2958" w14:textId="77777777" w:rsidR="005F3A64" w:rsidRDefault="005F3A64" w:rsidP="005F3A64">
            <w:r>
              <w:t>10.2</w:t>
            </w:r>
          </w:p>
        </w:tc>
        <w:tc>
          <w:tcPr>
            <w:tcW w:w="6474" w:type="dxa"/>
          </w:tcPr>
          <w:p w14:paraId="0E44CA2C" w14:textId="3A64EE37" w:rsidR="005F3A64" w:rsidRDefault="005F3A64" w:rsidP="005F3A64">
            <w:r>
              <w:t>The database should hold information about users, allowing them to log</w:t>
            </w:r>
            <w:r w:rsidR="00551F24">
              <w:t xml:space="preserve"> </w:t>
            </w:r>
            <w:r>
              <w:t>in and save their statistics.</w:t>
            </w:r>
          </w:p>
        </w:tc>
        <w:tc>
          <w:tcPr>
            <w:tcW w:w="1201" w:type="dxa"/>
          </w:tcPr>
          <w:p w14:paraId="000CAC1E" w14:textId="77777777" w:rsidR="005F3A64" w:rsidRDefault="005F3A64" w:rsidP="005F3A64"/>
        </w:tc>
      </w:tr>
      <w:tr w:rsidR="005F3A64" w14:paraId="7D66DD53" w14:textId="77777777" w:rsidTr="00E75E70">
        <w:tc>
          <w:tcPr>
            <w:tcW w:w="2952" w:type="dxa"/>
          </w:tcPr>
          <w:p w14:paraId="33EF6A7E" w14:textId="77777777" w:rsidR="005F3A64" w:rsidRDefault="005F3A64" w:rsidP="005F3A64">
            <w:r>
              <w:t>10.3</w:t>
            </w:r>
          </w:p>
        </w:tc>
        <w:tc>
          <w:tcPr>
            <w:tcW w:w="6474" w:type="dxa"/>
          </w:tcPr>
          <w:p w14:paraId="02D538EA" w14:textId="1B527D89" w:rsidR="005F3A64" w:rsidRDefault="005F3A64" w:rsidP="005F3A64">
            <w:pPr>
              <w:tabs>
                <w:tab w:val="left" w:pos="1956"/>
              </w:tabs>
            </w:pPr>
            <w:r>
              <w:t>The database should facilitate complex queries, such as returning the high score, top 10 high scores and a list of a specific user’s statistics. The database should also be able to indicate whether a set of login details is correct or whether sign-up details are valid.</w:t>
            </w:r>
          </w:p>
        </w:tc>
        <w:tc>
          <w:tcPr>
            <w:tcW w:w="1201" w:type="dxa"/>
          </w:tcPr>
          <w:p w14:paraId="48F51657" w14:textId="77777777" w:rsidR="005F3A64" w:rsidRDefault="005F3A64" w:rsidP="005F3A64"/>
        </w:tc>
      </w:tr>
    </w:tbl>
    <w:p w14:paraId="6E45A233" w14:textId="77777777" w:rsidR="00F95BDA" w:rsidRPr="002337FB" w:rsidRDefault="00F95BDA" w:rsidP="00F95BDA"/>
    <w:p w14:paraId="39766AA5" w14:textId="77DF2E5F" w:rsidR="00F80FAF" w:rsidRDefault="00240873" w:rsidP="00F80FAF">
      <w:pPr>
        <w:pStyle w:val="Heading2"/>
      </w:pPr>
      <w:bookmarkStart w:id="86" w:name="_Toc29333630"/>
      <w:r>
        <w:t>User Feedback</w:t>
      </w:r>
      <w:bookmarkEnd w:id="86"/>
    </w:p>
    <w:p w14:paraId="4802FA5B" w14:textId="3EA5886A" w:rsidR="003813D7" w:rsidRPr="003813D7" w:rsidRDefault="003813D7" w:rsidP="003813D7">
      <w:r>
        <w:t>Below is a selection of questions and answers from a few different family and friends.</w:t>
      </w:r>
      <w:r>
        <w:tab/>
      </w:r>
    </w:p>
    <w:p w14:paraId="2D0D3D4C" w14:textId="33C6A045" w:rsidR="0085389C" w:rsidRDefault="00A1380E" w:rsidP="0085389C">
      <w:pPr>
        <w:rPr>
          <w:b/>
        </w:rPr>
      </w:pPr>
      <w:r>
        <w:rPr>
          <w:b/>
        </w:rPr>
        <w:t>How did you find navigating the menu system</w:t>
      </w:r>
      <w:r w:rsidRPr="00A1380E">
        <w:rPr>
          <w:b/>
        </w:rPr>
        <w:t>?</w:t>
      </w:r>
    </w:p>
    <w:p w14:paraId="5366585E" w14:textId="4D1384FA" w:rsidR="00A1380E" w:rsidRPr="000E1CD9" w:rsidRDefault="00A1380E" w:rsidP="0085389C">
      <w:pPr>
        <w:rPr>
          <w:i/>
        </w:rPr>
      </w:pPr>
      <w:r w:rsidRPr="000E1CD9">
        <w:rPr>
          <w:i/>
        </w:rPr>
        <w:t>“It was pretty easy. They [</w:t>
      </w:r>
      <w:r w:rsidR="009A75C4" w:rsidRPr="000E1CD9">
        <w:rPr>
          <w:i/>
        </w:rPr>
        <w:t xml:space="preserve">word options] are clearly laid out and well-spaced, the interactives of the words make it easy to know you can click them to go somewhere. The icons don’t react in the same </w:t>
      </w:r>
      <w:r w:rsidR="00B2022B" w:rsidRPr="000E1CD9">
        <w:rPr>
          <w:i/>
        </w:rPr>
        <w:t>way,</w:t>
      </w:r>
      <w:r w:rsidR="009A75C4" w:rsidRPr="000E1CD9">
        <w:rPr>
          <w:i/>
        </w:rPr>
        <w:t xml:space="preserve"> which is my only criticism, however</w:t>
      </w:r>
      <w:r w:rsidR="00551F24">
        <w:rPr>
          <w:i/>
        </w:rPr>
        <w:t>,</w:t>
      </w:r>
      <w:r w:rsidR="009A75C4" w:rsidRPr="000E1CD9">
        <w:rPr>
          <w:i/>
        </w:rPr>
        <w:t xml:space="preserve"> they are a good description of what menu they lead to. I like that the back button has been added, as it wasn’t clear how to return to the main menu before.”</w:t>
      </w:r>
    </w:p>
    <w:p w14:paraId="0E068FEE" w14:textId="1FAA3A02" w:rsidR="009A75C4" w:rsidRDefault="009A75C4" w:rsidP="0085389C">
      <w:pPr>
        <w:rPr>
          <w:b/>
        </w:rPr>
      </w:pPr>
      <w:r>
        <w:rPr>
          <w:b/>
        </w:rPr>
        <w:t>How did you find creating and logging into your account?</w:t>
      </w:r>
    </w:p>
    <w:p w14:paraId="60801D84" w14:textId="21538C05" w:rsidR="009A75C4" w:rsidRDefault="009A75C4" w:rsidP="0085389C">
      <w:pPr>
        <w:rPr>
          <w:i/>
        </w:rPr>
      </w:pPr>
      <w:r>
        <w:rPr>
          <w:i/>
        </w:rPr>
        <w:t xml:space="preserve">“It was great, it felt just like a normal sign-up/login screen, it even has a remember me feature. </w:t>
      </w:r>
      <w:r w:rsidR="00E02FD8">
        <w:rPr>
          <w:i/>
        </w:rPr>
        <w:t>I would say that a prompt to tell the user what an acceptable password is before they try multiple would be quite nice as well. I do like that you added the tab feature to skip to the next input box as I felt this was missing from the early concept you showed me.”</w:t>
      </w:r>
    </w:p>
    <w:p w14:paraId="3EC4B698" w14:textId="77777777" w:rsidR="003813D7" w:rsidRDefault="003813D7" w:rsidP="003813D7">
      <w:pPr>
        <w:rPr>
          <w:b/>
        </w:rPr>
      </w:pPr>
      <w:r>
        <w:rPr>
          <w:b/>
        </w:rPr>
        <w:t>Having played the tutorial mode, do you feel you understand the game more now?</w:t>
      </w:r>
    </w:p>
    <w:p w14:paraId="1D2F6865" w14:textId="3A4D1CCC" w:rsidR="003813D7" w:rsidRDefault="003813D7" w:rsidP="0085389C">
      <w:pPr>
        <w:rPr>
          <w:i/>
        </w:rPr>
      </w:pPr>
      <w:r>
        <w:rPr>
          <w:i/>
        </w:rPr>
        <w:t>“I don’t think I’ve ever played Pac-Man myself but seeing all of the different things happening in the background is really interest and I suppose yes I understand the game far more now. I might even be pretty good at it.”</w:t>
      </w:r>
    </w:p>
    <w:p w14:paraId="151523D5" w14:textId="3A5DD64F" w:rsidR="009E6077" w:rsidRDefault="00CE7DB4" w:rsidP="0085389C">
      <w:pPr>
        <w:rPr>
          <w:b/>
        </w:rPr>
      </w:pPr>
      <w:r>
        <w:rPr>
          <w:b/>
        </w:rPr>
        <w:t xml:space="preserve">After playing the classic mode, how do you feel I have captured </w:t>
      </w:r>
      <w:r w:rsidR="00AE4E8A">
        <w:rPr>
          <w:b/>
        </w:rPr>
        <w:t xml:space="preserve">the </w:t>
      </w:r>
      <w:r>
        <w:rPr>
          <w:b/>
        </w:rPr>
        <w:t>original game?</w:t>
      </w:r>
    </w:p>
    <w:p w14:paraId="1B5F72CB" w14:textId="71726453" w:rsidR="00CE7DB4" w:rsidRDefault="00CE7DB4" w:rsidP="0085389C">
      <w:pPr>
        <w:rPr>
          <w:i/>
        </w:rPr>
      </w:pPr>
      <w:r>
        <w:rPr>
          <w:i/>
        </w:rPr>
        <w:t>“To be fair, you might’ve just made it better. No bugs, more retro feel</w:t>
      </w:r>
      <w:r w:rsidR="003D3F5F">
        <w:rPr>
          <w:i/>
        </w:rPr>
        <w:t xml:space="preserve">, I know you mentioned there </w:t>
      </w:r>
      <w:r w:rsidR="00AE4E8A">
        <w:rPr>
          <w:i/>
        </w:rPr>
        <w:t>is</w:t>
      </w:r>
      <w:r w:rsidR="003D3F5F">
        <w:rPr>
          <w:i/>
        </w:rPr>
        <w:t xml:space="preserve"> no fruit at the moment, but even as a fan of Pac-Man</w:t>
      </w:r>
      <w:r w:rsidR="00AE4E8A">
        <w:rPr>
          <w:i/>
        </w:rPr>
        <w:t>,</w:t>
      </w:r>
      <w:r w:rsidR="003D3F5F">
        <w:rPr>
          <w:i/>
        </w:rPr>
        <w:t xml:space="preserve"> I didn’t miss them. Well done.”</w:t>
      </w:r>
    </w:p>
    <w:p w14:paraId="0DA60428" w14:textId="756782AF" w:rsidR="003813D7" w:rsidRDefault="00B476B9" w:rsidP="0085389C">
      <w:pPr>
        <w:rPr>
          <w:b/>
        </w:rPr>
      </w:pPr>
      <w:r>
        <w:rPr>
          <w:b/>
        </w:rPr>
        <w:t>What do you all think of the multiplayer functionality?</w:t>
      </w:r>
    </w:p>
    <w:p w14:paraId="1F0D671E" w14:textId="2277EB97" w:rsidR="00B476B9" w:rsidRDefault="00D61E42" w:rsidP="0085389C">
      <w:pPr>
        <w:rPr>
          <w:i/>
        </w:rPr>
      </w:pPr>
      <w:r>
        <w:rPr>
          <w:i/>
        </w:rPr>
        <w:t xml:space="preserve">“I’ve got to say, I love the game mode itself, as in how you win the game, very original. I love the fact that you are forced to work together as a team due to being visually impaired [ghosts] and then straight after your trying to catch the very person </w:t>
      </w:r>
      <w:r w:rsidR="00524ED4">
        <w:rPr>
          <w:i/>
        </w:rPr>
        <w:t>you were working with.”</w:t>
      </w:r>
    </w:p>
    <w:p w14:paraId="6D95C9CF" w14:textId="4F538952" w:rsidR="00524ED4" w:rsidRDefault="00524ED4" w:rsidP="0085389C">
      <w:pPr>
        <w:rPr>
          <w:i/>
        </w:rPr>
      </w:pPr>
      <w:r>
        <w:rPr>
          <w:i/>
        </w:rPr>
        <w:t xml:space="preserve">“I think my favourite bit is the lobby. That’s not an insult to the game, but the seamlessness of joining a lobby and then being able to leave and re-join is </w:t>
      </w:r>
      <w:r w:rsidR="00EC2B7D">
        <w:rPr>
          <w:i/>
        </w:rPr>
        <w:t>really</w:t>
      </w:r>
      <w:r>
        <w:rPr>
          <w:i/>
        </w:rPr>
        <w:t xml:space="preserve"> cool. Everyone’s name is right there too! Even having </w:t>
      </w:r>
      <w:r w:rsidR="00EC2B7D">
        <w:rPr>
          <w:i/>
        </w:rPr>
        <w:t xml:space="preserve">ready and countdown stuff </w:t>
      </w:r>
      <w:r>
        <w:rPr>
          <w:i/>
        </w:rPr>
        <w:t>appear on everyone’s screen is awesome.”</w:t>
      </w:r>
    </w:p>
    <w:p w14:paraId="18D3DAA1" w14:textId="6FC02F92" w:rsidR="00524ED4" w:rsidRDefault="00524ED4" w:rsidP="0085389C">
      <w:pPr>
        <w:rPr>
          <w:i/>
        </w:rPr>
      </w:pPr>
      <w:r>
        <w:rPr>
          <w:i/>
        </w:rPr>
        <w:t>“I’d say the whole thing is definitely polished, I love the fact that in the game you are working with your team, but at the same time trying to deceive them and catch Pac-Man for yourself. I’d say the Pac-Man AI needs work</w:t>
      </w:r>
      <w:r w:rsidR="00F723BA">
        <w:rPr>
          <w:i/>
        </w:rPr>
        <w:t xml:space="preserve"> [Pac-Man makes random moves]</w:t>
      </w:r>
      <w:r>
        <w:rPr>
          <w:i/>
        </w:rPr>
        <w:t xml:space="preserve">, but I suppose this only applies if you’re not playing with the full </w:t>
      </w:r>
      <w:r>
        <w:rPr>
          <w:i/>
        </w:rPr>
        <w:lastRenderedPageBreak/>
        <w:t>5 people like us</w:t>
      </w:r>
      <w:r w:rsidR="00F723BA">
        <w:rPr>
          <w:i/>
        </w:rPr>
        <w:t xml:space="preserve"> and let’s be honest it means the humans get to play as Pac-Man more</w:t>
      </w:r>
      <w:r>
        <w:rPr>
          <w:i/>
        </w:rPr>
        <w:t xml:space="preserve">. </w:t>
      </w:r>
      <w:r w:rsidR="006444EA">
        <w:rPr>
          <w:i/>
        </w:rPr>
        <w:t>The way the AI work, however on the ghost’s side is great.”</w:t>
      </w:r>
    </w:p>
    <w:p w14:paraId="1771DB49" w14:textId="5C691AE0" w:rsidR="006444EA" w:rsidRDefault="00323774" w:rsidP="0085389C">
      <w:pPr>
        <w:rPr>
          <w:b/>
        </w:rPr>
      </w:pPr>
      <w:r>
        <w:rPr>
          <w:b/>
        </w:rPr>
        <w:t>To what extent would you agree the high score screen enhances the user experience</w:t>
      </w:r>
      <w:r w:rsidR="006444EA">
        <w:rPr>
          <w:b/>
        </w:rPr>
        <w:t>?</w:t>
      </w:r>
    </w:p>
    <w:p w14:paraId="340FE5CB" w14:textId="360781F8" w:rsidR="006444EA" w:rsidRDefault="006444EA" w:rsidP="0085389C">
      <w:r>
        <w:t>“</w:t>
      </w:r>
      <w:r w:rsidR="00B2022B">
        <w:t>Yeah,</w:t>
      </w:r>
      <w:r>
        <w:t xml:space="preserve"> it’s laid out very well and combines the best of the original game and this retro style you’ve got going on, pretty neat.</w:t>
      </w:r>
      <w:r w:rsidR="00323774">
        <w:t xml:space="preserve"> I do definitely feel as though it enhances the experience, specifically by encouraging yourself to try and try again </w:t>
      </w:r>
      <w:r w:rsidR="00F854D7">
        <w:t>to beat your high score and obviously easily being able to see how you’re performing.</w:t>
      </w:r>
      <w:r>
        <w:t>”</w:t>
      </w:r>
    </w:p>
    <w:p w14:paraId="00205871" w14:textId="77777777" w:rsidR="000E06F8" w:rsidRDefault="000E06F8" w:rsidP="0085389C"/>
    <w:p w14:paraId="121E859A" w14:textId="1D31C6E1" w:rsidR="006444EA" w:rsidRDefault="000E06F8" w:rsidP="0085389C">
      <w:pPr>
        <w:rPr>
          <w:b/>
        </w:rPr>
      </w:pPr>
      <w:r>
        <w:rPr>
          <w:b/>
        </w:rPr>
        <w:t>A</w:t>
      </w:r>
      <w:r w:rsidR="00797C3D">
        <w:rPr>
          <w:b/>
        </w:rPr>
        <w:t>nalysis of user feedback.</w:t>
      </w:r>
    </w:p>
    <w:p w14:paraId="2EED470A" w14:textId="45590A0B" w:rsidR="00797C3D" w:rsidRPr="00797C3D" w:rsidRDefault="00797C3D" w:rsidP="0085389C">
      <w:r>
        <w:t>It is clear</w:t>
      </w:r>
      <w:r w:rsidR="00313102">
        <w:t xml:space="preserve"> from the interview that I </w:t>
      </w:r>
      <w:r w:rsidR="00347DB4">
        <w:t xml:space="preserve">hit all of the important objectives I set out in my analysis. The most important (especially for this section) being how balanced the multiplayer section was. </w:t>
      </w:r>
      <w:r w:rsidR="00E11158">
        <w:t xml:space="preserve">Comments such as the </w:t>
      </w:r>
      <w:r w:rsidR="00861DEB">
        <w:t xml:space="preserve">mode being </w:t>
      </w:r>
      <w:r w:rsidR="00E11158">
        <w:t xml:space="preserve">‘definitely polished’ and </w:t>
      </w:r>
      <w:r w:rsidR="00861DEB">
        <w:t xml:space="preserve">‘very original’ reinforce the fact that I </w:t>
      </w:r>
      <w:r w:rsidR="00072EF3">
        <w:t>achieved what I set out in m</w:t>
      </w:r>
      <w:r w:rsidR="000E06F8">
        <w:t>y problem definition. There were a few areas for improvement, and I have included these below, along with some of my own suggestions for how I could improve my solution in the future.</w:t>
      </w:r>
    </w:p>
    <w:p w14:paraId="62B32111" w14:textId="1EE51B40" w:rsidR="00240873" w:rsidRDefault="00240873" w:rsidP="00240873">
      <w:pPr>
        <w:pStyle w:val="Heading2"/>
      </w:pPr>
      <w:bookmarkStart w:id="87" w:name="_Toc29333631"/>
      <w:r>
        <w:t>Possible Extensions</w:t>
      </w:r>
      <w:bookmarkEnd w:id="87"/>
    </w:p>
    <w:p w14:paraId="55AF6741" w14:textId="004FFBBE" w:rsidR="006B455C" w:rsidRDefault="00203A68" w:rsidP="00203A68">
      <w:r>
        <w:t xml:space="preserve">Despite </w:t>
      </w:r>
      <w:r w:rsidR="00AC331E">
        <w:t xml:space="preserve">extensive research and the deduction that it is unfeasible given my time frame, I still would have loved to implement an algorithm that could randomly generate a Pac-Man maze (following all the rules set out in my analysis). I do believe </w:t>
      </w:r>
      <w:r w:rsidR="009F46EA">
        <w:t>I could add this feature to my project in the future and that it would add something to my game. Whilst it would not be used in the Classic mode (as this is designed to closely mimic the original game)</w:t>
      </w:r>
      <w:r w:rsidR="006B455C">
        <w:t>, I think it could be used subtly and effectively in an extension to the tutorial mode.</w:t>
      </w:r>
    </w:p>
    <w:p w14:paraId="02EA456D" w14:textId="7258D34C" w:rsidR="004F7511" w:rsidRDefault="006B455C" w:rsidP="00203A68">
      <w:r>
        <w:t>There is also one feature of the Classic mode that I have not added</w:t>
      </w:r>
      <w:r w:rsidR="007D4027">
        <w:t>:</w:t>
      </w:r>
      <w:r>
        <w:t xml:space="preserve"> fruit. </w:t>
      </w:r>
      <w:r w:rsidR="00E1127A">
        <w:t>Although</w:t>
      </w:r>
      <w:r>
        <w:t xml:space="preserve"> th</w:t>
      </w:r>
      <w:r w:rsidR="004B368B">
        <w:t xml:space="preserve">is would certainly not be a difficult feature to implement, I chose to spend most of my time perfecting the networking aspect of my game </w:t>
      </w:r>
      <w:r w:rsidR="007D4027">
        <w:t>(</w:t>
      </w:r>
      <w:r w:rsidR="004B368B">
        <w:t xml:space="preserve">as this was the main focus of my </w:t>
      </w:r>
      <w:r w:rsidR="004F7511">
        <w:t>interview feedback</w:t>
      </w:r>
      <w:r w:rsidR="007D4027">
        <w:t>),</w:t>
      </w:r>
      <w:r w:rsidR="004F7511">
        <w:t xml:space="preserve"> </w:t>
      </w:r>
      <w:r w:rsidR="00DB5EF4">
        <w:t xml:space="preserve">and other </w:t>
      </w:r>
      <w:r w:rsidR="004F7511">
        <w:t>key algorithms</w:t>
      </w:r>
      <w:r w:rsidR="007D4027">
        <w:t>.</w:t>
      </w:r>
    </w:p>
    <w:p w14:paraId="12B3222F" w14:textId="5B88B538" w:rsidR="0039745C" w:rsidRDefault="004F7511" w:rsidP="00203A68">
      <w:r>
        <w:t>I would also like to add a few more features to my multiplayer experience</w:t>
      </w:r>
      <w:r w:rsidR="00DB5EF4">
        <w:t>,</w:t>
      </w:r>
      <w:r>
        <w:t xml:space="preserve"> in the future. Whilst I feel</w:t>
      </w:r>
      <w:r w:rsidR="00DB5EF4">
        <w:t xml:space="preserve">, </w:t>
      </w:r>
      <w:r>
        <w:t>mechanically</w:t>
      </w:r>
      <w:r w:rsidR="00DB5EF4">
        <w:t>,</w:t>
      </w:r>
      <w:r>
        <w:t xml:space="preserve"> it is fully</w:t>
      </w:r>
      <w:r w:rsidR="00AE4E8A">
        <w:t>-</w:t>
      </w:r>
      <w:r>
        <w:t xml:space="preserve">fledged in the current state, </w:t>
      </w:r>
      <w:r w:rsidR="00E1127A">
        <w:t>adding a few of the following features would certainly enhance the user experience and increase replayability</w:t>
      </w:r>
      <w:r w:rsidR="0039745C">
        <w:t>:</w:t>
      </w:r>
    </w:p>
    <w:p w14:paraId="556EA78A" w14:textId="72BC7FCD" w:rsidR="0039745C" w:rsidRDefault="00C57CC0" w:rsidP="00B428CB">
      <w:pPr>
        <w:ind w:left="720"/>
      </w:pPr>
      <w:r>
        <w:t>Manual player swaps - This would allow the host to change which players start as</w:t>
      </w:r>
      <w:r w:rsidR="00AE4E8A">
        <w:t xml:space="preserve"> </w:t>
      </w:r>
      <w:r>
        <w:t xml:space="preserve">which characters. I feel this is an important feature as it would allow players to choose which ghost to play </w:t>
      </w:r>
      <w:r w:rsidR="00FC6DFE">
        <w:t>with or</w:t>
      </w:r>
      <w:r>
        <w:t xml:space="preserve"> allow players to start as Pac-Man which (despite many attempts to balance the gameplay)</w:t>
      </w:r>
      <w:r w:rsidR="00FC6DFE">
        <w:t xml:space="preserve"> may be an advantage in some player’s eyes.</w:t>
      </w:r>
    </w:p>
    <w:p w14:paraId="21390814" w14:textId="74F95199" w:rsidR="0039745C" w:rsidRDefault="00FC6DFE" w:rsidP="00B428CB">
      <w:pPr>
        <w:ind w:left="720"/>
      </w:pPr>
      <w:r>
        <w:t>Balancing - This isn’t a feature per s</w:t>
      </w:r>
      <w:r w:rsidR="00AE4E8A">
        <w:t>e</w:t>
      </w:r>
      <w:r>
        <w:t xml:space="preserve">, but I still would like to spend a substantial time reviewing gameplay to ensure it is balanced. Having such a small number of test games to </w:t>
      </w:r>
      <w:r w:rsidR="007536B3">
        <w:t xml:space="preserve">watch gameplay, I can still not say for sure whether my game is </w:t>
      </w:r>
      <w:r w:rsidR="00615CB5">
        <w:t xml:space="preserve">truly </w:t>
      </w:r>
      <w:r w:rsidR="007536B3">
        <w:t xml:space="preserve">fair. </w:t>
      </w:r>
      <w:r w:rsidR="00B428CB">
        <w:t>Unfortunately, this is not something I can work on at this stage as, like I said, I do not have many games to vie</w:t>
      </w:r>
      <w:r w:rsidR="00615CB5">
        <w:t>w</w:t>
      </w:r>
      <w:r w:rsidR="00B428CB">
        <w:t>.</w:t>
      </w:r>
    </w:p>
    <w:p w14:paraId="75A6F4CC" w14:textId="4AC87CC6" w:rsidR="00495373" w:rsidRDefault="00495373" w:rsidP="00B428CB">
      <w:pPr>
        <w:ind w:left="720"/>
      </w:pPr>
      <w:r>
        <w:t>True online - My game works on a local area network</w:t>
      </w:r>
      <w:r w:rsidR="00EC3484">
        <w:t xml:space="preserve"> and </w:t>
      </w:r>
      <w:r w:rsidR="00817CC9">
        <w:t xml:space="preserve">could </w:t>
      </w:r>
      <w:r w:rsidR="00EC3484">
        <w:t>theoretically be used on the internet, however after briefly attempting this it is clearly essential to have some form of server that would simply</w:t>
      </w:r>
      <w:r w:rsidR="00817CC9">
        <w:t>,</w:t>
      </w:r>
      <w:r w:rsidR="00EC3484">
        <w:t xml:space="preserve"> again</w:t>
      </w:r>
      <w:r w:rsidR="00817CC9">
        <w:t>,</w:t>
      </w:r>
      <w:r w:rsidR="00EC3484">
        <w:t xml:space="preserve"> take too much time and effort to bring to light for little gain. </w:t>
      </w:r>
    </w:p>
    <w:p w14:paraId="71E908E6" w14:textId="763AD7B9" w:rsidR="00DF6101" w:rsidRDefault="00DF6101" w:rsidP="00B428CB">
      <w:pPr>
        <w:ind w:left="720"/>
      </w:pPr>
      <w:r>
        <w:t>Pac-Man AI - I would have loved to include a better version of the Pac-Man AI. At the moment</w:t>
      </w:r>
      <w:r w:rsidR="00817CC9">
        <w:t>,</w:t>
      </w:r>
      <w:r>
        <w:t xml:space="preserve"> Pac-Man makes random moves</w:t>
      </w:r>
      <w:r w:rsidR="00CA720D">
        <w:t xml:space="preserve"> as creating an AI that could manage many different factors</w:t>
      </w:r>
      <w:r w:rsidR="00817CC9">
        <w:t xml:space="preserve"> in decision </w:t>
      </w:r>
      <w:r w:rsidR="00817CC9">
        <w:lastRenderedPageBreak/>
        <w:t>making</w:t>
      </w:r>
      <w:r w:rsidR="00CA720D">
        <w:t xml:space="preserve"> (unlike the ghosts) would have taken a long time and would</w:t>
      </w:r>
      <w:r w:rsidR="00817CC9">
        <w:t xml:space="preserve">’ve </w:t>
      </w:r>
      <w:r w:rsidR="00CA720D">
        <w:t>likely needed some form of machine learning that I have not yet had the time to learn effectively.</w:t>
      </w:r>
    </w:p>
    <w:p w14:paraId="421494D0" w14:textId="77A22F10" w:rsidR="00D34CAD" w:rsidRDefault="00D34CAD" w:rsidP="00D34CAD">
      <w:r>
        <w:t>Furthering the idea of an online server, I would have loved to use this to share high scores with other users on the game. This would have been very simple (only requiring scripts to upload and download the high scores) as I already have the code needed to store high scores in a database</w:t>
      </w:r>
      <w:r w:rsidR="00495373">
        <w:t>, but</w:t>
      </w:r>
      <w:r w:rsidR="008B46BE">
        <w:t>,</w:t>
      </w:r>
      <w:r w:rsidR="00495373">
        <w:t xml:space="preserve"> again</w:t>
      </w:r>
      <w:r w:rsidR="008B46BE">
        <w:t>,</w:t>
      </w:r>
      <w:r w:rsidR="00495373">
        <w:t xml:space="preserve"> creating an online server is a project in its own right.</w:t>
      </w:r>
    </w:p>
    <w:p w14:paraId="1DF9BBA4" w14:textId="4D3D6009" w:rsidR="00B428CB" w:rsidRDefault="00F0365F" w:rsidP="00203A68">
      <w:r>
        <w:t>I also feel a ‘creator mode’ would have been a great addition. This would allow users to create their own mazes. Most of the code is already in place (such as an algorithm that can turn any Pac-Man maze design into a visual maze)</w:t>
      </w:r>
      <w:r w:rsidR="0093165E">
        <w:t xml:space="preserve"> as I did contemplate this feature in very early prototypes</w:t>
      </w:r>
      <w:r>
        <w:t>, however</w:t>
      </w:r>
      <w:r w:rsidR="00602ACE">
        <w:t>,</w:t>
      </w:r>
      <w:r>
        <w:t xml:space="preserve"> the ability to decide what makes a Pac-Man maze valid held back this idea. Of course, it is certainly possible, but as with many possible extensions the short time frame in which to complete my project made the addition less worthwhile.</w:t>
      </w:r>
    </w:p>
    <w:p w14:paraId="7F5371C2" w14:textId="469A1A60" w:rsidR="00D733A4" w:rsidRDefault="00F253A2" w:rsidP="00203A68">
      <w:r>
        <w:t xml:space="preserve">As </w:t>
      </w:r>
      <w:r w:rsidR="006E0323">
        <w:t xml:space="preserve">the distance between tiles is always one, I chose to use a tilemap instead of a graph in early concepts of my A* pathfinding algorithm. I have since come to realise my algorithm would have been better served with a graph connecting only the intersections. This would require </w:t>
      </w:r>
      <w:r w:rsidR="007F4B6A">
        <w:t>far less processing power, as a path would only need to be found after reaching an intersection, and not at every</w:t>
      </w:r>
      <w:r w:rsidR="00E77C69">
        <w:t xml:space="preserve"> new</w:t>
      </w:r>
      <w:r w:rsidR="007F4B6A">
        <w:t xml:space="preserve"> tile as it is now. Whilst my game does not have a profound issue with running smoothly, adding this feature would likely allow framerates to increase or allow it to be run on much less capable machines.</w:t>
      </w:r>
    </w:p>
    <w:p w14:paraId="0B82D221" w14:textId="563FC759" w:rsidR="00F0365F" w:rsidRDefault="00BA64AD" w:rsidP="00A75853">
      <w:r>
        <w:t>As I picked up PyGame with the start of my project, I had little time to fully explore all of its advanced features, instead</w:t>
      </w:r>
      <w:r w:rsidR="00602ACE">
        <w:t xml:space="preserve"> of</w:t>
      </w:r>
      <w:r>
        <w:t xml:space="preserve"> remaking </w:t>
      </w:r>
      <w:r w:rsidR="00F004DE">
        <w:t xml:space="preserve">some </w:t>
      </w:r>
      <w:r>
        <w:t xml:space="preserve">features I didn’t know </w:t>
      </w:r>
      <w:r w:rsidR="00BE626B">
        <w:t>existed</w:t>
      </w:r>
      <w:r>
        <w:t xml:space="preserve"> with lower</w:t>
      </w:r>
      <w:r w:rsidR="00602ACE">
        <w:t>-</w:t>
      </w:r>
      <w:r>
        <w:t>level</w:t>
      </w:r>
      <w:r w:rsidR="00F004DE">
        <w:t xml:space="preserve"> PyGame </w:t>
      </w:r>
      <w:r w:rsidR="00D01CB4">
        <w:t>functions</w:t>
      </w:r>
      <w:r w:rsidR="00F004DE">
        <w:t xml:space="preserve">. This is likely less efficient and also took up much </w:t>
      </w:r>
      <w:r w:rsidR="00A75853">
        <w:t xml:space="preserve">of my </w:t>
      </w:r>
      <w:r w:rsidR="00F004DE">
        <w:t>development time</w:t>
      </w:r>
      <w:r w:rsidR="00A75853">
        <w:t xml:space="preserve">. I would love to go back to my project and improve efficiency by using some of these advanced PyGame features, such as meshes. Meshes could not only improve speed but may also make </w:t>
      </w:r>
      <w:r w:rsidR="00D01CB4">
        <w:t xml:space="preserve">my </w:t>
      </w:r>
      <w:r w:rsidR="00A75853">
        <w:t>hitboxes more realistic and responsive.</w:t>
      </w:r>
    </w:p>
    <w:p w14:paraId="10D1D34E" w14:textId="77777777" w:rsidR="00F0365F" w:rsidRPr="00203A68" w:rsidRDefault="00F0365F" w:rsidP="00203A68"/>
    <w:sectPr w:rsidR="00F0365F" w:rsidRPr="00203A68" w:rsidSect="008E16CE">
      <w:headerReference w:type="default" r:id="rId51"/>
      <w:footerReference w:type="default" r:id="rId52"/>
      <w:pgSz w:w="11906" w:h="16838"/>
      <w:pgMar w:top="720" w:right="720" w:bottom="720" w:left="72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38DA17" w14:textId="77777777" w:rsidR="00EA0519" w:rsidRDefault="00EA0519" w:rsidP="004A7F99">
      <w:pPr>
        <w:spacing w:after="0" w:line="240" w:lineRule="auto"/>
      </w:pPr>
      <w:r>
        <w:separator/>
      </w:r>
    </w:p>
  </w:endnote>
  <w:endnote w:type="continuationSeparator" w:id="0">
    <w:p w14:paraId="1FCA2751" w14:textId="77777777" w:rsidR="00EA0519" w:rsidRDefault="00EA0519" w:rsidP="004A7F99">
      <w:pPr>
        <w:spacing w:after="0" w:line="240" w:lineRule="auto"/>
      </w:pPr>
      <w:r>
        <w:continuationSeparator/>
      </w:r>
    </w:p>
  </w:endnote>
  <w:endnote w:type="continuationNotice" w:id="1">
    <w:p w14:paraId="70B64A00" w14:textId="77777777" w:rsidR="00EA0519" w:rsidRDefault="00EA05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ArcadeClassic">
    <w:altName w:val="Calibri"/>
    <w:panose1 w:val="020B0604020202020204"/>
    <w:charset w:val="00"/>
    <w:family w:val="auto"/>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960207"/>
      <w:docPartObj>
        <w:docPartGallery w:val="Page Numbers (Bottom of Page)"/>
        <w:docPartUnique/>
      </w:docPartObj>
    </w:sdtPr>
    <w:sdtEndPr>
      <w:rPr>
        <w:color w:val="7F7F7F" w:themeColor="background1" w:themeShade="7F"/>
        <w:spacing w:val="60"/>
      </w:rPr>
    </w:sdtEndPr>
    <w:sdtContent>
      <w:p w14:paraId="74BB7363" w14:textId="77777777" w:rsidR="00E75E70" w:rsidRDefault="00E75E7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8302F9">
          <w:rPr>
            <w:b/>
            <w:bCs/>
            <w:noProof/>
          </w:rPr>
          <w:t>13</w:t>
        </w:r>
        <w:r>
          <w:rPr>
            <w:b/>
            <w:bCs/>
            <w:noProof/>
          </w:rPr>
          <w:fldChar w:fldCharType="end"/>
        </w:r>
        <w:r>
          <w:rPr>
            <w:b/>
            <w:bCs/>
          </w:rPr>
          <w:t xml:space="preserve"> | </w:t>
        </w:r>
        <w:r>
          <w:rPr>
            <w:color w:val="7F7F7F" w:themeColor="background1" w:themeShade="7F"/>
            <w:spacing w:val="60"/>
          </w:rPr>
          <w:t>Page</w:t>
        </w:r>
      </w:p>
    </w:sdtContent>
  </w:sdt>
  <w:p w14:paraId="74BB7364" w14:textId="77777777" w:rsidR="00E75E70" w:rsidRDefault="00E75E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0A7491" w14:textId="77777777" w:rsidR="00EA0519" w:rsidRDefault="00EA0519" w:rsidP="004A7F99">
      <w:pPr>
        <w:spacing w:after="0" w:line="240" w:lineRule="auto"/>
      </w:pPr>
      <w:r>
        <w:separator/>
      </w:r>
    </w:p>
  </w:footnote>
  <w:footnote w:type="continuationSeparator" w:id="0">
    <w:p w14:paraId="15A3F013" w14:textId="77777777" w:rsidR="00EA0519" w:rsidRDefault="00EA0519" w:rsidP="004A7F99">
      <w:pPr>
        <w:spacing w:after="0" w:line="240" w:lineRule="auto"/>
      </w:pPr>
      <w:r>
        <w:continuationSeparator/>
      </w:r>
    </w:p>
  </w:footnote>
  <w:footnote w:type="continuationNotice" w:id="1">
    <w:p w14:paraId="5875B89C" w14:textId="77777777" w:rsidR="00EA0519" w:rsidRDefault="00EA051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B7361" w14:textId="77777777" w:rsidR="00E75E70" w:rsidRPr="004A7F99" w:rsidRDefault="00E75E70" w:rsidP="008E16CE">
    <w:pPr>
      <w:pStyle w:val="Header"/>
      <w:jc w:val="center"/>
      <w:rPr>
        <w:rFonts w:ascii="Arial" w:hAnsi="Arial" w:cs="Arial"/>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BB7362" w14:textId="1DEC3C09" w:rsidR="00E75E70" w:rsidRPr="004A7F99" w:rsidRDefault="00E75E70" w:rsidP="004A7F99">
    <w:pPr>
      <w:pStyle w:val="Header"/>
      <w:jc w:val="right"/>
      <w:rPr>
        <w:rFonts w:ascii="Arial" w:hAnsi="Arial" w:cs="Arial"/>
        <w:lang w:val="en-US"/>
      </w:rPr>
    </w:pPr>
    <w:r w:rsidRPr="004A7F99">
      <w:rPr>
        <w:rFonts w:ascii="Arial" w:hAnsi="Arial" w:cs="Arial"/>
        <w:lang w:val="en-US"/>
      </w:rPr>
      <w:ptab w:relativeTo="margin" w:alignment="center" w:leader="none"/>
    </w:r>
    <w:r>
      <w:rPr>
        <w:rFonts w:ascii="Arial" w:hAnsi="Arial" w:cs="Arial"/>
        <w:lang w:val="en-US"/>
      </w:rPr>
      <w:t>PAC - MAN</w:t>
    </w:r>
    <w:r w:rsidRPr="004A7F99">
      <w:rPr>
        <w:rFonts w:ascii="Arial" w:hAnsi="Arial" w:cs="Arial"/>
        <w:lang w:val="en-US"/>
      </w:rPr>
      <w:ptab w:relativeTo="margin" w:alignment="right" w:leader="none"/>
    </w:r>
    <w:r>
      <w:rPr>
        <w:rFonts w:ascii="Arial" w:hAnsi="Arial" w:cs="Arial"/>
        <w:lang w:val="en-US"/>
      </w:rPr>
      <w:t>Will Evans 643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62191"/>
    <w:multiLevelType w:val="hybridMultilevel"/>
    <w:tmpl w:val="2C4A6B8A"/>
    <w:lvl w:ilvl="0" w:tplc="936E785E">
      <w:start w:val="1"/>
      <w:numFmt w:val="bullet"/>
      <w:lvlText w:val=""/>
      <w:lvlJc w:val="left"/>
      <w:pPr>
        <w:ind w:left="567" w:hanging="454"/>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FD16ED"/>
    <w:multiLevelType w:val="multilevel"/>
    <w:tmpl w:val="7C4CE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7F19DE"/>
    <w:multiLevelType w:val="multilevel"/>
    <w:tmpl w:val="FE8271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FC5369"/>
    <w:multiLevelType w:val="multilevel"/>
    <w:tmpl w:val="66069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907EAB"/>
    <w:multiLevelType w:val="multilevel"/>
    <w:tmpl w:val="6F3E3B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E755FB"/>
    <w:multiLevelType w:val="hybridMultilevel"/>
    <w:tmpl w:val="78FA8508"/>
    <w:lvl w:ilvl="0" w:tplc="24121088">
      <w:start w:val="1"/>
      <w:numFmt w:val="bullet"/>
      <w:lvlText w:val=""/>
      <w:lvlJc w:val="left"/>
      <w:pPr>
        <w:tabs>
          <w:tab w:val="num" w:pos="567"/>
        </w:tabs>
        <w:ind w:left="567" w:hanging="454"/>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401AA5"/>
    <w:multiLevelType w:val="hybridMultilevel"/>
    <w:tmpl w:val="F7089744"/>
    <w:lvl w:ilvl="0" w:tplc="41C44E86">
      <w:start w:val="1"/>
      <w:numFmt w:val="bullet"/>
      <w:lvlText w:val=""/>
      <w:lvlJc w:val="left"/>
      <w:pPr>
        <w:tabs>
          <w:tab w:val="num" w:pos="567"/>
        </w:tabs>
        <w:ind w:left="567" w:hanging="454"/>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C45801"/>
    <w:multiLevelType w:val="hybridMultilevel"/>
    <w:tmpl w:val="42B470F8"/>
    <w:lvl w:ilvl="0" w:tplc="D548B04E">
      <w:start w:val="1"/>
      <w:numFmt w:val="bullet"/>
      <w:lvlText w:val=""/>
      <w:lvlJc w:val="left"/>
      <w:pPr>
        <w:tabs>
          <w:tab w:val="num" w:pos="567"/>
        </w:tabs>
        <w:ind w:left="567" w:hanging="454"/>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8665D4"/>
    <w:multiLevelType w:val="multilevel"/>
    <w:tmpl w:val="632AC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A1492B"/>
    <w:multiLevelType w:val="hybridMultilevel"/>
    <w:tmpl w:val="56E8831C"/>
    <w:lvl w:ilvl="0" w:tplc="CB449C28">
      <w:start w:val="1"/>
      <w:numFmt w:val="bullet"/>
      <w:lvlText w:val=""/>
      <w:lvlJc w:val="left"/>
      <w:pPr>
        <w:ind w:left="567" w:hanging="454"/>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846AB6"/>
    <w:multiLevelType w:val="hybridMultilevel"/>
    <w:tmpl w:val="5178C27C"/>
    <w:lvl w:ilvl="0" w:tplc="0809000F">
      <w:start w:val="1"/>
      <w:numFmt w:val="decimal"/>
      <w:lvlText w:val="%1."/>
      <w:lvlJc w:val="left"/>
      <w:pPr>
        <w:ind w:left="567" w:hanging="454"/>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CA67C8"/>
    <w:multiLevelType w:val="multilevel"/>
    <w:tmpl w:val="46AE1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0A5B0C"/>
    <w:multiLevelType w:val="multilevel"/>
    <w:tmpl w:val="4ED0EA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00E65EB"/>
    <w:multiLevelType w:val="multilevel"/>
    <w:tmpl w:val="888CFDF4"/>
    <w:lvl w:ilvl="0">
      <w:start w:val="1"/>
      <w:numFmt w:val="decimal"/>
      <w:suff w:val="nothing"/>
      <w:lvlText w:val="%1"/>
      <w:lvlJc w:val="left"/>
      <w:pPr>
        <w:ind w:left="0" w:firstLine="113"/>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047" w:hanging="720"/>
      </w:pPr>
      <w:rPr>
        <w:rFonts w:hint="default"/>
      </w:rPr>
    </w:lvl>
    <w:lvl w:ilvl="3">
      <w:start w:val="1"/>
      <w:numFmt w:val="decimal"/>
      <w:isLgl/>
      <w:lvlText w:val="%1.%2.%3.%4"/>
      <w:lvlJc w:val="left"/>
      <w:pPr>
        <w:ind w:left="2654" w:hanging="720"/>
      </w:pPr>
      <w:rPr>
        <w:rFonts w:hint="default"/>
      </w:rPr>
    </w:lvl>
    <w:lvl w:ilvl="4">
      <w:start w:val="1"/>
      <w:numFmt w:val="decimal"/>
      <w:isLgl/>
      <w:lvlText w:val="%1.%2.%3.%4.%5"/>
      <w:lvlJc w:val="left"/>
      <w:pPr>
        <w:ind w:left="3621" w:hanging="1080"/>
      </w:pPr>
      <w:rPr>
        <w:rFonts w:hint="default"/>
      </w:rPr>
    </w:lvl>
    <w:lvl w:ilvl="5">
      <w:start w:val="1"/>
      <w:numFmt w:val="decimal"/>
      <w:isLgl/>
      <w:lvlText w:val="%1.%2.%3.%4.%5.%6"/>
      <w:lvlJc w:val="left"/>
      <w:pPr>
        <w:ind w:left="4228" w:hanging="1080"/>
      </w:pPr>
      <w:rPr>
        <w:rFonts w:hint="default"/>
      </w:rPr>
    </w:lvl>
    <w:lvl w:ilvl="6">
      <w:start w:val="1"/>
      <w:numFmt w:val="decimal"/>
      <w:isLgl/>
      <w:lvlText w:val="%1.%2.%3.%4.%5.%6.%7"/>
      <w:lvlJc w:val="left"/>
      <w:pPr>
        <w:ind w:left="5195" w:hanging="1440"/>
      </w:pPr>
      <w:rPr>
        <w:rFonts w:hint="default"/>
      </w:rPr>
    </w:lvl>
    <w:lvl w:ilvl="7">
      <w:start w:val="1"/>
      <w:numFmt w:val="decimal"/>
      <w:isLgl/>
      <w:lvlText w:val="%1.%2.%3.%4.%5.%6.%7.%8"/>
      <w:lvlJc w:val="left"/>
      <w:pPr>
        <w:ind w:left="5802" w:hanging="1440"/>
      </w:pPr>
      <w:rPr>
        <w:rFonts w:hint="default"/>
      </w:rPr>
    </w:lvl>
    <w:lvl w:ilvl="8">
      <w:start w:val="1"/>
      <w:numFmt w:val="decimal"/>
      <w:isLgl/>
      <w:lvlText w:val="%1.%2.%3.%4.%5.%6.%7.%8.%9"/>
      <w:lvlJc w:val="left"/>
      <w:pPr>
        <w:ind w:left="6769" w:hanging="1800"/>
      </w:pPr>
      <w:rPr>
        <w:rFonts w:hint="default"/>
      </w:rPr>
    </w:lvl>
  </w:abstractNum>
  <w:abstractNum w:abstractNumId="14" w15:restartNumberingAfterBreak="0">
    <w:nsid w:val="2A2B7145"/>
    <w:multiLevelType w:val="multilevel"/>
    <w:tmpl w:val="781C4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AA7935"/>
    <w:multiLevelType w:val="multilevel"/>
    <w:tmpl w:val="654C7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D432A9"/>
    <w:multiLevelType w:val="multilevel"/>
    <w:tmpl w:val="4F468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74312A"/>
    <w:multiLevelType w:val="hybridMultilevel"/>
    <w:tmpl w:val="A732AE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37B2362"/>
    <w:multiLevelType w:val="multilevel"/>
    <w:tmpl w:val="325C65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5264F1"/>
    <w:multiLevelType w:val="multilevel"/>
    <w:tmpl w:val="8DF69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B770D71"/>
    <w:multiLevelType w:val="multilevel"/>
    <w:tmpl w:val="B614C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00375F1"/>
    <w:multiLevelType w:val="multilevel"/>
    <w:tmpl w:val="C5EC6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2E0F1E"/>
    <w:multiLevelType w:val="multilevel"/>
    <w:tmpl w:val="888CFDF4"/>
    <w:lvl w:ilvl="0">
      <w:start w:val="1"/>
      <w:numFmt w:val="decimal"/>
      <w:suff w:val="nothing"/>
      <w:lvlText w:val="%1"/>
      <w:lvlJc w:val="left"/>
      <w:pPr>
        <w:ind w:left="0" w:firstLine="113"/>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047" w:hanging="720"/>
      </w:pPr>
      <w:rPr>
        <w:rFonts w:hint="default"/>
      </w:rPr>
    </w:lvl>
    <w:lvl w:ilvl="3">
      <w:start w:val="1"/>
      <w:numFmt w:val="decimal"/>
      <w:isLgl/>
      <w:lvlText w:val="%1.%2.%3.%4"/>
      <w:lvlJc w:val="left"/>
      <w:pPr>
        <w:ind w:left="2654" w:hanging="720"/>
      </w:pPr>
      <w:rPr>
        <w:rFonts w:hint="default"/>
      </w:rPr>
    </w:lvl>
    <w:lvl w:ilvl="4">
      <w:start w:val="1"/>
      <w:numFmt w:val="decimal"/>
      <w:isLgl/>
      <w:lvlText w:val="%1.%2.%3.%4.%5"/>
      <w:lvlJc w:val="left"/>
      <w:pPr>
        <w:ind w:left="3621" w:hanging="1080"/>
      </w:pPr>
      <w:rPr>
        <w:rFonts w:hint="default"/>
      </w:rPr>
    </w:lvl>
    <w:lvl w:ilvl="5">
      <w:start w:val="1"/>
      <w:numFmt w:val="decimal"/>
      <w:isLgl/>
      <w:lvlText w:val="%1.%2.%3.%4.%5.%6"/>
      <w:lvlJc w:val="left"/>
      <w:pPr>
        <w:ind w:left="4228" w:hanging="1080"/>
      </w:pPr>
      <w:rPr>
        <w:rFonts w:hint="default"/>
      </w:rPr>
    </w:lvl>
    <w:lvl w:ilvl="6">
      <w:start w:val="1"/>
      <w:numFmt w:val="decimal"/>
      <w:isLgl/>
      <w:lvlText w:val="%1.%2.%3.%4.%5.%6.%7"/>
      <w:lvlJc w:val="left"/>
      <w:pPr>
        <w:ind w:left="5195" w:hanging="1440"/>
      </w:pPr>
      <w:rPr>
        <w:rFonts w:hint="default"/>
      </w:rPr>
    </w:lvl>
    <w:lvl w:ilvl="7">
      <w:start w:val="1"/>
      <w:numFmt w:val="decimal"/>
      <w:isLgl/>
      <w:lvlText w:val="%1.%2.%3.%4.%5.%6.%7.%8"/>
      <w:lvlJc w:val="left"/>
      <w:pPr>
        <w:ind w:left="5802" w:hanging="1440"/>
      </w:pPr>
      <w:rPr>
        <w:rFonts w:hint="default"/>
      </w:rPr>
    </w:lvl>
    <w:lvl w:ilvl="8">
      <w:start w:val="1"/>
      <w:numFmt w:val="decimal"/>
      <w:isLgl/>
      <w:lvlText w:val="%1.%2.%3.%4.%5.%6.%7.%8.%9"/>
      <w:lvlJc w:val="left"/>
      <w:pPr>
        <w:ind w:left="6769" w:hanging="1800"/>
      </w:pPr>
      <w:rPr>
        <w:rFonts w:hint="default"/>
      </w:rPr>
    </w:lvl>
  </w:abstractNum>
  <w:abstractNum w:abstractNumId="23" w15:restartNumberingAfterBreak="0">
    <w:nsid w:val="4B9D108E"/>
    <w:multiLevelType w:val="hybridMultilevel"/>
    <w:tmpl w:val="000418C2"/>
    <w:lvl w:ilvl="0" w:tplc="36B6712C">
      <w:start w:val="1"/>
      <w:numFmt w:val="bullet"/>
      <w:lvlText w:val=""/>
      <w:lvlJc w:val="left"/>
      <w:pPr>
        <w:tabs>
          <w:tab w:val="num" w:pos="567"/>
        </w:tabs>
        <w:ind w:left="567" w:hanging="454"/>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2507D2D"/>
    <w:multiLevelType w:val="multilevel"/>
    <w:tmpl w:val="E71226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32E5B48"/>
    <w:multiLevelType w:val="multilevel"/>
    <w:tmpl w:val="3B2A1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0E61710"/>
    <w:multiLevelType w:val="multilevel"/>
    <w:tmpl w:val="F684E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1345163"/>
    <w:multiLevelType w:val="hybridMultilevel"/>
    <w:tmpl w:val="D012F1B2"/>
    <w:lvl w:ilvl="0" w:tplc="C43CE9FA">
      <w:start w:val="6"/>
      <w:numFmt w:val="bullet"/>
      <w:lvlText w:val="-"/>
      <w:lvlJc w:val="left"/>
      <w:pPr>
        <w:ind w:left="720" w:hanging="360"/>
      </w:pPr>
      <w:rPr>
        <w:rFonts w:ascii="Calibri Light" w:eastAsiaTheme="minorHAnsi" w:hAnsi="Calibri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3FB6BF7"/>
    <w:multiLevelType w:val="multilevel"/>
    <w:tmpl w:val="6332F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DEF399C"/>
    <w:multiLevelType w:val="multilevel"/>
    <w:tmpl w:val="888CFDF4"/>
    <w:lvl w:ilvl="0">
      <w:start w:val="1"/>
      <w:numFmt w:val="decimal"/>
      <w:pStyle w:val="PlainHeading3"/>
      <w:suff w:val="nothing"/>
      <w:lvlText w:val="%1"/>
      <w:lvlJc w:val="left"/>
      <w:pPr>
        <w:ind w:left="0" w:firstLine="113"/>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047" w:hanging="720"/>
      </w:pPr>
      <w:rPr>
        <w:rFonts w:hint="default"/>
      </w:rPr>
    </w:lvl>
    <w:lvl w:ilvl="3">
      <w:start w:val="1"/>
      <w:numFmt w:val="decimal"/>
      <w:isLgl/>
      <w:lvlText w:val="%1.%2.%3.%4"/>
      <w:lvlJc w:val="left"/>
      <w:pPr>
        <w:ind w:left="2654" w:hanging="720"/>
      </w:pPr>
      <w:rPr>
        <w:rFonts w:hint="default"/>
      </w:rPr>
    </w:lvl>
    <w:lvl w:ilvl="4">
      <w:start w:val="1"/>
      <w:numFmt w:val="decimal"/>
      <w:isLgl/>
      <w:lvlText w:val="%1.%2.%3.%4.%5"/>
      <w:lvlJc w:val="left"/>
      <w:pPr>
        <w:ind w:left="3621" w:hanging="1080"/>
      </w:pPr>
      <w:rPr>
        <w:rFonts w:hint="default"/>
      </w:rPr>
    </w:lvl>
    <w:lvl w:ilvl="5">
      <w:start w:val="1"/>
      <w:numFmt w:val="decimal"/>
      <w:isLgl/>
      <w:lvlText w:val="%1.%2.%3.%4.%5.%6"/>
      <w:lvlJc w:val="left"/>
      <w:pPr>
        <w:ind w:left="4228" w:hanging="1080"/>
      </w:pPr>
      <w:rPr>
        <w:rFonts w:hint="default"/>
      </w:rPr>
    </w:lvl>
    <w:lvl w:ilvl="6">
      <w:start w:val="1"/>
      <w:numFmt w:val="decimal"/>
      <w:isLgl/>
      <w:lvlText w:val="%1.%2.%3.%4.%5.%6.%7"/>
      <w:lvlJc w:val="left"/>
      <w:pPr>
        <w:ind w:left="5195" w:hanging="1440"/>
      </w:pPr>
      <w:rPr>
        <w:rFonts w:hint="default"/>
      </w:rPr>
    </w:lvl>
    <w:lvl w:ilvl="7">
      <w:start w:val="1"/>
      <w:numFmt w:val="decimal"/>
      <w:isLgl/>
      <w:lvlText w:val="%1.%2.%3.%4.%5.%6.%7.%8"/>
      <w:lvlJc w:val="left"/>
      <w:pPr>
        <w:ind w:left="5802" w:hanging="1440"/>
      </w:pPr>
      <w:rPr>
        <w:rFonts w:hint="default"/>
      </w:rPr>
    </w:lvl>
    <w:lvl w:ilvl="8">
      <w:start w:val="1"/>
      <w:numFmt w:val="decimal"/>
      <w:isLgl/>
      <w:lvlText w:val="%1.%2.%3.%4.%5.%6.%7.%8.%9"/>
      <w:lvlJc w:val="left"/>
      <w:pPr>
        <w:ind w:left="6769" w:hanging="1800"/>
      </w:pPr>
      <w:rPr>
        <w:rFonts w:hint="default"/>
      </w:rPr>
    </w:lvl>
  </w:abstractNum>
  <w:abstractNum w:abstractNumId="30" w15:restartNumberingAfterBreak="0">
    <w:nsid w:val="6FA677E8"/>
    <w:multiLevelType w:val="multilevel"/>
    <w:tmpl w:val="B9023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FD804EE"/>
    <w:multiLevelType w:val="multilevel"/>
    <w:tmpl w:val="A9187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1FA431E"/>
    <w:multiLevelType w:val="hybridMultilevel"/>
    <w:tmpl w:val="37F4E978"/>
    <w:lvl w:ilvl="0" w:tplc="9970C44C">
      <w:start w:val="1"/>
      <w:numFmt w:val="bullet"/>
      <w:lvlText w:val=""/>
      <w:lvlJc w:val="left"/>
      <w:pPr>
        <w:tabs>
          <w:tab w:val="num" w:pos="567"/>
        </w:tabs>
        <w:ind w:left="567" w:hanging="454"/>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BD020E4"/>
    <w:multiLevelType w:val="hybridMultilevel"/>
    <w:tmpl w:val="CA908F5E"/>
    <w:lvl w:ilvl="0" w:tplc="A9C6B718">
      <w:start w:val="1"/>
      <w:numFmt w:val="decimal"/>
      <w:lvlText w:val="%1."/>
      <w:lvlJc w:val="left"/>
      <w:pPr>
        <w:tabs>
          <w:tab w:val="num" w:pos="567"/>
        </w:tabs>
        <w:ind w:left="567" w:hanging="45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E2E7A6E"/>
    <w:multiLevelType w:val="multilevel"/>
    <w:tmpl w:val="573C1D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23"/>
  </w:num>
  <w:num w:numId="3">
    <w:abstractNumId w:val="0"/>
  </w:num>
  <w:num w:numId="4">
    <w:abstractNumId w:val="10"/>
  </w:num>
  <w:num w:numId="5">
    <w:abstractNumId w:val="6"/>
  </w:num>
  <w:num w:numId="6">
    <w:abstractNumId w:val="7"/>
  </w:num>
  <w:num w:numId="7">
    <w:abstractNumId w:val="32"/>
  </w:num>
  <w:num w:numId="8">
    <w:abstractNumId w:val="5"/>
  </w:num>
  <w:num w:numId="9">
    <w:abstractNumId w:val="33"/>
  </w:num>
  <w:num w:numId="10">
    <w:abstractNumId w:val="17"/>
  </w:num>
  <w:num w:numId="11">
    <w:abstractNumId w:val="1"/>
  </w:num>
  <w:num w:numId="12">
    <w:abstractNumId w:val="24"/>
  </w:num>
  <w:num w:numId="13">
    <w:abstractNumId w:val="31"/>
  </w:num>
  <w:num w:numId="14">
    <w:abstractNumId w:val="26"/>
  </w:num>
  <w:num w:numId="15">
    <w:abstractNumId w:val="21"/>
  </w:num>
  <w:num w:numId="16">
    <w:abstractNumId w:val="34"/>
  </w:num>
  <w:num w:numId="17">
    <w:abstractNumId w:val="11"/>
  </w:num>
  <w:num w:numId="18">
    <w:abstractNumId w:val="19"/>
  </w:num>
  <w:num w:numId="19">
    <w:abstractNumId w:val="28"/>
  </w:num>
  <w:num w:numId="20">
    <w:abstractNumId w:val="20"/>
  </w:num>
  <w:num w:numId="21">
    <w:abstractNumId w:val="12"/>
  </w:num>
  <w:num w:numId="22">
    <w:abstractNumId w:val="15"/>
  </w:num>
  <w:num w:numId="23">
    <w:abstractNumId w:val="18"/>
  </w:num>
  <w:num w:numId="24">
    <w:abstractNumId w:val="8"/>
  </w:num>
  <w:num w:numId="25">
    <w:abstractNumId w:val="4"/>
  </w:num>
  <w:num w:numId="26">
    <w:abstractNumId w:val="2"/>
  </w:num>
  <w:num w:numId="27">
    <w:abstractNumId w:val="16"/>
  </w:num>
  <w:num w:numId="28">
    <w:abstractNumId w:val="25"/>
  </w:num>
  <w:num w:numId="29">
    <w:abstractNumId w:val="29"/>
  </w:num>
  <w:num w:numId="30">
    <w:abstractNumId w:val="27"/>
  </w:num>
  <w:num w:numId="31">
    <w:abstractNumId w:val="3"/>
  </w:num>
  <w:num w:numId="32">
    <w:abstractNumId w:val="14"/>
  </w:num>
  <w:num w:numId="33">
    <w:abstractNumId w:val="13"/>
  </w:num>
  <w:num w:numId="34">
    <w:abstractNumId w:val="22"/>
  </w:num>
  <w:num w:numId="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hideSpellingErrors/>
  <w:hideGrammaticalErrors/>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zMTEwMTEyMbE0NTRW0lEKTi0uzszPAykwMqsFAMoC2EotAAAA"/>
  </w:docVars>
  <w:rsids>
    <w:rsidRoot w:val="004A7F99"/>
    <w:rsid w:val="00001A40"/>
    <w:rsid w:val="00001A76"/>
    <w:rsid w:val="00001B75"/>
    <w:rsid w:val="00003905"/>
    <w:rsid w:val="00004C80"/>
    <w:rsid w:val="00005DEC"/>
    <w:rsid w:val="0000682C"/>
    <w:rsid w:val="000106E2"/>
    <w:rsid w:val="00010759"/>
    <w:rsid w:val="00010B91"/>
    <w:rsid w:val="000129B5"/>
    <w:rsid w:val="000134AC"/>
    <w:rsid w:val="00013625"/>
    <w:rsid w:val="00013F09"/>
    <w:rsid w:val="000155D7"/>
    <w:rsid w:val="00017BF8"/>
    <w:rsid w:val="00021535"/>
    <w:rsid w:val="00021863"/>
    <w:rsid w:val="00024A60"/>
    <w:rsid w:val="0002581A"/>
    <w:rsid w:val="00025C9E"/>
    <w:rsid w:val="00025E56"/>
    <w:rsid w:val="000307D0"/>
    <w:rsid w:val="00030CF8"/>
    <w:rsid w:val="000317D4"/>
    <w:rsid w:val="00032F05"/>
    <w:rsid w:val="00036669"/>
    <w:rsid w:val="000422D6"/>
    <w:rsid w:val="00042494"/>
    <w:rsid w:val="00042FBE"/>
    <w:rsid w:val="00043966"/>
    <w:rsid w:val="0004428E"/>
    <w:rsid w:val="000454B1"/>
    <w:rsid w:val="00046B1E"/>
    <w:rsid w:val="00051758"/>
    <w:rsid w:val="0005252C"/>
    <w:rsid w:val="00053016"/>
    <w:rsid w:val="0005421C"/>
    <w:rsid w:val="00054A9A"/>
    <w:rsid w:val="000565EE"/>
    <w:rsid w:val="000568AB"/>
    <w:rsid w:val="00057013"/>
    <w:rsid w:val="000578C6"/>
    <w:rsid w:val="00060931"/>
    <w:rsid w:val="00061056"/>
    <w:rsid w:val="00061B7D"/>
    <w:rsid w:val="0006388D"/>
    <w:rsid w:val="00063ACA"/>
    <w:rsid w:val="00064A81"/>
    <w:rsid w:val="00064AC8"/>
    <w:rsid w:val="00064C45"/>
    <w:rsid w:val="00064FEF"/>
    <w:rsid w:val="00072EF3"/>
    <w:rsid w:val="00074657"/>
    <w:rsid w:val="00074E6F"/>
    <w:rsid w:val="000754AC"/>
    <w:rsid w:val="00076312"/>
    <w:rsid w:val="0007726A"/>
    <w:rsid w:val="000773B0"/>
    <w:rsid w:val="00077D6A"/>
    <w:rsid w:val="00081725"/>
    <w:rsid w:val="00081E02"/>
    <w:rsid w:val="000853B6"/>
    <w:rsid w:val="00087387"/>
    <w:rsid w:val="00087B51"/>
    <w:rsid w:val="000912EF"/>
    <w:rsid w:val="000914B2"/>
    <w:rsid w:val="000919A3"/>
    <w:rsid w:val="00093937"/>
    <w:rsid w:val="000A011D"/>
    <w:rsid w:val="000A0CD2"/>
    <w:rsid w:val="000A3199"/>
    <w:rsid w:val="000A5532"/>
    <w:rsid w:val="000A5F3E"/>
    <w:rsid w:val="000A7672"/>
    <w:rsid w:val="000B0506"/>
    <w:rsid w:val="000B0C49"/>
    <w:rsid w:val="000B18E3"/>
    <w:rsid w:val="000B1B56"/>
    <w:rsid w:val="000B266E"/>
    <w:rsid w:val="000B2B85"/>
    <w:rsid w:val="000B37A8"/>
    <w:rsid w:val="000B41AB"/>
    <w:rsid w:val="000B5901"/>
    <w:rsid w:val="000B5DC8"/>
    <w:rsid w:val="000B7894"/>
    <w:rsid w:val="000C1065"/>
    <w:rsid w:val="000C6AC2"/>
    <w:rsid w:val="000D0678"/>
    <w:rsid w:val="000D12C1"/>
    <w:rsid w:val="000D2A8A"/>
    <w:rsid w:val="000D4755"/>
    <w:rsid w:val="000D6618"/>
    <w:rsid w:val="000D6AED"/>
    <w:rsid w:val="000D6C47"/>
    <w:rsid w:val="000D7E63"/>
    <w:rsid w:val="000E052A"/>
    <w:rsid w:val="000E06F8"/>
    <w:rsid w:val="000E1CD9"/>
    <w:rsid w:val="000E1FC1"/>
    <w:rsid w:val="000E3913"/>
    <w:rsid w:val="000E45BA"/>
    <w:rsid w:val="000E4F42"/>
    <w:rsid w:val="000F046A"/>
    <w:rsid w:val="000F04E5"/>
    <w:rsid w:val="000F1E36"/>
    <w:rsid w:val="000F4481"/>
    <w:rsid w:val="000F5A68"/>
    <w:rsid w:val="000F6D2F"/>
    <w:rsid w:val="001002A4"/>
    <w:rsid w:val="001030FC"/>
    <w:rsid w:val="00106DCA"/>
    <w:rsid w:val="001076B4"/>
    <w:rsid w:val="001115B4"/>
    <w:rsid w:val="00112585"/>
    <w:rsid w:val="00112BC3"/>
    <w:rsid w:val="001136C2"/>
    <w:rsid w:val="00114CB9"/>
    <w:rsid w:val="001159C3"/>
    <w:rsid w:val="00116C89"/>
    <w:rsid w:val="001216B6"/>
    <w:rsid w:val="001228AB"/>
    <w:rsid w:val="00124C39"/>
    <w:rsid w:val="001259DF"/>
    <w:rsid w:val="00126DC9"/>
    <w:rsid w:val="001272AA"/>
    <w:rsid w:val="00127513"/>
    <w:rsid w:val="0012758A"/>
    <w:rsid w:val="00130749"/>
    <w:rsid w:val="00131691"/>
    <w:rsid w:val="00133892"/>
    <w:rsid w:val="001338F7"/>
    <w:rsid w:val="00133BF3"/>
    <w:rsid w:val="00134DD2"/>
    <w:rsid w:val="00137BF9"/>
    <w:rsid w:val="00140015"/>
    <w:rsid w:val="00142F44"/>
    <w:rsid w:val="00143938"/>
    <w:rsid w:val="00143B2A"/>
    <w:rsid w:val="001443F4"/>
    <w:rsid w:val="0014450B"/>
    <w:rsid w:val="0014459B"/>
    <w:rsid w:val="001447E3"/>
    <w:rsid w:val="00145DA8"/>
    <w:rsid w:val="001465BB"/>
    <w:rsid w:val="00150577"/>
    <w:rsid w:val="00152B74"/>
    <w:rsid w:val="00153129"/>
    <w:rsid w:val="001550A4"/>
    <w:rsid w:val="001568CE"/>
    <w:rsid w:val="00157678"/>
    <w:rsid w:val="00160BCC"/>
    <w:rsid w:val="00160DDF"/>
    <w:rsid w:val="0016415F"/>
    <w:rsid w:val="00164815"/>
    <w:rsid w:val="001652B7"/>
    <w:rsid w:val="00165805"/>
    <w:rsid w:val="0016646C"/>
    <w:rsid w:val="00167587"/>
    <w:rsid w:val="0016758F"/>
    <w:rsid w:val="001721FD"/>
    <w:rsid w:val="00175076"/>
    <w:rsid w:val="001752A6"/>
    <w:rsid w:val="001762E5"/>
    <w:rsid w:val="00177246"/>
    <w:rsid w:val="001815AE"/>
    <w:rsid w:val="00181618"/>
    <w:rsid w:val="001821E7"/>
    <w:rsid w:val="00183E10"/>
    <w:rsid w:val="00184FCB"/>
    <w:rsid w:val="001865C8"/>
    <w:rsid w:val="0018722F"/>
    <w:rsid w:val="00190D92"/>
    <w:rsid w:val="001918E2"/>
    <w:rsid w:val="0019234A"/>
    <w:rsid w:val="00192BBE"/>
    <w:rsid w:val="00192F61"/>
    <w:rsid w:val="001951E3"/>
    <w:rsid w:val="001955A9"/>
    <w:rsid w:val="0019750D"/>
    <w:rsid w:val="001A02CD"/>
    <w:rsid w:val="001A0739"/>
    <w:rsid w:val="001A0A86"/>
    <w:rsid w:val="001A287B"/>
    <w:rsid w:val="001A3002"/>
    <w:rsid w:val="001A593C"/>
    <w:rsid w:val="001A5985"/>
    <w:rsid w:val="001A664F"/>
    <w:rsid w:val="001A6852"/>
    <w:rsid w:val="001A6C24"/>
    <w:rsid w:val="001A7C00"/>
    <w:rsid w:val="001B0D46"/>
    <w:rsid w:val="001B3016"/>
    <w:rsid w:val="001B5E24"/>
    <w:rsid w:val="001C102D"/>
    <w:rsid w:val="001C5DC8"/>
    <w:rsid w:val="001C6406"/>
    <w:rsid w:val="001C6809"/>
    <w:rsid w:val="001C6DE8"/>
    <w:rsid w:val="001C7771"/>
    <w:rsid w:val="001D008B"/>
    <w:rsid w:val="001D4553"/>
    <w:rsid w:val="001D512B"/>
    <w:rsid w:val="001D59A8"/>
    <w:rsid w:val="001D5A1C"/>
    <w:rsid w:val="001D66B0"/>
    <w:rsid w:val="001D6812"/>
    <w:rsid w:val="001E3395"/>
    <w:rsid w:val="001E7E91"/>
    <w:rsid w:val="001F05DA"/>
    <w:rsid w:val="001F430D"/>
    <w:rsid w:val="001F79A8"/>
    <w:rsid w:val="001F7C8C"/>
    <w:rsid w:val="002026A7"/>
    <w:rsid w:val="00203A68"/>
    <w:rsid w:val="00205CC9"/>
    <w:rsid w:val="00206117"/>
    <w:rsid w:val="002070D3"/>
    <w:rsid w:val="00207737"/>
    <w:rsid w:val="00211877"/>
    <w:rsid w:val="00211A5A"/>
    <w:rsid w:val="0021231F"/>
    <w:rsid w:val="00212B32"/>
    <w:rsid w:val="00213A63"/>
    <w:rsid w:val="00213EE5"/>
    <w:rsid w:val="002212AC"/>
    <w:rsid w:val="00225784"/>
    <w:rsid w:val="00225D53"/>
    <w:rsid w:val="002337FB"/>
    <w:rsid w:val="00233F7A"/>
    <w:rsid w:val="002346A7"/>
    <w:rsid w:val="00235ADC"/>
    <w:rsid w:val="00236D53"/>
    <w:rsid w:val="002379EA"/>
    <w:rsid w:val="00237EEF"/>
    <w:rsid w:val="00240252"/>
    <w:rsid w:val="00240873"/>
    <w:rsid w:val="00240CDB"/>
    <w:rsid w:val="00240DC6"/>
    <w:rsid w:val="00241AE5"/>
    <w:rsid w:val="00241D49"/>
    <w:rsid w:val="002423F5"/>
    <w:rsid w:val="00242D97"/>
    <w:rsid w:val="00244553"/>
    <w:rsid w:val="002453C6"/>
    <w:rsid w:val="00246078"/>
    <w:rsid w:val="002461DF"/>
    <w:rsid w:val="00250BEC"/>
    <w:rsid w:val="00256647"/>
    <w:rsid w:val="002625F2"/>
    <w:rsid w:val="00263F63"/>
    <w:rsid w:val="002643C8"/>
    <w:rsid w:val="0026448F"/>
    <w:rsid w:val="002668B0"/>
    <w:rsid w:val="0026725D"/>
    <w:rsid w:val="00273796"/>
    <w:rsid w:val="00274C49"/>
    <w:rsid w:val="0027641B"/>
    <w:rsid w:val="00282235"/>
    <w:rsid w:val="0028277B"/>
    <w:rsid w:val="002834F5"/>
    <w:rsid w:val="00283863"/>
    <w:rsid w:val="00283E1A"/>
    <w:rsid w:val="00284575"/>
    <w:rsid w:val="002849C1"/>
    <w:rsid w:val="00285CF1"/>
    <w:rsid w:val="002867B8"/>
    <w:rsid w:val="00292164"/>
    <w:rsid w:val="0029269B"/>
    <w:rsid w:val="002931ED"/>
    <w:rsid w:val="002933D6"/>
    <w:rsid w:val="002938E1"/>
    <w:rsid w:val="00294F60"/>
    <w:rsid w:val="00296461"/>
    <w:rsid w:val="00296730"/>
    <w:rsid w:val="00296D43"/>
    <w:rsid w:val="00296EBE"/>
    <w:rsid w:val="00297A24"/>
    <w:rsid w:val="002A0C4E"/>
    <w:rsid w:val="002A11FD"/>
    <w:rsid w:val="002A313F"/>
    <w:rsid w:val="002A3F6E"/>
    <w:rsid w:val="002A47BD"/>
    <w:rsid w:val="002A5AE6"/>
    <w:rsid w:val="002A5C22"/>
    <w:rsid w:val="002A79A9"/>
    <w:rsid w:val="002B023A"/>
    <w:rsid w:val="002B0B80"/>
    <w:rsid w:val="002B2A7B"/>
    <w:rsid w:val="002C0C3E"/>
    <w:rsid w:val="002C34D8"/>
    <w:rsid w:val="002C4B9D"/>
    <w:rsid w:val="002C5731"/>
    <w:rsid w:val="002C7A5C"/>
    <w:rsid w:val="002D05C8"/>
    <w:rsid w:val="002D0808"/>
    <w:rsid w:val="002D4ABF"/>
    <w:rsid w:val="002D5365"/>
    <w:rsid w:val="002D5481"/>
    <w:rsid w:val="002D7660"/>
    <w:rsid w:val="002E0DE5"/>
    <w:rsid w:val="002E384B"/>
    <w:rsid w:val="002E5642"/>
    <w:rsid w:val="002E5847"/>
    <w:rsid w:val="002E63A1"/>
    <w:rsid w:val="002E6AB6"/>
    <w:rsid w:val="002F0456"/>
    <w:rsid w:val="002F0CCB"/>
    <w:rsid w:val="002F1697"/>
    <w:rsid w:val="002F190A"/>
    <w:rsid w:val="002F4BE4"/>
    <w:rsid w:val="002F5467"/>
    <w:rsid w:val="002F6C09"/>
    <w:rsid w:val="002F720E"/>
    <w:rsid w:val="002F7B03"/>
    <w:rsid w:val="00302869"/>
    <w:rsid w:val="003028ED"/>
    <w:rsid w:val="0030299E"/>
    <w:rsid w:val="00303378"/>
    <w:rsid w:val="003033B2"/>
    <w:rsid w:val="0030401E"/>
    <w:rsid w:val="00304CA4"/>
    <w:rsid w:val="00305C0D"/>
    <w:rsid w:val="003111D4"/>
    <w:rsid w:val="00311788"/>
    <w:rsid w:val="00312B2D"/>
    <w:rsid w:val="00313102"/>
    <w:rsid w:val="0031345D"/>
    <w:rsid w:val="003152AA"/>
    <w:rsid w:val="0031561B"/>
    <w:rsid w:val="003158A3"/>
    <w:rsid w:val="00316152"/>
    <w:rsid w:val="0031745A"/>
    <w:rsid w:val="00320978"/>
    <w:rsid w:val="00323774"/>
    <w:rsid w:val="00323AF9"/>
    <w:rsid w:val="00323C39"/>
    <w:rsid w:val="00325A99"/>
    <w:rsid w:val="00325F51"/>
    <w:rsid w:val="0032718A"/>
    <w:rsid w:val="00331734"/>
    <w:rsid w:val="00332807"/>
    <w:rsid w:val="003328D2"/>
    <w:rsid w:val="0033327D"/>
    <w:rsid w:val="003337D8"/>
    <w:rsid w:val="00333BCC"/>
    <w:rsid w:val="003343ED"/>
    <w:rsid w:val="0033508E"/>
    <w:rsid w:val="0034148B"/>
    <w:rsid w:val="00343D11"/>
    <w:rsid w:val="00344E52"/>
    <w:rsid w:val="00345D2B"/>
    <w:rsid w:val="00346A0E"/>
    <w:rsid w:val="00347171"/>
    <w:rsid w:val="00347DB4"/>
    <w:rsid w:val="00350188"/>
    <w:rsid w:val="00350F60"/>
    <w:rsid w:val="003536F5"/>
    <w:rsid w:val="00357229"/>
    <w:rsid w:val="0035763F"/>
    <w:rsid w:val="0035770F"/>
    <w:rsid w:val="00360491"/>
    <w:rsid w:val="0036122B"/>
    <w:rsid w:val="00362033"/>
    <w:rsid w:val="003621FB"/>
    <w:rsid w:val="00362A7A"/>
    <w:rsid w:val="003649A2"/>
    <w:rsid w:val="00365E89"/>
    <w:rsid w:val="003661B5"/>
    <w:rsid w:val="00366904"/>
    <w:rsid w:val="00371281"/>
    <w:rsid w:val="003725E5"/>
    <w:rsid w:val="00372A82"/>
    <w:rsid w:val="00375249"/>
    <w:rsid w:val="003762F2"/>
    <w:rsid w:val="00380085"/>
    <w:rsid w:val="003813D7"/>
    <w:rsid w:val="00383B34"/>
    <w:rsid w:val="00385B31"/>
    <w:rsid w:val="00385F83"/>
    <w:rsid w:val="00386234"/>
    <w:rsid w:val="003869A0"/>
    <w:rsid w:val="003870C6"/>
    <w:rsid w:val="0038714F"/>
    <w:rsid w:val="00392D7C"/>
    <w:rsid w:val="00393EF8"/>
    <w:rsid w:val="003940EC"/>
    <w:rsid w:val="00394580"/>
    <w:rsid w:val="00394951"/>
    <w:rsid w:val="0039721E"/>
    <w:rsid w:val="0039745C"/>
    <w:rsid w:val="003A133B"/>
    <w:rsid w:val="003A2D90"/>
    <w:rsid w:val="003A412E"/>
    <w:rsid w:val="003A4600"/>
    <w:rsid w:val="003A4F8A"/>
    <w:rsid w:val="003A5113"/>
    <w:rsid w:val="003B032A"/>
    <w:rsid w:val="003B14E4"/>
    <w:rsid w:val="003B152B"/>
    <w:rsid w:val="003B4EFA"/>
    <w:rsid w:val="003B6481"/>
    <w:rsid w:val="003B7E42"/>
    <w:rsid w:val="003C095F"/>
    <w:rsid w:val="003C1C62"/>
    <w:rsid w:val="003C2FD0"/>
    <w:rsid w:val="003C4754"/>
    <w:rsid w:val="003C497E"/>
    <w:rsid w:val="003C4999"/>
    <w:rsid w:val="003C4E01"/>
    <w:rsid w:val="003C58BF"/>
    <w:rsid w:val="003C62B7"/>
    <w:rsid w:val="003C67D4"/>
    <w:rsid w:val="003C741C"/>
    <w:rsid w:val="003C7D14"/>
    <w:rsid w:val="003D05A1"/>
    <w:rsid w:val="003D1C21"/>
    <w:rsid w:val="003D2C85"/>
    <w:rsid w:val="003D3F5F"/>
    <w:rsid w:val="003D6476"/>
    <w:rsid w:val="003D77EF"/>
    <w:rsid w:val="003D7A46"/>
    <w:rsid w:val="003E0FB2"/>
    <w:rsid w:val="003E16D3"/>
    <w:rsid w:val="003E1953"/>
    <w:rsid w:val="003E2C9E"/>
    <w:rsid w:val="003E3079"/>
    <w:rsid w:val="003E3812"/>
    <w:rsid w:val="003E3FF1"/>
    <w:rsid w:val="003E5A77"/>
    <w:rsid w:val="003E6C50"/>
    <w:rsid w:val="003E6CB9"/>
    <w:rsid w:val="003E6F4F"/>
    <w:rsid w:val="003E73E3"/>
    <w:rsid w:val="003E754A"/>
    <w:rsid w:val="003F1627"/>
    <w:rsid w:val="003F1844"/>
    <w:rsid w:val="003F1E91"/>
    <w:rsid w:val="003F1F3C"/>
    <w:rsid w:val="003F4CFE"/>
    <w:rsid w:val="003F71BC"/>
    <w:rsid w:val="0040061B"/>
    <w:rsid w:val="00400970"/>
    <w:rsid w:val="004012B3"/>
    <w:rsid w:val="00403989"/>
    <w:rsid w:val="00405158"/>
    <w:rsid w:val="004058C1"/>
    <w:rsid w:val="00407E8F"/>
    <w:rsid w:val="00410661"/>
    <w:rsid w:val="00410793"/>
    <w:rsid w:val="00414CB5"/>
    <w:rsid w:val="00414E44"/>
    <w:rsid w:val="00416B17"/>
    <w:rsid w:val="00421091"/>
    <w:rsid w:val="00421846"/>
    <w:rsid w:val="00422749"/>
    <w:rsid w:val="004234F9"/>
    <w:rsid w:val="00423EC8"/>
    <w:rsid w:val="00426058"/>
    <w:rsid w:val="00427518"/>
    <w:rsid w:val="004277C2"/>
    <w:rsid w:val="004305EB"/>
    <w:rsid w:val="004308BE"/>
    <w:rsid w:val="0043270C"/>
    <w:rsid w:val="004327C7"/>
    <w:rsid w:val="00432839"/>
    <w:rsid w:val="004333D4"/>
    <w:rsid w:val="00434B8C"/>
    <w:rsid w:val="00435450"/>
    <w:rsid w:val="00436BA9"/>
    <w:rsid w:val="00440CF2"/>
    <w:rsid w:val="004453FD"/>
    <w:rsid w:val="0044690C"/>
    <w:rsid w:val="00447CC6"/>
    <w:rsid w:val="00450843"/>
    <w:rsid w:val="00452065"/>
    <w:rsid w:val="00452CC9"/>
    <w:rsid w:val="00453D52"/>
    <w:rsid w:val="0045618A"/>
    <w:rsid w:val="00456B44"/>
    <w:rsid w:val="004576DA"/>
    <w:rsid w:val="00457988"/>
    <w:rsid w:val="004627E1"/>
    <w:rsid w:val="0046359C"/>
    <w:rsid w:val="0046377E"/>
    <w:rsid w:val="00463AE6"/>
    <w:rsid w:val="004652FC"/>
    <w:rsid w:val="00466FC7"/>
    <w:rsid w:val="00467F83"/>
    <w:rsid w:val="00471A59"/>
    <w:rsid w:val="00472BC3"/>
    <w:rsid w:val="0047448F"/>
    <w:rsid w:val="00475DDD"/>
    <w:rsid w:val="00476A8F"/>
    <w:rsid w:val="004770B7"/>
    <w:rsid w:val="00482448"/>
    <w:rsid w:val="004832AC"/>
    <w:rsid w:val="004845C9"/>
    <w:rsid w:val="00484BEF"/>
    <w:rsid w:val="00485E76"/>
    <w:rsid w:val="00486104"/>
    <w:rsid w:val="004863E5"/>
    <w:rsid w:val="00486675"/>
    <w:rsid w:val="00486787"/>
    <w:rsid w:val="00486880"/>
    <w:rsid w:val="00487542"/>
    <w:rsid w:val="0048797E"/>
    <w:rsid w:val="00490EBA"/>
    <w:rsid w:val="004911BF"/>
    <w:rsid w:val="00491860"/>
    <w:rsid w:val="004926C4"/>
    <w:rsid w:val="00495373"/>
    <w:rsid w:val="0049713A"/>
    <w:rsid w:val="004A07CB"/>
    <w:rsid w:val="004A46E4"/>
    <w:rsid w:val="004A51D4"/>
    <w:rsid w:val="004A5736"/>
    <w:rsid w:val="004A5842"/>
    <w:rsid w:val="004A6095"/>
    <w:rsid w:val="004A629B"/>
    <w:rsid w:val="004A6C48"/>
    <w:rsid w:val="004A7F99"/>
    <w:rsid w:val="004B0922"/>
    <w:rsid w:val="004B2315"/>
    <w:rsid w:val="004B2D96"/>
    <w:rsid w:val="004B30E3"/>
    <w:rsid w:val="004B368B"/>
    <w:rsid w:val="004B4A6D"/>
    <w:rsid w:val="004B4D33"/>
    <w:rsid w:val="004B5E3B"/>
    <w:rsid w:val="004C334A"/>
    <w:rsid w:val="004D252E"/>
    <w:rsid w:val="004D2A85"/>
    <w:rsid w:val="004D3A05"/>
    <w:rsid w:val="004D6F60"/>
    <w:rsid w:val="004E22BE"/>
    <w:rsid w:val="004E3C4B"/>
    <w:rsid w:val="004E6202"/>
    <w:rsid w:val="004F38ED"/>
    <w:rsid w:val="004F534F"/>
    <w:rsid w:val="004F5B85"/>
    <w:rsid w:val="004F600D"/>
    <w:rsid w:val="004F7511"/>
    <w:rsid w:val="0050150C"/>
    <w:rsid w:val="0050195E"/>
    <w:rsid w:val="005020C9"/>
    <w:rsid w:val="00502A20"/>
    <w:rsid w:val="005034F7"/>
    <w:rsid w:val="005067F8"/>
    <w:rsid w:val="0051089D"/>
    <w:rsid w:val="00512D7B"/>
    <w:rsid w:val="00514042"/>
    <w:rsid w:val="00516A22"/>
    <w:rsid w:val="00516B63"/>
    <w:rsid w:val="00517337"/>
    <w:rsid w:val="005211D7"/>
    <w:rsid w:val="005222EF"/>
    <w:rsid w:val="00524BBD"/>
    <w:rsid w:val="00524ED4"/>
    <w:rsid w:val="00525112"/>
    <w:rsid w:val="00525C99"/>
    <w:rsid w:val="00530C0B"/>
    <w:rsid w:val="00530CCE"/>
    <w:rsid w:val="005314C7"/>
    <w:rsid w:val="0053170B"/>
    <w:rsid w:val="005317FE"/>
    <w:rsid w:val="00535222"/>
    <w:rsid w:val="00536606"/>
    <w:rsid w:val="00536D13"/>
    <w:rsid w:val="00541AB5"/>
    <w:rsid w:val="00542347"/>
    <w:rsid w:val="005424CE"/>
    <w:rsid w:val="00542CDB"/>
    <w:rsid w:val="00543EB3"/>
    <w:rsid w:val="00544D4A"/>
    <w:rsid w:val="00544E64"/>
    <w:rsid w:val="00544F71"/>
    <w:rsid w:val="005452B3"/>
    <w:rsid w:val="00545D71"/>
    <w:rsid w:val="005462BD"/>
    <w:rsid w:val="00546389"/>
    <w:rsid w:val="00547385"/>
    <w:rsid w:val="0055090F"/>
    <w:rsid w:val="00551F24"/>
    <w:rsid w:val="0055258B"/>
    <w:rsid w:val="0055370B"/>
    <w:rsid w:val="005549D3"/>
    <w:rsid w:val="005556F3"/>
    <w:rsid w:val="0055624C"/>
    <w:rsid w:val="005568F6"/>
    <w:rsid w:val="00557C52"/>
    <w:rsid w:val="005601AD"/>
    <w:rsid w:val="00564E14"/>
    <w:rsid w:val="00566127"/>
    <w:rsid w:val="00567030"/>
    <w:rsid w:val="005679AA"/>
    <w:rsid w:val="00567B27"/>
    <w:rsid w:val="0057156B"/>
    <w:rsid w:val="0057247C"/>
    <w:rsid w:val="00572981"/>
    <w:rsid w:val="00575EC3"/>
    <w:rsid w:val="0057628D"/>
    <w:rsid w:val="005765F1"/>
    <w:rsid w:val="005765F5"/>
    <w:rsid w:val="00576ACB"/>
    <w:rsid w:val="00577543"/>
    <w:rsid w:val="00581EEA"/>
    <w:rsid w:val="00583D9C"/>
    <w:rsid w:val="0058485B"/>
    <w:rsid w:val="005859B5"/>
    <w:rsid w:val="005901F3"/>
    <w:rsid w:val="0059039A"/>
    <w:rsid w:val="00592A5B"/>
    <w:rsid w:val="005942F1"/>
    <w:rsid w:val="00594D29"/>
    <w:rsid w:val="005956A2"/>
    <w:rsid w:val="005A0275"/>
    <w:rsid w:val="005A1352"/>
    <w:rsid w:val="005A1541"/>
    <w:rsid w:val="005A2691"/>
    <w:rsid w:val="005A2DF4"/>
    <w:rsid w:val="005A31AE"/>
    <w:rsid w:val="005A460A"/>
    <w:rsid w:val="005A4CE1"/>
    <w:rsid w:val="005A6DDB"/>
    <w:rsid w:val="005A7E5F"/>
    <w:rsid w:val="005B0011"/>
    <w:rsid w:val="005B109C"/>
    <w:rsid w:val="005B1B9A"/>
    <w:rsid w:val="005B4BD4"/>
    <w:rsid w:val="005B749B"/>
    <w:rsid w:val="005C0031"/>
    <w:rsid w:val="005C1FAF"/>
    <w:rsid w:val="005C47CC"/>
    <w:rsid w:val="005C4B31"/>
    <w:rsid w:val="005C535A"/>
    <w:rsid w:val="005C7269"/>
    <w:rsid w:val="005C7617"/>
    <w:rsid w:val="005D2B9B"/>
    <w:rsid w:val="005D2EC7"/>
    <w:rsid w:val="005D3A93"/>
    <w:rsid w:val="005D4C83"/>
    <w:rsid w:val="005D7203"/>
    <w:rsid w:val="005D7585"/>
    <w:rsid w:val="005D7661"/>
    <w:rsid w:val="005E35AC"/>
    <w:rsid w:val="005E4661"/>
    <w:rsid w:val="005E5321"/>
    <w:rsid w:val="005E6C8F"/>
    <w:rsid w:val="005F28C6"/>
    <w:rsid w:val="005F2F70"/>
    <w:rsid w:val="005F3A64"/>
    <w:rsid w:val="005F3A92"/>
    <w:rsid w:val="005F3C62"/>
    <w:rsid w:val="005F51AC"/>
    <w:rsid w:val="005F7AEB"/>
    <w:rsid w:val="0060003B"/>
    <w:rsid w:val="0060042B"/>
    <w:rsid w:val="0060160B"/>
    <w:rsid w:val="00602ACE"/>
    <w:rsid w:val="00604189"/>
    <w:rsid w:val="0060491E"/>
    <w:rsid w:val="0061097D"/>
    <w:rsid w:val="0061274A"/>
    <w:rsid w:val="006129E6"/>
    <w:rsid w:val="00613933"/>
    <w:rsid w:val="006139DD"/>
    <w:rsid w:val="00613F68"/>
    <w:rsid w:val="0061452B"/>
    <w:rsid w:val="0061475D"/>
    <w:rsid w:val="00615CB5"/>
    <w:rsid w:val="006209B2"/>
    <w:rsid w:val="006217C1"/>
    <w:rsid w:val="00622928"/>
    <w:rsid w:val="0062406D"/>
    <w:rsid w:val="00624AF5"/>
    <w:rsid w:val="00625957"/>
    <w:rsid w:val="00626A47"/>
    <w:rsid w:val="0063067B"/>
    <w:rsid w:val="006317B3"/>
    <w:rsid w:val="00631C8B"/>
    <w:rsid w:val="00631DF2"/>
    <w:rsid w:val="00632795"/>
    <w:rsid w:val="00635BDA"/>
    <w:rsid w:val="0063632B"/>
    <w:rsid w:val="006370F9"/>
    <w:rsid w:val="006378A5"/>
    <w:rsid w:val="006422DA"/>
    <w:rsid w:val="00643928"/>
    <w:rsid w:val="006444EA"/>
    <w:rsid w:val="00644A18"/>
    <w:rsid w:val="006464F8"/>
    <w:rsid w:val="0065144D"/>
    <w:rsid w:val="006551F3"/>
    <w:rsid w:val="006556EC"/>
    <w:rsid w:val="00655850"/>
    <w:rsid w:val="00655C39"/>
    <w:rsid w:val="00656685"/>
    <w:rsid w:val="0065762A"/>
    <w:rsid w:val="00660056"/>
    <w:rsid w:val="006614FE"/>
    <w:rsid w:val="00664391"/>
    <w:rsid w:val="00664B0D"/>
    <w:rsid w:val="00667A5A"/>
    <w:rsid w:val="0067012B"/>
    <w:rsid w:val="00671337"/>
    <w:rsid w:val="006734F7"/>
    <w:rsid w:val="006740B5"/>
    <w:rsid w:val="006741CF"/>
    <w:rsid w:val="00674B7B"/>
    <w:rsid w:val="00675890"/>
    <w:rsid w:val="00677DDB"/>
    <w:rsid w:val="00680BB2"/>
    <w:rsid w:val="00680CD6"/>
    <w:rsid w:val="00682F89"/>
    <w:rsid w:val="006840C6"/>
    <w:rsid w:val="00686594"/>
    <w:rsid w:val="00686B2B"/>
    <w:rsid w:val="00697576"/>
    <w:rsid w:val="006A0392"/>
    <w:rsid w:val="006A3C20"/>
    <w:rsid w:val="006A52A1"/>
    <w:rsid w:val="006A65AD"/>
    <w:rsid w:val="006A6648"/>
    <w:rsid w:val="006A78ED"/>
    <w:rsid w:val="006A7AB8"/>
    <w:rsid w:val="006A7F1E"/>
    <w:rsid w:val="006B003D"/>
    <w:rsid w:val="006B01D4"/>
    <w:rsid w:val="006B0CA6"/>
    <w:rsid w:val="006B0EC9"/>
    <w:rsid w:val="006B1FFF"/>
    <w:rsid w:val="006B2FA3"/>
    <w:rsid w:val="006B34FE"/>
    <w:rsid w:val="006B455C"/>
    <w:rsid w:val="006B6D02"/>
    <w:rsid w:val="006C1801"/>
    <w:rsid w:val="006C3305"/>
    <w:rsid w:val="006C425F"/>
    <w:rsid w:val="006C4E68"/>
    <w:rsid w:val="006D0B73"/>
    <w:rsid w:val="006D123F"/>
    <w:rsid w:val="006D4674"/>
    <w:rsid w:val="006D4B7C"/>
    <w:rsid w:val="006D66B8"/>
    <w:rsid w:val="006D770F"/>
    <w:rsid w:val="006E0323"/>
    <w:rsid w:val="006E03F8"/>
    <w:rsid w:val="006E0CCE"/>
    <w:rsid w:val="006E15C2"/>
    <w:rsid w:val="006E3F99"/>
    <w:rsid w:val="006E4263"/>
    <w:rsid w:val="006E4BF7"/>
    <w:rsid w:val="006E4C00"/>
    <w:rsid w:val="006E59A4"/>
    <w:rsid w:val="006E723C"/>
    <w:rsid w:val="006F02A1"/>
    <w:rsid w:val="006F04A8"/>
    <w:rsid w:val="006F122E"/>
    <w:rsid w:val="006F1329"/>
    <w:rsid w:val="006F157B"/>
    <w:rsid w:val="006F43E1"/>
    <w:rsid w:val="006F4B31"/>
    <w:rsid w:val="006F55D7"/>
    <w:rsid w:val="006F629F"/>
    <w:rsid w:val="006F632A"/>
    <w:rsid w:val="006F660C"/>
    <w:rsid w:val="006F7844"/>
    <w:rsid w:val="006F7A85"/>
    <w:rsid w:val="00700952"/>
    <w:rsid w:val="00702CBC"/>
    <w:rsid w:val="007037F5"/>
    <w:rsid w:val="007041A0"/>
    <w:rsid w:val="007042CF"/>
    <w:rsid w:val="007061F3"/>
    <w:rsid w:val="00707238"/>
    <w:rsid w:val="00707B3D"/>
    <w:rsid w:val="00707E0B"/>
    <w:rsid w:val="00707E75"/>
    <w:rsid w:val="007104A7"/>
    <w:rsid w:val="00710C03"/>
    <w:rsid w:val="007120EB"/>
    <w:rsid w:val="0071280D"/>
    <w:rsid w:val="00712F09"/>
    <w:rsid w:val="00713562"/>
    <w:rsid w:val="00713730"/>
    <w:rsid w:val="0071413A"/>
    <w:rsid w:val="00714D6A"/>
    <w:rsid w:val="00714D6C"/>
    <w:rsid w:val="00715B09"/>
    <w:rsid w:val="00715BDE"/>
    <w:rsid w:val="007167F3"/>
    <w:rsid w:val="00716C5A"/>
    <w:rsid w:val="00716C5D"/>
    <w:rsid w:val="007200D8"/>
    <w:rsid w:val="00723131"/>
    <w:rsid w:val="0072371D"/>
    <w:rsid w:val="007253E9"/>
    <w:rsid w:val="00725CEB"/>
    <w:rsid w:val="00726E26"/>
    <w:rsid w:val="00726EA8"/>
    <w:rsid w:val="007278B8"/>
    <w:rsid w:val="00727910"/>
    <w:rsid w:val="00732C0A"/>
    <w:rsid w:val="00732C31"/>
    <w:rsid w:val="00736F57"/>
    <w:rsid w:val="00737B37"/>
    <w:rsid w:val="00742A16"/>
    <w:rsid w:val="007433CC"/>
    <w:rsid w:val="00744B63"/>
    <w:rsid w:val="007456F6"/>
    <w:rsid w:val="00745DCB"/>
    <w:rsid w:val="0074620C"/>
    <w:rsid w:val="007525E5"/>
    <w:rsid w:val="007536B3"/>
    <w:rsid w:val="00754BC9"/>
    <w:rsid w:val="00754F30"/>
    <w:rsid w:val="0075581A"/>
    <w:rsid w:val="007558B2"/>
    <w:rsid w:val="00756DB8"/>
    <w:rsid w:val="007576A7"/>
    <w:rsid w:val="0076072D"/>
    <w:rsid w:val="00761595"/>
    <w:rsid w:val="007636A3"/>
    <w:rsid w:val="00763FF1"/>
    <w:rsid w:val="00764142"/>
    <w:rsid w:val="007644E3"/>
    <w:rsid w:val="007652FD"/>
    <w:rsid w:val="00767773"/>
    <w:rsid w:val="00770869"/>
    <w:rsid w:val="00772027"/>
    <w:rsid w:val="00774162"/>
    <w:rsid w:val="00774CAF"/>
    <w:rsid w:val="00775BDC"/>
    <w:rsid w:val="00776E3A"/>
    <w:rsid w:val="00777945"/>
    <w:rsid w:val="00777C2E"/>
    <w:rsid w:val="007821ED"/>
    <w:rsid w:val="007862EB"/>
    <w:rsid w:val="00787CD5"/>
    <w:rsid w:val="00787F2F"/>
    <w:rsid w:val="00790700"/>
    <w:rsid w:val="00791650"/>
    <w:rsid w:val="007921AA"/>
    <w:rsid w:val="0079241C"/>
    <w:rsid w:val="00793095"/>
    <w:rsid w:val="00793238"/>
    <w:rsid w:val="0079367B"/>
    <w:rsid w:val="00793DE1"/>
    <w:rsid w:val="00796526"/>
    <w:rsid w:val="00797C3D"/>
    <w:rsid w:val="007A0015"/>
    <w:rsid w:val="007A23D1"/>
    <w:rsid w:val="007A2B05"/>
    <w:rsid w:val="007A33F5"/>
    <w:rsid w:val="007A3804"/>
    <w:rsid w:val="007A3B9A"/>
    <w:rsid w:val="007A464C"/>
    <w:rsid w:val="007A5147"/>
    <w:rsid w:val="007B0786"/>
    <w:rsid w:val="007B0816"/>
    <w:rsid w:val="007B0845"/>
    <w:rsid w:val="007B1FE1"/>
    <w:rsid w:val="007B23F8"/>
    <w:rsid w:val="007B2BF6"/>
    <w:rsid w:val="007B5ADE"/>
    <w:rsid w:val="007C08DA"/>
    <w:rsid w:val="007C1C33"/>
    <w:rsid w:val="007C231A"/>
    <w:rsid w:val="007C2394"/>
    <w:rsid w:val="007C3F3D"/>
    <w:rsid w:val="007C612A"/>
    <w:rsid w:val="007C6F81"/>
    <w:rsid w:val="007D06BD"/>
    <w:rsid w:val="007D12CC"/>
    <w:rsid w:val="007D14EF"/>
    <w:rsid w:val="007D158F"/>
    <w:rsid w:val="007D160A"/>
    <w:rsid w:val="007D1E7B"/>
    <w:rsid w:val="007D2F5F"/>
    <w:rsid w:val="007D3E1E"/>
    <w:rsid w:val="007D4027"/>
    <w:rsid w:val="007D5493"/>
    <w:rsid w:val="007D56E9"/>
    <w:rsid w:val="007D5E67"/>
    <w:rsid w:val="007D64D9"/>
    <w:rsid w:val="007E05BA"/>
    <w:rsid w:val="007E06A5"/>
    <w:rsid w:val="007E0A0D"/>
    <w:rsid w:val="007E2094"/>
    <w:rsid w:val="007E21C3"/>
    <w:rsid w:val="007E22AC"/>
    <w:rsid w:val="007E23CF"/>
    <w:rsid w:val="007E3CBC"/>
    <w:rsid w:val="007E4A7C"/>
    <w:rsid w:val="007E4DCD"/>
    <w:rsid w:val="007E6D63"/>
    <w:rsid w:val="007E7AA9"/>
    <w:rsid w:val="007F2C5B"/>
    <w:rsid w:val="007F406C"/>
    <w:rsid w:val="007F4B6A"/>
    <w:rsid w:val="007F519F"/>
    <w:rsid w:val="007F5474"/>
    <w:rsid w:val="007F58B0"/>
    <w:rsid w:val="007F66E2"/>
    <w:rsid w:val="007F7188"/>
    <w:rsid w:val="007F7215"/>
    <w:rsid w:val="007F75AF"/>
    <w:rsid w:val="008017B3"/>
    <w:rsid w:val="008021AC"/>
    <w:rsid w:val="00803548"/>
    <w:rsid w:val="0080571F"/>
    <w:rsid w:val="00811DAE"/>
    <w:rsid w:val="008137B5"/>
    <w:rsid w:val="00813BD8"/>
    <w:rsid w:val="008148D5"/>
    <w:rsid w:val="00815B7C"/>
    <w:rsid w:val="00815C67"/>
    <w:rsid w:val="00817CC9"/>
    <w:rsid w:val="00821BAF"/>
    <w:rsid w:val="00823AD8"/>
    <w:rsid w:val="00823AE2"/>
    <w:rsid w:val="008302F9"/>
    <w:rsid w:val="0083097C"/>
    <w:rsid w:val="00831ABE"/>
    <w:rsid w:val="00831F97"/>
    <w:rsid w:val="00832765"/>
    <w:rsid w:val="00835268"/>
    <w:rsid w:val="00836853"/>
    <w:rsid w:val="00837346"/>
    <w:rsid w:val="00837683"/>
    <w:rsid w:val="00841451"/>
    <w:rsid w:val="00844299"/>
    <w:rsid w:val="00845C73"/>
    <w:rsid w:val="00847FF3"/>
    <w:rsid w:val="00850208"/>
    <w:rsid w:val="00852558"/>
    <w:rsid w:val="0085271A"/>
    <w:rsid w:val="0085311E"/>
    <w:rsid w:val="0085389C"/>
    <w:rsid w:val="00854580"/>
    <w:rsid w:val="00854F9E"/>
    <w:rsid w:val="00855702"/>
    <w:rsid w:val="008571EF"/>
    <w:rsid w:val="008577FD"/>
    <w:rsid w:val="008603A9"/>
    <w:rsid w:val="00860B79"/>
    <w:rsid w:val="0086101F"/>
    <w:rsid w:val="00861DEB"/>
    <w:rsid w:val="00862E3D"/>
    <w:rsid w:val="0086360C"/>
    <w:rsid w:val="008653C6"/>
    <w:rsid w:val="00866EBA"/>
    <w:rsid w:val="00871609"/>
    <w:rsid w:val="00871EEF"/>
    <w:rsid w:val="0087280C"/>
    <w:rsid w:val="008739F5"/>
    <w:rsid w:val="0087406F"/>
    <w:rsid w:val="0087550A"/>
    <w:rsid w:val="008764D6"/>
    <w:rsid w:val="008775B0"/>
    <w:rsid w:val="0088089D"/>
    <w:rsid w:val="00880AF1"/>
    <w:rsid w:val="008819B7"/>
    <w:rsid w:val="00882C36"/>
    <w:rsid w:val="008831AC"/>
    <w:rsid w:val="008831CA"/>
    <w:rsid w:val="0088362B"/>
    <w:rsid w:val="00883B52"/>
    <w:rsid w:val="008843B0"/>
    <w:rsid w:val="00885273"/>
    <w:rsid w:val="008854B0"/>
    <w:rsid w:val="00890D82"/>
    <w:rsid w:val="00894ACB"/>
    <w:rsid w:val="0089557B"/>
    <w:rsid w:val="00895E97"/>
    <w:rsid w:val="0089696A"/>
    <w:rsid w:val="008A2DB1"/>
    <w:rsid w:val="008A3BCC"/>
    <w:rsid w:val="008A49E0"/>
    <w:rsid w:val="008A4D53"/>
    <w:rsid w:val="008A54CD"/>
    <w:rsid w:val="008A5E11"/>
    <w:rsid w:val="008A65A1"/>
    <w:rsid w:val="008B32C1"/>
    <w:rsid w:val="008B46BE"/>
    <w:rsid w:val="008B7CBC"/>
    <w:rsid w:val="008C0099"/>
    <w:rsid w:val="008C04F6"/>
    <w:rsid w:val="008C130A"/>
    <w:rsid w:val="008C2EB7"/>
    <w:rsid w:val="008D0ACC"/>
    <w:rsid w:val="008D2890"/>
    <w:rsid w:val="008D45D1"/>
    <w:rsid w:val="008E0CAF"/>
    <w:rsid w:val="008E0DEC"/>
    <w:rsid w:val="008E16CE"/>
    <w:rsid w:val="008E22CB"/>
    <w:rsid w:val="008E51E3"/>
    <w:rsid w:val="008E687D"/>
    <w:rsid w:val="008E70C6"/>
    <w:rsid w:val="008E70C9"/>
    <w:rsid w:val="008E7DF0"/>
    <w:rsid w:val="008F07AD"/>
    <w:rsid w:val="008F2B08"/>
    <w:rsid w:val="008F7104"/>
    <w:rsid w:val="00901C0A"/>
    <w:rsid w:val="00901E93"/>
    <w:rsid w:val="00901EAD"/>
    <w:rsid w:val="00902666"/>
    <w:rsid w:val="00902B3D"/>
    <w:rsid w:val="00902E73"/>
    <w:rsid w:val="00902E7D"/>
    <w:rsid w:val="00903C84"/>
    <w:rsid w:val="00903C93"/>
    <w:rsid w:val="00904FBE"/>
    <w:rsid w:val="00911758"/>
    <w:rsid w:val="00911A22"/>
    <w:rsid w:val="0091458A"/>
    <w:rsid w:val="00914AEA"/>
    <w:rsid w:val="009159A6"/>
    <w:rsid w:val="009179FD"/>
    <w:rsid w:val="0092420A"/>
    <w:rsid w:val="00925CA5"/>
    <w:rsid w:val="0092674E"/>
    <w:rsid w:val="00926924"/>
    <w:rsid w:val="009271D8"/>
    <w:rsid w:val="009273A8"/>
    <w:rsid w:val="00927938"/>
    <w:rsid w:val="0093159C"/>
    <w:rsid w:val="0093165E"/>
    <w:rsid w:val="00937093"/>
    <w:rsid w:val="00942605"/>
    <w:rsid w:val="009451C8"/>
    <w:rsid w:val="00950024"/>
    <w:rsid w:val="00951289"/>
    <w:rsid w:val="00951399"/>
    <w:rsid w:val="00951535"/>
    <w:rsid w:val="00951B87"/>
    <w:rsid w:val="009542D0"/>
    <w:rsid w:val="0095456E"/>
    <w:rsid w:val="00954D11"/>
    <w:rsid w:val="0095541A"/>
    <w:rsid w:val="009570C2"/>
    <w:rsid w:val="009602C8"/>
    <w:rsid w:val="00960BAE"/>
    <w:rsid w:val="00961254"/>
    <w:rsid w:val="009627D5"/>
    <w:rsid w:val="00962ABC"/>
    <w:rsid w:val="00963131"/>
    <w:rsid w:val="0096343B"/>
    <w:rsid w:val="00963CC1"/>
    <w:rsid w:val="009655B6"/>
    <w:rsid w:val="00965B43"/>
    <w:rsid w:val="00971036"/>
    <w:rsid w:val="009717AA"/>
    <w:rsid w:val="009733E4"/>
    <w:rsid w:val="00975348"/>
    <w:rsid w:val="00975A59"/>
    <w:rsid w:val="00975B38"/>
    <w:rsid w:val="00976655"/>
    <w:rsid w:val="00977AD7"/>
    <w:rsid w:val="009801C0"/>
    <w:rsid w:val="009802AA"/>
    <w:rsid w:val="00980AD2"/>
    <w:rsid w:val="009812F8"/>
    <w:rsid w:val="00981D26"/>
    <w:rsid w:val="00984FB1"/>
    <w:rsid w:val="0098663D"/>
    <w:rsid w:val="00990C84"/>
    <w:rsid w:val="0099242D"/>
    <w:rsid w:val="00993019"/>
    <w:rsid w:val="00994789"/>
    <w:rsid w:val="00994A04"/>
    <w:rsid w:val="0099514F"/>
    <w:rsid w:val="009A0518"/>
    <w:rsid w:val="009A0BFC"/>
    <w:rsid w:val="009A18FB"/>
    <w:rsid w:val="009A1919"/>
    <w:rsid w:val="009A221E"/>
    <w:rsid w:val="009A3B67"/>
    <w:rsid w:val="009A6C9F"/>
    <w:rsid w:val="009A6F7E"/>
    <w:rsid w:val="009A75C4"/>
    <w:rsid w:val="009A7799"/>
    <w:rsid w:val="009B46B9"/>
    <w:rsid w:val="009B50AB"/>
    <w:rsid w:val="009B59DB"/>
    <w:rsid w:val="009B67A2"/>
    <w:rsid w:val="009B6E31"/>
    <w:rsid w:val="009B7E18"/>
    <w:rsid w:val="009C183E"/>
    <w:rsid w:val="009C1A28"/>
    <w:rsid w:val="009C45E9"/>
    <w:rsid w:val="009C5075"/>
    <w:rsid w:val="009C5909"/>
    <w:rsid w:val="009C69D0"/>
    <w:rsid w:val="009C6F5E"/>
    <w:rsid w:val="009D1554"/>
    <w:rsid w:val="009D1E8E"/>
    <w:rsid w:val="009D2DBB"/>
    <w:rsid w:val="009D47B1"/>
    <w:rsid w:val="009D48C8"/>
    <w:rsid w:val="009E096A"/>
    <w:rsid w:val="009E14FF"/>
    <w:rsid w:val="009E2BC3"/>
    <w:rsid w:val="009E2FA6"/>
    <w:rsid w:val="009E40CA"/>
    <w:rsid w:val="009E42C5"/>
    <w:rsid w:val="009E5C9D"/>
    <w:rsid w:val="009E6077"/>
    <w:rsid w:val="009E7AB6"/>
    <w:rsid w:val="009F0A80"/>
    <w:rsid w:val="009F114A"/>
    <w:rsid w:val="009F1E0C"/>
    <w:rsid w:val="009F1F00"/>
    <w:rsid w:val="009F2494"/>
    <w:rsid w:val="009F2CA3"/>
    <w:rsid w:val="009F46EA"/>
    <w:rsid w:val="009F68F8"/>
    <w:rsid w:val="00A00EC0"/>
    <w:rsid w:val="00A01028"/>
    <w:rsid w:val="00A0165E"/>
    <w:rsid w:val="00A01C4A"/>
    <w:rsid w:val="00A02D7F"/>
    <w:rsid w:val="00A039EB"/>
    <w:rsid w:val="00A051D5"/>
    <w:rsid w:val="00A0698D"/>
    <w:rsid w:val="00A06B6F"/>
    <w:rsid w:val="00A07197"/>
    <w:rsid w:val="00A07CA1"/>
    <w:rsid w:val="00A10EF7"/>
    <w:rsid w:val="00A11590"/>
    <w:rsid w:val="00A1160A"/>
    <w:rsid w:val="00A1380E"/>
    <w:rsid w:val="00A13E2D"/>
    <w:rsid w:val="00A1449C"/>
    <w:rsid w:val="00A1498D"/>
    <w:rsid w:val="00A164E7"/>
    <w:rsid w:val="00A175FE"/>
    <w:rsid w:val="00A228C0"/>
    <w:rsid w:val="00A24B82"/>
    <w:rsid w:val="00A26100"/>
    <w:rsid w:val="00A26F34"/>
    <w:rsid w:val="00A30922"/>
    <w:rsid w:val="00A34C26"/>
    <w:rsid w:val="00A35D12"/>
    <w:rsid w:val="00A40B54"/>
    <w:rsid w:val="00A41AE4"/>
    <w:rsid w:val="00A4522D"/>
    <w:rsid w:val="00A477D7"/>
    <w:rsid w:val="00A47B46"/>
    <w:rsid w:val="00A47ED8"/>
    <w:rsid w:val="00A50136"/>
    <w:rsid w:val="00A50799"/>
    <w:rsid w:val="00A51588"/>
    <w:rsid w:val="00A520E9"/>
    <w:rsid w:val="00A53858"/>
    <w:rsid w:val="00A53D33"/>
    <w:rsid w:val="00A55053"/>
    <w:rsid w:val="00A56CF2"/>
    <w:rsid w:val="00A57F15"/>
    <w:rsid w:val="00A61785"/>
    <w:rsid w:val="00A65C47"/>
    <w:rsid w:val="00A669D0"/>
    <w:rsid w:val="00A706ED"/>
    <w:rsid w:val="00A71CA8"/>
    <w:rsid w:val="00A71CCC"/>
    <w:rsid w:val="00A73CDC"/>
    <w:rsid w:val="00A7458A"/>
    <w:rsid w:val="00A75853"/>
    <w:rsid w:val="00A76340"/>
    <w:rsid w:val="00A7692A"/>
    <w:rsid w:val="00A76BA7"/>
    <w:rsid w:val="00A82BE6"/>
    <w:rsid w:val="00A82F07"/>
    <w:rsid w:val="00A84EFF"/>
    <w:rsid w:val="00A858AC"/>
    <w:rsid w:val="00A87E06"/>
    <w:rsid w:val="00A87E9C"/>
    <w:rsid w:val="00A908EC"/>
    <w:rsid w:val="00A91CAD"/>
    <w:rsid w:val="00A91D73"/>
    <w:rsid w:val="00A92157"/>
    <w:rsid w:val="00A92A92"/>
    <w:rsid w:val="00A933D2"/>
    <w:rsid w:val="00A93A23"/>
    <w:rsid w:val="00A93E98"/>
    <w:rsid w:val="00A953E4"/>
    <w:rsid w:val="00A95D94"/>
    <w:rsid w:val="00AA0602"/>
    <w:rsid w:val="00AA0820"/>
    <w:rsid w:val="00AA53DC"/>
    <w:rsid w:val="00AB0BA2"/>
    <w:rsid w:val="00AB1D86"/>
    <w:rsid w:val="00AB2173"/>
    <w:rsid w:val="00AB2C44"/>
    <w:rsid w:val="00AB300E"/>
    <w:rsid w:val="00AB3B2D"/>
    <w:rsid w:val="00AB3CE4"/>
    <w:rsid w:val="00AB4240"/>
    <w:rsid w:val="00AB4887"/>
    <w:rsid w:val="00AB5F2F"/>
    <w:rsid w:val="00AB71CA"/>
    <w:rsid w:val="00AC331E"/>
    <w:rsid w:val="00AC3FB4"/>
    <w:rsid w:val="00AC5789"/>
    <w:rsid w:val="00AC66E0"/>
    <w:rsid w:val="00AC78B3"/>
    <w:rsid w:val="00AC7AE4"/>
    <w:rsid w:val="00AD143B"/>
    <w:rsid w:val="00AD185F"/>
    <w:rsid w:val="00AD1BFE"/>
    <w:rsid w:val="00AD2B12"/>
    <w:rsid w:val="00AD4445"/>
    <w:rsid w:val="00AD57EA"/>
    <w:rsid w:val="00AD5818"/>
    <w:rsid w:val="00AD6BFF"/>
    <w:rsid w:val="00AD7875"/>
    <w:rsid w:val="00AE0820"/>
    <w:rsid w:val="00AE1ABB"/>
    <w:rsid w:val="00AE40C9"/>
    <w:rsid w:val="00AE46F8"/>
    <w:rsid w:val="00AE4E8A"/>
    <w:rsid w:val="00AE4ED2"/>
    <w:rsid w:val="00AE65A1"/>
    <w:rsid w:val="00AF1539"/>
    <w:rsid w:val="00AF2CBA"/>
    <w:rsid w:val="00AF3255"/>
    <w:rsid w:val="00B004FC"/>
    <w:rsid w:val="00B02581"/>
    <w:rsid w:val="00B05669"/>
    <w:rsid w:val="00B05BA9"/>
    <w:rsid w:val="00B066CB"/>
    <w:rsid w:val="00B069E9"/>
    <w:rsid w:val="00B100B7"/>
    <w:rsid w:val="00B114AE"/>
    <w:rsid w:val="00B1156A"/>
    <w:rsid w:val="00B117CA"/>
    <w:rsid w:val="00B14E99"/>
    <w:rsid w:val="00B15693"/>
    <w:rsid w:val="00B156EF"/>
    <w:rsid w:val="00B160C4"/>
    <w:rsid w:val="00B163E5"/>
    <w:rsid w:val="00B16AAC"/>
    <w:rsid w:val="00B2022B"/>
    <w:rsid w:val="00B20F5A"/>
    <w:rsid w:val="00B21A57"/>
    <w:rsid w:val="00B257A1"/>
    <w:rsid w:val="00B25B07"/>
    <w:rsid w:val="00B27194"/>
    <w:rsid w:val="00B30915"/>
    <w:rsid w:val="00B325ED"/>
    <w:rsid w:val="00B336F9"/>
    <w:rsid w:val="00B34844"/>
    <w:rsid w:val="00B36C92"/>
    <w:rsid w:val="00B40828"/>
    <w:rsid w:val="00B428CB"/>
    <w:rsid w:val="00B42C12"/>
    <w:rsid w:val="00B42E2E"/>
    <w:rsid w:val="00B43248"/>
    <w:rsid w:val="00B43624"/>
    <w:rsid w:val="00B476B9"/>
    <w:rsid w:val="00B50068"/>
    <w:rsid w:val="00B50573"/>
    <w:rsid w:val="00B50F54"/>
    <w:rsid w:val="00B51611"/>
    <w:rsid w:val="00B52F99"/>
    <w:rsid w:val="00B54717"/>
    <w:rsid w:val="00B572B4"/>
    <w:rsid w:val="00B61860"/>
    <w:rsid w:val="00B62F2E"/>
    <w:rsid w:val="00B63460"/>
    <w:rsid w:val="00B636E9"/>
    <w:rsid w:val="00B664FC"/>
    <w:rsid w:val="00B66AFA"/>
    <w:rsid w:val="00B67954"/>
    <w:rsid w:val="00B708FF"/>
    <w:rsid w:val="00B71EB7"/>
    <w:rsid w:val="00B72511"/>
    <w:rsid w:val="00B73A15"/>
    <w:rsid w:val="00B76679"/>
    <w:rsid w:val="00B77210"/>
    <w:rsid w:val="00B8030F"/>
    <w:rsid w:val="00B81619"/>
    <w:rsid w:val="00B8180C"/>
    <w:rsid w:val="00B8254E"/>
    <w:rsid w:val="00B86BAC"/>
    <w:rsid w:val="00B87D0C"/>
    <w:rsid w:val="00B9254D"/>
    <w:rsid w:val="00B94627"/>
    <w:rsid w:val="00B96092"/>
    <w:rsid w:val="00B964AB"/>
    <w:rsid w:val="00B97867"/>
    <w:rsid w:val="00BA0859"/>
    <w:rsid w:val="00BA0C60"/>
    <w:rsid w:val="00BA263E"/>
    <w:rsid w:val="00BA2A34"/>
    <w:rsid w:val="00BA3068"/>
    <w:rsid w:val="00BA4EF2"/>
    <w:rsid w:val="00BA621D"/>
    <w:rsid w:val="00BA64AD"/>
    <w:rsid w:val="00BA7412"/>
    <w:rsid w:val="00BA7529"/>
    <w:rsid w:val="00BB030F"/>
    <w:rsid w:val="00BB1545"/>
    <w:rsid w:val="00BB47DA"/>
    <w:rsid w:val="00BB7DC3"/>
    <w:rsid w:val="00BC005B"/>
    <w:rsid w:val="00BC19BE"/>
    <w:rsid w:val="00BC1E69"/>
    <w:rsid w:val="00BC4995"/>
    <w:rsid w:val="00BC6156"/>
    <w:rsid w:val="00BC64C5"/>
    <w:rsid w:val="00BD09D9"/>
    <w:rsid w:val="00BD1690"/>
    <w:rsid w:val="00BD26EF"/>
    <w:rsid w:val="00BD2D74"/>
    <w:rsid w:val="00BD2DC8"/>
    <w:rsid w:val="00BD31D5"/>
    <w:rsid w:val="00BD5683"/>
    <w:rsid w:val="00BD59AA"/>
    <w:rsid w:val="00BE1361"/>
    <w:rsid w:val="00BE3165"/>
    <w:rsid w:val="00BE36A5"/>
    <w:rsid w:val="00BE5A52"/>
    <w:rsid w:val="00BE626B"/>
    <w:rsid w:val="00BF6B20"/>
    <w:rsid w:val="00BF6D3E"/>
    <w:rsid w:val="00BF71A7"/>
    <w:rsid w:val="00C00E43"/>
    <w:rsid w:val="00C024D5"/>
    <w:rsid w:val="00C0314F"/>
    <w:rsid w:val="00C05C49"/>
    <w:rsid w:val="00C07145"/>
    <w:rsid w:val="00C07DC8"/>
    <w:rsid w:val="00C10CE0"/>
    <w:rsid w:val="00C17AF2"/>
    <w:rsid w:val="00C203FD"/>
    <w:rsid w:val="00C20BE7"/>
    <w:rsid w:val="00C22FBE"/>
    <w:rsid w:val="00C23703"/>
    <w:rsid w:val="00C23945"/>
    <w:rsid w:val="00C30FCC"/>
    <w:rsid w:val="00C3190F"/>
    <w:rsid w:val="00C33639"/>
    <w:rsid w:val="00C36B49"/>
    <w:rsid w:val="00C37B87"/>
    <w:rsid w:val="00C41758"/>
    <w:rsid w:val="00C41B7E"/>
    <w:rsid w:val="00C41E19"/>
    <w:rsid w:val="00C42556"/>
    <w:rsid w:val="00C431B8"/>
    <w:rsid w:val="00C43B98"/>
    <w:rsid w:val="00C45C04"/>
    <w:rsid w:val="00C46879"/>
    <w:rsid w:val="00C47B6D"/>
    <w:rsid w:val="00C51B9A"/>
    <w:rsid w:val="00C53B92"/>
    <w:rsid w:val="00C544EC"/>
    <w:rsid w:val="00C55038"/>
    <w:rsid w:val="00C55899"/>
    <w:rsid w:val="00C558C2"/>
    <w:rsid w:val="00C568A7"/>
    <w:rsid w:val="00C5782C"/>
    <w:rsid w:val="00C57CC0"/>
    <w:rsid w:val="00C606C2"/>
    <w:rsid w:val="00C612BA"/>
    <w:rsid w:val="00C61EB0"/>
    <w:rsid w:val="00C62326"/>
    <w:rsid w:val="00C634DD"/>
    <w:rsid w:val="00C65796"/>
    <w:rsid w:val="00C6590F"/>
    <w:rsid w:val="00C65B15"/>
    <w:rsid w:val="00C67CD9"/>
    <w:rsid w:val="00C67E2C"/>
    <w:rsid w:val="00C71B9B"/>
    <w:rsid w:val="00C72028"/>
    <w:rsid w:val="00C72425"/>
    <w:rsid w:val="00C72F33"/>
    <w:rsid w:val="00C73574"/>
    <w:rsid w:val="00C7401D"/>
    <w:rsid w:val="00C74CA0"/>
    <w:rsid w:val="00C75210"/>
    <w:rsid w:val="00C80449"/>
    <w:rsid w:val="00C806B9"/>
    <w:rsid w:val="00C82A75"/>
    <w:rsid w:val="00C83862"/>
    <w:rsid w:val="00C84609"/>
    <w:rsid w:val="00C846CE"/>
    <w:rsid w:val="00C8520F"/>
    <w:rsid w:val="00C855F6"/>
    <w:rsid w:val="00C86210"/>
    <w:rsid w:val="00C90D15"/>
    <w:rsid w:val="00C91709"/>
    <w:rsid w:val="00C92E5B"/>
    <w:rsid w:val="00C939FE"/>
    <w:rsid w:val="00C9426C"/>
    <w:rsid w:val="00C969A7"/>
    <w:rsid w:val="00C97B46"/>
    <w:rsid w:val="00CA1F19"/>
    <w:rsid w:val="00CA3E74"/>
    <w:rsid w:val="00CA50D2"/>
    <w:rsid w:val="00CA6DF2"/>
    <w:rsid w:val="00CA720D"/>
    <w:rsid w:val="00CB0075"/>
    <w:rsid w:val="00CB13F9"/>
    <w:rsid w:val="00CB2626"/>
    <w:rsid w:val="00CB27D9"/>
    <w:rsid w:val="00CB5394"/>
    <w:rsid w:val="00CB6BAF"/>
    <w:rsid w:val="00CC32EF"/>
    <w:rsid w:val="00CC481E"/>
    <w:rsid w:val="00CC6933"/>
    <w:rsid w:val="00CC7A59"/>
    <w:rsid w:val="00CD0586"/>
    <w:rsid w:val="00CD0721"/>
    <w:rsid w:val="00CD07D3"/>
    <w:rsid w:val="00CD17D1"/>
    <w:rsid w:val="00CD2D17"/>
    <w:rsid w:val="00CD2E71"/>
    <w:rsid w:val="00CD32BF"/>
    <w:rsid w:val="00CD4856"/>
    <w:rsid w:val="00CD5DBD"/>
    <w:rsid w:val="00CD7486"/>
    <w:rsid w:val="00CE0C5C"/>
    <w:rsid w:val="00CE2A2D"/>
    <w:rsid w:val="00CE3A85"/>
    <w:rsid w:val="00CE7DB4"/>
    <w:rsid w:val="00CF129A"/>
    <w:rsid w:val="00CF1FAD"/>
    <w:rsid w:val="00CF38EA"/>
    <w:rsid w:val="00CF3D10"/>
    <w:rsid w:val="00CF3E90"/>
    <w:rsid w:val="00CF4DF4"/>
    <w:rsid w:val="00CF5893"/>
    <w:rsid w:val="00CF6CB0"/>
    <w:rsid w:val="00CF789D"/>
    <w:rsid w:val="00D0054D"/>
    <w:rsid w:val="00D01CB4"/>
    <w:rsid w:val="00D01F53"/>
    <w:rsid w:val="00D03265"/>
    <w:rsid w:val="00D05AD4"/>
    <w:rsid w:val="00D0680F"/>
    <w:rsid w:val="00D1006C"/>
    <w:rsid w:val="00D12468"/>
    <w:rsid w:val="00D1324F"/>
    <w:rsid w:val="00D13470"/>
    <w:rsid w:val="00D14011"/>
    <w:rsid w:val="00D151A8"/>
    <w:rsid w:val="00D171E7"/>
    <w:rsid w:val="00D212BD"/>
    <w:rsid w:val="00D22DFB"/>
    <w:rsid w:val="00D249B4"/>
    <w:rsid w:val="00D27419"/>
    <w:rsid w:val="00D30936"/>
    <w:rsid w:val="00D31B07"/>
    <w:rsid w:val="00D32781"/>
    <w:rsid w:val="00D327D8"/>
    <w:rsid w:val="00D32C7A"/>
    <w:rsid w:val="00D33A94"/>
    <w:rsid w:val="00D34860"/>
    <w:rsid w:val="00D348D9"/>
    <w:rsid w:val="00D34CAD"/>
    <w:rsid w:val="00D352AB"/>
    <w:rsid w:val="00D356B2"/>
    <w:rsid w:val="00D37C9D"/>
    <w:rsid w:val="00D37D53"/>
    <w:rsid w:val="00D37EC7"/>
    <w:rsid w:val="00D4038B"/>
    <w:rsid w:val="00D41BD1"/>
    <w:rsid w:val="00D4201D"/>
    <w:rsid w:val="00D425BB"/>
    <w:rsid w:val="00D4399B"/>
    <w:rsid w:val="00D44C99"/>
    <w:rsid w:val="00D44D5A"/>
    <w:rsid w:val="00D44D85"/>
    <w:rsid w:val="00D45279"/>
    <w:rsid w:val="00D4534C"/>
    <w:rsid w:val="00D46274"/>
    <w:rsid w:val="00D464FB"/>
    <w:rsid w:val="00D5002F"/>
    <w:rsid w:val="00D50FB4"/>
    <w:rsid w:val="00D5115D"/>
    <w:rsid w:val="00D54C4E"/>
    <w:rsid w:val="00D5678C"/>
    <w:rsid w:val="00D60099"/>
    <w:rsid w:val="00D60A08"/>
    <w:rsid w:val="00D61E42"/>
    <w:rsid w:val="00D64071"/>
    <w:rsid w:val="00D64521"/>
    <w:rsid w:val="00D66C05"/>
    <w:rsid w:val="00D67368"/>
    <w:rsid w:val="00D71F44"/>
    <w:rsid w:val="00D72E79"/>
    <w:rsid w:val="00D733A4"/>
    <w:rsid w:val="00D73473"/>
    <w:rsid w:val="00D7362E"/>
    <w:rsid w:val="00D74B4C"/>
    <w:rsid w:val="00D74E50"/>
    <w:rsid w:val="00D74EE9"/>
    <w:rsid w:val="00D752F8"/>
    <w:rsid w:val="00D76B56"/>
    <w:rsid w:val="00D7709B"/>
    <w:rsid w:val="00D77329"/>
    <w:rsid w:val="00D8157D"/>
    <w:rsid w:val="00D81F3A"/>
    <w:rsid w:val="00D85993"/>
    <w:rsid w:val="00D917C3"/>
    <w:rsid w:val="00D924E3"/>
    <w:rsid w:val="00D9619A"/>
    <w:rsid w:val="00D96C7C"/>
    <w:rsid w:val="00D97184"/>
    <w:rsid w:val="00D978E9"/>
    <w:rsid w:val="00DA22A7"/>
    <w:rsid w:val="00DA5112"/>
    <w:rsid w:val="00DB3124"/>
    <w:rsid w:val="00DB3FF4"/>
    <w:rsid w:val="00DB5066"/>
    <w:rsid w:val="00DB5EF4"/>
    <w:rsid w:val="00DB615D"/>
    <w:rsid w:val="00DB6C01"/>
    <w:rsid w:val="00DB705F"/>
    <w:rsid w:val="00DB79B1"/>
    <w:rsid w:val="00DC11DC"/>
    <w:rsid w:val="00DC2FB6"/>
    <w:rsid w:val="00DD0E4B"/>
    <w:rsid w:val="00DD2463"/>
    <w:rsid w:val="00DD3070"/>
    <w:rsid w:val="00DD34BF"/>
    <w:rsid w:val="00DD39E7"/>
    <w:rsid w:val="00DD7439"/>
    <w:rsid w:val="00DD74F5"/>
    <w:rsid w:val="00DE1251"/>
    <w:rsid w:val="00DE14A7"/>
    <w:rsid w:val="00DE194C"/>
    <w:rsid w:val="00DE2578"/>
    <w:rsid w:val="00DE2B48"/>
    <w:rsid w:val="00DE4BE2"/>
    <w:rsid w:val="00DE4C06"/>
    <w:rsid w:val="00DF2B9F"/>
    <w:rsid w:val="00DF460C"/>
    <w:rsid w:val="00DF5D19"/>
    <w:rsid w:val="00DF6101"/>
    <w:rsid w:val="00DF63AC"/>
    <w:rsid w:val="00DF7186"/>
    <w:rsid w:val="00E01106"/>
    <w:rsid w:val="00E0298D"/>
    <w:rsid w:val="00E02FD8"/>
    <w:rsid w:val="00E0497D"/>
    <w:rsid w:val="00E05209"/>
    <w:rsid w:val="00E10460"/>
    <w:rsid w:val="00E11158"/>
    <w:rsid w:val="00E111B4"/>
    <w:rsid w:val="00E1127A"/>
    <w:rsid w:val="00E11E3E"/>
    <w:rsid w:val="00E14AC6"/>
    <w:rsid w:val="00E16789"/>
    <w:rsid w:val="00E202BD"/>
    <w:rsid w:val="00E2145C"/>
    <w:rsid w:val="00E2211A"/>
    <w:rsid w:val="00E22867"/>
    <w:rsid w:val="00E23D96"/>
    <w:rsid w:val="00E259C8"/>
    <w:rsid w:val="00E2632B"/>
    <w:rsid w:val="00E27657"/>
    <w:rsid w:val="00E300A1"/>
    <w:rsid w:val="00E316AA"/>
    <w:rsid w:val="00E328D0"/>
    <w:rsid w:val="00E32C32"/>
    <w:rsid w:val="00E33B73"/>
    <w:rsid w:val="00E34763"/>
    <w:rsid w:val="00E359E0"/>
    <w:rsid w:val="00E37093"/>
    <w:rsid w:val="00E42356"/>
    <w:rsid w:val="00E43650"/>
    <w:rsid w:val="00E44807"/>
    <w:rsid w:val="00E449CD"/>
    <w:rsid w:val="00E45746"/>
    <w:rsid w:val="00E45F3F"/>
    <w:rsid w:val="00E46648"/>
    <w:rsid w:val="00E470D2"/>
    <w:rsid w:val="00E476CC"/>
    <w:rsid w:val="00E508E5"/>
    <w:rsid w:val="00E51036"/>
    <w:rsid w:val="00E5138F"/>
    <w:rsid w:val="00E5205E"/>
    <w:rsid w:val="00E5262D"/>
    <w:rsid w:val="00E526CD"/>
    <w:rsid w:val="00E52785"/>
    <w:rsid w:val="00E56586"/>
    <w:rsid w:val="00E56A75"/>
    <w:rsid w:val="00E56C92"/>
    <w:rsid w:val="00E56ED7"/>
    <w:rsid w:val="00E608CB"/>
    <w:rsid w:val="00E60F64"/>
    <w:rsid w:val="00E6189A"/>
    <w:rsid w:val="00E63703"/>
    <w:rsid w:val="00E643BA"/>
    <w:rsid w:val="00E65273"/>
    <w:rsid w:val="00E6647E"/>
    <w:rsid w:val="00E677A6"/>
    <w:rsid w:val="00E67CB0"/>
    <w:rsid w:val="00E71A53"/>
    <w:rsid w:val="00E72529"/>
    <w:rsid w:val="00E7268B"/>
    <w:rsid w:val="00E733AC"/>
    <w:rsid w:val="00E73B7F"/>
    <w:rsid w:val="00E74491"/>
    <w:rsid w:val="00E75103"/>
    <w:rsid w:val="00E755EB"/>
    <w:rsid w:val="00E75E70"/>
    <w:rsid w:val="00E75ECC"/>
    <w:rsid w:val="00E77C69"/>
    <w:rsid w:val="00E80716"/>
    <w:rsid w:val="00E81110"/>
    <w:rsid w:val="00E82ADE"/>
    <w:rsid w:val="00E84C5E"/>
    <w:rsid w:val="00E8621D"/>
    <w:rsid w:val="00E868A0"/>
    <w:rsid w:val="00E8721F"/>
    <w:rsid w:val="00E87584"/>
    <w:rsid w:val="00E9057A"/>
    <w:rsid w:val="00E9307A"/>
    <w:rsid w:val="00E93242"/>
    <w:rsid w:val="00E95C6E"/>
    <w:rsid w:val="00E96266"/>
    <w:rsid w:val="00EA0519"/>
    <w:rsid w:val="00EA390B"/>
    <w:rsid w:val="00EA458F"/>
    <w:rsid w:val="00EA481F"/>
    <w:rsid w:val="00EA499C"/>
    <w:rsid w:val="00EA6018"/>
    <w:rsid w:val="00EA7064"/>
    <w:rsid w:val="00EA758B"/>
    <w:rsid w:val="00EB02D1"/>
    <w:rsid w:val="00EB03A0"/>
    <w:rsid w:val="00EB12F6"/>
    <w:rsid w:val="00EB396D"/>
    <w:rsid w:val="00EB40BE"/>
    <w:rsid w:val="00EB4A4C"/>
    <w:rsid w:val="00EB53DC"/>
    <w:rsid w:val="00EB6889"/>
    <w:rsid w:val="00EC037F"/>
    <w:rsid w:val="00EC1317"/>
    <w:rsid w:val="00EC2B7D"/>
    <w:rsid w:val="00EC3484"/>
    <w:rsid w:val="00EC34B4"/>
    <w:rsid w:val="00EC66CD"/>
    <w:rsid w:val="00EC6873"/>
    <w:rsid w:val="00ED014C"/>
    <w:rsid w:val="00ED5A54"/>
    <w:rsid w:val="00ED5A7F"/>
    <w:rsid w:val="00ED5B1C"/>
    <w:rsid w:val="00ED675C"/>
    <w:rsid w:val="00ED744C"/>
    <w:rsid w:val="00EE0F89"/>
    <w:rsid w:val="00EE17FA"/>
    <w:rsid w:val="00EE1D23"/>
    <w:rsid w:val="00EE2F7F"/>
    <w:rsid w:val="00EE3CDC"/>
    <w:rsid w:val="00EE43DC"/>
    <w:rsid w:val="00EE54B2"/>
    <w:rsid w:val="00EE6632"/>
    <w:rsid w:val="00EE70D0"/>
    <w:rsid w:val="00EE7E6A"/>
    <w:rsid w:val="00EF0534"/>
    <w:rsid w:val="00EF09E7"/>
    <w:rsid w:val="00EF1663"/>
    <w:rsid w:val="00EF1ADE"/>
    <w:rsid w:val="00EF2513"/>
    <w:rsid w:val="00EF2A5F"/>
    <w:rsid w:val="00EF2D18"/>
    <w:rsid w:val="00EF4168"/>
    <w:rsid w:val="00EF4A53"/>
    <w:rsid w:val="00EF67A3"/>
    <w:rsid w:val="00F004DE"/>
    <w:rsid w:val="00F0365F"/>
    <w:rsid w:val="00F1009C"/>
    <w:rsid w:val="00F1063E"/>
    <w:rsid w:val="00F11A35"/>
    <w:rsid w:val="00F12085"/>
    <w:rsid w:val="00F12628"/>
    <w:rsid w:val="00F128E4"/>
    <w:rsid w:val="00F13C6F"/>
    <w:rsid w:val="00F15B0F"/>
    <w:rsid w:val="00F15F73"/>
    <w:rsid w:val="00F160A1"/>
    <w:rsid w:val="00F16220"/>
    <w:rsid w:val="00F1697D"/>
    <w:rsid w:val="00F1723E"/>
    <w:rsid w:val="00F17778"/>
    <w:rsid w:val="00F20119"/>
    <w:rsid w:val="00F20839"/>
    <w:rsid w:val="00F23B90"/>
    <w:rsid w:val="00F244FE"/>
    <w:rsid w:val="00F247B4"/>
    <w:rsid w:val="00F253A2"/>
    <w:rsid w:val="00F27AC5"/>
    <w:rsid w:val="00F30F2F"/>
    <w:rsid w:val="00F30F6D"/>
    <w:rsid w:val="00F33AE1"/>
    <w:rsid w:val="00F34041"/>
    <w:rsid w:val="00F34167"/>
    <w:rsid w:val="00F34D8D"/>
    <w:rsid w:val="00F36F01"/>
    <w:rsid w:val="00F37BE3"/>
    <w:rsid w:val="00F37E28"/>
    <w:rsid w:val="00F37F4F"/>
    <w:rsid w:val="00F401E2"/>
    <w:rsid w:val="00F40A79"/>
    <w:rsid w:val="00F410EC"/>
    <w:rsid w:val="00F42704"/>
    <w:rsid w:val="00F42ACB"/>
    <w:rsid w:val="00F42D4C"/>
    <w:rsid w:val="00F43134"/>
    <w:rsid w:val="00F440A6"/>
    <w:rsid w:val="00F44FA3"/>
    <w:rsid w:val="00F4544D"/>
    <w:rsid w:val="00F460F2"/>
    <w:rsid w:val="00F46EA6"/>
    <w:rsid w:val="00F4756F"/>
    <w:rsid w:val="00F47EA7"/>
    <w:rsid w:val="00F5033D"/>
    <w:rsid w:val="00F51BE2"/>
    <w:rsid w:val="00F54A3E"/>
    <w:rsid w:val="00F54E78"/>
    <w:rsid w:val="00F55567"/>
    <w:rsid w:val="00F55571"/>
    <w:rsid w:val="00F57558"/>
    <w:rsid w:val="00F57AB7"/>
    <w:rsid w:val="00F64374"/>
    <w:rsid w:val="00F64BED"/>
    <w:rsid w:val="00F64D50"/>
    <w:rsid w:val="00F65B49"/>
    <w:rsid w:val="00F668C1"/>
    <w:rsid w:val="00F71BD3"/>
    <w:rsid w:val="00F723BA"/>
    <w:rsid w:val="00F75483"/>
    <w:rsid w:val="00F768C2"/>
    <w:rsid w:val="00F7713B"/>
    <w:rsid w:val="00F77C0C"/>
    <w:rsid w:val="00F77E4F"/>
    <w:rsid w:val="00F80FAF"/>
    <w:rsid w:val="00F810F8"/>
    <w:rsid w:val="00F844B8"/>
    <w:rsid w:val="00F84712"/>
    <w:rsid w:val="00F8471C"/>
    <w:rsid w:val="00F8492B"/>
    <w:rsid w:val="00F84F6B"/>
    <w:rsid w:val="00F854D7"/>
    <w:rsid w:val="00F87E90"/>
    <w:rsid w:val="00F90665"/>
    <w:rsid w:val="00F91871"/>
    <w:rsid w:val="00F9321B"/>
    <w:rsid w:val="00F9347F"/>
    <w:rsid w:val="00F94A43"/>
    <w:rsid w:val="00F94E96"/>
    <w:rsid w:val="00F95BDA"/>
    <w:rsid w:val="00FA024E"/>
    <w:rsid w:val="00FA1BE3"/>
    <w:rsid w:val="00FA212F"/>
    <w:rsid w:val="00FA2159"/>
    <w:rsid w:val="00FA4EB9"/>
    <w:rsid w:val="00FA514F"/>
    <w:rsid w:val="00FA5BE0"/>
    <w:rsid w:val="00FA6DB4"/>
    <w:rsid w:val="00FB11D0"/>
    <w:rsid w:val="00FB1CD5"/>
    <w:rsid w:val="00FB37A2"/>
    <w:rsid w:val="00FB38A6"/>
    <w:rsid w:val="00FB3D33"/>
    <w:rsid w:val="00FC0AA4"/>
    <w:rsid w:val="00FC11BF"/>
    <w:rsid w:val="00FC2381"/>
    <w:rsid w:val="00FC2CA8"/>
    <w:rsid w:val="00FC342A"/>
    <w:rsid w:val="00FC6131"/>
    <w:rsid w:val="00FC6DFE"/>
    <w:rsid w:val="00FC7E61"/>
    <w:rsid w:val="00FD0449"/>
    <w:rsid w:val="00FD3947"/>
    <w:rsid w:val="00FD3A57"/>
    <w:rsid w:val="00FD5179"/>
    <w:rsid w:val="00FD537A"/>
    <w:rsid w:val="00FD68A7"/>
    <w:rsid w:val="00FE1F96"/>
    <w:rsid w:val="00FE2930"/>
    <w:rsid w:val="00FE32C8"/>
    <w:rsid w:val="00FE3708"/>
    <w:rsid w:val="00FE5219"/>
    <w:rsid w:val="00FF0BC0"/>
    <w:rsid w:val="00FF2A41"/>
    <w:rsid w:val="00FF70F9"/>
    <w:rsid w:val="00FF72B2"/>
    <w:rsid w:val="0350F72C"/>
    <w:rsid w:val="049FBF2E"/>
    <w:rsid w:val="072DC308"/>
    <w:rsid w:val="08E9236F"/>
    <w:rsid w:val="148DF418"/>
    <w:rsid w:val="15553FCA"/>
    <w:rsid w:val="1E140BCC"/>
    <w:rsid w:val="2742AAC2"/>
    <w:rsid w:val="2B77EA3E"/>
    <w:rsid w:val="2E68AA1D"/>
    <w:rsid w:val="2EDC3F88"/>
    <w:rsid w:val="2F600797"/>
    <w:rsid w:val="34B78CA9"/>
    <w:rsid w:val="546C32E1"/>
    <w:rsid w:val="5563211F"/>
    <w:rsid w:val="5633DDAF"/>
    <w:rsid w:val="6164B10C"/>
    <w:rsid w:val="62B558C8"/>
    <w:rsid w:val="675BBD74"/>
    <w:rsid w:val="6AE84FF9"/>
    <w:rsid w:val="6B9D34CB"/>
    <w:rsid w:val="6BA0FF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4BB72E9"/>
  <w15:chartTrackingRefBased/>
  <w15:docId w15:val="{FAF37658-57E2-AF4A-9FFF-90F373D5A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928"/>
    <w:rPr>
      <w:rFonts w:asciiTheme="majorHAnsi" w:hAnsiTheme="majorHAnsi"/>
      <w:sz w:val="24"/>
    </w:rPr>
  </w:style>
  <w:style w:type="paragraph" w:styleId="Heading1">
    <w:name w:val="heading 1"/>
    <w:basedOn w:val="Normal"/>
    <w:next w:val="Normal"/>
    <w:link w:val="Heading1Char"/>
    <w:uiPriority w:val="9"/>
    <w:qFormat/>
    <w:rsid w:val="00F410EC"/>
    <w:pPr>
      <w:keepNext/>
      <w:keepLines/>
      <w:spacing w:before="240" w:after="0"/>
      <w:outlineLvl w:val="0"/>
    </w:pPr>
    <w:rPr>
      <w:rFonts w:ascii="ArcadeClassic" w:eastAsiaTheme="majorEastAsia" w:hAnsi="ArcadeClassic" w:cstheme="majorBidi"/>
      <w:color w:val="2E74B5" w:themeColor="accent1" w:themeShade="BF"/>
      <w:sz w:val="72"/>
      <w:szCs w:val="32"/>
    </w:rPr>
  </w:style>
  <w:style w:type="paragraph" w:styleId="Heading2">
    <w:name w:val="heading 2"/>
    <w:basedOn w:val="Normal"/>
    <w:next w:val="Normal"/>
    <w:link w:val="Heading2Char"/>
    <w:uiPriority w:val="9"/>
    <w:unhideWhenUsed/>
    <w:qFormat/>
    <w:rsid w:val="003C095F"/>
    <w:pPr>
      <w:keepNext/>
      <w:keepLines/>
      <w:spacing w:before="240" w:after="0" w:line="240" w:lineRule="auto"/>
      <w:outlineLvl w:val="1"/>
    </w:pPr>
    <w:rPr>
      <w:rFonts w:ascii="ArcadeClassic" w:eastAsiaTheme="majorEastAsia" w:hAnsi="ArcadeClassic" w:cstheme="majorBidi"/>
      <w:b/>
      <w:color w:val="9CC2E5" w:themeColor="accent1" w:themeTint="99"/>
      <w:sz w:val="36"/>
      <w:szCs w:val="26"/>
    </w:rPr>
  </w:style>
  <w:style w:type="paragraph" w:styleId="Heading3">
    <w:name w:val="heading 3"/>
    <w:basedOn w:val="Normal"/>
    <w:next w:val="Normal"/>
    <w:link w:val="Heading3Char"/>
    <w:uiPriority w:val="9"/>
    <w:unhideWhenUsed/>
    <w:qFormat/>
    <w:rsid w:val="00241AE5"/>
    <w:pPr>
      <w:keepNext/>
      <w:keepLines/>
      <w:spacing w:before="40" w:after="0"/>
      <w:outlineLvl w:val="2"/>
    </w:pPr>
    <w:rPr>
      <w:rFonts w:ascii="ArcadeClassic" w:eastAsiaTheme="majorEastAsia" w:hAnsi="ArcadeClassic" w:cstheme="majorBidi"/>
      <w:i/>
      <w:color w:val="9CC2E5" w:themeColor="accent1" w:themeTint="99"/>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A7F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7F99"/>
  </w:style>
  <w:style w:type="paragraph" w:styleId="Footer">
    <w:name w:val="footer"/>
    <w:basedOn w:val="Normal"/>
    <w:link w:val="FooterChar"/>
    <w:uiPriority w:val="99"/>
    <w:unhideWhenUsed/>
    <w:rsid w:val="004A7F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7F99"/>
  </w:style>
  <w:style w:type="paragraph" w:styleId="ListParagraph">
    <w:name w:val="List Paragraph"/>
    <w:basedOn w:val="Normal"/>
    <w:link w:val="ListParagraphChar"/>
    <w:uiPriority w:val="34"/>
    <w:qFormat/>
    <w:rsid w:val="00C43B98"/>
    <w:pPr>
      <w:ind w:left="720"/>
      <w:contextualSpacing/>
    </w:pPr>
  </w:style>
  <w:style w:type="character" w:customStyle="1" w:styleId="Heading1Char">
    <w:name w:val="Heading 1 Char"/>
    <w:basedOn w:val="DefaultParagraphFont"/>
    <w:link w:val="Heading1"/>
    <w:uiPriority w:val="9"/>
    <w:rsid w:val="00F410EC"/>
    <w:rPr>
      <w:rFonts w:ascii="ArcadeClassic" w:eastAsiaTheme="majorEastAsia" w:hAnsi="ArcadeClassic" w:cstheme="majorBidi"/>
      <w:color w:val="2E74B5" w:themeColor="accent1" w:themeShade="BF"/>
      <w:sz w:val="72"/>
      <w:szCs w:val="32"/>
    </w:rPr>
  </w:style>
  <w:style w:type="paragraph" w:styleId="TOCHeading">
    <w:name w:val="TOC Heading"/>
    <w:basedOn w:val="Heading1"/>
    <w:next w:val="Normal"/>
    <w:uiPriority w:val="39"/>
    <w:unhideWhenUsed/>
    <w:qFormat/>
    <w:rsid w:val="008E16CE"/>
    <w:pPr>
      <w:outlineLvl w:val="9"/>
    </w:pPr>
    <w:rPr>
      <w:lang w:val="en-US"/>
    </w:rPr>
  </w:style>
  <w:style w:type="paragraph" w:styleId="TOC2">
    <w:name w:val="toc 2"/>
    <w:basedOn w:val="Normal"/>
    <w:next w:val="Normal"/>
    <w:autoRedefine/>
    <w:uiPriority w:val="39"/>
    <w:unhideWhenUsed/>
    <w:rsid w:val="008E16CE"/>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8E16CE"/>
    <w:pPr>
      <w:spacing w:after="100"/>
    </w:pPr>
    <w:rPr>
      <w:rFonts w:eastAsiaTheme="minorEastAsia" w:cs="Times New Roman"/>
      <w:lang w:val="en-US"/>
    </w:rPr>
  </w:style>
  <w:style w:type="paragraph" w:styleId="TOC3">
    <w:name w:val="toc 3"/>
    <w:basedOn w:val="Normal"/>
    <w:next w:val="Normal"/>
    <w:autoRedefine/>
    <w:uiPriority w:val="39"/>
    <w:unhideWhenUsed/>
    <w:rsid w:val="008E16CE"/>
    <w:pPr>
      <w:spacing w:after="100"/>
      <w:ind w:left="440"/>
    </w:pPr>
    <w:rPr>
      <w:rFonts w:eastAsiaTheme="minorEastAsia" w:cs="Times New Roman"/>
      <w:lang w:val="en-US"/>
    </w:rPr>
  </w:style>
  <w:style w:type="character" w:styleId="Hyperlink">
    <w:name w:val="Hyperlink"/>
    <w:basedOn w:val="DefaultParagraphFont"/>
    <w:uiPriority w:val="99"/>
    <w:unhideWhenUsed/>
    <w:rsid w:val="008E16CE"/>
    <w:rPr>
      <w:color w:val="0563C1" w:themeColor="hyperlink"/>
      <w:u w:val="single"/>
    </w:rPr>
  </w:style>
  <w:style w:type="character" w:customStyle="1" w:styleId="Heading2Char">
    <w:name w:val="Heading 2 Char"/>
    <w:basedOn w:val="DefaultParagraphFont"/>
    <w:link w:val="Heading2"/>
    <w:uiPriority w:val="9"/>
    <w:rsid w:val="003C095F"/>
    <w:rPr>
      <w:rFonts w:ascii="ArcadeClassic" w:eastAsiaTheme="majorEastAsia" w:hAnsi="ArcadeClassic" w:cstheme="majorBidi"/>
      <w:b/>
      <w:color w:val="9CC2E5" w:themeColor="accent1" w:themeTint="99"/>
      <w:sz w:val="36"/>
      <w:szCs w:val="26"/>
    </w:rPr>
  </w:style>
  <w:style w:type="character" w:customStyle="1" w:styleId="Heading3Char">
    <w:name w:val="Heading 3 Char"/>
    <w:basedOn w:val="DefaultParagraphFont"/>
    <w:link w:val="Heading3"/>
    <w:uiPriority w:val="9"/>
    <w:rsid w:val="00241AE5"/>
    <w:rPr>
      <w:rFonts w:ascii="ArcadeClassic" w:eastAsiaTheme="majorEastAsia" w:hAnsi="ArcadeClassic" w:cstheme="majorBidi"/>
      <w:i/>
      <w:color w:val="9CC2E5" w:themeColor="accent1" w:themeTint="99"/>
      <w:sz w:val="32"/>
      <w:szCs w:val="24"/>
    </w:rPr>
  </w:style>
  <w:style w:type="paragraph" w:styleId="BalloonText">
    <w:name w:val="Balloon Text"/>
    <w:basedOn w:val="Normal"/>
    <w:link w:val="BalloonTextChar"/>
    <w:uiPriority w:val="99"/>
    <w:semiHidden/>
    <w:unhideWhenUsed/>
    <w:rsid w:val="00A228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28C0"/>
    <w:rPr>
      <w:rFonts w:ascii="Segoe UI" w:hAnsi="Segoe UI" w:cs="Segoe UI"/>
      <w:sz w:val="18"/>
      <w:szCs w:val="18"/>
    </w:rPr>
  </w:style>
  <w:style w:type="paragraph" w:styleId="NoSpacing">
    <w:name w:val="No Spacing"/>
    <w:uiPriority w:val="1"/>
    <w:qFormat/>
    <w:rsid w:val="0028277B"/>
    <w:pPr>
      <w:spacing w:after="0" w:line="240" w:lineRule="auto"/>
    </w:pPr>
    <w:rPr>
      <w:rFonts w:asciiTheme="majorHAnsi" w:hAnsiTheme="majorHAnsi"/>
      <w:sz w:val="24"/>
    </w:rPr>
  </w:style>
  <w:style w:type="numbering" w:customStyle="1" w:styleId="NoList1">
    <w:name w:val="No List1"/>
    <w:next w:val="NoList"/>
    <w:uiPriority w:val="99"/>
    <w:semiHidden/>
    <w:unhideWhenUsed/>
    <w:rsid w:val="00E470D2"/>
  </w:style>
  <w:style w:type="paragraph" w:customStyle="1" w:styleId="msonormal0">
    <w:name w:val="msonormal"/>
    <w:basedOn w:val="Normal"/>
    <w:rsid w:val="00E470D2"/>
    <w:pPr>
      <w:spacing w:before="100" w:beforeAutospacing="1" w:after="100" w:afterAutospacing="1" w:line="240" w:lineRule="auto"/>
    </w:pPr>
    <w:rPr>
      <w:rFonts w:ascii="Times New Roman" w:eastAsia="Times New Roman" w:hAnsi="Times New Roman" w:cs="Times New Roman"/>
      <w:szCs w:val="24"/>
      <w:lang w:eastAsia="en-GB"/>
    </w:rPr>
  </w:style>
  <w:style w:type="paragraph" w:customStyle="1" w:styleId="alt">
    <w:name w:val="alt"/>
    <w:basedOn w:val="Normal"/>
    <w:rsid w:val="00E470D2"/>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string">
    <w:name w:val="string"/>
    <w:basedOn w:val="DefaultParagraphFont"/>
    <w:rsid w:val="00E470D2"/>
  </w:style>
  <w:style w:type="character" w:customStyle="1" w:styleId="keyword">
    <w:name w:val="keyword"/>
    <w:basedOn w:val="DefaultParagraphFont"/>
    <w:rsid w:val="00E470D2"/>
  </w:style>
  <w:style w:type="character" w:customStyle="1" w:styleId="special">
    <w:name w:val="special"/>
    <w:basedOn w:val="DefaultParagraphFont"/>
    <w:rsid w:val="00E470D2"/>
  </w:style>
  <w:style w:type="character" w:customStyle="1" w:styleId="comment">
    <w:name w:val="comment"/>
    <w:basedOn w:val="DefaultParagraphFont"/>
    <w:rsid w:val="00E470D2"/>
  </w:style>
  <w:style w:type="character" w:customStyle="1" w:styleId="number">
    <w:name w:val="number"/>
    <w:basedOn w:val="DefaultParagraphFont"/>
    <w:rsid w:val="00E470D2"/>
  </w:style>
  <w:style w:type="numbering" w:customStyle="1" w:styleId="NoList2">
    <w:name w:val="No List2"/>
    <w:next w:val="NoList"/>
    <w:uiPriority w:val="99"/>
    <w:semiHidden/>
    <w:unhideWhenUsed/>
    <w:rsid w:val="005C47CC"/>
  </w:style>
  <w:style w:type="numbering" w:customStyle="1" w:styleId="NoList3">
    <w:name w:val="No List3"/>
    <w:next w:val="NoList"/>
    <w:uiPriority w:val="99"/>
    <w:semiHidden/>
    <w:unhideWhenUsed/>
    <w:rsid w:val="003B152B"/>
  </w:style>
  <w:style w:type="numbering" w:customStyle="1" w:styleId="NoList4">
    <w:name w:val="No List4"/>
    <w:next w:val="NoList"/>
    <w:uiPriority w:val="99"/>
    <w:semiHidden/>
    <w:unhideWhenUsed/>
    <w:rsid w:val="00D249B4"/>
  </w:style>
  <w:style w:type="numbering" w:customStyle="1" w:styleId="NoList5">
    <w:name w:val="No List5"/>
    <w:next w:val="NoList"/>
    <w:uiPriority w:val="99"/>
    <w:semiHidden/>
    <w:unhideWhenUsed/>
    <w:rsid w:val="00CF1FAD"/>
  </w:style>
  <w:style w:type="numbering" w:customStyle="1" w:styleId="NoList6">
    <w:name w:val="No List6"/>
    <w:next w:val="NoList"/>
    <w:uiPriority w:val="99"/>
    <w:semiHidden/>
    <w:unhideWhenUsed/>
    <w:rsid w:val="00CD17D1"/>
  </w:style>
  <w:style w:type="numbering" w:customStyle="1" w:styleId="NoList7">
    <w:name w:val="No List7"/>
    <w:next w:val="NoList"/>
    <w:uiPriority w:val="99"/>
    <w:semiHidden/>
    <w:unhideWhenUsed/>
    <w:rsid w:val="00263F63"/>
  </w:style>
  <w:style w:type="numbering" w:customStyle="1" w:styleId="NoList8">
    <w:name w:val="No List8"/>
    <w:next w:val="NoList"/>
    <w:uiPriority w:val="99"/>
    <w:semiHidden/>
    <w:unhideWhenUsed/>
    <w:rsid w:val="00E6647E"/>
  </w:style>
  <w:style w:type="numbering" w:customStyle="1" w:styleId="NoList9">
    <w:name w:val="No List9"/>
    <w:next w:val="NoList"/>
    <w:uiPriority w:val="99"/>
    <w:semiHidden/>
    <w:unhideWhenUsed/>
    <w:rsid w:val="0004428E"/>
  </w:style>
  <w:style w:type="numbering" w:customStyle="1" w:styleId="NoList10">
    <w:name w:val="No List10"/>
    <w:next w:val="NoList"/>
    <w:uiPriority w:val="99"/>
    <w:semiHidden/>
    <w:unhideWhenUsed/>
    <w:rsid w:val="0040061B"/>
  </w:style>
  <w:style w:type="table" w:styleId="TableGrid">
    <w:name w:val="Table Grid"/>
    <w:basedOn w:val="TableNormal"/>
    <w:uiPriority w:val="39"/>
    <w:rsid w:val="00E11E3E"/>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046B1E"/>
  </w:style>
  <w:style w:type="character" w:styleId="FollowedHyperlink">
    <w:name w:val="FollowedHyperlink"/>
    <w:basedOn w:val="DefaultParagraphFont"/>
    <w:uiPriority w:val="99"/>
    <w:semiHidden/>
    <w:unhideWhenUsed/>
    <w:rsid w:val="001C5DC8"/>
    <w:rPr>
      <w:color w:val="954F72" w:themeColor="followedHyperlink"/>
      <w:u w:val="single"/>
    </w:rPr>
  </w:style>
  <w:style w:type="paragraph" w:styleId="Subtitle">
    <w:name w:val="Subtitle"/>
    <w:basedOn w:val="Normal"/>
    <w:next w:val="Normal"/>
    <w:link w:val="SubtitleChar"/>
    <w:uiPriority w:val="11"/>
    <w:qFormat/>
    <w:rsid w:val="003343ED"/>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3343ED"/>
    <w:rPr>
      <w:rFonts w:eastAsiaTheme="minorEastAsia"/>
      <w:color w:val="5A5A5A" w:themeColor="text1" w:themeTint="A5"/>
      <w:spacing w:val="15"/>
    </w:rPr>
  </w:style>
  <w:style w:type="paragraph" w:styleId="Title">
    <w:name w:val="Title"/>
    <w:basedOn w:val="Normal"/>
    <w:next w:val="Normal"/>
    <w:link w:val="TitleChar"/>
    <w:uiPriority w:val="10"/>
    <w:qFormat/>
    <w:rsid w:val="003343ED"/>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3343ED"/>
    <w:rPr>
      <w:rFonts w:asciiTheme="majorHAnsi" w:eastAsiaTheme="majorEastAsia" w:hAnsiTheme="majorHAnsi" w:cstheme="majorBidi"/>
      <w:spacing w:val="-10"/>
      <w:kern w:val="28"/>
      <w:sz w:val="56"/>
      <w:szCs w:val="56"/>
    </w:rPr>
  </w:style>
  <w:style w:type="numbering" w:customStyle="1" w:styleId="NoList12">
    <w:name w:val="No List12"/>
    <w:next w:val="NoList"/>
    <w:uiPriority w:val="99"/>
    <w:semiHidden/>
    <w:unhideWhenUsed/>
    <w:rsid w:val="00130749"/>
  </w:style>
  <w:style w:type="numbering" w:customStyle="1" w:styleId="NoList13">
    <w:name w:val="No List13"/>
    <w:next w:val="NoList"/>
    <w:uiPriority w:val="99"/>
    <w:semiHidden/>
    <w:unhideWhenUsed/>
    <w:rsid w:val="00A34C26"/>
  </w:style>
  <w:style w:type="paragraph" w:customStyle="1" w:styleId="PlainHeading3">
    <w:name w:val="Plain Heading 3"/>
    <w:basedOn w:val="ListParagraph"/>
    <w:next w:val="Heading3"/>
    <w:link w:val="PlainHeading3Char"/>
    <w:qFormat/>
    <w:rsid w:val="00B100B7"/>
    <w:pPr>
      <w:numPr>
        <w:numId w:val="29"/>
      </w:numPr>
      <w:spacing w:after="120" w:line="240" w:lineRule="auto"/>
    </w:pPr>
  </w:style>
  <w:style w:type="character" w:customStyle="1" w:styleId="ListParagraphChar">
    <w:name w:val="List Paragraph Char"/>
    <w:basedOn w:val="DefaultParagraphFont"/>
    <w:link w:val="ListParagraph"/>
    <w:uiPriority w:val="34"/>
    <w:rsid w:val="00B100B7"/>
    <w:rPr>
      <w:rFonts w:asciiTheme="majorHAnsi" w:hAnsiTheme="majorHAnsi"/>
      <w:sz w:val="24"/>
    </w:rPr>
  </w:style>
  <w:style w:type="character" w:customStyle="1" w:styleId="PlainHeading3Char">
    <w:name w:val="Plain Heading 3 Char"/>
    <w:basedOn w:val="ListParagraphChar"/>
    <w:link w:val="PlainHeading3"/>
    <w:rsid w:val="00B100B7"/>
    <w:rPr>
      <w:rFonts w:asciiTheme="majorHAnsi" w:hAnsiTheme="majorHAnsi"/>
      <w:sz w:val="24"/>
    </w:rPr>
  </w:style>
  <w:style w:type="paragraph" w:styleId="EndnoteText">
    <w:name w:val="endnote text"/>
    <w:basedOn w:val="Normal"/>
    <w:link w:val="EndnoteTextChar"/>
    <w:uiPriority w:val="99"/>
    <w:semiHidden/>
    <w:unhideWhenUsed/>
    <w:rsid w:val="005E466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E4661"/>
    <w:rPr>
      <w:rFonts w:asciiTheme="majorHAnsi" w:hAnsiTheme="majorHAnsi"/>
      <w:sz w:val="20"/>
      <w:szCs w:val="20"/>
    </w:rPr>
  </w:style>
  <w:style w:type="character" w:styleId="EndnoteReference">
    <w:name w:val="endnote reference"/>
    <w:basedOn w:val="DefaultParagraphFont"/>
    <w:uiPriority w:val="99"/>
    <w:semiHidden/>
    <w:unhideWhenUsed/>
    <w:rsid w:val="005E466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69841">
      <w:bodyDiv w:val="1"/>
      <w:marLeft w:val="0"/>
      <w:marRight w:val="0"/>
      <w:marTop w:val="0"/>
      <w:marBottom w:val="0"/>
      <w:divBdr>
        <w:top w:val="none" w:sz="0" w:space="0" w:color="auto"/>
        <w:left w:val="none" w:sz="0" w:space="0" w:color="auto"/>
        <w:bottom w:val="none" w:sz="0" w:space="0" w:color="auto"/>
        <w:right w:val="none" w:sz="0" w:space="0" w:color="auto"/>
      </w:divBdr>
    </w:div>
    <w:div w:id="25251458">
      <w:bodyDiv w:val="1"/>
      <w:marLeft w:val="0"/>
      <w:marRight w:val="0"/>
      <w:marTop w:val="0"/>
      <w:marBottom w:val="0"/>
      <w:divBdr>
        <w:top w:val="none" w:sz="0" w:space="0" w:color="auto"/>
        <w:left w:val="none" w:sz="0" w:space="0" w:color="auto"/>
        <w:bottom w:val="none" w:sz="0" w:space="0" w:color="auto"/>
        <w:right w:val="none" w:sz="0" w:space="0" w:color="auto"/>
      </w:divBdr>
    </w:div>
    <w:div w:id="41296683">
      <w:bodyDiv w:val="1"/>
      <w:marLeft w:val="0"/>
      <w:marRight w:val="0"/>
      <w:marTop w:val="0"/>
      <w:marBottom w:val="0"/>
      <w:divBdr>
        <w:top w:val="none" w:sz="0" w:space="0" w:color="auto"/>
        <w:left w:val="none" w:sz="0" w:space="0" w:color="auto"/>
        <w:bottom w:val="none" w:sz="0" w:space="0" w:color="auto"/>
        <w:right w:val="none" w:sz="0" w:space="0" w:color="auto"/>
      </w:divBdr>
    </w:div>
    <w:div w:id="98110546">
      <w:bodyDiv w:val="1"/>
      <w:marLeft w:val="0"/>
      <w:marRight w:val="0"/>
      <w:marTop w:val="0"/>
      <w:marBottom w:val="0"/>
      <w:divBdr>
        <w:top w:val="none" w:sz="0" w:space="0" w:color="auto"/>
        <w:left w:val="none" w:sz="0" w:space="0" w:color="auto"/>
        <w:bottom w:val="none" w:sz="0" w:space="0" w:color="auto"/>
        <w:right w:val="none" w:sz="0" w:space="0" w:color="auto"/>
      </w:divBdr>
    </w:div>
    <w:div w:id="100153750">
      <w:bodyDiv w:val="1"/>
      <w:marLeft w:val="0"/>
      <w:marRight w:val="0"/>
      <w:marTop w:val="0"/>
      <w:marBottom w:val="0"/>
      <w:divBdr>
        <w:top w:val="none" w:sz="0" w:space="0" w:color="auto"/>
        <w:left w:val="none" w:sz="0" w:space="0" w:color="auto"/>
        <w:bottom w:val="none" w:sz="0" w:space="0" w:color="auto"/>
        <w:right w:val="none" w:sz="0" w:space="0" w:color="auto"/>
      </w:divBdr>
    </w:div>
    <w:div w:id="109934209">
      <w:bodyDiv w:val="1"/>
      <w:marLeft w:val="0"/>
      <w:marRight w:val="0"/>
      <w:marTop w:val="0"/>
      <w:marBottom w:val="0"/>
      <w:divBdr>
        <w:top w:val="none" w:sz="0" w:space="0" w:color="auto"/>
        <w:left w:val="none" w:sz="0" w:space="0" w:color="auto"/>
        <w:bottom w:val="none" w:sz="0" w:space="0" w:color="auto"/>
        <w:right w:val="none" w:sz="0" w:space="0" w:color="auto"/>
      </w:divBdr>
    </w:div>
    <w:div w:id="120924714">
      <w:bodyDiv w:val="1"/>
      <w:marLeft w:val="0"/>
      <w:marRight w:val="0"/>
      <w:marTop w:val="0"/>
      <w:marBottom w:val="0"/>
      <w:divBdr>
        <w:top w:val="none" w:sz="0" w:space="0" w:color="auto"/>
        <w:left w:val="none" w:sz="0" w:space="0" w:color="auto"/>
        <w:bottom w:val="none" w:sz="0" w:space="0" w:color="auto"/>
        <w:right w:val="none" w:sz="0" w:space="0" w:color="auto"/>
      </w:divBdr>
    </w:div>
    <w:div w:id="121581781">
      <w:bodyDiv w:val="1"/>
      <w:marLeft w:val="0"/>
      <w:marRight w:val="0"/>
      <w:marTop w:val="0"/>
      <w:marBottom w:val="0"/>
      <w:divBdr>
        <w:top w:val="none" w:sz="0" w:space="0" w:color="auto"/>
        <w:left w:val="none" w:sz="0" w:space="0" w:color="auto"/>
        <w:bottom w:val="none" w:sz="0" w:space="0" w:color="auto"/>
        <w:right w:val="none" w:sz="0" w:space="0" w:color="auto"/>
      </w:divBdr>
    </w:div>
    <w:div w:id="127364276">
      <w:bodyDiv w:val="1"/>
      <w:marLeft w:val="0"/>
      <w:marRight w:val="0"/>
      <w:marTop w:val="0"/>
      <w:marBottom w:val="0"/>
      <w:divBdr>
        <w:top w:val="none" w:sz="0" w:space="0" w:color="auto"/>
        <w:left w:val="none" w:sz="0" w:space="0" w:color="auto"/>
        <w:bottom w:val="none" w:sz="0" w:space="0" w:color="auto"/>
        <w:right w:val="none" w:sz="0" w:space="0" w:color="auto"/>
      </w:divBdr>
    </w:div>
    <w:div w:id="198978598">
      <w:bodyDiv w:val="1"/>
      <w:marLeft w:val="0"/>
      <w:marRight w:val="0"/>
      <w:marTop w:val="0"/>
      <w:marBottom w:val="0"/>
      <w:divBdr>
        <w:top w:val="none" w:sz="0" w:space="0" w:color="auto"/>
        <w:left w:val="none" w:sz="0" w:space="0" w:color="auto"/>
        <w:bottom w:val="none" w:sz="0" w:space="0" w:color="auto"/>
        <w:right w:val="none" w:sz="0" w:space="0" w:color="auto"/>
      </w:divBdr>
    </w:div>
    <w:div w:id="237905714">
      <w:bodyDiv w:val="1"/>
      <w:marLeft w:val="0"/>
      <w:marRight w:val="0"/>
      <w:marTop w:val="0"/>
      <w:marBottom w:val="0"/>
      <w:divBdr>
        <w:top w:val="none" w:sz="0" w:space="0" w:color="auto"/>
        <w:left w:val="none" w:sz="0" w:space="0" w:color="auto"/>
        <w:bottom w:val="none" w:sz="0" w:space="0" w:color="auto"/>
        <w:right w:val="none" w:sz="0" w:space="0" w:color="auto"/>
      </w:divBdr>
    </w:div>
    <w:div w:id="357588974">
      <w:bodyDiv w:val="1"/>
      <w:marLeft w:val="0"/>
      <w:marRight w:val="0"/>
      <w:marTop w:val="0"/>
      <w:marBottom w:val="0"/>
      <w:divBdr>
        <w:top w:val="none" w:sz="0" w:space="0" w:color="auto"/>
        <w:left w:val="none" w:sz="0" w:space="0" w:color="auto"/>
        <w:bottom w:val="none" w:sz="0" w:space="0" w:color="auto"/>
        <w:right w:val="none" w:sz="0" w:space="0" w:color="auto"/>
      </w:divBdr>
    </w:div>
    <w:div w:id="390881503">
      <w:bodyDiv w:val="1"/>
      <w:marLeft w:val="0"/>
      <w:marRight w:val="0"/>
      <w:marTop w:val="0"/>
      <w:marBottom w:val="0"/>
      <w:divBdr>
        <w:top w:val="none" w:sz="0" w:space="0" w:color="auto"/>
        <w:left w:val="none" w:sz="0" w:space="0" w:color="auto"/>
        <w:bottom w:val="none" w:sz="0" w:space="0" w:color="auto"/>
        <w:right w:val="none" w:sz="0" w:space="0" w:color="auto"/>
      </w:divBdr>
    </w:div>
    <w:div w:id="522941201">
      <w:bodyDiv w:val="1"/>
      <w:marLeft w:val="0"/>
      <w:marRight w:val="0"/>
      <w:marTop w:val="0"/>
      <w:marBottom w:val="0"/>
      <w:divBdr>
        <w:top w:val="none" w:sz="0" w:space="0" w:color="auto"/>
        <w:left w:val="none" w:sz="0" w:space="0" w:color="auto"/>
        <w:bottom w:val="none" w:sz="0" w:space="0" w:color="auto"/>
        <w:right w:val="none" w:sz="0" w:space="0" w:color="auto"/>
      </w:divBdr>
    </w:div>
    <w:div w:id="659231433">
      <w:bodyDiv w:val="1"/>
      <w:marLeft w:val="0"/>
      <w:marRight w:val="0"/>
      <w:marTop w:val="0"/>
      <w:marBottom w:val="0"/>
      <w:divBdr>
        <w:top w:val="none" w:sz="0" w:space="0" w:color="auto"/>
        <w:left w:val="none" w:sz="0" w:space="0" w:color="auto"/>
        <w:bottom w:val="none" w:sz="0" w:space="0" w:color="auto"/>
        <w:right w:val="none" w:sz="0" w:space="0" w:color="auto"/>
      </w:divBdr>
    </w:div>
    <w:div w:id="723793168">
      <w:bodyDiv w:val="1"/>
      <w:marLeft w:val="0"/>
      <w:marRight w:val="0"/>
      <w:marTop w:val="0"/>
      <w:marBottom w:val="0"/>
      <w:divBdr>
        <w:top w:val="none" w:sz="0" w:space="0" w:color="auto"/>
        <w:left w:val="none" w:sz="0" w:space="0" w:color="auto"/>
        <w:bottom w:val="none" w:sz="0" w:space="0" w:color="auto"/>
        <w:right w:val="none" w:sz="0" w:space="0" w:color="auto"/>
      </w:divBdr>
    </w:div>
    <w:div w:id="767697552">
      <w:bodyDiv w:val="1"/>
      <w:marLeft w:val="0"/>
      <w:marRight w:val="0"/>
      <w:marTop w:val="0"/>
      <w:marBottom w:val="0"/>
      <w:divBdr>
        <w:top w:val="none" w:sz="0" w:space="0" w:color="auto"/>
        <w:left w:val="none" w:sz="0" w:space="0" w:color="auto"/>
        <w:bottom w:val="none" w:sz="0" w:space="0" w:color="auto"/>
        <w:right w:val="none" w:sz="0" w:space="0" w:color="auto"/>
      </w:divBdr>
    </w:div>
    <w:div w:id="794517351">
      <w:bodyDiv w:val="1"/>
      <w:marLeft w:val="0"/>
      <w:marRight w:val="0"/>
      <w:marTop w:val="0"/>
      <w:marBottom w:val="0"/>
      <w:divBdr>
        <w:top w:val="none" w:sz="0" w:space="0" w:color="auto"/>
        <w:left w:val="none" w:sz="0" w:space="0" w:color="auto"/>
        <w:bottom w:val="none" w:sz="0" w:space="0" w:color="auto"/>
        <w:right w:val="none" w:sz="0" w:space="0" w:color="auto"/>
      </w:divBdr>
    </w:div>
    <w:div w:id="891506064">
      <w:bodyDiv w:val="1"/>
      <w:marLeft w:val="0"/>
      <w:marRight w:val="0"/>
      <w:marTop w:val="0"/>
      <w:marBottom w:val="0"/>
      <w:divBdr>
        <w:top w:val="none" w:sz="0" w:space="0" w:color="auto"/>
        <w:left w:val="none" w:sz="0" w:space="0" w:color="auto"/>
        <w:bottom w:val="none" w:sz="0" w:space="0" w:color="auto"/>
        <w:right w:val="none" w:sz="0" w:space="0" w:color="auto"/>
      </w:divBdr>
    </w:div>
    <w:div w:id="892276855">
      <w:bodyDiv w:val="1"/>
      <w:marLeft w:val="0"/>
      <w:marRight w:val="0"/>
      <w:marTop w:val="0"/>
      <w:marBottom w:val="0"/>
      <w:divBdr>
        <w:top w:val="none" w:sz="0" w:space="0" w:color="auto"/>
        <w:left w:val="none" w:sz="0" w:space="0" w:color="auto"/>
        <w:bottom w:val="none" w:sz="0" w:space="0" w:color="auto"/>
        <w:right w:val="none" w:sz="0" w:space="0" w:color="auto"/>
      </w:divBdr>
    </w:div>
    <w:div w:id="1262763531">
      <w:bodyDiv w:val="1"/>
      <w:marLeft w:val="0"/>
      <w:marRight w:val="0"/>
      <w:marTop w:val="0"/>
      <w:marBottom w:val="0"/>
      <w:divBdr>
        <w:top w:val="none" w:sz="0" w:space="0" w:color="auto"/>
        <w:left w:val="none" w:sz="0" w:space="0" w:color="auto"/>
        <w:bottom w:val="none" w:sz="0" w:space="0" w:color="auto"/>
        <w:right w:val="none" w:sz="0" w:space="0" w:color="auto"/>
      </w:divBdr>
    </w:div>
    <w:div w:id="1298947857">
      <w:bodyDiv w:val="1"/>
      <w:marLeft w:val="0"/>
      <w:marRight w:val="0"/>
      <w:marTop w:val="0"/>
      <w:marBottom w:val="0"/>
      <w:divBdr>
        <w:top w:val="none" w:sz="0" w:space="0" w:color="auto"/>
        <w:left w:val="none" w:sz="0" w:space="0" w:color="auto"/>
        <w:bottom w:val="none" w:sz="0" w:space="0" w:color="auto"/>
        <w:right w:val="none" w:sz="0" w:space="0" w:color="auto"/>
      </w:divBdr>
    </w:div>
    <w:div w:id="1307511763">
      <w:bodyDiv w:val="1"/>
      <w:marLeft w:val="0"/>
      <w:marRight w:val="0"/>
      <w:marTop w:val="0"/>
      <w:marBottom w:val="0"/>
      <w:divBdr>
        <w:top w:val="none" w:sz="0" w:space="0" w:color="auto"/>
        <w:left w:val="none" w:sz="0" w:space="0" w:color="auto"/>
        <w:bottom w:val="none" w:sz="0" w:space="0" w:color="auto"/>
        <w:right w:val="none" w:sz="0" w:space="0" w:color="auto"/>
      </w:divBdr>
    </w:div>
    <w:div w:id="1329554803">
      <w:bodyDiv w:val="1"/>
      <w:marLeft w:val="0"/>
      <w:marRight w:val="0"/>
      <w:marTop w:val="0"/>
      <w:marBottom w:val="0"/>
      <w:divBdr>
        <w:top w:val="none" w:sz="0" w:space="0" w:color="auto"/>
        <w:left w:val="none" w:sz="0" w:space="0" w:color="auto"/>
        <w:bottom w:val="none" w:sz="0" w:space="0" w:color="auto"/>
        <w:right w:val="none" w:sz="0" w:space="0" w:color="auto"/>
      </w:divBdr>
    </w:div>
    <w:div w:id="1457717265">
      <w:bodyDiv w:val="1"/>
      <w:marLeft w:val="0"/>
      <w:marRight w:val="0"/>
      <w:marTop w:val="0"/>
      <w:marBottom w:val="0"/>
      <w:divBdr>
        <w:top w:val="none" w:sz="0" w:space="0" w:color="auto"/>
        <w:left w:val="none" w:sz="0" w:space="0" w:color="auto"/>
        <w:bottom w:val="none" w:sz="0" w:space="0" w:color="auto"/>
        <w:right w:val="none" w:sz="0" w:space="0" w:color="auto"/>
      </w:divBdr>
    </w:div>
    <w:div w:id="1614633157">
      <w:bodyDiv w:val="1"/>
      <w:marLeft w:val="0"/>
      <w:marRight w:val="0"/>
      <w:marTop w:val="0"/>
      <w:marBottom w:val="0"/>
      <w:divBdr>
        <w:top w:val="none" w:sz="0" w:space="0" w:color="auto"/>
        <w:left w:val="none" w:sz="0" w:space="0" w:color="auto"/>
        <w:bottom w:val="none" w:sz="0" w:space="0" w:color="auto"/>
        <w:right w:val="none" w:sz="0" w:space="0" w:color="auto"/>
      </w:divBdr>
    </w:div>
    <w:div w:id="1744179673">
      <w:bodyDiv w:val="1"/>
      <w:marLeft w:val="0"/>
      <w:marRight w:val="0"/>
      <w:marTop w:val="0"/>
      <w:marBottom w:val="0"/>
      <w:divBdr>
        <w:top w:val="none" w:sz="0" w:space="0" w:color="auto"/>
        <w:left w:val="none" w:sz="0" w:space="0" w:color="auto"/>
        <w:bottom w:val="none" w:sz="0" w:space="0" w:color="auto"/>
        <w:right w:val="none" w:sz="0" w:space="0" w:color="auto"/>
      </w:divBdr>
    </w:div>
    <w:div w:id="1800995084">
      <w:bodyDiv w:val="1"/>
      <w:marLeft w:val="0"/>
      <w:marRight w:val="0"/>
      <w:marTop w:val="0"/>
      <w:marBottom w:val="0"/>
      <w:divBdr>
        <w:top w:val="none" w:sz="0" w:space="0" w:color="auto"/>
        <w:left w:val="none" w:sz="0" w:space="0" w:color="auto"/>
        <w:bottom w:val="none" w:sz="0" w:space="0" w:color="auto"/>
        <w:right w:val="none" w:sz="0" w:space="0" w:color="auto"/>
      </w:divBdr>
    </w:div>
    <w:div w:id="1813866757">
      <w:bodyDiv w:val="1"/>
      <w:marLeft w:val="0"/>
      <w:marRight w:val="0"/>
      <w:marTop w:val="0"/>
      <w:marBottom w:val="0"/>
      <w:divBdr>
        <w:top w:val="none" w:sz="0" w:space="0" w:color="auto"/>
        <w:left w:val="none" w:sz="0" w:space="0" w:color="auto"/>
        <w:bottom w:val="none" w:sz="0" w:space="0" w:color="auto"/>
        <w:right w:val="none" w:sz="0" w:space="0" w:color="auto"/>
      </w:divBdr>
    </w:div>
    <w:div w:id="1835953428">
      <w:bodyDiv w:val="1"/>
      <w:marLeft w:val="0"/>
      <w:marRight w:val="0"/>
      <w:marTop w:val="0"/>
      <w:marBottom w:val="0"/>
      <w:divBdr>
        <w:top w:val="none" w:sz="0" w:space="0" w:color="auto"/>
        <w:left w:val="none" w:sz="0" w:space="0" w:color="auto"/>
        <w:bottom w:val="none" w:sz="0" w:space="0" w:color="auto"/>
        <w:right w:val="none" w:sz="0" w:space="0" w:color="auto"/>
      </w:divBdr>
    </w:div>
    <w:div w:id="1885365136">
      <w:bodyDiv w:val="1"/>
      <w:marLeft w:val="0"/>
      <w:marRight w:val="0"/>
      <w:marTop w:val="0"/>
      <w:marBottom w:val="0"/>
      <w:divBdr>
        <w:top w:val="none" w:sz="0" w:space="0" w:color="auto"/>
        <w:left w:val="none" w:sz="0" w:space="0" w:color="auto"/>
        <w:bottom w:val="none" w:sz="0" w:space="0" w:color="auto"/>
        <w:right w:val="none" w:sz="0" w:space="0" w:color="auto"/>
      </w:divBdr>
    </w:div>
    <w:div w:id="2037346868">
      <w:bodyDiv w:val="1"/>
      <w:marLeft w:val="0"/>
      <w:marRight w:val="0"/>
      <w:marTop w:val="0"/>
      <w:marBottom w:val="0"/>
      <w:divBdr>
        <w:top w:val="none" w:sz="0" w:space="0" w:color="auto"/>
        <w:left w:val="none" w:sz="0" w:space="0" w:color="auto"/>
        <w:bottom w:val="none" w:sz="0" w:space="0" w:color="auto"/>
        <w:right w:val="none" w:sz="0" w:space="0" w:color="auto"/>
      </w:divBdr>
    </w:div>
    <w:div w:id="2054308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hyperlink" Target="https://www.youtube.com/watch?v=N5uu_PKdjRk"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33119B9249A2447B48B4F9DCA4400EC" ma:contentTypeVersion="10" ma:contentTypeDescription="Create a new document." ma:contentTypeScope="" ma:versionID="1b584a69f2186bd1a96ca9925d680ddc">
  <xsd:schema xmlns:xsd="http://www.w3.org/2001/XMLSchema" xmlns:xs="http://www.w3.org/2001/XMLSchema" xmlns:p="http://schemas.microsoft.com/office/2006/metadata/properties" xmlns:ns3="e1d1f247-6286-414b-9572-2cb9e97b7e8c" xmlns:ns4="9a746680-6dcb-4280-8675-2fe58179fa67" targetNamespace="http://schemas.microsoft.com/office/2006/metadata/properties" ma:root="true" ma:fieldsID="9a5fbc60dcd0d95806aa80d898620fe1" ns3:_="" ns4:_="">
    <xsd:import namespace="e1d1f247-6286-414b-9572-2cb9e97b7e8c"/>
    <xsd:import namespace="9a746680-6dcb-4280-8675-2fe58179fa6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d1f247-6286-414b-9572-2cb9e97b7e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746680-6dcb-4280-8675-2fe58179fa6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7575D7-2352-4742-B373-B50518DB4921}">
  <ds:schemaRefs>
    <ds:schemaRef ds:uri="http://schemas.microsoft.com/sharepoint/v3/contenttype/forms"/>
  </ds:schemaRefs>
</ds:datastoreItem>
</file>

<file path=customXml/itemProps2.xml><?xml version="1.0" encoding="utf-8"?>
<ds:datastoreItem xmlns:ds="http://schemas.openxmlformats.org/officeDocument/2006/customXml" ds:itemID="{F9AC2205-C49E-45C8-B7FE-DB58F23F8C24}">
  <ds:schemaRefs>
    <ds:schemaRef ds:uri="http://schemas.microsoft.com/office/2006/metadata/properties"/>
    <ds:schemaRef ds:uri="http://www.w3.org/2000/xmlns/"/>
  </ds:schemaRefs>
</ds:datastoreItem>
</file>

<file path=customXml/itemProps3.xml><?xml version="1.0" encoding="utf-8"?>
<ds:datastoreItem xmlns:ds="http://schemas.openxmlformats.org/officeDocument/2006/customXml" ds:itemID="{6684940F-4E1D-4849-AE8B-EA1441CA6D90}">
  <ds:schemaRefs>
    <ds:schemaRef ds:uri="http://schemas.microsoft.com/office/2006/metadata/contentType"/>
    <ds:schemaRef ds:uri="http://schemas.microsoft.com/office/2006/metadata/properties/metaAttributes"/>
    <ds:schemaRef ds:uri="http://www.w3.org/2000/xmlns/"/>
    <ds:schemaRef ds:uri="http://www.w3.org/2001/XMLSchema"/>
    <ds:schemaRef ds:uri="e1d1f247-6286-414b-9572-2cb9e97b7e8c"/>
    <ds:schemaRef ds:uri="9a746680-6dcb-4280-8675-2fe58179fa67"/>
  </ds:schemaRefs>
</ds:datastoreItem>
</file>

<file path=customXml/itemProps4.xml><?xml version="1.0" encoding="utf-8"?>
<ds:datastoreItem xmlns:ds="http://schemas.openxmlformats.org/officeDocument/2006/customXml" ds:itemID="{3A7903EB-24C3-024E-9991-3F769C4FE531}">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2119</TotalTime>
  <Pages>219</Pages>
  <Words>70610</Words>
  <Characters>402483</Characters>
  <Application>Microsoft Office Word</Application>
  <DocSecurity>0</DocSecurity>
  <Lines>3354</Lines>
  <Paragraphs>944</Paragraphs>
  <ScaleCrop>false</ScaleCrop>
  <HeadingPairs>
    <vt:vector size="2" baseType="variant">
      <vt:variant>
        <vt:lpstr>Title</vt:lpstr>
      </vt:variant>
      <vt:variant>
        <vt:i4>1</vt:i4>
      </vt:variant>
    </vt:vector>
  </HeadingPairs>
  <TitlesOfParts>
    <vt:vector size="1" baseType="lpstr">
      <vt:lpstr/>
    </vt:vector>
  </TitlesOfParts>
  <Company>King Edward VI College</Company>
  <LinksUpToDate>false</LinksUpToDate>
  <CharactersWithSpaces>47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86437 Evans, Will</dc:creator>
  <cp:keywords/>
  <dc:description/>
  <cp:lastModifiedBy>186437 Evans, Will</cp:lastModifiedBy>
  <cp:revision>172</cp:revision>
  <cp:lastPrinted>2020-02-12T14:42:00Z</cp:lastPrinted>
  <dcterms:created xsi:type="dcterms:W3CDTF">2020-01-25T15:48:00Z</dcterms:created>
  <dcterms:modified xsi:type="dcterms:W3CDTF">2020-02-12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3119B9249A2447B48B4F9DCA4400EC</vt:lpwstr>
  </property>
</Properties>
</file>